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6A0FE9" w14:textId="25AD5901" w:rsidR="002F3E0C" w:rsidRDefault="002F3E0C" w:rsidP="002F3E0C">
      <w:r>
        <w:rPr>
          <w:noProof/>
          <w:lang w:eastAsia="tr-TR"/>
        </w:rPr>
        <mc:AlternateContent>
          <mc:Choice Requires="wps">
            <w:drawing>
              <wp:anchor distT="0" distB="0" distL="114300" distR="114300" simplePos="0" relativeHeight="251653120" behindDoc="0" locked="0" layoutInCell="1" allowOverlap="1" wp14:anchorId="1D38E673" wp14:editId="063C4A31">
                <wp:simplePos x="0" y="0"/>
                <wp:positionH relativeFrom="margin">
                  <wp:posOffset>-635</wp:posOffset>
                </wp:positionH>
                <wp:positionV relativeFrom="paragraph">
                  <wp:posOffset>7408633</wp:posOffset>
                </wp:positionV>
                <wp:extent cx="5644056" cy="647065"/>
                <wp:effectExtent l="0" t="0" r="0" b="0"/>
                <wp:wrapNone/>
                <wp:docPr id="108" name="Textbox 108"/>
                <wp:cNvGraphicFramePr/>
                <a:graphic xmlns:a="http://schemas.openxmlformats.org/drawingml/2006/main">
                  <a:graphicData uri="http://schemas.microsoft.com/office/word/2010/wordprocessingShape">
                    <wps:wsp>
                      <wps:cNvSpPr txBox="1"/>
                      <wps:spPr>
                        <a:xfrm>
                          <a:off x="0" y="0"/>
                          <a:ext cx="5644056" cy="647065"/>
                        </a:xfrm>
                        <a:prstGeom prst="rect">
                          <a:avLst/>
                        </a:prstGeom>
                      </wps:spPr>
                      <wps:txbx>
                        <w:txbxContent>
                          <w:p w14:paraId="675B835E" w14:textId="23069839" w:rsidR="008E50DF" w:rsidRPr="002F3E0C" w:rsidRDefault="008E50DF" w:rsidP="002F3E0C">
                            <w:pPr>
                              <w:spacing w:before="275"/>
                              <w:ind w:right="269"/>
                              <w:jc w:val="center"/>
                              <w:rPr>
                                <w:rFonts w:ascii="Times New Roman" w:hAnsi="Times New Roman" w:cs="Times New Roman"/>
                                <w:b/>
                                <w:sz w:val="24"/>
                                <w:szCs w:val="24"/>
                              </w:rPr>
                            </w:pPr>
                            <w:r w:rsidRPr="002F3E0C">
                              <w:rPr>
                                <w:rFonts w:ascii="Times New Roman" w:hAnsi="Times New Roman" w:cs="Times New Roman"/>
                                <w:b/>
                                <w:color w:val="FFFFFF"/>
                                <w:sz w:val="24"/>
                                <w:szCs w:val="24"/>
                              </w:rPr>
                              <w:t xml:space="preserve">NİSAN - </w:t>
                            </w:r>
                            <w:r w:rsidRPr="002F3E0C">
                              <w:rPr>
                                <w:rFonts w:ascii="Times New Roman" w:hAnsi="Times New Roman" w:cs="Times New Roman"/>
                                <w:b/>
                                <w:color w:val="FFFFFF"/>
                                <w:spacing w:val="-4"/>
                                <w:sz w:val="24"/>
                                <w:szCs w:val="24"/>
                              </w:rPr>
                              <w:t>202</w:t>
                            </w:r>
                            <w:r w:rsidR="00E81D2C">
                              <w:rPr>
                                <w:rFonts w:ascii="Times New Roman" w:hAnsi="Times New Roman" w:cs="Times New Roman"/>
                                <w:b/>
                                <w:color w:val="FFFFFF"/>
                                <w:spacing w:val="-4"/>
                                <w:sz w:val="24"/>
                                <w:szCs w:val="24"/>
                              </w:rPr>
                              <w:t>5</w:t>
                            </w:r>
                          </w:p>
                        </w:txbxContent>
                      </wps:txbx>
                      <wps:bodyPr wrap="square" lIns="0" tIns="0" rIns="0" bIns="0" rtlCol="0">
                        <a:noAutofit/>
                      </wps:bodyPr>
                    </wps:wsp>
                  </a:graphicData>
                </a:graphic>
                <wp14:sizeRelH relativeFrom="margin">
                  <wp14:pctWidth>0</wp14:pctWidth>
                </wp14:sizeRelH>
              </wp:anchor>
            </w:drawing>
          </mc:Choice>
          <mc:Fallback>
            <w:pict>
              <v:shapetype w14:anchorId="1D38E673" id="_x0000_t202" coordsize="21600,21600" o:spt="202" path="m,l,21600r21600,l21600,xe">
                <v:stroke joinstyle="miter"/>
                <v:path gradientshapeok="t" o:connecttype="rect"/>
              </v:shapetype>
              <v:shape id="Textbox 108" o:spid="_x0000_s1026" type="#_x0000_t202" style="position:absolute;margin-left:-.05pt;margin-top:583.35pt;width:444.4pt;height:50.95pt;z-index:251653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" filled="f" stroked="f">
                <v:textbox inset="0,0,0,0">
                  <w:txbxContent>
                    <w:p w14:paraId="675B835E" w14:textId="23069839" w:rsidR="008E50DF" w:rsidRPr="002F3E0C" w:rsidRDefault="008E50DF" w:rsidP="002F3E0C">
                      <w:pPr>
                        <w:spacing w:before="275"/>
                        <w:ind w:right="269"/>
                        <w:jc w:val="center"/>
                        <w:rPr>
                          <w:rFonts w:ascii="Times New Roman" w:hAnsi="Times New Roman" w:cs="Times New Roman"/>
                          <w:b/>
                          <w:sz w:val="24"/>
                          <w:szCs w:val="24"/>
                        </w:rPr>
                      </w:pPr>
                      <w:r w:rsidRPr="002F3E0C">
                        <w:rPr>
                          <w:rFonts w:ascii="Times New Roman" w:hAnsi="Times New Roman" w:cs="Times New Roman"/>
                          <w:b/>
                          <w:color w:val="FFFFFF"/>
                          <w:sz w:val="24"/>
                          <w:szCs w:val="24"/>
                        </w:rPr>
                        <w:t xml:space="preserve">NİSAN - </w:t>
                      </w:r>
                      <w:r w:rsidRPr="002F3E0C">
                        <w:rPr>
                          <w:rFonts w:ascii="Times New Roman" w:hAnsi="Times New Roman" w:cs="Times New Roman"/>
                          <w:b/>
                          <w:color w:val="FFFFFF"/>
                          <w:spacing w:val="-4"/>
                          <w:sz w:val="24"/>
                          <w:szCs w:val="24"/>
                        </w:rPr>
                        <w:t>202</w:t>
                      </w:r>
                      <w:r w:rsidR="00E81D2C">
                        <w:rPr>
                          <w:rFonts w:ascii="Times New Roman" w:hAnsi="Times New Roman" w:cs="Times New Roman"/>
                          <w:b/>
                          <w:color w:val="FFFFFF"/>
                          <w:spacing w:val="-4"/>
                          <w:sz w:val="24"/>
                          <w:szCs w:val="24"/>
                        </w:rPr>
                        <w:t>5</w:t>
                      </w:r>
                    </w:p>
                  </w:txbxContent>
                </v:textbox>
                <w10:wrap anchorx="margin"/>
              </v:shape>
            </w:pict>
          </mc:Fallback>
        </mc:AlternateContent>
      </w:r>
      <w:r>
        <w:rPr>
          <w:b/>
          <w:noProof/>
          <w:sz w:val="9"/>
          <w:lang w:eastAsia="tr-TR"/>
        </w:rPr>
        <mc:AlternateContent>
          <mc:Choice Requires="wps">
            <w:drawing>
              <wp:anchor distT="0" distB="0" distL="114300" distR="114300" simplePos="0" relativeHeight="251654144" behindDoc="0" locked="0" layoutInCell="1" allowOverlap="1" wp14:anchorId="75974503" wp14:editId="473F839E">
                <wp:simplePos x="0" y="0"/>
                <wp:positionH relativeFrom="margin">
                  <wp:align>right</wp:align>
                </wp:positionH>
                <wp:positionV relativeFrom="paragraph">
                  <wp:posOffset>7677434</wp:posOffset>
                </wp:positionV>
                <wp:extent cx="5821680" cy="620395"/>
                <wp:effectExtent l="0" t="0" r="26670" b="27305"/>
                <wp:wrapTopAndBottom/>
                <wp:docPr id="107" name="Graphic 107"/>
                <wp:cNvGraphicFramePr/>
                <a:graphic xmlns:a="http://schemas.openxmlformats.org/drawingml/2006/main">
                  <a:graphicData uri="http://schemas.microsoft.com/office/word/2010/wordprocessingShape">
                    <wps:wsp>
                      <wps:cNvSpPr/>
                      <wps:spPr>
                        <a:xfrm>
                          <a:off x="0" y="0"/>
                          <a:ext cx="5821680" cy="620395"/>
                        </a:xfrm>
                        <a:custGeom>
                          <a:avLst/>
                          <a:gdLst/>
                          <a:ahLst/>
                          <a:cxnLst/>
                          <a:rect l="l" t="t" r="r" b="b"/>
                          <a:pathLst>
                            <a:path w="5821680" h="620395">
                              <a:moveTo>
                                <a:pt x="5821184" y="0"/>
                              </a:moveTo>
                              <a:lnTo>
                                <a:pt x="5821184" y="316534"/>
                              </a:lnTo>
                              <a:lnTo>
                                <a:pt x="3038652" y="619874"/>
                              </a:lnTo>
                              <a:lnTo>
                                <a:pt x="0" y="316534"/>
                              </a:lnTo>
                              <a:lnTo>
                                <a:pt x="0" y="0"/>
                              </a:lnTo>
                            </a:path>
                          </a:pathLst>
                        </a:custGeom>
                        <a:ln w="26847">
                          <a:solidFill>
                            <a:srgbClr val="E3F2ED"/>
                          </a:solidFill>
                          <a:prstDash val="solid"/>
                        </a:ln>
                      </wps:spPr>
                      <wps:bodyPr wrap="square" lIns="0" tIns="0" rIns="0" bIns="0" rtlCol="0">
                        <a:prstTxWarp prst="textNoShape">
                          <a:avLst/>
                        </a:prstTxWarp>
                        <a:noAutofit/>
                      </wps:bodyPr>
                    </wps:wsp>
                  </a:graphicData>
                </a:graphic>
              </wp:anchor>
            </w:drawing>
          </mc:Choice>
          <mc:Fallback>
            <w:pict>
              <v:shape w14:anchorId="30886666" id="Graphic 107" o:spid="_x0000_s1026" style="position:absolute;margin-left:407.2pt;margin-top:604.5pt;width:458.4pt;height:48.85pt;z-index:251654144;visibility:visible;mso-wrap-style:square;mso-wrap-distance-left:9pt;mso-wrap-distance-top:0;mso-wrap-distance-right:9pt;mso-wrap-distance-bottom:0;mso-position-horizontal:right;mso-position-horizontal-relative:margin;mso-position-vertical:absolute;mso-position-vertical-relative:text;v-text-anchor:top" coordsize="5821680,620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" path="m5821184,r,316534l3038652,619874,,316534,,e" filled="f" strokecolor="#e3f2ed" strokeweight=".74575mm">
                <v:path arrowok="t"/>
                <w10:wrap type="topAndBottom" anchorx="margin"/>
              </v:shape>
            </w:pict>
          </mc:Fallback>
        </mc:AlternateContent>
      </w:r>
      <w:r>
        <w:rPr>
          <w:noProof/>
          <w:lang w:eastAsia="tr-TR"/>
        </w:rPr>
        <mc:AlternateContent>
          <mc:Choice Requires="wpg">
            <w:drawing>
              <wp:anchor distT="0" distB="0" distL="0" distR="0" simplePos="0" relativeHeight="251652096" behindDoc="0" locked="0" layoutInCell="1" allowOverlap="1" wp14:anchorId="6AA9243B" wp14:editId="75DFD17C">
                <wp:simplePos x="0" y="0"/>
                <wp:positionH relativeFrom="page">
                  <wp:align>left</wp:align>
                </wp:positionH>
                <wp:positionV relativeFrom="page">
                  <wp:posOffset>9396248</wp:posOffset>
                </wp:positionV>
                <wp:extent cx="7629525" cy="114300"/>
                <wp:effectExtent l="0" t="0" r="9525"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629525" cy="114300"/>
                          <a:chOff x="0" y="0"/>
                          <a:chExt cx="7629525" cy="114300"/>
                        </a:xfrm>
                      </wpg:grpSpPr>
                      <wps:wsp>
                        <wps:cNvPr id="3" name="Graphic 3"/>
                        <wps:cNvSpPr/>
                        <wps:spPr>
                          <a:xfrm>
                            <a:off x="5731548" y="0"/>
                            <a:ext cx="1898014" cy="114300"/>
                          </a:xfrm>
                          <a:custGeom>
                            <a:avLst/>
                            <a:gdLst/>
                            <a:ahLst/>
                            <a:cxnLst/>
                            <a:rect l="l" t="t" r="r" b="b"/>
                            <a:pathLst>
                              <a:path w="1898014" h="114300">
                                <a:moveTo>
                                  <a:pt x="1897837" y="0"/>
                                </a:moveTo>
                                <a:lnTo>
                                  <a:pt x="0" y="0"/>
                                </a:lnTo>
                                <a:lnTo>
                                  <a:pt x="0" y="114071"/>
                                </a:lnTo>
                                <a:lnTo>
                                  <a:pt x="1897837" y="114071"/>
                                </a:lnTo>
                                <a:lnTo>
                                  <a:pt x="1897837" y="0"/>
                                </a:lnTo>
                                <a:close/>
                              </a:path>
                            </a:pathLst>
                          </a:custGeom>
                          <a:solidFill>
                            <a:srgbClr val="FFFCD5"/>
                          </a:solidFill>
                        </wps:spPr>
                        <wps:bodyPr wrap="square" lIns="0" tIns="0" rIns="0" bIns="0" rtlCol="0">
                          <a:prstTxWarp prst="textNoShape">
                            <a:avLst/>
                          </a:prstTxWarp>
                          <a:noAutofit/>
                        </wps:bodyPr>
                      </wps:wsp>
                      <wps:wsp>
                        <wps:cNvPr id="4" name="Graphic 4"/>
                        <wps:cNvSpPr/>
                        <wps:spPr>
                          <a:xfrm>
                            <a:off x="3833698" y="12"/>
                            <a:ext cx="1898014" cy="114300"/>
                          </a:xfrm>
                          <a:custGeom>
                            <a:avLst/>
                            <a:gdLst/>
                            <a:ahLst/>
                            <a:cxnLst/>
                            <a:rect l="l" t="t" r="r" b="b"/>
                            <a:pathLst>
                              <a:path w="1898014" h="114300">
                                <a:moveTo>
                                  <a:pt x="1897849" y="0"/>
                                </a:moveTo>
                                <a:lnTo>
                                  <a:pt x="0" y="0"/>
                                </a:lnTo>
                                <a:lnTo>
                                  <a:pt x="0" y="114058"/>
                                </a:lnTo>
                                <a:lnTo>
                                  <a:pt x="1897849" y="114058"/>
                                </a:lnTo>
                                <a:lnTo>
                                  <a:pt x="1897849" y="0"/>
                                </a:lnTo>
                                <a:close/>
                              </a:path>
                            </a:pathLst>
                          </a:custGeom>
                          <a:solidFill>
                            <a:srgbClr val="E0DEF0"/>
                          </a:solidFill>
                        </wps:spPr>
                        <wps:bodyPr wrap="square" lIns="0" tIns="0" rIns="0" bIns="0" rtlCol="0">
                          <a:prstTxWarp prst="textNoShape">
                            <a:avLst/>
                          </a:prstTxWarp>
                          <a:noAutofit/>
                        </wps:bodyPr>
                      </wps:wsp>
                      <wps:wsp>
                        <wps:cNvPr id="5" name="Graphic 5"/>
                        <wps:cNvSpPr/>
                        <wps:spPr>
                          <a:xfrm>
                            <a:off x="38049" y="12"/>
                            <a:ext cx="1898014" cy="114300"/>
                          </a:xfrm>
                          <a:custGeom>
                            <a:avLst/>
                            <a:gdLst/>
                            <a:ahLst/>
                            <a:cxnLst/>
                            <a:rect l="l" t="t" r="r" b="b"/>
                            <a:pathLst>
                              <a:path w="1898014" h="114300">
                                <a:moveTo>
                                  <a:pt x="1897849" y="0"/>
                                </a:moveTo>
                                <a:lnTo>
                                  <a:pt x="0" y="0"/>
                                </a:lnTo>
                                <a:lnTo>
                                  <a:pt x="0" y="114058"/>
                                </a:lnTo>
                                <a:lnTo>
                                  <a:pt x="1897849" y="114058"/>
                                </a:lnTo>
                                <a:lnTo>
                                  <a:pt x="1897849" y="0"/>
                                </a:lnTo>
                                <a:close/>
                              </a:path>
                            </a:pathLst>
                          </a:custGeom>
                          <a:solidFill>
                            <a:srgbClr val="D6EDE6"/>
                          </a:solidFill>
                        </wps:spPr>
                        <wps:bodyPr wrap="square" lIns="0" tIns="0" rIns="0" bIns="0" rtlCol="0">
                          <a:prstTxWarp prst="textNoShape">
                            <a:avLst/>
                          </a:prstTxWarp>
                          <a:noAutofit/>
                        </wps:bodyPr>
                      </wps:wsp>
                      <wps:wsp>
                        <wps:cNvPr id="6" name="Graphic 6"/>
                        <wps:cNvSpPr/>
                        <wps:spPr>
                          <a:xfrm>
                            <a:off x="0" y="12"/>
                            <a:ext cx="38100" cy="114300"/>
                          </a:xfrm>
                          <a:custGeom>
                            <a:avLst/>
                            <a:gdLst/>
                            <a:ahLst/>
                            <a:cxnLst/>
                            <a:rect l="l" t="t" r="r" b="b"/>
                            <a:pathLst>
                              <a:path w="38100" h="114300">
                                <a:moveTo>
                                  <a:pt x="38062" y="0"/>
                                </a:moveTo>
                                <a:lnTo>
                                  <a:pt x="0" y="0"/>
                                </a:lnTo>
                                <a:lnTo>
                                  <a:pt x="0" y="114058"/>
                                </a:lnTo>
                                <a:lnTo>
                                  <a:pt x="38062" y="114058"/>
                                </a:lnTo>
                                <a:lnTo>
                                  <a:pt x="38062" y="0"/>
                                </a:lnTo>
                                <a:close/>
                              </a:path>
                            </a:pathLst>
                          </a:custGeom>
                          <a:solidFill>
                            <a:srgbClr val="FFFCD5"/>
                          </a:solidFill>
                        </wps:spPr>
                        <wps:bodyPr wrap="square" lIns="0" tIns="0" rIns="0" bIns="0" rtlCol="0">
                          <a:prstTxWarp prst="textNoShape">
                            <a:avLst/>
                          </a:prstTxWarp>
                          <a:noAutofit/>
                        </wps:bodyPr>
                      </wps:wsp>
                      <wps:wsp>
                        <wps:cNvPr id="7" name="Graphic 7"/>
                        <wps:cNvSpPr/>
                        <wps:spPr>
                          <a:xfrm>
                            <a:off x="1935899" y="12"/>
                            <a:ext cx="1898014" cy="114300"/>
                          </a:xfrm>
                          <a:custGeom>
                            <a:avLst/>
                            <a:gdLst/>
                            <a:ahLst/>
                            <a:cxnLst/>
                            <a:rect l="l" t="t" r="r" b="b"/>
                            <a:pathLst>
                              <a:path w="1898014" h="114300">
                                <a:moveTo>
                                  <a:pt x="1897849" y="0"/>
                                </a:moveTo>
                                <a:lnTo>
                                  <a:pt x="0" y="0"/>
                                </a:lnTo>
                                <a:lnTo>
                                  <a:pt x="0" y="114058"/>
                                </a:lnTo>
                                <a:lnTo>
                                  <a:pt x="1897849" y="114058"/>
                                </a:lnTo>
                                <a:lnTo>
                                  <a:pt x="1897849" y="0"/>
                                </a:lnTo>
                                <a:close/>
                              </a:path>
                            </a:pathLst>
                          </a:custGeom>
                          <a:solidFill>
                            <a:srgbClr val="FFEEBD"/>
                          </a:solidFill>
                        </wps:spPr>
                        <wps:bodyPr wrap="square" lIns="0" tIns="0" rIns="0" bIns="0" rtlCol="0">
                          <a:prstTxWarp prst="textNoShape">
                            <a:avLst/>
                          </a:prstTxWarp>
                          <a:noAutofit/>
                        </wps:bodyPr>
                      </wps:wsp>
                    </wpg:wgp>
                  </a:graphicData>
                </a:graphic>
              </wp:anchor>
            </w:drawing>
          </mc:Choice>
          <mc:Fallback>
            <w:pict>
              <v:group w14:anchorId="127ED938" id="Group 2" o:spid="_x0000_s1026" style="position:absolute;margin-left:0;margin-top:739.85pt;width:600.75pt;height:9pt;z-index:251652096;mso-wrap-distance-left:0;mso-wrap-distance-right:0;mso-position-horizontal:left;mso-position-horizontal-relative:page;mso-position-vertical-relative:page" coordsize="76295,1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">
                <v:shape id="Graphic 3" o:spid="_x0000_s1027" style="position:absolute;left:57315;width:18980;height:1143;visibility:visible;mso-wrap-style:square;v-text-anchor:top" coordsize="1898014,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" path="m1897837,l,,,114071r1897837,l1897837,xe" fillcolor="#fffcd5" stroked="f">
                  <v:path arrowok="t"/>
                </v:shape>
                <v:shape id="Graphic 4" o:spid="_x0000_s1028" style="position:absolute;left:38336;width:18981;height:1143;visibility:visible;mso-wrap-style:square;v-text-anchor:top" coordsize="1898014,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" path="m1897849,l,,,114058r1897849,l1897849,xe" fillcolor="#e0def0" stroked="f">
                  <v:path arrowok="t"/>
                </v:shape>
                <v:shape id="Graphic 5" o:spid="_x0000_s1029" style="position:absolute;left:380;width:18980;height:1143;visibility:visible;mso-wrap-style:square;v-text-anchor:top" coordsize="1898014,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" path="m1897849,l,,,114058r1897849,l1897849,xe" fillcolor="#d6ede6" stroked="f">
                  <v:path arrowok="t"/>
                </v:shape>
                <v:shape id="Graphic 6" o:spid="_x0000_s1030" style="position:absolute;width:381;height:1143;visibility:visible;mso-wrap-style:square;v-text-anchor:top" coordsize="381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" path="m38062,l,,,114058r38062,l38062,xe" fillcolor="#fffcd5" stroked="f">
                  <v:path arrowok="t"/>
                </v:shape>
                <v:shape id="Graphic 7" o:spid="_x0000_s1031" style="position:absolute;left:19358;width:18981;height:1143;visibility:visible;mso-wrap-style:square;v-text-anchor:top" coordsize="1898014,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" path="m1897849,l,,,114058r1897849,l1897849,xe" fillcolor="#ffeebd" stroked="f">
                  <v:path arrowok="t"/>
                </v:shape>
                <w10:wrap anchorx="page" anchory="page"/>
              </v:group>
            </w:pict>
          </mc:Fallback>
        </mc:AlternateContent>
      </w:r>
      <w:r>
        <w:rPr>
          <w:noProof/>
          <w:sz w:val="20"/>
          <w:lang w:eastAsia="tr-TR"/>
        </w:rPr>
        <mc:AlternateContent>
          <mc:Choice Requires="wpg">
            <w:drawing>
              <wp:inline distT="0" distB="0" distL="0" distR="0" wp14:anchorId="26746B06" wp14:editId="5B3A8B16">
                <wp:extent cx="5760720" cy="4179493"/>
                <wp:effectExtent l="0" t="0" r="11430" b="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0720" cy="4179493"/>
                          <a:chOff x="0" y="0"/>
                          <a:chExt cx="5848350" cy="4243070"/>
                        </a:xfrm>
                      </wpg:grpSpPr>
                      <wps:wsp>
                        <wps:cNvPr id="9" name="Graphic 9"/>
                        <wps:cNvSpPr/>
                        <wps:spPr>
                          <a:xfrm>
                            <a:off x="6718" y="6711"/>
                            <a:ext cx="855980" cy="190500"/>
                          </a:xfrm>
                          <a:custGeom>
                            <a:avLst/>
                            <a:gdLst/>
                            <a:ahLst/>
                            <a:cxnLst/>
                            <a:rect l="l" t="t" r="r" b="b"/>
                            <a:pathLst>
                              <a:path w="855980" h="190500">
                                <a:moveTo>
                                  <a:pt x="0" y="140909"/>
                                </a:moveTo>
                                <a:lnTo>
                                  <a:pt x="368312" y="190131"/>
                                </a:lnTo>
                                <a:lnTo>
                                  <a:pt x="855535" y="119799"/>
                                </a:lnTo>
                                <a:lnTo>
                                  <a:pt x="855535" y="0"/>
                                </a:lnTo>
                              </a:path>
                            </a:pathLst>
                          </a:custGeom>
                          <a:ln w="13423">
                            <a:solidFill>
                              <a:srgbClr val="58ADC6"/>
                            </a:solidFill>
                            <a:prstDash val="solid"/>
                          </a:ln>
                        </wps:spPr>
                        <wps:bodyPr wrap="square" lIns="0" tIns="0" rIns="0" bIns="0" rtlCol="0">
                          <a:prstTxWarp prst="textNoShape">
                            <a:avLst/>
                          </a:prstTxWarp>
                          <a:noAutofit/>
                        </wps:bodyPr>
                      </wps:wsp>
                      <wps:wsp>
                        <wps:cNvPr id="10" name="Graphic 10"/>
                        <wps:cNvSpPr/>
                        <wps:spPr>
                          <a:xfrm>
                            <a:off x="419532" y="6711"/>
                            <a:ext cx="1014094" cy="190500"/>
                          </a:xfrm>
                          <a:custGeom>
                            <a:avLst/>
                            <a:gdLst/>
                            <a:ahLst/>
                            <a:cxnLst/>
                            <a:rect l="l" t="t" r="r" b="b"/>
                            <a:pathLst>
                              <a:path w="1014094" h="190500">
                                <a:moveTo>
                                  <a:pt x="0" y="0"/>
                                </a:moveTo>
                                <a:lnTo>
                                  <a:pt x="0" y="119799"/>
                                </a:lnTo>
                                <a:lnTo>
                                  <a:pt x="526275" y="190131"/>
                                </a:lnTo>
                                <a:lnTo>
                                  <a:pt x="1013498" y="119799"/>
                                </a:lnTo>
                                <a:lnTo>
                                  <a:pt x="1013498" y="0"/>
                                </a:lnTo>
                              </a:path>
                            </a:pathLst>
                          </a:custGeom>
                          <a:ln w="13423">
                            <a:solidFill>
                              <a:srgbClr val="58ADC6"/>
                            </a:solidFill>
                            <a:prstDash val="solid"/>
                          </a:ln>
                        </wps:spPr>
                        <wps:bodyPr wrap="square" lIns="0" tIns="0" rIns="0" bIns="0" rtlCol="0">
                          <a:prstTxWarp prst="textNoShape">
                            <a:avLst/>
                          </a:prstTxWarp>
                          <a:noAutofit/>
                        </wps:bodyPr>
                      </wps:wsp>
                      <wps:wsp>
                        <wps:cNvPr id="11" name="Graphic 11"/>
                        <wps:cNvSpPr/>
                        <wps:spPr>
                          <a:xfrm>
                            <a:off x="990320" y="6711"/>
                            <a:ext cx="1014094" cy="190500"/>
                          </a:xfrm>
                          <a:custGeom>
                            <a:avLst/>
                            <a:gdLst/>
                            <a:ahLst/>
                            <a:cxnLst/>
                            <a:rect l="l" t="t" r="r" b="b"/>
                            <a:pathLst>
                              <a:path w="1014094" h="190500">
                                <a:moveTo>
                                  <a:pt x="0" y="0"/>
                                </a:moveTo>
                                <a:lnTo>
                                  <a:pt x="0" y="119799"/>
                                </a:lnTo>
                                <a:lnTo>
                                  <a:pt x="526275" y="190131"/>
                                </a:lnTo>
                                <a:lnTo>
                                  <a:pt x="1013498" y="119799"/>
                                </a:lnTo>
                                <a:lnTo>
                                  <a:pt x="1013498" y="0"/>
                                </a:lnTo>
                              </a:path>
                            </a:pathLst>
                          </a:custGeom>
                          <a:ln w="13423">
                            <a:solidFill>
                              <a:srgbClr val="58ADC6"/>
                            </a:solidFill>
                            <a:prstDash val="solid"/>
                          </a:ln>
                        </wps:spPr>
                        <wps:bodyPr wrap="square" lIns="0" tIns="0" rIns="0" bIns="0" rtlCol="0">
                          <a:prstTxWarp prst="textNoShape">
                            <a:avLst/>
                          </a:prstTxWarp>
                          <a:noAutofit/>
                        </wps:bodyPr>
                      </wps:wsp>
                      <wps:wsp>
                        <wps:cNvPr id="12" name="Graphic 12"/>
                        <wps:cNvSpPr/>
                        <wps:spPr>
                          <a:xfrm>
                            <a:off x="1561096" y="6711"/>
                            <a:ext cx="1014094" cy="190500"/>
                          </a:xfrm>
                          <a:custGeom>
                            <a:avLst/>
                            <a:gdLst/>
                            <a:ahLst/>
                            <a:cxnLst/>
                            <a:rect l="l" t="t" r="r" b="b"/>
                            <a:pathLst>
                              <a:path w="1014094" h="190500">
                                <a:moveTo>
                                  <a:pt x="0" y="0"/>
                                </a:moveTo>
                                <a:lnTo>
                                  <a:pt x="0" y="119799"/>
                                </a:lnTo>
                                <a:lnTo>
                                  <a:pt x="526275" y="190131"/>
                                </a:lnTo>
                                <a:lnTo>
                                  <a:pt x="1013498" y="119799"/>
                                </a:lnTo>
                                <a:lnTo>
                                  <a:pt x="1013498" y="0"/>
                                </a:lnTo>
                              </a:path>
                            </a:pathLst>
                          </a:custGeom>
                          <a:ln w="13423">
                            <a:solidFill>
                              <a:srgbClr val="58ADC6"/>
                            </a:solidFill>
                            <a:prstDash val="solid"/>
                          </a:ln>
                        </wps:spPr>
                        <wps:bodyPr wrap="square" lIns="0" tIns="0" rIns="0" bIns="0" rtlCol="0">
                          <a:prstTxWarp prst="textNoShape">
                            <a:avLst/>
                          </a:prstTxWarp>
                          <a:noAutofit/>
                        </wps:bodyPr>
                      </wps:wsp>
                      <wps:wsp>
                        <wps:cNvPr id="13" name="Graphic 13"/>
                        <wps:cNvSpPr/>
                        <wps:spPr>
                          <a:xfrm>
                            <a:off x="2131872" y="6711"/>
                            <a:ext cx="1014094" cy="190500"/>
                          </a:xfrm>
                          <a:custGeom>
                            <a:avLst/>
                            <a:gdLst/>
                            <a:ahLst/>
                            <a:cxnLst/>
                            <a:rect l="l" t="t" r="r" b="b"/>
                            <a:pathLst>
                              <a:path w="1014094" h="190500">
                                <a:moveTo>
                                  <a:pt x="0" y="0"/>
                                </a:moveTo>
                                <a:lnTo>
                                  <a:pt x="0" y="119799"/>
                                </a:lnTo>
                                <a:lnTo>
                                  <a:pt x="526275" y="190131"/>
                                </a:lnTo>
                                <a:lnTo>
                                  <a:pt x="1013498" y="119799"/>
                                </a:lnTo>
                                <a:lnTo>
                                  <a:pt x="1013498" y="0"/>
                                </a:lnTo>
                              </a:path>
                            </a:pathLst>
                          </a:custGeom>
                          <a:ln w="13423">
                            <a:solidFill>
                              <a:srgbClr val="58ADC6"/>
                            </a:solidFill>
                            <a:prstDash val="solid"/>
                          </a:ln>
                        </wps:spPr>
                        <wps:bodyPr wrap="square" lIns="0" tIns="0" rIns="0" bIns="0" rtlCol="0">
                          <a:prstTxWarp prst="textNoShape">
                            <a:avLst/>
                          </a:prstTxWarp>
                          <a:noAutofit/>
                        </wps:bodyPr>
                      </wps:wsp>
                      <wps:wsp>
                        <wps:cNvPr id="14" name="Graphic 14"/>
                        <wps:cNvSpPr/>
                        <wps:spPr>
                          <a:xfrm>
                            <a:off x="2702648" y="6711"/>
                            <a:ext cx="1014094" cy="190500"/>
                          </a:xfrm>
                          <a:custGeom>
                            <a:avLst/>
                            <a:gdLst/>
                            <a:ahLst/>
                            <a:cxnLst/>
                            <a:rect l="l" t="t" r="r" b="b"/>
                            <a:pathLst>
                              <a:path w="1014094" h="190500">
                                <a:moveTo>
                                  <a:pt x="0" y="0"/>
                                </a:moveTo>
                                <a:lnTo>
                                  <a:pt x="0" y="119799"/>
                                </a:lnTo>
                                <a:lnTo>
                                  <a:pt x="526275" y="190131"/>
                                </a:lnTo>
                                <a:lnTo>
                                  <a:pt x="1013498" y="119799"/>
                                </a:lnTo>
                                <a:lnTo>
                                  <a:pt x="1013498" y="0"/>
                                </a:lnTo>
                              </a:path>
                            </a:pathLst>
                          </a:custGeom>
                          <a:ln w="13423">
                            <a:solidFill>
                              <a:srgbClr val="58ADC6"/>
                            </a:solidFill>
                            <a:prstDash val="solid"/>
                          </a:ln>
                        </wps:spPr>
                        <wps:bodyPr wrap="square" lIns="0" tIns="0" rIns="0" bIns="0" rtlCol="0">
                          <a:prstTxWarp prst="textNoShape">
                            <a:avLst/>
                          </a:prstTxWarp>
                          <a:noAutofit/>
                        </wps:bodyPr>
                      </wps:wsp>
                      <wps:wsp>
                        <wps:cNvPr id="15" name="Graphic 15"/>
                        <wps:cNvSpPr/>
                        <wps:spPr>
                          <a:xfrm>
                            <a:off x="3273437" y="6711"/>
                            <a:ext cx="1014094" cy="190500"/>
                          </a:xfrm>
                          <a:custGeom>
                            <a:avLst/>
                            <a:gdLst/>
                            <a:ahLst/>
                            <a:cxnLst/>
                            <a:rect l="l" t="t" r="r" b="b"/>
                            <a:pathLst>
                              <a:path w="1014094" h="190500">
                                <a:moveTo>
                                  <a:pt x="0" y="0"/>
                                </a:moveTo>
                                <a:lnTo>
                                  <a:pt x="0" y="119799"/>
                                </a:lnTo>
                                <a:lnTo>
                                  <a:pt x="526275" y="190131"/>
                                </a:lnTo>
                                <a:lnTo>
                                  <a:pt x="1013498" y="119799"/>
                                </a:lnTo>
                                <a:lnTo>
                                  <a:pt x="1013498" y="0"/>
                                </a:lnTo>
                              </a:path>
                            </a:pathLst>
                          </a:custGeom>
                          <a:ln w="13423">
                            <a:solidFill>
                              <a:srgbClr val="58ADC6"/>
                            </a:solidFill>
                            <a:prstDash val="solid"/>
                          </a:ln>
                        </wps:spPr>
                        <wps:bodyPr wrap="square" lIns="0" tIns="0" rIns="0" bIns="0" rtlCol="0">
                          <a:prstTxWarp prst="textNoShape">
                            <a:avLst/>
                          </a:prstTxWarp>
                          <a:noAutofit/>
                        </wps:bodyPr>
                      </wps:wsp>
                      <wps:wsp>
                        <wps:cNvPr id="16" name="Graphic 16"/>
                        <wps:cNvSpPr/>
                        <wps:spPr>
                          <a:xfrm>
                            <a:off x="3844213" y="6711"/>
                            <a:ext cx="1014094" cy="190500"/>
                          </a:xfrm>
                          <a:custGeom>
                            <a:avLst/>
                            <a:gdLst/>
                            <a:ahLst/>
                            <a:cxnLst/>
                            <a:rect l="l" t="t" r="r" b="b"/>
                            <a:pathLst>
                              <a:path w="1014094" h="190500">
                                <a:moveTo>
                                  <a:pt x="0" y="0"/>
                                </a:moveTo>
                                <a:lnTo>
                                  <a:pt x="0" y="119799"/>
                                </a:lnTo>
                                <a:lnTo>
                                  <a:pt x="526275" y="190131"/>
                                </a:lnTo>
                                <a:lnTo>
                                  <a:pt x="1013498" y="119799"/>
                                </a:lnTo>
                                <a:lnTo>
                                  <a:pt x="1013498" y="0"/>
                                </a:lnTo>
                              </a:path>
                            </a:pathLst>
                          </a:custGeom>
                          <a:ln w="13423">
                            <a:solidFill>
                              <a:srgbClr val="58ADC6"/>
                            </a:solidFill>
                            <a:prstDash val="solid"/>
                          </a:ln>
                        </wps:spPr>
                        <wps:bodyPr wrap="square" lIns="0" tIns="0" rIns="0" bIns="0" rtlCol="0">
                          <a:prstTxWarp prst="textNoShape">
                            <a:avLst/>
                          </a:prstTxWarp>
                          <a:noAutofit/>
                        </wps:bodyPr>
                      </wps:wsp>
                      <wps:wsp>
                        <wps:cNvPr id="17" name="Graphic 17"/>
                        <wps:cNvSpPr/>
                        <wps:spPr>
                          <a:xfrm>
                            <a:off x="4415002" y="6711"/>
                            <a:ext cx="1014094" cy="190500"/>
                          </a:xfrm>
                          <a:custGeom>
                            <a:avLst/>
                            <a:gdLst/>
                            <a:ahLst/>
                            <a:cxnLst/>
                            <a:rect l="l" t="t" r="r" b="b"/>
                            <a:pathLst>
                              <a:path w="1014094" h="190500">
                                <a:moveTo>
                                  <a:pt x="0" y="0"/>
                                </a:moveTo>
                                <a:lnTo>
                                  <a:pt x="0" y="119799"/>
                                </a:lnTo>
                                <a:lnTo>
                                  <a:pt x="526275" y="190131"/>
                                </a:lnTo>
                                <a:lnTo>
                                  <a:pt x="1013498" y="119799"/>
                                </a:lnTo>
                                <a:lnTo>
                                  <a:pt x="1013498" y="0"/>
                                </a:lnTo>
                              </a:path>
                            </a:pathLst>
                          </a:custGeom>
                          <a:ln w="13423">
                            <a:solidFill>
                              <a:srgbClr val="58ADC6"/>
                            </a:solidFill>
                            <a:prstDash val="solid"/>
                          </a:ln>
                        </wps:spPr>
                        <wps:bodyPr wrap="square" lIns="0" tIns="0" rIns="0" bIns="0" rtlCol="0">
                          <a:prstTxWarp prst="textNoShape">
                            <a:avLst/>
                          </a:prstTxWarp>
                          <a:noAutofit/>
                        </wps:bodyPr>
                      </wps:wsp>
                      <wps:wsp>
                        <wps:cNvPr id="18" name="Graphic 18"/>
                        <wps:cNvSpPr/>
                        <wps:spPr>
                          <a:xfrm>
                            <a:off x="4985740" y="6711"/>
                            <a:ext cx="855980" cy="190500"/>
                          </a:xfrm>
                          <a:custGeom>
                            <a:avLst/>
                            <a:gdLst/>
                            <a:ahLst/>
                            <a:cxnLst/>
                            <a:rect l="l" t="t" r="r" b="b"/>
                            <a:pathLst>
                              <a:path w="855980" h="190500">
                                <a:moveTo>
                                  <a:pt x="0" y="0"/>
                                </a:moveTo>
                                <a:lnTo>
                                  <a:pt x="0" y="119799"/>
                                </a:lnTo>
                                <a:lnTo>
                                  <a:pt x="526275" y="190131"/>
                                </a:lnTo>
                                <a:lnTo>
                                  <a:pt x="855599" y="142592"/>
                                </a:lnTo>
                              </a:path>
                            </a:pathLst>
                          </a:custGeom>
                          <a:ln w="13423">
                            <a:solidFill>
                              <a:srgbClr val="58ADC6"/>
                            </a:solidFill>
                            <a:prstDash val="solid"/>
                          </a:ln>
                        </wps:spPr>
                        <wps:bodyPr wrap="square" lIns="0" tIns="0" rIns="0" bIns="0" rtlCol="0">
                          <a:prstTxWarp prst="textNoShape">
                            <a:avLst/>
                          </a:prstTxWarp>
                          <a:noAutofit/>
                        </wps:bodyPr>
                      </wps:wsp>
                      <wps:wsp>
                        <wps:cNvPr id="19" name="Graphic 19"/>
                        <wps:cNvSpPr/>
                        <wps:spPr>
                          <a:xfrm>
                            <a:off x="6718" y="238715"/>
                            <a:ext cx="855980" cy="300990"/>
                          </a:xfrm>
                          <a:custGeom>
                            <a:avLst/>
                            <a:gdLst/>
                            <a:ahLst/>
                            <a:cxnLst/>
                            <a:rect l="l" t="t" r="r" b="b"/>
                            <a:pathLst>
                              <a:path w="855980" h="300990">
                                <a:moveTo>
                                  <a:pt x="0" y="251374"/>
                                </a:moveTo>
                                <a:lnTo>
                                  <a:pt x="368312" y="300596"/>
                                </a:lnTo>
                                <a:lnTo>
                                  <a:pt x="855535" y="230263"/>
                                </a:lnTo>
                                <a:lnTo>
                                  <a:pt x="855535" y="54101"/>
                                </a:lnTo>
                                <a:lnTo>
                                  <a:pt x="371081" y="0"/>
                                </a:lnTo>
                                <a:lnTo>
                                  <a:pt x="0" y="37948"/>
                                </a:lnTo>
                              </a:path>
                            </a:pathLst>
                          </a:custGeom>
                          <a:ln w="13423">
                            <a:solidFill>
                              <a:srgbClr val="58ADC6"/>
                            </a:solidFill>
                            <a:prstDash val="solid"/>
                          </a:ln>
                        </wps:spPr>
                        <wps:bodyPr wrap="square" lIns="0" tIns="0" rIns="0" bIns="0" rtlCol="0">
                          <a:prstTxWarp prst="textNoShape">
                            <a:avLst/>
                          </a:prstTxWarp>
                          <a:noAutofit/>
                        </wps:bodyPr>
                      </wps:wsp>
                      <wps:wsp>
                        <wps:cNvPr id="20" name="Graphic 20"/>
                        <wps:cNvSpPr/>
                        <wps:spPr>
                          <a:xfrm>
                            <a:off x="419531" y="238715"/>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21" name="Graphic 21"/>
                        <wps:cNvSpPr/>
                        <wps:spPr>
                          <a:xfrm>
                            <a:off x="990320" y="238715"/>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22" name="Graphic 22"/>
                        <wps:cNvSpPr/>
                        <wps:spPr>
                          <a:xfrm>
                            <a:off x="1561096" y="238715"/>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23" name="Graphic 23"/>
                        <wps:cNvSpPr/>
                        <wps:spPr>
                          <a:xfrm>
                            <a:off x="2131872" y="238715"/>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24" name="Graphic 24"/>
                        <wps:cNvSpPr/>
                        <wps:spPr>
                          <a:xfrm>
                            <a:off x="2702648" y="238715"/>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25" name="Graphic 25"/>
                        <wps:cNvSpPr/>
                        <wps:spPr>
                          <a:xfrm>
                            <a:off x="3273437" y="238715"/>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26" name="Graphic 26"/>
                        <wps:cNvSpPr/>
                        <wps:spPr>
                          <a:xfrm>
                            <a:off x="3844213" y="238715"/>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27" name="Graphic 27"/>
                        <wps:cNvSpPr/>
                        <wps:spPr>
                          <a:xfrm>
                            <a:off x="4415002" y="238715"/>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28" name="Graphic 28"/>
                        <wps:cNvSpPr/>
                        <wps:spPr>
                          <a:xfrm>
                            <a:off x="4985740" y="238715"/>
                            <a:ext cx="855980" cy="300990"/>
                          </a:xfrm>
                          <a:custGeom>
                            <a:avLst/>
                            <a:gdLst/>
                            <a:ahLst/>
                            <a:cxnLst/>
                            <a:rect l="l" t="t" r="r" b="b"/>
                            <a:pathLst>
                              <a:path w="855980" h="300990">
                                <a:moveTo>
                                  <a:pt x="0" y="54101"/>
                                </a:moveTo>
                                <a:lnTo>
                                  <a:pt x="0" y="230263"/>
                                </a:lnTo>
                                <a:lnTo>
                                  <a:pt x="526275" y="300596"/>
                                </a:lnTo>
                                <a:lnTo>
                                  <a:pt x="855599" y="253057"/>
                                </a:lnTo>
                              </a:path>
                              <a:path w="855980" h="300990">
                                <a:moveTo>
                                  <a:pt x="855599" y="36468"/>
                                </a:moveTo>
                                <a:lnTo>
                                  <a:pt x="529043" y="0"/>
                                </a:lnTo>
                                <a:lnTo>
                                  <a:pt x="0" y="54101"/>
                                </a:lnTo>
                              </a:path>
                            </a:pathLst>
                          </a:custGeom>
                          <a:ln w="13423">
                            <a:solidFill>
                              <a:srgbClr val="58ADC6"/>
                            </a:solidFill>
                            <a:prstDash val="solid"/>
                          </a:ln>
                        </wps:spPr>
                        <wps:bodyPr wrap="square" lIns="0" tIns="0" rIns="0" bIns="0" rtlCol="0">
                          <a:prstTxWarp prst="textNoShape">
                            <a:avLst/>
                          </a:prstTxWarp>
                          <a:noAutofit/>
                        </wps:bodyPr>
                      </wps:wsp>
                      <wps:wsp>
                        <wps:cNvPr id="29" name="Graphic 29"/>
                        <wps:cNvSpPr/>
                        <wps:spPr>
                          <a:xfrm>
                            <a:off x="6718" y="581183"/>
                            <a:ext cx="855980" cy="300990"/>
                          </a:xfrm>
                          <a:custGeom>
                            <a:avLst/>
                            <a:gdLst/>
                            <a:ahLst/>
                            <a:cxnLst/>
                            <a:rect l="l" t="t" r="r" b="b"/>
                            <a:pathLst>
                              <a:path w="855980" h="300990">
                                <a:moveTo>
                                  <a:pt x="0" y="251374"/>
                                </a:moveTo>
                                <a:lnTo>
                                  <a:pt x="368312" y="300596"/>
                                </a:lnTo>
                                <a:lnTo>
                                  <a:pt x="855535" y="230263"/>
                                </a:lnTo>
                                <a:lnTo>
                                  <a:pt x="855535" y="54101"/>
                                </a:lnTo>
                                <a:lnTo>
                                  <a:pt x="371081" y="0"/>
                                </a:lnTo>
                                <a:lnTo>
                                  <a:pt x="0" y="37948"/>
                                </a:lnTo>
                              </a:path>
                            </a:pathLst>
                          </a:custGeom>
                          <a:ln w="13423">
                            <a:solidFill>
                              <a:srgbClr val="58ADC6"/>
                            </a:solidFill>
                            <a:prstDash val="solid"/>
                          </a:ln>
                        </wps:spPr>
                        <wps:bodyPr wrap="square" lIns="0" tIns="0" rIns="0" bIns="0" rtlCol="0">
                          <a:prstTxWarp prst="textNoShape">
                            <a:avLst/>
                          </a:prstTxWarp>
                          <a:noAutofit/>
                        </wps:bodyPr>
                      </wps:wsp>
                      <wps:wsp>
                        <wps:cNvPr id="30" name="Graphic 30"/>
                        <wps:cNvSpPr/>
                        <wps:spPr>
                          <a:xfrm>
                            <a:off x="419531" y="581183"/>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31" name="Graphic 31"/>
                        <wps:cNvSpPr/>
                        <wps:spPr>
                          <a:xfrm>
                            <a:off x="990320" y="581183"/>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32" name="Graphic 32"/>
                        <wps:cNvSpPr/>
                        <wps:spPr>
                          <a:xfrm>
                            <a:off x="1561096" y="581183"/>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33" name="Graphic 33"/>
                        <wps:cNvSpPr/>
                        <wps:spPr>
                          <a:xfrm>
                            <a:off x="2131872" y="581183"/>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34" name="Graphic 34"/>
                        <wps:cNvSpPr/>
                        <wps:spPr>
                          <a:xfrm>
                            <a:off x="2702648" y="581183"/>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35" name="Graphic 35"/>
                        <wps:cNvSpPr/>
                        <wps:spPr>
                          <a:xfrm>
                            <a:off x="3273437" y="581183"/>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36" name="Graphic 36"/>
                        <wps:cNvSpPr/>
                        <wps:spPr>
                          <a:xfrm>
                            <a:off x="3844213" y="581183"/>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37" name="Graphic 37"/>
                        <wps:cNvSpPr/>
                        <wps:spPr>
                          <a:xfrm>
                            <a:off x="4415002" y="581183"/>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38" name="Graphic 38"/>
                        <wps:cNvSpPr/>
                        <wps:spPr>
                          <a:xfrm>
                            <a:off x="4985740" y="581183"/>
                            <a:ext cx="855980" cy="300990"/>
                          </a:xfrm>
                          <a:custGeom>
                            <a:avLst/>
                            <a:gdLst/>
                            <a:ahLst/>
                            <a:cxnLst/>
                            <a:rect l="l" t="t" r="r" b="b"/>
                            <a:pathLst>
                              <a:path w="855980" h="300990">
                                <a:moveTo>
                                  <a:pt x="0" y="54101"/>
                                </a:moveTo>
                                <a:lnTo>
                                  <a:pt x="0" y="230263"/>
                                </a:lnTo>
                                <a:lnTo>
                                  <a:pt x="526275" y="300596"/>
                                </a:lnTo>
                                <a:lnTo>
                                  <a:pt x="855599" y="253057"/>
                                </a:lnTo>
                              </a:path>
                              <a:path w="855980" h="300990">
                                <a:moveTo>
                                  <a:pt x="855599" y="36468"/>
                                </a:moveTo>
                                <a:lnTo>
                                  <a:pt x="529043" y="0"/>
                                </a:lnTo>
                                <a:lnTo>
                                  <a:pt x="0" y="54101"/>
                                </a:lnTo>
                              </a:path>
                            </a:pathLst>
                          </a:custGeom>
                          <a:ln w="13423">
                            <a:solidFill>
                              <a:srgbClr val="58ADC6"/>
                            </a:solidFill>
                            <a:prstDash val="solid"/>
                          </a:ln>
                        </wps:spPr>
                        <wps:bodyPr wrap="square" lIns="0" tIns="0" rIns="0" bIns="0" rtlCol="0">
                          <a:prstTxWarp prst="textNoShape">
                            <a:avLst/>
                          </a:prstTxWarp>
                          <a:noAutofit/>
                        </wps:bodyPr>
                      </wps:wsp>
                      <wps:wsp>
                        <wps:cNvPr id="39" name="Graphic 39"/>
                        <wps:cNvSpPr/>
                        <wps:spPr>
                          <a:xfrm>
                            <a:off x="6718" y="923651"/>
                            <a:ext cx="855980" cy="300990"/>
                          </a:xfrm>
                          <a:custGeom>
                            <a:avLst/>
                            <a:gdLst/>
                            <a:ahLst/>
                            <a:cxnLst/>
                            <a:rect l="l" t="t" r="r" b="b"/>
                            <a:pathLst>
                              <a:path w="855980" h="300990">
                                <a:moveTo>
                                  <a:pt x="0" y="251374"/>
                                </a:moveTo>
                                <a:lnTo>
                                  <a:pt x="368312" y="300596"/>
                                </a:lnTo>
                                <a:lnTo>
                                  <a:pt x="855535" y="230263"/>
                                </a:lnTo>
                                <a:lnTo>
                                  <a:pt x="855535" y="54101"/>
                                </a:lnTo>
                                <a:lnTo>
                                  <a:pt x="371081" y="0"/>
                                </a:lnTo>
                                <a:lnTo>
                                  <a:pt x="0" y="37948"/>
                                </a:lnTo>
                              </a:path>
                            </a:pathLst>
                          </a:custGeom>
                          <a:ln w="13423">
                            <a:solidFill>
                              <a:srgbClr val="58ADC6"/>
                            </a:solidFill>
                            <a:prstDash val="solid"/>
                          </a:ln>
                        </wps:spPr>
                        <wps:bodyPr wrap="square" lIns="0" tIns="0" rIns="0" bIns="0" rtlCol="0">
                          <a:prstTxWarp prst="textNoShape">
                            <a:avLst/>
                          </a:prstTxWarp>
                          <a:noAutofit/>
                        </wps:bodyPr>
                      </wps:wsp>
                      <wps:wsp>
                        <wps:cNvPr id="40" name="Graphic 40"/>
                        <wps:cNvSpPr/>
                        <wps:spPr>
                          <a:xfrm>
                            <a:off x="419531" y="923651"/>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41" name="Graphic 41"/>
                        <wps:cNvSpPr/>
                        <wps:spPr>
                          <a:xfrm>
                            <a:off x="990320" y="923651"/>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42" name="Graphic 42"/>
                        <wps:cNvSpPr/>
                        <wps:spPr>
                          <a:xfrm>
                            <a:off x="1561096" y="923651"/>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43" name="Graphic 43"/>
                        <wps:cNvSpPr/>
                        <wps:spPr>
                          <a:xfrm>
                            <a:off x="2131872" y="923651"/>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44" name="Graphic 44"/>
                        <wps:cNvSpPr/>
                        <wps:spPr>
                          <a:xfrm>
                            <a:off x="2702648" y="923651"/>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45" name="Graphic 45"/>
                        <wps:cNvSpPr/>
                        <wps:spPr>
                          <a:xfrm>
                            <a:off x="3273437" y="923651"/>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46" name="Graphic 46"/>
                        <wps:cNvSpPr/>
                        <wps:spPr>
                          <a:xfrm>
                            <a:off x="3844213" y="923651"/>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47" name="Graphic 47"/>
                        <wps:cNvSpPr/>
                        <wps:spPr>
                          <a:xfrm>
                            <a:off x="4415002" y="923651"/>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48" name="Graphic 48"/>
                        <wps:cNvSpPr/>
                        <wps:spPr>
                          <a:xfrm>
                            <a:off x="4985740" y="923651"/>
                            <a:ext cx="855980" cy="300990"/>
                          </a:xfrm>
                          <a:custGeom>
                            <a:avLst/>
                            <a:gdLst/>
                            <a:ahLst/>
                            <a:cxnLst/>
                            <a:rect l="l" t="t" r="r" b="b"/>
                            <a:pathLst>
                              <a:path w="855980" h="300990">
                                <a:moveTo>
                                  <a:pt x="0" y="54101"/>
                                </a:moveTo>
                                <a:lnTo>
                                  <a:pt x="0" y="230263"/>
                                </a:lnTo>
                                <a:lnTo>
                                  <a:pt x="526275" y="300596"/>
                                </a:lnTo>
                                <a:lnTo>
                                  <a:pt x="855599" y="253057"/>
                                </a:lnTo>
                              </a:path>
                              <a:path w="855980" h="300990">
                                <a:moveTo>
                                  <a:pt x="855599" y="36468"/>
                                </a:moveTo>
                                <a:lnTo>
                                  <a:pt x="529043" y="0"/>
                                </a:lnTo>
                                <a:lnTo>
                                  <a:pt x="0" y="54101"/>
                                </a:lnTo>
                              </a:path>
                            </a:pathLst>
                          </a:custGeom>
                          <a:ln w="13423">
                            <a:solidFill>
                              <a:srgbClr val="58ADC6"/>
                            </a:solidFill>
                            <a:prstDash val="solid"/>
                          </a:ln>
                        </wps:spPr>
                        <wps:bodyPr wrap="square" lIns="0" tIns="0" rIns="0" bIns="0" rtlCol="0">
                          <a:prstTxWarp prst="textNoShape">
                            <a:avLst/>
                          </a:prstTxWarp>
                          <a:noAutofit/>
                        </wps:bodyPr>
                      </wps:wsp>
                      <wps:wsp>
                        <wps:cNvPr id="49" name="Graphic 49"/>
                        <wps:cNvSpPr/>
                        <wps:spPr>
                          <a:xfrm>
                            <a:off x="6718" y="1266120"/>
                            <a:ext cx="855980" cy="300990"/>
                          </a:xfrm>
                          <a:custGeom>
                            <a:avLst/>
                            <a:gdLst/>
                            <a:ahLst/>
                            <a:cxnLst/>
                            <a:rect l="l" t="t" r="r" b="b"/>
                            <a:pathLst>
                              <a:path w="855980" h="300990">
                                <a:moveTo>
                                  <a:pt x="0" y="251374"/>
                                </a:moveTo>
                                <a:lnTo>
                                  <a:pt x="368312" y="300596"/>
                                </a:lnTo>
                                <a:lnTo>
                                  <a:pt x="855535" y="230263"/>
                                </a:lnTo>
                                <a:lnTo>
                                  <a:pt x="855535" y="54101"/>
                                </a:lnTo>
                                <a:lnTo>
                                  <a:pt x="371081" y="0"/>
                                </a:lnTo>
                                <a:lnTo>
                                  <a:pt x="0" y="37948"/>
                                </a:lnTo>
                              </a:path>
                            </a:pathLst>
                          </a:custGeom>
                          <a:ln w="13423">
                            <a:solidFill>
                              <a:srgbClr val="58ADC6"/>
                            </a:solidFill>
                            <a:prstDash val="solid"/>
                          </a:ln>
                        </wps:spPr>
                        <wps:bodyPr wrap="square" lIns="0" tIns="0" rIns="0" bIns="0" rtlCol="0">
                          <a:prstTxWarp prst="textNoShape">
                            <a:avLst/>
                          </a:prstTxWarp>
                          <a:noAutofit/>
                        </wps:bodyPr>
                      </wps:wsp>
                      <wps:wsp>
                        <wps:cNvPr id="50" name="Graphic 50"/>
                        <wps:cNvSpPr/>
                        <wps:spPr>
                          <a:xfrm>
                            <a:off x="419531" y="1266120"/>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51" name="Graphic 51"/>
                        <wps:cNvSpPr/>
                        <wps:spPr>
                          <a:xfrm>
                            <a:off x="990320" y="1266120"/>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52" name="Graphic 52"/>
                        <wps:cNvSpPr/>
                        <wps:spPr>
                          <a:xfrm>
                            <a:off x="1561096" y="1266120"/>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53" name="Graphic 53"/>
                        <wps:cNvSpPr/>
                        <wps:spPr>
                          <a:xfrm>
                            <a:off x="2131872" y="1266120"/>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54" name="Graphic 54"/>
                        <wps:cNvSpPr/>
                        <wps:spPr>
                          <a:xfrm>
                            <a:off x="2702648" y="1266120"/>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55" name="Graphic 55"/>
                        <wps:cNvSpPr/>
                        <wps:spPr>
                          <a:xfrm>
                            <a:off x="3273437" y="1266120"/>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56" name="Graphic 56"/>
                        <wps:cNvSpPr/>
                        <wps:spPr>
                          <a:xfrm>
                            <a:off x="3844213" y="1266120"/>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57" name="Graphic 57"/>
                        <wps:cNvSpPr/>
                        <wps:spPr>
                          <a:xfrm>
                            <a:off x="4415002" y="1266120"/>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58" name="Graphic 58"/>
                        <wps:cNvSpPr/>
                        <wps:spPr>
                          <a:xfrm>
                            <a:off x="4985740" y="1266120"/>
                            <a:ext cx="855980" cy="300990"/>
                          </a:xfrm>
                          <a:custGeom>
                            <a:avLst/>
                            <a:gdLst/>
                            <a:ahLst/>
                            <a:cxnLst/>
                            <a:rect l="l" t="t" r="r" b="b"/>
                            <a:pathLst>
                              <a:path w="855980" h="300990">
                                <a:moveTo>
                                  <a:pt x="0" y="54101"/>
                                </a:moveTo>
                                <a:lnTo>
                                  <a:pt x="0" y="230263"/>
                                </a:lnTo>
                                <a:lnTo>
                                  <a:pt x="526275" y="300596"/>
                                </a:lnTo>
                                <a:lnTo>
                                  <a:pt x="855599" y="253057"/>
                                </a:lnTo>
                              </a:path>
                              <a:path w="855980" h="300990">
                                <a:moveTo>
                                  <a:pt x="855599" y="36468"/>
                                </a:moveTo>
                                <a:lnTo>
                                  <a:pt x="529043" y="0"/>
                                </a:lnTo>
                                <a:lnTo>
                                  <a:pt x="0" y="54101"/>
                                </a:lnTo>
                              </a:path>
                            </a:pathLst>
                          </a:custGeom>
                          <a:ln w="13423">
                            <a:solidFill>
                              <a:srgbClr val="58ADC6"/>
                            </a:solidFill>
                            <a:prstDash val="solid"/>
                          </a:ln>
                        </wps:spPr>
                        <wps:bodyPr wrap="square" lIns="0" tIns="0" rIns="0" bIns="0" rtlCol="0">
                          <a:prstTxWarp prst="textNoShape">
                            <a:avLst/>
                          </a:prstTxWarp>
                          <a:noAutofit/>
                        </wps:bodyPr>
                      </wps:wsp>
                      <wps:wsp>
                        <wps:cNvPr id="59" name="Graphic 59"/>
                        <wps:cNvSpPr/>
                        <wps:spPr>
                          <a:xfrm>
                            <a:off x="6718" y="1608588"/>
                            <a:ext cx="855980" cy="300990"/>
                          </a:xfrm>
                          <a:custGeom>
                            <a:avLst/>
                            <a:gdLst/>
                            <a:ahLst/>
                            <a:cxnLst/>
                            <a:rect l="l" t="t" r="r" b="b"/>
                            <a:pathLst>
                              <a:path w="855980" h="300990">
                                <a:moveTo>
                                  <a:pt x="0" y="251374"/>
                                </a:moveTo>
                                <a:lnTo>
                                  <a:pt x="368312" y="300596"/>
                                </a:lnTo>
                                <a:lnTo>
                                  <a:pt x="855535" y="230263"/>
                                </a:lnTo>
                                <a:lnTo>
                                  <a:pt x="855535" y="54101"/>
                                </a:lnTo>
                                <a:lnTo>
                                  <a:pt x="371081" y="0"/>
                                </a:lnTo>
                                <a:lnTo>
                                  <a:pt x="0" y="37948"/>
                                </a:lnTo>
                              </a:path>
                            </a:pathLst>
                          </a:custGeom>
                          <a:ln w="13423">
                            <a:solidFill>
                              <a:srgbClr val="58ADC6"/>
                            </a:solidFill>
                            <a:prstDash val="solid"/>
                          </a:ln>
                        </wps:spPr>
                        <wps:bodyPr wrap="square" lIns="0" tIns="0" rIns="0" bIns="0" rtlCol="0">
                          <a:prstTxWarp prst="textNoShape">
                            <a:avLst/>
                          </a:prstTxWarp>
                          <a:noAutofit/>
                        </wps:bodyPr>
                      </wps:wsp>
                      <wps:wsp>
                        <wps:cNvPr id="60" name="Graphic 60"/>
                        <wps:cNvSpPr/>
                        <wps:spPr>
                          <a:xfrm>
                            <a:off x="419531" y="1608588"/>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61" name="Graphic 61"/>
                        <wps:cNvSpPr/>
                        <wps:spPr>
                          <a:xfrm>
                            <a:off x="990320" y="1608588"/>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62" name="Graphic 62"/>
                        <wps:cNvSpPr/>
                        <wps:spPr>
                          <a:xfrm>
                            <a:off x="1561096" y="1608588"/>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63" name="Graphic 63"/>
                        <wps:cNvSpPr/>
                        <wps:spPr>
                          <a:xfrm>
                            <a:off x="2131872" y="1608588"/>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64" name="Graphic 64"/>
                        <wps:cNvSpPr/>
                        <wps:spPr>
                          <a:xfrm>
                            <a:off x="2702648" y="1608588"/>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65" name="Graphic 65"/>
                        <wps:cNvSpPr/>
                        <wps:spPr>
                          <a:xfrm>
                            <a:off x="3273437" y="1608588"/>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66" name="Graphic 66"/>
                        <wps:cNvSpPr/>
                        <wps:spPr>
                          <a:xfrm>
                            <a:off x="3844213" y="1608588"/>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67" name="Graphic 67"/>
                        <wps:cNvSpPr/>
                        <wps:spPr>
                          <a:xfrm>
                            <a:off x="4415002" y="1608588"/>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68" name="Graphic 68"/>
                        <wps:cNvSpPr/>
                        <wps:spPr>
                          <a:xfrm>
                            <a:off x="4985740" y="1608588"/>
                            <a:ext cx="855980" cy="300990"/>
                          </a:xfrm>
                          <a:custGeom>
                            <a:avLst/>
                            <a:gdLst/>
                            <a:ahLst/>
                            <a:cxnLst/>
                            <a:rect l="l" t="t" r="r" b="b"/>
                            <a:pathLst>
                              <a:path w="855980" h="300990">
                                <a:moveTo>
                                  <a:pt x="0" y="54101"/>
                                </a:moveTo>
                                <a:lnTo>
                                  <a:pt x="0" y="230263"/>
                                </a:lnTo>
                                <a:lnTo>
                                  <a:pt x="526275" y="300596"/>
                                </a:lnTo>
                                <a:lnTo>
                                  <a:pt x="855599" y="253057"/>
                                </a:lnTo>
                              </a:path>
                              <a:path w="855980" h="300990">
                                <a:moveTo>
                                  <a:pt x="855599" y="36468"/>
                                </a:moveTo>
                                <a:lnTo>
                                  <a:pt x="529043" y="0"/>
                                </a:lnTo>
                                <a:lnTo>
                                  <a:pt x="0" y="54101"/>
                                </a:lnTo>
                              </a:path>
                            </a:pathLst>
                          </a:custGeom>
                          <a:ln w="13423">
                            <a:solidFill>
                              <a:srgbClr val="58ADC6"/>
                            </a:solidFill>
                            <a:prstDash val="solid"/>
                          </a:ln>
                        </wps:spPr>
                        <wps:bodyPr wrap="square" lIns="0" tIns="0" rIns="0" bIns="0" rtlCol="0">
                          <a:prstTxWarp prst="textNoShape">
                            <a:avLst/>
                          </a:prstTxWarp>
                          <a:noAutofit/>
                        </wps:bodyPr>
                      </wps:wsp>
                      <wps:wsp>
                        <wps:cNvPr id="69" name="Graphic 69"/>
                        <wps:cNvSpPr/>
                        <wps:spPr>
                          <a:xfrm>
                            <a:off x="6718" y="1951056"/>
                            <a:ext cx="855980" cy="300990"/>
                          </a:xfrm>
                          <a:custGeom>
                            <a:avLst/>
                            <a:gdLst/>
                            <a:ahLst/>
                            <a:cxnLst/>
                            <a:rect l="l" t="t" r="r" b="b"/>
                            <a:pathLst>
                              <a:path w="855980" h="300990">
                                <a:moveTo>
                                  <a:pt x="0" y="251374"/>
                                </a:moveTo>
                                <a:lnTo>
                                  <a:pt x="368312" y="300596"/>
                                </a:lnTo>
                                <a:lnTo>
                                  <a:pt x="855535" y="230263"/>
                                </a:lnTo>
                                <a:lnTo>
                                  <a:pt x="855535" y="54101"/>
                                </a:lnTo>
                                <a:lnTo>
                                  <a:pt x="371081" y="0"/>
                                </a:lnTo>
                                <a:lnTo>
                                  <a:pt x="0" y="37948"/>
                                </a:lnTo>
                              </a:path>
                            </a:pathLst>
                          </a:custGeom>
                          <a:ln w="13423">
                            <a:solidFill>
                              <a:srgbClr val="58ADC6"/>
                            </a:solidFill>
                            <a:prstDash val="solid"/>
                          </a:ln>
                        </wps:spPr>
                        <wps:bodyPr wrap="square" lIns="0" tIns="0" rIns="0" bIns="0" rtlCol="0">
                          <a:prstTxWarp prst="textNoShape">
                            <a:avLst/>
                          </a:prstTxWarp>
                          <a:noAutofit/>
                        </wps:bodyPr>
                      </wps:wsp>
                      <wps:wsp>
                        <wps:cNvPr id="70" name="Graphic 70"/>
                        <wps:cNvSpPr/>
                        <wps:spPr>
                          <a:xfrm>
                            <a:off x="419531" y="1951056"/>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71" name="Graphic 71"/>
                        <wps:cNvSpPr/>
                        <wps:spPr>
                          <a:xfrm>
                            <a:off x="990320" y="1951056"/>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72" name="Graphic 72"/>
                        <wps:cNvSpPr/>
                        <wps:spPr>
                          <a:xfrm>
                            <a:off x="1561096" y="1951056"/>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73" name="Graphic 73"/>
                        <wps:cNvSpPr/>
                        <wps:spPr>
                          <a:xfrm>
                            <a:off x="2131872" y="1951056"/>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74" name="Graphic 74"/>
                        <wps:cNvSpPr/>
                        <wps:spPr>
                          <a:xfrm>
                            <a:off x="2702648" y="1951056"/>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75" name="Graphic 75"/>
                        <wps:cNvSpPr/>
                        <wps:spPr>
                          <a:xfrm>
                            <a:off x="3273437" y="1951056"/>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76" name="Graphic 76"/>
                        <wps:cNvSpPr/>
                        <wps:spPr>
                          <a:xfrm>
                            <a:off x="3844213" y="1951056"/>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77" name="Graphic 77"/>
                        <wps:cNvSpPr/>
                        <wps:spPr>
                          <a:xfrm>
                            <a:off x="4415002" y="1951056"/>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78" name="Graphic 78"/>
                        <wps:cNvSpPr/>
                        <wps:spPr>
                          <a:xfrm>
                            <a:off x="4985740" y="1951056"/>
                            <a:ext cx="855980" cy="300990"/>
                          </a:xfrm>
                          <a:custGeom>
                            <a:avLst/>
                            <a:gdLst/>
                            <a:ahLst/>
                            <a:cxnLst/>
                            <a:rect l="l" t="t" r="r" b="b"/>
                            <a:pathLst>
                              <a:path w="855980" h="300990">
                                <a:moveTo>
                                  <a:pt x="0" y="54101"/>
                                </a:moveTo>
                                <a:lnTo>
                                  <a:pt x="0" y="230263"/>
                                </a:lnTo>
                                <a:lnTo>
                                  <a:pt x="526275" y="300596"/>
                                </a:lnTo>
                                <a:lnTo>
                                  <a:pt x="855599" y="253057"/>
                                </a:lnTo>
                              </a:path>
                              <a:path w="855980" h="300990">
                                <a:moveTo>
                                  <a:pt x="855599" y="36468"/>
                                </a:moveTo>
                                <a:lnTo>
                                  <a:pt x="529043" y="0"/>
                                </a:lnTo>
                                <a:lnTo>
                                  <a:pt x="0" y="54101"/>
                                </a:lnTo>
                              </a:path>
                            </a:pathLst>
                          </a:custGeom>
                          <a:ln w="13423">
                            <a:solidFill>
                              <a:srgbClr val="58ADC6"/>
                            </a:solidFill>
                            <a:prstDash val="solid"/>
                          </a:ln>
                        </wps:spPr>
                        <wps:bodyPr wrap="square" lIns="0" tIns="0" rIns="0" bIns="0" rtlCol="0">
                          <a:prstTxWarp prst="textNoShape">
                            <a:avLst/>
                          </a:prstTxWarp>
                          <a:noAutofit/>
                        </wps:bodyPr>
                      </wps:wsp>
                      <wps:wsp>
                        <wps:cNvPr id="79" name="Graphic 79"/>
                        <wps:cNvSpPr/>
                        <wps:spPr>
                          <a:xfrm>
                            <a:off x="6718" y="2293524"/>
                            <a:ext cx="855980" cy="300990"/>
                          </a:xfrm>
                          <a:custGeom>
                            <a:avLst/>
                            <a:gdLst/>
                            <a:ahLst/>
                            <a:cxnLst/>
                            <a:rect l="l" t="t" r="r" b="b"/>
                            <a:pathLst>
                              <a:path w="855980" h="300990">
                                <a:moveTo>
                                  <a:pt x="0" y="251374"/>
                                </a:moveTo>
                                <a:lnTo>
                                  <a:pt x="368312" y="300596"/>
                                </a:lnTo>
                                <a:lnTo>
                                  <a:pt x="855535" y="230263"/>
                                </a:lnTo>
                                <a:lnTo>
                                  <a:pt x="855535" y="54101"/>
                                </a:lnTo>
                                <a:lnTo>
                                  <a:pt x="371081" y="0"/>
                                </a:lnTo>
                                <a:lnTo>
                                  <a:pt x="0" y="37948"/>
                                </a:lnTo>
                              </a:path>
                            </a:pathLst>
                          </a:custGeom>
                          <a:ln w="13423">
                            <a:solidFill>
                              <a:srgbClr val="58ADC6"/>
                            </a:solidFill>
                            <a:prstDash val="solid"/>
                          </a:ln>
                        </wps:spPr>
                        <wps:bodyPr wrap="square" lIns="0" tIns="0" rIns="0" bIns="0" rtlCol="0">
                          <a:prstTxWarp prst="textNoShape">
                            <a:avLst/>
                          </a:prstTxWarp>
                          <a:noAutofit/>
                        </wps:bodyPr>
                      </wps:wsp>
                      <wps:wsp>
                        <wps:cNvPr id="80" name="Graphic 80"/>
                        <wps:cNvSpPr/>
                        <wps:spPr>
                          <a:xfrm>
                            <a:off x="419531" y="2293524"/>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81" name="Graphic 81"/>
                        <wps:cNvSpPr/>
                        <wps:spPr>
                          <a:xfrm>
                            <a:off x="990320" y="2293524"/>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82" name="Graphic 82"/>
                        <wps:cNvSpPr/>
                        <wps:spPr>
                          <a:xfrm>
                            <a:off x="1561096" y="2293524"/>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83" name="Graphic 83"/>
                        <wps:cNvSpPr/>
                        <wps:spPr>
                          <a:xfrm>
                            <a:off x="2131872" y="2293524"/>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84" name="Graphic 84"/>
                        <wps:cNvSpPr/>
                        <wps:spPr>
                          <a:xfrm>
                            <a:off x="2702648" y="2293524"/>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85" name="Graphic 85"/>
                        <wps:cNvSpPr/>
                        <wps:spPr>
                          <a:xfrm>
                            <a:off x="3273437" y="2293524"/>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86" name="Graphic 86"/>
                        <wps:cNvSpPr/>
                        <wps:spPr>
                          <a:xfrm>
                            <a:off x="3844213" y="2293524"/>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87" name="Graphic 87"/>
                        <wps:cNvSpPr/>
                        <wps:spPr>
                          <a:xfrm>
                            <a:off x="4415002" y="2293524"/>
                            <a:ext cx="1014094" cy="300990"/>
                          </a:xfrm>
                          <a:custGeom>
                            <a:avLst/>
                            <a:gdLst/>
                            <a:ahLst/>
                            <a:cxnLst/>
                            <a:rect l="l" t="t" r="r" b="b"/>
                            <a:pathLst>
                              <a:path w="1014094" h="300990">
                                <a:moveTo>
                                  <a:pt x="0" y="54101"/>
                                </a:moveTo>
                                <a:lnTo>
                                  <a:pt x="0" y="230263"/>
                                </a:lnTo>
                                <a:lnTo>
                                  <a:pt x="526275" y="300596"/>
                                </a:lnTo>
                                <a:lnTo>
                                  <a:pt x="1013498" y="230263"/>
                                </a:lnTo>
                                <a:lnTo>
                                  <a:pt x="1013498" y="54101"/>
                                </a:lnTo>
                                <a:lnTo>
                                  <a:pt x="529043" y="0"/>
                                </a:lnTo>
                                <a:lnTo>
                                  <a:pt x="0" y="54101"/>
                                </a:lnTo>
                                <a:close/>
                              </a:path>
                            </a:pathLst>
                          </a:custGeom>
                          <a:ln w="13423">
                            <a:solidFill>
                              <a:srgbClr val="58ADC6"/>
                            </a:solidFill>
                            <a:prstDash val="solid"/>
                          </a:ln>
                        </wps:spPr>
                        <wps:bodyPr wrap="square" lIns="0" tIns="0" rIns="0" bIns="0" rtlCol="0">
                          <a:prstTxWarp prst="textNoShape">
                            <a:avLst/>
                          </a:prstTxWarp>
                          <a:noAutofit/>
                        </wps:bodyPr>
                      </wps:wsp>
                      <wps:wsp>
                        <wps:cNvPr id="88" name="Graphic 88"/>
                        <wps:cNvSpPr/>
                        <wps:spPr>
                          <a:xfrm>
                            <a:off x="4985740" y="2293524"/>
                            <a:ext cx="855980" cy="300990"/>
                          </a:xfrm>
                          <a:custGeom>
                            <a:avLst/>
                            <a:gdLst/>
                            <a:ahLst/>
                            <a:cxnLst/>
                            <a:rect l="l" t="t" r="r" b="b"/>
                            <a:pathLst>
                              <a:path w="855980" h="300990">
                                <a:moveTo>
                                  <a:pt x="0" y="54101"/>
                                </a:moveTo>
                                <a:lnTo>
                                  <a:pt x="0" y="230263"/>
                                </a:lnTo>
                                <a:lnTo>
                                  <a:pt x="526275" y="300596"/>
                                </a:lnTo>
                                <a:lnTo>
                                  <a:pt x="855599" y="253057"/>
                                </a:lnTo>
                              </a:path>
                              <a:path w="855980" h="300990">
                                <a:moveTo>
                                  <a:pt x="855599" y="36468"/>
                                </a:moveTo>
                                <a:lnTo>
                                  <a:pt x="529043" y="0"/>
                                </a:lnTo>
                                <a:lnTo>
                                  <a:pt x="0" y="54101"/>
                                </a:lnTo>
                              </a:path>
                            </a:pathLst>
                          </a:custGeom>
                          <a:ln w="13423">
                            <a:solidFill>
                              <a:srgbClr val="58ADC6"/>
                            </a:solidFill>
                            <a:prstDash val="solid"/>
                          </a:ln>
                        </wps:spPr>
                        <wps:bodyPr wrap="square" lIns="0" tIns="0" rIns="0" bIns="0" rtlCol="0">
                          <a:prstTxWarp prst="textNoShape">
                            <a:avLst/>
                          </a:prstTxWarp>
                          <a:noAutofit/>
                        </wps:bodyPr>
                      </wps:wsp>
                      <wps:wsp>
                        <wps:cNvPr id="89" name="Graphic 89"/>
                        <wps:cNvSpPr/>
                        <wps:spPr>
                          <a:xfrm>
                            <a:off x="6718" y="2635992"/>
                            <a:ext cx="855980" cy="295910"/>
                          </a:xfrm>
                          <a:custGeom>
                            <a:avLst/>
                            <a:gdLst/>
                            <a:ahLst/>
                            <a:cxnLst/>
                            <a:rect l="l" t="t" r="r" b="b"/>
                            <a:pathLst>
                              <a:path w="855980" h="295910">
                                <a:moveTo>
                                  <a:pt x="0" y="251374"/>
                                </a:moveTo>
                                <a:lnTo>
                                  <a:pt x="333038" y="295882"/>
                                </a:lnTo>
                              </a:path>
                              <a:path w="855980" h="295910">
                                <a:moveTo>
                                  <a:pt x="521523" y="278479"/>
                                </a:moveTo>
                                <a:lnTo>
                                  <a:pt x="855535" y="230263"/>
                                </a:lnTo>
                                <a:lnTo>
                                  <a:pt x="855535" y="54101"/>
                                </a:lnTo>
                                <a:lnTo>
                                  <a:pt x="371081" y="0"/>
                                </a:lnTo>
                                <a:lnTo>
                                  <a:pt x="0" y="37948"/>
                                </a:lnTo>
                              </a:path>
                            </a:pathLst>
                          </a:custGeom>
                          <a:ln w="13423">
                            <a:solidFill>
                              <a:srgbClr val="58ADC6"/>
                            </a:solidFill>
                            <a:prstDash val="solid"/>
                          </a:ln>
                        </wps:spPr>
                        <wps:bodyPr wrap="square" lIns="0" tIns="0" rIns="0" bIns="0" rtlCol="0">
                          <a:prstTxWarp prst="textNoShape">
                            <a:avLst/>
                          </a:prstTxWarp>
                          <a:noAutofit/>
                        </wps:bodyPr>
                      </wps:wsp>
                      <wps:wsp>
                        <wps:cNvPr id="90" name="Graphic 90"/>
                        <wps:cNvSpPr/>
                        <wps:spPr>
                          <a:xfrm>
                            <a:off x="419532" y="2635992"/>
                            <a:ext cx="1014094" cy="264795"/>
                          </a:xfrm>
                          <a:custGeom>
                            <a:avLst/>
                            <a:gdLst/>
                            <a:ahLst/>
                            <a:cxnLst/>
                            <a:rect l="l" t="t" r="r" b="b"/>
                            <a:pathLst>
                              <a:path w="1014094" h="264795">
                                <a:moveTo>
                                  <a:pt x="0" y="54101"/>
                                </a:moveTo>
                                <a:lnTo>
                                  <a:pt x="0" y="230263"/>
                                </a:lnTo>
                                <a:lnTo>
                                  <a:pt x="257789" y="264715"/>
                                </a:lnTo>
                              </a:path>
                              <a:path w="1014094" h="264795">
                                <a:moveTo>
                                  <a:pt x="1013498" y="194941"/>
                                </a:moveTo>
                                <a:lnTo>
                                  <a:pt x="1013498" y="54101"/>
                                </a:lnTo>
                                <a:lnTo>
                                  <a:pt x="529043" y="0"/>
                                </a:lnTo>
                                <a:lnTo>
                                  <a:pt x="0" y="54101"/>
                                </a:lnTo>
                              </a:path>
                            </a:pathLst>
                          </a:custGeom>
                          <a:ln w="13423">
                            <a:solidFill>
                              <a:srgbClr val="58ADC6"/>
                            </a:solidFill>
                            <a:prstDash val="solid"/>
                          </a:ln>
                        </wps:spPr>
                        <wps:bodyPr wrap="square" lIns="0" tIns="0" rIns="0" bIns="0" rtlCol="0">
                          <a:prstTxWarp prst="textNoShape">
                            <a:avLst/>
                          </a:prstTxWarp>
                          <a:noAutofit/>
                        </wps:bodyPr>
                      </wps:wsp>
                      <wps:wsp>
                        <wps:cNvPr id="91" name="Graphic 91"/>
                        <wps:cNvSpPr/>
                        <wps:spPr>
                          <a:xfrm>
                            <a:off x="990320" y="2635992"/>
                            <a:ext cx="1014094" cy="233679"/>
                          </a:xfrm>
                          <a:custGeom>
                            <a:avLst/>
                            <a:gdLst/>
                            <a:ahLst/>
                            <a:cxnLst/>
                            <a:rect l="l" t="t" r="r" b="b"/>
                            <a:pathLst>
                              <a:path w="1014094" h="233679">
                                <a:moveTo>
                                  <a:pt x="0" y="54101"/>
                                </a:moveTo>
                                <a:lnTo>
                                  <a:pt x="0" y="230263"/>
                                </a:lnTo>
                                <a:lnTo>
                                  <a:pt x="24573" y="233547"/>
                                </a:lnTo>
                              </a:path>
                              <a:path w="1014094" h="233679">
                                <a:moveTo>
                                  <a:pt x="1013498" y="142241"/>
                                </a:moveTo>
                                <a:lnTo>
                                  <a:pt x="1013498" y="54101"/>
                                </a:lnTo>
                                <a:lnTo>
                                  <a:pt x="529043" y="0"/>
                                </a:lnTo>
                                <a:lnTo>
                                  <a:pt x="0" y="54101"/>
                                </a:lnTo>
                              </a:path>
                            </a:pathLst>
                          </a:custGeom>
                          <a:ln w="13423">
                            <a:solidFill>
                              <a:srgbClr val="58ADC6"/>
                            </a:solidFill>
                            <a:prstDash val="solid"/>
                          </a:ln>
                        </wps:spPr>
                        <wps:bodyPr wrap="square" lIns="0" tIns="0" rIns="0" bIns="0" rtlCol="0">
                          <a:prstTxWarp prst="textNoShape">
                            <a:avLst/>
                          </a:prstTxWarp>
                          <a:noAutofit/>
                        </wps:bodyPr>
                      </wps:wsp>
                      <wps:wsp>
                        <wps:cNvPr id="92" name="Graphic 92"/>
                        <wps:cNvSpPr/>
                        <wps:spPr>
                          <a:xfrm>
                            <a:off x="1561096" y="2635992"/>
                            <a:ext cx="1014094" cy="183515"/>
                          </a:xfrm>
                          <a:custGeom>
                            <a:avLst/>
                            <a:gdLst/>
                            <a:ahLst/>
                            <a:cxnLst/>
                            <a:rect l="l" t="t" r="r" b="b"/>
                            <a:pathLst>
                              <a:path w="1014094" h="183515">
                                <a:moveTo>
                                  <a:pt x="0" y="54101"/>
                                </a:moveTo>
                                <a:lnTo>
                                  <a:pt x="0" y="183117"/>
                                </a:lnTo>
                              </a:path>
                              <a:path w="1014094" h="183515">
                                <a:moveTo>
                                  <a:pt x="1013498" y="89542"/>
                                </a:moveTo>
                                <a:lnTo>
                                  <a:pt x="1013498" y="54101"/>
                                </a:lnTo>
                                <a:lnTo>
                                  <a:pt x="529043" y="0"/>
                                </a:lnTo>
                                <a:lnTo>
                                  <a:pt x="0" y="54101"/>
                                </a:lnTo>
                              </a:path>
                            </a:pathLst>
                          </a:custGeom>
                          <a:ln w="13423">
                            <a:solidFill>
                              <a:srgbClr val="58ADC6"/>
                            </a:solidFill>
                            <a:prstDash val="solid"/>
                          </a:ln>
                        </wps:spPr>
                        <wps:bodyPr wrap="square" lIns="0" tIns="0" rIns="0" bIns="0" rtlCol="0">
                          <a:prstTxWarp prst="textNoShape">
                            <a:avLst/>
                          </a:prstTxWarp>
                          <a:noAutofit/>
                        </wps:bodyPr>
                      </wps:wsp>
                      <wps:wsp>
                        <wps:cNvPr id="93" name="Graphic 93"/>
                        <wps:cNvSpPr/>
                        <wps:spPr>
                          <a:xfrm>
                            <a:off x="2131872" y="2635992"/>
                            <a:ext cx="929005" cy="130810"/>
                          </a:xfrm>
                          <a:custGeom>
                            <a:avLst/>
                            <a:gdLst/>
                            <a:ahLst/>
                            <a:cxnLst/>
                            <a:rect l="l" t="t" r="r" b="b"/>
                            <a:pathLst>
                              <a:path w="929005" h="130810">
                                <a:moveTo>
                                  <a:pt x="0" y="54101"/>
                                </a:moveTo>
                                <a:lnTo>
                                  <a:pt x="0" y="130418"/>
                                </a:lnTo>
                              </a:path>
                              <a:path w="929005" h="130810">
                                <a:moveTo>
                                  <a:pt x="928899" y="44654"/>
                                </a:moveTo>
                                <a:lnTo>
                                  <a:pt x="529043" y="0"/>
                                </a:lnTo>
                                <a:lnTo>
                                  <a:pt x="0" y="54101"/>
                                </a:lnTo>
                              </a:path>
                            </a:pathLst>
                          </a:custGeom>
                          <a:ln w="13423">
                            <a:solidFill>
                              <a:srgbClr val="58ADC6"/>
                            </a:solidFill>
                            <a:prstDash val="solid"/>
                          </a:ln>
                        </wps:spPr>
                        <wps:bodyPr wrap="square" lIns="0" tIns="0" rIns="0" bIns="0" rtlCol="0">
                          <a:prstTxWarp prst="textNoShape">
                            <a:avLst/>
                          </a:prstTxWarp>
                          <a:noAutofit/>
                        </wps:bodyPr>
                      </wps:wsp>
                      <wps:wsp>
                        <wps:cNvPr id="94" name="Graphic 94"/>
                        <wps:cNvSpPr/>
                        <wps:spPr>
                          <a:xfrm>
                            <a:off x="2702648" y="2635992"/>
                            <a:ext cx="1014094" cy="108585"/>
                          </a:xfrm>
                          <a:custGeom>
                            <a:avLst/>
                            <a:gdLst/>
                            <a:ahLst/>
                            <a:cxnLst/>
                            <a:rect l="l" t="t" r="r" b="b"/>
                            <a:pathLst>
                              <a:path w="1014094" h="108585">
                                <a:moveTo>
                                  <a:pt x="0" y="54101"/>
                                </a:moveTo>
                                <a:lnTo>
                                  <a:pt x="0" y="77719"/>
                                </a:lnTo>
                              </a:path>
                              <a:path w="1014094" h="108585">
                                <a:moveTo>
                                  <a:pt x="912968" y="42875"/>
                                </a:moveTo>
                                <a:lnTo>
                                  <a:pt x="529043" y="0"/>
                                </a:lnTo>
                                <a:lnTo>
                                  <a:pt x="0" y="54101"/>
                                </a:lnTo>
                              </a:path>
                              <a:path w="1014094" h="108585">
                                <a:moveTo>
                                  <a:pt x="1013498" y="108242"/>
                                </a:moveTo>
                                <a:lnTo>
                                  <a:pt x="1013498" y="54101"/>
                                </a:lnTo>
                                <a:lnTo>
                                  <a:pt x="912968" y="42875"/>
                                </a:lnTo>
                              </a:path>
                            </a:pathLst>
                          </a:custGeom>
                          <a:ln w="13423">
                            <a:solidFill>
                              <a:srgbClr val="58ADC6"/>
                            </a:solidFill>
                            <a:prstDash val="solid"/>
                          </a:ln>
                        </wps:spPr>
                        <wps:bodyPr wrap="square" lIns="0" tIns="0" rIns="0" bIns="0" rtlCol="0">
                          <a:prstTxWarp prst="textNoShape">
                            <a:avLst/>
                          </a:prstTxWarp>
                          <a:noAutofit/>
                        </wps:bodyPr>
                      </wps:wsp>
                      <wps:wsp>
                        <wps:cNvPr id="95" name="Graphic 95"/>
                        <wps:cNvSpPr/>
                        <wps:spPr>
                          <a:xfrm>
                            <a:off x="3273437" y="2635992"/>
                            <a:ext cx="1014094" cy="167005"/>
                          </a:xfrm>
                          <a:custGeom>
                            <a:avLst/>
                            <a:gdLst/>
                            <a:ahLst/>
                            <a:cxnLst/>
                            <a:rect l="l" t="t" r="r" b="b"/>
                            <a:pathLst>
                              <a:path w="1014094" h="167005">
                                <a:moveTo>
                                  <a:pt x="912968" y="42875"/>
                                </a:moveTo>
                                <a:lnTo>
                                  <a:pt x="529043" y="0"/>
                                </a:lnTo>
                                <a:lnTo>
                                  <a:pt x="109782" y="42875"/>
                                </a:lnTo>
                              </a:path>
                              <a:path w="1014094" h="167005">
                                <a:moveTo>
                                  <a:pt x="0" y="54101"/>
                                </a:moveTo>
                                <a:lnTo>
                                  <a:pt x="0" y="62748"/>
                                </a:lnTo>
                              </a:path>
                              <a:path w="1014094" h="167005">
                                <a:moveTo>
                                  <a:pt x="1013498" y="166897"/>
                                </a:moveTo>
                                <a:lnTo>
                                  <a:pt x="1013498" y="54101"/>
                                </a:lnTo>
                                <a:lnTo>
                                  <a:pt x="912968" y="42875"/>
                                </a:lnTo>
                              </a:path>
                              <a:path w="1014094" h="167005">
                                <a:moveTo>
                                  <a:pt x="109782" y="42875"/>
                                </a:moveTo>
                                <a:lnTo>
                                  <a:pt x="0" y="54101"/>
                                </a:lnTo>
                              </a:path>
                            </a:pathLst>
                          </a:custGeom>
                          <a:ln w="13423">
                            <a:solidFill>
                              <a:srgbClr val="58ADC6"/>
                            </a:solidFill>
                            <a:prstDash val="solid"/>
                          </a:ln>
                        </wps:spPr>
                        <wps:bodyPr wrap="square" lIns="0" tIns="0" rIns="0" bIns="0" rtlCol="0">
                          <a:prstTxWarp prst="textNoShape">
                            <a:avLst/>
                          </a:prstTxWarp>
                          <a:noAutofit/>
                        </wps:bodyPr>
                      </wps:wsp>
                      <wps:wsp>
                        <wps:cNvPr id="96" name="Graphic 96"/>
                        <wps:cNvSpPr/>
                        <wps:spPr>
                          <a:xfrm>
                            <a:off x="3844213" y="2635992"/>
                            <a:ext cx="1014094" cy="226060"/>
                          </a:xfrm>
                          <a:custGeom>
                            <a:avLst/>
                            <a:gdLst/>
                            <a:ahLst/>
                            <a:cxnLst/>
                            <a:rect l="l" t="t" r="r" b="b"/>
                            <a:pathLst>
                              <a:path w="1014094" h="226060">
                                <a:moveTo>
                                  <a:pt x="912968" y="42875"/>
                                </a:moveTo>
                                <a:lnTo>
                                  <a:pt x="529043" y="0"/>
                                </a:lnTo>
                                <a:lnTo>
                                  <a:pt x="109782" y="42875"/>
                                </a:lnTo>
                              </a:path>
                              <a:path w="1014094" h="226060">
                                <a:moveTo>
                                  <a:pt x="0" y="54101"/>
                                </a:moveTo>
                                <a:lnTo>
                                  <a:pt x="0" y="121402"/>
                                </a:lnTo>
                              </a:path>
                              <a:path w="1014094" h="226060">
                                <a:moveTo>
                                  <a:pt x="1013498" y="225551"/>
                                </a:moveTo>
                                <a:lnTo>
                                  <a:pt x="1013498" y="54101"/>
                                </a:lnTo>
                                <a:lnTo>
                                  <a:pt x="912968" y="42875"/>
                                </a:lnTo>
                              </a:path>
                              <a:path w="1014094" h="226060">
                                <a:moveTo>
                                  <a:pt x="109782" y="42875"/>
                                </a:moveTo>
                                <a:lnTo>
                                  <a:pt x="0" y="54101"/>
                                </a:lnTo>
                              </a:path>
                            </a:pathLst>
                          </a:custGeom>
                          <a:ln w="13423">
                            <a:solidFill>
                              <a:srgbClr val="58ADC6"/>
                            </a:solidFill>
                            <a:prstDash val="solid"/>
                          </a:ln>
                        </wps:spPr>
                        <wps:bodyPr wrap="square" lIns="0" tIns="0" rIns="0" bIns="0" rtlCol="0">
                          <a:prstTxWarp prst="textNoShape">
                            <a:avLst/>
                          </a:prstTxWarp>
                          <a:noAutofit/>
                        </wps:bodyPr>
                      </wps:wsp>
                      <wps:wsp>
                        <wps:cNvPr id="97" name="Graphic 97"/>
                        <wps:cNvSpPr/>
                        <wps:spPr>
                          <a:xfrm>
                            <a:off x="4415002" y="2635992"/>
                            <a:ext cx="1014094" cy="262255"/>
                          </a:xfrm>
                          <a:custGeom>
                            <a:avLst/>
                            <a:gdLst/>
                            <a:ahLst/>
                            <a:cxnLst/>
                            <a:rect l="l" t="t" r="r" b="b"/>
                            <a:pathLst>
                              <a:path w="1014094" h="262255">
                                <a:moveTo>
                                  <a:pt x="912968" y="42875"/>
                                </a:moveTo>
                                <a:lnTo>
                                  <a:pt x="529043" y="0"/>
                                </a:lnTo>
                                <a:lnTo>
                                  <a:pt x="109782" y="42875"/>
                                </a:lnTo>
                              </a:path>
                              <a:path w="1014094" h="262255">
                                <a:moveTo>
                                  <a:pt x="0" y="54101"/>
                                </a:moveTo>
                                <a:lnTo>
                                  <a:pt x="0" y="180058"/>
                                </a:lnTo>
                              </a:path>
                              <a:path w="1014094" h="262255">
                                <a:moveTo>
                                  <a:pt x="795205" y="261775"/>
                                </a:moveTo>
                                <a:lnTo>
                                  <a:pt x="1013498" y="230263"/>
                                </a:lnTo>
                                <a:lnTo>
                                  <a:pt x="1013498" y="54101"/>
                                </a:lnTo>
                                <a:lnTo>
                                  <a:pt x="912968" y="42875"/>
                                </a:lnTo>
                              </a:path>
                              <a:path w="1014094" h="262255">
                                <a:moveTo>
                                  <a:pt x="109782" y="42875"/>
                                </a:moveTo>
                                <a:lnTo>
                                  <a:pt x="0" y="54101"/>
                                </a:lnTo>
                              </a:path>
                            </a:pathLst>
                          </a:custGeom>
                          <a:ln w="13423">
                            <a:solidFill>
                              <a:srgbClr val="58ADC6"/>
                            </a:solidFill>
                            <a:prstDash val="solid"/>
                          </a:ln>
                        </wps:spPr>
                        <wps:bodyPr wrap="square" lIns="0" tIns="0" rIns="0" bIns="0" rtlCol="0">
                          <a:prstTxWarp prst="textNoShape">
                            <a:avLst/>
                          </a:prstTxWarp>
                          <a:noAutofit/>
                        </wps:bodyPr>
                      </wps:wsp>
                      <wps:wsp>
                        <wps:cNvPr id="98" name="Graphic 98"/>
                        <wps:cNvSpPr/>
                        <wps:spPr>
                          <a:xfrm>
                            <a:off x="4985740" y="2635992"/>
                            <a:ext cx="855980" cy="296545"/>
                          </a:xfrm>
                          <a:custGeom>
                            <a:avLst/>
                            <a:gdLst/>
                            <a:ahLst/>
                            <a:cxnLst/>
                            <a:rect l="l" t="t" r="r" b="b"/>
                            <a:pathLst>
                              <a:path w="855980" h="296545">
                                <a:moveTo>
                                  <a:pt x="855599" y="36468"/>
                                </a:moveTo>
                                <a:lnTo>
                                  <a:pt x="529043" y="0"/>
                                </a:lnTo>
                                <a:lnTo>
                                  <a:pt x="109782" y="42875"/>
                                </a:lnTo>
                              </a:path>
                              <a:path w="855980" h="296545">
                                <a:moveTo>
                                  <a:pt x="0" y="54101"/>
                                </a:moveTo>
                                <a:lnTo>
                                  <a:pt x="0" y="230263"/>
                                </a:lnTo>
                                <a:lnTo>
                                  <a:pt x="273463" y="266809"/>
                                </a:lnTo>
                              </a:path>
                              <a:path w="855980" h="296545">
                                <a:moveTo>
                                  <a:pt x="557867" y="296035"/>
                                </a:moveTo>
                                <a:lnTo>
                                  <a:pt x="855599" y="253057"/>
                                </a:lnTo>
                              </a:path>
                              <a:path w="855980" h="296545">
                                <a:moveTo>
                                  <a:pt x="109782" y="42875"/>
                                </a:moveTo>
                                <a:lnTo>
                                  <a:pt x="0" y="54101"/>
                                </a:lnTo>
                              </a:path>
                            </a:pathLst>
                          </a:custGeom>
                          <a:ln w="13423">
                            <a:solidFill>
                              <a:srgbClr val="58ADC6"/>
                            </a:solidFill>
                            <a:prstDash val="solid"/>
                          </a:ln>
                        </wps:spPr>
                        <wps:bodyPr wrap="square" lIns="0" tIns="0" rIns="0" bIns="0" rtlCol="0">
                          <a:prstTxWarp prst="textNoShape">
                            <a:avLst/>
                          </a:prstTxWarp>
                          <a:noAutofit/>
                        </wps:bodyPr>
                      </wps:wsp>
                      <wps:wsp>
                        <wps:cNvPr id="99" name="Graphic 99"/>
                        <wps:cNvSpPr/>
                        <wps:spPr>
                          <a:xfrm>
                            <a:off x="6718" y="6711"/>
                            <a:ext cx="5835015" cy="2955925"/>
                          </a:xfrm>
                          <a:custGeom>
                            <a:avLst/>
                            <a:gdLst/>
                            <a:ahLst/>
                            <a:cxnLst/>
                            <a:rect l="l" t="t" r="r" b="b"/>
                            <a:pathLst>
                              <a:path w="5835015" h="2955925">
                                <a:moveTo>
                                  <a:pt x="0" y="0"/>
                                </a:moveTo>
                                <a:lnTo>
                                  <a:pt x="0" y="2955899"/>
                                </a:lnTo>
                                <a:lnTo>
                                  <a:pt x="3073311" y="2672143"/>
                                </a:lnTo>
                                <a:lnTo>
                                  <a:pt x="5834608" y="2955899"/>
                                </a:lnTo>
                                <a:lnTo>
                                  <a:pt x="5834608" y="0"/>
                                </a:lnTo>
                                <a:lnTo>
                                  <a:pt x="0" y="0"/>
                                </a:lnTo>
                                <a:close/>
                              </a:path>
                            </a:pathLst>
                          </a:custGeom>
                          <a:ln w="13423">
                            <a:solidFill>
                              <a:srgbClr val="58ADC6"/>
                            </a:solidFill>
                            <a:prstDash val="solid"/>
                          </a:ln>
                        </wps:spPr>
                        <wps:bodyPr wrap="square" lIns="0" tIns="0" rIns="0" bIns="0" rtlCol="0">
                          <a:prstTxWarp prst="textNoShape">
                            <a:avLst/>
                          </a:prstTxWarp>
                          <a:noAutofit/>
                        </wps:bodyPr>
                      </wps:wsp>
                      <wps:wsp>
                        <wps:cNvPr id="100" name="Graphic 100"/>
                        <wps:cNvSpPr/>
                        <wps:spPr>
                          <a:xfrm>
                            <a:off x="13423" y="2665952"/>
                            <a:ext cx="5821680" cy="620395"/>
                          </a:xfrm>
                          <a:custGeom>
                            <a:avLst/>
                            <a:gdLst/>
                            <a:ahLst/>
                            <a:cxnLst/>
                            <a:rect l="l" t="t" r="r" b="b"/>
                            <a:pathLst>
                              <a:path w="5821680" h="620395">
                                <a:moveTo>
                                  <a:pt x="5821184" y="619874"/>
                                </a:moveTo>
                                <a:lnTo>
                                  <a:pt x="5821184" y="303339"/>
                                </a:lnTo>
                                <a:lnTo>
                                  <a:pt x="3038652" y="0"/>
                                </a:lnTo>
                                <a:lnTo>
                                  <a:pt x="0" y="303339"/>
                                </a:lnTo>
                                <a:lnTo>
                                  <a:pt x="0" y="619874"/>
                                </a:lnTo>
                              </a:path>
                            </a:pathLst>
                          </a:custGeom>
                          <a:ln w="26847">
                            <a:solidFill>
                              <a:srgbClr val="E3F2ED"/>
                            </a:solidFill>
                            <a:prstDash val="solid"/>
                          </a:ln>
                        </wps:spPr>
                        <wps:bodyPr wrap="square" lIns="0" tIns="0" rIns="0" bIns="0" rtlCol="0">
                          <a:prstTxWarp prst="textNoShape">
                            <a:avLst/>
                          </a:prstTxWarp>
                          <a:noAutofit/>
                        </wps:bodyPr>
                      </wps:wsp>
                      <pic:pic xmlns:pic="http://schemas.openxmlformats.org/drawingml/2006/picture">
                        <pic:nvPicPr>
                          <pic:cNvPr id="101" name="Image 101"/>
                          <pic:cNvPicPr/>
                        </pic:nvPicPr>
                        <pic:blipFill>
                          <a:blip r:embed="rId8" cstate="print"/>
                          <a:stretch>
                            <a:fillRect/>
                          </a:stretch>
                        </pic:blipFill>
                        <pic:spPr>
                          <a:xfrm>
                            <a:off x="2334209" y="2949035"/>
                            <a:ext cx="1293774" cy="1293761"/>
                          </a:xfrm>
                          <a:prstGeom prst="rect">
                            <a:avLst/>
                          </a:prstGeom>
                        </pic:spPr>
                      </pic:pic>
                    </wpg:wgp>
                  </a:graphicData>
                </a:graphic>
              </wp:inline>
            </w:drawing>
          </mc:Choice>
          <mc:Fallback>
            <w:pict>
              <v:group w14:anchorId="095F4398" id="Group 8" o:spid="_x0000_s1026" style="width:453.6pt;height:329.1pt;mso-position-horizontal-relative:char;mso-position-vertical-relative:line" coordsize="58483,424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">
                <v:shape id="Graphic 9" o:spid="_x0000_s1027" style="position:absolute;left:67;top:67;width:8559;height:1905;visibility:visible;mso-wrap-style:square;v-text-anchor:top" coordsize="855980,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" path="m,140909r368312,49222l855535,119799,855535,e" filled="f" strokecolor="#58adc6" strokeweight=".37286mm">
                  <v:path arrowok="t"/>
                </v:shape>
                <v:shape id="Graphic 10" o:spid="_x0000_s1028" style="position:absolute;left:4195;top:67;width:10141;height:1905;visibility:visible;mso-wrap-style:square;v-text-anchor:top" coordsize="1014094,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" path="m,l,119799r526275,70332l1013498,119799,1013498,e" filled="f" strokecolor="#58adc6" strokeweight=".37286mm">
                  <v:path arrowok="t"/>
                </v:shape>
                <v:shape id="Graphic 11" o:spid="_x0000_s1029" style="position:absolute;left:9903;top:67;width:10141;height:1905;visibility:visible;mso-wrap-style:square;v-text-anchor:top" coordsize="1014094,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" path="m,l,119799r526275,70332l1013498,119799,1013498,e" filled="f" strokecolor="#58adc6" strokeweight=".37286mm">
                  <v:path arrowok="t"/>
                </v:shape>
                <v:shape id="Graphic 12" o:spid="_x0000_s1030" style="position:absolute;left:15610;top:67;width:10141;height:1905;visibility:visible;mso-wrap-style:square;v-text-anchor:top" coordsize="1014094,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" path="m,l,119799r526275,70332l1013498,119799,1013498,e" filled="f" strokecolor="#58adc6" strokeweight=".37286mm">
                  <v:path arrowok="t"/>
                </v:shape>
                <v:shape id="Graphic 13" o:spid="_x0000_s1031" style="position:absolute;left:21318;top:67;width:10141;height:1905;visibility:visible;mso-wrap-style:square;v-text-anchor:top" coordsize="1014094,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" path="m,l,119799r526275,70332l1013498,119799,1013498,e" filled="f" strokecolor="#58adc6" strokeweight=".37286mm">
                  <v:path arrowok="t"/>
                </v:shape>
                <v:shape id="Graphic 14" o:spid="_x0000_s1032" style="position:absolute;left:27026;top:67;width:10141;height:1905;visibility:visible;mso-wrap-style:square;v-text-anchor:top" coordsize="1014094,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" path="m,l,119799r526275,70332l1013498,119799,1013498,e" filled="f" strokecolor="#58adc6" strokeweight=".37286mm">
                  <v:path arrowok="t"/>
                </v:shape>
                <v:shape id="Graphic 15" o:spid="_x0000_s1033" style="position:absolute;left:32734;top:67;width:10141;height:1905;visibility:visible;mso-wrap-style:square;v-text-anchor:top" coordsize="1014094,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" path="m,l,119799r526275,70332l1013498,119799,1013498,e" filled="f" strokecolor="#58adc6" strokeweight=".37286mm">
                  <v:path arrowok="t"/>
                </v:shape>
                <v:shape id="Graphic 16" o:spid="_x0000_s1034" style="position:absolute;left:38442;top:67;width:10141;height:1905;visibility:visible;mso-wrap-style:square;v-text-anchor:top" coordsize="1014094,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" path="m,l,119799r526275,70332l1013498,119799,1013498,e" filled="f" strokecolor="#58adc6" strokeweight=".37286mm">
                  <v:path arrowok="t"/>
                </v:shape>
                <v:shape id="Graphic 17" o:spid="_x0000_s1035" style="position:absolute;left:44150;top:67;width:10140;height:1905;visibility:visible;mso-wrap-style:square;v-text-anchor:top" coordsize="1014094,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" path="m,l,119799r526275,70332l1013498,119799,1013498,e" filled="f" strokecolor="#58adc6" strokeweight=".37286mm">
                  <v:path arrowok="t"/>
                </v:shape>
                <v:shape id="Graphic 18" o:spid="_x0000_s1036" style="position:absolute;left:49857;top:67;width:8560;height:1905;visibility:visible;mso-wrap-style:square;v-text-anchor:top" coordsize="855980,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" path="m,l,119799r526275,70332l855599,142592e" filled="f" strokecolor="#58adc6" strokeweight=".37286mm">
                  <v:path arrowok="t"/>
                </v:shape>
                <v:shape id="Graphic 19" o:spid="_x0000_s1037" style="position:absolute;left:67;top:2387;width:8559;height:3010;visibility:visible;mso-wrap-style:square;v-text-anchor:top" coordsize="855980,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" path="m,251374r368312,49222l855535,230263r,-176162l371081,,,37948e" filled="f" strokecolor="#58adc6" strokeweight=".37286mm">
                  <v:path arrowok="t"/>
                </v:shape>
                <v:shape id="Graphic 20" o:spid="_x0000_s1038" style="position:absolute;left:4195;top:2387;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" path="m,54101l,230263r526275,70333l1013498,230263r,-176162l529043,,,54101xe" filled="f" strokecolor="#58adc6" strokeweight=".37286mm">
                  <v:path arrowok="t"/>
                </v:shape>
                <v:shape id="Graphic 21" o:spid="_x0000_s1039" style="position:absolute;left:9903;top:2387;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" path="m,54101l,230263r526275,70333l1013498,230263r,-176162l529043,,,54101xe" filled="f" strokecolor="#58adc6" strokeweight=".37286mm">
                  <v:path arrowok="t"/>
                </v:shape>
                <v:shape id="Graphic 22" o:spid="_x0000_s1040" style="position:absolute;left:15610;top:2387;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" path="m,54101l,230263r526275,70333l1013498,230263r,-176162l529043,,,54101xe" filled="f" strokecolor="#58adc6" strokeweight=".37286mm">
                  <v:path arrowok="t"/>
                </v:shape>
                <v:shape id="Graphic 23" o:spid="_x0000_s1041" style="position:absolute;left:21318;top:2387;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" path="m,54101l,230263r526275,70333l1013498,230263r,-176162l529043,,,54101xe" filled="f" strokecolor="#58adc6" strokeweight=".37286mm">
                  <v:path arrowok="t"/>
                </v:shape>
                <v:shape id="Graphic 24" o:spid="_x0000_s1042" style="position:absolute;left:27026;top:2387;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" path="m,54101l,230263r526275,70333l1013498,230263r,-176162l529043,,,54101xe" filled="f" strokecolor="#58adc6" strokeweight=".37286mm">
                  <v:path arrowok="t"/>
                </v:shape>
                <v:shape id="Graphic 25" o:spid="_x0000_s1043" style="position:absolute;left:32734;top:2387;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" path="m,54101l,230263r526275,70333l1013498,230263r,-176162l529043,,,54101xe" filled="f" strokecolor="#58adc6" strokeweight=".37286mm">
                  <v:path arrowok="t"/>
                </v:shape>
                <v:shape id="Graphic 26" o:spid="_x0000_s1044" style="position:absolute;left:38442;top:2387;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" path="m,54101l,230263r526275,70333l1013498,230263r,-176162l529043,,,54101xe" filled="f" strokecolor="#58adc6" strokeweight=".37286mm">
                  <v:path arrowok="t"/>
                </v:shape>
                <v:shape id="Graphic 27" o:spid="_x0000_s1045" style="position:absolute;left:44150;top:2387;width:10140;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" path="m,54101l,230263r526275,70333l1013498,230263r,-176162l529043,,,54101xe" filled="f" strokecolor="#58adc6" strokeweight=".37286mm">
                  <v:path arrowok="t"/>
                </v:shape>
                <v:shape id="Graphic 28" o:spid="_x0000_s1046" style="position:absolute;left:49857;top:2387;width:8560;height:3010;visibility:visible;mso-wrap-style:square;v-text-anchor:top" coordsize="855980,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" path="m,54101l,230263r526275,70333l855599,253057em855599,36468l529043,,,54101e" filled="f" strokecolor="#58adc6" strokeweight=".37286mm">
                  <v:path arrowok="t"/>
                </v:shape>
                <v:shape id="Graphic 29" o:spid="_x0000_s1047" style="position:absolute;left:67;top:5811;width:8559;height:3010;visibility:visible;mso-wrap-style:square;v-text-anchor:top" coordsize="855980,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" path="m,251374r368312,49222l855535,230263r,-176162l371081,,,37948e" filled="f" strokecolor="#58adc6" strokeweight=".37286mm">
                  <v:path arrowok="t"/>
                </v:shape>
                <v:shape id="Graphic 30" o:spid="_x0000_s1048" style="position:absolute;left:4195;top:5811;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" path="m,54101l,230263r526275,70333l1013498,230263r,-176162l529043,,,54101xe" filled="f" strokecolor="#58adc6" strokeweight=".37286mm">
                  <v:path arrowok="t"/>
                </v:shape>
                <v:shape id="Graphic 31" o:spid="_x0000_s1049" style="position:absolute;left:9903;top:5811;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" path="m,54101l,230263r526275,70333l1013498,230263r,-176162l529043,,,54101xe" filled="f" strokecolor="#58adc6" strokeweight=".37286mm">
                  <v:path arrowok="t"/>
                </v:shape>
                <v:shape id="Graphic 32" o:spid="_x0000_s1050" style="position:absolute;left:15610;top:5811;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" path="m,54101l,230263r526275,70333l1013498,230263r,-176162l529043,,,54101xe" filled="f" strokecolor="#58adc6" strokeweight=".37286mm">
                  <v:path arrowok="t"/>
                </v:shape>
                <v:shape id="Graphic 33" o:spid="_x0000_s1051" style="position:absolute;left:21318;top:5811;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" path="m,54101l,230263r526275,70333l1013498,230263r,-176162l529043,,,54101xe" filled="f" strokecolor="#58adc6" strokeweight=".37286mm">
                  <v:path arrowok="t"/>
                </v:shape>
                <v:shape id="Graphic 34" o:spid="_x0000_s1052" style="position:absolute;left:27026;top:5811;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" path="m,54101l,230263r526275,70333l1013498,230263r,-176162l529043,,,54101xe" filled="f" strokecolor="#58adc6" strokeweight=".37286mm">
                  <v:path arrowok="t"/>
                </v:shape>
                <v:shape id="Graphic 35" o:spid="_x0000_s1053" style="position:absolute;left:32734;top:5811;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" path="m,54101l,230263r526275,70333l1013498,230263r,-176162l529043,,,54101xe" filled="f" strokecolor="#58adc6" strokeweight=".37286mm">
                  <v:path arrowok="t"/>
                </v:shape>
                <v:shape id="Graphic 36" o:spid="_x0000_s1054" style="position:absolute;left:38442;top:5811;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" path="m,54101l,230263r526275,70333l1013498,230263r,-176162l529043,,,54101xe" filled="f" strokecolor="#58adc6" strokeweight=".37286mm">
                  <v:path arrowok="t"/>
                </v:shape>
                <v:shape id="Graphic 37" o:spid="_x0000_s1055" style="position:absolute;left:44150;top:5811;width:10140;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" path="m,54101l,230263r526275,70333l1013498,230263r,-176162l529043,,,54101xe" filled="f" strokecolor="#58adc6" strokeweight=".37286mm">
                  <v:path arrowok="t"/>
                </v:shape>
                <v:shape id="Graphic 38" o:spid="_x0000_s1056" style="position:absolute;left:49857;top:5811;width:8560;height:3010;visibility:visible;mso-wrap-style:square;v-text-anchor:top" coordsize="855980,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" path="m,54101l,230263r526275,70333l855599,253057em855599,36468l529043,,,54101e" filled="f" strokecolor="#58adc6" strokeweight=".37286mm">
                  <v:path arrowok="t"/>
                </v:shape>
                <v:shape id="Graphic 39" o:spid="_x0000_s1057" style="position:absolute;left:67;top:9236;width:8559;height:3010;visibility:visible;mso-wrap-style:square;v-text-anchor:top" coordsize="855980,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" path="m,251374r368312,49222l855535,230263r,-176162l371081,,,37948e" filled="f" strokecolor="#58adc6" strokeweight=".37286mm">
                  <v:path arrowok="t"/>
                </v:shape>
                <v:shape id="Graphic 40" o:spid="_x0000_s1058" style="position:absolute;left:4195;top:9236;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" path="m,54101l,230263r526275,70333l1013498,230263r,-176162l529043,,,54101xe" filled="f" strokecolor="#58adc6" strokeweight=".37286mm">
                  <v:path arrowok="t"/>
                </v:shape>
                <v:shape id="Graphic 41" o:spid="_x0000_s1059" style="position:absolute;left:9903;top:9236;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" path="m,54101l,230263r526275,70333l1013498,230263r,-176162l529043,,,54101xe" filled="f" strokecolor="#58adc6" strokeweight=".37286mm">
                  <v:path arrowok="t"/>
                </v:shape>
                <v:shape id="Graphic 42" o:spid="_x0000_s1060" style="position:absolute;left:15610;top:9236;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" path="m,54101l,230263r526275,70333l1013498,230263r,-176162l529043,,,54101xe" filled="f" strokecolor="#58adc6" strokeweight=".37286mm">
                  <v:path arrowok="t"/>
                </v:shape>
                <v:shape id="Graphic 43" o:spid="_x0000_s1061" style="position:absolute;left:21318;top:9236;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" path="m,54101l,230263r526275,70333l1013498,230263r,-176162l529043,,,54101xe" filled="f" strokecolor="#58adc6" strokeweight=".37286mm">
                  <v:path arrowok="t"/>
                </v:shape>
                <v:shape id="Graphic 44" o:spid="_x0000_s1062" style="position:absolute;left:27026;top:9236;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" path="m,54101l,230263r526275,70333l1013498,230263r,-176162l529043,,,54101xe" filled="f" strokecolor="#58adc6" strokeweight=".37286mm">
                  <v:path arrowok="t"/>
                </v:shape>
                <v:shape id="Graphic 45" o:spid="_x0000_s1063" style="position:absolute;left:32734;top:9236;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" path="m,54101l,230263r526275,70333l1013498,230263r,-176162l529043,,,54101xe" filled="f" strokecolor="#58adc6" strokeweight=".37286mm">
                  <v:path arrowok="t"/>
                </v:shape>
                <v:shape id="Graphic 46" o:spid="_x0000_s1064" style="position:absolute;left:38442;top:9236;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" path="m,54101l,230263r526275,70333l1013498,230263r,-176162l529043,,,54101xe" filled="f" strokecolor="#58adc6" strokeweight=".37286mm">
                  <v:path arrowok="t"/>
                </v:shape>
                <v:shape id="Graphic 47" o:spid="_x0000_s1065" style="position:absolute;left:44150;top:9236;width:10140;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" path="m,54101l,230263r526275,70333l1013498,230263r,-176162l529043,,,54101xe" filled="f" strokecolor="#58adc6" strokeweight=".37286mm">
                  <v:path arrowok="t"/>
                </v:shape>
                <v:shape id="Graphic 48" o:spid="_x0000_s1066" style="position:absolute;left:49857;top:9236;width:8560;height:3010;visibility:visible;mso-wrap-style:square;v-text-anchor:top" coordsize="855980,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" path="m,54101l,230263r526275,70333l855599,253057em855599,36468l529043,,,54101e" filled="f" strokecolor="#58adc6" strokeweight=".37286mm">
                  <v:path arrowok="t"/>
                </v:shape>
                <v:shape id="Graphic 49" o:spid="_x0000_s1067" style="position:absolute;left:67;top:12661;width:8559;height:3010;visibility:visible;mso-wrap-style:square;v-text-anchor:top" coordsize="855980,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" path="m,251374r368312,49222l855535,230263r,-176162l371081,,,37948e" filled="f" strokecolor="#58adc6" strokeweight=".37286mm">
                  <v:path arrowok="t"/>
                </v:shape>
                <v:shape id="Graphic 50" o:spid="_x0000_s1068" style="position:absolute;left:4195;top:12661;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" path="m,54101l,230263r526275,70333l1013498,230263r,-176162l529043,,,54101xe" filled="f" strokecolor="#58adc6" strokeweight=".37286mm">
                  <v:path arrowok="t"/>
                </v:shape>
                <v:shape id="Graphic 51" o:spid="_x0000_s1069" style="position:absolute;left:9903;top:12661;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" path="m,54101l,230263r526275,70333l1013498,230263r,-176162l529043,,,54101xe" filled="f" strokecolor="#58adc6" strokeweight=".37286mm">
                  <v:path arrowok="t"/>
                </v:shape>
                <v:shape id="Graphic 52" o:spid="_x0000_s1070" style="position:absolute;left:15610;top:12661;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" path="m,54101l,230263r526275,70333l1013498,230263r,-176162l529043,,,54101xe" filled="f" strokecolor="#58adc6" strokeweight=".37286mm">
                  <v:path arrowok="t"/>
                </v:shape>
                <v:shape id="Graphic 53" o:spid="_x0000_s1071" style="position:absolute;left:21318;top:12661;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" path="m,54101l,230263r526275,70333l1013498,230263r,-176162l529043,,,54101xe" filled="f" strokecolor="#58adc6" strokeweight=".37286mm">
                  <v:path arrowok="t"/>
                </v:shape>
                <v:shape id="Graphic 54" o:spid="_x0000_s1072" style="position:absolute;left:27026;top:12661;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" path="m,54101l,230263r526275,70333l1013498,230263r,-176162l529043,,,54101xe" filled="f" strokecolor="#58adc6" strokeweight=".37286mm">
                  <v:path arrowok="t"/>
                </v:shape>
                <v:shape id="Graphic 55" o:spid="_x0000_s1073" style="position:absolute;left:32734;top:12661;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" path="m,54101l,230263r526275,70333l1013498,230263r,-176162l529043,,,54101xe" filled="f" strokecolor="#58adc6" strokeweight=".37286mm">
                  <v:path arrowok="t"/>
                </v:shape>
                <v:shape id="Graphic 56" o:spid="_x0000_s1074" style="position:absolute;left:38442;top:12661;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" path="m,54101l,230263r526275,70333l1013498,230263r,-176162l529043,,,54101xe" filled="f" strokecolor="#58adc6" strokeweight=".37286mm">
                  <v:path arrowok="t"/>
                </v:shape>
                <v:shape id="Graphic 57" o:spid="_x0000_s1075" style="position:absolute;left:44150;top:12661;width:10140;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" path="m,54101l,230263r526275,70333l1013498,230263r,-176162l529043,,,54101xe" filled="f" strokecolor="#58adc6" strokeweight=".37286mm">
                  <v:path arrowok="t"/>
                </v:shape>
                <v:shape id="Graphic 58" o:spid="_x0000_s1076" style="position:absolute;left:49857;top:12661;width:8560;height:3010;visibility:visible;mso-wrap-style:square;v-text-anchor:top" coordsize="855980,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" path="m,54101l,230263r526275,70333l855599,253057em855599,36468l529043,,,54101e" filled="f" strokecolor="#58adc6" strokeweight=".37286mm">
                  <v:path arrowok="t"/>
                </v:shape>
                <v:shape id="Graphic 59" o:spid="_x0000_s1077" style="position:absolute;left:67;top:16085;width:8559;height:3010;visibility:visible;mso-wrap-style:square;v-text-anchor:top" coordsize="855980,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" path="m,251374r368312,49222l855535,230263r,-176162l371081,,,37948e" filled="f" strokecolor="#58adc6" strokeweight=".37286mm">
                  <v:path arrowok="t"/>
                </v:shape>
                <v:shape id="Graphic 60" o:spid="_x0000_s1078" style="position:absolute;left:4195;top:16085;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" path="m,54101l,230263r526275,70333l1013498,230263r,-176162l529043,,,54101xe" filled="f" strokecolor="#58adc6" strokeweight=".37286mm">
                  <v:path arrowok="t"/>
                </v:shape>
                <v:shape id="Graphic 61" o:spid="_x0000_s1079" style="position:absolute;left:9903;top:16085;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" path="m,54101l,230263r526275,70333l1013498,230263r,-176162l529043,,,54101xe" filled="f" strokecolor="#58adc6" strokeweight=".37286mm">
                  <v:path arrowok="t"/>
                </v:shape>
                <v:shape id="Graphic 62" o:spid="_x0000_s1080" style="position:absolute;left:15610;top:16085;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" path="m,54101l,230263r526275,70333l1013498,230263r,-176162l529043,,,54101xe" filled="f" strokecolor="#58adc6" strokeweight=".37286mm">
                  <v:path arrowok="t"/>
                </v:shape>
                <v:shape id="Graphic 63" o:spid="_x0000_s1081" style="position:absolute;left:21318;top:16085;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" path="m,54101l,230263r526275,70333l1013498,230263r,-176162l529043,,,54101xe" filled="f" strokecolor="#58adc6" strokeweight=".37286mm">
                  <v:path arrowok="t"/>
                </v:shape>
                <v:shape id="Graphic 64" o:spid="_x0000_s1082" style="position:absolute;left:27026;top:16085;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" path="m,54101l,230263r526275,70333l1013498,230263r,-176162l529043,,,54101xe" filled="f" strokecolor="#58adc6" strokeweight=".37286mm">
                  <v:path arrowok="t"/>
                </v:shape>
                <v:shape id="Graphic 65" o:spid="_x0000_s1083" style="position:absolute;left:32734;top:16085;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" path="m,54101l,230263r526275,70333l1013498,230263r,-176162l529043,,,54101xe" filled="f" strokecolor="#58adc6" strokeweight=".37286mm">
                  <v:path arrowok="t"/>
                </v:shape>
                <v:shape id="Graphic 66" o:spid="_x0000_s1084" style="position:absolute;left:38442;top:16085;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" path="m,54101l,230263r526275,70333l1013498,230263r,-176162l529043,,,54101xe" filled="f" strokecolor="#58adc6" strokeweight=".37286mm">
                  <v:path arrowok="t"/>
                </v:shape>
                <v:shape id="Graphic 67" o:spid="_x0000_s1085" style="position:absolute;left:44150;top:16085;width:10140;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" path="m,54101l,230263r526275,70333l1013498,230263r,-176162l529043,,,54101xe" filled="f" strokecolor="#58adc6" strokeweight=".37286mm">
                  <v:path arrowok="t"/>
                </v:shape>
                <v:shape id="Graphic 68" o:spid="_x0000_s1086" style="position:absolute;left:49857;top:16085;width:8560;height:3010;visibility:visible;mso-wrap-style:square;v-text-anchor:top" coordsize="855980,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" path="m,54101l,230263r526275,70333l855599,253057em855599,36468l529043,,,54101e" filled="f" strokecolor="#58adc6" strokeweight=".37286mm">
                  <v:path arrowok="t"/>
                </v:shape>
                <v:shape id="Graphic 69" o:spid="_x0000_s1087" style="position:absolute;left:67;top:19510;width:8559;height:3010;visibility:visible;mso-wrap-style:square;v-text-anchor:top" coordsize="855980,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" path="m,251374r368312,49222l855535,230263r,-176162l371081,,,37948e" filled="f" strokecolor="#58adc6" strokeweight=".37286mm">
                  <v:path arrowok="t"/>
                </v:shape>
                <v:shape id="Graphic 70" o:spid="_x0000_s1088" style="position:absolute;left:4195;top:19510;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" path="m,54101l,230263r526275,70333l1013498,230263r,-176162l529043,,,54101xe" filled="f" strokecolor="#58adc6" strokeweight=".37286mm">
                  <v:path arrowok="t"/>
                </v:shape>
                <v:shape id="Graphic 71" o:spid="_x0000_s1089" style="position:absolute;left:9903;top:19510;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" path="m,54101l,230263r526275,70333l1013498,230263r,-176162l529043,,,54101xe" filled="f" strokecolor="#58adc6" strokeweight=".37286mm">
                  <v:path arrowok="t"/>
                </v:shape>
                <v:shape id="Graphic 72" o:spid="_x0000_s1090" style="position:absolute;left:15610;top:19510;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" path="m,54101l,230263r526275,70333l1013498,230263r,-176162l529043,,,54101xe" filled="f" strokecolor="#58adc6" strokeweight=".37286mm">
                  <v:path arrowok="t"/>
                </v:shape>
                <v:shape id="Graphic 73" o:spid="_x0000_s1091" style="position:absolute;left:21318;top:19510;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" path="m,54101l,230263r526275,70333l1013498,230263r,-176162l529043,,,54101xe" filled="f" strokecolor="#58adc6" strokeweight=".37286mm">
                  <v:path arrowok="t"/>
                </v:shape>
                <v:shape id="Graphic 74" o:spid="_x0000_s1092" style="position:absolute;left:27026;top:19510;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" path="m,54101l,230263r526275,70333l1013498,230263r,-176162l529043,,,54101xe" filled="f" strokecolor="#58adc6" strokeweight=".37286mm">
                  <v:path arrowok="t"/>
                </v:shape>
                <v:shape id="Graphic 75" o:spid="_x0000_s1093" style="position:absolute;left:32734;top:19510;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" path="m,54101l,230263r526275,70333l1013498,230263r,-176162l529043,,,54101xe" filled="f" strokecolor="#58adc6" strokeweight=".37286mm">
                  <v:path arrowok="t"/>
                </v:shape>
                <v:shape id="Graphic 76" o:spid="_x0000_s1094" style="position:absolute;left:38442;top:19510;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" path="m,54101l,230263r526275,70333l1013498,230263r,-176162l529043,,,54101xe" filled="f" strokecolor="#58adc6" strokeweight=".37286mm">
                  <v:path arrowok="t"/>
                </v:shape>
                <v:shape id="Graphic 77" o:spid="_x0000_s1095" style="position:absolute;left:44150;top:19510;width:10140;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" path="m,54101l,230263r526275,70333l1013498,230263r,-176162l529043,,,54101xe" filled="f" strokecolor="#58adc6" strokeweight=".37286mm">
                  <v:path arrowok="t"/>
                </v:shape>
                <v:shape id="Graphic 78" o:spid="_x0000_s1096" style="position:absolute;left:49857;top:19510;width:8560;height:3010;visibility:visible;mso-wrap-style:square;v-text-anchor:top" coordsize="855980,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" path="m,54101l,230263r526275,70333l855599,253057em855599,36468l529043,,,54101e" filled="f" strokecolor="#58adc6" strokeweight=".37286mm">
                  <v:path arrowok="t"/>
                </v:shape>
                <v:shape id="Graphic 79" o:spid="_x0000_s1097" style="position:absolute;left:67;top:22935;width:8559;height:3010;visibility:visible;mso-wrap-style:square;v-text-anchor:top" coordsize="855980,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" path="m,251374r368312,49222l855535,230263r,-176162l371081,,,37948e" filled="f" strokecolor="#58adc6" strokeweight=".37286mm">
                  <v:path arrowok="t"/>
                </v:shape>
                <v:shape id="Graphic 80" o:spid="_x0000_s1098" style="position:absolute;left:4195;top:22935;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" path="m,54101l,230263r526275,70333l1013498,230263r,-176162l529043,,,54101xe" filled="f" strokecolor="#58adc6" strokeweight=".37286mm">
                  <v:path arrowok="t"/>
                </v:shape>
                <v:shape id="Graphic 81" o:spid="_x0000_s1099" style="position:absolute;left:9903;top:22935;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" path="m,54101l,230263r526275,70333l1013498,230263r,-176162l529043,,,54101xe" filled="f" strokecolor="#58adc6" strokeweight=".37286mm">
                  <v:path arrowok="t"/>
                </v:shape>
                <v:shape id="Graphic 82" o:spid="_x0000_s1100" style="position:absolute;left:15610;top:22935;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" path="m,54101l,230263r526275,70333l1013498,230263r,-176162l529043,,,54101xe" filled="f" strokecolor="#58adc6" strokeweight=".37286mm">
                  <v:path arrowok="t"/>
                </v:shape>
                <v:shape id="Graphic 83" o:spid="_x0000_s1101" style="position:absolute;left:21318;top:22935;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" path="m,54101l,230263r526275,70333l1013498,230263r,-176162l529043,,,54101xe" filled="f" strokecolor="#58adc6" strokeweight=".37286mm">
                  <v:path arrowok="t"/>
                </v:shape>
                <v:shape id="Graphic 84" o:spid="_x0000_s1102" style="position:absolute;left:27026;top:22935;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" path="m,54101l,230263r526275,70333l1013498,230263r,-176162l529043,,,54101xe" filled="f" strokecolor="#58adc6" strokeweight=".37286mm">
                  <v:path arrowok="t"/>
                </v:shape>
                <v:shape id="Graphic 85" o:spid="_x0000_s1103" style="position:absolute;left:32734;top:22935;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" path="m,54101l,230263r526275,70333l1013498,230263r,-176162l529043,,,54101xe" filled="f" strokecolor="#58adc6" strokeweight=".37286mm">
                  <v:path arrowok="t"/>
                </v:shape>
                <v:shape id="Graphic 86" o:spid="_x0000_s1104" style="position:absolute;left:38442;top:22935;width:10141;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" path="m,54101l,230263r526275,70333l1013498,230263r,-176162l529043,,,54101xe" filled="f" strokecolor="#58adc6" strokeweight=".37286mm">
                  <v:path arrowok="t"/>
                </v:shape>
                <v:shape id="Graphic 87" o:spid="_x0000_s1105" style="position:absolute;left:44150;top:22935;width:10140;height:3010;visibility:visible;mso-wrap-style:square;v-text-anchor:top" coordsize="1014094,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" path="m,54101l,230263r526275,70333l1013498,230263r,-176162l529043,,,54101xe" filled="f" strokecolor="#58adc6" strokeweight=".37286mm">
                  <v:path arrowok="t"/>
                </v:shape>
                <v:shape id="Graphic 88" o:spid="_x0000_s1106" style="position:absolute;left:49857;top:22935;width:8560;height:3010;visibility:visible;mso-wrap-style:square;v-text-anchor:top" coordsize="855980,300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" path="m,54101l,230263r526275,70333l855599,253057em855599,36468l529043,,,54101e" filled="f" strokecolor="#58adc6" strokeweight=".37286mm">
                  <v:path arrowok="t"/>
                </v:shape>
                <v:shape id="Graphic 89" o:spid="_x0000_s1107" style="position:absolute;left:67;top:26359;width:8559;height:2960;visibility:visible;mso-wrap-style:square;v-text-anchor:top" coordsize="855980,295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" path="m,251374r333038,44508em521523,278479l855535,230263r,-176162l371081,,,37948e" filled="f" strokecolor="#58adc6" strokeweight=".37286mm">
                  <v:path arrowok="t"/>
                </v:shape>
                <v:shape id="Graphic 90" o:spid="_x0000_s1108" style="position:absolute;left:4195;top:26359;width:10141;height:2648;visibility:visible;mso-wrap-style:square;v-text-anchor:top" coordsize="1014094,264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" path="m,54101l,230263r257789,34452em1013498,194941r,-140840l529043,,,54101e" filled="f" strokecolor="#58adc6" strokeweight=".37286mm">
                  <v:path arrowok="t"/>
                </v:shape>
                <v:shape id="Graphic 91" o:spid="_x0000_s1109" style="position:absolute;left:9903;top:26359;width:10141;height:2337;visibility:visible;mso-wrap-style:square;v-text-anchor:top" coordsize="1014094,233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" path="m,54101l,230263r24573,3284em1013498,142241r,-88140l529043,,,54101e" filled="f" strokecolor="#58adc6" strokeweight=".37286mm">
                  <v:path arrowok="t"/>
                </v:shape>
                <v:shape id="Graphic 92" o:spid="_x0000_s1110" style="position:absolute;left:15610;top:26359;width:10141;height:1836;visibility:visible;mso-wrap-style:square;v-text-anchor:top" coordsize="1014094,183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" path="m,54101l,183117em1013498,89542r,-35441l529043,,,54101e" filled="f" strokecolor="#58adc6" strokeweight=".37286mm">
                  <v:path arrowok="t"/>
                </v:shape>
                <v:shape id="Graphic 93" o:spid="_x0000_s1111" style="position:absolute;left:21318;top:26359;width:9290;height:1309;visibility:visible;mso-wrap-style:square;v-text-anchor:top" coordsize="929005,130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" path="m,54101r,76317em928899,44654l529043,,,54101e" filled="f" strokecolor="#58adc6" strokeweight=".37286mm">
                  <v:path arrowok="t"/>
                </v:shape>
                <v:shape id="Graphic 94" o:spid="_x0000_s1112" style="position:absolute;left:27026;top:26359;width:10141;height:1086;visibility:visible;mso-wrap-style:square;v-text-anchor:top" coordsize="1014094,108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" path="m,54101l,77719em912968,42875l529043,,,54101em1013498,108242r,-54141l912968,42875e" filled="f" strokecolor="#58adc6" strokeweight=".37286mm">
                  <v:path arrowok="t"/>
                </v:shape>
                <v:shape id="Graphic 95" o:spid="_x0000_s1113" style="position:absolute;left:32734;top:26359;width:10141;height:1670;visibility:visible;mso-wrap-style:square;v-text-anchor:top" coordsize="1014094,167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" path="m912968,42875l529043,,109782,42875em,54101r,8647em1013498,166897r,-112796l912968,42875em109782,42875l,54101e" filled="f" strokecolor="#58adc6" strokeweight=".37286mm">
                  <v:path arrowok="t"/>
                </v:shape>
                <v:shape id="Graphic 96" o:spid="_x0000_s1114" style="position:absolute;left:38442;top:26359;width:10141;height:2261;visibility:visible;mso-wrap-style:square;v-text-anchor:top" coordsize="1014094,22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" path="m912968,42875l529043,,109782,42875em,54101r,67301em1013498,225551r,-171450l912968,42875em109782,42875l,54101e" filled="f" strokecolor="#58adc6" strokeweight=".37286mm">
                  <v:path arrowok="t"/>
                </v:shape>
                <v:shape id="Graphic 97" o:spid="_x0000_s1115" style="position:absolute;left:44150;top:26359;width:10140;height:2623;visibility:visible;mso-wrap-style:square;v-text-anchor:top" coordsize="1014094,26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" path="m912968,42875l529043,,109782,42875em,54101l,180058em795205,261775r218293,-31512l1013498,54101,912968,42875em109782,42875l,54101e" filled="f" strokecolor="#58adc6" strokeweight=".37286mm">
                  <v:path arrowok="t"/>
                </v:shape>
                <v:shape id="Graphic 98" o:spid="_x0000_s1116" style="position:absolute;left:49857;top:26359;width:8560;height:2966;visibility:visible;mso-wrap-style:square;v-text-anchor:top" coordsize="855980,296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" path="m855599,36468l529043,,109782,42875em,54101l,230263r273463,36546em557867,296035l855599,253057em109782,42875l,54101e" filled="f" strokecolor="#58adc6" strokeweight=".37286mm">
                  <v:path arrowok="t"/>
                </v:shape>
                <v:shape id="Graphic 99" o:spid="_x0000_s1117" style="position:absolute;left:67;top:67;width:58350;height:29559;visibility:visible;mso-wrap-style:square;v-text-anchor:top" coordsize="5835015,295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" path="m,l,2955899,3073311,2672143r2761297,283756l5834608,,,xe" filled="f" strokecolor="#58adc6" strokeweight=".37286mm">
                  <v:path arrowok="t"/>
                </v:shape>
                <v:shape id="Graphic 100" o:spid="_x0000_s1118" style="position:absolute;left:134;top:26659;width:58217;height:6204;visibility:visible;mso-wrap-style:square;v-text-anchor:top" coordsize="5821680,620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" path="m5821184,619874r,-316535l3038652,,,303339,,619874e" filled="f" strokecolor="#e3f2ed" strokeweight=".74575mm">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01" o:spid="_x0000_s1119" type="#_x0000_t75" style="position:absolute;left:23342;top:29490;width:12937;height:12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">
                  <v:imagedata r:id="rId9" o:title=""/>
                </v:shape>
                <w10:anchorlock/>
              </v:group>
            </w:pict>
          </mc:Fallback>
        </mc:AlternateContent>
      </w:r>
      <w:r>
        <w:rPr>
          <w:noProof/>
          <w:lang w:eastAsia="tr-TR"/>
        </w:rPr>
        <mc:AlternateContent>
          <mc:Choice Requires="wps">
            <w:drawing>
              <wp:anchor distT="0" distB="0" distL="0" distR="0" simplePos="0" relativeHeight="251651072" behindDoc="1" locked="0" layoutInCell="1" allowOverlap="1" wp14:anchorId="6FF6B6E3" wp14:editId="66D311E2">
                <wp:simplePos x="0" y="0"/>
                <wp:positionH relativeFrom="page">
                  <wp:align>left</wp:align>
                </wp:positionH>
                <wp:positionV relativeFrom="page">
                  <wp:align>top</wp:align>
                </wp:positionV>
                <wp:extent cx="7623175" cy="1082929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3175" cy="10829290"/>
                        </a:xfrm>
                        <a:custGeom>
                          <a:avLst/>
                          <a:gdLst/>
                          <a:ahLst/>
                          <a:cxnLst/>
                          <a:rect l="l" t="t" r="r" b="b"/>
                          <a:pathLst>
                            <a:path w="7623175" h="10829290">
                              <a:moveTo>
                                <a:pt x="7622768" y="0"/>
                              </a:moveTo>
                              <a:lnTo>
                                <a:pt x="0" y="0"/>
                              </a:lnTo>
                              <a:lnTo>
                                <a:pt x="0" y="10829290"/>
                              </a:lnTo>
                              <a:lnTo>
                                <a:pt x="7622768" y="10829290"/>
                              </a:lnTo>
                              <a:lnTo>
                                <a:pt x="7622768" y="0"/>
                              </a:lnTo>
                              <a:close/>
                            </a:path>
                          </a:pathLst>
                        </a:custGeom>
                        <a:solidFill>
                          <a:srgbClr val="009FBC"/>
                        </a:solidFill>
                      </wps:spPr>
                      <wps:txbx>
                        <w:txbxContent>
                          <w:p w14:paraId="67B001F3" w14:textId="77777777" w:rsidR="008E50DF" w:rsidRDefault="008E50DF" w:rsidP="002F3E0C">
                            <w:pPr>
                              <w:jc w:val="center"/>
                            </w:pPr>
                          </w:p>
                          <w:p w14:paraId="6647BA11" w14:textId="77777777" w:rsidR="008E50DF" w:rsidRDefault="008E50DF" w:rsidP="002F3E0C">
                            <w:pPr>
                              <w:jc w:val="center"/>
                            </w:pPr>
                          </w:p>
                          <w:p w14:paraId="68BA0281" w14:textId="77777777" w:rsidR="008E50DF" w:rsidRDefault="008E50DF" w:rsidP="002F3E0C">
                            <w:pPr>
                              <w:jc w:val="center"/>
                            </w:pPr>
                          </w:p>
                          <w:p w14:paraId="42FEF105" w14:textId="77777777" w:rsidR="008E50DF" w:rsidRDefault="008E50DF" w:rsidP="002F3E0C">
                            <w:pPr>
                              <w:jc w:val="center"/>
                            </w:pPr>
                          </w:p>
                          <w:p w14:paraId="497124B5" w14:textId="77777777" w:rsidR="008E50DF" w:rsidRDefault="008E50DF" w:rsidP="002F3E0C">
                            <w:pPr>
                              <w:jc w:val="center"/>
                            </w:pPr>
                          </w:p>
                          <w:p w14:paraId="149A1012" w14:textId="77777777" w:rsidR="008E50DF" w:rsidRDefault="008E50DF" w:rsidP="002F3E0C">
                            <w:pPr>
                              <w:jc w:val="center"/>
                            </w:pPr>
                          </w:p>
                          <w:p w14:paraId="75672D9F" w14:textId="77777777" w:rsidR="008E50DF" w:rsidRDefault="008E50DF" w:rsidP="002F3E0C">
                            <w:pPr>
                              <w:jc w:val="center"/>
                            </w:pPr>
                          </w:p>
                          <w:p w14:paraId="124E179D" w14:textId="77777777" w:rsidR="008E50DF" w:rsidRDefault="008E50DF" w:rsidP="002F3E0C">
                            <w:pPr>
                              <w:jc w:val="center"/>
                            </w:pPr>
                          </w:p>
                          <w:p w14:paraId="58EC9669" w14:textId="77777777" w:rsidR="008E50DF" w:rsidRDefault="008E50DF" w:rsidP="002F3E0C">
                            <w:pPr>
                              <w:jc w:val="center"/>
                            </w:pPr>
                          </w:p>
                          <w:p w14:paraId="075312B7" w14:textId="77777777" w:rsidR="008E50DF" w:rsidRDefault="008E50DF" w:rsidP="002F3E0C">
                            <w:pPr>
                              <w:jc w:val="center"/>
                            </w:pPr>
                          </w:p>
                          <w:p w14:paraId="19019E6C" w14:textId="77777777" w:rsidR="008E50DF" w:rsidRDefault="008E50DF" w:rsidP="002F3E0C">
                            <w:pPr>
                              <w:jc w:val="center"/>
                            </w:pPr>
                          </w:p>
                        </w:txbxContent>
                      </wps:txbx>
                      <wps:bodyPr wrap="square" lIns="0" tIns="0" rIns="0" bIns="0" rtlCol="0">
                        <a:prstTxWarp prst="textNoShape">
                          <a:avLst/>
                        </a:prstTxWarp>
                        <a:noAutofit/>
                      </wps:bodyPr>
                    </wps:wsp>
                  </a:graphicData>
                </a:graphic>
              </wp:anchor>
            </w:drawing>
          </mc:Choice>
          <mc:Fallback>
            <w:pict>
              <v:shape w14:anchorId="6FF6B6E3" id="Graphic 1" o:spid="_x0000_s1027" style="position:absolute;margin-left:0;margin-top:0;width:600.25pt;height:852.7pt;z-index:-251665408;visibility:visible;mso-wrap-style:square;mso-wrap-distance-left:0;mso-wrap-distance-top:0;mso-wrap-distance-right:0;mso-wrap-distance-bottom:0;mso-position-horizontal:left;mso-position-horizontal-relative:page;mso-position-vertical:top;mso-position-vertical-relative:page;v-text-anchor:top" coordsize="7623175,108292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" adj="-11796480,,5400" path="m7622768,l,,,10829290r7622768,l7622768,xe" fillcolor="#009fbc" stroked="f">
                <v:stroke joinstyle="miter"/>
                <v:formulas/>
                <v:path arrowok="t" o:connecttype="custom" textboxrect="0,0,7623175,10829290"/>
                <v:textbox inset="0,0,0,0">
                  <w:txbxContent>
                    <w:p w14:paraId="67B001F3" w14:textId="77777777" w:rsidR="008E50DF" w:rsidRDefault="008E50DF" w:rsidP="002F3E0C">
                      <w:pPr>
                        <w:jc w:val="center"/>
                      </w:pPr>
                    </w:p>
                    <w:p w14:paraId="6647BA11" w14:textId="77777777" w:rsidR="008E50DF" w:rsidRDefault="008E50DF" w:rsidP="002F3E0C">
                      <w:pPr>
                        <w:jc w:val="center"/>
                      </w:pPr>
                    </w:p>
                    <w:p w14:paraId="68BA0281" w14:textId="77777777" w:rsidR="008E50DF" w:rsidRDefault="008E50DF" w:rsidP="002F3E0C">
                      <w:pPr>
                        <w:jc w:val="center"/>
                      </w:pPr>
                    </w:p>
                    <w:p w14:paraId="42FEF105" w14:textId="77777777" w:rsidR="008E50DF" w:rsidRDefault="008E50DF" w:rsidP="002F3E0C">
                      <w:pPr>
                        <w:jc w:val="center"/>
                      </w:pPr>
                    </w:p>
                    <w:p w14:paraId="497124B5" w14:textId="77777777" w:rsidR="008E50DF" w:rsidRDefault="008E50DF" w:rsidP="002F3E0C">
                      <w:pPr>
                        <w:jc w:val="center"/>
                      </w:pPr>
                    </w:p>
                    <w:p w14:paraId="149A1012" w14:textId="77777777" w:rsidR="008E50DF" w:rsidRDefault="008E50DF" w:rsidP="002F3E0C">
                      <w:pPr>
                        <w:jc w:val="center"/>
                      </w:pPr>
                    </w:p>
                    <w:p w14:paraId="75672D9F" w14:textId="77777777" w:rsidR="008E50DF" w:rsidRDefault="008E50DF" w:rsidP="002F3E0C">
                      <w:pPr>
                        <w:jc w:val="center"/>
                      </w:pPr>
                    </w:p>
                    <w:p w14:paraId="124E179D" w14:textId="77777777" w:rsidR="008E50DF" w:rsidRDefault="008E50DF" w:rsidP="002F3E0C">
                      <w:pPr>
                        <w:jc w:val="center"/>
                      </w:pPr>
                    </w:p>
                    <w:p w14:paraId="58EC9669" w14:textId="77777777" w:rsidR="008E50DF" w:rsidRDefault="008E50DF" w:rsidP="002F3E0C">
                      <w:pPr>
                        <w:jc w:val="center"/>
                      </w:pPr>
                    </w:p>
                    <w:p w14:paraId="075312B7" w14:textId="77777777" w:rsidR="008E50DF" w:rsidRDefault="008E50DF" w:rsidP="002F3E0C">
                      <w:pPr>
                        <w:jc w:val="center"/>
                      </w:pPr>
                    </w:p>
                    <w:p w14:paraId="19019E6C" w14:textId="77777777" w:rsidR="008E50DF" w:rsidRDefault="008E50DF" w:rsidP="002F3E0C">
                      <w:pPr>
                        <w:jc w:val="center"/>
                      </w:pPr>
                    </w:p>
                  </w:txbxContent>
                </v:textbox>
                <w10:wrap anchorx="page" anchory="page"/>
              </v:shape>
            </w:pict>
          </mc:Fallback>
        </mc:AlternateContent>
      </w:r>
    </w:p>
    <w:p w14:paraId="50F123DA" w14:textId="77777777" w:rsidR="002F3E0C" w:rsidRDefault="002F3E0C" w:rsidP="002F3E0C">
      <w:r>
        <w:rPr>
          <w:noProof/>
          <w:lang w:eastAsia="tr-TR"/>
        </w:rPr>
        <mc:AlternateContent>
          <mc:Choice Requires="wps">
            <w:drawing>
              <wp:anchor distT="0" distB="0" distL="114300" distR="114300" simplePos="0" relativeHeight="251659264" behindDoc="0" locked="0" layoutInCell="1" allowOverlap="1" wp14:anchorId="4A61E8D6" wp14:editId="292E3C80">
                <wp:simplePos x="0" y="0"/>
                <wp:positionH relativeFrom="margin">
                  <wp:posOffset>-635</wp:posOffset>
                </wp:positionH>
                <wp:positionV relativeFrom="paragraph">
                  <wp:posOffset>7408633</wp:posOffset>
                </wp:positionV>
                <wp:extent cx="5644056" cy="647065"/>
                <wp:effectExtent l="0" t="0" r="0" b="0"/>
                <wp:wrapNone/>
                <wp:docPr id="205" name="Textbox 108"/>
                <wp:cNvGraphicFramePr/>
                <a:graphic xmlns:a="http://schemas.openxmlformats.org/drawingml/2006/main">
                  <a:graphicData uri="http://schemas.microsoft.com/office/word/2010/wordprocessingShape">
                    <wps:wsp>
                      <wps:cNvSpPr txBox="1"/>
                      <wps:spPr>
                        <a:xfrm>
                          <a:off x="0" y="0"/>
                          <a:ext cx="5644056" cy="647065"/>
                        </a:xfrm>
                        <a:prstGeom prst="rect">
                          <a:avLst/>
                        </a:prstGeom>
                      </wps:spPr>
                      <wps:txbx>
                        <w:txbxContent>
                          <w:p w14:paraId="730C2C12" w14:textId="77777777" w:rsidR="008E50DF" w:rsidRPr="002F3E0C" w:rsidRDefault="008E50DF" w:rsidP="002F3E0C">
                            <w:pPr>
                              <w:spacing w:before="275"/>
                              <w:ind w:right="269"/>
                              <w:jc w:val="center"/>
                              <w:rPr>
                                <w:rFonts w:ascii="Times New Roman" w:hAnsi="Times New Roman" w:cs="Times New Roman"/>
                                <w:b/>
                                <w:sz w:val="24"/>
                                <w:szCs w:val="24"/>
                              </w:rPr>
                            </w:pPr>
                          </w:p>
                        </w:txbxContent>
                      </wps:txbx>
                      <wps:bodyPr wrap="square" lIns="0" tIns="0" rIns="0" bIns="0" rtlCol="0">
                        <a:noAutofit/>
                      </wps:bodyPr>
                    </wps:wsp>
                  </a:graphicData>
                </a:graphic>
                <wp14:sizeRelH relativeFrom="margin">
                  <wp14:pctWidth>0</wp14:pctWidth>
                </wp14:sizeRelH>
              </wp:anchor>
            </w:drawing>
          </mc:Choice>
          <mc:Fallback>
            <w:pict>
              <v:shape w14:anchorId="4A61E8D6" id="_x0000_s1028" type="#_x0000_t202" style="position:absolute;margin-left:-.05pt;margin-top:583.35pt;width:444.4pt;height:50.95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" filled="f" stroked="f">
                <v:textbox inset="0,0,0,0">
                  <w:txbxContent>
                    <w:p w14:paraId="730C2C12" w14:textId="77777777" w:rsidR="008E50DF" w:rsidRPr="002F3E0C" w:rsidRDefault="008E50DF" w:rsidP="002F3E0C">
                      <w:pPr>
                        <w:spacing w:before="275"/>
                        <w:ind w:right="269"/>
                        <w:jc w:val="center"/>
                        <w:rPr>
                          <w:rFonts w:ascii="Times New Roman" w:hAnsi="Times New Roman" w:cs="Times New Roman"/>
                          <w:b/>
                          <w:sz w:val="24"/>
                          <w:szCs w:val="24"/>
                        </w:rPr>
                      </w:pPr>
                    </w:p>
                  </w:txbxContent>
                </v:textbox>
                <w10:wrap anchorx="margin"/>
              </v:shape>
            </w:pict>
          </mc:Fallback>
        </mc:AlternateContent>
      </w:r>
    </w:p>
    <w:p w14:paraId="4DF9439A" w14:textId="77777777" w:rsidR="002F3E0C" w:rsidRPr="00462224" w:rsidRDefault="002F3E0C" w:rsidP="002F3E0C">
      <w:pPr>
        <w:tabs>
          <w:tab w:val="left" w:pos="2046"/>
        </w:tabs>
        <w:jc w:val="center"/>
        <w:rPr>
          <w:rFonts w:ascii="Times New Roman" w:hAnsi="Times New Roman" w:cs="Times New Roman"/>
          <w:b/>
          <w:color w:val="1F4E79" w:themeColor="accent1" w:themeShade="80"/>
          <w:sz w:val="40"/>
          <w:szCs w:val="40"/>
        </w:rPr>
      </w:pPr>
      <w:r w:rsidRPr="00462224">
        <w:rPr>
          <w:rFonts w:ascii="Times New Roman" w:hAnsi="Times New Roman" w:cs="Times New Roman"/>
          <w:b/>
          <w:color w:val="1F4E79" w:themeColor="accent1" w:themeShade="80"/>
          <w:sz w:val="40"/>
          <w:szCs w:val="40"/>
        </w:rPr>
        <w:t>SÜLEYMAN DEMİREL ÜNİVERSİTESİ</w:t>
      </w:r>
    </w:p>
    <w:p w14:paraId="6EA349E0" w14:textId="77777777" w:rsidR="00D65BFF" w:rsidRPr="00462224" w:rsidRDefault="00066E83" w:rsidP="002F3E0C">
      <w:pPr>
        <w:tabs>
          <w:tab w:val="left" w:pos="2046"/>
        </w:tabs>
        <w:jc w:val="center"/>
        <w:rPr>
          <w:rFonts w:ascii="Times New Roman" w:hAnsi="Times New Roman" w:cs="Times New Roman"/>
          <w:b/>
          <w:color w:val="1F4E79" w:themeColor="accent1" w:themeShade="80"/>
          <w:sz w:val="32"/>
          <w:szCs w:val="32"/>
        </w:rPr>
      </w:pPr>
      <w:r>
        <w:rPr>
          <w:rFonts w:ascii="Times New Roman" w:hAnsi="Times New Roman" w:cs="Times New Roman"/>
          <w:b/>
          <w:color w:val="1F4E79" w:themeColor="accent1" w:themeShade="80"/>
          <w:sz w:val="32"/>
          <w:szCs w:val="32"/>
        </w:rPr>
        <w:t xml:space="preserve">İKTİSADİ VE İDARİ BİLİMLER </w:t>
      </w:r>
      <w:r w:rsidR="00D65BFF" w:rsidRPr="00462224">
        <w:rPr>
          <w:rFonts w:ascii="Times New Roman" w:hAnsi="Times New Roman" w:cs="Times New Roman"/>
          <w:b/>
          <w:color w:val="1F4E79" w:themeColor="accent1" w:themeShade="80"/>
          <w:sz w:val="32"/>
          <w:szCs w:val="32"/>
        </w:rPr>
        <w:t>FAKÜLTESİ</w:t>
      </w:r>
    </w:p>
    <w:p w14:paraId="09561BE7" w14:textId="77777777" w:rsidR="00D65BFF" w:rsidRPr="00462224" w:rsidRDefault="00066E83" w:rsidP="002F3E0C">
      <w:pPr>
        <w:tabs>
          <w:tab w:val="left" w:pos="2046"/>
        </w:tabs>
        <w:jc w:val="center"/>
        <w:rPr>
          <w:rFonts w:ascii="Times New Roman" w:hAnsi="Times New Roman" w:cs="Times New Roman"/>
          <w:b/>
          <w:color w:val="1F4E79" w:themeColor="accent1" w:themeShade="80"/>
          <w:sz w:val="32"/>
          <w:szCs w:val="32"/>
        </w:rPr>
      </w:pPr>
      <w:r>
        <w:rPr>
          <w:rFonts w:ascii="Times New Roman" w:hAnsi="Times New Roman" w:cs="Times New Roman"/>
          <w:b/>
          <w:color w:val="1F4E79" w:themeColor="accent1" w:themeShade="80"/>
          <w:sz w:val="32"/>
          <w:szCs w:val="32"/>
        </w:rPr>
        <w:t>SİYASET BİLİMİ VE KAMU YÖNETİMİ</w:t>
      </w:r>
      <w:r w:rsidR="00D65BFF" w:rsidRPr="00462224">
        <w:rPr>
          <w:rFonts w:ascii="Times New Roman" w:hAnsi="Times New Roman" w:cs="Times New Roman"/>
          <w:b/>
          <w:color w:val="1F4E79" w:themeColor="accent1" w:themeShade="80"/>
          <w:sz w:val="32"/>
          <w:szCs w:val="32"/>
        </w:rPr>
        <w:t xml:space="preserve"> LİSANS PROGRAMI</w:t>
      </w:r>
    </w:p>
    <w:p w14:paraId="47791468" w14:textId="64CB5C8A" w:rsidR="00D65BFF" w:rsidRPr="00462224" w:rsidRDefault="00D65BFF" w:rsidP="002F3E0C">
      <w:pPr>
        <w:tabs>
          <w:tab w:val="left" w:pos="2046"/>
        </w:tabs>
        <w:jc w:val="center"/>
        <w:rPr>
          <w:rFonts w:ascii="Times New Roman" w:hAnsi="Times New Roman" w:cs="Times New Roman"/>
          <w:b/>
          <w:color w:val="1F4E79" w:themeColor="accent1" w:themeShade="80"/>
          <w:sz w:val="32"/>
          <w:szCs w:val="32"/>
        </w:rPr>
      </w:pPr>
      <w:r w:rsidRPr="00462224">
        <w:rPr>
          <w:rFonts w:ascii="Times New Roman" w:hAnsi="Times New Roman" w:cs="Times New Roman"/>
          <w:b/>
          <w:color w:val="1F4E79" w:themeColor="accent1" w:themeShade="80"/>
          <w:sz w:val="32"/>
          <w:szCs w:val="32"/>
        </w:rPr>
        <w:t>202</w:t>
      </w:r>
      <w:r w:rsidR="00E81D2C">
        <w:rPr>
          <w:rFonts w:ascii="Times New Roman" w:hAnsi="Times New Roman" w:cs="Times New Roman"/>
          <w:b/>
          <w:color w:val="1F4E79" w:themeColor="accent1" w:themeShade="80"/>
          <w:sz w:val="32"/>
          <w:szCs w:val="32"/>
        </w:rPr>
        <w:t>5</w:t>
      </w:r>
      <w:r w:rsidRPr="00462224">
        <w:rPr>
          <w:rFonts w:ascii="Times New Roman" w:hAnsi="Times New Roman" w:cs="Times New Roman"/>
          <w:b/>
          <w:color w:val="1F4E79" w:themeColor="accent1" w:themeShade="80"/>
          <w:sz w:val="32"/>
          <w:szCs w:val="32"/>
        </w:rPr>
        <w:t xml:space="preserve"> YILI </w:t>
      </w:r>
    </w:p>
    <w:p w14:paraId="0B10A90F" w14:textId="77777777" w:rsidR="00D65BFF" w:rsidRPr="00462224" w:rsidRDefault="00D65BFF" w:rsidP="002F3E0C">
      <w:pPr>
        <w:tabs>
          <w:tab w:val="left" w:pos="2046"/>
        </w:tabs>
        <w:jc w:val="center"/>
        <w:rPr>
          <w:rFonts w:ascii="Times New Roman" w:hAnsi="Times New Roman" w:cs="Times New Roman"/>
          <w:b/>
          <w:color w:val="1F4E79" w:themeColor="accent1" w:themeShade="80"/>
          <w:sz w:val="32"/>
          <w:szCs w:val="32"/>
        </w:rPr>
      </w:pPr>
      <w:r w:rsidRPr="00462224">
        <w:rPr>
          <w:rFonts w:ascii="Times New Roman" w:hAnsi="Times New Roman" w:cs="Times New Roman"/>
          <w:b/>
          <w:color w:val="1F4E79" w:themeColor="accent1" w:themeShade="80"/>
          <w:sz w:val="32"/>
          <w:szCs w:val="32"/>
        </w:rPr>
        <w:t xml:space="preserve">EĞİTİM ÖĞRETİM </w:t>
      </w:r>
      <w:r w:rsidR="0098677F">
        <w:rPr>
          <w:rFonts w:ascii="Times New Roman" w:hAnsi="Times New Roman" w:cs="Times New Roman"/>
          <w:b/>
          <w:color w:val="1F4E79" w:themeColor="accent1" w:themeShade="80"/>
          <w:sz w:val="32"/>
          <w:szCs w:val="32"/>
        </w:rPr>
        <w:t xml:space="preserve">ÖZ DEĞERLENDİRME </w:t>
      </w:r>
      <w:r w:rsidRPr="00462224">
        <w:rPr>
          <w:rFonts w:ascii="Times New Roman" w:hAnsi="Times New Roman" w:cs="Times New Roman"/>
          <w:b/>
          <w:color w:val="1F4E79" w:themeColor="accent1" w:themeShade="80"/>
          <w:sz w:val="32"/>
          <w:szCs w:val="32"/>
        </w:rPr>
        <w:t>RAPORU</w:t>
      </w:r>
    </w:p>
    <w:p w14:paraId="19325EAC" w14:textId="77777777" w:rsidR="002F3E0C" w:rsidRDefault="005111B6">
      <w:r>
        <w:rPr>
          <w:b/>
          <w:noProof/>
          <w:sz w:val="9"/>
          <w:lang w:eastAsia="tr-TR"/>
        </w:rPr>
        <mc:AlternateContent>
          <mc:Choice Requires="wps">
            <w:drawing>
              <wp:anchor distT="0" distB="0" distL="114300" distR="114300" simplePos="0" relativeHeight="251655168" behindDoc="0" locked="0" layoutInCell="1" allowOverlap="1" wp14:anchorId="6DD3BD69" wp14:editId="6F1646D9">
                <wp:simplePos x="0" y="0"/>
                <wp:positionH relativeFrom="margin">
                  <wp:align>right</wp:align>
                </wp:positionH>
                <wp:positionV relativeFrom="paragraph">
                  <wp:posOffset>312420</wp:posOffset>
                </wp:positionV>
                <wp:extent cx="5821680" cy="620395"/>
                <wp:effectExtent l="0" t="0" r="26670" b="27305"/>
                <wp:wrapTopAndBottom/>
                <wp:docPr id="196" name="Graphic 107"/>
                <wp:cNvGraphicFramePr/>
                <a:graphic xmlns:a="http://schemas.openxmlformats.org/drawingml/2006/main">
                  <a:graphicData uri="http://schemas.microsoft.com/office/word/2010/wordprocessingShape">
                    <wps:wsp>
                      <wps:cNvSpPr/>
                      <wps:spPr>
                        <a:xfrm rot="10800000">
                          <a:off x="0" y="0"/>
                          <a:ext cx="5821680" cy="620395"/>
                        </a:xfrm>
                        <a:custGeom>
                          <a:avLst/>
                          <a:gdLst/>
                          <a:ahLst/>
                          <a:cxnLst/>
                          <a:rect l="l" t="t" r="r" b="b"/>
                          <a:pathLst>
                            <a:path w="5821680" h="620395">
                              <a:moveTo>
                                <a:pt x="5821184" y="0"/>
                              </a:moveTo>
                              <a:lnTo>
                                <a:pt x="5821184" y="316534"/>
                              </a:lnTo>
                              <a:lnTo>
                                <a:pt x="3038652" y="619874"/>
                              </a:lnTo>
                              <a:lnTo>
                                <a:pt x="0" y="316534"/>
                              </a:lnTo>
                              <a:lnTo>
                                <a:pt x="0" y="0"/>
                              </a:lnTo>
                            </a:path>
                          </a:pathLst>
                        </a:custGeom>
                        <a:ln w="26847">
                          <a:solidFill>
                            <a:srgbClr val="E3F2ED"/>
                          </a:solidFill>
                          <a:prstDash val="solid"/>
                        </a:ln>
                      </wps:spPr>
                      <wps:bodyPr wrap="square" lIns="0" tIns="0" rIns="0" bIns="0" rtlCol="0">
                        <a:prstTxWarp prst="textNoShape">
                          <a:avLst/>
                        </a:prstTxWarp>
                        <a:noAutofit/>
                      </wps:bodyPr>
                    </wps:wsp>
                  </a:graphicData>
                </a:graphic>
              </wp:anchor>
            </w:drawing>
          </mc:Choice>
          <mc:Fallback>
            <w:pict>
              <v:shape w14:anchorId="0D79B38D" id="Graphic 107" o:spid="_x0000_s1026" style="position:absolute;margin-left:407.2pt;margin-top:24.6pt;width:458.4pt;height:48.85pt;rotation:180;z-index:251655168;visibility:visible;mso-wrap-style:square;mso-wrap-distance-left:9pt;mso-wrap-distance-top:0;mso-wrap-distance-right:9pt;mso-wrap-distance-bottom:0;mso-position-horizontal:right;mso-position-horizontal-relative:margin;mso-position-vertical:absolute;mso-position-vertical-relative:text;v-text-anchor:top" coordsize="5821680,620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" path="m5821184,r,316534l3038652,619874,,316534,,e" filled="f" strokecolor="#e3f2ed" strokeweight=".74575mm">
                <v:path arrowok="t"/>
                <w10:wrap type="topAndBottom" anchorx="margin"/>
              </v:shape>
            </w:pict>
          </mc:Fallback>
        </mc:AlternateContent>
      </w:r>
      <w:r w:rsidR="002F3E0C">
        <w:br w:type="page"/>
      </w:r>
    </w:p>
    <w:p w14:paraId="3C66A521" w14:textId="77777777" w:rsidR="002F3E0C" w:rsidRDefault="002F3E0C" w:rsidP="002F3E0C"/>
    <w:p w14:paraId="48D9C91E" w14:textId="77777777" w:rsidR="00D65BFF" w:rsidRDefault="00D65BFF" w:rsidP="00D65BFF">
      <w:pPr>
        <w:tabs>
          <w:tab w:val="left" w:pos="2046"/>
        </w:tabs>
        <w:jc w:val="center"/>
        <w:rPr>
          <w:rFonts w:ascii="Times New Roman" w:hAnsi="Times New Roman" w:cs="Times New Roman"/>
          <w:b/>
          <w:color w:val="2E74B5" w:themeColor="accent1" w:themeShade="BF"/>
          <w:sz w:val="40"/>
          <w:szCs w:val="40"/>
        </w:rPr>
      </w:pPr>
      <w:r>
        <w:rPr>
          <w:noProof/>
          <w:sz w:val="20"/>
          <w:lang w:eastAsia="tr-TR"/>
        </w:rPr>
        <mc:AlternateContent>
          <mc:Choice Requires="wpg">
            <w:drawing>
              <wp:inline distT="0" distB="0" distL="0" distR="0" wp14:anchorId="44A8EDA4" wp14:editId="1FB17B54">
                <wp:extent cx="5532755" cy="3891915"/>
                <wp:effectExtent l="19050" t="0" r="10795" b="3810"/>
                <wp:docPr id="725"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32755" cy="3891915"/>
                          <a:chOff x="0" y="0"/>
                          <a:chExt cx="5532755" cy="3891915"/>
                        </a:xfrm>
                      </wpg:grpSpPr>
                      <wps:wsp>
                        <wps:cNvPr id="726" name="Graphic 116"/>
                        <wps:cNvSpPr/>
                        <wps:spPr>
                          <a:xfrm>
                            <a:off x="6350" y="6350"/>
                            <a:ext cx="809625" cy="180340"/>
                          </a:xfrm>
                          <a:custGeom>
                            <a:avLst/>
                            <a:gdLst/>
                            <a:ahLst/>
                            <a:cxnLst/>
                            <a:rect l="l" t="t" r="r" b="b"/>
                            <a:pathLst>
                              <a:path w="809625" h="180340">
                                <a:moveTo>
                                  <a:pt x="0" y="133304"/>
                                </a:moveTo>
                                <a:lnTo>
                                  <a:pt x="348467" y="179870"/>
                                </a:lnTo>
                                <a:lnTo>
                                  <a:pt x="809414" y="113334"/>
                                </a:lnTo>
                                <a:lnTo>
                                  <a:pt x="809414" y="0"/>
                                </a:lnTo>
                              </a:path>
                            </a:pathLst>
                          </a:custGeom>
                          <a:ln w="12700">
                            <a:solidFill>
                              <a:srgbClr val="BDD9DF"/>
                            </a:solidFill>
                            <a:prstDash val="solid"/>
                          </a:ln>
                        </wps:spPr>
                        <wps:bodyPr wrap="square" lIns="0" tIns="0" rIns="0" bIns="0" rtlCol="0">
                          <a:prstTxWarp prst="textNoShape">
                            <a:avLst/>
                          </a:prstTxWarp>
                          <a:noAutofit/>
                        </wps:bodyPr>
                      </wps:wsp>
                      <wps:wsp>
                        <wps:cNvPr id="727" name="Graphic 117"/>
                        <wps:cNvSpPr/>
                        <wps:spPr>
                          <a:xfrm>
                            <a:off x="396914" y="6350"/>
                            <a:ext cx="958850" cy="180340"/>
                          </a:xfrm>
                          <a:custGeom>
                            <a:avLst/>
                            <a:gdLst/>
                            <a:ahLst/>
                            <a:cxnLst/>
                            <a:rect l="l" t="t" r="r" b="b"/>
                            <a:pathLst>
                              <a:path w="958850" h="180340">
                                <a:moveTo>
                                  <a:pt x="0" y="0"/>
                                </a:moveTo>
                                <a:lnTo>
                                  <a:pt x="0" y="113334"/>
                                </a:lnTo>
                                <a:lnTo>
                                  <a:pt x="497903" y="179870"/>
                                </a:lnTo>
                                <a:lnTo>
                                  <a:pt x="958850" y="113334"/>
                                </a:lnTo>
                                <a:lnTo>
                                  <a:pt x="958850" y="0"/>
                                </a:lnTo>
                              </a:path>
                            </a:pathLst>
                          </a:custGeom>
                          <a:ln w="12700">
                            <a:solidFill>
                              <a:srgbClr val="BDD9DF"/>
                            </a:solidFill>
                            <a:prstDash val="solid"/>
                          </a:ln>
                        </wps:spPr>
                        <wps:bodyPr wrap="square" lIns="0" tIns="0" rIns="0" bIns="0" rtlCol="0">
                          <a:prstTxWarp prst="textNoShape">
                            <a:avLst/>
                          </a:prstTxWarp>
                          <a:noAutofit/>
                        </wps:bodyPr>
                      </wps:wsp>
                      <wps:wsp>
                        <wps:cNvPr id="728" name="Graphic 118"/>
                        <wps:cNvSpPr/>
                        <wps:spPr>
                          <a:xfrm>
                            <a:off x="936917" y="6350"/>
                            <a:ext cx="958850" cy="180340"/>
                          </a:xfrm>
                          <a:custGeom>
                            <a:avLst/>
                            <a:gdLst/>
                            <a:ahLst/>
                            <a:cxnLst/>
                            <a:rect l="l" t="t" r="r" b="b"/>
                            <a:pathLst>
                              <a:path w="958850" h="180340">
                                <a:moveTo>
                                  <a:pt x="0" y="0"/>
                                </a:moveTo>
                                <a:lnTo>
                                  <a:pt x="0" y="113334"/>
                                </a:lnTo>
                                <a:lnTo>
                                  <a:pt x="497903" y="179870"/>
                                </a:lnTo>
                                <a:lnTo>
                                  <a:pt x="958850" y="113334"/>
                                </a:lnTo>
                                <a:lnTo>
                                  <a:pt x="958850" y="0"/>
                                </a:lnTo>
                              </a:path>
                            </a:pathLst>
                          </a:custGeom>
                          <a:ln w="12700">
                            <a:solidFill>
                              <a:srgbClr val="BDD9DF"/>
                            </a:solidFill>
                            <a:prstDash val="solid"/>
                          </a:ln>
                        </wps:spPr>
                        <wps:bodyPr wrap="square" lIns="0" tIns="0" rIns="0" bIns="0" rtlCol="0">
                          <a:prstTxWarp prst="textNoShape">
                            <a:avLst/>
                          </a:prstTxWarp>
                          <a:noAutofit/>
                        </wps:bodyPr>
                      </wps:wsp>
                      <wps:wsp>
                        <wps:cNvPr id="729" name="Graphic 119"/>
                        <wps:cNvSpPr/>
                        <wps:spPr>
                          <a:xfrm>
                            <a:off x="1476921" y="6350"/>
                            <a:ext cx="958850" cy="180340"/>
                          </a:xfrm>
                          <a:custGeom>
                            <a:avLst/>
                            <a:gdLst/>
                            <a:ahLst/>
                            <a:cxnLst/>
                            <a:rect l="l" t="t" r="r" b="b"/>
                            <a:pathLst>
                              <a:path w="958850" h="180340">
                                <a:moveTo>
                                  <a:pt x="0" y="0"/>
                                </a:moveTo>
                                <a:lnTo>
                                  <a:pt x="0" y="113334"/>
                                </a:lnTo>
                                <a:lnTo>
                                  <a:pt x="497903" y="179870"/>
                                </a:lnTo>
                                <a:lnTo>
                                  <a:pt x="958850" y="113334"/>
                                </a:lnTo>
                                <a:lnTo>
                                  <a:pt x="958850" y="0"/>
                                </a:lnTo>
                              </a:path>
                            </a:pathLst>
                          </a:custGeom>
                          <a:ln w="12700">
                            <a:solidFill>
                              <a:srgbClr val="BDD9DF"/>
                            </a:solidFill>
                            <a:prstDash val="solid"/>
                          </a:ln>
                        </wps:spPr>
                        <wps:bodyPr wrap="square" lIns="0" tIns="0" rIns="0" bIns="0" rtlCol="0">
                          <a:prstTxWarp prst="textNoShape">
                            <a:avLst/>
                          </a:prstTxWarp>
                          <a:noAutofit/>
                        </wps:bodyPr>
                      </wps:wsp>
                      <wps:wsp>
                        <wps:cNvPr id="730" name="Graphic 120"/>
                        <wps:cNvSpPr/>
                        <wps:spPr>
                          <a:xfrm>
                            <a:off x="2016912" y="6350"/>
                            <a:ext cx="958850" cy="180340"/>
                          </a:xfrm>
                          <a:custGeom>
                            <a:avLst/>
                            <a:gdLst/>
                            <a:ahLst/>
                            <a:cxnLst/>
                            <a:rect l="l" t="t" r="r" b="b"/>
                            <a:pathLst>
                              <a:path w="958850" h="180340">
                                <a:moveTo>
                                  <a:pt x="0" y="0"/>
                                </a:moveTo>
                                <a:lnTo>
                                  <a:pt x="0" y="113334"/>
                                </a:lnTo>
                                <a:lnTo>
                                  <a:pt x="497903" y="179870"/>
                                </a:lnTo>
                                <a:lnTo>
                                  <a:pt x="958850" y="113334"/>
                                </a:lnTo>
                                <a:lnTo>
                                  <a:pt x="958850" y="0"/>
                                </a:lnTo>
                              </a:path>
                            </a:pathLst>
                          </a:custGeom>
                          <a:ln w="12700">
                            <a:solidFill>
                              <a:srgbClr val="BDD9DF"/>
                            </a:solidFill>
                            <a:prstDash val="solid"/>
                          </a:ln>
                        </wps:spPr>
                        <wps:bodyPr wrap="square" lIns="0" tIns="0" rIns="0" bIns="0" rtlCol="0">
                          <a:prstTxWarp prst="textNoShape">
                            <a:avLst/>
                          </a:prstTxWarp>
                          <a:noAutofit/>
                        </wps:bodyPr>
                      </wps:wsp>
                      <wps:wsp>
                        <wps:cNvPr id="731" name="Graphic 121"/>
                        <wps:cNvSpPr/>
                        <wps:spPr>
                          <a:xfrm>
                            <a:off x="2556916" y="6350"/>
                            <a:ext cx="958850" cy="180340"/>
                          </a:xfrm>
                          <a:custGeom>
                            <a:avLst/>
                            <a:gdLst/>
                            <a:ahLst/>
                            <a:cxnLst/>
                            <a:rect l="l" t="t" r="r" b="b"/>
                            <a:pathLst>
                              <a:path w="958850" h="180340">
                                <a:moveTo>
                                  <a:pt x="0" y="0"/>
                                </a:moveTo>
                                <a:lnTo>
                                  <a:pt x="0" y="113334"/>
                                </a:lnTo>
                                <a:lnTo>
                                  <a:pt x="497903" y="179870"/>
                                </a:lnTo>
                                <a:lnTo>
                                  <a:pt x="958850" y="113334"/>
                                </a:lnTo>
                                <a:lnTo>
                                  <a:pt x="958850" y="0"/>
                                </a:lnTo>
                              </a:path>
                            </a:pathLst>
                          </a:custGeom>
                          <a:ln w="12700">
                            <a:solidFill>
                              <a:srgbClr val="BDD9DF"/>
                            </a:solidFill>
                            <a:prstDash val="solid"/>
                          </a:ln>
                        </wps:spPr>
                        <wps:bodyPr wrap="square" lIns="0" tIns="0" rIns="0" bIns="0" rtlCol="0">
                          <a:prstTxWarp prst="textNoShape">
                            <a:avLst/>
                          </a:prstTxWarp>
                          <a:noAutofit/>
                        </wps:bodyPr>
                      </wps:wsp>
                      <wps:wsp>
                        <wps:cNvPr id="732" name="Graphic 122"/>
                        <wps:cNvSpPr/>
                        <wps:spPr>
                          <a:xfrm>
                            <a:off x="3096907" y="6350"/>
                            <a:ext cx="958850" cy="180340"/>
                          </a:xfrm>
                          <a:custGeom>
                            <a:avLst/>
                            <a:gdLst/>
                            <a:ahLst/>
                            <a:cxnLst/>
                            <a:rect l="l" t="t" r="r" b="b"/>
                            <a:pathLst>
                              <a:path w="958850" h="180340">
                                <a:moveTo>
                                  <a:pt x="0" y="0"/>
                                </a:moveTo>
                                <a:lnTo>
                                  <a:pt x="0" y="113334"/>
                                </a:lnTo>
                                <a:lnTo>
                                  <a:pt x="497903" y="179870"/>
                                </a:lnTo>
                                <a:lnTo>
                                  <a:pt x="958850" y="113334"/>
                                </a:lnTo>
                                <a:lnTo>
                                  <a:pt x="958850" y="0"/>
                                </a:lnTo>
                              </a:path>
                            </a:pathLst>
                          </a:custGeom>
                          <a:ln w="12700">
                            <a:solidFill>
                              <a:srgbClr val="BDD9DF"/>
                            </a:solidFill>
                            <a:prstDash val="solid"/>
                          </a:ln>
                        </wps:spPr>
                        <wps:bodyPr wrap="square" lIns="0" tIns="0" rIns="0" bIns="0" rtlCol="0">
                          <a:prstTxWarp prst="textNoShape">
                            <a:avLst/>
                          </a:prstTxWarp>
                          <a:noAutofit/>
                        </wps:bodyPr>
                      </wps:wsp>
                      <wps:wsp>
                        <wps:cNvPr id="733" name="Graphic 123"/>
                        <wps:cNvSpPr/>
                        <wps:spPr>
                          <a:xfrm>
                            <a:off x="3636911" y="6350"/>
                            <a:ext cx="958850" cy="180340"/>
                          </a:xfrm>
                          <a:custGeom>
                            <a:avLst/>
                            <a:gdLst/>
                            <a:ahLst/>
                            <a:cxnLst/>
                            <a:rect l="l" t="t" r="r" b="b"/>
                            <a:pathLst>
                              <a:path w="958850" h="180340">
                                <a:moveTo>
                                  <a:pt x="0" y="0"/>
                                </a:moveTo>
                                <a:lnTo>
                                  <a:pt x="0" y="113334"/>
                                </a:lnTo>
                                <a:lnTo>
                                  <a:pt x="497903" y="179870"/>
                                </a:lnTo>
                                <a:lnTo>
                                  <a:pt x="958850" y="113334"/>
                                </a:lnTo>
                                <a:lnTo>
                                  <a:pt x="958850" y="0"/>
                                </a:lnTo>
                              </a:path>
                            </a:pathLst>
                          </a:custGeom>
                          <a:ln w="12700">
                            <a:solidFill>
                              <a:srgbClr val="BDD9DF"/>
                            </a:solidFill>
                            <a:prstDash val="solid"/>
                          </a:ln>
                        </wps:spPr>
                        <wps:bodyPr wrap="square" lIns="0" tIns="0" rIns="0" bIns="0" rtlCol="0">
                          <a:prstTxWarp prst="textNoShape">
                            <a:avLst/>
                          </a:prstTxWarp>
                          <a:noAutofit/>
                        </wps:bodyPr>
                      </wps:wsp>
                      <wps:wsp>
                        <wps:cNvPr id="734" name="Graphic 124"/>
                        <wps:cNvSpPr/>
                        <wps:spPr>
                          <a:xfrm>
                            <a:off x="4176915" y="6350"/>
                            <a:ext cx="958850" cy="180340"/>
                          </a:xfrm>
                          <a:custGeom>
                            <a:avLst/>
                            <a:gdLst/>
                            <a:ahLst/>
                            <a:cxnLst/>
                            <a:rect l="l" t="t" r="r" b="b"/>
                            <a:pathLst>
                              <a:path w="958850" h="180340">
                                <a:moveTo>
                                  <a:pt x="0" y="0"/>
                                </a:moveTo>
                                <a:lnTo>
                                  <a:pt x="0" y="113334"/>
                                </a:lnTo>
                                <a:lnTo>
                                  <a:pt x="497903" y="179870"/>
                                </a:lnTo>
                                <a:lnTo>
                                  <a:pt x="958850" y="113334"/>
                                </a:lnTo>
                                <a:lnTo>
                                  <a:pt x="958850" y="0"/>
                                </a:lnTo>
                              </a:path>
                            </a:pathLst>
                          </a:custGeom>
                          <a:ln w="12700">
                            <a:solidFill>
                              <a:srgbClr val="BDD9DF"/>
                            </a:solidFill>
                            <a:prstDash val="solid"/>
                          </a:ln>
                        </wps:spPr>
                        <wps:bodyPr wrap="square" lIns="0" tIns="0" rIns="0" bIns="0" rtlCol="0">
                          <a:prstTxWarp prst="textNoShape">
                            <a:avLst/>
                          </a:prstTxWarp>
                          <a:noAutofit/>
                        </wps:bodyPr>
                      </wps:wsp>
                      <wps:wsp>
                        <wps:cNvPr id="735" name="Graphic 125"/>
                        <wps:cNvSpPr/>
                        <wps:spPr>
                          <a:xfrm>
                            <a:off x="4716919" y="6350"/>
                            <a:ext cx="809625" cy="180340"/>
                          </a:xfrm>
                          <a:custGeom>
                            <a:avLst/>
                            <a:gdLst/>
                            <a:ahLst/>
                            <a:cxnLst/>
                            <a:rect l="l" t="t" r="r" b="b"/>
                            <a:pathLst>
                              <a:path w="809625" h="180340">
                                <a:moveTo>
                                  <a:pt x="0" y="0"/>
                                </a:moveTo>
                                <a:lnTo>
                                  <a:pt x="0" y="113334"/>
                                </a:lnTo>
                                <a:lnTo>
                                  <a:pt x="497903" y="179870"/>
                                </a:lnTo>
                                <a:lnTo>
                                  <a:pt x="809396" y="134907"/>
                                </a:lnTo>
                              </a:path>
                            </a:pathLst>
                          </a:custGeom>
                          <a:ln w="12700">
                            <a:solidFill>
                              <a:srgbClr val="BDD9DF"/>
                            </a:solidFill>
                            <a:prstDash val="solid"/>
                          </a:ln>
                        </wps:spPr>
                        <wps:bodyPr wrap="square" lIns="0" tIns="0" rIns="0" bIns="0" rtlCol="0">
                          <a:prstTxWarp prst="textNoShape">
                            <a:avLst/>
                          </a:prstTxWarp>
                          <a:noAutofit/>
                        </wps:bodyPr>
                      </wps:wsp>
                      <wps:wsp>
                        <wps:cNvPr id="736" name="Graphic 126"/>
                        <wps:cNvSpPr/>
                        <wps:spPr>
                          <a:xfrm>
                            <a:off x="6350" y="225843"/>
                            <a:ext cx="809625" cy="284480"/>
                          </a:xfrm>
                          <a:custGeom>
                            <a:avLst/>
                            <a:gdLst/>
                            <a:ahLst/>
                            <a:cxnLst/>
                            <a:rect l="l" t="t" r="r" b="b"/>
                            <a:pathLst>
                              <a:path w="809625" h="284480">
                                <a:moveTo>
                                  <a:pt x="0" y="237812"/>
                                </a:moveTo>
                                <a:lnTo>
                                  <a:pt x="348467" y="284378"/>
                                </a:lnTo>
                                <a:lnTo>
                                  <a:pt x="809414" y="217843"/>
                                </a:lnTo>
                                <a:lnTo>
                                  <a:pt x="809414" y="51180"/>
                                </a:lnTo>
                                <a:lnTo>
                                  <a:pt x="351083" y="0"/>
                                </a:lnTo>
                                <a:lnTo>
                                  <a:pt x="0" y="35900"/>
                                </a:lnTo>
                              </a:path>
                            </a:pathLst>
                          </a:custGeom>
                          <a:ln w="12700">
                            <a:solidFill>
                              <a:srgbClr val="BDD9DF"/>
                            </a:solidFill>
                            <a:prstDash val="solid"/>
                          </a:ln>
                        </wps:spPr>
                        <wps:bodyPr wrap="square" lIns="0" tIns="0" rIns="0" bIns="0" rtlCol="0">
                          <a:prstTxWarp prst="textNoShape">
                            <a:avLst/>
                          </a:prstTxWarp>
                          <a:noAutofit/>
                        </wps:bodyPr>
                      </wps:wsp>
                      <wps:wsp>
                        <wps:cNvPr id="737" name="Graphic 127"/>
                        <wps:cNvSpPr/>
                        <wps:spPr>
                          <a:xfrm>
                            <a:off x="396914" y="225843"/>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38" name="Graphic 128"/>
                        <wps:cNvSpPr/>
                        <wps:spPr>
                          <a:xfrm>
                            <a:off x="936917" y="225843"/>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39" name="Graphic 129"/>
                        <wps:cNvSpPr/>
                        <wps:spPr>
                          <a:xfrm>
                            <a:off x="1476921" y="225843"/>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40" name="Graphic 130"/>
                        <wps:cNvSpPr/>
                        <wps:spPr>
                          <a:xfrm>
                            <a:off x="2016912" y="225843"/>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41" name="Graphic 131"/>
                        <wps:cNvSpPr/>
                        <wps:spPr>
                          <a:xfrm>
                            <a:off x="2556916" y="225843"/>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42" name="Graphic 132"/>
                        <wps:cNvSpPr/>
                        <wps:spPr>
                          <a:xfrm>
                            <a:off x="3096907" y="225843"/>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43" name="Graphic 133"/>
                        <wps:cNvSpPr/>
                        <wps:spPr>
                          <a:xfrm>
                            <a:off x="3636911" y="225843"/>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44" name="Graphic 134"/>
                        <wps:cNvSpPr/>
                        <wps:spPr>
                          <a:xfrm>
                            <a:off x="4176915" y="225843"/>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45" name="Graphic 135"/>
                        <wps:cNvSpPr/>
                        <wps:spPr>
                          <a:xfrm>
                            <a:off x="4716919" y="225843"/>
                            <a:ext cx="809625" cy="284480"/>
                          </a:xfrm>
                          <a:custGeom>
                            <a:avLst/>
                            <a:gdLst/>
                            <a:ahLst/>
                            <a:cxnLst/>
                            <a:rect l="l" t="t" r="r" b="b"/>
                            <a:pathLst>
                              <a:path w="809625" h="284480">
                                <a:moveTo>
                                  <a:pt x="0" y="51180"/>
                                </a:moveTo>
                                <a:lnTo>
                                  <a:pt x="0" y="217843"/>
                                </a:lnTo>
                                <a:lnTo>
                                  <a:pt x="497903" y="284378"/>
                                </a:lnTo>
                                <a:lnTo>
                                  <a:pt x="809396" y="239415"/>
                                </a:lnTo>
                              </a:path>
                              <a:path w="809625" h="284480">
                                <a:moveTo>
                                  <a:pt x="809396" y="34491"/>
                                </a:moveTo>
                                <a:lnTo>
                                  <a:pt x="500519" y="0"/>
                                </a:lnTo>
                                <a:lnTo>
                                  <a:pt x="0" y="51180"/>
                                </a:lnTo>
                              </a:path>
                            </a:pathLst>
                          </a:custGeom>
                          <a:ln w="12700">
                            <a:solidFill>
                              <a:srgbClr val="BDD9DF"/>
                            </a:solidFill>
                            <a:prstDash val="solid"/>
                          </a:ln>
                        </wps:spPr>
                        <wps:bodyPr wrap="square" lIns="0" tIns="0" rIns="0" bIns="0" rtlCol="0">
                          <a:prstTxWarp prst="textNoShape">
                            <a:avLst/>
                          </a:prstTxWarp>
                          <a:noAutofit/>
                        </wps:bodyPr>
                      </wps:wsp>
                      <wps:wsp>
                        <wps:cNvPr id="746" name="Graphic 136"/>
                        <wps:cNvSpPr/>
                        <wps:spPr>
                          <a:xfrm>
                            <a:off x="6350" y="549845"/>
                            <a:ext cx="809625" cy="284480"/>
                          </a:xfrm>
                          <a:custGeom>
                            <a:avLst/>
                            <a:gdLst/>
                            <a:ahLst/>
                            <a:cxnLst/>
                            <a:rect l="l" t="t" r="r" b="b"/>
                            <a:pathLst>
                              <a:path w="809625" h="284480">
                                <a:moveTo>
                                  <a:pt x="0" y="237812"/>
                                </a:moveTo>
                                <a:lnTo>
                                  <a:pt x="348467" y="284378"/>
                                </a:lnTo>
                                <a:lnTo>
                                  <a:pt x="809414" y="217843"/>
                                </a:lnTo>
                                <a:lnTo>
                                  <a:pt x="809414" y="51180"/>
                                </a:lnTo>
                                <a:lnTo>
                                  <a:pt x="351083" y="0"/>
                                </a:lnTo>
                                <a:lnTo>
                                  <a:pt x="0" y="35900"/>
                                </a:lnTo>
                              </a:path>
                            </a:pathLst>
                          </a:custGeom>
                          <a:ln w="12700">
                            <a:solidFill>
                              <a:srgbClr val="BDD9DF"/>
                            </a:solidFill>
                            <a:prstDash val="solid"/>
                          </a:ln>
                        </wps:spPr>
                        <wps:bodyPr wrap="square" lIns="0" tIns="0" rIns="0" bIns="0" rtlCol="0">
                          <a:prstTxWarp prst="textNoShape">
                            <a:avLst/>
                          </a:prstTxWarp>
                          <a:noAutofit/>
                        </wps:bodyPr>
                      </wps:wsp>
                      <wps:wsp>
                        <wps:cNvPr id="747" name="Graphic 137"/>
                        <wps:cNvSpPr/>
                        <wps:spPr>
                          <a:xfrm>
                            <a:off x="396914" y="549846"/>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48" name="Graphic 138"/>
                        <wps:cNvSpPr/>
                        <wps:spPr>
                          <a:xfrm>
                            <a:off x="936917" y="549846"/>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49" name="Graphic 139"/>
                        <wps:cNvSpPr/>
                        <wps:spPr>
                          <a:xfrm>
                            <a:off x="1476921" y="549846"/>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50" name="Graphic 140"/>
                        <wps:cNvSpPr/>
                        <wps:spPr>
                          <a:xfrm>
                            <a:off x="2016912" y="549846"/>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51" name="Graphic 141"/>
                        <wps:cNvSpPr/>
                        <wps:spPr>
                          <a:xfrm>
                            <a:off x="2556916" y="549846"/>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52" name="Graphic 142"/>
                        <wps:cNvSpPr/>
                        <wps:spPr>
                          <a:xfrm>
                            <a:off x="3096907" y="549846"/>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53" name="Graphic 143"/>
                        <wps:cNvSpPr/>
                        <wps:spPr>
                          <a:xfrm>
                            <a:off x="3636911" y="549846"/>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54" name="Graphic 144"/>
                        <wps:cNvSpPr/>
                        <wps:spPr>
                          <a:xfrm>
                            <a:off x="4176915" y="549846"/>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55" name="Graphic 145"/>
                        <wps:cNvSpPr/>
                        <wps:spPr>
                          <a:xfrm>
                            <a:off x="4716919" y="549845"/>
                            <a:ext cx="809625" cy="284480"/>
                          </a:xfrm>
                          <a:custGeom>
                            <a:avLst/>
                            <a:gdLst/>
                            <a:ahLst/>
                            <a:cxnLst/>
                            <a:rect l="l" t="t" r="r" b="b"/>
                            <a:pathLst>
                              <a:path w="809625" h="284480">
                                <a:moveTo>
                                  <a:pt x="0" y="51180"/>
                                </a:moveTo>
                                <a:lnTo>
                                  <a:pt x="0" y="217843"/>
                                </a:lnTo>
                                <a:lnTo>
                                  <a:pt x="497903" y="284378"/>
                                </a:lnTo>
                                <a:lnTo>
                                  <a:pt x="809396" y="239415"/>
                                </a:lnTo>
                              </a:path>
                              <a:path w="809625" h="284480">
                                <a:moveTo>
                                  <a:pt x="809396" y="34491"/>
                                </a:moveTo>
                                <a:lnTo>
                                  <a:pt x="500519" y="0"/>
                                </a:lnTo>
                                <a:lnTo>
                                  <a:pt x="0" y="51180"/>
                                </a:lnTo>
                              </a:path>
                            </a:pathLst>
                          </a:custGeom>
                          <a:ln w="12700">
                            <a:solidFill>
                              <a:srgbClr val="BDD9DF"/>
                            </a:solidFill>
                            <a:prstDash val="solid"/>
                          </a:ln>
                        </wps:spPr>
                        <wps:bodyPr wrap="square" lIns="0" tIns="0" rIns="0" bIns="0" rtlCol="0">
                          <a:prstTxWarp prst="textNoShape">
                            <a:avLst/>
                          </a:prstTxWarp>
                          <a:noAutofit/>
                        </wps:bodyPr>
                      </wps:wsp>
                      <wps:wsp>
                        <wps:cNvPr id="756" name="Graphic 146"/>
                        <wps:cNvSpPr/>
                        <wps:spPr>
                          <a:xfrm>
                            <a:off x="6350" y="873848"/>
                            <a:ext cx="809625" cy="284480"/>
                          </a:xfrm>
                          <a:custGeom>
                            <a:avLst/>
                            <a:gdLst/>
                            <a:ahLst/>
                            <a:cxnLst/>
                            <a:rect l="l" t="t" r="r" b="b"/>
                            <a:pathLst>
                              <a:path w="809625" h="284480">
                                <a:moveTo>
                                  <a:pt x="0" y="237812"/>
                                </a:moveTo>
                                <a:lnTo>
                                  <a:pt x="348467" y="284378"/>
                                </a:lnTo>
                                <a:lnTo>
                                  <a:pt x="809414" y="217843"/>
                                </a:lnTo>
                                <a:lnTo>
                                  <a:pt x="809414" y="51180"/>
                                </a:lnTo>
                                <a:lnTo>
                                  <a:pt x="351083" y="0"/>
                                </a:lnTo>
                                <a:lnTo>
                                  <a:pt x="0" y="35900"/>
                                </a:lnTo>
                              </a:path>
                            </a:pathLst>
                          </a:custGeom>
                          <a:ln w="12700">
                            <a:solidFill>
                              <a:srgbClr val="BDD9DF"/>
                            </a:solidFill>
                            <a:prstDash val="solid"/>
                          </a:ln>
                        </wps:spPr>
                        <wps:bodyPr wrap="square" lIns="0" tIns="0" rIns="0" bIns="0" rtlCol="0">
                          <a:prstTxWarp prst="textNoShape">
                            <a:avLst/>
                          </a:prstTxWarp>
                          <a:noAutofit/>
                        </wps:bodyPr>
                      </wps:wsp>
                      <wps:wsp>
                        <wps:cNvPr id="757" name="Graphic 147"/>
                        <wps:cNvSpPr/>
                        <wps:spPr>
                          <a:xfrm>
                            <a:off x="396914" y="873848"/>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58" name="Graphic 148"/>
                        <wps:cNvSpPr/>
                        <wps:spPr>
                          <a:xfrm>
                            <a:off x="936917" y="873848"/>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59" name="Graphic 149"/>
                        <wps:cNvSpPr/>
                        <wps:spPr>
                          <a:xfrm>
                            <a:off x="1476921" y="873848"/>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60" name="Graphic 150"/>
                        <wps:cNvSpPr/>
                        <wps:spPr>
                          <a:xfrm>
                            <a:off x="2016912" y="873848"/>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61" name="Graphic 151"/>
                        <wps:cNvSpPr/>
                        <wps:spPr>
                          <a:xfrm>
                            <a:off x="2556916" y="873848"/>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62" name="Graphic 152"/>
                        <wps:cNvSpPr/>
                        <wps:spPr>
                          <a:xfrm>
                            <a:off x="3096907" y="873848"/>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63" name="Graphic 153"/>
                        <wps:cNvSpPr/>
                        <wps:spPr>
                          <a:xfrm>
                            <a:off x="3636911" y="873848"/>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64" name="Graphic 154"/>
                        <wps:cNvSpPr/>
                        <wps:spPr>
                          <a:xfrm>
                            <a:off x="4176915" y="873848"/>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65" name="Graphic 155"/>
                        <wps:cNvSpPr/>
                        <wps:spPr>
                          <a:xfrm>
                            <a:off x="4716919" y="873848"/>
                            <a:ext cx="809625" cy="284480"/>
                          </a:xfrm>
                          <a:custGeom>
                            <a:avLst/>
                            <a:gdLst/>
                            <a:ahLst/>
                            <a:cxnLst/>
                            <a:rect l="l" t="t" r="r" b="b"/>
                            <a:pathLst>
                              <a:path w="809625" h="284480">
                                <a:moveTo>
                                  <a:pt x="0" y="51180"/>
                                </a:moveTo>
                                <a:lnTo>
                                  <a:pt x="0" y="217843"/>
                                </a:lnTo>
                                <a:lnTo>
                                  <a:pt x="497903" y="284378"/>
                                </a:lnTo>
                                <a:lnTo>
                                  <a:pt x="809396" y="239415"/>
                                </a:lnTo>
                              </a:path>
                              <a:path w="809625" h="284480">
                                <a:moveTo>
                                  <a:pt x="809396" y="34491"/>
                                </a:moveTo>
                                <a:lnTo>
                                  <a:pt x="500519" y="0"/>
                                </a:lnTo>
                                <a:lnTo>
                                  <a:pt x="0" y="51180"/>
                                </a:lnTo>
                              </a:path>
                            </a:pathLst>
                          </a:custGeom>
                          <a:ln w="12700">
                            <a:solidFill>
                              <a:srgbClr val="BDD9DF"/>
                            </a:solidFill>
                            <a:prstDash val="solid"/>
                          </a:ln>
                        </wps:spPr>
                        <wps:bodyPr wrap="square" lIns="0" tIns="0" rIns="0" bIns="0" rtlCol="0">
                          <a:prstTxWarp prst="textNoShape">
                            <a:avLst/>
                          </a:prstTxWarp>
                          <a:noAutofit/>
                        </wps:bodyPr>
                      </wps:wsp>
                      <wps:wsp>
                        <wps:cNvPr id="766" name="Graphic 156"/>
                        <wps:cNvSpPr/>
                        <wps:spPr>
                          <a:xfrm>
                            <a:off x="6350" y="1197850"/>
                            <a:ext cx="809625" cy="284480"/>
                          </a:xfrm>
                          <a:custGeom>
                            <a:avLst/>
                            <a:gdLst/>
                            <a:ahLst/>
                            <a:cxnLst/>
                            <a:rect l="l" t="t" r="r" b="b"/>
                            <a:pathLst>
                              <a:path w="809625" h="284480">
                                <a:moveTo>
                                  <a:pt x="0" y="237812"/>
                                </a:moveTo>
                                <a:lnTo>
                                  <a:pt x="348467" y="284378"/>
                                </a:lnTo>
                                <a:lnTo>
                                  <a:pt x="809414" y="217843"/>
                                </a:lnTo>
                                <a:lnTo>
                                  <a:pt x="809414" y="51180"/>
                                </a:lnTo>
                                <a:lnTo>
                                  <a:pt x="351083" y="0"/>
                                </a:lnTo>
                                <a:lnTo>
                                  <a:pt x="0" y="35900"/>
                                </a:lnTo>
                              </a:path>
                            </a:pathLst>
                          </a:custGeom>
                          <a:ln w="12700">
                            <a:solidFill>
                              <a:srgbClr val="BDD9DF"/>
                            </a:solidFill>
                            <a:prstDash val="solid"/>
                          </a:ln>
                        </wps:spPr>
                        <wps:bodyPr wrap="square" lIns="0" tIns="0" rIns="0" bIns="0" rtlCol="0">
                          <a:prstTxWarp prst="textNoShape">
                            <a:avLst/>
                          </a:prstTxWarp>
                          <a:noAutofit/>
                        </wps:bodyPr>
                      </wps:wsp>
                      <wps:wsp>
                        <wps:cNvPr id="767" name="Graphic 157"/>
                        <wps:cNvSpPr/>
                        <wps:spPr>
                          <a:xfrm>
                            <a:off x="396914" y="1197850"/>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68" name="Graphic 158"/>
                        <wps:cNvSpPr/>
                        <wps:spPr>
                          <a:xfrm>
                            <a:off x="936917" y="1197850"/>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69" name="Graphic 159"/>
                        <wps:cNvSpPr/>
                        <wps:spPr>
                          <a:xfrm>
                            <a:off x="1476921" y="1197850"/>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70" name="Graphic 160"/>
                        <wps:cNvSpPr/>
                        <wps:spPr>
                          <a:xfrm>
                            <a:off x="2016912" y="1197850"/>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71" name="Graphic 161"/>
                        <wps:cNvSpPr/>
                        <wps:spPr>
                          <a:xfrm>
                            <a:off x="2556916" y="1197850"/>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72" name="Graphic 162"/>
                        <wps:cNvSpPr/>
                        <wps:spPr>
                          <a:xfrm>
                            <a:off x="3096907" y="1197850"/>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73" name="Graphic 163"/>
                        <wps:cNvSpPr/>
                        <wps:spPr>
                          <a:xfrm>
                            <a:off x="3636911" y="1197850"/>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74" name="Graphic 164"/>
                        <wps:cNvSpPr/>
                        <wps:spPr>
                          <a:xfrm>
                            <a:off x="4176915" y="1197850"/>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75" name="Graphic 165"/>
                        <wps:cNvSpPr/>
                        <wps:spPr>
                          <a:xfrm>
                            <a:off x="4716919" y="1197850"/>
                            <a:ext cx="809625" cy="284480"/>
                          </a:xfrm>
                          <a:custGeom>
                            <a:avLst/>
                            <a:gdLst/>
                            <a:ahLst/>
                            <a:cxnLst/>
                            <a:rect l="l" t="t" r="r" b="b"/>
                            <a:pathLst>
                              <a:path w="809625" h="284480">
                                <a:moveTo>
                                  <a:pt x="0" y="51180"/>
                                </a:moveTo>
                                <a:lnTo>
                                  <a:pt x="0" y="217843"/>
                                </a:lnTo>
                                <a:lnTo>
                                  <a:pt x="497903" y="284378"/>
                                </a:lnTo>
                                <a:lnTo>
                                  <a:pt x="809396" y="239415"/>
                                </a:lnTo>
                              </a:path>
                              <a:path w="809625" h="284480">
                                <a:moveTo>
                                  <a:pt x="809396" y="34491"/>
                                </a:moveTo>
                                <a:lnTo>
                                  <a:pt x="500519" y="0"/>
                                </a:lnTo>
                                <a:lnTo>
                                  <a:pt x="0" y="51180"/>
                                </a:lnTo>
                              </a:path>
                            </a:pathLst>
                          </a:custGeom>
                          <a:ln w="12700">
                            <a:solidFill>
                              <a:srgbClr val="BDD9DF"/>
                            </a:solidFill>
                            <a:prstDash val="solid"/>
                          </a:ln>
                        </wps:spPr>
                        <wps:bodyPr wrap="square" lIns="0" tIns="0" rIns="0" bIns="0" rtlCol="0">
                          <a:prstTxWarp prst="textNoShape">
                            <a:avLst/>
                          </a:prstTxWarp>
                          <a:noAutofit/>
                        </wps:bodyPr>
                      </wps:wsp>
                      <wps:wsp>
                        <wps:cNvPr id="776" name="Graphic 166"/>
                        <wps:cNvSpPr/>
                        <wps:spPr>
                          <a:xfrm>
                            <a:off x="6350" y="1521840"/>
                            <a:ext cx="809625" cy="284480"/>
                          </a:xfrm>
                          <a:custGeom>
                            <a:avLst/>
                            <a:gdLst/>
                            <a:ahLst/>
                            <a:cxnLst/>
                            <a:rect l="l" t="t" r="r" b="b"/>
                            <a:pathLst>
                              <a:path w="809625" h="284480">
                                <a:moveTo>
                                  <a:pt x="0" y="237812"/>
                                </a:moveTo>
                                <a:lnTo>
                                  <a:pt x="348467" y="284378"/>
                                </a:lnTo>
                                <a:lnTo>
                                  <a:pt x="809414" y="217843"/>
                                </a:lnTo>
                                <a:lnTo>
                                  <a:pt x="809414" y="51180"/>
                                </a:lnTo>
                                <a:lnTo>
                                  <a:pt x="351083" y="0"/>
                                </a:lnTo>
                                <a:lnTo>
                                  <a:pt x="0" y="35900"/>
                                </a:lnTo>
                              </a:path>
                            </a:pathLst>
                          </a:custGeom>
                          <a:ln w="12700">
                            <a:solidFill>
                              <a:srgbClr val="BDD9DF"/>
                            </a:solidFill>
                            <a:prstDash val="solid"/>
                          </a:ln>
                        </wps:spPr>
                        <wps:bodyPr wrap="square" lIns="0" tIns="0" rIns="0" bIns="0" rtlCol="0">
                          <a:prstTxWarp prst="textNoShape">
                            <a:avLst/>
                          </a:prstTxWarp>
                          <a:noAutofit/>
                        </wps:bodyPr>
                      </wps:wsp>
                      <wps:wsp>
                        <wps:cNvPr id="777" name="Graphic 167"/>
                        <wps:cNvSpPr/>
                        <wps:spPr>
                          <a:xfrm>
                            <a:off x="396914" y="1521840"/>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78" name="Graphic 168"/>
                        <wps:cNvSpPr/>
                        <wps:spPr>
                          <a:xfrm>
                            <a:off x="936917" y="1521840"/>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79" name="Graphic 169"/>
                        <wps:cNvSpPr/>
                        <wps:spPr>
                          <a:xfrm>
                            <a:off x="1476921" y="1521840"/>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80" name="Graphic 170"/>
                        <wps:cNvSpPr/>
                        <wps:spPr>
                          <a:xfrm>
                            <a:off x="2016912" y="1521840"/>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81" name="Graphic 171"/>
                        <wps:cNvSpPr/>
                        <wps:spPr>
                          <a:xfrm>
                            <a:off x="2556916" y="1521840"/>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82" name="Graphic 172"/>
                        <wps:cNvSpPr/>
                        <wps:spPr>
                          <a:xfrm>
                            <a:off x="3096907" y="1521840"/>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83" name="Graphic 173"/>
                        <wps:cNvSpPr/>
                        <wps:spPr>
                          <a:xfrm>
                            <a:off x="3636911" y="1521840"/>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84" name="Graphic 174"/>
                        <wps:cNvSpPr/>
                        <wps:spPr>
                          <a:xfrm>
                            <a:off x="4176915" y="1521840"/>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85" name="Graphic 175"/>
                        <wps:cNvSpPr/>
                        <wps:spPr>
                          <a:xfrm>
                            <a:off x="4716919" y="1521840"/>
                            <a:ext cx="809625" cy="284480"/>
                          </a:xfrm>
                          <a:custGeom>
                            <a:avLst/>
                            <a:gdLst/>
                            <a:ahLst/>
                            <a:cxnLst/>
                            <a:rect l="l" t="t" r="r" b="b"/>
                            <a:pathLst>
                              <a:path w="809625" h="284480">
                                <a:moveTo>
                                  <a:pt x="0" y="51180"/>
                                </a:moveTo>
                                <a:lnTo>
                                  <a:pt x="0" y="217843"/>
                                </a:lnTo>
                                <a:lnTo>
                                  <a:pt x="497903" y="284378"/>
                                </a:lnTo>
                                <a:lnTo>
                                  <a:pt x="809396" y="239415"/>
                                </a:lnTo>
                              </a:path>
                              <a:path w="809625" h="284480">
                                <a:moveTo>
                                  <a:pt x="809396" y="34491"/>
                                </a:moveTo>
                                <a:lnTo>
                                  <a:pt x="500519" y="0"/>
                                </a:lnTo>
                                <a:lnTo>
                                  <a:pt x="0" y="51180"/>
                                </a:lnTo>
                              </a:path>
                            </a:pathLst>
                          </a:custGeom>
                          <a:ln w="12700">
                            <a:solidFill>
                              <a:srgbClr val="BDD9DF"/>
                            </a:solidFill>
                            <a:prstDash val="solid"/>
                          </a:ln>
                        </wps:spPr>
                        <wps:bodyPr wrap="square" lIns="0" tIns="0" rIns="0" bIns="0" rtlCol="0">
                          <a:prstTxWarp prst="textNoShape">
                            <a:avLst/>
                          </a:prstTxWarp>
                          <a:noAutofit/>
                        </wps:bodyPr>
                      </wps:wsp>
                      <wps:wsp>
                        <wps:cNvPr id="786" name="Graphic 176"/>
                        <wps:cNvSpPr/>
                        <wps:spPr>
                          <a:xfrm>
                            <a:off x="6350" y="1845842"/>
                            <a:ext cx="809625" cy="284480"/>
                          </a:xfrm>
                          <a:custGeom>
                            <a:avLst/>
                            <a:gdLst/>
                            <a:ahLst/>
                            <a:cxnLst/>
                            <a:rect l="l" t="t" r="r" b="b"/>
                            <a:pathLst>
                              <a:path w="809625" h="284480">
                                <a:moveTo>
                                  <a:pt x="0" y="237812"/>
                                </a:moveTo>
                                <a:lnTo>
                                  <a:pt x="348467" y="284378"/>
                                </a:lnTo>
                                <a:lnTo>
                                  <a:pt x="809414" y="217843"/>
                                </a:lnTo>
                                <a:lnTo>
                                  <a:pt x="809414" y="51180"/>
                                </a:lnTo>
                                <a:lnTo>
                                  <a:pt x="351083" y="0"/>
                                </a:lnTo>
                                <a:lnTo>
                                  <a:pt x="0" y="35900"/>
                                </a:lnTo>
                              </a:path>
                            </a:pathLst>
                          </a:custGeom>
                          <a:ln w="12700">
                            <a:solidFill>
                              <a:srgbClr val="BDD9DF"/>
                            </a:solidFill>
                            <a:prstDash val="solid"/>
                          </a:ln>
                        </wps:spPr>
                        <wps:bodyPr wrap="square" lIns="0" tIns="0" rIns="0" bIns="0" rtlCol="0">
                          <a:prstTxWarp prst="textNoShape">
                            <a:avLst/>
                          </a:prstTxWarp>
                          <a:noAutofit/>
                        </wps:bodyPr>
                      </wps:wsp>
                      <wps:wsp>
                        <wps:cNvPr id="787" name="Graphic 177"/>
                        <wps:cNvSpPr/>
                        <wps:spPr>
                          <a:xfrm>
                            <a:off x="396914" y="1845842"/>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88" name="Graphic 178"/>
                        <wps:cNvSpPr/>
                        <wps:spPr>
                          <a:xfrm>
                            <a:off x="936917" y="1845842"/>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89" name="Graphic 179"/>
                        <wps:cNvSpPr/>
                        <wps:spPr>
                          <a:xfrm>
                            <a:off x="1476921" y="1845842"/>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90" name="Graphic 180"/>
                        <wps:cNvSpPr/>
                        <wps:spPr>
                          <a:xfrm>
                            <a:off x="2016912" y="1845842"/>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91" name="Graphic 181"/>
                        <wps:cNvSpPr/>
                        <wps:spPr>
                          <a:xfrm>
                            <a:off x="2556916" y="1845842"/>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92" name="Graphic 182"/>
                        <wps:cNvSpPr/>
                        <wps:spPr>
                          <a:xfrm>
                            <a:off x="3096907" y="1845842"/>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93" name="Graphic 183"/>
                        <wps:cNvSpPr/>
                        <wps:spPr>
                          <a:xfrm>
                            <a:off x="3636911" y="1845842"/>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94" name="Graphic 184"/>
                        <wps:cNvSpPr/>
                        <wps:spPr>
                          <a:xfrm>
                            <a:off x="4176915" y="1845842"/>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95" name="Graphic 185"/>
                        <wps:cNvSpPr/>
                        <wps:spPr>
                          <a:xfrm>
                            <a:off x="4716919" y="1845842"/>
                            <a:ext cx="809625" cy="284480"/>
                          </a:xfrm>
                          <a:custGeom>
                            <a:avLst/>
                            <a:gdLst/>
                            <a:ahLst/>
                            <a:cxnLst/>
                            <a:rect l="l" t="t" r="r" b="b"/>
                            <a:pathLst>
                              <a:path w="809625" h="284480">
                                <a:moveTo>
                                  <a:pt x="0" y="51180"/>
                                </a:moveTo>
                                <a:lnTo>
                                  <a:pt x="0" y="217843"/>
                                </a:lnTo>
                                <a:lnTo>
                                  <a:pt x="497903" y="284378"/>
                                </a:lnTo>
                                <a:lnTo>
                                  <a:pt x="809396" y="239415"/>
                                </a:lnTo>
                              </a:path>
                              <a:path w="809625" h="284480">
                                <a:moveTo>
                                  <a:pt x="809396" y="34491"/>
                                </a:moveTo>
                                <a:lnTo>
                                  <a:pt x="500519" y="0"/>
                                </a:lnTo>
                                <a:lnTo>
                                  <a:pt x="0" y="51180"/>
                                </a:lnTo>
                              </a:path>
                            </a:pathLst>
                          </a:custGeom>
                          <a:ln w="12700">
                            <a:solidFill>
                              <a:srgbClr val="BDD9DF"/>
                            </a:solidFill>
                            <a:prstDash val="solid"/>
                          </a:ln>
                        </wps:spPr>
                        <wps:bodyPr wrap="square" lIns="0" tIns="0" rIns="0" bIns="0" rtlCol="0">
                          <a:prstTxWarp prst="textNoShape">
                            <a:avLst/>
                          </a:prstTxWarp>
                          <a:noAutofit/>
                        </wps:bodyPr>
                      </wps:wsp>
                      <wps:wsp>
                        <wps:cNvPr id="796" name="Graphic 186"/>
                        <wps:cNvSpPr/>
                        <wps:spPr>
                          <a:xfrm>
                            <a:off x="6350" y="2169845"/>
                            <a:ext cx="809625" cy="284480"/>
                          </a:xfrm>
                          <a:custGeom>
                            <a:avLst/>
                            <a:gdLst/>
                            <a:ahLst/>
                            <a:cxnLst/>
                            <a:rect l="l" t="t" r="r" b="b"/>
                            <a:pathLst>
                              <a:path w="809625" h="284480">
                                <a:moveTo>
                                  <a:pt x="0" y="237812"/>
                                </a:moveTo>
                                <a:lnTo>
                                  <a:pt x="348467" y="284378"/>
                                </a:lnTo>
                                <a:lnTo>
                                  <a:pt x="809414" y="217843"/>
                                </a:lnTo>
                                <a:lnTo>
                                  <a:pt x="809414" y="51180"/>
                                </a:lnTo>
                                <a:lnTo>
                                  <a:pt x="351083" y="0"/>
                                </a:lnTo>
                                <a:lnTo>
                                  <a:pt x="0" y="35900"/>
                                </a:lnTo>
                              </a:path>
                            </a:pathLst>
                          </a:custGeom>
                          <a:ln w="12700">
                            <a:solidFill>
                              <a:srgbClr val="BDD9DF"/>
                            </a:solidFill>
                            <a:prstDash val="solid"/>
                          </a:ln>
                        </wps:spPr>
                        <wps:bodyPr wrap="square" lIns="0" tIns="0" rIns="0" bIns="0" rtlCol="0">
                          <a:prstTxWarp prst="textNoShape">
                            <a:avLst/>
                          </a:prstTxWarp>
                          <a:noAutofit/>
                        </wps:bodyPr>
                      </wps:wsp>
                      <wps:wsp>
                        <wps:cNvPr id="797" name="Graphic 187"/>
                        <wps:cNvSpPr/>
                        <wps:spPr>
                          <a:xfrm>
                            <a:off x="396914" y="2169845"/>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98" name="Graphic 188"/>
                        <wps:cNvSpPr/>
                        <wps:spPr>
                          <a:xfrm>
                            <a:off x="936917" y="2169845"/>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799" name="Graphic 189"/>
                        <wps:cNvSpPr/>
                        <wps:spPr>
                          <a:xfrm>
                            <a:off x="1476921" y="2169845"/>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800" name="Graphic 190"/>
                        <wps:cNvSpPr/>
                        <wps:spPr>
                          <a:xfrm>
                            <a:off x="2016912" y="2169845"/>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801" name="Graphic 191"/>
                        <wps:cNvSpPr/>
                        <wps:spPr>
                          <a:xfrm>
                            <a:off x="2556916" y="2169845"/>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802" name="Graphic 192"/>
                        <wps:cNvSpPr/>
                        <wps:spPr>
                          <a:xfrm>
                            <a:off x="3096907" y="2169845"/>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803" name="Graphic 193"/>
                        <wps:cNvSpPr/>
                        <wps:spPr>
                          <a:xfrm>
                            <a:off x="3636911" y="2169845"/>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804" name="Graphic 194"/>
                        <wps:cNvSpPr/>
                        <wps:spPr>
                          <a:xfrm>
                            <a:off x="4176915" y="2169845"/>
                            <a:ext cx="958850" cy="284480"/>
                          </a:xfrm>
                          <a:custGeom>
                            <a:avLst/>
                            <a:gdLst/>
                            <a:ahLst/>
                            <a:cxnLst/>
                            <a:rect l="l" t="t" r="r" b="b"/>
                            <a:pathLst>
                              <a:path w="958850" h="284480">
                                <a:moveTo>
                                  <a:pt x="0" y="51180"/>
                                </a:moveTo>
                                <a:lnTo>
                                  <a:pt x="0" y="217843"/>
                                </a:lnTo>
                                <a:lnTo>
                                  <a:pt x="497903" y="284378"/>
                                </a:lnTo>
                                <a:lnTo>
                                  <a:pt x="958850" y="217843"/>
                                </a:lnTo>
                                <a:lnTo>
                                  <a:pt x="958850" y="51180"/>
                                </a:lnTo>
                                <a:lnTo>
                                  <a:pt x="500519" y="0"/>
                                </a:lnTo>
                                <a:lnTo>
                                  <a:pt x="0" y="51180"/>
                                </a:lnTo>
                                <a:close/>
                              </a:path>
                            </a:pathLst>
                          </a:custGeom>
                          <a:ln w="12700">
                            <a:solidFill>
                              <a:srgbClr val="BDD9DF"/>
                            </a:solidFill>
                            <a:prstDash val="solid"/>
                          </a:ln>
                        </wps:spPr>
                        <wps:bodyPr wrap="square" lIns="0" tIns="0" rIns="0" bIns="0" rtlCol="0">
                          <a:prstTxWarp prst="textNoShape">
                            <a:avLst/>
                          </a:prstTxWarp>
                          <a:noAutofit/>
                        </wps:bodyPr>
                      </wps:wsp>
                      <wps:wsp>
                        <wps:cNvPr id="805" name="Graphic 195"/>
                        <wps:cNvSpPr/>
                        <wps:spPr>
                          <a:xfrm>
                            <a:off x="4716919" y="2169845"/>
                            <a:ext cx="809625" cy="284480"/>
                          </a:xfrm>
                          <a:custGeom>
                            <a:avLst/>
                            <a:gdLst/>
                            <a:ahLst/>
                            <a:cxnLst/>
                            <a:rect l="l" t="t" r="r" b="b"/>
                            <a:pathLst>
                              <a:path w="809625" h="284480">
                                <a:moveTo>
                                  <a:pt x="0" y="51180"/>
                                </a:moveTo>
                                <a:lnTo>
                                  <a:pt x="0" y="217843"/>
                                </a:lnTo>
                                <a:lnTo>
                                  <a:pt x="497903" y="284378"/>
                                </a:lnTo>
                                <a:lnTo>
                                  <a:pt x="809396" y="239415"/>
                                </a:lnTo>
                              </a:path>
                              <a:path w="809625" h="284480">
                                <a:moveTo>
                                  <a:pt x="809396" y="34491"/>
                                </a:moveTo>
                                <a:lnTo>
                                  <a:pt x="500519" y="0"/>
                                </a:lnTo>
                                <a:lnTo>
                                  <a:pt x="0" y="51180"/>
                                </a:lnTo>
                              </a:path>
                            </a:pathLst>
                          </a:custGeom>
                          <a:ln w="12700">
                            <a:solidFill>
                              <a:srgbClr val="BDD9DF"/>
                            </a:solidFill>
                            <a:prstDash val="solid"/>
                          </a:ln>
                        </wps:spPr>
                        <wps:bodyPr wrap="square" lIns="0" tIns="0" rIns="0" bIns="0" rtlCol="0">
                          <a:prstTxWarp prst="textNoShape">
                            <a:avLst/>
                          </a:prstTxWarp>
                          <a:noAutofit/>
                        </wps:bodyPr>
                      </wps:wsp>
                      <wps:wsp>
                        <wps:cNvPr id="806" name="Graphic 196"/>
                        <wps:cNvSpPr/>
                        <wps:spPr>
                          <a:xfrm>
                            <a:off x="6350" y="2493847"/>
                            <a:ext cx="809625" cy="280035"/>
                          </a:xfrm>
                          <a:custGeom>
                            <a:avLst/>
                            <a:gdLst/>
                            <a:ahLst/>
                            <a:cxnLst/>
                            <a:rect l="l" t="t" r="r" b="b"/>
                            <a:pathLst>
                              <a:path w="809625" h="280035">
                                <a:moveTo>
                                  <a:pt x="0" y="237812"/>
                                </a:moveTo>
                                <a:lnTo>
                                  <a:pt x="315062" y="279914"/>
                                </a:lnTo>
                              </a:path>
                              <a:path w="809625" h="280035">
                                <a:moveTo>
                                  <a:pt x="493577" y="263432"/>
                                </a:moveTo>
                                <a:lnTo>
                                  <a:pt x="809414" y="217843"/>
                                </a:lnTo>
                                <a:lnTo>
                                  <a:pt x="809414" y="51180"/>
                                </a:lnTo>
                                <a:lnTo>
                                  <a:pt x="351083" y="0"/>
                                </a:lnTo>
                                <a:lnTo>
                                  <a:pt x="0" y="35900"/>
                                </a:lnTo>
                              </a:path>
                            </a:pathLst>
                          </a:custGeom>
                          <a:ln w="12700">
                            <a:solidFill>
                              <a:srgbClr val="BDD9DF"/>
                            </a:solidFill>
                            <a:prstDash val="solid"/>
                          </a:ln>
                        </wps:spPr>
                        <wps:bodyPr wrap="square" lIns="0" tIns="0" rIns="0" bIns="0" rtlCol="0">
                          <a:prstTxWarp prst="textNoShape">
                            <a:avLst/>
                          </a:prstTxWarp>
                          <a:noAutofit/>
                        </wps:bodyPr>
                      </wps:wsp>
                      <wps:wsp>
                        <wps:cNvPr id="807" name="Graphic 197"/>
                        <wps:cNvSpPr/>
                        <wps:spPr>
                          <a:xfrm>
                            <a:off x="396914" y="2493847"/>
                            <a:ext cx="958850" cy="250825"/>
                          </a:xfrm>
                          <a:custGeom>
                            <a:avLst/>
                            <a:gdLst/>
                            <a:ahLst/>
                            <a:cxnLst/>
                            <a:rect l="l" t="t" r="r" b="b"/>
                            <a:pathLst>
                              <a:path w="958850" h="250825">
                                <a:moveTo>
                                  <a:pt x="0" y="51180"/>
                                </a:moveTo>
                                <a:lnTo>
                                  <a:pt x="0" y="217843"/>
                                </a:lnTo>
                                <a:lnTo>
                                  <a:pt x="243851" y="250429"/>
                                </a:lnTo>
                              </a:path>
                              <a:path w="958850" h="250825">
                                <a:moveTo>
                                  <a:pt x="958850" y="184414"/>
                                </a:moveTo>
                                <a:lnTo>
                                  <a:pt x="958850" y="51180"/>
                                </a:lnTo>
                                <a:lnTo>
                                  <a:pt x="500519" y="0"/>
                                </a:lnTo>
                                <a:lnTo>
                                  <a:pt x="0" y="51180"/>
                                </a:lnTo>
                              </a:path>
                            </a:pathLst>
                          </a:custGeom>
                          <a:ln w="12700">
                            <a:solidFill>
                              <a:srgbClr val="BDD9DF"/>
                            </a:solidFill>
                            <a:prstDash val="solid"/>
                          </a:ln>
                        </wps:spPr>
                        <wps:bodyPr wrap="square" lIns="0" tIns="0" rIns="0" bIns="0" rtlCol="0">
                          <a:prstTxWarp prst="textNoShape">
                            <a:avLst/>
                          </a:prstTxWarp>
                          <a:noAutofit/>
                        </wps:bodyPr>
                      </wps:wsp>
                      <wps:wsp>
                        <wps:cNvPr id="808" name="Graphic 198"/>
                        <wps:cNvSpPr/>
                        <wps:spPr>
                          <a:xfrm>
                            <a:off x="936917" y="2493847"/>
                            <a:ext cx="958850" cy="220979"/>
                          </a:xfrm>
                          <a:custGeom>
                            <a:avLst/>
                            <a:gdLst/>
                            <a:ahLst/>
                            <a:cxnLst/>
                            <a:rect l="l" t="t" r="r" b="b"/>
                            <a:pathLst>
                              <a:path w="958850" h="220979">
                                <a:moveTo>
                                  <a:pt x="0" y="51180"/>
                                </a:moveTo>
                                <a:lnTo>
                                  <a:pt x="0" y="217843"/>
                                </a:lnTo>
                                <a:lnTo>
                                  <a:pt x="23203" y="220943"/>
                                </a:lnTo>
                              </a:path>
                              <a:path w="958850" h="220979">
                                <a:moveTo>
                                  <a:pt x="958850" y="134557"/>
                                </a:moveTo>
                                <a:lnTo>
                                  <a:pt x="958850" y="51180"/>
                                </a:lnTo>
                                <a:lnTo>
                                  <a:pt x="500519" y="0"/>
                                </a:lnTo>
                                <a:lnTo>
                                  <a:pt x="0" y="51180"/>
                                </a:lnTo>
                              </a:path>
                            </a:pathLst>
                          </a:custGeom>
                          <a:ln w="12700">
                            <a:solidFill>
                              <a:srgbClr val="BDD9DF"/>
                            </a:solidFill>
                            <a:prstDash val="solid"/>
                          </a:ln>
                        </wps:spPr>
                        <wps:bodyPr wrap="square" lIns="0" tIns="0" rIns="0" bIns="0" rtlCol="0">
                          <a:prstTxWarp prst="textNoShape">
                            <a:avLst/>
                          </a:prstTxWarp>
                          <a:noAutofit/>
                        </wps:bodyPr>
                      </wps:wsp>
                      <wps:wsp>
                        <wps:cNvPr id="809" name="Graphic 199"/>
                        <wps:cNvSpPr/>
                        <wps:spPr>
                          <a:xfrm>
                            <a:off x="1476921" y="2493847"/>
                            <a:ext cx="958850" cy="173355"/>
                          </a:xfrm>
                          <a:custGeom>
                            <a:avLst/>
                            <a:gdLst/>
                            <a:ahLst/>
                            <a:cxnLst/>
                            <a:rect l="l" t="t" r="r" b="b"/>
                            <a:pathLst>
                              <a:path w="958850" h="173355">
                                <a:moveTo>
                                  <a:pt x="0" y="51180"/>
                                </a:moveTo>
                                <a:lnTo>
                                  <a:pt x="0" y="173228"/>
                                </a:lnTo>
                              </a:path>
                              <a:path w="958850" h="173355">
                                <a:moveTo>
                                  <a:pt x="958850" y="84699"/>
                                </a:moveTo>
                                <a:lnTo>
                                  <a:pt x="958850" y="51180"/>
                                </a:lnTo>
                                <a:lnTo>
                                  <a:pt x="500519" y="0"/>
                                </a:lnTo>
                                <a:lnTo>
                                  <a:pt x="0" y="51180"/>
                                </a:lnTo>
                              </a:path>
                            </a:pathLst>
                          </a:custGeom>
                          <a:ln w="12700">
                            <a:solidFill>
                              <a:srgbClr val="BDD9DF"/>
                            </a:solidFill>
                            <a:prstDash val="solid"/>
                          </a:ln>
                        </wps:spPr>
                        <wps:bodyPr wrap="square" lIns="0" tIns="0" rIns="0" bIns="0" rtlCol="0">
                          <a:prstTxWarp prst="textNoShape">
                            <a:avLst/>
                          </a:prstTxWarp>
                          <a:noAutofit/>
                        </wps:bodyPr>
                      </wps:wsp>
                      <wps:wsp>
                        <wps:cNvPr id="810" name="Graphic 200"/>
                        <wps:cNvSpPr/>
                        <wps:spPr>
                          <a:xfrm>
                            <a:off x="2016912" y="2493847"/>
                            <a:ext cx="878840" cy="123825"/>
                          </a:xfrm>
                          <a:custGeom>
                            <a:avLst/>
                            <a:gdLst/>
                            <a:ahLst/>
                            <a:cxnLst/>
                            <a:rect l="l" t="t" r="r" b="b"/>
                            <a:pathLst>
                              <a:path w="878840" h="123825">
                                <a:moveTo>
                                  <a:pt x="0" y="51180"/>
                                </a:moveTo>
                                <a:lnTo>
                                  <a:pt x="0" y="123371"/>
                                </a:lnTo>
                              </a:path>
                              <a:path w="878840" h="123825">
                                <a:moveTo>
                                  <a:pt x="878760" y="42237"/>
                                </a:moveTo>
                                <a:lnTo>
                                  <a:pt x="500519" y="0"/>
                                </a:lnTo>
                                <a:lnTo>
                                  <a:pt x="0" y="51180"/>
                                </a:lnTo>
                              </a:path>
                            </a:pathLst>
                          </a:custGeom>
                          <a:ln w="12700">
                            <a:solidFill>
                              <a:srgbClr val="BDD9DF"/>
                            </a:solidFill>
                            <a:prstDash val="solid"/>
                          </a:ln>
                        </wps:spPr>
                        <wps:bodyPr wrap="square" lIns="0" tIns="0" rIns="0" bIns="0" rtlCol="0">
                          <a:prstTxWarp prst="textNoShape">
                            <a:avLst/>
                          </a:prstTxWarp>
                          <a:noAutofit/>
                        </wps:bodyPr>
                      </wps:wsp>
                      <wps:wsp>
                        <wps:cNvPr id="811" name="Graphic 201"/>
                        <wps:cNvSpPr/>
                        <wps:spPr>
                          <a:xfrm>
                            <a:off x="2556916" y="2493847"/>
                            <a:ext cx="958850" cy="102870"/>
                          </a:xfrm>
                          <a:custGeom>
                            <a:avLst/>
                            <a:gdLst/>
                            <a:ahLst/>
                            <a:cxnLst/>
                            <a:rect l="l" t="t" r="r" b="b"/>
                            <a:pathLst>
                              <a:path w="958850" h="102870">
                                <a:moveTo>
                                  <a:pt x="0" y="51180"/>
                                </a:moveTo>
                                <a:lnTo>
                                  <a:pt x="0" y="73514"/>
                                </a:lnTo>
                              </a:path>
                              <a:path w="958850" h="102870">
                                <a:moveTo>
                                  <a:pt x="863658" y="40551"/>
                                </a:moveTo>
                                <a:lnTo>
                                  <a:pt x="500519" y="0"/>
                                </a:lnTo>
                                <a:lnTo>
                                  <a:pt x="0" y="51180"/>
                                </a:lnTo>
                              </a:path>
                              <a:path w="958850" h="102870">
                                <a:moveTo>
                                  <a:pt x="958850" y="102395"/>
                                </a:moveTo>
                                <a:lnTo>
                                  <a:pt x="958850" y="51180"/>
                                </a:lnTo>
                                <a:lnTo>
                                  <a:pt x="863658" y="40551"/>
                                </a:lnTo>
                              </a:path>
                            </a:pathLst>
                          </a:custGeom>
                          <a:ln w="12700">
                            <a:solidFill>
                              <a:srgbClr val="BDD9DF"/>
                            </a:solidFill>
                            <a:prstDash val="solid"/>
                          </a:ln>
                        </wps:spPr>
                        <wps:bodyPr wrap="square" lIns="0" tIns="0" rIns="0" bIns="0" rtlCol="0">
                          <a:prstTxWarp prst="textNoShape">
                            <a:avLst/>
                          </a:prstTxWarp>
                          <a:noAutofit/>
                        </wps:bodyPr>
                      </wps:wsp>
                      <wps:wsp>
                        <wps:cNvPr id="812" name="Graphic 202"/>
                        <wps:cNvSpPr/>
                        <wps:spPr>
                          <a:xfrm>
                            <a:off x="3096907" y="2493847"/>
                            <a:ext cx="958850" cy="158115"/>
                          </a:xfrm>
                          <a:custGeom>
                            <a:avLst/>
                            <a:gdLst/>
                            <a:ahLst/>
                            <a:cxnLst/>
                            <a:rect l="l" t="t" r="r" b="b"/>
                            <a:pathLst>
                              <a:path w="958850" h="158115">
                                <a:moveTo>
                                  <a:pt x="863658" y="40551"/>
                                </a:moveTo>
                                <a:lnTo>
                                  <a:pt x="500519" y="0"/>
                                </a:lnTo>
                                <a:lnTo>
                                  <a:pt x="103954" y="40551"/>
                                </a:lnTo>
                              </a:path>
                              <a:path w="958850" h="158115">
                                <a:moveTo>
                                  <a:pt x="0" y="51180"/>
                                </a:moveTo>
                                <a:lnTo>
                                  <a:pt x="0" y="59353"/>
                                </a:lnTo>
                              </a:path>
                              <a:path w="958850" h="158115">
                                <a:moveTo>
                                  <a:pt x="958850" y="157886"/>
                                </a:moveTo>
                                <a:lnTo>
                                  <a:pt x="958850" y="51180"/>
                                </a:lnTo>
                                <a:lnTo>
                                  <a:pt x="863658" y="40551"/>
                                </a:lnTo>
                              </a:path>
                              <a:path w="958850" h="158115">
                                <a:moveTo>
                                  <a:pt x="103954" y="40551"/>
                                </a:moveTo>
                                <a:lnTo>
                                  <a:pt x="0" y="51180"/>
                                </a:lnTo>
                              </a:path>
                            </a:pathLst>
                          </a:custGeom>
                          <a:ln w="12700">
                            <a:solidFill>
                              <a:srgbClr val="BDD9DF"/>
                            </a:solidFill>
                            <a:prstDash val="solid"/>
                          </a:ln>
                        </wps:spPr>
                        <wps:bodyPr wrap="square" lIns="0" tIns="0" rIns="0" bIns="0" rtlCol="0">
                          <a:prstTxWarp prst="textNoShape">
                            <a:avLst/>
                          </a:prstTxWarp>
                          <a:noAutofit/>
                        </wps:bodyPr>
                      </wps:wsp>
                      <wps:wsp>
                        <wps:cNvPr id="813" name="Graphic 203"/>
                        <wps:cNvSpPr/>
                        <wps:spPr>
                          <a:xfrm>
                            <a:off x="3636911" y="2493847"/>
                            <a:ext cx="958850" cy="213995"/>
                          </a:xfrm>
                          <a:custGeom>
                            <a:avLst/>
                            <a:gdLst/>
                            <a:ahLst/>
                            <a:cxnLst/>
                            <a:rect l="l" t="t" r="r" b="b"/>
                            <a:pathLst>
                              <a:path w="958850" h="213995">
                                <a:moveTo>
                                  <a:pt x="863658" y="40551"/>
                                </a:moveTo>
                                <a:lnTo>
                                  <a:pt x="500519" y="0"/>
                                </a:lnTo>
                                <a:lnTo>
                                  <a:pt x="103954" y="40551"/>
                                </a:lnTo>
                              </a:path>
                              <a:path w="958850" h="213995">
                                <a:moveTo>
                                  <a:pt x="0" y="51180"/>
                                </a:moveTo>
                                <a:lnTo>
                                  <a:pt x="0" y="114845"/>
                                </a:lnTo>
                              </a:path>
                              <a:path w="958850" h="213995">
                                <a:moveTo>
                                  <a:pt x="958850" y="213378"/>
                                </a:moveTo>
                                <a:lnTo>
                                  <a:pt x="958850" y="51180"/>
                                </a:lnTo>
                                <a:lnTo>
                                  <a:pt x="863658" y="40551"/>
                                </a:lnTo>
                              </a:path>
                              <a:path w="958850" h="213995">
                                <a:moveTo>
                                  <a:pt x="103954" y="40551"/>
                                </a:moveTo>
                                <a:lnTo>
                                  <a:pt x="0" y="51180"/>
                                </a:lnTo>
                              </a:path>
                            </a:pathLst>
                          </a:custGeom>
                          <a:ln w="12700">
                            <a:solidFill>
                              <a:srgbClr val="BDD9DF"/>
                            </a:solidFill>
                            <a:prstDash val="solid"/>
                          </a:ln>
                        </wps:spPr>
                        <wps:bodyPr wrap="square" lIns="0" tIns="0" rIns="0" bIns="0" rtlCol="0">
                          <a:prstTxWarp prst="textNoShape">
                            <a:avLst/>
                          </a:prstTxWarp>
                          <a:noAutofit/>
                        </wps:bodyPr>
                      </wps:wsp>
                      <wps:wsp>
                        <wps:cNvPr id="814" name="Graphic 204"/>
                        <wps:cNvSpPr/>
                        <wps:spPr>
                          <a:xfrm>
                            <a:off x="4176915" y="2493847"/>
                            <a:ext cx="958850" cy="247650"/>
                          </a:xfrm>
                          <a:custGeom>
                            <a:avLst/>
                            <a:gdLst/>
                            <a:ahLst/>
                            <a:cxnLst/>
                            <a:rect l="l" t="t" r="r" b="b"/>
                            <a:pathLst>
                              <a:path w="958850" h="247650">
                                <a:moveTo>
                                  <a:pt x="863658" y="40551"/>
                                </a:moveTo>
                                <a:lnTo>
                                  <a:pt x="500519" y="0"/>
                                </a:lnTo>
                                <a:lnTo>
                                  <a:pt x="103954" y="40551"/>
                                </a:lnTo>
                              </a:path>
                              <a:path w="958850" h="247650">
                                <a:moveTo>
                                  <a:pt x="0" y="51180"/>
                                </a:moveTo>
                                <a:lnTo>
                                  <a:pt x="0" y="170336"/>
                                </a:lnTo>
                              </a:path>
                              <a:path w="958850" h="247650">
                                <a:moveTo>
                                  <a:pt x="752352" y="247649"/>
                                </a:moveTo>
                                <a:lnTo>
                                  <a:pt x="958850" y="217843"/>
                                </a:lnTo>
                                <a:lnTo>
                                  <a:pt x="958850" y="51180"/>
                                </a:lnTo>
                                <a:lnTo>
                                  <a:pt x="863658" y="40551"/>
                                </a:lnTo>
                              </a:path>
                              <a:path w="958850" h="247650">
                                <a:moveTo>
                                  <a:pt x="103954" y="40551"/>
                                </a:moveTo>
                                <a:lnTo>
                                  <a:pt x="0" y="51180"/>
                                </a:lnTo>
                              </a:path>
                            </a:pathLst>
                          </a:custGeom>
                          <a:ln w="12700">
                            <a:solidFill>
                              <a:srgbClr val="BDD9DF"/>
                            </a:solidFill>
                            <a:prstDash val="solid"/>
                          </a:ln>
                        </wps:spPr>
                        <wps:bodyPr wrap="square" lIns="0" tIns="0" rIns="0" bIns="0" rtlCol="0">
                          <a:prstTxWarp prst="textNoShape">
                            <a:avLst/>
                          </a:prstTxWarp>
                          <a:noAutofit/>
                        </wps:bodyPr>
                      </wps:wsp>
                      <wps:wsp>
                        <wps:cNvPr id="815" name="Graphic 205"/>
                        <wps:cNvSpPr/>
                        <wps:spPr>
                          <a:xfrm>
                            <a:off x="4716919" y="2493847"/>
                            <a:ext cx="809625" cy="280670"/>
                          </a:xfrm>
                          <a:custGeom>
                            <a:avLst/>
                            <a:gdLst/>
                            <a:ahLst/>
                            <a:cxnLst/>
                            <a:rect l="l" t="t" r="r" b="b"/>
                            <a:pathLst>
                              <a:path w="809625" h="280670">
                                <a:moveTo>
                                  <a:pt x="809396" y="34491"/>
                                </a:moveTo>
                                <a:lnTo>
                                  <a:pt x="500519" y="0"/>
                                </a:lnTo>
                                <a:lnTo>
                                  <a:pt x="103954" y="40551"/>
                                </a:lnTo>
                              </a:path>
                              <a:path w="809625" h="280670">
                                <a:moveTo>
                                  <a:pt x="0" y="51180"/>
                                </a:moveTo>
                                <a:lnTo>
                                  <a:pt x="0" y="217843"/>
                                </a:lnTo>
                                <a:lnTo>
                                  <a:pt x="258691" y="252412"/>
                                </a:lnTo>
                              </a:path>
                              <a:path w="809625" h="280670">
                                <a:moveTo>
                                  <a:pt x="527786" y="280064"/>
                                </a:moveTo>
                                <a:lnTo>
                                  <a:pt x="809396" y="239415"/>
                                </a:lnTo>
                              </a:path>
                              <a:path w="809625" h="280670">
                                <a:moveTo>
                                  <a:pt x="103954" y="40551"/>
                                </a:moveTo>
                                <a:lnTo>
                                  <a:pt x="0" y="51180"/>
                                </a:lnTo>
                              </a:path>
                            </a:pathLst>
                          </a:custGeom>
                          <a:ln w="12700">
                            <a:solidFill>
                              <a:srgbClr val="BDD9DF"/>
                            </a:solidFill>
                            <a:prstDash val="solid"/>
                          </a:ln>
                        </wps:spPr>
                        <wps:bodyPr wrap="square" lIns="0" tIns="0" rIns="0" bIns="0" rtlCol="0">
                          <a:prstTxWarp prst="textNoShape">
                            <a:avLst/>
                          </a:prstTxWarp>
                          <a:noAutofit/>
                        </wps:bodyPr>
                      </wps:wsp>
                      <wps:wsp>
                        <wps:cNvPr id="816" name="Graphic 206"/>
                        <wps:cNvSpPr/>
                        <wps:spPr>
                          <a:xfrm>
                            <a:off x="6356" y="6349"/>
                            <a:ext cx="5520055" cy="2796540"/>
                          </a:xfrm>
                          <a:custGeom>
                            <a:avLst/>
                            <a:gdLst/>
                            <a:ahLst/>
                            <a:cxnLst/>
                            <a:rect l="l" t="t" r="r" b="b"/>
                            <a:pathLst>
                              <a:path w="5520055" h="2796540">
                                <a:moveTo>
                                  <a:pt x="0" y="0"/>
                                </a:moveTo>
                                <a:lnTo>
                                  <a:pt x="0" y="2796501"/>
                                </a:lnTo>
                                <a:lnTo>
                                  <a:pt x="2907588" y="2528049"/>
                                </a:lnTo>
                                <a:lnTo>
                                  <a:pt x="5519966" y="2796501"/>
                                </a:lnTo>
                                <a:lnTo>
                                  <a:pt x="5519966" y="0"/>
                                </a:lnTo>
                                <a:lnTo>
                                  <a:pt x="0" y="0"/>
                                </a:lnTo>
                                <a:close/>
                              </a:path>
                            </a:pathLst>
                          </a:custGeom>
                          <a:ln w="6349">
                            <a:solidFill>
                              <a:srgbClr val="87BBC6"/>
                            </a:solidFill>
                            <a:prstDash val="solid"/>
                          </a:ln>
                        </wps:spPr>
                        <wps:bodyPr wrap="square" lIns="0" tIns="0" rIns="0" bIns="0" rtlCol="0">
                          <a:prstTxWarp prst="textNoShape">
                            <a:avLst/>
                          </a:prstTxWarp>
                          <a:noAutofit/>
                        </wps:bodyPr>
                      </wps:wsp>
                      <wps:wsp>
                        <wps:cNvPr id="817" name="Graphic 207"/>
                        <wps:cNvSpPr/>
                        <wps:spPr>
                          <a:xfrm>
                            <a:off x="12700" y="2522194"/>
                            <a:ext cx="5507355" cy="586740"/>
                          </a:xfrm>
                          <a:custGeom>
                            <a:avLst/>
                            <a:gdLst/>
                            <a:ahLst/>
                            <a:cxnLst/>
                            <a:rect l="l" t="t" r="r" b="b"/>
                            <a:pathLst>
                              <a:path w="5507355" h="586740">
                                <a:moveTo>
                                  <a:pt x="5507266" y="586447"/>
                                </a:moveTo>
                                <a:lnTo>
                                  <a:pt x="5507266" y="286981"/>
                                </a:lnTo>
                                <a:lnTo>
                                  <a:pt x="2874784" y="0"/>
                                </a:lnTo>
                                <a:lnTo>
                                  <a:pt x="0" y="286981"/>
                                </a:lnTo>
                                <a:lnTo>
                                  <a:pt x="0" y="586447"/>
                                </a:lnTo>
                              </a:path>
                            </a:pathLst>
                          </a:custGeom>
                          <a:ln w="25399">
                            <a:solidFill>
                              <a:srgbClr val="C7C8CA"/>
                            </a:solidFill>
                            <a:prstDash val="solid"/>
                          </a:ln>
                        </wps:spPr>
                        <wps:bodyPr wrap="square" lIns="0" tIns="0" rIns="0" bIns="0" rtlCol="0">
                          <a:prstTxWarp prst="textNoShape">
                            <a:avLst/>
                          </a:prstTxWarp>
                          <a:noAutofit/>
                        </wps:bodyPr>
                      </wps:wsp>
                      <pic:pic xmlns:pic="http://schemas.openxmlformats.org/drawingml/2006/picture">
                        <pic:nvPicPr>
                          <pic:cNvPr id="818" name="Image 208"/>
                          <pic:cNvPicPr/>
                        </pic:nvPicPr>
                        <pic:blipFill>
                          <a:blip r:embed="rId10" cstate="print"/>
                          <a:stretch>
                            <a:fillRect/>
                          </a:stretch>
                        </pic:blipFill>
                        <pic:spPr>
                          <a:xfrm>
                            <a:off x="2208339" y="2789999"/>
                            <a:ext cx="1101598" cy="1101597"/>
                          </a:xfrm>
                          <a:prstGeom prst="rect">
                            <a:avLst/>
                          </a:prstGeom>
                        </pic:spPr>
                      </pic:pic>
                    </wpg:wgp>
                  </a:graphicData>
                </a:graphic>
              </wp:inline>
            </w:drawing>
          </mc:Choice>
          <mc:Fallback>
            <w:pict>
              <v:group w14:anchorId="7DF0EB1A" id="Group 115" o:spid="_x0000_s1026" style="width:435.65pt;height:306.45pt;mso-position-horizontal-relative:char;mso-position-vertical-relative:line" coordsize="55327,38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">
                <v:shape id="Graphic 116" o:spid="_x0000_s1027" style="position:absolute;left:63;top:63;width:8096;height:1803;visibility:visible;mso-wrap-style:square;v-text-anchor:top" coordsize="809625,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" path="m,133304r348467,46566l809414,113334,809414,e" filled="f" strokecolor="#bdd9df" strokeweight="1pt">
                  <v:path arrowok="t"/>
                </v:shape>
                <v:shape id="Graphic 117" o:spid="_x0000_s1028" style="position:absolute;left:3969;top:63;width:9588;height:1803;visibility:visible;mso-wrap-style:square;v-text-anchor:top" coordsize="958850,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" path="m,l,113334r497903,66536l958850,113334,958850,e" filled="f" strokecolor="#bdd9df" strokeweight="1pt">
                  <v:path arrowok="t"/>
                </v:shape>
                <v:shape id="Graphic 118" o:spid="_x0000_s1029" style="position:absolute;left:9369;top:63;width:9588;height:1803;visibility:visible;mso-wrap-style:square;v-text-anchor:top" coordsize="958850,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" path="m,l,113334r497903,66536l958850,113334,958850,e" filled="f" strokecolor="#bdd9df" strokeweight="1pt">
                  <v:path arrowok="t"/>
                </v:shape>
                <v:shape id="Graphic 119" o:spid="_x0000_s1030" style="position:absolute;left:14769;top:63;width:9588;height:1803;visibility:visible;mso-wrap-style:square;v-text-anchor:top" coordsize="958850,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" path="m,l,113334r497903,66536l958850,113334,958850,e" filled="f" strokecolor="#bdd9df" strokeweight="1pt">
                  <v:path arrowok="t"/>
                </v:shape>
                <v:shape id="Graphic 120" o:spid="_x0000_s1031" style="position:absolute;left:20169;top:63;width:9588;height:1803;visibility:visible;mso-wrap-style:square;v-text-anchor:top" coordsize="958850,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" path="m,l,113334r497903,66536l958850,113334,958850,e" filled="f" strokecolor="#bdd9df" strokeweight="1pt">
                  <v:path arrowok="t"/>
                </v:shape>
                <v:shape id="Graphic 121" o:spid="_x0000_s1032" style="position:absolute;left:25569;top:63;width:9588;height:1803;visibility:visible;mso-wrap-style:square;v-text-anchor:top" coordsize="958850,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" path="m,l,113334r497903,66536l958850,113334,958850,e" filled="f" strokecolor="#bdd9df" strokeweight="1pt">
                  <v:path arrowok="t"/>
                </v:shape>
                <v:shape id="Graphic 122" o:spid="_x0000_s1033" style="position:absolute;left:30969;top:63;width:9588;height:1803;visibility:visible;mso-wrap-style:square;v-text-anchor:top" coordsize="958850,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" path="m,l,113334r497903,66536l958850,113334,958850,e" filled="f" strokecolor="#bdd9df" strokeweight="1pt">
                  <v:path arrowok="t"/>
                </v:shape>
                <v:shape id="Graphic 123" o:spid="_x0000_s1034" style="position:absolute;left:36369;top:63;width:9588;height:1803;visibility:visible;mso-wrap-style:square;v-text-anchor:top" coordsize="958850,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" path="m,l,113334r497903,66536l958850,113334,958850,e" filled="f" strokecolor="#bdd9df" strokeweight="1pt">
                  <v:path arrowok="t"/>
                </v:shape>
                <v:shape id="Graphic 124" o:spid="_x0000_s1035" style="position:absolute;left:41769;top:63;width:9588;height:1803;visibility:visible;mso-wrap-style:square;v-text-anchor:top" coordsize="958850,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" path="m,l,113334r497903,66536l958850,113334,958850,e" filled="f" strokecolor="#bdd9df" strokeweight="1pt">
                  <v:path arrowok="t"/>
                </v:shape>
                <v:shape id="Graphic 125" o:spid="_x0000_s1036" style="position:absolute;left:47169;top:63;width:8096;height:1803;visibility:visible;mso-wrap-style:square;v-text-anchor:top" coordsize="809625,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" path="m,l,113334r497903,66536l809396,134907e" filled="f" strokecolor="#bdd9df" strokeweight="1pt">
                  <v:path arrowok="t"/>
                </v:shape>
                <v:shape id="Graphic 126" o:spid="_x0000_s1037" style="position:absolute;left:63;top:2258;width:8096;height:2845;visibility:visible;mso-wrap-style:square;v-text-anchor:top" coordsize="80962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" path="m,237812r348467,46566l809414,217843r,-166663l351083,,,35900e" filled="f" strokecolor="#bdd9df" strokeweight="1pt">
                  <v:path arrowok="t"/>
                </v:shape>
                <v:shape id="Graphic 127" o:spid="_x0000_s1038" style="position:absolute;left:3969;top:225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" path="m,51180l,217843r497903,66535l958850,217843r,-166663l500519,,,51180xe" filled="f" strokecolor="#bdd9df" strokeweight="1pt">
                  <v:path arrowok="t"/>
                </v:shape>
                <v:shape id="Graphic 128" o:spid="_x0000_s1039" style="position:absolute;left:9369;top:225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" path="m,51180l,217843r497903,66535l958850,217843r,-166663l500519,,,51180xe" filled="f" strokecolor="#bdd9df" strokeweight="1pt">
                  <v:path arrowok="t"/>
                </v:shape>
                <v:shape id="Graphic 129" o:spid="_x0000_s1040" style="position:absolute;left:14769;top:225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" path="m,51180l,217843r497903,66535l958850,217843r,-166663l500519,,,51180xe" filled="f" strokecolor="#bdd9df" strokeweight="1pt">
                  <v:path arrowok="t"/>
                </v:shape>
                <v:shape id="Graphic 130" o:spid="_x0000_s1041" style="position:absolute;left:20169;top:225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" path="m,51180l,217843r497903,66535l958850,217843r,-166663l500519,,,51180xe" filled="f" strokecolor="#bdd9df" strokeweight="1pt">
                  <v:path arrowok="t"/>
                </v:shape>
                <v:shape id="Graphic 131" o:spid="_x0000_s1042" style="position:absolute;left:25569;top:225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" path="m,51180l,217843r497903,66535l958850,217843r,-166663l500519,,,51180xe" filled="f" strokecolor="#bdd9df" strokeweight="1pt">
                  <v:path arrowok="t"/>
                </v:shape>
                <v:shape id="Graphic 132" o:spid="_x0000_s1043" style="position:absolute;left:30969;top:225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" path="m,51180l,217843r497903,66535l958850,217843r,-166663l500519,,,51180xe" filled="f" strokecolor="#bdd9df" strokeweight="1pt">
                  <v:path arrowok="t"/>
                </v:shape>
                <v:shape id="Graphic 133" o:spid="_x0000_s1044" style="position:absolute;left:36369;top:225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" path="m,51180l,217843r497903,66535l958850,217843r,-166663l500519,,,51180xe" filled="f" strokecolor="#bdd9df" strokeweight="1pt">
                  <v:path arrowok="t"/>
                </v:shape>
                <v:shape id="Graphic 134" o:spid="_x0000_s1045" style="position:absolute;left:41769;top:225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" path="m,51180l,217843r497903,66535l958850,217843r,-166663l500519,,,51180xe" filled="f" strokecolor="#bdd9df" strokeweight="1pt">
                  <v:path arrowok="t"/>
                </v:shape>
                <v:shape id="Graphic 135" o:spid="_x0000_s1046" style="position:absolute;left:47169;top:2258;width:8096;height:2845;visibility:visible;mso-wrap-style:square;v-text-anchor:top" coordsize="80962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" path="m,51180l,217843r497903,66535l809396,239415em809396,34491l500519,,,51180e" filled="f" strokecolor="#bdd9df" strokeweight="1pt">
                  <v:path arrowok="t"/>
                </v:shape>
                <v:shape id="Graphic 136" o:spid="_x0000_s1047" style="position:absolute;left:63;top:5498;width:8096;height:2845;visibility:visible;mso-wrap-style:square;v-text-anchor:top" coordsize="80962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" path="m,237812r348467,46566l809414,217843r,-166663l351083,,,35900e" filled="f" strokecolor="#bdd9df" strokeweight="1pt">
                  <v:path arrowok="t"/>
                </v:shape>
                <v:shape id="Graphic 137" o:spid="_x0000_s1048" style="position:absolute;left:3969;top:549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" path="m,51180l,217843r497903,66535l958850,217843r,-166663l500519,,,51180xe" filled="f" strokecolor="#bdd9df" strokeweight="1pt">
                  <v:path arrowok="t"/>
                </v:shape>
                <v:shape id="Graphic 138" o:spid="_x0000_s1049" style="position:absolute;left:9369;top:549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" path="m,51180l,217843r497903,66535l958850,217843r,-166663l500519,,,51180xe" filled="f" strokecolor="#bdd9df" strokeweight="1pt">
                  <v:path arrowok="t"/>
                </v:shape>
                <v:shape id="Graphic 139" o:spid="_x0000_s1050" style="position:absolute;left:14769;top:549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" path="m,51180l,217843r497903,66535l958850,217843r,-166663l500519,,,51180xe" filled="f" strokecolor="#bdd9df" strokeweight="1pt">
                  <v:path arrowok="t"/>
                </v:shape>
                <v:shape id="Graphic 140" o:spid="_x0000_s1051" style="position:absolute;left:20169;top:549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" path="m,51180l,217843r497903,66535l958850,217843r,-166663l500519,,,51180xe" filled="f" strokecolor="#bdd9df" strokeweight="1pt">
                  <v:path arrowok="t"/>
                </v:shape>
                <v:shape id="Graphic 141" o:spid="_x0000_s1052" style="position:absolute;left:25569;top:549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" path="m,51180l,217843r497903,66535l958850,217843r,-166663l500519,,,51180xe" filled="f" strokecolor="#bdd9df" strokeweight="1pt">
                  <v:path arrowok="t"/>
                </v:shape>
                <v:shape id="Graphic 142" o:spid="_x0000_s1053" style="position:absolute;left:30969;top:549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" path="m,51180l,217843r497903,66535l958850,217843r,-166663l500519,,,51180xe" filled="f" strokecolor="#bdd9df" strokeweight="1pt">
                  <v:path arrowok="t"/>
                </v:shape>
                <v:shape id="Graphic 143" o:spid="_x0000_s1054" style="position:absolute;left:36369;top:549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" path="m,51180l,217843r497903,66535l958850,217843r,-166663l500519,,,51180xe" filled="f" strokecolor="#bdd9df" strokeweight="1pt">
                  <v:path arrowok="t"/>
                </v:shape>
                <v:shape id="Graphic 144" o:spid="_x0000_s1055" style="position:absolute;left:41769;top:549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" path="m,51180l,217843r497903,66535l958850,217843r,-166663l500519,,,51180xe" filled="f" strokecolor="#bdd9df" strokeweight="1pt">
                  <v:path arrowok="t"/>
                </v:shape>
                <v:shape id="Graphic 145" o:spid="_x0000_s1056" style="position:absolute;left:47169;top:5498;width:8096;height:2845;visibility:visible;mso-wrap-style:square;v-text-anchor:top" coordsize="80962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" path="m,51180l,217843r497903,66535l809396,239415em809396,34491l500519,,,51180e" filled="f" strokecolor="#bdd9df" strokeweight="1pt">
                  <v:path arrowok="t"/>
                </v:shape>
                <v:shape id="Graphic 146" o:spid="_x0000_s1057" style="position:absolute;left:63;top:8738;width:8096;height:2845;visibility:visible;mso-wrap-style:square;v-text-anchor:top" coordsize="80962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" path="m,237812r348467,46566l809414,217843r,-166663l351083,,,35900e" filled="f" strokecolor="#bdd9df" strokeweight="1pt">
                  <v:path arrowok="t"/>
                </v:shape>
                <v:shape id="Graphic 147" o:spid="_x0000_s1058" style="position:absolute;left:3969;top:873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" path="m,51180l,217843r497903,66535l958850,217843r,-166663l500519,,,51180xe" filled="f" strokecolor="#bdd9df" strokeweight="1pt">
                  <v:path arrowok="t"/>
                </v:shape>
                <v:shape id="Graphic 148" o:spid="_x0000_s1059" style="position:absolute;left:9369;top:873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" path="m,51180l,217843r497903,66535l958850,217843r,-166663l500519,,,51180xe" filled="f" strokecolor="#bdd9df" strokeweight="1pt">
                  <v:path arrowok="t"/>
                </v:shape>
                <v:shape id="Graphic 149" o:spid="_x0000_s1060" style="position:absolute;left:14769;top:873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" path="m,51180l,217843r497903,66535l958850,217843r,-166663l500519,,,51180xe" filled="f" strokecolor="#bdd9df" strokeweight="1pt">
                  <v:path arrowok="t"/>
                </v:shape>
                <v:shape id="Graphic 150" o:spid="_x0000_s1061" style="position:absolute;left:20169;top:873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" path="m,51180l,217843r497903,66535l958850,217843r,-166663l500519,,,51180xe" filled="f" strokecolor="#bdd9df" strokeweight="1pt">
                  <v:path arrowok="t"/>
                </v:shape>
                <v:shape id="Graphic 151" o:spid="_x0000_s1062" style="position:absolute;left:25569;top:873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" path="m,51180l,217843r497903,66535l958850,217843r,-166663l500519,,,51180xe" filled="f" strokecolor="#bdd9df" strokeweight="1pt">
                  <v:path arrowok="t"/>
                </v:shape>
                <v:shape id="Graphic 152" o:spid="_x0000_s1063" style="position:absolute;left:30969;top:873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" path="m,51180l,217843r497903,66535l958850,217843r,-166663l500519,,,51180xe" filled="f" strokecolor="#bdd9df" strokeweight="1pt">
                  <v:path arrowok="t"/>
                </v:shape>
                <v:shape id="Graphic 153" o:spid="_x0000_s1064" style="position:absolute;left:36369;top:873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" path="m,51180l,217843r497903,66535l958850,217843r,-166663l500519,,,51180xe" filled="f" strokecolor="#bdd9df" strokeweight="1pt">
                  <v:path arrowok="t"/>
                </v:shape>
                <v:shape id="Graphic 154" o:spid="_x0000_s1065" style="position:absolute;left:41769;top:873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" path="m,51180l,217843r497903,66535l958850,217843r,-166663l500519,,,51180xe" filled="f" strokecolor="#bdd9df" strokeweight="1pt">
                  <v:path arrowok="t"/>
                </v:shape>
                <v:shape id="Graphic 155" o:spid="_x0000_s1066" style="position:absolute;left:47169;top:8738;width:8096;height:2845;visibility:visible;mso-wrap-style:square;v-text-anchor:top" coordsize="80962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" path="m,51180l,217843r497903,66535l809396,239415em809396,34491l500519,,,51180e" filled="f" strokecolor="#bdd9df" strokeweight="1pt">
                  <v:path arrowok="t"/>
                </v:shape>
                <v:shape id="Graphic 156" o:spid="_x0000_s1067" style="position:absolute;left:63;top:11978;width:8096;height:2845;visibility:visible;mso-wrap-style:square;v-text-anchor:top" coordsize="80962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" path="m,237812r348467,46566l809414,217843r,-166663l351083,,,35900e" filled="f" strokecolor="#bdd9df" strokeweight="1pt">
                  <v:path arrowok="t"/>
                </v:shape>
                <v:shape id="Graphic 157" o:spid="_x0000_s1068" style="position:absolute;left:3969;top:1197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" path="m,51180l,217843r497903,66535l958850,217843r,-166663l500519,,,51180xe" filled="f" strokecolor="#bdd9df" strokeweight="1pt">
                  <v:path arrowok="t"/>
                </v:shape>
                <v:shape id="Graphic 158" o:spid="_x0000_s1069" style="position:absolute;left:9369;top:1197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" path="m,51180l,217843r497903,66535l958850,217843r,-166663l500519,,,51180xe" filled="f" strokecolor="#bdd9df" strokeweight="1pt">
                  <v:path arrowok="t"/>
                </v:shape>
                <v:shape id="Graphic 159" o:spid="_x0000_s1070" style="position:absolute;left:14769;top:1197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" path="m,51180l,217843r497903,66535l958850,217843r,-166663l500519,,,51180xe" filled="f" strokecolor="#bdd9df" strokeweight="1pt">
                  <v:path arrowok="t"/>
                </v:shape>
                <v:shape id="Graphic 160" o:spid="_x0000_s1071" style="position:absolute;left:20169;top:1197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" path="m,51180l,217843r497903,66535l958850,217843r,-166663l500519,,,51180xe" filled="f" strokecolor="#bdd9df" strokeweight="1pt">
                  <v:path arrowok="t"/>
                </v:shape>
                <v:shape id="Graphic 161" o:spid="_x0000_s1072" style="position:absolute;left:25569;top:1197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" path="m,51180l,217843r497903,66535l958850,217843r,-166663l500519,,,51180xe" filled="f" strokecolor="#bdd9df" strokeweight="1pt">
                  <v:path arrowok="t"/>
                </v:shape>
                <v:shape id="Graphic 162" o:spid="_x0000_s1073" style="position:absolute;left:30969;top:1197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" path="m,51180l,217843r497903,66535l958850,217843r,-166663l500519,,,51180xe" filled="f" strokecolor="#bdd9df" strokeweight="1pt">
                  <v:path arrowok="t"/>
                </v:shape>
                <v:shape id="Graphic 163" o:spid="_x0000_s1074" style="position:absolute;left:36369;top:1197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" path="m,51180l,217843r497903,66535l958850,217843r,-166663l500519,,,51180xe" filled="f" strokecolor="#bdd9df" strokeweight="1pt">
                  <v:path arrowok="t"/>
                </v:shape>
                <v:shape id="Graphic 164" o:spid="_x0000_s1075" style="position:absolute;left:41769;top:1197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" path="m,51180l,217843r497903,66535l958850,217843r,-166663l500519,,,51180xe" filled="f" strokecolor="#bdd9df" strokeweight="1pt">
                  <v:path arrowok="t"/>
                </v:shape>
                <v:shape id="Graphic 165" o:spid="_x0000_s1076" style="position:absolute;left:47169;top:11978;width:8096;height:2845;visibility:visible;mso-wrap-style:square;v-text-anchor:top" coordsize="80962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" path="m,51180l,217843r497903,66535l809396,239415em809396,34491l500519,,,51180e" filled="f" strokecolor="#bdd9df" strokeweight="1pt">
                  <v:path arrowok="t"/>
                </v:shape>
                <v:shape id="Graphic 166" o:spid="_x0000_s1077" style="position:absolute;left:63;top:15218;width:8096;height:2845;visibility:visible;mso-wrap-style:square;v-text-anchor:top" coordsize="80962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" path="m,237812r348467,46566l809414,217843r,-166663l351083,,,35900e" filled="f" strokecolor="#bdd9df" strokeweight="1pt">
                  <v:path arrowok="t"/>
                </v:shape>
                <v:shape id="Graphic 167" o:spid="_x0000_s1078" style="position:absolute;left:3969;top:1521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" path="m,51180l,217843r497903,66535l958850,217843r,-166663l500519,,,51180xe" filled="f" strokecolor="#bdd9df" strokeweight="1pt">
                  <v:path arrowok="t"/>
                </v:shape>
                <v:shape id="Graphic 168" o:spid="_x0000_s1079" style="position:absolute;left:9369;top:1521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" path="m,51180l,217843r497903,66535l958850,217843r,-166663l500519,,,51180xe" filled="f" strokecolor="#bdd9df" strokeweight="1pt">
                  <v:path arrowok="t"/>
                </v:shape>
                <v:shape id="Graphic 169" o:spid="_x0000_s1080" style="position:absolute;left:14769;top:1521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" path="m,51180l,217843r497903,66535l958850,217843r,-166663l500519,,,51180xe" filled="f" strokecolor="#bdd9df" strokeweight="1pt">
                  <v:path arrowok="t"/>
                </v:shape>
                <v:shape id="Graphic 170" o:spid="_x0000_s1081" style="position:absolute;left:20169;top:1521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" path="m,51180l,217843r497903,66535l958850,217843r,-166663l500519,,,51180xe" filled="f" strokecolor="#bdd9df" strokeweight="1pt">
                  <v:path arrowok="t"/>
                </v:shape>
                <v:shape id="Graphic 171" o:spid="_x0000_s1082" style="position:absolute;left:25569;top:1521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" path="m,51180l,217843r497903,66535l958850,217843r,-166663l500519,,,51180xe" filled="f" strokecolor="#bdd9df" strokeweight="1pt">
                  <v:path arrowok="t"/>
                </v:shape>
                <v:shape id="Graphic 172" o:spid="_x0000_s1083" style="position:absolute;left:30969;top:1521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" path="m,51180l,217843r497903,66535l958850,217843r,-166663l500519,,,51180xe" filled="f" strokecolor="#bdd9df" strokeweight="1pt">
                  <v:path arrowok="t"/>
                </v:shape>
                <v:shape id="Graphic 173" o:spid="_x0000_s1084" style="position:absolute;left:36369;top:1521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" path="m,51180l,217843r497903,66535l958850,217843r,-166663l500519,,,51180xe" filled="f" strokecolor="#bdd9df" strokeweight="1pt">
                  <v:path arrowok="t"/>
                </v:shape>
                <v:shape id="Graphic 174" o:spid="_x0000_s1085" style="position:absolute;left:41769;top:1521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" path="m,51180l,217843r497903,66535l958850,217843r,-166663l500519,,,51180xe" filled="f" strokecolor="#bdd9df" strokeweight="1pt">
                  <v:path arrowok="t"/>
                </v:shape>
                <v:shape id="Graphic 175" o:spid="_x0000_s1086" style="position:absolute;left:47169;top:15218;width:8096;height:2845;visibility:visible;mso-wrap-style:square;v-text-anchor:top" coordsize="80962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" path="m,51180l,217843r497903,66535l809396,239415em809396,34491l500519,,,51180e" filled="f" strokecolor="#bdd9df" strokeweight="1pt">
                  <v:path arrowok="t"/>
                </v:shape>
                <v:shape id="Graphic 176" o:spid="_x0000_s1087" style="position:absolute;left:63;top:18458;width:8096;height:2845;visibility:visible;mso-wrap-style:square;v-text-anchor:top" coordsize="80962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" path="m,237812r348467,46566l809414,217843r,-166663l351083,,,35900e" filled="f" strokecolor="#bdd9df" strokeweight="1pt">
                  <v:path arrowok="t"/>
                </v:shape>
                <v:shape id="Graphic 177" o:spid="_x0000_s1088" style="position:absolute;left:3969;top:1845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" path="m,51180l,217843r497903,66535l958850,217843r,-166663l500519,,,51180xe" filled="f" strokecolor="#bdd9df" strokeweight="1pt">
                  <v:path arrowok="t"/>
                </v:shape>
                <v:shape id="Graphic 178" o:spid="_x0000_s1089" style="position:absolute;left:9369;top:1845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" path="m,51180l,217843r497903,66535l958850,217843r,-166663l500519,,,51180xe" filled="f" strokecolor="#bdd9df" strokeweight="1pt">
                  <v:path arrowok="t"/>
                </v:shape>
                <v:shape id="Graphic 179" o:spid="_x0000_s1090" style="position:absolute;left:14769;top:1845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" path="m,51180l,217843r497903,66535l958850,217843r,-166663l500519,,,51180xe" filled="f" strokecolor="#bdd9df" strokeweight="1pt">
                  <v:path arrowok="t"/>
                </v:shape>
                <v:shape id="Graphic 180" o:spid="_x0000_s1091" style="position:absolute;left:20169;top:1845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" path="m,51180l,217843r497903,66535l958850,217843r,-166663l500519,,,51180xe" filled="f" strokecolor="#bdd9df" strokeweight="1pt">
                  <v:path arrowok="t"/>
                </v:shape>
                <v:shape id="Graphic 181" o:spid="_x0000_s1092" style="position:absolute;left:25569;top:1845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" path="m,51180l,217843r497903,66535l958850,217843r,-166663l500519,,,51180xe" filled="f" strokecolor="#bdd9df" strokeweight="1pt">
                  <v:path arrowok="t"/>
                </v:shape>
                <v:shape id="Graphic 182" o:spid="_x0000_s1093" style="position:absolute;left:30969;top:1845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" path="m,51180l,217843r497903,66535l958850,217843r,-166663l500519,,,51180xe" filled="f" strokecolor="#bdd9df" strokeweight="1pt">
                  <v:path arrowok="t"/>
                </v:shape>
                <v:shape id="Graphic 183" o:spid="_x0000_s1094" style="position:absolute;left:36369;top:1845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" path="m,51180l,217843r497903,66535l958850,217843r,-166663l500519,,,51180xe" filled="f" strokecolor="#bdd9df" strokeweight="1pt">
                  <v:path arrowok="t"/>
                </v:shape>
                <v:shape id="Graphic 184" o:spid="_x0000_s1095" style="position:absolute;left:41769;top:1845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" path="m,51180l,217843r497903,66535l958850,217843r,-166663l500519,,,51180xe" filled="f" strokecolor="#bdd9df" strokeweight="1pt">
                  <v:path arrowok="t"/>
                </v:shape>
                <v:shape id="Graphic 185" o:spid="_x0000_s1096" style="position:absolute;left:47169;top:18458;width:8096;height:2845;visibility:visible;mso-wrap-style:square;v-text-anchor:top" coordsize="80962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" path="m,51180l,217843r497903,66535l809396,239415em809396,34491l500519,,,51180e" filled="f" strokecolor="#bdd9df" strokeweight="1pt">
                  <v:path arrowok="t"/>
                </v:shape>
                <v:shape id="Graphic 186" o:spid="_x0000_s1097" style="position:absolute;left:63;top:21698;width:8096;height:2845;visibility:visible;mso-wrap-style:square;v-text-anchor:top" coordsize="80962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" path="m,237812r348467,46566l809414,217843r,-166663l351083,,,35900e" filled="f" strokecolor="#bdd9df" strokeweight="1pt">
                  <v:path arrowok="t"/>
                </v:shape>
                <v:shape id="Graphic 187" o:spid="_x0000_s1098" style="position:absolute;left:3969;top:2169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" path="m,51180l,217843r497903,66535l958850,217843r,-166663l500519,,,51180xe" filled="f" strokecolor="#bdd9df" strokeweight="1pt">
                  <v:path arrowok="t"/>
                </v:shape>
                <v:shape id="Graphic 188" o:spid="_x0000_s1099" style="position:absolute;left:9369;top:2169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" path="m,51180l,217843r497903,66535l958850,217843r,-166663l500519,,,51180xe" filled="f" strokecolor="#bdd9df" strokeweight="1pt">
                  <v:path arrowok="t"/>
                </v:shape>
                <v:shape id="Graphic 189" o:spid="_x0000_s1100" style="position:absolute;left:14769;top:2169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" path="m,51180l,217843r497903,66535l958850,217843r,-166663l500519,,,51180xe" filled="f" strokecolor="#bdd9df" strokeweight="1pt">
                  <v:path arrowok="t"/>
                </v:shape>
                <v:shape id="Graphic 190" o:spid="_x0000_s1101" style="position:absolute;left:20169;top:2169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" path="m,51180l,217843r497903,66535l958850,217843r,-166663l500519,,,51180xe" filled="f" strokecolor="#bdd9df" strokeweight="1pt">
                  <v:path arrowok="t"/>
                </v:shape>
                <v:shape id="Graphic 191" o:spid="_x0000_s1102" style="position:absolute;left:25569;top:2169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" path="m,51180l,217843r497903,66535l958850,217843r,-166663l500519,,,51180xe" filled="f" strokecolor="#bdd9df" strokeweight="1pt">
                  <v:path arrowok="t"/>
                </v:shape>
                <v:shape id="Graphic 192" o:spid="_x0000_s1103" style="position:absolute;left:30969;top:2169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" path="m,51180l,217843r497903,66535l958850,217843r,-166663l500519,,,51180xe" filled="f" strokecolor="#bdd9df" strokeweight="1pt">
                  <v:path arrowok="t"/>
                </v:shape>
                <v:shape id="Graphic 193" o:spid="_x0000_s1104" style="position:absolute;left:36369;top:2169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" path="m,51180l,217843r497903,66535l958850,217843r,-166663l500519,,,51180xe" filled="f" strokecolor="#bdd9df" strokeweight="1pt">
                  <v:path arrowok="t"/>
                </v:shape>
                <v:shape id="Graphic 194" o:spid="_x0000_s1105" style="position:absolute;left:41769;top:21698;width:9588;height:2845;visibility:visible;mso-wrap-style:square;v-text-anchor:top" coordsize="958850,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" path="m,51180l,217843r497903,66535l958850,217843r,-166663l500519,,,51180xe" filled="f" strokecolor="#bdd9df" strokeweight="1pt">
                  <v:path arrowok="t"/>
                </v:shape>
                <v:shape id="Graphic 195" o:spid="_x0000_s1106" style="position:absolute;left:47169;top:21698;width:8096;height:2845;visibility:visible;mso-wrap-style:square;v-text-anchor:top" coordsize="80962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" path="m,51180l,217843r497903,66535l809396,239415em809396,34491l500519,,,51180e" filled="f" strokecolor="#bdd9df" strokeweight="1pt">
                  <v:path arrowok="t"/>
                </v:shape>
                <v:shape id="Graphic 196" o:spid="_x0000_s1107" style="position:absolute;left:63;top:24938;width:8096;height:2800;visibility:visible;mso-wrap-style:square;v-text-anchor:top" coordsize="809625,280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" path="m,237812r315062,42102em493577,263432l809414,217843r,-166663l351083,,,35900e" filled="f" strokecolor="#bdd9df" strokeweight="1pt">
                  <v:path arrowok="t"/>
                </v:shape>
                <v:shape id="Graphic 197" o:spid="_x0000_s1108" style="position:absolute;left:3969;top:24938;width:9588;height:2508;visibility:visible;mso-wrap-style:square;v-text-anchor:top" coordsize="958850,2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" path="m,51180l,217843r243851,32586em958850,184414r,-133234l500519,,,51180e" filled="f" strokecolor="#bdd9df" strokeweight="1pt">
                  <v:path arrowok="t"/>
                </v:shape>
                <v:shape id="Graphic 198" o:spid="_x0000_s1109" style="position:absolute;left:9369;top:24938;width:9588;height:2210;visibility:visible;mso-wrap-style:square;v-text-anchor:top" coordsize="958850,220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" path="m,51180l,217843r23203,3100em958850,134557r,-83377l500519,,,51180e" filled="f" strokecolor="#bdd9df" strokeweight="1pt">
                  <v:path arrowok="t"/>
                </v:shape>
                <v:shape id="Graphic 199" o:spid="_x0000_s1110" style="position:absolute;left:14769;top:24938;width:9588;height:1734;visibility:visible;mso-wrap-style:square;v-text-anchor:top" coordsize="958850,173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" path="m,51180l,173228em958850,84699r,-33519l500519,,,51180e" filled="f" strokecolor="#bdd9df" strokeweight="1pt">
                  <v:path arrowok="t"/>
                </v:shape>
                <v:shape id="Graphic 200" o:spid="_x0000_s1111" style="position:absolute;left:20169;top:24938;width:8788;height:1238;visibility:visible;mso-wrap-style:square;v-text-anchor:top" coordsize="87884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" path="m,51180r,72191em878760,42237l500519,,,51180e" filled="f" strokecolor="#bdd9df" strokeweight="1pt">
                  <v:path arrowok="t"/>
                </v:shape>
                <v:shape id="Graphic 201" o:spid="_x0000_s1112" style="position:absolute;left:25569;top:24938;width:9588;height:1029;visibility:visible;mso-wrap-style:square;v-text-anchor:top" coordsize="958850,10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" path="m,51180l,73514em863658,40551l500519,,,51180em958850,102395r,-51215l863658,40551e" filled="f" strokecolor="#bdd9df" strokeweight="1pt">
                  <v:path arrowok="t"/>
                </v:shape>
                <v:shape id="Graphic 202" o:spid="_x0000_s1113" style="position:absolute;left:30969;top:24938;width:9588;height:1581;visibility:visible;mso-wrap-style:square;v-text-anchor:top" coordsize="958850,158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" path="m863658,40551l500519,,103954,40551em,51180r,8173em958850,157886r,-106706l863658,40551em103954,40551l,51180e" filled="f" strokecolor="#bdd9df" strokeweight="1pt">
                  <v:path arrowok="t"/>
                </v:shape>
                <v:shape id="Graphic 203" o:spid="_x0000_s1114" style="position:absolute;left:36369;top:24938;width:9588;height:2140;visibility:visible;mso-wrap-style:square;v-text-anchor:top" coordsize="958850,213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" path="m863658,40551l500519,,103954,40551em,51180r,63665em958850,213378r,-162198l863658,40551em103954,40551l,51180e" filled="f" strokecolor="#bdd9df" strokeweight="1pt">
                  <v:path arrowok="t"/>
                </v:shape>
                <v:shape id="Graphic 204" o:spid="_x0000_s1115" style="position:absolute;left:41769;top:24938;width:9588;height:2476;visibility:visible;mso-wrap-style:square;v-text-anchor:top" coordsize="958850,24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" path="m863658,40551l500519,,103954,40551em,51180l,170336em752352,247649l958850,217843r,-166663l863658,40551em103954,40551l,51180e" filled="f" strokecolor="#bdd9df" strokeweight="1pt">
                  <v:path arrowok="t"/>
                </v:shape>
                <v:shape id="Graphic 205" o:spid="_x0000_s1116" style="position:absolute;left:47169;top:24938;width:8096;height:2807;visibility:visible;mso-wrap-style:square;v-text-anchor:top" coordsize="809625,280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" path="m809396,34491l500519,,103954,40551em,51180l,217843r258691,34569em527786,280064l809396,239415em103954,40551l,51180e" filled="f" strokecolor="#bdd9df" strokeweight="1pt">
                  <v:path arrowok="t"/>
                </v:shape>
                <v:shape id="Graphic 206" o:spid="_x0000_s1117" style="position:absolute;left:63;top:63;width:55201;height:27965;visibility:visible;mso-wrap-style:square;v-text-anchor:top" coordsize="5520055,2796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" path="m,l,2796501,2907588,2528049r2612378,268452l5519966,,,xe" filled="f" strokecolor="#87bbc6" strokeweight=".17636mm">
                  <v:path arrowok="t"/>
                </v:shape>
                <v:shape id="Graphic 207" o:spid="_x0000_s1118" style="position:absolute;left:127;top:25221;width:55073;height:5868;visibility:visible;mso-wrap-style:square;v-text-anchor:top" coordsize="5507355,586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" path="m5507266,586447r,-299466l2874784,,,286981,,586447e" filled="f" strokecolor="#c7c8ca" strokeweight=".70553mm">
                  <v:path arrowok="t"/>
                </v:shape>
                <v:shape id="Image 208" o:spid="_x0000_s1119" type="#_x0000_t75" style="position:absolute;left:22083;top:27899;width:11016;height:11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">
                  <v:imagedata r:id="rId11" o:title=""/>
                </v:shape>
                <w10:anchorlock/>
              </v:group>
            </w:pict>
          </mc:Fallback>
        </mc:AlternateContent>
      </w:r>
      <w:r w:rsidRPr="002F3E0C">
        <w:rPr>
          <w:rFonts w:ascii="Times New Roman" w:hAnsi="Times New Roman" w:cs="Times New Roman"/>
          <w:b/>
          <w:color w:val="2E74B5" w:themeColor="accent1" w:themeShade="BF"/>
          <w:sz w:val="40"/>
          <w:szCs w:val="40"/>
        </w:rPr>
        <w:t>SÜLEYMAN DEMİREL ÜNİVERSİTESİ</w:t>
      </w:r>
    </w:p>
    <w:p w14:paraId="66054D7A" w14:textId="77777777" w:rsidR="00D65BFF" w:rsidRPr="00066E83" w:rsidRDefault="00066E83" w:rsidP="00D65BFF">
      <w:pPr>
        <w:tabs>
          <w:tab w:val="left" w:pos="2046"/>
        </w:tabs>
        <w:jc w:val="center"/>
        <w:rPr>
          <w:rFonts w:ascii="Times New Roman" w:hAnsi="Times New Roman" w:cs="Times New Roman"/>
          <w:b/>
          <w:color w:val="0070C0"/>
          <w:sz w:val="32"/>
          <w:szCs w:val="32"/>
        </w:rPr>
      </w:pPr>
      <w:r w:rsidRPr="00066E83">
        <w:rPr>
          <w:rFonts w:ascii="Times New Roman" w:hAnsi="Times New Roman" w:cs="Times New Roman"/>
          <w:b/>
          <w:color w:val="0070C0"/>
          <w:sz w:val="32"/>
          <w:szCs w:val="32"/>
        </w:rPr>
        <w:t>İKTİSADİ VE İDARİ BİLİMLER</w:t>
      </w:r>
      <w:r w:rsidR="0020781F" w:rsidRPr="00066E83">
        <w:rPr>
          <w:rFonts w:ascii="Times New Roman" w:hAnsi="Times New Roman" w:cs="Times New Roman"/>
          <w:b/>
          <w:color w:val="0070C0"/>
          <w:sz w:val="32"/>
          <w:szCs w:val="32"/>
        </w:rPr>
        <w:t xml:space="preserve"> </w:t>
      </w:r>
      <w:r w:rsidR="00D65BFF" w:rsidRPr="00066E83">
        <w:rPr>
          <w:rFonts w:ascii="Times New Roman" w:hAnsi="Times New Roman" w:cs="Times New Roman"/>
          <w:b/>
          <w:color w:val="0070C0"/>
          <w:sz w:val="32"/>
          <w:szCs w:val="32"/>
        </w:rPr>
        <w:t>FAKÜLTESİ</w:t>
      </w:r>
    </w:p>
    <w:p w14:paraId="747A2965" w14:textId="77777777" w:rsidR="00D65BFF" w:rsidRPr="00D65BFF" w:rsidRDefault="00066E83" w:rsidP="00D65BFF">
      <w:pPr>
        <w:tabs>
          <w:tab w:val="left" w:pos="2046"/>
        </w:tabs>
        <w:jc w:val="center"/>
        <w:rPr>
          <w:rFonts w:ascii="Times New Roman" w:hAnsi="Times New Roman" w:cs="Times New Roman"/>
          <w:b/>
          <w:color w:val="2E74B5" w:themeColor="accent1" w:themeShade="BF"/>
          <w:sz w:val="32"/>
          <w:szCs w:val="32"/>
        </w:rPr>
      </w:pPr>
      <w:r>
        <w:rPr>
          <w:rFonts w:ascii="Times New Roman" w:hAnsi="Times New Roman" w:cs="Times New Roman"/>
          <w:b/>
          <w:color w:val="2E74B5" w:themeColor="accent1" w:themeShade="BF"/>
          <w:sz w:val="32"/>
          <w:szCs w:val="32"/>
        </w:rPr>
        <w:t xml:space="preserve">SİYASET BİLİMİ VE KAMU YÖNETİMİ </w:t>
      </w:r>
      <w:r w:rsidR="00D65BFF" w:rsidRPr="00D65BFF">
        <w:rPr>
          <w:rFonts w:ascii="Times New Roman" w:hAnsi="Times New Roman" w:cs="Times New Roman"/>
          <w:b/>
          <w:color w:val="2E74B5" w:themeColor="accent1" w:themeShade="BF"/>
          <w:sz w:val="32"/>
          <w:szCs w:val="32"/>
        </w:rPr>
        <w:t>LİSANS PROGRAMI</w:t>
      </w:r>
    </w:p>
    <w:p w14:paraId="0D92ECFF" w14:textId="72198722" w:rsidR="00D65BFF" w:rsidRPr="00D65BFF" w:rsidRDefault="00D65BFF" w:rsidP="00D65BFF">
      <w:pPr>
        <w:tabs>
          <w:tab w:val="left" w:pos="2046"/>
        </w:tabs>
        <w:jc w:val="center"/>
        <w:rPr>
          <w:rFonts w:ascii="Times New Roman" w:hAnsi="Times New Roman" w:cs="Times New Roman"/>
          <w:b/>
          <w:color w:val="2E74B5" w:themeColor="accent1" w:themeShade="BF"/>
          <w:sz w:val="32"/>
          <w:szCs w:val="32"/>
        </w:rPr>
      </w:pPr>
      <w:r w:rsidRPr="00D65BFF">
        <w:rPr>
          <w:rFonts w:ascii="Times New Roman" w:hAnsi="Times New Roman" w:cs="Times New Roman"/>
          <w:b/>
          <w:color w:val="2E74B5" w:themeColor="accent1" w:themeShade="BF"/>
          <w:sz w:val="32"/>
          <w:szCs w:val="32"/>
        </w:rPr>
        <w:t>202</w:t>
      </w:r>
      <w:r w:rsidR="00E81D2C">
        <w:rPr>
          <w:rFonts w:ascii="Times New Roman" w:hAnsi="Times New Roman" w:cs="Times New Roman"/>
          <w:b/>
          <w:color w:val="2E74B5" w:themeColor="accent1" w:themeShade="BF"/>
          <w:sz w:val="32"/>
          <w:szCs w:val="32"/>
        </w:rPr>
        <w:t>5</w:t>
      </w:r>
      <w:r w:rsidRPr="00D65BFF">
        <w:rPr>
          <w:rFonts w:ascii="Times New Roman" w:hAnsi="Times New Roman" w:cs="Times New Roman"/>
          <w:b/>
          <w:color w:val="2E74B5" w:themeColor="accent1" w:themeShade="BF"/>
          <w:sz w:val="32"/>
          <w:szCs w:val="32"/>
        </w:rPr>
        <w:t xml:space="preserve"> YILI </w:t>
      </w:r>
    </w:p>
    <w:p w14:paraId="589ABC4A" w14:textId="77777777" w:rsidR="00D65BFF" w:rsidRPr="00D65BFF" w:rsidRDefault="00D65BFF" w:rsidP="00D65BFF">
      <w:pPr>
        <w:tabs>
          <w:tab w:val="left" w:pos="2046"/>
        </w:tabs>
        <w:jc w:val="center"/>
        <w:rPr>
          <w:rFonts w:ascii="Times New Roman" w:hAnsi="Times New Roman" w:cs="Times New Roman"/>
          <w:b/>
          <w:color w:val="2E74B5" w:themeColor="accent1" w:themeShade="BF"/>
          <w:sz w:val="32"/>
          <w:szCs w:val="32"/>
        </w:rPr>
      </w:pPr>
      <w:r w:rsidRPr="00D65BFF">
        <w:rPr>
          <w:rFonts w:ascii="Times New Roman" w:hAnsi="Times New Roman" w:cs="Times New Roman"/>
          <w:b/>
          <w:color w:val="2E74B5" w:themeColor="accent1" w:themeShade="BF"/>
          <w:sz w:val="32"/>
          <w:szCs w:val="32"/>
        </w:rPr>
        <w:t xml:space="preserve">EĞİTİM ÖĞRETİM </w:t>
      </w:r>
      <w:r w:rsidR="004B6635">
        <w:rPr>
          <w:rFonts w:ascii="Times New Roman" w:hAnsi="Times New Roman" w:cs="Times New Roman"/>
          <w:b/>
          <w:color w:val="2E74B5" w:themeColor="accent1" w:themeShade="BF"/>
          <w:sz w:val="32"/>
          <w:szCs w:val="32"/>
        </w:rPr>
        <w:t xml:space="preserve">ÖZ DEĞERLENDİRME </w:t>
      </w:r>
      <w:r w:rsidRPr="00D65BFF">
        <w:rPr>
          <w:rFonts w:ascii="Times New Roman" w:hAnsi="Times New Roman" w:cs="Times New Roman"/>
          <w:b/>
          <w:color w:val="2E74B5" w:themeColor="accent1" w:themeShade="BF"/>
          <w:sz w:val="32"/>
          <w:szCs w:val="32"/>
        </w:rPr>
        <w:t>RAPORU</w:t>
      </w:r>
    </w:p>
    <w:p w14:paraId="433651ED" w14:textId="77777777" w:rsidR="002F3E0C" w:rsidRDefault="00C664E2">
      <w:r>
        <w:rPr>
          <w:noProof/>
          <w:lang w:eastAsia="tr-TR"/>
        </w:rPr>
        <mc:AlternateContent>
          <mc:Choice Requires="wps">
            <w:drawing>
              <wp:anchor distT="0" distB="0" distL="114300" distR="114300" simplePos="0" relativeHeight="251663360" behindDoc="0" locked="0" layoutInCell="1" allowOverlap="1" wp14:anchorId="76D51BAE" wp14:editId="6893DE11">
                <wp:simplePos x="0" y="0"/>
                <wp:positionH relativeFrom="margin">
                  <wp:align>left</wp:align>
                </wp:positionH>
                <wp:positionV relativeFrom="paragraph">
                  <wp:posOffset>1972544</wp:posOffset>
                </wp:positionV>
                <wp:extent cx="5644056" cy="647065"/>
                <wp:effectExtent l="0" t="0" r="0" b="0"/>
                <wp:wrapNone/>
                <wp:docPr id="824" name="Textbox 108"/>
                <wp:cNvGraphicFramePr/>
                <a:graphic xmlns:a="http://schemas.openxmlformats.org/drawingml/2006/main">
                  <a:graphicData uri="http://schemas.microsoft.com/office/word/2010/wordprocessingShape">
                    <wps:wsp>
                      <wps:cNvSpPr txBox="1"/>
                      <wps:spPr>
                        <a:xfrm>
                          <a:off x="0" y="0"/>
                          <a:ext cx="5644056" cy="647065"/>
                        </a:xfrm>
                        <a:prstGeom prst="rect">
                          <a:avLst/>
                        </a:prstGeom>
                      </wps:spPr>
                      <wps:txbx>
                        <w:txbxContent>
                          <w:p w14:paraId="6A72F3D6" w14:textId="455FEE56" w:rsidR="008E50DF" w:rsidRPr="00C664E2" w:rsidRDefault="00EC231D" w:rsidP="00C664E2">
                            <w:pPr>
                              <w:spacing w:before="275"/>
                              <w:ind w:right="269"/>
                              <w:jc w:val="center"/>
                              <w:rPr>
                                <w:rFonts w:ascii="Times New Roman" w:hAnsi="Times New Roman" w:cs="Times New Roman"/>
                                <w:b/>
                                <w:color w:val="2E74B5" w:themeColor="accent1" w:themeShade="BF"/>
                                <w:sz w:val="24"/>
                                <w:szCs w:val="24"/>
                              </w:rPr>
                            </w:pPr>
                            <w:r w:rsidRPr="00C664E2">
                              <w:rPr>
                                <w:rFonts w:ascii="Times New Roman" w:hAnsi="Times New Roman" w:cs="Times New Roman"/>
                                <w:b/>
                                <w:color w:val="2E74B5" w:themeColor="accent1" w:themeShade="BF"/>
                                <w:sz w:val="24"/>
                                <w:szCs w:val="24"/>
                              </w:rPr>
                              <w:t>NİSAN-</w:t>
                            </w:r>
                            <w:r w:rsidR="008E50DF" w:rsidRPr="00C664E2">
                              <w:rPr>
                                <w:rFonts w:ascii="Times New Roman" w:hAnsi="Times New Roman" w:cs="Times New Roman"/>
                                <w:b/>
                                <w:color w:val="2E74B5" w:themeColor="accent1" w:themeShade="BF"/>
                                <w:sz w:val="24"/>
                                <w:szCs w:val="24"/>
                              </w:rPr>
                              <w:t xml:space="preserve"> </w:t>
                            </w:r>
                            <w:r w:rsidR="008E50DF" w:rsidRPr="00C664E2">
                              <w:rPr>
                                <w:rFonts w:ascii="Times New Roman" w:hAnsi="Times New Roman" w:cs="Times New Roman"/>
                                <w:b/>
                                <w:color w:val="2E74B5" w:themeColor="accent1" w:themeShade="BF"/>
                                <w:spacing w:val="-4"/>
                                <w:sz w:val="24"/>
                                <w:szCs w:val="24"/>
                              </w:rPr>
                              <w:t>202</w:t>
                            </w:r>
                            <w:r w:rsidR="00E81D2C">
                              <w:rPr>
                                <w:rFonts w:ascii="Times New Roman" w:hAnsi="Times New Roman" w:cs="Times New Roman"/>
                                <w:b/>
                                <w:color w:val="2E74B5" w:themeColor="accent1" w:themeShade="BF"/>
                                <w:spacing w:val="-4"/>
                                <w:sz w:val="24"/>
                                <w:szCs w:val="24"/>
                              </w:rPr>
                              <w:t>5</w:t>
                            </w:r>
                          </w:p>
                        </w:txbxContent>
                      </wps:txbx>
                      <wps:bodyPr wrap="square" lIns="0" tIns="0" rIns="0" bIns="0" rtlCol="0">
                        <a:noAutofit/>
                      </wps:bodyPr>
                    </wps:wsp>
                  </a:graphicData>
                </a:graphic>
                <wp14:sizeRelH relativeFrom="margin">
                  <wp14:pctWidth>0</wp14:pctWidth>
                </wp14:sizeRelH>
              </wp:anchor>
            </w:drawing>
          </mc:Choice>
          <mc:Fallback>
            <w:pict>
              <v:shape w14:anchorId="76D51BAE" id="_x0000_s1029" type="#_x0000_t202" style="position:absolute;margin-left:0;margin-top:155.3pt;width:444.4pt;height:50.95pt;z-index:2516633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" filled="f" stroked="f">
                <v:textbox inset="0,0,0,0">
                  <w:txbxContent>
                    <w:p w14:paraId="6A72F3D6" w14:textId="455FEE56" w:rsidR="008E50DF" w:rsidRPr="00C664E2" w:rsidRDefault="00EC231D" w:rsidP="00C664E2">
                      <w:pPr>
                        <w:spacing w:before="275"/>
                        <w:ind w:right="269"/>
                        <w:jc w:val="center"/>
                        <w:rPr>
                          <w:rFonts w:ascii="Times New Roman" w:hAnsi="Times New Roman" w:cs="Times New Roman"/>
                          <w:b/>
                          <w:color w:val="2E74B5" w:themeColor="accent1" w:themeShade="BF"/>
                          <w:sz w:val="24"/>
                          <w:szCs w:val="24"/>
                        </w:rPr>
                      </w:pPr>
                      <w:r w:rsidRPr="00C664E2">
                        <w:rPr>
                          <w:rFonts w:ascii="Times New Roman" w:hAnsi="Times New Roman" w:cs="Times New Roman"/>
                          <w:b/>
                          <w:color w:val="2E74B5" w:themeColor="accent1" w:themeShade="BF"/>
                          <w:sz w:val="24"/>
                          <w:szCs w:val="24"/>
                        </w:rPr>
                        <w:t>NİSAN-</w:t>
                      </w:r>
                      <w:r w:rsidR="008E50DF" w:rsidRPr="00C664E2">
                        <w:rPr>
                          <w:rFonts w:ascii="Times New Roman" w:hAnsi="Times New Roman" w:cs="Times New Roman"/>
                          <w:b/>
                          <w:color w:val="2E74B5" w:themeColor="accent1" w:themeShade="BF"/>
                          <w:sz w:val="24"/>
                          <w:szCs w:val="24"/>
                        </w:rPr>
                        <w:t xml:space="preserve"> </w:t>
                      </w:r>
                      <w:r w:rsidR="008E50DF" w:rsidRPr="00C664E2">
                        <w:rPr>
                          <w:rFonts w:ascii="Times New Roman" w:hAnsi="Times New Roman" w:cs="Times New Roman"/>
                          <w:b/>
                          <w:color w:val="2E74B5" w:themeColor="accent1" w:themeShade="BF"/>
                          <w:spacing w:val="-4"/>
                          <w:sz w:val="24"/>
                          <w:szCs w:val="24"/>
                        </w:rPr>
                        <w:t>202</w:t>
                      </w:r>
                      <w:r w:rsidR="00E81D2C">
                        <w:rPr>
                          <w:rFonts w:ascii="Times New Roman" w:hAnsi="Times New Roman" w:cs="Times New Roman"/>
                          <w:b/>
                          <w:color w:val="2E74B5" w:themeColor="accent1" w:themeShade="BF"/>
                          <w:spacing w:val="-4"/>
                          <w:sz w:val="24"/>
                          <w:szCs w:val="24"/>
                        </w:rPr>
                        <w:t>5</w:t>
                      </w:r>
                    </w:p>
                  </w:txbxContent>
                </v:textbox>
                <w10:wrap anchorx="margin"/>
              </v:shape>
            </w:pict>
          </mc:Fallback>
        </mc:AlternateContent>
      </w:r>
      <w:r>
        <w:rPr>
          <w:noProof/>
          <w:lang w:eastAsia="tr-TR"/>
        </w:rPr>
        <mc:AlternateContent>
          <mc:Choice Requires="wpg">
            <w:drawing>
              <wp:anchor distT="0" distB="0" distL="0" distR="0" simplePos="0" relativeHeight="251661312" behindDoc="0" locked="0" layoutInCell="1" allowOverlap="1" wp14:anchorId="0BBB15C2" wp14:editId="233E7651">
                <wp:simplePos x="0" y="0"/>
                <wp:positionH relativeFrom="page">
                  <wp:align>right</wp:align>
                </wp:positionH>
                <wp:positionV relativeFrom="margin">
                  <wp:align>bottom</wp:align>
                </wp:positionV>
                <wp:extent cx="7512886" cy="168442"/>
                <wp:effectExtent l="0" t="0" r="0" b="3175"/>
                <wp:wrapNone/>
                <wp:docPr id="110"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12886" cy="168442"/>
                          <a:chOff x="0" y="0"/>
                          <a:chExt cx="7128509" cy="107950"/>
                        </a:xfrm>
                      </wpg:grpSpPr>
                      <wps:wsp>
                        <wps:cNvPr id="111" name="Graphic 111"/>
                        <wps:cNvSpPr/>
                        <wps:spPr>
                          <a:xfrm>
                            <a:off x="5370601" y="12"/>
                            <a:ext cx="1757680" cy="107950"/>
                          </a:xfrm>
                          <a:custGeom>
                            <a:avLst/>
                            <a:gdLst/>
                            <a:ahLst/>
                            <a:cxnLst/>
                            <a:rect l="l" t="t" r="r" b="b"/>
                            <a:pathLst>
                              <a:path w="1757680" h="107950">
                                <a:moveTo>
                                  <a:pt x="1757400" y="0"/>
                                </a:moveTo>
                                <a:lnTo>
                                  <a:pt x="0" y="0"/>
                                </a:lnTo>
                                <a:lnTo>
                                  <a:pt x="0" y="107911"/>
                                </a:lnTo>
                                <a:lnTo>
                                  <a:pt x="1757400" y="107911"/>
                                </a:lnTo>
                                <a:lnTo>
                                  <a:pt x="1757400" y="0"/>
                                </a:lnTo>
                                <a:close/>
                              </a:path>
                            </a:pathLst>
                          </a:custGeom>
                          <a:solidFill>
                            <a:srgbClr val="FFFCD5"/>
                          </a:solidFill>
                        </wps:spPr>
                        <wps:bodyPr wrap="square" lIns="0" tIns="0" rIns="0" bIns="0" rtlCol="0">
                          <a:prstTxWarp prst="textNoShape">
                            <a:avLst/>
                          </a:prstTxWarp>
                          <a:noAutofit/>
                        </wps:bodyPr>
                      </wps:wsp>
                      <wps:wsp>
                        <wps:cNvPr id="112" name="Graphic 112"/>
                        <wps:cNvSpPr/>
                        <wps:spPr>
                          <a:xfrm>
                            <a:off x="3575100" y="0"/>
                            <a:ext cx="1795780" cy="107950"/>
                          </a:xfrm>
                          <a:custGeom>
                            <a:avLst/>
                            <a:gdLst/>
                            <a:ahLst/>
                            <a:cxnLst/>
                            <a:rect l="l" t="t" r="r" b="b"/>
                            <a:pathLst>
                              <a:path w="1795780" h="107950">
                                <a:moveTo>
                                  <a:pt x="1795500" y="0"/>
                                </a:moveTo>
                                <a:lnTo>
                                  <a:pt x="0" y="0"/>
                                </a:lnTo>
                                <a:lnTo>
                                  <a:pt x="0" y="107911"/>
                                </a:lnTo>
                                <a:lnTo>
                                  <a:pt x="1795500" y="107911"/>
                                </a:lnTo>
                                <a:lnTo>
                                  <a:pt x="1795500" y="0"/>
                                </a:lnTo>
                                <a:close/>
                              </a:path>
                            </a:pathLst>
                          </a:custGeom>
                          <a:solidFill>
                            <a:srgbClr val="E0DEF0"/>
                          </a:solidFill>
                        </wps:spPr>
                        <wps:bodyPr wrap="square" lIns="0" tIns="0" rIns="0" bIns="0" rtlCol="0">
                          <a:prstTxWarp prst="textNoShape">
                            <a:avLst/>
                          </a:prstTxWarp>
                          <a:noAutofit/>
                        </wps:bodyPr>
                      </wps:wsp>
                      <wps:wsp>
                        <wps:cNvPr id="113" name="Graphic 113"/>
                        <wps:cNvSpPr/>
                        <wps:spPr>
                          <a:xfrm>
                            <a:off x="1779600" y="0"/>
                            <a:ext cx="1795780" cy="107950"/>
                          </a:xfrm>
                          <a:custGeom>
                            <a:avLst/>
                            <a:gdLst/>
                            <a:ahLst/>
                            <a:cxnLst/>
                            <a:rect l="l" t="t" r="r" b="b"/>
                            <a:pathLst>
                              <a:path w="1795780" h="107950">
                                <a:moveTo>
                                  <a:pt x="1795500" y="0"/>
                                </a:moveTo>
                                <a:lnTo>
                                  <a:pt x="0" y="0"/>
                                </a:lnTo>
                                <a:lnTo>
                                  <a:pt x="0" y="107911"/>
                                </a:lnTo>
                                <a:lnTo>
                                  <a:pt x="1795500" y="107911"/>
                                </a:lnTo>
                                <a:lnTo>
                                  <a:pt x="1795500" y="0"/>
                                </a:lnTo>
                                <a:close/>
                              </a:path>
                            </a:pathLst>
                          </a:custGeom>
                          <a:solidFill>
                            <a:srgbClr val="FFEEBD"/>
                          </a:solidFill>
                        </wps:spPr>
                        <wps:bodyPr wrap="square" lIns="0" tIns="0" rIns="0" bIns="0" rtlCol="0">
                          <a:prstTxWarp prst="textNoShape">
                            <a:avLst/>
                          </a:prstTxWarp>
                          <a:noAutofit/>
                        </wps:bodyPr>
                      </wps:wsp>
                      <wps:wsp>
                        <wps:cNvPr id="114" name="Graphic 114"/>
                        <wps:cNvSpPr/>
                        <wps:spPr>
                          <a:xfrm>
                            <a:off x="0" y="12"/>
                            <a:ext cx="1779905" cy="107950"/>
                          </a:xfrm>
                          <a:custGeom>
                            <a:avLst/>
                            <a:gdLst/>
                            <a:ahLst/>
                            <a:cxnLst/>
                            <a:rect l="l" t="t" r="r" b="b"/>
                            <a:pathLst>
                              <a:path w="1779905" h="107950">
                                <a:moveTo>
                                  <a:pt x="1779600" y="0"/>
                                </a:moveTo>
                                <a:lnTo>
                                  <a:pt x="0" y="0"/>
                                </a:lnTo>
                                <a:lnTo>
                                  <a:pt x="0" y="107911"/>
                                </a:lnTo>
                                <a:lnTo>
                                  <a:pt x="1779600" y="107911"/>
                                </a:lnTo>
                                <a:lnTo>
                                  <a:pt x="1779600" y="0"/>
                                </a:lnTo>
                                <a:close/>
                              </a:path>
                            </a:pathLst>
                          </a:custGeom>
                          <a:solidFill>
                            <a:srgbClr val="D6EDE6"/>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9EA41A" id="Group 110" o:spid="_x0000_s1026" style="position:absolute;margin-left:540.35pt;margin-top:0;width:591.55pt;height:13.25pt;z-index:251661312;mso-wrap-distance-left:0;mso-wrap-distance-right:0;mso-position-horizontal:right;mso-position-horizontal-relative:page;mso-position-vertical:bottom;mso-position-vertical-relative:margin;mso-width-relative:margin;mso-height-relative:margin" coordsize="71285,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">
                <v:shape id="Graphic 111" o:spid="_x0000_s1027" style="position:absolute;left:53706;width:17576;height:1079;visibility:visible;mso-wrap-style:square;v-text-anchor:top" coordsize="1757680,107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" path="m1757400,l,,,107911r1757400,l1757400,xe" fillcolor="#fffcd5" stroked="f">
                  <v:path arrowok="t"/>
                </v:shape>
                <v:shape id="Graphic 112" o:spid="_x0000_s1028" style="position:absolute;left:35751;width:17957;height:1079;visibility:visible;mso-wrap-style:square;v-text-anchor:top" coordsize="1795780,107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" path="m1795500,l,,,107911r1795500,l1795500,xe" fillcolor="#e0def0" stroked="f">
                  <v:path arrowok="t"/>
                </v:shape>
                <v:shape id="Graphic 113" o:spid="_x0000_s1029" style="position:absolute;left:17796;width:17957;height:1079;visibility:visible;mso-wrap-style:square;v-text-anchor:top" coordsize="1795780,107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" path="m1795500,l,,,107911r1795500,l1795500,xe" fillcolor="#ffeebd" stroked="f">
                  <v:path arrowok="t"/>
                </v:shape>
                <v:shape id="Graphic 114" o:spid="_x0000_s1030" style="position:absolute;width:17799;height:1079;visibility:visible;mso-wrap-style:square;v-text-anchor:top" coordsize="1779905,107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" path="m1779600,l,,,107911r1779600,l1779600,xe" fillcolor="#d6ede6" stroked="f">
                  <v:path arrowok="t"/>
                </v:shape>
                <w10:wrap anchorx="page" anchory="margin"/>
              </v:group>
            </w:pict>
          </mc:Fallback>
        </mc:AlternateContent>
      </w:r>
      <w:r w:rsidR="002F3E0C">
        <w:br w:type="page"/>
      </w:r>
    </w:p>
    <w:p w14:paraId="15F1D248" w14:textId="77777777" w:rsidR="003E0E80" w:rsidRDefault="003E0E80">
      <w:pPr>
        <w:sectPr w:rsidR="003E0E80" w:rsidSect="00BD4B59">
          <w:pgSz w:w="11906" w:h="16838"/>
          <w:pgMar w:top="1417" w:right="1417" w:bottom="1417" w:left="1417" w:header="708" w:footer="708" w:gutter="0"/>
          <w:cols w:space="708"/>
          <w:docGrid w:linePitch="360"/>
        </w:sectPr>
      </w:pPr>
    </w:p>
    <w:p w14:paraId="791CDE2F" w14:textId="77777777" w:rsidR="002412ED" w:rsidRDefault="00E31C71">
      <w:r>
        <w:rPr>
          <w:noProof/>
          <w:lang w:eastAsia="tr-TR"/>
        </w:rPr>
        <w:lastRenderedPageBreak/>
        <mc:AlternateContent>
          <mc:Choice Requires="wpg">
            <w:drawing>
              <wp:anchor distT="0" distB="0" distL="114300" distR="114300" simplePos="0" relativeHeight="251711488" behindDoc="0" locked="0" layoutInCell="1" allowOverlap="1" wp14:anchorId="2E4DB5CD" wp14:editId="76445209">
                <wp:simplePos x="0" y="0"/>
                <wp:positionH relativeFrom="page">
                  <wp:align>left</wp:align>
                </wp:positionH>
                <wp:positionV relativeFrom="paragraph">
                  <wp:posOffset>-788670</wp:posOffset>
                </wp:positionV>
                <wp:extent cx="4093845" cy="415538"/>
                <wp:effectExtent l="19050" t="0" r="20955" b="22860"/>
                <wp:wrapNone/>
                <wp:docPr id="2660" name="Grup 2660"/>
                <wp:cNvGraphicFramePr/>
                <a:graphic xmlns:a="http://schemas.openxmlformats.org/drawingml/2006/main">
                  <a:graphicData uri="http://schemas.microsoft.com/office/word/2010/wordprocessingGroup">
                    <wpg:wgp>
                      <wpg:cNvGrpSpPr/>
                      <wpg:grpSpPr>
                        <a:xfrm>
                          <a:off x="0" y="0"/>
                          <a:ext cx="4093845" cy="415538"/>
                          <a:chOff x="0" y="0"/>
                          <a:chExt cx="4094329" cy="590550"/>
                        </a:xfrm>
                      </wpg:grpSpPr>
                      <wps:wsp>
                        <wps:cNvPr id="2656" name="Beşgen 2656"/>
                        <wps:cNvSpPr/>
                        <wps:spPr>
                          <a:xfrm rot="10800000">
                            <a:off x="0" y="0"/>
                            <a:ext cx="4094329" cy="590550"/>
                          </a:xfrm>
                          <a:prstGeom prst="homePlate">
                            <a:avLst/>
                          </a:prstGeom>
                          <a:solidFill>
                            <a:schemeClr val="accent2">
                              <a:lumMod val="40000"/>
                              <a:lumOff val="6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73D37A" w14:textId="77777777" w:rsidR="008E50DF" w:rsidRPr="007C3C30" w:rsidRDefault="008E50DF" w:rsidP="00CF5CEC">
                              <w:pPr>
                                <w:jc w:val="center"/>
                                <w:rPr>
                                  <w:rFonts w:ascii="Times New Roman" w:hAnsi="Times New Roman" w:cs="Times New Roman"/>
                                  <w:b/>
                                  <w:color w:val="333333"/>
                                  <w:sz w:val="26"/>
                                  <w:szCs w:val="2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58" name="Metin Kutusu 2658"/>
                        <wps:cNvSpPr txBox="1"/>
                        <wps:spPr>
                          <a:xfrm>
                            <a:off x="666695" y="14247"/>
                            <a:ext cx="3398292" cy="405389"/>
                          </a:xfrm>
                          <a:prstGeom prst="rect">
                            <a:avLst/>
                          </a:prstGeom>
                          <a:solidFill>
                            <a:schemeClr val="accent2">
                              <a:lumMod val="40000"/>
                              <a:lumOff val="60000"/>
                            </a:schemeClr>
                          </a:solidFill>
                          <a:ln w="6350">
                            <a:noFill/>
                          </a:ln>
                        </wps:spPr>
                        <wps:txbx>
                          <w:txbxContent>
                            <w:p w14:paraId="77CF3CEA" w14:textId="77777777" w:rsidR="008E50DF" w:rsidRPr="003C594B" w:rsidRDefault="008E50DF">
                              <w:pPr>
                                <w:rPr>
                                  <w:rFonts w:ascii="Times New Roman" w:hAnsi="Times New Roman" w:cs="Times New Roman"/>
                                  <w:b/>
                                  <w:sz w:val="24"/>
                                  <w:szCs w:val="24"/>
                                </w:rPr>
                              </w:pPr>
                              <w:r w:rsidRPr="003C594B">
                                <w:rPr>
                                  <w:rFonts w:ascii="Times New Roman" w:hAnsi="Times New Roman" w:cs="Times New Roman"/>
                                  <w:b/>
                                  <w:sz w:val="24"/>
                                  <w:szCs w:val="24"/>
                                </w:rPr>
                                <w:t>Genel Bilgi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E4DB5CD" id="Grup 2660" o:spid="_x0000_s1030" style="position:absolute;margin-left:0;margin-top:-62.1pt;width:322.35pt;height:32.7pt;z-index:251711488;mso-position-horizontal:left;mso-position-horizontal-relative:page;mso-height-relative:margin" coordsize="40943,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Beşgen 2656" o:spid="_x0000_s1031" type="#_x0000_t15" style="position:absolute;width:40943;height:5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" adj="20042" fillcolor="#f7caac [1301]" strokecolor="#e6e2e8" strokeweight="1pt">
                  <v:textbox>
                    <w:txbxContent>
                      <w:p w14:paraId="6673D37A" w14:textId="77777777" w:rsidR="008E50DF" w:rsidRPr="007C3C30" w:rsidRDefault="008E50DF" w:rsidP="00CF5CEC">
                        <w:pPr>
                          <w:jc w:val="center"/>
                          <w:rPr>
                            <w:rFonts w:ascii="Times New Roman" w:hAnsi="Times New Roman" w:cs="Times New Roman"/>
                            <w:b/>
                            <w:color w:val="333333"/>
                            <w:sz w:val="26"/>
                            <w:szCs w:val="26"/>
                          </w:rPr>
                        </w:pPr>
                      </w:p>
                    </w:txbxContent>
                  </v:textbox>
                </v:shape>
                <v:shape id="Metin Kutusu 2658" o:spid="_x0000_s1032" type="#_x0000_t202" style="position:absolute;left:6666;top:142;width:33983;height:4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" fillcolor="#f7caac [1301]" stroked="f" strokeweight=".5pt">
                  <v:textbox>
                    <w:txbxContent>
                      <w:p w14:paraId="77CF3CEA" w14:textId="77777777" w:rsidR="008E50DF" w:rsidRPr="003C594B" w:rsidRDefault="008E50DF">
                        <w:pPr>
                          <w:rPr>
                            <w:rFonts w:ascii="Times New Roman" w:hAnsi="Times New Roman" w:cs="Times New Roman"/>
                            <w:b/>
                            <w:sz w:val="24"/>
                            <w:szCs w:val="24"/>
                          </w:rPr>
                        </w:pPr>
                        <w:r w:rsidRPr="003C594B">
                          <w:rPr>
                            <w:rFonts w:ascii="Times New Roman" w:hAnsi="Times New Roman" w:cs="Times New Roman"/>
                            <w:b/>
                            <w:sz w:val="24"/>
                            <w:szCs w:val="24"/>
                          </w:rPr>
                          <w:t>Genel Bilgiler</w:t>
                        </w:r>
                      </w:p>
                    </w:txbxContent>
                  </v:textbox>
                </v:shape>
                <w10:wrap anchorx="page"/>
              </v:group>
            </w:pict>
          </mc:Fallback>
        </mc:AlternateContent>
      </w:r>
      <w:r w:rsidR="00E07319">
        <w:rPr>
          <w:noProof/>
          <w:lang w:eastAsia="tr-TR"/>
        </w:rPr>
        <mc:AlternateContent>
          <mc:Choice Requires="wps">
            <w:drawing>
              <wp:anchor distT="0" distB="0" distL="114300" distR="114300" simplePos="0" relativeHeight="251707392" behindDoc="0" locked="0" layoutInCell="1" allowOverlap="1" wp14:anchorId="360C17EF" wp14:editId="08FEFEA0">
                <wp:simplePos x="0" y="0"/>
                <wp:positionH relativeFrom="page">
                  <wp:align>right</wp:align>
                </wp:positionH>
                <wp:positionV relativeFrom="paragraph">
                  <wp:posOffset>-174625</wp:posOffset>
                </wp:positionV>
                <wp:extent cx="4093845" cy="474403"/>
                <wp:effectExtent l="0" t="0" r="40005" b="20955"/>
                <wp:wrapNone/>
                <wp:docPr id="2655" name="Beşgen 2655"/>
                <wp:cNvGraphicFramePr/>
                <a:graphic xmlns:a="http://schemas.openxmlformats.org/drawingml/2006/main">
                  <a:graphicData uri="http://schemas.microsoft.com/office/word/2010/wordprocessingShape">
                    <wps:wsp>
                      <wps:cNvSpPr/>
                      <wps:spPr>
                        <a:xfrm>
                          <a:off x="0" y="0"/>
                          <a:ext cx="4093845" cy="474403"/>
                        </a:xfrm>
                        <a:prstGeom prst="homePlate">
                          <a:avLst/>
                        </a:prstGeom>
                        <a:solidFill>
                          <a:schemeClr val="accent4">
                            <a:lumMod val="40000"/>
                            <a:lumOff val="6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5E719B" w14:textId="77777777" w:rsidR="008E50DF" w:rsidRPr="00965E66" w:rsidRDefault="008E50DF" w:rsidP="00CF5CEC">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Program Tasarımı, Değerlendirme ve Güncelle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0C17EF" id="Beşgen 2655" o:spid="_x0000_s1033" type="#_x0000_t15" style="position:absolute;margin-left:271.15pt;margin-top:-13.75pt;width:322.35pt;height:37.35pt;z-index:25170739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" adj="20348" fillcolor="#ffe599 [1303]" strokecolor="#e6e2e8" strokeweight="1pt">
                <v:textbox>
                  <w:txbxContent>
                    <w:p w14:paraId="705E719B" w14:textId="77777777" w:rsidR="008E50DF" w:rsidRPr="00965E66" w:rsidRDefault="008E50DF" w:rsidP="00CF5CEC">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Program Tasarımı, Değerlendirme ve Güncelleme</w:t>
                      </w:r>
                    </w:p>
                  </w:txbxContent>
                </v:textbox>
                <w10:wrap anchorx="page"/>
              </v:shape>
            </w:pict>
          </mc:Fallback>
        </mc:AlternateContent>
      </w:r>
      <w:r w:rsidR="00E07319">
        <w:rPr>
          <w:noProof/>
          <w:lang w:eastAsia="tr-TR"/>
        </w:rPr>
        <mc:AlternateContent>
          <mc:Choice Requires="wps">
            <w:drawing>
              <wp:anchor distT="0" distB="0" distL="114300" distR="114300" simplePos="0" relativeHeight="251697152" behindDoc="0" locked="0" layoutInCell="1" allowOverlap="1" wp14:anchorId="397AE896" wp14:editId="3B399FA1">
                <wp:simplePos x="0" y="0"/>
                <wp:positionH relativeFrom="margin">
                  <wp:posOffset>3224530</wp:posOffset>
                </wp:positionH>
                <wp:positionV relativeFrom="paragraph">
                  <wp:posOffset>-210185</wp:posOffset>
                </wp:positionV>
                <wp:extent cx="2381250" cy="558140"/>
                <wp:effectExtent l="0" t="0" r="19050" b="13970"/>
                <wp:wrapNone/>
                <wp:docPr id="2650" name="Akış Çizelgesi: Manyetik Disk 2650"/>
                <wp:cNvGraphicFramePr/>
                <a:graphic xmlns:a="http://schemas.openxmlformats.org/drawingml/2006/main">
                  <a:graphicData uri="http://schemas.microsoft.com/office/word/2010/wordprocessingShape">
                    <wps:wsp>
                      <wps:cNvSpPr/>
                      <wps:spPr>
                        <a:xfrm>
                          <a:off x="0" y="0"/>
                          <a:ext cx="2381250" cy="558140"/>
                        </a:xfrm>
                        <a:prstGeom prst="flowChartMagneticDisk">
                          <a:avLst/>
                        </a:prstGeom>
                        <a:solidFill>
                          <a:schemeClr val="accent4">
                            <a:lumMod val="40000"/>
                            <a:lumOff val="6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1B10B9"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97AE896"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Akış Çizelgesi: Manyetik Disk 2650" o:spid="_x0000_s1034" type="#_x0000_t132" style="position:absolute;margin-left:253.9pt;margin-top:-16.55pt;width:187.5pt;height:43.95pt;z-index:2516971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" fillcolor="#ffe599 [1303]" strokecolor="#e6e2e8" strokeweight="1pt">
                <v:stroke joinstyle="miter"/>
                <v:textbox>
                  <w:txbxContent>
                    <w:p w14:paraId="161B10B9"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B</w:t>
                      </w:r>
                    </w:p>
                  </w:txbxContent>
                </v:textbox>
                <w10:wrap anchorx="margin"/>
              </v:shape>
            </w:pict>
          </mc:Fallback>
        </mc:AlternateContent>
      </w:r>
      <w:r w:rsidR="00E07319">
        <w:rPr>
          <w:noProof/>
          <w:lang w:eastAsia="tr-TR"/>
        </w:rPr>
        <mc:AlternateContent>
          <mc:Choice Requires="wps">
            <w:drawing>
              <wp:anchor distT="0" distB="0" distL="114300" distR="114300" simplePos="0" relativeHeight="251699200" behindDoc="0" locked="0" layoutInCell="1" allowOverlap="1" wp14:anchorId="2CADB4DD" wp14:editId="1F003FCE">
                <wp:simplePos x="0" y="0"/>
                <wp:positionH relativeFrom="margin">
                  <wp:align>center</wp:align>
                </wp:positionH>
                <wp:positionV relativeFrom="paragraph">
                  <wp:posOffset>-833088</wp:posOffset>
                </wp:positionV>
                <wp:extent cx="2381250" cy="542925"/>
                <wp:effectExtent l="0" t="0" r="19050" b="28575"/>
                <wp:wrapNone/>
                <wp:docPr id="2651" name="Akış Çizelgesi: Manyetik Disk 2651"/>
                <wp:cNvGraphicFramePr/>
                <a:graphic xmlns:a="http://schemas.openxmlformats.org/drawingml/2006/main">
                  <a:graphicData uri="http://schemas.microsoft.com/office/word/2010/wordprocessingShape">
                    <wps:wsp>
                      <wps:cNvSpPr/>
                      <wps:spPr>
                        <a:xfrm>
                          <a:off x="0" y="0"/>
                          <a:ext cx="2381250" cy="542925"/>
                        </a:xfrm>
                        <a:prstGeom prst="flowChartMagneticDisk">
                          <a:avLst/>
                        </a:prstGeom>
                        <a:solidFill>
                          <a:schemeClr val="accent2">
                            <a:lumMod val="40000"/>
                            <a:lumOff val="6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BCCDEF"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CADB4DD" id="Akış Çizelgesi: Manyetik Disk 2651" o:spid="_x0000_s1035" type="#_x0000_t132" style="position:absolute;margin-left:0;margin-top:-65.6pt;width:187.5pt;height:42.75pt;z-index:25169920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" fillcolor="#f7caac [1301]" strokecolor="#e6e2e8" strokeweight="1pt">
                <v:stroke joinstyle="miter"/>
                <v:textbox>
                  <w:txbxContent>
                    <w:p w14:paraId="3FBCCDEF"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A</w:t>
                      </w:r>
                    </w:p>
                  </w:txbxContent>
                </v:textbox>
                <w10:wrap anchorx="margin"/>
              </v:shape>
            </w:pict>
          </mc:Fallback>
        </mc:AlternateContent>
      </w:r>
    </w:p>
    <w:p w14:paraId="63849C98" w14:textId="77777777" w:rsidR="00B374ED" w:rsidRDefault="00E31C71" w:rsidP="00B374ED">
      <w:pPr>
        <w:sectPr w:rsidR="00B374ED" w:rsidSect="00BD4B59">
          <w:pgSz w:w="16838" w:h="11906" w:orient="landscape"/>
          <w:pgMar w:top="1418" w:right="1418" w:bottom="1418" w:left="1418" w:header="709" w:footer="709" w:gutter="0"/>
          <w:cols w:space="708"/>
          <w:docGrid w:linePitch="360"/>
        </w:sectPr>
      </w:pPr>
      <w:r>
        <w:rPr>
          <w:noProof/>
          <w:lang w:eastAsia="tr-TR"/>
        </w:rPr>
        <mc:AlternateContent>
          <mc:Choice Requires="wps">
            <w:drawing>
              <wp:anchor distT="0" distB="0" distL="114300" distR="114300" simplePos="0" relativeHeight="251815936" behindDoc="0" locked="0" layoutInCell="1" allowOverlap="1" wp14:anchorId="679C7A2E" wp14:editId="1041578B">
                <wp:simplePos x="0" y="0"/>
                <wp:positionH relativeFrom="page">
                  <wp:posOffset>6672580</wp:posOffset>
                </wp:positionH>
                <wp:positionV relativeFrom="paragraph">
                  <wp:posOffset>5791563</wp:posOffset>
                </wp:positionV>
                <wp:extent cx="4010025" cy="500743"/>
                <wp:effectExtent l="0" t="0" r="47625" b="13970"/>
                <wp:wrapNone/>
                <wp:docPr id="118" name="Beşgen 118"/>
                <wp:cNvGraphicFramePr/>
                <a:graphic xmlns:a="http://schemas.openxmlformats.org/drawingml/2006/main">
                  <a:graphicData uri="http://schemas.microsoft.com/office/word/2010/wordprocessingShape">
                    <wps:wsp>
                      <wps:cNvSpPr/>
                      <wps:spPr>
                        <a:xfrm>
                          <a:off x="0" y="0"/>
                          <a:ext cx="4010025" cy="500743"/>
                        </a:xfrm>
                        <a:prstGeom prst="homePlate">
                          <a:avLst/>
                        </a:prstGeom>
                        <a:solidFill>
                          <a:schemeClr val="accent2">
                            <a:lumMod val="60000"/>
                            <a:lumOff val="4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1BB19F" w14:textId="77777777" w:rsidR="008E50DF" w:rsidRPr="00965E66" w:rsidRDefault="008E50DF" w:rsidP="00D64F58">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Program Bazında Alınan Notların Birim Ortalaması ile Karşılaştırmalı Değerlendirilme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C7A2E" id="Beşgen 118" o:spid="_x0000_s1036" type="#_x0000_t15" style="position:absolute;margin-left:525.4pt;margin-top:456.05pt;width:315.75pt;height:39.45pt;z-index:251815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" adj="20251" fillcolor="#f4b083 [1941]" strokecolor="#e6e2e8" strokeweight="1pt">
                <v:textbox>
                  <w:txbxContent>
                    <w:p w14:paraId="181BB19F" w14:textId="77777777" w:rsidR="008E50DF" w:rsidRPr="00965E66" w:rsidRDefault="008E50DF" w:rsidP="00D64F58">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Program Bazında Alınan Notların Birim Ortalaması ile Karşılaştırmalı Değerlendirilmesi</w:t>
                      </w:r>
                    </w:p>
                  </w:txbxContent>
                </v:textbox>
                <w10:wrap anchorx="page"/>
              </v:shape>
            </w:pict>
          </mc:Fallback>
        </mc:AlternateContent>
      </w:r>
      <w:r>
        <w:rPr>
          <w:noProof/>
          <w:lang w:eastAsia="tr-TR"/>
        </w:rPr>
        <mc:AlternateContent>
          <mc:Choice Requires="wpg">
            <w:drawing>
              <wp:anchor distT="0" distB="0" distL="114300" distR="114300" simplePos="0" relativeHeight="251713536" behindDoc="0" locked="0" layoutInCell="1" allowOverlap="1" wp14:anchorId="48D99B94" wp14:editId="5F32637E">
                <wp:simplePos x="0" y="0"/>
                <wp:positionH relativeFrom="page">
                  <wp:align>left</wp:align>
                </wp:positionH>
                <wp:positionV relativeFrom="paragraph">
                  <wp:posOffset>233045</wp:posOffset>
                </wp:positionV>
                <wp:extent cx="4093845" cy="485775"/>
                <wp:effectExtent l="19050" t="0" r="20955" b="28575"/>
                <wp:wrapNone/>
                <wp:docPr id="2661" name="Grup 2661"/>
                <wp:cNvGraphicFramePr/>
                <a:graphic xmlns:a="http://schemas.openxmlformats.org/drawingml/2006/main">
                  <a:graphicData uri="http://schemas.microsoft.com/office/word/2010/wordprocessingGroup">
                    <wpg:wgp>
                      <wpg:cNvGrpSpPr/>
                      <wpg:grpSpPr>
                        <a:xfrm>
                          <a:off x="0" y="0"/>
                          <a:ext cx="4093845" cy="485775"/>
                          <a:chOff x="-67838" y="-181345"/>
                          <a:chExt cx="4094329" cy="590550"/>
                        </a:xfrm>
                        <a:solidFill>
                          <a:schemeClr val="accent5">
                            <a:lumMod val="40000"/>
                            <a:lumOff val="60000"/>
                          </a:schemeClr>
                        </a:solidFill>
                      </wpg:grpSpPr>
                      <wps:wsp>
                        <wps:cNvPr id="2662" name="Beşgen 2662"/>
                        <wps:cNvSpPr/>
                        <wps:spPr>
                          <a:xfrm rot="10800000">
                            <a:off x="-67838" y="-181345"/>
                            <a:ext cx="4094329" cy="590550"/>
                          </a:xfrm>
                          <a:prstGeom prst="homePlate">
                            <a:avLst/>
                          </a:prstGeom>
                          <a:solidFill>
                            <a:schemeClr val="accent5">
                              <a:lumMod val="40000"/>
                              <a:lumOff val="6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F27848" w14:textId="77777777" w:rsidR="008E50DF" w:rsidRPr="007C3C30" w:rsidRDefault="008E50DF" w:rsidP="00CF5CEC">
                              <w:pPr>
                                <w:jc w:val="center"/>
                                <w:rPr>
                                  <w:rFonts w:ascii="Times New Roman" w:hAnsi="Times New Roman" w:cs="Times New Roman"/>
                                  <w:b/>
                                  <w:color w:val="333333"/>
                                  <w:sz w:val="26"/>
                                  <w:szCs w:val="2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3" name="Metin Kutusu 2663"/>
                        <wps:cNvSpPr txBox="1"/>
                        <wps:spPr>
                          <a:xfrm>
                            <a:off x="619195" y="-169766"/>
                            <a:ext cx="3398292" cy="451597"/>
                          </a:xfrm>
                          <a:prstGeom prst="rect">
                            <a:avLst/>
                          </a:prstGeom>
                          <a:grpFill/>
                          <a:ln w="6350">
                            <a:noFill/>
                          </a:ln>
                        </wps:spPr>
                        <wps:txbx>
                          <w:txbxContent>
                            <w:p w14:paraId="553E8AF7" w14:textId="77777777" w:rsidR="008E50DF" w:rsidRPr="003C594B" w:rsidRDefault="008E50DF" w:rsidP="00CF5CEC">
                              <w:pPr>
                                <w:rPr>
                                  <w:rFonts w:ascii="Times New Roman" w:hAnsi="Times New Roman" w:cs="Times New Roman"/>
                                  <w:b/>
                                  <w:sz w:val="24"/>
                                  <w:szCs w:val="24"/>
                                </w:rPr>
                              </w:pPr>
                              <w:r w:rsidRPr="003C594B">
                                <w:rPr>
                                  <w:rFonts w:ascii="Times New Roman" w:hAnsi="Times New Roman" w:cs="Times New Roman"/>
                                  <w:b/>
                                  <w:sz w:val="24"/>
                                  <w:szCs w:val="24"/>
                                </w:rPr>
                                <w:t>Program Akreditasyo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8D99B94" id="Grup 2661" o:spid="_x0000_s1037" style="position:absolute;margin-left:0;margin-top:18.35pt;width:322.35pt;height:38.25pt;z-index:251713536;mso-position-horizontal:left;mso-position-horizontal-relative:page;mso-height-relative:margin" coordorigin="-678,-1813" coordsize="40943,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">
                <v:shape id="Beşgen 2662" o:spid="_x0000_s1038" type="#_x0000_t15" style="position:absolute;left:-678;top:-1813;width:40942;height:5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" adj="20042" fillcolor="#b4c6e7 [1304]" strokecolor="#e6e2e8" strokeweight="1pt">
                  <v:textbox>
                    <w:txbxContent>
                      <w:p w14:paraId="51F27848" w14:textId="77777777" w:rsidR="008E50DF" w:rsidRPr="007C3C30" w:rsidRDefault="008E50DF" w:rsidP="00CF5CEC">
                        <w:pPr>
                          <w:jc w:val="center"/>
                          <w:rPr>
                            <w:rFonts w:ascii="Times New Roman" w:hAnsi="Times New Roman" w:cs="Times New Roman"/>
                            <w:b/>
                            <w:color w:val="333333"/>
                            <w:sz w:val="26"/>
                            <w:szCs w:val="26"/>
                          </w:rPr>
                        </w:pPr>
                      </w:p>
                    </w:txbxContent>
                  </v:textbox>
                </v:shape>
                <v:shape id="Metin Kutusu 2663" o:spid="_x0000_s1039" type="#_x0000_t202" style="position:absolute;left:6191;top:-1697;width:33983;height:4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" filled="f" stroked="f" strokeweight=".5pt">
                  <v:textbox>
                    <w:txbxContent>
                      <w:p w14:paraId="553E8AF7" w14:textId="77777777" w:rsidR="008E50DF" w:rsidRPr="003C594B" w:rsidRDefault="008E50DF" w:rsidP="00CF5CEC">
                        <w:pPr>
                          <w:rPr>
                            <w:rFonts w:ascii="Times New Roman" w:hAnsi="Times New Roman" w:cs="Times New Roman"/>
                            <w:b/>
                            <w:sz w:val="24"/>
                            <w:szCs w:val="24"/>
                          </w:rPr>
                        </w:pPr>
                        <w:r w:rsidRPr="003C594B">
                          <w:rPr>
                            <w:rFonts w:ascii="Times New Roman" w:hAnsi="Times New Roman" w:cs="Times New Roman"/>
                            <w:b/>
                            <w:sz w:val="24"/>
                            <w:szCs w:val="24"/>
                          </w:rPr>
                          <w:t>Program Akreditasyonu</w:t>
                        </w:r>
                      </w:p>
                    </w:txbxContent>
                  </v:textbox>
                </v:shape>
                <w10:wrap anchorx="page"/>
              </v:group>
            </w:pict>
          </mc:Fallback>
        </mc:AlternateContent>
      </w:r>
      <w:r w:rsidR="00BB435F">
        <w:rPr>
          <w:noProof/>
          <w:lang w:eastAsia="tr-TR"/>
        </w:rPr>
        <mc:AlternateContent>
          <mc:Choice Requires="wps">
            <w:drawing>
              <wp:anchor distT="0" distB="0" distL="114300" distR="114300" simplePos="0" relativeHeight="251691008" behindDoc="0" locked="0" layoutInCell="1" allowOverlap="1" wp14:anchorId="2B1FB3BD" wp14:editId="7A3F20C4">
                <wp:simplePos x="0" y="0"/>
                <wp:positionH relativeFrom="page">
                  <wp:posOffset>6648450</wp:posOffset>
                </wp:positionH>
                <wp:positionV relativeFrom="paragraph">
                  <wp:posOffset>4500245</wp:posOffset>
                </wp:positionV>
                <wp:extent cx="4027170" cy="819150"/>
                <wp:effectExtent l="0" t="0" r="30480" b="19050"/>
                <wp:wrapNone/>
                <wp:docPr id="2644" name="Beşgen 2644"/>
                <wp:cNvGraphicFramePr/>
                <a:graphic xmlns:a="http://schemas.openxmlformats.org/drawingml/2006/main">
                  <a:graphicData uri="http://schemas.microsoft.com/office/word/2010/wordprocessingShape">
                    <wps:wsp>
                      <wps:cNvSpPr/>
                      <wps:spPr>
                        <a:xfrm>
                          <a:off x="0" y="0"/>
                          <a:ext cx="4027170" cy="819150"/>
                        </a:xfrm>
                        <a:prstGeom prst="homePlate">
                          <a:avLst/>
                        </a:prstGeom>
                        <a:solidFill>
                          <a:schemeClr val="accent6">
                            <a:lumMod val="20000"/>
                            <a:lumOff val="8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DC00C2" w14:textId="77777777" w:rsidR="008E50DF" w:rsidRPr="00965E66" w:rsidRDefault="008E50DF" w:rsidP="003B6E64">
                            <w:pP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Öğretim Elemanlarının/Üyelerinin Gelişimine Yönelik Faaliyetler ile Ön Lisans/Lisans Akademik Danışmanlık Hizmetleri ve Öğrenme Yönetim Sistemine İlişkin Hususl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FB3BD" id="Beşgen 2644" o:spid="_x0000_s1040" type="#_x0000_t15" style="position:absolute;margin-left:523.5pt;margin-top:354.35pt;width:317.1pt;height:64.5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" adj="19403" fillcolor="#e2efd9 [665]" strokecolor="#e6e2e8" strokeweight="1pt">
                <v:textbox>
                  <w:txbxContent>
                    <w:p w14:paraId="74DC00C2" w14:textId="77777777" w:rsidR="008E50DF" w:rsidRPr="00965E66" w:rsidRDefault="008E50DF" w:rsidP="003B6E64">
                      <w:pP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Öğretim Elemanlarının/Üyelerinin Gelişimine Yönelik Faaliyetler ile Ön Lisans/Lisans Akademik Danışmanlık Hizmetleri ve Öğrenme Yönetim Sistemine İlişkin Hususlar</w:t>
                      </w:r>
                    </w:p>
                  </w:txbxContent>
                </v:textbox>
                <w10:wrap anchorx="page"/>
              </v:shape>
            </w:pict>
          </mc:Fallback>
        </mc:AlternateContent>
      </w:r>
      <w:r w:rsidR="00AF7121">
        <w:rPr>
          <w:noProof/>
          <w:lang w:eastAsia="tr-TR"/>
        </w:rPr>
        <mc:AlternateContent>
          <mc:Choice Requires="wpg">
            <w:drawing>
              <wp:anchor distT="0" distB="0" distL="114300" distR="114300" simplePos="0" relativeHeight="251807744" behindDoc="0" locked="0" layoutInCell="1" allowOverlap="1" wp14:anchorId="62D8E780" wp14:editId="363613B5">
                <wp:simplePos x="0" y="0"/>
                <wp:positionH relativeFrom="page">
                  <wp:posOffset>35849</wp:posOffset>
                </wp:positionH>
                <wp:positionV relativeFrom="paragraph">
                  <wp:posOffset>5264851</wp:posOffset>
                </wp:positionV>
                <wp:extent cx="4160520" cy="463137"/>
                <wp:effectExtent l="19050" t="0" r="11430" b="13335"/>
                <wp:wrapNone/>
                <wp:docPr id="706" name="Grup 706"/>
                <wp:cNvGraphicFramePr/>
                <a:graphic xmlns:a="http://schemas.openxmlformats.org/drawingml/2006/main">
                  <a:graphicData uri="http://schemas.microsoft.com/office/word/2010/wordprocessingGroup">
                    <wpg:wgp>
                      <wpg:cNvGrpSpPr/>
                      <wpg:grpSpPr>
                        <a:xfrm>
                          <a:off x="0" y="0"/>
                          <a:ext cx="4160520" cy="463137"/>
                          <a:chOff x="0" y="0"/>
                          <a:chExt cx="4094329" cy="590550"/>
                        </a:xfrm>
                      </wpg:grpSpPr>
                      <wps:wsp>
                        <wps:cNvPr id="707" name="Beşgen 707"/>
                        <wps:cNvSpPr/>
                        <wps:spPr>
                          <a:xfrm rot="10800000">
                            <a:off x="0" y="0"/>
                            <a:ext cx="4094329" cy="590550"/>
                          </a:xfrm>
                          <a:prstGeom prst="homePlate">
                            <a:avLst/>
                          </a:prstGeom>
                          <a:solidFill>
                            <a:schemeClr val="tx2">
                              <a:lumMod val="60000"/>
                              <a:lumOff val="4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760A5F" w14:textId="77777777" w:rsidR="008E50DF" w:rsidRPr="007C3C30" w:rsidRDefault="008E50DF" w:rsidP="00535DA3">
                              <w:pPr>
                                <w:jc w:val="center"/>
                                <w:rPr>
                                  <w:rFonts w:ascii="Times New Roman" w:hAnsi="Times New Roman" w:cs="Times New Roman"/>
                                  <w:b/>
                                  <w:color w:val="333333"/>
                                  <w:sz w:val="26"/>
                                  <w:szCs w:val="2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8" name="Metin Kutusu 708"/>
                        <wps:cNvSpPr txBox="1"/>
                        <wps:spPr>
                          <a:xfrm>
                            <a:off x="627723" y="95467"/>
                            <a:ext cx="3398292" cy="403297"/>
                          </a:xfrm>
                          <a:prstGeom prst="rect">
                            <a:avLst/>
                          </a:prstGeom>
                          <a:solidFill>
                            <a:schemeClr val="tx2">
                              <a:lumMod val="60000"/>
                              <a:lumOff val="40000"/>
                            </a:schemeClr>
                          </a:solidFill>
                          <a:ln w="6350">
                            <a:noFill/>
                          </a:ln>
                        </wps:spPr>
                        <wps:txbx>
                          <w:txbxContent>
                            <w:p w14:paraId="68B187E7" w14:textId="77777777" w:rsidR="008E50DF" w:rsidRPr="007C3C30" w:rsidRDefault="008E50DF" w:rsidP="00535DA3">
                              <w:pPr>
                                <w:jc w:val="center"/>
                                <w:rPr>
                                  <w:rFonts w:ascii="Times New Roman" w:hAnsi="Times New Roman" w:cs="Times New Roman"/>
                                  <w:b/>
                                  <w:color w:val="333333"/>
                                  <w:sz w:val="26"/>
                                  <w:szCs w:val="26"/>
                                </w:rPr>
                              </w:pPr>
                              <w:r w:rsidRPr="00965E66">
                                <w:rPr>
                                  <w:rFonts w:ascii="Times New Roman" w:hAnsi="Times New Roman" w:cs="Times New Roman"/>
                                  <w:b/>
                                  <w:color w:val="171717" w:themeColor="background2" w:themeShade="1A"/>
                                  <w:sz w:val="26"/>
                                  <w:szCs w:val="26"/>
                                </w:rPr>
                                <w:t>Öğrenci İstatistikleri</w:t>
                              </w:r>
                            </w:p>
                            <w:p w14:paraId="7DB786BA" w14:textId="77777777" w:rsidR="008E50DF" w:rsidRPr="00CF5CEC" w:rsidRDefault="008E50DF" w:rsidP="00535DA3">
                              <w:pPr>
                                <w:rPr>
                                  <w:rFonts w:ascii="Times New Roman" w:hAnsi="Times New Roman" w:cs="Times New Roman"/>
                                  <w:b/>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D8E780" id="Grup 706" o:spid="_x0000_s1041" style="position:absolute;margin-left:2.8pt;margin-top:414.55pt;width:327.6pt;height:36.45pt;z-index:251807744;mso-position-horizontal-relative:page;mso-width-relative:margin;mso-height-relative:margin" coordsize="40943,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">
                <v:shape id="Beşgen 707" o:spid="_x0000_s1042" type="#_x0000_t15" style="position:absolute;width:40943;height:5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" adj="20042" fillcolor="#8496b0 [1951]" strokecolor="#e6e2e8" strokeweight="1pt">
                  <v:textbox>
                    <w:txbxContent>
                      <w:p w14:paraId="62760A5F" w14:textId="77777777" w:rsidR="008E50DF" w:rsidRPr="007C3C30" w:rsidRDefault="008E50DF" w:rsidP="00535DA3">
                        <w:pPr>
                          <w:jc w:val="center"/>
                          <w:rPr>
                            <w:rFonts w:ascii="Times New Roman" w:hAnsi="Times New Roman" w:cs="Times New Roman"/>
                            <w:b/>
                            <w:color w:val="333333"/>
                            <w:sz w:val="26"/>
                            <w:szCs w:val="26"/>
                          </w:rPr>
                        </w:pPr>
                      </w:p>
                    </w:txbxContent>
                  </v:textbox>
                </v:shape>
                <v:shape id="Metin Kutusu 708" o:spid="_x0000_s1043" type="#_x0000_t202" style="position:absolute;left:6277;top:954;width:33983;height:4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" fillcolor="#8496b0 [1951]" stroked="f" strokeweight=".5pt">
                  <v:textbox>
                    <w:txbxContent>
                      <w:p w14:paraId="68B187E7" w14:textId="77777777" w:rsidR="008E50DF" w:rsidRPr="007C3C30" w:rsidRDefault="008E50DF" w:rsidP="00535DA3">
                        <w:pPr>
                          <w:jc w:val="center"/>
                          <w:rPr>
                            <w:rFonts w:ascii="Times New Roman" w:hAnsi="Times New Roman" w:cs="Times New Roman"/>
                            <w:b/>
                            <w:color w:val="333333"/>
                            <w:sz w:val="26"/>
                            <w:szCs w:val="26"/>
                          </w:rPr>
                        </w:pPr>
                        <w:r w:rsidRPr="00965E66">
                          <w:rPr>
                            <w:rFonts w:ascii="Times New Roman" w:hAnsi="Times New Roman" w:cs="Times New Roman"/>
                            <w:b/>
                            <w:color w:val="171717" w:themeColor="background2" w:themeShade="1A"/>
                            <w:sz w:val="26"/>
                            <w:szCs w:val="26"/>
                          </w:rPr>
                          <w:t>Öğrenci İstatistikleri</w:t>
                        </w:r>
                      </w:p>
                      <w:p w14:paraId="7DB786BA" w14:textId="77777777" w:rsidR="008E50DF" w:rsidRPr="00CF5CEC" w:rsidRDefault="008E50DF" w:rsidP="00535DA3">
                        <w:pPr>
                          <w:rPr>
                            <w:rFonts w:ascii="Times New Roman" w:hAnsi="Times New Roman" w:cs="Times New Roman"/>
                            <w:b/>
                            <w:sz w:val="26"/>
                            <w:szCs w:val="26"/>
                          </w:rPr>
                        </w:pPr>
                      </w:p>
                    </w:txbxContent>
                  </v:textbox>
                </v:shape>
                <w10:wrap anchorx="page"/>
              </v:group>
            </w:pict>
          </mc:Fallback>
        </mc:AlternateContent>
      </w:r>
      <w:r w:rsidR="00D64F58">
        <w:rPr>
          <w:noProof/>
          <w:lang w:eastAsia="tr-TR"/>
        </w:rPr>
        <mc:AlternateContent>
          <mc:Choice Requires="wps">
            <w:drawing>
              <wp:anchor distT="0" distB="0" distL="114300" distR="114300" simplePos="0" relativeHeight="251813888" behindDoc="0" locked="0" layoutInCell="1" allowOverlap="1" wp14:anchorId="539EEA68" wp14:editId="129387F4">
                <wp:simplePos x="0" y="0"/>
                <wp:positionH relativeFrom="column">
                  <wp:posOffset>3328670</wp:posOffset>
                </wp:positionH>
                <wp:positionV relativeFrom="paragraph">
                  <wp:posOffset>5786120</wp:posOffset>
                </wp:positionV>
                <wp:extent cx="2381250" cy="557530"/>
                <wp:effectExtent l="0" t="0" r="19050" b="13970"/>
                <wp:wrapNone/>
                <wp:docPr id="115" name="Akış Çizelgesi: Manyetik Disk 115"/>
                <wp:cNvGraphicFramePr/>
                <a:graphic xmlns:a="http://schemas.openxmlformats.org/drawingml/2006/main">
                  <a:graphicData uri="http://schemas.microsoft.com/office/word/2010/wordprocessingShape">
                    <wps:wsp>
                      <wps:cNvSpPr/>
                      <wps:spPr>
                        <a:xfrm>
                          <a:off x="0" y="0"/>
                          <a:ext cx="2381250" cy="557530"/>
                        </a:xfrm>
                        <a:prstGeom prst="flowChartMagneticDisk">
                          <a:avLst/>
                        </a:prstGeom>
                        <a:solidFill>
                          <a:schemeClr val="accent2">
                            <a:lumMod val="60000"/>
                            <a:lumOff val="40000"/>
                          </a:schemeClr>
                        </a:solidFill>
                        <a:ln>
                          <a:solidFill>
                            <a:schemeClr val="bg2">
                              <a:lumMod val="9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C55D7A" w14:textId="77777777" w:rsidR="008E50DF" w:rsidRPr="00965E66" w:rsidRDefault="008E50DF" w:rsidP="00D64F58">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39EEA68" id="Akış Çizelgesi: Manyetik Disk 115" o:spid="_x0000_s1044" type="#_x0000_t132" style="position:absolute;margin-left:262.1pt;margin-top:455.6pt;width:187.5pt;height:43.9pt;z-index:251813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" fillcolor="#f4b083 [1941]" strokecolor="#cfcdcd [2894]" strokeweight="1pt">
                <v:stroke joinstyle="miter"/>
                <v:textbox>
                  <w:txbxContent>
                    <w:p w14:paraId="33C55D7A" w14:textId="77777777" w:rsidR="008E50DF" w:rsidRPr="00965E66" w:rsidRDefault="008E50DF" w:rsidP="00D64F58">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İ</w:t>
                      </w:r>
                    </w:p>
                  </w:txbxContent>
                </v:textbox>
              </v:shape>
            </w:pict>
          </mc:Fallback>
        </mc:AlternateContent>
      </w:r>
      <w:r w:rsidR="00D64F58">
        <w:rPr>
          <w:noProof/>
          <w:lang w:eastAsia="tr-TR"/>
        </w:rPr>
        <mc:AlternateContent>
          <mc:Choice Requires="wps">
            <w:drawing>
              <wp:anchor distT="0" distB="0" distL="114300" distR="114300" simplePos="0" relativeHeight="251805696" behindDoc="0" locked="0" layoutInCell="1" allowOverlap="1" wp14:anchorId="40D34BE5" wp14:editId="05136923">
                <wp:simplePos x="0" y="0"/>
                <wp:positionH relativeFrom="column">
                  <wp:posOffset>3328670</wp:posOffset>
                </wp:positionH>
                <wp:positionV relativeFrom="paragraph">
                  <wp:posOffset>5209540</wp:posOffset>
                </wp:positionV>
                <wp:extent cx="2381250" cy="528955"/>
                <wp:effectExtent l="0" t="0" r="19050" b="23495"/>
                <wp:wrapNone/>
                <wp:docPr id="704" name="Akış Çizelgesi: Manyetik Disk 704"/>
                <wp:cNvGraphicFramePr/>
                <a:graphic xmlns:a="http://schemas.openxmlformats.org/drawingml/2006/main">
                  <a:graphicData uri="http://schemas.microsoft.com/office/word/2010/wordprocessingShape">
                    <wps:wsp>
                      <wps:cNvSpPr/>
                      <wps:spPr>
                        <a:xfrm>
                          <a:off x="0" y="0"/>
                          <a:ext cx="2381250" cy="528955"/>
                        </a:xfrm>
                        <a:prstGeom prst="flowChartMagneticDisk">
                          <a:avLst/>
                        </a:prstGeom>
                        <a:solidFill>
                          <a:schemeClr val="tx2">
                            <a:lumMod val="60000"/>
                            <a:lumOff val="40000"/>
                          </a:schemeClr>
                        </a:solidFill>
                        <a:ln>
                          <a:solidFill>
                            <a:schemeClr val="bg2">
                              <a:lumMod val="9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951D87" w14:textId="77777777" w:rsidR="008E50DF" w:rsidRPr="00965E66" w:rsidRDefault="008E50DF" w:rsidP="00535DA3">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0D34BE5" id="Akış Çizelgesi: Manyetik Disk 704" o:spid="_x0000_s1045" type="#_x0000_t132" style="position:absolute;margin-left:262.1pt;margin-top:410.2pt;width:187.5pt;height:41.65pt;z-index:251805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" fillcolor="#8496b0 [1951]" strokecolor="#cfcdcd [2894]" strokeweight="1pt">
                <v:stroke joinstyle="miter"/>
                <v:textbox>
                  <w:txbxContent>
                    <w:p w14:paraId="4F951D87" w14:textId="77777777" w:rsidR="008E50DF" w:rsidRPr="00965E66" w:rsidRDefault="008E50DF" w:rsidP="00535DA3">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I</w:t>
                      </w:r>
                    </w:p>
                  </w:txbxContent>
                </v:textbox>
              </v:shape>
            </w:pict>
          </mc:Fallback>
        </mc:AlternateContent>
      </w:r>
      <w:r w:rsidR="00D64F58">
        <w:rPr>
          <w:noProof/>
          <w:lang w:eastAsia="tr-TR"/>
        </w:rPr>
        <mc:AlternateContent>
          <mc:Choice Requires="wps">
            <w:drawing>
              <wp:anchor distT="0" distB="0" distL="114300" distR="114300" simplePos="0" relativeHeight="251682816" behindDoc="0" locked="0" layoutInCell="1" allowOverlap="1" wp14:anchorId="54B50821" wp14:editId="4005BE78">
                <wp:simplePos x="0" y="0"/>
                <wp:positionH relativeFrom="column">
                  <wp:posOffset>3319145</wp:posOffset>
                </wp:positionH>
                <wp:positionV relativeFrom="paragraph">
                  <wp:posOffset>4633594</wp:posOffset>
                </wp:positionV>
                <wp:extent cx="2381250" cy="504825"/>
                <wp:effectExtent l="0" t="0" r="19050" b="28575"/>
                <wp:wrapNone/>
                <wp:docPr id="2626" name="Akış Çizelgesi: Manyetik Disk 2626"/>
                <wp:cNvGraphicFramePr/>
                <a:graphic xmlns:a="http://schemas.openxmlformats.org/drawingml/2006/main">
                  <a:graphicData uri="http://schemas.microsoft.com/office/word/2010/wordprocessingShape">
                    <wps:wsp>
                      <wps:cNvSpPr/>
                      <wps:spPr>
                        <a:xfrm>
                          <a:off x="0" y="0"/>
                          <a:ext cx="2381250" cy="504825"/>
                        </a:xfrm>
                        <a:prstGeom prst="flowChartMagneticDisk">
                          <a:avLst/>
                        </a:prstGeom>
                        <a:solidFill>
                          <a:schemeClr val="accent6">
                            <a:lumMod val="20000"/>
                            <a:lumOff val="80000"/>
                          </a:schemeClr>
                        </a:solidFill>
                        <a:ln>
                          <a:solidFill>
                            <a:schemeClr val="bg2">
                              <a:lumMod val="9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B30CC0"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4B50821" id="Akış Çizelgesi: Manyetik Disk 2626" o:spid="_x0000_s1046" type="#_x0000_t132" style="position:absolute;margin-left:261.35pt;margin-top:364.85pt;width:187.5pt;height:39.7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" fillcolor="#e2efd9 [665]" strokecolor="#cfcdcd [2894]" strokeweight="1pt">
                <v:stroke joinstyle="miter"/>
                <v:textbox>
                  <w:txbxContent>
                    <w:p w14:paraId="15B30CC0"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H</w:t>
                      </w:r>
                    </w:p>
                  </w:txbxContent>
                </v:textbox>
              </v:shape>
            </w:pict>
          </mc:Fallback>
        </mc:AlternateContent>
      </w:r>
      <w:r w:rsidR="00D64F58">
        <w:rPr>
          <w:noProof/>
          <w:lang w:eastAsia="tr-TR"/>
        </w:rPr>
        <mc:AlternateContent>
          <mc:Choice Requires="wps">
            <w:drawing>
              <wp:anchor distT="0" distB="0" distL="114300" distR="114300" simplePos="0" relativeHeight="251683840" behindDoc="0" locked="0" layoutInCell="1" allowOverlap="1" wp14:anchorId="3768CB53" wp14:editId="4A4CFECD">
                <wp:simplePos x="0" y="0"/>
                <wp:positionH relativeFrom="margin">
                  <wp:posOffset>3338195</wp:posOffset>
                </wp:positionH>
                <wp:positionV relativeFrom="paragraph">
                  <wp:posOffset>4043045</wp:posOffset>
                </wp:positionV>
                <wp:extent cx="2381250" cy="523875"/>
                <wp:effectExtent l="0" t="0" r="19050" b="28575"/>
                <wp:wrapNone/>
                <wp:docPr id="2633" name="Akış Çizelgesi: Manyetik Disk 2633"/>
                <wp:cNvGraphicFramePr/>
                <a:graphic xmlns:a="http://schemas.openxmlformats.org/drawingml/2006/main">
                  <a:graphicData uri="http://schemas.microsoft.com/office/word/2010/wordprocessingShape">
                    <wps:wsp>
                      <wps:cNvSpPr/>
                      <wps:spPr>
                        <a:xfrm>
                          <a:off x="0" y="0"/>
                          <a:ext cx="2381250" cy="523875"/>
                        </a:xfrm>
                        <a:prstGeom prst="flowChartMagneticDisk">
                          <a:avLst/>
                        </a:prstGeom>
                        <a:solidFill>
                          <a:schemeClr val="accent5">
                            <a:lumMod val="20000"/>
                            <a:lumOff val="8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8A03DF"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Ğ</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768CB53" id="Akış Çizelgesi: Manyetik Disk 2633" o:spid="_x0000_s1047" type="#_x0000_t132" style="position:absolute;margin-left:262.85pt;margin-top:318.35pt;width:187.5pt;height:41.25pt;z-index:2516838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" fillcolor="#d9e2f3 [664]" strokecolor="#e6e2e8" strokeweight="1pt">
                <v:stroke joinstyle="miter"/>
                <v:textbox>
                  <w:txbxContent>
                    <w:p w14:paraId="4E8A03DF"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Ğ</w:t>
                      </w:r>
                    </w:p>
                  </w:txbxContent>
                </v:textbox>
                <w10:wrap anchorx="margin"/>
              </v:shape>
            </w:pict>
          </mc:Fallback>
        </mc:AlternateContent>
      </w:r>
      <w:r w:rsidR="006C75F2">
        <w:rPr>
          <w:noProof/>
          <w:lang w:eastAsia="tr-TR"/>
        </w:rPr>
        <mc:AlternateContent>
          <mc:Choice Requires="wpg">
            <w:drawing>
              <wp:anchor distT="0" distB="0" distL="114300" distR="114300" simplePos="0" relativeHeight="251717632" behindDoc="0" locked="0" layoutInCell="1" allowOverlap="1" wp14:anchorId="06D7DB8A" wp14:editId="220DE12D">
                <wp:simplePos x="0" y="0"/>
                <wp:positionH relativeFrom="page">
                  <wp:align>left</wp:align>
                </wp:positionH>
                <wp:positionV relativeFrom="paragraph">
                  <wp:posOffset>2842895</wp:posOffset>
                </wp:positionV>
                <wp:extent cx="4124325" cy="485775"/>
                <wp:effectExtent l="19050" t="0" r="28575" b="28575"/>
                <wp:wrapNone/>
                <wp:docPr id="2667" name="Grup 2667"/>
                <wp:cNvGraphicFramePr/>
                <a:graphic xmlns:a="http://schemas.openxmlformats.org/drawingml/2006/main">
                  <a:graphicData uri="http://schemas.microsoft.com/office/word/2010/wordprocessingGroup">
                    <wpg:wgp>
                      <wpg:cNvGrpSpPr/>
                      <wpg:grpSpPr>
                        <a:xfrm>
                          <a:off x="0" y="0"/>
                          <a:ext cx="4124325" cy="485775"/>
                          <a:chOff x="-9004" y="-158804"/>
                          <a:chExt cx="4094329" cy="590550"/>
                        </a:xfrm>
                      </wpg:grpSpPr>
                      <wps:wsp>
                        <wps:cNvPr id="2668" name="Beşgen 2668"/>
                        <wps:cNvSpPr/>
                        <wps:spPr>
                          <a:xfrm rot="10800000">
                            <a:off x="-9004" y="-158804"/>
                            <a:ext cx="4094329" cy="590550"/>
                          </a:xfrm>
                          <a:prstGeom prst="homePlate">
                            <a:avLst/>
                          </a:prstGeom>
                          <a:solidFill>
                            <a:schemeClr val="accent3">
                              <a:lumMod val="20000"/>
                              <a:lumOff val="8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346588" w14:textId="77777777" w:rsidR="008E50DF" w:rsidRPr="007C3C30" w:rsidRDefault="008E50DF" w:rsidP="00CF5CEC">
                              <w:pPr>
                                <w:jc w:val="center"/>
                                <w:rPr>
                                  <w:rFonts w:ascii="Times New Roman" w:hAnsi="Times New Roman" w:cs="Times New Roman"/>
                                  <w:b/>
                                  <w:color w:val="333333"/>
                                  <w:sz w:val="26"/>
                                  <w:szCs w:val="2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9" name="Metin Kutusu 2669"/>
                        <wps:cNvSpPr txBox="1"/>
                        <wps:spPr>
                          <a:xfrm>
                            <a:off x="627649" y="-47537"/>
                            <a:ext cx="3398292" cy="462673"/>
                          </a:xfrm>
                          <a:prstGeom prst="rect">
                            <a:avLst/>
                          </a:prstGeom>
                          <a:solidFill>
                            <a:schemeClr val="accent3">
                              <a:lumMod val="20000"/>
                              <a:lumOff val="80000"/>
                            </a:schemeClr>
                          </a:solidFill>
                          <a:ln w="6350">
                            <a:noFill/>
                          </a:ln>
                        </wps:spPr>
                        <wps:txbx>
                          <w:txbxContent>
                            <w:p w14:paraId="2309B0CC" w14:textId="77777777" w:rsidR="008E50DF" w:rsidRPr="003C594B" w:rsidRDefault="008E50DF" w:rsidP="00CF5CEC">
                              <w:pPr>
                                <w:rPr>
                                  <w:rFonts w:ascii="Times New Roman" w:hAnsi="Times New Roman" w:cs="Times New Roman"/>
                                  <w:b/>
                                  <w:sz w:val="24"/>
                                  <w:szCs w:val="24"/>
                                </w:rPr>
                              </w:pPr>
                              <w:r w:rsidRPr="003C594B">
                                <w:rPr>
                                  <w:rFonts w:ascii="Times New Roman" w:hAnsi="Times New Roman" w:cs="Times New Roman"/>
                                  <w:b/>
                                  <w:sz w:val="24"/>
                                  <w:szCs w:val="24"/>
                                </w:rPr>
                                <w:t>Staj ve AKTS İş Yükü Anketle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D7DB8A" id="Grup 2667" o:spid="_x0000_s1048" style="position:absolute;margin-left:0;margin-top:223.85pt;width:324.75pt;height:38.25pt;z-index:251717632;mso-position-horizontal:left;mso-position-horizontal-relative:page;mso-width-relative:margin;mso-height-relative:margin" coordorigin="-90,-1588" coordsize="40943,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">
                <v:shape id="Beşgen 2668" o:spid="_x0000_s1049" type="#_x0000_t15" style="position:absolute;left:-90;top:-1588;width:40943;height:5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" adj="20042" fillcolor="#ededed [662]" strokecolor="#e6e2e8" strokeweight="1pt">
                  <v:textbox>
                    <w:txbxContent>
                      <w:p w14:paraId="25346588" w14:textId="77777777" w:rsidR="008E50DF" w:rsidRPr="007C3C30" w:rsidRDefault="008E50DF" w:rsidP="00CF5CEC">
                        <w:pPr>
                          <w:jc w:val="center"/>
                          <w:rPr>
                            <w:rFonts w:ascii="Times New Roman" w:hAnsi="Times New Roman" w:cs="Times New Roman"/>
                            <w:b/>
                            <w:color w:val="333333"/>
                            <w:sz w:val="26"/>
                            <w:szCs w:val="26"/>
                          </w:rPr>
                        </w:pPr>
                      </w:p>
                    </w:txbxContent>
                  </v:textbox>
                </v:shape>
                <v:shape id="Metin Kutusu 2669" o:spid="_x0000_s1050" type="#_x0000_t202" style="position:absolute;left:6276;top:-475;width:33983;height:4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" fillcolor="#ededed [662]" stroked="f" strokeweight=".5pt">
                  <v:textbox>
                    <w:txbxContent>
                      <w:p w14:paraId="2309B0CC" w14:textId="77777777" w:rsidR="008E50DF" w:rsidRPr="003C594B" w:rsidRDefault="008E50DF" w:rsidP="00CF5CEC">
                        <w:pPr>
                          <w:rPr>
                            <w:rFonts w:ascii="Times New Roman" w:hAnsi="Times New Roman" w:cs="Times New Roman"/>
                            <w:b/>
                            <w:sz w:val="24"/>
                            <w:szCs w:val="24"/>
                          </w:rPr>
                        </w:pPr>
                        <w:r w:rsidRPr="003C594B">
                          <w:rPr>
                            <w:rFonts w:ascii="Times New Roman" w:hAnsi="Times New Roman" w:cs="Times New Roman"/>
                            <w:b/>
                            <w:sz w:val="24"/>
                            <w:szCs w:val="24"/>
                          </w:rPr>
                          <w:t>Staj ve AKTS İş Yükü Anketleri</w:t>
                        </w:r>
                      </w:p>
                    </w:txbxContent>
                  </v:textbox>
                </v:shape>
                <w10:wrap anchorx="page"/>
              </v:group>
            </w:pict>
          </mc:Fallback>
        </mc:AlternateContent>
      </w:r>
      <w:r w:rsidR="006C75F2">
        <w:rPr>
          <w:noProof/>
          <w:lang w:eastAsia="tr-TR"/>
        </w:rPr>
        <mc:AlternateContent>
          <mc:Choice Requires="wpg">
            <w:drawing>
              <wp:anchor distT="0" distB="0" distL="114300" distR="114300" simplePos="0" relativeHeight="251719680" behindDoc="0" locked="0" layoutInCell="1" allowOverlap="1" wp14:anchorId="09843CFD" wp14:editId="31246DE2">
                <wp:simplePos x="0" y="0"/>
                <wp:positionH relativeFrom="page">
                  <wp:posOffset>82550</wp:posOffset>
                </wp:positionH>
                <wp:positionV relativeFrom="paragraph">
                  <wp:posOffset>4084955</wp:posOffset>
                </wp:positionV>
                <wp:extent cx="4093845" cy="463137"/>
                <wp:effectExtent l="19050" t="0" r="20955" b="13335"/>
                <wp:wrapNone/>
                <wp:docPr id="2670" name="Grup 2670"/>
                <wp:cNvGraphicFramePr/>
                <a:graphic xmlns:a="http://schemas.openxmlformats.org/drawingml/2006/main">
                  <a:graphicData uri="http://schemas.microsoft.com/office/word/2010/wordprocessingGroup">
                    <wpg:wgp>
                      <wpg:cNvGrpSpPr/>
                      <wpg:grpSpPr>
                        <a:xfrm>
                          <a:off x="0" y="0"/>
                          <a:ext cx="4093845" cy="463137"/>
                          <a:chOff x="0" y="0"/>
                          <a:chExt cx="4094329" cy="590550"/>
                        </a:xfrm>
                      </wpg:grpSpPr>
                      <wps:wsp>
                        <wps:cNvPr id="2671" name="Beşgen 2671"/>
                        <wps:cNvSpPr/>
                        <wps:spPr>
                          <a:xfrm rot="10800000">
                            <a:off x="0" y="0"/>
                            <a:ext cx="4094329" cy="590550"/>
                          </a:xfrm>
                          <a:prstGeom prst="homePlate">
                            <a:avLst/>
                          </a:prstGeom>
                          <a:solidFill>
                            <a:schemeClr val="accent5">
                              <a:lumMod val="20000"/>
                              <a:lumOff val="8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6AE43D" w14:textId="77777777" w:rsidR="008E50DF" w:rsidRPr="007C3C30" w:rsidRDefault="008E50DF" w:rsidP="00CF5CEC">
                              <w:pPr>
                                <w:jc w:val="center"/>
                                <w:rPr>
                                  <w:rFonts w:ascii="Times New Roman" w:hAnsi="Times New Roman" w:cs="Times New Roman"/>
                                  <w:b/>
                                  <w:color w:val="333333"/>
                                  <w:sz w:val="26"/>
                                  <w:szCs w:val="2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2" name="Metin Kutusu 2672"/>
                        <wps:cNvSpPr txBox="1"/>
                        <wps:spPr>
                          <a:xfrm>
                            <a:off x="627723" y="95467"/>
                            <a:ext cx="3398292" cy="403297"/>
                          </a:xfrm>
                          <a:prstGeom prst="rect">
                            <a:avLst/>
                          </a:prstGeom>
                          <a:solidFill>
                            <a:schemeClr val="accent5">
                              <a:lumMod val="20000"/>
                              <a:lumOff val="80000"/>
                            </a:schemeClr>
                          </a:solidFill>
                          <a:ln w="6350">
                            <a:noFill/>
                          </a:ln>
                        </wps:spPr>
                        <wps:txbx>
                          <w:txbxContent>
                            <w:p w14:paraId="734F1585" w14:textId="77777777" w:rsidR="008E50DF" w:rsidRPr="003C594B" w:rsidRDefault="008E50DF" w:rsidP="0003724B">
                              <w:pPr>
                                <w:rPr>
                                  <w:rFonts w:ascii="Times New Roman" w:hAnsi="Times New Roman" w:cs="Times New Roman"/>
                                  <w:b/>
                                  <w:sz w:val="24"/>
                                  <w:szCs w:val="24"/>
                                </w:rPr>
                              </w:pPr>
                              <w:r w:rsidRPr="003C594B">
                                <w:rPr>
                                  <w:rFonts w:ascii="Times New Roman" w:hAnsi="Times New Roman" w:cs="Times New Roman"/>
                                  <w:b/>
                                  <w:sz w:val="24"/>
                                  <w:szCs w:val="24"/>
                                </w:rPr>
                                <w:t>Öğretim Elemanlarının</w:t>
                              </w:r>
                              <w:r>
                                <w:rPr>
                                  <w:rFonts w:ascii="Times New Roman" w:hAnsi="Times New Roman" w:cs="Times New Roman"/>
                                  <w:b/>
                                  <w:sz w:val="24"/>
                                  <w:szCs w:val="24"/>
                                </w:rPr>
                                <w:t>/Üyelerinin</w:t>
                              </w:r>
                              <w:r w:rsidRPr="003C594B">
                                <w:rPr>
                                  <w:rFonts w:ascii="Times New Roman" w:hAnsi="Times New Roman" w:cs="Times New Roman"/>
                                  <w:b/>
                                  <w:sz w:val="24"/>
                                  <w:szCs w:val="24"/>
                                </w:rPr>
                                <w:t xml:space="preserve"> İş Yük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9843CFD" id="Grup 2670" o:spid="_x0000_s1051" style="position:absolute;margin-left:6.5pt;margin-top:321.65pt;width:322.35pt;height:36.45pt;z-index:251719680;mso-position-horizontal-relative:page;mso-height-relative:margin" coordsize="40943,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">
                <v:shape id="Beşgen 2671" o:spid="_x0000_s1052" type="#_x0000_t15" style="position:absolute;width:40943;height:5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" adj="20042" fillcolor="#d9e2f3 [664]" strokecolor="#e6e2e8" strokeweight="1pt">
                  <v:textbox>
                    <w:txbxContent>
                      <w:p w14:paraId="606AE43D" w14:textId="77777777" w:rsidR="008E50DF" w:rsidRPr="007C3C30" w:rsidRDefault="008E50DF" w:rsidP="00CF5CEC">
                        <w:pPr>
                          <w:jc w:val="center"/>
                          <w:rPr>
                            <w:rFonts w:ascii="Times New Roman" w:hAnsi="Times New Roman" w:cs="Times New Roman"/>
                            <w:b/>
                            <w:color w:val="333333"/>
                            <w:sz w:val="26"/>
                            <w:szCs w:val="26"/>
                          </w:rPr>
                        </w:pPr>
                      </w:p>
                    </w:txbxContent>
                  </v:textbox>
                </v:shape>
                <v:shape id="Metin Kutusu 2672" o:spid="_x0000_s1053" type="#_x0000_t202" style="position:absolute;left:6277;top:954;width:33983;height:4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" fillcolor="#d9e2f3 [664]" stroked="f" strokeweight=".5pt">
                  <v:textbox>
                    <w:txbxContent>
                      <w:p w14:paraId="734F1585" w14:textId="77777777" w:rsidR="008E50DF" w:rsidRPr="003C594B" w:rsidRDefault="008E50DF" w:rsidP="0003724B">
                        <w:pPr>
                          <w:rPr>
                            <w:rFonts w:ascii="Times New Roman" w:hAnsi="Times New Roman" w:cs="Times New Roman"/>
                            <w:b/>
                            <w:sz w:val="24"/>
                            <w:szCs w:val="24"/>
                          </w:rPr>
                        </w:pPr>
                        <w:r w:rsidRPr="003C594B">
                          <w:rPr>
                            <w:rFonts w:ascii="Times New Roman" w:hAnsi="Times New Roman" w:cs="Times New Roman"/>
                            <w:b/>
                            <w:sz w:val="24"/>
                            <w:szCs w:val="24"/>
                          </w:rPr>
                          <w:t>Öğretim Elemanlarının</w:t>
                        </w:r>
                        <w:r>
                          <w:rPr>
                            <w:rFonts w:ascii="Times New Roman" w:hAnsi="Times New Roman" w:cs="Times New Roman"/>
                            <w:b/>
                            <w:sz w:val="24"/>
                            <w:szCs w:val="24"/>
                          </w:rPr>
                          <w:t>/Üyelerinin</w:t>
                        </w:r>
                        <w:r w:rsidRPr="003C594B">
                          <w:rPr>
                            <w:rFonts w:ascii="Times New Roman" w:hAnsi="Times New Roman" w:cs="Times New Roman"/>
                            <w:b/>
                            <w:sz w:val="24"/>
                            <w:szCs w:val="24"/>
                          </w:rPr>
                          <w:t xml:space="preserve"> İş Yükü</w:t>
                        </w:r>
                      </w:p>
                    </w:txbxContent>
                  </v:textbox>
                </v:shape>
                <w10:wrap anchorx="page"/>
              </v:group>
            </w:pict>
          </mc:Fallback>
        </mc:AlternateContent>
      </w:r>
      <w:r w:rsidR="0073563E">
        <w:rPr>
          <w:noProof/>
          <w:lang w:eastAsia="tr-TR"/>
        </w:rPr>
        <mc:AlternateContent>
          <mc:Choice Requires="wps">
            <w:drawing>
              <wp:anchor distT="0" distB="0" distL="114300" distR="114300" simplePos="0" relativeHeight="251701248" behindDoc="0" locked="0" layoutInCell="1" allowOverlap="1" wp14:anchorId="5D9844E0" wp14:editId="3597340C">
                <wp:simplePos x="0" y="0"/>
                <wp:positionH relativeFrom="page">
                  <wp:posOffset>6638925</wp:posOffset>
                </wp:positionH>
                <wp:positionV relativeFrom="paragraph">
                  <wp:posOffset>3395345</wp:posOffset>
                </wp:positionV>
                <wp:extent cx="4010586" cy="600075"/>
                <wp:effectExtent l="0" t="0" r="47625" b="28575"/>
                <wp:wrapNone/>
                <wp:docPr id="2652" name="Beşgen 2652"/>
                <wp:cNvGraphicFramePr/>
                <a:graphic xmlns:a="http://schemas.openxmlformats.org/drawingml/2006/main">
                  <a:graphicData uri="http://schemas.microsoft.com/office/word/2010/wordprocessingShape">
                    <wps:wsp>
                      <wps:cNvSpPr/>
                      <wps:spPr>
                        <a:xfrm>
                          <a:off x="0" y="0"/>
                          <a:ext cx="4010586" cy="600075"/>
                        </a:xfrm>
                        <a:prstGeom prst="homePlate">
                          <a:avLst/>
                        </a:prstGeom>
                        <a:solidFill>
                          <a:schemeClr val="accent4">
                            <a:lumMod val="20000"/>
                            <a:lumOff val="8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FEA15C" w14:textId="77777777" w:rsidR="008E50DF" w:rsidRPr="00965E66" w:rsidRDefault="008E50DF" w:rsidP="00DF0B36">
                            <w:pPr>
                              <w:spacing w:after="0" w:line="240" w:lineRule="auto"/>
                              <w:rPr>
                                <w:rFonts w:ascii="Calibri" w:eastAsia="Times New Roman" w:hAnsi="Calibri" w:cs="Calibri"/>
                                <w:b/>
                                <w:bCs/>
                                <w:color w:val="171717" w:themeColor="background2" w:themeShade="1A"/>
                                <w:sz w:val="24"/>
                                <w:szCs w:val="24"/>
                                <w:lang w:eastAsia="tr-TR"/>
                              </w:rPr>
                            </w:pPr>
                            <w:r w:rsidRPr="00965E66">
                              <w:rPr>
                                <w:rFonts w:ascii="Times New Roman" w:hAnsi="Times New Roman" w:cs="Times New Roman"/>
                                <w:b/>
                                <w:color w:val="171717" w:themeColor="background2" w:themeShade="1A"/>
                                <w:sz w:val="24"/>
                                <w:szCs w:val="24"/>
                              </w:rPr>
                              <w:t>Eğitim Süreçleri ile İlgili Tüm Sorunlar ve İyileştirme Faaliyetleri i</w:t>
                            </w:r>
                            <w:r w:rsidRPr="00965E66">
                              <w:rPr>
                                <w:rFonts w:asciiTheme="majorBidi" w:hAnsiTheme="majorBidi" w:cstheme="majorBidi"/>
                                <w:b/>
                                <w:color w:val="171717" w:themeColor="background2" w:themeShade="1A"/>
                                <w:sz w:val="24"/>
                                <w:szCs w:val="24"/>
                              </w:rPr>
                              <w:t xml:space="preserve">le </w:t>
                            </w:r>
                            <w:r w:rsidRPr="00965E66">
                              <w:rPr>
                                <w:rFonts w:asciiTheme="majorBidi" w:eastAsia="Times New Roman" w:hAnsiTheme="majorBidi" w:cstheme="majorBidi"/>
                                <w:b/>
                                <w:bCs/>
                                <w:color w:val="171717" w:themeColor="background2" w:themeShade="1A"/>
                                <w:sz w:val="24"/>
                                <w:szCs w:val="24"/>
                                <w:lang w:eastAsia="tr-TR"/>
                              </w:rPr>
                              <w:t>İyi Uygulamalar ve Yaygınlaştırma Önerileri</w:t>
                            </w:r>
                            <w:r w:rsidRPr="00965E66">
                              <w:rPr>
                                <w:rFonts w:ascii="Calibri" w:eastAsia="Times New Roman" w:hAnsi="Calibri" w:cs="Calibri"/>
                                <w:b/>
                                <w:bCs/>
                                <w:color w:val="171717" w:themeColor="background2" w:themeShade="1A"/>
                                <w:sz w:val="24"/>
                                <w:szCs w:val="24"/>
                                <w:lang w:eastAsia="tr-TR"/>
                              </w:rPr>
                              <w:t> </w:t>
                            </w:r>
                          </w:p>
                          <w:p w14:paraId="22813851" w14:textId="77777777" w:rsidR="008E50DF" w:rsidRPr="003C594B" w:rsidRDefault="008E50DF" w:rsidP="00CF5CEC">
                            <w:pPr>
                              <w:jc w:val="center"/>
                              <w:rPr>
                                <w:rFonts w:ascii="Times New Roman" w:hAnsi="Times New Roman" w:cs="Times New Roman"/>
                                <w:b/>
                                <w:color w:val="333333"/>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9844E0" id="Beşgen 2652" o:spid="_x0000_s1054" type="#_x0000_t15" style="position:absolute;margin-left:522.75pt;margin-top:267.35pt;width:315.8pt;height:47.25pt;z-index:251701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" adj="19984" fillcolor="#fff2cc [663]" strokecolor="#e6e2e8" strokeweight="1pt">
                <v:textbox>
                  <w:txbxContent>
                    <w:p w14:paraId="6BFEA15C" w14:textId="77777777" w:rsidR="008E50DF" w:rsidRPr="00965E66" w:rsidRDefault="008E50DF" w:rsidP="00DF0B36">
                      <w:pPr>
                        <w:spacing w:after="0" w:line="240" w:lineRule="auto"/>
                        <w:rPr>
                          <w:rFonts w:ascii="Calibri" w:eastAsia="Times New Roman" w:hAnsi="Calibri" w:cs="Calibri"/>
                          <w:b/>
                          <w:bCs/>
                          <w:color w:val="171717" w:themeColor="background2" w:themeShade="1A"/>
                          <w:sz w:val="24"/>
                          <w:szCs w:val="24"/>
                          <w:lang w:eastAsia="tr-TR"/>
                        </w:rPr>
                      </w:pPr>
                      <w:r w:rsidRPr="00965E66">
                        <w:rPr>
                          <w:rFonts w:ascii="Times New Roman" w:hAnsi="Times New Roman" w:cs="Times New Roman"/>
                          <w:b/>
                          <w:color w:val="171717" w:themeColor="background2" w:themeShade="1A"/>
                          <w:sz w:val="24"/>
                          <w:szCs w:val="24"/>
                        </w:rPr>
                        <w:t>Eğitim Süreçleri ile İlgili Tüm Sorunlar ve İyileştirme Faaliyetleri i</w:t>
                      </w:r>
                      <w:r w:rsidRPr="00965E66">
                        <w:rPr>
                          <w:rFonts w:asciiTheme="majorBidi" w:hAnsiTheme="majorBidi" w:cstheme="majorBidi"/>
                          <w:b/>
                          <w:color w:val="171717" w:themeColor="background2" w:themeShade="1A"/>
                          <w:sz w:val="24"/>
                          <w:szCs w:val="24"/>
                        </w:rPr>
                        <w:t xml:space="preserve">le </w:t>
                      </w:r>
                      <w:r w:rsidRPr="00965E66">
                        <w:rPr>
                          <w:rFonts w:asciiTheme="majorBidi" w:eastAsia="Times New Roman" w:hAnsiTheme="majorBidi" w:cstheme="majorBidi"/>
                          <w:b/>
                          <w:bCs/>
                          <w:color w:val="171717" w:themeColor="background2" w:themeShade="1A"/>
                          <w:sz w:val="24"/>
                          <w:szCs w:val="24"/>
                          <w:lang w:eastAsia="tr-TR"/>
                        </w:rPr>
                        <w:t>İyi Uygulamalar ve Yaygınlaştırma Önerileri</w:t>
                      </w:r>
                      <w:r w:rsidRPr="00965E66">
                        <w:rPr>
                          <w:rFonts w:ascii="Calibri" w:eastAsia="Times New Roman" w:hAnsi="Calibri" w:cs="Calibri"/>
                          <w:b/>
                          <w:bCs/>
                          <w:color w:val="171717" w:themeColor="background2" w:themeShade="1A"/>
                          <w:sz w:val="24"/>
                          <w:szCs w:val="24"/>
                          <w:lang w:eastAsia="tr-TR"/>
                        </w:rPr>
                        <w:t> </w:t>
                      </w:r>
                    </w:p>
                    <w:p w14:paraId="22813851" w14:textId="77777777" w:rsidR="008E50DF" w:rsidRPr="003C594B" w:rsidRDefault="008E50DF" w:rsidP="00CF5CEC">
                      <w:pPr>
                        <w:jc w:val="center"/>
                        <w:rPr>
                          <w:rFonts w:ascii="Times New Roman" w:hAnsi="Times New Roman" w:cs="Times New Roman"/>
                          <w:b/>
                          <w:color w:val="333333"/>
                          <w:sz w:val="24"/>
                          <w:szCs w:val="24"/>
                        </w:rPr>
                      </w:pPr>
                    </w:p>
                  </w:txbxContent>
                </v:textbox>
                <w10:wrap anchorx="page"/>
              </v:shape>
            </w:pict>
          </mc:Fallback>
        </mc:AlternateContent>
      </w:r>
      <w:r w:rsidR="0073563E">
        <w:rPr>
          <w:noProof/>
          <w:lang w:eastAsia="tr-TR"/>
        </w:rPr>
        <mc:AlternateContent>
          <mc:Choice Requires="wps">
            <w:drawing>
              <wp:anchor distT="0" distB="0" distL="114300" distR="114300" simplePos="0" relativeHeight="251684864" behindDoc="0" locked="0" layoutInCell="1" allowOverlap="1" wp14:anchorId="04B46EB4" wp14:editId="1907A7AA">
                <wp:simplePos x="0" y="0"/>
                <wp:positionH relativeFrom="margin">
                  <wp:posOffset>3319145</wp:posOffset>
                </wp:positionH>
                <wp:positionV relativeFrom="paragraph">
                  <wp:posOffset>3433445</wp:posOffset>
                </wp:positionV>
                <wp:extent cx="2381250" cy="552450"/>
                <wp:effectExtent l="0" t="0" r="19050" b="19050"/>
                <wp:wrapNone/>
                <wp:docPr id="2635" name="Akış Çizelgesi: Manyetik Disk 2635"/>
                <wp:cNvGraphicFramePr/>
                <a:graphic xmlns:a="http://schemas.openxmlformats.org/drawingml/2006/main">
                  <a:graphicData uri="http://schemas.microsoft.com/office/word/2010/wordprocessingShape">
                    <wps:wsp>
                      <wps:cNvSpPr/>
                      <wps:spPr>
                        <a:xfrm>
                          <a:off x="0" y="0"/>
                          <a:ext cx="2381250" cy="552450"/>
                        </a:xfrm>
                        <a:prstGeom prst="flowChartMagneticDisk">
                          <a:avLst/>
                        </a:prstGeom>
                        <a:solidFill>
                          <a:schemeClr val="accent4">
                            <a:lumMod val="20000"/>
                            <a:lumOff val="8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501F61"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B46EB4" id="Akış Çizelgesi: Manyetik Disk 2635" o:spid="_x0000_s1055" type="#_x0000_t132" style="position:absolute;margin-left:261.35pt;margin-top:270.35pt;width:187.5pt;height:43.5pt;z-index:2516848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" fillcolor="#fff2cc [663]" strokecolor="#e6e2e8" strokeweight="1pt">
                <v:stroke joinstyle="miter"/>
                <v:textbox>
                  <w:txbxContent>
                    <w:p w14:paraId="69501F61"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G</w:t>
                      </w:r>
                    </w:p>
                  </w:txbxContent>
                </v:textbox>
                <w10:wrap anchorx="margin"/>
              </v:shape>
            </w:pict>
          </mc:Fallback>
        </mc:AlternateContent>
      </w:r>
      <w:r w:rsidR="00380B21">
        <w:rPr>
          <w:noProof/>
          <w:lang w:eastAsia="tr-TR"/>
        </w:rPr>
        <mc:AlternateContent>
          <mc:Choice Requires="wps">
            <w:drawing>
              <wp:anchor distT="0" distB="0" distL="114300" distR="114300" simplePos="0" relativeHeight="251687936" behindDoc="0" locked="0" layoutInCell="1" allowOverlap="1" wp14:anchorId="55B7E80B" wp14:editId="0B4DCC2F">
                <wp:simplePos x="0" y="0"/>
                <wp:positionH relativeFrom="margin">
                  <wp:posOffset>3300730</wp:posOffset>
                </wp:positionH>
                <wp:positionV relativeFrom="paragraph">
                  <wp:posOffset>2792730</wp:posOffset>
                </wp:positionV>
                <wp:extent cx="2381250" cy="543364"/>
                <wp:effectExtent l="0" t="0" r="19050" b="28575"/>
                <wp:wrapNone/>
                <wp:docPr id="2640" name="Akış Çizelgesi: Manyetik Disk 2640"/>
                <wp:cNvGraphicFramePr/>
                <a:graphic xmlns:a="http://schemas.openxmlformats.org/drawingml/2006/main">
                  <a:graphicData uri="http://schemas.microsoft.com/office/word/2010/wordprocessingShape">
                    <wps:wsp>
                      <wps:cNvSpPr/>
                      <wps:spPr>
                        <a:xfrm>
                          <a:off x="0" y="0"/>
                          <a:ext cx="2381250" cy="543364"/>
                        </a:xfrm>
                        <a:prstGeom prst="flowChartMagneticDisk">
                          <a:avLst/>
                        </a:prstGeom>
                        <a:solidFill>
                          <a:schemeClr val="accent3">
                            <a:lumMod val="20000"/>
                            <a:lumOff val="8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48A7D9"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5B7E80B" id="Akış Çizelgesi: Manyetik Disk 2640" o:spid="_x0000_s1056" type="#_x0000_t132" style="position:absolute;margin-left:259.9pt;margin-top:219.9pt;width:187.5pt;height:42.8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" fillcolor="#ededed [662]" strokecolor="#e6e2e8" strokeweight="1pt">
                <v:stroke joinstyle="miter"/>
                <v:textbox>
                  <w:txbxContent>
                    <w:p w14:paraId="0148A7D9"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F</w:t>
                      </w:r>
                    </w:p>
                  </w:txbxContent>
                </v:textbox>
                <w10:wrap anchorx="margin"/>
              </v:shape>
            </w:pict>
          </mc:Fallback>
        </mc:AlternateContent>
      </w:r>
      <w:r w:rsidR="00380B21">
        <w:rPr>
          <w:noProof/>
          <w:lang w:eastAsia="tr-TR"/>
        </w:rPr>
        <mc:AlternateContent>
          <mc:Choice Requires="wps">
            <w:drawing>
              <wp:anchor distT="0" distB="0" distL="114300" distR="114300" simplePos="0" relativeHeight="251703296" behindDoc="0" locked="0" layoutInCell="1" allowOverlap="1" wp14:anchorId="429EE6EA" wp14:editId="650D6F8E">
                <wp:simplePos x="0" y="0"/>
                <wp:positionH relativeFrom="page">
                  <wp:posOffset>6597650</wp:posOffset>
                </wp:positionH>
                <wp:positionV relativeFrom="paragraph">
                  <wp:posOffset>2184400</wp:posOffset>
                </wp:positionV>
                <wp:extent cx="4022593" cy="498475"/>
                <wp:effectExtent l="0" t="0" r="35560" b="15875"/>
                <wp:wrapNone/>
                <wp:docPr id="2653" name="Beşgen 2653"/>
                <wp:cNvGraphicFramePr/>
                <a:graphic xmlns:a="http://schemas.openxmlformats.org/drawingml/2006/main">
                  <a:graphicData uri="http://schemas.microsoft.com/office/word/2010/wordprocessingShape">
                    <wps:wsp>
                      <wps:cNvSpPr/>
                      <wps:spPr>
                        <a:xfrm>
                          <a:off x="0" y="0"/>
                          <a:ext cx="4022593" cy="498475"/>
                        </a:xfrm>
                        <a:prstGeom prst="homePlate">
                          <a:avLst/>
                        </a:prstGeom>
                        <a:solidFill>
                          <a:schemeClr val="accent2">
                            <a:lumMod val="20000"/>
                            <a:lumOff val="8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79905E" w14:textId="77777777" w:rsidR="008E50DF" w:rsidRPr="00965E66" w:rsidRDefault="008E50DF" w:rsidP="00CF5CEC">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Öğretim Yöntem ve Teknikleri/Ölçme ve Değerlendirme Yöntemle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EE6EA" id="Beşgen 2653" o:spid="_x0000_s1057" type="#_x0000_t15" style="position:absolute;margin-left:519.5pt;margin-top:172pt;width:316.75pt;height:39.25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" adj="20262" fillcolor="#fbe4d5 [661]" strokecolor="#e6e2e8" strokeweight="1pt">
                <v:textbox>
                  <w:txbxContent>
                    <w:p w14:paraId="7079905E" w14:textId="77777777" w:rsidR="008E50DF" w:rsidRPr="00965E66" w:rsidRDefault="008E50DF" w:rsidP="00CF5CEC">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Öğretim Yöntem ve Teknikleri/Ölçme ve Değerlendirme Yöntemleri</w:t>
                      </w:r>
                    </w:p>
                  </w:txbxContent>
                </v:textbox>
                <w10:wrap anchorx="page"/>
              </v:shape>
            </w:pict>
          </mc:Fallback>
        </mc:AlternateContent>
      </w:r>
      <w:r w:rsidR="00380B21">
        <w:rPr>
          <w:noProof/>
          <w:lang w:eastAsia="tr-TR"/>
        </w:rPr>
        <mc:AlternateContent>
          <mc:Choice Requires="wps">
            <w:drawing>
              <wp:anchor distT="0" distB="0" distL="114300" distR="114300" simplePos="0" relativeHeight="251688960" behindDoc="0" locked="0" layoutInCell="1" allowOverlap="1" wp14:anchorId="4F7D7E8A" wp14:editId="1C6C59D0">
                <wp:simplePos x="0" y="0"/>
                <wp:positionH relativeFrom="margin">
                  <wp:posOffset>3271520</wp:posOffset>
                </wp:positionH>
                <wp:positionV relativeFrom="paragraph">
                  <wp:posOffset>2166620</wp:posOffset>
                </wp:positionV>
                <wp:extent cx="2381250" cy="542925"/>
                <wp:effectExtent l="0" t="0" r="19050" b="28575"/>
                <wp:wrapNone/>
                <wp:docPr id="2641" name="Akış Çizelgesi: Manyetik Disk 2641"/>
                <wp:cNvGraphicFramePr/>
                <a:graphic xmlns:a="http://schemas.openxmlformats.org/drawingml/2006/main">
                  <a:graphicData uri="http://schemas.microsoft.com/office/word/2010/wordprocessingShape">
                    <wps:wsp>
                      <wps:cNvSpPr/>
                      <wps:spPr>
                        <a:xfrm>
                          <a:off x="0" y="0"/>
                          <a:ext cx="2381250" cy="542925"/>
                        </a:xfrm>
                        <a:prstGeom prst="flowChartMagneticDisk">
                          <a:avLst/>
                        </a:prstGeom>
                        <a:solidFill>
                          <a:schemeClr val="accent2">
                            <a:lumMod val="20000"/>
                            <a:lumOff val="8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F78806"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F7D7E8A" id="Akış Çizelgesi: Manyetik Disk 2641" o:spid="_x0000_s1058" type="#_x0000_t132" style="position:absolute;margin-left:257.6pt;margin-top:170.6pt;width:187.5pt;height:42.75pt;z-index:2516889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" fillcolor="#fbe4d5 [661]" strokecolor="#e6e2e8" strokeweight="1pt">
                <v:stroke joinstyle="miter"/>
                <v:textbox>
                  <w:txbxContent>
                    <w:p w14:paraId="76F78806"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E</w:t>
                      </w:r>
                    </w:p>
                  </w:txbxContent>
                </v:textbox>
                <w10:wrap anchorx="margin"/>
              </v:shape>
            </w:pict>
          </mc:Fallback>
        </mc:AlternateContent>
      </w:r>
      <w:r w:rsidR="00380B21">
        <w:rPr>
          <w:noProof/>
          <w:lang w:eastAsia="tr-TR"/>
        </w:rPr>
        <mc:AlternateContent>
          <mc:Choice Requires="wps">
            <w:drawing>
              <wp:anchor distT="0" distB="0" distL="114300" distR="114300" simplePos="0" relativeHeight="251689984" behindDoc="0" locked="0" layoutInCell="1" allowOverlap="1" wp14:anchorId="03BE46B3" wp14:editId="35AAF51A">
                <wp:simplePos x="0" y="0"/>
                <wp:positionH relativeFrom="margin">
                  <wp:posOffset>3258820</wp:posOffset>
                </wp:positionH>
                <wp:positionV relativeFrom="paragraph">
                  <wp:posOffset>1470025</wp:posOffset>
                </wp:positionV>
                <wp:extent cx="2381250" cy="600075"/>
                <wp:effectExtent l="0" t="0" r="19050" b="28575"/>
                <wp:wrapNone/>
                <wp:docPr id="2642" name="Akış Çizelgesi: Manyetik Disk 2642"/>
                <wp:cNvGraphicFramePr/>
                <a:graphic xmlns:a="http://schemas.openxmlformats.org/drawingml/2006/main">
                  <a:graphicData uri="http://schemas.microsoft.com/office/word/2010/wordprocessingShape">
                    <wps:wsp>
                      <wps:cNvSpPr/>
                      <wps:spPr>
                        <a:xfrm>
                          <a:off x="0" y="0"/>
                          <a:ext cx="2381250" cy="600075"/>
                        </a:xfrm>
                        <a:prstGeom prst="flowChartMagneticDisk">
                          <a:avLst/>
                        </a:prstGeom>
                        <a:solidFill>
                          <a:schemeClr val="accent1">
                            <a:lumMod val="20000"/>
                            <a:lumOff val="8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8C942C"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3BE46B3" id="Akış Çizelgesi: Manyetik Disk 2642" o:spid="_x0000_s1059" type="#_x0000_t132" style="position:absolute;margin-left:256.6pt;margin-top:115.75pt;width:187.5pt;height:47.25pt;z-index:2516899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" fillcolor="#deeaf6 [660]" strokecolor="#e6e2e8" strokeweight="1pt">
                <v:stroke joinstyle="miter"/>
                <v:textbox>
                  <w:txbxContent>
                    <w:p w14:paraId="1E8C942C"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D</w:t>
                      </w:r>
                    </w:p>
                  </w:txbxContent>
                </v:textbox>
                <w10:wrap anchorx="margin"/>
              </v:shape>
            </w:pict>
          </mc:Fallback>
        </mc:AlternateContent>
      </w:r>
      <w:r w:rsidR="00380B21">
        <w:rPr>
          <w:noProof/>
          <w:lang w:eastAsia="tr-TR"/>
        </w:rPr>
        <mc:AlternateContent>
          <mc:Choice Requires="wpg">
            <w:drawing>
              <wp:anchor distT="0" distB="0" distL="114300" distR="114300" simplePos="0" relativeHeight="251715584" behindDoc="0" locked="0" layoutInCell="1" allowOverlap="1" wp14:anchorId="7A89C97F" wp14:editId="1304124A">
                <wp:simplePos x="0" y="0"/>
                <wp:positionH relativeFrom="page">
                  <wp:align>left</wp:align>
                </wp:positionH>
                <wp:positionV relativeFrom="paragraph">
                  <wp:posOffset>1595120</wp:posOffset>
                </wp:positionV>
                <wp:extent cx="4093845" cy="457200"/>
                <wp:effectExtent l="19050" t="0" r="20955" b="19050"/>
                <wp:wrapNone/>
                <wp:docPr id="2664" name="Grup 2664"/>
                <wp:cNvGraphicFramePr/>
                <a:graphic xmlns:a="http://schemas.openxmlformats.org/drawingml/2006/main">
                  <a:graphicData uri="http://schemas.microsoft.com/office/word/2010/wordprocessingGroup">
                    <wpg:wgp>
                      <wpg:cNvGrpSpPr/>
                      <wpg:grpSpPr>
                        <a:xfrm>
                          <a:off x="0" y="0"/>
                          <a:ext cx="4093845" cy="457200"/>
                          <a:chOff x="0" y="0"/>
                          <a:chExt cx="4094329" cy="600502"/>
                        </a:xfrm>
                      </wpg:grpSpPr>
                      <wps:wsp>
                        <wps:cNvPr id="2665" name="Beşgen 2665"/>
                        <wps:cNvSpPr/>
                        <wps:spPr>
                          <a:xfrm rot="10800000">
                            <a:off x="0" y="0"/>
                            <a:ext cx="4094329" cy="590550"/>
                          </a:xfrm>
                          <a:prstGeom prst="homePlate">
                            <a:avLst/>
                          </a:prstGeom>
                          <a:solidFill>
                            <a:schemeClr val="accent1">
                              <a:lumMod val="20000"/>
                              <a:lumOff val="8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0A0B8" w14:textId="77777777" w:rsidR="008E50DF" w:rsidRPr="007C3C30" w:rsidRDefault="008E50DF" w:rsidP="00CF5CEC">
                              <w:pPr>
                                <w:jc w:val="center"/>
                                <w:rPr>
                                  <w:rFonts w:ascii="Times New Roman" w:hAnsi="Times New Roman" w:cs="Times New Roman"/>
                                  <w:b/>
                                  <w:color w:val="333333"/>
                                  <w:sz w:val="26"/>
                                  <w:szCs w:val="2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6" name="Metin Kutusu 2666"/>
                        <wps:cNvSpPr txBox="1"/>
                        <wps:spPr>
                          <a:xfrm>
                            <a:off x="627649" y="95535"/>
                            <a:ext cx="3398292" cy="504967"/>
                          </a:xfrm>
                          <a:prstGeom prst="rect">
                            <a:avLst/>
                          </a:prstGeom>
                          <a:solidFill>
                            <a:schemeClr val="accent1">
                              <a:lumMod val="20000"/>
                              <a:lumOff val="80000"/>
                            </a:schemeClr>
                          </a:solidFill>
                          <a:ln w="6350">
                            <a:noFill/>
                          </a:ln>
                        </wps:spPr>
                        <wps:txbx>
                          <w:txbxContent>
                            <w:p w14:paraId="3B3BD898" w14:textId="77777777" w:rsidR="008E50DF" w:rsidRPr="00CF5CEC" w:rsidRDefault="008E50DF" w:rsidP="00CF5CEC">
                              <w:pPr>
                                <w:rPr>
                                  <w:rFonts w:ascii="Times New Roman" w:hAnsi="Times New Roman" w:cs="Times New Roman"/>
                                  <w:b/>
                                  <w:sz w:val="26"/>
                                  <w:szCs w:val="26"/>
                                </w:rPr>
                              </w:pPr>
                              <w:r>
                                <w:rPr>
                                  <w:rFonts w:ascii="Times New Roman" w:hAnsi="Times New Roman" w:cs="Times New Roman"/>
                                  <w:b/>
                                  <w:sz w:val="26"/>
                                  <w:szCs w:val="26"/>
                                </w:rPr>
                                <w:t>Çok Şubeli Derslerin Yürütülm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A89C97F" id="Grup 2664" o:spid="_x0000_s1060" style="position:absolute;margin-left:0;margin-top:125.6pt;width:322.35pt;height:36pt;z-index:251715584;mso-position-horizontal:left;mso-position-horizontal-relative:page;mso-height-relative:margin" coordsize="40943,6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">
                <v:shape id="Beşgen 2665" o:spid="_x0000_s1061" type="#_x0000_t15" style="position:absolute;width:40943;height:5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" adj="20042" fillcolor="#deeaf6 [660]" strokecolor="#e6e2e8" strokeweight="1pt">
                  <v:textbox>
                    <w:txbxContent>
                      <w:p w14:paraId="0450A0B8" w14:textId="77777777" w:rsidR="008E50DF" w:rsidRPr="007C3C30" w:rsidRDefault="008E50DF" w:rsidP="00CF5CEC">
                        <w:pPr>
                          <w:jc w:val="center"/>
                          <w:rPr>
                            <w:rFonts w:ascii="Times New Roman" w:hAnsi="Times New Roman" w:cs="Times New Roman"/>
                            <w:b/>
                            <w:color w:val="333333"/>
                            <w:sz w:val="26"/>
                            <w:szCs w:val="26"/>
                          </w:rPr>
                        </w:pPr>
                      </w:p>
                    </w:txbxContent>
                  </v:textbox>
                </v:shape>
                <v:shape id="Metin Kutusu 2666" o:spid="_x0000_s1062" type="#_x0000_t202" style="position:absolute;left:6276;top:955;width:33983;height:5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" fillcolor="#deeaf6 [660]" stroked="f" strokeweight=".5pt">
                  <v:textbox>
                    <w:txbxContent>
                      <w:p w14:paraId="3B3BD898" w14:textId="77777777" w:rsidR="008E50DF" w:rsidRPr="00CF5CEC" w:rsidRDefault="008E50DF" w:rsidP="00CF5CEC">
                        <w:pPr>
                          <w:rPr>
                            <w:rFonts w:ascii="Times New Roman" w:hAnsi="Times New Roman" w:cs="Times New Roman"/>
                            <w:b/>
                            <w:sz w:val="26"/>
                            <w:szCs w:val="26"/>
                          </w:rPr>
                        </w:pPr>
                        <w:r>
                          <w:rPr>
                            <w:rFonts w:ascii="Times New Roman" w:hAnsi="Times New Roman" w:cs="Times New Roman"/>
                            <w:b/>
                            <w:sz w:val="26"/>
                            <w:szCs w:val="26"/>
                          </w:rPr>
                          <w:t>Çok Şubeli Derslerin Yürütülmesi</w:t>
                        </w:r>
                      </w:p>
                    </w:txbxContent>
                  </v:textbox>
                </v:shape>
                <w10:wrap anchorx="page"/>
              </v:group>
            </w:pict>
          </mc:Fallback>
        </mc:AlternateContent>
      </w:r>
      <w:r w:rsidR="00E07319">
        <w:rPr>
          <w:noProof/>
          <w:lang w:eastAsia="tr-TR"/>
        </w:rPr>
        <mc:AlternateContent>
          <mc:Choice Requires="wps">
            <w:drawing>
              <wp:anchor distT="0" distB="0" distL="114300" distR="114300" simplePos="0" relativeHeight="251705344" behindDoc="0" locked="0" layoutInCell="1" allowOverlap="1" wp14:anchorId="1E3E4BD2" wp14:editId="56EF6DD6">
                <wp:simplePos x="0" y="0"/>
                <wp:positionH relativeFrom="page">
                  <wp:posOffset>6572250</wp:posOffset>
                </wp:positionH>
                <wp:positionV relativeFrom="paragraph">
                  <wp:posOffset>928370</wp:posOffset>
                </wp:positionV>
                <wp:extent cx="4093845" cy="400050"/>
                <wp:effectExtent l="0" t="0" r="40005" b="19050"/>
                <wp:wrapNone/>
                <wp:docPr id="2654" name="Beşgen 2654"/>
                <wp:cNvGraphicFramePr/>
                <a:graphic xmlns:a="http://schemas.openxmlformats.org/drawingml/2006/main">
                  <a:graphicData uri="http://schemas.microsoft.com/office/word/2010/wordprocessingShape">
                    <wps:wsp>
                      <wps:cNvSpPr/>
                      <wps:spPr>
                        <a:xfrm>
                          <a:off x="0" y="0"/>
                          <a:ext cx="4093845" cy="400050"/>
                        </a:xfrm>
                        <a:prstGeom prst="homePlate">
                          <a:avLst/>
                        </a:prstGeom>
                        <a:solidFill>
                          <a:schemeClr val="accent6">
                            <a:lumMod val="40000"/>
                            <a:lumOff val="6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CEA37B" w14:textId="77777777" w:rsidR="008E50DF" w:rsidRPr="00965E66" w:rsidRDefault="008E50DF" w:rsidP="00CF5CEC">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Anket ve Veri Topla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3E4BD2" id="Beşgen 2654" o:spid="_x0000_s1063" type="#_x0000_t15" style="position:absolute;margin-left:517.5pt;margin-top:73.1pt;width:322.35pt;height:31.5pt;z-index:251705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" adj="20545" fillcolor="#c5e0b3 [1305]" strokecolor="#e6e2e8" strokeweight="1pt">
                <v:textbox>
                  <w:txbxContent>
                    <w:p w14:paraId="16CEA37B" w14:textId="77777777" w:rsidR="008E50DF" w:rsidRPr="00965E66" w:rsidRDefault="008E50DF" w:rsidP="00CF5CEC">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Anket ve Veri Toplama</w:t>
                      </w:r>
                    </w:p>
                  </w:txbxContent>
                </v:textbox>
                <w10:wrap anchorx="page"/>
              </v:shape>
            </w:pict>
          </mc:Fallback>
        </mc:AlternateContent>
      </w:r>
      <w:r w:rsidR="00E07319">
        <w:rPr>
          <w:noProof/>
          <w:lang w:eastAsia="tr-TR"/>
        </w:rPr>
        <mc:AlternateContent>
          <mc:Choice Requires="wps">
            <w:drawing>
              <wp:anchor distT="0" distB="0" distL="114300" distR="114300" simplePos="0" relativeHeight="251693056" behindDoc="0" locked="0" layoutInCell="1" allowOverlap="1" wp14:anchorId="3A558D93" wp14:editId="7F250A47">
                <wp:simplePos x="0" y="0"/>
                <wp:positionH relativeFrom="margin">
                  <wp:posOffset>3242945</wp:posOffset>
                </wp:positionH>
                <wp:positionV relativeFrom="paragraph">
                  <wp:posOffset>852171</wp:posOffset>
                </wp:positionV>
                <wp:extent cx="2381250" cy="571500"/>
                <wp:effectExtent l="0" t="0" r="19050" b="19050"/>
                <wp:wrapNone/>
                <wp:docPr id="2646" name="Akış Çizelgesi: Manyetik Disk 2646"/>
                <wp:cNvGraphicFramePr/>
                <a:graphic xmlns:a="http://schemas.openxmlformats.org/drawingml/2006/main">
                  <a:graphicData uri="http://schemas.microsoft.com/office/word/2010/wordprocessingShape">
                    <wps:wsp>
                      <wps:cNvSpPr/>
                      <wps:spPr>
                        <a:xfrm>
                          <a:off x="0" y="0"/>
                          <a:ext cx="2381250" cy="571500"/>
                        </a:xfrm>
                        <a:prstGeom prst="flowChartMagneticDisk">
                          <a:avLst/>
                        </a:prstGeom>
                        <a:solidFill>
                          <a:schemeClr val="accent6">
                            <a:lumMod val="40000"/>
                            <a:lumOff val="6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2869DF"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Ç</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A558D93" id="Akış Çizelgesi: Manyetik Disk 2646" o:spid="_x0000_s1064" type="#_x0000_t132" style="position:absolute;margin-left:255.35pt;margin-top:67.1pt;width:187.5pt;height:45pt;z-index:2516930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" fillcolor="#c5e0b3 [1305]" strokecolor="#e6e2e8" strokeweight="1pt">
                <v:stroke joinstyle="miter"/>
                <v:textbox>
                  <w:txbxContent>
                    <w:p w14:paraId="2A2869DF"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Ç</w:t>
                      </w:r>
                    </w:p>
                  </w:txbxContent>
                </v:textbox>
                <w10:wrap anchorx="margin"/>
              </v:shape>
            </w:pict>
          </mc:Fallback>
        </mc:AlternateContent>
      </w:r>
      <w:r w:rsidR="00E07319">
        <w:rPr>
          <w:noProof/>
          <w:lang w:eastAsia="tr-TR"/>
        </w:rPr>
        <mc:AlternateContent>
          <mc:Choice Requires="wps">
            <w:drawing>
              <wp:anchor distT="0" distB="0" distL="114300" distR="114300" simplePos="0" relativeHeight="251695104" behindDoc="0" locked="0" layoutInCell="1" allowOverlap="1" wp14:anchorId="4B0849BE" wp14:editId="1801D2EC">
                <wp:simplePos x="0" y="0"/>
                <wp:positionH relativeFrom="margin">
                  <wp:align>center</wp:align>
                </wp:positionH>
                <wp:positionV relativeFrom="paragraph">
                  <wp:posOffset>185420</wp:posOffset>
                </wp:positionV>
                <wp:extent cx="2381250" cy="571500"/>
                <wp:effectExtent l="0" t="0" r="19050" b="19050"/>
                <wp:wrapNone/>
                <wp:docPr id="2649" name="Akış Çizelgesi: Manyetik Disk 2649"/>
                <wp:cNvGraphicFramePr/>
                <a:graphic xmlns:a="http://schemas.openxmlformats.org/drawingml/2006/main">
                  <a:graphicData uri="http://schemas.microsoft.com/office/word/2010/wordprocessingShape">
                    <wps:wsp>
                      <wps:cNvSpPr/>
                      <wps:spPr>
                        <a:xfrm>
                          <a:off x="0" y="0"/>
                          <a:ext cx="2381250" cy="571500"/>
                        </a:xfrm>
                        <a:prstGeom prst="flowChartMagneticDisk">
                          <a:avLst/>
                        </a:prstGeom>
                        <a:solidFill>
                          <a:schemeClr val="accent5">
                            <a:lumMod val="40000"/>
                            <a:lumOff val="60000"/>
                          </a:schemeClr>
                        </a:solidFill>
                        <a:ln>
                          <a:solidFill>
                            <a:srgbClr val="E6E2E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ECD491"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B0849BE" id="Akış Çizelgesi: Manyetik Disk 2649" o:spid="_x0000_s1065" type="#_x0000_t132" style="position:absolute;margin-left:0;margin-top:14.6pt;width:187.5pt;height:45pt;z-index:25169510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" fillcolor="#b4c6e7 [1304]" strokecolor="#e6e2e8" strokeweight="1pt">
                <v:stroke joinstyle="miter"/>
                <v:textbox>
                  <w:txbxContent>
                    <w:p w14:paraId="1AECD491" w14:textId="77777777" w:rsidR="008E50DF" w:rsidRPr="00965E66" w:rsidRDefault="008E50DF" w:rsidP="001B4164">
                      <w:pPr>
                        <w:jc w:val="center"/>
                        <w:rPr>
                          <w:rFonts w:ascii="Times New Roman" w:hAnsi="Times New Roman" w:cs="Times New Roman"/>
                          <w:b/>
                          <w:color w:val="171717" w:themeColor="background2" w:themeShade="1A"/>
                          <w:sz w:val="24"/>
                          <w:szCs w:val="24"/>
                        </w:rPr>
                      </w:pPr>
                      <w:r w:rsidRPr="00965E66">
                        <w:rPr>
                          <w:rFonts w:ascii="Times New Roman" w:hAnsi="Times New Roman" w:cs="Times New Roman"/>
                          <w:b/>
                          <w:color w:val="171717" w:themeColor="background2" w:themeShade="1A"/>
                          <w:sz w:val="24"/>
                          <w:szCs w:val="24"/>
                        </w:rPr>
                        <w:t>C</w:t>
                      </w:r>
                    </w:p>
                  </w:txbxContent>
                </v:textbox>
                <w10:wrap anchorx="margin"/>
              </v:shape>
            </w:pict>
          </mc:Fallback>
        </mc:AlternateContent>
      </w:r>
      <w:r w:rsidR="002412ED">
        <w:br w:type="page"/>
      </w:r>
    </w:p>
    <w:p w14:paraId="7178663B" w14:textId="77777777" w:rsidR="00B374ED" w:rsidRPr="00B374ED" w:rsidRDefault="00B374ED">
      <w:pPr>
        <w:rPr>
          <w:rFonts w:asciiTheme="majorBidi" w:hAnsiTheme="majorBidi" w:cstheme="majorBidi"/>
          <w:b/>
          <w:bCs/>
          <w:sz w:val="24"/>
          <w:szCs w:val="24"/>
        </w:rPr>
      </w:pPr>
      <w:r w:rsidRPr="00282BC9">
        <w:rPr>
          <w:rFonts w:asciiTheme="majorBidi" w:hAnsiTheme="majorBidi" w:cstheme="majorBidi"/>
          <w:b/>
          <w:bCs/>
          <w:sz w:val="24"/>
          <w:szCs w:val="24"/>
        </w:rPr>
        <w:lastRenderedPageBreak/>
        <w:t>ŞE</w:t>
      </w:r>
      <w:r w:rsidR="00486938" w:rsidRPr="00282BC9">
        <w:rPr>
          <w:rFonts w:asciiTheme="majorBidi" w:hAnsiTheme="majorBidi" w:cstheme="majorBidi"/>
          <w:b/>
          <w:bCs/>
          <w:sz w:val="24"/>
          <w:szCs w:val="24"/>
        </w:rPr>
        <w:t>MALAR</w:t>
      </w:r>
      <w:r w:rsidRPr="00282BC9">
        <w:rPr>
          <w:rFonts w:asciiTheme="majorBidi" w:hAnsiTheme="majorBidi" w:cstheme="majorBidi"/>
          <w:b/>
          <w:bCs/>
          <w:sz w:val="24"/>
          <w:szCs w:val="24"/>
        </w:rPr>
        <w:t xml:space="preserve"> LİSTESİ</w:t>
      </w:r>
    </w:p>
    <w:p w14:paraId="32F6DEAB" w14:textId="77777777" w:rsidR="009C3794" w:rsidRPr="00066E83" w:rsidRDefault="00ED7A88" w:rsidP="0098341B">
      <w:pPr>
        <w:rPr>
          <w:rFonts w:ascii="Times New Roman" w:hAnsi="Times New Roman" w:cs="Times New Roman"/>
          <w:b/>
          <w:sz w:val="20"/>
          <w:szCs w:val="20"/>
        </w:rPr>
      </w:pPr>
      <w:r w:rsidRPr="00066E83">
        <w:rPr>
          <w:rFonts w:ascii="Times New Roman" w:hAnsi="Times New Roman" w:cs="Times New Roman"/>
          <w:b/>
          <w:sz w:val="20"/>
          <w:szCs w:val="20"/>
        </w:rPr>
        <w:t>Şema</w:t>
      </w:r>
      <w:r w:rsidR="009C3794" w:rsidRPr="00066E83">
        <w:rPr>
          <w:rFonts w:ascii="Times New Roman" w:hAnsi="Times New Roman" w:cs="Times New Roman"/>
          <w:b/>
          <w:sz w:val="20"/>
          <w:szCs w:val="20"/>
        </w:rPr>
        <w:t xml:space="preserve"> 1</w:t>
      </w:r>
      <w:r w:rsidR="00742E1E" w:rsidRPr="00066E83">
        <w:rPr>
          <w:rFonts w:ascii="Times New Roman" w:hAnsi="Times New Roman" w:cs="Times New Roman"/>
          <w:b/>
          <w:sz w:val="20"/>
          <w:szCs w:val="20"/>
        </w:rPr>
        <w:t xml:space="preserve">: </w:t>
      </w:r>
      <w:r w:rsidR="00066E83" w:rsidRPr="00066E83">
        <w:rPr>
          <w:rFonts w:ascii="Times New Roman" w:hAnsi="Times New Roman" w:cs="Times New Roman"/>
          <w:sz w:val="20"/>
          <w:szCs w:val="20"/>
        </w:rPr>
        <w:t>Siyaset Bilimi ve Kamu Yönetimi</w:t>
      </w:r>
      <w:r w:rsidR="008666A8" w:rsidRPr="00066E83">
        <w:rPr>
          <w:rFonts w:ascii="Times New Roman" w:hAnsi="Times New Roman" w:cs="Times New Roman"/>
          <w:b/>
          <w:sz w:val="20"/>
          <w:szCs w:val="20"/>
        </w:rPr>
        <w:t xml:space="preserve"> </w:t>
      </w:r>
      <w:r w:rsidR="008666A8" w:rsidRPr="00066E83">
        <w:rPr>
          <w:rFonts w:ascii="Times New Roman" w:hAnsi="Times New Roman" w:cs="Times New Roman"/>
          <w:sz w:val="20"/>
          <w:szCs w:val="20"/>
        </w:rPr>
        <w:t>Lisans</w:t>
      </w:r>
      <w:r w:rsidR="009C3794" w:rsidRPr="00066E83">
        <w:rPr>
          <w:rFonts w:ascii="Times New Roman" w:hAnsi="Times New Roman" w:cs="Times New Roman"/>
          <w:sz w:val="20"/>
          <w:szCs w:val="20"/>
        </w:rPr>
        <w:t xml:space="preserve"> Programının “Vizyon”</w:t>
      </w:r>
      <w:r w:rsidR="009C3794" w:rsidRPr="00066E83">
        <w:rPr>
          <w:rFonts w:ascii="Times New Roman" w:hAnsi="Times New Roman" w:cs="Times New Roman"/>
          <w:b/>
          <w:sz w:val="20"/>
          <w:szCs w:val="20"/>
        </w:rPr>
        <w:t xml:space="preserve"> </w:t>
      </w:r>
      <w:r w:rsidR="00C147B0" w:rsidRPr="00066E83">
        <w:rPr>
          <w:rFonts w:ascii="Times New Roman" w:hAnsi="Times New Roman" w:cs="Times New Roman"/>
          <w:sz w:val="20"/>
          <w:szCs w:val="20"/>
        </w:rPr>
        <w:t xml:space="preserve">Belirlenimine İlişkin </w:t>
      </w:r>
      <w:r w:rsidR="009C3794" w:rsidRPr="00066E83">
        <w:rPr>
          <w:rFonts w:ascii="Times New Roman" w:hAnsi="Times New Roman" w:cs="Times New Roman"/>
          <w:sz w:val="20"/>
          <w:szCs w:val="20"/>
        </w:rPr>
        <w:t xml:space="preserve">Durum </w:t>
      </w:r>
      <w:r w:rsidR="009C3794" w:rsidRPr="00066E83">
        <w:rPr>
          <w:rFonts w:ascii="Times New Roman" w:hAnsi="Times New Roman" w:cs="Times New Roman"/>
          <w:b/>
          <w:sz w:val="20"/>
          <w:szCs w:val="20"/>
        </w:rPr>
        <w:t xml:space="preserve">     </w:t>
      </w:r>
    </w:p>
    <w:p w14:paraId="43C91C10" w14:textId="77777777" w:rsidR="009C3794" w:rsidRPr="00066E83" w:rsidRDefault="00700A7E" w:rsidP="0098341B">
      <w:pPr>
        <w:rPr>
          <w:rFonts w:ascii="Times New Roman" w:hAnsi="Times New Roman" w:cs="Times New Roman"/>
          <w:sz w:val="20"/>
          <w:szCs w:val="20"/>
        </w:rPr>
      </w:pPr>
      <w:r w:rsidRPr="00066E83">
        <w:rPr>
          <w:rFonts w:ascii="Times New Roman" w:hAnsi="Times New Roman" w:cs="Times New Roman"/>
          <w:b/>
          <w:sz w:val="20"/>
          <w:szCs w:val="20"/>
        </w:rPr>
        <w:t>Şema</w:t>
      </w:r>
      <w:r w:rsidR="009C3794" w:rsidRPr="00066E83">
        <w:rPr>
          <w:rFonts w:ascii="Times New Roman" w:hAnsi="Times New Roman" w:cs="Times New Roman"/>
          <w:b/>
          <w:sz w:val="20"/>
          <w:szCs w:val="20"/>
        </w:rPr>
        <w:t xml:space="preserve"> 2: </w:t>
      </w:r>
      <w:r w:rsidR="00066E83" w:rsidRPr="00066E83">
        <w:rPr>
          <w:rFonts w:ascii="Times New Roman" w:hAnsi="Times New Roman" w:cs="Times New Roman"/>
          <w:sz w:val="20"/>
          <w:szCs w:val="20"/>
        </w:rPr>
        <w:t>Siyaset Bilimi ve Kamu Yönetimi</w:t>
      </w:r>
      <w:r w:rsidR="00066E83" w:rsidRPr="00066E83">
        <w:rPr>
          <w:rFonts w:ascii="Times New Roman" w:hAnsi="Times New Roman" w:cs="Times New Roman"/>
          <w:b/>
          <w:sz w:val="20"/>
          <w:szCs w:val="20"/>
        </w:rPr>
        <w:t xml:space="preserve"> </w:t>
      </w:r>
      <w:r w:rsidR="008666A8" w:rsidRPr="00066E83">
        <w:rPr>
          <w:rFonts w:ascii="Times New Roman" w:hAnsi="Times New Roman" w:cs="Times New Roman"/>
          <w:sz w:val="20"/>
          <w:szCs w:val="20"/>
        </w:rPr>
        <w:t>Lisans</w:t>
      </w:r>
      <w:r w:rsidR="009C3794" w:rsidRPr="00066E83">
        <w:rPr>
          <w:rFonts w:ascii="Times New Roman" w:hAnsi="Times New Roman" w:cs="Times New Roman"/>
          <w:sz w:val="20"/>
          <w:szCs w:val="20"/>
        </w:rPr>
        <w:t xml:space="preserve"> Programının “Misyon” </w:t>
      </w:r>
      <w:r w:rsidR="00C147B0" w:rsidRPr="00066E83">
        <w:rPr>
          <w:rFonts w:ascii="Times New Roman" w:hAnsi="Times New Roman" w:cs="Times New Roman"/>
          <w:sz w:val="20"/>
          <w:szCs w:val="20"/>
        </w:rPr>
        <w:t xml:space="preserve">Belirlenimine İlişkin Durum </w:t>
      </w:r>
      <w:r w:rsidR="00C147B0" w:rsidRPr="00066E83">
        <w:rPr>
          <w:rFonts w:ascii="Times New Roman" w:hAnsi="Times New Roman" w:cs="Times New Roman"/>
          <w:b/>
          <w:sz w:val="20"/>
          <w:szCs w:val="20"/>
        </w:rPr>
        <w:t xml:space="preserve">     </w:t>
      </w:r>
    </w:p>
    <w:p w14:paraId="154678C4" w14:textId="77777777" w:rsidR="009C3794" w:rsidRPr="00066E83" w:rsidRDefault="007C6222" w:rsidP="0098341B">
      <w:pPr>
        <w:rPr>
          <w:rFonts w:ascii="Times New Roman" w:hAnsi="Times New Roman" w:cs="Times New Roman"/>
          <w:sz w:val="20"/>
          <w:szCs w:val="20"/>
        </w:rPr>
      </w:pPr>
      <w:r w:rsidRPr="00066E83">
        <w:rPr>
          <w:rFonts w:ascii="Times New Roman" w:hAnsi="Times New Roman" w:cs="Times New Roman"/>
          <w:b/>
          <w:sz w:val="20"/>
          <w:szCs w:val="20"/>
        </w:rPr>
        <w:t>Şema</w:t>
      </w:r>
      <w:r w:rsidR="009C3794" w:rsidRPr="00066E83">
        <w:rPr>
          <w:rFonts w:ascii="Times New Roman" w:hAnsi="Times New Roman" w:cs="Times New Roman"/>
          <w:b/>
          <w:sz w:val="20"/>
          <w:szCs w:val="20"/>
        </w:rPr>
        <w:t xml:space="preserve"> 3</w:t>
      </w:r>
      <w:r w:rsidR="00066E83" w:rsidRPr="00066E83">
        <w:rPr>
          <w:rFonts w:ascii="Times New Roman" w:hAnsi="Times New Roman" w:cs="Times New Roman"/>
          <w:sz w:val="20"/>
          <w:szCs w:val="20"/>
        </w:rPr>
        <w:t>: Siyaset Bilimi ve Kamu Yönetimi</w:t>
      </w:r>
      <w:r w:rsidR="00066E83" w:rsidRPr="00066E83">
        <w:rPr>
          <w:rFonts w:ascii="Times New Roman" w:hAnsi="Times New Roman" w:cs="Times New Roman"/>
          <w:b/>
          <w:sz w:val="20"/>
          <w:szCs w:val="20"/>
        </w:rPr>
        <w:t xml:space="preserve"> </w:t>
      </w:r>
      <w:r w:rsidR="008666A8" w:rsidRPr="00066E83">
        <w:rPr>
          <w:rFonts w:ascii="Times New Roman" w:hAnsi="Times New Roman" w:cs="Times New Roman"/>
          <w:sz w:val="20"/>
          <w:szCs w:val="20"/>
        </w:rPr>
        <w:t>Lisans</w:t>
      </w:r>
      <w:r w:rsidR="009C3794" w:rsidRPr="00066E83">
        <w:rPr>
          <w:rFonts w:ascii="Times New Roman" w:hAnsi="Times New Roman" w:cs="Times New Roman"/>
          <w:sz w:val="20"/>
          <w:szCs w:val="20"/>
        </w:rPr>
        <w:t xml:space="preserve"> Programının “Program Amaçları” </w:t>
      </w:r>
      <w:r w:rsidR="00C147B0" w:rsidRPr="00066E83">
        <w:rPr>
          <w:rFonts w:ascii="Times New Roman" w:hAnsi="Times New Roman" w:cs="Times New Roman"/>
          <w:sz w:val="20"/>
          <w:szCs w:val="20"/>
        </w:rPr>
        <w:t xml:space="preserve">Belirlenimine İlişkin Durum </w:t>
      </w:r>
      <w:r w:rsidR="00C147B0" w:rsidRPr="00066E83">
        <w:rPr>
          <w:rFonts w:ascii="Times New Roman" w:hAnsi="Times New Roman" w:cs="Times New Roman"/>
          <w:b/>
          <w:sz w:val="20"/>
          <w:szCs w:val="20"/>
        </w:rPr>
        <w:t xml:space="preserve">     </w:t>
      </w:r>
    </w:p>
    <w:p w14:paraId="4B93C0B5" w14:textId="77777777" w:rsidR="009C3794" w:rsidRPr="00066E83" w:rsidRDefault="003E1084" w:rsidP="0098341B">
      <w:pPr>
        <w:rPr>
          <w:rFonts w:ascii="Times New Roman" w:hAnsi="Times New Roman" w:cs="Times New Roman"/>
          <w:sz w:val="20"/>
          <w:szCs w:val="20"/>
        </w:rPr>
      </w:pPr>
      <w:r w:rsidRPr="00066E83">
        <w:rPr>
          <w:rFonts w:ascii="Times New Roman" w:hAnsi="Times New Roman" w:cs="Times New Roman"/>
          <w:b/>
          <w:sz w:val="20"/>
          <w:szCs w:val="20"/>
        </w:rPr>
        <w:t>Şema</w:t>
      </w:r>
      <w:r w:rsidR="009C3794" w:rsidRPr="00066E83">
        <w:rPr>
          <w:rFonts w:ascii="Times New Roman" w:hAnsi="Times New Roman" w:cs="Times New Roman"/>
          <w:b/>
          <w:sz w:val="20"/>
          <w:szCs w:val="20"/>
        </w:rPr>
        <w:t xml:space="preserve"> 4</w:t>
      </w:r>
      <w:r w:rsidR="00742E1E" w:rsidRPr="00066E83">
        <w:rPr>
          <w:rFonts w:ascii="Times New Roman" w:hAnsi="Times New Roman" w:cs="Times New Roman"/>
          <w:b/>
          <w:sz w:val="20"/>
          <w:szCs w:val="20"/>
        </w:rPr>
        <w:t xml:space="preserve">: </w:t>
      </w:r>
      <w:r w:rsidR="00066E83" w:rsidRPr="00066E83">
        <w:rPr>
          <w:rFonts w:ascii="Times New Roman" w:hAnsi="Times New Roman" w:cs="Times New Roman"/>
          <w:sz w:val="20"/>
          <w:szCs w:val="20"/>
        </w:rPr>
        <w:t>Siyaset Bilimi ve Kamu Yönetimi</w:t>
      </w:r>
      <w:r w:rsidR="008666A8" w:rsidRPr="00066E83">
        <w:rPr>
          <w:rFonts w:ascii="Times New Roman" w:hAnsi="Times New Roman" w:cs="Times New Roman"/>
          <w:b/>
          <w:sz w:val="20"/>
          <w:szCs w:val="20"/>
        </w:rPr>
        <w:t xml:space="preserve"> </w:t>
      </w:r>
      <w:r w:rsidR="008666A8" w:rsidRPr="00066E83">
        <w:rPr>
          <w:rFonts w:ascii="Times New Roman" w:hAnsi="Times New Roman" w:cs="Times New Roman"/>
          <w:sz w:val="20"/>
          <w:szCs w:val="20"/>
        </w:rPr>
        <w:t>Lisans</w:t>
      </w:r>
      <w:r w:rsidR="009C3794" w:rsidRPr="00066E83">
        <w:rPr>
          <w:rFonts w:ascii="Times New Roman" w:hAnsi="Times New Roman" w:cs="Times New Roman"/>
          <w:sz w:val="20"/>
          <w:szCs w:val="20"/>
        </w:rPr>
        <w:t xml:space="preserve"> Programının “Program Yeterlilikleri”</w:t>
      </w:r>
      <w:r w:rsidR="009C3794" w:rsidRPr="00066E83">
        <w:rPr>
          <w:rFonts w:ascii="Times New Roman" w:hAnsi="Times New Roman" w:cs="Times New Roman"/>
          <w:b/>
          <w:sz w:val="20"/>
          <w:szCs w:val="20"/>
        </w:rPr>
        <w:t xml:space="preserve"> </w:t>
      </w:r>
      <w:r w:rsidR="00C147B0" w:rsidRPr="00066E83">
        <w:rPr>
          <w:rFonts w:ascii="Times New Roman" w:hAnsi="Times New Roman" w:cs="Times New Roman"/>
          <w:sz w:val="20"/>
          <w:szCs w:val="20"/>
        </w:rPr>
        <w:t xml:space="preserve">Belirlenimine İlişkin Durum </w:t>
      </w:r>
      <w:r w:rsidR="00C147B0" w:rsidRPr="00066E83">
        <w:rPr>
          <w:rFonts w:ascii="Times New Roman" w:hAnsi="Times New Roman" w:cs="Times New Roman"/>
          <w:b/>
          <w:sz w:val="20"/>
          <w:szCs w:val="20"/>
        </w:rPr>
        <w:t xml:space="preserve">     </w:t>
      </w:r>
    </w:p>
    <w:p w14:paraId="7E54C0DC" w14:textId="77777777" w:rsidR="00A57901" w:rsidRPr="00066E83" w:rsidRDefault="00551DD8" w:rsidP="0098341B">
      <w:pPr>
        <w:rPr>
          <w:rFonts w:ascii="Times New Roman" w:hAnsi="Times New Roman" w:cs="Times New Roman"/>
          <w:b/>
          <w:sz w:val="20"/>
          <w:szCs w:val="20"/>
        </w:rPr>
      </w:pPr>
      <w:r w:rsidRPr="00066E83">
        <w:rPr>
          <w:rFonts w:ascii="Times New Roman" w:hAnsi="Times New Roman" w:cs="Times New Roman"/>
          <w:b/>
          <w:sz w:val="20"/>
          <w:szCs w:val="20"/>
        </w:rPr>
        <w:t xml:space="preserve">Şema </w:t>
      </w:r>
      <w:r w:rsidR="00571F22" w:rsidRPr="00066E83">
        <w:rPr>
          <w:rFonts w:ascii="Times New Roman" w:hAnsi="Times New Roman" w:cs="Times New Roman"/>
          <w:b/>
          <w:sz w:val="20"/>
          <w:szCs w:val="20"/>
        </w:rPr>
        <w:t>5:</w:t>
      </w:r>
      <w:r w:rsidR="0098341B" w:rsidRPr="00066E83">
        <w:rPr>
          <w:rFonts w:ascii="Times New Roman" w:hAnsi="Times New Roman" w:cs="Times New Roman"/>
          <w:b/>
          <w:sz w:val="20"/>
          <w:szCs w:val="20"/>
        </w:rPr>
        <w:t xml:space="preserve"> </w:t>
      </w:r>
      <w:r w:rsidR="00066E83" w:rsidRPr="00066E83">
        <w:rPr>
          <w:rFonts w:ascii="Times New Roman" w:hAnsi="Times New Roman" w:cs="Times New Roman"/>
          <w:sz w:val="20"/>
          <w:szCs w:val="20"/>
        </w:rPr>
        <w:t>Siyaset Bilimi ve Kamu Yönetimi</w:t>
      </w:r>
      <w:r w:rsidR="008666A8" w:rsidRPr="00066E83">
        <w:rPr>
          <w:rFonts w:ascii="Times New Roman" w:hAnsi="Times New Roman" w:cs="Times New Roman"/>
          <w:b/>
          <w:sz w:val="20"/>
          <w:szCs w:val="20"/>
        </w:rPr>
        <w:t xml:space="preserve"> </w:t>
      </w:r>
      <w:r w:rsidR="008666A8" w:rsidRPr="00066E83">
        <w:rPr>
          <w:rFonts w:ascii="Times New Roman" w:hAnsi="Times New Roman" w:cs="Times New Roman"/>
          <w:sz w:val="20"/>
          <w:szCs w:val="20"/>
        </w:rPr>
        <w:t>Lisans</w:t>
      </w:r>
      <w:r w:rsidR="00571F22" w:rsidRPr="00066E83">
        <w:rPr>
          <w:rFonts w:ascii="Times New Roman" w:hAnsi="Times New Roman" w:cs="Times New Roman"/>
          <w:sz w:val="20"/>
          <w:szCs w:val="20"/>
        </w:rPr>
        <w:t xml:space="preserve"> Programının </w:t>
      </w:r>
      <w:r w:rsidR="0098341B" w:rsidRPr="00066E83">
        <w:rPr>
          <w:rFonts w:ascii="Times New Roman" w:hAnsi="Times New Roman" w:cs="Times New Roman"/>
          <w:sz w:val="20"/>
          <w:szCs w:val="20"/>
        </w:rPr>
        <w:t xml:space="preserve">“Program Yeterlilikleri ile </w:t>
      </w:r>
      <w:r w:rsidR="00C147B0" w:rsidRPr="00066E83">
        <w:rPr>
          <w:rFonts w:ascii="Times New Roman" w:hAnsi="Times New Roman" w:cs="Times New Roman"/>
          <w:sz w:val="20"/>
          <w:szCs w:val="20"/>
        </w:rPr>
        <w:t>TYYÇ</w:t>
      </w:r>
      <w:r w:rsidR="00571F22" w:rsidRPr="00066E83">
        <w:rPr>
          <w:rFonts w:ascii="Times New Roman" w:hAnsi="Times New Roman" w:cs="Times New Roman"/>
          <w:sz w:val="20"/>
          <w:szCs w:val="20"/>
        </w:rPr>
        <w:t xml:space="preserve"> İlişkilendirmesi</w:t>
      </w:r>
      <w:r w:rsidR="00C147B0" w:rsidRPr="00066E83">
        <w:rPr>
          <w:rFonts w:ascii="Times New Roman" w:hAnsi="Times New Roman" w:cs="Times New Roman"/>
          <w:sz w:val="20"/>
          <w:szCs w:val="20"/>
        </w:rPr>
        <w:t>”</w:t>
      </w:r>
      <w:r w:rsidR="00571F22" w:rsidRPr="00066E83">
        <w:rPr>
          <w:rFonts w:ascii="Times New Roman" w:hAnsi="Times New Roman" w:cs="Times New Roman"/>
          <w:b/>
          <w:sz w:val="20"/>
          <w:szCs w:val="20"/>
        </w:rPr>
        <w:t xml:space="preserve"> </w:t>
      </w:r>
      <w:r w:rsidR="00C147B0" w:rsidRPr="00066E83">
        <w:rPr>
          <w:rFonts w:ascii="Times New Roman" w:hAnsi="Times New Roman" w:cs="Times New Roman"/>
          <w:sz w:val="20"/>
          <w:szCs w:val="20"/>
        </w:rPr>
        <w:t xml:space="preserve">Belirlenimine İlişkin Durum </w:t>
      </w:r>
      <w:r w:rsidR="00C147B0" w:rsidRPr="00066E83">
        <w:rPr>
          <w:rFonts w:ascii="Times New Roman" w:hAnsi="Times New Roman" w:cs="Times New Roman"/>
          <w:b/>
          <w:sz w:val="20"/>
          <w:szCs w:val="20"/>
        </w:rPr>
        <w:t xml:space="preserve">     </w:t>
      </w:r>
    </w:p>
    <w:p w14:paraId="1477A159" w14:textId="77777777" w:rsidR="00A57901" w:rsidRPr="00066E83" w:rsidRDefault="00551DD8" w:rsidP="00A57901">
      <w:pPr>
        <w:rPr>
          <w:rFonts w:ascii="Times New Roman" w:hAnsi="Times New Roman" w:cs="Times New Roman"/>
          <w:sz w:val="20"/>
          <w:szCs w:val="20"/>
        </w:rPr>
      </w:pPr>
      <w:r w:rsidRPr="00066E83">
        <w:rPr>
          <w:rFonts w:ascii="Times New Roman" w:hAnsi="Times New Roman" w:cs="Times New Roman"/>
          <w:b/>
          <w:sz w:val="20"/>
          <w:szCs w:val="20"/>
        </w:rPr>
        <w:t xml:space="preserve">Şema </w:t>
      </w:r>
      <w:r w:rsidR="00A57901" w:rsidRPr="00066E83">
        <w:rPr>
          <w:rFonts w:ascii="Times New Roman" w:hAnsi="Times New Roman" w:cs="Times New Roman"/>
          <w:b/>
          <w:sz w:val="20"/>
          <w:szCs w:val="20"/>
        </w:rPr>
        <w:t>6</w:t>
      </w:r>
      <w:r w:rsidR="00742E1E" w:rsidRPr="00066E83">
        <w:rPr>
          <w:rFonts w:ascii="Times New Roman" w:hAnsi="Times New Roman" w:cs="Times New Roman"/>
          <w:b/>
          <w:sz w:val="20"/>
          <w:szCs w:val="20"/>
        </w:rPr>
        <w:t xml:space="preserve">: </w:t>
      </w:r>
      <w:r w:rsidR="00066E83" w:rsidRPr="00066E83">
        <w:rPr>
          <w:rFonts w:ascii="Times New Roman" w:hAnsi="Times New Roman" w:cs="Times New Roman"/>
          <w:sz w:val="20"/>
          <w:szCs w:val="20"/>
        </w:rPr>
        <w:t>Siyaset Bilimi ve Kamu Yönetimi</w:t>
      </w:r>
      <w:r w:rsidR="00066E83" w:rsidRPr="00066E83">
        <w:rPr>
          <w:rFonts w:ascii="Times New Roman" w:hAnsi="Times New Roman" w:cs="Times New Roman"/>
          <w:b/>
          <w:sz w:val="20"/>
          <w:szCs w:val="20"/>
        </w:rPr>
        <w:t xml:space="preserve"> </w:t>
      </w:r>
      <w:r w:rsidR="008666A8" w:rsidRPr="00066E83">
        <w:rPr>
          <w:rFonts w:ascii="Times New Roman" w:hAnsi="Times New Roman" w:cs="Times New Roman"/>
          <w:sz w:val="20"/>
          <w:szCs w:val="20"/>
        </w:rPr>
        <w:t>Lisans</w:t>
      </w:r>
      <w:r w:rsidR="00A57901" w:rsidRPr="00066E83">
        <w:rPr>
          <w:rFonts w:ascii="Times New Roman" w:hAnsi="Times New Roman" w:cs="Times New Roman"/>
          <w:sz w:val="20"/>
          <w:szCs w:val="20"/>
        </w:rPr>
        <w:t xml:space="preserve"> Programının “SWOT Analizi”</w:t>
      </w:r>
      <w:r w:rsidR="00A57901" w:rsidRPr="00066E83">
        <w:rPr>
          <w:rFonts w:ascii="Times New Roman" w:hAnsi="Times New Roman" w:cs="Times New Roman"/>
          <w:b/>
          <w:sz w:val="20"/>
          <w:szCs w:val="20"/>
        </w:rPr>
        <w:t xml:space="preserve"> </w:t>
      </w:r>
      <w:r w:rsidR="00F90738" w:rsidRPr="00066E83">
        <w:rPr>
          <w:rFonts w:ascii="Times New Roman" w:hAnsi="Times New Roman" w:cs="Times New Roman"/>
          <w:sz w:val="20"/>
          <w:szCs w:val="20"/>
        </w:rPr>
        <w:t xml:space="preserve">Belirlenimine İlişkin Durum </w:t>
      </w:r>
      <w:r w:rsidR="00F90738" w:rsidRPr="00066E83">
        <w:rPr>
          <w:rFonts w:ascii="Times New Roman" w:hAnsi="Times New Roman" w:cs="Times New Roman"/>
          <w:b/>
          <w:sz w:val="20"/>
          <w:szCs w:val="20"/>
        </w:rPr>
        <w:t xml:space="preserve">     </w:t>
      </w:r>
    </w:p>
    <w:p w14:paraId="4C759CB0" w14:textId="77777777" w:rsidR="00A57901" w:rsidRPr="00066E83" w:rsidRDefault="00B31A01" w:rsidP="006B0658">
      <w:pPr>
        <w:jc w:val="both"/>
        <w:rPr>
          <w:rFonts w:ascii="Times New Roman" w:hAnsi="Times New Roman" w:cs="Times New Roman"/>
          <w:sz w:val="20"/>
          <w:szCs w:val="20"/>
        </w:rPr>
      </w:pPr>
      <w:r w:rsidRPr="00066E83">
        <w:rPr>
          <w:rFonts w:ascii="Times New Roman" w:hAnsi="Times New Roman" w:cs="Times New Roman"/>
          <w:b/>
          <w:sz w:val="20"/>
          <w:szCs w:val="20"/>
        </w:rPr>
        <w:t xml:space="preserve">Şema </w:t>
      </w:r>
      <w:r w:rsidR="00A57901" w:rsidRPr="00066E83">
        <w:rPr>
          <w:rFonts w:ascii="Times New Roman" w:hAnsi="Times New Roman" w:cs="Times New Roman"/>
          <w:b/>
          <w:sz w:val="20"/>
          <w:szCs w:val="20"/>
        </w:rPr>
        <w:t>7</w:t>
      </w:r>
      <w:r w:rsidR="008666A8" w:rsidRPr="00066E83">
        <w:rPr>
          <w:rFonts w:ascii="Times New Roman" w:hAnsi="Times New Roman" w:cs="Times New Roman"/>
          <w:b/>
          <w:sz w:val="20"/>
          <w:szCs w:val="20"/>
        </w:rPr>
        <w:t xml:space="preserve">: </w:t>
      </w:r>
      <w:r w:rsidR="00066E83" w:rsidRPr="00066E83">
        <w:rPr>
          <w:rFonts w:ascii="Times New Roman" w:hAnsi="Times New Roman" w:cs="Times New Roman"/>
          <w:sz w:val="20"/>
          <w:szCs w:val="20"/>
        </w:rPr>
        <w:t>Siyaset Bilimi ve Kamu Yönetimi</w:t>
      </w:r>
      <w:r w:rsidR="008666A8" w:rsidRPr="00066E83">
        <w:rPr>
          <w:rFonts w:ascii="Times New Roman" w:hAnsi="Times New Roman" w:cs="Times New Roman"/>
          <w:b/>
          <w:sz w:val="20"/>
          <w:szCs w:val="20"/>
        </w:rPr>
        <w:t xml:space="preserve"> </w:t>
      </w:r>
      <w:r w:rsidR="00A57901" w:rsidRPr="00066E83">
        <w:rPr>
          <w:rFonts w:ascii="Times New Roman" w:hAnsi="Times New Roman" w:cs="Times New Roman"/>
          <w:sz w:val="20"/>
          <w:szCs w:val="20"/>
        </w:rPr>
        <w:t>Lisans Programının “Program Paydaşları”</w:t>
      </w:r>
      <w:r w:rsidR="00A57901" w:rsidRPr="00066E83">
        <w:rPr>
          <w:rFonts w:ascii="Times New Roman" w:hAnsi="Times New Roman" w:cs="Times New Roman"/>
          <w:b/>
          <w:sz w:val="20"/>
          <w:szCs w:val="20"/>
        </w:rPr>
        <w:t xml:space="preserve"> </w:t>
      </w:r>
      <w:r w:rsidR="00F90738" w:rsidRPr="00066E83">
        <w:rPr>
          <w:rFonts w:ascii="Times New Roman" w:hAnsi="Times New Roman" w:cs="Times New Roman"/>
          <w:sz w:val="20"/>
          <w:szCs w:val="20"/>
        </w:rPr>
        <w:t xml:space="preserve">Belirlenimine İlişkin Durum </w:t>
      </w:r>
      <w:r w:rsidR="00F90738" w:rsidRPr="00066E83">
        <w:rPr>
          <w:rFonts w:ascii="Times New Roman" w:hAnsi="Times New Roman" w:cs="Times New Roman"/>
          <w:b/>
          <w:sz w:val="20"/>
          <w:szCs w:val="20"/>
        </w:rPr>
        <w:t xml:space="preserve">     </w:t>
      </w:r>
    </w:p>
    <w:p w14:paraId="5708DF1B" w14:textId="77777777" w:rsidR="007B62B3" w:rsidRPr="00066E83" w:rsidRDefault="00BF6C49" w:rsidP="006B0658">
      <w:pPr>
        <w:jc w:val="both"/>
        <w:rPr>
          <w:rFonts w:ascii="Times New Roman" w:hAnsi="Times New Roman" w:cs="Times New Roman"/>
          <w:sz w:val="20"/>
          <w:szCs w:val="20"/>
        </w:rPr>
      </w:pPr>
      <w:r w:rsidRPr="00066E83">
        <w:rPr>
          <w:rFonts w:ascii="Times New Roman" w:hAnsi="Times New Roman" w:cs="Times New Roman"/>
          <w:b/>
          <w:sz w:val="20"/>
          <w:szCs w:val="20"/>
        </w:rPr>
        <w:t xml:space="preserve">Şema </w:t>
      </w:r>
      <w:r w:rsidR="00A57901" w:rsidRPr="00066E83">
        <w:rPr>
          <w:rFonts w:ascii="Times New Roman" w:hAnsi="Times New Roman" w:cs="Times New Roman"/>
          <w:b/>
          <w:sz w:val="20"/>
          <w:szCs w:val="20"/>
        </w:rPr>
        <w:t>8:</w:t>
      </w:r>
      <w:r w:rsidR="008666A8" w:rsidRPr="00066E83">
        <w:rPr>
          <w:rFonts w:ascii="Times New Roman" w:hAnsi="Times New Roman" w:cs="Times New Roman"/>
          <w:b/>
          <w:sz w:val="20"/>
          <w:szCs w:val="20"/>
        </w:rPr>
        <w:t xml:space="preserve"> </w:t>
      </w:r>
      <w:r w:rsidR="00066E83" w:rsidRPr="00066E83">
        <w:rPr>
          <w:rFonts w:ascii="Times New Roman" w:hAnsi="Times New Roman" w:cs="Times New Roman"/>
          <w:sz w:val="20"/>
          <w:szCs w:val="20"/>
        </w:rPr>
        <w:t>Siyaset Bilimi ve Kamu Yönetimi</w:t>
      </w:r>
      <w:r w:rsidR="00A57901" w:rsidRPr="00066E83">
        <w:rPr>
          <w:rFonts w:ascii="Times New Roman" w:hAnsi="Times New Roman" w:cs="Times New Roman"/>
          <w:sz w:val="20"/>
          <w:szCs w:val="20"/>
        </w:rPr>
        <w:t xml:space="preserve"> Lisans Programının “Program Danışma Kurulu”</w:t>
      </w:r>
      <w:r w:rsidR="00A57901" w:rsidRPr="00066E83">
        <w:rPr>
          <w:rFonts w:ascii="Times New Roman" w:hAnsi="Times New Roman" w:cs="Times New Roman"/>
          <w:b/>
          <w:sz w:val="20"/>
          <w:szCs w:val="20"/>
        </w:rPr>
        <w:t xml:space="preserve"> </w:t>
      </w:r>
      <w:r w:rsidR="00F90738" w:rsidRPr="00066E83">
        <w:rPr>
          <w:rFonts w:ascii="Times New Roman" w:hAnsi="Times New Roman" w:cs="Times New Roman"/>
          <w:sz w:val="20"/>
          <w:szCs w:val="20"/>
        </w:rPr>
        <w:t xml:space="preserve">Belirlenimine İlişkin Durum </w:t>
      </w:r>
      <w:r w:rsidR="00F90738" w:rsidRPr="00066E83">
        <w:rPr>
          <w:rFonts w:ascii="Times New Roman" w:hAnsi="Times New Roman" w:cs="Times New Roman"/>
          <w:b/>
          <w:sz w:val="20"/>
          <w:szCs w:val="20"/>
        </w:rPr>
        <w:t xml:space="preserve">     </w:t>
      </w:r>
    </w:p>
    <w:p w14:paraId="0A64007A" w14:textId="77777777" w:rsidR="00E165FD" w:rsidRPr="00066E83" w:rsidRDefault="00226107" w:rsidP="006B0658">
      <w:pPr>
        <w:jc w:val="both"/>
        <w:rPr>
          <w:rFonts w:ascii="Times New Roman" w:hAnsi="Times New Roman" w:cs="Times New Roman"/>
          <w:b/>
          <w:sz w:val="20"/>
          <w:szCs w:val="20"/>
        </w:rPr>
      </w:pPr>
      <w:r w:rsidRPr="00066E83">
        <w:rPr>
          <w:rFonts w:ascii="Times New Roman" w:hAnsi="Times New Roman" w:cs="Times New Roman"/>
          <w:b/>
          <w:sz w:val="20"/>
          <w:szCs w:val="20"/>
        </w:rPr>
        <w:t xml:space="preserve">Şema </w:t>
      </w:r>
      <w:r w:rsidR="007B62B3" w:rsidRPr="00066E83">
        <w:rPr>
          <w:rFonts w:ascii="Times New Roman" w:hAnsi="Times New Roman" w:cs="Times New Roman"/>
          <w:b/>
          <w:sz w:val="20"/>
          <w:szCs w:val="20"/>
        </w:rPr>
        <w:t>9:</w:t>
      </w:r>
      <w:r w:rsidR="00982B78" w:rsidRPr="00066E83">
        <w:rPr>
          <w:rFonts w:ascii="Times New Roman" w:hAnsi="Times New Roman" w:cs="Times New Roman"/>
          <w:b/>
          <w:sz w:val="20"/>
          <w:szCs w:val="20"/>
        </w:rPr>
        <w:t xml:space="preserve"> </w:t>
      </w:r>
      <w:r w:rsidR="00066E83" w:rsidRPr="00066E83">
        <w:rPr>
          <w:rFonts w:ascii="Times New Roman" w:hAnsi="Times New Roman" w:cs="Times New Roman"/>
          <w:sz w:val="20"/>
          <w:szCs w:val="20"/>
        </w:rPr>
        <w:t>Siyaset Bilimi ve Kamu Yönetimi</w:t>
      </w:r>
      <w:r w:rsidR="007B62B3" w:rsidRPr="00066E83">
        <w:rPr>
          <w:rFonts w:ascii="Times New Roman" w:hAnsi="Times New Roman" w:cs="Times New Roman"/>
          <w:sz w:val="20"/>
          <w:szCs w:val="20"/>
        </w:rPr>
        <w:t xml:space="preserve"> Lisans Programının “Program Bilgi Paketi”</w:t>
      </w:r>
      <w:r w:rsidR="007B62B3" w:rsidRPr="00066E83">
        <w:rPr>
          <w:rFonts w:ascii="Times New Roman" w:hAnsi="Times New Roman" w:cs="Times New Roman"/>
          <w:b/>
          <w:sz w:val="20"/>
          <w:szCs w:val="20"/>
        </w:rPr>
        <w:t xml:space="preserve"> </w:t>
      </w:r>
      <w:r w:rsidR="00F90738" w:rsidRPr="00066E83">
        <w:rPr>
          <w:rFonts w:ascii="Times New Roman" w:hAnsi="Times New Roman" w:cs="Times New Roman"/>
          <w:sz w:val="20"/>
          <w:szCs w:val="20"/>
        </w:rPr>
        <w:t xml:space="preserve">Belirlenimine İlişkin Durum </w:t>
      </w:r>
      <w:r w:rsidR="00F90738" w:rsidRPr="00066E83">
        <w:rPr>
          <w:rFonts w:ascii="Times New Roman" w:hAnsi="Times New Roman" w:cs="Times New Roman"/>
          <w:b/>
          <w:sz w:val="20"/>
          <w:szCs w:val="20"/>
        </w:rPr>
        <w:t xml:space="preserve">     </w:t>
      </w:r>
    </w:p>
    <w:p w14:paraId="397310DA" w14:textId="77777777" w:rsidR="00E165FD" w:rsidRPr="00066E83" w:rsidRDefault="00E165FD" w:rsidP="006B0658">
      <w:pPr>
        <w:jc w:val="both"/>
        <w:rPr>
          <w:rFonts w:ascii="Times New Roman" w:hAnsi="Times New Roman" w:cs="Times New Roman"/>
          <w:b/>
          <w:bCs/>
          <w:sz w:val="20"/>
          <w:szCs w:val="20"/>
        </w:rPr>
      </w:pPr>
      <w:r w:rsidRPr="00066E83">
        <w:rPr>
          <w:rFonts w:ascii="Times New Roman" w:hAnsi="Times New Roman" w:cs="Times New Roman"/>
          <w:b/>
          <w:bCs/>
          <w:sz w:val="20"/>
          <w:szCs w:val="20"/>
        </w:rPr>
        <w:t>Şema 10:</w:t>
      </w:r>
      <w:r w:rsidRPr="00066E83">
        <w:rPr>
          <w:rFonts w:ascii="Times New Roman" w:hAnsi="Times New Roman" w:cs="Times New Roman"/>
          <w:b/>
          <w:sz w:val="20"/>
          <w:szCs w:val="20"/>
        </w:rPr>
        <w:t xml:space="preserve"> </w:t>
      </w:r>
      <w:r w:rsidR="00066E83" w:rsidRPr="00066E83">
        <w:rPr>
          <w:rFonts w:ascii="Times New Roman" w:hAnsi="Times New Roman" w:cs="Times New Roman"/>
          <w:sz w:val="20"/>
          <w:szCs w:val="20"/>
        </w:rPr>
        <w:t>Siyaset Bilimi ve Kamu Yönetimi</w:t>
      </w:r>
      <w:r w:rsidR="00950CE7" w:rsidRPr="00066E83">
        <w:rPr>
          <w:rFonts w:ascii="Times New Roman" w:hAnsi="Times New Roman" w:cs="Times New Roman"/>
          <w:b/>
          <w:sz w:val="20"/>
          <w:szCs w:val="20"/>
        </w:rPr>
        <w:t xml:space="preserve"> </w:t>
      </w:r>
      <w:r w:rsidRPr="00066E83">
        <w:rPr>
          <w:rFonts w:ascii="Times New Roman" w:hAnsi="Times New Roman" w:cs="Times New Roman"/>
          <w:sz w:val="20"/>
          <w:szCs w:val="20"/>
        </w:rPr>
        <w:t>Lisans Programının “Karar Süreçlerinde Paydaş Katılımı”</w:t>
      </w:r>
      <w:r w:rsidRPr="00066E83">
        <w:rPr>
          <w:rFonts w:ascii="Times New Roman" w:hAnsi="Times New Roman" w:cs="Times New Roman"/>
          <w:b/>
          <w:sz w:val="20"/>
          <w:szCs w:val="20"/>
        </w:rPr>
        <w:t xml:space="preserve"> </w:t>
      </w:r>
      <w:r w:rsidR="00F90738" w:rsidRPr="00066E83">
        <w:rPr>
          <w:rFonts w:ascii="Times New Roman" w:hAnsi="Times New Roman" w:cs="Times New Roman"/>
          <w:sz w:val="20"/>
          <w:szCs w:val="20"/>
        </w:rPr>
        <w:t xml:space="preserve">Belirlenimine İlişkin Durum </w:t>
      </w:r>
      <w:r w:rsidR="00F90738" w:rsidRPr="00066E83">
        <w:rPr>
          <w:rFonts w:ascii="Times New Roman" w:hAnsi="Times New Roman" w:cs="Times New Roman"/>
          <w:b/>
          <w:sz w:val="20"/>
          <w:szCs w:val="20"/>
        </w:rPr>
        <w:t xml:space="preserve">     </w:t>
      </w:r>
    </w:p>
    <w:p w14:paraId="0E5A4E72" w14:textId="77777777" w:rsidR="00BB770F" w:rsidRPr="00066E83" w:rsidRDefault="00E165FD" w:rsidP="006B0658">
      <w:pPr>
        <w:jc w:val="both"/>
        <w:rPr>
          <w:rFonts w:ascii="Times New Roman" w:hAnsi="Times New Roman" w:cs="Times New Roman"/>
          <w:bCs/>
          <w:sz w:val="20"/>
          <w:szCs w:val="20"/>
        </w:rPr>
      </w:pPr>
      <w:r w:rsidRPr="00066E83">
        <w:rPr>
          <w:rFonts w:ascii="Times New Roman" w:hAnsi="Times New Roman" w:cs="Times New Roman"/>
          <w:b/>
          <w:bCs/>
          <w:sz w:val="20"/>
          <w:szCs w:val="20"/>
        </w:rPr>
        <w:t>Şema 11:</w:t>
      </w:r>
      <w:r w:rsidRPr="00066E83">
        <w:rPr>
          <w:rFonts w:ascii="Times New Roman" w:hAnsi="Times New Roman" w:cs="Times New Roman"/>
          <w:b/>
          <w:sz w:val="20"/>
          <w:szCs w:val="20"/>
        </w:rPr>
        <w:t xml:space="preserve"> </w:t>
      </w:r>
      <w:r w:rsidR="00066E83" w:rsidRPr="00066E83">
        <w:rPr>
          <w:rFonts w:ascii="Times New Roman" w:hAnsi="Times New Roman" w:cs="Times New Roman"/>
          <w:sz w:val="20"/>
          <w:szCs w:val="20"/>
        </w:rPr>
        <w:t>Siyaset Bilimi ve Kamu Yönetimi</w:t>
      </w:r>
      <w:r w:rsidR="00066E83" w:rsidRPr="00066E83">
        <w:rPr>
          <w:rFonts w:ascii="Times New Roman" w:hAnsi="Times New Roman" w:cs="Times New Roman"/>
          <w:b/>
          <w:sz w:val="20"/>
          <w:szCs w:val="20"/>
        </w:rPr>
        <w:t xml:space="preserve"> </w:t>
      </w:r>
      <w:r w:rsidRPr="00066E83">
        <w:rPr>
          <w:rFonts w:ascii="Times New Roman" w:hAnsi="Times New Roman" w:cs="Times New Roman"/>
          <w:sz w:val="20"/>
          <w:szCs w:val="20"/>
        </w:rPr>
        <w:t>Lisans Programının “Program/AKTS Değerlendirme/Güncelleme”</w:t>
      </w:r>
      <w:r w:rsidRPr="00066E83">
        <w:rPr>
          <w:rFonts w:ascii="Times New Roman" w:hAnsi="Times New Roman" w:cs="Times New Roman"/>
          <w:b/>
          <w:sz w:val="20"/>
          <w:szCs w:val="20"/>
        </w:rPr>
        <w:t xml:space="preserve"> </w:t>
      </w:r>
      <w:r w:rsidRPr="00066E83">
        <w:rPr>
          <w:rFonts w:ascii="Times New Roman" w:hAnsi="Times New Roman" w:cs="Times New Roman"/>
          <w:sz w:val="20"/>
          <w:szCs w:val="20"/>
        </w:rPr>
        <w:t>Durumu</w:t>
      </w:r>
      <w:r w:rsidRPr="00066E83">
        <w:rPr>
          <w:rFonts w:ascii="Times New Roman" w:hAnsi="Times New Roman" w:cs="Times New Roman"/>
          <w:b/>
          <w:sz w:val="20"/>
          <w:szCs w:val="20"/>
        </w:rPr>
        <w:t xml:space="preserve"> </w:t>
      </w:r>
      <w:r w:rsidRPr="00066E83">
        <w:rPr>
          <w:rFonts w:ascii="Times New Roman" w:hAnsi="Times New Roman" w:cs="Times New Roman"/>
          <w:bCs/>
          <w:sz w:val="20"/>
          <w:szCs w:val="20"/>
        </w:rPr>
        <w:t>ve Çalışma Takvimi</w:t>
      </w:r>
    </w:p>
    <w:p w14:paraId="39801753" w14:textId="4B0BEE67" w:rsidR="00367602" w:rsidRPr="00066E83" w:rsidRDefault="00BB770F" w:rsidP="006B0658">
      <w:pPr>
        <w:jc w:val="both"/>
        <w:rPr>
          <w:rFonts w:ascii="Times New Roman" w:hAnsi="Times New Roman" w:cs="Times New Roman"/>
          <w:b/>
          <w:sz w:val="20"/>
          <w:szCs w:val="20"/>
        </w:rPr>
      </w:pPr>
      <w:r w:rsidRPr="00066E83">
        <w:rPr>
          <w:rFonts w:asciiTheme="majorBidi" w:hAnsiTheme="majorBidi" w:cstheme="majorBidi"/>
          <w:b/>
          <w:bCs/>
          <w:sz w:val="20"/>
          <w:szCs w:val="20"/>
        </w:rPr>
        <w:t xml:space="preserve">Şema 12: </w:t>
      </w:r>
      <w:r w:rsidR="00066E83" w:rsidRPr="00066E83">
        <w:rPr>
          <w:rFonts w:ascii="Times New Roman" w:hAnsi="Times New Roman" w:cs="Times New Roman"/>
          <w:sz w:val="20"/>
          <w:szCs w:val="20"/>
        </w:rPr>
        <w:t>Siyaset Bilimi ve Kamu Yönetimi</w:t>
      </w:r>
      <w:r w:rsidR="00950CE7" w:rsidRPr="00066E83">
        <w:rPr>
          <w:rFonts w:ascii="Times New Roman" w:hAnsi="Times New Roman" w:cs="Times New Roman"/>
          <w:b/>
          <w:sz w:val="20"/>
          <w:szCs w:val="20"/>
        </w:rPr>
        <w:t xml:space="preserve"> </w:t>
      </w:r>
      <w:r w:rsidRPr="00066E83">
        <w:rPr>
          <w:rFonts w:ascii="Times New Roman" w:hAnsi="Times New Roman" w:cs="Times New Roman"/>
          <w:sz w:val="20"/>
          <w:szCs w:val="20"/>
        </w:rPr>
        <w:t xml:space="preserve">Lisans Programının “Program Akreditasyonu” ve “Dünya Sıralamalarında Yer Alan Muadilleri ile </w:t>
      </w:r>
      <w:r w:rsidR="00EC231D" w:rsidRPr="00066E83">
        <w:rPr>
          <w:rFonts w:ascii="Times New Roman" w:hAnsi="Times New Roman" w:cs="Times New Roman"/>
          <w:sz w:val="20"/>
          <w:szCs w:val="20"/>
        </w:rPr>
        <w:t xml:space="preserve">Karşılaştırmalı” </w:t>
      </w:r>
      <w:r w:rsidR="00EC231D" w:rsidRPr="00EC231D">
        <w:rPr>
          <w:rFonts w:ascii="Times New Roman" w:hAnsi="Times New Roman" w:cs="Times New Roman"/>
          <w:bCs/>
          <w:sz w:val="20"/>
          <w:szCs w:val="20"/>
        </w:rPr>
        <w:t>Durumu</w:t>
      </w:r>
      <w:r w:rsidRPr="00EC231D">
        <w:rPr>
          <w:rFonts w:ascii="Times New Roman" w:hAnsi="Times New Roman" w:cs="Times New Roman"/>
          <w:bCs/>
          <w:sz w:val="20"/>
          <w:szCs w:val="20"/>
        </w:rPr>
        <w:t xml:space="preserve">  </w:t>
      </w:r>
    </w:p>
    <w:p w14:paraId="020B8F91" w14:textId="77777777" w:rsidR="00B500B1" w:rsidRPr="00066E83" w:rsidRDefault="00367602" w:rsidP="006B0658">
      <w:pPr>
        <w:jc w:val="both"/>
        <w:rPr>
          <w:rFonts w:ascii="Times New Roman" w:hAnsi="Times New Roman" w:cs="Times New Roman"/>
          <w:b/>
          <w:sz w:val="20"/>
          <w:szCs w:val="20"/>
        </w:rPr>
      </w:pPr>
      <w:r w:rsidRPr="00066E83">
        <w:rPr>
          <w:rFonts w:asciiTheme="majorBidi" w:hAnsiTheme="majorBidi" w:cstheme="majorBidi"/>
          <w:b/>
          <w:bCs/>
          <w:sz w:val="20"/>
          <w:szCs w:val="20"/>
        </w:rPr>
        <w:t xml:space="preserve">Şema 13: </w:t>
      </w:r>
      <w:r w:rsidR="00066E83" w:rsidRPr="00066E83">
        <w:rPr>
          <w:rFonts w:ascii="Times New Roman" w:hAnsi="Times New Roman" w:cs="Times New Roman"/>
          <w:sz w:val="20"/>
          <w:szCs w:val="20"/>
        </w:rPr>
        <w:t>Siyaset Bilimi ve Kamu Yönetimi</w:t>
      </w:r>
      <w:r w:rsidR="00950CE7" w:rsidRPr="00066E83">
        <w:rPr>
          <w:rFonts w:ascii="Times New Roman" w:hAnsi="Times New Roman" w:cs="Times New Roman"/>
          <w:b/>
          <w:sz w:val="20"/>
          <w:szCs w:val="20"/>
        </w:rPr>
        <w:t xml:space="preserve"> </w:t>
      </w:r>
      <w:r w:rsidRPr="00066E83">
        <w:rPr>
          <w:rFonts w:ascii="Times New Roman" w:hAnsi="Times New Roman" w:cs="Times New Roman"/>
          <w:sz w:val="20"/>
          <w:szCs w:val="20"/>
        </w:rPr>
        <w:t>Lisans Programının Yürütmekte Olduğu “Anket Çalışmaları”nın Durumu</w:t>
      </w:r>
      <w:r w:rsidRPr="00066E83">
        <w:rPr>
          <w:rFonts w:ascii="Times New Roman" w:hAnsi="Times New Roman" w:cs="Times New Roman"/>
          <w:b/>
          <w:sz w:val="20"/>
          <w:szCs w:val="20"/>
        </w:rPr>
        <w:t xml:space="preserve">      </w:t>
      </w:r>
    </w:p>
    <w:p w14:paraId="108F5AF0" w14:textId="77777777" w:rsidR="00B500B1" w:rsidRPr="00066E83" w:rsidRDefault="00B500B1" w:rsidP="006B0658">
      <w:pPr>
        <w:jc w:val="both"/>
        <w:rPr>
          <w:rFonts w:ascii="Times New Roman" w:hAnsi="Times New Roman" w:cs="Times New Roman"/>
          <w:sz w:val="20"/>
          <w:szCs w:val="20"/>
        </w:rPr>
      </w:pPr>
      <w:r w:rsidRPr="00066E83">
        <w:rPr>
          <w:rFonts w:asciiTheme="majorBidi" w:hAnsiTheme="majorBidi" w:cstheme="majorBidi"/>
          <w:b/>
          <w:bCs/>
          <w:sz w:val="20"/>
          <w:szCs w:val="20"/>
        </w:rPr>
        <w:t xml:space="preserve">Şema 14: </w:t>
      </w:r>
      <w:r w:rsidR="00066E83" w:rsidRPr="00066E83">
        <w:rPr>
          <w:rFonts w:ascii="Times New Roman" w:hAnsi="Times New Roman" w:cs="Times New Roman"/>
          <w:sz w:val="20"/>
          <w:szCs w:val="20"/>
        </w:rPr>
        <w:t>Siyaset Bilimi ve Kamu Yönetimi</w:t>
      </w:r>
      <w:r w:rsidR="00066E83" w:rsidRPr="00066E83">
        <w:rPr>
          <w:rFonts w:ascii="Times New Roman" w:hAnsi="Times New Roman" w:cs="Times New Roman"/>
          <w:b/>
          <w:sz w:val="20"/>
          <w:szCs w:val="20"/>
        </w:rPr>
        <w:t xml:space="preserve"> </w:t>
      </w:r>
      <w:r w:rsidRPr="00066E83">
        <w:rPr>
          <w:rFonts w:ascii="Times New Roman" w:hAnsi="Times New Roman" w:cs="Times New Roman"/>
          <w:sz w:val="20"/>
          <w:szCs w:val="20"/>
        </w:rPr>
        <w:t>Lisans Programının Müfredatındaki “Çok Şubeli Dersler”in Durumu</w:t>
      </w:r>
    </w:p>
    <w:p w14:paraId="66A05193" w14:textId="726C85BA" w:rsidR="00996A77" w:rsidRPr="003F3D03" w:rsidRDefault="00996A77" w:rsidP="00996A77">
      <w:pPr>
        <w:rPr>
          <w:rFonts w:ascii="Times New Roman" w:hAnsi="Times New Roman" w:cs="Times New Roman"/>
          <w:sz w:val="20"/>
          <w:szCs w:val="20"/>
        </w:rPr>
      </w:pPr>
      <w:r w:rsidRPr="00066E83">
        <w:rPr>
          <w:rFonts w:asciiTheme="majorBidi" w:hAnsiTheme="majorBidi" w:cstheme="majorBidi"/>
          <w:b/>
          <w:bCs/>
          <w:sz w:val="20"/>
          <w:szCs w:val="20"/>
        </w:rPr>
        <w:t xml:space="preserve">Şema 15: </w:t>
      </w:r>
      <w:r w:rsidR="00066E83" w:rsidRPr="00066E83">
        <w:rPr>
          <w:rFonts w:ascii="Times New Roman" w:hAnsi="Times New Roman" w:cs="Times New Roman"/>
          <w:sz w:val="20"/>
          <w:szCs w:val="20"/>
        </w:rPr>
        <w:t>Siyaset Bilimi ve Kamu Yönetimi</w:t>
      </w:r>
      <w:r w:rsidR="00950CE7" w:rsidRPr="00066E83">
        <w:rPr>
          <w:rFonts w:ascii="Times New Roman" w:hAnsi="Times New Roman" w:cs="Times New Roman"/>
          <w:b/>
          <w:sz w:val="20"/>
          <w:szCs w:val="20"/>
        </w:rPr>
        <w:t xml:space="preserve"> </w:t>
      </w:r>
      <w:r w:rsidRPr="00066E83">
        <w:rPr>
          <w:rFonts w:ascii="Times New Roman" w:hAnsi="Times New Roman" w:cs="Times New Roman"/>
          <w:sz w:val="20"/>
          <w:szCs w:val="20"/>
        </w:rPr>
        <w:t xml:space="preserve">Lisans Programında Uygulanmakta </w:t>
      </w:r>
      <w:r w:rsidRPr="003F3D03">
        <w:rPr>
          <w:rFonts w:ascii="Times New Roman" w:hAnsi="Times New Roman" w:cs="Times New Roman"/>
          <w:sz w:val="20"/>
          <w:szCs w:val="20"/>
        </w:rPr>
        <w:t>Olan “</w:t>
      </w:r>
      <w:r w:rsidRPr="003F3D03">
        <w:rPr>
          <w:rFonts w:asciiTheme="majorBidi" w:hAnsiTheme="majorBidi" w:cstheme="majorBidi"/>
          <w:sz w:val="20"/>
          <w:szCs w:val="20"/>
        </w:rPr>
        <w:t xml:space="preserve">Öğretim Yöntem </w:t>
      </w:r>
      <w:r w:rsidR="00EC231D" w:rsidRPr="003F3D03">
        <w:rPr>
          <w:rFonts w:asciiTheme="majorBidi" w:hAnsiTheme="majorBidi" w:cstheme="majorBidi"/>
          <w:sz w:val="20"/>
          <w:szCs w:val="20"/>
        </w:rPr>
        <w:t>v</w:t>
      </w:r>
      <w:r w:rsidRPr="003F3D03">
        <w:rPr>
          <w:rFonts w:asciiTheme="majorBidi" w:hAnsiTheme="majorBidi" w:cstheme="majorBidi"/>
          <w:sz w:val="20"/>
          <w:szCs w:val="20"/>
        </w:rPr>
        <w:t>e Teknikleri/Ölçme ve Değerlendirme Yöntemleri”</w:t>
      </w:r>
      <w:r w:rsidRPr="003F3D03">
        <w:rPr>
          <w:rFonts w:ascii="Times New Roman" w:hAnsi="Times New Roman" w:cs="Times New Roman"/>
          <w:sz w:val="20"/>
          <w:szCs w:val="20"/>
        </w:rPr>
        <w:t xml:space="preserve"> Durumu</w:t>
      </w:r>
    </w:p>
    <w:p w14:paraId="2F666193" w14:textId="77777777" w:rsidR="005178A1" w:rsidRPr="00066E83" w:rsidRDefault="005178A1" w:rsidP="005178A1">
      <w:pPr>
        <w:rPr>
          <w:rFonts w:asciiTheme="majorBidi" w:hAnsiTheme="majorBidi" w:cstheme="majorBidi"/>
          <w:b/>
          <w:bCs/>
          <w:sz w:val="20"/>
          <w:szCs w:val="20"/>
        </w:rPr>
      </w:pPr>
      <w:r w:rsidRPr="00066E83">
        <w:rPr>
          <w:rFonts w:asciiTheme="majorBidi" w:hAnsiTheme="majorBidi" w:cstheme="majorBidi"/>
          <w:b/>
          <w:bCs/>
          <w:sz w:val="20"/>
          <w:szCs w:val="20"/>
        </w:rPr>
        <w:t xml:space="preserve">Şema 16: </w:t>
      </w:r>
      <w:r w:rsidR="00066E83" w:rsidRPr="00066E83">
        <w:rPr>
          <w:rFonts w:ascii="Times New Roman" w:hAnsi="Times New Roman" w:cs="Times New Roman"/>
          <w:sz w:val="20"/>
          <w:szCs w:val="20"/>
        </w:rPr>
        <w:t>Siyaset Bilimi ve Kamu Yönetimi</w:t>
      </w:r>
      <w:r w:rsidR="00950CE7" w:rsidRPr="00066E83">
        <w:rPr>
          <w:rFonts w:ascii="Times New Roman" w:hAnsi="Times New Roman" w:cs="Times New Roman"/>
          <w:b/>
          <w:sz w:val="20"/>
          <w:szCs w:val="20"/>
        </w:rPr>
        <w:t xml:space="preserve"> </w:t>
      </w:r>
      <w:r w:rsidRPr="00066E83">
        <w:rPr>
          <w:rFonts w:ascii="Times New Roman" w:hAnsi="Times New Roman" w:cs="Times New Roman"/>
          <w:sz w:val="20"/>
          <w:szCs w:val="20"/>
        </w:rPr>
        <w:t>Lisans Programında “Staj Dersleri” ve “AKTS İş Yükü Anketleri” Durumu</w:t>
      </w:r>
    </w:p>
    <w:p w14:paraId="05BA10D5" w14:textId="77777777" w:rsidR="005178A1" w:rsidRPr="00C147B0" w:rsidRDefault="005178A1" w:rsidP="005178A1"/>
    <w:p w14:paraId="4E247958" w14:textId="77777777" w:rsidR="005178A1" w:rsidRPr="00410CD0" w:rsidRDefault="005178A1" w:rsidP="00996A77">
      <w:pPr>
        <w:rPr>
          <w:rFonts w:asciiTheme="majorBidi" w:hAnsiTheme="majorBidi" w:cstheme="majorBidi"/>
          <w:b/>
          <w:bCs/>
          <w:sz w:val="24"/>
          <w:szCs w:val="24"/>
        </w:rPr>
      </w:pPr>
    </w:p>
    <w:p w14:paraId="6850071F" w14:textId="77777777" w:rsidR="00996A77" w:rsidRDefault="00996A77" w:rsidP="00996A77"/>
    <w:p w14:paraId="612E2E84" w14:textId="77777777" w:rsidR="00996A77" w:rsidRPr="00410CD0" w:rsidRDefault="00996A77" w:rsidP="006B0658">
      <w:pPr>
        <w:jc w:val="both"/>
        <w:rPr>
          <w:rFonts w:asciiTheme="majorBidi" w:hAnsiTheme="majorBidi" w:cstheme="majorBidi"/>
          <w:b/>
          <w:bCs/>
          <w:sz w:val="24"/>
          <w:szCs w:val="24"/>
        </w:rPr>
      </w:pPr>
    </w:p>
    <w:p w14:paraId="43BB5A44" w14:textId="77777777" w:rsidR="00367602" w:rsidRPr="00410CD0" w:rsidRDefault="00367602" w:rsidP="00367602">
      <w:pPr>
        <w:rPr>
          <w:rFonts w:asciiTheme="majorBidi" w:hAnsiTheme="majorBidi" w:cstheme="majorBidi"/>
          <w:b/>
          <w:bCs/>
          <w:sz w:val="24"/>
          <w:szCs w:val="24"/>
        </w:rPr>
      </w:pPr>
      <w:r>
        <w:rPr>
          <w:rFonts w:ascii="Times New Roman" w:hAnsi="Times New Roman" w:cs="Times New Roman"/>
          <w:b/>
          <w:sz w:val="24"/>
          <w:szCs w:val="24"/>
        </w:rPr>
        <w:t xml:space="preserve">                    </w:t>
      </w:r>
    </w:p>
    <w:p w14:paraId="0582B427" w14:textId="77777777" w:rsidR="00367602" w:rsidRDefault="00367602" w:rsidP="00367602"/>
    <w:p w14:paraId="024600A8" w14:textId="77777777" w:rsidR="00BB770F" w:rsidRPr="00410CD0" w:rsidRDefault="00BB770F" w:rsidP="00BB770F">
      <w:pPr>
        <w:rPr>
          <w:rFonts w:asciiTheme="majorBidi" w:hAnsiTheme="majorBidi" w:cstheme="majorBidi"/>
          <w:b/>
          <w:bCs/>
          <w:sz w:val="24"/>
          <w:szCs w:val="24"/>
        </w:rPr>
      </w:pPr>
      <w:r>
        <w:rPr>
          <w:rFonts w:ascii="Times New Roman" w:hAnsi="Times New Roman" w:cs="Times New Roman"/>
          <w:b/>
          <w:sz w:val="24"/>
          <w:szCs w:val="24"/>
        </w:rPr>
        <w:t xml:space="preserve">                        </w:t>
      </w:r>
    </w:p>
    <w:p w14:paraId="5293E141" w14:textId="77777777" w:rsidR="00E165FD" w:rsidRPr="00E165FD" w:rsidRDefault="00E165FD" w:rsidP="00E165FD">
      <w:pPr>
        <w:rPr>
          <w:rFonts w:ascii="Times New Roman" w:hAnsi="Times New Roman" w:cs="Times New Roman"/>
          <w:b/>
          <w:bCs/>
          <w:sz w:val="24"/>
          <w:szCs w:val="24"/>
        </w:rPr>
      </w:pPr>
      <w:r w:rsidRPr="00E165FD">
        <w:rPr>
          <w:rFonts w:ascii="Times New Roman" w:hAnsi="Times New Roman" w:cs="Times New Roman"/>
          <w:b/>
          <w:sz w:val="24"/>
          <w:szCs w:val="24"/>
        </w:rPr>
        <w:t xml:space="preserve">                    </w:t>
      </w:r>
    </w:p>
    <w:p w14:paraId="0E356B9C" w14:textId="77777777" w:rsidR="00A57901" w:rsidRPr="00A57901" w:rsidRDefault="007B62B3" w:rsidP="007E0504">
      <w:pPr>
        <w:rPr>
          <w:rFonts w:ascii="Times New Roman" w:hAnsi="Times New Roman" w:cs="Times New Roman"/>
          <w:sz w:val="24"/>
          <w:szCs w:val="24"/>
        </w:rPr>
      </w:pPr>
      <w:r w:rsidRPr="00E165FD">
        <w:rPr>
          <w:rFonts w:ascii="Times New Roman" w:hAnsi="Times New Roman" w:cs="Times New Roman"/>
          <w:b/>
          <w:sz w:val="24"/>
          <w:szCs w:val="24"/>
        </w:rPr>
        <w:t xml:space="preserve">                         </w:t>
      </w:r>
    </w:p>
    <w:p w14:paraId="5FE95CC4" w14:textId="7097C743" w:rsidR="006B09C4" w:rsidRPr="00282BC9" w:rsidRDefault="00571F22" w:rsidP="004943DC">
      <w:pPr>
        <w:rPr>
          <w:rFonts w:ascii="Times New Roman" w:hAnsi="Times New Roman" w:cs="Times New Roman"/>
          <w:b/>
          <w:sz w:val="24"/>
          <w:szCs w:val="24"/>
        </w:rPr>
      </w:pPr>
      <w:r w:rsidRPr="0098341B">
        <w:rPr>
          <w:rFonts w:ascii="Times New Roman" w:hAnsi="Times New Roman" w:cs="Times New Roman"/>
          <w:b/>
          <w:sz w:val="24"/>
          <w:szCs w:val="24"/>
        </w:rPr>
        <w:lastRenderedPageBreak/>
        <w:t xml:space="preserve">         </w:t>
      </w:r>
      <w:r w:rsidR="00B374ED" w:rsidRPr="00282BC9">
        <w:rPr>
          <w:rFonts w:asciiTheme="majorBidi" w:hAnsiTheme="majorBidi" w:cstheme="majorBidi"/>
          <w:b/>
          <w:bCs/>
          <w:sz w:val="24"/>
          <w:szCs w:val="24"/>
        </w:rPr>
        <w:t>TABLO</w:t>
      </w:r>
      <w:r w:rsidR="00AA68C9" w:rsidRPr="00282BC9">
        <w:rPr>
          <w:rFonts w:asciiTheme="majorBidi" w:hAnsiTheme="majorBidi" w:cstheme="majorBidi"/>
          <w:b/>
          <w:bCs/>
          <w:sz w:val="24"/>
          <w:szCs w:val="24"/>
        </w:rPr>
        <w:t>LAR</w:t>
      </w:r>
      <w:r w:rsidR="004943DC" w:rsidRPr="00282BC9">
        <w:rPr>
          <w:rFonts w:asciiTheme="majorBidi" w:hAnsiTheme="majorBidi" w:cstheme="majorBidi"/>
          <w:b/>
          <w:bCs/>
          <w:sz w:val="24"/>
          <w:szCs w:val="24"/>
        </w:rPr>
        <w:t xml:space="preserve"> LİSTESİ</w:t>
      </w:r>
    </w:p>
    <w:p w14:paraId="1698B395" w14:textId="77777777" w:rsidR="002412ED" w:rsidRPr="004943DC" w:rsidRDefault="00287745" w:rsidP="00061156">
      <w:pPr>
        <w:jc w:val="both"/>
        <w:rPr>
          <w:sz w:val="20"/>
          <w:szCs w:val="20"/>
        </w:rPr>
      </w:pPr>
      <w:r w:rsidRPr="004943DC">
        <w:rPr>
          <w:rFonts w:ascii="Times New Roman" w:eastAsia="Times New Roman" w:hAnsi="Times New Roman" w:cs="Times New Roman"/>
          <w:b/>
          <w:bCs/>
          <w:sz w:val="20"/>
          <w:szCs w:val="20"/>
          <w:lang w:eastAsia="tr-TR"/>
        </w:rPr>
        <w:t>Tablo</w:t>
      </w:r>
      <w:r w:rsidR="00E66F4D" w:rsidRPr="004943DC">
        <w:rPr>
          <w:rFonts w:ascii="Times New Roman" w:eastAsia="Times New Roman" w:hAnsi="Times New Roman" w:cs="Times New Roman"/>
          <w:b/>
          <w:bCs/>
          <w:sz w:val="20"/>
          <w:szCs w:val="20"/>
          <w:lang w:eastAsia="tr-TR"/>
        </w:rPr>
        <w:t xml:space="preserve"> 1: </w:t>
      </w:r>
      <w:r w:rsidR="00066E83">
        <w:rPr>
          <w:rFonts w:ascii="Times New Roman" w:hAnsi="Times New Roman" w:cs="Times New Roman"/>
          <w:sz w:val="20"/>
          <w:szCs w:val="20"/>
        </w:rPr>
        <w:t>Siyaset Bilimi ve Kamu Yönetimi</w:t>
      </w:r>
      <w:r w:rsidR="00E311A0">
        <w:rPr>
          <w:rFonts w:ascii="Times New Roman" w:hAnsi="Times New Roman" w:cs="Times New Roman"/>
          <w:b/>
          <w:sz w:val="20"/>
          <w:szCs w:val="20"/>
        </w:rPr>
        <w:t xml:space="preserve"> </w:t>
      </w:r>
      <w:r w:rsidR="00E66F4D" w:rsidRPr="004943DC">
        <w:rPr>
          <w:rFonts w:asciiTheme="majorBidi" w:hAnsiTheme="majorBidi" w:cstheme="majorBidi"/>
          <w:sz w:val="20"/>
          <w:szCs w:val="20"/>
        </w:rPr>
        <w:t>Lisans Programında</w:t>
      </w:r>
      <w:r w:rsidR="00E66F4D" w:rsidRPr="004943DC">
        <w:rPr>
          <w:rFonts w:asciiTheme="majorBidi" w:hAnsiTheme="majorBidi" w:cstheme="majorBidi"/>
          <w:bCs/>
          <w:color w:val="333333"/>
          <w:sz w:val="20"/>
          <w:szCs w:val="20"/>
        </w:rPr>
        <w:t xml:space="preserve"> Eğitim Süreçleri ile İlgili Tüm Sorunlar ve İyileştirme Faaliyetleri</w:t>
      </w:r>
    </w:p>
    <w:p w14:paraId="7B2E0F93" w14:textId="77777777" w:rsidR="00AF37C8" w:rsidRPr="004943DC" w:rsidRDefault="00287745" w:rsidP="00061156">
      <w:pPr>
        <w:jc w:val="both"/>
        <w:rPr>
          <w:rFonts w:ascii="Calibri" w:eastAsia="Times New Roman" w:hAnsi="Calibri" w:cs="Calibri"/>
          <w:b/>
          <w:bCs/>
          <w:color w:val="000000"/>
          <w:sz w:val="20"/>
          <w:szCs w:val="20"/>
          <w:lang w:eastAsia="tr-TR"/>
        </w:rPr>
      </w:pPr>
      <w:r w:rsidRPr="004943DC">
        <w:rPr>
          <w:rFonts w:ascii="Times New Roman" w:eastAsia="Times New Roman" w:hAnsi="Times New Roman" w:cs="Times New Roman"/>
          <w:b/>
          <w:bCs/>
          <w:sz w:val="20"/>
          <w:szCs w:val="20"/>
          <w:lang w:eastAsia="tr-TR"/>
        </w:rPr>
        <w:t>Tablo</w:t>
      </w:r>
      <w:r w:rsidR="00AF37C8" w:rsidRPr="004943DC">
        <w:rPr>
          <w:rFonts w:ascii="Times New Roman" w:eastAsia="Times New Roman" w:hAnsi="Times New Roman" w:cs="Times New Roman"/>
          <w:b/>
          <w:bCs/>
          <w:sz w:val="20"/>
          <w:szCs w:val="20"/>
          <w:lang w:eastAsia="tr-TR"/>
        </w:rPr>
        <w:t xml:space="preserve"> 2: </w:t>
      </w:r>
      <w:r w:rsidR="00066E83">
        <w:rPr>
          <w:rFonts w:ascii="Times New Roman" w:hAnsi="Times New Roman" w:cs="Times New Roman"/>
          <w:sz w:val="20"/>
          <w:szCs w:val="20"/>
        </w:rPr>
        <w:t>Siyaset Bilimi ve Kamu Yönetimi</w:t>
      </w:r>
      <w:r w:rsidR="00E311A0">
        <w:rPr>
          <w:rFonts w:ascii="Times New Roman" w:hAnsi="Times New Roman" w:cs="Times New Roman"/>
          <w:b/>
          <w:sz w:val="20"/>
          <w:szCs w:val="20"/>
        </w:rPr>
        <w:t xml:space="preserve"> </w:t>
      </w:r>
      <w:r w:rsidR="00AF37C8" w:rsidRPr="004943DC">
        <w:rPr>
          <w:rFonts w:asciiTheme="majorBidi" w:hAnsiTheme="majorBidi" w:cstheme="majorBidi"/>
          <w:sz w:val="20"/>
          <w:szCs w:val="20"/>
        </w:rPr>
        <w:t>Lisans Programında</w:t>
      </w:r>
      <w:r w:rsidR="00AF37C8" w:rsidRPr="004943DC">
        <w:rPr>
          <w:rFonts w:asciiTheme="majorBidi" w:hAnsiTheme="majorBidi" w:cstheme="majorBidi"/>
          <w:color w:val="333333"/>
          <w:sz w:val="20"/>
          <w:szCs w:val="20"/>
        </w:rPr>
        <w:t xml:space="preserve"> Eğitim Süreçleri ile İlgili </w:t>
      </w:r>
      <w:r w:rsidR="00AF37C8" w:rsidRPr="004943DC">
        <w:rPr>
          <w:rFonts w:asciiTheme="majorBidi" w:eastAsia="Times New Roman" w:hAnsiTheme="majorBidi" w:cstheme="majorBidi"/>
          <w:color w:val="000000"/>
          <w:sz w:val="20"/>
          <w:szCs w:val="20"/>
          <w:lang w:eastAsia="tr-TR"/>
        </w:rPr>
        <w:t>İyi Uygulamalar ve Yaygınlaştırma Önerileri</w:t>
      </w:r>
      <w:r w:rsidR="00AF37C8" w:rsidRPr="004943DC">
        <w:rPr>
          <w:rFonts w:ascii="Calibri" w:eastAsia="Times New Roman" w:hAnsi="Calibri" w:cs="Calibri"/>
          <w:b/>
          <w:bCs/>
          <w:color w:val="000000"/>
          <w:sz w:val="20"/>
          <w:szCs w:val="20"/>
          <w:lang w:eastAsia="tr-TR"/>
        </w:rPr>
        <w:t> </w:t>
      </w:r>
    </w:p>
    <w:p w14:paraId="3118804D" w14:textId="6045D956" w:rsidR="002020D4" w:rsidRPr="004943DC" w:rsidRDefault="002020D4" w:rsidP="00061156">
      <w:pPr>
        <w:jc w:val="both"/>
        <w:rPr>
          <w:rFonts w:ascii="Times New Roman" w:hAnsi="Times New Roman" w:cs="Times New Roman"/>
          <w:b/>
          <w:sz w:val="20"/>
          <w:szCs w:val="20"/>
        </w:rPr>
      </w:pPr>
      <w:r w:rsidRPr="004943DC">
        <w:rPr>
          <w:rFonts w:ascii="Times New Roman" w:eastAsia="Times New Roman" w:hAnsi="Times New Roman" w:cs="Times New Roman"/>
          <w:b/>
          <w:bCs/>
          <w:sz w:val="20"/>
          <w:szCs w:val="20"/>
          <w:lang w:eastAsia="tr-TR"/>
        </w:rPr>
        <w:t xml:space="preserve">Tablo 3: </w:t>
      </w:r>
      <w:r w:rsidR="00066E83">
        <w:rPr>
          <w:rFonts w:ascii="Times New Roman" w:hAnsi="Times New Roman" w:cs="Times New Roman"/>
          <w:sz w:val="20"/>
          <w:szCs w:val="20"/>
        </w:rPr>
        <w:t>Siyaset Bilimi ve Kamu Yönetimi</w:t>
      </w:r>
      <w:r w:rsidR="00E311A0">
        <w:rPr>
          <w:rFonts w:ascii="Times New Roman" w:hAnsi="Times New Roman" w:cs="Times New Roman"/>
          <w:b/>
          <w:sz w:val="20"/>
          <w:szCs w:val="20"/>
        </w:rPr>
        <w:t xml:space="preserve"> </w:t>
      </w:r>
      <w:r w:rsidRPr="004943DC">
        <w:rPr>
          <w:rFonts w:asciiTheme="majorBidi" w:hAnsiTheme="majorBidi" w:cstheme="majorBidi"/>
          <w:sz w:val="20"/>
          <w:szCs w:val="20"/>
        </w:rPr>
        <w:t>Lisans Programında 202</w:t>
      </w:r>
      <w:r w:rsidR="00064604">
        <w:rPr>
          <w:rFonts w:asciiTheme="majorBidi" w:hAnsiTheme="majorBidi" w:cstheme="majorBidi"/>
          <w:sz w:val="20"/>
          <w:szCs w:val="20"/>
        </w:rPr>
        <w:t>4</w:t>
      </w:r>
      <w:r w:rsidRPr="004943DC">
        <w:rPr>
          <w:rFonts w:asciiTheme="majorBidi" w:hAnsiTheme="majorBidi" w:cstheme="majorBidi"/>
          <w:sz w:val="20"/>
          <w:szCs w:val="20"/>
        </w:rPr>
        <w:t>-</w:t>
      </w:r>
      <w:r w:rsidR="001F2006">
        <w:rPr>
          <w:rFonts w:asciiTheme="majorBidi" w:hAnsiTheme="majorBidi" w:cstheme="majorBidi"/>
          <w:sz w:val="20"/>
          <w:szCs w:val="20"/>
        </w:rPr>
        <w:t>202</w:t>
      </w:r>
      <w:r w:rsidR="00064604">
        <w:rPr>
          <w:rFonts w:asciiTheme="majorBidi" w:hAnsiTheme="majorBidi" w:cstheme="majorBidi"/>
          <w:sz w:val="20"/>
          <w:szCs w:val="20"/>
        </w:rPr>
        <w:t>5</w:t>
      </w:r>
      <w:r w:rsidRPr="004943DC">
        <w:rPr>
          <w:rFonts w:asciiTheme="majorBidi" w:hAnsiTheme="majorBidi" w:cstheme="majorBidi"/>
          <w:sz w:val="20"/>
          <w:szCs w:val="20"/>
        </w:rPr>
        <w:t xml:space="preserve"> Eğitim Öğretim Yılı Bahar Döneminde Öğretim Elemanlarının/Üyelerinin İş Yükü</w:t>
      </w:r>
      <w:r w:rsidRPr="004943DC">
        <w:rPr>
          <w:rFonts w:ascii="Calibri" w:eastAsia="Times New Roman" w:hAnsi="Calibri" w:cs="Calibri"/>
          <w:b/>
          <w:bCs/>
          <w:sz w:val="20"/>
          <w:szCs w:val="20"/>
          <w:lang w:eastAsia="tr-TR"/>
        </w:rPr>
        <w:t> </w:t>
      </w:r>
    </w:p>
    <w:p w14:paraId="13FED43B" w14:textId="473297F7" w:rsidR="007501EE" w:rsidRPr="004943DC" w:rsidRDefault="007501EE" w:rsidP="00061156">
      <w:pPr>
        <w:jc w:val="both"/>
        <w:rPr>
          <w:rFonts w:ascii="Calibri" w:eastAsia="Times New Roman" w:hAnsi="Calibri" w:cs="Calibri"/>
          <w:b/>
          <w:bCs/>
          <w:sz w:val="20"/>
          <w:szCs w:val="20"/>
          <w:lang w:eastAsia="tr-TR"/>
        </w:rPr>
      </w:pPr>
      <w:r w:rsidRPr="004943DC">
        <w:rPr>
          <w:rFonts w:ascii="Times New Roman" w:eastAsia="Times New Roman" w:hAnsi="Times New Roman" w:cs="Times New Roman"/>
          <w:b/>
          <w:bCs/>
          <w:sz w:val="20"/>
          <w:szCs w:val="20"/>
          <w:lang w:eastAsia="tr-TR"/>
        </w:rPr>
        <w:t xml:space="preserve">Tablo 4: </w:t>
      </w:r>
      <w:r w:rsidR="00066E83">
        <w:rPr>
          <w:rFonts w:ascii="Times New Roman" w:hAnsi="Times New Roman" w:cs="Times New Roman"/>
          <w:sz w:val="20"/>
          <w:szCs w:val="20"/>
        </w:rPr>
        <w:t>Siyaset Bilimi ve Kamu Yönetimi</w:t>
      </w:r>
      <w:r w:rsidR="00E311A0">
        <w:rPr>
          <w:rFonts w:ascii="Times New Roman" w:hAnsi="Times New Roman" w:cs="Times New Roman"/>
          <w:b/>
          <w:sz w:val="20"/>
          <w:szCs w:val="20"/>
        </w:rPr>
        <w:t xml:space="preserve"> </w:t>
      </w:r>
      <w:r w:rsidRPr="004943DC">
        <w:rPr>
          <w:rFonts w:asciiTheme="majorBidi" w:hAnsiTheme="majorBidi" w:cstheme="majorBidi"/>
          <w:sz w:val="20"/>
          <w:szCs w:val="20"/>
        </w:rPr>
        <w:t>Lisans Programında 202</w:t>
      </w:r>
      <w:r w:rsidR="00064604">
        <w:rPr>
          <w:rFonts w:asciiTheme="majorBidi" w:hAnsiTheme="majorBidi" w:cstheme="majorBidi"/>
          <w:sz w:val="20"/>
          <w:szCs w:val="20"/>
        </w:rPr>
        <w:t>5</w:t>
      </w:r>
      <w:r w:rsidRPr="004943DC">
        <w:rPr>
          <w:rFonts w:asciiTheme="majorBidi" w:hAnsiTheme="majorBidi" w:cstheme="majorBidi"/>
          <w:sz w:val="20"/>
          <w:szCs w:val="20"/>
        </w:rPr>
        <w:t>-202</w:t>
      </w:r>
      <w:r w:rsidR="00064604">
        <w:rPr>
          <w:rFonts w:asciiTheme="majorBidi" w:hAnsiTheme="majorBidi" w:cstheme="majorBidi"/>
          <w:sz w:val="20"/>
          <w:szCs w:val="20"/>
        </w:rPr>
        <w:t>6</w:t>
      </w:r>
      <w:r w:rsidRPr="004943DC">
        <w:rPr>
          <w:rFonts w:asciiTheme="majorBidi" w:hAnsiTheme="majorBidi" w:cstheme="majorBidi"/>
          <w:sz w:val="20"/>
          <w:szCs w:val="20"/>
        </w:rPr>
        <w:t xml:space="preserve"> Eğitim Öğretim Yılı Güz Döneminde Öğretim Elemanlarının/Üyelerinin İş Yükü</w:t>
      </w:r>
      <w:r w:rsidRPr="004943DC">
        <w:rPr>
          <w:rFonts w:ascii="Calibri" w:eastAsia="Times New Roman" w:hAnsi="Calibri" w:cs="Calibri"/>
          <w:b/>
          <w:bCs/>
          <w:sz w:val="20"/>
          <w:szCs w:val="20"/>
          <w:lang w:eastAsia="tr-TR"/>
        </w:rPr>
        <w:t> </w:t>
      </w:r>
    </w:p>
    <w:p w14:paraId="32208F23" w14:textId="30F27011" w:rsidR="007C3E58" w:rsidRPr="004943DC" w:rsidRDefault="007C3E58" w:rsidP="00061156">
      <w:pPr>
        <w:jc w:val="both"/>
        <w:rPr>
          <w:rFonts w:ascii="Times New Roman" w:hAnsi="Times New Roman" w:cs="Times New Roman"/>
          <w:sz w:val="20"/>
          <w:szCs w:val="20"/>
        </w:rPr>
      </w:pPr>
      <w:r w:rsidRPr="004943DC">
        <w:rPr>
          <w:rFonts w:ascii="Times New Roman" w:eastAsia="Times New Roman" w:hAnsi="Times New Roman" w:cs="Times New Roman"/>
          <w:b/>
          <w:bCs/>
          <w:sz w:val="20"/>
          <w:szCs w:val="20"/>
          <w:lang w:eastAsia="tr-TR"/>
        </w:rPr>
        <w:t xml:space="preserve">Tablo 5: </w:t>
      </w:r>
      <w:r w:rsidR="00066E83">
        <w:rPr>
          <w:rFonts w:ascii="Times New Roman" w:hAnsi="Times New Roman" w:cs="Times New Roman"/>
          <w:sz w:val="20"/>
          <w:szCs w:val="20"/>
        </w:rPr>
        <w:t>Siyaset Bilimi ve Kamu Yönetimi</w:t>
      </w:r>
      <w:r w:rsidR="00E311A0">
        <w:rPr>
          <w:rFonts w:ascii="Times New Roman" w:hAnsi="Times New Roman" w:cs="Times New Roman"/>
          <w:b/>
          <w:sz w:val="20"/>
          <w:szCs w:val="20"/>
        </w:rPr>
        <w:t xml:space="preserve"> </w:t>
      </w:r>
      <w:r w:rsidRPr="004943DC">
        <w:rPr>
          <w:rFonts w:ascii="Times New Roman" w:hAnsi="Times New Roman" w:cs="Times New Roman"/>
          <w:sz w:val="20"/>
          <w:szCs w:val="20"/>
        </w:rPr>
        <w:t xml:space="preserve">Lisans Programında </w:t>
      </w:r>
      <w:r w:rsidR="00064604" w:rsidRPr="004943DC">
        <w:rPr>
          <w:rFonts w:asciiTheme="majorBidi" w:hAnsiTheme="majorBidi" w:cstheme="majorBidi"/>
          <w:sz w:val="20"/>
          <w:szCs w:val="20"/>
        </w:rPr>
        <w:t>202</w:t>
      </w:r>
      <w:r w:rsidR="00064604">
        <w:rPr>
          <w:rFonts w:asciiTheme="majorBidi" w:hAnsiTheme="majorBidi" w:cstheme="majorBidi"/>
          <w:sz w:val="20"/>
          <w:szCs w:val="20"/>
        </w:rPr>
        <w:t>4</w:t>
      </w:r>
      <w:r w:rsidR="00064604" w:rsidRPr="004943DC">
        <w:rPr>
          <w:rFonts w:asciiTheme="majorBidi" w:hAnsiTheme="majorBidi" w:cstheme="majorBidi"/>
          <w:sz w:val="20"/>
          <w:szCs w:val="20"/>
        </w:rPr>
        <w:t>-</w:t>
      </w:r>
      <w:r w:rsidR="00064604">
        <w:rPr>
          <w:rFonts w:asciiTheme="majorBidi" w:hAnsiTheme="majorBidi" w:cstheme="majorBidi"/>
          <w:sz w:val="20"/>
          <w:szCs w:val="20"/>
        </w:rPr>
        <w:t>2025</w:t>
      </w:r>
      <w:r w:rsidR="00064604" w:rsidRPr="004943DC">
        <w:rPr>
          <w:rFonts w:asciiTheme="majorBidi" w:hAnsiTheme="majorBidi" w:cstheme="majorBidi"/>
          <w:sz w:val="20"/>
          <w:szCs w:val="20"/>
        </w:rPr>
        <w:t xml:space="preserve"> </w:t>
      </w:r>
      <w:r w:rsidRPr="004943DC">
        <w:rPr>
          <w:rFonts w:ascii="Times New Roman" w:hAnsi="Times New Roman" w:cs="Times New Roman"/>
          <w:sz w:val="20"/>
          <w:szCs w:val="20"/>
        </w:rPr>
        <w:t xml:space="preserve">Eğitim Öğretim Yılı Bahar Döneminde </w:t>
      </w:r>
      <w:r w:rsidRPr="004943DC">
        <w:rPr>
          <w:rFonts w:ascii="Times New Roman" w:eastAsia="Times New Roman" w:hAnsi="Times New Roman" w:cs="Times New Roman"/>
          <w:bCs/>
          <w:color w:val="000000"/>
          <w:sz w:val="20"/>
          <w:szCs w:val="20"/>
          <w:lang w:eastAsia="tr-TR"/>
        </w:rPr>
        <w:t>Öğretim Elemanlarının</w:t>
      </w:r>
      <w:r w:rsidR="009E407B">
        <w:rPr>
          <w:rFonts w:ascii="Times New Roman" w:eastAsia="Times New Roman" w:hAnsi="Times New Roman" w:cs="Times New Roman"/>
          <w:bCs/>
          <w:color w:val="000000"/>
          <w:sz w:val="20"/>
          <w:szCs w:val="20"/>
          <w:lang w:eastAsia="tr-TR"/>
        </w:rPr>
        <w:t>/Üyelerinin</w:t>
      </w:r>
      <w:r w:rsidRPr="004943DC">
        <w:rPr>
          <w:rFonts w:ascii="Times New Roman" w:eastAsia="Times New Roman" w:hAnsi="Times New Roman" w:cs="Times New Roman"/>
          <w:bCs/>
          <w:color w:val="000000"/>
          <w:sz w:val="20"/>
          <w:szCs w:val="20"/>
          <w:lang w:eastAsia="tr-TR"/>
        </w:rPr>
        <w:t xml:space="preserve"> Gelişimine Yönelik Faaliyetler ile Ön Lisans/Lisans Akademik Danışmanlık Hizmetleri ve Öğrenme Yönetim Sistemine İlişkin Hususlar</w:t>
      </w:r>
    </w:p>
    <w:p w14:paraId="261FF1EE" w14:textId="7624C3D9" w:rsidR="007C3E58" w:rsidRPr="004943DC" w:rsidRDefault="007C3E58" w:rsidP="00061156">
      <w:pPr>
        <w:jc w:val="both"/>
        <w:rPr>
          <w:rFonts w:ascii="Times New Roman" w:eastAsia="Times New Roman" w:hAnsi="Times New Roman" w:cs="Times New Roman"/>
          <w:bCs/>
          <w:color w:val="000000"/>
          <w:sz w:val="20"/>
          <w:szCs w:val="20"/>
          <w:lang w:eastAsia="tr-TR"/>
        </w:rPr>
      </w:pPr>
      <w:r w:rsidRPr="004943DC">
        <w:rPr>
          <w:rFonts w:ascii="Times New Roman" w:eastAsia="Times New Roman" w:hAnsi="Times New Roman" w:cs="Times New Roman"/>
          <w:b/>
          <w:bCs/>
          <w:sz w:val="20"/>
          <w:szCs w:val="20"/>
          <w:lang w:eastAsia="tr-TR"/>
        </w:rPr>
        <w:t xml:space="preserve">Tablo 6: </w:t>
      </w:r>
      <w:r w:rsidR="00066E83">
        <w:rPr>
          <w:rFonts w:ascii="Times New Roman" w:hAnsi="Times New Roman" w:cs="Times New Roman"/>
          <w:sz w:val="20"/>
          <w:szCs w:val="20"/>
        </w:rPr>
        <w:t>Siyaset Bilimi ve Kamu Yönetimi</w:t>
      </w:r>
      <w:r w:rsidR="00E311A0">
        <w:rPr>
          <w:rFonts w:ascii="Times New Roman" w:hAnsi="Times New Roman" w:cs="Times New Roman"/>
          <w:b/>
          <w:sz w:val="20"/>
          <w:szCs w:val="20"/>
        </w:rPr>
        <w:t xml:space="preserve"> </w:t>
      </w:r>
      <w:r w:rsidRPr="004943DC">
        <w:rPr>
          <w:rFonts w:ascii="Times New Roman" w:hAnsi="Times New Roman" w:cs="Times New Roman"/>
          <w:sz w:val="20"/>
          <w:szCs w:val="20"/>
        </w:rPr>
        <w:t xml:space="preserve">Lisans Programında </w:t>
      </w:r>
      <w:r w:rsidR="00064604" w:rsidRPr="004943DC">
        <w:rPr>
          <w:rFonts w:asciiTheme="majorBidi" w:hAnsiTheme="majorBidi" w:cstheme="majorBidi"/>
          <w:sz w:val="20"/>
          <w:szCs w:val="20"/>
        </w:rPr>
        <w:t>202</w:t>
      </w:r>
      <w:r w:rsidR="00064604">
        <w:rPr>
          <w:rFonts w:asciiTheme="majorBidi" w:hAnsiTheme="majorBidi" w:cstheme="majorBidi"/>
          <w:sz w:val="20"/>
          <w:szCs w:val="20"/>
        </w:rPr>
        <w:t>5</w:t>
      </w:r>
      <w:r w:rsidR="00064604" w:rsidRPr="004943DC">
        <w:rPr>
          <w:rFonts w:asciiTheme="majorBidi" w:hAnsiTheme="majorBidi" w:cstheme="majorBidi"/>
          <w:sz w:val="20"/>
          <w:szCs w:val="20"/>
        </w:rPr>
        <w:t>-202</w:t>
      </w:r>
      <w:r w:rsidR="00064604">
        <w:rPr>
          <w:rFonts w:asciiTheme="majorBidi" w:hAnsiTheme="majorBidi" w:cstheme="majorBidi"/>
          <w:sz w:val="20"/>
          <w:szCs w:val="20"/>
        </w:rPr>
        <w:t>6</w:t>
      </w:r>
      <w:r w:rsidR="00064604" w:rsidRPr="004943DC">
        <w:rPr>
          <w:rFonts w:asciiTheme="majorBidi" w:hAnsiTheme="majorBidi" w:cstheme="majorBidi"/>
          <w:sz w:val="20"/>
          <w:szCs w:val="20"/>
        </w:rPr>
        <w:t xml:space="preserve"> </w:t>
      </w:r>
      <w:r w:rsidRPr="004943DC">
        <w:rPr>
          <w:rFonts w:ascii="Times New Roman" w:hAnsi="Times New Roman" w:cs="Times New Roman"/>
          <w:sz w:val="20"/>
          <w:szCs w:val="20"/>
        </w:rPr>
        <w:t xml:space="preserve">Eğitim Öğretim Yılı Güz Döneminde </w:t>
      </w:r>
      <w:r w:rsidRPr="004943DC">
        <w:rPr>
          <w:rFonts w:ascii="Times New Roman" w:eastAsia="Times New Roman" w:hAnsi="Times New Roman" w:cs="Times New Roman"/>
          <w:bCs/>
          <w:color w:val="000000"/>
          <w:sz w:val="20"/>
          <w:szCs w:val="20"/>
          <w:lang w:eastAsia="tr-TR"/>
        </w:rPr>
        <w:t>Öğretim Elemanlarının</w:t>
      </w:r>
      <w:r w:rsidR="009E407B">
        <w:rPr>
          <w:rFonts w:ascii="Times New Roman" w:eastAsia="Times New Roman" w:hAnsi="Times New Roman" w:cs="Times New Roman"/>
          <w:bCs/>
          <w:color w:val="000000"/>
          <w:sz w:val="20"/>
          <w:szCs w:val="20"/>
          <w:lang w:eastAsia="tr-TR"/>
        </w:rPr>
        <w:t>/Üyelerinin</w:t>
      </w:r>
      <w:r w:rsidRPr="004943DC">
        <w:rPr>
          <w:rFonts w:ascii="Times New Roman" w:eastAsia="Times New Roman" w:hAnsi="Times New Roman" w:cs="Times New Roman"/>
          <w:bCs/>
          <w:color w:val="000000"/>
          <w:sz w:val="20"/>
          <w:szCs w:val="20"/>
          <w:lang w:eastAsia="tr-TR"/>
        </w:rPr>
        <w:t xml:space="preserve"> Gelişimine Yönelik Faaliyetler ile Ön Lisans/Lisans Akademik Danışmanlık Hizmetleri ve Öğrenme Yönetim Sistemine İlişkin Hususlar</w:t>
      </w:r>
    </w:p>
    <w:p w14:paraId="3291047D" w14:textId="347741C1" w:rsidR="00EB4394" w:rsidRPr="004943DC" w:rsidRDefault="00EB4394" w:rsidP="00EB4394">
      <w:pPr>
        <w:rPr>
          <w:rFonts w:ascii="Times New Roman" w:hAnsi="Times New Roman" w:cs="Times New Roman"/>
          <w:sz w:val="20"/>
          <w:szCs w:val="20"/>
        </w:rPr>
      </w:pPr>
      <w:r w:rsidRPr="004943DC">
        <w:rPr>
          <w:rFonts w:ascii="Times New Roman" w:eastAsia="Times New Roman" w:hAnsi="Times New Roman" w:cs="Times New Roman"/>
          <w:b/>
          <w:bCs/>
          <w:sz w:val="20"/>
          <w:szCs w:val="20"/>
          <w:lang w:eastAsia="tr-TR"/>
        </w:rPr>
        <w:t xml:space="preserve">Tablo 7: </w:t>
      </w:r>
      <w:r w:rsidR="00066E83">
        <w:rPr>
          <w:rFonts w:ascii="Times New Roman" w:hAnsi="Times New Roman" w:cs="Times New Roman"/>
          <w:sz w:val="20"/>
          <w:szCs w:val="20"/>
        </w:rPr>
        <w:t>Siyaset Bilimi ve Kamu Yönetimi</w:t>
      </w:r>
      <w:r w:rsidR="00E311A0">
        <w:rPr>
          <w:rFonts w:ascii="Times New Roman" w:hAnsi="Times New Roman" w:cs="Times New Roman"/>
          <w:b/>
          <w:sz w:val="20"/>
          <w:szCs w:val="20"/>
        </w:rPr>
        <w:t xml:space="preserve"> </w:t>
      </w:r>
      <w:r w:rsidRPr="004943DC">
        <w:rPr>
          <w:rFonts w:ascii="Times New Roman" w:hAnsi="Times New Roman" w:cs="Times New Roman"/>
          <w:sz w:val="20"/>
          <w:szCs w:val="20"/>
        </w:rPr>
        <w:t xml:space="preserve">Lisans Programında </w:t>
      </w:r>
      <w:r w:rsidR="00064604" w:rsidRPr="004943DC">
        <w:rPr>
          <w:rFonts w:asciiTheme="majorBidi" w:hAnsiTheme="majorBidi" w:cstheme="majorBidi"/>
          <w:sz w:val="20"/>
          <w:szCs w:val="20"/>
        </w:rPr>
        <w:t>202</w:t>
      </w:r>
      <w:r w:rsidR="00064604">
        <w:rPr>
          <w:rFonts w:asciiTheme="majorBidi" w:hAnsiTheme="majorBidi" w:cstheme="majorBidi"/>
          <w:sz w:val="20"/>
          <w:szCs w:val="20"/>
        </w:rPr>
        <w:t>4</w:t>
      </w:r>
      <w:r w:rsidR="00064604" w:rsidRPr="004943DC">
        <w:rPr>
          <w:rFonts w:asciiTheme="majorBidi" w:hAnsiTheme="majorBidi" w:cstheme="majorBidi"/>
          <w:sz w:val="20"/>
          <w:szCs w:val="20"/>
        </w:rPr>
        <w:t>-</w:t>
      </w:r>
      <w:r w:rsidR="00064604">
        <w:rPr>
          <w:rFonts w:asciiTheme="majorBidi" w:hAnsiTheme="majorBidi" w:cstheme="majorBidi"/>
          <w:sz w:val="20"/>
          <w:szCs w:val="20"/>
        </w:rPr>
        <w:t>2025</w:t>
      </w:r>
      <w:r w:rsidR="00064604" w:rsidRPr="004943DC">
        <w:rPr>
          <w:rFonts w:asciiTheme="majorBidi" w:hAnsiTheme="majorBidi" w:cstheme="majorBidi"/>
          <w:sz w:val="20"/>
          <w:szCs w:val="20"/>
        </w:rPr>
        <w:t xml:space="preserve"> </w:t>
      </w:r>
      <w:r w:rsidRPr="004943DC">
        <w:rPr>
          <w:rFonts w:ascii="Times New Roman" w:hAnsi="Times New Roman" w:cs="Times New Roman"/>
          <w:sz w:val="20"/>
          <w:szCs w:val="20"/>
        </w:rPr>
        <w:t>Eğitim Öğretim Yılı Bahar Dönemine İlişkin Öğrenci İstatistikleri</w:t>
      </w:r>
    </w:p>
    <w:p w14:paraId="0065FEC3" w14:textId="6774A53C" w:rsidR="00EB4394" w:rsidRPr="004943DC" w:rsidRDefault="00EB4394" w:rsidP="00EB4394">
      <w:pPr>
        <w:rPr>
          <w:rFonts w:ascii="Times New Roman" w:hAnsi="Times New Roman" w:cs="Times New Roman"/>
          <w:sz w:val="20"/>
          <w:szCs w:val="20"/>
        </w:rPr>
      </w:pPr>
      <w:r w:rsidRPr="004943DC">
        <w:rPr>
          <w:rFonts w:ascii="Times New Roman" w:eastAsia="Times New Roman" w:hAnsi="Times New Roman" w:cs="Times New Roman"/>
          <w:b/>
          <w:bCs/>
          <w:sz w:val="20"/>
          <w:szCs w:val="20"/>
          <w:lang w:eastAsia="tr-TR"/>
        </w:rPr>
        <w:t xml:space="preserve">Tablo 8: </w:t>
      </w:r>
      <w:r w:rsidR="00066E83">
        <w:rPr>
          <w:rFonts w:ascii="Times New Roman" w:hAnsi="Times New Roman" w:cs="Times New Roman"/>
          <w:sz w:val="20"/>
          <w:szCs w:val="20"/>
        </w:rPr>
        <w:t>Siyaset Bilimi ve Kamu Yönetimi</w:t>
      </w:r>
      <w:r w:rsidR="00E311A0">
        <w:rPr>
          <w:rFonts w:ascii="Times New Roman" w:hAnsi="Times New Roman" w:cs="Times New Roman"/>
          <w:b/>
          <w:sz w:val="20"/>
          <w:szCs w:val="20"/>
        </w:rPr>
        <w:t xml:space="preserve"> </w:t>
      </w:r>
      <w:r w:rsidRPr="004943DC">
        <w:rPr>
          <w:rFonts w:ascii="Times New Roman" w:hAnsi="Times New Roman" w:cs="Times New Roman"/>
          <w:sz w:val="20"/>
          <w:szCs w:val="20"/>
        </w:rPr>
        <w:t xml:space="preserve">Lisans Programında </w:t>
      </w:r>
      <w:r w:rsidR="00064604" w:rsidRPr="004943DC">
        <w:rPr>
          <w:rFonts w:asciiTheme="majorBidi" w:hAnsiTheme="majorBidi" w:cstheme="majorBidi"/>
          <w:sz w:val="20"/>
          <w:szCs w:val="20"/>
        </w:rPr>
        <w:t>202</w:t>
      </w:r>
      <w:r w:rsidR="00064604">
        <w:rPr>
          <w:rFonts w:asciiTheme="majorBidi" w:hAnsiTheme="majorBidi" w:cstheme="majorBidi"/>
          <w:sz w:val="20"/>
          <w:szCs w:val="20"/>
        </w:rPr>
        <w:t>4</w:t>
      </w:r>
      <w:r w:rsidR="00064604" w:rsidRPr="004943DC">
        <w:rPr>
          <w:rFonts w:asciiTheme="majorBidi" w:hAnsiTheme="majorBidi" w:cstheme="majorBidi"/>
          <w:sz w:val="20"/>
          <w:szCs w:val="20"/>
        </w:rPr>
        <w:t>-</w:t>
      </w:r>
      <w:r w:rsidR="00064604">
        <w:rPr>
          <w:rFonts w:asciiTheme="majorBidi" w:hAnsiTheme="majorBidi" w:cstheme="majorBidi"/>
          <w:sz w:val="20"/>
          <w:szCs w:val="20"/>
        </w:rPr>
        <w:t>2025</w:t>
      </w:r>
      <w:r w:rsidR="00064604" w:rsidRPr="004943DC">
        <w:rPr>
          <w:rFonts w:asciiTheme="majorBidi" w:hAnsiTheme="majorBidi" w:cstheme="majorBidi"/>
          <w:sz w:val="20"/>
          <w:szCs w:val="20"/>
        </w:rPr>
        <w:t xml:space="preserve"> </w:t>
      </w:r>
      <w:r w:rsidRPr="004943DC">
        <w:rPr>
          <w:rFonts w:ascii="Times New Roman" w:hAnsi="Times New Roman" w:cs="Times New Roman"/>
          <w:sz w:val="20"/>
          <w:szCs w:val="20"/>
        </w:rPr>
        <w:t xml:space="preserve">Eğitim Öğretim Yılı Bahar Dönemine İlişkin </w:t>
      </w:r>
      <w:r w:rsidR="00567FE9" w:rsidRPr="004943DC">
        <w:rPr>
          <w:rFonts w:ascii="Times New Roman" w:hAnsi="Times New Roman" w:cs="Times New Roman"/>
          <w:sz w:val="20"/>
          <w:szCs w:val="20"/>
        </w:rPr>
        <w:t>Öğrenci Faaliyetleri</w:t>
      </w:r>
      <w:r w:rsidRPr="004943DC">
        <w:rPr>
          <w:rFonts w:ascii="Times New Roman" w:hAnsi="Times New Roman" w:cs="Times New Roman"/>
          <w:sz w:val="20"/>
          <w:szCs w:val="20"/>
        </w:rPr>
        <w:t xml:space="preserve"> İstatistikleri</w:t>
      </w:r>
    </w:p>
    <w:p w14:paraId="63EB4007" w14:textId="214BE9E2" w:rsidR="00EB4394" w:rsidRPr="004943DC" w:rsidRDefault="00EB4394" w:rsidP="00EB4394">
      <w:pPr>
        <w:rPr>
          <w:rFonts w:ascii="Times New Roman" w:hAnsi="Times New Roman" w:cs="Times New Roman"/>
          <w:sz w:val="20"/>
          <w:szCs w:val="20"/>
        </w:rPr>
      </w:pPr>
      <w:r w:rsidRPr="004943DC">
        <w:rPr>
          <w:rFonts w:ascii="Times New Roman" w:eastAsia="Times New Roman" w:hAnsi="Times New Roman" w:cs="Times New Roman"/>
          <w:b/>
          <w:bCs/>
          <w:sz w:val="20"/>
          <w:szCs w:val="20"/>
          <w:lang w:eastAsia="tr-TR"/>
        </w:rPr>
        <w:t xml:space="preserve">Tablo 9: </w:t>
      </w:r>
      <w:r w:rsidR="00066E83">
        <w:rPr>
          <w:rFonts w:ascii="Times New Roman" w:hAnsi="Times New Roman" w:cs="Times New Roman"/>
          <w:sz w:val="20"/>
          <w:szCs w:val="20"/>
        </w:rPr>
        <w:t>Siyaset Bilimi ve Kamu Yönetimi</w:t>
      </w:r>
      <w:r w:rsidR="00E311A0">
        <w:rPr>
          <w:rFonts w:ascii="Times New Roman" w:hAnsi="Times New Roman" w:cs="Times New Roman"/>
          <w:b/>
          <w:sz w:val="20"/>
          <w:szCs w:val="20"/>
        </w:rPr>
        <w:t xml:space="preserve"> </w:t>
      </w:r>
      <w:r w:rsidRPr="004943DC">
        <w:rPr>
          <w:rFonts w:ascii="Times New Roman" w:hAnsi="Times New Roman" w:cs="Times New Roman"/>
          <w:sz w:val="20"/>
          <w:szCs w:val="20"/>
        </w:rPr>
        <w:t xml:space="preserve">Lisans Programında </w:t>
      </w:r>
      <w:r w:rsidR="00064604" w:rsidRPr="004943DC">
        <w:rPr>
          <w:rFonts w:asciiTheme="majorBidi" w:hAnsiTheme="majorBidi" w:cstheme="majorBidi"/>
          <w:sz w:val="20"/>
          <w:szCs w:val="20"/>
        </w:rPr>
        <w:t>202</w:t>
      </w:r>
      <w:r w:rsidR="00064604">
        <w:rPr>
          <w:rFonts w:asciiTheme="majorBidi" w:hAnsiTheme="majorBidi" w:cstheme="majorBidi"/>
          <w:sz w:val="20"/>
          <w:szCs w:val="20"/>
        </w:rPr>
        <w:t>5</w:t>
      </w:r>
      <w:r w:rsidR="00064604" w:rsidRPr="004943DC">
        <w:rPr>
          <w:rFonts w:asciiTheme="majorBidi" w:hAnsiTheme="majorBidi" w:cstheme="majorBidi"/>
          <w:sz w:val="20"/>
          <w:szCs w:val="20"/>
        </w:rPr>
        <w:t>-202</w:t>
      </w:r>
      <w:r w:rsidR="00064604">
        <w:rPr>
          <w:rFonts w:asciiTheme="majorBidi" w:hAnsiTheme="majorBidi" w:cstheme="majorBidi"/>
          <w:sz w:val="20"/>
          <w:szCs w:val="20"/>
        </w:rPr>
        <w:t>6</w:t>
      </w:r>
      <w:r w:rsidR="00064604" w:rsidRPr="004943DC">
        <w:rPr>
          <w:rFonts w:asciiTheme="majorBidi" w:hAnsiTheme="majorBidi" w:cstheme="majorBidi"/>
          <w:sz w:val="20"/>
          <w:szCs w:val="20"/>
        </w:rPr>
        <w:t xml:space="preserve"> </w:t>
      </w:r>
      <w:r w:rsidRPr="004943DC">
        <w:rPr>
          <w:rFonts w:ascii="Times New Roman" w:hAnsi="Times New Roman" w:cs="Times New Roman"/>
          <w:sz w:val="20"/>
          <w:szCs w:val="20"/>
        </w:rPr>
        <w:t>Eğitim Öğretim Yılı Güz Dönemine İlişkin Öğrenci İstatistikleri</w:t>
      </w:r>
    </w:p>
    <w:p w14:paraId="5304276E" w14:textId="6C019420" w:rsidR="00EB4394" w:rsidRPr="004943DC" w:rsidRDefault="00EB4394" w:rsidP="00EB4394">
      <w:pPr>
        <w:rPr>
          <w:rFonts w:ascii="Times New Roman" w:hAnsi="Times New Roman" w:cs="Times New Roman"/>
          <w:sz w:val="20"/>
          <w:szCs w:val="20"/>
        </w:rPr>
      </w:pPr>
      <w:r w:rsidRPr="004943DC">
        <w:rPr>
          <w:rFonts w:ascii="Times New Roman" w:eastAsia="Times New Roman" w:hAnsi="Times New Roman" w:cs="Times New Roman"/>
          <w:b/>
          <w:bCs/>
          <w:sz w:val="20"/>
          <w:szCs w:val="20"/>
          <w:lang w:eastAsia="tr-TR"/>
        </w:rPr>
        <w:t xml:space="preserve">Tablo 10: </w:t>
      </w:r>
      <w:r w:rsidR="00066E83">
        <w:rPr>
          <w:rFonts w:ascii="Times New Roman" w:hAnsi="Times New Roman" w:cs="Times New Roman"/>
          <w:sz w:val="20"/>
          <w:szCs w:val="20"/>
        </w:rPr>
        <w:t>Siyaset Bilimi ve Kamu Yönetimi</w:t>
      </w:r>
      <w:r w:rsidR="00E311A0">
        <w:rPr>
          <w:rFonts w:ascii="Times New Roman" w:hAnsi="Times New Roman" w:cs="Times New Roman"/>
          <w:b/>
          <w:sz w:val="20"/>
          <w:szCs w:val="20"/>
        </w:rPr>
        <w:t xml:space="preserve"> </w:t>
      </w:r>
      <w:r w:rsidRPr="004943DC">
        <w:rPr>
          <w:rFonts w:ascii="Times New Roman" w:hAnsi="Times New Roman" w:cs="Times New Roman"/>
          <w:sz w:val="20"/>
          <w:szCs w:val="20"/>
        </w:rPr>
        <w:t xml:space="preserve">Lisans Programında </w:t>
      </w:r>
      <w:r w:rsidR="00064604" w:rsidRPr="004943DC">
        <w:rPr>
          <w:rFonts w:asciiTheme="majorBidi" w:hAnsiTheme="majorBidi" w:cstheme="majorBidi"/>
          <w:sz w:val="20"/>
          <w:szCs w:val="20"/>
        </w:rPr>
        <w:t>202</w:t>
      </w:r>
      <w:r w:rsidR="00064604">
        <w:rPr>
          <w:rFonts w:asciiTheme="majorBidi" w:hAnsiTheme="majorBidi" w:cstheme="majorBidi"/>
          <w:sz w:val="20"/>
          <w:szCs w:val="20"/>
        </w:rPr>
        <w:t>5</w:t>
      </w:r>
      <w:r w:rsidR="00064604" w:rsidRPr="004943DC">
        <w:rPr>
          <w:rFonts w:asciiTheme="majorBidi" w:hAnsiTheme="majorBidi" w:cstheme="majorBidi"/>
          <w:sz w:val="20"/>
          <w:szCs w:val="20"/>
        </w:rPr>
        <w:t>-202</w:t>
      </w:r>
      <w:r w:rsidR="00064604">
        <w:rPr>
          <w:rFonts w:asciiTheme="majorBidi" w:hAnsiTheme="majorBidi" w:cstheme="majorBidi"/>
          <w:sz w:val="20"/>
          <w:szCs w:val="20"/>
        </w:rPr>
        <w:t>6</w:t>
      </w:r>
      <w:r w:rsidR="00064604" w:rsidRPr="004943DC">
        <w:rPr>
          <w:rFonts w:asciiTheme="majorBidi" w:hAnsiTheme="majorBidi" w:cstheme="majorBidi"/>
          <w:sz w:val="20"/>
          <w:szCs w:val="20"/>
        </w:rPr>
        <w:t xml:space="preserve"> </w:t>
      </w:r>
      <w:r w:rsidRPr="004943DC">
        <w:rPr>
          <w:rFonts w:ascii="Times New Roman" w:hAnsi="Times New Roman" w:cs="Times New Roman"/>
          <w:sz w:val="20"/>
          <w:szCs w:val="20"/>
        </w:rPr>
        <w:t xml:space="preserve">Eğitim Öğretim Yılı Güz Dönemine İlişkin </w:t>
      </w:r>
      <w:r w:rsidR="00567FE9" w:rsidRPr="004943DC">
        <w:rPr>
          <w:rFonts w:ascii="Times New Roman" w:hAnsi="Times New Roman" w:cs="Times New Roman"/>
          <w:sz w:val="20"/>
          <w:szCs w:val="20"/>
        </w:rPr>
        <w:t>Öğrenci Faaliyetleri</w:t>
      </w:r>
      <w:r w:rsidRPr="004943DC">
        <w:rPr>
          <w:rFonts w:ascii="Times New Roman" w:hAnsi="Times New Roman" w:cs="Times New Roman"/>
          <w:sz w:val="20"/>
          <w:szCs w:val="20"/>
        </w:rPr>
        <w:t xml:space="preserve"> İstatistikleri</w:t>
      </w:r>
    </w:p>
    <w:p w14:paraId="61699BD9" w14:textId="77777777" w:rsidR="007C3E58" w:rsidRPr="00E90B05" w:rsidRDefault="007C3E58" w:rsidP="007501EE">
      <w:pPr>
        <w:rPr>
          <w:rFonts w:ascii="Times New Roman" w:hAnsi="Times New Roman" w:cs="Times New Roman"/>
          <w:b/>
          <w:sz w:val="26"/>
          <w:szCs w:val="26"/>
        </w:rPr>
      </w:pPr>
    </w:p>
    <w:p w14:paraId="2B8CBB76" w14:textId="77777777" w:rsidR="002020D4" w:rsidRPr="007C3C30" w:rsidRDefault="002020D4" w:rsidP="00AF37C8">
      <w:pPr>
        <w:jc w:val="both"/>
        <w:rPr>
          <w:rFonts w:ascii="Times New Roman" w:hAnsi="Times New Roman" w:cs="Times New Roman"/>
          <w:b/>
          <w:color w:val="333333"/>
          <w:sz w:val="26"/>
          <w:szCs w:val="26"/>
        </w:rPr>
      </w:pPr>
    </w:p>
    <w:p w14:paraId="5100595C" w14:textId="77777777" w:rsidR="00970D93" w:rsidRDefault="00970D93"/>
    <w:p w14:paraId="157100CE" w14:textId="77777777" w:rsidR="00970D93" w:rsidRDefault="00970D93">
      <w:r>
        <w:br w:type="page"/>
      </w:r>
    </w:p>
    <w:p w14:paraId="2B38A545" w14:textId="4ADBF366" w:rsidR="00970D93" w:rsidRPr="00066E83" w:rsidRDefault="00AA7B95">
      <w:pPr>
        <w:rPr>
          <w:rFonts w:ascii="Times New Roman" w:hAnsi="Times New Roman" w:cs="Times New Roman"/>
          <w:sz w:val="24"/>
          <w:szCs w:val="24"/>
        </w:rPr>
      </w:pPr>
      <w:r>
        <w:rPr>
          <w:rFonts w:ascii="Times New Roman" w:hAnsi="Times New Roman" w:cs="Times New Roman"/>
          <w:noProof/>
          <w:sz w:val="24"/>
          <w:szCs w:val="24"/>
          <w:lang w:eastAsia="tr-TR"/>
        </w:rPr>
        <w:lastRenderedPageBreak/>
        <mc:AlternateContent>
          <mc:Choice Requires="wps">
            <w:drawing>
              <wp:anchor distT="0" distB="0" distL="114300" distR="114300" simplePos="0" relativeHeight="251825152" behindDoc="0" locked="0" layoutInCell="1" allowOverlap="1" wp14:anchorId="31427241" wp14:editId="65982740">
                <wp:simplePos x="0" y="0"/>
                <wp:positionH relativeFrom="margin">
                  <wp:posOffset>-772839</wp:posOffset>
                </wp:positionH>
                <wp:positionV relativeFrom="paragraph">
                  <wp:posOffset>-815371</wp:posOffset>
                </wp:positionV>
                <wp:extent cx="7200900" cy="10483703"/>
                <wp:effectExtent l="0" t="0" r="12700" b="6985"/>
                <wp:wrapNone/>
                <wp:docPr id="121" name="Metin Kutusu 121"/>
                <wp:cNvGraphicFramePr/>
                <a:graphic xmlns:a="http://schemas.openxmlformats.org/drawingml/2006/main">
                  <a:graphicData uri="http://schemas.microsoft.com/office/word/2010/wordprocessingShape">
                    <wps:wsp>
                      <wps:cNvSpPr txBox="1"/>
                      <wps:spPr>
                        <a:xfrm>
                          <a:off x="0" y="0"/>
                          <a:ext cx="7200900" cy="10483703"/>
                        </a:xfrm>
                        <a:prstGeom prst="rect">
                          <a:avLst/>
                        </a:prstGeom>
                        <a:solidFill>
                          <a:schemeClr val="accent2">
                            <a:lumMod val="40000"/>
                            <a:lumOff val="60000"/>
                          </a:schemeClr>
                        </a:solidFill>
                        <a:ln w="6350">
                          <a:solidFill>
                            <a:prstClr val="black"/>
                          </a:solidFill>
                        </a:ln>
                      </wps:spPr>
                      <wps:txbx>
                        <w:txbxContent>
                          <w:p w14:paraId="5D25F1A4" w14:textId="77777777" w:rsidR="00AA7B95" w:rsidRPr="00AA7B95" w:rsidRDefault="00AA7B95" w:rsidP="00AA7B95">
                            <w:pPr>
                              <w:rPr>
                                <w:rFonts w:ascii="Times New Roman" w:hAnsi="Times New Roman" w:cs="Times New Roman"/>
                                <w:b/>
                                <w:color w:val="171717" w:themeColor="background2" w:themeShade="1A"/>
                              </w:rPr>
                            </w:pPr>
                            <w:r w:rsidRPr="00282BC9">
                              <w:rPr>
                                <w:rFonts w:ascii="Times New Roman" w:hAnsi="Times New Roman" w:cs="Times New Roman"/>
                                <w:b/>
                                <w:color w:val="171717" w:themeColor="background2" w:themeShade="1A"/>
                              </w:rPr>
                              <w:t>A. GENEL BİLGİLER</w:t>
                            </w:r>
                          </w:p>
                          <w:p w14:paraId="13B40C1A" w14:textId="77777777" w:rsidR="00AA7B95" w:rsidRPr="00AA7B95" w:rsidRDefault="00AA7B95" w:rsidP="00AA7B95">
                            <w:pPr>
                              <w:rPr>
                                <w:rFonts w:ascii="Times New Roman" w:hAnsi="Times New Roman" w:cs="Times New Roman"/>
                                <w:b/>
                                <w:noProof/>
                                <w:color w:val="171717" w:themeColor="background2" w:themeShade="1A"/>
                                <w:lang w:eastAsia="tr-TR"/>
                              </w:rPr>
                            </w:pPr>
                            <w:r w:rsidRPr="00AA7B95">
                              <w:rPr>
                                <w:rFonts w:ascii="Times New Roman" w:hAnsi="Times New Roman" w:cs="Times New Roman"/>
                                <w:b/>
                                <w:noProof/>
                                <w:color w:val="171717" w:themeColor="background2" w:themeShade="1A"/>
                                <w:lang w:eastAsia="tr-TR"/>
                              </w:rPr>
                              <w:t>Program İçeriği</w:t>
                            </w:r>
                          </w:p>
                          <w:p w14:paraId="3369F158" w14:textId="77777777" w:rsidR="00064604" w:rsidRDefault="00AA7B95" w:rsidP="00AA7B95">
                            <w:pPr>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Süleyman Demirel Üniversitesi, Siyaset Bilimi ve Kamu Yönetimi Bölümü, 1993-1994 eğitim ve öğretim yılında lisans eğitimine başlamıştır. İlk mezunlarını 1997 yılında vermiştir</w:t>
                            </w:r>
                            <w:r w:rsidR="00064604">
                              <w:rPr>
                                <w:rFonts w:ascii="Times New Roman" w:hAnsi="Times New Roman" w:cs="Times New Roman"/>
                                <w:color w:val="171717" w:themeColor="background2" w:themeShade="1A"/>
                              </w:rPr>
                              <w:t xml:space="preserve">. </w:t>
                            </w:r>
                            <w:r w:rsidR="00064604" w:rsidRPr="00064604">
                              <w:rPr>
                                <w:rFonts w:ascii="Times New Roman" w:hAnsi="Times New Roman" w:cs="Times New Roman"/>
                                <w:color w:val="171717" w:themeColor="background2" w:themeShade="1A"/>
                              </w:rPr>
                              <w:t>2025 yılı itibariyle bölümde 15 kadrolu ve tam zamanlı öğretim üyesi bulunmaktadır. Bunlar 10 Profesör Doktor, 1 Doçent Doktor ve 5 Doktor Öğretim Üyesi 5 araştırma görevlisi bulunmaktadır. Bölümün en çok çalıştığı akademik konular; Kamu Yönetimi, Kent (Kentsel), Politika, Siyaset (Siyasal- Siyasi), Yönetim (Yönetişim), Yerel Yönetimlerdir. Bunların dışında, öncelikle YÖK (Atatürk İlkeleri ve İnkılap Tarihi, Türk Dili, Kalkülüs gibi) dersleri olmak üzere, diğer alanlarda da gerek duyulduğunda ilgili bölümden öğretim üyeleri talep edilerek eksik giderilmektedir. Örneğin, hukuk ile iltisaklı dersler için hukuk fakültesinden öğretim üyesi için görevlendirilmektedir. Böylece kısmi ve kitabi bilgilerin dışında, alanında yetkin ve donanımlı öğretim üyeleri tarafından müfredatın işlenmesi sağlanmaktadır.</w:t>
                            </w:r>
                          </w:p>
                          <w:p w14:paraId="43C3C815" w14:textId="431262ED" w:rsidR="00AA7B95" w:rsidRPr="00AA7B95" w:rsidRDefault="00AA7B95" w:rsidP="00AA7B95">
                            <w:pPr>
                              <w:rPr>
                                <w:rFonts w:ascii="Times New Roman" w:hAnsi="Times New Roman" w:cs="Times New Roman"/>
                                <w:b/>
                                <w:noProof/>
                                <w:color w:val="171717" w:themeColor="background2" w:themeShade="1A"/>
                                <w:lang w:eastAsia="tr-TR"/>
                              </w:rPr>
                            </w:pPr>
                            <w:r w:rsidRPr="00AA7B95">
                              <w:rPr>
                                <w:rFonts w:ascii="Times New Roman" w:hAnsi="Times New Roman" w:cs="Times New Roman"/>
                                <w:b/>
                                <w:noProof/>
                                <w:color w:val="171717" w:themeColor="background2" w:themeShade="1A"/>
                                <w:lang w:eastAsia="tr-TR"/>
                              </w:rPr>
                              <w:t>Kabul Koşulları</w:t>
                            </w:r>
                          </w:p>
                          <w:p w14:paraId="48DFA79E" w14:textId="58C070E0" w:rsidR="00AA7B95" w:rsidRPr="00AA7B95" w:rsidRDefault="00AA7B95" w:rsidP="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Bölüme kayıt yaptırmak isteyen öğrenci, üniversitenin akademik ve yasal mevzuatı çerçevesinde ÖSYM tarafından belirlenen süreçleri tamamlamak/sınavları başarmış olmak zorundadır. Yurtiçi veya dışında eşdeğer programda öğrenimine başlamış bir öğrenci yatay geçiş için başvuru yapabilir. Öğrencilerin kabulü dönem başlamadan, her bir öğrencinin şartları ve başvuru yaptığı derece dikkate alınarak incelenir ve özel olarak değerlendirilir. Üniversiteye giriş hakkında daha etraflı bilgi Kurum Tanıtım Kataloğunda mevcuttur.</w:t>
                            </w:r>
                          </w:p>
                          <w:p w14:paraId="472E3802" w14:textId="77777777" w:rsidR="00AA7B95" w:rsidRPr="00AA7B95" w:rsidRDefault="00AA7B95" w:rsidP="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Üniversite tarafından onaylanmış ve bir anlaşma ile sınırları belirlenmiş öğrenci değişim programları kapsamında yurtdışından gelen öğrenciler bölümde İngilizce olarak verilen dersleri alabilirler. Öğrenci Türkçe dil bilgisi yeterliliğine sahipse Ders Planı’nda belirtilen herhangi bir Türkçe derse kayıt yaptırabilir.</w:t>
                            </w:r>
                          </w:p>
                          <w:p w14:paraId="532775E0" w14:textId="77777777" w:rsidR="00AA7B95" w:rsidRPr="00AA7B95" w:rsidRDefault="00AA7B95" w:rsidP="00AA7B95">
                            <w:pPr>
                              <w:jc w:val="both"/>
                              <w:rPr>
                                <w:rFonts w:ascii="Times New Roman" w:hAnsi="Times New Roman" w:cs="Times New Roman"/>
                                <w:b/>
                                <w:color w:val="171717" w:themeColor="background2" w:themeShade="1A"/>
                              </w:rPr>
                            </w:pPr>
                            <w:r w:rsidRPr="00AA7B95">
                              <w:rPr>
                                <w:rFonts w:ascii="Times New Roman" w:hAnsi="Times New Roman" w:cs="Times New Roman"/>
                                <w:b/>
                                <w:color w:val="171717" w:themeColor="background2" w:themeShade="1A"/>
                              </w:rPr>
                              <w:t>Üst Kademeye Geçiş</w:t>
                            </w:r>
                          </w:p>
                          <w:p w14:paraId="2BE1E15A" w14:textId="77777777" w:rsidR="00AA7B95" w:rsidRPr="00AA7B95" w:rsidRDefault="00AA7B95" w:rsidP="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Programı başarılı bir şekilde tamamlayan öğrenci Kamu Yönetimi alanında veya bu alandan öğrenci kabul eden diğer bilim dallarında yüksek lisans ve doktora derecelerine başvuruda bulunabilir.</w:t>
                            </w:r>
                          </w:p>
                          <w:p w14:paraId="138EFE68" w14:textId="77777777" w:rsidR="00AA7B95" w:rsidRPr="00AA7B95" w:rsidRDefault="00AA7B95" w:rsidP="00AA7B95">
                            <w:pPr>
                              <w:jc w:val="both"/>
                              <w:rPr>
                                <w:rFonts w:ascii="Times New Roman" w:hAnsi="Times New Roman" w:cs="Times New Roman"/>
                                <w:b/>
                                <w:color w:val="171717" w:themeColor="background2" w:themeShade="1A"/>
                              </w:rPr>
                            </w:pPr>
                            <w:r w:rsidRPr="00AA7B95">
                              <w:rPr>
                                <w:rFonts w:ascii="Times New Roman" w:hAnsi="Times New Roman" w:cs="Times New Roman"/>
                                <w:b/>
                                <w:color w:val="171717" w:themeColor="background2" w:themeShade="1A"/>
                              </w:rPr>
                              <w:t>Mezuniyet Koşulları</w:t>
                            </w:r>
                          </w:p>
                          <w:p w14:paraId="6FC2A4E9" w14:textId="77D31568" w:rsidR="00AA7B95" w:rsidRPr="00AA7B95" w:rsidRDefault="00AA7B95" w:rsidP="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Dereceyi alabilmek/programı tamamlamak için akademik yıl sonunda yapılması gereken veya programın tamamlanmasını müteakip özel bir dönem sonu sınavı veya final sınav dönemi yoktur. Bununla birlikte, her yarıyıl sonunda genellikle dönemin hemen bitişini müteakip iki hafta süreli dönem sonu sınavları vardır.</w:t>
                            </w:r>
                          </w:p>
                          <w:p w14:paraId="193D6347" w14:textId="77777777" w:rsidR="00AA7B95" w:rsidRPr="00AA7B95" w:rsidRDefault="00AA7B95" w:rsidP="00AA7B95">
                            <w:pPr>
                              <w:jc w:val="both"/>
                              <w:rPr>
                                <w:rFonts w:ascii="Times New Roman" w:hAnsi="Times New Roman" w:cs="Times New Roman"/>
                                <w:b/>
                                <w:color w:val="171717" w:themeColor="background2" w:themeShade="1A"/>
                              </w:rPr>
                            </w:pPr>
                            <w:r w:rsidRPr="00AA7B95">
                              <w:rPr>
                                <w:rFonts w:ascii="Times New Roman" w:hAnsi="Times New Roman" w:cs="Times New Roman"/>
                                <w:b/>
                                <w:color w:val="171717" w:themeColor="background2" w:themeShade="1A"/>
                              </w:rPr>
                              <w:t>Mezun İstihdam Olanakları</w:t>
                            </w:r>
                          </w:p>
                          <w:p w14:paraId="07FF38ED" w14:textId="77777777" w:rsidR="00064604" w:rsidRPr="00064604" w:rsidRDefault="00064604" w:rsidP="00064604">
                            <w:p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Süleyman Demirel Üniversitesi İktisadi ve İdari Bilimler Fakültesi Siyaset Bilimi ve Kamu Yönetimi Bölümü mezunları; kamu yönetimi, siyaset bilimi, hukuk, yönetim bilimleri ve kamu politikası alanlarında teorik bilgi birikimi ile analitik düşünme, karar verme, politika analizi ve yönetsel problem çözme yetkinliklerine sahip bireyler olarak yetiştirilmektedir.</w:t>
                            </w:r>
                          </w:p>
                          <w:p w14:paraId="65379471" w14:textId="77777777" w:rsidR="00064604" w:rsidRPr="00064604" w:rsidRDefault="00064604" w:rsidP="00064604">
                            <w:p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Program çıktıları doğrultusunda mezunlar;</w:t>
                            </w:r>
                          </w:p>
                          <w:p w14:paraId="2046A3AC" w14:textId="77777777" w:rsidR="00064604" w:rsidRPr="00064604" w:rsidRDefault="00064604" w:rsidP="00064604">
                            <w:pPr>
                              <w:numPr>
                                <w:ilvl w:val="0"/>
                                <w:numId w:val="3"/>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Kamu yönetimi ve siyaset bilimi alanındaki temel kuramsal yaklaşımları analiz edebilme,</w:t>
                            </w:r>
                          </w:p>
                          <w:p w14:paraId="5101B12F" w14:textId="77777777" w:rsidR="00064604" w:rsidRPr="00064604" w:rsidRDefault="00064604" w:rsidP="00064604">
                            <w:pPr>
                              <w:numPr>
                                <w:ilvl w:val="0"/>
                                <w:numId w:val="3"/>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Kamu politikası süreçlerini değerlendirebilme,</w:t>
                            </w:r>
                          </w:p>
                          <w:p w14:paraId="48F73EA7" w14:textId="77777777" w:rsidR="00064604" w:rsidRPr="00064604" w:rsidRDefault="00064604" w:rsidP="00064604">
                            <w:pPr>
                              <w:numPr>
                                <w:ilvl w:val="0"/>
                                <w:numId w:val="3"/>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Hukuki ve yönetsel metinleri yorumlayabilme,</w:t>
                            </w:r>
                          </w:p>
                          <w:p w14:paraId="502B59B2" w14:textId="77777777" w:rsidR="00064604" w:rsidRPr="00064604" w:rsidRDefault="00064604" w:rsidP="00064604">
                            <w:pPr>
                              <w:numPr>
                                <w:ilvl w:val="0"/>
                                <w:numId w:val="3"/>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Eleştirel düşünme ve araştırma yapabilme,</w:t>
                            </w:r>
                          </w:p>
                          <w:p w14:paraId="2A1CD104" w14:textId="77777777" w:rsidR="00064604" w:rsidRPr="00064604" w:rsidRDefault="00064604" w:rsidP="00064604">
                            <w:pPr>
                              <w:numPr>
                                <w:ilvl w:val="0"/>
                                <w:numId w:val="3"/>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Nicel ve nitel araştırma yöntemlerini kullanabilme,</w:t>
                            </w:r>
                          </w:p>
                          <w:p w14:paraId="2E8B47A4" w14:textId="77777777" w:rsidR="00064604" w:rsidRPr="00064604" w:rsidRDefault="00064604" w:rsidP="00064604">
                            <w:pPr>
                              <w:numPr>
                                <w:ilvl w:val="0"/>
                                <w:numId w:val="3"/>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Etik, insan hakları ve demokratik yönetişim ilkelerine duyarlı olma</w:t>
                            </w:r>
                          </w:p>
                          <w:p w14:paraId="30483978" w14:textId="77777777" w:rsidR="00064604" w:rsidRPr="00064604" w:rsidRDefault="00064604" w:rsidP="00064604">
                            <w:p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yetkinliklerini kazanmaktadır.</w:t>
                            </w:r>
                          </w:p>
                          <w:p w14:paraId="5DD170BB" w14:textId="77777777" w:rsidR="00064604" w:rsidRDefault="00064604" w:rsidP="00064604">
                            <w:p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Bu yetkinlikler, mezunların hem kamu sektöründe hem özel sektörde hem de akademik alanda istihdam edilebilirliğini artırmaktadır.</w:t>
                            </w:r>
                          </w:p>
                          <w:p w14:paraId="07B814C8" w14:textId="77777777" w:rsidR="00064604" w:rsidRPr="00064604" w:rsidRDefault="00064604" w:rsidP="00064604">
                            <w:p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Bölüm mezunları, merkezi ve yerel yönetim kurumlarında geniş bir istihdam alanına sahiptir. Mezunlar, Kamu Personeli Seçme Sınavı (KPSS) aracılığıyla;</w:t>
                            </w:r>
                          </w:p>
                          <w:p w14:paraId="3C01FA06" w14:textId="77777777" w:rsidR="00064604" w:rsidRPr="00064604" w:rsidRDefault="00064604" w:rsidP="00064604">
                            <w:pPr>
                              <w:numPr>
                                <w:ilvl w:val="0"/>
                                <w:numId w:val="4"/>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Bakanlıklar ve bağlı kuruluşlarda uzman yardımcılığı,</w:t>
                            </w:r>
                          </w:p>
                          <w:p w14:paraId="32E188F4" w14:textId="77777777" w:rsidR="00064604" w:rsidRPr="00064604" w:rsidRDefault="00064604" w:rsidP="00064604">
                            <w:pPr>
                              <w:numPr>
                                <w:ilvl w:val="0"/>
                                <w:numId w:val="4"/>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Kaymakamlık sınavı ile mülki idare amirliği,</w:t>
                            </w:r>
                          </w:p>
                          <w:p w14:paraId="114FCB24" w14:textId="77777777" w:rsidR="00064604" w:rsidRPr="00064604" w:rsidRDefault="00064604" w:rsidP="00064604">
                            <w:pPr>
                              <w:numPr>
                                <w:ilvl w:val="0"/>
                                <w:numId w:val="4"/>
                              </w:numPr>
                              <w:spacing w:before="100" w:beforeAutospacing="1" w:after="100" w:afterAutospacing="1"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Denetim ve müfettişlik kadroları,</w:t>
                            </w:r>
                          </w:p>
                          <w:p w14:paraId="3D30D708" w14:textId="77777777" w:rsidR="00064604" w:rsidRPr="00064604" w:rsidRDefault="00064604" w:rsidP="00064604">
                            <w:pPr>
                              <w:numPr>
                                <w:ilvl w:val="0"/>
                                <w:numId w:val="4"/>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Belediyeler ve il özel idarelerinde uzman ve yönetici pozisyonları,</w:t>
                            </w:r>
                          </w:p>
                          <w:p w14:paraId="15B6152A" w14:textId="77777777" w:rsidR="00064604" w:rsidRPr="00064604" w:rsidRDefault="00064604" w:rsidP="00064604">
                            <w:pPr>
                              <w:numPr>
                                <w:ilvl w:val="0"/>
                                <w:numId w:val="4"/>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Düzenleyici ve denetleyici kurumlarda kariyer meslekler</w:t>
                            </w:r>
                          </w:p>
                          <w:p w14:paraId="0556BC23" w14:textId="77777777" w:rsidR="00064604" w:rsidRPr="00064604" w:rsidRDefault="00064604" w:rsidP="00064604">
                            <w:p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gibi alanlarda görev alabilmektedir.</w:t>
                            </w:r>
                          </w:p>
                          <w:p w14:paraId="6B7C2FF4" w14:textId="77777777" w:rsidR="00064604" w:rsidRPr="00064604" w:rsidRDefault="00064604" w:rsidP="00064604">
                            <w:pPr>
                              <w:spacing w:before="100" w:beforeAutospacing="1" w:after="100" w:afterAutospacing="1"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Ayrıca yerel yönetimlerde stratejik planlama, insan kaynakları, bütçe yönetimi, performans değerlendirme ve kamu politikası geliştirme gibi birimlerde çalışma imkânı bulunmaktadır.</w:t>
                            </w:r>
                          </w:p>
                          <w:p w14:paraId="5A2C25BE" w14:textId="77777777" w:rsidR="00064604" w:rsidRPr="00064604" w:rsidRDefault="00064604" w:rsidP="00064604">
                            <w:pPr>
                              <w:spacing w:before="100" w:beforeAutospacing="1" w:after="100" w:afterAutospacing="1" w:line="240" w:lineRule="auto"/>
                              <w:rPr>
                                <w:rFonts w:ascii="Times New Roman" w:eastAsia="Times New Roman" w:hAnsi="Times New Roman" w:cs="Times New Roman"/>
                                <w:sz w:val="24"/>
                                <w:szCs w:val="24"/>
                                <w:lang w:eastAsia="tr-TR"/>
                              </w:rPr>
                            </w:pPr>
                          </w:p>
                          <w:p w14:paraId="6975025B" w14:textId="77777777" w:rsidR="00AA7B95" w:rsidRPr="00AA7B95" w:rsidRDefault="00AA7B95" w:rsidP="00AA7B95">
                            <w:pPr>
                              <w:jc w:val="both"/>
                              <w:rPr>
                                <w:rFonts w:ascii="Times New Roman" w:hAnsi="Times New Roman" w:cs="Times New Roman"/>
                                <w:color w:val="171717" w:themeColor="background2" w:themeShade="1A"/>
                              </w:rPr>
                            </w:pPr>
                            <w:r w:rsidRPr="00AA7B95">
                              <w:rPr>
                                <w:rFonts w:ascii="Times New Roman" w:hAnsi="Times New Roman" w:cs="Times New Roman"/>
                                <w:b/>
                                <w:color w:val="171717" w:themeColor="background2" w:themeShade="1A"/>
                              </w:rPr>
                              <w:t xml:space="preserve">Yükseköğretim Girdi Göstergeleri, </w:t>
                            </w:r>
                            <w:r w:rsidRPr="00AA7B95">
                              <w:rPr>
                                <w:rFonts w:ascii="Times New Roman" w:hAnsi="Times New Roman" w:cs="Times New Roman"/>
                                <w:color w:val="171717" w:themeColor="background2" w:themeShade="1A"/>
                              </w:rPr>
                              <w:t xml:space="preserve">2023 YKS sonuçlarına göre bulunan 3 okul birincisi kontenjanı, 110 genel kontenjan olmak üzere toplam 116 kontenjanı için programımız %97,4 ilk yerleşme oranına sahip olup, </w:t>
                            </w:r>
                          </w:p>
                          <w:p w14:paraId="48E85D1C" w14:textId="77777777" w:rsidR="00AA7B95" w:rsidRPr="00AA7B95" w:rsidRDefault="00AA7B95" w:rsidP="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Yerleşen Son Kişinin Puanı 267,61275 başarı sırası 690.386;</w:t>
                            </w:r>
                          </w:p>
                          <w:p w14:paraId="1548E546" w14:textId="77777777" w:rsidR="00AA7B95" w:rsidRPr="00AA7B95" w:rsidRDefault="00AA7B95" w:rsidP="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 xml:space="preserve">Tavan Puan 342,80207 başarı sırası 186.613 olarak tespit edilmiştir. </w:t>
                            </w:r>
                          </w:p>
                          <w:p w14:paraId="289069B3" w14:textId="77777777" w:rsidR="00AA7B95" w:rsidRPr="00AA7B95" w:rsidRDefault="00AA7B95" w:rsidP="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 xml:space="preserve">Bu kısım </w:t>
                            </w:r>
                            <w:hyperlink r:id="rId12" w:history="1">
                              <w:r w:rsidRPr="00AA7B95">
                                <w:rPr>
                                  <w:rStyle w:val="Hyperlink"/>
                                  <w:rFonts w:ascii="Times New Roman" w:hAnsi="Times New Roman" w:cs="Times New Roman"/>
                                  <w:color w:val="171717" w:themeColor="background2" w:themeShade="1A"/>
                                </w:rPr>
                                <w:t>https://yokatlas.yok.gov.tr/lisans.php?y=109211121</w:t>
                              </w:r>
                            </w:hyperlink>
                            <w:r w:rsidRPr="00AA7B95">
                              <w:rPr>
                                <w:rFonts w:ascii="Times New Roman" w:hAnsi="Times New Roman" w:cs="Times New Roman"/>
                                <w:color w:val="171717" w:themeColor="background2" w:themeShade="1A"/>
                              </w:rPr>
                              <w:t xml:space="preserve"> sayfasında yer alan diğer veriler ile çeşitlendirilebilir.</w:t>
                            </w:r>
                          </w:p>
                          <w:p w14:paraId="4733C581" w14:textId="77777777" w:rsidR="00AA7B95" w:rsidRPr="00AA7B95" w:rsidRDefault="00AA7B95" w:rsidP="00AA7B95">
                            <w:pPr>
                              <w:jc w:val="both"/>
                              <w:rPr>
                                <w:rFonts w:ascii="Times New Roman" w:hAnsi="Times New Roman" w:cs="Times New Roman"/>
                                <w:color w:val="171717" w:themeColor="background2" w:themeShade="1A"/>
                              </w:rPr>
                            </w:pPr>
                            <w:r w:rsidRPr="00AA7B95">
                              <w:rPr>
                                <w:rFonts w:ascii="Times New Roman" w:hAnsi="Times New Roman" w:cs="Times New Roman"/>
                                <w:b/>
                                <w:color w:val="171717" w:themeColor="background2" w:themeShade="1A"/>
                              </w:rPr>
                              <w:t>Yükseköğretim Süreç ve Çıktı Göstergelerine göre alttaki kısım çeşitlendirilebilir.</w:t>
                            </w:r>
                          </w:p>
                          <w:tbl>
                            <w:tblPr>
                              <w:tblStyle w:val="TableGrid"/>
                              <w:tblW w:w="0" w:type="auto"/>
                              <w:tblLook w:val="04A0" w:firstRow="1" w:lastRow="0" w:firstColumn="1" w:lastColumn="0" w:noHBand="0" w:noVBand="1"/>
                            </w:tblPr>
                            <w:tblGrid>
                              <w:gridCol w:w="2689"/>
                              <w:gridCol w:w="2409"/>
                            </w:tblGrid>
                            <w:tr w:rsidR="00AA7B95" w:rsidRPr="00AA7B95" w14:paraId="56B4FA38" w14:textId="77777777">
                              <w:tc>
                                <w:tcPr>
                                  <w:tcW w:w="5098" w:type="dxa"/>
                                  <w:gridSpan w:val="2"/>
                                  <w:tcBorders>
                                    <w:top w:val="single" w:sz="4" w:space="0" w:color="auto"/>
                                    <w:left w:val="single" w:sz="4" w:space="0" w:color="auto"/>
                                    <w:bottom w:val="single" w:sz="4" w:space="0" w:color="auto"/>
                                    <w:right w:val="single" w:sz="4" w:space="0" w:color="auto"/>
                                  </w:tcBorders>
                                  <w:hideMark/>
                                </w:tcPr>
                                <w:p w14:paraId="282CB8A9"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Öğretim Üye Sayısı ve Unvan Dağılımı</w:t>
                                  </w:r>
                                </w:p>
                              </w:tc>
                            </w:tr>
                            <w:tr w:rsidR="00AA7B95" w:rsidRPr="00AA7B95" w14:paraId="2F6F281E" w14:textId="77777777">
                              <w:tc>
                                <w:tcPr>
                                  <w:tcW w:w="2689" w:type="dxa"/>
                                  <w:tcBorders>
                                    <w:top w:val="single" w:sz="4" w:space="0" w:color="auto"/>
                                    <w:left w:val="single" w:sz="4" w:space="0" w:color="auto"/>
                                    <w:bottom w:val="single" w:sz="4" w:space="0" w:color="auto"/>
                                    <w:right w:val="single" w:sz="4" w:space="0" w:color="auto"/>
                                  </w:tcBorders>
                                  <w:hideMark/>
                                </w:tcPr>
                                <w:p w14:paraId="77F0137A"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 xml:space="preserve"> Ünvan</w:t>
                                  </w:r>
                                </w:p>
                              </w:tc>
                              <w:tc>
                                <w:tcPr>
                                  <w:tcW w:w="2409" w:type="dxa"/>
                                  <w:tcBorders>
                                    <w:top w:val="single" w:sz="4" w:space="0" w:color="auto"/>
                                    <w:left w:val="single" w:sz="4" w:space="0" w:color="auto"/>
                                    <w:bottom w:val="single" w:sz="4" w:space="0" w:color="auto"/>
                                    <w:right w:val="single" w:sz="4" w:space="0" w:color="auto"/>
                                  </w:tcBorders>
                                  <w:hideMark/>
                                </w:tcPr>
                                <w:p w14:paraId="5028270E"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Akademisyen Sayısı</w:t>
                                  </w:r>
                                </w:p>
                              </w:tc>
                            </w:tr>
                            <w:tr w:rsidR="00AA7B95" w:rsidRPr="00AA7B95" w14:paraId="199B94CF" w14:textId="77777777">
                              <w:tc>
                                <w:tcPr>
                                  <w:tcW w:w="2689" w:type="dxa"/>
                                  <w:tcBorders>
                                    <w:top w:val="single" w:sz="4" w:space="0" w:color="auto"/>
                                    <w:left w:val="single" w:sz="4" w:space="0" w:color="auto"/>
                                    <w:bottom w:val="single" w:sz="4" w:space="0" w:color="auto"/>
                                    <w:right w:val="single" w:sz="4" w:space="0" w:color="auto"/>
                                  </w:tcBorders>
                                  <w:hideMark/>
                                </w:tcPr>
                                <w:p w14:paraId="5662CD2E"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Profesör</w:t>
                                  </w:r>
                                </w:p>
                              </w:tc>
                              <w:tc>
                                <w:tcPr>
                                  <w:tcW w:w="2409" w:type="dxa"/>
                                  <w:tcBorders>
                                    <w:top w:val="single" w:sz="4" w:space="0" w:color="auto"/>
                                    <w:left w:val="single" w:sz="4" w:space="0" w:color="auto"/>
                                    <w:bottom w:val="single" w:sz="4" w:space="0" w:color="auto"/>
                                    <w:right w:val="single" w:sz="4" w:space="0" w:color="auto"/>
                                  </w:tcBorders>
                                  <w:hideMark/>
                                </w:tcPr>
                                <w:p w14:paraId="27664616"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8</w:t>
                                  </w:r>
                                </w:p>
                              </w:tc>
                            </w:tr>
                            <w:tr w:rsidR="00AA7B95" w:rsidRPr="00AA7B95" w14:paraId="61249965" w14:textId="77777777">
                              <w:tc>
                                <w:tcPr>
                                  <w:tcW w:w="2689" w:type="dxa"/>
                                  <w:tcBorders>
                                    <w:top w:val="single" w:sz="4" w:space="0" w:color="auto"/>
                                    <w:left w:val="single" w:sz="4" w:space="0" w:color="auto"/>
                                    <w:bottom w:val="single" w:sz="4" w:space="0" w:color="auto"/>
                                    <w:right w:val="single" w:sz="4" w:space="0" w:color="auto"/>
                                  </w:tcBorders>
                                  <w:hideMark/>
                                </w:tcPr>
                                <w:p w14:paraId="00A88260"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Doçent</w:t>
                                  </w:r>
                                </w:p>
                              </w:tc>
                              <w:tc>
                                <w:tcPr>
                                  <w:tcW w:w="2409" w:type="dxa"/>
                                  <w:tcBorders>
                                    <w:top w:val="single" w:sz="4" w:space="0" w:color="auto"/>
                                    <w:left w:val="single" w:sz="4" w:space="0" w:color="auto"/>
                                    <w:bottom w:val="single" w:sz="4" w:space="0" w:color="auto"/>
                                    <w:right w:val="single" w:sz="4" w:space="0" w:color="auto"/>
                                  </w:tcBorders>
                                  <w:hideMark/>
                                </w:tcPr>
                                <w:p w14:paraId="5B9E40B0"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3</w:t>
                                  </w:r>
                                </w:p>
                              </w:tc>
                            </w:tr>
                            <w:tr w:rsidR="00AA7B95" w:rsidRPr="00AA7B95" w14:paraId="45ED9353" w14:textId="77777777">
                              <w:tc>
                                <w:tcPr>
                                  <w:tcW w:w="2689" w:type="dxa"/>
                                  <w:tcBorders>
                                    <w:top w:val="single" w:sz="4" w:space="0" w:color="auto"/>
                                    <w:left w:val="single" w:sz="4" w:space="0" w:color="auto"/>
                                    <w:bottom w:val="single" w:sz="4" w:space="0" w:color="auto"/>
                                    <w:right w:val="single" w:sz="4" w:space="0" w:color="auto"/>
                                  </w:tcBorders>
                                  <w:hideMark/>
                                </w:tcPr>
                                <w:p w14:paraId="541DADDA"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Doktor Öğretim Üyesi</w:t>
                                  </w:r>
                                </w:p>
                              </w:tc>
                              <w:tc>
                                <w:tcPr>
                                  <w:tcW w:w="2409" w:type="dxa"/>
                                  <w:tcBorders>
                                    <w:top w:val="single" w:sz="4" w:space="0" w:color="auto"/>
                                    <w:left w:val="single" w:sz="4" w:space="0" w:color="auto"/>
                                    <w:bottom w:val="single" w:sz="4" w:space="0" w:color="auto"/>
                                    <w:right w:val="single" w:sz="4" w:space="0" w:color="auto"/>
                                  </w:tcBorders>
                                  <w:hideMark/>
                                </w:tcPr>
                                <w:p w14:paraId="11A36F32" w14:textId="7015E5A1" w:rsidR="00AA7B95" w:rsidRPr="00AA7B95" w:rsidRDefault="002052EB">
                                  <w:pPr>
                                    <w:jc w:val="both"/>
                                    <w:rPr>
                                      <w:rFonts w:ascii="Times New Roman" w:hAnsi="Times New Roman" w:cs="Times New Roman"/>
                                      <w:color w:val="171717" w:themeColor="background2" w:themeShade="1A"/>
                                    </w:rPr>
                                  </w:pPr>
                                  <w:r>
                                    <w:rPr>
                                      <w:rFonts w:ascii="Times New Roman" w:hAnsi="Times New Roman" w:cs="Times New Roman"/>
                                      <w:color w:val="171717" w:themeColor="background2" w:themeShade="1A"/>
                                    </w:rPr>
                                    <w:t>5</w:t>
                                  </w:r>
                                </w:p>
                              </w:tc>
                            </w:tr>
                            <w:tr w:rsidR="00AA7B95" w:rsidRPr="00AA7B95" w14:paraId="4D0A5A8C" w14:textId="77777777">
                              <w:tc>
                                <w:tcPr>
                                  <w:tcW w:w="2689" w:type="dxa"/>
                                  <w:tcBorders>
                                    <w:top w:val="single" w:sz="4" w:space="0" w:color="auto"/>
                                    <w:left w:val="single" w:sz="4" w:space="0" w:color="auto"/>
                                    <w:bottom w:val="single" w:sz="4" w:space="0" w:color="auto"/>
                                    <w:right w:val="single" w:sz="4" w:space="0" w:color="auto"/>
                                  </w:tcBorders>
                                  <w:hideMark/>
                                </w:tcPr>
                                <w:p w14:paraId="4639BFE7"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Toplam</w:t>
                                  </w:r>
                                </w:p>
                              </w:tc>
                              <w:tc>
                                <w:tcPr>
                                  <w:tcW w:w="2409" w:type="dxa"/>
                                  <w:tcBorders>
                                    <w:top w:val="single" w:sz="4" w:space="0" w:color="auto"/>
                                    <w:left w:val="single" w:sz="4" w:space="0" w:color="auto"/>
                                    <w:bottom w:val="single" w:sz="4" w:space="0" w:color="auto"/>
                                    <w:right w:val="single" w:sz="4" w:space="0" w:color="auto"/>
                                  </w:tcBorders>
                                  <w:hideMark/>
                                </w:tcPr>
                                <w:p w14:paraId="3083D836" w14:textId="003889F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1</w:t>
                                  </w:r>
                                  <w:r w:rsidR="002052EB">
                                    <w:rPr>
                                      <w:rFonts w:ascii="Times New Roman" w:hAnsi="Times New Roman" w:cs="Times New Roman"/>
                                      <w:color w:val="171717" w:themeColor="background2" w:themeShade="1A"/>
                                    </w:rPr>
                                    <w:t>6</w:t>
                                  </w:r>
                                </w:p>
                              </w:tc>
                            </w:tr>
                          </w:tbl>
                          <w:p w14:paraId="214078EA" w14:textId="77777777" w:rsidR="00AA7B95" w:rsidRPr="00AA7B95" w:rsidRDefault="00AA7B95" w:rsidP="00AA7B95">
                            <w:pPr>
                              <w:jc w:val="both"/>
                              <w:rPr>
                                <w:rFonts w:ascii="Times New Roman" w:hAnsi="Times New Roman" w:cs="Times New Roman"/>
                                <w:color w:val="171717" w:themeColor="background2" w:themeShade="1A"/>
                              </w:rPr>
                            </w:pPr>
                          </w:p>
                          <w:tbl>
                            <w:tblPr>
                              <w:tblStyle w:val="TableGrid"/>
                              <w:tblW w:w="0" w:type="auto"/>
                              <w:tblLook w:val="04A0" w:firstRow="1" w:lastRow="0" w:firstColumn="1" w:lastColumn="0" w:noHBand="0" w:noVBand="1"/>
                            </w:tblPr>
                            <w:tblGrid>
                              <w:gridCol w:w="2535"/>
                              <w:gridCol w:w="963"/>
                              <w:gridCol w:w="222"/>
                              <w:gridCol w:w="960"/>
                            </w:tblGrid>
                            <w:tr w:rsidR="00AA7B95" w:rsidRPr="00AA7B95" w14:paraId="70797FF0" w14:textId="77777777">
                              <w:tc>
                                <w:tcPr>
                                  <w:tcW w:w="2531" w:type="dxa"/>
                                  <w:tcBorders>
                                    <w:top w:val="single" w:sz="4" w:space="0" w:color="auto"/>
                                    <w:left w:val="single" w:sz="4" w:space="0" w:color="auto"/>
                                    <w:bottom w:val="single" w:sz="4" w:space="0" w:color="auto"/>
                                    <w:right w:val="single" w:sz="4" w:space="0" w:color="auto"/>
                                  </w:tcBorders>
                                  <w:hideMark/>
                                </w:tcPr>
                                <w:p w14:paraId="416B6A7F"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Kayıtlı Öğrenci Sayısı</w:t>
                                  </w:r>
                                </w:p>
                              </w:tc>
                              <w:tc>
                                <w:tcPr>
                                  <w:tcW w:w="963" w:type="dxa"/>
                                  <w:tcBorders>
                                    <w:top w:val="single" w:sz="4" w:space="0" w:color="auto"/>
                                    <w:left w:val="single" w:sz="4" w:space="0" w:color="auto"/>
                                    <w:bottom w:val="single" w:sz="4" w:space="0" w:color="auto"/>
                                    <w:right w:val="single" w:sz="4" w:space="0" w:color="auto"/>
                                  </w:tcBorders>
                                  <w:hideMark/>
                                </w:tcPr>
                                <w:p w14:paraId="50E15A89"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Toplam</w:t>
                                  </w:r>
                                </w:p>
                              </w:tc>
                              <w:tc>
                                <w:tcPr>
                                  <w:tcW w:w="971" w:type="dxa"/>
                                  <w:gridSpan w:val="2"/>
                                  <w:tcBorders>
                                    <w:top w:val="single" w:sz="4" w:space="0" w:color="auto"/>
                                    <w:left w:val="single" w:sz="4" w:space="0" w:color="auto"/>
                                    <w:bottom w:val="single" w:sz="4" w:space="0" w:color="auto"/>
                                    <w:right w:val="single" w:sz="4" w:space="0" w:color="auto"/>
                                  </w:tcBorders>
                                  <w:hideMark/>
                                </w:tcPr>
                                <w:p w14:paraId="705B0FC9"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Oran</w:t>
                                  </w:r>
                                </w:p>
                              </w:tc>
                            </w:tr>
                            <w:tr w:rsidR="00AA7B95" w:rsidRPr="00AA7B95" w14:paraId="394F20AA" w14:textId="77777777">
                              <w:tc>
                                <w:tcPr>
                                  <w:tcW w:w="2531" w:type="dxa"/>
                                  <w:tcBorders>
                                    <w:top w:val="single" w:sz="4" w:space="0" w:color="auto"/>
                                    <w:left w:val="single" w:sz="4" w:space="0" w:color="auto"/>
                                    <w:bottom w:val="single" w:sz="4" w:space="0" w:color="auto"/>
                                    <w:right w:val="single" w:sz="4" w:space="0" w:color="auto"/>
                                  </w:tcBorders>
                                  <w:hideMark/>
                                </w:tcPr>
                                <w:p w14:paraId="002E0603"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Toplam</w:t>
                                  </w:r>
                                </w:p>
                              </w:tc>
                              <w:tc>
                                <w:tcPr>
                                  <w:tcW w:w="978" w:type="dxa"/>
                                  <w:gridSpan w:val="2"/>
                                  <w:tcBorders>
                                    <w:top w:val="single" w:sz="4" w:space="0" w:color="auto"/>
                                    <w:left w:val="single" w:sz="4" w:space="0" w:color="auto"/>
                                    <w:bottom w:val="single" w:sz="4" w:space="0" w:color="auto"/>
                                    <w:right w:val="single" w:sz="4" w:space="0" w:color="auto"/>
                                  </w:tcBorders>
                                  <w:hideMark/>
                                </w:tcPr>
                                <w:p w14:paraId="00A96341"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540</w:t>
                                  </w:r>
                                </w:p>
                              </w:tc>
                              <w:tc>
                                <w:tcPr>
                                  <w:tcW w:w="956" w:type="dxa"/>
                                  <w:tcBorders>
                                    <w:top w:val="single" w:sz="4" w:space="0" w:color="auto"/>
                                    <w:left w:val="single" w:sz="4" w:space="0" w:color="auto"/>
                                    <w:bottom w:val="single" w:sz="4" w:space="0" w:color="auto"/>
                                    <w:right w:val="single" w:sz="4" w:space="0" w:color="auto"/>
                                  </w:tcBorders>
                                  <w:hideMark/>
                                </w:tcPr>
                                <w:p w14:paraId="7D5176FF"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100%</w:t>
                                  </w:r>
                                </w:p>
                              </w:tc>
                            </w:tr>
                            <w:tr w:rsidR="00AA7B95" w:rsidRPr="00AA7B95" w14:paraId="45073989" w14:textId="77777777">
                              <w:tc>
                                <w:tcPr>
                                  <w:tcW w:w="2531" w:type="dxa"/>
                                  <w:tcBorders>
                                    <w:top w:val="single" w:sz="4" w:space="0" w:color="auto"/>
                                    <w:left w:val="single" w:sz="4" w:space="0" w:color="auto"/>
                                    <w:bottom w:val="single" w:sz="4" w:space="0" w:color="auto"/>
                                    <w:right w:val="single" w:sz="4" w:space="0" w:color="auto"/>
                                  </w:tcBorders>
                                  <w:hideMark/>
                                </w:tcPr>
                                <w:p w14:paraId="2BA4FAF1"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Kız</w:t>
                                  </w:r>
                                </w:p>
                              </w:tc>
                              <w:tc>
                                <w:tcPr>
                                  <w:tcW w:w="978" w:type="dxa"/>
                                  <w:gridSpan w:val="2"/>
                                  <w:tcBorders>
                                    <w:top w:val="single" w:sz="4" w:space="0" w:color="auto"/>
                                    <w:left w:val="single" w:sz="4" w:space="0" w:color="auto"/>
                                    <w:bottom w:val="single" w:sz="4" w:space="0" w:color="auto"/>
                                    <w:right w:val="single" w:sz="4" w:space="0" w:color="auto"/>
                                  </w:tcBorders>
                                  <w:hideMark/>
                                </w:tcPr>
                                <w:p w14:paraId="733BB994"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247</w:t>
                                  </w:r>
                                </w:p>
                              </w:tc>
                              <w:tc>
                                <w:tcPr>
                                  <w:tcW w:w="956" w:type="dxa"/>
                                  <w:tcBorders>
                                    <w:top w:val="single" w:sz="4" w:space="0" w:color="auto"/>
                                    <w:left w:val="single" w:sz="4" w:space="0" w:color="auto"/>
                                    <w:bottom w:val="single" w:sz="4" w:space="0" w:color="auto"/>
                                    <w:right w:val="single" w:sz="4" w:space="0" w:color="auto"/>
                                  </w:tcBorders>
                                  <w:hideMark/>
                                </w:tcPr>
                                <w:p w14:paraId="554B4E49"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68,2%</w:t>
                                  </w:r>
                                </w:p>
                              </w:tc>
                            </w:tr>
                            <w:tr w:rsidR="00AA7B95" w:rsidRPr="00AA7B95" w14:paraId="65C569CA" w14:textId="77777777">
                              <w:tc>
                                <w:tcPr>
                                  <w:tcW w:w="2531" w:type="dxa"/>
                                  <w:tcBorders>
                                    <w:top w:val="single" w:sz="4" w:space="0" w:color="auto"/>
                                    <w:left w:val="single" w:sz="4" w:space="0" w:color="auto"/>
                                    <w:bottom w:val="single" w:sz="4" w:space="0" w:color="auto"/>
                                    <w:right w:val="single" w:sz="4" w:space="0" w:color="auto"/>
                                  </w:tcBorders>
                                  <w:hideMark/>
                                </w:tcPr>
                                <w:p w14:paraId="41370FA4"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Erkek</w:t>
                                  </w:r>
                                </w:p>
                              </w:tc>
                              <w:tc>
                                <w:tcPr>
                                  <w:tcW w:w="978" w:type="dxa"/>
                                  <w:gridSpan w:val="2"/>
                                  <w:tcBorders>
                                    <w:top w:val="single" w:sz="4" w:space="0" w:color="auto"/>
                                    <w:left w:val="single" w:sz="4" w:space="0" w:color="auto"/>
                                    <w:bottom w:val="single" w:sz="4" w:space="0" w:color="auto"/>
                                    <w:right w:val="single" w:sz="4" w:space="0" w:color="auto"/>
                                  </w:tcBorders>
                                  <w:hideMark/>
                                </w:tcPr>
                                <w:p w14:paraId="785FDC5E"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293</w:t>
                                  </w:r>
                                </w:p>
                              </w:tc>
                              <w:tc>
                                <w:tcPr>
                                  <w:tcW w:w="956" w:type="dxa"/>
                                  <w:tcBorders>
                                    <w:top w:val="single" w:sz="4" w:space="0" w:color="auto"/>
                                    <w:left w:val="single" w:sz="4" w:space="0" w:color="auto"/>
                                    <w:bottom w:val="single" w:sz="4" w:space="0" w:color="auto"/>
                                    <w:right w:val="single" w:sz="4" w:space="0" w:color="auto"/>
                                  </w:tcBorders>
                                  <w:hideMark/>
                                </w:tcPr>
                                <w:p w14:paraId="10960188"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31,8%</w:t>
                                  </w:r>
                                </w:p>
                              </w:tc>
                            </w:tr>
                            <w:tr w:rsidR="00AA7B95" w:rsidRPr="00AA7B95" w14:paraId="53402156" w14:textId="77777777">
                              <w:tc>
                                <w:tcPr>
                                  <w:tcW w:w="2535" w:type="dxa"/>
                                  <w:tcBorders>
                                    <w:top w:val="nil"/>
                                    <w:left w:val="nil"/>
                                    <w:bottom w:val="nil"/>
                                    <w:right w:val="nil"/>
                                  </w:tcBorders>
                                  <w:vAlign w:val="center"/>
                                  <w:hideMark/>
                                </w:tcPr>
                                <w:p w14:paraId="61784ABD" w14:textId="77777777" w:rsidR="00AA7B95" w:rsidRPr="00AA7B95" w:rsidRDefault="00AA7B95">
                                  <w:pPr>
                                    <w:rPr>
                                      <w:rFonts w:ascii="Times New Roman" w:hAnsi="Times New Roman" w:cs="Times New Roman"/>
                                      <w:color w:val="171717" w:themeColor="background2" w:themeShade="1A"/>
                                    </w:rPr>
                                  </w:pPr>
                                </w:p>
                              </w:tc>
                              <w:tc>
                                <w:tcPr>
                                  <w:tcW w:w="960" w:type="dxa"/>
                                  <w:tcBorders>
                                    <w:top w:val="nil"/>
                                    <w:left w:val="nil"/>
                                    <w:bottom w:val="nil"/>
                                    <w:right w:val="nil"/>
                                  </w:tcBorders>
                                  <w:vAlign w:val="center"/>
                                  <w:hideMark/>
                                </w:tcPr>
                                <w:p w14:paraId="5ED82520" w14:textId="77777777" w:rsidR="00AA7B95" w:rsidRPr="00AA7B95" w:rsidRDefault="00AA7B95">
                                  <w:pPr>
                                    <w:rPr>
                                      <w:rFonts w:ascii="Times New Roman" w:hAnsi="Times New Roman" w:cs="Times New Roman"/>
                                      <w:color w:val="171717" w:themeColor="background2" w:themeShade="1A"/>
                                      <w:sz w:val="20"/>
                                      <w:szCs w:val="20"/>
                                      <w:lang w:eastAsia="tr-TR"/>
                                    </w:rPr>
                                  </w:pPr>
                                </w:p>
                              </w:tc>
                              <w:tc>
                                <w:tcPr>
                                  <w:tcW w:w="15" w:type="dxa"/>
                                  <w:tcBorders>
                                    <w:top w:val="nil"/>
                                    <w:left w:val="nil"/>
                                    <w:bottom w:val="nil"/>
                                    <w:right w:val="nil"/>
                                  </w:tcBorders>
                                  <w:vAlign w:val="center"/>
                                  <w:hideMark/>
                                </w:tcPr>
                                <w:p w14:paraId="25152F1E" w14:textId="77777777" w:rsidR="00AA7B95" w:rsidRPr="00AA7B95" w:rsidRDefault="00AA7B95">
                                  <w:pPr>
                                    <w:rPr>
                                      <w:rFonts w:ascii="Times New Roman" w:hAnsi="Times New Roman" w:cs="Times New Roman"/>
                                      <w:color w:val="171717" w:themeColor="background2" w:themeShade="1A"/>
                                      <w:sz w:val="20"/>
                                      <w:szCs w:val="20"/>
                                      <w:lang w:eastAsia="tr-TR"/>
                                    </w:rPr>
                                  </w:pPr>
                                </w:p>
                              </w:tc>
                              <w:tc>
                                <w:tcPr>
                                  <w:tcW w:w="960" w:type="dxa"/>
                                  <w:tcBorders>
                                    <w:top w:val="nil"/>
                                    <w:left w:val="nil"/>
                                    <w:bottom w:val="nil"/>
                                    <w:right w:val="nil"/>
                                  </w:tcBorders>
                                  <w:vAlign w:val="center"/>
                                  <w:hideMark/>
                                </w:tcPr>
                                <w:p w14:paraId="38BD5A5B" w14:textId="77777777" w:rsidR="00AA7B95" w:rsidRPr="00AA7B95" w:rsidRDefault="00AA7B95">
                                  <w:pPr>
                                    <w:rPr>
                                      <w:rFonts w:ascii="Times New Roman" w:hAnsi="Times New Roman" w:cs="Times New Roman"/>
                                      <w:color w:val="171717" w:themeColor="background2" w:themeShade="1A"/>
                                      <w:sz w:val="20"/>
                                      <w:szCs w:val="20"/>
                                      <w:lang w:eastAsia="tr-TR"/>
                                    </w:rPr>
                                  </w:pPr>
                                </w:p>
                              </w:tc>
                            </w:tr>
                          </w:tbl>
                          <w:p w14:paraId="5E4BB6A2" w14:textId="77777777" w:rsidR="00AA7B95" w:rsidRPr="00AA7B95" w:rsidRDefault="00AA7B95" w:rsidP="00AA7B95">
                            <w:pPr>
                              <w:jc w:val="both"/>
                              <w:rPr>
                                <w:rFonts w:ascii="Times New Roman" w:hAnsi="Times New Roman" w:cs="Times New Roman"/>
                                <w:color w:val="171717" w:themeColor="background2" w:themeShade="1A"/>
                              </w:rPr>
                            </w:pPr>
                          </w:p>
                          <w:tbl>
                            <w:tblPr>
                              <w:tblStyle w:val="TableGrid"/>
                              <w:tblW w:w="0" w:type="auto"/>
                              <w:tblLook w:val="04A0" w:firstRow="1" w:lastRow="0" w:firstColumn="1" w:lastColumn="0" w:noHBand="0" w:noVBand="1"/>
                            </w:tblPr>
                            <w:tblGrid>
                              <w:gridCol w:w="2783"/>
                              <w:gridCol w:w="2766"/>
                              <w:gridCol w:w="2755"/>
                              <w:gridCol w:w="2743"/>
                            </w:tblGrid>
                            <w:tr w:rsidR="00AA7B95" w:rsidRPr="00AA7B95" w14:paraId="35AF2164" w14:textId="77777777">
                              <w:tc>
                                <w:tcPr>
                                  <w:tcW w:w="11578" w:type="dxa"/>
                                  <w:gridSpan w:val="4"/>
                                  <w:tcBorders>
                                    <w:top w:val="single" w:sz="4" w:space="0" w:color="auto"/>
                                    <w:left w:val="single" w:sz="4" w:space="0" w:color="auto"/>
                                    <w:bottom w:val="single" w:sz="4" w:space="0" w:color="auto"/>
                                    <w:right w:val="single" w:sz="4" w:space="0" w:color="auto"/>
                                  </w:tcBorders>
                                  <w:hideMark/>
                                </w:tcPr>
                                <w:p w14:paraId="19AA4F41"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Programdan Mezun Olan Öğrenci Sayıları</w:t>
                                  </w:r>
                                </w:p>
                              </w:tc>
                            </w:tr>
                            <w:tr w:rsidR="00AA7B95" w:rsidRPr="00AA7B95" w14:paraId="5F41D9AA" w14:textId="77777777">
                              <w:tc>
                                <w:tcPr>
                                  <w:tcW w:w="2895" w:type="dxa"/>
                                  <w:tcBorders>
                                    <w:top w:val="single" w:sz="4" w:space="0" w:color="auto"/>
                                    <w:left w:val="single" w:sz="4" w:space="0" w:color="auto"/>
                                    <w:bottom w:val="single" w:sz="4" w:space="0" w:color="auto"/>
                                    <w:right w:val="single" w:sz="4" w:space="0" w:color="auto"/>
                                  </w:tcBorders>
                                  <w:hideMark/>
                                </w:tcPr>
                                <w:p w14:paraId="1AA0DCB0"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Mezuniyet Yılı</w:t>
                                  </w:r>
                                </w:p>
                              </w:tc>
                              <w:tc>
                                <w:tcPr>
                                  <w:tcW w:w="2894" w:type="dxa"/>
                                  <w:tcBorders>
                                    <w:top w:val="single" w:sz="4" w:space="0" w:color="auto"/>
                                    <w:left w:val="single" w:sz="4" w:space="0" w:color="auto"/>
                                    <w:bottom w:val="single" w:sz="4" w:space="0" w:color="auto"/>
                                    <w:right w:val="single" w:sz="4" w:space="0" w:color="auto"/>
                                  </w:tcBorders>
                                  <w:hideMark/>
                                </w:tcPr>
                                <w:p w14:paraId="283EF9DF"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Toplam</w:t>
                                  </w:r>
                                </w:p>
                              </w:tc>
                              <w:tc>
                                <w:tcPr>
                                  <w:tcW w:w="2894" w:type="dxa"/>
                                  <w:tcBorders>
                                    <w:top w:val="single" w:sz="4" w:space="0" w:color="auto"/>
                                    <w:left w:val="single" w:sz="4" w:space="0" w:color="auto"/>
                                    <w:bottom w:val="single" w:sz="4" w:space="0" w:color="auto"/>
                                    <w:right w:val="single" w:sz="4" w:space="0" w:color="auto"/>
                                  </w:tcBorders>
                                  <w:hideMark/>
                                </w:tcPr>
                                <w:p w14:paraId="1304A0C1"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Erkek</w:t>
                                  </w:r>
                                </w:p>
                              </w:tc>
                              <w:tc>
                                <w:tcPr>
                                  <w:tcW w:w="2895" w:type="dxa"/>
                                  <w:tcBorders>
                                    <w:top w:val="single" w:sz="4" w:space="0" w:color="auto"/>
                                    <w:left w:val="single" w:sz="4" w:space="0" w:color="auto"/>
                                    <w:bottom w:val="single" w:sz="4" w:space="0" w:color="auto"/>
                                    <w:right w:val="single" w:sz="4" w:space="0" w:color="auto"/>
                                  </w:tcBorders>
                                  <w:hideMark/>
                                </w:tcPr>
                                <w:p w14:paraId="3397BD31"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Kız</w:t>
                                  </w:r>
                                </w:p>
                              </w:tc>
                            </w:tr>
                            <w:tr w:rsidR="00AA7B95" w:rsidRPr="00AA7B95" w14:paraId="7C2D48EB" w14:textId="77777777">
                              <w:tc>
                                <w:tcPr>
                                  <w:tcW w:w="2895" w:type="dxa"/>
                                  <w:tcBorders>
                                    <w:top w:val="single" w:sz="4" w:space="0" w:color="auto"/>
                                    <w:left w:val="single" w:sz="4" w:space="0" w:color="auto"/>
                                    <w:bottom w:val="single" w:sz="4" w:space="0" w:color="auto"/>
                                    <w:right w:val="single" w:sz="4" w:space="0" w:color="auto"/>
                                  </w:tcBorders>
                                  <w:hideMark/>
                                </w:tcPr>
                                <w:p w14:paraId="7C4838EE"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2023</w:t>
                                  </w:r>
                                </w:p>
                              </w:tc>
                              <w:tc>
                                <w:tcPr>
                                  <w:tcW w:w="2894" w:type="dxa"/>
                                  <w:tcBorders>
                                    <w:top w:val="single" w:sz="4" w:space="0" w:color="auto"/>
                                    <w:left w:val="single" w:sz="4" w:space="0" w:color="auto"/>
                                    <w:bottom w:val="single" w:sz="4" w:space="0" w:color="auto"/>
                                    <w:right w:val="single" w:sz="4" w:space="0" w:color="auto"/>
                                  </w:tcBorders>
                                  <w:hideMark/>
                                </w:tcPr>
                                <w:p w14:paraId="79BCEB0F"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89</w:t>
                                  </w:r>
                                </w:p>
                              </w:tc>
                              <w:tc>
                                <w:tcPr>
                                  <w:tcW w:w="2894" w:type="dxa"/>
                                  <w:tcBorders>
                                    <w:top w:val="single" w:sz="4" w:space="0" w:color="auto"/>
                                    <w:left w:val="single" w:sz="4" w:space="0" w:color="auto"/>
                                    <w:bottom w:val="single" w:sz="4" w:space="0" w:color="auto"/>
                                    <w:right w:val="single" w:sz="4" w:space="0" w:color="auto"/>
                                  </w:tcBorders>
                                  <w:hideMark/>
                                </w:tcPr>
                                <w:p w14:paraId="5F928E2A"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44</w:t>
                                  </w:r>
                                </w:p>
                              </w:tc>
                              <w:tc>
                                <w:tcPr>
                                  <w:tcW w:w="2895" w:type="dxa"/>
                                  <w:tcBorders>
                                    <w:top w:val="single" w:sz="4" w:space="0" w:color="auto"/>
                                    <w:left w:val="single" w:sz="4" w:space="0" w:color="auto"/>
                                    <w:bottom w:val="single" w:sz="4" w:space="0" w:color="auto"/>
                                    <w:right w:val="single" w:sz="4" w:space="0" w:color="auto"/>
                                  </w:tcBorders>
                                  <w:hideMark/>
                                </w:tcPr>
                                <w:p w14:paraId="1464DADF"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45</w:t>
                                  </w:r>
                                </w:p>
                              </w:tc>
                            </w:tr>
                            <w:tr w:rsidR="00AA7B95" w:rsidRPr="00AA7B95" w14:paraId="6D9B9945" w14:textId="77777777">
                              <w:tc>
                                <w:tcPr>
                                  <w:tcW w:w="2895" w:type="dxa"/>
                                  <w:tcBorders>
                                    <w:top w:val="single" w:sz="4" w:space="0" w:color="auto"/>
                                    <w:left w:val="single" w:sz="4" w:space="0" w:color="auto"/>
                                    <w:bottom w:val="single" w:sz="4" w:space="0" w:color="auto"/>
                                    <w:right w:val="single" w:sz="4" w:space="0" w:color="auto"/>
                                  </w:tcBorders>
                                  <w:hideMark/>
                                </w:tcPr>
                                <w:p w14:paraId="70534A24"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2022</w:t>
                                  </w:r>
                                </w:p>
                              </w:tc>
                              <w:tc>
                                <w:tcPr>
                                  <w:tcW w:w="2894" w:type="dxa"/>
                                  <w:tcBorders>
                                    <w:top w:val="single" w:sz="4" w:space="0" w:color="auto"/>
                                    <w:left w:val="single" w:sz="4" w:space="0" w:color="auto"/>
                                    <w:bottom w:val="single" w:sz="4" w:space="0" w:color="auto"/>
                                    <w:right w:val="single" w:sz="4" w:space="0" w:color="auto"/>
                                  </w:tcBorders>
                                  <w:hideMark/>
                                </w:tcPr>
                                <w:p w14:paraId="46504123"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107</w:t>
                                  </w:r>
                                </w:p>
                              </w:tc>
                              <w:tc>
                                <w:tcPr>
                                  <w:tcW w:w="2894" w:type="dxa"/>
                                  <w:tcBorders>
                                    <w:top w:val="single" w:sz="4" w:space="0" w:color="auto"/>
                                    <w:left w:val="single" w:sz="4" w:space="0" w:color="auto"/>
                                    <w:bottom w:val="single" w:sz="4" w:space="0" w:color="auto"/>
                                    <w:right w:val="single" w:sz="4" w:space="0" w:color="auto"/>
                                  </w:tcBorders>
                                  <w:hideMark/>
                                </w:tcPr>
                                <w:p w14:paraId="0FDFB183"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60</w:t>
                                  </w:r>
                                </w:p>
                              </w:tc>
                              <w:tc>
                                <w:tcPr>
                                  <w:tcW w:w="2895" w:type="dxa"/>
                                  <w:tcBorders>
                                    <w:top w:val="single" w:sz="4" w:space="0" w:color="auto"/>
                                    <w:left w:val="single" w:sz="4" w:space="0" w:color="auto"/>
                                    <w:bottom w:val="single" w:sz="4" w:space="0" w:color="auto"/>
                                    <w:right w:val="single" w:sz="4" w:space="0" w:color="auto"/>
                                  </w:tcBorders>
                                  <w:hideMark/>
                                </w:tcPr>
                                <w:p w14:paraId="13A9A13F"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47</w:t>
                                  </w:r>
                                </w:p>
                              </w:tc>
                            </w:tr>
                          </w:tbl>
                          <w:p w14:paraId="0553CC6E" w14:textId="77777777" w:rsidR="00AA7B95" w:rsidRPr="00AA7B95" w:rsidRDefault="00AA7B95" w:rsidP="00AA7B95">
                            <w:pPr>
                              <w:jc w:val="both"/>
                              <w:rPr>
                                <w:rFonts w:ascii="Times New Roman" w:hAnsi="Times New Roman" w:cs="Times New Roman"/>
                                <w:color w:val="171717" w:themeColor="background2" w:themeShade="1A"/>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427241" id="Metin Kutusu 121" o:spid="_x0000_s1066" type="#_x0000_t202" style="position:absolute;margin-left:-60.85pt;margin-top:-64.2pt;width:567pt;height:825.5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" fillcolor="#f7caac [1301]" strokeweight=".5pt">
                <v:textbox>
                  <w:txbxContent>
                    <w:p w14:paraId="5D25F1A4" w14:textId="77777777" w:rsidR="00AA7B95" w:rsidRPr="00AA7B95" w:rsidRDefault="00AA7B95" w:rsidP="00AA7B95">
                      <w:pPr>
                        <w:rPr>
                          <w:rFonts w:ascii="Times New Roman" w:hAnsi="Times New Roman" w:cs="Times New Roman"/>
                          <w:b/>
                          <w:color w:val="171717" w:themeColor="background2" w:themeShade="1A"/>
                        </w:rPr>
                      </w:pPr>
                      <w:r w:rsidRPr="00282BC9">
                        <w:rPr>
                          <w:rFonts w:ascii="Times New Roman" w:hAnsi="Times New Roman" w:cs="Times New Roman"/>
                          <w:b/>
                          <w:color w:val="171717" w:themeColor="background2" w:themeShade="1A"/>
                        </w:rPr>
                        <w:t>A. GENEL BİLGİLER</w:t>
                      </w:r>
                    </w:p>
                    <w:p w14:paraId="13B40C1A" w14:textId="77777777" w:rsidR="00AA7B95" w:rsidRPr="00AA7B95" w:rsidRDefault="00AA7B95" w:rsidP="00AA7B95">
                      <w:pPr>
                        <w:rPr>
                          <w:rFonts w:ascii="Times New Roman" w:hAnsi="Times New Roman" w:cs="Times New Roman"/>
                          <w:b/>
                          <w:noProof/>
                          <w:color w:val="171717" w:themeColor="background2" w:themeShade="1A"/>
                          <w:lang w:eastAsia="tr-TR"/>
                        </w:rPr>
                      </w:pPr>
                      <w:r w:rsidRPr="00AA7B95">
                        <w:rPr>
                          <w:rFonts w:ascii="Times New Roman" w:hAnsi="Times New Roman" w:cs="Times New Roman"/>
                          <w:b/>
                          <w:noProof/>
                          <w:color w:val="171717" w:themeColor="background2" w:themeShade="1A"/>
                          <w:lang w:eastAsia="tr-TR"/>
                        </w:rPr>
                        <w:t>Program İçeriği</w:t>
                      </w:r>
                    </w:p>
                    <w:p w14:paraId="3369F158" w14:textId="77777777" w:rsidR="00064604" w:rsidRDefault="00AA7B95" w:rsidP="00AA7B95">
                      <w:pPr>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Süleyman Demirel Üniversitesi, Siyaset Bilimi ve Kamu Yönetimi Bölümü, 1993-1994 eğitim ve öğretim yılında lisans eğitimine başlamıştır. İlk mezunlarını 1997 yılında vermiştir</w:t>
                      </w:r>
                      <w:r w:rsidR="00064604">
                        <w:rPr>
                          <w:rFonts w:ascii="Times New Roman" w:hAnsi="Times New Roman" w:cs="Times New Roman"/>
                          <w:color w:val="171717" w:themeColor="background2" w:themeShade="1A"/>
                        </w:rPr>
                        <w:t xml:space="preserve">. </w:t>
                      </w:r>
                      <w:r w:rsidR="00064604" w:rsidRPr="00064604">
                        <w:rPr>
                          <w:rFonts w:ascii="Times New Roman" w:hAnsi="Times New Roman" w:cs="Times New Roman"/>
                          <w:color w:val="171717" w:themeColor="background2" w:themeShade="1A"/>
                        </w:rPr>
                        <w:t>2025 yılı itibariyle bölümde 15 kadrolu ve tam zamanlı öğretim üyesi bulunmaktadır. Bunlar 10 Profesör Doktor, 1 Doçent Doktor ve 5 Doktor Öğretim Üyesi 5 araştırma görevlisi bulunmaktadır. Bölümün en çok çalıştığı akademik konular; Kamu Yönetimi, Kent (Kentsel), Politika, Siyaset (Siyasal- Siyasi), Yönetim (Yönetişim), Yerel Yönetimlerdir. Bunların dışında, öncelikle YÖK (Atatürk İlkeleri ve İnkılap Tarihi, Türk Dili, Kalkülüs gibi) dersleri olmak üzere, diğer alanlarda da gerek duyulduğunda ilgili bölümden öğretim üyeleri talep edilerek eksik giderilmektedir. Örneğin, hukuk ile iltisaklı dersler için hukuk fakültesinden öğretim üyesi için görevlendirilmektedir. Böylece kısmi ve kitabi bilgilerin dışında, alanında yetkin ve donanımlı öğretim üyeleri tarafından müfredatın işlenmesi sağlanmaktadır.</w:t>
                      </w:r>
                    </w:p>
                    <w:p w14:paraId="43C3C815" w14:textId="431262ED" w:rsidR="00AA7B95" w:rsidRPr="00AA7B95" w:rsidRDefault="00AA7B95" w:rsidP="00AA7B95">
                      <w:pPr>
                        <w:rPr>
                          <w:rFonts w:ascii="Times New Roman" w:hAnsi="Times New Roman" w:cs="Times New Roman"/>
                          <w:b/>
                          <w:noProof/>
                          <w:color w:val="171717" w:themeColor="background2" w:themeShade="1A"/>
                          <w:lang w:eastAsia="tr-TR"/>
                        </w:rPr>
                      </w:pPr>
                      <w:r w:rsidRPr="00AA7B95">
                        <w:rPr>
                          <w:rFonts w:ascii="Times New Roman" w:hAnsi="Times New Roman" w:cs="Times New Roman"/>
                          <w:b/>
                          <w:noProof/>
                          <w:color w:val="171717" w:themeColor="background2" w:themeShade="1A"/>
                          <w:lang w:eastAsia="tr-TR"/>
                        </w:rPr>
                        <w:t>Kabul Koşulları</w:t>
                      </w:r>
                    </w:p>
                    <w:p w14:paraId="48DFA79E" w14:textId="58C070E0" w:rsidR="00AA7B95" w:rsidRPr="00AA7B95" w:rsidRDefault="00AA7B95" w:rsidP="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Bölüme kayıt yaptırmak isteyen öğrenci, üniversitenin akademik ve yasal mevzuatı çerçevesinde ÖSYM tarafından belirlenen süreçleri tamamlamak/sınavları başarmış olmak zorundadır. Yurtiçi veya dışında eşdeğer programda öğrenimine başlamış bir öğrenci yatay geçiş için başvuru yapabilir. Öğrencilerin kabulü dönem başlamadan, her bir öğrencinin şartları ve başvuru yaptığı derece dikkate alınarak incelenir ve özel olarak değerlendirilir. Üniversiteye giriş hakkında daha etraflı bilgi Kurum Tanıtım Kataloğunda mevcuttur.</w:t>
                      </w:r>
                    </w:p>
                    <w:p w14:paraId="472E3802" w14:textId="77777777" w:rsidR="00AA7B95" w:rsidRPr="00AA7B95" w:rsidRDefault="00AA7B95" w:rsidP="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Üniversite tarafından onaylanmış ve bir anlaşma ile sınırları belirlenmiş öğrenci değişim programları kapsamında yurtdışından gelen öğrenciler bölümde İngilizce olarak verilen dersleri alabilirler. Öğrenci Türkçe dil bilgisi yeterliliğine sahipse Ders Planı’nda belirtilen herhangi bir Türkçe derse kayıt yaptırabilir.</w:t>
                      </w:r>
                    </w:p>
                    <w:p w14:paraId="532775E0" w14:textId="77777777" w:rsidR="00AA7B95" w:rsidRPr="00AA7B95" w:rsidRDefault="00AA7B95" w:rsidP="00AA7B95">
                      <w:pPr>
                        <w:jc w:val="both"/>
                        <w:rPr>
                          <w:rFonts w:ascii="Times New Roman" w:hAnsi="Times New Roman" w:cs="Times New Roman"/>
                          <w:b/>
                          <w:color w:val="171717" w:themeColor="background2" w:themeShade="1A"/>
                        </w:rPr>
                      </w:pPr>
                      <w:r w:rsidRPr="00AA7B95">
                        <w:rPr>
                          <w:rFonts w:ascii="Times New Roman" w:hAnsi="Times New Roman" w:cs="Times New Roman"/>
                          <w:b/>
                          <w:color w:val="171717" w:themeColor="background2" w:themeShade="1A"/>
                        </w:rPr>
                        <w:t>Üst Kademeye Geçiş</w:t>
                      </w:r>
                    </w:p>
                    <w:p w14:paraId="2BE1E15A" w14:textId="77777777" w:rsidR="00AA7B95" w:rsidRPr="00AA7B95" w:rsidRDefault="00AA7B95" w:rsidP="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Programı başarılı bir şekilde tamamlayan öğrenci Kamu Yönetimi alanında veya bu alandan öğrenci kabul eden diğer bilim dallarında yüksek lisans ve doktora derecelerine başvuruda bulunabilir.</w:t>
                      </w:r>
                    </w:p>
                    <w:p w14:paraId="138EFE68" w14:textId="77777777" w:rsidR="00AA7B95" w:rsidRPr="00AA7B95" w:rsidRDefault="00AA7B95" w:rsidP="00AA7B95">
                      <w:pPr>
                        <w:jc w:val="both"/>
                        <w:rPr>
                          <w:rFonts w:ascii="Times New Roman" w:hAnsi="Times New Roman" w:cs="Times New Roman"/>
                          <w:b/>
                          <w:color w:val="171717" w:themeColor="background2" w:themeShade="1A"/>
                        </w:rPr>
                      </w:pPr>
                      <w:r w:rsidRPr="00AA7B95">
                        <w:rPr>
                          <w:rFonts w:ascii="Times New Roman" w:hAnsi="Times New Roman" w:cs="Times New Roman"/>
                          <w:b/>
                          <w:color w:val="171717" w:themeColor="background2" w:themeShade="1A"/>
                        </w:rPr>
                        <w:t>Mezuniyet Koşulları</w:t>
                      </w:r>
                    </w:p>
                    <w:p w14:paraId="6FC2A4E9" w14:textId="77D31568" w:rsidR="00AA7B95" w:rsidRPr="00AA7B95" w:rsidRDefault="00AA7B95" w:rsidP="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Dereceyi alabilmek/programı tamamlamak için akademik yıl sonunda yapılması gereken veya programın tamamlanmasını müteakip özel bir dönem sonu sınavı veya final sınav dönemi yoktur. Bununla birlikte, her yarıyıl sonunda genellikle dönemin hemen bitişini müteakip iki hafta süreli dönem sonu sınavları vardır.</w:t>
                      </w:r>
                    </w:p>
                    <w:p w14:paraId="193D6347" w14:textId="77777777" w:rsidR="00AA7B95" w:rsidRPr="00AA7B95" w:rsidRDefault="00AA7B95" w:rsidP="00AA7B95">
                      <w:pPr>
                        <w:jc w:val="both"/>
                        <w:rPr>
                          <w:rFonts w:ascii="Times New Roman" w:hAnsi="Times New Roman" w:cs="Times New Roman"/>
                          <w:b/>
                          <w:color w:val="171717" w:themeColor="background2" w:themeShade="1A"/>
                        </w:rPr>
                      </w:pPr>
                      <w:r w:rsidRPr="00AA7B95">
                        <w:rPr>
                          <w:rFonts w:ascii="Times New Roman" w:hAnsi="Times New Roman" w:cs="Times New Roman"/>
                          <w:b/>
                          <w:color w:val="171717" w:themeColor="background2" w:themeShade="1A"/>
                        </w:rPr>
                        <w:t>Mezun İstihdam Olanakları</w:t>
                      </w:r>
                    </w:p>
                    <w:p w14:paraId="07FF38ED" w14:textId="77777777" w:rsidR="00064604" w:rsidRPr="00064604" w:rsidRDefault="00064604" w:rsidP="00064604">
                      <w:p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Süleyman Demirel Üniversitesi İktisadi ve İdari Bilimler Fakültesi Siyaset Bilimi ve Kamu Yönetimi Bölümü mezunları; kamu yönetimi, siyaset bilimi, hukuk, yönetim bilimleri ve kamu politikası alanlarında teorik bilgi birikimi ile analitik düşünme, karar verme, politika analizi ve yönetsel problem çözme yetkinliklerine sahip bireyler olarak yetiştirilmektedir.</w:t>
                      </w:r>
                    </w:p>
                    <w:p w14:paraId="65379471" w14:textId="77777777" w:rsidR="00064604" w:rsidRPr="00064604" w:rsidRDefault="00064604" w:rsidP="00064604">
                      <w:p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Program çıktıları doğrultusunda mezunlar;</w:t>
                      </w:r>
                    </w:p>
                    <w:p w14:paraId="2046A3AC" w14:textId="77777777" w:rsidR="00064604" w:rsidRPr="00064604" w:rsidRDefault="00064604" w:rsidP="00064604">
                      <w:pPr>
                        <w:numPr>
                          <w:ilvl w:val="0"/>
                          <w:numId w:val="3"/>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Kamu yönetimi ve siyaset bilimi alanındaki temel kuramsal yaklaşımları analiz edebilme,</w:t>
                      </w:r>
                    </w:p>
                    <w:p w14:paraId="5101B12F" w14:textId="77777777" w:rsidR="00064604" w:rsidRPr="00064604" w:rsidRDefault="00064604" w:rsidP="00064604">
                      <w:pPr>
                        <w:numPr>
                          <w:ilvl w:val="0"/>
                          <w:numId w:val="3"/>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Kamu politikası süreçlerini değerlendirebilme,</w:t>
                      </w:r>
                    </w:p>
                    <w:p w14:paraId="48F73EA7" w14:textId="77777777" w:rsidR="00064604" w:rsidRPr="00064604" w:rsidRDefault="00064604" w:rsidP="00064604">
                      <w:pPr>
                        <w:numPr>
                          <w:ilvl w:val="0"/>
                          <w:numId w:val="3"/>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Hukuki ve yönetsel metinleri yorumlayabilme,</w:t>
                      </w:r>
                    </w:p>
                    <w:p w14:paraId="502B59B2" w14:textId="77777777" w:rsidR="00064604" w:rsidRPr="00064604" w:rsidRDefault="00064604" w:rsidP="00064604">
                      <w:pPr>
                        <w:numPr>
                          <w:ilvl w:val="0"/>
                          <w:numId w:val="3"/>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Eleştirel düşünme ve araştırma yapabilme,</w:t>
                      </w:r>
                    </w:p>
                    <w:p w14:paraId="2A1CD104" w14:textId="77777777" w:rsidR="00064604" w:rsidRPr="00064604" w:rsidRDefault="00064604" w:rsidP="00064604">
                      <w:pPr>
                        <w:numPr>
                          <w:ilvl w:val="0"/>
                          <w:numId w:val="3"/>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Nicel ve nitel araştırma yöntemlerini kullanabilme,</w:t>
                      </w:r>
                    </w:p>
                    <w:p w14:paraId="2E8B47A4" w14:textId="77777777" w:rsidR="00064604" w:rsidRPr="00064604" w:rsidRDefault="00064604" w:rsidP="00064604">
                      <w:pPr>
                        <w:numPr>
                          <w:ilvl w:val="0"/>
                          <w:numId w:val="3"/>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Etik, insan hakları ve demokratik yönetişim ilkelerine duyarlı olma</w:t>
                      </w:r>
                    </w:p>
                    <w:p w14:paraId="30483978" w14:textId="77777777" w:rsidR="00064604" w:rsidRPr="00064604" w:rsidRDefault="00064604" w:rsidP="00064604">
                      <w:p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yetkinliklerini kazanmaktadır.</w:t>
                      </w:r>
                    </w:p>
                    <w:p w14:paraId="5DD170BB" w14:textId="77777777" w:rsidR="00064604" w:rsidRDefault="00064604" w:rsidP="00064604">
                      <w:p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Bu yetkinlikler, mezunların hem kamu sektöründe hem özel sektörde hem de akademik alanda istihdam edilebilirliğini artırmaktadır.</w:t>
                      </w:r>
                    </w:p>
                    <w:p w14:paraId="07B814C8" w14:textId="77777777" w:rsidR="00064604" w:rsidRPr="00064604" w:rsidRDefault="00064604" w:rsidP="00064604">
                      <w:p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Bölüm mezunları, merkezi ve yerel yönetim kurumlarında geniş bir istihdam alanına sahiptir. Mezunlar, Kamu Personeli Seçme Sınavı (KPSS) aracılığıyla;</w:t>
                      </w:r>
                    </w:p>
                    <w:p w14:paraId="3C01FA06" w14:textId="77777777" w:rsidR="00064604" w:rsidRPr="00064604" w:rsidRDefault="00064604" w:rsidP="00064604">
                      <w:pPr>
                        <w:numPr>
                          <w:ilvl w:val="0"/>
                          <w:numId w:val="4"/>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Bakanlıklar ve bağlı kuruluşlarda uzman yardımcılığı,</w:t>
                      </w:r>
                    </w:p>
                    <w:p w14:paraId="32E188F4" w14:textId="77777777" w:rsidR="00064604" w:rsidRPr="00064604" w:rsidRDefault="00064604" w:rsidP="00064604">
                      <w:pPr>
                        <w:numPr>
                          <w:ilvl w:val="0"/>
                          <w:numId w:val="4"/>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Kaymakamlık sınavı ile mülki idare amirliği,</w:t>
                      </w:r>
                    </w:p>
                    <w:p w14:paraId="114FCB24" w14:textId="77777777" w:rsidR="00064604" w:rsidRPr="00064604" w:rsidRDefault="00064604" w:rsidP="00064604">
                      <w:pPr>
                        <w:numPr>
                          <w:ilvl w:val="0"/>
                          <w:numId w:val="4"/>
                        </w:numPr>
                        <w:spacing w:before="100" w:beforeAutospacing="1" w:after="100" w:afterAutospacing="1"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Denetim ve müfettişlik kadroları,</w:t>
                      </w:r>
                    </w:p>
                    <w:p w14:paraId="3D30D708" w14:textId="77777777" w:rsidR="00064604" w:rsidRPr="00064604" w:rsidRDefault="00064604" w:rsidP="00064604">
                      <w:pPr>
                        <w:numPr>
                          <w:ilvl w:val="0"/>
                          <w:numId w:val="4"/>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Belediyeler ve il özel idarelerinde uzman ve yönetici pozisyonları,</w:t>
                      </w:r>
                    </w:p>
                    <w:p w14:paraId="15B6152A" w14:textId="77777777" w:rsidR="00064604" w:rsidRPr="00064604" w:rsidRDefault="00064604" w:rsidP="00064604">
                      <w:pPr>
                        <w:numPr>
                          <w:ilvl w:val="0"/>
                          <w:numId w:val="4"/>
                        </w:num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Düzenleyici ve denetleyici kurumlarda kariyer meslekler</w:t>
                      </w:r>
                    </w:p>
                    <w:p w14:paraId="0556BC23" w14:textId="77777777" w:rsidR="00064604" w:rsidRPr="00064604" w:rsidRDefault="00064604" w:rsidP="00064604">
                      <w:pPr>
                        <w:spacing w:after="0"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gibi alanlarda görev alabilmektedir.</w:t>
                      </w:r>
                    </w:p>
                    <w:p w14:paraId="6B7C2FF4" w14:textId="77777777" w:rsidR="00064604" w:rsidRPr="00064604" w:rsidRDefault="00064604" w:rsidP="00064604">
                      <w:pPr>
                        <w:spacing w:before="100" w:beforeAutospacing="1" w:after="100" w:afterAutospacing="1" w:line="240" w:lineRule="auto"/>
                        <w:rPr>
                          <w:rFonts w:ascii="Times New Roman" w:eastAsia="Times New Roman" w:hAnsi="Times New Roman" w:cs="Times New Roman"/>
                          <w:sz w:val="24"/>
                          <w:szCs w:val="24"/>
                          <w:lang w:eastAsia="tr-TR"/>
                        </w:rPr>
                      </w:pPr>
                      <w:r w:rsidRPr="00064604">
                        <w:rPr>
                          <w:rFonts w:ascii="Times New Roman" w:eastAsia="Times New Roman" w:hAnsi="Times New Roman" w:cs="Times New Roman"/>
                          <w:sz w:val="24"/>
                          <w:szCs w:val="24"/>
                          <w:lang w:eastAsia="tr-TR"/>
                        </w:rPr>
                        <w:t>Ayrıca yerel yönetimlerde stratejik planlama, insan kaynakları, bütçe yönetimi, performans değerlendirme ve kamu politikası geliştirme gibi birimlerde çalışma imkânı bulunmaktadır.</w:t>
                      </w:r>
                    </w:p>
                    <w:p w14:paraId="5A2C25BE" w14:textId="77777777" w:rsidR="00064604" w:rsidRPr="00064604" w:rsidRDefault="00064604" w:rsidP="00064604">
                      <w:pPr>
                        <w:spacing w:before="100" w:beforeAutospacing="1" w:after="100" w:afterAutospacing="1" w:line="240" w:lineRule="auto"/>
                        <w:rPr>
                          <w:rFonts w:ascii="Times New Roman" w:eastAsia="Times New Roman" w:hAnsi="Times New Roman" w:cs="Times New Roman"/>
                          <w:sz w:val="24"/>
                          <w:szCs w:val="24"/>
                          <w:lang w:eastAsia="tr-TR"/>
                        </w:rPr>
                      </w:pPr>
                    </w:p>
                    <w:p w14:paraId="6975025B" w14:textId="77777777" w:rsidR="00AA7B95" w:rsidRPr="00AA7B95" w:rsidRDefault="00AA7B95" w:rsidP="00AA7B95">
                      <w:pPr>
                        <w:jc w:val="both"/>
                        <w:rPr>
                          <w:rFonts w:ascii="Times New Roman" w:hAnsi="Times New Roman" w:cs="Times New Roman"/>
                          <w:color w:val="171717" w:themeColor="background2" w:themeShade="1A"/>
                        </w:rPr>
                      </w:pPr>
                      <w:r w:rsidRPr="00AA7B95">
                        <w:rPr>
                          <w:rFonts w:ascii="Times New Roman" w:hAnsi="Times New Roman" w:cs="Times New Roman"/>
                          <w:b/>
                          <w:color w:val="171717" w:themeColor="background2" w:themeShade="1A"/>
                        </w:rPr>
                        <w:t xml:space="preserve">Yükseköğretim Girdi Göstergeleri, </w:t>
                      </w:r>
                      <w:r w:rsidRPr="00AA7B95">
                        <w:rPr>
                          <w:rFonts w:ascii="Times New Roman" w:hAnsi="Times New Roman" w:cs="Times New Roman"/>
                          <w:color w:val="171717" w:themeColor="background2" w:themeShade="1A"/>
                        </w:rPr>
                        <w:t xml:space="preserve">2023 YKS sonuçlarına göre bulunan 3 okul birincisi kontenjanı, 110 genel kontenjan olmak üzere toplam 116 kontenjanı için programımız %97,4 ilk yerleşme oranına sahip olup, </w:t>
                      </w:r>
                    </w:p>
                    <w:p w14:paraId="48E85D1C" w14:textId="77777777" w:rsidR="00AA7B95" w:rsidRPr="00AA7B95" w:rsidRDefault="00AA7B95" w:rsidP="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Yerleşen Son Kişinin Puanı 267,61275 başarı sırası 690.386;</w:t>
                      </w:r>
                    </w:p>
                    <w:p w14:paraId="1548E546" w14:textId="77777777" w:rsidR="00AA7B95" w:rsidRPr="00AA7B95" w:rsidRDefault="00AA7B95" w:rsidP="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 xml:space="preserve">Tavan Puan 342,80207 başarı sırası 186.613 olarak tespit edilmiştir. </w:t>
                      </w:r>
                    </w:p>
                    <w:p w14:paraId="289069B3" w14:textId="77777777" w:rsidR="00AA7B95" w:rsidRPr="00AA7B95" w:rsidRDefault="00AA7B95" w:rsidP="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 xml:space="preserve">Bu kısım </w:t>
                      </w:r>
                      <w:hyperlink r:id="rId13" w:history="1">
                        <w:r w:rsidRPr="00AA7B95">
                          <w:rPr>
                            <w:rStyle w:val="Hyperlink"/>
                            <w:rFonts w:ascii="Times New Roman" w:hAnsi="Times New Roman" w:cs="Times New Roman"/>
                            <w:color w:val="171717" w:themeColor="background2" w:themeShade="1A"/>
                          </w:rPr>
                          <w:t>https://yokatlas.yok.gov.tr/lisans.php?y=109211121</w:t>
                        </w:r>
                      </w:hyperlink>
                      <w:r w:rsidRPr="00AA7B95">
                        <w:rPr>
                          <w:rFonts w:ascii="Times New Roman" w:hAnsi="Times New Roman" w:cs="Times New Roman"/>
                          <w:color w:val="171717" w:themeColor="background2" w:themeShade="1A"/>
                        </w:rPr>
                        <w:t xml:space="preserve"> sayfasında yer alan diğer veriler ile çeşitlendirilebilir.</w:t>
                      </w:r>
                    </w:p>
                    <w:p w14:paraId="4733C581" w14:textId="77777777" w:rsidR="00AA7B95" w:rsidRPr="00AA7B95" w:rsidRDefault="00AA7B95" w:rsidP="00AA7B95">
                      <w:pPr>
                        <w:jc w:val="both"/>
                        <w:rPr>
                          <w:rFonts w:ascii="Times New Roman" w:hAnsi="Times New Roman" w:cs="Times New Roman"/>
                          <w:color w:val="171717" w:themeColor="background2" w:themeShade="1A"/>
                        </w:rPr>
                      </w:pPr>
                      <w:r w:rsidRPr="00AA7B95">
                        <w:rPr>
                          <w:rFonts w:ascii="Times New Roman" w:hAnsi="Times New Roman" w:cs="Times New Roman"/>
                          <w:b/>
                          <w:color w:val="171717" w:themeColor="background2" w:themeShade="1A"/>
                        </w:rPr>
                        <w:t>Yükseköğretim Süreç ve Çıktı Göstergelerine göre alttaki kısım çeşitlendirilebilir.</w:t>
                      </w:r>
                    </w:p>
                    <w:tbl>
                      <w:tblPr>
                        <w:tblStyle w:val="TableGrid"/>
                        <w:tblW w:w="0" w:type="auto"/>
                        <w:tblLook w:val="04A0" w:firstRow="1" w:lastRow="0" w:firstColumn="1" w:lastColumn="0" w:noHBand="0" w:noVBand="1"/>
                      </w:tblPr>
                      <w:tblGrid>
                        <w:gridCol w:w="2689"/>
                        <w:gridCol w:w="2409"/>
                      </w:tblGrid>
                      <w:tr w:rsidR="00AA7B95" w:rsidRPr="00AA7B95" w14:paraId="56B4FA38" w14:textId="77777777">
                        <w:tc>
                          <w:tcPr>
                            <w:tcW w:w="5098" w:type="dxa"/>
                            <w:gridSpan w:val="2"/>
                            <w:tcBorders>
                              <w:top w:val="single" w:sz="4" w:space="0" w:color="auto"/>
                              <w:left w:val="single" w:sz="4" w:space="0" w:color="auto"/>
                              <w:bottom w:val="single" w:sz="4" w:space="0" w:color="auto"/>
                              <w:right w:val="single" w:sz="4" w:space="0" w:color="auto"/>
                            </w:tcBorders>
                            <w:hideMark/>
                          </w:tcPr>
                          <w:p w14:paraId="282CB8A9"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Öğretim Üye Sayısı ve Unvan Dağılımı</w:t>
                            </w:r>
                          </w:p>
                        </w:tc>
                      </w:tr>
                      <w:tr w:rsidR="00AA7B95" w:rsidRPr="00AA7B95" w14:paraId="2F6F281E" w14:textId="77777777">
                        <w:tc>
                          <w:tcPr>
                            <w:tcW w:w="2689" w:type="dxa"/>
                            <w:tcBorders>
                              <w:top w:val="single" w:sz="4" w:space="0" w:color="auto"/>
                              <w:left w:val="single" w:sz="4" w:space="0" w:color="auto"/>
                              <w:bottom w:val="single" w:sz="4" w:space="0" w:color="auto"/>
                              <w:right w:val="single" w:sz="4" w:space="0" w:color="auto"/>
                            </w:tcBorders>
                            <w:hideMark/>
                          </w:tcPr>
                          <w:p w14:paraId="77F0137A"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 xml:space="preserve"> Ünvan</w:t>
                            </w:r>
                          </w:p>
                        </w:tc>
                        <w:tc>
                          <w:tcPr>
                            <w:tcW w:w="2409" w:type="dxa"/>
                            <w:tcBorders>
                              <w:top w:val="single" w:sz="4" w:space="0" w:color="auto"/>
                              <w:left w:val="single" w:sz="4" w:space="0" w:color="auto"/>
                              <w:bottom w:val="single" w:sz="4" w:space="0" w:color="auto"/>
                              <w:right w:val="single" w:sz="4" w:space="0" w:color="auto"/>
                            </w:tcBorders>
                            <w:hideMark/>
                          </w:tcPr>
                          <w:p w14:paraId="5028270E"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Akademisyen Sayısı</w:t>
                            </w:r>
                          </w:p>
                        </w:tc>
                      </w:tr>
                      <w:tr w:rsidR="00AA7B95" w:rsidRPr="00AA7B95" w14:paraId="199B94CF" w14:textId="77777777">
                        <w:tc>
                          <w:tcPr>
                            <w:tcW w:w="2689" w:type="dxa"/>
                            <w:tcBorders>
                              <w:top w:val="single" w:sz="4" w:space="0" w:color="auto"/>
                              <w:left w:val="single" w:sz="4" w:space="0" w:color="auto"/>
                              <w:bottom w:val="single" w:sz="4" w:space="0" w:color="auto"/>
                              <w:right w:val="single" w:sz="4" w:space="0" w:color="auto"/>
                            </w:tcBorders>
                            <w:hideMark/>
                          </w:tcPr>
                          <w:p w14:paraId="5662CD2E"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Profesör</w:t>
                            </w:r>
                          </w:p>
                        </w:tc>
                        <w:tc>
                          <w:tcPr>
                            <w:tcW w:w="2409" w:type="dxa"/>
                            <w:tcBorders>
                              <w:top w:val="single" w:sz="4" w:space="0" w:color="auto"/>
                              <w:left w:val="single" w:sz="4" w:space="0" w:color="auto"/>
                              <w:bottom w:val="single" w:sz="4" w:space="0" w:color="auto"/>
                              <w:right w:val="single" w:sz="4" w:space="0" w:color="auto"/>
                            </w:tcBorders>
                            <w:hideMark/>
                          </w:tcPr>
                          <w:p w14:paraId="27664616"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8</w:t>
                            </w:r>
                          </w:p>
                        </w:tc>
                      </w:tr>
                      <w:tr w:rsidR="00AA7B95" w:rsidRPr="00AA7B95" w14:paraId="61249965" w14:textId="77777777">
                        <w:tc>
                          <w:tcPr>
                            <w:tcW w:w="2689" w:type="dxa"/>
                            <w:tcBorders>
                              <w:top w:val="single" w:sz="4" w:space="0" w:color="auto"/>
                              <w:left w:val="single" w:sz="4" w:space="0" w:color="auto"/>
                              <w:bottom w:val="single" w:sz="4" w:space="0" w:color="auto"/>
                              <w:right w:val="single" w:sz="4" w:space="0" w:color="auto"/>
                            </w:tcBorders>
                            <w:hideMark/>
                          </w:tcPr>
                          <w:p w14:paraId="00A88260"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Doçent</w:t>
                            </w:r>
                          </w:p>
                        </w:tc>
                        <w:tc>
                          <w:tcPr>
                            <w:tcW w:w="2409" w:type="dxa"/>
                            <w:tcBorders>
                              <w:top w:val="single" w:sz="4" w:space="0" w:color="auto"/>
                              <w:left w:val="single" w:sz="4" w:space="0" w:color="auto"/>
                              <w:bottom w:val="single" w:sz="4" w:space="0" w:color="auto"/>
                              <w:right w:val="single" w:sz="4" w:space="0" w:color="auto"/>
                            </w:tcBorders>
                            <w:hideMark/>
                          </w:tcPr>
                          <w:p w14:paraId="5B9E40B0"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3</w:t>
                            </w:r>
                          </w:p>
                        </w:tc>
                      </w:tr>
                      <w:tr w:rsidR="00AA7B95" w:rsidRPr="00AA7B95" w14:paraId="45ED9353" w14:textId="77777777">
                        <w:tc>
                          <w:tcPr>
                            <w:tcW w:w="2689" w:type="dxa"/>
                            <w:tcBorders>
                              <w:top w:val="single" w:sz="4" w:space="0" w:color="auto"/>
                              <w:left w:val="single" w:sz="4" w:space="0" w:color="auto"/>
                              <w:bottom w:val="single" w:sz="4" w:space="0" w:color="auto"/>
                              <w:right w:val="single" w:sz="4" w:space="0" w:color="auto"/>
                            </w:tcBorders>
                            <w:hideMark/>
                          </w:tcPr>
                          <w:p w14:paraId="541DADDA"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Doktor Öğretim Üyesi</w:t>
                            </w:r>
                          </w:p>
                        </w:tc>
                        <w:tc>
                          <w:tcPr>
                            <w:tcW w:w="2409" w:type="dxa"/>
                            <w:tcBorders>
                              <w:top w:val="single" w:sz="4" w:space="0" w:color="auto"/>
                              <w:left w:val="single" w:sz="4" w:space="0" w:color="auto"/>
                              <w:bottom w:val="single" w:sz="4" w:space="0" w:color="auto"/>
                              <w:right w:val="single" w:sz="4" w:space="0" w:color="auto"/>
                            </w:tcBorders>
                            <w:hideMark/>
                          </w:tcPr>
                          <w:p w14:paraId="11A36F32" w14:textId="7015E5A1" w:rsidR="00AA7B95" w:rsidRPr="00AA7B95" w:rsidRDefault="002052EB">
                            <w:pPr>
                              <w:jc w:val="both"/>
                              <w:rPr>
                                <w:rFonts w:ascii="Times New Roman" w:hAnsi="Times New Roman" w:cs="Times New Roman"/>
                                <w:color w:val="171717" w:themeColor="background2" w:themeShade="1A"/>
                              </w:rPr>
                            </w:pPr>
                            <w:r>
                              <w:rPr>
                                <w:rFonts w:ascii="Times New Roman" w:hAnsi="Times New Roman" w:cs="Times New Roman"/>
                                <w:color w:val="171717" w:themeColor="background2" w:themeShade="1A"/>
                              </w:rPr>
                              <w:t>5</w:t>
                            </w:r>
                          </w:p>
                        </w:tc>
                      </w:tr>
                      <w:tr w:rsidR="00AA7B95" w:rsidRPr="00AA7B95" w14:paraId="4D0A5A8C" w14:textId="77777777">
                        <w:tc>
                          <w:tcPr>
                            <w:tcW w:w="2689" w:type="dxa"/>
                            <w:tcBorders>
                              <w:top w:val="single" w:sz="4" w:space="0" w:color="auto"/>
                              <w:left w:val="single" w:sz="4" w:space="0" w:color="auto"/>
                              <w:bottom w:val="single" w:sz="4" w:space="0" w:color="auto"/>
                              <w:right w:val="single" w:sz="4" w:space="0" w:color="auto"/>
                            </w:tcBorders>
                            <w:hideMark/>
                          </w:tcPr>
                          <w:p w14:paraId="4639BFE7"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Toplam</w:t>
                            </w:r>
                          </w:p>
                        </w:tc>
                        <w:tc>
                          <w:tcPr>
                            <w:tcW w:w="2409" w:type="dxa"/>
                            <w:tcBorders>
                              <w:top w:val="single" w:sz="4" w:space="0" w:color="auto"/>
                              <w:left w:val="single" w:sz="4" w:space="0" w:color="auto"/>
                              <w:bottom w:val="single" w:sz="4" w:space="0" w:color="auto"/>
                              <w:right w:val="single" w:sz="4" w:space="0" w:color="auto"/>
                            </w:tcBorders>
                            <w:hideMark/>
                          </w:tcPr>
                          <w:p w14:paraId="3083D836" w14:textId="003889F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1</w:t>
                            </w:r>
                            <w:r w:rsidR="002052EB">
                              <w:rPr>
                                <w:rFonts w:ascii="Times New Roman" w:hAnsi="Times New Roman" w:cs="Times New Roman"/>
                                <w:color w:val="171717" w:themeColor="background2" w:themeShade="1A"/>
                              </w:rPr>
                              <w:t>6</w:t>
                            </w:r>
                          </w:p>
                        </w:tc>
                      </w:tr>
                    </w:tbl>
                    <w:p w14:paraId="214078EA" w14:textId="77777777" w:rsidR="00AA7B95" w:rsidRPr="00AA7B95" w:rsidRDefault="00AA7B95" w:rsidP="00AA7B95">
                      <w:pPr>
                        <w:jc w:val="both"/>
                        <w:rPr>
                          <w:rFonts w:ascii="Times New Roman" w:hAnsi="Times New Roman" w:cs="Times New Roman"/>
                          <w:color w:val="171717" w:themeColor="background2" w:themeShade="1A"/>
                        </w:rPr>
                      </w:pPr>
                    </w:p>
                    <w:tbl>
                      <w:tblPr>
                        <w:tblStyle w:val="TableGrid"/>
                        <w:tblW w:w="0" w:type="auto"/>
                        <w:tblLook w:val="04A0" w:firstRow="1" w:lastRow="0" w:firstColumn="1" w:lastColumn="0" w:noHBand="0" w:noVBand="1"/>
                      </w:tblPr>
                      <w:tblGrid>
                        <w:gridCol w:w="2535"/>
                        <w:gridCol w:w="963"/>
                        <w:gridCol w:w="222"/>
                        <w:gridCol w:w="960"/>
                      </w:tblGrid>
                      <w:tr w:rsidR="00AA7B95" w:rsidRPr="00AA7B95" w14:paraId="70797FF0" w14:textId="77777777">
                        <w:tc>
                          <w:tcPr>
                            <w:tcW w:w="2531" w:type="dxa"/>
                            <w:tcBorders>
                              <w:top w:val="single" w:sz="4" w:space="0" w:color="auto"/>
                              <w:left w:val="single" w:sz="4" w:space="0" w:color="auto"/>
                              <w:bottom w:val="single" w:sz="4" w:space="0" w:color="auto"/>
                              <w:right w:val="single" w:sz="4" w:space="0" w:color="auto"/>
                            </w:tcBorders>
                            <w:hideMark/>
                          </w:tcPr>
                          <w:p w14:paraId="416B6A7F"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Kayıtlı Öğrenci Sayısı</w:t>
                            </w:r>
                          </w:p>
                        </w:tc>
                        <w:tc>
                          <w:tcPr>
                            <w:tcW w:w="963" w:type="dxa"/>
                            <w:tcBorders>
                              <w:top w:val="single" w:sz="4" w:space="0" w:color="auto"/>
                              <w:left w:val="single" w:sz="4" w:space="0" w:color="auto"/>
                              <w:bottom w:val="single" w:sz="4" w:space="0" w:color="auto"/>
                              <w:right w:val="single" w:sz="4" w:space="0" w:color="auto"/>
                            </w:tcBorders>
                            <w:hideMark/>
                          </w:tcPr>
                          <w:p w14:paraId="50E15A89"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Toplam</w:t>
                            </w:r>
                          </w:p>
                        </w:tc>
                        <w:tc>
                          <w:tcPr>
                            <w:tcW w:w="971" w:type="dxa"/>
                            <w:gridSpan w:val="2"/>
                            <w:tcBorders>
                              <w:top w:val="single" w:sz="4" w:space="0" w:color="auto"/>
                              <w:left w:val="single" w:sz="4" w:space="0" w:color="auto"/>
                              <w:bottom w:val="single" w:sz="4" w:space="0" w:color="auto"/>
                              <w:right w:val="single" w:sz="4" w:space="0" w:color="auto"/>
                            </w:tcBorders>
                            <w:hideMark/>
                          </w:tcPr>
                          <w:p w14:paraId="705B0FC9"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Oran</w:t>
                            </w:r>
                          </w:p>
                        </w:tc>
                      </w:tr>
                      <w:tr w:rsidR="00AA7B95" w:rsidRPr="00AA7B95" w14:paraId="394F20AA" w14:textId="77777777">
                        <w:tc>
                          <w:tcPr>
                            <w:tcW w:w="2531" w:type="dxa"/>
                            <w:tcBorders>
                              <w:top w:val="single" w:sz="4" w:space="0" w:color="auto"/>
                              <w:left w:val="single" w:sz="4" w:space="0" w:color="auto"/>
                              <w:bottom w:val="single" w:sz="4" w:space="0" w:color="auto"/>
                              <w:right w:val="single" w:sz="4" w:space="0" w:color="auto"/>
                            </w:tcBorders>
                            <w:hideMark/>
                          </w:tcPr>
                          <w:p w14:paraId="002E0603"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Toplam</w:t>
                            </w:r>
                          </w:p>
                        </w:tc>
                        <w:tc>
                          <w:tcPr>
                            <w:tcW w:w="978" w:type="dxa"/>
                            <w:gridSpan w:val="2"/>
                            <w:tcBorders>
                              <w:top w:val="single" w:sz="4" w:space="0" w:color="auto"/>
                              <w:left w:val="single" w:sz="4" w:space="0" w:color="auto"/>
                              <w:bottom w:val="single" w:sz="4" w:space="0" w:color="auto"/>
                              <w:right w:val="single" w:sz="4" w:space="0" w:color="auto"/>
                            </w:tcBorders>
                            <w:hideMark/>
                          </w:tcPr>
                          <w:p w14:paraId="00A96341"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540</w:t>
                            </w:r>
                          </w:p>
                        </w:tc>
                        <w:tc>
                          <w:tcPr>
                            <w:tcW w:w="956" w:type="dxa"/>
                            <w:tcBorders>
                              <w:top w:val="single" w:sz="4" w:space="0" w:color="auto"/>
                              <w:left w:val="single" w:sz="4" w:space="0" w:color="auto"/>
                              <w:bottom w:val="single" w:sz="4" w:space="0" w:color="auto"/>
                              <w:right w:val="single" w:sz="4" w:space="0" w:color="auto"/>
                            </w:tcBorders>
                            <w:hideMark/>
                          </w:tcPr>
                          <w:p w14:paraId="7D5176FF"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100%</w:t>
                            </w:r>
                          </w:p>
                        </w:tc>
                      </w:tr>
                      <w:tr w:rsidR="00AA7B95" w:rsidRPr="00AA7B95" w14:paraId="45073989" w14:textId="77777777">
                        <w:tc>
                          <w:tcPr>
                            <w:tcW w:w="2531" w:type="dxa"/>
                            <w:tcBorders>
                              <w:top w:val="single" w:sz="4" w:space="0" w:color="auto"/>
                              <w:left w:val="single" w:sz="4" w:space="0" w:color="auto"/>
                              <w:bottom w:val="single" w:sz="4" w:space="0" w:color="auto"/>
                              <w:right w:val="single" w:sz="4" w:space="0" w:color="auto"/>
                            </w:tcBorders>
                            <w:hideMark/>
                          </w:tcPr>
                          <w:p w14:paraId="2BA4FAF1"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Kız</w:t>
                            </w:r>
                          </w:p>
                        </w:tc>
                        <w:tc>
                          <w:tcPr>
                            <w:tcW w:w="978" w:type="dxa"/>
                            <w:gridSpan w:val="2"/>
                            <w:tcBorders>
                              <w:top w:val="single" w:sz="4" w:space="0" w:color="auto"/>
                              <w:left w:val="single" w:sz="4" w:space="0" w:color="auto"/>
                              <w:bottom w:val="single" w:sz="4" w:space="0" w:color="auto"/>
                              <w:right w:val="single" w:sz="4" w:space="0" w:color="auto"/>
                            </w:tcBorders>
                            <w:hideMark/>
                          </w:tcPr>
                          <w:p w14:paraId="733BB994"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247</w:t>
                            </w:r>
                          </w:p>
                        </w:tc>
                        <w:tc>
                          <w:tcPr>
                            <w:tcW w:w="956" w:type="dxa"/>
                            <w:tcBorders>
                              <w:top w:val="single" w:sz="4" w:space="0" w:color="auto"/>
                              <w:left w:val="single" w:sz="4" w:space="0" w:color="auto"/>
                              <w:bottom w:val="single" w:sz="4" w:space="0" w:color="auto"/>
                              <w:right w:val="single" w:sz="4" w:space="0" w:color="auto"/>
                            </w:tcBorders>
                            <w:hideMark/>
                          </w:tcPr>
                          <w:p w14:paraId="554B4E49"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68,2%</w:t>
                            </w:r>
                          </w:p>
                        </w:tc>
                      </w:tr>
                      <w:tr w:rsidR="00AA7B95" w:rsidRPr="00AA7B95" w14:paraId="65C569CA" w14:textId="77777777">
                        <w:tc>
                          <w:tcPr>
                            <w:tcW w:w="2531" w:type="dxa"/>
                            <w:tcBorders>
                              <w:top w:val="single" w:sz="4" w:space="0" w:color="auto"/>
                              <w:left w:val="single" w:sz="4" w:space="0" w:color="auto"/>
                              <w:bottom w:val="single" w:sz="4" w:space="0" w:color="auto"/>
                              <w:right w:val="single" w:sz="4" w:space="0" w:color="auto"/>
                            </w:tcBorders>
                            <w:hideMark/>
                          </w:tcPr>
                          <w:p w14:paraId="41370FA4"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Erkek</w:t>
                            </w:r>
                          </w:p>
                        </w:tc>
                        <w:tc>
                          <w:tcPr>
                            <w:tcW w:w="978" w:type="dxa"/>
                            <w:gridSpan w:val="2"/>
                            <w:tcBorders>
                              <w:top w:val="single" w:sz="4" w:space="0" w:color="auto"/>
                              <w:left w:val="single" w:sz="4" w:space="0" w:color="auto"/>
                              <w:bottom w:val="single" w:sz="4" w:space="0" w:color="auto"/>
                              <w:right w:val="single" w:sz="4" w:space="0" w:color="auto"/>
                            </w:tcBorders>
                            <w:hideMark/>
                          </w:tcPr>
                          <w:p w14:paraId="785FDC5E"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293</w:t>
                            </w:r>
                          </w:p>
                        </w:tc>
                        <w:tc>
                          <w:tcPr>
                            <w:tcW w:w="956" w:type="dxa"/>
                            <w:tcBorders>
                              <w:top w:val="single" w:sz="4" w:space="0" w:color="auto"/>
                              <w:left w:val="single" w:sz="4" w:space="0" w:color="auto"/>
                              <w:bottom w:val="single" w:sz="4" w:space="0" w:color="auto"/>
                              <w:right w:val="single" w:sz="4" w:space="0" w:color="auto"/>
                            </w:tcBorders>
                            <w:hideMark/>
                          </w:tcPr>
                          <w:p w14:paraId="10960188"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31,8%</w:t>
                            </w:r>
                          </w:p>
                        </w:tc>
                      </w:tr>
                      <w:tr w:rsidR="00AA7B95" w:rsidRPr="00AA7B95" w14:paraId="53402156" w14:textId="77777777">
                        <w:tc>
                          <w:tcPr>
                            <w:tcW w:w="2535" w:type="dxa"/>
                            <w:tcBorders>
                              <w:top w:val="nil"/>
                              <w:left w:val="nil"/>
                              <w:bottom w:val="nil"/>
                              <w:right w:val="nil"/>
                            </w:tcBorders>
                            <w:vAlign w:val="center"/>
                            <w:hideMark/>
                          </w:tcPr>
                          <w:p w14:paraId="61784ABD" w14:textId="77777777" w:rsidR="00AA7B95" w:rsidRPr="00AA7B95" w:rsidRDefault="00AA7B95">
                            <w:pPr>
                              <w:rPr>
                                <w:rFonts w:ascii="Times New Roman" w:hAnsi="Times New Roman" w:cs="Times New Roman"/>
                                <w:color w:val="171717" w:themeColor="background2" w:themeShade="1A"/>
                              </w:rPr>
                            </w:pPr>
                          </w:p>
                        </w:tc>
                        <w:tc>
                          <w:tcPr>
                            <w:tcW w:w="960" w:type="dxa"/>
                            <w:tcBorders>
                              <w:top w:val="nil"/>
                              <w:left w:val="nil"/>
                              <w:bottom w:val="nil"/>
                              <w:right w:val="nil"/>
                            </w:tcBorders>
                            <w:vAlign w:val="center"/>
                            <w:hideMark/>
                          </w:tcPr>
                          <w:p w14:paraId="5ED82520" w14:textId="77777777" w:rsidR="00AA7B95" w:rsidRPr="00AA7B95" w:rsidRDefault="00AA7B95">
                            <w:pPr>
                              <w:rPr>
                                <w:rFonts w:ascii="Times New Roman" w:hAnsi="Times New Roman" w:cs="Times New Roman"/>
                                <w:color w:val="171717" w:themeColor="background2" w:themeShade="1A"/>
                                <w:sz w:val="20"/>
                                <w:szCs w:val="20"/>
                                <w:lang w:eastAsia="tr-TR"/>
                              </w:rPr>
                            </w:pPr>
                          </w:p>
                        </w:tc>
                        <w:tc>
                          <w:tcPr>
                            <w:tcW w:w="15" w:type="dxa"/>
                            <w:tcBorders>
                              <w:top w:val="nil"/>
                              <w:left w:val="nil"/>
                              <w:bottom w:val="nil"/>
                              <w:right w:val="nil"/>
                            </w:tcBorders>
                            <w:vAlign w:val="center"/>
                            <w:hideMark/>
                          </w:tcPr>
                          <w:p w14:paraId="25152F1E" w14:textId="77777777" w:rsidR="00AA7B95" w:rsidRPr="00AA7B95" w:rsidRDefault="00AA7B95">
                            <w:pPr>
                              <w:rPr>
                                <w:rFonts w:ascii="Times New Roman" w:hAnsi="Times New Roman" w:cs="Times New Roman"/>
                                <w:color w:val="171717" w:themeColor="background2" w:themeShade="1A"/>
                                <w:sz w:val="20"/>
                                <w:szCs w:val="20"/>
                                <w:lang w:eastAsia="tr-TR"/>
                              </w:rPr>
                            </w:pPr>
                          </w:p>
                        </w:tc>
                        <w:tc>
                          <w:tcPr>
                            <w:tcW w:w="960" w:type="dxa"/>
                            <w:tcBorders>
                              <w:top w:val="nil"/>
                              <w:left w:val="nil"/>
                              <w:bottom w:val="nil"/>
                              <w:right w:val="nil"/>
                            </w:tcBorders>
                            <w:vAlign w:val="center"/>
                            <w:hideMark/>
                          </w:tcPr>
                          <w:p w14:paraId="38BD5A5B" w14:textId="77777777" w:rsidR="00AA7B95" w:rsidRPr="00AA7B95" w:rsidRDefault="00AA7B95">
                            <w:pPr>
                              <w:rPr>
                                <w:rFonts w:ascii="Times New Roman" w:hAnsi="Times New Roman" w:cs="Times New Roman"/>
                                <w:color w:val="171717" w:themeColor="background2" w:themeShade="1A"/>
                                <w:sz w:val="20"/>
                                <w:szCs w:val="20"/>
                                <w:lang w:eastAsia="tr-TR"/>
                              </w:rPr>
                            </w:pPr>
                          </w:p>
                        </w:tc>
                      </w:tr>
                    </w:tbl>
                    <w:p w14:paraId="5E4BB6A2" w14:textId="77777777" w:rsidR="00AA7B95" w:rsidRPr="00AA7B95" w:rsidRDefault="00AA7B95" w:rsidP="00AA7B95">
                      <w:pPr>
                        <w:jc w:val="both"/>
                        <w:rPr>
                          <w:rFonts w:ascii="Times New Roman" w:hAnsi="Times New Roman" w:cs="Times New Roman"/>
                          <w:color w:val="171717" w:themeColor="background2" w:themeShade="1A"/>
                        </w:rPr>
                      </w:pPr>
                    </w:p>
                    <w:tbl>
                      <w:tblPr>
                        <w:tblStyle w:val="TableGrid"/>
                        <w:tblW w:w="0" w:type="auto"/>
                        <w:tblLook w:val="04A0" w:firstRow="1" w:lastRow="0" w:firstColumn="1" w:lastColumn="0" w:noHBand="0" w:noVBand="1"/>
                      </w:tblPr>
                      <w:tblGrid>
                        <w:gridCol w:w="2783"/>
                        <w:gridCol w:w="2766"/>
                        <w:gridCol w:w="2755"/>
                        <w:gridCol w:w="2743"/>
                      </w:tblGrid>
                      <w:tr w:rsidR="00AA7B95" w:rsidRPr="00AA7B95" w14:paraId="35AF2164" w14:textId="77777777">
                        <w:tc>
                          <w:tcPr>
                            <w:tcW w:w="11578" w:type="dxa"/>
                            <w:gridSpan w:val="4"/>
                            <w:tcBorders>
                              <w:top w:val="single" w:sz="4" w:space="0" w:color="auto"/>
                              <w:left w:val="single" w:sz="4" w:space="0" w:color="auto"/>
                              <w:bottom w:val="single" w:sz="4" w:space="0" w:color="auto"/>
                              <w:right w:val="single" w:sz="4" w:space="0" w:color="auto"/>
                            </w:tcBorders>
                            <w:hideMark/>
                          </w:tcPr>
                          <w:p w14:paraId="19AA4F41"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Programdan Mezun Olan Öğrenci Sayıları</w:t>
                            </w:r>
                          </w:p>
                        </w:tc>
                      </w:tr>
                      <w:tr w:rsidR="00AA7B95" w:rsidRPr="00AA7B95" w14:paraId="5F41D9AA" w14:textId="77777777">
                        <w:tc>
                          <w:tcPr>
                            <w:tcW w:w="2895" w:type="dxa"/>
                            <w:tcBorders>
                              <w:top w:val="single" w:sz="4" w:space="0" w:color="auto"/>
                              <w:left w:val="single" w:sz="4" w:space="0" w:color="auto"/>
                              <w:bottom w:val="single" w:sz="4" w:space="0" w:color="auto"/>
                              <w:right w:val="single" w:sz="4" w:space="0" w:color="auto"/>
                            </w:tcBorders>
                            <w:hideMark/>
                          </w:tcPr>
                          <w:p w14:paraId="1AA0DCB0"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Mezuniyet Yılı</w:t>
                            </w:r>
                          </w:p>
                        </w:tc>
                        <w:tc>
                          <w:tcPr>
                            <w:tcW w:w="2894" w:type="dxa"/>
                            <w:tcBorders>
                              <w:top w:val="single" w:sz="4" w:space="0" w:color="auto"/>
                              <w:left w:val="single" w:sz="4" w:space="0" w:color="auto"/>
                              <w:bottom w:val="single" w:sz="4" w:space="0" w:color="auto"/>
                              <w:right w:val="single" w:sz="4" w:space="0" w:color="auto"/>
                            </w:tcBorders>
                            <w:hideMark/>
                          </w:tcPr>
                          <w:p w14:paraId="283EF9DF"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Toplam</w:t>
                            </w:r>
                          </w:p>
                        </w:tc>
                        <w:tc>
                          <w:tcPr>
                            <w:tcW w:w="2894" w:type="dxa"/>
                            <w:tcBorders>
                              <w:top w:val="single" w:sz="4" w:space="0" w:color="auto"/>
                              <w:left w:val="single" w:sz="4" w:space="0" w:color="auto"/>
                              <w:bottom w:val="single" w:sz="4" w:space="0" w:color="auto"/>
                              <w:right w:val="single" w:sz="4" w:space="0" w:color="auto"/>
                            </w:tcBorders>
                            <w:hideMark/>
                          </w:tcPr>
                          <w:p w14:paraId="1304A0C1"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Erkek</w:t>
                            </w:r>
                          </w:p>
                        </w:tc>
                        <w:tc>
                          <w:tcPr>
                            <w:tcW w:w="2895" w:type="dxa"/>
                            <w:tcBorders>
                              <w:top w:val="single" w:sz="4" w:space="0" w:color="auto"/>
                              <w:left w:val="single" w:sz="4" w:space="0" w:color="auto"/>
                              <w:bottom w:val="single" w:sz="4" w:space="0" w:color="auto"/>
                              <w:right w:val="single" w:sz="4" w:space="0" w:color="auto"/>
                            </w:tcBorders>
                            <w:hideMark/>
                          </w:tcPr>
                          <w:p w14:paraId="3397BD31"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Kız</w:t>
                            </w:r>
                          </w:p>
                        </w:tc>
                      </w:tr>
                      <w:tr w:rsidR="00AA7B95" w:rsidRPr="00AA7B95" w14:paraId="7C2D48EB" w14:textId="77777777">
                        <w:tc>
                          <w:tcPr>
                            <w:tcW w:w="2895" w:type="dxa"/>
                            <w:tcBorders>
                              <w:top w:val="single" w:sz="4" w:space="0" w:color="auto"/>
                              <w:left w:val="single" w:sz="4" w:space="0" w:color="auto"/>
                              <w:bottom w:val="single" w:sz="4" w:space="0" w:color="auto"/>
                              <w:right w:val="single" w:sz="4" w:space="0" w:color="auto"/>
                            </w:tcBorders>
                            <w:hideMark/>
                          </w:tcPr>
                          <w:p w14:paraId="7C4838EE"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2023</w:t>
                            </w:r>
                          </w:p>
                        </w:tc>
                        <w:tc>
                          <w:tcPr>
                            <w:tcW w:w="2894" w:type="dxa"/>
                            <w:tcBorders>
                              <w:top w:val="single" w:sz="4" w:space="0" w:color="auto"/>
                              <w:left w:val="single" w:sz="4" w:space="0" w:color="auto"/>
                              <w:bottom w:val="single" w:sz="4" w:space="0" w:color="auto"/>
                              <w:right w:val="single" w:sz="4" w:space="0" w:color="auto"/>
                            </w:tcBorders>
                            <w:hideMark/>
                          </w:tcPr>
                          <w:p w14:paraId="79BCEB0F"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89</w:t>
                            </w:r>
                          </w:p>
                        </w:tc>
                        <w:tc>
                          <w:tcPr>
                            <w:tcW w:w="2894" w:type="dxa"/>
                            <w:tcBorders>
                              <w:top w:val="single" w:sz="4" w:space="0" w:color="auto"/>
                              <w:left w:val="single" w:sz="4" w:space="0" w:color="auto"/>
                              <w:bottom w:val="single" w:sz="4" w:space="0" w:color="auto"/>
                              <w:right w:val="single" w:sz="4" w:space="0" w:color="auto"/>
                            </w:tcBorders>
                            <w:hideMark/>
                          </w:tcPr>
                          <w:p w14:paraId="5F928E2A"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44</w:t>
                            </w:r>
                          </w:p>
                        </w:tc>
                        <w:tc>
                          <w:tcPr>
                            <w:tcW w:w="2895" w:type="dxa"/>
                            <w:tcBorders>
                              <w:top w:val="single" w:sz="4" w:space="0" w:color="auto"/>
                              <w:left w:val="single" w:sz="4" w:space="0" w:color="auto"/>
                              <w:bottom w:val="single" w:sz="4" w:space="0" w:color="auto"/>
                              <w:right w:val="single" w:sz="4" w:space="0" w:color="auto"/>
                            </w:tcBorders>
                            <w:hideMark/>
                          </w:tcPr>
                          <w:p w14:paraId="1464DADF"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45</w:t>
                            </w:r>
                          </w:p>
                        </w:tc>
                      </w:tr>
                      <w:tr w:rsidR="00AA7B95" w:rsidRPr="00AA7B95" w14:paraId="6D9B9945" w14:textId="77777777">
                        <w:tc>
                          <w:tcPr>
                            <w:tcW w:w="2895" w:type="dxa"/>
                            <w:tcBorders>
                              <w:top w:val="single" w:sz="4" w:space="0" w:color="auto"/>
                              <w:left w:val="single" w:sz="4" w:space="0" w:color="auto"/>
                              <w:bottom w:val="single" w:sz="4" w:space="0" w:color="auto"/>
                              <w:right w:val="single" w:sz="4" w:space="0" w:color="auto"/>
                            </w:tcBorders>
                            <w:hideMark/>
                          </w:tcPr>
                          <w:p w14:paraId="70534A24"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2022</w:t>
                            </w:r>
                          </w:p>
                        </w:tc>
                        <w:tc>
                          <w:tcPr>
                            <w:tcW w:w="2894" w:type="dxa"/>
                            <w:tcBorders>
                              <w:top w:val="single" w:sz="4" w:space="0" w:color="auto"/>
                              <w:left w:val="single" w:sz="4" w:space="0" w:color="auto"/>
                              <w:bottom w:val="single" w:sz="4" w:space="0" w:color="auto"/>
                              <w:right w:val="single" w:sz="4" w:space="0" w:color="auto"/>
                            </w:tcBorders>
                            <w:hideMark/>
                          </w:tcPr>
                          <w:p w14:paraId="46504123"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107</w:t>
                            </w:r>
                          </w:p>
                        </w:tc>
                        <w:tc>
                          <w:tcPr>
                            <w:tcW w:w="2894" w:type="dxa"/>
                            <w:tcBorders>
                              <w:top w:val="single" w:sz="4" w:space="0" w:color="auto"/>
                              <w:left w:val="single" w:sz="4" w:space="0" w:color="auto"/>
                              <w:bottom w:val="single" w:sz="4" w:space="0" w:color="auto"/>
                              <w:right w:val="single" w:sz="4" w:space="0" w:color="auto"/>
                            </w:tcBorders>
                            <w:hideMark/>
                          </w:tcPr>
                          <w:p w14:paraId="0FDFB183"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60</w:t>
                            </w:r>
                          </w:p>
                        </w:tc>
                        <w:tc>
                          <w:tcPr>
                            <w:tcW w:w="2895" w:type="dxa"/>
                            <w:tcBorders>
                              <w:top w:val="single" w:sz="4" w:space="0" w:color="auto"/>
                              <w:left w:val="single" w:sz="4" w:space="0" w:color="auto"/>
                              <w:bottom w:val="single" w:sz="4" w:space="0" w:color="auto"/>
                              <w:right w:val="single" w:sz="4" w:space="0" w:color="auto"/>
                            </w:tcBorders>
                            <w:hideMark/>
                          </w:tcPr>
                          <w:p w14:paraId="13A9A13F" w14:textId="77777777" w:rsidR="00AA7B95" w:rsidRPr="00AA7B95" w:rsidRDefault="00AA7B95">
                            <w:pPr>
                              <w:jc w:val="both"/>
                              <w:rPr>
                                <w:rFonts w:ascii="Times New Roman" w:hAnsi="Times New Roman" w:cs="Times New Roman"/>
                                <w:color w:val="171717" w:themeColor="background2" w:themeShade="1A"/>
                              </w:rPr>
                            </w:pPr>
                            <w:r w:rsidRPr="00AA7B95">
                              <w:rPr>
                                <w:rFonts w:ascii="Times New Roman" w:hAnsi="Times New Roman" w:cs="Times New Roman"/>
                                <w:color w:val="171717" w:themeColor="background2" w:themeShade="1A"/>
                              </w:rPr>
                              <w:t>47</w:t>
                            </w:r>
                          </w:p>
                        </w:tc>
                      </w:tr>
                    </w:tbl>
                    <w:p w14:paraId="0553CC6E" w14:textId="77777777" w:rsidR="00AA7B95" w:rsidRPr="00AA7B95" w:rsidRDefault="00AA7B95" w:rsidP="00AA7B95">
                      <w:pPr>
                        <w:jc w:val="both"/>
                        <w:rPr>
                          <w:rFonts w:ascii="Times New Roman" w:hAnsi="Times New Roman" w:cs="Times New Roman"/>
                          <w:color w:val="171717" w:themeColor="background2" w:themeShade="1A"/>
                        </w:rPr>
                      </w:pPr>
                    </w:p>
                  </w:txbxContent>
                </v:textbox>
                <w10:wrap anchorx="margin"/>
              </v:shape>
            </w:pict>
          </mc:Fallback>
        </mc:AlternateContent>
      </w:r>
    </w:p>
    <w:p w14:paraId="37291804" w14:textId="77777777" w:rsidR="00970D93" w:rsidRDefault="00970D93" w:rsidP="00970D93">
      <w:pPr>
        <w:sectPr w:rsidR="00970D93" w:rsidSect="00BD4B59">
          <w:pgSz w:w="11906" w:h="16838"/>
          <w:pgMar w:top="1418" w:right="1418" w:bottom="1418" w:left="1418" w:header="709" w:footer="709" w:gutter="0"/>
          <w:cols w:space="708"/>
          <w:docGrid w:linePitch="360"/>
        </w:sectPr>
      </w:pPr>
      <w:r>
        <w:br w:type="page"/>
      </w:r>
    </w:p>
    <w:p w14:paraId="3E8B2406" w14:textId="77777777" w:rsidR="001B4164" w:rsidRDefault="00FA7C22">
      <w:r>
        <w:rPr>
          <w:noProof/>
          <w:lang w:eastAsia="tr-TR"/>
        </w:rPr>
        <w:lastRenderedPageBreak/>
        <mc:AlternateContent>
          <mc:Choice Requires="wps">
            <w:drawing>
              <wp:anchor distT="0" distB="0" distL="114300" distR="114300" simplePos="0" relativeHeight="251725824" behindDoc="0" locked="0" layoutInCell="1" allowOverlap="1" wp14:anchorId="2C556D89" wp14:editId="6457EEEB">
                <wp:simplePos x="0" y="0"/>
                <wp:positionH relativeFrom="page">
                  <wp:posOffset>9525</wp:posOffset>
                </wp:positionH>
                <wp:positionV relativeFrom="paragraph">
                  <wp:posOffset>-919480</wp:posOffset>
                </wp:positionV>
                <wp:extent cx="10706100" cy="10669905"/>
                <wp:effectExtent l="0" t="0" r="19050" b="17145"/>
                <wp:wrapNone/>
                <wp:docPr id="2677" name="Metin Kutusu 2677"/>
                <wp:cNvGraphicFramePr/>
                <a:graphic xmlns:a="http://schemas.openxmlformats.org/drawingml/2006/main">
                  <a:graphicData uri="http://schemas.microsoft.com/office/word/2010/wordprocessingShape">
                    <wps:wsp>
                      <wps:cNvSpPr txBox="1"/>
                      <wps:spPr>
                        <a:xfrm>
                          <a:off x="0" y="0"/>
                          <a:ext cx="10706100" cy="10669905"/>
                        </a:xfrm>
                        <a:prstGeom prst="rect">
                          <a:avLst/>
                        </a:prstGeom>
                        <a:solidFill>
                          <a:schemeClr val="accent4">
                            <a:lumMod val="40000"/>
                            <a:lumOff val="60000"/>
                          </a:schemeClr>
                        </a:solidFill>
                        <a:ln w="6350">
                          <a:solidFill>
                            <a:prstClr val="black"/>
                          </a:solidFill>
                        </a:ln>
                      </wps:spPr>
                      <wps:txbx>
                        <w:txbxContent>
                          <w:p w14:paraId="62D036DA" w14:textId="77777777" w:rsidR="008E50DF" w:rsidRDefault="008E50DF" w:rsidP="00FA7C22">
                            <w:pPr>
                              <w:rPr>
                                <w:rFonts w:ascii="Times New Roman" w:hAnsi="Times New Roman" w:cs="Times New Roman"/>
                                <w:b/>
                                <w:sz w:val="24"/>
                                <w:szCs w:val="24"/>
                              </w:rPr>
                            </w:pPr>
                            <w:r>
                              <w:rPr>
                                <w:rFonts w:ascii="Times New Roman" w:hAnsi="Times New Roman" w:cs="Times New Roman"/>
                                <w:b/>
                                <w:sz w:val="24"/>
                                <w:szCs w:val="24"/>
                              </w:rPr>
                              <w:t>B</w:t>
                            </w:r>
                            <w:r w:rsidRPr="00B811EC">
                              <w:rPr>
                                <w:rFonts w:ascii="Times New Roman" w:hAnsi="Times New Roman" w:cs="Times New Roman"/>
                                <w:b/>
                                <w:sz w:val="24"/>
                                <w:szCs w:val="24"/>
                              </w:rPr>
                              <w:t xml:space="preserve">. </w:t>
                            </w:r>
                            <w:r>
                              <w:rPr>
                                <w:rFonts w:ascii="Times New Roman" w:hAnsi="Times New Roman" w:cs="Times New Roman"/>
                                <w:b/>
                                <w:sz w:val="24"/>
                                <w:szCs w:val="24"/>
                              </w:rPr>
                              <w:t xml:space="preserve">PROGRAM TASARIMI, DEĞERLENDİRME VE GÜNCELLEME </w:t>
                            </w:r>
                          </w:p>
                          <w:p w14:paraId="68D53D08" w14:textId="77777777" w:rsidR="008E50DF" w:rsidRDefault="008E50DF" w:rsidP="00FA735B">
                            <w:pPr>
                              <w:ind w:right="-70"/>
                              <w:rPr>
                                <w:rFonts w:ascii="Times New Roman" w:hAnsi="Times New Roman" w:cs="Times New Roman"/>
                                <w:b/>
                                <w:sz w:val="24"/>
                                <w:szCs w:val="24"/>
                              </w:rPr>
                            </w:pPr>
                            <w:r>
                              <w:rPr>
                                <w:rFonts w:ascii="Times New Roman" w:hAnsi="Times New Roman" w:cs="Times New Roman"/>
                                <w:b/>
                                <w:noProof/>
                                <w:sz w:val="24"/>
                                <w:szCs w:val="24"/>
                                <w:lang w:eastAsia="tr-TR"/>
                              </w:rPr>
                              <w:drawing>
                                <wp:inline distT="0" distB="0" distL="0" distR="0" wp14:anchorId="3760883A" wp14:editId="3EE5E088">
                                  <wp:extent cx="3502660" cy="6700936"/>
                                  <wp:effectExtent l="0" t="0" r="21590" b="24130"/>
                                  <wp:docPr id="238" name="Diyagram 2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r>
                              <w:rPr>
                                <w:rFonts w:ascii="Times New Roman" w:hAnsi="Times New Roman" w:cs="Times New Roman"/>
                                <w:b/>
                                <w:noProof/>
                                <w:sz w:val="24"/>
                                <w:szCs w:val="24"/>
                                <w:lang w:eastAsia="tr-TR"/>
                              </w:rPr>
                              <w:drawing>
                                <wp:inline distT="0" distB="0" distL="0" distR="0" wp14:anchorId="5BE563FD" wp14:editId="13E39986">
                                  <wp:extent cx="3505200" cy="6705600"/>
                                  <wp:effectExtent l="0" t="0" r="19050" b="19050"/>
                                  <wp:docPr id="239" name="Diyagram 2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r>
                              <w:rPr>
                                <w:rFonts w:ascii="Times New Roman" w:hAnsi="Times New Roman" w:cs="Times New Roman"/>
                                <w:b/>
                                <w:noProof/>
                                <w:sz w:val="24"/>
                                <w:szCs w:val="24"/>
                                <w:lang w:eastAsia="tr-TR"/>
                              </w:rPr>
                              <w:drawing>
                                <wp:inline distT="0" distB="0" distL="0" distR="0" wp14:anchorId="640EA5CD" wp14:editId="1D857489">
                                  <wp:extent cx="3400425" cy="6714490"/>
                                  <wp:effectExtent l="0" t="0" r="28575" b="10160"/>
                                  <wp:docPr id="240" name="Diyagram 2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57935510" w14:textId="77777777" w:rsidR="008E50DF" w:rsidRPr="00B811EC" w:rsidRDefault="008E50DF" w:rsidP="00FA735B">
                            <w:pPr>
                              <w:rPr>
                                <w:rFonts w:ascii="Times New Roman" w:hAnsi="Times New Roman" w:cs="Times New Roman"/>
                                <w:b/>
                                <w:sz w:val="24"/>
                                <w:szCs w:val="24"/>
                              </w:rPr>
                            </w:pPr>
                          </w:p>
                          <w:p w14:paraId="4A333C00" w14:textId="77777777" w:rsidR="008E50DF" w:rsidRPr="00B811EC" w:rsidRDefault="008E50DF" w:rsidP="00FA7C22">
                            <w:pPr>
                              <w:rPr>
                                <w:rFonts w:ascii="Times New Roman" w:hAnsi="Times New Roman" w:cs="Times New Roman"/>
                                <w:b/>
                                <w:sz w:val="24"/>
                                <w:szCs w:val="24"/>
                              </w:rPr>
                            </w:pPr>
                            <w:r>
                              <w:rPr>
                                <w:rFonts w:ascii="Times New Roman" w:hAnsi="Times New Roman" w:cs="Times New Roman"/>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556D89" id="Metin Kutusu 2677" o:spid="_x0000_s1067" type="#_x0000_t202" style="position:absolute;margin-left:.75pt;margin-top:-72.4pt;width:843pt;height:840.15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" fillcolor="#ffe599 [1303]" strokeweight=".5pt">
                <v:textbox>
                  <w:txbxContent>
                    <w:p w14:paraId="62D036DA" w14:textId="77777777" w:rsidR="008E50DF" w:rsidRDefault="008E50DF" w:rsidP="00FA7C22">
                      <w:pPr>
                        <w:rPr>
                          <w:rFonts w:ascii="Times New Roman" w:hAnsi="Times New Roman" w:cs="Times New Roman"/>
                          <w:b/>
                          <w:sz w:val="24"/>
                          <w:szCs w:val="24"/>
                        </w:rPr>
                      </w:pPr>
                      <w:r>
                        <w:rPr>
                          <w:rFonts w:ascii="Times New Roman" w:hAnsi="Times New Roman" w:cs="Times New Roman"/>
                          <w:b/>
                          <w:sz w:val="24"/>
                          <w:szCs w:val="24"/>
                        </w:rPr>
                        <w:t>B</w:t>
                      </w:r>
                      <w:r w:rsidRPr="00B811EC">
                        <w:rPr>
                          <w:rFonts w:ascii="Times New Roman" w:hAnsi="Times New Roman" w:cs="Times New Roman"/>
                          <w:b/>
                          <w:sz w:val="24"/>
                          <w:szCs w:val="24"/>
                        </w:rPr>
                        <w:t xml:space="preserve">. </w:t>
                      </w:r>
                      <w:r>
                        <w:rPr>
                          <w:rFonts w:ascii="Times New Roman" w:hAnsi="Times New Roman" w:cs="Times New Roman"/>
                          <w:b/>
                          <w:sz w:val="24"/>
                          <w:szCs w:val="24"/>
                        </w:rPr>
                        <w:t xml:space="preserve">PROGRAM TASARIMI, DEĞERLENDİRME VE GÜNCELLEME </w:t>
                      </w:r>
                    </w:p>
                    <w:p w14:paraId="68D53D08" w14:textId="77777777" w:rsidR="008E50DF" w:rsidRDefault="008E50DF" w:rsidP="00FA735B">
                      <w:pPr>
                        <w:ind w:right="-70"/>
                        <w:rPr>
                          <w:rFonts w:ascii="Times New Roman" w:hAnsi="Times New Roman" w:cs="Times New Roman"/>
                          <w:b/>
                          <w:sz w:val="24"/>
                          <w:szCs w:val="24"/>
                        </w:rPr>
                      </w:pPr>
                      <w:r>
                        <w:rPr>
                          <w:rFonts w:ascii="Times New Roman" w:hAnsi="Times New Roman" w:cs="Times New Roman"/>
                          <w:b/>
                          <w:noProof/>
                          <w:sz w:val="24"/>
                          <w:szCs w:val="24"/>
                          <w:lang w:eastAsia="tr-TR"/>
                        </w:rPr>
                        <w:drawing>
                          <wp:inline distT="0" distB="0" distL="0" distR="0" wp14:anchorId="3760883A" wp14:editId="3EE5E088">
                            <wp:extent cx="3502660" cy="6700936"/>
                            <wp:effectExtent l="0" t="0" r="21590" b="24130"/>
                            <wp:docPr id="238" name="Diyagram 2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r>
                        <w:rPr>
                          <w:rFonts w:ascii="Times New Roman" w:hAnsi="Times New Roman" w:cs="Times New Roman"/>
                          <w:b/>
                          <w:noProof/>
                          <w:sz w:val="24"/>
                          <w:szCs w:val="24"/>
                          <w:lang w:eastAsia="tr-TR"/>
                        </w:rPr>
                        <w:drawing>
                          <wp:inline distT="0" distB="0" distL="0" distR="0" wp14:anchorId="5BE563FD" wp14:editId="13E39986">
                            <wp:extent cx="3505200" cy="6705600"/>
                            <wp:effectExtent l="0" t="0" r="19050" b="19050"/>
                            <wp:docPr id="239" name="Diyagram 2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r>
                        <w:rPr>
                          <w:rFonts w:ascii="Times New Roman" w:hAnsi="Times New Roman" w:cs="Times New Roman"/>
                          <w:b/>
                          <w:noProof/>
                          <w:sz w:val="24"/>
                          <w:szCs w:val="24"/>
                          <w:lang w:eastAsia="tr-TR"/>
                        </w:rPr>
                        <w:drawing>
                          <wp:inline distT="0" distB="0" distL="0" distR="0" wp14:anchorId="640EA5CD" wp14:editId="1D857489">
                            <wp:extent cx="3400425" cy="6714490"/>
                            <wp:effectExtent l="0" t="0" r="28575" b="10160"/>
                            <wp:docPr id="240" name="Diyagram 2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57935510" w14:textId="77777777" w:rsidR="008E50DF" w:rsidRPr="00B811EC" w:rsidRDefault="008E50DF" w:rsidP="00FA735B">
                      <w:pPr>
                        <w:rPr>
                          <w:rFonts w:ascii="Times New Roman" w:hAnsi="Times New Roman" w:cs="Times New Roman"/>
                          <w:b/>
                          <w:sz w:val="24"/>
                          <w:szCs w:val="24"/>
                        </w:rPr>
                      </w:pPr>
                    </w:p>
                    <w:p w14:paraId="4A333C00" w14:textId="77777777" w:rsidR="008E50DF" w:rsidRPr="00B811EC" w:rsidRDefault="008E50DF" w:rsidP="00FA7C22">
                      <w:pPr>
                        <w:rPr>
                          <w:rFonts w:ascii="Times New Roman" w:hAnsi="Times New Roman" w:cs="Times New Roman"/>
                          <w:b/>
                          <w:sz w:val="24"/>
                          <w:szCs w:val="24"/>
                        </w:rPr>
                      </w:pPr>
                      <w:r>
                        <w:rPr>
                          <w:rFonts w:ascii="Times New Roman" w:hAnsi="Times New Roman" w:cs="Times New Roman"/>
                          <w:b/>
                          <w:sz w:val="24"/>
                          <w:szCs w:val="24"/>
                        </w:rPr>
                        <w:t xml:space="preserve">            </w:t>
                      </w:r>
                    </w:p>
                  </w:txbxContent>
                </v:textbox>
                <w10:wrap anchorx="page"/>
              </v:shape>
            </w:pict>
          </mc:Fallback>
        </mc:AlternateContent>
      </w:r>
    </w:p>
    <w:p w14:paraId="7AF1DA76" w14:textId="77777777" w:rsidR="001B4164" w:rsidRDefault="0098656F">
      <w:r>
        <w:rPr>
          <w:noProof/>
          <w:lang w:eastAsia="tr-TR"/>
        </w:rPr>
        <mc:AlternateContent>
          <mc:Choice Requires="wps">
            <w:drawing>
              <wp:anchor distT="0" distB="0" distL="114300" distR="114300" simplePos="0" relativeHeight="251732992" behindDoc="0" locked="0" layoutInCell="1" allowOverlap="1" wp14:anchorId="1C759885" wp14:editId="6668F66A">
                <wp:simplePos x="0" y="0"/>
                <wp:positionH relativeFrom="page">
                  <wp:posOffset>7158684</wp:posOffset>
                </wp:positionH>
                <wp:positionV relativeFrom="paragraph">
                  <wp:posOffset>5824921</wp:posOffset>
                </wp:positionV>
                <wp:extent cx="3468414" cy="472046"/>
                <wp:effectExtent l="0" t="0" r="17780" b="23495"/>
                <wp:wrapNone/>
                <wp:docPr id="2694" name="Metin Kutusu 2694"/>
                <wp:cNvGraphicFramePr/>
                <a:graphic xmlns:a="http://schemas.openxmlformats.org/drawingml/2006/main">
                  <a:graphicData uri="http://schemas.microsoft.com/office/word/2010/wordprocessingShape">
                    <wps:wsp>
                      <wps:cNvSpPr txBox="1"/>
                      <wps:spPr>
                        <a:xfrm>
                          <a:off x="0" y="0"/>
                          <a:ext cx="3468414" cy="472046"/>
                        </a:xfrm>
                        <a:prstGeom prst="rect">
                          <a:avLst/>
                        </a:prstGeom>
                        <a:solidFill>
                          <a:schemeClr val="lt1"/>
                        </a:solidFill>
                        <a:ln w="6350">
                          <a:solidFill>
                            <a:prstClr val="black"/>
                          </a:solidFill>
                        </a:ln>
                      </wps:spPr>
                      <wps:txbx>
                        <w:txbxContent>
                          <w:p w14:paraId="31127517" w14:textId="077ACD22" w:rsidR="008E50DF" w:rsidRPr="00F90738" w:rsidRDefault="008E50DF" w:rsidP="00CC1009">
                            <w:pPr>
                              <w:jc w:val="both"/>
                              <w:rPr>
                                <w:rFonts w:ascii="Times New Roman" w:hAnsi="Times New Roman" w:cs="Times New Roman"/>
                                <w:b/>
                                <w:bCs/>
                                <w:sz w:val="20"/>
                                <w:szCs w:val="20"/>
                              </w:rPr>
                            </w:pPr>
                            <w:r>
                              <w:rPr>
                                <w:rFonts w:ascii="Times New Roman" w:hAnsi="Times New Roman" w:cs="Times New Roman"/>
                                <w:b/>
                                <w:sz w:val="24"/>
                                <w:szCs w:val="24"/>
                              </w:rPr>
                              <w:t xml:space="preserve">Şema 3: </w:t>
                            </w:r>
                            <w:r w:rsidR="00EC231D" w:rsidRPr="00AC7AFD">
                              <w:rPr>
                                <w:rFonts w:ascii="Times New Roman" w:hAnsi="Times New Roman" w:cs="Times New Roman"/>
                                <w:color w:val="000000" w:themeColor="text1"/>
                                <w:sz w:val="24"/>
                                <w:szCs w:val="24"/>
                              </w:rPr>
                              <w:t>Siyaset Bilimi ve Kamu Yönetimi</w:t>
                            </w:r>
                            <w:r w:rsidRPr="009121E9">
                              <w:rPr>
                                <w:rFonts w:ascii="Times New Roman" w:hAnsi="Times New Roman" w:cs="Times New Roman"/>
                                <w:sz w:val="24"/>
                                <w:szCs w:val="24"/>
                              </w:rPr>
                              <w:t xml:space="preserve"> Lisans Programının </w:t>
                            </w:r>
                            <w:r>
                              <w:rPr>
                                <w:rFonts w:ascii="Times New Roman" w:hAnsi="Times New Roman" w:cs="Times New Roman"/>
                                <w:sz w:val="24"/>
                                <w:szCs w:val="24"/>
                              </w:rPr>
                              <w:t xml:space="preserve">“Program Amaçları” </w:t>
                            </w:r>
                            <w:r w:rsidRPr="00C147B0">
                              <w:rPr>
                                <w:rFonts w:ascii="Times New Roman" w:hAnsi="Times New Roman" w:cs="Times New Roman"/>
                              </w:rPr>
                              <w:t xml:space="preserve">Belirlenimine İlişkin Durum </w:t>
                            </w:r>
                            <w:r w:rsidRPr="00C147B0">
                              <w:rPr>
                                <w:rFonts w:ascii="Times New Roman" w:hAnsi="Times New Roman" w:cs="Times New Roman"/>
                                <w:b/>
                              </w:rPr>
                              <w:t xml:space="preserve">     </w:t>
                            </w:r>
                          </w:p>
                          <w:p w14:paraId="2C22B0E0" w14:textId="77777777" w:rsidR="008E50DF" w:rsidRDefault="008E50DF" w:rsidP="009865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759885" id="Metin Kutusu 2694" o:spid="_x0000_s1068" type="#_x0000_t202" style="position:absolute;margin-left:563.7pt;margin-top:458.65pt;width:273.1pt;height:37.15pt;z-index:25173299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" fillcolor="white [3201]" strokeweight=".5pt">
                <v:textbox>
                  <w:txbxContent>
                    <w:p w14:paraId="31127517" w14:textId="077ACD22" w:rsidR="008E50DF" w:rsidRPr="00F90738" w:rsidRDefault="008E50DF" w:rsidP="00CC1009">
                      <w:pPr>
                        <w:jc w:val="both"/>
                        <w:rPr>
                          <w:rFonts w:ascii="Times New Roman" w:hAnsi="Times New Roman" w:cs="Times New Roman"/>
                          <w:b/>
                          <w:bCs/>
                          <w:sz w:val="20"/>
                          <w:szCs w:val="20"/>
                        </w:rPr>
                      </w:pPr>
                      <w:r>
                        <w:rPr>
                          <w:rFonts w:ascii="Times New Roman" w:hAnsi="Times New Roman" w:cs="Times New Roman"/>
                          <w:b/>
                          <w:sz w:val="24"/>
                          <w:szCs w:val="24"/>
                        </w:rPr>
                        <w:t xml:space="preserve">Şema 3: </w:t>
                      </w:r>
                      <w:r w:rsidR="00EC231D" w:rsidRPr="00AC7AFD">
                        <w:rPr>
                          <w:rFonts w:ascii="Times New Roman" w:hAnsi="Times New Roman" w:cs="Times New Roman"/>
                          <w:color w:val="000000" w:themeColor="text1"/>
                          <w:sz w:val="24"/>
                          <w:szCs w:val="24"/>
                        </w:rPr>
                        <w:t>Siyaset Bilimi ve Kamu Yönetimi</w:t>
                      </w:r>
                      <w:r w:rsidRPr="009121E9">
                        <w:rPr>
                          <w:rFonts w:ascii="Times New Roman" w:hAnsi="Times New Roman" w:cs="Times New Roman"/>
                          <w:sz w:val="24"/>
                          <w:szCs w:val="24"/>
                        </w:rPr>
                        <w:t xml:space="preserve"> Lisans Programının </w:t>
                      </w:r>
                      <w:r>
                        <w:rPr>
                          <w:rFonts w:ascii="Times New Roman" w:hAnsi="Times New Roman" w:cs="Times New Roman"/>
                          <w:sz w:val="24"/>
                          <w:szCs w:val="24"/>
                        </w:rPr>
                        <w:t xml:space="preserve">“Program Amaçları” </w:t>
                      </w:r>
                      <w:r w:rsidRPr="00C147B0">
                        <w:rPr>
                          <w:rFonts w:ascii="Times New Roman" w:hAnsi="Times New Roman" w:cs="Times New Roman"/>
                        </w:rPr>
                        <w:t xml:space="preserve">Belirlenimine İlişkin Durum </w:t>
                      </w:r>
                      <w:r w:rsidRPr="00C147B0">
                        <w:rPr>
                          <w:rFonts w:ascii="Times New Roman" w:hAnsi="Times New Roman" w:cs="Times New Roman"/>
                          <w:b/>
                        </w:rPr>
                        <w:t xml:space="preserve">     </w:t>
                      </w:r>
                    </w:p>
                    <w:p w14:paraId="2C22B0E0" w14:textId="77777777" w:rsidR="008E50DF" w:rsidRDefault="008E50DF" w:rsidP="0098656F"/>
                  </w:txbxContent>
                </v:textbox>
                <w10:wrap anchorx="page"/>
              </v:shape>
            </w:pict>
          </mc:Fallback>
        </mc:AlternateContent>
      </w:r>
      <w:r w:rsidR="00AD46CF">
        <w:rPr>
          <w:noProof/>
          <w:lang w:eastAsia="tr-TR"/>
        </w:rPr>
        <mc:AlternateContent>
          <mc:Choice Requires="wps">
            <w:drawing>
              <wp:anchor distT="0" distB="0" distL="114300" distR="114300" simplePos="0" relativeHeight="251730944" behindDoc="0" locked="0" layoutInCell="1" allowOverlap="1" wp14:anchorId="63C22103" wp14:editId="29796E7F">
                <wp:simplePos x="0" y="0"/>
                <wp:positionH relativeFrom="column">
                  <wp:posOffset>2720515</wp:posOffset>
                </wp:positionH>
                <wp:positionV relativeFrom="paragraph">
                  <wp:posOffset>5839920</wp:posOffset>
                </wp:positionV>
                <wp:extent cx="3468414" cy="472046"/>
                <wp:effectExtent l="0" t="0" r="17780" b="23495"/>
                <wp:wrapNone/>
                <wp:docPr id="2693" name="Metin Kutusu 2693"/>
                <wp:cNvGraphicFramePr/>
                <a:graphic xmlns:a="http://schemas.openxmlformats.org/drawingml/2006/main">
                  <a:graphicData uri="http://schemas.microsoft.com/office/word/2010/wordprocessingShape">
                    <wps:wsp>
                      <wps:cNvSpPr txBox="1"/>
                      <wps:spPr>
                        <a:xfrm>
                          <a:off x="0" y="0"/>
                          <a:ext cx="3468414" cy="472046"/>
                        </a:xfrm>
                        <a:prstGeom prst="rect">
                          <a:avLst/>
                        </a:prstGeom>
                        <a:solidFill>
                          <a:schemeClr val="lt1"/>
                        </a:solidFill>
                        <a:ln w="6350">
                          <a:solidFill>
                            <a:prstClr val="black"/>
                          </a:solidFill>
                        </a:ln>
                      </wps:spPr>
                      <wps:txbx>
                        <w:txbxContent>
                          <w:p w14:paraId="6CFB3875" w14:textId="5705D497" w:rsidR="008E50DF" w:rsidRPr="00F90738" w:rsidRDefault="008E50DF" w:rsidP="00CC1009">
                            <w:pPr>
                              <w:jc w:val="both"/>
                              <w:rPr>
                                <w:rFonts w:ascii="Times New Roman" w:hAnsi="Times New Roman" w:cs="Times New Roman"/>
                                <w:b/>
                                <w:bCs/>
                                <w:sz w:val="20"/>
                                <w:szCs w:val="20"/>
                              </w:rPr>
                            </w:pPr>
                            <w:r>
                              <w:rPr>
                                <w:rFonts w:ascii="Times New Roman" w:hAnsi="Times New Roman" w:cs="Times New Roman"/>
                                <w:b/>
                                <w:sz w:val="24"/>
                                <w:szCs w:val="24"/>
                              </w:rPr>
                              <w:t xml:space="preserve">Şema 2: </w:t>
                            </w:r>
                            <w:r w:rsidR="00EC231D" w:rsidRPr="00AC7AFD">
                              <w:rPr>
                                <w:rFonts w:ascii="Times New Roman" w:hAnsi="Times New Roman" w:cs="Times New Roman"/>
                                <w:color w:val="000000" w:themeColor="text1"/>
                                <w:sz w:val="24"/>
                                <w:szCs w:val="24"/>
                              </w:rPr>
                              <w:t>Siyaset Bilimi ve Kamu Yönetimi</w:t>
                            </w:r>
                            <w:r w:rsidRPr="00C12EAF">
                              <w:rPr>
                                <w:rFonts w:ascii="Times New Roman" w:hAnsi="Times New Roman" w:cs="Times New Roman"/>
                                <w:color w:val="7030A0"/>
                                <w:sz w:val="24"/>
                                <w:szCs w:val="24"/>
                              </w:rPr>
                              <w:t xml:space="preserve"> </w:t>
                            </w:r>
                            <w:r w:rsidRPr="00EC231D">
                              <w:rPr>
                                <w:rFonts w:ascii="Times New Roman" w:hAnsi="Times New Roman" w:cs="Times New Roman"/>
                                <w:sz w:val="24"/>
                                <w:szCs w:val="24"/>
                              </w:rPr>
                              <w:t xml:space="preserve">Lisans Programının “Misyon” </w:t>
                            </w:r>
                            <w:r w:rsidRPr="00EC231D">
                              <w:rPr>
                                <w:rFonts w:ascii="Times New Roman" w:hAnsi="Times New Roman" w:cs="Times New Roman"/>
                              </w:rPr>
                              <w:t xml:space="preserve">Belirlenimine İlişkin Durum </w:t>
                            </w:r>
                            <w:r w:rsidRPr="00EC231D">
                              <w:rPr>
                                <w:rFonts w:ascii="Times New Roman" w:hAnsi="Times New Roman" w:cs="Times New Roman"/>
                                <w:b/>
                              </w:rPr>
                              <w:t xml:space="preserve">     </w:t>
                            </w:r>
                          </w:p>
                          <w:p w14:paraId="7CB1E0ED" w14:textId="77777777" w:rsidR="008E50DF" w:rsidRDefault="008E50DF" w:rsidP="00AD46C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C22103" id="Metin Kutusu 2693" o:spid="_x0000_s1069" type="#_x0000_t202" style="position:absolute;margin-left:214.2pt;margin-top:459.85pt;width:273.1pt;height:37.15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" fillcolor="white [3201]" strokeweight=".5pt">
                <v:textbox>
                  <w:txbxContent>
                    <w:p w14:paraId="6CFB3875" w14:textId="5705D497" w:rsidR="008E50DF" w:rsidRPr="00F90738" w:rsidRDefault="008E50DF" w:rsidP="00CC1009">
                      <w:pPr>
                        <w:jc w:val="both"/>
                        <w:rPr>
                          <w:rFonts w:ascii="Times New Roman" w:hAnsi="Times New Roman" w:cs="Times New Roman"/>
                          <w:b/>
                          <w:bCs/>
                          <w:sz w:val="20"/>
                          <w:szCs w:val="20"/>
                        </w:rPr>
                      </w:pPr>
                      <w:r>
                        <w:rPr>
                          <w:rFonts w:ascii="Times New Roman" w:hAnsi="Times New Roman" w:cs="Times New Roman"/>
                          <w:b/>
                          <w:sz w:val="24"/>
                          <w:szCs w:val="24"/>
                        </w:rPr>
                        <w:t xml:space="preserve">Şema 2: </w:t>
                      </w:r>
                      <w:r w:rsidR="00EC231D" w:rsidRPr="00AC7AFD">
                        <w:rPr>
                          <w:rFonts w:ascii="Times New Roman" w:hAnsi="Times New Roman" w:cs="Times New Roman"/>
                          <w:color w:val="000000" w:themeColor="text1"/>
                          <w:sz w:val="24"/>
                          <w:szCs w:val="24"/>
                        </w:rPr>
                        <w:t>Siyaset Bilimi ve Kamu Yönetimi</w:t>
                      </w:r>
                      <w:r w:rsidRPr="00C12EAF">
                        <w:rPr>
                          <w:rFonts w:ascii="Times New Roman" w:hAnsi="Times New Roman" w:cs="Times New Roman"/>
                          <w:color w:val="7030A0"/>
                          <w:sz w:val="24"/>
                          <w:szCs w:val="24"/>
                        </w:rPr>
                        <w:t xml:space="preserve"> </w:t>
                      </w:r>
                      <w:r w:rsidRPr="00EC231D">
                        <w:rPr>
                          <w:rFonts w:ascii="Times New Roman" w:hAnsi="Times New Roman" w:cs="Times New Roman"/>
                          <w:sz w:val="24"/>
                          <w:szCs w:val="24"/>
                        </w:rPr>
                        <w:t xml:space="preserve">Lisans Programının “Misyon” </w:t>
                      </w:r>
                      <w:r w:rsidRPr="00EC231D">
                        <w:rPr>
                          <w:rFonts w:ascii="Times New Roman" w:hAnsi="Times New Roman" w:cs="Times New Roman"/>
                        </w:rPr>
                        <w:t xml:space="preserve">Belirlenimine İlişkin Durum </w:t>
                      </w:r>
                      <w:r w:rsidRPr="00EC231D">
                        <w:rPr>
                          <w:rFonts w:ascii="Times New Roman" w:hAnsi="Times New Roman" w:cs="Times New Roman"/>
                          <w:b/>
                        </w:rPr>
                        <w:t xml:space="preserve">     </w:t>
                      </w:r>
                    </w:p>
                    <w:p w14:paraId="7CB1E0ED" w14:textId="77777777" w:rsidR="008E50DF" w:rsidRDefault="008E50DF" w:rsidP="00AD46CF"/>
                  </w:txbxContent>
                </v:textbox>
              </v:shape>
            </w:pict>
          </mc:Fallback>
        </mc:AlternateContent>
      </w:r>
      <w:r w:rsidR="00AD46CF">
        <w:rPr>
          <w:noProof/>
          <w:lang w:eastAsia="tr-TR"/>
        </w:rPr>
        <mc:AlternateContent>
          <mc:Choice Requires="wps">
            <w:drawing>
              <wp:anchor distT="0" distB="0" distL="114300" distR="114300" simplePos="0" relativeHeight="251728896" behindDoc="0" locked="0" layoutInCell="1" allowOverlap="1" wp14:anchorId="3290C206" wp14:editId="76702962">
                <wp:simplePos x="0" y="0"/>
                <wp:positionH relativeFrom="column">
                  <wp:posOffset>-790071</wp:posOffset>
                </wp:positionH>
                <wp:positionV relativeFrom="paragraph">
                  <wp:posOffset>5845833</wp:posOffset>
                </wp:positionV>
                <wp:extent cx="3468414" cy="472046"/>
                <wp:effectExtent l="0" t="0" r="17780" b="23495"/>
                <wp:wrapNone/>
                <wp:docPr id="2691" name="Metin Kutusu 2691"/>
                <wp:cNvGraphicFramePr/>
                <a:graphic xmlns:a="http://schemas.openxmlformats.org/drawingml/2006/main">
                  <a:graphicData uri="http://schemas.microsoft.com/office/word/2010/wordprocessingShape">
                    <wps:wsp>
                      <wps:cNvSpPr txBox="1"/>
                      <wps:spPr>
                        <a:xfrm>
                          <a:off x="0" y="0"/>
                          <a:ext cx="3468414" cy="472046"/>
                        </a:xfrm>
                        <a:prstGeom prst="rect">
                          <a:avLst/>
                        </a:prstGeom>
                        <a:solidFill>
                          <a:schemeClr val="lt1"/>
                        </a:solidFill>
                        <a:ln w="6350">
                          <a:solidFill>
                            <a:prstClr val="black"/>
                          </a:solidFill>
                        </a:ln>
                      </wps:spPr>
                      <wps:txbx>
                        <w:txbxContent>
                          <w:p w14:paraId="0B47997B" w14:textId="42541BE5" w:rsidR="008E50DF" w:rsidRPr="00C12EAF" w:rsidRDefault="008E50DF" w:rsidP="00CC1009">
                            <w:pPr>
                              <w:jc w:val="both"/>
                              <w:rPr>
                                <w:rFonts w:ascii="Times New Roman" w:hAnsi="Times New Roman" w:cs="Times New Roman"/>
                                <w:b/>
                                <w:bCs/>
                                <w:color w:val="7030A0"/>
                                <w:sz w:val="20"/>
                                <w:szCs w:val="20"/>
                              </w:rPr>
                            </w:pPr>
                            <w:r>
                              <w:rPr>
                                <w:rFonts w:ascii="Times New Roman" w:hAnsi="Times New Roman" w:cs="Times New Roman"/>
                                <w:b/>
                                <w:sz w:val="24"/>
                                <w:szCs w:val="24"/>
                              </w:rPr>
                              <w:t xml:space="preserve">Şema 1: </w:t>
                            </w:r>
                            <w:r w:rsidR="00AC7AFD" w:rsidRPr="00AC7AFD">
                              <w:rPr>
                                <w:rFonts w:ascii="Times New Roman" w:hAnsi="Times New Roman" w:cs="Times New Roman"/>
                                <w:color w:val="000000" w:themeColor="text1"/>
                                <w:sz w:val="24"/>
                                <w:szCs w:val="24"/>
                              </w:rPr>
                              <w:t xml:space="preserve">Siyaset Bilimi ve Kamu </w:t>
                            </w:r>
                            <w:r w:rsidR="00EC231D" w:rsidRPr="00AC7AFD">
                              <w:rPr>
                                <w:rFonts w:ascii="Times New Roman" w:hAnsi="Times New Roman" w:cs="Times New Roman"/>
                                <w:color w:val="000000" w:themeColor="text1"/>
                                <w:sz w:val="24"/>
                                <w:szCs w:val="24"/>
                              </w:rPr>
                              <w:t>Yönetimi</w:t>
                            </w:r>
                            <w:r w:rsidRPr="00AC7AFD">
                              <w:rPr>
                                <w:rFonts w:ascii="Times New Roman" w:hAnsi="Times New Roman" w:cs="Times New Roman"/>
                                <w:color w:val="000000" w:themeColor="text1"/>
                                <w:sz w:val="24"/>
                                <w:szCs w:val="24"/>
                              </w:rPr>
                              <w:t xml:space="preserve"> Lisans Programının “Vizyon”</w:t>
                            </w:r>
                            <w:r w:rsidRPr="00AC7AFD">
                              <w:rPr>
                                <w:rFonts w:ascii="Times New Roman" w:hAnsi="Times New Roman" w:cs="Times New Roman"/>
                                <w:b/>
                                <w:color w:val="000000" w:themeColor="text1"/>
                                <w:sz w:val="24"/>
                                <w:szCs w:val="24"/>
                              </w:rPr>
                              <w:t xml:space="preserve"> </w:t>
                            </w:r>
                            <w:r w:rsidRPr="00AC7AFD">
                              <w:rPr>
                                <w:rFonts w:ascii="Times New Roman" w:hAnsi="Times New Roman" w:cs="Times New Roman"/>
                                <w:color w:val="000000" w:themeColor="text1"/>
                              </w:rPr>
                              <w:t xml:space="preserve">Belirlenimine İlişkin Durum </w:t>
                            </w:r>
                            <w:r w:rsidRPr="00AC7AFD">
                              <w:rPr>
                                <w:rFonts w:ascii="Times New Roman" w:hAnsi="Times New Roman" w:cs="Times New Roman"/>
                                <w:b/>
                                <w:color w:val="000000" w:themeColor="text1"/>
                              </w:rPr>
                              <w:t xml:space="preserve">     </w:t>
                            </w:r>
                          </w:p>
                          <w:p w14:paraId="54D7AB65" w14:textId="77777777" w:rsidR="008E50DF" w:rsidRDefault="008E50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90C206" id="Metin Kutusu 2691" o:spid="_x0000_s1070" type="#_x0000_t202" style="position:absolute;margin-left:-62.2pt;margin-top:460.3pt;width:273.1pt;height:37.15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" fillcolor="white [3201]" strokeweight=".5pt">
                <v:textbox>
                  <w:txbxContent>
                    <w:p w14:paraId="0B47997B" w14:textId="42541BE5" w:rsidR="008E50DF" w:rsidRPr="00C12EAF" w:rsidRDefault="008E50DF" w:rsidP="00CC1009">
                      <w:pPr>
                        <w:jc w:val="both"/>
                        <w:rPr>
                          <w:rFonts w:ascii="Times New Roman" w:hAnsi="Times New Roman" w:cs="Times New Roman"/>
                          <w:b/>
                          <w:bCs/>
                          <w:color w:val="7030A0"/>
                          <w:sz w:val="20"/>
                          <w:szCs w:val="20"/>
                        </w:rPr>
                      </w:pPr>
                      <w:r>
                        <w:rPr>
                          <w:rFonts w:ascii="Times New Roman" w:hAnsi="Times New Roman" w:cs="Times New Roman"/>
                          <w:b/>
                          <w:sz w:val="24"/>
                          <w:szCs w:val="24"/>
                        </w:rPr>
                        <w:t xml:space="preserve">Şema 1: </w:t>
                      </w:r>
                      <w:r w:rsidR="00AC7AFD" w:rsidRPr="00AC7AFD">
                        <w:rPr>
                          <w:rFonts w:ascii="Times New Roman" w:hAnsi="Times New Roman" w:cs="Times New Roman"/>
                          <w:color w:val="000000" w:themeColor="text1"/>
                          <w:sz w:val="24"/>
                          <w:szCs w:val="24"/>
                        </w:rPr>
                        <w:t xml:space="preserve">Siyaset Bilimi ve Kamu </w:t>
                      </w:r>
                      <w:r w:rsidR="00EC231D" w:rsidRPr="00AC7AFD">
                        <w:rPr>
                          <w:rFonts w:ascii="Times New Roman" w:hAnsi="Times New Roman" w:cs="Times New Roman"/>
                          <w:color w:val="000000" w:themeColor="text1"/>
                          <w:sz w:val="24"/>
                          <w:szCs w:val="24"/>
                        </w:rPr>
                        <w:t>Yönetimi</w:t>
                      </w:r>
                      <w:r w:rsidRPr="00AC7AFD">
                        <w:rPr>
                          <w:rFonts w:ascii="Times New Roman" w:hAnsi="Times New Roman" w:cs="Times New Roman"/>
                          <w:color w:val="000000" w:themeColor="text1"/>
                          <w:sz w:val="24"/>
                          <w:szCs w:val="24"/>
                        </w:rPr>
                        <w:t xml:space="preserve"> Lisans Programının “Vizyon”</w:t>
                      </w:r>
                      <w:r w:rsidRPr="00AC7AFD">
                        <w:rPr>
                          <w:rFonts w:ascii="Times New Roman" w:hAnsi="Times New Roman" w:cs="Times New Roman"/>
                          <w:b/>
                          <w:color w:val="000000" w:themeColor="text1"/>
                          <w:sz w:val="24"/>
                          <w:szCs w:val="24"/>
                        </w:rPr>
                        <w:t xml:space="preserve"> </w:t>
                      </w:r>
                      <w:r w:rsidRPr="00AC7AFD">
                        <w:rPr>
                          <w:rFonts w:ascii="Times New Roman" w:hAnsi="Times New Roman" w:cs="Times New Roman"/>
                          <w:color w:val="000000" w:themeColor="text1"/>
                        </w:rPr>
                        <w:t xml:space="preserve">Belirlenimine İlişkin Durum </w:t>
                      </w:r>
                      <w:r w:rsidRPr="00AC7AFD">
                        <w:rPr>
                          <w:rFonts w:ascii="Times New Roman" w:hAnsi="Times New Roman" w:cs="Times New Roman"/>
                          <w:b/>
                          <w:color w:val="000000" w:themeColor="text1"/>
                        </w:rPr>
                        <w:t xml:space="preserve">     </w:t>
                      </w:r>
                    </w:p>
                    <w:p w14:paraId="54D7AB65" w14:textId="77777777" w:rsidR="008E50DF" w:rsidRDefault="008E50DF"/>
                  </w:txbxContent>
                </v:textbox>
              </v:shape>
            </w:pict>
          </mc:Fallback>
        </mc:AlternateContent>
      </w:r>
      <w:r w:rsidR="001B4164">
        <w:br w:type="page"/>
      </w:r>
    </w:p>
    <w:p w14:paraId="2B56CA5E" w14:textId="77777777" w:rsidR="003D6C08" w:rsidRDefault="003D6C08">
      <w:r>
        <w:rPr>
          <w:noProof/>
          <w:lang w:eastAsia="tr-TR"/>
        </w:rPr>
        <w:lastRenderedPageBreak/>
        <mc:AlternateContent>
          <mc:Choice Requires="wps">
            <w:drawing>
              <wp:anchor distT="0" distB="0" distL="114300" distR="114300" simplePos="0" relativeHeight="251735040" behindDoc="0" locked="0" layoutInCell="1" allowOverlap="1" wp14:anchorId="47F08033" wp14:editId="7072F812">
                <wp:simplePos x="0" y="0"/>
                <wp:positionH relativeFrom="page">
                  <wp:posOffset>17561</wp:posOffset>
                </wp:positionH>
                <wp:positionV relativeFrom="paragraph">
                  <wp:posOffset>-883504</wp:posOffset>
                </wp:positionV>
                <wp:extent cx="10706100" cy="10669905"/>
                <wp:effectExtent l="0" t="0" r="19050" b="17145"/>
                <wp:wrapNone/>
                <wp:docPr id="2697" name="Metin Kutusu 2697"/>
                <wp:cNvGraphicFramePr/>
                <a:graphic xmlns:a="http://schemas.openxmlformats.org/drawingml/2006/main">
                  <a:graphicData uri="http://schemas.microsoft.com/office/word/2010/wordprocessingShape">
                    <wps:wsp>
                      <wps:cNvSpPr txBox="1"/>
                      <wps:spPr>
                        <a:xfrm>
                          <a:off x="0" y="0"/>
                          <a:ext cx="10706100" cy="10669905"/>
                        </a:xfrm>
                        <a:prstGeom prst="rect">
                          <a:avLst/>
                        </a:prstGeom>
                        <a:solidFill>
                          <a:schemeClr val="accent4">
                            <a:lumMod val="40000"/>
                            <a:lumOff val="60000"/>
                          </a:schemeClr>
                        </a:solidFill>
                        <a:ln w="6350">
                          <a:solidFill>
                            <a:prstClr val="black"/>
                          </a:solidFill>
                        </a:ln>
                      </wps:spPr>
                      <wps:txbx>
                        <w:txbxContent>
                          <w:p w14:paraId="08D4B03C" w14:textId="77777777" w:rsidR="008E50DF" w:rsidRDefault="008E50DF" w:rsidP="003D6C08">
                            <w:pPr>
                              <w:rPr>
                                <w:rFonts w:ascii="Times New Roman" w:hAnsi="Times New Roman" w:cs="Times New Roman"/>
                                <w:b/>
                                <w:sz w:val="24"/>
                                <w:szCs w:val="24"/>
                              </w:rPr>
                            </w:pPr>
                            <w:r>
                              <w:rPr>
                                <w:rFonts w:ascii="Times New Roman" w:hAnsi="Times New Roman" w:cs="Times New Roman"/>
                                <w:b/>
                                <w:sz w:val="24"/>
                                <w:szCs w:val="24"/>
                              </w:rPr>
                              <w:t>B</w:t>
                            </w:r>
                            <w:r w:rsidRPr="00B811EC">
                              <w:rPr>
                                <w:rFonts w:ascii="Times New Roman" w:hAnsi="Times New Roman" w:cs="Times New Roman"/>
                                <w:b/>
                                <w:sz w:val="24"/>
                                <w:szCs w:val="24"/>
                              </w:rPr>
                              <w:t xml:space="preserve">. </w:t>
                            </w:r>
                            <w:r>
                              <w:rPr>
                                <w:rFonts w:ascii="Times New Roman" w:hAnsi="Times New Roman" w:cs="Times New Roman"/>
                                <w:b/>
                                <w:sz w:val="24"/>
                                <w:szCs w:val="24"/>
                              </w:rPr>
                              <w:t xml:space="preserve">PROGRAM TASARIMI, DEĞERLENDİRME VE GÜNCELLEME </w:t>
                            </w:r>
                          </w:p>
                          <w:p w14:paraId="6279A791" w14:textId="77777777" w:rsidR="008E50DF" w:rsidRDefault="008E50DF" w:rsidP="003D6C08">
                            <w:pPr>
                              <w:ind w:right="-70"/>
                              <w:rPr>
                                <w:rFonts w:ascii="Times New Roman" w:hAnsi="Times New Roman" w:cs="Times New Roman"/>
                                <w:b/>
                                <w:sz w:val="24"/>
                                <w:szCs w:val="24"/>
                              </w:rPr>
                            </w:pPr>
                            <w:r>
                              <w:rPr>
                                <w:rFonts w:ascii="Times New Roman" w:hAnsi="Times New Roman" w:cs="Times New Roman"/>
                                <w:b/>
                                <w:noProof/>
                                <w:sz w:val="24"/>
                                <w:szCs w:val="24"/>
                                <w:lang w:eastAsia="tr-TR"/>
                              </w:rPr>
                              <w:drawing>
                                <wp:inline distT="0" distB="0" distL="0" distR="0" wp14:anchorId="6BCCA706" wp14:editId="12796F72">
                                  <wp:extent cx="3502660" cy="6700936"/>
                                  <wp:effectExtent l="0" t="0" r="21590" b="24130"/>
                                  <wp:docPr id="241" name="Diyagram 2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r>
                              <w:rPr>
                                <w:rFonts w:ascii="Times New Roman" w:hAnsi="Times New Roman" w:cs="Times New Roman"/>
                                <w:b/>
                                <w:noProof/>
                                <w:sz w:val="24"/>
                                <w:szCs w:val="24"/>
                                <w:lang w:eastAsia="tr-TR"/>
                              </w:rPr>
                              <w:drawing>
                                <wp:inline distT="0" distB="0" distL="0" distR="0" wp14:anchorId="53A22A36" wp14:editId="32DB4199">
                                  <wp:extent cx="3505200" cy="6705600"/>
                                  <wp:effectExtent l="38100" t="0" r="19050" b="19050"/>
                                  <wp:docPr id="242" name="Diyagram 2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r>
                              <w:rPr>
                                <w:rFonts w:ascii="Times New Roman" w:hAnsi="Times New Roman" w:cs="Times New Roman"/>
                                <w:b/>
                                <w:noProof/>
                                <w:sz w:val="24"/>
                                <w:szCs w:val="24"/>
                                <w:lang w:eastAsia="tr-TR"/>
                              </w:rPr>
                              <w:drawing>
                                <wp:inline distT="0" distB="0" distL="0" distR="0" wp14:anchorId="454B12E5" wp14:editId="0410FFF0">
                                  <wp:extent cx="3400425" cy="6714490"/>
                                  <wp:effectExtent l="0" t="0" r="28575" b="10160"/>
                                  <wp:docPr id="243" name="Diyagram 2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701E413C" w14:textId="77777777" w:rsidR="008E50DF" w:rsidRPr="00B811EC" w:rsidRDefault="008E50DF" w:rsidP="003D6C08">
                            <w:pPr>
                              <w:rPr>
                                <w:rFonts w:ascii="Times New Roman" w:hAnsi="Times New Roman" w:cs="Times New Roman"/>
                                <w:b/>
                                <w:sz w:val="24"/>
                                <w:szCs w:val="24"/>
                              </w:rPr>
                            </w:pPr>
                          </w:p>
                          <w:p w14:paraId="53B999A6" w14:textId="77777777" w:rsidR="008E50DF" w:rsidRPr="00B811EC" w:rsidRDefault="008E50DF" w:rsidP="003D6C08">
                            <w:pPr>
                              <w:rPr>
                                <w:rFonts w:ascii="Times New Roman" w:hAnsi="Times New Roman" w:cs="Times New Roman"/>
                                <w:b/>
                                <w:sz w:val="24"/>
                                <w:szCs w:val="24"/>
                              </w:rPr>
                            </w:pPr>
                            <w:r>
                              <w:rPr>
                                <w:rFonts w:ascii="Times New Roman" w:hAnsi="Times New Roman" w:cs="Times New Roman"/>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8033" id="Metin Kutusu 2697" o:spid="_x0000_s1071" type="#_x0000_t202" style="position:absolute;margin-left:1.4pt;margin-top:-69.55pt;width:843pt;height:840.15pt;z-index:251735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" fillcolor="#ffe599 [1303]" strokeweight=".5pt">
                <v:textbox>
                  <w:txbxContent>
                    <w:p w14:paraId="08D4B03C" w14:textId="77777777" w:rsidR="008E50DF" w:rsidRDefault="008E50DF" w:rsidP="003D6C08">
                      <w:pPr>
                        <w:rPr>
                          <w:rFonts w:ascii="Times New Roman" w:hAnsi="Times New Roman" w:cs="Times New Roman"/>
                          <w:b/>
                          <w:sz w:val="24"/>
                          <w:szCs w:val="24"/>
                        </w:rPr>
                      </w:pPr>
                      <w:r>
                        <w:rPr>
                          <w:rFonts w:ascii="Times New Roman" w:hAnsi="Times New Roman" w:cs="Times New Roman"/>
                          <w:b/>
                          <w:sz w:val="24"/>
                          <w:szCs w:val="24"/>
                        </w:rPr>
                        <w:t>B</w:t>
                      </w:r>
                      <w:r w:rsidRPr="00B811EC">
                        <w:rPr>
                          <w:rFonts w:ascii="Times New Roman" w:hAnsi="Times New Roman" w:cs="Times New Roman"/>
                          <w:b/>
                          <w:sz w:val="24"/>
                          <w:szCs w:val="24"/>
                        </w:rPr>
                        <w:t xml:space="preserve">. </w:t>
                      </w:r>
                      <w:r>
                        <w:rPr>
                          <w:rFonts w:ascii="Times New Roman" w:hAnsi="Times New Roman" w:cs="Times New Roman"/>
                          <w:b/>
                          <w:sz w:val="24"/>
                          <w:szCs w:val="24"/>
                        </w:rPr>
                        <w:t xml:space="preserve">PROGRAM TASARIMI, DEĞERLENDİRME VE GÜNCELLEME </w:t>
                      </w:r>
                    </w:p>
                    <w:p w14:paraId="6279A791" w14:textId="77777777" w:rsidR="008E50DF" w:rsidRDefault="008E50DF" w:rsidP="003D6C08">
                      <w:pPr>
                        <w:ind w:right="-70"/>
                        <w:rPr>
                          <w:rFonts w:ascii="Times New Roman" w:hAnsi="Times New Roman" w:cs="Times New Roman"/>
                          <w:b/>
                          <w:sz w:val="24"/>
                          <w:szCs w:val="24"/>
                        </w:rPr>
                      </w:pPr>
                      <w:r>
                        <w:rPr>
                          <w:rFonts w:ascii="Times New Roman" w:hAnsi="Times New Roman" w:cs="Times New Roman"/>
                          <w:b/>
                          <w:noProof/>
                          <w:sz w:val="24"/>
                          <w:szCs w:val="24"/>
                          <w:lang w:eastAsia="tr-TR"/>
                        </w:rPr>
                        <w:drawing>
                          <wp:inline distT="0" distB="0" distL="0" distR="0" wp14:anchorId="6BCCA706" wp14:editId="12796F72">
                            <wp:extent cx="3502660" cy="6700936"/>
                            <wp:effectExtent l="0" t="0" r="21590" b="24130"/>
                            <wp:docPr id="241" name="Diyagram 2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r>
                        <w:rPr>
                          <w:rFonts w:ascii="Times New Roman" w:hAnsi="Times New Roman" w:cs="Times New Roman"/>
                          <w:b/>
                          <w:noProof/>
                          <w:sz w:val="24"/>
                          <w:szCs w:val="24"/>
                          <w:lang w:eastAsia="tr-TR"/>
                        </w:rPr>
                        <w:drawing>
                          <wp:inline distT="0" distB="0" distL="0" distR="0" wp14:anchorId="53A22A36" wp14:editId="32DB4199">
                            <wp:extent cx="3505200" cy="6705600"/>
                            <wp:effectExtent l="38100" t="0" r="19050" b="19050"/>
                            <wp:docPr id="242" name="Diyagram 2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r>
                        <w:rPr>
                          <w:rFonts w:ascii="Times New Roman" w:hAnsi="Times New Roman" w:cs="Times New Roman"/>
                          <w:b/>
                          <w:noProof/>
                          <w:sz w:val="24"/>
                          <w:szCs w:val="24"/>
                          <w:lang w:eastAsia="tr-TR"/>
                        </w:rPr>
                        <w:drawing>
                          <wp:inline distT="0" distB="0" distL="0" distR="0" wp14:anchorId="454B12E5" wp14:editId="0410FFF0">
                            <wp:extent cx="3400425" cy="6714490"/>
                            <wp:effectExtent l="0" t="0" r="28575" b="10160"/>
                            <wp:docPr id="243" name="Diyagram 2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701E413C" w14:textId="77777777" w:rsidR="008E50DF" w:rsidRPr="00B811EC" w:rsidRDefault="008E50DF" w:rsidP="003D6C08">
                      <w:pPr>
                        <w:rPr>
                          <w:rFonts w:ascii="Times New Roman" w:hAnsi="Times New Roman" w:cs="Times New Roman"/>
                          <w:b/>
                          <w:sz w:val="24"/>
                          <w:szCs w:val="24"/>
                        </w:rPr>
                      </w:pPr>
                    </w:p>
                    <w:p w14:paraId="53B999A6" w14:textId="77777777" w:rsidR="008E50DF" w:rsidRPr="00B811EC" w:rsidRDefault="008E50DF" w:rsidP="003D6C08">
                      <w:pPr>
                        <w:rPr>
                          <w:rFonts w:ascii="Times New Roman" w:hAnsi="Times New Roman" w:cs="Times New Roman"/>
                          <w:b/>
                          <w:sz w:val="24"/>
                          <w:szCs w:val="24"/>
                        </w:rPr>
                      </w:pPr>
                      <w:r>
                        <w:rPr>
                          <w:rFonts w:ascii="Times New Roman" w:hAnsi="Times New Roman" w:cs="Times New Roman"/>
                          <w:b/>
                          <w:sz w:val="24"/>
                          <w:szCs w:val="24"/>
                        </w:rPr>
                        <w:t xml:space="preserve">            </w:t>
                      </w:r>
                    </w:p>
                  </w:txbxContent>
                </v:textbox>
                <w10:wrap anchorx="page"/>
              </v:shape>
            </w:pict>
          </mc:Fallback>
        </mc:AlternateContent>
      </w:r>
    </w:p>
    <w:p w14:paraId="3B9E4866" w14:textId="77777777" w:rsidR="003D6C08" w:rsidRDefault="00D11994">
      <w:r>
        <w:rPr>
          <w:noProof/>
          <w:lang w:eastAsia="tr-TR"/>
        </w:rPr>
        <mc:AlternateContent>
          <mc:Choice Requires="wps">
            <w:drawing>
              <wp:anchor distT="0" distB="0" distL="114300" distR="114300" simplePos="0" relativeHeight="251740160" behindDoc="0" locked="0" layoutInCell="1" allowOverlap="1" wp14:anchorId="05A3B8B0" wp14:editId="74F0EC02">
                <wp:simplePos x="0" y="0"/>
                <wp:positionH relativeFrom="page">
                  <wp:posOffset>7172077</wp:posOffset>
                </wp:positionH>
                <wp:positionV relativeFrom="paragraph">
                  <wp:posOffset>5651943</wp:posOffset>
                </wp:positionV>
                <wp:extent cx="3452495" cy="647672"/>
                <wp:effectExtent l="0" t="0" r="14605" b="19685"/>
                <wp:wrapNone/>
                <wp:docPr id="2706" name="Metin Kutusu 2706"/>
                <wp:cNvGraphicFramePr/>
                <a:graphic xmlns:a="http://schemas.openxmlformats.org/drawingml/2006/main">
                  <a:graphicData uri="http://schemas.microsoft.com/office/word/2010/wordprocessingShape">
                    <wps:wsp>
                      <wps:cNvSpPr txBox="1"/>
                      <wps:spPr>
                        <a:xfrm>
                          <a:off x="0" y="0"/>
                          <a:ext cx="3452495" cy="647672"/>
                        </a:xfrm>
                        <a:prstGeom prst="rect">
                          <a:avLst/>
                        </a:prstGeom>
                        <a:solidFill>
                          <a:schemeClr val="lt1"/>
                        </a:solidFill>
                        <a:ln w="6350">
                          <a:solidFill>
                            <a:prstClr val="black"/>
                          </a:solidFill>
                        </a:ln>
                      </wps:spPr>
                      <wps:txbx>
                        <w:txbxContent>
                          <w:p w14:paraId="7E0DADB6" w14:textId="7FAE9142" w:rsidR="008E50DF" w:rsidRPr="00F90738" w:rsidRDefault="008E50DF" w:rsidP="009502D6">
                            <w:pPr>
                              <w:jc w:val="both"/>
                              <w:rPr>
                                <w:rFonts w:ascii="Times New Roman" w:hAnsi="Times New Roman" w:cs="Times New Roman"/>
                                <w:b/>
                                <w:bCs/>
                                <w:sz w:val="20"/>
                                <w:szCs w:val="20"/>
                              </w:rPr>
                            </w:pPr>
                            <w:r>
                              <w:rPr>
                                <w:rFonts w:ascii="Times New Roman" w:hAnsi="Times New Roman" w:cs="Times New Roman"/>
                                <w:b/>
                                <w:sz w:val="24"/>
                                <w:szCs w:val="24"/>
                              </w:rPr>
                              <w:t xml:space="preserve">Şema </w:t>
                            </w:r>
                            <w:r w:rsidRPr="00EC231D">
                              <w:rPr>
                                <w:rFonts w:ascii="Times New Roman" w:hAnsi="Times New Roman" w:cs="Times New Roman"/>
                                <w:b/>
                                <w:sz w:val="24"/>
                                <w:szCs w:val="24"/>
                              </w:rPr>
                              <w:t xml:space="preserve">6: </w:t>
                            </w:r>
                            <w:r w:rsidR="00EC231D" w:rsidRPr="009E520D">
                              <w:rPr>
                                <w:rFonts w:ascii="Times New Roman" w:hAnsi="Times New Roman" w:cs="Times New Roman"/>
                                <w:sz w:val="24"/>
                                <w:szCs w:val="24"/>
                              </w:rPr>
                              <w:t>Siyaset Bilimi ve Kamu Yönetimi</w:t>
                            </w:r>
                            <w:r w:rsidRPr="009E520D">
                              <w:rPr>
                                <w:rFonts w:ascii="Times New Roman" w:hAnsi="Times New Roman" w:cs="Times New Roman"/>
                                <w:sz w:val="24"/>
                                <w:szCs w:val="24"/>
                              </w:rPr>
                              <w:t xml:space="preserve"> Lisans Programının “SWOT Analizi”</w:t>
                            </w:r>
                            <w:r w:rsidRPr="009E520D">
                              <w:rPr>
                                <w:rFonts w:ascii="Times New Roman" w:hAnsi="Times New Roman" w:cs="Times New Roman"/>
                                <w:b/>
                                <w:sz w:val="24"/>
                                <w:szCs w:val="24"/>
                              </w:rPr>
                              <w:t xml:space="preserve"> </w:t>
                            </w:r>
                            <w:r w:rsidRPr="009E520D">
                              <w:rPr>
                                <w:rFonts w:ascii="Times New Roman" w:hAnsi="Times New Roman" w:cs="Times New Roman"/>
                              </w:rPr>
                              <w:t>Belirlenimine İlişkin Durum</w:t>
                            </w:r>
                            <w:r w:rsidRPr="00EC231D">
                              <w:rPr>
                                <w:rFonts w:ascii="Times New Roman" w:hAnsi="Times New Roman" w:cs="Times New Roman"/>
                              </w:rPr>
                              <w:t xml:space="preserve"> </w:t>
                            </w:r>
                            <w:r w:rsidRPr="00EC231D">
                              <w:rPr>
                                <w:rFonts w:ascii="Times New Roman" w:hAnsi="Times New Roman" w:cs="Times New Roman"/>
                                <w:b/>
                              </w:rPr>
                              <w:t xml:space="preserve">     </w:t>
                            </w:r>
                          </w:p>
                          <w:p w14:paraId="6DCE08D7" w14:textId="77777777" w:rsidR="008E50DF" w:rsidRDefault="008E50DF" w:rsidP="00AF1C31"/>
                          <w:p w14:paraId="14360556" w14:textId="77777777" w:rsidR="008E50DF" w:rsidRDefault="008E50DF" w:rsidP="006E73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A3B8B0" id="Metin Kutusu 2706" o:spid="_x0000_s1072" type="#_x0000_t202" style="position:absolute;margin-left:564.75pt;margin-top:445.05pt;width:271.85pt;height:51pt;z-index:251740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" fillcolor="white [3201]" strokeweight=".5pt">
                <v:textbox>
                  <w:txbxContent>
                    <w:p w14:paraId="7E0DADB6" w14:textId="7FAE9142" w:rsidR="008E50DF" w:rsidRPr="00F90738" w:rsidRDefault="008E50DF" w:rsidP="009502D6">
                      <w:pPr>
                        <w:jc w:val="both"/>
                        <w:rPr>
                          <w:rFonts w:ascii="Times New Roman" w:hAnsi="Times New Roman" w:cs="Times New Roman"/>
                          <w:b/>
                          <w:bCs/>
                          <w:sz w:val="20"/>
                          <w:szCs w:val="20"/>
                        </w:rPr>
                      </w:pPr>
                      <w:r>
                        <w:rPr>
                          <w:rFonts w:ascii="Times New Roman" w:hAnsi="Times New Roman" w:cs="Times New Roman"/>
                          <w:b/>
                          <w:sz w:val="24"/>
                          <w:szCs w:val="24"/>
                        </w:rPr>
                        <w:t xml:space="preserve">Şema </w:t>
                      </w:r>
                      <w:r w:rsidRPr="00EC231D">
                        <w:rPr>
                          <w:rFonts w:ascii="Times New Roman" w:hAnsi="Times New Roman" w:cs="Times New Roman"/>
                          <w:b/>
                          <w:sz w:val="24"/>
                          <w:szCs w:val="24"/>
                        </w:rPr>
                        <w:t xml:space="preserve">6: </w:t>
                      </w:r>
                      <w:r w:rsidR="00EC231D" w:rsidRPr="009E520D">
                        <w:rPr>
                          <w:rFonts w:ascii="Times New Roman" w:hAnsi="Times New Roman" w:cs="Times New Roman"/>
                          <w:sz w:val="24"/>
                          <w:szCs w:val="24"/>
                        </w:rPr>
                        <w:t>Siyaset Bilimi ve Kamu Yönetimi</w:t>
                      </w:r>
                      <w:r w:rsidRPr="009E520D">
                        <w:rPr>
                          <w:rFonts w:ascii="Times New Roman" w:hAnsi="Times New Roman" w:cs="Times New Roman"/>
                          <w:sz w:val="24"/>
                          <w:szCs w:val="24"/>
                        </w:rPr>
                        <w:t xml:space="preserve"> Lisans Programının “SWOT Analizi”</w:t>
                      </w:r>
                      <w:r w:rsidRPr="009E520D">
                        <w:rPr>
                          <w:rFonts w:ascii="Times New Roman" w:hAnsi="Times New Roman" w:cs="Times New Roman"/>
                          <w:b/>
                          <w:sz w:val="24"/>
                          <w:szCs w:val="24"/>
                        </w:rPr>
                        <w:t xml:space="preserve"> </w:t>
                      </w:r>
                      <w:r w:rsidRPr="009E520D">
                        <w:rPr>
                          <w:rFonts w:ascii="Times New Roman" w:hAnsi="Times New Roman" w:cs="Times New Roman"/>
                        </w:rPr>
                        <w:t>Belirlenimine İlişkin Durum</w:t>
                      </w:r>
                      <w:r w:rsidRPr="00EC231D">
                        <w:rPr>
                          <w:rFonts w:ascii="Times New Roman" w:hAnsi="Times New Roman" w:cs="Times New Roman"/>
                        </w:rPr>
                        <w:t xml:space="preserve"> </w:t>
                      </w:r>
                      <w:r w:rsidRPr="00EC231D">
                        <w:rPr>
                          <w:rFonts w:ascii="Times New Roman" w:hAnsi="Times New Roman" w:cs="Times New Roman"/>
                          <w:b/>
                        </w:rPr>
                        <w:t xml:space="preserve">     </w:t>
                      </w:r>
                    </w:p>
                    <w:p w14:paraId="6DCE08D7" w14:textId="77777777" w:rsidR="008E50DF" w:rsidRDefault="008E50DF" w:rsidP="00AF1C31"/>
                    <w:p w14:paraId="14360556" w14:textId="77777777" w:rsidR="008E50DF" w:rsidRDefault="008E50DF" w:rsidP="006E73A8"/>
                  </w:txbxContent>
                </v:textbox>
                <w10:wrap anchorx="page"/>
              </v:shape>
            </w:pict>
          </mc:Fallback>
        </mc:AlternateContent>
      </w:r>
      <w:r w:rsidR="00C95766">
        <w:rPr>
          <w:noProof/>
          <w:lang w:eastAsia="tr-TR"/>
        </w:rPr>
        <mc:AlternateContent>
          <mc:Choice Requires="wps">
            <w:drawing>
              <wp:anchor distT="0" distB="0" distL="114300" distR="114300" simplePos="0" relativeHeight="251736064" behindDoc="0" locked="0" layoutInCell="1" allowOverlap="1" wp14:anchorId="599B1225" wp14:editId="2D13F461">
                <wp:simplePos x="0" y="0"/>
                <wp:positionH relativeFrom="column">
                  <wp:posOffset>-820917</wp:posOffset>
                </wp:positionH>
                <wp:positionV relativeFrom="paragraph">
                  <wp:posOffset>5651942</wp:posOffset>
                </wp:positionV>
                <wp:extent cx="3502660" cy="667357"/>
                <wp:effectExtent l="0" t="0" r="21590" b="19050"/>
                <wp:wrapNone/>
                <wp:docPr id="2703" name="Metin Kutusu 2703"/>
                <wp:cNvGraphicFramePr/>
                <a:graphic xmlns:a="http://schemas.openxmlformats.org/drawingml/2006/main">
                  <a:graphicData uri="http://schemas.microsoft.com/office/word/2010/wordprocessingShape">
                    <wps:wsp>
                      <wps:cNvSpPr txBox="1"/>
                      <wps:spPr>
                        <a:xfrm>
                          <a:off x="0" y="0"/>
                          <a:ext cx="3502660" cy="667357"/>
                        </a:xfrm>
                        <a:prstGeom prst="rect">
                          <a:avLst/>
                        </a:prstGeom>
                        <a:solidFill>
                          <a:schemeClr val="lt1"/>
                        </a:solidFill>
                        <a:ln w="6350">
                          <a:solidFill>
                            <a:prstClr val="black"/>
                          </a:solidFill>
                        </a:ln>
                      </wps:spPr>
                      <wps:txbx>
                        <w:txbxContent>
                          <w:p w14:paraId="3D1D3522" w14:textId="46F33228" w:rsidR="008E50DF" w:rsidRPr="00F90738" w:rsidRDefault="008E50DF" w:rsidP="009502D6">
                            <w:pPr>
                              <w:jc w:val="both"/>
                              <w:rPr>
                                <w:rFonts w:ascii="Times New Roman" w:hAnsi="Times New Roman" w:cs="Times New Roman"/>
                                <w:b/>
                                <w:bCs/>
                                <w:sz w:val="20"/>
                                <w:szCs w:val="20"/>
                              </w:rPr>
                            </w:pPr>
                            <w:r w:rsidRPr="009E520D">
                              <w:rPr>
                                <w:rFonts w:ascii="Times New Roman" w:hAnsi="Times New Roman" w:cs="Times New Roman"/>
                                <w:b/>
                                <w:sz w:val="24"/>
                                <w:szCs w:val="24"/>
                              </w:rPr>
                              <w:t xml:space="preserve">Şema 4: </w:t>
                            </w:r>
                            <w:r w:rsidR="00EC231D" w:rsidRPr="009E520D">
                              <w:rPr>
                                <w:rFonts w:ascii="Times New Roman" w:hAnsi="Times New Roman" w:cs="Times New Roman"/>
                                <w:sz w:val="24"/>
                                <w:szCs w:val="24"/>
                              </w:rPr>
                              <w:t>Siyaset Bilimi ve Kamu Yönetimi</w:t>
                            </w:r>
                            <w:r w:rsidRPr="009E520D">
                              <w:rPr>
                                <w:rFonts w:ascii="Times New Roman" w:hAnsi="Times New Roman" w:cs="Times New Roman"/>
                                <w:sz w:val="24"/>
                                <w:szCs w:val="24"/>
                              </w:rPr>
                              <w:t xml:space="preserve"> Lisans Programının “Program Yeterlilikleri”</w:t>
                            </w:r>
                            <w:r w:rsidRPr="009E520D">
                              <w:rPr>
                                <w:rFonts w:ascii="Times New Roman" w:hAnsi="Times New Roman" w:cs="Times New Roman"/>
                                <w:b/>
                                <w:sz w:val="24"/>
                                <w:szCs w:val="24"/>
                              </w:rPr>
                              <w:t xml:space="preserve"> </w:t>
                            </w:r>
                            <w:r w:rsidRPr="009E520D">
                              <w:rPr>
                                <w:rFonts w:ascii="Times New Roman" w:hAnsi="Times New Roman" w:cs="Times New Roman"/>
                              </w:rPr>
                              <w:t>Belirlenimine İlişkin Durum</w:t>
                            </w:r>
                            <w:r w:rsidRPr="00EC231D">
                              <w:rPr>
                                <w:rFonts w:ascii="Times New Roman" w:hAnsi="Times New Roman" w:cs="Times New Roman"/>
                              </w:rPr>
                              <w:t xml:space="preserve"> </w:t>
                            </w:r>
                            <w:r w:rsidRPr="00EC231D">
                              <w:rPr>
                                <w:rFonts w:ascii="Times New Roman" w:hAnsi="Times New Roman" w:cs="Times New Roman"/>
                                <w:b/>
                              </w:rPr>
                              <w:t xml:space="preserve">     </w:t>
                            </w:r>
                          </w:p>
                          <w:p w14:paraId="248C3631" w14:textId="77777777" w:rsidR="008E50DF" w:rsidRDefault="008E50DF" w:rsidP="00053581"/>
                          <w:p w14:paraId="3207AB4D" w14:textId="77777777" w:rsidR="008E50DF" w:rsidRDefault="008E50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9B1225" id="Metin Kutusu 2703" o:spid="_x0000_s1073" type="#_x0000_t202" style="position:absolute;margin-left:-64.65pt;margin-top:445.05pt;width:275.8pt;height:52.55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" fillcolor="white [3201]" strokeweight=".5pt">
                <v:textbox>
                  <w:txbxContent>
                    <w:p w14:paraId="3D1D3522" w14:textId="46F33228" w:rsidR="008E50DF" w:rsidRPr="00F90738" w:rsidRDefault="008E50DF" w:rsidP="009502D6">
                      <w:pPr>
                        <w:jc w:val="both"/>
                        <w:rPr>
                          <w:rFonts w:ascii="Times New Roman" w:hAnsi="Times New Roman" w:cs="Times New Roman"/>
                          <w:b/>
                          <w:bCs/>
                          <w:sz w:val="20"/>
                          <w:szCs w:val="20"/>
                        </w:rPr>
                      </w:pPr>
                      <w:r w:rsidRPr="009E520D">
                        <w:rPr>
                          <w:rFonts w:ascii="Times New Roman" w:hAnsi="Times New Roman" w:cs="Times New Roman"/>
                          <w:b/>
                          <w:sz w:val="24"/>
                          <w:szCs w:val="24"/>
                        </w:rPr>
                        <w:t xml:space="preserve">Şema 4: </w:t>
                      </w:r>
                      <w:r w:rsidR="00EC231D" w:rsidRPr="009E520D">
                        <w:rPr>
                          <w:rFonts w:ascii="Times New Roman" w:hAnsi="Times New Roman" w:cs="Times New Roman"/>
                          <w:sz w:val="24"/>
                          <w:szCs w:val="24"/>
                        </w:rPr>
                        <w:t>Siyaset Bilimi ve Kamu Yönetimi</w:t>
                      </w:r>
                      <w:r w:rsidRPr="009E520D">
                        <w:rPr>
                          <w:rFonts w:ascii="Times New Roman" w:hAnsi="Times New Roman" w:cs="Times New Roman"/>
                          <w:sz w:val="24"/>
                          <w:szCs w:val="24"/>
                        </w:rPr>
                        <w:t xml:space="preserve"> Lisans Programının “Program Yeterlilikleri”</w:t>
                      </w:r>
                      <w:r w:rsidRPr="009E520D">
                        <w:rPr>
                          <w:rFonts w:ascii="Times New Roman" w:hAnsi="Times New Roman" w:cs="Times New Roman"/>
                          <w:b/>
                          <w:sz w:val="24"/>
                          <w:szCs w:val="24"/>
                        </w:rPr>
                        <w:t xml:space="preserve"> </w:t>
                      </w:r>
                      <w:r w:rsidRPr="009E520D">
                        <w:rPr>
                          <w:rFonts w:ascii="Times New Roman" w:hAnsi="Times New Roman" w:cs="Times New Roman"/>
                        </w:rPr>
                        <w:t>Belirlenimine İlişkin Durum</w:t>
                      </w:r>
                      <w:r w:rsidRPr="00EC231D">
                        <w:rPr>
                          <w:rFonts w:ascii="Times New Roman" w:hAnsi="Times New Roman" w:cs="Times New Roman"/>
                        </w:rPr>
                        <w:t xml:space="preserve"> </w:t>
                      </w:r>
                      <w:r w:rsidRPr="00EC231D">
                        <w:rPr>
                          <w:rFonts w:ascii="Times New Roman" w:hAnsi="Times New Roman" w:cs="Times New Roman"/>
                          <w:b/>
                        </w:rPr>
                        <w:t xml:space="preserve">     </w:t>
                      </w:r>
                    </w:p>
                    <w:p w14:paraId="248C3631" w14:textId="77777777" w:rsidR="008E50DF" w:rsidRDefault="008E50DF" w:rsidP="00053581"/>
                    <w:p w14:paraId="3207AB4D" w14:textId="77777777" w:rsidR="008E50DF" w:rsidRDefault="008E50DF"/>
                  </w:txbxContent>
                </v:textbox>
              </v:shape>
            </w:pict>
          </mc:Fallback>
        </mc:AlternateContent>
      </w:r>
      <w:r w:rsidR="00C95766">
        <w:rPr>
          <w:noProof/>
          <w:lang w:eastAsia="tr-TR"/>
        </w:rPr>
        <mc:AlternateContent>
          <mc:Choice Requires="wps">
            <w:drawing>
              <wp:anchor distT="0" distB="0" distL="114300" distR="114300" simplePos="0" relativeHeight="251738112" behindDoc="0" locked="0" layoutInCell="1" allowOverlap="1" wp14:anchorId="7192E608" wp14:editId="2B8FB4F9">
                <wp:simplePos x="0" y="0"/>
                <wp:positionH relativeFrom="margin">
                  <wp:posOffset>2717413</wp:posOffset>
                </wp:positionH>
                <wp:positionV relativeFrom="paragraph">
                  <wp:posOffset>5651943</wp:posOffset>
                </wp:positionV>
                <wp:extent cx="3502660" cy="657832"/>
                <wp:effectExtent l="0" t="0" r="21590" b="28575"/>
                <wp:wrapNone/>
                <wp:docPr id="2704" name="Metin Kutusu 2704"/>
                <wp:cNvGraphicFramePr/>
                <a:graphic xmlns:a="http://schemas.openxmlformats.org/drawingml/2006/main">
                  <a:graphicData uri="http://schemas.microsoft.com/office/word/2010/wordprocessingShape">
                    <wps:wsp>
                      <wps:cNvSpPr txBox="1"/>
                      <wps:spPr>
                        <a:xfrm>
                          <a:off x="0" y="0"/>
                          <a:ext cx="3502660" cy="657832"/>
                        </a:xfrm>
                        <a:prstGeom prst="rect">
                          <a:avLst/>
                        </a:prstGeom>
                        <a:solidFill>
                          <a:schemeClr val="lt1"/>
                        </a:solidFill>
                        <a:ln w="6350">
                          <a:solidFill>
                            <a:prstClr val="black"/>
                          </a:solidFill>
                        </a:ln>
                      </wps:spPr>
                      <wps:txbx>
                        <w:txbxContent>
                          <w:p w14:paraId="16380BAC" w14:textId="4B16913C" w:rsidR="008E50DF" w:rsidRPr="00F90738" w:rsidRDefault="008E50DF" w:rsidP="009502D6">
                            <w:pPr>
                              <w:jc w:val="both"/>
                              <w:rPr>
                                <w:rFonts w:ascii="Times New Roman" w:hAnsi="Times New Roman" w:cs="Times New Roman"/>
                                <w:b/>
                                <w:bCs/>
                                <w:sz w:val="20"/>
                                <w:szCs w:val="20"/>
                              </w:rPr>
                            </w:pPr>
                            <w:r>
                              <w:rPr>
                                <w:rFonts w:ascii="Times New Roman" w:hAnsi="Times New Roman" w:cs="Times New Roman"/>
                                <w:b/>
                                <w:sz w:val="24"/>
                                <w:szCs w:val="24"/>
                              </w:rPr>
                              <w:t xml:space="preserve">Şema 5: </w:t>
                            </w:r>
                            <w:r w:rsidR="00EC231D" w:rsidRPr="009E520D">
                              <w:rPr>
                                <w:rFonts w:ascii="Times New Roman" w:hAnsi="Times New Roman" w:cs="Times New Roman"/>
                                <w:color w:val="000000" w:themeColor="text1"/>
                                <w:sz w:val="24"/>
                                <w:szCs w:val="24"/>
                              </w:rPr>
                              <w:t>Siyaset Bilimi ve Kamu Yön</w:t>
                            </w:r>
                            <w:r w:rsidR="00EC231D" w:rsidRPr="009E520D">
                              <w:rPr>
                                <w:rFonts w:ascii="Times New Roman" w:hAnsi="Times New Roman" w:cs="Times New Roman"/>
                                <w:sz w:val="24"/>
                                <w:szCs w:val="24"/>
                              </w:rPr>
                              <w:t>etimi</w:t>
                            </w:r>
                            <w:r w:rsidRPr="009E520D">
                              <w:rPr>
                                <w:rFonts w:ascii="Times New Roman" w:hAnsi="Times New Roman" w:cs="Times New Roman"/>
                                <w:sz w:val="24"/>
                                <w:szCs w:val="24"/>
                              </w:rPr>
                              <w:t xml:space="preserve"> Lisans Programının “Program Yeterlilikleri ile TYYÇ İlişkilendirmesi”</w:t>
                            </w:r>
                            <w:r w:rsidRPr="009E520D">
                              <w:rPr>
                                <w:rFonts w:ascii="Times New Roman" w:hAnsi="Times New Roman" w:cs="Times New Roman"/>
                                <w:b/>
                                <w:sz w:val="24"/>
                                <w:szCs w:val="24"/>
                              </w:rPr>
                              <w:t xml:space="preserve"> </w:t>
                            </w:r>
                            <w:r w:rsidRPr="009E520D">
                              <w:rPr>
                                <w:rFonts w:ascii="Times New Roman" w:hAnsi="Times New Roman" w:cs="Times New Roman"/>
                              </w:rPr>
                              <w:t>Belirlenimine İlişkin Durum</w:t>
                            </w:r>
                            <w:r w:rsidRPr="00EC231D">
                              <w:rPr>
                                <w:rFonts w:ascii="Times New Roman" w:hAnsi="Times New Roman" w:cs="Times New Roman"/>
                              </w:rPr>
                              <w:t xml:space="preserve"> </w:t>
                            </w:r>
                            <w:r w:rsidRPr="00EC231D">
                              <w:rPr>
                                <w:rFonts w:ascii="Times New Roman" w:hAnsi="Times New Roman" w:cs="Times New Roman"/>
                                <w:b/>
                              </w:rPr>
                              <w:t xml:space="preserve">     </w:t>
                            </w:r>
                          </w:p>
                          <w:p w14:paraId="7F247775" w14:textId="77777777" w:rsidR="008E50DF" w:rsidRDefault="008E50DF" w:rsidP="00617B6E"/>
                          <w:p w14:paraId="3507C9A0" w14:textId="77777777" w:rsidR="008E50DF" w:rsidRDefault="008E50DF" w:rsidP="003D6C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92E608" id="Metin Kutusu 2704" o:spid="_x0000_s1074" type="#_x0000_t202" style="position:absolute;margin-left:213.95pt;margin-top:445.05pt;width:275.8pt;height:51.8pt;z-index:2517381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" fillcolor="white [3201]" strokeweight=".5pt">
                <v:textbox>
                  <w:txbxContent>
                    <w:p w14:paraId="16380BAC" w14:textId="4B16913C" w:rsidR="008E50DF" w:rsidRPr="00F90738" w:rsidRDefault="008E50DF" w:rsidP="009502D6">
                      <w:pPr>
                        <w:jc w:val="both"/>
                        <w:rPr>
                          <w:rFonts w:ascii="Times New Roman" w:hAnsi="Times New Roman" w:cs="Times New Roman"/>
                          <w:b/>
                          <w:bCs/>
                          <w:sz w:val="20"/>
                          <w:szCs w:val="20"/>
                        </w:rPr>
                      </w:pPr>
                      <w:r>
                        <w:rPr>
                          <w:rFonts w:ascii="Times New Roman" w:hAnsi="Times New Roman" w:cs="Times New Roman"/>
                          <w:b/>
                          <w:sz w:val="24"/>
                          <w:szCs w:val="24"/>
                        </w:rPr>
                        <w:t xml:space="preserve">Şema 5: </w:t>
                      </w:r>
                      <w:r w:rsidR="00EC231D" w:rsidRPr="009E520D">
                        <w:rPr>
                          <w:rFonts w:ascii="Times New Roman" w:hAnsi="Times New Roman" w:cs="Times New Roman"/>
                          <w:color w:val="000000" w:themeColor="text1"/>
                          <w:sz w:val="24"/>
                          <w:szCs w:val="24"/>
                        </w:rPr>
                        <w:t>Siyaset Bilimi ve Kamu Yön</w:t>
                      </w:r>
                      <w:r w:rsidR="00EC231D" w:rsidRPr="009E520D">
                        <w:rPr>
                          <w:rFonts w:ascii="Times New Roman" w:hAnsi="Times New Roman" w:cs="Times New Roman"/>
                          <w:sz w:val="24"/>
                          <w:szCs w:val="24"/>
                        </w:rPr>
                        <w:t>etimi</w:t>
                      </w:r>
                      <w:r w:rsidRPr="009E520D">
                        <w:rPr>
                          <w:rFonts w:ascii="Times New Roman" w:hAnsi="Times New Roman" w:cs="Times New Roman"/>
                          <w:sz w:val="24"/>
                          <w:szCs w:val="24"/>
                        </w:rPr>
                        <w:t xml:space="preserve"> Lisans Programının “Program Yeterlilikleri ile TYYÇ İlişkilendirmesi”</w:t>
                      </w:r>
                      <w:r w:rsidRPr="009E520D">
                        <w:rPr>
                          <w:rFonts w:ascii="Times New Roman" w:hAnsi="Times New Roman" w:cs="Times New Roman"/>
                          <w:b/>
                          <w:sz w:val="24"/>
                          <w:szCs w:val="24"/>
                        </w:rPr>
                        <w:t xml:space="preserve"> </w:t>
                      </w:r>
                      <w:r w:rsidRPr="009E520D">
                        <w:rPr>
                          <w:rFonts w:ascii="Times New Roman" w:hAnsi="Times New Roman" w:cs="Times New Roman"/>
                        </w:rPr>
                        <w:t>Belirlenimine İlişkin Durum</w:t>
                      </w:r>
                      <w:r w:rsidRPr="00EC231D">
                        <w:rPr>
                          <w:rFonts w:ascii="Times New Roman" w:hAnsi="Times New Roman" w:cs="Times New Roman"/>
                        </w:rPr>
                        <w:t xml:space="preserve"> </w:t>
                      </w:r>
                      <w:r w:rsidRPr="00EC231D">
                        <w:rPr>
                          <w:rFonts w:ascii="Times New Roman" w:hAnsi="Times New Roman" w:cs="Times New Roman"/>
                          <w:b/>
                        </w:rPr>
                        <w:t xml:space="preserve">     </w:t>
                      </w:r>
                    </w:p>
                    <w:p w14:paraId="7F247775" w14:textId="77777777" w:rsidR="008E50DF" w:rsidRDefault="008E50DF" w:rsidP="00617B6E"/>
                    <w:p w14:paraId="3507C9A0" w14:textId="77777777" w:rsidR="008E50DF" w:rsidRDefault="008E50DF" w:rsidP="003D6C08"/>
                  </w:txbxContent>
                </v:textbox>
                <w10:wrap anchorx="margin"/>
              </v:shape>
            </w:pict>
          </mc:Fallback>
        </mc:AlternateContent>
      </w:r>
      <w:r w:rsidR="003D6C08">
        <w:br w:type="page"/>
      </w:r>
    </w:p>
    <w:p w14:paraId="424C3923" w14:textId="77777777" w:rsidR="003E0E80" w:rsidRDefault="003E0E80">
      <w:pPr>
        <w:sectPr w:rsidR="003E0E80" w:rsidSect="00BD4B59">
          <w:pgSz w:w="16838" w:h="11906" w:orient="landscape"/>
          <w:pgMar w:top="1418" w:right="1418" w:bottom="1418" w:left="1418" w:header="709" w:footer="709" w:gutter="0"/>
          <w:cols w:space="708"/>
          <w:docGrid w:linePitch="360"/>
        </w:sectPr>
      </w:pPr>
    </w:p>
    <w:p w14:paraId="0138C385" w14:textId="21F50FD3" w:rsidR="002412ED" w:rsidRDefault="00965E66">
      <w:r>
        <w:rPr>
          <w:noProof/>
          <w:lang w:eastAsia="tr-TR"/>
        </w:rPr>
        <w:lastRenderedPageBreak/>
        <mc:AlternateContent>
          <mc:Choice Requires="wps">
            <w:drawing>
              <wp:anchor distT="0" distB="0" distL="114300" distR="114300" simplePos="0" relativeHeight="251741184" behindDoc="0" locked="0" layoutInCell="1" allowOverlap="1" wp14:anchorId="431E75DF" wp14:editId="29223231">
                <wp:simplePos x="0" y="0"/>
                <wp:positionH relativeFrom="column">
                  <wp:posOffset>6248400</wp:posOffset>
                </wp:positionH>
                <wp:positionV relativeFrom="paragraph">
                  <wp:posOffset>5965825</wp:posOffset>
                </wp:positionV>
                <wp:extent cx="3502660" cy="639445"/>
                <wp:effectExtent l="0" t="0" r="21590" b="27305"/>
                <wp:wrapNone/>
                <wp:docPr id="116" name="Metin Kutusu 116"/>
                <wp:cNvGraphicFramePr/>
                <a:graphic xmlns:a="http://schemas.openxmlformats.org/drawingml/2006/main">
                  <a:graphicData uri="http://schemas.microsoft.com/office/word/2010/wordprocessingShape">
                    <wps:wsp>
                      <wps:cNvSpPr txBox="1"/>
                      <wps:spPr>
                        <a:xfrm>
                          <a:off x="0" y="0"/>
                          <a:ext cx="3502660" cy="639445"/>
                        </a:xfrm>
                        <a:prstGeom prst="rect">
                          <a:avLst/>
                        </a:prstGeom>
                        <a:solidFill>
                          <a:schemeClr val="lt1"/>
                        </a:solidFill>
                        <a:ln w="6350">
                          <a:solidFill>
                            <a:prstClr val="black"/>
                          </a:solidFill>
                        </a:ln>
                      </wps:spPr>
                      <wps:txbx>
                        <w:txbxContent>
                          <w:p w14:paraId="49354417" w14:textId="2BDEB306" w:rsidR="008E50DF" w:rsidRPr="00F90738" w:rsidRDefault="008E50DF" w:rsidP="00143EC1">
                            <w:pPr>
                              <w:jc w:val="both"/>
                              <w:rPr>
                                <w:rFonts w:ascii="Times New Roman" w:hAnsi="Times New Roman" w:cs="Times New Roman"/>
                                <w:b/>
                                <w:bCs/>
                                <w:sz w:val="20"/>
                                <w:szCs w:val="20"/>
                              </w:rPr>
                            </w:pPr>
                            <w:r>
                              <w:rPr>
                                <w:rFonts w:ascii="Times New Roman" w:hAnsi="Times New Roman" w:cs="Times New Roman"/>
                                <w:b/>
                                <w:sz w:val="24"/>
                                <w:szCs w:val="24"/>
                              </w:rPr>
                              <w:t xml:space="preserve">Şema 9: </w:t>
                            </w:r>
                            <w:r w:rsidR="00EC231D" w:rsidRPr="00AC7AFD">
                              <w:rPr>
                                <w:rFonts w:ascii="Times New Roman" w:hAnsi="Times New Roman" w:cs="Times New Roman"/>
                                <w:color w:val="000000" w:themeColor="text1"/>
                                <w:sz w:val="24"/>
                                <w:szCs w:val="24"/>
                              </w:rPr>
                              <w:t>Siyaset Bilimi ve Kamu Yönetimi</w:t>
                            </w:r>
                            <w:r w:rsidRPr="00C12EAF">
                              <w:rPr>
                                <w:rFonts w:ascii="Times New Roman" w:hAnsi="Times New Roman" w:cs="Times New Roman"/>
                                <w:color w:val="7030A0"/>
                                <w:sz w:val="24"/>
                                <w:szCs w:val="24"/>
                              </w:rPr>
                              <w:t xml:space="preserve"> </w:t>
                            </w:r>
                            <w:r w:rsidRPr="00AA7B95">
                              <w:rPr>
                                <w:rFonts w:ascii="Times New Roman" w:hAnsi="Times New Roman" w:cs="Times New Roman"/>
                                <w:color w:val="171717" w:themeColor="background2" w:themeShade="1A"/>
                                <w:sz w:val="24"/>
                                <w:szCs w:val="24"/>
                              </w:rPr>
                              <w:t>Lisans Programının “Program Bilgi Paketi”</w:t>
                            </w:r>
                            <w:r w:rsidRPr="00AA7B95">
                              <w:rPr>
                                <w:rFonts w:ascii="Times New Roman" w:hAnsi="Times New Roman" w:cs="Times New Roman"/>
                                <w:b/>
                                <w:color w:val="171717" w:themeColor="background2" w:themeShade="1A"/>
                                <w:sz w:val="24"/>
                                <w:szCs w:val="24"/>
                              </w:rPr>
                              <w:t xml:space="preserve"> </w:t>
                            </w:r>
                            <w:r w:rsidRPr="00AA7B95">
                              <w:rPr>
                                <w:rFonts w:ascii="Times New Roman" w:hAnsi="Times New Roman" w:cs="Times New Roman"/>
                                <w:color w:val="171717" w:themeColor="background2" w:themeShade="1A"/>
                              </w:rPr>
                              <w:t xml:space="preserve">Belirlenimine </w:t>
                            </w:r>
                            <w:r w:rsidRPr="00EC231D">
                              <w:rPr>
                                <w:rFonts w:ascii="Times New Roman" w:hAnsi="Times New Roman" w:cs="Times New Roman"/>
                              </w:rPr>
                              <w:t xml:space="preserve">İlişkin Durum </w:t>
                            </w:r>
                            <w:r w:rsidRPr="00EC231D">
                              <w:rPr>
                                <w:rFonts w:ascii="Times New Roman" w:hAnsi="Times New Roman" w:cs="Times New Roman"/>
                                <w:b/>
                              </w:rPr>
                              <w:t xml:space="preserve">     </w:t>
                            </w:r>
                          </w:p>
                          <w:p w14:paraId="1B8209F0" w14:textId="77777777" w:rsidR="008E50DF" w:rsidRDefault="008E50DF" w:rsidP="004650AD"/>
                          <w:p w14:paraId="66C3FF06" w14:textId="77777777" w:rsidR="008E50DF" w:rsidRDefault="008E50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1E75DF" id="Metin Kutusu 116" o:spid="_x0000_s1075" type="#_x0000_t202" style="position:absolute;margin-left:492pt;margin-top:469.75pt;width:275.8pt;height:50.35pt;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" fillcolor="white [3201]" strokeweight=".5pt">
                <v:textbox>
                  <w:txbxContent>
                    <w:p w14:paraId="49354417" w14:textId="2BDEB306" w:rsidR="008E50DF" w:rsidRPr="00F90738" w:rsidRDefault="008E50DF" w:rsidP="00143EC1">
                      <w:pPr>
                        <w:jc w:val="both"/>
                        <w:rPr>
                          <w:rFonts w:ascii="Times New Roman" w:hAnsi="Times New Roman" w:cs="Times New Roman"/>
                          <w:b/>
                          <w:bCs/>
                          <w:sz w:val="20"/>
                          <w:szCs w:val="20"/>
                        </w:rPr>
                      </w:pPr>
                      <w:r>
                        <w:rPr>
                          <w:rFonts w:ascii="Times New Roman" w:hAnsi="Times New Roman" w:cs="Times New Roman"/>
                          <w:b/>
                          <w:sz w:val="24"/>
                          <w:szCs w:val="24"/>
                        </w:rPr>
                        <w:t xml:space="preserve">Şema 9: </w:t>
                      </w:r>
                      <w:r w:rsidR="00EC231D" w:rsidRPr="00AC7AFD">
                        <w:rPr>
                          <w:rFonts w:ascii="Times New Roman" w:hAnsi="Times New Roman" w:cs="Times New Roman"/>
                          <w:color w:val="000000" w:themeColor="text1"/>
                          <w:sz w:val="24"/>
                          <w:szCs w:val="24"/>
                        </w:rPr>
                        <w:t>Siyaset Bilimi ve Kamu Yönetimi</w:t>
                      </w:r>
                      <w:r w:rsidRPr="00C12EAF">
                        <w:rPr>
                          <w:rFonts w:ascii="Times New Roman" w:hAnsi="Times New Roman" w:cs="Times New Roman"/>
                          <w:color w:val="7030A0"/>
                          <w:sz w:val="24"/>
                          <w:szCs w:val="24"/>
                        </w:rPr>
                        <w:t xml:space="preserve"> </w:t>
                      </w:r>
                      <w:r w:rsidRPr="00AA7B95">
                        <w:rPr>
                          <w:rFonts w:ascii="Times New Roman" w:hAnsi="Times New Roman" w:cs="Times New Roman"/>
                          <w:color w:val="171717" w:themeColor="background2" w:themeShade="1A"/>
                          <w:sz w:val="24"/>
                          <w:szCs w:val="24"/>
                        </w:rPr>
                        <w:t>Lisans Programının “Program Bilgi Paketi”</w:t>
                      </w:r>
                      <w:r w:rsidRPr="00AA7B95">
                        <w:rPr>
                          <w:rFonts w:ascii="Times New Roman" w:hAnsi="Times New Roman" w:cs="Times New Roman"/>
                          <w:b/>
                          <w:color w:val="171717" w:themeColor="background2" w:themeShade="1A"/>
                          <w:sz w:val="24"/>
                          <w:szCs w:val="24"/>
                        </w:rPr>
                        <w:t xml:space="preserve"> </w:t>
                      </w:r>
                      <w:r w:rsidRPr="00AA7B95">
                        <w:rPr>
                          <w:rFonts w:ascii="Times New Roman" w:hAnsi="Times New Roman" w:cs="Times New Roman"/>
                          <w:color w:val="171717" w:themeColor="background2" w:themeShade="1A"/>
                        </w:rPr>
                        <w:t xml:space="preserve">Belirlenimine </w:t>
                      </w:r>
                      <w:r w:rsidRPr="00EC231D">
                        <w:rPr>
                          <w:rFonts w:ascii="Times New Roman" w:hAnsi="Times New Roman" w:cs="Times New Roman"/>
                        </w:rPr>
                        <w:t xml:space="preserve">İlişkin Durum </w:t>
                      </w:r>
                      <w:r w:rsidRPr="00EC231D">
                        <w:rPr>
                          <w:rFonts w:ascii="Times New Roman" w:hAnsi="Times New Roman" w:cs="Times New Roman"/>
                          <w:b/>
                        </w:rPr>
                        <w:t xml:space="preserve">     </w:t>
                      </w:r>
                    </w:p>
                    <w:p w14:paraId="1B8209F0" w14:textId="77777777" w:rsidR="008E50DF" w:rsidRDefault="008E50DF" w:rsidP="004650AD"/>
                    <w:p w14:paraId="66C3FF06" w14:textId="77777777" w:rsidR="008E50DF" w:rsidRDefault="008E50DF"/>
                  </w:txbxContent>
                </v:textbox>
              </v:shape>
            </w:pict>
          </mc:Fallback>
        </mc:AlternateContent>
      </w:r>
      <w:r>
        <w:rPr>
          <w:noProof/>
          <w:lang w:eastAsia="tr-TR"/>
        </w:rPr>
        <mc:AlternateContent>
          <mc:Choice Requires="wps">
            <w:drawing>
              <wp:anchor distT="0" distB="0" distL="114300" distR="114300" simplePos="0" relativeHeight="251743232" behindDoc="0" locked="0" layoutInCell="1" allowOverlap="1" wp14:anchorId="50E98A30" wp14:editId="6B294763">
                <wp:simplePos x="0" y="0"/>
                <wp:positionH relativeFrom="column">
                  <wp:posOffset>2715986</wp:posOffset>
                </wp:positionH>
                <wp:positionV relativeFrom="paragraph">
                  <wp:posOffset>5957388</wp:posOffset>
                </wp:positionV>
                <wp:extent cx="3502660" cy="642258"/>
                <wp:effectExtent l="0" t="0" r="21590" b="24765"/>
                <wp:wrapNone/>
                <wp:docPr id="117" name="Metin Kutusu 117"/>
                <wp:cNvGraphicFramePr/>
                <a:graphic xmlns:a="http://schemas.openxmlformats.org/drawingml/2006/main">
                  <a:graphicData uri="http://schemas.microsoft.com/office/word/2010/wordprocessingShape">
                    <wps:wsp>
                      <wps:cNvSpPr txBox="1"/>
                      <wps:spPr>
                        <a:xfrm>
                          <a:off x="0" y="0"/>
                          <a:ext cx="3502660" cy="642258"/>
                        </a:xfrm>
                        <a:prstGeom prst="rect">
                          <a:avLst/>
                        </a:prstGeom>
                        <a:solidFill>
                          <a:schemeClr val="lt1"/>
                        </a:solidFill>
                        <a:ln w="6350">
                          <a:solidFill>
                            <a:prstClr val="black"/>
                          </a:solidFill>
                        </a:ln>
                      </wps:spPr>
                      <wps:txbx>
                        <w:txbxContent>
                          <w:p w14:paraId="1DD506F0" w14:textId="64E0D178" w:rsidR="008E50DF" w:rsidRPr="00F90738" w:rsidRDefault="008E50DF" w:rsidP="00143EC1">
                            <w:pPr>
                              <w:jc w:val="both"/>
                              <w:rPr>
                                <w:rFonts w:ascii="Times New Roman" w:hAnsi="Times New Roman" w:cs="Times New Roman"/>
                                <w:b/>
                                <w:bCs/>
                                <w:sz w:val="20"/>
                                <w:szCs w:val="20"/>
                              </w:rPr>
                            </w:pPr>
                            <w:r>
                              <w:rPr>
                                <w:rFonts w:ascii="Times New Roman" w:hAnsi="Times New Roman" w:cs="Times New Roman"/>
                                <w:b/>
                                <w:sz w:val="24"/>
                                <w:szCs w:val="24"/>
                              </w:rPr>
                              <w:t xml:space="preserve">Şema 8: </w:t>
                            </w:r>
                            <w:r w:rsidR="00EC231D" w:rsidRPr="00657116">
                              <w:rPr>
                                <w:rFonts w:ascii="Times New Roman" w:hAnsi="Times New Roman" w:cs="Times New Roman"/>
                                <w:sz w:val="24"/>
                                <w:szCs w:val="24"/>
                              </w:rPr>
                              <w:t>Siyaset Bilimi ve Kamu Yönetimi</w:t>
                            </w:r>
                            <w:r w:rsidRPr="00657116">
                              <w:rPr>
                                <w:rFonts w:ascii="Times New Roman" w:hAnsi="Times New Roman" w:cs="Times New Roman"/>
                                <w:sz w:val="24"/>
                                <w:szCs w:val="24"/>
                              </w:rPr>
                              <w:t xml:space="preserve"> Lisans Programının “Program Danışma Kurulu”</w:t>
                            </w:r>
                            <w:r w:rsidRPr="00657116">
                              <w:rPr>
                                <w:rFonts w:ascii="Times New Roman" w:hAnsi="Times New Roman" w:cs="Times New Roman"/>
                                <w:b/>
                                <w:sz w:val="24"/>
                                <w:szCs w:val="24"/>
                              </w:rPr>
                              <w:t xml:space="preserve"> </w:t>
                            </w:r>
                            <w:r w:rsidRPr="00657116">
                              <w:rPr>
                                <w:rFonts w:ascii="Times New Roman" w:hAnsi="Times New Roman" w:cs="Times New Roman"/>
                              </w:rPr>
                              <w:t>Belirlenimine İlişkin Durum</w:t>
                            </w:r>
                            <w:r w:rsidRPr="00EC231D">
                              <w:rPr>
                                <w:rFonts w:ascii="Times New Roman" w:hAnsi="Times New Roman" w:cs="Times New Roman"/>
                              </w:rPr>
                              <w:t xml:space="preserve"> </w:t>
                            </w:r>
                            <w:r w:rsidRPr="00EC231D">
                              <w:rPr>
                                <w:rFonts w:ascii="Times New Roman" w:hAnsi="Times New Roman" w:cs="Times New Roman"/>
                                <w:b/>
                              </w:rPr>
                              <w:t xml:space="preserve">     </w:t>
                            </w:r>
                          </w:p>
                          <w:p w14:paraId="1077F37E" w14:textId="77777777" w:rsidR="008E50DF" w:rsidRDefault="008E50DF" w:rsidP="00A60E0A"/>
                          <w:p w14:paraId="64C4D521" w14:textId="77777777" w:rsidR="008E50DF" w:rsidRDefault="008E50DF" w:rsidP="002313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E98A30" id="Metin Kutusu 117" o:spid="_x0000_s1076" type="#_x0000_t202" style="position:absolute;margin-left:213.85pt;margin-top:469.1pt;width:275.8pt;height:50.55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" fillcolor="white [3201]" strokeweight=".5pt">
                <v:textbox>
                  <w:txbxContent>
                    <w:p w14:paraId="1DD506F0" w14:textId="64E0D178" w:rsidR="008E50DF" w:rsidRPr="00F90738" w:rsidRDefault="008E50DF" w:rsidP="00143EC1">
                      <w:pPr>
                        <w:jc w:val="both"/>
                        <w:rPr>
                          <w:rFonts w:ascii="Times New Roman" w:hAnsi="Times New Roman" w:cs="Times New Roman"/>
                          <w:b/>
                          <w:bCs/>
                          <w:sz w:val="20"/>
                          <w:szCs w:val="20"/>
                        </w:rPr>
                      </w:pPr>
                      <w:r>
                        <w:rPr>
                          <w:rFonts w:ascii="Times New Roman" w:hAnsi="Times New Roman" w:cs="Times New Roman"/>
                          <w:b/>
                          <w:sz w:val="24"/>
                          <w:szCs w:val="24"/>
                        </w:rPr>
                        <w:t xml:space="preserve">Şema 8: </w:t>
                      </w:r>
                      <w:r w:rsidR="00EC231D" w:rsidRPr="00657116">
                        <w:rPr>
                          <w:rFonts w:ascii="Times New Roman" w:hAnsi="Times New Roman" w:cs="Times New Roman"/>
                          <w:sz w:val="24"/>
                          <w:szCs w:val="24"/>
                        </w:rPr>
                        <w:t>Siyaset Bilimi ve Kamu Yönetimi</w:t>
                      </w:r>
                      <w:r w:rsidRPr="00657116">
                        <w:rPr>
                          <w:rFonts w:ascii="Times New Roman" w:hAnsi="Times New Roman" w:cs="Times New Roman"/>
                          <w:sz w:val="24"/>
                          <w:szCs w:val="24"/>
                        </w:rPr>
                        <w:t xml:space="preserve"> Lisans Programının “Program Danışma Kurulu”</w:t>
                      </w:r>
                      <w:r w:rsidRPr="00657116">
                        <w:rPr>
                          <w:rFonts w:ascii="Times New Roman" w:hAnsi="Times New Roman" w:cs="Times New Roman"/>
                          <w:b/>
                          <w:sz w:val="24"/>
                          <w:szCs w:val="24"/>
                        </w:rPr>
                        <w:t xml:space="preserve"> </w:t>
                      </w:r>
                      <w:r w:rsidRPr="00657116">
                        <w:rPr>
                          <w:rFonts w:ascii="Times New Roman" w:hAnsi="Times New Roman" w:cs="Times New Roman"/>
                        </w:rPr>
                        <w:t>Belirlenimine İlişkin Durum</w:t>
                      </w:r>
                      <w:r w:rsidRPr="00EC231D">
                        <w:rPr>
                          <w:rFonts w:ascii="Times New Roman" w:hAnsi="Times New Roman" w:cs="Times New Roman"/>
                        </w:rPr>
                        <w:t xml:space="preserve"> </w:t>
                      </w:r>
                      <w:r w:rsidRPr="00EC231D">
                        <w:rPr>
                          <w:rFonts w:ascii="Times New Roman" w:hAnsi="Times New Roman" w:cs="Times New Roman"/>
                          <w:b/>
                        </w:rPr>
                        <w:t xml:space="preserve">     </w:t>
                      </w:r>
                    </w:p>
                    <w:p w14:paraId="1077F37E" w14:textId="77777777" w:rsidR="008E50DF" w:rsidRDefault="008E50DF" w:rsidP="00A60E0A"/>
                    <w:p w14:paraId="64C4D521" w14:textId="77777777" w:rsidR="008E50DF" w:rsidRDefault="008E50DF" w:rsidP="002313A9"/>
                  </w:txbxContent>
                </v:textbox>
              </v:shape>
            </w:pict>
          </mc:Fallback>
        </mc:AlternateContent>
      </w:r>
      <w:r>
        <w:rPr>
          <w:noProof/>
          <w:lang w:eastAsia="tr-TR"/>
        </w:rPr>
        <mc:AlternateContent>
          <mc:Choice Requires="wps">
            <w:drawing>
              <wp:anchor distT="0" distB="0" distL="114300" distR="114300" simplePos="0" relativeHeight="251744256" behindDoc="0" locked="0" layoutInCell="1" allowOverlap="1" wp14:anchorId="5634E374" wp14:editId="3FF0D860">
                <wp:simplePos x="0" y="0"/>
                <wp:positionH relativeFrom="column">
                  <wp:posOffset>-856434</wp:posOffset>
                </wp:positionH>
                <wp:positionV relativeFrom="paragraph">
                  <wp:posOffset>5968002</wp:posOffset>
                </wp:positionV>
                <wp:extent cx="3502660" cy="642257"/>
                <wp:effectExtent l="0" t="0" r="21590" b="24765"/>
                <wp:wrapNone/>
                <wp:docPr id="119" name="Metin Kutusu 119"/>
                <wp:cNvGraphicFramePr/>
                <a:graphic xmlns:a="http://schemas.openxmlformats.org/drawingml/2006/main">
                  <a:graphicData uri="http://schemas.microsoft.com/office/word/2010/wordprocessingShape">
                    <wps:wsp>
                      <wps:cNvSpPr txBox="1"/>
                      <wps:spPr>
                        <a:xfrm>
                          <a:off x="0" y="0"/>
                          <a:ext cx="3502660" cy="642257"/>
                        </a:xfrm>
                        <a:prstGeom prst="rect">
                          <a:avLst/>
                        </a:prstGeom>
                        <a:solidFill>
                          <a:schemeClr val="lt1"/>
                        </a:solidFill>
                        <a:ln w="6350">
                          <a:solidFill>
                            <a:prstClr val="black"/>
                          </a:solidFill>
                        </a:ln>
                      </wps:spPr>
                      <wps:txbx>
                        <w:txbxContent>
                          <w:p w14:paraId="729F6F82" w14:textId="28AF9F94" w:rsidR="008E50DF" w:rsidRPr="00F90738" w:rsidRDefault="008E50DF" w:rsidP="00143EC1">
                            <w:pPr>
                              <w:jc w:val="both"/>
                              <w:rPr>
                                <w:rFonts w:ascii="Times New Roman" w:hAnsi="Times New Roman" w:cs="Times New Roman"/>
                                <w:b/>
                                <w:bCs/>
                                <w:sz w:val="20"/>
                                <w:szCs w:val="20"/>
                              </w:rPr>
                            </w:pPr>
                            <w:r>
                              <w:rPr>
                                <w:rFonts w:ascii="Times New Roman" w:hAnsi="Times New Roman" w:cs="Times New Roman"/>
                                <w:b/>
                                <w:sz w:val="24"/>
                                <w:szCs w:val="24"/>
                              </w:rPr>
                              <w:t xml:space="preserve">Şema 7: </w:t>
                            </w:r>
                            <w:r w:rsidR="00EC231D" w:rsidRPr="00EC231D">
                              <w:rPr>
                                <w:rFonts w:ascii="Times New Roman" w:hAnsi="Times New Roman" w:cs="Times New Roman"/>
                                <w:sz w:val="24"/>
                                <w:szCs w:val="24"/>
                              </w:rPr>
                              <w:t>Siyaset Bilimi ve Kamu Yönetimi</w:t>
                            </w:r>
                            <w:r w:rsidRPr="00EC231D">
                              <w:rPr>
                                <w:rFonts w:ascii="Times New Roman" w:hAnsi="Times New Roman" w:cs="Times New Roman"/>
                                <w:sz w:val="24"/>
                                <w:szCs w:val="24"/>
                              </w:rPr>
                              <w:t xml:space="preserve"> Lisans Programının “Program Paydaşları”</w:t>
                            </w:r>
                            <w:r w:rsidRPr="00EC231D">
                              <w:rPr>
                                <w:rFonts w:ascii="Times New Roman" w:hAnsi="Times New Roman" w:cs="Times New Roman"/>
                                <w:b/>
                                <w:sz w:val="24"/>
                                <w:szCs w:val="24"/>
                              </w:rPr>
                              <w:t xml:space="preserve"> </w:t>
                            </w:r>
                            <w:r w:rsidRPr="00EC231D">
                              <w:rPr>
                                <w:rFonts w:ascii="Times New Roman" w:hAnsi="Times New Roman" w:cs="Times New Roman"/>
                              </w:rPr>
                              <w:t xml:space="preserve">Belirlenimine İlişkin Durum </w:t>
                            </w:r>
                            <w:r w:rsidRPr="00EC231D">
                              <w:rPr>
                                <w:rFonts w:ascii="Times New Roman" w:hAnsi="Times New Roman" w:cs="Times New Roman"/>
                                <w:b/>
                              </w:rPr>
                              <w:t xml:space="preserve">     </w:t>
                            </w:r>
                          </w:p>
                          <w:p w14:paraId="6985C5BC" w14:textId="77777777" w:rsidR="008E50DF" w:rsidRDefault="008E50DF" w:rsidP="00ED7D9B"/>
                          <w:p w14:paraId="4BFFB2B6" w14:textId="77777777" w:rsidR="008E50DF" w:rsidRDefault="008E50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34E374" id="Metin Kutusu 119" o:spid="_x0000_s1077" type="#_x0000_t202" style="position:absolute;margin-left:-67.45pt;margin-top:469.9pt;width:275.8pt;height:50.55pt;z-index:251744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" fillcolor="white [3201]" strokeweight=".5pt">
                <v:textbox>
                  <w:txbxContent>
                    <w:p w14:paraId="729F6F82" w14:textId="28AF9F94" w:rsidR="008E50DF" w:rsidRPr="00F90738" w:rsidRDefault="008E50DF" w:rsidP="00143EC1">
                      <w:pPr>
                        <w:jc w:val="both"/>
                        <w:rPr>
                          <w:rFonts w:ascii="Times New Roman" w:hAnsi="Times New Roman" w:cs="Times New Roman"/>
                          <w:b/>
                          <w:bCs/>
                          <w:sz w:val="20"/>
                          <w:szCs w:val="20"/>
                        </w:rPr>
                      </w:pPr>
                      <w:r>
                        <w:rPr>
                          <w:rFonts w:ascii="Times New Roman" w:hAnsi="Times New Roman" w:cs="Times New Roman"/>
                          <w:b/>
                          <w:sz w:val="24"/>
                          <w:szCs w:val="24"/>
                        </w:rPr>
                        <w:t xml:space="preserve">Şema 7: </w:t>
                      </w:r>
                      <w:r w:rsidR="00EC231D" w:rsidRPr="00EC231D">
                        <w:rPr>
                          <w:rFonts w:ascii="Times New Roman" w:hAnsi="Times New Roman" w:cs="Times New Roman"/>
                          <w:sz w:val="24"/>
                          <w:szCs w:val="24"/>
                        </w:rPr>
                        <w:t>Siyaset Bilimi ve Kamu Yönetimi</w:t>
                      </w:r>
                      <w:r w:rsidRPr="00EC231D">
                        <w:rPr>
                          <w:rFonts w:ascii="Times New Roman" w:hAnsi="Times New Roman" w:cs="Times New Roman"/>
                          <w:sz w:val="24"/>
                          <w:szCs w:val="24"/>
                        </w:rPr>
                        <w:t xml:space="preserve"> Lisans Programının “Program Paydaşları”</w:t>
                      </w:r>
                      <w:r w:rsidRPr="00EC231D">
                        <w:rPr>
                          <w:rFonts w:ascii="Times New Roman" w:hAnsi="Times New Roman" w:cs="Times New Roman"/>
                          <w:b/>
                          <w:sz w:val="24"/>
                          <w:szCs w:val="24"/>
                        </w:rPr>
                        <w:t xml:space="preserve"> </w:t>
                      </w:r>
                      <w:r w:rsidRPr="00EC231D">
                        <w:rPr>
                          <w:rFonts w:ascii="Times New Roman" w:hAnsi="Times New Roman" w:cs="Times New Roman"/>
                        </w:rPr>
                        <w:t xml:space="preserve">Belirlenimine İlişkin Durum </w:t>
                      </w:r>
                      <w:r w:rsidRPr="00EC231D">
                        <w:rPr>
                          <w:rFonts w:ascii="Times New Roman" w:hAnsi="Times New Roman" w:cs="Times New Roman"/>
                          <w:b/>
                        </w:rPr>
                        <w:t xml:space="preserve">     </w:t>
                      </w:r>
                    </w:p>
                    <w:p w14:paraId="6985C5BC" w14:textId="77777777" w:rsidR="008E50DF" w:rsidRDefault="008E50DF" w:rsidP="00ED7D9B"/>
                    <w:p w14:paraId="4BFFB2B6" w14:textId="77777777" w:rsidR="008E50DF" w:rsidRDefault="008E50DF"/>
                  </w:txbxContent>
                </v:textbox>
              </v:shape>
            </w:pict>
          </mc:Fallback>
        </mc:AlternateContent>
      </w:r>
      <w:r w:rsidR="00BC21BD">
        <w:rPr>
          <w:noProof/>
          <w:lang w:eastAsia="tr-TR"/>
        </w:rPr>
        <mc:AlternateContent>
          <mc:Choice Requires="wps">
            <w:drawing>
              <wp:anchor distT="0" distB="0" distL="114300" distR="114300" simplePos="0" relativeHeight="251727872" behindDoc="0" locked="0" layoutInCell="1" allowOverlap="1" wp14:anchorId="0CECF7C0" wp14:editId="79E946F4">
                <wp:simplePos x="0" y="0"/>
                <wp:positionH relativeFrom="page">
                  <wp:posOffset>0</wp:posOffset>
                </wp:positionH>
                <wp:positionV relativeFrom="paragraph">
                  <wp:posOffset>-929004</wp:posOffset>
                </wp:positionV>
                <wp:extent cx="10706100" cy="10717530"/>
                <wp:effectExtent l="0" t="0" r="19050" b="26670"/>
                <wp:wrapNone/>
                <wp:docPr id="2690" name="Metin Kutusu 2690"/>
                <wp:cNvGraphicFramePr/>
                <a:graphic xmlns:a="http://schemas.openxmlformats.org/drawingml/2006/main">
                  <a:graphicData uri="http://schemas.microsoft.com/office/word/2010/wordprocessingShape">
                    <wps:wsp>
                      <wps:cNvSpPr txBox="1"/>
                      <wps:spPr>
                        <a:xfrm>
                          <a:off x="0" y="0"/>
                          <a:ext cx="10706100" cy="10717530"/>
                        </a:xfrm>
                        <a:prstGeom prst="rect">
                          <a:avLst/>
                        </a:prstGeom>
                        <a:solidFill>
                          <a:schemeClr val="accent4">
                            <a:lumMod val="40000"/>
                            <a:lumOff val="60000"/>
                          </a:schemeClr>
                        </a:solidFill>
                        <a:ln w="6350">
                          <a:solidFill>
                            <a:prstClr val="black"/>
                          </a:solidFill>
                        </a:ln>
                      </wps:spPr>
                      <wps:txbx>
                        <w:txbxContent>
                          <w:p w14:paraId="2B6C461F" w14:textId="77777777" w:rsidR="008E50DF" w:rsidRDefault="008E50DF" w:rsidP="005111B6">
                            <w:pPr>
                              <w:rPr>
                                <w:rFonts w:ascii="Times New Roman" w:hAnsi="Times New Roman" w:cs="Times New Roman"/>
                                <w:b/>
                                <w:sz w:val="24"/>
                                <w:szCs w:val="24"/>
                              </w:rPr>
                            </w:pPr>
                            <w:r>
                              <w:rPr>
                                <w:rFonts w:ascii="Times New Roman" w:hAnsi="Times New Roman" w:cs="Times New Roman"/>
                                <w:b/>
                                <w:sz w:val="24"/>
                                <w:szCs w:val="24"/>
                              </w:rPr>
                              <w:t>B</w:t>
                            </w:r>
                            <w:r w:rsidRPr="00B811EC">
                              <w:rPr>
                                <w:rFonts w:ascii="Times New Roman" w:hAnsi="Times New Roman" w:cs="Times New Roman"/>
                                <w:b/>
                                <w:sz w:val="24"/>
                                <w:szCs w:val="24"/>
                              </w:rPr>
                              <w:t xml:space="preserve">. </w:t>
                            </w:r>
                            <w:r>
                              <w:rPr>
                                <w:rFonts w:ascii="Times New Roman" w:hAnsi="Times New Roman" w:cs="Times New Roman"/>
                                <w:b/>
                                <w:sz w:val="24"/>
                                <w:szCs w:val="24"/>
                              </w:rPr>
                              <w:t>PROGRAM TASARIMI, DEĞERLENDİRME VE GÜNCELLEME</w:t>
                            </w:r>
                          </w:p>
                          <w:p w14:paraId="73CAD1E6" w14:textId="77777777" w:rsidR="008E50DF" w:rsidRDefault="008E50DF" w:rsidP="005111B6">
                            <w:pPr>
                              <w:ind w:right="-70"/>
                              <w:rPr>
                                <w:rFonts w:ascii="Times New Roman" w:hAnsi="Times New Roman" w:cs="Times New Roman"/>
                                <w:b/>
                                <w:sz w:val="24"/>
                                <w:szCs w:val="24"/>
                              </w:rPr>
                            </w:pPr>
                            <w:r>
                              <w:rPr>
                                <w:rFonts w:ascii="Times New Roman" w:hAnsi="Times New Roman" w:cs="Times New Roman"/>
                                <w:b/>
                                <w:noProof/>
                                <w:sz w:val="24"/>
                                <w:szCs w:val="24"/>
                                <w:lang w:eastAsia="tr-TR"/>
                              </w:rPr>
                              <w:drawing>
                                <wp:inline distT="0" distB="0" distL="0" distR="0" wp14:anchorId="3C1BB91B" wp14:editId="357B6CFA">
                                  <wp:extent cx="3503220" cy="6669405"/>
                                  <wp:effectExtent l="0" t="0" r="21590" b="17145"/>
                                  <wp:docPr id="244" name="Diyagram 2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r>
                              <w:rPr>
                                <w:rFonts w:ascii="Times New Roman" w:hAnsi="Times New Roman" w:cs="Times New Roman"/>
                                <w:b/>
                                <w:noProof/>
                                <w:sz w:val="24"/>
                                <w:szCs w:val="24"/>
                                <w:lang w:eastAsia="tr-TR"/>
                              </w:rPr>
                              <w:drawing>
                                <wp:inline distT="0" distB="0" distL="0" distR="0" wp14:anchorId="23D69603" wp14:editId="02C49986">
                                  <wp:extent cx="3505200" cy="6696075"/>
                                  <wp:effectExtent l="0" t="0" r="19050" b="28575"/>
                                  <wp:docPr id="245" name="Diyagram 2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r>
                              <w:rPr>
                                <w:rFonts w:ascii="Times New Roman" w:hAnsi="Times New Roman" w:cs="Times New Roman"/>
                                <w:b/>
                                <w:noProof/>
                                <w:sz w:val="24"/>
                                <w:szCs w:val="24"/>
                                <w:lang w:eastAsia="tr-TR"/>
                              </w:rPr>
                              <w:drawing>
                                <wp:inline distT="0" distB="0" distL="0" distR="0" wp14:anchorId="5F0046BD" wp14:editId="4B424FBE">
                                  <wp:extent cx="3400425" cy="6686550"/>
                                  <wp:effectExtent l="0" t="0" r="28575" b="19050"/>
                                  <wp:docPr id="246" name="Diyagram 2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46E35F10" w14:textId="77777777" w:rsidR="008E50DF" w:rsidRPr="00B811EC" w:rsidRDefault="008E50DF" w:rsidP="002313A9">
                            <w:pPr>
                              <w:rPr>
                                <w:rFonts w:ascii="Times New Roman" w:hAnsi="Times New Roman" w:cs="Times New Roman"/>
                                <w:b/>
                                <w:sz w:val="24"/>
                                <w:szCs w:val="24"/>
                              </w:rPr>
                            </w:pPr>
                          </w:p>
                          <w:p w14:paraId="1BC2C20E" w14:textId="77777777" w:rsidR="008E50DF" w:rsidRPr="00B811EC" w:rsidRDefault="008E50DF" w:rsidP="005111B6">
                            <w:pPr>
                              <w:rPr>
                                <w:rFonts w:ascii="Times New Roman" w:hAnsi="Times New Roman" w:cs="Times New Roman"/>
                                <w:b/>
                                <w:sz w:val="24"/>
                                <w:szCs w:val="24"/>
                              </w:rPr>
                            </w:pPr>
                          </w:p>
                          <w:p w14:paraId="199B5361" w14:textId="77777777" w:rsidR="008E50DF" w:rsidRPr="00B811EC" w:rsidRDefault="008E50DF" w:rsidP="005111B6">
                            <w:pPr>
                              <w:rPr>
                                <w:rFonts w:ascii="Times New Roman" w:hAnsi="Times New Roman" w:cs="Times New Roman"/>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ECF7C0" id="Metin Kutusu 2690" o:spid="_x0000_s1078" type="#_x0000_t202" style="position:absolute;margin-left:0;margin-top:-73.15pt;width:843pt;height:843.9pt;z-index:251727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" fillcolor="#ffe599 [1303]" strokeweight=".5pt">
                <v:textbox>
                  <w:txbxContent>
                    <w:p w14:paraId="2B6C461F" w14:textId="77777777" w:rsidR="008E50DF" w:rsidRDefault="008E50DF" w:rsidP="005111B6">
                      <w:pPr>
                        <w:rPr>
                          <w:rFonts w:ascii="Times New Roman" w:hAnsi="Times New Roman" w:cs="Times New Roman"/>
                          <w:b/>
                          <w:sz w:val="24"/>
                          <w:szCs w:val="24"/>
                        </w:rPr>
                      </w:pPr>
                      <w:r>
                        <w:rPr>
                          <w:rFonts w:ascii="Times New Roman" w:hAnsi="Times New Roman" w:cs="Times New Roman"/>
                          <w:b/>
                          <w:sz w:val="24"/>
                          <w:szCs w:val="24"/>
                        </w:rPr>
                        <w:t>B</w:t>
                      </w:r>
                      <w:r w:rsidRPr="00B811EC">
                        <w:rPr>
                          <w:rFonts w:ascii="Times New Roman" w:hAnsi="Times New Roman" w:cs="Times New Roman"/>
                          <w:b/>
                          <w:sz w:val="24"/>
                          <w:szCs w:val="24"/>
                        </w:rPr>
                        <w:t xml:space="preserve">. </w:t>
                      </w:r>
                      <w:r>
                        <w:rPr>
                          <w:rFonts w:ascii="Times New Roman" w:hAnsi="Times New Roman" w:cs="Times New Roman"/>
                          <w:b/>
                          <w:sz w:val="24"/>
                          <w:szCs w:val="24"/>
                        </w:rPr>
                        <w:t>PROGRAM TASARIMI, DEĞERLENDİRME VE GÜNCELLEME</w:t>
                      </w:r>
                    </w:p>
                    <w:p w14:paraId="73CAD1E6" w14:textId="77777777" w:rsidR="008E50DF" w:rsidRDefault="008E50DF" w:rsidP="005111B6">
                      <w:pPr>
                        <w:ind w:right="-70"/>
                        <w:rPr>
                          <w:rFonts w:ascii="Times New Roman" w:hAnsi="Times New Roman" w:cs="Times New Roman"/>
                          <w:b/>
                          <w:sz w:val="24"/>
                          <w:szCs w:val="24"/>
                        </w:rPr>
                      </w:pPr>
                      <w:r>
                        <w:rPr>
                          <w:rFonts w:ascii="Times New Roman" w:hAnsi="Times New Roman" w:cs="Times New Roman"/>
                          <w:b/>
                          <w:noProof/>
                          <w:sz w:val="24"/>
                          <w:szCs w:val="24"/>
                          <w:lang w:eastAsia="tr-TR"/>
                        </w:rPr>
                        <w:drawing>
                          <wp:inline distT="0" distB="0" distL="0" distR="0" wp14:anchorId="3C1BB91B" wp14:editId="357B6CFA">
                            <wp:extent cx="3503220" cy="6669405"/>
                            <wp:effectExtent l="0" t="0" r="21590" b="17145"/>
                            <wp:docPr id="244" name="Diyagram 2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r>
                        <w:rPr>
                          <w:rFonts w:ascii="Times New Roman" w:hAnsi="Times New Roman" w:cs="Times New Roman"/>
                          <w:b/>
                          <w:noProof/>
                          <w:sz w:val="24"/>
                          <w:szCs w:val="24"/>
                          <w:lang w:eastAsia="tr-TR"/>
                        </w:rPr>
                        <w:drawing>
                          <wp:inline distT="0" distB="0" distL="0" distR="0" wp14:anchorId="23D69603" wp14:editId="02C49986">
                            <wp:extent cx="3505200" cy="6696075"/>
                            <wp:effectExtent l="0" t="0" r="19050" b="28575"/>
                            <wp:docPr id="245" name="Diyagram 2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r>
                        <w:rPr>
                          <w:rFonts w:ascii="Times New Roman" w:hAnsi="Times New Roman" w:cs="Times New Roman"/>
                          <w:b/>
                          <w:noProof/>
                          <w:sz w:val="24"/>
                          <w:szCs w:val="24"/>
                          <w:lang w:eastAsia="tr-TR"/>
                        </w:rPr>
                        <w:drawing>
                          <wp:inline distT="0" distB="0" distL="0" distR="0" wp14:anchorId="5F0046BD" wp14:editId="4B424FBE">
                            <wp:extent cx="3400425" cy="6686550"/>
                            <wp:effectExtent l="0" t="0" r="28575" b="19050"/>
                            <wp:docPr id="246" name="Diyagram 2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46E35F10" w14:textId="77777777" w:rsidR="008E50DF" w:rsidRPr="00B811EC" w:rsidRDefault="008E50DF" w:rsidP="002313A9">
                      <w:pPr>
                        <w:rPr>
                          <w:rFonts w:ascii="Times New Roman" w:hAnsi="Times New Roman" w:cs="Times New Roman"/>
                          <w:b/>
                          <w:sz w:val="24"/>
                          <w:szCs w:val="24"/>
                        </w:rPr>
                      </w:pPr>
                    </w:p>
                    <w:p w14:paraId="1BC2C20E" w14:textId="77777777" w:rsidR="008E50DF" w:rsidRPr="00B811EC" w:rsidRDefault="008E50DF" w:rsidP="005111B6">
                      <w:pPr>
                        <w:rPr>
                          <w:rFonts w:ascii="Times New Roman" w:hAnsi="Times New Roman" w:cs="Times New Roman"/>
                          <w:b/>
                          <w:sz w:val="24"/>
                          <w:szCs w:val="24"/>
                        </w:rPr>
                      </w:pPr>
                    </w:p>
                    <w:p w14:paraId="199B5361" w14:textId="77777777" w:rsidR="008E50DF" w:rsidRPr="00B811EC" w:rsidRDefault="008E50DF" w:rsidP="005111B6">
                      <w:pPr>
                        <w:rPr>
                          <w:rFonts w:ascii="Times New Roman" w:hAnsi="Times New Roman" w:cs="Times New Roman"/>
                          <w:b/>
                          <w:sz w:val="24"/>
                          <w:szCs w:val="24"/>
                        </w:rPr>
                      </w:pPr>
                    </w:p>
                  </w:txbxContent>
                </v:textbox>
                <w10:wrap anchorx="page"/>
              </v:shape>
            </w:pict>
          </mc:Fallback>
        </mc:AlternateContent>
      </w:r>
      <w:r w:rsidR="002412ED">
        <w:br w:type="page"/>
      </w:r>
    </w:p>
    <w:p w14:paraId="79B16396" w14:textId="77777777" w:rsidR="00FF5B64" w:rsidRDefault="00FF5B64">
      <w:r>
        <w:rPr>
          <w:noProof/>
          <w:lang w:eastAsia="tr-TR"/>
        </w:rPr>
        <w:lastRenderedPageBreak/>
        <mc:AlternateContent>
          <mc:Choice Requires="wps">
            <w:drawing>
              <wp:anchor distT="0" distB="0" distL="114300" distR="114300" simplePos="0" relativeHeight="251751424" behindDoc="0" locked="0" layoutInCell="1" allowOverlap="1" wp14:anchorId="0554066A" wp14:editId="0386C915">
                <wp:simplePos x="0" y="0"/>
                <wp:positionH relativeFrom="page">
                  <wp:posOffset>-42545</wp:posOffset>
                </wp:positionH>
                <wp:positionV relativeFrom="paragraph">
                  <wp:posOffset>-895985</wp:posOffset>
                </wp:positionV>
                <wp:extent cx="10706100" cy="10146030"/>
                <wp:effectExtent l="0" t="0" r="19050" b="26670"/>
                <wp:wrapNone/>
                <wp:docPr id="120" name="Metin Kutusu 120"/>
                <wp:cNvGraphicFramePr/>
                <a:graphic xmlns:a="http://schemas.openxmlformats.org/drawingml/2006/main">
                  <a:graphicData uri="http://schemas.microsoft.com/office/word/2010/wordprocessingShape">
                    <wps:wsp>
                      <wps:cNvSpPr txBox="1"/>
                      <wps:spPr>
                        <a:xfrm>
                          <a:off x="0" y="0"/>
                          <a:ext cx="10706100" cy="10146030"/>
                        </a:xfrm>
                        <a:prstGeom prst="rect">
                          <a:avLst/>
                        </a:prstGeom>
                        <a:solidFill>
                          <a:schemeClr val="accent4">
                            <a:lumMod val="40000"/>
                            <a:lumOff val="60000"/>
                          </a:schemeClr>
                        </a:solidFill>
                        <a:ln w="6350">
                          <a:solidFill>
                            <a:prstClr val="black"/>
                          </a:solidFill>
                        </a:ln>
                      </wps:spPr>
                      <wps:txbx>
                        <w:txbxContent>
                          <w:p w14:paraId="324FFF3E" w14:textId="77777777" w:rsidR="008E50DF" w:rsidRDefault="008E50DF" w:rsidP="00FF5B64">
                            <w:pPr>
                              <w:rPr>
                                <w:rFonts w:ascii="Times New Roman" w:hAnsi="Times New Roman" w:cs="Times New Roman"/>
                                <w:b/>
                                <w:sz w:val="24"/>
                                <w:szCs w:val="24"/>
                              </w:rPr>
                            </w:pPr>
                            <w:r w:rsidRPr="00657116">
                              <w:rPr>
                                <w:rFonts w:ascii="Times New Roman" w:hAnsi="Times New Roman" w:cs="Times New Roman"/>
                                <w:b/>
                                <w:sz w:val="24"/>
                                <w:szCs w:val="24"/>
                              </w:rPr>
                              <w:t>B. PROGRAM TASARIMI, DEĞERLENDİRME VE GÜNCELLEME</w:t>
                            </w:r>
                          </w:p>
                          <w:p w14:paraId="41FFAF16" w14:textId="77777777" w:rsidR="008E50DF" w:rsidRDefault="008E50DF" w:rsidP="00FF5B64">
                            <w:pPr>
                              <w:ind w:right="-70"/>
                              <w:rPr>
                                <w:rFonts w:ascii="Times New Roman" w:hAnsi="Times New Roman" w:cs="Times New Roman"/>
                                <w:b/>
                                <w:sz w:val="24"/>
                                <w:szCs w:val="24"/>
                              </w:rPr>
                            </w:pPr>
                            <w:r>
                              <w:rPr>
                                <w:rFonts w:ascii="Times New Roman" w:hAnsi="Times New Roman" w:cs="Times New Roman"/>
                                <w:b/>
                                <w:noProof/>
                                <w:sz w:val="24"/>
                                <w:szCs w:val="24"/>
                                <w:lang w:eastAsia="tr-TR"/>
                              </w:rPr>
                              <w:drawing>
                                <wp:inline distT="0" distB="0" distL="0" distR="0" wp14:anchorId="1EA3C295" wp14:editId="35366B8A">
                                  <wp:extent cx="3914775" cy="6669405"/>
                                  <wp:effectExtent l="0" t="0" r="28575" b="17145"/>
                                  <wp:docPr id="247" name="Diyagram 2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r>
                              <w:rPr>
                                <w:rFonts w:ascii="Times New Roman" w:hAnsi="Times New Roman" w:cs="Times New Roman"/>
                                <w:b/>
                                <w:noProof/>
                                <w:sz w:val="24"/>
                                <w:szCs w:val="24"/>
                                <w:lang w:eastAsia="tr-TR"/>
                              </w:rPr>
                              <w:drawing>
                                <wp:inline distT="0" distB="0" distL="0" distR="0" wp14:anchorId="5F558AB7" wp14:editId="37079E2D">
                                  <wp:extent cx="6267450" cy="5029200"/>
                                  <wp:effectExtent l="0" t="0" r="19050" b="0"/>
                                  <wp:docPr id="248" name="Diyagram 2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08ECB65D" w14:textId="77777777" w:rsidR="008E50DF" w:rsidRPr="00B811EC" w:rsidRDefault="008E50DF" w:rsidP="00FF5B64">
                            <w:pPr>
                              <w:rPr>
                                <w:rFonts w:ascii="Times New Roman" w:hAnsi="Times New Roman" w:cs="Times New Roman"/>
                                <w:b/>
                                <w:sz w:val="24"/>
                                <w:szCs w:val="24"/>
                              </w:rPr>
                            </w:pPr>
                          </w:p>
                          <w:p w14:paraId="7C1CB951" w14:textId="77777777" w:rsidR="008E50DF" w:rsidRPr="00B811EC" w:rsidRDefault="008E50DF" w:rsidP="00FF5B64">
                            <w:pPr>
                              <w:rPr>
                                <w:rFonts w:ascii="Times New Roman" w:hAnsi="Times New Roman" w:cs="Times New Roman"/>
                                <w:b/>
                                <w:sz w:val="24"/>
                                <w:szCs w:val="24"/>
                              </w:rPr>
                            </w:pPr>
                          </w:p>
                          <w:p w14:paraId="74FE46B8" w14:textId="77777777" w:rsidR="008E50DF" w:rsidRPr="00B811EC" w:rsidRDefault="008E50DF" w:rsidP="00FF5B64">
                            <w:pPr>
                              <w:rPr>
                                <w:rFonts w:ascii="Times New Roman" w:hAnsi="Times New Roman" w:cs="Times New Roman"/>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4066A" id="Metin Kutusu 120" o:spid="_x0000_s1079" type="#_x0000_t202" style="position:absolute;margin-left:-3.35pt;margin-top:-70.55pt;width:843pt;height:798.9pt;z-index:251751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" fillcolor="#ffe599 [1303]" strokeweight=".5pt">
                <v:textbox>
                  <w:txbxContent>
                    <w:p w14:paraId="324FFF3E" w14:textId="77777777" w:rsidR="008E50DF" w:rsidRDefault="008E50DF" w:rsidP="00FF5B64">
                      <w:pPr>
                        <w:rPr>
                          <w:rFonts w:ascii="Times New Roman" w:hAnsi="Times New Roman" w:cs="Times New Roman"/>
                          <w:b/>
                          <w:sz w:val="24"/>
                          <w:szCs w:val="24"/>
                        </w:rPr>
                      </w:pPr>
                      <w:r w:rsidRPr="00657116">
                        <w:rPr>
                          <w:rFonts w:ascii="Times New Roman" w:hAnsi="Times New Roman" w:cs="Times New Roman"/>
                          <w:b/>
                          <w:sz w:val="24"/>
                          <w:szCs w:val="24"/>
                        </w:rPr>
                        <w:t>B. PROGRAM TASARIMI, DEĞERLENDİRME VE GÜNCELLEME</w:t>
                      </w:r>
                    </w:p>
                    <w:p w14:paraId="41FFAF16" w14:textId="77777777" w:rsidR="008E50DF" w:rsidRDefault="008E50DF" w:rsidP="00FF5B64">
                      <w:pPr>
                        <w:ind w:right="-70"/>
                        <w:rPr>
                          <w:rFonts w:ascii="Times New Roman" w:hAnsi="Times New Roman" w:cs="Times New Roman"/>
                          <w:b/>
                          <w:sz w:val="24"/>
                          <w:szCs w:val="24"/>
                        </w:rPr>
                      </w:pPr>
                      <w:r>
                        <w:rPr>
                          <w:rFonts w:ascii="Times New Roman" w:hAnsi="Times New Roman" w:cs="Times New Roman"/>
                          <w:b/>
                          <w:noProof/>
                          <w:sz w:val="24"/>
                          <w:szCs w:val="24"/>
                          <w:lang w:eastAsia="tr-TR"/>
                        </w:rPr>
                        <w:drawing>
                          <wp:inline distT="0" distB="0" distL="0" distR="0" wp14:anchorId="1EA3C295" wp14:editId="35366B8A">
                            <wp:extent cx="3914775" cy="6669405"/>
                            <wp:effectExtent l="0" t="0" r="28575" b="17145"/>
                            <wp:docPr id="247" name="Diyagram 2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r>
                        <w:rPr>
                          <w:rFonts w:ascii="Times New Roman" w:hAnsi="Times New Roman" w:cs="Times New Roman"/>
                          <w:b/>
                          <w:noProof/>
                          <w:sz w:val="24"/>
                          <w:szCs w:val="24"/>
                          <w:lang w:eastAsia="tr-TR"/>
                        </w:rPr>
                        <w:drawing>
                          <wp:inline distT="0" distB="0" distL="0" distR="0" wp14:anchorId="5F558AB7" wp14:editId="37079E2D">
                            <wp:extent cx="6267450" cy="5029200"/>
                            <wp:effectExtent l="0" t="0" r="19050" b="0"/>
                            <wp:docPr id="248" name="Diyagram 2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08ECB65D" w14:textId="77777777" w:rsidR="008E50DF" w:rsidRPr="00B811EC" w:rsidRDefault="008E50DF" w:rsidP="00FF5B64">
                      <w:pPr>
                        <w:rPr>
                          <w:rFonts w:ascii="Times New Roman" w:hAnsi="Times New Roman" w:cs="Times New Roman"/>
                          <w:b/>
                          <w:sz w:val="24"/>
                          <w:szCs w:val="24"/>
                        </w:rPr>
                      </w:pPr>
                    </w:p>
                    <w:p w14:paraId="7C1CB951" w14:textId="77777777" w:rsidR="008E50DF" w:rsidRPr="00B811EC" w:rsidRDefault="008E50DF" w:rsidP="00FF5B64">
                      <w:pPr>
                        <w:rPr>
                          <w:rFonts w:ascii="Times New Roman" w:hAnsi="Times New Roman" w:cs="Times New Roman"/>
                          <w:b/>
                          <w:sz w:val="24"/>
                          <w:szCs w:val="24"/>
                        </w:rPr>
                      </w:pPr>
                    </w:p>
                    <w:p w14:paraId="74FE46B8" w14:textId="77777777" w:rsidR="008E50DF" w:rsidRPr="00B811EC" w:rsidRDefault="008E50DF" w:rsidP="00FF5B64">
                      <w:pPr>
                        <w:rPr>
                          <w:rFonts w:ascii="Times New Roman" w:hAnsi="Times New Roman" w:cs="Times New Roman"/>
                          <w:b/>
                          <w:sz w:val="24"/>
                          <w:szCs w:val="24"/>
                        </w:rPr>
                      </w:pPr>
                    </w:p>
                  </w:txbxContent>
                </v:textbox>
                <w10:wrap anchorx="page"/>
              </v:shape>
            </w:pict>
          </mc:Fallback>
        </mc:AlternateContent>
      </w:r>
    </w:p>
    <w:p w14:paraId="25465A05" w14:textId="0D4AC0A6" w:rsidR="00FF5B64" w:rsidRDefault="00EC231D">
      <w:r>
        <w:rPr>
          <w:noProof/>
          <w:lang w:eastAsia="tr-TR"/>
        </w:rPr>
        <mc:AlternateContent>
          <mc:Choice Requires="wps">
            <w:drawing>
              <wp:anchor distT="0" distB="0" distL="114300" distR="114300" simplePos="0" relativeHeight="251752448" behindDoc="0" locked="0" layoutInCell="1" allowOverlap="1" wp14:anchorId="69E53D4F" wp14:editId="07CD6A56">
                <wp:simplePos x="0" y="0"/>
                <wp:positionH relativeFrom="page">
                  <wp:posOffset>114300</wp:posOffset>
                </wp:positionH>
                <wp:positionV relativeFrom="paragraph">
                  <wp:posOffset>5852795</wp:posOffset>
                </wp:positionV>
                <wp:extent cx="4248150" cy="485775"/>
                <wp:effectExtent l="0" t="0" r="19050" b="28575"/>
                <wp:wrapNone/>
                <wp:docPr id="126" name="Metin Kutusu 126"/>
                <wp:cNvGraphicFramePr/>
                <a:graphic xmlns:a="http://schemas.openxmlformats.org/drawingml/2006/main">
                  <a:graphicData uri="http://schemas.microsoft.com/office/word/2010/wordprocessingShape">
                    <wps:wsp>
                      <wps:cNvSpPr txBox="1"/>
                      <wps:spPr>
                        <a:xfrm>
                          <a:off x="0" y="0"/>
                          <a:ext cx="4248150" cy="485775"/>
                        </a:xfrm>
                        <a:prstGeom prst="rect">
                          <a:avLst/>
                        </a:prstGeom>
                        <a:solidFill>
                          <a:schemeClr val="lt1"/>
                        </a:solidFill>
                        <a:ln w="6350">
                          <a:solidFill>
                            <a:prstClr val="black"/>
                          </a:solidFill>
                        </a:ln>
                      </wps:spPr>
                      <wps:txbx>
                        <w:txbxContent>
                          <w:p w14:paraId="002C17A0" w14:textId="6A4EC08F" w:rsidR="008E50DF" w:rsidRPr="001F083A" w:rsidRDefault="008E50DF" w:rsidP="001F083A">
                            <w:pPr>
                              <w:spacing w:after="0" w:line="240" w:lineRule="auto"/>
                              <w:jc w:val="both"/>
                              <w:rPr>
                                <w:rFonts w:ascii="Times New Roman" w:hAnsi="Times New Roman" w:cs="Times New Roman"/>
                                <w:b/>
                                <w:bCs/>
                                <w:sz w:val="20"/>
                                <w:szCs w:val="20"/>
                              </w:rPr>
                            </w:pPr>
                            <w:r>
                              <w:rPr>
                                <w:rFonts w:asciiTheme="majorBidi" w:hAnsiTheme="majorBidi" w:cstheme="majorBidi"/>
                                <w:b/>
                                <w:bCs/>
                                <w:sz w:val="24"/>
                                <w:szCs w:val="24"/>
                              </w:rPr>
                              <w:t>Şema</w:t>
                            </w:r>
                            <w:r w:rsidRPr="00FF5B64">
                              <w:rPr>
                                <w:rFonts w:asciiTheme="majorBidi" w:hAnsiTheme="majorBidi" w:cstheme="majorBidi"/>
                                <w:b/>
                                <w:bCs/>
                                <w:sz w:val="24"/>
                                <w:szCs w:val="24"/>
                              </w:rPr>
                              <w:t xml:space="preserve"> 10</w:t>
                            </w:r>
                            <w:r>
                              <w:rPr>
                                <w:rFonts w:asciiTheme="majorBidi" w:hAnsiTheme="majorBidi" w:cstheme="majorBidi"/>
                                <w:b/>
                                <w:bCs/>
                                <w:sz w:val="24"/>
                                <w:szCs w:val="24"/>
                              </w:rPr>
                              <w:t>:</w:t>
                            </w:r>
                            <w:r w:rsidRPr="00AB7911">
                              <w:rPr>
                                <w:rFonts w:ascii="Times New Roman" w:hAnsi="Times New Roman" w:cs="Times New Roman"/>
                                <w:b/>
                                <w:sz w:val="24"/>
                                <w:szCs w:val="24"/>
                              </w:rPr>
                              <w:t xml:space="preserve"> </w:t>
                            </w:r>
                            <w:r w:rsidR="00EC231D" w:rsidRPr="00EC231D">
                              <w:rPr>
                                <w:rFonts w:ascii="Times New Roman" w:hAnsi="Times New Roman" w:cs="Times New Roman"/>
                                <w:sz w:val="24"/>
                                <w:szCs w:val="24"/>
                              </w:rPr>
                              <w:t>Siyaset Bilimi ve Kamu Yönetimi</w:t>
                            </w:r>
                            <w:r w:rsidRPr="00EC231D">
                              <w:rPr>
                                <w:rFonts w:ascii="Times New Roman" w:hAnsi="Times New Roman" w:cs="Times New Roman"/>
                                <w:sz w:val="24"/>
                                <w:szCs w:val="24"/>
                              </w:rPr>
                              <w:t xml:space="preserve"> Lisans Programının “Karar Süreçlerinde Paydaş Katılımı”</w:t>
                            </w:r>
                            <w:r w:rsidRPr="00EC231D">
                              <w:rPr>
                                <w:rFonts w:ascii="Times New Roman" w:hAnsi="Times New Roman" w:cs="Times New Roman"/>
                                <w:b/>
                                <w:sz w:val="24"/>
                                <w:szCs w:val="24"/>
                              </w:rPr>
                              <w:t xml:space="preserve"> </w:t>
                            </w:r>
                            <w:r w:rsidRPr="00EC231D">
                              <w:rPr>
                                <w:rFonts w:ascii="Times New Roman" w:hAnsi="Times New Roman" w:cs="Times New Roman"/>
                                <w:sz w:val="24"/>
                                <w:szCs w:val="24"/>
                              </w:rPr>
                              <w:t>Belirlenimine İlişkin Durum</w:t>
                            </w:r>
                            <w:r w:rsidRPr="00EC231D">
                              <w:rPr>
                                <w:rFonts w:ascii="Times New Roman" w:hAnsi="Times New Roman" w:cs="Times New Roman"/>
                              </w:rPr>
                              <w:t xml:space="preserve"> </w:t>
                            </w:r>
                            <w:r w:rsidRPr="00EC231D">
                              <w:rPr>
                                <w:rFonts w:ascii="Times New Roman" w:hAnsi="Times New Roman" w:cs="Times New Roman"/>
                                <w: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53D4F" id="Metin Kutusu 126" o:spid="_x0000_s1080" type="#_x0000_t202" style="position:absolute;margin-left:9pt;margin-top:460.85pt;width:334.5pt;height:38.25pt;z-index:251752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" fillcolor="white [3201]" strokeweight=".5pt">
                <v:textbox>
                  <w:txbxContent>
                    <w:p w14:paraId="002C17A0" w14:textId="6A4EC08F" w:rsidR="008E50DF" w:rsidRPr="001F083A" w:rsidRDefault="008E50DF" w:rsidP="001F083A">
                      <w:pPr>
                        <w:spacing w:after="0" w:line="240" w:lineRule="auto"/>
                        <w:jc w:val="both"/>
                        <w:rPr>
                          <w:rFonts w:ascii="Times New Roman" w:hAnsi="Times New Roman" w:cs="Times New Roman"/>
                          <w:b/>
                          <w:bCs/>
                          <w:sz w:val="20"/>
                          <w:szCs w:val="20"/>
                        </w:rPr>
                      </w:pPr>
                      <w:r>
                        <w:rPr>
                          <w:rFonts w:asciiTheme="majorBidi" w:hAnsiTheme="majorBidi" w:cstheme="majorBidi"/>
                          <w:b/>
                          <w:bCs/>
                          <w:sz w:val="24"/>
                          <w:szCs w:val="24"/>
                        </w:rPr>
                        <w:t>Şema</w:t>
                      </w:r>
                      <w:r w:rsidRPr="00FF5B64">
                        <w:rPr>
                          <w:rFonts w:asciiTheme="majorBidi" w:hAnsiTheme="majorBidi" w:cstheme="majorBidi"/>
                          <w:b/>
                          <w:bCs/>
                          <w:sz w:val="24"/>
                          <w:szCs w:val="24"/>
                        </w:rPr>
                        <w:t xml:space="preserve"> 10</w:t>
                      </w:r>
                      <w:r>
                        <w:rPr>
                          <w:rFonts w:asciiTheme="majorBidi" w:hAnsiTheme="majorBidi" w:cstheme="majorBidi"/>
                          <w:b/>
                          <w:bCs/>
                          <w:sz w:val="24"/>
                          <w:szCs w:val="24"/>
                        </w:rPr>
                        <w:t>:</w:t>
                      </w:r>
                      <w:r w:rsidRPr="00AB7911">
                        <w:rPr>
                          <w:rFonts w:ascii="Times New Roman" w:hAnsi="Times New Roman" w:cs="Times New Roman"/>
                          <w:b/>
                          <w:sz w:val="24"/>
                          <w:szCs w:val="24"/>
                        </w:rPr>
                        <w:t xml:space="preserve"> </w:t>
                      </w:r>
                      <w:r w:rsidR="00EC231D" w:rsidRPr="00EC231D">
                        <w:rPr>
                          <w:rFonts w:ascii="Times New Roman" w:hAnsi="Times New Roman" w:cs="Times New Roman"/>
                          <w:sz w:val="24"/>
                          <w:szCs w:val="24"/>
                        </w:rPr>
                        <w:t>Siyaset Bilimi ve Kamu Yönetimi</w:t>
                      </w:r>
                      <w:r w:rsidRPr="00EC231D">
                        <w:rPr>
                          <w:rFonts w:ascii="Times New Roman" w:hAnsi="Times New Roman" w:cs="Times New Roman"/>
                          <w:sz w:val="24"/>
                          <w:szCs w:val="24"/>
                        </w:rPr>
                        <w:t xml:space="preserve"> Lisans Programının “Karar Süreçlerinde Paydaş Katılımı”</w:t>
                      </w:r>
                      <w:r w:rsidRPr="00EC231D">
                        <w:rPr>
                          <w:rFonts w:ascii="Times New Roman" w:hAnsi="Times New Roman" w:cs="Times New Roman"/>
                          <w:b/>
                          <w:sz w:val="24"/>
                          <w:szCs w:val="24"/>
                        </w:rPr>
                        <w:t xml:space="preserve"> </w:t>
                      </w:r>
                      <w:r w:rsidRPr="00EC231D">
                        <w:rPr>
                          <w:rFonts w:ascii="Times New Roman" w:hAnsi="Times New Roman" w:cs="Times New Roman"/>
                          <w:sz w:val="24"/>
                          <w:szCs w:val="24"/>
                        </w:rPr>
                        <w:t>Belirlenimine İlişkin Durum</w:t>
                      </w:r>
                      <w:r w:rsidRPr="00EC231D">
                        <w:rPr>
                          <w:rFonts w:ascii="Times New Roman" w:hAnsi="Times New Roman" w:cs="Times New Roman"/>
                        </w:rPr>
                        <w:t xml:space="preserve"> </w:t>
                      </w:r>
                      <w:r w:rsidRPr="00EC231D">
                        <w:rPr>
                          <w:rFonts w:ascii="Times New Roman" w:hAnsi="Times New Roman" w:cs="Times New Roman"/>
                          <w:b/>
                        </w:rPr>
                        <w:t xml:space="preserve">   </w:t>
                      </w:r>
                    </w:p>
                  </w:txbxContent>
                </v:textbox>
                <w10:wrap anchorx="page"/>
              </v:shape>
            </w:pict>
          </mc:Fallback>
        </mc:AlternateContent>
      </w:r>
      <w:r w:rsidR="009973C6">
        <w:rPr>
          <w:noProof/>
          <w:lang w:eastAsia="tr-TR"/>
        </w:rPr>
        <mc:AlternateContent>
          <mc:Choice Requires="wps">
            <w:drawing>
              <wp:anchor distT="0" distB="0" distL="114300" distR="114300" simplePos="0" relativeHeight="251754496" behindDoc="0" locked="0" layoutInCell="1" allowOverlap="1" wp14:anchorId="64DCE36C" wp14:editId="35347A17">
                <wp:simplePos x="0" y="0"/>
                <wp:positionH relativeFrom="column">
                  <wp:posOffset>3090959</wp:posOffset>
                </wp:positionH>
                <wp:positionV relativeFrom="paragraph">
                  <wp:posOffset>4737431</wp:posOffset>
                </wp:positionV>
                <wp:extent cx="6202017" cy="521970"/>
                <wp:effectExtent l="0" t="0" r="27940" b="11430"/>
                <wp:wrapNone/>
                <wp:docPr id="2692" name="Metin Kutusu 2692"/>
                <wp:cNvGraphicFramePr/>
                <a:graphic xmlns:a="http://schemas.openxmlformats.org/drawingml/2006/main">
                  <a:graphicData uri="http://schemas.microsoft.com/office/word/2010/wordprocessingShape">
                    <wps:wsp>
                      <wps:cNvSpPr txBox="1"/>
                      <wps:spPr>
                        <a:xfrm>
                          <a:off x="0" y="0"/>
                          <a:ext cx="6202017" cy="521970"/>
                        </a:xfrm>
                        <a:prstGeom prst="rect">
                          <a:avLst/>
                        </a:prstGeom>
                        <a:solidFill>
                          <a:schemeClr val="lt1"/>
                        </a:solidFill>
                        <a:ln w="6350">
                          <a:solidFill>
                            <a:prstClr val="black"/>
                          </a:solidFill>
                        </a:ln>
                      </wps:spPr>
                      <wps:txbx>
                        <w:txbxContent>
                          <w:p w14:paraId="4A59247D" w14:textId="62939C3A" w:rsidR="008E50DF" w:rsidRPr="00FF5B64" w:rsidRDefault="008E50DF" w:rsidP="00AB6BC6">
                            <w:pPr>
                              <w:rPr>
                                <w:rFonts w:asciiTheme="majorBidi" w:hAnsiTheme="majorBidi" w:cstheme="majorBidi"/>
                                <w:b/>
                                <w:bCs/>
                                <w:sz w:val="24"/>
                                <w:szCs w:val="24"/>
                              </w:rPr>
                            </w:pPr>
                            <w:r>
                              <w:rPr>
                                <w:rFonts w:asciiTheme="majorBidi" w:hAnsiTheme="majorBidi" w:cstheme="majorBidi"/>
                                <w:b/>
                                <w:bCs/>
                                <w:sz w:val="24"/>
                                <w:szCs w:val="24"/>
                              </w:rPr>
                              <w:t>Şema</w:t>
                            </w:r>
                            <w:r w:rsidRPr="00FF5B64">
                              <w:rPr>
                                <w:rFonts w:asciiTheme="majorBidi" w:hAnsiTheme="majorBidi" w:cstheme="majorBidi"/>
                                <w:b/>
                                <w:bCs/>
                                <w:sz w:val="24"/>
                                <w:szCs w:val="24"/>
                              </w:rPr>
                              <w:t xml:space="preserve"> </w:t>
                            </w:r>
                            <w:r>
                              <w:rPr>
                                <w:rFonts w:asciiTheme="majorBidi" w:hAnsiTheme="majorBidi" w:cstheme="majorBidi"/>
                                <w:b/>
                                <w:bCs/>
                                <w:sz w:val="24"/>
                                <w:szCs w:val="24"/>
                              </w:rPr>
                              <w:t>11:</w:t>
                            </w:r>
                            <w:r w:rsidRPr="00AB7911">
                              <w:rPr>
                                <w:rFonts w:ascii="Times New Roman" w:hAnsi="Times New Roman" w:cs="Times New Roman"/>
                                <w:b/>
                                <w:sz w:val="24"/>
                                <w:szCs w:val="24"/>
                              </w:rPr>
                              <w:t xml:space="preserve"> </w:t>
                            </w:r>
                            <w:r w:rsidR="00EC231D" w:rsidRPr="00AC7AFD">
                              <w:rPr>
                                <w:rFonts w:ascii="Times New Roman" w:hAnsi="Times New Roman" w:cs="Times New Roman"/>
                                <w:color w:val="000000" w:themeColor="text1"/>
                                <w:sz w:val="24"/>
                                <w:szCs w:val="24"/>
                              </w:rPr>
                              <w:t>Siyaset Bilimi ve Kamu Yönetimi</w:t>
                            </w:r>
                            <w:r w:rsidRPr="00C12EAF">
                              <w:rPr>
                                <w:rFonts w:ascii="Times New Roman" w:hAnsi="Times New Roman" w:cs="Times New Roman"/>
                                <w:color w:val="7030A0"/>
                                <w:sz w:val="24"/>
                                <w:szCs w:val="24"/>
                              </w:rPr>
                              <w:t xml:space="preserve"> </w:t>
                            </w:r>
                            <w:r w:rsidRPr="00EC231D">
                              <w:rPr>
                                <w:rFonts w:ascii="Times New Roman" w:hAnsi="Times New Roman" w:cs="Times New Roman"/>
                                <w:sz w:val="24"/>
                                <w:szCs w:val="24"/>
                              </w:rPr>
                              <w:t>Lisans Programının “Program/AKTS Değerlendirme/Güncelleme”</w:t>
                            </w:r>
                            <w:r w:rsidRPr="00EC231D">
                              <w:rPr>
                                <w:rFonts w:ascii="Times New Roman" w:hAnsi="Times New Roman" w:cs="Times New Roman"/>
                                <w:b/>
                                <w:sz w:val="24"/>
                                <w:szCs w:val="24"/>
                              </w:rPr>
                              <w:t xml:space="preserve"> </w:t>
                            </w:r>
                            <w:r w:rsidRPr="00EC231D">
                              <w:rPr>
                                <w:rFonts w:ascii="Times New Roman" w:hAnsi="Times New Roman" w:cs="Times New Roman"/>
                                <w:sz w:val="24"/>
                                <w:szCs w:val="24"/>
                              </w:rPr>
                              <w:t>Durumu</w:t>
                            </w:r>
                            <w:r w:rsidRPr="00EC231D">
                              <w:rPr>
                                <w:rFonts w:ascii="Times New Roman" w:hAnsi="Times New Roman" w:cs="Times New Roman"/>
                                <w:b/>
                                <w:sz w:val="24"/>
                                <w:szCs w:val="24"/>
                              </w:rPr>
                              <w:t xml:space="preserve"> </w:t>
                            </w:r>
                            <w:r w:rsidRPr="00EC231D">
                              <w:rPr>
                                <w:rFonts w:ascii="Times New Roman" w:hAnsi="Times New Roman" w:cs="Times New Roman"/>
                                <w:bCs/>
                                <w:sz w:val="24"/>
                                <w:szCs w:val="24"/>
                              </w:rPr>
                              <w:t>ve Çalışma Takvimi</w:t>
                            </w:r>
                            <w:r w:rsidRPr="00EC231D">
                              <w:rPr>
                                <w:rFonts w:ascii="Times New Roman" w:hAnsi="Times New Roman" w:cs="Times New Roman"/>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E36C" id="Metin Kutusu 2692" o:spid="_x0000_s1081" type="#_x0000_t202" style="position:absolute;margin-left:243.4pt;margin-top:373.05pt;width:488.35pt;height:41.1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" fillcolor="white [3201]" strokeweight=".5pt">
                <v:textbox>
                  <w:txbxContent>
                    <w:p w14:paraId="4A59247D" w14:textId="62939C3A" w:rsidR="008E50DF" w:rsidRPr="00FF5B64" w:rsidRDefault="008E50DF" w:rsidP="00AB6BC6">
                      <w:pPr>
                        <w:rPr>
                          <w:rFonts w:asciiTheme="majorBidi" w:hAnsiTheme="majorBidi" w:cstheme="majorBidi"/>
                          <w:b/>
                          <w:bCs/>
                          <w:sz w:val="24"/>
                          <w:szCs w:val="24"/>
                        </w:rPr>
                      </w:pPr>
                      <w:r>
                        <w:rPr>
                          <w:rFonts w:asciiTheme="majorBidi" w:hAnsiTheme="majorBidi" w:cstheme="majorBidi"/>
                          <w:b/>
                          <w:bCs/>
                          <w:sz w:val="24"/>
                          <w:szCs w:val="24"/>
                        </w:rPr>
                        <w:t>Şema</w:t>
                      </w:r>
                      <w:r w:rsidRPr="00FF5B64">
                        <w:rPr>
                          <w:rFonts w:asciiTheme="majorBidi" w:hAnsiTheme="majorBidi" w:cstheme="majorBidi"/>
                          <w:b/>
                          <w:bCs/>
                          <w:sz w:val="24"/>
                          <w:szCs w:val="24"/>
                        </w:rPr>
                        <w:t xml:space="preserve"> </w:t>
                      </w:r>
                      <w:r>
                        <w:rPr>
                          <w:rFonts w:asciiTheme="majorBidi" w:hAnsiTheme="majorBidi" w:cstheme="majorBidi"/>
                          <w:b/>
                          <w:bCs/>
                          <w:sz w:val="24"/>
                          <w:szCs w:val="24"/>
                        </w:rPr>
                        <w:t>11:</w:t>
                      </w:r>
                      <w:r w:rsidRPr="00AB7911">
                        <w:rPr>
                          <w:rFonts w:ascii="Times New Roman" w:hAnsi="Times New Roman" w:cs="Times New Roman"/>
                          <w:b/>
                          <w:sz w:val="24"/>
                          <w:szCs w:val="24"/>
                        </w:rPr>
                        <w:t xml:space="preserve"> </w:t>
                      </w:r>
                      <w:r w:rsidR="00EC231D" w:rsidRPr="00AC7AFD">
                        <w:rPr>
                          <w:rFonts w:ascii="Times New Roman" w:hAnsi="Times New Roman" w:cs="Times New Roman"/>
                          <w:color w:val="000000" w:themeColor="text1"/>
                          <w:sz w:val="24"/>
                          <w:szCs w:val="24"/>
                        </w:rPr>
                        <w:t>Siyaset Bilimi ve Kamu Yönetimi</w:t>
                      </w:r>
                      <w:r w:rsidRPr="00C12EAF">
                        <w:rPr>
                          <w:rFonts w:ascii="Times New Roman" w:hAnsi="Times New Roman" w:cs="Times New Roman"/>
                          <w:color w:val="7030A0"/>
                          <w:sz w:val="24"/>
                          <w:szCs w:val="24"/>
                        </w:rPr>
                        <w:t xml:space="preserve"> </w:t>
                      </w:r>
                      <w:r w:rsidRPr="00EC231D">
                        <w:rPr>
                          <w:rFonts w:ascii="Times New Roman" w:hAnsi="Times New Roman" w:cs="Times New Roman"/>
                          <w:sz w:val="24"/>
                          <w:szCs w:val="24"/>
                        </w:rPr>
                        <w:t>Lisans Programının “Program/AKTS Değerlendirme/Güncelleme”</w:t>
                      </w:r>
                      <w:r w:rsidRPr="00EC231D">
                        <w:rPr>
                          <w:rFonts w:ascii="Times New Roman" w:hAnsi="Times New Roman" w:cs="Times New Roman"/>
                          <w:b/>
                          <w:sz w:val="24"/>
                          <w:szCs w:val="24"/>
                        </w:rPr>
                        <w:t xml:space="preserve"> </w:t>
                      </w:r>
                      <w:r w:rsidRPr="00EC231D">
                        <w:rPr>
                          <w:rFonts w:ascii="Times New Roman" w:hAnsi="Times New Roman" w:cs="Times New Roman"/>
                          <w:sz w:val="24"/>
                          <w:szCs w:val="24"/>
                        </w:rPr>
                        <w:t>Durumu</w:t>
                      </w:r>
                      <w:r w:rsidRPr="00EC231D">
                        <w:rPr>
                          <w:rFonts w:ascii="Times New Roman" w:hAnsi="Times New Roman" w:cs="Times New Roman"/>
                          <w:b/>
                          <w:sz w:val="24"/>
                          <w:szCs w:val="24"/>
                        </w:rPr>
                        <w:t xml:space="preserve"> </w:t>
                      </w:r>
                      <w:r w:rsidRPr="00EC231D">
                        <w:rPr>
                          <w:rFonts w:ascii="Times New Roman" w:hAnsi="Times New Roman" w:cs="Times New Roman"/>
                          <w:bCs/>
                          <w:sz w:val="24"/>
                          <w:szCs w:val="24"/>
                        </w:rPr>
                        <w:t>ve Çalışma Takvimi</w:t>
                      </w:r>
                      <w:r w:rsidRPr="00EC231D">
                        <w:rPr>
                          <w:rFonts w:ascii="Times New Roman" w:hAnsi="Times New Roman" w:cs="Times New Roman"/>
                          <w:b/>
                          <w:sz w:val="24"/>
                          <w:szCs w:val="24"/>
                        </w:rPr>
                        <w:t xml:space="preserve">                    </w:t>
                      </w:r>
                    </w:p>
                  </w:txbxContent>
                </v:textbox>
              </v:shape>
            </w:pict>
          </mc:Fallback>
        </mc:AlternateContent>
      </w:r>
      <w:r w:rsidR="00FF5B64">
        <w:br w:type="page"/>
      </w:r>
    </w:p>
    <w:p w14:paraId="16F83FD2" w14:textId="77777777" w:rsidR="00513162" w:rsidRDefault="002A30D6">
      <w:r>
        <w:rPr>
          <w:noProof/>
          <w:lang w:eastAsia="tr-TR"/>
        </w:rPr>
        <w:lastRenderedPageBreak/>
        <mc:AlternateContent>
          <mc:Choice Requires="wps">
            <w:drawing>
              <wp:anchor distT="0" distB="0" distL="114300" distR="114300" simplePos="0" relativeHeight="251767808" behindDoc="0" locked="0" layoutInCell="1" allowOverlap="1" wp14:anchorId="057E3AF2" wp14:editId="2251BFB4">
                <wp:simplePos x="0" y="0"/>
                <wp:positionH relativeFrom="column">
                  <wp:posOffset>3642995</wp:posOffset>
                </wp:positionH>
                <wp:positionV relativeFrom="paragraph">
                  <wp:posOffset>-862330</wp:posOffset>
                </wp:positionV>
                <wp:extent cx="6096000" cy="7105650"/>
                <wp:effectExtent l="0" t="0" r="19050" b="19050"/>
                <wp:wrapNone/>
                <wp:docPr id="2715" name="Metin Kutusu 2715"/>
                <wp:cNvGraphicFramePr/>
                <a:graphic xmlns:a="http://schemas.openxmlformats.org/drawingml/2006/main">
                  <a:graphicData uri="http://schemas.microsoft.com/office/word/2010/wordprocessingShape">
                    <wps:wsp>
                      <wps:cNvSpPr txBox="1"/>
                      <wps:spPr>
                        <a:xfrm>
                          <a:off x="0" y="0"/>
                          <a:ext cx="6096000" cy="7105650"/>
                        </a:xfrm>
                        <a:prstGeom prst="rect">
                          <a:avLst/>
                        </a:prstGeom>
                        <a:solidFill>
                          <a:schemeClr val="lt1"/>
                        </a:solidFill>
                        <a:ln w="6350">
                          <a:solidFill>
                            <a:prstClr val="black"/>
                          </a:solidFill>
                        </a:ln>
                      </wps:spPr>
                      <wps:txbx>
                        <w:txbxContent>
                          <w:p w14:paraId="3E6AF3E6" w14:textId="5E84B450" w:rsidR="008E50DF" w:rsidRPr="00892579" w:rsidRDefault="008E50DF" w:rsidP="001F083A">
                            <w:pPr>
                              <w:spacing w:after="0" w:line="240" w:lineRule="auto"/>
                              <w:jc w:val="both"/>
                              <w:rPr>
                                <w:rFonts w:asciiTheme="majorBidi" w:hAnsiTheme="majorBidi" w:cstheme="majorBidi"/>
                                <w:sz w:val="16"/>
                                <w:szCs w:val="16"/>
                                <w:shd w:val="clear" w:color="auto" w:fill="FFFFFF"/>
                              </w:rPr>
                            </w:pPr>
                            <w:r w:rsidRPr="00F741B6">
                              <w:rPr>
                                <w:rFonts w:asciiTheme="majorBidi" w:hAnsiTheme="majorBidi" w:cstheme="majorBidi"/>
                                <w:b/>
                                <w:bCs/>
                                <w:i/>
                                <w:iCs/>
                                <w:sz w:val="16"/>
                                <w:szCs w:val="16"/>
                                <w:shd w:val="clear" w:color="auto" w:fill="FFFFFF"/>
                              </w:rPr>
                              <w:t>Dünya Sıralamalarında İlk 400'de Yer Alan Üniversitelerden Programınızın Öne Çıktığını Düşündüğünüz 3 Tanesi ile Program Tasarımı, Değerlendirmesi ve Güncellemesi, Vizyon, Misyon, Program Amaçları, Ölçme ve Değerlendirme vb. Bağlamlarda İyi Uygulama Örneklerini Belirtiniz</w:t>
                            </w:r>
                            <w:r w:rsidRPr="00F741B6">
                              <w:rPr>
                                <w:rFonts w:asciiTheme="majorBidi" w:hAnsiTheme="majorBidi" w:cstheme="majorBidi"/>
                                <w:sz w:val="16"/>
                                <w:szCs w:val="16"/>
                                <w:shd w:val="clear" w:color="auto" w:fill="FFFFFF"/>
                              </w:rPr>
                              <w:t>:</w:t>
                            </w:r>
                          </w:p>
                          <w:p w14:paraId="60B0C924" w14:textId="77777777" w:rsidR="001F083A" w:rsidRPr="00892579" w:rsidRDefault="001F083A" w:rsidP="001F083A">
                            <w:pPr>
                              <w:spacing w:after="0" w:line="240" w:lineRule="auto"/>
                              <w:jc w:val="both"/>
                              <w:rPr>
                                <w:rFonts w:asciiTheme="majorBidi" w:hAnsiTheme="majorBidi" w:cstheme="majorBidi"/>
                                <w:sz w:val="16"/>
                                <w:szCs w:val="16"/>
                                <w:shd w:val="clear" w:color="auto" w:fill="FFFFFF"/>
                              </w:rPr>
                            </w:pPr>
                          </w:p>
                          <w:p w14:paraId="3488B92D" w14:textId="77777777" w:rsidR="00892579" w:rsidRPr="00892579" w:rsidRDefault="00892579" w:rsidP="00892579">
                            <w:pPr>
                              <w:spacing w:after="0" w:line="240" w:lineRule="auto"/>
                              <w:jc w:val="both"/>
                              <w:rPr>
                                <w:rFonts w:ascii="Times New Roman" w:hAnsi="Times New Roman" w:cs="Times New Roman"/>
                                <w:sz w:val="16"/>
                                <w:szCs w:val="16"/>
                              </w:rPr>
                            </w:pPr>
                            <w:r w:rsidRPr="00892579">
                              <w:rPr>
                                <w:rFonts w:ascii="Times New Roman" w:hAnsi="Times New Roman" w:cs="Times New Roman"/>
                                <w:sz w:val="16"/>
                                <w:szCs w:val="16"/>
                              </w:rPr>
                              <w:t xml:space="preserve">Dünyada Siyaset Bilimi ve Kamu Yönetimi adı altında bir bölüm bulunmamaktadır. “Kamu Yönetimi”, “Siyaset Bilimi”, “Kamu Yönetimi ve Politikası”, “Politika, Yönetim ve Organizasyon” gibi çeşitli şekillerde adlandırılmaktadır. </w:t>
                            </w:r>
                          </w:p>
                          <w:p w14:paraId="7C34C40B" w14:textId="77777777" w:rsidR="00892579" w:rsidRPr="00892579" w:rsidRDefault="00892579" w:rsidP="00892579">
                            <w:pPr>
                              <w:spacing w:after="0" w:line="240" w:lineRule="auto"/>
                              <w:jc w:val="both"/>
                              <w:rPr>
                                <w:rFonts w:ascii="Times New Roman" w:hAnsi="Times New Roman" w:cs="Times New Roman"/>
                                <w:sz w:val="16"/>
                                <w:szCs w:val="16"/>
                              </w:rPr>
                            </w:pPr>
                            <w:r w:rsidRPr="00892579">
                              <w:rPr>
                                <w:rFonts w:ascii="Times New Roman" w:hAnsi="Times New Roman" w:cs="Times New Roman"/>
                                <w:sz w:val="16"/>
                                <w:szCs w:val="16"/>
                              </w:rPr>
                              <w:t>Dünya sıralamasında ilk 400’de yer alan ve model üniversite olarak seçilen üniversiteler; New York Devlet Üniversitesi (27. sırada), Rockefeller Halkla İlişkiler ve Politika Koleji, (University of Albania, Rockefeller College of Public Affairs &amp; Policy), Potsdam Üniversitesi (Almanya), Siyaset, Yönetim ve Organizasyon Bölümü (201-250 sırada) ve Florida Üniversitesi (Amerika Birleşik Devletleri) (132. sırada), Siyaset Bilimi Bölümü’dür.</w:t>
                            </w:r>
                          </w:p>
                          <w:p w14:paraId="0F51CBE4" w14:textId="77777777" w:rsidR="00892579" w:rsidRPr="00892579" w:rsidRDefault="00892579" w:rsidP="00892579">
                            <w:pPr>
                              <w:spacing w:after="60" w:line="240" w:lineRule="auto"/>
                              <w:jc w:val="both"/>
                              <w:rPr>
                                <w:rFonts w:ascii="Times New Roman" w:hAnsi="Times New Roman" w:cs="Times New Roman"/>
                                <w:sz w:val="16"/>
                                <w:szCs w:val="16"/>
                              </w:rPr>
                            </w:pPr>
                            <w:r w:rsidRPr="00892579">
                              <w:rPr>
                                <w:rFonts w:ascii="Times New Roman" w:hAnsi="Times New Roman" w:cs="Times New Roman"/>
                                <w:b/>
                                <w:i/>
                                <w:sz w:val="16"/>
                                <w:szCs w:val="16"/>
                              </w:rPr>
                              <w:t>Rockefeller Halkla İlişkiler ve Politika Koleji,</w:t>
                            </w:r>
                            <w:r w:rsidRPr="00892579">
                              <w:rPr>
                                <w:rFonts w:ascii="Times New Roman" w:hAnsi="Times New Roman" w:cs="Times New Roman"/>
                                <w:sz w:val="16"/>
                                <w:szCs w:val="16"/>
                              </w:rPr>
                              <w:t xml:space="preserve"> US News &amp; World Report tarafından ülkedeki en iyi okullardan biri olarak tanınmaktadır. Rockefeller Halkla İlişkiler ve Politika Kolejinde; Politika Bilimi ve Kamu Yönetimi ve Politikası isimli iki lisans programı bulunmaktadır. Türkiye’de Orta Doğu Teknik Üniversitesi ve Pamukkale Üniversitesi ile değişim programı gibi önemli iş birlikleri yürütmektedirler. Üniversite internet sitesinde bölümü şu şekilde açıklamaktadır: “yetenekli öğrenciler dünyada fark yaratacak bilgi ve araçlar için Rockefeller'a gelirler. Geleceğin kamu politikalarını şekillendirecek dinamik liderler yetiştirmenin gururunu yaşıyoruz.”</w:t>
                            </w:r>
                          </w:p>
                          <w:p w14:paraId="5007A0E6" w14:textId="77777777" w:rsidR="00892579" w:rsidRPr="00892579" w:rsidRDefault="00892579" w:rsidP="00892579">
                            <w:pPr>
                              <w:spacing w:after="60" w:line="240" w:lineRule="auto"/>
                              <w:jc w:val="both"/>
                              <w:rPr>
                                <w:rFonts w:ascii="Times New Roman" w:hAnsi="Times New Roman" w:cs="Times New Roman"/>
                                <w:sz w:val="16"/>
                                <w:szCs w:val="16"/>
                              </w:rPr>
                            </w:pPr>
                            <w:r w:rsidRPr="00892579">
                              <w:rPr>
                                <w:rFonts w:ascii="Times New Roman" w:hAnsi="Times New Roman" w:cs="Times New Roman"/>
                                <w:b/>
                                <w:i/>
                                <w:sz w:val="16"/>
                                <w:szCs w:val="16"/>
                              </w:rPr>
                              <w:t>Siyaset Bilimi Bölümü</w:t>
                            </w:r>
                            <w:r w:rsidRPr="00892579">
                              <w:rPr>
                                <w:rFonts w:ascii="Times New Roman" w:hAnsi="Times New Roman" w:cs="Times New Roman"/>
                                <w:sz w:val="16"/>
                                <w:szCs w:val="16"/>
                              </w:rPr>
                              <w:t>, öğrenciyi sorumlu ve etkili vatandaşlığa, siyasi katılıma ve ileri düzey akademik veya profesyonel çalışmalara hazırlamak için tasarlanmıştır. Siyaset bilimi öğrencisi Amerikan, yabancı ve uluslararası sistemlerde işleyen siyasi değerleri, kurumları ve süreçleri anlayabilir ve açıklayabilir.</w:t>
                            </w:r>
                          </w:p>
                          <w:p w14:paraId="4FB484CD" w14:textId="77777777" w:rsidR="00892579" w:rsidRPr="00892579" w:rsidRDefault="00892579" w:rsidP="00892579">
                            <w:pPr>
                              <w:spacing w:after="60" w:line="240" w:lineRule="auto"/>
                              <w:jc w:val="both"/>
                              <w:rPr>
                                <w:rFonts w:ascii="Times New Roman" w:hAnsi="Times New Roman" w:cs="Times New Roman"/>
                                <w:b/>
                                <w:bCs/>
                                <w:i/>
                                <w:sz w:val="16"/>
                                <w:szCs w:val="16"/>
                              </w:rPr>
                            </w:pPr>
                            <w:r w:rsidRPr="00892579">
                              <w:rPr>
                                <w:rFonts w:ascii="Times New Roman" w:hAnsi="Times New Roman" w:cs="Times New Roman"/>
                                <w:b/>
                                <w:bCs/>
                                <w:i/>
                                <w:sz w:val="16"/>
                                <w:szCs w:val="16"/>
                              </w:rPr>
                              <w:t xml:space="preserve">Kariyer: </w:t>
                            </w:r>
                            <w:r w:rsidRPr="00892579">
                              <w:rPr>
                                <w:rFonts w:ascii="Times New Roman" w:hAnsi="Times New Roman" w:cs="Times New Roman"/>
                                <w:sz w:val="16"/>
                                <w:szCs w:val="16"/>
                              </w:rPr>
                              <w:t>Siyaset Bilimi Bölümü öğrencileri, çalışmalarını hukuk, kamu yönetimi, kamu işleri veya diğer mesleki programlardaki lisansüstü programlara hazırlık olarak kullanabilirler. Siyaset bilimi aynı zamanda hükümet veya endüstri eğitim programlarında giriş düzeyinde istihdama da yol açabilir. Ayrıca, öğrencinin daha ileri düzeyde mesleki eğitim almasına bakılmaksızın vatandaşların kamu işlerine etkin katılımı için bir temel sağlar. En yaygın kariyerler hukuk, devlet hizmeti, öğretmenlik, işletme ve gazeteciliktir.</w:t>
                            </w:r>
                          </w:p>
                          <w:p w14:paraId="7C0B931C" w14:textId="3D070507" w:rsidR="00892579" w:rsidRPr="00892579" w:rsidRDefault="00892579" w:rsidP="00892579">
                            <w:pPr>
                              <w:spacing w:after="0" w:line="240" w:lineRule="auto"/>
                              <w:jc w:val="both"/>
                              <w:rPr>
                                <w:rFonts w:ascii="Times New Roman" w:hAnsi="Times New Roman" w:cs="Times New Roman"/>
                                <w:sz w:val="16"/>
                                <w:szCs w:val="16"/>
                              </w:rPr>
                            </w:pPr>
                            <w:r w:rsidRPr="00892579">
                              <w:rPr>
                                <w:rFonts w:ascii="Times New Roman" w:hAnsi="Times New Roman" w:cs="Times New Roman"/>
                                <w:b/>
                                <w:bCs/>
                                <w:i/>
                                <w:sz w:val="16"/>
                                <w:szCs w:val="16"/>
                              </w:rPr>
                              <w:t>Lisans eğitimi:</w:t>
                            </w:r>
                            <w:r w:rsidRPr="00892579">
                              <w:rPr>
                                <w:rFonts w:ascii="Times New Roman" w:hAnsi="Times New Roman" w:cs="Times New Roman"/>
                                <w:sz w:val="16"/>
                                <w:szCs w:val="16"/>
                              </w:rPr>
                              <w:t xml:space="preserve"> Amerika Birleşik Devletleri'ndeki ve dünyadaki hükümet kurumları, Çıkar gruplarının, seçimlerin ve siyasi partilerin siyasi süreçteki rolü, Milletler arasındaki ilişkiler, Hukukun ve mahkemelerin siyasetle bağlantıları, Vatandaşların hükümetteki rolü</w:t>
                            </w:r>
                          </w:p>
                          <w:p w14:paraId="631798C6" w14:textId="77777777" w:rsidR="00892579" w:rsidRPr="00892579" w:rsidRDefault="00892579" w:rsidP="00892579">
                            <w:pPr>
                              <w:spacing w:after="60" w:line="240" w:lineRule="auto"/>
                              <w:jc w:val="both"/>
                              <w:rPr>
                                <w:rFonts w:ascii="Times New Roman" w:hAnsi="Times New Roman" w:cs="Times New Roman"/>
                                <w:sz w:val="16"/>
                                <w:szCs w:val="16"/>
                              </w:rPr>
                            </w:pPr>
                            <w:r w:rsidRPr="00892579">
                              <w:rPr>
                                <w:rFonts w:ascii="Times New Roman" w:hAnsi="Times New Roman" w:cs="Times New Roman"/>
                                <w:sz w:val="16"/>
                                <w:szCs w:val="16"/>
                              </w:rPr>
                              <w:t xml:space="preserve">Bu konuları anlamak için çeşitli analiz biçimleri (teorik ve felsefi, tarihsel ve kurumsal, niceliksel) kullanılmaktadır. Siyaset Bilimi ana dalının program gereklilikleri, giriş düzeyinde genişlik, dört farklı uzmanlık alanından birinde derinlik ve seçmeli dersler aracılığıyla farklı türdeki siyasi konuları keşfetme fırsatı sağlayan dört düzeydeki derslerden oluşmaktadır. </w:t>
                            </w:r>
                          </w:p>
                          <w:p w14:paraId="1B4CCAA9" w14:textId="77777777" w:rsidR="00892579" w:rsidRPr="00892579" w:rsidRDefault="00892579" w:rsidP="00892579">
                            <w:pPr>
                              <w:spacing w:after="60" w:line="240" w:lineRule="auto"/>
                              <w:jc w:val="both"/>
                              <w:rPr>
                                <w:rFonts w:ascii="Times New Roman" w:hAnsi="Times New Roman" w:cs="Times New Roman"/>
                                <w:sz w:val="16"/>
                                <w:szCs w:val="16"/>
                              </w:rPr>
                            </w:pPr>
                            <w:r w:rsidRPr="00892579">
                              <w:rPr>
                                <w:rFonts w:ascii="Times New Roman" w:hAnsi="Times New Roman" w:cs="Times New Roman"/>
                                <w:b/>
                                <w:i/>
                                <w:sz w:val="16"/>
                                <w:szCs w:val="16"/>
                              </w:rPr>
                              <w:t xml:space="preserve">Potsdam Üniversitesi, </w:t>
                            </w:r>
                            <w:r w:rsidRPr="00892579">
                              <w:rPr>
                                <w:rFonts w:ascii="Times New Roman" w:hAnsi="Times New Roman" w:cs="Times New Roman"/>
                                <w:sz w:val="16"/>
                                <w:szCs w:val="16"/>
                              </w:rPr>
                              <w:t>çok çeşitli lisans lisans programları ve çok çeşitli araştırma ve uygulama odaklı yüksek lisans programları sunmaktadır. Potsdam Üniversitesi, sistem akreditasyonu ile 2012 yılında eğitim ve öğretimdeki kalite güvence sisteminin, lisans programlarının yüksek seviyesini sağlamaya ve bünyesinde geniş bir kalite bilinciyle desteklenen bir yapı oluşturmaya uygun olduğunu belgelendirmiştir.</w:t>
                            </w:r>
                          </w:p>
                          <w:p w14:paraId="6C0769FE" w14:textId="77777777" w:rsidR="00892579" w:rsidRPr="00892579" w:rsidRDefault="00892579" w:rsidP="00892579">
                            <w:pPr>
                              <w:spacing w:after="60" w:line="240" w:lineRule="auto"/>
                              <w:jc w:val="both"/>
                              <w:rPr>
                                <w:rFonts w:ascii="Times New Roman" w:hAnsi="Times New Roman" w:cs="Times New Roman"/>
                                <w:sz w:val="16"/>
                                <w:szCs w:val="16"/>
                              </w:rPr>
                            </w:pPr>
                            <w:r w:rsidRPr="00892579">
                              <w:rPr>
                                <w:rFonts w:ascii="Times New Roman" w:hAnsi="Times New Roman" w:cs="Times New Roman"/>
                                <w:b/>
                                <w:i/>
                                <w:sz w:val="16"/>
                                <w:szCs w:val="16"/>
                              </w:rPr>
                              <w:t>Siyaset, Yönetim ve Organizasyon Bölümü</w:t>
                            </w:r>
                            <w:r w:rsidRPr="00892579">
                              <w:rPr>
                                <w:rFonts w:ascii="Times New Roman" w:hAnsi="Times New Roman" w:cs="Times New Roman"/>
                                <w:sz w:val="16"/>
                                <w:szCs w:val="16"/>
                              </w:rPr>
                              <w:t>,</w:t>
                            </w:r>
                            <w:r w:rsidRPr="00892579">
                              <w:rPr>
                                <w:rFonts w:ascii="Helvetica" w:hAnsi="Helvetica" w:cs="Helvetica"/>
                                <w:color w:val="333333"/>
                                <w:sz w:val="16"/>
                                <w:szCs w:val="16"/>
                                <w:shd w:val="clear" w:color="auto" w:fill="FFFFFF"/>
                              </w:rPr>
                              <w:t xml:space="preserve"> </w:t>
                            </w:r>
                            <w:r w:rsidRPr="00892579">
                              <w:rPr>
                                <w:rFonts w:ascii="Times New Roman" w:hAnsi="Times New Roman" w:cs="Times New Roman"/>
                                <w:sz w:val="16"/>
                                <w:szCs w:val="16"/>
                              </w:rPr>
                              <w:t>toplumlardaki neden-sonuç ilişkilerinin ve çeşitli devlet, sivil toplum ve özel aktörlerin etkileşiminin araştırılmasına odaklanmakta ve aşta federal, eyalet ve yerel yönetimler olmak üzere kamu yönetiminde, kamu hukukuna tabi kurum ve vakıflarda, Avrupa Birliği ve diğer uluslararası kuruluşlar düzeyinde siyasi kontrolün olanaklarını ve koşullarını incelemektedir.</w:t>
                            </w:r>
                          </w:p>
                          <w:p w14:paraId="737A22BE" w14:textId="77777777" w:rsidR="00892579" w:rsidRPr="00892579" w:rsidRDefault="00892579" w:rsidP="00892579">
                            <w:pPr>
                              <w:spacing w:after="60" w:line="240" w:lineRule="auto"/>
                              <w:jc w:val="both"/>
                              <w:rPr>
                                <w:rFonts w:ascii="Times New Roman" w:hAnsi="Times New Roman" w:cs="Times New Roman"/>
                                <w:sz w:val="16"/>
                                <w:szCs w:val="16"/>
                              </w:rPr>
                            </w:pPr>
                            <w:r w:rsidRPr="00892579">
                              <w:rPr>
                                <w:rFonts w:ascii="Times New Roman" w:hAnsi="Times New Roman" w:cs="Times New Roman"/>
                                <w:b/>
                                <w:i/>
                                <w:sz w:val="16"/>
                                <w:szCs w:val="16"/>
                              </w:rPr>
                              <w:t>Kariyer:</w:t>
                            </w:r>
                            <w:r w:rsidRPr="00892579">
                              <w:rPr>
                                <w:rFonts w:ascii="Times New Roman" w:hAnsi="Times New Roman" w:cs="Times New Roman"/>
                                <w:sz w:val="16"/>
                                <w:szCs w:val="16"/>
                              </w:rPr>
                              <w:t xml:space="preserve"> Teknik ve disiplinler arası becerilerin derinleştirilmesine ve desteklenmesine hizmet eden bir dönemlik profesyonel staj, bölüm için çok önemlidir. Stajın amacı, öğrencileri uygulamanın gereksinimleri ve sorunlarıyla tanıştırmak ve gelecekteki kariyerlerini seçmelerine yardımcı olmaktır.</w:t>
                            </w:r>
                          </w:p>
                          <w:p w14:paraId="2F93BB66" w14:textId="77777777" w:rsidR="00892579" w:rsidRPr="00892579" w:rsidRDefault="00892579" w:rsidP="00892579">
                            <w:pPr>
                              <w:spacing w:after="60" w:line="240" w:lineRule="auto"/>
                              <w:jc w:val="both"/>
                              <w:rPr>
                                <w:rFonts w:ascii="Times New Roman" w:hAnsi="Times New Roman" w:cs="Times New Roman"/>
                                <w:b/>
                                <w:bCs/>
                                <w:i/>
                                <w:sz w:val="16"/>
                                <w:szCs w:val="16"/>
                              </w:rPr>
                            </w:pPr>
                            <w:r w:rsidRPr="00892579">
                              <w:rPr>
                                <w:rFonts w:ascii="Times New Roman" w:hAnsi="Times New Roman" w:cs="Times New Roman"/>
                                <w:b/>
                                <w:bCs/>
                                <w:i/>
                                <w:sz w:val="16"/>
                                <w:szCs w:val="16"/>
                              </w:rPr>
                              <w:t xml:space="preserve">Lisans eğitimi: </w:t>
                            </w:r>
                            <w:r w:rsidRPr="00892579">
                              <w:rPr>
                                <w:rFonts w:ascii="Times New Roman" w:hAnsi="Times New Roman" w:cs="Times New Roman"/>
                                <w:sz w:val="16"/>
                                <w:szCs w:val="16"/>
                              </w:rPr>
                              <w:t xml:space="preserve">Siyaset, Yönetim ve Organizasyon alanındaki tek konulu lisans programı, siyaset ve yönetim bilimlerinin yanı sıra işletme ve sosyoloji konularını içermektedir. Bu disiplinlerarası çalışma bölümünde güncel araştırma alanları hakkında derinlemesine bilgi edinilmektedir. Bunlar, örneğin parti ve siyasi alan araştırmalarını, Avrupa araştırmalarını, organizasyonel, idari ve yönetim araştırmalarını veya uluslararası ilişkilere ilişkin araştırmaları içermektedir.  </w:t>
                            </w:r>
                          </w:p>
                          <w:p w14:paraId="518912F1" w14:textId="77777777" w:rsidR="00892579" w:rsidRPr="00892579" w:rsidRDefault="00892579" w:rsidP="00892579">
                            <w:pPr>
                              <w:spacing w:after="60" w:line="240" w:lineRule="auto"/>
                              <w:jc w:val="both"/>
                              <w:rPr>
                                <w:rFonts w:ascii="Times New Roman" w:hAnsi="Times New Roman" w:cs="Times New Roman"/>
                                <w:sz w:val="16"/>
                                <w:szCs w:val="16"/>
                              </w:rPr>
                            </w:pPr>
                            <w:r w:rsidRPr="00892579">
                              <w:rPr>
                                <w:rFonts w:ascii="Times New Roman" w:hAnsi="Times New Roman" w:cs="Times New Roman"/>
                                <w:sz w:val="16"/>
                                <w:szCs w:val="16"/>
                              </w:rPr>
                              <w:t xml:space="preserve">Siyaset, Yönetim ve Organizasyon alanındaki tek konulu lisans programı çeşitli modül alanlarına ayrılmıştır. Her biri 6 kredi puanı değerinde olan hem temel çalışmalardaki zorunlu modüller hem de ileri düzey çalışmalardaki seçmeli modüller alınmaktadır. Modüller içerisinde ders içeriği, farklı çalışma ve öğretim formatlarında tematik olarak özetlenmiş bir şekilde aktarılmaktadır. </w:t>
                            </w:r>
                          </w:p>
                          <w:p w14:paraId="12A88E0E" w14:textId="77777777" w:rsidR="00892579" w:rsidRPr="00892579" w:rsidRDefault="00892579" w:rsidP="00892579">
                            <w:pPr>
                              <w:spacing w:after="60" w:line="240" w:lineRule="auto"/>
                              <w:jc w:val="both"/>
                              <w:rPr>
                                <w:rFonts w:ascii="Times New Roman" w:hAnsi="Times New Roman" w:cs="Times New Roman"/>
                                <w:sz w:val="16"/>
                                <w:szCs w:val="16"/>
                              </w:rPr>
                            </w:pPr>
                            <w:r w:rsidRPr="00892579">
                              <w:rPr>
                                <w:rFonts w:ascii="Times New Roman" w:hAnsi="Times New Roman" w:cs="Times New Roman"/>
                                <w:b/>
                                <w:i/>
                                <w:sz w:val="16"/>
                                <w:szCs w:val="16"/>
                              </w:rPr>
                              <w:t xml:space="preserve">Florida Üniversitesi; </w:t>
                            </w:r>
                            <w:r w:rsidRPr="00892579">
                              <w:rPr>
                                <w:rFonts w:ascii="Times New Roman" w:hAnsi="Times New Roman" w:cs="Times New Roman"/>
                                <w:sz w:val="16"/>
                                <w:szCs w:val="16"/>
                              </w:rPr>
                              <w:t>2015 yılında Florida Üniversitesi, üniversite çapında yedi hedef ve amaç ile “Önümüzdeki On Yıl” stratejik planını kabul etmiştir. Florida Üniversitesi, “eyaletin, ulusun ve dünyanın liderlik için bakacağı önde gelen bir üniversite olmak” hedefini belirlemiştir. 2020 yılında üniversite, planını, hedeflerini destekleyen ve altı merkezi değerle örtüşen temel değerler ile güçlendirilmiştir. Ulusal ve uluslararası sıralamalarda ABD’nin en iyi üniversiteleri arasında yer almaktadır.</w:t>
                            </w:r>
                          </w:p>
                          <w:p w14:paraId="675E7524" w14:textId="77777777" w:rsidR="00892579" w:rsidRPr="00892579" w:rsidRDefault="00892579" w:rsidP="00892579">
                            <w:pPr>
                              <w:spacing w:after="60" w:line="240" w:lineRule="auto"/>
                              <w:jc w:val="both"/>
                              <w:rPr>
                                <w:rFonts w:ascii="Times New Roman" w:hAnsi="Times New Roman" w:cs="Times New Roman"/>
                                <w:sz w:val="16"/>
                                <w:szCs w:val="16"/>
                              </w:rPr>
                            </w:pPr>
                            <w:r w:rsidRPr="00892579">
                              <w:rPr>
                                <w:rFonts w:ascii="Times New Roman" w:hAnsi="Times New Roman" w:cs="Times New Roman"/>
                                <w:b/>
                                <w:i/>
                                <w:sz w:val="16"/>
                                <w:szCs w:val="16"/>
                              </w:rPr>
                              <w:t xml:space="preserve">Siyaset Bilimi Bölümü; </w:t>
                            </w:r>
                            <w:r w:rsidRPr="00892579">
                              <w:rPr>
                                <w:rFonts w:ascii="Times New Roman" w:hAnsi="Times New Roman" w:cs="Times New Roman"/>
                                <w:sz w:val="16"/>
                                <w:szCs w:val="16"/>
                              </w:rPr>
                              <w:t>hükümetin ve siyasetin ABD'de ve başka yerlerde nasıl işlediğine dair bir anlayış sağlar. Öğrenciler, hükümet ve siyaseti incelemek için eleştirel analitik ve araştırma becerilerini geliştirecek ve hükümet ve siyaset hakkındaki bilgi ve fikirleri dile getirebilecektir.</w:t>
                            </w:r>
                          </w:p>
                          <w:p w14:paraId="2DC0DFEA" w14:textId="5396FB3D" w:rsidR="00892579" w:rsidRPr="00892579" w:rsidRDefault="00892579" w:rsidP="00892579">
                            <w:pPr>
                              <w:spacing w:after="60" w:line="240" w:lineRule="auto"/>
                              <w:jc w:val="both"/>
                              <w:rPr>
                                <w:rFonts w:ascii="Times New Roman" w:hAnsi="Times New Roman" w:cs="Times New Roman"/>
                                <w:b/>
                                <w:i/>
                                <w:sz w:val="16"/>
                                <w:szCs w:val="16"/>
                              </w:rPr>
                            </w:pPr>
                            <w:r w:rsidRPr="00892579">
                              <w:rPr>
                                <w:rFonts w:ascii="Times New Roman" w:hAnsi="Times New Roman" w:cs="Times New Roman"/>
                                <w:b/>
                                <w:i/>
                                <w:sz w:val="16"/>
                                <w:szCs w:val="16"/>
                              </w:rPr>
                              <w:t xml:space="preserve">Kariyer: </w:t>
                            </w:r>
                            <w:r w:rsidRPr="00892579">
                              <w:rPr>
                                <w:rFonts w:ascii="Times New Roman" w:hAnsi="Times New Roman" w:cs="Times New Roman"/>
                                <w:sz w:val="16"/>
                                <w:szCs w:val="16"/>
                              </w:rPr>
                              <w:t>Siyaset Bilimi bölümü öğrencileri hükümet, sivil toplum kuruluşları, siyaset, hukuk ve özel sektördeki çok çeşitli kariyerlere hazırlar. Siyaset Bilimi bölümleri staj yapmaya ve yurt dışı çalışmalar programına katılmaya teşvik edilir. Öğrencilerin öğretim üyeleriyle bağımsız araştırma yapmaları için de çok sayıda fırsat vardır. Yeni mezunlar federal, eyalet ve yerel yönetimlerde hizmet verir, hukuk ve yüksek lisans okullarına gider ve kâr amacı gütmeyen kuruluşlarda ve özel sektörlerde çalışır.</w:t>
                            </w:r>
                          </w:p>
                          <w:p w14:paraId="5B5AD4D2" w14:textId="77777777" w:rsidR="00892579" w:rsidRPr="00892579" w:rsidRDefault="00892579" w:rsidP="00892579">
                            <w:pPr>
                              <w:spacing w:after="0" w:line="240" w:lineRule="auto"/>
                              <w:jc w:val="both"/>
                              <w:rPr>
                                <w:rFonts w:ascii="Times New Roman" w:hAnsi="Times New Roman" w:cs="Times New Roman"/>
                                <w:b/>
                                <w:i/>
                                <w:sz w:val="16"/>
                                <w:szCs w:val="16"/>
                              </w:rPr>
                            </w:pPr>
                            <w:r w:rsidRPr="00892579">
                              <w:rPr>
                                <w:rFonts w:ascii="Times New Roman" w:hAnsi="Times New Roman" w:cs="Times New Roman"/>
                                <w:b/>
                                <w:i/>
                                <w:sz w:val="16"/>
                                <w:szCs w:val="16"/>
                              </w:rPr>
                              <w:t xml:space="preserve">Lisans Eğitimi; </w:t>
                            </w:r>
                            <w:r w:rsidRPr="00892579">
                              <w:rPr>
                                <w:rFonts w:ascii="Times New Roman" w:hAnsi="Times New Roman" w:cs="Times New Roman"/>
                                <w:sz w:val="16"/>
                                <w:szCs w:val="16"/>
                              </w:rPr>
                              <w:t>Öğrenciler Amerikan ve karşılaştırmalı siyaset, siyaset teorisi, uluslararası ilişkiler, kamu politikası ve kamu yönetimi gibi çok çeşitli alanlarda ders alırlar. Öğrenciler ana daldan siyasetin ve hükümetin nasıl işlediğine dair bir anlayışla, hükümetlerin takip ettiği değerleri takdir ederek ve siyasi dünyanın ampirik ve normatif boyutlarını anlamak için gerekli eleştirel ve analitik becerilerle ayrılırlar.</w:t>
                            </w:r>
                          </w:p>
                          <w:p w14:paraId="24064984" w14:textId="77777777" w:rsidR="001F083A" w:rsidRPr="00892579" w:rsidRDefault="001F083A" w:rsidP="001F083A">
                            <w:pPr>
                              <w:spacing w:after="0" w:line="240" w:lineRule="auto"/>
                              <w:jc w:val="both"/>
                              <w:rPr>
                                <w:rFonts w:asciiTheme="majorBidi" w:hAnsiTheme="majorBidi" w:cstheme="majorBidi"/>
                                <w:sz w:val="16"/>
                                <w:szCs w:val="16"/>
                                <w:shd w:val="clear" w:color="auto" w:fil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E3AF2" id="Metin Kutusu 2715" o:spid="_x0000_s1082" type="#_x0000_t202" style="position:absolute;margin-left:286.85pt;margin-top:-67.9pt;width:480pt;height:559.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" fillcolor="white [3201]" strokeweight=".5pt">
                <v:textbox>
                  <w:txbxContent>
                    <w:p w14:paraId="3E6AF3E6" w14:textId="5E84B450" w:rsidR="008E50DF" w:rsidRPr="00892579" w:rsidRDefault="008E50DF" w:rsidP="001F083A">
                      <w:pPr>
                        <w:spacing w:after="0" w:line="240" w:lineRule="auto"/>
                        <w:jc w:val="both"/>
                        <w:rPr>
                          <w:rFonts w:asciiTheme="majorBidi" w:hAnsiTheme="majorBidi" w:cstheme="majorBidi"/>
                          <w:sz w:val="16"/>
                          <w:szCs w:val="16"/>
                          <w:shd w:val="clear" w:color="auto" w:fill="FFFFFF"/>
                        </w:rPr>
                      </w:pPr>
                      <w:r w:rsidRPr="00F741B6">
                        <w:rPr>
                          <w:rFonts w:asciiTheme="majorBidi" w:hAnsiTheme="majorBidi" w:cstheme="majorBidi"/>
                          <w:b/>
                          <w:bCs/>
                          <w:i/>
                          <w:iCs/>
                          <w:sz w:val="16"/>
                          <w:szCs w:val="16"/>
                          <w:shd w:val="clear" w:color="auto" w:fill="FFFFFF"/>
                        </w:rPr>
                        <w:t>Dünya Sıralamalarında İlk 400'de Yer Alan Üniversitelerden Programınızın Öne Çıktığını Düşündüğünüz 3 Tanesi ile Program Tasarımı, Değerlendirmesi ve Güncellemesi, Vizyon, Misyon, Program Amaçları, Ölçme ve Değerlendirme vb. Bağlamlarda İyi Uygulama Örneklerini Belirtiniz</w:t>
                      </w:r>
                      <w:r w:rsidRPr="00F741B6">
                        <w:rPr>
                          <w:rFonts w:asciiTheme="majorBidi" w:hAnsiTheme="majorBidi" w:cstheme="majorBidi"/>
                          <w:sz w:val="16"/>
                          <w:szCs w:val="16"/>
                          <w:shd w:val="clear" w:color="auto" w:fill="FFFFFF"/>
                        </w:rPr>
                        <w:t>:</w:t>
                      </w:r>
                    </w:p>
                    <w:p w14:paraId="60B0C924" w14:textId="77777777" w:rsidR="001F083A" w:rsidRPr="00892579" w:rsidRDefault="001F083A" w:rsidP="001F083A">
                      <w:pPr>
                        <w:spacing w:after="0" w:line="240" w:lineRule="auto"/>
                        <w:jc w:val="both"/>
                        <w:rPr>
                          <w:rFonts w:asciiTheme="majorBidi" w:hAnsiTheme="majorBidi" w:cstheme="majorBidi"/>
                          <w:sz w:val="16"/>
                          <w:szCs w:val="16"/>
                          <w:shd w:val="clear" w:color="auto" w:fill="FFFFFF"/>
                        </w:rPr>
                      </w:pPr>
                    </w:p>
                    <w:p w14:paraId="3488B92D" w14:textId="77777777" w:rsidR="00892579" w:rsidRPr="00892579" w:rsidRDefault="00892579" w:rsidP="00892579">
                      <w:pPr>
                        <w:spacing w:after="0" w:line="240" w:lineRule="auto"/>
                        <w:jc w:val="both"/>
                        <w:rPr>
                          <w:rFonts w:ascii="Times New Roman" w:hAnsi="Times New Roman" w:cs="Times New Roman"/>
                          <w:sz w:val="16"/>
                          <w:szCs w:val="16"/>
                        </w:rPr>
                      </w:pPr>
                      <w:r w:rsidRPr="00892579">
                        <w:rPr>
                          <w:rFonts w:ascii="Times New Roman" w:hAnsi="Times New Roman" w:cs="Times New Roman"/>
                          <w:sz w:val="16"/>
                          <w:szCs w:val="16"/>
                        </w:rPr>
                        <w:t xml:space="preserve">Dünyada Siyaset Bilimi ve Kamu Yönetimi adı altında bir bölüm bulunmamaktadır. “Kamu Yönetimi”, “Siyaset Bilimi”, “Kamu Yönetimi ve Politikası”, “Politika, Yönetim ve Organizasyon” gibi çeşitli şekillerde adlandırılmaktadır. </w:t>
                      </w:r>
                    </w:p>
                    <w:p w14:paraId="7C34C40B" w14:textId="77777777" w:rsidR="00892579" w:rsidRPr="00892579" w:rsidRDefault="00892579" w:rsidP="00892579">
                      <w:pPr>
                        <w:spacing w:after="0" w:line="240" w:lineRule="auto"/>
                        <w:jc w:val="both"/>
                        <w:rPr>
                          <w:rFonts w:ascii="Times New Roman" w:hAnsi="Times New Roman" w:cs="Times New Roman"/>
                          <w:sz w:val="16"/>
                          <w:szCs w:val="16"/>
                        </w:rPr>
                      </w:pPr>
                      <w:r w:rsidRPr="00892579">
                        <w:rPr>
                          <w:rFonts w:ascii="Times New Roman" w:hAnsi="Times New Roman" w:cs="Times New Roman"/>
                          <w:sz w:val="16"/>
                          <w:szCs w:val="16"/>
                        </w:rPr>
                        <w:t>Dünya sıralamasında ilk 400’de yer alan ve model üniversite olarak seçilen üniversiteler; New York Devlet Üniversitesi (27. sırada), Rockefeller Halkla İlişkiler ve Politika Koleji, (University of Albania, Rockefeller College of Public Affairs &amp; Policy), Potsdam Üniversitesi (Almanya), Siyaset, Yönetim ve Organizasyon Bölümü (201-250 sırada) ve Florida Üniversitesi (Amerika Birleşik Devletleri) (132. sırada), Siyaset Bilimi Bölümü’dür.</w:t>
                      </w:r>
                    </w:p>
                    <w:p w14:paraId="0F51CBE4" w14:textId="77777777" w:rsidR="00892579" w:rsidRPr="00892579" w:rsidRDefault="00892579" w:rsidP="00892579">
                      <w:pPr>
                        <w:spacing w:after="60" w:line="240" w:lineRule="auto"/>
                        <w:jc w:val="both"/>
                        <w:rPr>
                          <w:rFonts w:ascii="Times New Roman" w:hAnsi="Times New Roman" w:cs="Times New Roman"/>
                          <w:sz w:val="16"/>
                          <w:szCs w:val="16"/>
                        </w:rPr>
                      </w:pPr>
                      <w:r w:rsidRPr="00892579">
                        <w:rPr>
                          <w:rFonts w:ascii="Times New Roman" w:hAnsi="Times New Roman" w:cs="Times New Roman"/>
                          <w:b/>
                          <w:i/>
                          <w:sz w:val="16"/>
                          <w:szCs w:val="16"/>
                        </w:rPr>
                        <w:t>Rockefeller Halkla İlişkiler ve Politika Koleji,</w:t>
                      </w:r>
                      <w:r w:rsidRPr="00892579">
                        <w:rPr>
                          <w:rFonts w:ascii="Times New Roman" w:hAnsi="Times New Roman" w:cs="Times New Roman"/>
                          <w:sz w:val="16"/>
                          <w:szCs w:val="16"/>
                        </w:rPr>
                        <w:t xml:space="preserve"> US News &amp; World Report tarafından ülkedeki en iyi okullardan biri olarak tanınmaktadır. Rockefeller Halkla İlişkiler ve Politika Kolejinde; Politika Bilimi ve Kamu Yönetimi ve Politikası isimli iki lisans programı bulunmaktadır. Türkiye’de Orta Doğu Teknik Üniversitesi ve Pamukkale Üniversitesi ile değişim programı gibi önemli iş birlikleri yürütmektedirler. Üniversite internet sitesinde bölümü şu şekilde açıklamaktadır: “yetenekli öğrenciler dünyada fark yaratacak bilgi ve araçlar için Rockefeller'a gelirler. Geleceğin kamu politikalarını şekillendirecek dinamik liderler yetiştirmenin gururunu yaşıyoruz.”</w:t>
                      </w:r>
                    </w:p>
                    <w:p w14:paraId="5007A0E6" w14:textId="77777777" w:rsidR="00892579" w:rsidRPr="00892579" w:rsidRDefault="00892579" w:rsidP="00892579">
                      <w:pPr>
                        <w:spacing w:after="60" w:line="240" w:lineRule="auto"/>
                        <w:jc w:val="both"/>
                        <w:rPr>
                          <w:rFonts w:ascii="Times New Roman" w:hAnsi="Times New Roman" w:cs="Times New Roman"/>
                          <w:sz w:val="16"/>
                          <w:szCs w:val="16"/>
                        </w:rPr>
                      </w:pPr>
                      <w:r w:rsidRPr="00892579">
                        <w:rPr>
                          <w:rFonts w:ascii="Times New Roman" w:hAnsi="Times New Roman" w:cs="Times New Roman"/>
                          <w:b/>
                          <w:i/>
                          <w:sz w:val="16"/>
                          <w:szCs w:val="16"/>
                        </w:rPr>
                        <w:t>Siyaset Bilimi Bölümü</w:t>
                      </w:r>
                      <w:r w:rsidRPr="00892579">
                        <w:rPr>
                          <w:rFonts w:ascii="Times New Roman" w:hAnsi="Times New Roman" w:cs="Times New Roman"/>
                          <w:sz w:val="16"/>
                          <w:szCs w:val="16"/>
                        </w:rPr>
                        <w:t>, öğrenciyi sorumlu ve etkili vatandaşlığa, siyasi katılıma ve ileri düzey akademik veya profesyonel çalışmalara hazırlamak için tasarlanmıştır. Siyaset bilimi öğrencisi Amerikan, yabancı ve uluslararası sistemlerde işleyen siyasi değerleri, kurumları ve süreçleri anlayabilir ve açıklayabilir.</w:t>
                      </w:r>
                    </w:p>
                    <w:p w14:paraId="4FB484CD" w14:textId="77777777" w:rsidR="00892579" w:rsidRPr="00892579" w:rsidRDefault="00892579" w:rsidP="00892579">
                      <w:pPr>
                        <w:spacing w:after="60" w:line="240" w:lineRule="auto"/>
                        <w:jc w:val="both"/>
                        <w:rPr>
                          <w:rFonts w:ascii="Times New Roman" w:hAnsi="Times New Roman" w:cs="Times New Roman"/>
                          <w:b/>
                          <w:bCs/>
                          <w:i/>
                          <w:sz w:val="16"/>
                          <w:szCs w:val="16"/>
                        </w:rPr>
                      </w:pPr>
                      <w:r w:rsidRPr="00892579">
                        <w:rPr>
                          <w:rFonts w:ascii="Times New Roman" w:hAnsi="Times New Roman" w:cs="Times New Roman"/>
                          <w:b/>
                          <w:bCs/>
                          <w:i/>
                          <w:sz w:val="16"/>
                          <w:szCs w:val="16"/>
                        </w:rPr>
                        <w:t xml:space="preserve">Kariyer: </w:t>
                      </w:r>
                      <w:r w:rsidRPr="00892579">
                        <w:rPr>
                          <w:rFonts w:ascii="Times New Roman" w:hAnsi="Times New Roman" w:cs="Times New Roman"/>
                          <w:sz w:val="16"/>
                          <w:szCs w:val="16"/>
                        </w:rPr>
                        <w:t>Siyaset Bilimi Bölümü öğrencileri, çalışmalarını hukuk, kamu yönetimi, kamu işleri veya diğer mesleki programlardaki lisansüstü programlara hazırlık olarak kullanabilirler. Siyaset bilimi aynı zamanda hükümet veya endüstri eğitim programlarında giriş düzeyinde istihdama da yol açabilir. Ayrıca, öğrencinin daha ileri düzeyde mesleki eğitim almasına bakılmaksızın vatandaşların kamu işlerine etkin katılımı için bir temel sağlar. En yaygın kariyerler hukuk, devlet hizmeti, öğretmenlik, işletme ve gazeteciliktir.</w:t>
                      </w:r>
                    </w:p>
                    <w:p w14:paraId="7C0B931C" w14:textId="3D070507" w:rsidR="00892579" w:rsidRPr="00892579" w:rsidRDefault="00892579" w:rsidP="00892579">
                      <w:pPr>
                        <w:spacing w:after="0" w:line="240" w:lineRule="auto"/>
                        <w:jc w:val="both"/>
                        <w:rPr>
                          <w:rFonts w:ascii="Times New Roman" w:hAnsi="Times New Roman" w:cs="Times New Roman"/>
                          <w:sz w:val="16"/>
                          <w:szCs w:val="16"/>
                        </w:rPr>
                      </w:pPr>
                      <w:r w:rsidRPr="00892579">
                        <w:rPr>
                          <w:rFonts w:ascii="Times New Roman" w:hAnsi="Times New Roman" w:cs="Times New Roman"/>
                          <w:b/>
                          <w:bCs/>
                          <w:i/>
                          <w:sz w:val="16"/>
                          <w:szCs w:val="16"/>
                        </w:rPr>
                        <w:t>Lisans eğitimi:</w:t>
                      </w:r>
                      <w:r w:rsidRPr="00892579">
                        <w:rPr>
                          <w:rFonts w:ascii="Times New Roman" w:hAnsi="Times New Roman" w:cs="Times New Roman"/>
                          <w:sz w:val="16"/>
                          <w:szCs w:val="16"/>
                        </w:rPr>
                        <w:t xml:space="preserve"> Amerika Birleşik Devletleri'ndeki ve dünyadaki hükümet kurumları, Çıkar gruplarının, seçimlerin ve siyasi partilerin siyasi süreçteki rolü, Milletler arasındaki ilişkiler, Hukukun ve mahkemelerin siyasetle bağlantıları, Vatandaşların hükümetteki rolü</w:t>
                      </w:r>
                    </w:p>
                    <w:p w14:paraId="631798C6" w14:textId="77777777" w:rsidR="00892579" w:rsidRPr="00892579" w:rsidRDefault="00892579" w:rsidP="00892579">
                      <w:pPr>
                        <w:spacing w:after="60" w:line="240" w:lineRule="auto"/>
                        <w:jc w:val="both"/>
                        <w:rPr>
                          <w:rFonts w:ascii="Times New Roman" w:hAnsi="Times New Roman" w:cs="Times New Roman"/>
                          <w:sz w:val="16"/>
                          <w:szCs w:val="16"/>
                        </w:rPr>
                      </w:pPr>
                      <w:r w:rsidRPr="00892579">
                        <w:rPr>
                          <w:rFonts w:ascii="Times New Roman" w:hAnsi="Times New Roman" w:cs="Times New Roman"/>
                          <w:sz w:val="16"/>
                          <w:szCs w:val="16"/>
                        </w:rPr>
                        <w:t xml:space="preserve">Bu konuları anlamak için çeşitli analiz biçimleri (teorik ve felsefi, tarihsel ve kurumsal, niceliksel) kullanılmaktadır. Siyaset Bilimi ana dalının program gereklilikleri, giriş düzeyinde genişlik, dört farklı uzmanlık alanından birinde derinlik ve seçmeli dersler aracılığıyla farklı türdeki siyasi konuları keşfetme fırsatı sağlayan dört düzeydeki derslerden oluşmaktadır. </w:t>
                      </w:r>
                    </w:p>
                    <w:p w14:paraId="1B4CCAA9" w14:textId="77777777" w:rsidR="00892579" w:rsidRPr="00892579" w:rsidRDefault="00892579" w:rsidP="00892579">
                      <w:pPr>
                        <w:spacing w:after="60" w:line="240" w:lineRule="auto"/>
                        <w:jc w:val="both"/>
                        <w:rPr>
                          <w:rFonts w:ascii="Times New Roman" w:hAnsi="Times New Roman" w:cs="Times New Roman"/>
                          <w:sz w:val="16"/>
                          <w:szCs w:val="16"/>
                        </w:rPr>
                      </w:pPr>
                      <w:r w:rsidRPr="00892579">
                        <w:rPr>
                          <w:rFonts w:ascii="Times New Roman" w:hAnsi="Times New Roman" w:cs="Times New Roman"/>
                          <w:b/>
                          <w:i/>
                          <w:sz w:val="16"/>
                          <w:szCs w:val="16"/>
                        </w:rPr>
                        <w:t xml:space="preserve">Potsdam Üniversitesi, </w:t>
                      </w:r>
                      <w:r w:rsidRPr="00892579">
                        <w:rPr>
                          <w:rFonts w:ascii="Times New Roman" w:hAnsi="Times New Roman" w:cs="Times New Roman"/>
                          <w:sz w:val="16"/>
                          <w:szCs w:val="16"/>
                        </w:rPr>
                        <w:t>çok çeşitli lisans lisans programları ve çok çeşitli araştırma ve uygulama odaklı yüksek lisans programları sunmaktadır. Potsdam Üniversitesi, sistem akreditasyonu ile 2012 yılında eğitim ve öğretimdeki kalite güvence sisteminin, lisans programlarının yüksek seviyesini sağlamaya ve bünyesinde geniş bir kalite bilinciyle desteklenen bir yapı oluşturmaya uygun olduğunu belgelendirmiştir.</w:t>
                      </w:r>
                    </w:p>
                    <w:p w14:paraId="6C0769FE" w14:textId="77777777" w:rsidR="00892579" w:rsidRPr="00892579" w:rsidRDefault="00892579" w:rsidP="00892579">
                      <w:pPr>
                        <w:spacing w:after="60" w:line="240" w:lineRule="auto"/>
                        <w:jc w:val="both"/>
                        <w:rPr>
                          <w:rFonts w:ascii="Times New Roman" w:hAnsi="Times New Roman" w:cs="Times New Roman"/>
                          <w:sz w:val="16"/>
                          <w:szCs w:val="16"/>
                        </w:rPr>
                      </w:pPr>
                      <w:r w:rsidRPr="00892579">
                        <w:rPr>
                          <w:rFonts w:ascii="Times New Roman" w:hAnsi="Times New Roman" w:cs="Times New Roman"/>
                          <w:b/>
                          <w:i/>
                          <w:sz w:val="16"/>
                          <w:szCs w:val="16"/>
                        </w:rPr>
                        <w:t>Siyaset, Yönetim ve Organizasyon Bölümü</w:t>
                      </w:r>
                      <w:r w:rsidRPr="00892579">
                        <w:rPr>
                          <w:rFonts w:ascii="Times New Roman" w:hAnsi="Times New Roman" w:cs="Times New Roman"/>
                          <w:sz w:val="16"/>
                          <w:szCs w:val="16"/>
                        </w:rPr>
                        <w:t>,</w:t>
                      </w:r>
                      <w:r w:rsidRPr="00892579">
                        <w:rPr>
                          <w:rFonts w:ascii="Helvetica" w:hAnsi="Helvetica" w:cs="Helvetica"/>
                          <w:color w:val="333333"/>
                          <w:sz w:val="16"/>
                          <w:szCs w:val="16"/>
                          <w:shd w:val="clear" w:color="auto" w:fill="FFFFFF"/>
                        </w:rPr>
                        <w:t xml:space="preserve"> </w:t>
                      </w:r>
                      <w:r w:rsidRPr="00892579">
                        <w:rPr>
                          <w:rFonts w:ascii="Times New Roman" w:hAnsi="Times New Roman" w:cs="Times New Roman"/>
                          <w:sz w:val="16"/>
                          <w:szCs w:val="16"/>
                        </w:rPr>
                        <w:t>toplumlardaki neden-sonuç ilişkilerinin ve çeşitli devlet, sivil toplum ve özel aktörlerin etkileşiminin araştırılmasına odaklanmakta ve aşta federal, eyalet ve yerel yönetimler olmak üzere kamu yönetiminde, kamu hukukuna tabi kurum ve vakıflarda, Avrupa Birliği ve diğer uluslararası kuruluşlar düzeyinde siyasi kontrolün olanaklarını ve koşullarını incelemektedir.</w:t>
                      </w:r>
                    </w:p>
                    <w:p w14:paraId="737A22BE" w14:textId="77777777" w:rsidR="00892579" w:rsidRPr="00892579" w:rsidRDefault="00892579" w:rsidP="00892579">
                      <w:pPr>
                        <w:spacing w:after="60" w:line="240" w:lineRule="auto"/>
                        <w:jc w:val="both"/>
                        <w:rPr>
                          <w:rFonts w:ascii="Times New Roman" w:hAnsi="Times New Roman" w:cs="Times New Roman"/>
                          <w:sz w:val="16"/>
                          <w:szCs w:val="16"/>
                        </w:rPr>
                      </w:pPr>
                      <w:r w:rsidRPr="00892579">
                        <w:rPr>
                          <w:rFonts w:ascii="Times New Roman" w:hAnsi="Times New Roman" w:cs="Times New Roman"/>
                          <w:b/>
                          <w:i/>
                          <w:sz w:val="16"/>
                          <w:szCs w:val="16"/>
                        </w:rPr>
                        <w:t>Kariyer:</w:t>
                      </w:r>
                      <w:r w:rsidRPr="00892579">
                        <w:rPr>
                          <w:rFonts w:ascii="Times New Roman" w:hAnsi="Times New Roman" w:cs="Times New Roman"/>
                          <w:sz w:val="16"/>
                          <w:szCs w:val="16"/>
                        </w:rPr>
                        <w:t xml:space="preserve"> Teknik ve disiplinler arası becerilerin derinleştirilmesine ve desteklenmesine hizmet eden bir dönemlik profesyonel staj, bölüm için çok önemlidir. Stajın amacı, öğrencileri uygulamanın gereksinimleri ve sorunlarıyla tanıştırmak ve gelecekteki kariyerlerini seçmelerine yardımcı olmaktır.</w:t>
                      </w:r>
                    </w:p>
                    <w:p w14:paraId="2F93BB66" w14:textId="77777777" w:rsidR="00892579" w:rsidRPr="00892579" w:rsidRDefault="00892579" w:rsidP="00892579">
                      <w:pPr>
                        <w:spacing w:after="60" w:line="240" w:lineRule="auto"/>
                        <w:jc w:val="both"/>
                        <w:rPr>
                          <w:rFonts w:ascii="Times New Roman" w:hAnsi="Times New Roman" w:cs="Times New Roman"/>
                          <w:b/>
                          <w:bCs/>
                          <w:i/>
                          <w:sz w:val="16"/>
                          <w:szCs w:val="16"/>
                        </w:rPr>
                      </w:pPr>
                      <w:r w:rsidRPr="00892579">
                        <w:rPr>
                          <w:rFonts w:ascii="Times New Roman" w:hAnsi="Times New Roman" w:cs="Times New Roman"/>
                          <w:b/>
                          <w:bCs/>
                          <w:i/>
                          <w:sz w:val="16"/>
                          <w:szCs w:val="16"/>
                        </w:rPr>
                        <w:t xml:space="preserve">Lisans eğitimi: </w:t>
                      </w:r>
                      <w:r w:rsidRPr="00892579">
                        <w:rPr>
                          <w:rFonts w:ascii="Times New Roman" w:hAnsi="Times New Roman" w:cs="Times New Roman"/>
                          <w:sz w:val="16"/>
                          <w:szCs w:val="16"/>
                        </w:rPr>
                        <w:t xml:space="preserve">Siyaset, Yönetim ve Organizasyon alanındaki tek konulu lisans programı, siyaset ve yönetim bilimlerinin yanı sıra işletme ve sosyoloji konularını içermektedir. Bu disiplinlerarası çalışma bölümünde güncel araştırma alanları hakkında derinlemesine bilgi edinilmektedir. Bunlar, örneğin parti ve siyasi alan araştırmalarını, Avrupa araştırmalarını, organizasyonel, idari ve yönetim araştırmalarını veya uluslararası ilişkilere ilişkin araştırmaları içermektedir.  </w:t>
                      </w:r>
                    </w:p>
                    <w:p w14:paraId="518912F1" w14:textId="77777777" w:rsidR="00892579" w:rsidRPr="00892579" w:rsidRDefault="00892579" w:rsidP="00892579">
                      <w:pPr>
                        <w:spacing w:after="60" w:line="240" w:lineRule="auto"/>
                        <w:jc w:val="both"/>
                        <w:rPr>
                          <w:rFonts w:ascii="Times New Roman" w:hAnsi="Times New Roman" w:cs="Times New Roman"/>
                          <w:sz w:val="16"/>
                          <w:szCs w:val="16"/>
                        </w:rPr>
                      </w:pPr>
                      <w:r w:rsidRPr="00892579">
                        <w:rPr>
                          <w:rFonts w:ascii="Times New Roman" w:hAnsi="Times New Roman" w:cs="Times New Roman"/>
                          <w:sz w:val="16"/>
                          <w:szCs w:val="16"/>
                        </w:rPr>
                        <w:t xml:space="preserve">Siyaset, Yönetim ve Organizasyon alanındaki tek konulu lisans programı çeşitli modül alanlarına ayrılmıştır. Her biri 6 kredi puanı değerinde olan hem temel çalışmalardaki zorunlu modüller hem de ileri düzey çalışmalardaki seçmeli modüller alınmaktadır. Modüller içerisinde ders içeriği, farklı çalışma ve öğretim formatlarında tematik olarak özetlenmiş bir şekilde aktarılmaktadır. </w:t>
                      </w:r>
                    </w:p>
                    <w:p w14:paraId="12A88E0E" w14:textId="77777777" w:rsidR="00892579" w:rsidRPr="00892579" w:rsidRDefault="00892579" w:rsidP="00892579">
                      <w:pPr>
                        <w:spacing w:after="60" w:line="240" w:lineRule="auto"/>
                        <w:jc w:val="both"/>
                        <w:rPr>
                          <w:rFonts w:ascii="Times New Roman" w:hAnsi="Times New Roman" w:cs="Times New Roman"/>
                          <w:sz w:val="16"/>
                          <w:szCs w:val="16"/>
                        </w:rPr>
                      </w:pPr>
                      <w:r w:rsidRPr="00892579">
                        <w:rPr>
                          <w:rFonts w:ascii="Times New Roman" w:hAnsi="Times New Roman" w:cs="Times New Roman"/>
                          <w:b/>
                          <w:i/>
                          <w:sz w:val="16"/>
                          <w:szCs w:val="16"/>
                        </w:rPr>
                        <w:t xml:space="preserve">Florida Üniversitesi; </w:t>
                      </w:r>
                      <w:r w:rsidRPr="00892579">
                        <w:rPr>
                          <w:rFonts w:ascii="Times New Roman" w:hAnsi="Times New Roman" w:cs="Times New Roman"/>
                          <w:sz w:val="16"/>
                          <w:szCs w:val="16"/>
                        </w:rPr>
                        <w:t>2015 yılında Florida Üniversitesi, üniversite çapında yedi hedef ve amaç ile “Önümüzdeki On Yıl” stratejik planını kabul etmiştir. Florida Üniversitesi, “eyaletin, ulusun ve dünyanın liderlik için bakacağı önde gelen bir üniversite olmak” hedefini belirlemiştir. 2020 yılında üniversite, planını, hedeflerini destekleyen ve altı merkezi değerle örtüşen temel değerler ile güçlendirilmiştir. Ulusal ve uluslararası sıralamalarda ABD’nin en iyi üniversiteleri arasında yer almaktadır.</w:t>
                      </w:r>
                    </w:p>
                    <w:p w14:paraId="675E7524" w14:textId="77777777" w:rsidR="00892579" w:rsidRPr="00892579" w:rsidRDefault="00892579" w:rsidP="00892579">
                      <w:pPr>
                        <w:spacing w:after="60" w:line="240" w:lineRule="auto"/>
                        <w:jc w:val="both"/>
                        <w:rPr>
                          <w:rFonts w:ascii="Times New Roman" w:hAnsi="Times New Roman" w:cs="Times New Roman"/>
                          <w:sz w:val="16"/>
                          <w:szCs w:val="16"/>
                        </w:rPr>
                      </w:pPr>
                      <w:r w:rsidRPr="00892579">
                        <w:rPr>
                          <w:rFonts w:ascii="Times New Roman" w:hAnsi="Times New Roman" w:cs="Times New Roman"/>
                          <w:b/>
                          <w:i/>
                          <w:sz w:val="16"/>
                          <w:szCs w:val="16"/>
                        </w:rPr>
                        <w:t xml:space="preserve">Siyaset Bilimi Bölümü; </w:t>
                      </w:r>
                      <w:r w:rsidRPr="00892579">
                        <w:rPr>
                          <w:rFonts w:ascii="Times New Roman" w:hAnsi="Times New Roman" w:cs="Times New Roman"/>
                          <w:sz w:val="16"/>
                          <w:szCs w:val="16"/>
                        </w:rPr>
                        <w:t>hükümetin ve siyasetin ABD'de ve başka yerlerde nasıl işlediğine dair bir anlayış sağlar. Öğrenciler, hükümet ve siyaseti incelemek için eleştirel analitik ve araştırma becerilerini geliştirecek ve hükümet ve siyaset hakkındaki bilgi ve fikirleri dile getirebilecektir.</w:t>
                      </w:r>
                    </w:p>
                    <w:p w14:paraId="2DC0DFEA" w14:textId="5396FB3D" w:rsidR="00892579" w:rsidRPr="00892579" w:rsidRDefault="00892579" w:rsidP="00892579">
                      <w:pPr>
                        <w:spacing w:after="60" w:line="240" w:lineRule="auto"/>
                        <w:jc w:val="both"/>
                        <w:rPr>
                          <w:rFonts w:ascii="Times New Roman" w:hAnsi="Times New Roman" w:cs="Times New Roman"/>
                          <w:b/>
                          <w:i/>
                          <w:sz w:val="16"/>
                          <w:szCs w:val="16"/>
                        </w:rPr>
                      </w:pPr>
                      <w:r w:rsidRPr="00892579">
                        <w:rPr>
                          <w:rFonts w:ascii="Times New Roman" w:hAnsi="Times New Roman" w:cs="Times New Roman"/>
                          <w:b/>
                          <w:i/>
                          <w:sz w:val="16"/>
                          <w:szCs w:val="16"/>
                        </w:rPr>
                        <w:t xml:space="preserve">Kariyer: </w:t>
                      </w:r>
                      <w:r w:rsidRPr="00892579">
                        <w:rPr>
                          <w:rFonts w:ascii="Times New Roman" w:hAnsi="Times New Roman" w:cs="Times New Roman"/>
                          <w:sz w:val="16"/>
                          <w:szCs w:val="16"/>
                        </w:rPr>
                        <w:t>Siyaset Bilimi bölümü öğrencileri hükümet, sivil toplum kuruluşları, siyaset, hukuk ve özel sektördeki çok çeşitli kariyerlere hazırlar. Siyaset Bilimi bölümleri staj yapmaya ve yurt dışı çalışmalar programına katılmaya teşvik edilir. Öğrencilerin öğretim üyeleriyle bağımsız araştırma yapmaları için de çok sayıda fırsat vardır. Yeni mezunlar federal, eyalet ve yerel yönetimlerde hizmet verir, hukuk ve yüksek lisans okullarına gider ve kâr amacı gütmeyen kuruluşlarda ve özel sektörlerde çalışır.</w:t>
                      </w:r>
                    </w:p>
                    <w:p w14:paraId="5B5AD4D2" w14:textId="77777777" w:rsidR="00892579" w:rsidRPr="00892579" w:rsidRDefault="00892579" w:rsidP="00892579">
                      <w:pPr>
                        <w:spacing w:after="0" w:line="240" w:lineRule="auto"/>
                        <w:jc w:val="both"/>
                        <w:rPr>
                          <w:rFonts w:ascii="Times New Roman" w:hAnsi="Times New Roman" w:cs="Times New Roman"/>
                          <w:b/>
                          <w:i/>
                          <w:sz w:val="16"/>
                          <w:szCs w:val="16"/>
                        </w:rPr>
                      </w:pPr>
                      <w:r w:rsidRPr="00892579">
                        <w:rPr>
                          <w:rFonts w:ascii="Times New Roman" w:hAnsi="Times New Roman" w:cs="Times New Roman"/>
                          <w:b/>
                          <w:i/>
                          <w:sz w:val="16"/>
                          <w:szCs w:val="16"/>
                        </w:rPr>
                        <w:t xml:space="preserve">Lisans Eğitimi; </w:t>
                      </w:r>
                      <w:r w:rsidRPr="00892579">
                        <w:rPr>
                          <w:rFonts w:ascii="Times New Roman" w:hAnsi="Times New Roman" w:cs="Times New Roman"/>
                          <w:sz w:val="16"/>
                          <w:szCs w:val="16"/>
                        </w:rPr>
                        <w:t>Öğrenciler Amerikan ve karşılaştırmalı siyaset, siyaset teorisi, uluslararası ilişkiler, kamu politikası ve kamu yönetimi gibi çok çeşitli alanlarda ders alırlar. Öğrenciler ana daldan siyasetin ve hükümetin nasıl işlediğine dair bir anlayışla, hükümetlerin takip ettiği değerleri takdir ederek ve siyasi dünyanın ampirik ve normatif boyutlarını anlamak için gerekli eleştirel ve analitik becerilerle ayrılırlar.</w:t>
                      </w:r>
                    </w:p>
                    <w:p w14:paraId="24064984" w14:textId="77777777" w:rsidR="001F083A" w:rsidRPr="00892579" w:rsidRDefault="001F083A" w:rsidP="001F083A">
                      <w:pPr>
                        <w:spacing w:after="0" w:line="240" w:lineRule="auto"/>
                        <w:jc w:val="both"/>
                        <w:rPr>
                          <w:rFonts w:asciiTheme="majorBidi" w:hAnsiTheme="majorBidi" w:cstheme="majorBidi"/>
                          <w:sz w:val="16"/>
                          <w:szCs w:val="16"/>
                          <w:shd w:val="clear" w:color="auto" w:fill="FFFFFF"/>
                        </w:rPr>
                      </w:pPr>
                    </w:p>
                  </w:txbxContent>
                </v:textbox>
              </v:shape>
            </w:pict>
          </mc:Fallback>
        </mc:AlternateContent>
      </w:r>
      <w:r w:rsidR="00513162">
        <w:rPr>
          <w:noProof/>
          <w:lang w:eastAsia="tr-TR"/>
        </w:rPr>
        <mc:AlternateContent>
          <mc:Choice Requires="wps">
            <w:drawing>
              <wp:anchor distT="0" distB="0" distL="114300" distR="114300" simplePos="0" relativeHeight="251755520" behindDoc="0" locked="0" layoutInCell="1" allowOverlap="1" wp14:anchorId="04A2F3DA" wp14:editId="7A71B028">
                <wp:simplePos x="0" y="0"/>
                <wp:positionH relativeFrom="column">
                  <wp:posOffset>-938530</wp:posOffset>
                </wp:positionH>
                <wp:positionV relativeFrom="paragraph">
                  <wp:posOffset>-890905</wp:posOffset>
                </wp:positionV>
                <wp:extent cx="10725150" cy="7524750"/>
                <wp:effectExtent l="0" t="0" r="19050" b="19050"/>
                <wp:wrapNone/>
                <wp:docPr id="2695" name="Metin Kutusu 2695"/>
                <wp:cNvGraphicFramePr/>
                <a:graphic xmlns:a="http://schemas.openxmlformats.org/drawingml/2006/main">
                  <a:graphicData uri="http://schemas.microsoft.com/office/word/2010/wordprocessingShape">
                    <wps:wsp>
                      <wps:cNvSpPr txBox="1"/>
                      <wps:spPr>
                        <a:xfrm>
                          <a:off x="0" y="0"/>
                          <a:ext cx="10725150" cy="7524750"/>
                        </a:xfrm>
                        <a:prstGeom prst="rect">
                          <a:avLst/>
                        </a:prstGeom>
                        <a:solidFill>
                          <a:schemeClr val="accent5">
                            <a:lumMod val="40000"/>
                            <a:lumOff val="60000"/>
                          </a:schemeClr>
                        </a:solidFill>
                        <a:ln w="6350">
                          <a:solidFill>
                            <a:srgbClr val="FFCCFF"/>
                          </a:solidFill>
                        </a:ln>
                      </wps:spPr>
                      <wps:txbx>
                        <w:txbxContent>
                          <w:p w14:paraId="469DE1C2" w14:textId="77777777" w:rsidR="008E50DF" w:rsidRDefault="008E50DF">
                            <w:pPr>
                              <w:rPr>
                                <w:rFonts w:asciiTheme="majorBidi" w:hAnsiTheme="majorBidi" w:cstheme="majorBidi"/>
                                <w:b/>
                                <w:bCs/>
                                <w:sz w:val="24"/>
                                <w:szCs w:val="24"/>
                              </w:rPr>
                            </w:pPr>
                            <w:r w:rsidRPr="00851408">
                              <w:rPr>
                                <w:rFonts w:asciiTheme="majorBidi" w:hAnsiTheme="majorBidi" w:cstheme="majorBidi"/>
                                <w:b/>
                                <w:bCs/>
                                <w:sz w:val="24"/>
                                <w:szCs w:val="24"/>
                              </w:rPr>
                              <w:t>C. PROGRAM AKREDİTASYONU</w:t>
                            </w:r>
                          </w:p>
                          <w:p w14:paraId="31EAB036" w14:textId="77777777" w:rsidR="008E50DF" w:rsidRPr="00E15366" w:rsidRDefault="008E50DF">
                            <w:pPr>
                              <w:rPr>
                                <w:rFonts w:asciiTheme="majorBidi" w:hAnsiTheme="majorBidi" w:cstheme="majorBidi"/>
                                <w:sz w:val="24"/>
                                <w:szCs w:val="24"/>
                              </w:rPr>
                            </w:pPr>
                            <w:r>
                              <w:rPr>
                                <w:rFonts w:ascii="Times New Roman" w:hAnsi="Times New Roman" w:cs="Times New Roman"/>
                                <w:b/>
                                <w:noProof/>
                                <w:sz w:val="24"/>
                                <w:szCs w:val="24"/>
                                <w:lang w:eastAsia="tr-TR"/>
                              </w:rPr>
                              <w:drawing>
                                <wp:inline distT="0" distB="0" distL="0" distR="0" wp14:anchorId="6F0F2B13" wp14:editId="66A592EC">
                                  <wp:extent cx="5876925" cy="4095750"/>
                                  <wp:effectExtent l="0" t="0" r="28575" b="19050"/>
                                  <wp:docPr id="249" name="Diyagram 2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 r:lo="rId70" r:qs="rId71" r:cs="rId72"/>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A2F3DA" id="Metin Kutusu 2695" o:spid="_x0000_s1083" type="#_x0000_t202" style="position:absolute;margin-left:-73.9pt;margin-top:-70.15pt;width:844.5pt;height:59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" fillcolor="#b4c6e7 [1304]" strokecolor="#fcf" strokeweight=".5pt">
                <v:textbox>
                  <w:txbxContent>
                    <w:p w14:paraId="469DE1C2" w14:textId="77777777" w:rsidR="008E50DF" w:rsidRDefault="008E50DF">
                      <w:pPr>
                        <w:rPr>
                          <w:rFonts w:asciiTheme="majorBidi" w:hAnsiTheme="majorBidi" w:cstheme="majorBidi"/>
                          <w:b/>
                          <w:bCs/>
                          <w:sz w:val="24"/>
                          <w:szCs w:val="24"/>
                        </w:rPr>
                      </w:pPr>
                      <w:r w:rsidRPr="00851408">
                        <w:rPr>
                          <w:rFonts w:asciiTheme="majorBidi" w:hAnsiTheme="majorBidi" w:cstheme="majorBidi"/>
                          <w:b/>
                          <w:bCs/>
                          <w:sz w:val="24"/>
                          <w:szCs w:val="24"/>
                        </w:rPr>
                        <w:t>C. PROGRAM AKREDİTASYONU</w:t>
                      </w:r>
                    </w:p>
                    <w:p w14:paraId="31EAB036" w14:textId="77777777" w:rsidR="008E50DF" w:rsidRPr="00E15366" w:rsidRDefault="008E50DF">
                      <w:pPr>
                        <w:rPr>
                          <w:rFonts w:asciiTheme="majorBidi" w:hAnsiTheme="majorBidi" w:cstheme="majorBidi"/>
                          <w:sz w:val="24"/>
                          <w:szCs w:val="24"/>
                        </w:rPr>
                      </w:pPr>
                      <w:r>
                        <w:rPr>
                          <w:rFonts w:ascii="Times New Roman" w:hAnsi="Times New Roman" w:cs="Times New Roman"/>
                          <w:b/>
                          <w:noProof/>
                          <w:sz w:val="24"/>
                          <w:szCs w:val="24"/>
                          <w:lang w:eastAsia="tr-TR"/>
                        </w:rPr>
                        <w:drawing>
                          <wp:inline distT="0" distB="0" distL="0" distR="0" wp14:anchorId="6F0F2B13" wp14:editId="66A592EC">
                            <wp:extent cx="5876925" cy="4095750"/>
                            <wp:effectExtent l="0" t="0" r="28575" b="19050"/>
                            <wp:docPr id="249" name="Diyagram 2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 r:lo="rId70" r:qs="rId71" r:cs="rId72"/>
                              </a:graphicData>
                            </a:graphic>
                          </wp:inline>
                        </w:drawing>
                      </w:r>
                    </w:p>
                  </w:txbxContent>
                </v:textbox>
              </v:shape>
            </w:pict>
          </mc:Fallback>
        </mc:AlternateContent>
      </w:r>
    </w:p>
    <w:p w14:paraId="4CB51223" w14:textId="4D875DDE" w:rsidR="00513162" w:rsidRDefault="00892579">
      <w:r>
        <w:rPr>
          <w:noProof/>
          <w:lang w:eastAsia="tr-TR"/>
        </w:rPr>
        <mc:AlternateContent>
          <mc:Choice Requires="wps">
            <w:drawing>
              <wp:anchor distT="0" distB="0" distL="114300" distR="114300" simplePos="0" relativeHeight="251759616" behindDoc="0" locked="0" layoutInCell="1" allowOverlap="1" wp14:anchorId="59F27A96" wp14:editId="33737D10">
                <wp:simplePos x="0" y="0"/>
                <wp:positionH relativeFrom="margin">
                  <wp:posOffset>-640080</wp:posOffset>
                </wp:positionH>
                <wp:positionV relativeFrom="paragraph">
                  <wp:posOffset>3376967</wp:posOffset>
                </wp:positionV>
                <wp:extent cx="2533650" cy="2444003"/>
                <wp:effectExtent l="0" t="0" r="19050" b="7620"/>
                <wp:wrapNone/>
                <wp:docPr id="2705" name="Metin Kutusu 2705"/>
                <wp:cNvGraphicFramePr/>
                <a:graphic xmlns:a="http://schemas.openxmlformats.org/drawingml/2006/main">
                  <a:graphicData uri="http://schemas.microsoft.com/office/word/2010/wordprocessingShape">
                    <wps:wsp>
                      <wps:cNvSpPr txBox="1"/>
                      <wps:spPr>
                        <a:xfrm>
                          <a:off x="0" y="0"/>
                          <a:ext cx="2533650" cy="2444003"/>
                        </a:xfrm>
                        <a:prstGeom prst="rect">
                          <a:avLst/>
                        </a:prstGeom>
                        <a:solidFill>
                          <a:schemeClr val="lt1"/>
                        </a:solidFill>
                        <a:ln w="6350">
                          <a:solidFill>
                            <a:prstClr val="black"/>
                          </a:solidFill>
                        </a:ln>
                      </wps:spPr>
                      <wps:txbx>
                        <w:txbxContent>
                          <w:p w14:paraId="002DAAF4" w14:textId="77777777" w:rsidR="00F741B6" w:rsidRDefault="008E50DF" w:rsidP="00F741B6">
                            <w:pPr>
                              <w:rPr>
                                <w:rFonts w:asciiTheme="majorBidi" w:hAnsiTheme="majorBidi" w:cstheme="majorBidi"/>
                                <w:b/>
                                <w:bCs/>
                                <w:i/>
                                <w:iCs/>
                                <w:sz w:val="18"/>
                                <w:szCs w:val="18"/>
                              </w:rPr>
                            </w:pPr>
                            <w:r w:rsidRPr="00F741B6">
                              <w:rPr>
                                <w:rFonts w:asciiTheme="majorBidi" w:hAnsiTheme="majorBidi" w:cstheme="majorBidi"/>
                                <w:b/>
                                <w:bCs/>
                                <w:i/>
                                <w:iCs/>
                                <w:sz w:val="18"/>
                                <w:szCs w:val="18"/>
                              </w:rPr>
                              <w:t>Akreditasyon başvurunuzun/çalışmanızın güncel durumuna ilişkin bilgi sununuz:</w:t>
                            </w:r>
                          </w:p>
                          <w:p w14:paraId="6900B13C" w14:textId="688742F4" w:rsidR="00F741B6" w:rsidRPr="00F741B6" w:rsidRDefault="00F741B6" w:rsidP="00F741B6">
                            <w:pPr>
                              <w:jc w:val="both"/>
                              <w:rPr>
                                <w:rFonts w:asciiTheme="majorBidi" w:hAnsiTheme="majorBidi" w:cstheme="majorBidi"/>
                                <w:b/>
                                <w:bCs/>
                                <w:i/>
                                <w:iCs/>
                                <w:sz w:val="24"/>
                                <w:szCs w:val="24"/>
                              </w:rPr>
                            </w:pPr>
                            <w:r w:rsidRPr="00F741B6">
                              <w:rPr>
                                <w:rFonts w:ascii="Times New Roman" w:eastAsia="Times New Roman" w:hAnsi="Times New Roman" w:cs="Times New Roman"/>
                                <w:sz w:val="16"/>
                                <w:szCs w:val="16"/>
                                <w:lang w:eastAsia="tr-TR"/>
                              </w:rPr>
                              <w:t xml:space="preserve">Bölümümüz, Sosyal Beşeri Temel Bilimler Akreditasyon ve Rating Derneği (STAR) tarafından yürütülen değerlendirme süreci sonucunda </w:t>
                            </w:r>
                            <w:r w:rsidRPr="00F741B6">
                              <w:rPr>
                                <w:rFonts w:ascii="Times New Roman" w:eastAsia="Times New Roman" w:hAnsi="Times New Roman" w:cs="Times New Roman"/>
                                <w:b/>
                                <w:bCs/>
                                <w:sz w:val="16"/>
                                <w:szCs w:val="16"/>
                                <w:lang w:eastAsia="tr-TR"/>
                              </w:rPr>
                              <w:t>3 (üç) yıllık akreditasyon belgesi</w:t>
                            </w:r>
                            <w:r w:rsidRPr="00F741B6">
                              <w:rPr>
                                <w:rFonts w:ascii="Times New Roman" w:eastAsia="Times New Roman" w:hAnsi="Times New Roman" w:cs="Times New Roman"/>
                                <w:sz w:val="16"/>
                                <w:szCs w:val="16"/>
                                <w:lang w:eastAsia="tr-TR"/>
                              </w:rPr>
                              <w:t xml:space="preserve"> almaya hak </w:t>
                            </w:r>
                            <w:r w:rsidR="00452619" w:rsidRPr="00F741B6">
                              <w:rPr>
                                <w:rFonts w:ascii="Times New Roman" w:eastAsia="Times New Roman" w:hAnsi="Times New Roman" w:cs="Times New Roman"/>
                                <w:sz w:val="16"/>
                                <w:szCs w:val="16"/>
                                <w:lang w:eastAsia="tr-TR"/>
                              </w:rPr>
                              <w:t>kazanmıştır. Bu</w:t>
                            </w:r>
                            <w:r w:rsidRPr="00F741B6">
                              <w:rPr>
                                <w:rFonts w:ascii="Times New Roman" w:eastAsia="Times New Roman" w:hAnsi="Times New Roman" w:cs="Times New Roman"/>
                                <w:sz w:val="16"/>
                                <w:szCs w:val="16"/>
                                <w:lang w:eastAsia="tr-TR"/>
                              </w:rPr>
                              <w:t xml:space="preserve"> akreditasyon, bölümün eğitim-öğretim faaliyetlerinin, program çıktılarının, ölçme-değerlendirme süreçlerinin ve kalite güvence mekanizmalarının ulusal kalite standartları çerçevesinde değerlendirildiğini ve yeterli bulunduğunu göstermektedir.</w:t>
                            </w:r>
                            <w:r w:rsidR="00452619">
                              <w:rPr>
                                <w:rFonts w:ascii="Times New Roman" w:eastAsia="Times New Roman" w:hAnsi="Times New Roman" w:cs="Times New Roman"/>
                                <w:sz w:val="16"/>
                                <w:szCs w:val="16"/>
                                <w:lang w:eastAsia="tr-TR"/>
                              </w:rPr>
                              <w:t xml:space="preserve"> </w:t>
                            </w:r>
                            <w:r w:rsidRPr="00F741B6">
                              <w:rPr>
                                <w:rFonts w:ascii="Times New Roman" w:eastAsia="Times New Roman" w:hAnsi="Times New Roman" w:cs="Times New Roman"/>
                                <w:sz w:val="16"/>
                                <w:szCs w:val="16"/>
                                <w:lang w:eastAsia="tr-TR"/>
                              </w:rPr>
                              <w:t xml:space="preserve">Akreditasyonun geçerlilik süresi </w:t>
                            </w:r>
                            <w:r w:rsidRPr="00F741B6">
                              <w:rPr>
                                <w:rFonts w:ascii="Times New Roman" w:eastAsia="Times New Roman" w:hAnsi="Times New Roman" w:cs="Times New Roman"/>
                                <w:b/>
                                <w:bCs/>
                                <w:sz w:val="16"/>
                                <w:szCs w:val="16"/>
                                <w:lang w:eastAsia="tr-TR"/>
                              </w:rPr>
                              <w:t>06/03/2025 – 06/03/2028</w:t>
                            </w:r>
                            <w:r w:rsidRPr="00F741B6">
                              <w:rPr>
                                <w:rFonts w:ascii="Times New Roman" w:eastAsia="Times New Roman" w:hAnsi="Times New Roman" w:cs="Times New Roman"/>
                                <w:sz w:val="16"/>
                                <w:szCs w:val="16"/>
                                <w:lang w:eastAsia="tr-TR"/>
                              </w:rPr>
                              <w:t xml:space="preserve"> tarihleri arasındadır.</w:t>
                            </w:r>
                            <w:r w:rsidRPr="00F741B6">
                              <w:rPr>
                                <w:rFonts w:asciiTheme="majorBidi" w:hAnsiTheme="majorBidi" w:cstheme="majorBidi"/>
                                <w:b/>
                                <w:bCs/>
                                <w:i/>
                                <w:iCs/>
                                <w:sz w:val="16"/>
                                <w:szCs w:val="16"/>
                              </w:rPr>
                              <w:t xml:space="preserve"> </w:t>
                            </w:r>
                            <w:r w:rsidRPr="00F741B6">
                              <w:rPr>
                                <w:rFonts w:ascii="Times New Roman" w:eastAsia="Times New Roman" w:hAnsi="Times New Roman" w:cs="Times New Roman"/>
                                <w:sz w:val="16"/>
                                <w:szCs w:val="16"/>
                                <w:lang w:eastAsia="tr-TR"/>
                              </w:rPr>
                              <w:t>Bölümümüz, akreditasyon sürecini yalnızca bir belgelendirme süreci olarak değil; sürekli iyileştirme (PUKÖ döngüsü) anlayışı doğrultusunda eğitim kalitesinin geliştirilmesine yönelik dinamik bir kalite güvence aracı olarak değerlendirmektedir.</w:t>
                            </w:r>
                          </w:p>
                          <w:p w14:paraId="3F072DC4" w14:textId="77777777" w:rsidR="008E50DF" w:rsidRPr="002A30D6" w:rsidRDefault="008E50DF" w:rsidP="003F4080">
                            <w:pPr>
                              <w:rPr>
                                <w:rFonts w:asciiTheme="majorBidi" w:hAnsiTheme="majorBidi" w:cstheme="majorBid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F27A96" id="Metin Kutusu 2705" o:spid="_x0000_s1084" type="#_x0000_t202" style="position:absolute;margin-left:-50.4pt;margin-top:265.9pt;width:199.5pt;height:192.45pt;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" fillcolor="white [3201]" strokeweight=".5pt">
                <v:textbox>
                  <w:txbxContent>
                    <w:p w14:paraId="002DAAF4" w14:textId="77777777" w:rsidR="00F741B6" w:rsidRDefault="008E50DF" w:rsidP="00F741B6">
                      <w:pPr>
                        <w:rPr>
                          <w:rFonts w:asciiTheme="majorBidi" w:hAnsiTheme="majorBidi" w:cstheme="majorBidi"/>
                          <w:b/>
                          <w:bCs/>
                          <w:i/>
                          <w:iCs/>
                          <w:sz w:val="18"/>
                          <w:szCs w:val="18"/>
                        </w:rPr>
                      </w:pPr>
                      <w:r w:rsidRPr="00F741B6">
                        <w:rPr>
                          <w:rFonts w:asciiTheme="majorBidi" w:hAnsiTheme="majorBidi" w:cstheme="majorBidi"/>
                          <w:b/>
                          <w:bCs/>
                          <w:i/>
                          <w:iCs/>
                          <w:sz w:val="18"/>
                          <w:szCs w:val="18"/>
                        </w:rPr>
                        <w:t>Akreditasyon başvurunuzun/çalışmanızın güncel durumuna ilişkin bilgi sununuz:</w:t>
                      </w:r>
                    </w:p>
                    <w:p w14:paraId="6900B13C" w14:textId="688742F4" w:rsidR="00F741B6" w:rsidRPr="00F741B6" w:rsidRDefault="00F741B6" w:rsidP="00F741B6">
                      <w:pPr>
                        <w:jc w:val="both"/>
                        <w:rPr>
                          <w:rFonts w:asciiTheme="majorBidi" w:hAnsiTheme="majorBidi" w:cstheme="majorBidi"/>
                          <w:b/>
                          <w:bCs/>
                          <w:i/>
                          <w:iCs/>
                          <w:sz w:val="24"/>
                          <w:szCs w:val="24"/>
                        </w:rPr>
                      </w:pPr>
                      <w:r w:rsidRPr="00F741B6">
                        <w:rPr>
                          <w:rFonts w:ascii="Times New Roman" w:eastAsia="Times New Roman" w:hAnsi="Times New Roman" w:cs="Times New Roman"/>
                          <w:sz w:val="16"/>
                          <w:szCs w:val="16"/>
                          <w:lang w:eastAsia="tr-TR"/>
                        </w:rPr>
                        <w:t xml:space="preserve">Bölümümüz, Sosyal Beşeri Temel Bilimler Akreditasyon ve Rating Derneği (STAR) tarafından yürütülen değerlendirme süreci sonucunda </w:t>
                      </w:r>
                      <w:r w:rsidRPr="00F741B6">
                        <w:rPr>
                          <w:rFonts w:ascii="Times New Roman" w:eastAsia="Times New Roman" w:hAnsi="Times New Roman" w:cs="Times New Roman"/>
                          <w:b/>
                          <w:bCs/>
                          <w:sz w:val="16"/>
                          <w:szCs w:val="16"/>
                          <w:lang w:eastAsia="tr-TR"/>
                        </w:rPr>
                        <w:t>3 (üç) yıllık akreditasyon belgesi</w:t>
                      </w:r>
                      <w:r w:rsidRPr="00F741B6">
                        <w:rPr>
                          <w:rFonts w:ascii="Times New Roman" w:eastAsia="Times New Roman" w:hAnsi="Times New Roman" w:cs="Times New Roman"/>
                          <w:sz w:val="16"/>
                          <w:szCs w:val="16"/>
                          <w:lang w:eastAsia="tr-TR"/>
                        </w:rPr>
                        <w:t xml:space="preserve"> almaya hak </w:t>
                      </w:r>
                      <w:r w:rsidR="00452619" w:rsidRPr="00F741B6">
                        <w:rPr>
                          <w:rFonts w:ascii="Times New Roman" w:eastAsia="Times New Roman" w:hAnsi="Times New Roman" w:cs="Times New Roman"/>
                          <w:sz w:val="16"/>
                          <w:szCs w:val="16"/>
                          <w:lang w:eastAsia="tr-TR"/>
                        </w:rPr>
                        <w:t>kazanmıştır. Bu</w:t>
                      </w:r>
                      <w:r w:rsidRPr="00F741B6">
                        <w:rPr>
                          <w:rFonts w:ascii="Times New Roman" w:eastAsia="Times New Roman" w:hAnsi="Times New Roman" w:cs="Times New Roman"/>
                          <w:sz w:val="16"/>
                          <w:szCs w:val="16"/>
                          <w:lang w:eastAsia="tr-TR"/>
                        </w:rPr>
                        <w:t xml:space="preserve"> akreditasyon, bölümün eğitim-öğretim faaliyetlerinin, program çıktılarının, ölçme-değerlendirme süreçlerinin ve kalite güvence mekanizmalarının ulusal kalite standartları çerçevesinde değerlendirildiğini ve yeterli bulunduğunu göstermektedir.</w:t>
                      </w:r>
                      <w:r w:rsidR="00452619">
                        <w:rPr>
                          <w:rFonts w:ascii="Times New Roman" w:eastAsia="Times New Roman" w:hAnsi="Times New Roman" w:cs="Times New Roman"/>
                          <w:sz w:val="16"/>
                          <w:szCs w:val="16"/>
                          <w:lang w:eastAsia="tr-TR"/>
                        </w:rPr>
                        <w:t xml:space="preserve"> </w:t>
                      </w:r>
                      <w:r w:rsidRPr="00F741B6">
                        <w:rPr>
                          <w:rFonts w:ascii="Times New Roman" w:eastAsia="Times New Roman" w:hAnsi="Times New Roman" w:cs="Times New Roman"/>
                          <w:sz w:val="16"/>
                          <w:szCs w:val="16"/>
                          <w:lang w:eastAsia="tr-TR"/>
                        </w:rPr>
                        <w:t xml:space="preserve">Akreditasyonun geçerlilik süresi </w:t>
                      </w:r>
                      <w:r w:rsidRPr="00F741B6">
                        <w:rPr>
                          <w:rFonts w:ascii="Times New Roman" w:eastAsia="Times New Roman" w:hAnsi="Times New Roman" w:cs="Times New Roman"/>
                          <w:b/>
                          <w:bCs/>
                          <w:sz w:val="16"/>
                          <w:szCs w:val="16"/>
                          <w:lang w:eastAsia="tr-TR"/>
                        </w:rPr>
                        <w:t>06/03/2025 – 06/03/2028</w:t>
                      </w:r>
                      <w:r w:rsidRPr="00F741B6">
                        <w:rPr>
                          <w:rFonts w:ascii="Times New Roman" w:eastAsia="Times New Roman" w:hAnsi="Times New Roman" w:cs="Times New Roman"/>
                          <w:sz w:val="16"/>
                          <w:szCs w:val="16"/>
                          <w:lang w:eastAsia="tr-TR"/>
                        </w:rPr>
                        <w:t xml:space="preserve"> tarihleri arasındadır.</w:t>
                      </w:r>
                      <w:r w:rsidRPr="00F741B6">
                        <w:rPr>
                          <w:rFonts w:asciiTheme="majorBidi" w:hAnsiTheme="majorBidi" w:cstheme="majorBidi"/>
                          <w:b/>
                          <w:bCs/>
                          <w:i/>
                          <w:iCs/>
                          <w:sz w:val="16"/>
                          <w:szCs w:val="16"/>
                        </w:rPr>
                        <w:t xml:space="preserve"> </w:t>
                      </w:r>
                      <w:r w:rsidRPr="00F741B6">
                        <w:rPr>
                          <w:rFonts w:ascii="Times New Roman" w:eastAsia="Times New Roman" w:hAnsi="Times New Roman" w:cs="Times New Roman"/>
                          <w:sz w:val="16"/>
                          <w:szCs w:val="16"/>
                          <w:lang w:eastAsia="tr-TR"/>
                        </w:rPr>
                        <w:t>Bölümümüz, akreditasyon sürecini yalnızca bir belgelendirme süreci olarak değil; sürekli iyileştirme (PUKÖ döngüsü) anlayışı doğrultusunda eğitim kalitesinin geliştirilmesine yönelik dinamik bir kalite güvence aracı olarak değerlendirmektedir.</w:t>
                      </w:r>
                    </w:p>
                    <w:p w14:paraId="3F072DC4" w14:textId="77777777" w:rsidR="008E50DF" w:rsidRPr="002A30D6" w:rsidRDefault="008E50DF" w:rsidP="003F4080">
                      <w:pPr>
                        <w:rPr>
                          <w:rFonts w:asciiTheme="majorBidi" w:hAnsiTheme="majorBidi" w:cstheme="majorBidi"/>
                          <w:sz w:val="24"/>
                          <w:szCs w:val="24"/>
                        </w:rPr>
                      </w:pPr>
                    </w:p>
                  </w:txbxContent>
                </v:textbox>
                <w10:wrap anchorx="margin"/>
              </v:shape>
            </w:pict>
          </mc:Fallback>
        </mc:AlternateContent>
      </w:r>
      <w:r>
        <w:rPr>
          <w:noProof/>
          <w:lang w:eastAsia="tr-TR"/>
        </w:rPr>
        <mc:AlternateContent>
          <mc:Choice Requires="wps">
            <w:drawing>
              <wp:anchor distT="0" distB="0" distL="114300" distR="114300" simplePos="0" relativeHeight="251757568" behindDoc="0" locked="0" layoutInCell="1" allowOverlap="1" wp14:anchorId="6E597429" wp14:editId="0AA9117D">
                <wp:simplePos x="0" y="0"/>
                <wp:positionH relativeFrom="column">
                  <wp:posOffset>2071370</wp:posOffset>
                </wp:positionH>
                <wp:positionV relativeFrom="paragraph">
                  <wp:posOffset>3595370</wp:posOffset>
                </wp:positionV>
                <wp:extent cx="1524000" cy="2228850"/>
                <wp:effectExtent l="0" t="0" r="19050" b="19050"/>
                <wp:wrapNone/>
                <wp:docPr id="2702" name="Metin Kutusu 2702"/>
                <wp:cNvGraphicFramePr/>
                <a:graphic xmlns:a="http://schemas.openxmlformats.org/drawingml/2006/main">
                  <a:graphicData uri="http://schemas.microsoft.com/office/word/2010/wordprocessingShape">
                    <wps:wsp>
                      <wps:cNvSpPr txBox="1"/>
                      <wps:spPr>
                        <a:xfrm>
                          <a:off x="0" y="0"/>
                          <a:ext cx="1524000" cy="2228850"/>
                        </a:xfrm>
                        <a:prstGeom prst="rect">
                          <a:avLst/>
                        </a:prstGeom>
                        <a:solidFill>
                          <a:schemeClr val="lt1"/>
                        </a:solidFill>
                        <a:ln w="6350">
                          <a:solidFill>
                            <a:prstClr val="black"/>
                          </a:solidFill>
                        </a:ln>
                      </wps:spPr>
                      <wps:txbx>
                        <w:txbxContent>
                          <w:p w14:paraId="177586C7" w14:textId="77777777" w:rsidR="008E50DF" w:rsidRPr="00892579" w:rsidRDefault="008E50DF">
                            <w:pPr>
                              <w:rPr>
                                <w:rFonts w:asciiTheme="majorBidi" w:hAnsiTheme="majorBidi" w:cstheme="majorBidi"/>
                                <w:b/>
                                <w:bCs/>
                                <w:i/>
                                <w:iCs/>
                                <w:sz w:val="24"/>
                                <w:szCs w:val="24"/>
                              </w:rPr>
                            </w:pPr>
                            <w:r w:rsidRPr="00892579">
                              <w:rPr>
                                <w:rFonts w:asciiTheme="majorBidi" w:hAnsiTheme="majorBidi" w:cstheme="majorBidi"/>
                                <w:b/>
                                <w:bCs/>
                                <w:i/>
                                <w:iCs/>
                                <w:sz w:val="24"/>
                                <w:szCs w:val="24"/>
                              </w:rPr>
                              <w:t>Akreditasyon çalışmanızın bulunmamasına ilişkin nedenleri belirtini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597429" id="Metin Kutusu 2702" o:spid="_x0000_s1085" type="#_x0000_t202" style="position:absolute;margin-left:163.1pt;margin-top:283.1pt;width:120pt;height:175.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" fillcolor="white [3201]" strokeweight=".5pt">
                <v:textbox>
                  <w:txbxContent>
                    <w:p w14:paraId="177586C7" w14:textId="77777777" w:rsidR="008E50DF" w:rsidRPr="00892579" w:rsidRDefault="008E50DF">
                      <w:pPr>
                        <w:rPr>
                          <w:rFonts w:asciiTheme="majorBidi" w:hAnsiTheme="majorBidi" w:cstheme="majorBidi"/>
                          <w:b/>
                          <w:bCs/>
                          <w:i/>
                          <w:iCs/>
                          <w:sz w:val="24"/>
                          <w:szCs w:val="24"/>
                        </w:rPr>
                      </w:pPr>
                      <w:r w:rsidRPr="00892579">
                        <w:rPr>
                          <w:rFonts w:asciiTheme="majorBidi" w:hAnsiTheme="majorBidi" w:cstheme="majorBidi"/>
                          <w:b/>
                          <w:bCs/>
                          <w:i/>
                          <w:iCs/>
                          <w:sz w:val="24"/>
                          <w:szCs w:val="24"/>
                        </w:rPr>
                        <w:t>Akreditasyon çalışmanızın bulunmamasına ilişkin nedenleri belirtiniz:</w:t>
                      </w:r>
                    </w:p>
                  </w:txbxContent>
                </v:textbox>
              </v:shape>
            </w:pict>
          </mc:Fallback>
        </mc:AlternateContent>
      </w:r>
      <w:r w:rsidR="00410CD0">
        <w:rPr>
          <w:noProof/>
          <w:lang w:eastAsia="tr-TR"/>
        </w:rPr>
        <mc:AlternateContent>
          <mc:Choice Requires="wps">
            <w:drawing>
              <wp:anchor distT="0" distB="0" distL="114300" distR="114300" simplePos="0" relativeHeight="251769856" behindDoc="0" locked="0" layoutInCell="1" allowOverlap="1" wp14:anchorId="767FF70C" wp14:editId="0C6BE201">
                <wp:simplePos x="0" y="0"/>
                <wp:positionH relativeFrom="column">
                  <wp:posOffset>-936056</wp:posOffset>
                </wp:positionH>
                <wp:positionV relativeFrom="paragraph">
                  <wp:posOffset>5962765</wp:posOffset>
                </wp:positionV>
                <wp:extent cx="10725150" cy="390525"/>
                <wp:effectExtent l="0" t="0" r="19050" b="28575"/>
                <wp:wrapNone/>
                <wp:docPr id="2718" name="Metin Kutusu 2718"/>
                <wp:cNvGraphicFramePr/>
                <a:graphic xmlns:a="http://schemas.openxmlformats.org/drawingml/2006/main">
                  <a:graphicData uri="http://schemas.microsoft.com/office/word/2010/wordprocessingShape">
                    <wps:wsp>
                      <wps:cNvSpPr txBox="1"/>
                      <wps:spPr>
                        <a:xfrm>
                          <a:off x="0" y="0"/>
                          <a:ext cx="10725150" cy="390525"/>
                        </a:xfrm>
                        <a:prstGeom prst="rect">
                          <a:avLst/>
                        </a:prstGeom>
                        <a:solidFill>
                          <a:schemeClr val="lt1"/>
                        </a:solidFill>
                        <a:ln w="6350">
                          <a:solidFill>
                            <a:prstClr val="black"/>
                          </a:solidFill>
                        </a:ln>
                      </wps:spPr>
                      <wps:txbx>
                        <w:txbxContent>
                          <w:p w14:paraId="4FD15869" w14:textId="0FDD189E" w:rsidR="008E50DF" w:rsidRPr="00410CD0" w:rsidRDefault="008E50DF" w:rsidP="000639CB">
                            <w:pPr>
                              <w:rPr>
                                <w:rFonts w:asciiTheme="majorBidi" w:hAnsiTheme="majorBidi" w:cstheme="majorBidi"/>
                                <w:b/>
                                <w:bCs/>
                                <w:sz w:val="24"/>
                                <w:szCs w:val="24"/>
                              </w:rPr>
                            </w:pPr>
                            <w:r>
                              <w:rPr>
                                <w:rFonts w:asciiTheme="majorBidi" w:hAnsiTheme="majorBidi" w:cstheme="majorBidi"/>
                                <w:b/>
                                <w:bCs/>
                                <w:sz w:val="24"/>
                                <w:szCs w:val="24"/>
                              </w:rPr>
                              <w:t>Şema</w:t>
                            </w:r>
                            <w:r w:rsidRPr="00410CD0">
                              <w:rPr>
                                <w:rFonts w:asciiTheme="majorBidi" w:hAnsiTheme="majorBidi" w:cstheme="majorBidi"/>
                                <w:b/>
                                <w:bCs/>
                                <w:sz w:val="24"/>
                                <w:szCs w:val="24"/>
                              </w:rPr>
                              <w:t xml:space="preserve"> 12:</w:t>
                            </w:r>
                            <w:r>
                              <w:rPr>
                                <w:rFonts w:asciiTheme="majorBidi" w:hAnsiTheme="majorBidi" w:cstheme="majorBidi"/>
                                <w:b/>
                                <w:bCs/>
                                <w:sz w:val="24"/>
                                <w:szCs w:val="24"/>
                              </w:rPr>
                              <w:t xml:space="preserve"> </w:t>
                            </w:r>
                            <w:r w:rsidR="00EC231D" w:rsidRPr="00AC7AFD">
                              <w:rPr>
                                <w:rFonts w:ascii="Times New Roman" w:hAnsi="Times New Roman" w:cs="Times New Roman"/>
                                <w:color w:val="000000" w:themeColor="text1"/>
                                <w:sz w:val="24"/>
                                <w:szCs w:val="24"/>
                              </w:rPr>
                              <w:t>Siyaset Bilimi ve Kamu Yönetimi</w:t>
                            </w:r>
                            <w:r w:rsidRPr="005E0D6E">
                              <w:rPr>
                                <w:rFonts w:ascii="Times New Roman" w:hAnsi="Times New Roman" w:cs="Times New Roman"/>
                                <w:color w:val="7030A0"/>
                                <w:sz w:val="24"/>
                                <w:szCs w:val="24"/>
                              </w:rPr>
                              <w:t xml:space="preserve"> </w:t>
                            </w:r>
                            <w:r w:rsidRPr="00EC231D">
                              <w:rPr>
                                <w:rFonts w:ascii="Times New Roman" w:hAnsi="Times New Roman" w:cs="Times New Roman"/>
                                <w:sz w:val="24"/>
                                <w:szCs w:val="24"/>
                              </w:rPr>
                              <w:t xml:space="preserve">Lisans Programının “Program Akreditasyonu” ve “Dünya Sıralamalarında Yer </w:t>
                            </w:r>
                            <w:r>
                              <w:rPr>
                                <w:rFonts w:ascii="Times New Roman" w:hAnsi="Times New Roman" w:cs="Times New Roman"/>
                                <w:sz w:val="24"/>
                                <w:szCs w:val="24"/>
                              </w:rPr>
                              <w:t xml:space="preserve">Alan Muadilleri ile Karşılaştırmalı” </w:t>
                            </w:r>
                            <w:r w:rsidRPr="00AD46CF">
                              <w:rPr>
                                <w:rFonts w:ascii="Times New Roman" w:hAnsi="Times New Roman" w:cs="Times New Roman"/>
                                <w:sz w:val="24"/>
                                <w:szCs w:val="24"/>
                              </w:rPr>
                              <w:t>Durumu</w:t>
                            </w:r>
                            <w:r>
                              <w:rPr>
                                <w:rFonts w:ascii="Times New Roman" w:hAnsi="Times New Roman" w:cs="Times New Roman"/>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67FF70C" id="Metin Kutusu 2718" o:spid="_x0000_s1086" type="#_x0000_t202" style="position:absolute;margin-left:-73.7pt;margin-top:469.5pt;width:844.5pt;height:30.75pt;z-index:251769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" fillcolor="white [3201]" strokeweight=".5pt">
                <v:textbox>
                  <w:txbxContent>
                    <w:p w14:paraId="4FD15869" w14:textId="0FDD189E" w:rsidR="008E50DF" w:rsidRPr="00410CD0" w:rsidRDefault="008E50DF" w:rsidP="000639CB">
                      <w:pPr>
                        <w:rPr>
                          <w:rFonts w:asciiTheme="majorBidi" w:hAnsiTheme="majorBidi" w:cstheme="majorBidi"/>
                          <w:b/>
                          <w:bCs/>
                          <w:sz w:val="24"/>
                          <w:szCs w:val="24"/>
                        </w:rPr>
                      </w:pPr>
                      <w:r>
                        <w:rPr>
                          <w:rFonts w:asciiTheme="majorBidi" w:hAnsiTheme="majorBidi" w:cstheme="majorBidi"/>
                          <w:b/>
                          <w:bCs/>
                          <w:sz w:val="24"/>
                          <w:szCs w:val="24"/>
                        </w:rPr>
                        <w:t>Şema</w:t>
                      </w:r>
                      <w:r w:rsidRPr="00410CD0">
                        <w:rPr>
                          <w:rFonts w:asciiTheme="majorBidi" w:hAnsiTheme="majorBidi" w:cstheme="majorBidi"/>
                          <w:b/>
                          <w:bCs/>
                          <w:sz w:val="24"/>
                          <w:szCs w:val="24"/>
                        </w:rPr>
                        <w:t xml:space="preserve"> 12:</w:t>
                      </w:r>
                      <w:r>
                        <w:rPr>
                          <w:rFonts w:asciiTheme="majorBidi" w:hAnsiTheme="majorBidi" w:cstheme="majorBidi"/>
                          <w:b/>
                          <w:bCs/>
                          <w:sz w:val="24"/>
                          <w:szCs w:val="24"/>
                        </w:rPr>
                        <w:t xml:space="preserve"> </w:t>
                      </w:r>
                      <w:r w:rsidR="00EC231D" w:rsidRPr="00AC7AFD">
                        <w:rPr>
                          <w:rFonts w:ascii="Times New Roman" w:hAnsi="Times New Roman" w:cs="Times New Roman"/>
                          <w:color w:val="000000" w:themeColor="text1"/>
                          <w:sz w:val="24"/>
                          <w:szCs w:val="24"/>
                        </w:rPr>
                        <w:t>Siyaset Bilimi ve Kamu Yönetimi</w:t>
                      </w:r>
                      <w:r w:rsidRPr="005E0D6E">
                        <w:rPr>
                          <w:rFonts w:ascii="Times New Roman" w:hAnsi="Times New Roman" w:cs="Times New Roman"/>
                          <w:color w:val="7030A0"/>
                          <w:sz w:val="24"/>
                          <w:szCs w:val="24"/>
                        </w:rPr>
                        <w:t xml:space="preserve"> </w:t>
                      </w:r>
                      <w:r w:rsidRPr="00EC231D">
                        <w:rPr>
                          <w:rFonts w:ascii="Times New Roman" w:hAnsi="Times New Roman" w:cs="Times New Roman"/>
                          <w:sz w:val="24"/>
                          <w:szCs w:val="24"/>
                        </w:rPr>
                        <w:t xml:space="preserve">Lisans Programının “Program Akreditasyonu” ve “Dünya Sıralamalarında Yer </w:t>
                      </w:r>
                      <w:r>
                        <w:rPr>
                          <w:rFonts w:ascii="Times New Roman" w:hAnsi="Times New Roman" w:cs="Times New Roman"/>
                          <w:sz w:val="24"/>
                          <w:szCs w:val="24"/>
                        </w:rPr>
                        <w:t xml:space="preserve">Alan Muadilleri ile Karşılaştırmalı” </w:t>
                      </w:r>
                      <w:r w:rsidRPr="00AD46CF">
                        <w:rPr>
                          <w:rFonts w:ascii="Times New Roman" w:hAnsi="Times New Roman" w:cs="Times New Roman"/>
                          <w:sz w:val="24"/>
                          <w:szCs w:val="24"/>
                        </w:rPr>
                        <w:t>Durumu</w:t>
                      </w:r>
                      <w:r>
                        <w:rPr>
                          <w:rFonts w:ascii="Times New Roman" w:hAnsi="Times New Roman" w:cs="Times New Roman"/>
                          <w:b/>
                          <w:sz w:val="24"/>
                          <w:szCs w:val="24"/>
                        </w:rPr>
                        <w:t xml:space="preserve">                          </w:t>
                      </w:r>
                    </w:p>
                  </w:txbxContent>
                </v:textbox>
              </v:shape>
            </w:pict>
          </mc:Fallback>
        </mc:AlternateContent>
      </w:r>
      <w:r w:rsidR="00410CD0">
        <w:rPr>
          <w:noProof/>
          <w:lang w:eastAsia="tr-TR"/>
        </w:rPr>
        <mc:AlternateContent>
          <mc:Choice Requires="wps">
            <w:drawing>
              <wp:anchor distT="0" distB="0" distL="114300" distR="114300" simplePos="0" relativeHeight="251764736" behindDoc="0" locked="0" layoutInCell="1" allowOverlap="1" wp14:anchorId="01F04697" wp14:editId="0844CE75">
                <wp:simplePos x="0" y="0"/>
                <wp:positionH relativeFrom="column">
                  <wp:posOffset>3024605</wp:posOffset>
                </wp:positionH>
                <wp:positionV relativeFrom="paragraph">
                  <wp:posOffset>3303820</wp:posOffset>
                </wp:positionV>
                <wp:extent cx="276225" cy="280856"/>
                <wp:effectExtent l="19050" t="38100" r="9525" b="5080"/>
                <wp:wrapNone/>
                <wp:docPr id="2712" name="Aşağı Ok 2712"/>
                <wp:cNvGraphicFramePr/>
                <a:graphic xmlns:a="http://schemas.openxmlformats.org/drawingml/2006/main">
                  <a:graphicData uri="http://schemas.microsoft.com/office/word/2010/wordprocessingShape">
                    <wps:wsp>
                      <wps:cNvSpPr/>
                      <wps:spPr>
                        <a:xfrm rot="20220728">
                          <a:off x="0" y="0"/>
                          <a:ext cx="276225" cy="28085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2800FC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şağı Ok 2712" o:spid="_x0000_s1026" type="#_x0000_t67" style="position:absolute;margin-left:238.15pt;margin-top:260.15pt;width:21.75pt;height:22.1pt;rotation:-1506533fd;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" adj="10978" fillcolor="#5b9bd5 [3204]" strokecolor="#1f4d78 [1604]" strokeweight="1pt"/>
            </w:pict>
          </mc:Fallback>
        </mc:AlternateContent>
      </w:r>
      <w:r w:rsidR="00410CD0">
        <w:rPr>
          <w:noProof/>
          <w:lang w:eastAsia="tr-TR"/>
        </w:rPr>
        <mc:AlternateContent>
          <mc:Choice Requires="wps">
            <w:drawing>
              <wp:anchor distT="0" distB="0" distL="114300" distR="114300" simplePos="0" relativeHeight="251760640" behindDoc="0" locked="0" layoutInCell="1" allowOverlap="1" wp14:anchorId="5EC99D53" wp14:editId="5D5C42F0">
                <wp:simplePos x="0" y="0"/>
                <wp:positionH relativeFrom="column">
                  <wp:posOffset>1528445</wp:posOffset>
                </wp:positionH>
                <wp:positionV relativeFrom="paragraph">
                  <wp:posOffset>3261996</wp:posOffset>
                </wp:positionV>
                <wp:extent cx="276225" cy="228600"/>
                <wp:effectExtent l="19050" t="0" r="28575" b="38100"/>
                <wp:wrapNone/>
                <wp:docPr id="2710" name="Aşağı Ok 2710"/>
                <wp:cNvGraphicFramePr/>
                <a:graphic xmlns:a="http://schemas.openxmlformats.org/drawingml/2006/main">
                  <a:graphicData uri="http://schemas.microsoft.com/office/word/2010/wordprocessingShape">
                    <wps:wsp>
                      <wps:cNvSpPr/>
                      <wps:spPr>
                        <a:xfrm>
                          <a:off x="0" y="0"/>
                          <a:ext cx="276225" cy="2286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E12C49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şağı Ok 2710" o:spid="_x0000_s1026" type="#_x0000_t67" style="position:absolute;margin-left:120.35pt;margin-top:256.85pt;width:21.75pt;height:18pt;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" adj="10800" fillcolor="#5b9bd5 [3204]" strokecolor="#1f4d78 [1604]" strokeweight="1pt"/>
            </w:pict>
          </mc:Fallback>
        </mc:AlternateContent>
      </w:r>
      <w:r w:rsidR="00410CD0">
        <w:rPr>
          <w:noProof/>
          <w:lang w:eastAsia="tr-TR"/>
        </w:rPr>
        <mc:AlternateContent>
          <mc:Choice Requires="wps">
            <w:drawing>
              <wp:anchor distT="0" distB="0" distL="114300" distR="114300" simplePos="0" relativeHeight="251762688" behindDoc="0" locked="0" layoutInCell="1" allowOverlap="1" wp14:anchorId="2011020C" wp14:editId="47884107">
                <wp:simplePos x="0" y="0"/>
                <wp:positionH relativeFrom="column">
                  <wp:posOffset>1052195</wp:posOffset>
                </wp:positionH>
                <wp:positionV relativeFrom="paragraph">
                  <wp:posOffset>2557145</wp:posOffset>
                </wp:positionV>
                <wp:extent cx="276225" cy="857250"/>
                <wp:effectExtent l="19050" t="0" r="28575" b="38100"/>
                <wp:wrapNone/>
                <wp:docPr id="2711" name="Aşağı Ok 2711"/>
                <wp:cNvGraphicFramePr/>
                <a:graphic xmlns:a="http://schemas.openxmlformats.org/drawingml/2006/main">
                  <a:graphicData uri="http://schemas.microsoft.com/office/word/2010/wordprocessingShape">
                    <wps:wsp>
                      <wps:cNvSpPr/>
                      <wps:spPr>
                        <a:xfrm>
                          <a:off x="0" y="0"/>
                          <a:ext cx="276225" cy="8572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E1BC60F" id="Aşağı Ok 2711" o:spid="_x0000_s1026" type="#_x0000_t67" style="position:absolute;margin-left:82.85pt;margin-top:201.35pt;width:21.75pt;height:67.5pt;z-index:251762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" adj="18120" fillcolor="#5b9bd5 [3204]" strokecolor="#1f4d78 [1604]" strokeweight="1pt"/>
            </w:pict>
          </mc:Fallback>
        </mc:AlternateContent>
      </w:r>
      <w:r w:rsidR="00513162">
        <w:br w:type="page"/>
      </w:r>
    </w:p>
    <w:p w14:paraId="5985A10E" w14:textId="77777777" w:rsidR="002A30D6" w:rsidRDefault="002A30D6">
      <w:r>
        <w:rPr>
          <w:noProof/>
          <w:lang w:eastAsia="tr-TR"/>
        </w:rPr>
        <w:lastRenderedPageBreak/>
        <mc:AlternateContent>
          <mc:Choice Requires="wps">
            <w:drawing>
              <wp:anchor distT="0" distB="0" distL="114300" distR="114300" simplePos="0" relativeHeight="251766784" behindDoc="0" locked="0" layoutInCell="1" allowOverlap="1" wp14:anchorId="51338BFF" wp14:editId="418EA967">
                <wp:simplePos x="0" y="0"/>
                <wp:positionH relativeFrom="column">
                  <wp:posOffset>-929006</wp:posOffset>
                </wp:positionH>
                <wp:positionV relativeFrom="paragraph">
                  <wp:posOffset>-881380</wp:posOffset>
                </wp:positionV>
                <wp:extent cx="10715625" cy="7515225"/>
                <wp:effectExtent l="0" t="0" r="28575" b="28575"/>
                <wp:wrapNone/>
                <wp:docPr id="2713" name="Metin Kutusu 2713"/>
                <wp:cNvGraphicFramePr/>
                <a:graphic xmlns:a="http://schemas.openxmlformats.org/drawingml/2006/main">
                  <a:graphicData uri="http://schemas.microsoft.com/office/word/2010/wordprocessingShape">
                    <wps:wsp>
                      <wps:cNvSpPr txBox="1"/>
                      <wps:spPr>
                        <a:xfrm>
                          <a:off x="0" y="0"/>
                          <a:ext cx="10715625" cy="7515225"/>
                        </a:xfrm>
                        <a:prstGeom prst="rect">
                          <a:avLst/>
                        </a:prstGeom>
                        <a:solidFill>
                          <a:schemeClr val="accent6">
                            <a:lumMod val="40000"/>
                            <a:lumOff val="60000"/>
                          </a:schemeClr>
                        </a:solidFill>
                        <a:ln w="6350">
                          <a:solidFill>
                            <a:srgbClr val="FFCCFF"/>
                          </a:solidFill>
                        </a:ln>
                      </wps:spPr>
                      <wps:txbx>
                        <w:txbxContent>
                          <w:p w14:paraId="1A297C7F" w14:textId="77777777" w:rsidR="008E50DF" w:rsidRDefault="008E50DF" w:rsidP="00FF3514">
                            <w:pPr>
                              <w:rPr>
                                <w:rFonts w:asciiTheme="majorBidi" w:hAnsiTheme="majorBidi" w:cstheme="majorBidi"/>
                                <w:b/>
                                <w:bCs/>
                                <w:sz w:val="24"/>
                                <w:szCs w:val="24"/>
                              </w:rPr>
                            </w:pPr>
                            <w:r>
                              <w:rPr>
                                <w:rFonts w:asciiTheme="majorBidi" w:hAnsiTheme="majorBidi" w:cstheme="majorBidi"/>
                                <w:b/>
                                <w:bCs/>
                                <w:sz w:val="24"/>
                                <w:szCs w:val="24"/>
                              </w:rPr>
                              <w:t>Ç. ANKET VE VERİ TOPLAMA</w:t>
                            </w:r>
                          </w:p>
                          <w:p w14:paraId="4499E223" w14:textId="77777777" w:rsidR="008E50DF" w:rsidRDefault="008E50DF" w:rsidP="00E83967">
                            <w:pPr>
                              <w:ind w:right="-152"/>
                            </w:pPr>
                            <w:r>
                              <w:rPr>
                                <w:rFonts w:ascii="Times New Roman" w:hAnsi="Times New Roman" w:cs="Times New Roman"/>
                                <w:b/>
                                <w:noProof/>
                                <w:sz w:val="24"/>
                                <w:szCs w:val="24"/>
                                <w:lang w:eastAsia="tr-TR"/>
                              </w:rPr>
                              <w:drawing>
                                <wp:inline distT="0" distB="0" distL="0" distR="0" wp14:anchorId="3FD6AD6D" wp14:editId="59CFBEEB">
                                  <wp:extent cx="3619500" cy="2667000"/>
                                  <wp:effectExtent l="0" t="0" r="19050" b="19050"/>
                                  <wp:docPr id="250" name="Diyagram 2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4" r:lo="rId75" r:qs="rId76" r:cs="rId77"/>
                                    </a:graphicData>
                                  </a:graphic>
                                </wp:inline>
                              </w:drawing>
                            </w:r>
                            <w:r>
                              <w:rPr>
                                <w:rFonts w:ascii="Times New Roman" w:hAnsi="Times New Roman" w:cs="Times New Roman"/>
                                <w:b/>
                                <w:noProof/>
                                <w:sz w:val="24"/>
                                <w:szCs w:val="24"/>
                                <w:lang w:eastAsia="tr-TR"/>
                              </w:rPr>
                              <w:drawing>
                                <wp:inline distT="0" distB="0" distL="0" distR="0" wp14:anchorId="7788BE6C" wp14:editId="009E65FF">
                                  <wp:extent cx="3448050" cy="2706756"/>
                                  <wp:effectExtent l="0" t="0" r="19050" b="36830"/>
                                  <wp:docPr id="251" name="Diyagram 2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9" r:lo="rId80" r:qs="rId81" r:cs="rId82"/>
                                    </a:graphicData>
                                  </a:graphic>
                                </wp:inline>
                              </w:drawing>
                            </w:r>
                            <w:r>
                              <w:rPr>
                                <w:rFonts w:ascii="Times New Roman" w:hAnsi="Times New Roman" w:cs="Times New Roman"/>
                                <w:b/>
                                <w:noProof/>
                                <w:sz w:val="24"/>
                                <w:szCs w:val="24"/>
                                <w:lang w:eastAsia="tr-TR"/>
                              </w:rPr>
                              <w:drawing>
                                <wp:inline distT="0" distB="0" distL="0" distR="0" wp14:anchorId="564CE9C9" wp14:editId="5FB1B310">
                                  <wp:extent cx="3381375" cy="2619375"/>
                                  <wp:effectExtent l="0" t="0" r="28575" b="28575"/>
                                  <wp:docPr id="252" name="Diyagram 2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4" r:lo="rId85" r:qs="rId86" r:cs="rId87"/>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338BFF" id="Metin Kutusu 2713" o:spid="_x0000_s1087" type="#_x0000_t202" style="position:absolute;margin-left:-73.15pt;margin-top:-69.4pt;width:843.75pt;height:591.7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" fillcolor="#c5e0b3 [1305]" strokecolor="#fcf" strokeweight=".5pt">
                <v:textbox>
                  <w:txbxContent>
                    <w:p w14:paraId="1A297C7F" w14:textId="77777777" w:rsidR="008E50DF" w:rsidRDefault="008E50DF" w:rsidP="00FF3514">
                      <w:pPr>
                        <w:rPr>
                          <w:rFonts w:asciiTheme="majorBidi" w:hAnsiTheme="majorBidi" w:cstheme="majorBidi"/>
                          <w:b/>
                          <w:bCs/>
                          <w:sz w:val="24"/>
                          <w:szCs w:val="24"/>
                        </w:rPr>
                      </w:pPr>
                      <w:r>
                        <w:rPr>
                          <w:rFonts w:asciiTheme="majorBidi" w:hAnsiTheme="majorBidi" w:cstheme="majorBidi"/>
                          <w:b/>
                          <w:bCs/>
                          <w:sz w:val="24"/>
                          <w:szCs w:val="24"/>
                        </w:rPr>
                        <w:t>Ç. ANKET VE VERİ TOPLAMA</w:t>
                      </w:r>
                    </w:p>
                    <w:p w14:paraId="4499E223" w14:textId="77777777" w:rsidR="008E50DF" w:rsidRDefault="008E50DF" w:rsidP="00E83967">
                      <w:pPr>
                        <w:ind w:right="-152"/>
                      </w:pPr>
                      <w:r>
                        <w:rPr>
                          <w:rFonts w:ascii="Times New Roman" w:hAnsi="Times New Roman" w:cs="Times New Roman"/>
                          <w:b/>
                          <w:noProof/>
                          <w:sz w:val="24"/>
                          <w:szCs w:val="24"/>
                          <w:lang w:eastAsia="tr-TR"/>
                        </w:rPr>
                        <w:drawing>
                          <wp:inline distT="0" distB="0" distL="0" distR="0" wp14:anchorId="3FD6AD6D" wp14:editId="59CFBEEB">
                            <wp:extent cx="3619500" cy="2667000"/>
                            <wp:effectExtent l="0" t="0" r="19050" b="19050"/>
                            <wp:docPr id="250" name="Diyagram 2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4" r:lo="rId75" r:qs="rId76" r:cs="rId77"/>
                              </a:graphicData>
                            </a:graphic>
                          </wp:inline>
                        </w:drawing>
                      </w:r>
                      <w:r>
                        <w:rPr>
                          <w:rFonts w:ascii="Times New Roman" w:hAnsi="Times New Roman" w:cs="Times New Roman"/>
                          <w:b/>
                          <w:noProof/>
                          <w:sz w:val="24"/>
                          <w:szCs w:val="24"/>
                          <w:lang w:eastAsia="tr-TR"/>
                        </w:rPr>
                        <w:drawing>
                          <wp:inline distT="0" distB="0" distL="0" distR="0" wp14:anchorId="7788BE6C" wp14:editId="009E65FF">
                            <wp:extent cx="3448050" cy="2706756"/>
                            <wp:effectExtent l="0" t="0" r="19050" b="36830"/>
                            <wp:docPr id="251" name="Diyagram 2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9" r:lo="rId80" r:qs="rId81" r:cs="rId82"/>
                              </a:graphicData>
                            </a:graphic>
                          </wp:inline>
                        </w:drawing>
                      </w:r>
                      <w:r>
                        <w:rPr>
                          <w:rFonts w:ascii="Times New Roman" w:hAnsi="Times New Roman" w:cs="Times New Roman"/>
                          <w:b/>
                          <w:noProof/>
                          <w:sz w:val="24"/>
                          <w:szCs w:val="24"/>
                          <w:lang w:eastAsia="tr-TR"/>
                        </w:rPr>
                        <w:drawing>
                          <wp:inline distT="0" distB="0" distL="0" distR="0" wp14:anchorId="564CE9C9" wp14:editId="5FB1B310">
                            <wp:extent cx="3381375" cy="2619375"/>
                            <wp:effectExtent l="0" t="0" r="28575" b="28575"/>
                            <wp:docPr id="252" name="Diyagram 2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4" r:lo="rId85" r:qs="rId86" r:cs="rId87"/>
                              </a:graphicData>
                            </a:graphic>
                          </wp:inline>
                        </w:drawing>
                      </w:r>
                    </w:p>
                  </w:txbxContent>
                </v:textbox>
              </v:shape>
            </w:pict>
          </mc:Fallback>
        </mc:AlternateContent>
      </w:r>
    </w:p>
    <w:p w14:paraId="768075D7" w14:textId="77777777" w:rsidR="002A30D6" w:rsidRDefault="004B20F7">
      <w:r>
        <w:rPr>
          <w:noProof/>
          <w:lang w:eastAsia="tr-TR"/>
        </w:rPr>
        <mc:AlternateContent>
          <mc:Choice Requires="wps">
            <w:drawing>
              <wp:anchor distT="0" distB="0" distL="114300" distR="114300" simplePos="0" relativeHeight="251774976" behindDoc="0" locked="0" layoutInCell="1" allowOverlap="1" wp14:anchorId="1905A040" wp14:editId="07E163D6">
                <wp:simplePos x="0" y="0"/>
                <wp:positionH relativeFrom="column">
                  <wp:posOffset>-888555</wp:posOffset>
                </wp:positionH>
                <wp:positionV relativeFrom="paragraph">
                  <wp:posOffset>5891514</wp:posOffset>
                </wp:positionV>
                <wp:extent cx="10032670" cy="453390"/>
                <wp:effectExtent l="0" t="0" r="26035" b="22860"/>
                <wp:wrapNone/>
                <wp:docPr id="2723" name="Metin Kutusu 2723"/>
                <wp:cNvGraphicFramePr/>
                <a:graphic xmlns:a="http://schemas.openxmlformats.org/drawingml/2006/main">
                  <a:graphicData uri="http://schemas.microsoft.com/office/word/2010/wordprocessingShape">
                    <wps:wsp>
                      <wps:cNvSpPr txBox="1"/>
                      <wps:spPr>
                        <a:xfrm>
                          <a:off x="0" y="0"/>
                          <a:ext cx="10032670" cy="453390"/>
                        </a:xfrm>
                        <a:prstGeom prst="rect">
                          <a:avLst/>
                        </a:prstGeom>
                        <a:solidFill>
                          <a:schemeClr val="lt1"/>
                        </a:solidFill>
                        <a:ln w="6350">
                          <a:solidFill>
                            <a:prstClr val="black"/>
                          </a:solidFill>
                        </a:ln>
                      </wps:spPr>
                      <wps:txbx>
                        <w:txbxContent>
                          <w:p w14:paraId="37729D70" w14:textId="755C9663" w:rsidR="008E50DF" w:rsidRPr="00410CD0" w:rsidRDefault="008E50DF" w:rsidP="004B20F7">
                            <w:pPr>
                              <w:rPr>
                                <w:rFonts w:asciiTheme="majorBidi" w:hAnsiTheme="majorBidi" w:cstheme="majorBidi"/>
                                <w:b/>
                                <w:bCs/>
                                <w:sz w:val="24"/>
                                <w:szCs w:val="24"/>
                              </w:rPr>
                            </w:pPr>
                            <w:r>
                              <w:rPr>
                                <w:rFonts w:asciiTheme="majorBidi" w:hAnsiTheme="majorBidi" w:cstheme="majorBidi"/>
                                <w:b/>
                                <w:bCs/>
                                <w:sz w:val="24"/>
                                <w:szCs w:val="24"/>
                              </w:rPr>
                              <w:t>Şema</w:t>
                            </w:r>
                            <w:r w:rsidRPr="00410CD0">
                              <w:rPr>
                                <w:rFonts w:asciiTheme="majorBidi" w:hAnsiTheme="majorBidi" w:cstheme="majorBidi"/>
                                <w:b/>
                                <w:bCs/>
                                <w:sz w:val="24"/>
                                <w:szCs w:val="24"/>
                              </w:rPr>
                              <w:t xml:space="preserve"> </w:t>
                            </w:r>
                            <w:r>
                              <w:rPr>
                                <w:rFonts w:asciiTheme="majorBidi" w:hAnsiTheme="majorBidi" w:cstheme="majorBidi"/>
                                <w:b/>
                                <w:bCs/>
                                <w:sz w:val="24"/>
                                <w:szCs w:val="24"/>
                              </w:rPr>
                              <w:t>13</w:t>
                            </w:r>
                            <w:r w:rsidRPr="00410CD0">
                              <w:rPr>
                                <w:rFonts w:asciiTheme="majorBidi" w:hAnsiTheme="majorBidi" w:cstheme="majorBidi"/>
                                <w:b/>
                                <w:bCs/>
                                <w:sz w:val="24"/>
                                <w:szCs w:val="24"/>
                              </w:rPr>
                              <w:t>:</w:t>
                            </w:r>
                            <w:r>
                              <w:rPr>
                                <w:rFonts w:asciiTheme="majorBidi" w:hAnsiTheme="majorBidi" w:cstheme="majorBidi"/>
                                <w:b/>
                                <w:bCs/>
                                <w:sz w:val="24"/>
                                <w:szCs w:val="24"/>
                              </w:rPr>
                              <w:t xml:space="preserve"> </w:t>
                            </w:r>
                            <w:r w:rsidR="00EC231D" w:rsidRPr="00AC7AFD">
                              <w:rPr>
                                <w:rFonts w:ascii="Times New Roman" w:hAnsi="Times New Roman" w:cs="Times New Roman"/>
                                <w:color w:val="000000" w:themeColor="text1"/>
                                <w:sz w:val="24"/>
                                <w:szCs w:val="24"/>
                              </w:rPr>
                              <w:t xml:space="preserve">Siyaset Bilimi ve </w:t>
                            </w:r>
                            <w:r w:rsidR="00EC231D" w:rsidRPr="00EC231D">
                              <w:rPr>
                                <w:rFonts w:ascii="Times New Roman" w:hAnsi="Times New Roman" w:cs="Times New Roman"/>
                                <w:sz w:val="24"/>
                                <w:szCs w:val="24"/>
                              </w:rPr>
                              <w:t>Kamu Yönetimi</w:t>
                            </w:r>
                            <w:r w:rsidRPr="00EC231D">
                              <w:rPr>
                                <w:rFonts w:ascii="Times New Roman" w:hAnsi="Times New Roman" w:cs="Times New Roman"/>
                                <w:sz w:val="24"/>
                                <w:szCs w:val="24"/>
                              </w:rPr>
                              <w:t xml:space="preserve"> Lisans Programının Yürütmekte Olduğu “Anket Çalışmaları”nın Durumu</w:t>
                            </w:r>
                            <w:r w:rsidRPr="00EC231D">
                              <w:rPr>
                                <w:rFonts w:ascii="Times New Roman" w:hAnsi="Times New Roman" w:cs="Times New Roman"/>
                                <w:b/>
                                <w:sz w:val="24"/>
                                <w:szCs w:val="24"/>
                              </w:rPr>
                              <w:t xml:space="preserve">                          </w:t>
                            </w:r>
                          </w:p>
                          <w:p w14:paraId="430EB172" w14:textId="77777777" w:rsidR="008E50DF" w:rsidRDefault="008E50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905A040" id="Metin Kutusu 2723" o:spid="_x0000_s1088" type="#_x0000_t202" style="position:absolute;margin-left:-69.95pt;margin-top:463.9pt;width:789.95pt;height:35.7pt;z-index:251774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" fillcolor="white [3201]" strokeweight=".5pt">
                <v:textbox>
                  <w:txbxContent>
                    <w:p w14:paraId="37729D70" w14:textId="755C9663" w:rsidR="008E50DF" w:rsidRPr="00410CD0" w:rsidRDefault="008E50DF" w:rsidP="004B20F7">
                      <w:pPr>
                        <w:rPr>
                          <w:rFonts w:asciiTheme="majorBidi" w:hAnsiTheme="majorBidi" w:cstheme="majorBidi"/>
                          <w:b/>
                          <w:bCs/>
                          <w:sz w:val="24"/>
                          <w:szCs w:val="24"/>
                        </w:rPr>
                      </w:pPr>
                      <w:r>
                        <w:rPr>
                          <w:rFonts w:asciiTheme="majorBidi" w:hAnsiTheme="majorBidi" w:cstheme="majorBidi"/>
                          <w:b/>
                          <w:bCs/>
                          <w:sz w:val="24"/>
                          <w:szCs w:val="24"/>
                        </w:rPr>
                        <w:t>Şema</w:t>
                      </w:r>
                      <w:r w:rsidRPr="00410CD0">
                        <w:rPr>
                          <w:rFonts w:asciiTheme="majorBidi" w:hAnsiTheme="majorBidi" w:cstheme="majorBidi"/>
                          <w:b/>
                          <w:bCs/>
                          <w:sz w:val="24"/>
                          <w:szCs w:val="24"/>
                        </w:rPr>
                        <w:t xml:space="preserve"> </w:t>
                      </w:r>
                      <w:r>
                        <w:rPr>
                          <w:rFonts w:asciiTheme="majorBidi" w:hAnsiTheme="majorBidi" w:cstheme="majorBidi"/>
                          <w:b/>
                          <w:bCs/>
                          <w:sz w:val="24"/>
                          <w:szCs w:val="24"/>
                        </w:rPr>
                        <w:t>13</w:t>
                      </w:r>
                      <w:r w:rsidRPr="00410CD0">
                        <w:rPr>
                          <w:rFonts w:asciiTheme="majorBidi" w:hAnsiTheme="majorBidi" w:cstheme="majorBidi"/>
                          <w:b/>
                          <w:bCs/>
                          <w:sz w:val="24"/>
                          <w:szCs w:val="24"/>
                        </w:rPr>
                        <w:t>:</w:t>
                      </w:r>
                      <w:r>
                        <w:rPr>
                          <w:rFonts w:asciiTheme="majorBidi" w:hAnsiTheme="majorBidi" w:cstheme="majorBidi"/>
                          <w:b/>
                          <w:bCs/>
                          <w:sz w:val="24"/>
                          <w:szCs w:val="24"/>
                        </w:rPr>
                        <w:t xml:space="preserve"> </w:t>
                      </w:r>
                      <w:r w:rsidR="00EC231D" w:rsidRPr="00AC7AFD">
                        <w:rPr>
                          <w:rFonts w:ascii="Times New Roman" w:hAnsi="Times New Roman" w:cs="Times New Roman"/>
                          <w:color w:val="000000" w:themeColor="text1"/>
                          <w:sz w:val="24"/>
                          <w:szCs w:val="24"/>
                        </w:rPr>
                        <w:t xml:space="preserve">Siyaset Bilimi ve </w:t>
                      </w:r>
                      <w:r w:rsidR="00EC231D" w:rsidRPr="00EC231D">
                        <w:rPr>
                          <w:rFonts w:ascii="Times New Roman" w:hAnsi="Times New Roman" w:cs="Times New Roman"/>
                          <w:sz w:val="24"/>
                          <w:szCs w:val="24"/>
                        </w:rPr>
                        <w:t>Kamu Yönetimi</w:t>
                      </w:r>
                      <w:r w:rsidRPr="00EC231D">
                        <w:rPr>
                          <w:rFonts w:ascii="Times New Roman" w:hAnsi="Times New Roman" w:cs="Times New Roman"/>
                          <w:sz w:val="24"/>
                          <w:szCs w:val="24"/>
                        </w:rPr>
                        <w:t xml:space="preserve"> Lisans Programının Yürütmekte Olduğu “Anket Çalışmaları”nın Durumu</w:t>
                      </w:r>
                      <w:r w:rsidRPr="00EC231D">
                        <w:rPr>
                          <w:rFonts w:ascii="Times New Roman" w:hAnsi="Times New Roman" w:cs="Times New Roman"/>
                          <w:b/>
                          <w:sz w:val="24"/>
                          <w:szCs w:val="24"/>
                        </w:rPr>
                        <w:t xml:space="preserve">                          </w:t>
                      </w:r>
                    </w:p>
                    <w:p w14:paraId="430EB172" w14:textId="77777777" w:rsidR="008E50DF" w:rsidRDefault="008E50DF"/>
                  </w:txbxContent>
                </v:textbox>
              </v:shape>
            </w:pict>
          </mc:Fallback>
        </mc:AlternateContent>
      </w:r>
      <w:r>
        <w:rPr>
          <w:noProof/>
          <w:lang w:eastAsia="tr-TR"/>
        </w:rPr>
        <mc:AlternateContent>
          <mc:Choice Requires="wps">
            <w:drawing>
              <wp:anchor distT="0" distB="0" distL="114300" distR="114300" simplePos="0" relativeHeight="251768832" behindDoc="0" locked="0" layoutInCell="1" allowOverlap="1" wp14:anchorId="6CBFBF23" wp14:editId="13149CFA">
                <wp:simplePos x="0" y="0"/>
                <wp:positionH relativeFrom="column">
                  <wp:posOffset>-884527</wp:posOffset>
                </wp:positionH>
                <wp:positionV relativeFrom="paragraph">
                  <wp:posOffset>1883023</wp:posOffset>
                </wp:positionV>
                <wp:extent cx="2895600" cy="4007458"/>
                <wp:effectExtent l="0" t="0" r="19050" b="12700"/>
                <wp:wrapNone/>
                <wp:docPr id="2717" name="Metin Kutusu 2717"/>
                <wp:cNvGraphicFramePr/>
                <a:graphic xmlns:a="http://schemas.openxmlformats.org/drawingml/2006/main">
                  <a:graphicData uri="http://schemas.microsoft.com/office/word/2010/wordprocessingShape">
                    <wps:wsp>
                      <wps:cNvSpPr txBox="1"/>
                      <wps:spPr>
                        <a:xfrm>
                          <a:off x="0" y="0"/>
                          <a:ext cx="2895600" cy="4007458"/>
                        </a:xfrm>
                        <a:prstGeom prst="rect">
                          <a:avLst/>
                        </a:prstGeom>
                        <a:solidFill>
                          <a:schemeClr val="lt1"/>
                        </a:solidFill>
                        <a:ln w="6350">
                          <a:solidFill>
                            <a:prstClr val="black"/>
                          </a:solidFill>
                        </a:ln>
                      </wps:spPr>
                      <wps:txbx>
                        <w:txbxContent>
                          <w:p w14:paraId="756F923B" w14:textId="77777777" w:rsidR="008E50DF" w:rsidRDefault="008E50DF" w:rsidP="00E83967">
                            <w:pPr>
                              <w:jc w:val="both"/>
                              <w:rPr>
                                <w:rFonts w:asciiTheme="majorBidi" w:hAnsiTheme="majorBidi" w:cstheme="majorBidi"/>
                                <w:sz w:val="24"/>
                                <w:szCs w:val="24"/>
                              </w:rPr>
                            </w:pPr>
                            <w:r w:rsidRPr="00E83967">
                              <w:rPr>
                                <w:rFonts w:asciiTheme="majorBidi" w:hAnsiTheme="majorBidi" w:cstheme="majorBidi"/>
                                <w:sz w:val="24"/>
                                <w:szCs w:val="24"/>
                              </w:rPr>
                              <w:t>Programınıza kayıtlı öğrencilere Kalite Koordinatörlüğü harici yapılmış/yapılmakta olan anket çalışmaların kapsamı hakkında bilgi sununuz:</w:t>
                            </w:r>
                          </w:p>
                          <w:p w14:paraId="5449CD41" w14:textId="77777777" w:rsidR="008E50DF" w:rsidRDefault="008E50DF" w:rsidP="00E83967">
                            <w:pPr>
                              <w:jc w:val="both"/>
                              <w:rPr>
                                <w:rFonts w:asciiTheme="majorBidi" w:hAnsiTheme="majorBidi" w:cstheme="majorBidi"/>
                                <w:sz w:val="24"/>
                                <w:szCs w:val="24"/>
                              </w:rPr>
                            </w:pPr>
                            <w:r>
                              <w:rPr>
                                <w:rFonts w:asciiTheme="majorBidi" w:hAnsiTheme="majorBidi" w:cstheme="majorBidi"/>
                                <w:sz w:val="24"/>
                                <w:szCs w:val="24"/>
                              </w:rPr>
                              <w:t xml:space="preserve">Bölümümüz aktif öğrencilerine bölüm dersleri, öğretim elemanları ve bölüme dair değerlendirme yapmaları için Google üzerinden anket yapılmaktadır. </w:t>
                            </w:r>
                          </w:p>
                          <w:p w14:paraId="6C3B6A76" w14:textId="7DB3C79E" w:rsidR="008E50DF" w:rsidRPr="00F741B6" w:rsidRDefault="00F741B6" w:rsidP="00E83967">
                            <w:pPr>
                              <w:jc w:val="both"/>
                              <w:rPr>
                                <w:rFonts w:ascii="Times New Roman" w:hAnsi="Times New Roman" w:cs="Times New Roman"/>
                                <w:sz w:val="24"/>
                                <w:szCs w:val="24"/>
                              </w:rPr>
                            </w:pPr>
                            <w:r w:rsidRPr="00F741B6">
                              <w:rPr>
                                <w:rFonts w:ascii="Times New Roman" w:hAnsi="Times New Roman" w:cs="Times New Roman"/>
                                <w:sz w:val="24"/>
                                <w:szCs w:val="24"/>
                              </w:rPr>
                              <w:t xml:space="preserve">Form Kanıtları: </w:t>
                            </w:r>
                            <w:hyperlink r:id="rId89" w:history="1">
                              <w:r w:rsidRPr="00F741B6">
                                <w:rPr>
                                  <w:rStyle w:val="Hyperlink"/>
                                  <w:rFonts w:ascii="Times New Roman" w:hAnsi="Times New Roman" w:cs="Times New Roman"/>
                                </w:rPr>
                                <w:t>SBKY Dış Paydaşlara Yönelik Program Eğitim Amaçları, Program Öğrenme Çıktıları ve Müfredat Değerlendirme Formu</w:t>
                              </w:r>
                            </w:hyperlink>
                            <w:r w:rsidRPr="00F741B6">
                              <w:rPr>
                                <w:rFonts w:ascii="Times New Roman" w:hAnsi="Times New Roman" w:cs="Times New Roman"/>
                              </w:rPr>
                              <w:t xml:space="preserve">; </w:t>
                            </w:r>
                            <w:hyperlink r:id="rId90" w:history="1">
                              <w:r w:rsidRPr="00F741B6">
                                <w:rPr>
                                  <w:rStyle w:val="Hyperlink"/>
                                  <w:rFonts w:ascii="Times New Roman" w:hAnsi="Times New Roman" w:cs="Times New Roman"/>
                                </w:rPr>
                                <w:t>SBKY Birinci Sınıf Öğrencilerine Yönelik Düzenlenen Oryantasyon Toplantısı Öğrenci Görüş Formu;</w:t>
                              </w:r>
                            </w:hyperlink>
                            <w:r w:rsidRPr="00F741B6">
                              <w:rPr>
                                <w:rFonts w:ascii="Times New Roman" w:hAnsi="Times New Roman" w:cs="Times New Roman"/>
                              </w:rPr>
                              <w:t xml:space="preserve"> </w:t>
                            </w:r>
                            <w:hyperlink r:id="rId91" w:history="1">
                              <w:r w:rsidRPr="00F741B6">
                                <w:rPr>
                                  <w:rStyle w:val="Hyperlink"/>
                                  <w:rFonts w:ascii="Times New Roman" w:hAnsi="Times New Roman" w:cs="Times New Roman"/>
                                </w:rPr>
                                <w:t>SBKY Lisans Öğrencilerine Yönelik Program Eğitim Amaçları, Program Öğrenme Çıktıları ve Müfredat Değerlendirme Formu</w:t>
                              </w:r>
                            </w:hyperlink>
                            <w:r w:rsidRPr="00F741B6">
                              <w:rPr>
                                <w:rFonts w:ascii="Times New Roman" w:hAnsi="Times New Roman" w:cs="Times New Roman"/>
                              </w:rPr>
                              <w:t xml:space="preserve">; </w:t>
                            </w:r>
                            <w:hyperlink r:id="rId92" w:history="1">
                              <w:r w:rsidRPr="00F741B6">
                                <w:rPr>
                                  <w:rStyle w:val="Hyperlink"/>
                                  <w:rFonts w:ascii="Times New Roman" w:hAnsi="Times New Roman" w:cs="Times New Roman"/>
                                </w:rPr>
                                <w:t>Hazırlık Sınıfı Öğrenci Görüş Formu</w:t>
                              </w:r>
                            </w:hyperlink>
                            <w:r w:rsidRPr="00F741B6">
                              <w:rPr>
                                <w:rFonts w:ascii="Times New Roman" w:hAnsi="Times New Roman" w:cs="Times New Roman"/>
                              </w:rPr>
                              <w:t xml:space="preserve">; </w:t>
                            </w:r>
                            <w:hyperlink r:id="rId93" w:history="1">
                              <w:r w:rsidRPr="00F741B6">
                                <w:rPr>
                                  <w:rStyle w:val="Hyperlink"/>
                                  <w:rFonts w:ascii="Times New Roman" w:hAnsi="Times New Roman" w:cs="Times New Roman"/>
                                </w:rPr>
                                <w:t>Bölüm İçi Etkinlik Değerlendirme Formu</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BFBF23" id="Metin Kutusu 2717" o:spid="_x0000_s1089" type="#_x0000_t202" style="position:absolute;margin-left:-69.65pt;margin-top:148.25pt;width:228pt;height:315.5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" fillcolor="white [3201]" strokeweight=".5pt">
                <v:textbox>
                  <w:txbxContent>
                    <w:p w14:paraId="756F923B" w14:textId="77777777" w:rsidR="008E50DF" w:rsidRDefault="008E50DF" w:rsidP="00E83967">
                      <w:pPr>
                        <w:jc w:val="both"/>
                        <w:rPr>
                          <w:rFonts w:asciiTheme="majorBidi" w:hAnsiTheme="majorBidi" w:cstheme="majorBidi"/>
                          <w:sz w:val="24"/>
                          <w:szCs w:val="24"/>
                        </w:rPr>
                      </w:pPr>
                      <w:r w:rsidRPr="00E83967">
                        <w:rPr>
                          <w:rFonts w:asciiTheme="majorBidi" w:hAnsiTheme="majorBidi" w:cstheme="majorBidi"/>
                          <w:sz w:val="24"/>
                          <w:szCs w:val="24"/>
                        </w:rPr>
                        <w:t>Programınıza kayıtlı öğrencilere Kalite Koordinatörlüğü harici yapılmış/yapılmakta olan anket çalışmaların kapsamı hakkında bilgi sununuz:</w:t>
                      </w:r>
                    </w:p>
                    <w:p w14:paraId="5449CD41" w14:textId="77777777" w:rsidR="008E50DF" w:rsidRDefault="008E50DF" w:rsidP="00E83967">
                      <w:pPr>
                        <w:jc w:val="both"/>
                        <w:rPr>
                          <w:rFonts w:asciiTheme="majorBidi" w:hAnsiTheme="majorBidi" w:cstheme="majorBidi"/>
                          <w:sz w:val="24"/>
                          <w:szCs w:val="24"/>
                        </w:rPr>
                      </w:pPr>
                      <w:r>
                        <w:rPr>
                          <w:rFonts w:asciiTheme="majorBidi" w:hAnsiTheme="majorBidi" w:cstheme="majorBidi"/>
                          <w:sz w:val="24"/>
                          <w:szCs w:val="24"/>
                        </w:rPr>
                        <w:t xml:space="preserve">Bölümümüz aktif öğrencilerine bölüm dersleri, öğretim elemanları ve bölüme dair değerlendirme yapmaları için Google üzerinden anket yapılmaktadır. </w:t>
                      </w:r>
                    </w:p>
                    <w:p w14:paraId="6C3B6A76" w14:textId="7DB3C79E" w:rsidR="008E50DF" w:rsidRPr="00F741B6" w:rsidRDefault="00F741B6" w:rsidP="00E83967">
                      <w:pPr>
                        <w:jc w:val="both"/>
                        <w:rPr>
                          <w:rFonts w:ascii="Times New Roman" w:hAnsi="Times New Roman" w:cs="Times New Roman"/>
                          <w:sz w:val="24"/>
                          <w:szCs w:val="24"/>
                        </w:rPr>
                      </w:pPr>
                      <w:r w:rsidRPr="00F741B6">
                        <w:rPr>
                          <w:rFonts w:ascii="Times New Roman" w:hAnsi="Times New Roman" w:cs="Times New Roman"/>
                          <w:sz w:val="24"/>
                          <w:szCs w:val="24"/>
                        </w:rPr>
                        <w:t xml:space="preserve">Form Kanıtları: </w:t>
                      </w:r>
                      <w:hyperlink r:id="rId94" w:history="1">
                        <w:r w:rsidRPr="00F741B6">
                          <w:rPr>
                            <w:rStyle w:val="Hyperlink"/>
                            <w:rFonts w:ascii="Times New Roman" w:hAnsi="Times New Roman" w:cs="Times New Roman"/>
                          </w:rPr>
                          <w:t>SBKY Dış Paydaşlara Yönelik Program Eğitim Amaçları, Program Öğrenme Çıktıları ve Müfredat Değerlendirme Formu</w:t>
                        </w:r>
                      </w:hyperlink>
                      <w:r w:rsidRPr="00F741B6">
                        <w:rPr>
                          <w:rFonts w:ascii="Times New Roman" w:hAnsi="Times New Roman" w:cs="Times New Roman"/>
                        </w:rPr>
                        <w:t xml:space="preserve">; </w:t>
                      </w:r>
                      <w:hyperlink r:id="rId95" w:history="1">
                        <w:r w:rsidRPr="00F741B6">
                          <w:rPr>
                            <w:rStyle w:val="Hyperlink"/>
                            <w:rFonts w:ascii="Times New Roman" w:hAnsi="Times New Roman" w:cs="Times New Roman"/>
                          </w:rPr>
                          <w:t>SBKY Birinci Sınıf Öğrencilerine Yönelik Düzenlenen Oryantasyon Toplantısı Öğrenci Görüş Formu;</w:t>
                        </w:r>
                      </w:hyperlink>
                      <w:r w:rsidRPr="00F741B6">
                        <w:rPr>
                          <w:rFonts w:ascii="Times New Roman" w:hAnsi="Times New Roman" w:cs="Times New Roman"/>
                        </w:rPr>
                        <w:t xml:space="preserve"> </w:t>
                      </w:r>
                      <w:hyperlink r:id="rId96" w:history="1">
                        <w:r w:rsidRPr="00F741B6">
                          <w:rPr>
                            <w:rStyle w:val="Hyperlink"/>
                            <w:rFonts w:ascii="Times New Roman" w:hAnsi="Times New Roman" w:cs="Times New Roman"/>
                          </w:rPr>
                          <w:t>SBKY Lisans Öğrencilerine Yönelik Program Eğitim Amaçları, Program Öğrenme Çıktıları ve Müfredat Değerlendirme Formu</w:t>
                        </w:r>
                      </w:hyperlink>
                      <w:r w:rsidRPr="00F741B6">
                        <w:rPr>
                          <w:rFonts w:ascii="Times New Roman" w:hAnsi="Times New Roman" w:cs="Times New Roman"/>
                        </w:rPr>
                        <w:t xml:space="preserve">; </w:t>
                      </w:r>
                      <w:hyperlink r:id="rId97" w:history="1">
                        <w:r w:rsidRPr="00F741B6">
                          <w:rPr>
                            <w:rStyle w:val="Hyperlink"/>
                            <w:rFonts w:ascii="Times New Roman" w:hAnsi="Times New Roman" w:cs="Times New Roman"/>
                          </w:rPr>
                          <w:t>Hazırlık Sınıfı Öğrenci Görüş Formu</w:t>
                        </w:r>
                      </w:hyperlink>
                      <w:r w:rsidRPr="00F741B6">
                        <w:rPr>
                          <w:rFonts w:ascii="Times New Roman" w:hAnsi="Times New Roman" w:cs="Times New Roman"/>
                        </w:rPr>
                        <w:t xml:space="preserve">; </w:t>
                      </w:r>
                      <w:hyperlink r:id="rId98" w:history="1">
                        <w:r w:rsidRPr="00F741B6">
                          <w:rPr>
                            <w:rStyle w:val="Hyperlink"/>
                            <w:rFonts w:ascii="Times New Roman" w:hAnsi="Times New Roman" w:cs="Times New Roman"/>
                          </w:rPr>
                          <w:t>Bölüm İçi Etkinlik Değerlendirme Formu</w:t>
                        </w:r>
                      </w:hyperlink>
                    </w:p>
                  </w:txbxContent>
                </v:textbox>
              </v:shape>
            </w:pict>
          </mc:Fallback>
        </mc:AlternateContent>
      </w:r>
      <w:r w:rsidR="00926865">
        <w:rPr>
          <w:noProof/>
          <w:lang w:eastAsia="tr-TR"/>
        </w:rPr>
        <mc:AlternateContent>
          <mc:Choice Requires="wps">
            <w:drawing>
              <wp:anchor distT="0" distB="0" distL="114300" distR="114300" simplePos="0" relativeHeight="251773952" behindDoc="0" locked="0" layoutInCell="1" allowOverlap="1" wp14:anchorId="18D6CEA8" wp14:editId="03C2C07A">
                <wp:simplePos x="0" y="0"/>
                <wp:positionH relativeFrom="column">
                  <wp:posOffset>6253894</wp:posOffset>
                </wp:positionH>
                <wp:positionV relativeFrom="paragraph">
                  <wp:posOffset>1895033</wp:posOffset>
                </wp:positionV>
                <wp:extent cx="2895600" cy="4000500"/>
                <wp:effectExtent l="0" t="0" r="19050" b="19050"/>
                <wp:wrapNone/>
                <wp:docPr id="2722" name="Metin Kutusu 2722"/>
                <wp:cNvGraphicFramePr/>
                <a:graphic xmlns:a="http://schemas.openxmlformats.org/drawingml/2006/main">
                  <a:graphicData uri="http://schemas.microsoft.com/office/word/2010/wordprocessingShape">
                    <wps:wsp>
                      <wps:cNvSpPr txBox="1"/>
                      <wps:spPr>
                        <a:xfrm>
                          <a:off x="0" y="0"/>
                          <a:ext cx="2895600" cy="4000500"/>
                        </a:xfrm>
                        <a:prstGeom prst="rect">
                          <a:avLst/>
                        </a:prstGeom>
                        <a:solidFill>
                          <a:schemeClr val="lt1"/>
                        </a:solidFill>
                        <a:ln w="6350">
                          <a:solidFill>
                            <a:prstClr val="black"/>
                          </a:solidFill>
                        </a:ln>
                      </wps:spPr>
                      <wps:txbx>
                        <w:txbxContent>
                          <w:p w14:paraId="70B595AE" w14:textId="77777777" w:rsidR="008E50DF" w:rsidRPr="00E83967" w:rsidRDefault="008E50DF" w:rsidP="00926865">
                            <w:pPr>
                              <w:jc w:val="both"/>
                              <w:rPr>
                                <w:rFonts w:asciiTheme="majorBidi" w:hAnsiTheme="majorBidi" w:cstheme="majorBidi"/>
                                <w:sz w:val="24"/>
                                <w:szCs w:val="24"/>
                              </w:rPr>
                            </w:pPr>
                            <w:r>
                              <w:rPr>
                                <w:rFonts w:asciiTheme="majorBidi" w:hAnsiTheme="majorBidi" w:cstheme="majorBidi"/>
                                <w:sz w:val="24"/>
                                <w:szCs w:val="24"/>
                              </w:rPr>
                              <w:t xml:space="preserve">Programınız kapsamında idari personele </w:t>
                            </w:r>
                            <w:r w:rsidRPr="00E83967">
                              <w:rPr>
                                <w:rFonts w:asciiTheme="majorBidi" w:hAnsiTheme="majorBidi" w:cstheme="majorBidi"/>
                                <w:sz w:val="24"/>
                                <w:szCs w:val="24"/>
                              </w:rPr>
                              <w:t>Kalite Koordinatörlüğü harici yapılmış/yapılmakta olan anket çalışmaların kapsamı hakkında bilgi sununuz:</w:t>
                            </w:r>
                          </w:p>
                          <w:p w14:paraId="013C2D99" w14:textId="77777777" w:rsidR="008E50DF" w:rsidRPr="00E83967" w:rsidRDefault="008E50DF" w:rsidP="00926865">
                            <w:pPr>
                              <w:jc w:val="both"/>
                              <w:rPr>
                                <w:rFonts w:asciiTheme="majorBidi" w:hAnsiTheme="majorBidi" w:cstheme="majorBid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D6CEA8" id="Metin Kutusu 2722" o:spid="_x0000_s1090" type="#_x0000_t202" style="position:absolute;margin-left:492.45pt;margin-top:149.2pt;width:228pt;height:31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" fillcolor="white [3201]" strokeweight=".5pt">
                <v:textbox>
                  <w:txbxContent>
                    <w:p w14:paraId="70B595AE" w14:textId="77777777" w:rsidR="008E50DF" w:rsidRPr="00E83967" w:rsidRDefault="008E50DF" w:rsidP="00926865">
                      <w:pPr>
                        <w:jc w:val="both"/>
                        <w:rPr>
                          <w:rFonts w:asciiTheme="majorBidi" w:hAnsiTheme="majorBidi" w:cstheme="majorBidi"/>
                          <w:sz w:val="24"/>
                          <w:szCs w:val="24"/>
                        </w:rPr>
                      </w:pPr>
                      <w:r>
                        <w:rPr>
                          <w:rFonts w:asciiTheme="majorBidi" w:hAnsiTheme="majorBidi" w:cstheme="majorBidi"/>
                          <w:sz w:val="24"/>
                          <w:szCs w:val="24"/>
                        </w:rPr>
                        <w:t xml:space="preserve">Programınız kapsamında idari personele </w:t>
                      </w:r>
                      <w:r w:rsidRPr="00E83967">
                        <w:rPr>
                          <w:rFonts w:asciiTheme="majorBidi" w:hAnsiTheme="majorBidi" w:cstheme="majorBidi"/>
                          <w:sz w:val="24"/>
                          <w:szCs w:val="24"/>
                        </w:rPr>
                        <w:t>Kalite Koordinatörlüğü harici yapılmış/yapılmakta olan anket çalışmaların kapsamı hakkında bilgi sununuz:</w:t>
                      </w:r>
                    </w:p>
                    <w:p w14:paraId="013C2D99" w14:textId="77777777" w:rsidR="008E50DF" w:rsidRPr="00E83967" w:rsidRDefault="008E50DF" w:rsidP="00926865">
                      <w:pPr>
                        <w:jc w:val="both"/>
                        <w:rPr>
                          <w:rFonts w:asciiTheme="majorBidi" w:hAnsiTheme="majorBidi" w:cstheme="majorBidi"/>
                          <w:sz w:val="24"/>
                          <w:szCs w:val="24"/>
                        </w:rPr>
                      </w:pPr>
                    </w:p>
                  </w:txbxContent>
                </v:textbox>
              </v:shape>
            </w:pict>
          </mc:Fallback>
        </mc:AlternateContent>
      </w:r>
      <w:r w:rsidR="00CE5CDD">
        <w:rPr>
          <w:noProof/>
          <w:lang w:eastAsia="tr-TR"/>
        </w:rPr>
        <mc:AlternateContent>
          <mc:Choice Requires="wps">
            <w:drawing>
              <wp:anchor distT="0" distB="0" distL="114300" distR="114300" simplePos="0" relativeHeight="251771904" behindDoc="0" locked="0" layoutInCell="1" allowOverlap="1" wp14:anchorId="615EB9B2" wp14:editId="0A06D668">
                <wp:simplePos x="0" y="0"/>
                <wp:positionH relativeFrom="column">
                  <wp:posOffset>2784613</wp:posOffset>
                </wp:positionH>
                <wp:positionV relativeFrom="paragraph">
                  <wp:posOffset>1895116</wp:posOffset>
                </wp:positionV>
                <wp:extent cx="2895600" cy="4000500"/>
                <wp:effectExtent l="0" t="0" r="19050" b="19050"/>
                <wp:wrapNone/>
                <wp:docPr id="2721" name="Metin Kutusu 2721"/>
                <wp:cNvGraphicFramePr/>
                <a:graphic xmlns:a="http://schemas.openxmlformats.org/drawingml/2006/main">
                  <a:graphicData uri="http://schemas.microsoft.com/office/word/2010/wordprocessingShape">
                    <wps:wsp>
                      <wps:cNvSpPr txBox="1"/>
                      <wps:spPr>
                        <a:xfrm>
                          <a:off x="0" y="0"/>
                          <a:ext cx="2895600" cy="4000500"/>
                        </a:xfrm>
                        <a:prstGeom prst="rect">
                          <a:avLst/>
                        </a:prstGeom>
                        <a:solidFill>
                          <a:schemeClr val="lt1"/>
                        </a:solidFill>
                        <a:ln w="6350">
                          <a:solidFill>
                            <a:prstClr val="black"/>
                          </a:solidFill>
                        </a:ln>
                      </wps:spPr>
                      <wps:txbx>
                        <w:txbxContent>
                          <w:p w14:paraId="3ADA520D" w14:textId="77777777" w:rsidR="008E50DF" w:rsidRPr="00E83967" w:rsidRDefault="008E50DF" w:rsidP="00A0610F">
                            <w:pPr>
                              <w:jc w:val="both"/>
                              <w:rPr>
                                <w:rFonts w:asciiTheme="majorBidi" w:hAnsiTheme="majorBidi" w:cstheme="majorBidi"/>
                                <w:sz w:val="24"/>
                                <w:szCs w:val="24"/>
                              </w:rPr>
                            </w:pPr>
                            <w:r>
                              <w:rPr>
                                <w:rFonts w:asciiTheme="majorBidi" w:hAnsiTheme="majorBidi" w:cstheme="majorBidi"/>
                                <w:sz w:val="24"/>
                                <w:szCs w:val="24"/>
                              </w:rPr>
                              <w:t xml:space="preserve">Programınız kapsamında öğretim elemanlarına/üyelerine </w:t>
                            </w:r>
                            <w:r w:rsidRPr="00E83967">
                              <w:rPr>
                                <w:rFonts w:asciiTheme="majorBidi" w:hAnsiTheme="majorBidi" w:cstheme="majorBidi"/>
                                <w:sz w:val="24"/>
                                <w:szCs w:val="24"/>
                              </w:rPr>
                              <w:t>Kalite Koordinatörlüğü harici yapılmış/yapılmakta olan anket çalışmaların kapsamı hakkında bilgi sununuz:</w:t>
                            </w:r>
                          </w:p>
                          <w:p w14:paraId="648A9AC1" w14:textId="77777777" w:rsidR="008E50DF" w:rsidRPr="00E83967" w:rsidRDefault="008E50DF" w:rsidP="00CE5CDD">
                            <w:pPr>
                              <w:jc w:val="both"/>
                              <w:rPr>
                                <w:rFonts w:asciiTheme="majorBidi" w:hAnsiTheme="majorBidi" w:cstheme="majorBid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EB9B2" id="Metin Kutusu 2721" o:spid="_x0000_s1091" type="#_x0000_t202" style="position:absolute;margin-left:219.25pt;margin-top:149.2pt;width:228pt;height:31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" fillcolor="white [3201]" strokeweight=".5pt">
                <v:textbox>
                  <w:txbxContent>
                    <w:p w14:paraId="3ADA520D" w14:textId="77777777" w:rsidR="008E50DF" w:rsidRPr="00E83967" w:rsidRDefault="008E50DF" w:rsidP="00A0610F">
                      <w:pPr>
                        <w:jc w:val="both"/>
                        <w:rPr>
                          <w:rFonts w:asciiTheme="majorBidi" w:hAnsiTheme="majorBidi" w:cstheme="majorBidi"/>
                          <w:sz w:val="24"/>
                          <w:szCs w:val="24"/>
                        </w:rPr>
                      </w:pPr>
                      <w:r>
                        <w:rPr>
                          <w:rFonts w:asciiTheme="majorBidi" w:hAnsiTheme="majorBidi" w:cstheme="majorBidi"/>
                          <w:sz w:val="24"/>
                          <w:szCs w:val="24"/>
                        </w:rPr>
                        <w:t xml:space="preserve">Programınız kapsamında öğretim elemanlarına/üyelerine </w:t>
                      </w:r>
                      <w:r w:rsidRPr="00E83967">
                        <w:rPr>
                          <w:rFonts w:asciiTheme="majorBidi" w:hAnsiTheme="majorBidi" w:cstheme="majorBidi"/>
                          <w:sz w:val="24"/>
                          <w:szCs w:val="24"/>
                        </w:rPr>
                        <w:t>Kalite Koordinatörlüğü harici yapılmış/yapılmakta olan anket çalışmaların kapsamı hakkında bilgi sununuz:</w:t>
                      </w:r>
                    </w:p>
                    <w:p w14:paraId="648A9AC1" w14:textId="77777777" w:rsidR="008E50DF" w:rsidRPr="00E83967" w:rsidRDefault="008E50DF" w:rsidP="00CE5CDD">
                      <w:pPr>
                        <w:jc w:val="both"/>
                        <w:rPr>
                          <w:rFonts w:asciiTheme="majorBidi" w:hAnsiTheme="majorBidi" w:cstheme="majorBidi"/>
                          <w:sz w:val="24"/>
                          <w:szCs w:val="24"/>
                        </w:rPr>
                      </w:pPr>
                    </w:p>
                  </w:txbxContent>
                </v:textbox>
              </v:shape>
            </w:pict>
          </mc:Fallback>
        </mc:AlternateContent>
      </w:r>
      <w:r w:rsidR="002A30D6">
        <w:br w:type="page"/>
      </w:r>
    </w:p>
    <w:p w14:paraId="3935BE8E" w14:textId="73EA499E" w:rsidR="00D50E62" w:rsidRDefault="008432A1">
      <w:r>
        <w:rPr>
          <w:noProof/>
          <w:lang w:eastAsia="tr-TR"/>
        </w:rPr>
        <w:lastRenderedPageBreak/>
        <mc:AlternateContent>
          <mc:Choice Requires="wps">
            <w:drawing>
              <wp:anchor distT="0" distB="0" distL="114300" distR="114300" simplePos="0" relativeHeight="251785216" behindDoc="0" locked="0" layoutInCell="1" allowOverlap="1" wp14:anchorId="435C071B" wp14:editId="2FF0848B">
                <wp:simplePos x="0" y="0"/>
                <wp:positionH relativeFrom="column">
                  <wp:posOffset>4523217</wp:posOffset>
                </wp:positionH>
                <wp:positionV relativeFrom="paragraph">
                  <wp:posOffset>-398405</wp:posOffset>
                </wp:positionV>
                <wp:extent cx="5240655" cy="2644588"/>
                <wp:effectExtent l="0" t="0" r="17145" b="10160"/>
                <wp:wrapNone/>
                <wp:docPr id="2733" name="Metin Kutusu 2733"/>
                <wp:cNvGraphicFramePr/>
                <a:graphic xmlns:a="http://schemas.openxmlformats.org/drawingml/2006/main">
                  <a:graphicData uri="http://schemas.microsoft.com/office/word/2010/wordprocessingShape">
                    <wps:wsp>
                      <wps:cNvSpPr txBox="1"/>
                      <wps:spPr>
                        <a:xfrm>
                          <a:off x="0" y="0"/>
                          <a:ext cx="5240655" cy="2644588"/>
                        </a:xfrm>
                        <a:prstGeom prst="rect">
                          <a:avLst/>
                        </a:prstGeom>
                        <a:solidFill>
                          <a:schemeClr val="lt1"/>
                        </a:solidFill>
                        <a:ln w="6350">
                          <a:solidFill>
                            <a:prstClr val="black"/>
                          </a:solidFill>
                        </a:ln>
                      </wps:spPr>
                      <wps:txbx>
                        <w:txbxContent>
                          <w:p w14:paraId="5CA43DD0" w14:textId="77777777" w:rsidR="008E50DF" w:rsidRDefault="008E50DF">
                            <w:pPr>
                              <w:rPr>
                                <w:rFonts w:asciiTheme="majorBidi" w:hAnsiTheme="majorBidi" w:cstheme="majorBidi"/>
                                <w:color w:val="3F4254"/>
                                <w:sz w:val="24"/>
                                <w:szCs w:val="24"/>
                                <w:shd w:val="clear" w:color="auto" w:fill="FFFFFF"/>
                              </w:rPr>
                            </w:pPr>
                            <w:bookmarkStart w:id="0" w:name="OLE_LINK3"/>
                            <w:r w:rsidRPr="008432A1">
                              <w:rPr>
                                <w:rFonts w:asciiTheme="majorBidi" w:hAnsiTheme="majorBidi" w:cstheme="majorBidi"/>
                                <w:color w:val="3F4254"/>
                                <w:sz w:val="24"/>
                                <w:szCs w:val="24"/>
                                <w:shd w:val="clear" w:color="auto" w:fill="FFFFFF"/>
                              </w:rPr>
                              <w:t>Programınız Kapsamında Kullanılan Öğretme Yöntem ve Tekniklerine İlişkin Bilgi Sununuz:</w:t>
                            </w:r>
                          </w:p>
                          <w:p w14:paraId="63A4BDC3" w14:textId="77777777" w:rsidR="00F741B6" w:rsidRPr="00F741B6" w:rsidRDefault="00F741B6" w:rsidP="00F741B6">
                            <w:pPr>
                              <w:spacing w:before="100" w:beforeAutospacing="1" w:after="100" w:afterAutospacing="1" w:line="240" w:lineRule="auto"/>
                              <w:jc w:val="both"/>
                              <w:rPr>
                                <w:rFonts w:ascii="Times New Roman" w:eastAsia="Times New Roman" w:hAnsi="Times New Roman" w:cs="Times New Roman"/>
                                <w:lang w:eastAsia="tr-TR"/>
                              </w:rPr>
                            </w:pPr>
                            <w:r w:rsidRPr="00F741B6">
                              <w:rPr>
                                <w:rFonts w:ascii="Times New Roman" w:eastAsia="Times New Roman" w:hAnsi="Times New Roman" w:cs="Times New Roman"/>
                                <w:lang w:eastAsia="tr-TR"/>
                              </w:rPr>
                              <w:t>Siyaset Bilimi ve Kamu Yönetimi Lisans Programı kapsamında öğretim sürecinde farklı öğrenme yaklaşımlarını destekleyen çeşitli yöntem ve teknikler kullanılmaktadır. Derslerde kuramsal bilgi aktarımına yönelik anlatım yöntemi uygulanmakta; öğrencilerin analitik düşünme ve araştırma becerilerini geliştirmek amacıyla ödev, kısa sunum, proje ve poster hazırlama çalışmaları gerçekleştirilmektedir.</w:t>
                            </w:r>
                          </w:p>
                          <w:p w14:paraId="4210C26C" w14:textId="43479A3A" w:rsidR="00F741B6" w:rsidRPr="00F741B6" w:rsidRDefault="00F741B6" w:rsidP="00F741B6">
                            <w:pPr>
                              <w:spacing w:before="100" w:beforeAutospacing="1" w:after="100" w:afterAutospacing="1" w:line="240" w:lineRule="auto"/>
                              <w:jc w:val="both"/>
                              <w:rPr>
                                <w:rFonts w:ascii="Times New Roman" w:eastAsia="Times New Roman" w:hAnsi="Times New Roman" w:cs="Times New Roman"/>
                                <w:lang w:eastAsia="tr-TR"/>
                              </w:rPr>
                            </w:pPr>
                            <w:r w:rsidRPr="00F741B6">
                              <w:rPr>
                                <w:rFonts w:ascii="Times New Roman" w:eastAsia="Times New Roman" w:hAnsi="Times New Roman" w:cs="Times New Roman"/>
                                <w:lang w:eastAsia="tr-TR"/>
                              </w:rPr>
                              <w:t>Bunun yanı sıra uygulama temelli öğrenmeyi güçlendirmek amacıyla uygulamalı eğitim faaliyetleri ve teknik geziler düzenlenmektedir. Program kapsamında öğrenci merkezli öğrenme yaklaşımını desteklemek üzere meclis simülasyonu uygulaması gerçekleştirilmiştir.</w:t>
                            </w:r>
                          </w:p>
                          <w:p w14:paraId="6218C917" w14:textId="452626A1" w:rsidR="00440C57" w:rsidRDefault="00440C57">
                            <w:pPr>
                              <w:rPr>
                                <w:rFonts w:asciiTheme="majorBidi" w:hAnsiTheme="majorBidi" w:cstheme="majorBidi"/>
                                <w:sz w:val="24"/>
                                <w:szCs w:val="24"/>
                              </w:rPr>
                            </w:pPr>
                          </w:p>
                          <w:bookmarkEnd w:id="0"/>
                          <w:p w14:paraId="61403785" w14:textId="77777777" w:rsidR="00440C57" w:rsidRPr="008E50DF" w:rsidRDefault="00440C57">
                            <w:pPr>
                              <w:rPr>
                                <w:rFonts w:asciiTheme="majorBidi" w:hAnsiTheme="majorBidi" w:cstheme="majorBid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5C071B" id="Metin Kutusu 2733" o:spid="_x0000_s1092" type="#_x0000_t202" style="position:absolute;margin-left:356.15pt;margin-top:-31.35pt;width:412.65pt;height:208.25pt;z-index:251785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" fillcolor="white [3201]" strokeweight=".5pt">
                <v:textbox>
                  <w:txbxContent>
                    <w:p w14:paraId="5CA43DD0" w14:textId="77777777" w:rsidR="008E50DF" w:rsidRDefault="008E50DF">
                      <w:pPr>
                        <w:rPr>
                          <w:rFonts w:asciiTheme="majorBidi" w:hAnsiTheme="majorBidi" w:cstheme="majorBidi"/>
                          <w:color w:val="3F4254"/>
                          <w:sz w:val="24"/>
                          <w:szCs w:val="24"/>
                          <w:shd w:val="clear" w:color="auto" w:fill="FFFFFF"/>
                        </w:rPr>
                      </w:pPr>
                      <w:bookmarkStart w:id="1" w:name="OLE_LINK3"/>
                      <w:r w:rsidRPr="008432A1">
                        <w:rPr>
                          <w:rFonts w:asciiTheme="majorBidi" w:hAnsiTheme="majorBidi" w:cstheme="majorBidi"/>
                          <w:color w:val="3F4254"/>
                          <w:sz w:val="24"/>
                          <w:szCs w:val="24"/>
                          <w:shd w:val="clear" w:color="auto" w:fill="FFFFFF"/>
                        </w:rPr>
                        <w:t>Programınız Kapsamında Kullanılan Öğretme Yöntem ve Tekniklerine İlişkin Bilgi Sununuz:</w:t>
                      </w:r>
                    </w:p>
                    <w:p w14:paraId="63A4BDC3" w14:textId="77777777" w:rsidR="00F741B6" w:rsidRPr="00F741B6" w:rsidRDefault="00F741B6" w:rsidP="00F741B6">
                      <w:pPr>
                        <w:spacing w:before="100" w:beforeAutospacing="1" w:after="100" w:afterAutospacing="1" w:line="240" w:lineRule="auto"/>
                        <w:jc w:val="both"/>
                        <w:rPr>
                          <w:rFonts w:ascii="Times New Roman" w:eastAsia="Times New Roman" w:hAnsi="Times New Roman" w:cs="Times New Roman"/>
                          <w:lang w:eastAsia="tr-TR"/>
                        </w:rPr>
                      </w:pPr>
                      <w:r w:rsidRPr="00F741B6">
                        <w:rPr>
                          <w:rFonts w:ascii="Times New Roman" w:eastAsia="Times New Roman" w:hAnsi="Times New Roman" w:cs="Times New Roman"/>
                          <w:lang w:eastAsia="tr-TR"/>
                        </w:rPr>
                        <w:t>Siyaset Bilimi ve Kamu Yönetimi Lisans Programı kapsamında öğretim sürecinde farklı öğrenme yaklaşımlarını destekleyen çeşitli yöntem ve teknikler kullanılmaktadır. Derslerde kuramsal bilgi aktarımına yönelik anlatım yöntemi uygulanmakta; öğrencilerin analitik düşünme ve araştırma becerilerini geliştirmek amacıyla ödev, kısa sunum, proje ve poster hazırlama çalışmaları gerçekleştirilmektedir.</w:t>
                      </w:r>
                    </w:p>
                    <w:p w14:paraId="4210C26C" w14:textId="43479A3A" w:rsidR="00F741B6" w:rsidRPr="00F741B6" w:rsidRDefault="00F741B6" w:rsidP="00F741B6">
                      <w:pPr>
                        <w:spacing w:before="100" w:beforeAutospacing="1" w:after="100" w:afterAutospacing="1" w:line="240" w:lineRule="auto"/>
                        <w:jc w:val="both"/>
                        <w:rPr>
                          <w:rFonts w:ascii="Times New Roman" w:eastAsia="Times New Roman" w:hAnsi="Times New Roman" w:cs="Times New Roman"/>
                          <w:lang w:eastAsia="tr-TR"/>
                        </w:rPr>
                      </w:pPr>
                      <w:r w:rsidRPr="00F741B6">
                        <w:rPr>
                          <w:rFonts w:ascii="Times New Roman" w:eastAsia="Times New Roman" w:hAnsi="Times New Roman" w:cs="Times New Roman"/>
                          <w:lang w:eastAsia="tr-TR"/>
                        </w:rPr>
                        <w:t>Bunun yanı sıra uygulama temelli öğrenmeyi güçlendirmek amacıyla uygulamalı eğitim faaliyetleri ve teknik geziler düzenlenmektedir. Program kapsamında öğrenci merkezli öğrenme yaklaşımını desteklemek üzere meclis simülasyonu uygulaması gerçekleştirilmiştir.</w:t>
                      </w:r>
                    </w:p>
                    <w:p w14:paraId="6218C917" w14:textId="452626A1" w:rsidR="00440C57" w:rsidRDefault="00440C57">
                      <w:pPr>
                        <w:rPr>
                          <w:rFonts w:asciiTheme="majorBidi" w:hAnsiTheme="majorBidi" w:cstheme="majorBidi"/>
                          <w:sz w:val="24"/>
                          <w:szCs w:val="24"/>
                        </w:rPr>
                      </w:pPr>
                    </w:p>
                    <w:bookmarkEnd w:id="1"/>
                    <w:p w14:paraId="61403785" w14:textId="77777777" w:rsidR="00440C57" w:rsidRPr="008E50DF" w:rsidRDefault="00440C57">
                      <w:pPr>
                        <w:rPr>
                          <w:rFonts w:asciiTheme="majorBidi" w:hAnsiTheme="majorBidi" w:cstheme="majorBidi"/>
                          <w:sz w:val="24"/>
                          <w:szCs w:val="24"/>
                        </w:rPr>
                      </w:pPr>
                    </w:p>
                  </w:txbxContent>
                </v:textbox>
              </v:shape>
            </w:pict>
          </mc:Fallback>
        </mc:AlternateContent>
      </w:r>
      <w:r>
        <w:rPr>
          <w:noProof/>
          <w:lang w:eastAsia="tr-TR"/>
        </w:rPr>
        <mc:AlternateContent>
          <mc:Choice Requires="wps">
            <w:drawing>
              <wp:anchor distT="0" distB="0" distL="114300" distR="114300" simplePos="0" relativeHeight="251784192" behindDoc="0" locked="0" layoutInCell="1" allowOverlap="1" wp14:anchorId="022325EB" wp14:editId="19724F7D">
                <wp:simplePos x="0" y="0"/>
                <wp:positionH relativeFrom="column">
                  <wp:posOffset>4522404</wp:posOffset>
                </wp:positionH>
                <wp:positionV relativeFrom="paragraph">
                  <wp:posOffset>-888555</wp:posOffset>
                </wp:positionV>
                <wp:extent cx="5240721" cy="7508240"/>
                <wp:effectExtent l="0" t="0" r="17145" b="16510"/>
                <wp:wrapNone/>
                <wp:docPr id="2732" name="Metin Kutusu 2732"/>
                <wp:cNvGraphicFramePr/>
                <a:graphic xmlns:a="http://schemas.openxmlformats.org/drawingml/2006/main">
                  <a:graphicData uri="http://schemas.microsoft.com/office/word/2010/wordprocessingShape">
                    <wps:wsp>
                      <wps:cNvSpPr txBox="1"/>
                      <wps:spPr>
                        <a:xfrm>
                          <a:off x="0" y="0"/>
                          <a:ext cx="5240721" cy="7508240"/>
                        </a:xfrm>
                        <a:prstGeom prst="rect">
                          <a:avLst/>
                        </a:prstGeom>
                        <a:solidFill>
                          <a:schemeClr val="accent2">
                            <a:lumMod val="20000"/>
                            <a:lumOff val="80000"/>
                          </a:schemeClr>
                        </a:solidFill>
                        <a:ln w="6350">
                          <a:solidFill>
                            <a:prstClr val="black"/>
                          </a:solidFill>
                        </a:ln>
                      </wps:spPr>
                      <wps:txbx>
                        <w:txbxContent>
                          <w:p w14:paraId="7479BB13" w14:textId="77777777" w:rsidR="008E50DF" w:rsidRPr="008432A1" w:rsidRDefault="008E50DF" w:rsidP="008432A1">
                            <w:pPr>
                              <w:rPr>
                                <w:rFonts w:asciiTheme="majorBidi" w:hAnsiTheme="majorBidi" w:cstheme="majorBidi"/>
                                <w:b/>
                                <w:color w:val="333333"/>
                                <w:sz w:val="24"/>
                                <w:szCs w:val="24"/>
                              </w:rPr>
                            </w:pPr>
                            <w:r>
                              <w:rPr>
                                <w:rFonts w:asciiTheme="majorBidi" w:hAnsiTheme="majorBidi" w:cstheme="majorBidi"/>
                                <w:b/>
                                <w:bCs/>
                                <w:sz w:val="24"/>
                                <w:szCs w:val="24"/>
                              </w:rPr>
                              <w:t>E</w:t>
                            </w:r>
                            <w:r w:rsidRPr="00427CBD">
                              <w:rPr>
                                <w:rFonts w:asciiTheme="majorBidi" w:hAnsiTheme="majorBidi" w:cstheme="majorBidi"/>
                                <w:b/>
                                <w:bCs/>
                                <w:sz w:val="24"/>
                                <w:szCs w:val="24"/>
                              </w:rPr>
                              <w:t>.</w:t>
                            </w:r>
                            <w:r w:rsidRPr="008432A1">
                              <w:rPr>
                                <w:rFonts w:asciiTheme="majorBidi" w:hAnsiTheme="majorBidi" w:cstheme="majorBidi"/>
                                <w:sz w:val="24"/>
                                <w:szCs w:val="24"/>
                              </w:rPr>
                              <w:t xml:space="preserve"> </w:t>
                            </w:r>
                            <w:r w:rsidRPr="008432A1">
                              <w:rPr>
                                <w:rFonts w:asciiTheme="majorBidi" w:hAnsiTheme="majorBidi" w:cstheme="majorBidi"/>
                                <w:b/>
                                <w:color w:val="333333"/>
                                <w:sz w:val="24"/>
                                <w:szCs w:val="24"/>
                              </w:rPr>
                              <w:t>ÖĞRETİM YÖNTEM VE TEKNİKLERİ/ÖLÇME VE DEĞERLENDİRME YÖNTEMLERİ</w:t>
                            </w:r>
                          </w:p>
                          <w:p w14:paraId="7D0AC4F4" w14:textId="77777777" w:rsidR="008E50DF" w:rsidRPr="008432A1" w:rsidRDefault="008E50DF">
                            <w:pPr>
                              <w:rPr>
                                <w:rFonts w:asciiTheme="majorBidi" w:hAnsiTheme="majorBidi" w:cstheme="majorBid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325EB" id="Metin Kutusu 2732" o:spid="_x0000_s1093" type="#_x0000_t202" style="position:absolute;margin-left:356.1pt;margin-top:-69.95pt;width:412.65pt;height:591.2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" fillcolor="#fbe4d5 [661]" strokeweight=".5pt">
                <v:textbox>
                  <w:txbxContent>
                    <w:p w14:paraId="7479BB13" w14:textId="77777777" w:rsidR="008E50DF" w:rsidRPr="008432A1" w:rsidRDefault="008E50DF" w:rsidP="008432A1">
                      <w:pPr>
                        <w:rPr>
                          <w:rFonts w:asciiTheme="majorBidi" w:hAnsiTheme="majorBidi" w:cstheme="majorBidi"/>
                          <w:b/>
                          <w:color w:val="333333"/>
                          <w:sz w:val="24"/>
                          <w:szCs w:val="24"/>
                        </w:rPr>
                      </w:pPr>
                      <w:r>
                        <w:rPr>
                          <w:rFonts w:asciiTheme="majorBidi" w:hAnsiTheme="majorBidi" w:cstheme="majorBidi"/>
                          <w:b/>
                          <w:bCs/>
                          <w:sz w:val="24"/>
                          <w:szCs w:val="24"/>
                        </w:rPr>
                        <w:t>E</w:t>
                      </w:r>
                      <w:r w:rsidRPr="00427CBD">
                        <w:rPr>
                          <w:rFonts w:asciiTheme="majorBidi" w:hAnsiTheme="majorBidi" w:cstheme="majorBidi"/>
                          <w:b/>
                          <w:bCs/>
                          <w:sz w:val="24"/>
                          <w:szCs w:val="24"/>
                        </w:rPr>
                        <w:t>.</w:t>
                      </w:r>
                      <w:r w:rsidRPr="008432A1">
                        <w:rPr>
                          <w:rFonts w:asciiTheme="majorBidi" w:hAnsiTheme="majorBidi" w:cstheme="majorBidi"/>
                          <w:sz w:val="24"/>
                          <w:szCs w:val="24"/>
                        </w:rPr>
                        <w:t xml:space="preserve"> </w:t>
                      </w:r>
                      <w:r w:rsidRPr="008432A1">
                        <w:rPr>
                          <w:rFonts w:asciiTheme="majorBidi" w:hAnsiTheme="majorBidi" w:cstheme="majorBidi"/>
                          <w:b/>
                          <w:color w:val="333333"/>
                          <w:sz w:val="24"/>
                          <w:szCs w:val="24"/>
                        </w:rPr>
                        <w:t>ÖĞRETİM YÖNTEM VE TEKNİKLERİ/ÖLÇME VE DEĞERLENDİRME YÖNTEMLERİ</w:t>
                      </w:r>
                    </w:p>
                    <w:p w14:paraId="7D0AC4F4" w14:textId="77777777" w:rsidR="008E50DF" w:rsidRPr="008432A1" w:rsidRDefault="008E50DF">
                      <w:pPr>
                        <w:rPr>
                          <w:rFonts w:asciiTheme="majorBidi" w:hAnsiTheme="majorBidi" w:cstheme="majorBidi"/>
                          <w:sz w:val="24"/>
                          <w:szCs w:val="24"/>
                        </w:rPr>
                      </w:pPr>
                    </w:p>
                  </w:txbxContent>
                </v:textbox>
              </v:shape>
            </w:pict>
          </mc:Fallback>
        </mc:AlternateContent>
      </w:r>
      <w:r>
        <w:rPr>
          <w:noProof/>
          <w:lang w:eastAsia="tr-TR"/>
        </w:rPr>
        <mc:AlternateContent>
          <mc:Choice Requires="wps">
            <w:drawing>
              <wp:anchor distT="0" distB="0" distL="114300" distR="114300" simplePos="0" relativeHeight="251777024" behindDoc="0" locked="0" layoutInCell="1" allowOverlap="1" wp14:anchorId="51601AD8" wp14:editId="6EF2B64B">
                <wp:simplePos x="0" y="0"/>
                <wp:positionH relativeFrom="column">
                  <wp:posOffset>-936056</wp:posOffset>
                </wp:positionH>
                <wp:positionV relativeFrom="paragraph">
                  <wp:posOffset>-888555</wp:posOffset>
                </wp:positionV>
                <wp:extent cx="5459161" cy="7515225"/>
                <wp:effectExtent l="0" t="0" r="27305" b="28575"/>
                <wp:wrapNone/>
                <wp:docPr id="2724" name="Metin Kutusu 2724"/>
                <wp:cNvGraphicFramePr/>
                <a:graphic xmlns:a="http://schemas.openxmlformats.org/drawingml/2006/main">
                  <a:graphicData uri="http://schemas.microsoft.com/office/word/2010/wordprocessingShape">
                    <wps:wsp>
                      <wps:cNvSpPr txBox="1"/>
                      <wps:spPr>
                        <a:xfrm>
                          <a:off x="0" y="0"/>
                          <a:ext cx="5459161" cy="7515225"/>
                        </a:xfrm>
                        <a:prstGeom prst="rect">
                          <a:avLst/>
                        </a:prstGeom>
                        <a:solidFill>
                          <a:schemeClr val="accent1">
                            <a:lumMod val="20000"/>
                            <a:lumOff val="80000"/>
                          </a:schemeClr>
                        </a:solidFill>
                        <a:ln w="6350">
                          <a:solidFill>
                            <a:schemeClr val="bg2">
                              <a:lumMod val="90000"/>
                            </a:schemeClr>
                          </a:solidFill>
                        </a:ln>
                      </wps:spPr>
                      <wps:txbx>
                        <w:txbxContent>
                          <w:p w14:paraId="34A2199D" w14:textId="77777777" w:rsidR="008E50DF" w:rsidRDefault="008E50DF" w:rsidP="00D50E62">
                            <w:pPr>
                              <w:rPr>
                                <w:rFonts w:asciiTheme="majorBidi" w:hAnsiTheme="majorBidi" w:cstheme="majorBidi"/>
                                <w:b/>
                                <w:bCs/>
                                <w:sz w:val="24"/>
                                <w:szCs w:val="24"/>
                              </w:rPr>
                            </w:pPr>
                            <w:r>
                              <w:rPr>
                                <w:rFonts w:asciiTheme="majorBidi" w:hAnsiTheme="majorBidi" w:cstheme="majorBidi"/>
                                <w:b/>
                                <w:bCs/>
                                <w:sz w:val="24"/>
                                <w:szCs w:val="24"/>
                              </w:rPr>
                              <w:t>D. ÇOK ŞUBELİ DERSLERİN YÜRÜTÜLMESİ</w:t>
                            </w:r>
                          </w:p>
                          <w:p w14:paraId="49BD5D5F" w14:textId="77777777" w:rsidR="008E50DF" w:rsidRDefault="008E50DF" w:rsidP="00D50E62">
                            <w:pPr>
                              <w:ind w:right="-152"/>
                            </w:pPr>
                            <w:r>
                              <w:rPr>
                                <w:rFonts w:ascii="Times New Roman" w:hAnsi="Times New Roman" w:cs="Times New Roman"/>
                                <w:b/>
                                <w:noProof/>
                                <w:sz w:val="24"/>
                                <w:szCs w:val="24"/>
                                <w:lang w:eastAsia="tr-TR"/>
                              </w:rPr>
                              <w:drawing>
                                <wp:inline distT="0" distB="0" distL="0" distR="0" wp14:anchorId="3F2F4DFF" wp14:editId="0D64FA1B">
                                  <wp:extent cx="5114290" cy="4183380"/>
                                  <wp:effectExtent l="0" t="0" r="10160" b="26670"/>
                                  <wp:docPr id="253" name="Diyagram 2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9" r:lo="rId100" r:qs="rId101" r:cs="rId102"/>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601AD8" id="Metin Kutusu 2724" o:spid="_x0000_s1094" type="#_x0000_t202" style="position:absolute;margin-left:-73.7pt;margin-top:-69.95pt;width:429.85pt;height:591.7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" fillcolor="#deeaf6 [660]" strokecolor="#cfcdcd [2894]" strokeweight=".5pt">
                <v:textbox>
                  <w:txbxContent>
                    <w:p w14:paraId="34A2199D" w14:textId="77777777" w:rsidR="008E50DF" w:rsidRDefault="008E50DF" w:rsidP="00D50E62">
                      <w:pPr>
                        <w:rPr>
                          <w:rFonts w:asciiTheme="majorBidi" w:hAnsiTheme="majorBidi" w:cstheme="majorBidi"/>
                          <w:b/>
                          <w:bCs/>
                          <w:sz w:val="24"/>
                          <w:szCs w:val="24"/>
                        </w:rPr>
                      </w:pPr>
                      <w:r>
                        <w:rPr>
                          <w:rFonts w:asciiTheme="majorBidi" w:hAnsiTheme="majorBidi" w:cstheme="majorBidi"/>
                          <w:b/>
                          <w:bCs/>
                          <w:sz w:val="24"/>
                          <w:szCs w:val="24"/>
                        </w:rPr>
                        <w:t>D. ÇOK ŞUBELİ DERSLERİN YÜRÜTÜLMESİ</w:t>
                      </w:r>
                    </w:p>
                    <w:p w14:paraId="49BD5D5F" w14:textId="77777777" w:rsidR="008E50DF" w:rsidRDefault="008E50DF" w:rsidP="00D50E62">
                      <w:pPr>
                        <w:ind w:right="-152"/>
                      </w:pPr>
                      <w:r>
                        <w:rPr>
                          <w:rFonts w:ascii="Times New Roman" w:hAnsi="Times New Roman" w:cs="Times New Roman"/>
                          <w:b/>
                          <w:noProof/>
                          <w:sz w:val="24"/>
                          <w:szCs w:val="24"/>
                          <w:lang w:eastAsia="tr-TR"/>
                        </w:rPr>
                        <w:drawing>
                          <wp:inline distT="0" distB="0" distL="0" distR="0" wp14:anchorId="3F2F4DFF" wp14:editId="0D64FA1B">
                            <wp:extent cx="5114290" cy="4183380"/>
                            <wp:effectExtent l="0" t="0" r="10160" b="26670"/>
                            <wp:docPr id="253" name="Diyagram 2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9" r:lo="rId100" r:qs="rId101" r:cs="rId102"/>
                              </a:graphicData>
                            </a:graphic>
                          </wp:inline>
                        </w:drawing>
                      </w:r>
                    </w:p>
                  </w:txbxContent>
                </v:textbox>
              </v:shape>
            </w:pict>
          </mc:Fallback>
        </mc:AlternateContent>
      </w:r>
    </w:p>
    <w:p w14:paraId="5DDC1464" w14:textId="6CF4DFDE" w:rsidR="00D50E62" w:rsidRDefault="00563B85">
      <w:r>
        <w:rPr>
          <w:noProof/>
          <w:lang w:eastAsia="tr-TR"/>
        </w:rPr>
        <mc:AlternateContent>
          <mc:Choice Requires="wps">
            <w:drawing>
              <wp:anchor distT="0" distB="0" distL="114300" distR="114300" simplePos="0" relativeHeight="251787264" behindDoc="0" locked="0" layoutInCell="1" allowOverlap="1" wp14:anchorId="704855AD" wp14:editId="093D3D4A">
                <wp:simplePos x="0" y="0"/>
                <wp:positionH relativeFrom="column">
                  <wp:posOffset>4526593</wp:posOffset>
                </wp:positionH>
                <wp:positionV relativeFrom="paragraph">
                  <wp:posOffset>2982059</wp:posOffset>
                </wp:positionV>
                <wp:extent cx="5240655" cy="2743200"/>
                <wp:effectExtent l="0" t="0" r="17145" b="19050"/>
                <wp:wrapNone/>
                <wp:docPr id="2734" name="Metin Kutusu 2734"/>
                <wp:cNvGraphicFramePr/>
                <a:graphic xmlns:a="http://schemas.openxmlformats.org/drawingml/2006/main">
                  <a:graphicData uri="http://schemas.microsoft.com/office/word/2010/wordprocessingShape">
                    <wps:wsp>
                      <wps:cNvSpPr txBox="1"/>
                      <wps:spPr>
                        <a:xfrm>
                          <a:off x="0" y="0"/>
                          <a:ext cx="5240655" cy="2743200"/>
                        </a:xfrm>
                        <a:prstGeom prst="rect">
                          <a:avLst/>
                        </a:prstGeom>
                        <a:solidFill>
                          <a:schemeClr val="lt1"/>
                        </a:solidFill>
                        <a:ln w="6350">
                          <a:solidFill>
                            <a:prstClr val="black"/>
                          </a:solidFill>
                        </a:ln>
                      </wps:spPr>
                      <wps:txbx>
                        <w:txbxContent>
                          <w:p w14:paraId="1546E055" w14:textId="77777777" w:rsidR="00F741B6" w:rsidRDefault="008E50DF" w:rsidP="00F741B6">
                            <w:pPr>
                              <w:rPr>
                                <w:rFonts w:asciiTheme="majorBidi" w:hAnsiTheme="majorBidi" w:cstheme="majorBidi"/>
                                <w:color w:val="3F4254"/>
                                <w:sz w:val="24"/>
                                <w:szCs w:val="24"/>
                                <w:shd w:val="clear" w:color="auto" w:fill="FFFFFF"/>
                              </w:rPr>
                            </w:pPr>
                            <w:r w:rsidRPr="008432A1">
                              <w:rPr>
                                <w:rFonts w:asciiTheme="majorBidi" w:hAnsiTheme="majorBidi" w:cstheme="majorBidi"/>
                                <w:color w:val="3F4254"/>
                                <w:sz w:val="24"/>
                                <w:szCs w:val="24"/>
                                <w:shd w:val="clear" w:color="auto" w:fill="FFFFFF"/>
                              </w:rPr>
                              <w:t>Programınız Kapsamında Kullanılan Ölçme ve Değerlendirme Yöntemlerine İlişkin Bilgi Sununuz:</w:t>
                            </w:r>
                          </w:p>
                          <w:p w14:paraId="41C51BD2" w14:textId="24282727" w:rsidR="00F741B6" w:rsidRPr="00F741B6" w:rsidRDefault="00F741B6" w:rsidP="00F741B6">
                            <w:pPr>
                              <w:jc w:val="both"/>
                              <w:rPr>
                                <w:rFonts w:asciiTheme="majorBidi" w:hAnsiTheme="majorBidi" w:cstheme="majorBidi"/>
                                <w:color w:val="3F4254"/>
                                <w:sz w:val="21"/>
                                <w:szCs w:val="21"/>
                                <w:shd w:val="clear" w:color="auto" w:fill="FFFFFF"/>
                              </w:rPr>
                            </w:pPr>
                            <w:r w:rsidRPr="00F741B6">
                              <w:rPr>
                                <w:rFonts w:ascii="Times New Roman" w:eastAsia="Times New Roman" w:hAnsi="Times New Roman" w:cs="Times New Roman"/>
                                <w:sz w:val="21"/>
                                <w:szCs w:val="21"/>
                                <w:lang w:eastAsia="tr-TR"/>
                              </w:rPr>
                              <w:t xml:space="preserve">Siyaset Bilimi ve Kamu Yönetimi Lisans Programı kapsamında ölçme ve değerlendirme süreçleri, program çıktıları ve ders öğrenme kazanımları ile uyumlu olacak şekilde çeşitlendirilmiş yöntemlerle yürütülmektedir. Bu doğrultuda derslerde </w:t>
                            </w:r>
                            <w:r w:rsidRPr="00F741B6">
                              <w:rPr>
                                <w:rFonts w:ascii="Times New Roman" w:eastAsia="Times New Roman" w:hAnsi="Times New Roman" w:cs="Times New Roman"/>
                                <w:b/>
                                <w:bCs/>
                                <w:sz w:val="21"/>
                                <w:szCs w:val="21"/>
                                <w:lang w:eastAsia="tr-TR"/>
                              </w:rPr>
                              <w:t>çoktan seçmeli testler, klasik (açık uçlu) sorular, boşluk doldurma ve doğru-yanlış soru türleri</w:t>
                            </w:r>
                            <w:r w:rsidRPr="00F741B6">
                              <w:rPr>
                                <w:rFonts w:ascii="Times New Roman" w:eastAsia="Times New Roman" w:hAnsi="Times New Roman" w:cs="Times New Roman"/>
                                <w:sz w:val="21"/>
                                <w:szCs w:val="21"/>
                                <w:lang w:eastAsia="tr-TR"/>
                              </w:rPr>
                              <w:t xml:space="preserve"> kullanılmaktadır. Bunun yanı sıra proje, sunum ve rapor hazırlama gibi alternatif değerlendirme araçları ile öğrencilerin analitik düşünme, yazılı ifade ve araştırma becerileri ölçülmektedir. Ölçme ve değerlendirme süreçleri, üniversitenin sınav ve değerlendirme yönergeleri doğrultusunda yürütülmekte ve şeffaflık ilkesi çerçevesinde ilan edilmektedir.</w:t>
                            </w:r>
                            <w:r w:rsidR="005C575C">
                              <w:rPr>
                                <w:rFonts w:ascii="Times New Roman" w:eastAsia="Times New Roman" w:hAnsi="Times New Roman" w:cs="Times New Roman"/>
                                <w:sz w:val="21"/>
                                <w:szCs w:val="21"/>
                                <w:lang w:eastAsia="tr-TR"/>
                              </w:rPr>
                              <w:t xml:space="preserve"> </w:t>
                            </w:r>
                            <w:r w:rsidRPr="00F741B6">
                              <w:rPr>
                                <w:rFonts w:ascii="Times New Roman" w:eastAsia="Times New Roman" w:hAnsi="Times New Roman" w:cs="Times New Roman"/>
                                <w:sz w:val="21"/>
                                <w:szCs w:val="21"/>
                                <w:lang w:eastAsia="tr-TR"/>
                              </w:rPr>
                              <w:t>Ayrıca sınav süreçleri, kalite güvencesi ve akreditasyon gereklilikleri doğrultusunda izlenmekte; ders bazlı başarı analizleri ve değerlendirme raporları oluşturularak iyileştirme süreçlerine veri sağlamaktadır.</w:t>
                            </w:r>
                          </w:p>
                          <w:p w14:paraId="216AB93B" w14:textId="56EE24FA" w:rsidR="002C6848" w:rsidRPr="008E50DF" w:rsidRDefault="002C6848" w:rsidP="008432A1">
                            <w:pPr>
                              <w:rPr>
                                <w:rFonts w:asciiTheme="majorBidi" w:hAnsiTheme="majorBidi" w:cstheme="majorBid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4855AD" id="Metin Kutusu 2734" o:spid="_x0000_s1095" type="#_x0000_t202" style="position:absolute;margin-left:356.4pt;margin-top:234.8pt;width:412.65pt;height:3in;z-index:251787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" fillcolor="white [3201]" strokeweight=".5pt">
                <v:textbox>
                  <w:txbxContent>
                    <w:p w14:paraId="1546E055" w14:textId="77777777" w:rsidR="00F741B6" w:rsidRDefault="008E50DF" w:rsidP="00F741B6">
                      <w:pPr>
                        <w:rPr>
                          <w:rFonts w:asciiTheme="majorBidi" w:hAnsiTheme="majorBidi" w:cstheme="majorBidi"/>
                          <w:color w:val="3F4254"/>
                          <w:sz w:val="24"/>
                          <w:szCs w:val="24"/>
                          <w:shd w:val="clear" w:color="auto" w:fill="FFFFFF"/>
                        </w:rPr>
                      </w:pPr>
                      <w:r w:rsidRPr="008432A1">
                        <w:rPr>
                          <w:rFonts w:asciiTheme="majorBidi" w:hAnsiTheme="majorBidi" w:cstheme="majorBidi"/>
                          <w:color w:val="3F4254"/>
                          <w:sz w:val="24"/>
                          <w:szCs w:val="24"/>
                          <w:shd w:val="clear" w:color="auto" w:fill="FFFFFF"/>
                        </w:rPr>
                        <w:t>Programınız Kapsamında Kullanılan Ölçme ve Değerlendirme Yöntemlerine İlişkin Bilgi Sununuz:</w:t>
                      </w:r>
                    </w:p>
                    <w:p w14:paraId="41C51BD2" w14:textId="24282727" w:rsidR="00F741B6" w:rsidRPr="00F741B6" w:rsidRDefault="00F741B6" w:rsidP="00F741B6">
                      <w:pPr>
                        <w:jc w:val="both"/>
                        <w:rPr>
                          <w:rFonts w:asciiTheme="majorBidi" w:hAnsiTheme="majorBidi" w:cstheme="majorBidi"/>
                          <w:color w:val="3F4254"/>
                          <w:sz w:val="21"/>
                          <w:szCs w:val="21"/>
                          <w:shd w:val="clear" w:color="auto" w:fill="FFFFFF"/>
                        </w:rPr>
                      </w:pPr>
                      <w:r w:rsidRPr="00F741B6">
                        <w:rPr>
                          <w:rFonts w:ascii="Times New Roman" w:eastAsia="Times New Roman" w:hAnsi="Times New Roman" w:cs="Times New Roman"/>
                          <w:sz w:val="21"/>
                          <w:szCs w:val="21"/>
                          <w:lang w:eastAsia="tr-TR"/>
                        </w:rPr>
                        <w:t xml:space="preserve">Siyaset Bilimi ve Kamu Yönetimi Lisans Programı kapsamında ölçme ve değerlendirme süreçleri, program çıktıları ve ders öğrenme kazanımları ile uyumlu olacak şekilde çeşitlendirilmiş yöntemlerle yürütülmektedir. Bu doğrultuda derslerde </w:t>
                      </w:r>
                      <w:r w:rsidRPr="00F741B6">
                        <w:rPr>
                          <w:rFonts w:ascii="Times New Roman" w:eastAsia="Times New Roman" w:hAnsi="Times New Roman" w:cs="Times New Roman"/>
                          <w:b/>
                          <w:bCs/>
                          <w:sz w:val="21"/>
                          <w:szCs w:val="21"/>
                          <w:lang w:eastAsia="tr-TR"/>
                        </w:rPr>
                        <w:t>çoktan seçmeli testler, klasik (açık uçlu) sorular, boşluk doldurma ve doğru-yanlış soru türleri</w:t>
                      </w:r>
                      <w:r w:rsidRPr="00F741B6">
                        <w:rPr>
                          <w:rFonts w:ascii="Times New Roman" w:eastAsia="Times New Roman" w:hAnsi="Times New Roman" w:cs="Times New Roman"/>
                          <w:sz w:val="21"/>
                          <w:szCs w:val="21"/>
                          <w:lang w:eastAsia="tr-TR"/>
                        </w:rPr>
                        <w:t xml:space="preserve"> kullanılmaktadır. Bunun yanı sıra proje, sunum ve rapor hazırlama gibi alternatif değerlendirme araçları ile öğrencilerin analitik düşünme, yazılı ifade ve araştırma becerileri ölçülmektedir. Ölçme ve değerlendirme süreçleri, üniversitenin sınav ve değerlendirme yönergeleri doğrultusunda yürütülmekte ve şeffaflık ilkesi çerçevesinde ilan edilmektedir.</w:t>
                      </w:r>
                      <w:r w:rsidR="005C575C">
                        <w:rPr>
                          <w:rFonts w:ascii="Times New Roman" w:eastAsia="Times New Roman" w:hAnsi="Times New Roman" w:cs="Times New Roman"/>
                          <w:sz w:val="21"/>
                          <w:szCs w:val="21"/>
                          <w:lang w:eastAsia="tr-TR"/>
                        </w:rPr>
                        <w:t xml:space="preserve"> </w:t>
                      </w:r>
                      <w:r w:rsidRPr="00F741B6">
                        <w:rPr>
                          <w:rFonts w:ascii="Times New Roman" w:eastAsia="Times New Roman" w:hAnsi="Times New Roman" w:cs="Times New Roman"/>
                          <w:sz w:val="21"/>
                          <w:szCs w:val="21"/>
                          <w:lang w:eastAsia="tr-TR"/>
                        </w:rPr>
                        <w:t>Ayrıca sınav süreçleri, kalite güvencesi ve akreditasyon gereklilikleri doğrultusunda izlenmekte; ders bazlı başarı analizleri ve değerlendirme raporları oluşturularak iyileştirme süreçlerine veri sağlamaktadır.</w:t>
                      </w:r>
                    </w:p>
                    <w:p w14:paraId="216AB93B" w14:textId="56EE24FA" w:rsidR="002C6848" w:rsidRPr="008E50DF" w:rsidRDefault="002C6848" w:rsidP="008432A1">
                      <w:pPr>
                        <w:rPr>
                          <w:rFonts w:asciiTheme="majorBidi" w:hAnsiTheme="majorBidi" w:cstheme="majorBidi"/>
                          <w:sz w:val="24"/>
                          <w:szCs w:val="24"/>
                        </w:rPr>
                      </w:pPr>
                    </w:p>
                  </w:txbxContent>
                </v:textbox>
              </v:shape>
            </w:pict>
          </mc:Fallback>
        </mc:AlternateContent>
      </w:r>
      <w:r w:rsidR="00796E82">
        <w:rPr>
          <w:noProof/>
          <w:lang w:eastAsia="tr-TR"/>
        </w:rPr>
        <mc:AlternateContent>
          <mc:Choice Requires="wps">
            <w:drawing>
              <wp:anchor distT="0" distB="0" distL="114300" distR="114300" simplePos="0" relativeHeight="251791360" behindDoc="0" locked="0" layoutInCell="1" allowOverlap="1" wp14:anchorId="38CD2767" wp14:editId="316D70E3">
                <wp:simplePos x="0" y="0"/>
                <wp:positionH relativeFrom="column">
                  <wp:posOffset>4526593</wp:posOffset>
                </wp:positionH>
                <wp:positionV relativeFrom="paragraph">
                  <wp:posOffset>5832137</wp:posOffset>
                </wp:positionV>
                <wp:extent cx="5240655" cy="501798"/>
                <wp:effectExtent l="0" t="0" r="17145" b="12700"/>
                <wp:wrapNone/>
                <wp:docPr id="2738" name="Metin Kutusu 2738"/>
                <wp:cNvGraphicFramePr/>
                <a:graphic xmlns:a="http://schemas.openxmlformats.org/drawingml/2006/main">
                  <a:graphicData uri="http://schemas.microsoft.com/office/word/2010/wordprocessingShape">
                    <wps:wsp>
                      <wps:cNvSpPr txBox="1"/>
                      <wps:spPr>
                        <a:xfrm>
                          <a:off x="0" y="0"/>
                          <a:ext cx="5240655" cy="501798"/>
                        </a:xfrm>
                        <a:prstGeom prst="rect">
                          <a:avLst/>
                        </a:prstGeom>
                        <a:solidFill>
                          <a:schemeClr val="lt1"/>
                        </a:solidFill>
                        <a:ln w="6350">
                          <a:solidFill>
                            <a:prstClr val="black"/>
                          </a:solidFill>
                        </a:ln>
                      </wps:spPr>
                      <wps:txbx>
                        <w:txbxContent>
                          <w:p w14:paraId="49AC5B16" w14:textId="30EA1DA5" w:rsidR="008E50DF" w:rsidRPr="005E0D6E" w:rsidRDefault="008E50DF" w:rsidP="00796E82">
                            <w:pPr>
                              <w:rPr>
                                <w:rFonts w:asciiTheme="majorBidi" w:hAnsiTheme="majorBidi" w:cstheme="majorBidi"/>
                                <w:b/>
                                <w:bCs/>
                                <w:color w:val="7030A0"/>
                                <w:sz w:val="24"/>
                                <w:szCs w:val="24"/>
                              </w:rPr>
                            </w:pPr>
                            <w:r>
                              <w:rPr>
                                <w:rFonts w:asciiTheme="majorBidi" w:hAnsiTheme="majorBidi" w:cstheme="majorBidi"/>
                                <w:b/>
                                <w:bCs/>
                                <w:sz w:val="24"/>
                                <w:szCs w:val="24"/>
                              </w:rPr>
                              <w:t>Şema</w:t>
                            </w:r>
                            <w:r w:rsidRPr="00410CD0">
                              <w:rPr>
                                <w:rFonts w:asciiTheme="majorBidi" w:hAnsiTheme="majorBidi" w:cstheme="majorBidi"/>
                                <w:b/>
                                <w:bCs/>
                                <w:sz w:val="24"/>
                                <w:szCs w:val="24"/>
                              </w:rPr>
                              <w:t xml:space="preserve"> </w:t>
                            </w:r>
                            <w:r>
                              <w:rPr>
                                <w:rFonts w:asciiTheme="majorBidi" w:hAnsiTheme="majorBidi" w:cstheme="majorBidi"/>
                                <w:b/>
                                <w:bCs/>
                                <w:sz w:val="24"/>
                                <w:szCs w:val="24"/>
                              </w:rPr>
                              <w:t>15</w:t>
                            </w:r>
                            <w:r w:rsidRPr="00410CD0">
                              <w:rPr>
                                <w:rFonts w:asciiTheme="majorBidi" w:hAnsiTheme="majorBidi" w:cstheme="majorBidi"/>
                                <w:b/>
                                <w:bCs/>
                                <w:sz w:val="24"/>
                                <w:szCs w:val="24"/>
                              </w:rPr>
                              <w:t>:</w:t>
                            </w:r>
                            <w:r>
                              <w:rPr>
                                <w:rFonts w:asciiTheme="majorBidi" w:hAnsiTheme="majorBidi" w:cstheme="majorBidi"/>
                                <w:b/>
                                <w:bCs/>
                                <w:sz w:val="24"/>
                                <w:szCs w:val="24"/>
                              </w:rPr>
                              <w:t xml:space="preserve"> </w:t>
                            </w:r>
                            <w:r w:rsidR="00EC231D" w:rsidRPr="00AC7AFD">
                              <w:rPr>
                                <w:rFonts w:ascii="Times New Roman" w:hAnsi="Times New Roman" w:cs="Times New Roman"/>
                                <w:color w:val="000000" w:themeColor="text1"/>
                                <w:sz w:val="24"/>
                                <w:szCs w:val="24"/>
                              </w:rPr>
                              <w:t>Siyaset Bilimi ve Kamu Yönetimi</w:t>
                            </w:r>
                            <w:r w:rsidRPr="005E0D6E">
                              <w:rPr>
                                <w:rFonts w:ascii="Times New Roman" w:hAnsi="Times New Roman" w:cs="Times New Roman"/>
                                <w:color w:val="7030A0"/>
                                <w:sz w:val="24"/>
                                <w:szCs w:val="24"/>
                              </w:rPr>
                              <w:t xml:space="preserve"> </w:t>
                            </w:r>
                            <w:r w:rsidRPr="00EC231D">
                              <w:rPr>
                                <w:rFonts w:ascii="Times New Roman" w:hAnsi="Times New Roman" w:cs="Times New Roman"/>
                                <w:sz w:val="24"/>
                                <w:szCs w:val="24"/>
                              </w:rPr>
                              <w:t>Lisans Programında Uygulanmakta Olan “</w:t>
                            </w:r>
                            <w:r w:rsidRPr="00EC231D">
                              <w:rPr>
                                <w:rFonts w:asciiTheme="majorBidi" w:hAnsiTheme="majorBidi" w:cstheme="majorBidi"/>
                                <w:sz w:val="24"/>
                                <w:szCs w:val="24"/>
                              </w:rPr>
                              <w:t xml:space="preserve">Öğretim Yöntem </w:t>
                            </w:r>
                            <w:r w:rsidR="00EC231D" w:rsidRPr="00EC231D">
                              <w:rPr>
                                <w:rFonts w:asciiTheme="majorBidi" w:hAnsiTheme="majorBidi" w:cstheme="majorBidi"/>
                                <w:sz w:val="24"/>
                                <w:szCs w:val="24"/>
                              </w:rPr>
                              <w:t>v</w:t>
                            </w:r>
                            <w:r w:rsidRPr="00EC231D">
                              <w:rPr>
                                <w:rFonts w:asciiTheme="majorBidi" w:hAnsiTheme="majorBidi" w:cstheme="majorBidi"/>
                                <w:sz w:val="24"/>
                                <w:szCs w:val="24"/>
                              </w:rPr>
                              <w:t>e Teknikleri/Ölçme ve Değerlendirme Yöntemleri”</w:t>
                            </w:r>
                            <w:r w:rsidRPr="00EC231D">
                              <w:rPr>
                                <w:rFonts w:ascii="Times New Roman" w:hAnsi="Times New Roman" w:cs="Times New Roman"/>
                                <w:sz w:val="24"/>
                                <w:szCs w:val="24"/>
                              </w:rPr>
                              <w:t xml:space="preserve"> </w:t>
                            </w:r>
                            <w:r w:rsidRPr="005E0D6E">
                              <w:rPr>
                                <w:rFonts w:ascii="Times New Roman" w:hAnsi="Times New Roman" w:cs="Times New Roman"/>
                                <w:color w:val="7030A0"/>
                                <w:sz w:val="24"/>
                                <w:szCs w:val="24"/>
                              </w:rPr>
                              <w:t>Durumu</w:t>
                            </w:r>
                          </w:p>
                          <w:p w14:paraId="742F26E4" w14:textId="77777777" w:rsidR="008E50DF" w:rsidRDefault="008E50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CD2767" id="Metin Kutusu 2738" o:spid="_x0000_s1096" type="#_x0000_t202" style="position:absolute;margin-left:356.4pt;margin-top:459.2pt;width:412.65pt;height:39.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" fillcolor="white [3201]" strokeweight=".5pt">
                <v:textbox>
                  <w:txbxContent>
                    <w:p w14:paraId="49AC5B16" w14:textId="30EA1DA5" w:rsidR="008E50DF" w:rsidRPr="005E0D6E" w:rsidRDefault="008E50DF" w:rsidP="00796E82">
                      <w:pPr>
                        <w:rPr>
                          <w:rFonts w:asciiTheme="majorBidi" w:hAnsiTheme="majorBidi" w:cstheme="majorBidi"/>
                          <w:b/>
                          <w:bCs/>
                          <w:color w:val="7030A0"/>
                          <w:sz w:val="24"/>
                          <w:szCs w:val="24"/>
                        </w:rPr>
                      </w:pPr>
                      <w:r>
                        <w:rPr>
                          <w:rFonts w:asciiTheme="majorBidi" w:hAnsiTheme="majorBidi" w:cstheme="majorBidi"/>
                          <w:b/>
                          <w:bCs/>
                          <w:sz w:val="24"/>
                          <w:szCs w:val="24"/>
                        </w:rPr>
                        <w:t>Şema</w:t>
                      </w:r>
                      <w:r w:rsidRPr="00410CD0">
                        <w:rPr>
                          <w:rFonts w:asciiTheme="majorBidi" w:hAnsiTheme="majorBidi" w:cstheme="majorBidi"/>
                          <w:b/>
                          <w:bCs/>
                          <w:sz w:val="24"/>
                          <w:szCs w:val="24"/>
                        </w:rPr>
                        <w:t xml:space="preserve"> </w:t>
                      </w:r>
                      <w:r>
                        <w:rPr>
                          <w:rFonts w:asciiTheme="majorBidi" w:hAnsiTheme="majorBidi" w:cstheme="majorBidi"/>
                          <w:b/>
                          <w:bCs/>
                          <w:sz w:val="24"/>
                          <w:szCs w:val="24"/>
                        </w:rPr>
                        <w:t>15</w:t>
                      </w:r>
                      <w:r w:rsidRPr="00410CD0">
                        <w:rPr>
                          <w:rFonts w:asciiTheme="majorBidi" w:hAnsiTheme="majorBidi" w:cstheme="majorBidi"/>
                          <w:b/>
                          <w:bCs/>
                          <w:sz w:val="24"/>
                          <w:szCs w:val="24"/>
                        </w:rPr>
                        <w:t>:</w:t>
                      </w:r>
                      <w:r>
                        <w:rPr>
                          <w:rFonts w:asciiTheme="majorBidi" w:hAnsiTheme="majorBidi" w:cstheme="majorBidi"/>
                          <w:b/>
                          <w:bCs/>
                          <w:sz w:val="24"/>
                          <w:szCs w:val="24"/>
                        </w:rPr>
                        <w:t xml:space="preserve"> </w:t>
                      </w:r>
                      <w:r w:rsidR="00EC231D" w:rsidRPr="00AC7AFD">
                        <w:rPr>
                          <w:rFonts w:ascii="Times New Roman" w:hAnsi="Times New Roman" w:cs="Times New Roman"/>
                          <w:color w:val="000000" w:themeColor="text1"/>
                          <w:sz w:val="24"/>
                          <w:szCs w:val="24"/>
                        </w:rPr>
                        <w:t>Siyaset Bilimi ve Kamu Yönetimi</w:t>
                      </w:r>
                      <w:r w:rsidRPr="005E0D6E">
                        <w:rPr>
                          <w:rFonts w:ascii="Times New Roman" w:hAnsi="Times New Roman" w:cs="Times New Roman"/>
                          <w:color w:val="7030A0"/>
                          <w:sz w:val="24"/>
                          <w:szCs w:val="24"/>
                        </w:rPr>
                        <w:t xml:space="preserve"> </w:t>
                      </w:r>
                      <w:r w:rsidRPr="00EC231D">
                        <w:rPr>
                          <w:rFonts w:ascii="Times New Roman" w:hAnsi="Times New Roman" w:cs="Times New Roman"/>
                          <w:sz w:val="24"/>
                          <w:szCs w:val="24"/>
                        </w:rPr>
                        <w:t>Lisans Programında Uygulanmakta Olan “</w:t>
                      </w:r>
                      <w:r w:rsidRPr="00EC231D">
                        <w:rPr>
                          <w:rFonts w:asciiTheme="majorBidi" w:hAnsiTheme="majorBidi" w:cstheme="majorBidi"/>
                          <w:sz w:val="24"/>
                          <w:szCs w:val="24"/>
                        </w:rPr>
                        <w:t xml:space="preserve">Öğretim Yöntem </w:t>
                      </w:r>
                      <w:r w:rsidR="00EC231D" w:rsidRPr="00EC231D">
                        <w:rPr>
                          <w:rFonts w:asciiTheme="majorBidi" w:hAnsiTheme="majorBidi" w:cstheme="majorBidi"/>
                          <w:sz w:val="24"/>
                          <w:szCs w:val="24"/>
                        </w:rPr>
                        <w:t>v</w:t>
                      </w:r>
                      <w:r w:rsidRPr="00EC231D">
                        <w:rPr>
                          <w:rFonts w:asciiTheme="majorBidi" w:hAnsiTheme="majorBidi" w:cstheme="majorBidi"/>
                          <w:sz w:val="24"/>
                          <w:szCs w:val="24"/>
                        </w:rPr>
                        <w:t>e Teknikleri/Ölçme ve Değerlendirme Yöntemleri”</w:t>
                      </w:r>
                      <w:r w:rsidRPr="00EC231D">
                        <w:rPr>
                          <w:rFonts w:ascii="Times New Roman" w:hAnsi="Times New Roman" w:cs="Times New Roman"/>
                          <w:sz w:val="24"/>
                          <w:szCs w:val="24"/>
                        </w:rPr>
                        <w:t xml:space="preserve"> </w:t>
                      </w:r>
                      <w:r w:rsidRPr="005E0D6E">
                        <w:rPr>
                          <w:rFonts w:ascii="Times New Roman" w:hAnsi="Times New Roman" w:cs="Times New Roman"/>
                          <w:color w:val="7030A0"/>
                          <w:sz w:val="24"/>
                          <w:szCs w:val="24"/>
                        </w:rPr>
                        <w:t>Durumu</w:t>
                      </w:r>
                    </w:p>
                    <w:p w14:paraId="742F26E4" w14:textId="77777777" w:rsidR="008E50DF" w:rsidRDefault="008E50DF"/>
                  </w:txbxContent>
                </v:textbox>
              </v:shape>
            </w:pict>
          </mc:Fallback>
        </mc:AlternateContent>
      </w:r>
      <w:r w:rsidR="005C7D7F">
        <w:rPr>
          <w:noProof/>
          <w:lang w:eastAsia="tr-TR"/>
        </w:rPr>
        <mc:AlternateContent>
          <mc:Choice Requires="wps">
            <w:drawing>
              <wp:anchor distT="0" distB="0" distL="114300" distR="114300" simplePos="0" relativeHeight="251781120" behindDoc="0" locked="0" layoutInCell="1" allowOverlap="1" wp14:anchorId="4E907F78" wp14:editId="1876F19E">
                <wp:simplePos x="0" y="0"/>
                <wp:positionH relativeFrom="column">
                  <wp:posOffset>-936055</wp:posOffset>
                </wp:positionH>
                <wp:positionV relativeFrom="paragraph">
                  <wp:posOffset>5832137</wp:posOffset>
                </wp:positionV>
                <wp:extent cx="5458848" cy="502285"/>
                <wp:effectExtent l="0" t="0" r="27940" b="12065"/>
                <wp:wrapNone/>
                <wp:docPr id="2730" name="Metin Kutusu 2730"/>
                <wp:cNvGraphicFramePr/>
                <a:graphic xmlns:a="http://schemas.openxmlformats.org/drawingml/2006/main">
                  <a:graphicData uri="http://schemas.microsoft.com/office/word/2010/wordprocessingShape">
                    <wps:wsp>
                      <wps:cNvSpPr txBox="1"/>
                      <wps:spPr>
                        <a:xfrm>
                          <a:off x="0" y="0"/>
                          <a:ext cx="5458848" cy="502285"/>
                        </a:xfrm>
                        <a:prstGeom prst="rect">
                          <a:avLst/>
                        </a:prstGeom>
                        <a:solidFill>
                          <a:schemeClr val="lt1"/>
                        </a:solidFill>
                        <a:ln w="6350">
                          <a:solidFill>
                            <a:prstClr val="black"/>
                          </a:solidFill>
                        </a:ln>
                      </wps:spPr>
                      <wps:txbx>
                        <w:txbxContent>
                          <w:p w14:paraId="5DA85973" w14:textId="7D7F413C" w:rsidR="008E50DF" w:rsidRPr="00410CD0" w:rsidRDefault="008E50DF" w:rsidP="0016750F">
                            <w:pPr>
                              <w:rPr>
                                <w:rFonts w:asciiTheme="majorBidi" w:hAnsiTheme="majorBidi" w:cstheme="majorBidi"/>
                                <w:b/>
                                <w:bCs/>
                                <w:sz w:val="24"/>
                                <w:szCs w:val="24"/>
                              </w:rPr>
                            </w:pPr>
                            <w:r>
                              <w:rPr>
                                <w:rFonts w:asciiTheme="majorBidi" w:hAnsiTheme="majorBidi" w:cstheme="majorBidi"/>
                                <w:b/>
                                <w:bCs/>
                                <w:sz w:val="24"/>
                                <w:szCs w:val="24"/>
                              </w:rPr>
                              <w:t>Şema</w:t>
                            </w:r>
                            <w:r w:rsidRPr="00410CD0">
                              <w:rPr>
                                <w:rFonts w:asciiTheme="majorBidi" w:hAnsiTheme="majorBidi" w:cstheme="majorBidi"/>
                                <w:b/>
                                <w:bCs/>
                                <w:sz w:val="24"/>
                                <w:szCs w:val="24"/>
                              </w:rPr>
                              <w:t xml:space="preserve"> </w:t>
                            </w:r>
                            <w:r>
                              <w:rPr>
                                <w:rFonts w:asciiTheme="majorBidi" w:hAnsiTheme="majorBidi" w:cstheme="majorBidi"/>
                                <w:b/>
                                <w:bCs/>
                                <w:sz w:val="24"/>
                                <w:szCs w:val="24"/>
                              </w:rPr>
                              <w:t>14</w:t>
                            </w:r>
                            <w:r w:rsidRPr="00410CD0">
                              <w:rPr>
                                <w:rFonts w:asciiTheme="majorBidi" w:hAnsiTheme="majorBidi" w:cstheme="majorBidi"/>
                                <w:b/>
                                <w:bCs/>
                                <w:sz w:val="24"/>
                                <w:szCs w:val="24"/>
                              </w:rPr>
                              <w:t>:</w:t>
                            </w:r>
                            <w:r w:rsidR="00EC231D" w:rsidRPr="00EC231D">
                              <w:rPr>
                                <w:rFonts w:ascii="Times New Roman" w:hAnsi="Times New Roman" w:cs="Times New Roman"/>
                                <w:color w:val="000000" w:themeColor="text1"/>
                                <w:sz w:val="24"/>
                                <w:szCs w:val="24"/>
                              </w:rPr>
                              <w:t xml:space="preserve"> </w:t>
                            </w:r>
                            <w:r w:rsidR="00EC231D" w:rsidRPr="00AC7AFD">
                              <w:rPr>
                                <w:rFonts w:ascii="Times New Roman" w:hAnsi="Times New Roman" w:cs="Times New Roman"/>
                                <w:color w:val="000000" w:themeColor="text1"/>
                                <w:sz w:val="24"/>
                                <w:szCs w:val="24"/>
                              </w:rPr>
                              <w:t xml:space="preserve">Siyaset </w:t>
                            </w:r>
                            <w:r w:rsidR="00EC231D" w:rsidRPr="00EC231D">
                              <w:rPr>
                                <w:rFonts w:ascii="Times New Roman" w:hAnsi="Times New Roman" w:cs="Times New Roman"/>
                                <w:sz w:val="24"/>
                                <w:szCs w:val="24"/>
                              </w:rPr>
                              <w:t xml:space="preserve">Bilimi ve Kamu Yönetimi </w:t>
                            </w:r>
                            <w:r w:rsidRPr="00EC231D">
                              <w:rPr>
                                <w:rFonts w:ascii="Times New Roman" w:hAnsi="Times New Roman" w:cs="Times New Roman"/>
                                <w:sz w:val="24"/>
                                <w:szCs w:val="24"/>
                              </w:rPr>
                              <w:t>Lisans Programının Müfredatındaki “Çok Şubeli Dersler”in Durumu</w:t>
                            </w:r>
                          </w:p>
                          <w:p w14:paraId="1E7C660C" w14:textId="77777777" w:rsidR="008E50DF" w:rsidRDefault="008E50DF" w:rsidP="00FC015F"/>
                          <w:p w14:paraId="2563A8F6" w14:textId="77777777" w:rsidR="008E50DF" w:rsidRDefault="008E50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07F78" id="Metin Kutusu 2730" o:spid="_x0000_s1097" type="#_x0000_t202" style="position:absolute;margin-left:-73.7pt;margin-top:459.2pt;width:429.85pt;height:39.5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" fillcolor="white [3201]" strokeweight=".5pt">
                <v:textbox>
                  <w:txbxContent>
                    <w:p w14:paraId="5DA85973" w14:textId="7D7F413C" w:rsidR="008E50DF" w:rsidRPr="00410CD0" w:rsidRDefault="008E50DF" w:rsidP="0016750F">
                      <w:pPr>
                        <w:rPr>
                          <w:rFonts w:asciiTheme="majorBidi" w:hAnsiTheme="majorBidi" w:cstheme="majorBidi"/>
                          <w:b/>
                          <w:bCs/>
                          <w:sz w:val="24"/>
                          <w:szCs w:val="24"/>
                        </w:rPr>
                      </w:pPr>
                      <w:r>
                        <w:rPr>
                          <w:rFonts w:asciiTheme="majorBidi" w:hAnsiTheme="majorBidi" w:cstheme="majorBidi"/>
                          <w:b/>
                          <w:bCs/>
                          <w:sz w:val="24"/>
                          <w:szCs w:val="24"/>
                        </w:rPr>
                        <w:t>Şema</w:t>
                      </w:r>
                      <w:r w:rsidRPr="00410CD0">
                        <w:rPr>
                          <w:rFonts w:asciiTheme="majorBidi" w:hAnsiTheme="majorBidi" w:cstheme="majorBidi"/>
                          <w:b/>
                          <w:bCs/>
                          <w:sz w:val="24"/>
                          <w:szCs w:val="24"/>
                        </w:rPr>
                        <w:t xml:space="preserve"> </w:t>
                      </w:r>
                      <w:r>
                        <w:rPr>
                          <w:rFonts w:asciiTheme="majorBidi" w:hAnsiTheme="majorBidi" w:cstheme="majorBidi"/>
                          <w:b/>
                          <w:bCs/>
                          <w:sz w:val="24"/>
                          <w:szCs w:val="24"/>
                        </w:rPr>
                        <w:t>14</w:t>
                      </w:r>
                      <w:r w:rsidRPr="00410CD0">
                        <w:rPr>
                          <w:rFonts w:asciiTheme="majorBidi" w:hAnsiTheme="majorBidi" w:cstheme="majorBidi"/>
                          <w:b/>
                          <w:bCs/>
                          <w:sz w:val="24"/>
                          <w:szCs w:val="24"/>
                        </w:rPr>
                        <w:t>:</w:t>
                      </w:r>
                      <w:r w:rsidR="00EC231D" w:rsidRPr="00EC231D">
                        <w:rPr>
                          <w:rFonts w:ascii="Times New Roman" w:hAnsi="Times New Roman" w:cs="Times New Roman"/>
                          <w:color w:val="000000" w:themeColor="text1"/>
                          <w:sz w:val="24"/>
                          <w:szCs w:val="24"/>
                        </w:rPr>
                        <w:t xml:space="preserve"> </w:t>
                      </w:r>
                      <w:r w:rsidR="00EC231D" w:rsidRPr="00AC7AFD">
                        <w:rPr>
                          <w:rFonts w:ascii="Times New Roman" w:hAnsi="Times New Roman" w:cs="Times New Roman"/>
                          <w:color w:val="000000" w:themeColor="text1"/>
                          <w:sz w:val="24"/>
                          <w:szCs w:val="24"/>
                        </w:rPr>
                        <w:t xml:space="preserve">Siyaset </w:t>
                      </w:r>
                      <w:r w:rsidR="00EC231D" w:rsidRPr="00EC231D">
                        <w:rPr>
                          <w:rFonts w:ascii="Times New Roman" w:hAnsi="Times New Roman" w:cs="Times New Roman"/>
                          <w:sz w:val="24"/>
                          <w:szCs w:val="24"/>
                        </w:rPr>
                        <w:t xml:space="preserve">Bilimi ve Kamu Yönetimi </w:t>
                      </w:r>
                      <w:r w:rsidRPr="00EC231D">
                        <w:rPr>
                          <w:rFonts w:ascii="Times New Roman" w:hAnsi="Times New Roman" w:cs="Times New Roman"/>
                          <w:sz w:val="24"/>
                          <w:szCs w:val="24"/>
                        </w:rPr>
                        <w:t>Lisans Programının Müfredatındaki “Çok Şubeli Dersler”in Durumu</w:t>
                      </w:r>
                    </w:p>
                    <w:p w14:paraId="1E7C660C" w14:textId="77777777" w:rsidR="008E50DF" w:rsidRDefault="008E50DF" w:rsidP="00FC015F"/>
                    <w:p w14:paraId="2563A8F6" w14:textId="77777777" w:rsidR="008E50DF" w:rsidRDefault="008E50DF"/>
                  </w:txbxContent>
                </v:textbox>
              </v:shape>
            </w:pict>
          </mc:Fallback>
        </mc:AlternateContent>
      </w:r>
      <w:r w:rsidR="005C7D7F">
        <w:rPr>
          <w:noProof/>
          <w:lang w:eastAsia="tr-TR"/>
        </w:rPr>
        <mc:AlternateContent>
          <mc:Choice Requires="wps">
            <w:drawing>
              <wp:anchor distT="0" distB="0" distL="114300" distR="114300" simplePos="0" relativeHeight="251780096" behindDoc="0" locked="0" layoutInCell="1" allowOverlap="1" wp14:anchorId="261FF7C4" wp14:editId="3370EAFA">
                <wp:simplePos x="0" y="0"/>
                <wp:positionH relativeFrom="column">
                  <wp:posOffset>1842704</wp:posOffset>
                </wp:positionH>
                <wp:positionV relativeFrom="paragraph">
                  <wp:posOffset>3421446</wp:posOffset>
                </wp:positionV>
                <wp:extent cx="2680409" cy="2410460"/>
                <wp:effectExtent l="0" t="0" r="24765" b="27940"/>
                <wp:wrapNone/>
                <wp:docPr id="2729" name="Metin Kutusu 2729"/>
                <wp:cNvGraphicFramePr/>
                <a:graphic xmlns:a="http://schemas.openxmlformats.org/drawingml/2006/main">
                  <a:graphicData uri="http://schemas.microsoft.com/office/word/2010/wordprocessingShape">
                    <wps:wsp>
                      <wps:cNvSpPr txBox="1"/>
                      <wps:spPr>
                        <a:xfrm>
                          <a:off x="0" y="0"/>
                          <a:ext cx="2680409" cy="2410460"/>
                        </a:xfrm>
                        <a:prstGeom prst="rect">
                          <a:avLst/>
                        </a:prstGeom>
                        <a:solidFill>
                          <a:schemeClr val="lt1"/>
                        </a:solidFill>
                        <a:ln w="6350">
                          <a:solidFill>
                            <a:prstClr val="black"/>
                          </a:solidFill>
                        </a:ln>
                      </wps:spPr>
                      <wps:txbx>
                        <w:txbxContent>
                          <w:p w14:paraId="20F1A452" w14:textId="77777777" w:rsidR="008E50DF" w:rsidRDefault="008E50DF" w:rsidP="00FC015F">
                            <w:pPr>
                              <w:rPr>
                                <w:rFonts w:asciiTheme="majorBidi" w:hAnsiTheme="majorBidi" w:cstheme="majorBidi"/>
                                <w:color w:val="3F4254"/>
                                <w:sz w:val="24"/>
                                <w:szCs w:val="24"/>
                                <w:shd w:val="clear" w:color="auto" w:fill="FFFFFF"/>
                              </w:rPr>
                            </w:pPr>
                            <w:r>
                              <w:rPr>
                                <w:rFonts w:asciiTheme="majorBidi" w:hAnsiTheme="majorBidi" w:cstheme="majorBidi"/>
                                <w:color w:val="3F4254"/>
                                <w:sz w:val="24"/>
                                <w:szCs w:val="24"/>
                                <w:shd w:val="clear" w:color="auto" w:fill="FFFFFF"/>
                              </w:rPr>
                              <w:t>Öğrencilerin Gruplara Ayrılma Yöntemine İlişkin Bilgi Sununuz:</w:t>
                            </w:r>
                          </w:p>
                          <w:p w14:paraId="71399A41" w14:textId="77777777" w:rsidR="008E50DF" w:rsidRDefault="008E50DF" w:rsidP="00FC015F">
                            <w:pPr>
                              <w:rPr>
                                <w:rFonts w:asciiTheme="majorBidi" w:hAnsiTheme="majorBidi" w:cstheme="majorBidi"/>
                                <w:color w:val="3F4254"/>
                                <w:sz w:val="24"/>
                                <w:szCs w:val="24"/>
                                <w:shd w:val="clear" w:color="auto" w:fil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FF7C4" id="Metin Kutusu 2729" o:spid="_x0000_s1098" type="#_x0000_t202" style="position:absolute;margin-left:145.1pt;margin-top:269.4pt;width:211.05pt;height:189.8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" fillcolor="white [3201]" strokeweight=".5pt">
                <v:textbox>
                  <w:txbxContent>
                    <w:p w14:paraId="20F1A452" w14:textId="77777777" w:rsidR="008E50DF" w:rsidRDefault="008E50DF" w:rsidP="00FC015F">
                      <w:pPr>
                        <w:rPr>
                          <w:rFonts w:asciiTheme="majorBidi" w:hAnsiTheme="majorBidi" w:cstheme="majorBidi"/>
                          <w:color w:val="3F4254"/>
                          <w:sz w:val="24"/>
                          <w:szCs w:val="24"/>
                          <w:shd w:val="clear" w:color="auto" w:fill="FFFFFF"/>
                        </w:rPr>
                      </w:pPr>
                      <w:r>
                        <w:rPr>
                          <w:rFonts w:asciiTheme="majorBidi" w:hAnsiTheme="majorBidi" w:cstheme="majorBidi"/>
                          <w:color w:val="3F4254"/>
                          <w:sz w:val="24"/>
                          <w:szCs w:val="24"/>
                          <w:shd w:val="clear" w:color="auto" w:fill="FFFFFF"/>
                        </w:rPr>
                        <w:t>Öğrencilerin Gruplara Ayrılma Yöntemine İlişkin Bilgi Sununuz:</w:t>
                      </w:r>
                    </w:p>
                    <w:p w14:paraId="71399A41" w14:textId="77777777" w:rsidR="008E50DF" w:rsidRDefault="008E50DF" w:rsidP="00FC015F">
                      <w:pPr>
                        <w:rPr>
                          <w:rFonts w:asciiTheme="majorBidi" w:hAnsiTheme="majorBidi" w:cstheme="majorBidi"/>
                          <w:color w:val="3F4254"/>
                          <w:sz w:val="24"/>
                          <w:szCs w:val="24"/>
                          <w:shd w:val="clear" w:color="auto" w:fill="FFFFFF"/>
                        </w:rPr>
                      </w:pPr>
                    </w:p>
                  </w:txbxContent>
                </v:textbox>
              </v:shape>
            </w:pict>
          </mc:Fallback>
        </mc:AlternateContent>
      </w:r>
      <w:r w:rsidR="005C7D7F">
        <w:rPr>
          <w:noProof/>
          <w:lang w:eastAsia="tr-TR"/>
        </w:rPr>
        <mc:AlternateContent>
          <mc:Choice Requires="wps">
            <w:drawing>
              <wp:anchor distT="0" distB="0" distL="114300" distR="114300" simplePos="0" relativeHeight="251778048" behindDoc="0" locked="0" layoutInCell="1" allowOverlap="1" wp14:anchorId="0DF34B52" wp14:editId="499D3BBD">
                <wp:simplePos x="0" y="0"/>
                <wp:positionH relativeFrom="column">
                  <wp:posOffset>-936056</wp:posOffset>
                </wp:positionH>
                <wp:positionV relativeFrom="paragraph">
                  <wp:posOffset>3421446</wp:posOffset>
                </wp:positionV>
                <wp:extent cx="2778826" cy="2410460"/>
                <wp:effectExtent l="0" t="0" r="21590" b="27940"/>
                <wp:wrapNone/>
                <wp:docPr id="2728" name="Metin Kutusu 2728"/>
                <wp:cNvGraphicFramePr/>
                <a:graphic xmlns:a="http://schemas.openxmlformats.org/drawingml/2006/main">
                  <a:graphicData uri="http://schemas.microsoft.com/office/word/2010/wordprocessingShape">
                    <wps:wsp>
                      <wps:cNvSpPr txBox="1"/>
                      <wps:spPr>
                        <a:xfrm>
                          <a:off x="0" y="0"/>
                          <a:ext cx="2778826" cy="2410460"/>
                        </a:xfrm>
                        <a:prstGeom prst="rect">
                          <a:avLst/>
                        </a:prstGeom>
                        <a:solidFill>
                          <a:schemeClr val="lt1"/>
                        </a:solidFill>
                        <a:ln w="6350">
                          <a:solidFill>
                            <a:prstClr val="black"/>
                          </a:solidFill>
                        </a:ln>
                      </wps:spPr>
                      <wps:txbx>
                        <w:txbxContent>
                          <w:p w14:paraId="2304724C" w14:textId="77777777" w:rsidR="008E50DF" w:rsidRDefault="008E50DF">
                            <w:pPr>
                              <w:rPr>
                                <w:rFonts w:asciiTheme="majorBidi" w:hAnsiTheme="majorBidi" w:cstheme="majorBidi"/>
                                <w:color w:val="3F4254"/>
                                <w:sz w:val="24"/>
                                <w:szCs w:val="24"/>
                                <w:shd w:val="clear" w:color="auto" w:fill="FFFFFF"/>
                              </w:rPr>
                            </w:pPr>
                            <w:r w:rsidRPr="00FC015F">
                              <w:rPr>
                                <w:rFonts w:asciiTheme="majorBidi" w:hAnsiTheme="majorBidi" w:cstheme="majorBidi"/>
                                <w:color w:val="3F4254"/>
                                <w:sz w:val="24"/>
                                <w:szCs w:val="24"/>
                                <w:shd w:val="clear" w:color="auto" w:fill="FFFFFF"/>
                              </w:rPr>
                              <w:t>Çok Şubeli Derslerin Yürütülmesi ile İlgili Tespit Etmiş Olduğunuz Sorunlar ve İyileştirme Önerilerine Dair Bilgi Sununuz:</w:t>
                            </w:r>
                          </w:p>
                          <w:p w14:paraId="19F4131B" w14:textId="264A6229" w:rsidR="002C6848" w:rsidRDefault="002C6848">
                            <w:pPr>
                              <w:rPr>
                                <w:rFonts w:asciiTheme="majorBidi" w:hAnsiTheme="majorBidi" w:cstheme="majorBidi"/>
                                <w:color w:val="3F4254"/>
                                <w:sz w:val="24"/>
                                <w:szCs w:val="24"/>
                                <w:shd w:val="clear" w:color="auto" w:fill="FFFFFF"/>
                              </w:rPr>
                            </w:pPr>
                            <w:r>
                              <w:rPr>
                                <w:rFonts w:asciiTheme="majorBidi" w:hAnsiTheme="majorBidi" w:cstheme="majorBidi"/>
                                <w:color w:val="3F4254"/>
                                <w:sz w:val="24"/>
                                <w:szCs w:val="24"/>
                                <w:shd w:val="clear" w:color="auto" w:fill="FFFFFF"/>
                              </w:rPr>
                              <w:t>Herhangi bi</w:t>
                            </w:r>
                            <w:r w:rsidR="00F741B6">
                              <w:rPr>
                                <w:rFonts w:asciiTheme="majorBidi" w:hAnsiTheme="majorBidi" w:cstheme="majorBidi"/>
                                <w:color w:val="3F4254"/>
                                <w:sz w:val="24"/>
                                <w:szCs w:val="24"/>
                                <w:shd w:val="clear" w:color="auto" w:fill="FFFFFF"/>
                              </w:rPr>
                              <w:t>r</w:t>
                            </w:r>
                            <w:r>
                              <w:rPr>
                                <w:rFonts w:asciiTheme="majorBidi" w:hAnsiTheme="majorBidi" w:cstheme="majorBidi"/>
                                <w:color w:val="3F4254"/>
                                <w:sz w:val="24"/>
                                <w:szCs w:val="24"/>
                                <w:shd w:val="clear" w:color="auto" w:fill="FFFFFF"/>
                              </w:rPr>
                              <w:t xml:space="preserve"> sorun yaşanmamaktadır.</w:t>
                            </w:r>
                          </w:p>
                          <w:p w14:paraId="57D691D2" w14:textId="77777777" w:rsidR="00F741B6" w:rsidRDefault="00F741B6">
                            <w:pPr>
                              <w:rPr>
                                <w:rFonts w:asciiTheme="majorBidi" w:hAnsiTheme="majorBidi" w:cstheme="majorBidi"/>
                                <w:color w:val="3F4254"/>
                                <w:sz w:val="24"/>
                                <w:szCs w:val="24"/>
                                <w:shd w:val="clear" w:color="auto" w:fill="FFFFFF"/>
                              </w:rPr>
                            </w:pPr>
                          </w:p>
                          <w:p w14:paraId="7CA18A00" w14:textId="77777777" w:rsidR="008E50DF" w:rsidRDefault="008E50DF">
                            <w:pPr>
                              <w:rPr>
                                <w:rFonts w:asciiTheme="majorBidi" w:hAnsiTheme="majorBidi" w:cstheme="majorBidi"/>
                                <w:color w:val="3F4254"/>
                                <w:sz w:val="24"/>
                                <w:szCs w:val="24"/>
                                <w:shd w:val="clear" w:color="auto" w:fil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34B52" id="Metin Kutusu 2728" o:spid="_x0000_s1099" type="#_x0000_t202" style="position:absolute;margin-left:-73.7pt;margin-top:269.4pt;width:218.8pt;height:189.8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" fillcolor="white [3201]" strokeweight=".5pt">
                <v:textbox>
                  <w:txbxContent>
                    <w:p w14:paraId="2304724C" w14:textId="77777777" w:rsidR="008E50DF" w:rsidRDefault="008E50DF">
                      <w:pPr>
                        <w:rPr>
                          <w:rFonts w:asciiTheme="majorBidi" w:hAnsiTheme="majorBidi" w:cstheme="majorBidi"/>
                          <w:color w:val="3F4254"/>
                          <w:sz w:val="24"/>
                          <w:szCs w:val="24"/>
                          <w:shd w:val="clear" w:color="auto" w:fill="FFFFFF"/>
                        </w:rPr>
                      </w:pPr>
                      <w:r w:rsidRPr="00FC015F">
                        <w:rPr>
                          <w:rFonts w:asciiTheme="majorBidi" w:hAnsiTheme="majorBidi" w:cstheme="majorBidi"/>
                          <w:color w:val="3F4254"/>
                          <w:sz w:val="24"/>
                          <w:szCs w:val="24"/>
                          <w:shd w:val="clear" w:color="auto" w:fill="FFFFFF"/>
                        </w:rPr>
                        <w:t>Çok Şubeli Derslerin Yürütülmesi ile İlgili Tespit Etmiş Olduğunuz Sorunlar ve İyileştirme Önerilerine Dair Bilgi Sununuz:</w:t>
                      </w:r>
                    </w:p>
                    <w:p w14:paraId="19F4131B" w14:textId="264A6229" w:rsidR="002C6848" w:rsidRDefault="002C6848">
                      <w:pPr>
                        <w:rPr>
                          <w:rFonts w:asciiTheme="majorBidi" w:hAnsiTheme="majorBidi" w:cstheme="majorBidi"/>
                          <w:color w:val="3F4254"/>
                          <w:sz w:val="24"/>
                          <w:szCs w:val="24"/>
                          <w:shd w:val="clear" w:color="auto" w:fill="FFFFFF"/>
                        </w:rPr>
                      </w:pPr>
                      <w:r>
                        <w:rPr>
                          <w:rFonts w:asciiTheme="majorBidi" w:hAnsiTheme="majorBidi" w:cstheme="majorBidi"/>
                          <w:color w:val="3F4254"/>
                          <w:sz w:val="24"/>
                          <w:szCs w:val="24"/>
                          <w:shd w:val="clear" w:color="auto" w:fill="FFFFFF"/>
                        </w:rPr>
                        <w:t>Herhangi bi</w:t>
                      </w:r>
                      <w:r w:rsidR="00F741B6">
                        <w:rPr>
                          <w:rFonts w:asciiTheme="majorBidi" w:hAnsiTheme="majorBidi" w:cstheme="majorBidi"/>
                          <w:color w:val="3F4254"/>
                          <w:sz w:val="24"/>
                          <w:szCs w:val="24"/>
                          <w:shd w:val="clear" w:color="auto" w:fill="FFFFFF"/>
                        </w:rPr>
                        <w:t>r</w:t>
                      </w:r>
                      <w:r>
                        <w:rPr>
                          <w:rFonts w:asciiTheme="majorBidi" w:hAnsiTheme="majorBidi" w:cstheme="majorBidi"/>
                          <w:color w:val="3F4254"/>
                          <w:sz w:val="24"/>
                          <w:szCs w:val="24"/>
                          <w:shd w:val="clear" w:color="auto" w:fill="FFFFFF"/>
                        </w:rPr>
                        <w:t xml:space="preserve"> sorun yaşanmamaktadır.</w:t>
                      </w:r>
                    </w:p>
                    <w:p w14:paraId="57D691D2" w14:textId="77777777" w:rsidR="00F741B6" w:rsidRDefault="00F741B6">
                      <w:pPr>
                        <w:rPr>
                          <w:rFonts w:asciiTheme="majorBidi" w:hAnsiTheme="majorBidi" w:cstheme="majorBidi"/>
                          <w:color w:val="3F4254"/>
                          <w:sz w:val="24"/>
                          <w:szCs w:val="24"/>
                          <w:shd w:val="clear" w:color="auto" w:fill="FFFFFF"/>
                        </w:rPr>
                      </w:pPr>
                    </w:p>
                    <w:p w14:paraId="7CA18A00" w14:textId="77777777" w:rsidR="008E50DF" w:rsidRDefault="008E50DF">
                      <w:pPr>
                        <w:rPr>
                          <w:rFonts w:asciiTheme="majorBidi" w:hAnsiTheme="majorBidi" w:cstheme="majorBidi"/>
                          <w:color w:val="3F4254"/>
                          <w:sz w:val="24"/>
                          <w:szCs w:val="24"/>
                          <w:shd w:val="clear" w:color="auto" w:fill="FFFFFF"/>
                        </w:rPr>
                      </w:pPr>
                    </w:p>
                  </w:txbxContent>
                </v:textbox>
              </v:shape>
            </w:pict>
          </mc:Fallback>
        </mc:AlternateContent>
      </w:r>
      <w:r w:rsidR="00D50E62">
        <w:br w:type="page"/>
      </w:r>
    </w:p>
    <w:p w14:paraId="5F07331E" w14:textId="66C0CA08" w:rsidR="00B23EB5" w:rsidRDefault="00B23EB5">
      <w:r>
        <w:rPr>
          <w:noProof/>
          <w:lang w:eastAsia="tr-TR"/>
        </w:rPr>
        <w:lastRenderedPageBreak/>
        <mc:AlternateContent>
          <mc:Choice Requires="wps">
            <w:drawing>
              <wp:anchor distT="0" distB="0" distL="114300" distR="114300" simplePos="0" relativeHeight="251789312" behindDoc="0" locked="0" layoutInCell="1" allowOverlap="1" wp14:anchorId="3009AF48" wp14:editId="000D1C9D">
                <wp:simplePos x="0" y="0"/>
                <wp:positionH relativeFrom="column">
                  <wp:posOffset>-876679</wp:posOffset>
                </wp:positionH>
                <wp:positionV relativeFrom="paragraph">
                  <wp:posOffset>-876679</wp:posOffset>
                </wp:positionV>
                <wp:extent cx="10652166" cy="7508240"/>
                <wp:effectExtent l="0" t="0" r="15875" b="16510"/>
                <wp:wrapNone/>
                <wp:docPr id="2735" name="Metin Kutusu 2735"/>
                <wp:cNvGraphicFramePr/>
                <a:graphic xmlns:a="http://schemas.openxmlformats.org/drawingml/2006/main">
                  <a:graphicData uri="http://schemas.microsoft.com/office/word/2010/wordprocessingShape">
                    <wps:wsp>
                      <wps:cNvSpPr txBox="1"/>
                      <wps:spPr>
                        <a:xfrm>
                          <a:off x="0" y="0"/>
                          <a:ext cx="10652166" cy="7508240"/>
                        </a:xfrm>
                        <a:prstGeom prst="rect">
                          <a:avLst/>
                        </a:prstGeom>
                        <a:solidFill>
                          <a:schemeClr val="accent3">
                            <a:lumMod val="20000"/>
                            <a:lumOff val="80000"/>
                          </a:schemeClr>
                        </a:solidFill>
                        <a:ln w="6350">
                          <a:solidFill>
                            <a:prstClr val="black"/>
                          </a:solidFill>
                        </a:ln>
                      </wps:spPr>
                      <wps:txbx>
                        <w:txbxContent>
                          <w:p w14:paraId="6D155E35" w14:textId="77777777" w:rsidR="008E50DF" w:rsidRPr="00796E82" w:rsidRDefault="008E50DF" w:rsidP="00B23EB5">
                            <w:pPr>
                              <w:rPr>
                                <w:rFonts w:asciiTheme="majorBidi" w:hAnsiTheme="majorBidi" w:cstheme="majorBidi"/>
                                <w:b/>
                                <w:sz w:val="24"/>
                                <w:szCs w:val="24"/>
                              </w:rPr>
                            </w:pPr>
                            <w:r>
                              <w:rPr>
                                <w:rFonts w:asciiTheme="majorBidi" w:hAnsiTheme="majorBidi" w:cstheme="majorBidi"/>
                                <w:b/>
                                <w:bCs/>
                                <w:sz w:val="24"/>
                                <w:szCs w:val="24"/>
                              </w:rPr>
                              <w:t>F</w:t>
                            </w:r>
                            <w:r w:rsidRPr="00796E82">
                              <w:rPr>
                                <w:rFonts w:asciiTheme="majorBidi" w:hAnsiTheme="majorBidi" w:cstheme="majorBidi"/>
                                <w:b/>
                                <w:bCs/>
                                <w:sz w:val="24"/>
                                <w:szCs w:val="24"/>
                              </w:rPr>
                              <w:t>.</w:t>
                            </w:r>
                            <w:r w:rsidRPr="00796E82">
                              <w:rPr>
                                <w:rFonts w:asciiTheme="majorBidi" w:hAnsiTheme="majorBidi" w:cstheme="majorBidi"/>
                                <w:sz w:val="24"/>
                                <w:szCs w:val="24"/>
                              </w:rPr>
                              <w:t xml:space="preserve"> </w:t>
                            </w:r>
                            <w:r w:rsidRPr="00796E82">
                              <w:rPr>
                                <w:rFonts w:asciiTheme="majorBidi" w:hAnsiTheme="majorBidi" w:cstheme="majorBidi"/>
                                <w:b/>
                                <w:sz w:val="24"/>
                                <w:szCs w:val="24"/>
                              </w:rPr>
                              <w:t>STAJ VE AKTS İŞ YÜKÜ ANKETLERİ</w:t>
                            </w:r>
                          </w:p>
                          <w:p w14:paraId="67CC1907" w14:textId="77777777" w:rsidR="008E50DF" w:rsidRPr="008432A1" w:rsidRDefault="008E50DF" w:rsidP="00CA13CC">
                            <w:pPr>
                              <w:ind w:right="-109"/>
                              <w:rPr>
                                <w:rFonts w:asciiTheme="majorBidi" w:hAnsiTheme="majorBidi" w:cstheme="majorBidi"/>
                                <w:sz w:val="24"/>
                                <w:szCs w:val="24"/>
                              </w:rPr>
                            </w:pPr>
                            <w:r>
                              <w:rPr>
                                <w:rFonts w:ascii="Times New Roman" w:hAnsi="Times New Roman" w:cs="Times New Roman"/>
                                <w:b/>
                                <w:noProof/>
                                <w:sz w:val="24"/>
                                <w:szCs w:val="24"/>
                                <w:lang w:eastAsia="tr-TR"/>
                              </w:rPr>
                              <w:drawing>
                                <wp:inline distT="0" distB="0" distL="0" distR="0" wp14:anchorId="09A9DA49" wp14:editId="5427C8BB">
                                  <wp:extent cx="4880610" cy="3454282"/>
                                  <wp:effectExtent l="0" t="0" r="15240" b="13335"/>
                                  <wp:docPr id="254" name="Diyagram 2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4" r:lo="rId105" r:qs="rId106" r:cs="rId107"/>
                                    </a:graphicData>
                                  </a:graphic>
                                </wp:inline>
                              </w:drawing>
                            </w:r>
                            <w:r>
                              <w:rPr>
                                <w:rFonts w:ascii="Times New Roman" w:hAnsi="Times New Roman" w:cs="Times New Roman"/>
                                <w:b/>
                                <w:noProof/>
                                <w:sz w:val="24"/>
                                <w:szCs w:val="24"/>
                                <w:lang w:eastAsia="tr-TR"/>
                              </w:rPr>
                              <w:drawing>
                                <wp:inline distT="0" distB="0" distL="0" distR="0" wp14:anchorId="154CA034" wp14:editId="6B92D602">
                                  <wp:extent cx="5464810" cy="3455581"/>
                                  <wp:effectExtent l="0" t="0" r="21590" b="12065"/>
                                  <wp:docPr id="255" name="Diyagram 2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9" r:lo="rId110" r:qs="rId111" r:cs="rId112"/>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09AF48" id="Metin Kutusu 2735" o:spid="_x0000_s1100" type="#_x0000_t202" style="position:absolute;margin-left:-69.05pt;margin-top:-69.05pt;width:838.75pt;height:591.2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" fillcolor="#ededed [662]" strokeweight=".5pt">
                <v:textbox>
                  <w:txbxContent>
                    <w:p w14:paraId="6D155E35" w14:textId="77777777" w:rsidR="008E50DF" w:rsidRPr="00796E82" w:rsidRDefault="008E50DF" w:rsidP="00B23EB5">
                      <w:pPr>
                        <w:rPr>
                          <w:rFonts w:asciiTheme="majorBidi" w:hAnsiTheme="majorBidi" w:cstheme="majorBidi"/>
                          <w:b/>
                          <w:sz w:val="24"/>
                          <w:szCs w:val="24"/>
                        </w:rPr>
                      </w:pPr>
                      <w:r>
                        <w:rPr>
                          <w:rFonts w:asciiTheme="majorBidi" w:hAnsiTheme="majorBidi" w:cstheme="majorBidi"/>
                          <w:b/>
                          <w:bCs/>
                          <w:sz w:val="24"/>
                          <w:szCs w:val="24"/>
                        </w:rPr>
                        <w:t>F</w:t>
                      </w:r>
                      <w:r w:rsidRPr="00796E82">
                        <w:rPr>
                          <w:rFonts w:asciiTheme="majorBidi" w:hAnsiTheme="majorBidi" w:cstheme="majorBidi"/>
                          <w:b/>
                          <w:bCs/>
                          <w:sz w:val="24"/>
                          <w:szCs w:val="24"/>
                        </w:rPr>
                        <w:t>.</w:t>
                      </w:r>
                      <w:r w:rsidRPr="00796E82">
                        <w:rPr>
                          <w:rFonts w:asciiTheme="majorBidi" w:hAnsiTheme="majorBidi" w:cstheme="majorBidi"/>
                          <w:sz w:val="24"/>
                          <w:szCs w:val="24"/>
                        </w:rPr>
                        <w:t xml:space="preserve"> </w:t>
                      </w:r>
                      <w:r w:rsidRPr="00796E82">
                        <w:rPr>
                          <w:rFonts w:asciiTheme="majorBidi" w:hAnsiTheme="majorBidi" w:cstheme="majorBidi"/>
                          <w:b/>
                          <w:sz w:val="24"/>
                          <w:szCs w:val="24"/>
                        </w:rPr>
                        <w:t>STAJ VE AKTS İŞ YÜKÜ ANKETLERİ</w:t>
                      </w:r>
                    </w:p>
                    <w:p w14:paraId="67CC1907" w14:textId="77777777" w:rsidR="008E50DF" w:rsidRPr="008432A1" w:rsidRDefault="008E50DF" w:rsidP="00CA13CC">
                      <w:pPr>
                        <w:ind w:right="-109"/>
                        <w:rPr>
                          <w:rFonts w:asciiTheme="majorBidi" w:hAnsiTheme="majorBidi" w:cstheme="majorBidi"/>
                          <w:sz w:val="24"/>
                          <w:szCs w:val="24"/>
                        </w:rPr>
                      </w:pPr>
                      <w:r>
                        <w:rPr>
                          <w:rFonts w:ascii="Times New Roman" w:hAnsi="Times New Roman" w:cs="Times New Roman"/>
                          <w:b/>
                          <w:noProof/>
                          <w:sz w:val="24"/>
                          <w:szCs w:val="24"/>
                          <w:lang w:eastAsia="tr-TR"/>
                        </w:rPr>
                        <w:drawing>
                          <wp:inline distT="0" distB="0" distL="0" distR="0" wp14:anchorId="09A9DA49" wp14:editId="5427C8BB">
                            <wp:extent cx="4880610" cy="3454282"/>
                            <wp:effectExtent l="0" t="0" r="15240" b="13335"/>
                            <wp:docPr id="254" name="Diyagram 2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4" r:lo="rId105" r:qs="rId106" r:cs="rId107"/>
                              </a:graphicData>
                            </a:graphic>
                          </wp:inline>
                        </w:drawing>
                      </w:r>
                      <w:r>
                        <w:rPr>
                          <w:rFonts w:ascii="Times New Roman" w:hAnsi="Times New Roman" w:cs="Times New Roman"/>
                          <w:b/>
                          <w:noProof/>
                          <w:sz w:val="24"/>
                          <w:szCs w:val="24"/>
                          <w:lang w:eastAsia="tr-TR"/>
                        </w:rPr>
                        <w:drawing>
                          <wp:inline distT="0" distB="0" distL="0" distR="0" wp14:anchorId="154CA034" wp14:editId="6B92D602">
                            <wp:extent cx="5464810" cy="3455581"/>
                            <wp:effectExtent l="0" t="0" r="21590" b="12065"/>
                            <wp:docPr id="255" name="Diyagram 2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9" r:lo="rId110" r:qs="rId111" r:cs="rId112"/>
                              </a:graphicData>
                            </a:graphic>
                          </wp:inline>
                        </w:drawing>
                      </w:r>
                    </w:p>
                  </w:txbxContent>
                </v:textbox>
              </v:shape>
            </w:pict>
          </mc:Fallback>
        </mc:AlternateContent>
      </w:r>
    </w:p>
    <w:p w14:paraId="3240EA3B" w14:textId="0CFF00D1" w:rsidR="00B23EB5" w:rsidRDefault="00B41DD4">
      <w:r>
        <w:rPr>
          <w:noProof/>
          <w:lang w:eastAsia="tr-TR"/>
        </w:rPr>
        <mc:AlternateContent>
          <mc:Choice Requires="wps">
            <w:drawing>
              <wp:anchor distT="0" distB="0" distL="114300" distR="114300" simplePos="0" relativeHeight="251792384" behindDoc="0" locked="0" layoutInCell="1" allowOverlap="1" wp14:anchorId="624A5782" wp14:editId="7C90153F">
                <wp:simplePos x="0" y="0"/>
                <wp:positionH relativeFrom="column">
                  <wp:posOffset>-879165</wp:posOffset>
                </wp:positionH>
                <wp:positionV relativeFrom="paragraph">
                  <wp:posOffset>5767513</wp:posOffset>
                </wp:positionV>
                <wp:extent cx="10462112" cy="572770"/>
                <wp:effectExtent l="0" t="0" r="15875" b="17780"/>
                <wp:wrapNone/>
                <wp:docPr id="2739" name="Metin Kutusu 2739"/>
                <wp:cNvGraphicFramePr/>
                <a:graphic xmlns:a="http://schemas.openxmlformats.org/drawingml/2006/main">
                  <a:graphicData uri="http://schemas.microsoft.com/office/word/2010/wordprocessingShape">
                    <wps:wsp>
                      <wps:cNvSpPr txBox="1"/>
                      <wps:spPr>
                        <a:xfrm>
                          <a:off x="0" y="0"/>
                          <a:ext cx="10462112" cy="572770"/>
                        </a:xfrm>
                        <a:prstGeom prst="rect">
                          <a:avLst/>
                        </a:prstGeom>
                        <a:solidFill>
                          <a:schemeClr val="lt1"/>
                        </a:solidFill>
                        <a:ln w="6350">
                          <a:solidFill>
                            <a:prstClr val="black"/>
                          </a:solidFill>
                        </a:ln>
                      </wps:spPr>
                      <wps:txbx>
                        <w:txbxContent>
                          <w:p w14:paraId="57760871" w14:textId="6B84315B" w:rsidR="008E50DF" w:rsidRPr="005E0D6E" w:rsidRDefault="008E50DF" w:rsidP="00B45599">
                            <w:pPr>
                              <w:rPr>
                                <w:rFonts w:asciiTheme="majorBidi" w:hAnsiTheme="majorBidi" w:cstheme="majorBidi"/>
                                <w:b/>
                                <w:bCs/>
                                <w:color w:val="7030A0"/>
                                <w:sz w:val="24"/>
                                <w:szCs w:val="24"/>
                              </w:rPr>
                            </w:pPr>
                            <w:r>
                              <w:rPr>
                                <w:rFonts w:asciiTheme="majorBidi" w:hAnsiTheme="majorBidi" w:cstheme="majorBidi"/>
                                <w:b/>
                                <w:bCs/>
                                <w:sz w:val="24"/>
                                <w:szCs w:val="24"/>
                              </w:rPr>
                              <w:t>Şema</w:t>
                            </w:r>
                            <w:r w:rsidRPr="00410CD0">
                              <w:rPr>
                                <w:rFonts w:asciiTheme="majorBidi" w:hAnsiTheme="majorBidi" w:cstheme="majorBidi"/>
                                <w:b/>
                                <w:bCs/>
                                <w:sz w:val="24"/>
                                <w:szCs w:val="24"/>
                              </w:rPr>
                              <w:t xml:space="preserve"> </w:t>
                            </w:r>
                            <w:r>
                              <w:rPr>
                                <w:rFonts w:asciiTheme="majorBidi" w:hAnsiTheme="majorBidi" w:cstheme="majorBidi"/>
                                <w:b/>
                                <w:bCs/>
                                <w:sz w:val="24"/>
                                <w:szCs w:val="24"/>
                              </w:rPr>
                              <w:t>16</w:t>
                            </w:r>
                            <w:r w:rsidRPr="00410CD0">
                              <w:rPr>
                                <w:rFonts w:asciiTheme="majorBidi" w:hAnsiTheme="majorBidi" w:cstheme="majorBidi"/>
                                <w:b/>
                                <w:bCs/>
                                <w:sz w:val="24"/>
                                <w:szCs w:val="24"/>
                              </w:rPr>
                              <w:t>:</w:t>
                            </w:r>
                            <w:r>
                              <w:rPr>
                                <w:rFonts w:asciiTheme="majorBidi" w:hAnsiTheme="majorBidi" w:cstheme="majorBidi"/>
                                <w:b/>
                                <w:bCs/>
                                <w:sz w:val="24"/>
                                <w:szCs w:val="24"/>
                              </w:rPr>
                              <w:t xml:space="preserve"> </w:t>
                            </w:r>
                            <w:r w:rsidR="00EC231D" w:rsidRPr="00AC7AFD">
                              <w:rPr>
                                <w:rFonts w:ascii="Times New Roman" w:hAnsi="Times New Roman" w:cs="Times New Roman"/>
                                <w:color w:val="000000" w:themeColor="text1"/>
                                <w:sz w:val="24"/>
                                <w:szCs w:val="24"/>
                              </w:rPr>
                              <w:t xml:space="preserve">Siyaset </w:t>
                            </w:r>
                            <w:r w:rsidR="00EC231D" w:rsidRPr="00EC231D">
                              <w:rPr>
                                <w:rFonts w:ascii="Times New Roman" w:hAnsi="Times New Roman" w:cs="Times New Roman"/>
                                <w:sz w:val="24"/>
                                <w:szCs w:val="24"/>
                              </w:rPr>
                              <w:t>Bilimi ve Kamu Yönetimi</w:t>
                            </w:r>
                            <w:r w:rsidRPr="00EC231D">
                              <w:rPr>
                                <w:rFonts w:ascii="Times New Roman" w:hAnsi="Times New Roman" w:cs="Times New Roman"/>
                                <w:sz w:val="24"/>
                                <w:szCs w:val="24"/>
                              </w:rPr>
                              <w:t xml:space="preserve"> Lisans Programında “Staj Dersleri” ve “AKTS İş Yükü Anketleri” Durumu</w:t>
                            </w:r>
                          </w:p>
                          <w:p w14:paraId="662EAD24" w14:textId="77777777" w:rsidR="008E50DF" w:rsidRDefault="008E50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4A5782" id="Metin Kutusu 2739" o:spid="_x0000_s1101" type="#_x0000_t202" style="position:absolute;margin-left:-69.25pt;margin-top:454.15pt;width:823.8pt;height:45.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" fillcolor="white [3201]" strokeweight=".5pt">
                <v:textbox>
                  <w:txbxContent>
                    <w:p w14:paraId="57760871" w14:textId="6B84315B" w:rsidR="008E50DF" w:rsidRPr="005E0D6E" w:rsidRDefault="008E50DF" w:rsidP="00B45599">
                      <w:pPr>
                        <w:rPr>
                          <w:rFonts w:asciiTheme="majorBidi" w:hAnsiTheme="majorBidi" w:cstheme="majorBidi"/>
                          <w:b/>
                          <w:bCs/>
                          <w:color w:val="7030A0"/>
                          <w:sz w:val="24"/>
                          <w:szCs w:val="24"/>
                        </w:rPr>
                      </w:pPr>
                      <w:r>
                        <w:rPr>
                          <w:rFonts w:asciiTheme="majorBidi" w:hAnsiTheme="majorBidi" w:cstheme="majorBidi"/>
                          <w:b/>
                          <w:bCs/>
                          <w:sz w:val="24"/>
                          <w:szCs w:val="24"/>
                        </w:rPr>
                        <w:t>Şema</w:t>
                      </w:r>
                      <w:r w:rsidRPr="00410CD0">
                        <w:rPr>
                          <w:rFonts w:asciiTheme="majorBidi" w:hAnsiTheme="majorBidi" w:cstheme="majorBidi"/>
                          <w:b/>
                          <w:bCs/>
                          <w:sz w:val="24"/>
                          <w:szCs w:val="24"/>
                        </w:rPr>
                        <w:t xml:space="preserve"> </w:t>
                      </w:r>
                      <w:r>
                        <w:rPr>
                          <w:rFonts w:asciiTheme="majorBidi" w:hAnsiTheme="majorBidi" w:cstheme="majorBidi"/>
                          <w:b/>
                          <w:bCs/>
                          <w:sz w:val="24"/>
                          <w:szCs w:val="24"/>
                        </w:rPr>
                        <w:t>16</w:t>
                      </w:r>
                      <w:r w:rsidRPr="00410CD0">
                        <w:rPr>
                          <w:rFonts w:asciiTheme="majorBidi" w:hAnsiTheme="majorBidi" w:cstheme="majorBidi"/>
                          <w:b/>
                          <w:bCs/>
                          <w:sz w:val="24"/>
                          <w:szCs w:val="24"/>
                        </w:rPr>
                        <w:t>:</w:t>
                      </w:r>
                      <w:r>
                        <w:rPr>
                          <w:rFonts w:asciiTheme="majorBidi" w:hAnsiTheme="majorBidi" w:cstheme="majorBidi"/>
                          <w:b/>
                          <w:bCs/>
                          <w:sz w:val="24"/>
                          <w:szCs w:val="24"/>
                        </w:rPr>
                        <w:t xml:space="preserve"> </w:t>
                      </w:r>
                      <w:r w:rsidR="00EC231D" w:rsidRPr="00AC7AFD">
                        <w:rPr>
                          <w:rFonts w:ascii="Times New Roman" w:hAnsi="Times New Roman" w:cs="Times New Roman"/>
                          <w:color w:val="000000" w:themeColor="text1"/>
                          <w:sz w:val="24"/>
                          <w:szCs w:val="24"/>
                        </w:rPr>
                        <w:t xml:space="preserve">Siyaset </w:t>
                      </w:r>
                      <w:r w:rsidR="00EC231D" w:rsidRPr="00EC231D">
                        <w:rPr>
                          <w:rFonts w:ascii="Times New Roman" w:hAnsi="Times New Roman" w:cs="Times New Roman"/>
                          <w:sz w:val="24"/>
                          <w:szCs w:val="24"/>
                        </w:rPr>
                        <w:t>Bilimi ve Kamu Yönetimi</w:t>
                      </w:r>
                      <w:r w:rsidRPr="00EC231D">
                        <w:rPr>
                          <w:rFonts w:ascii="Times New Roman" w:hAnsi="Times New Roman" w:cs="Times New Roman"/>
                          <w:sz w:val="24"/>
                          <w:szCs w:val="24"/>
                        </w:rPr>
                        <w:t xml:space="preserve"> Lisans Programında “Staj Dersleri” ve “AKTS İş Yükü Anketleri” Durumu</w:t>
                      </w:r>
                    </w:p>
                    <w:p w14:paraId="662EAD24" w14:textId="77777777" w:rsidR="008E50DF" w:rsidRDefault="008E50DF"/>
                  </w:txbxContent>
                </v:textbox>
              </v:shape>
            </w:pict>
          </mc:Fallback>
        </mc:AlternateContent>
      </w:r>
      <w:r w:rsidR="00CA13CC">
        <w:rPr>
          <w:noProof/>
          <w:lang w:eastAsia="tr-TR"/>
        </w:rPr>
        <mc:AlternateContent>
          <mc:Choice Requires="wps">
            <w:drawing>
              <wp:anchor distT="0" distB="0" distL="114300" distR="114300" simplePos="0" relativeHeight="251790336" behindDoc="0" locked="0" layoutInCell="1" allowOverlap="1" wp14:anchorId="3B9DBB7C" wp14:editId="2D2E53B2">
                <wp:simplePos x="0" y="0"/>
                <wp:positionH relativeFrom="column">
                  <wp:posOffset>1172919</wp:posOffset>
                </wp:positionH>
                <wp:positionV relativeFrom="paragraph">
                  <wp:posOffset>2630909</wp:posOffset>
                </wp:positionV>
                <wp:extent cx="2980327" cy="3020666"/>
                <wp:effectExtent l="0" t="0" r="10795" b="27940"/>
                <wp:wrapNone/>
                <wp:docPr id="2737" name="Metin Kutusu 2737"/>
                <wp:cNvGraphicFramePr/>
                <a:graphic xmlns:a="http://schemas.openxmlformats.org/drawingml/2006/main">
                  <a:graphicData uri="http://schemas.microsoft.com/office/word/2010/wordprocessingShape">
                    <wps:wsp>
                      <wps:cNvSpPr txBox="1"/>
                      <wps:spPr>
                        <a:xfrm>
                          <a:off x="0" y="0"/>
                          <a:ext cx="2980327" cy="3020666"/>
                        </a:xfrm>
                        <a:prstGeom prst="rect">
                          <a:avLst/>
                        </a:prstGeom>
                        <a:solidFill>
                          <a:schemeClr val="lt1"/>
                        </a:solidFill>
                        <a:ln w="6350">
                          <a:solidFill>
                            <a:prstClr val="black"/>
                          </a:solidFill>
                        </a:ln>
                      </wps:spPr>
                      <wps:txbx>
                        <w:txbxContent>
                          <w:p w14:paraId="6D71155B" w14:textId="77777777" w:rsidR="008E50DF" w:rsidRDefault="008E50DF" w:rsidP="00796E82">
                            <w:pPr>
                              <w:jc w:val="both"/>
                              <w:rPr>
                                <w:rFonts w:asciiTheme="majorBidi" w:hAnsiTheme="majorBidi" w:cstheme="majorBidi"/>
                                <w:color w:val="3F4254"/>
                                <w:sz w:val="24"/>
                                <w:szCs w:val="24"/>
                                <w:shd w:val="clear" w:color="auto" w:fill="FFFFFF"/>
                              </w:rPr>
                            </w:pPr>
                            <w:r w:rsidRPr="00796E82">
                              <w:rPr>
                                <w:rFonts w:asciiTheme="majorBidi" w:hAnsiTheme="majorBidi" w:cstheme="majorBidi"/>
                                <w:color w:val="3F4254"/>
                                <w:sz w:val="24"/>
                                <w:szCs w:val="24"/>
                                <w:shd w:val="clear" w:color="auto" w:fill="FFFFFF"/>
                              </w:rPr>
                              <w:t>Staj Dersine Ait AKTS Değeri Çalışma Saatine Uygun Değilse Nedenlerini Belirtiniz:</w:t>
                            </w:r>
                          </w:p>
                          <w:p w14:paraId="3BF1E416" w14:textId="77777777" w:rsidR="002C6848" w:rsidRPr="00796E82" w:rsidRDefault="002C6848" w:rsidP="00796E82">
                            <w:pPr>
                              <w:jc w:val="both"/>
                              <w:rPr>
                                <w:rFonts w:asciiTheme="majorBidi" w:hAnsiTheme="majorBidi" w:cstheme="majorBid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9DBB7C" id="Metin Kutusu 2737" o:spid="_x0000_s1102" type="#_x0000_t202" style="position:absolute;margin-left:92.35pt;margin-top:207.15pt;width:234.65pt;height:237.8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" fillcolor="white [3201]" strokeweight=".5pt">
                <v:textbox>
                  <w:txbxContent>
                    <w:p w14:paraId="6D71155B" w14:textId="77777777" w:rsidR="008E50DF" w:rsidRDefault="008E50DF" w:rsidP="00796E82">
                      <w:pPr>
                        <w:jc w:val="both"/>
                        <w:rPr>
                          <w:rFonts w:asciiTheme="majorBidi" w:hAnsiTheme="majorBidi" w:cstheme="majorBidi"/>
                          <w:color w:val="3F4254"/>
                          <w:sz w:val="24"/>
                          <w:szCs w:val="24"/>
                          <w:shd w:val="clear" w:color="auto" w:fill="FFFFFF"/>
                        </w:rPr>
                      </w:pPr>
                      <w:r w:rsidRPr="00796E82">
                        <w:rPr>
                          <w:rFonts w:asciiTheme="majorBidi" w:hAnsiTheme="majorBidi" w:cstheme="majorBidi"/>
                          <w:color w:val="3F4254"/>
                          <w:sz w:val="24"/>
                          <w:szCs w:val="24"/>
                          <w:shd w:val="clear" w:color="auto" w:fill="FFFFFF"/>
                        </w:rPr>
                        <w:t>Staj Dersine Ait AKTS Değeri Çalışma Saatine Uygun Değilse Nedenlerini Belirtiniz:</w:t>
                      </w:r>
                    </w:p>
                    <w:p w14:paraId="3BF1E416" w14:textId="77777777" w:rsidR="002C6848" w:rsidRPr="00796E82" w:rsidRDefault="002C6848" w:rsidP="00796E82">
                      <w:pPr>
                        <w:jc w:val="both"/>
                        <w:rPr>
                          <w:rFonts w:asciiTheme="majorBidi" w:hAnsiTheme="majorBidi" w:cstheme="majorBidi"/>
                          <w:sz w:val="24"/>
                          <w:szCs w:val="24"/>
                        </w:rPr>
                      </w:pPr>
                    </w:p>
                  </w:txbxContent>
                </v:textbox>
              </v:shape>
            </w:pict>
          </mc:Fallback>
        </mc:AlternateContent>
      </w:r>
      <w:r w:rsidR="00B23EB5">
        <w:br w:type="page"/>
      </w:r>
    </w:p>
    <w:p w14:paraId="7F669539" w14:textId="404720D2" w:rsidR="00CC0A2B" w:rsidRDefault="00F42EDC">
      <w:r>
        <w:rPr>
          <w:noProof/>
          <w:lang w:eastAsia="tr-TR"/>
        </w:rPr>
        <w:lastRenderedPageBreak/>
        <mc:AlternateContent>
          <mc:Choice Requires="wps">
            <w:drawing>
              <wp:anchor distT="0" distB="0" distL="114300" distR="114300" simplePos="0" relativeHeight="251794432" behindDoc="0" locked="0" layoutInCell="1" allowOverlap="1" wp14:anchorId="654DB0B9" wp14:editId="03C2E4B8">
                <wp:simplePos x="0" y="0"/>
                <wp:positionH relativeFrom="column">
                  <wp:posOffset>-807683</wp:posOffset>
                </wp:positionH>
                <wp:positionV relativeFrom="paragraph">
                  <wp:posOffset>-1001806</wp:posOffset>
                </wp:positionV>
                <wp:extent cx="10652125" cy="7540831"/>
                <wp:effectExtent l="0" t="0" r="15875" b="15875"/>
                <wp:wrapNone/>
                <wp:docPr id="2741" name="Metin Kutusu 2741"/>
                <wp:cNvGraphicFramePr/>
                <a:graphic xmlns:a="http://schemas.openxmlformats.org/drawingml/2006/main">
                  <a:graphicData uri="http://schemas.microsoft.com/office/word/2010/wordprocessingShape">
                    <wps:wsp>
                      <wps:cNvSpPr txBox="1"/>
                      <wps:spPr>
                        <a:xfrm>
                          <a:off x="0" y="0"/>
                          <a:ext cx="10652125" cy="7540831"/>
                        </a:xfrm>
                        <a:prstGeom prst="rect">
                          <a:avLst/>
                        </a:prstGeom>
                        <a:solidFill>
                          <a:schemeClr val="accent4">
                            <a:lumMod val="20000"/>
                            <a:lumOff val="80000"/>
                          </a:schemeClr>
                        </a:solidFill>
                        <a:ln w="6350">
                          <a:solidFill>
                            <a:prstClr val="black"/>
                          </a:solidFill>
                        </a:ln>
                      </wps:spPr>
                      <wps:txbx>
                        <w:txbxContent>
                          <w:p w14:paraId="78B46489" w14:textId="77777777" w:rsidR="008E50DF" w:rsidRPr="00385FB6" w:rsidRDefault="008E50DF" w:rsidP="002470FA">
                            <w:pPr>
                              <w:spacing w:after="0" w:line="240" w:lineRule="auto"/>
                              <w:rPr>
                                <w:rFonts w:ascii="Calibri" w:eastAsia="Times New Roman" w:hAnsi="Calibri" w:cs="Calibri"/>
                                <w:b/>
                                <w:bCs/>
                                <w:lang w:eastAsia="tr-TR"/>
                              </w:rPr>
                            </w:pPr>
                            <w:r w:rsidRPr="009E2EB7">
                              <w:rPr>
                                <w:rFonts w:ascii="Times New Roman" w:hAnsi="Times New Roman" w:cs="Times New Roman"/>
                                <w:b/>
                                <w:sz w:val="26"/>
                                <w:szCs w:val="26"/>
                              </w:rPr>
                              <w:t xml:space="preserve">G. </w:t>
                            </w:r>
                            <w:r w:rsidRPr="009E2EB7">
                              <w:rPr>
                                <w:rFonts w:asciiTheme="majorBidi" w:hAnsiTheme="majorBidi" w:cstheme="majorBidi"/>
                                <w:b/>
                                <w:sz w:val="24"/>
                                <w:szCs w:val="24"/>
                              </w:rPr>
                              <w:t xml:space="preserve">EĞİTİM SÜREÇLERİ İLE İLGİLİ TÜM SORUNLAR VE İYİLEŞTİRME FAALİYETLERİ İLE </w:t>
                            </w:r>
                            <w:r w:rsidRPr="009E2EB7">
                              <w:rPr>
                                <w:rFonts w:asciiTheme="majorBidi" w:eastAsia="Times New Roman" w:hAnsiTheme="majorBidi" w:cstheme="majorBidi"/>
                                <w:b/>
                                <w:bCs/>
                                <w:sz w:val="24"/>
                                <w:szCs w:val="24"/>
                                <w:lang w:eastAsia="tr-TR"/>
                              </w:rPr>
                              <w:t>İYİ UYGULAMALAR VE YAYGINLAŞTIRMA ÖNERİLERİ</w:t>
                            </w:r>
                            <w:r w:rsidRPr="00385FB6">
                              <w:rPr>
                                <w:rFonts w:ascii="Calibri" w:eastAsia="Times New Roman" w:hAnsi="Calibri" w:cs="Calibri"/>
                                <w:b/>
                                <w:bCs/>
                                <w:lang w:eastAsia="tr-TR"/>
                              </w:rPr>
                              <w:t> </w:t>
                            </w:r>
                          </w:p>
                          <w:p w14:paraId="3B81D681" w14:textId="77777777" w:rsidR="008E50DF" w:rsidRPr="007C3C30" w:rsidRDefault="008E50DF" w:rsidP="002470FA">
                            <w:pPr>
                              <w:rPr>
                                <w:rFonts w:ascii="Times New Roman" w:hAnsi="Times New Roman" w:cs="Times New Roman"/>
                                <w:b/>
                                <w:color w:val="333333"/>
                                <w:sz w:val="26"/>
                                <w:szCs w:val="26"/>
                              </w:rPr>
                            </w:pPr>
                            <w:r w:rsidRPr="007C6127">
                              <w:rPr>
                                <w:rFonts w:ascii="Calibri" w:eastAsia="Times New Roman" w:hAnsi="Calibri" w:cs="Calibri"/>
                                <w:b/>
                                <w:bCs/>
                                <w:color w:val="000000"/>
                                <w:lang w:eastAsia="tr-TR"/>
                              </w:rPr>
                              <w:t> </w:t>
                            </w:r>
                          </w:p>
                          <w:tbl>
                            <w:tblPr>
                              <w:tblW w:w="1672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828"/>
                              <w:gridCol w:w="3473"/>
                              <w:gridCol w:w="3610"/>
                              <w:gridCol w:w="2244"/>
                              <w:gridCol w:w="3572"/>
                            </w:tblGrid>
                            <w:tr w:rsidR="008E50DF" w:rsidRPr="00FE2554" w14:paraId="77E9A619" w14:textId="77777777" w:rsidTr="001636C5">
                              <w:trPr>
                                <w:trHeight w:val="237"/>
                              </w:trPr>
                              <w:tc>
                                <w:tcPr>
                                  <w:tcW w:w="16727" w:type="dxa"/>
                                  <w:gridSpan w:val="5"/>
                                  <w:shd w:val="clear" w:color="auto" w:fill="FFF2CC" w:themeFill="accent4" w:themeFillTint="33"/>
                                  <w:noWrap/>
                                  <w:hideMark/>
                                </w:tcPr>
                                <w:p w14:paraId="7F0EDAB7" w14:textId="30264030" w:rsidR="008E50DF" w:rsidRPr="00FE2554" w:rsidRDefault="008E50DF" w:rsidP="00FE2554">
                                  <w:pPr>
                                    <w:spacing w:after="0" w:line="240" w:lineRule="auto"/>
                                    <w:jc w:val="center"/>
                                    <w:rPr>
                                      <w:rFonts w:ascii="Calibri" w:eastAsia="Times New Roman" w:hAnsi="Calibri" w:cs="Calibri"/>
                                      <w:color w:val="000000"/>
                                      <w:lang w:eastAsia="tr-TR"/>
                                    </w:rPr>
                                  </w:pPr>
                                  <w:r w:rsidRPr="00FE2554">
                                    <w:rPr>
                                      <w:rFonts w:ascii="Calibri" w:eastAsia="Times New Roman" w:hAnsi="Calibri" w:cs="Calibri"/>
                                      <w:color w:val="000000"/>
                                      <w:lang w:eastAsia="tr-TR"/>
                                    </w:rPr>
                                    <w:t>01.01.202</w:t>
                                  </w:r>
                                  <w:r w:rsidR="009E2EB7">
                                    <w:rPr>
                                      <w:rFonts w:ascii="Calibri" w:eastAsia="Times New Roman" w:hAnsi="Calibri" w:cs="Calibri"/>
                                      <w:color w:val="000000"/>
                                      <w:lang w:eastAsia="tr-TR"/>
                                    </w:rPr>
                                    <w:t>5</w:t>
                                  </w:r>
                                  <w:r w:rsidRPr="00FE2554">
                                    <w:rPr>
                                      <w:rFonts w:ascii="Calibri" w:eastAsia="Times New Roman" w:hAnsi="Calibri" w:cs="Calibri"/>
                                      <w:color w:val="000000"/>
                                      <w:lang w:eastAsia="tr-TR"/>
                                    </w:rPr>
                                    <w:t>-31.12.202</w:t>
                                  </w:r>
                                  <w:r w:rsidR="009E2EB7">
                                    <w:rPr>
                                      <w:rFonts w:ascii="Calibri" w:eastAsia="Times New Roman" w:hAnsi="Calibri" w:cs="Calibri"/>
                                      <w:color w:val="000000"/>
                                      <w:lang w:eastAsia="tr-TR"/>
                                    </w:rPr>
                                    <w:t>5</w:t>
                                  </w:r>
                                  <w:r w:rsidRPr="00FE2554">
                                    <w:rPr>
                                      <w:rFonts w:ascii="Calibri" w:eastAsia="Times New Roman" w:hAnsi="Calibri" w:cs="Calibri"/>
                                      <w:color w:val="000000"/>
                                      <w:lang w:eastAsia="tr-TR"/>
                                    </w:rPr>
                                    <w:t xml:space="preserve"> Tarih Aralığı Kapsamında</w:t>
                                  </w:r>
                                </w:p>
                              </w:tc>
                            </w:tr>
                            <w:tr w:rsidR="008E50DF" w:rsidRPr="00FE2554" w14:paraId="6B3B0A44" w14:textId="77777777" w:rsidTr="00C53130">
                              <w:trPr>
                                <w:trHeight w:val="267"/>
                              </w:trPr>
                              <w:tc>
                                <w:tcPr>
                                  <w:tcW w:w="16727" w:type="dxa"/>
                                  <w:gridSpan w:val="5"/>
                                  <w:shd w:val="clear" w:color="auto" w:fill="FFF2CC" w:themeFill="accent4" w:themeFillTint="33"/>
                                  <w:noWrap/>
                                  <w:vAlign w:val="bottom"/>
                                  <w:hideMark/>
                                </w:tcPr>
                                <w:p w14:paraId="59960497" w14:textId="77777777" w:rsidR="008E50DF" w:rsidRPr="00FE2554" w:rsidRDefault="008E50DF" w:rsidP="00FE2554">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EĞİTİM SÜREÇLERİ İLE İLGİLİ TÜM SORUNLAR ve İYİLEŞTİRME FAALİYETLERİ</w:t>
                                  </w:r>
                                </w:p>
                              </w:tc>
                            </w:tr>
                            <w:tr w:rsidR="008E50DF" w:rsidRPr="00FE2554" w14:paraId="5C14DF35" w14:textId="77777777" w:rsidTr="00326D50">
                              <w:trPr>
                                <w:trHeight w:val="976"/>
                              </w:trPr>
                              <w:tc>
                                <w:tcPr>
                                  <w:tcW w:w="3828" w:type="dxa"/>
                                  <w:hideMark/>
                                </w:tcPr>
                                <w:p w14:paraId="5305C4BE" w14:textId="77777777" w:rsidR="008E50DF" w:rsidRPr="00FE2554" w:rsidRDefault="008E50DF" w:rsidP="00FE2554">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1-SORUN</w:t>
                                  </w:r>
                                </w:p>
                              </w:tc>
                              <w:tc>
                                <w:tcPr>
                                  <w:tcW w:w="3473" w:type="dxa"/>
                                  <w:hideMark/>
                                </w:tcPr>
                                <w:p w14:paraId="1F59988C" w14:textId="77777777" w:rsidR="008E50DF" w:rsidRPr="00FE2554" w:rsidRDefault="008E50DF" w:rsidP="00FE2554">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xml:space="preserve">2-KARAR VERİLEN </w:t>
                                  </w:r>
                                  <w:r w:rsidRPr="00FE2554">
                                    <w:rPr>
                                      <w:rFonts w:ascii="Calibri" w:eastAsia="Times New Roman" w:hAnsi="Calibri" w:cs="Calibri"/>
                                      <w:b/>
                                      <w:bCs/>
                                      <w:color w:val="000000"/>
                                      <w:lang w:eastAsia="tr-TR"/>
                                    </w:rPr>
                                    <w:br/>
                                    <w:t>İYİLEŞTİRME FAALİYETİ</w:t>
                                  </w:r>
                                </w:p>
                              </w:tc>
                              <w:tc>
                                <w:tcPr>
                                  <w:tcW w:w="3610" w:type="dxa"/>
                                  <w:hideMark/>
                                </w:tcPr>
                                <w:p w14:paraId="4B3DFF70" w14:textId="77777777" w:rsidR="008E50DF" w:rsidRPr="00FE2554" w:rsidRDefault="008E50DF" w:rsidP="00FE2554">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3-İYİLEŞTİRME BİRİMİ/MAKAMI /SORUMLUSU</w:t>
                                  </w:r>
                                </w:p>
                              </w:tc>
                              <w:tc>
                                <w:tcPr>
                                  <w:tcW w:w="2244" w:type="dxa"/>
                                  <w:hideMark/>
                                </w:tcPr>
                                <w:p w14:paraId="247D3798" w14:textId="77777777" w:rsidR="008E50DF" w:rsidRPr="00FE2554" w:rsidRDefault="008E50DF" w:rsidP="00FE2554">
                                  <w:pPr>
                                    <w:spacing w:after="0" w:line="240" w:lineRule="auto"/>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xml:space="preserve">4-TAMAMLANMA </w:t>
                                  </w:r>
                                  <w:r w:rsidRPr="00FE2554">
                                    <w:rPr>
                                      <w:rFonts w:ascii="Calibri" w:eastAsia="Times New Roman" w:hAnsi="Calibri" w:cs="Calibri"/>
                                      <w:b/>
                                      <w:bCs/>
                                      <w:color w:val="000000"/>
                                      <w:lang w:eastAsia="tr-TR"/>
                                    </w:rPr>
                                    <w:br/>
                                    <w:t>TARİHİ</w:t>
                                  </w:r>
                                </w:p>
                              </w:tc>
                              <w:tc>
                                <w:tcPr>
                                  <w:tcW w:w="3572" w:type="dxa"/>
                                  <w:hideMark/>
                                </w:tcPr>
                                <w:p w14:paraId="72CA75C4" w14:textId="77777777" w:rsidR="008E50DF" w:rsidRPr="00FE2554" w:rsidRDefault="008E50DF" w:rsidP="00FE2554">
                                  <w:pPr>
                                    <w:spacing w:after="0" w:line="240" w:lineRule="auto"/>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xml:space="preserve">5-ÖNGÖRÜLEN </w:t>
                                  </w:r>
                                  <w:r w:rsidRPr="00FE2554">
                                    <w:rPr>
                                      <w:rFonts w:ascii="Calibri" w:eastAsia="Times New Roman" w:hAnsi="Calibri" w:cs="Calibri"/>
                                      <w:b/>
                                      <w:bCs/>
                                      <w:color w:val="000000"/>
                                      <w:lang w:eastAsia="tr-TR"/>
                                    </w:rPr>
                                    <w:br/>
                                    <w:t xml:space="preserve">TAMAMLANMA </w:t>
                                  </w:r>
                                  <w:r w:rsidRPr="00FE2554">
                                    <w:rPr>
                                      <w:rFonts w:ascii="Calibri" w:eastAsia="Times New Roman" w:hAnsi="Calibri" w:cs="Calibri"/>
                                      <w:b/>
                                      <w:bCs/>
                                      <w:color w:val="000000"/>
                                      <w:lang w:eastAsia="tr-TR"/>
                                    </w:rPr>
                                    <w:br/>
                                    <w:t>TARİHİ*</w:t>
                                  </w:r>
                                </w:p>
                              </w:tc>
                            </w:tr>
                            <w:tr w:rsidR="009E2EB7" w:rsidRPr="00FE2554" w14:paraId="2D53BE4D" w14:textId="77777777" w:rsidTr="00326D50">
                              <w:trPr>
                                <w:trHeight w:val="534"/>
                              </w:trPr>
                              <w:tc>
                                <w:tcPr>
                                  <w:tcW w:w="3828" w:type="dxa"/>
                                  <w:vAlign w:val="center"/>
                                </w:tcPr>
                                <w:p w14:paraId="27C3C999" w14:textId="15110565" w:rsidR="009E2EB7" w:rsidRPr="00326D50" w:rsidRDefault="009E2EB7" w:rsidP="009E2EB7">
                                  <w:pPr>
                                    <w:spacing w:after="0" w:line="240" w:lineRule="auto"/>
                                    <w:jc w:val="both"/>
                                    <w:rPr>
                                      <w:rFonts w:ascii="Calibri" w:eastAsia="Times New Roman" w:hAnsi="Calibri" w:cs="Calibri"/>
                                      <w:b/>
                                      <w:bCs/>
                                      <w:color w:val="8496B0" w:themeColor="text2" w:themeTint="99"/>
                                      <w:highlight w:val="yellow"/>
                                      <w:lang w:eastAsia="tr-TR"/>
                                    </w:rPr>
                                  </w:pPr>
                                  <w:r>
                                    <w:t>Hazırlık programının program çıktılarıyla uyumunun değerlendirilmesi ihtiyacı</w:t>
                                  </w:r>
                                </w:p>
                              </w:tc>
                              <w:tc>
                                <w:tcPr>
                                  <w:tcW w:w="3473" w:type="dxa"/>
                                  <w:vAlign w:val="center"/>
                                </w:tcPr>
                                <w:p w14:paraId="1D19C827" w14:textId="170D2336" w:rsidR="009E2EB7" w:rsidRPr="00C465DE" w:rsidRDefault="009E2EB7" w:rsidP="009E2EB7">
                                  <w:pPr>
                                    <w:spacing w:after="0" w:line="240" w:lineRule="auto"/>
                                    <w:jc w:val="center"/>
                                    <w:rPr>
                                      <w:rFonts w:ascii="Calibri" w:eastAsia="Times New Roman" w:hAnsi="Calibri" w:cs="Calibri"/>
                                      <w:b/>
                                      <w:bCs/>
                                      <w:color w:val="8496B0" w:themeColor="text2" w:themeTint="99"/>
                                      <w:lang w:eastAsia="tr-TR"/>
                                    </w:rPr>
                                  </w:pPr>
                                  <w:r>
                                    <w:t>Hazırlık programının mevcut yapısının gözden geçirilmesi ve program yeterlilikleriyle uyum analizinin yapılması</w:t>
                                  </w:r>
                                </w:p>
                              </w:tc>
                              <w:tc>
                                <w:tcPr>
                                  <w:tcW w:w="3610" w:type="dxa"/>
                                  <w:vAlign w:val="center"/>
                                </w:tcPr>
                                <w:p w14:paraId="01204448" w14:textId="735A8700" w:rsidR="009E2EB7" w:rsidRPr="00C465DE" w:rsidRDefault="009E2EB7" w:rsidP="009E2EB7">
                                  <w:pPr>
                                    <w:spacing w:after="0" w:line="240" w:lineRule="auto"/>
                                    <w:jc w:val="center"/>
                                    <w:rPr>
                                      <w:rFonts w:ascii="Calibri" w:eastAsia="Times New Roman" w:hAnsi="Calibri" w:cs="Calibri"/>
                                      <w:b/>
                                      <w:bCs/>
                                      <w:color w:val="8496B0" w:themeColor="text2" w:themeTint="99"/>
                                      <w:lang w:eastAsia="tr-TR"/>
                                    </w:rPr>
                                  </w:pPr>
                                  <w:r>
                                    <w:t>Bölüm Başkanlığı, Fakülte Yönetimi, Yabancı Diller Yüksekokulu</w:t>
                                  </w:r>
                                </w:p>
                              </w:tc>
                              <w:tc>
                                <w:tcPr>
                                  <w:tcW w:w="2244" w:type="dxa"/>
                                  <w:noWrap/>
                                </w:tcPr>
                                <w:p w14:paraId="4DE835E7" w14:textId="7910885A" w:rsidR="009E2EB7" w:rsidRPr="009E2EB7" w:rsidRDefault="009E2EB7" w:rsidP="009E2EB7">
                                  <w:pPr>
                                    <w:spacing w:after="0" w:line="240" w:lineRule="auto"/>
                                    <w:rPr>
                                      <w:rFonts w:ascii="Calibri" w:eastAsia="Times New Roman" w:hAnsi="Calibri" w:cs="Calibri"/>
                                      <w:color w:val="000000" w:themeColor="text1"/>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c>
                                <w:tcPr>
                                  <w:tcW w:w="3572" w:type="dxa"/>
                                  <w:noWrap/>
                                  <w:hideMark/>
                                </w:tcPr>
                                <w:p w14:paraId="6068BE27" w14:textId="005D2913"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r>
                            <w:tr w:rsidR="009E2EB7" w:rsidRPr="00FE2554" w14:paraId="1A6FF6B0" w14:textId="77777777" w:rsidTr="009E2EB7">
                              <w:trPr>
                                <w:trHeight w:val="534"/>
                              </w:trPr>
                              <w:tc>
                                <w:tcPr>
                                  <w:tcW w:w="3828" w:type="dxa"/>
                                  <w:vAlign w:val="center"/>
                                </w:tcPr>
                                <w:p w14:paraId="00B86B8A" w14:textId="43ECACC3" w:rsidR="009E2EB7" w:rsidRPr="00326D50" w:rsidRDefault="009E2EB7" w:rsidP="009E2EB7">
                                  <w:pPr>
                                    <w:spacing w:after="0" w:line="240" w:lineRule="auto"/>
                                    <w:jc w:val="both"/>
                                    <w:rPr>
                                      <w:rFonts w:ascii="Calibri" w:eastAsia="Times New Roman" w:hAnsi="Calibri" w:cs="Calibri"/>
                                      <w:b/>
                                      <w:bCs/>
                                      <w:color w:val="8496B0" w:themeColor="text2" w:themeTint="99"/>
                                      <w:highlight w:val="yellow"/>
                                      <w:lang w:eastAsia="tr-TR"/>
                                    </w:rPr>
                                  </w:pPr>
                                  <w:r>
                                    <w:t>2. sınıflarda ders yoğunluğu ve sınıf mevcudu artışı</w:t>
                                  </w:r>
                                </w:p>
                              </w:tc>
                              <w:tc>
                                <w:tcPr>
                                  <w:tcW w:w="3473" w:type="dxa"/>
                                  <w:vAlign w:val="center"/>
                                </w:tcPr>
                                <w:p w14:paraId="3E023F43" w14:textId="4625C69C" w:rsidR="009E2EB7" w:rsidRPr="00C465DE" w:rsidRDefault="009E2EB7" w:rsidP="009E2EB7">
                                  <w:pPr>
                                    <w:spacing w:after="0" w:line="240" w:lineRule="auto"/>
                                    <w:jc w:val="center"/>
                                    <w:rPr>
                                      <w:rFonts w:ascii="Calibri" w:eastAsia="Times New Roman" w:hAnsi="Calibri" w:cs="Calibri"/>
                                      <w:b/>
                                      <w:bCs/>
                                      <w:color w:val="8496B0" w:themeColor="text2" w:themeTint="99"/>
                                      <w:lang w:eastAsia="tr-TR"/>
                                    </w:rPr>
                                  </w:pPr>
                                  <w:r>
                                    <w:t>2. sınıflarda ek şube açılması ve ders dağılımının yeniden planlanması</w:t>
                                  </w:r>
                                </w:p>
                              </w:tc>
                              <w:tc>
                                <w:tcPr>
                                  <w:tcW w:w="3610" w:type="dxa"/>
                                  <w:vAlign w:val="center"/>
                                </w:tcPr>
                                <w:p w14:paraId="7741B4AB" w14:textId="182B8088" w:rsidR="009E2EB7" w:rsidRPr="00C465DE" w:rsidRDefault="009E2EB7" w:rsidP="009E2EB7">
                                  <w:pPr>
                                    <w:spacing w:after="0" w:line="240" w:lineRule="auto"/>
                                    <w:jc w:val="center"/>
                                    <w:rPr>
                                      <w:rFonts w:ascii="Calibri" w:eastAsia="Times New Roman" w:hAnsi="Calibri" w:cs="Calibri"/>
                                      <w:b/>
                                      <w:bCs/>
                                      <w:color w:val="8496B0" w:themeColor="text2" w:themeTint="99"/>
                                      <w:lang w:eastAsia="tr-TR"/>
                                    </w:rPr>
                                  </w:pPr>
                                  <w:r>
                                    <w:t>Bölüm Başkanlığı, Dekanlık</w:t>
                                  </w:r>
                                </w:p>
                              </w:tc>
                              <w:tc>
                                <w:tcPr>
                                  <w:tcW w:w="2244" w:type="dxa"/>
                                  <w:noWrap/>
                                </w:tcPr>
                                <w:p w14:paraId="2EBD0CCB" w14:textId="701C08B0" w:rsidR="009E2EB7" w:rsidRPr="00C465DE" w:rsidRDefault="009E2EB7" w:rsidP="009E2EB7">
                                  <w:pPr>
                                    <w:spacing w:after="0" w:line="240" w:lineRule="auto"/>
                                    <w:rPr>
                                      <w:rFonts w:ascii="Calibri" w:eastAsia="Times New Roman" w:hAnsi="Calibri" w:cs="Calibri"/>
                                      <w:color w:val="8496B0" w:themeColor="text2" w:themeTint="99"/>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c>
                                <w:tcPr>
                                  <w:tcW w:w="3572" w:type="dxa"/>
                                  <w:noWrap/>
                                </w:tcPr>
                                <w:p w14:paraId="25A08736" w14:textId="5A95A4B8"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r>
                            <w:tr w:rsidR="009E2EB7" w:rsidRPr="00FE2554" w14:paraId="1D6CF3C8" w14:textId="77777777" w:rsidTr="009E2EB7">
                              <w:trPr>
                                <w:trHeight w:val="534"/>
                              </w:trPr>
                              <w:tc>
                                <w:tcPr>
                                  <w:tcW w:w="3828" w:type="dxa"/>
                                  <w:vAlign w:val="center"/>
                                </w:tcPr>
                                <w:p w14:paraId="54579022" w14:textId="6171F6DC" w:rsidR="009E2EB7" w:rsidRPr="00326D50" w:rsidRDefault="009E2EB7" w:rsidP="009E2EB7">
                                  <w:pPr>
                                    <w:spacing w:after="0" w:line="240" w:lineRule="auto"/>
                                    <w:jc w:val="center"/>
                                    <w:rPr>
                                      <w:rFonts w:ascii="Calibri" w:eastAsia="Times New Roman" w:hAnsi="Calibri" w:cs="Calibri"/>
                                      <w:b/>
                                      <w:bCs/>
                                      <w:color w:val="000000"/>
                                      <w:highlight w:val="yellow"/>
                                      <w:lang w:eastAsia="tr-TR"/>
                                    </w:rPr>
                                  </w:pPr>
                                  <w:r w:rsidRPr="00FE2554">
                                    <w:rPr>
                                      <w:rFonts w:ascii="Calibri" w:eastAsia="Times New Roman" w:hAnsi="Calibri" w:cs="Calibri"/>
                                      <w:b/>
                                      <w:bCs/>
                                      <w:color w:val="000000"/>
                                      <w:lang w:eastAsia="tr-TR"/>
                                    </w:rPr>
                                    <w:t> </w:t>
                                  </w:r>
                                  <w:r>
                                    <w:t>İç ve dış paydaş katılımının sistematik olmaması</w:t>
                                  </w:r>
                                </w:p>
                              </w:tc>
                              <w:tc>
                                <w:tcPr>
                                  <w:tcW w:w="3473" w:type="dxa"/>
                                  <w:vAlign w:val="center"/>
                                </w:tcPr>
                                <w:p w14:paraId="3E414C28" w14:textId="4BC9C24C"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r>
                                    <w:t>Bölüm Danışma Kurulu (iç ve dış paydaş) oluşturulması ve yılda en az bir toplantı yapılması</w:t>
                                  </w:r>
                                </w:p>
                              </w:tc>
                              <w:tc>
                                <w:tcPr>
                                  <w:tcW w:w="3610" w:type="dxa"/>
                                  <w:vAlign w:val="center"/>
                                </w:tcPr>
                                <w:p w14:paraId="6A137245" w14:textId="28D5F0C1" w:rsidR="009E2EB7" w:rsidRPr="00FE2554" w:rsidRDefault="009E2EB7" w:rsidP="009E2EB7">
                                  <w:pPr>
                                    <w:spacing w:after="0" w:line="240" w:lineRule="auto"/>
                                    <w:jc w:val="center"/>
                                    <w:rPr>
                                      <w:rFonts w:ascii="Calibri" w:eastAsia="Times New Roman" w:hAnsi="Calibri" w:cs="Calibri"/>
                                      <w:b/>
                                      <w:bCs/>
                                      <w:color w:val="000000"/>
                                      <w:lang w:eastAsia="tr-TR"/>
                                    </w:rPr>
                                  </w:pPr>
                                  <w:r>
                                    <w:t>Bölüm Başkanlığı</w:t>
                                  </w:r>
                                </w:p>
                              </w:tc>
                              <w:tc>
                                <w:tcPr>
                                  <w:tcW w:w="2244" w:type="dxa"/>
                                  <w:noWrap/>
                                  <w:hideMark/>
                                </w:tcPr>
                                <w:p w14:paraId="0713B5CF" w14:textId="30BD08B2"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c>
                                <w:tcPr>
                                  <w:tcW w:w="3572" w:type="dxa"/>
                                  <w:noWrap/>
                                  <w:hideMark/>
                                </w:tcPr>
                                <w:p w14:paraId="1A327987" w14:textId="721A60A5"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r>
                            <w:tr w:rsidR="009E2EB7" w:rsidRPr="00FE2554" w14:paraId="0F99D229" w14:textId="77777777" w:rsidTr="009E2EB7">
                              <w:trPr>
                                <w:trHeight w:val="534"/>
                              </w:trPr>
                              <w:tc>
                                <w:tcPr>
                                  <w:tcW w:w="3828" w:type="dxa"/>
                                  <w:vAlign w:val="center"/>
                                </w:tcPr>
                                <w:p w14:paraId="77D0FAEC" w14:textId="5F1746BE" w:rsidR="009E2EB7" w:rsidRPr="00326D50" w:rsidRDefault="009E2EB7" w:rsidP="009E2EB7">
                                  <w:pPr>
                                    <w:spacing w:after="0" w:line="240" w:lineRule="auto"/>
                                    <w:jc w:val="center"/>
                                    <w:rPr>
                                      <w:rFonts w:ascii="Calibri" w:eastAsia="Times New Roman" w:hAnsi="Calibri" w:cs="Calibri"/>
                                      <w:b/>
                                      <w:bCs/>
                                      <w:color w:val="000000"/>
                                      <w:highlight w:val="yellow"/>
                                      <w:lang w:eastAsia="tr-TR"/>
                                    </w:rPr>
                                  </w:pPr>
                                  <w:r w:rsidRPr="00FE2554">
                                    <w:rPr>
                                      <w:rFonts w:ascii="Calibri" w:eastAsia="Times New Roman" w:hAnsi="Calibri" w:cs="Calibri"/>
                                      <w:b/>
                                      <w:bCs/>
                                      <w:color w:val="000000"/>
                                      <w:lang w:eastAsia="tr-TR"/>
                                    </w:rPr>
                                    <w:t> </w:t>
                                  </w:r>
                                  <w:r>
                                    <w:t>Öğrenci ve mezun geri bildirimlerinin sistematik toplanmaması</w:t>
                                  </w:r>
                                </w:p>
                              </w:tc>
                              <w:tc>
                                <w:tcPr>
                                  <w:tcW w:w="3473" w:type="dxa"/>
                                  <w:vAlign w:val="center"/>
                                </w:tcPr>
                                <w:p w14:paraId="27372393" w14:textId="2CC750E1"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r>
                                    <w:t>Öğrenci ve mezun memnuniyet anketlerinin düzenli uygulanması ve sonuçların iyileştirme planlarına entegre edilmesi</w:t>
                                  </w:r>
                                </w:p>
                              </w:tc>
                              <w:tc>
                                <w:tcPr>
                                  <w:tcW w:w="3610" w:type="dxa"/>
                                  <w:vAlign w:val="center"/>
                                </w:tcPr>
                                <w:p w14:paraId="095C915A" w14:textId="1128F65E" w:rsidR="009E2EB7" w:rsidRPr="00FE2554" w:rsidRDefault="009E2EB7" w:rsidP="009E2EB7">
                                  <w:pPr>
                                    <w:spacing w:after="0" w:line="240" w:lineRule="auto"/>
                                    <w:jc w:val="center"/>
                                    <w:rPr>
                                      <w:rFonts w:ascii="Calibri" w:eastAsia="Times New Roman" w:hAnsi="Calibri" w:cs="Calibri"/>
                                      <w:b/>
                                      <w:bCs/>
                                      <w:color w:val="000000"/>
                                      <w:lang w:eastAsia="tr-TR"/>
                                    </w:rPr>
                                  </w:pPr>
                                  <w:r>
                                    <w:t>Bölüm Kalite Komisyonu</w:t>
                                  </w:r>
                                </w:p>
                              </w:tc>
                              <w:tc>
                                <w:tcPr>
                                  <w:tcW w:w="2244" w:type="dxa"/>
                                  <w:noWrap/>
                                  <w:hideMark/>
                                </w:tcPr>
                                <w:p w14:paraId="3F40E018" w14:textId="2DC0B193"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c>
                                <w:tcPr>
                                  <w:tcW w:w="3572" w:type="dxa"/>
                                  <w:noWrap/>
                                  <w:hideMark/>
                                </w:tcPr>
                                <w:p w14:paraId="36E1CD9D" w14:textId="2C81F428"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r>
                            <w:tr w:rsidR="009E2EB7" w:rsidRPr="00FE2554" w14:paraId="5EE5FF36" w14:textId="77777777" w:rsidTr="00326D50">
                              <w:trPr>
                                <w:trHeight w:val="534"/>
                              </w:trPr>
                              <w:tc>
                                <w:tcPr>
                                  <w:tcW w:w="3828" w:type="dxa"/>
                                  <w:vAlign w:val="center"/>
                                  <w:hideMark/>
                                </w:tcPr>
                                <w:p w14:paraId="1B20255F" w14:textId="4F9082CB"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r>
                                    <w:t>Mezunlarla iletişim eksikliği</w:t>
                                  </w:r>
                                </w:p>
                              </w:tc>
                              <w:tc>
                                <w:tcPr>
                                  <w:tcW w:w="3473" w:type="dxa"/>
                                  <w:vAlign w:val="center"/>
                                  <w:hideMark/>
                                </w:tcPr>
                                <w:p w14:paraId="3B466303" w14:textId="7EFD9CF4"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r>
                                    <w:t>Mezun iletişim ağı oluşturulması (WhatsApp grubu ve dijital veri tabanı oluşturulması)</w:t>
                                  </w:r>
                                </w:p>
                              </w:tc>
                              <w:tc>
                                <w:tcPr>
                                  <w:tcW w:w="3610" w:type="dxa"/>
                                  <w:vAlign w:val="center"/>
                                  <w:hideMark/>
                                </w:tcPr>
                                <w:p w14:paraId="16513818" w14:textId="0521E23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r>
                                    <w:t>Bölüm Başkanlığı, Akreditasyon ve Mezun Değerlendirme Komisyonu</w:t>
                                  </w:r>
                                </w:p>
                              </w:tc>
                              <w:tc>
                                <w:tcPr>
                                  <w:tcW w:w="2244" w:type="dxa"/>
                                  <w:noWrap/>
                                  <w:hideMark/>
                                </w:tcPr>
                                <w:p w14:paraId="44E1A791" w14:textId="6A62F112"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c>
                                <w:tcPr>
                                  <w:tcW w:w="3572" w:type="dxa"/>
                                  <w:noWrap/>
                                  <w:hideMark/>
                                </w:tcPr>
                                <w:p w14:paraId="1FE63E05" w14:textId="12A595C3"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r>
                            <w:tr w:rsidR="009E2EB7" w:rsidRPr="00FE2554" w14:paraId="0E339CC6" w14:textId="77777777" w:rsidTr="00326D50">
                              <w:trPr>
                                <w:trHeight w:val="534"/>
                              </w:trPr>
                              <w:tc>
                                <w:tcPr>
                                  <w:tcW w:w="3828" w:type="dxa"/>
                                  <w:vAlign w:val="center"/>
                                  <w:hideMark/>
                                </w:tcPr>
                                <w:p w14:paraId="387C99B4"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473" w:type="dxa"/>
                                  <w:vAlign w:val="center"/>
                                  <w:hideMark/>
                                </w:tcPr>
                                <w:p w14:paraId="1F215520"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610" w:type="dxa"/>
                                  <w:vAlign w:val="center"/>
                                  <w:hideMark/>
                                </w:tcPr>
                                <w:p w14:paraId="5CCB7215"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2244" w:type="dxa"/>
                                  <w:noWrap/>
                                  <w:hideMark/>
                                </w:tcPr>
                                <w:p w14:paraId="03E47815"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c>
                                <w:tcPr>
                                  <w:tcW w:w="3572" w:type="dxa"/>
                                  <w:noWrap/>
                                  <w:hideMark/>
                                </w:tcPr>
                                <w:p w14:paraId="6EDF790B"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r>
                            <w:tr w:rsidR="009E2EB7" w:rsidRPr="00FE2554" w14:paraId="500884C5" w14:textId="77777777" w:rsidTr="00326D50">
                              <w:trPr>
                                <w:trHeight w:val="534"/>
                              </w:trPr>
                              <w:tc>
                                <w:tcPr>
                                  <w:tcW w:w="3828" w:type="dxa"/>
                                  <w:vAlign w:val="center"/>
                                  <w:hideMark/>
                                </w:tcPr>
                                <w:p w14:paraId="6D12227B"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473" w:type="dxa"/>
                                  <w:vAlign w:val="center"/>
                                  <w:hideMark/>
                                </w:tcPr>
                                <w:p w14:paraId="6BC1BE9E"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610" w:type="dxa"/>
                                  <w:vAlign w:val="center"/>
                                  <w:hideMark/>
                                </w:tcPr>
                                <w:p w14:paraId="02BAB002"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2244" w:type="dxa"/>
                                  <w:noWrap/>
                                  <w:hideMark/>
                                </w:tcPr>
                                <w:p w14:paraId="4EFEF2E6"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c>
                                <w:tcPr>
                                  <w:tcW w:w="3572" w:type="dxa"/>
                                  <w:noWrap/>
                                  <w:hideMark/>
                                </w:tcPr>
                                <w:p w14:paraId="25B947E9"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r>
                            <w:tr w:rsidR="009E2EB7" w:rsidRPr="00FE2554" w14:paraId="12AB15AE" w14:textId="77777777" w:rsidTr="00326D50">
                              <w:trPr>
                                <w:trHeight w:val="534"/>
                              </w:trPr>
                              <w:tc>
                                <w:tcPr>
                                  <w:tcW w:w="3828" w:type="dxa"/>
                                  <w:vAlign w:val="center"/>
                                  <w:hideMark/>
                                </w:tcPr>
                                <w:p w14:paraId="71DA4C36"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473" w:type="dxa"/>
                                  <w:vAlign w:val="center"/>
                                  <w:hideMark/>
                                </w:tcPr>
                                <w:p w14:paraId="5EAA9ADE"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610" w:type="dxa"/>
                                  <w:vAlign w:val="center"/>
                                  <w:hideMark/>
                                </w:tcPr>
                                <w:p w14:paraId="52041C2D"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2244" w:type="dxa"/>
                                  <w:noWrap/>
                                  <w:hideMark/>
                                </w:tcPr>
                                <w:p w14:paraId="02B9C8E9"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c>
                                <w:tcPr>
                                  <w:tcW w:w="3572" w:type="dxa"/>
                                  <w:noWrap/>
                                  <w:hideMark/>
                                </w:tcPr>
                                <w:p w14:paraId="2C5D4EF7"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r>
                            <w:tr w:rsidR="009E2EB7" w:rsidRPr="00FE2554" w14:paraId="38967027" w14:textId="77777777" w:rsidTr="00326D50">
                              <w:trPr>
                                <w:trHeight w:val="534"/>
                              </w:trPr>
                              <w:tc>
                                <w:tcPr>
                                  <w:tcW w:w="3828" w:type="dxa"/>
                                  <w:vAlign w:val="center"/>
                                </w:tcPr>
                                <w:p w14:paraId="486B6451"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p>
                              </w:tc>
                              <w:tc>
                                <w:tcPr>
                                  <w:tcW w:w="3473" w:type="dxa"/>
                                  <w:vAlign w:val="center"/>
                                </w:tcPr>
                                <w:p w14:paraId="5AF4426D"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p>
                              </w:tc>
                              <w:tc>
                                <w:tcPr>
                                  <w:tcW w:w="3610" w:type="dxa"/>
                                  <w:vAlign w:val="center"/>
                                </w:tcPr>
                                <w:p w14:paraId="67A548FB"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p>
                              </w:tc>
                              <w:tc>
                                <w:tcPr>
                                  <w:tcW w:w="2244" w:type="dxa"/>
                                  <w:noWrap/>
                                </w:tcPr>
                                <w:p w14:paraId="4AEDA8EA" w14:textId="77777777" w:rsidR="009E2EB7" w:rsidRPr="00FE2554" w:rsidRDefault="009E2EB7" w:rsidP="009E2EB7">
                                  <w:pPr>
                                    <w:spacing w:after="0" w:line="240" w:lineRule="auto"/>
                                    <w:rPr>
                                      <w:rFonts w:ascii="Calibri" w:eastAsia="Times New Roman" w:hAnsi="Calibri" w:cs="Calibri"/>
                                      <w:color w:val="000000"/>
                                      <w:lang w:eastAsia="tr-TR"/>
                                    </w:rPr>
                                  </w:pPr>
                                </w:p>
                              </w:tc>
                              <w:tc>
                                <w:tcPr>
                                  <w:tcW w:w="3572" w:type="dxa"/>
                                  <w:noWrap/>
                                </w:tcPr>
                                <w:p w14:paraId="1A75E9C8" w14:textId="77777777" w:rsidR="009E2EB7" w:rsidRPr="00FE2554" w:rsidRDefault="009E2EB7" w:rsidP="009E2EB7">
                                  <w:pPr>
                                    <w:spacing w:after="0" w:line="240" w:lineRule="auto"/>
                                    <w:rPr>
                                      <w:rFonts w:ascii="Calibri" w:eastAsia="Times New Roman" w:hAnsi="Calibri" w:cs="Calibri"/>
                                      <w:color w:val="000000"/>
                                      <w:lang w:eastAsia="tr-TR"/>
                                    </w:rPr>
                                  </w:pPr>
                                </w:p>
                              </w:tc>
                            </w:tr>
                            <w:tr w:rsidR="009E2EB7" w:rsidRPr="00FE2554" w14:paraId="21F1A4CA" w14:textId="77777777" w:rsidTr="00326D50">
                              <w:trPr>
                                <w:trHeight w:val="534"/>
                              </w:trPr>
                              <w:tc>
                                <w:tcPr>
                                  <w:tcW w:w="3828" w:type="dxa"/>
                                  <w:vAlign w:val="center"/>
                                  <w:hideMark/>
                                </w:tcPr>
                                <w:p w14:paraId="7E59617B"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473" w:type="dxa"/>
                                  <w:vAlign w:val="center"/>
                                  <w:hideMark/>
                                </w:tcPr>
                                <w:p w14:paraId="45FD994E"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610" w:type="dxa"/>
                                  <w:vAlign w:val="center"/>
                                  <w:hideMark/>
                                </w:tcPr>
                                <w:p w14:paraId="2CEF1549"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2244" w:type="dxa"/>
                                  <w:noWrap/>
                                  <w:hideMark/>
                                </w:tcPr>
                                <w:p w14:paraId="6B106417"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c>
                                <w:tcPr>
                                  <w:tcW w:w="3572" w:type="dxa"/>
                                  <w:noWrap/>
                                  <w:hideMark/>
                                </w:tcPr>
                                <w:p w14:paraId="6EDCA6A3"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r>
                            <w:tr w:rsidR="009E2EB7" w:rsidRPr="00FE2554" w14:paraId="1D37DA08" w14:textId="77777777" w:rsidTr="00326D50">
                              <w:trPr>
                                <w:trHeight w:val="534"/>
                              </w:trPr>
                              <w:tc>
                                <w:tcPr>
                                  <w:tcW w:w="3828" w:type="dxa"/>
                                  <w:vAlign w:val="center"/>
                                  <w:hideMark/>
                                </w:tcPr>
                                <w:p w14:paraId="4E4BB0AC"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473" w:type="dxa"/>
                                  <w:vAlign w:val="center"/>
                                  <w:hideMark/>
                                </w:tcPr>
                                <w:p w14:paraId="48C5A7C7"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610" w:type="dxa"/>
                                  <w:vAlign w:val="center"/>
                                  <w:hideMark/>
                                </w:tcPr>
                                <w:p w14:paraId="61C24958"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2244" w:type="dxa"/>
                                  <w:noWrap/>
                                  <w:hideMark/>
                                </w:tcPr>
                                <w:p w14:paraId="75849CD1"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c>
                                <w:tcPr>
                                  <w:tcW w:w="3572" w:type="dxa"/>
                                  <w:noWrap/>
                                  <w:hideMark/>
                                </w:tcPr>
                                <w:p w14:paraId="7B80F4AF"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r>
                            <w:tr w:rsidR="009E2EB7" w:rsidRPr="00FE2554" w14:paraId="33A8F83E" w14:textId="77777777" w:rsidTr="00326D50">
                              <w:trPr>
                                <w:trHeight w:val="534"/>
                              </w:trPr>
                              <w:tc>
                                <w:tcPr>
                                  <w:tcW w:w="3828" w:type="dxa"/>
                                  <w:vAlign w:val="center"/>
                                  <w:hideMark/>
                                </w:tcPr>
                                <w:p w14:paraId="02B43383"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473" w:type="dxa"/>
                                  <w:vAlign w:val="center"/>
                                  <w:hideMark/>
                                </w:tcPr>
                                <w:p w14:paraId="5628CA75"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610" w:type="dxa"/>
                                  <w:vAlign w:val="center"/>
                                  <w:hideMark/>
                                </w:tcPr>
                                <w:p w14:paraId="75EBC83D"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2244" w:type="dxa"/>
                                  <w:noWrap/>
                                  <w:hideMark/>
                                </w:tcPr>
                                <w:p w14:paraId="716DC5EA"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c>
                                <w:tcPr>
                                  <w:tcW w:w="3572" w:type="dxa"/>
                                  <w:noWrap/>
                                  <w:hideMark/>
                                </w:tcPr>
                                <w:p w14:paraId="1B4EA8A8"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r>
                            <w:tr w:rsidR="009E2EB7" w:rsidRPr="00FE2554" w14:paraId="11DBF1FD" w14:textId="77777777" w:rsidTr="00233203">
                              <w:trPr>
                                <w:trHeight w:val="560"/>
                              </w:trPr>
                              <w:tc>
                                <w:tcPr>
                                  <w:tcW w:w="16727" w:type="dxa"/>
                                  <w:gridSpan w:val="5"/>
                                  <w:hideMark/>
                                </w:tcPr>
                                <w:p w14:paraId="744839BD"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xml:space="preserve">*İyileştirmeye ilişkin çalışmaların henüz tamamlanmadığı ("4- Tamamlanma Tarihi"ne </w:t>
                                  </w:r>
                                  <w:r>
                                    <w:rPr>
                                      <w:rFonts w:ascii="Calibri" w:eastAsia="Times New Roman" w:hAnsi="Calibri" w:cs="Calibri"/>
                                      <w:color w:val="000000"/>
                                      <w:lang w:eastAsia="tr-TR"/>
                                    </w:rPr>
                                    <w:t xml:space="preserve">ilişkin bilginin sunulamadığı) </w:t>
                                  </w:r>
                                  <w:r w:rsidRPr="00FE2554">
                                    <w:rPr>
                                      <w:rFonts w:ascii="Calibri" w:eastAsia="Times New Roman" w:hAnsi="Calibri" w:cs="Calibri"/>
                                      <w:color w:val="000000"/>
                                      <w:lang w:eastAsia="tr-TR"/>
                                    </w:rPr>
                                    <w:t>"Sorun"lara ilişkin öngörülen tamamlanma tarihinin girilmesi beklenmektedir.</w:t>
                                  </w:r>
                                </w:p>
                              </w:tc>
                            </w:tr>
                            <w:tr w:rsidR="009E2EB7" w:rsidRPr="00FE2554" w14:paraId="52174D94" w14:textId="77777777" w:rsidTr="00233203">
                              <w:trPr>
                                <w:trHeight w:val="2218"/>
                              </w:trPr>
                              <w:tc>
                                <w:tcPr>
                                  <w:tcW w:w="16727" w:type="dxa"/>
                                  <w:gridSpan w:val="5"/>
                                </w:tcPr>
                                <w:p w14:paraId="3DDF20CC" w14:textId="77777777" w:rsidR="009E2EB7" w:rsidRDefault="009E2EB7" w:rsidP="009E2EB7">
                                  <w:pPr>
                                    <w:spacing w:after="0" w:line="240" w:lineRule="auto"/>
                                    <w:rPr>
                                      <w:rFonts w:ascii="Times New Roman" w:eastAsia="Times New Roman" w:hAnsi="Times New Roman" w:cs="Times New Roman"/>
                                      <w:b/>
                                      <w:bCs/>
                                      <w:sz w:val="24"/>
                                      <w:szCs w:val="24"/>
                                      <w:lang w:eastAsia="tr-TR"/>
                                    </w:rPr>
                                  </w:pPr>
                                </w:p>
                                <w:p w14:paraId="33F9FA31" w14:textId="77777777" w:rsidR="009E2EB7" w:rsidRDefault="009E2EB7" w:rsidP="009E2EB7">
                                  <w:pPr>
                                    <w:spacing w:after="0" w:line="240" w:lineRule="auto"/>
                                    <w:rPr>
                                      <w:rFonts w:ascii="Times New Roman" w:eastAsia="Times New Roman" w:hAnsi="Times New Roman" w:cs="Times New Roman"/>
                                      <w:b/>
                                      <w:bCs/>
                                      <w:sz w:val="24"/>
                                      <w:szCs w:val="24"/>
                                      <w:lang w:eastAsia="tr-TR"/>
                                    </w:rPr>
                                  </w:pPr>
                                </w:p>
                                <w:p w14:paraId="17FFF99A" w14:textId="76B49120" w:rsidR="009E2EB7" w:rsidRPr="00FE2554" w:rsidRDefault="009E2EB7" w:rsidP="009E2EB7">
                                  <w:pPr>
                                    <w:spacing w:after="0" w:line="240" w:lineRule="auto"/>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Tablo</w:t>
                                  </w:r>
                                  <w:r w:rsidRPr="002366FB">
                                    <w:rPr>
                                      <w:rFonts w:ascii="Times New Roman" w:eastAsia="Times New Roman" w:hAnsi="Times New Roman" w:cs="Times New Roman"/>
                                      <w:b/>
                                      <w:bCs/>
                                      <w:sz w:val="24"/>
                                      <w:szCs w:val="24"/>
                                      <w:lang w:eastAsia="tr-TR"/>
                                    </w:rPr>
                                    <w:t xml:space="preserve"> 1:</w:t>
                                  </w:r>
                                  <w:r>
                                    <w:rPr>
                                      <w:rFonts w:ascii="Times New Roman" w:eastAsia="Times New Roman" w:hAnsi="Times New Roman" w:cs="Times New Roman"/>
                                      <w:b/>
                                      <w:bCs/>
                                      <w:sz w:val="24"/>
                                      <w:szCs w:val="24"/>
                                      <w:lang w:eastAsia="tr-TR"/>
                                    </w:rPr>
                                    <w:t xml:space="preserve"> </w:t>
                                  </w:r>
                                  <w:r w:rsidRPr="00AC7AFD">
                                    <w:rPr>
                                      <w:rFonts w:ascii="Times New Roman" w:hAnsi="Times New Roman" w:cs="Times New Roman"/>
                                      <w:color w:val="000000" w:themeColor="text1"/>
                                      <w:sz w:val="24"/>
                                      <w:szCs w:val="24"/>
                                    </w:rPr>
                                    <w:t xml:space="preserve">Siyaset Bilimi ve Kamu Yönetimi </w:t>
                                  </w:r>
                                  <w:r w:rsidRPr="002470FA">
                                    <w:rPr>
                                      <w:rFonts w:asciiTheme="majorBidi" w:hAnsiTheme="majorBidi" w:cstheme="majorBidi"/>
                                      <w:sz w:val="24"/>
                                      <w:szCs w:val="24"/>
                                    </w:rPr>
                                    <w:t>Lisans Programında</w:t>
                                  </w:r>
                                  <w:r w:rsidRPr="002470FA">
                                    <w:rPr>
                                      <w:rFonts w:asciiTheme="majorBidi" w:hAnsiTheme="majorBidi" w:cstheme="majorBidi"/>
                                      <w:bCs/>
                                      <w:color w:val="333333"/>
                                      <w:sz w:val="24"/>
                                      <w:szCs w:val="24"/>
                                    </w:rPr>
                                    <w:t xml:space="preserve"> </w:t>
                                  </w:r>
                                  <w:r w:rsidRPr="00AA7B95">
                                    <w:rPr>
                                      <w:rFonts w:asciiTheme="majorBidi" w:hAnsiTheme="majorBidi" w:cstheme="majorBidi"/>
                                      <w:bCs/>
                                      <w:color w:val="171717" w:themeColor="background2" w:themeShade="1A"/>
                                      <w:sz w:val="24"/>
                                      <w:szCs w:val="24"/>
                                    </w:rPr>
                                    <w:t>Eğitim Süreçleri ile İlgili Tüm Sorunlar ve İyileştirme Faaliyetleri</w:t>
                                  </w:r>
                                </w:p>
                              </w:tc>
                            </w:tr>
                          </w:tbl>
                          <w:p w14:paraId="63080F4A" w14:textId="77777777" w:rsidR="008E50DF" w:rsidRPr="008432A1" w:rsidRDefault="008E50DF" w:rsidP="00CC0A2B">
                            <w:pPr>
                              <w:ind w:right="-109"/>
                              <w:rPr>
                                <w:rFonts w:asciiTheme="majorBidi" w:hAnsiTheme="majorBidi" w:cstheme="majorBid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DB0B9" id="Metin Kutusu 2741" o:spid="_x0000_s1103" type="#_x0000_t202" style="position:absolute;margin-left:-63.6pt;margin-top:-78.9pt;width:838.75pt;height:593.7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" fillcolor="#fff2cc [663]" strokeweight=".5pt">
                <v:textbox>
                  <w:txbxContent>
                    <w:p w14:paraId="78B46489" w14:textId="77777777" w:rsidR="008E50DF" w:rsidRPr="00385FB6" w:rsidRDefault="008E50DF" w:rsidP="002470FA">
                      <w:pPr>
                        <w:spacing w:after="0" w:line="240" w:lineRule="auto"/>
                        <w:rPr>
                          <w:rFonts w:ascii="Calibri" w:eastAsia="Times New Roman" w:hAnsi="Calibri" w:cs="Calibri"/>
                          <w:b/>
                          <w:bCs/>
                          <w:lang w:eastAsia="tr-TR"/>
                        </w:rPr>
                      </w:pPr>
                      <w:r w:rsidRPr="009E2EB7">
                        <w:rPr>
                          <w:rFonts w:ascii="Times New Roman" w:hAnsi="Times New Roman" w:cs="Times New Roman"/>
                          <w:b/>
                          <w:sz w:val="26"/>
                          <w:szCs w:val="26"/>
                        </w:rPr>
                        <w:t xml:space="preserve">G. </w:t>
                      </w:r>
                      <w:r w:rsidRPr="009E2EB7">
                        <w:rPr>
                          <w:rFonts w:asciiTheme="majorBidi" w:hAnsiTheme="majorBidi" w:cstheme="majorBidi"/>
                          <w:b/>
                          <w:sz w:val="24"/>
                          <w:szCs w:val="24"/>
                        </w:rPr>
                        <w:t xml:space="preserve">EĞİTİM SÜREÇLERİ İLE İLGİLİ TÜM SORUNLAR VE İYİLEŞTİRME FAALİYETLERİ İLE </w:t>
                      </w:r>
                      <w:r w:rsidRPr="009E2EB7">
                        <w:rPr>
                          <w:rFonts w:asciiTheme="majorBidi" w:eastAsia="Times New Roman" w:hAnsiTheme="majorBidi" w:cstheme="majorBidi"/>
                          <w:b/>
                          <w:bCs/>
                          <w:sz w:val="24"/>
                          <w:szCs w:val="24"/>
                          <w:lang w:eastAsia="tr-TR"/>
                        </w:rPr>
                        <w:t>İYİ UYGULAMALAR VE YAYGINLAŞTIRMA ÖNERİLERİ</w:t>
                      </w:r>
                      <w:r w:rsidRPr="00385FB6">
                        <w:rPr>
                          <w:rFonts w:ascii="Calibri" w:eastAsia="Times New Roman" w:hAnsi="Calibri" w:cs="Calibri"/>
                          <w:b/>
                          <w:bCs/>
                          <w:lang w:eastAsia="tr-TR"/>
                        </w:rPr>
                        <w:t> </w:t>
                      </w:r>
                    </w:p>
                    <w:p w14:paraId="3B81D681" w14:textId="77777777" w:rsidR="008E50DF" w:rsidRPr="007C3C30" w:rsidRDefault="008E50DF" w:rsidP="002470FA">
                      <w:pPr>
                        <w:rPr>
                          <w:rFonts w:ascii="Times New Roman" w:hAnsi="Times New Roman" w:cs="Times New Roman"/>
                          <w:b/>
                          <w:color w:val="333333"/>
                          <w:sz w:val="26"/>
                          <w:szCs w:val="26"/>
                        </w:rPr>
                      </w:pPr>
                      <w:r w:rsidRPr="007C6127">
                        <w:rPr>
                          <w:rFonts w:ascii="Calibri" w:eastAsia="Times New Roman" w:hAnsi="Calibri" w:cs="Calibri"/>
                          <w:b/>
                          <w:bCs/>
                          <w:color w:val="000000"/>
                          <w:lang w:eastAsia="tr-TR"/>
                        </w:rPr>
                        <w:t> </w:t>
                      </w:r>
                    </w:p>
                    <w:tbl>
                      <w:tblPr>
                        <w:tblW w:w="1672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828"/>
                        <w:gridCol w:w="3473"/>
                        <w:gridCol w:w="3610"/>
                        <w:gridCol w:w="2244"/>
                        <w:gridCol w:w="3572"/>
                      </w:tblGrid>
                      <w:tr w:rsidR="008E50DF" w:rsidRPr="00FE2554" w14:paraId="77E9A619" w14:textId="77777777" w:rsidTr="001636C5">
                        <w:trPr>
                          <w:trHeight w:val="237"/>
                        </w:trPr>
                        <w:tc>
                          <w:tcPr>
                            <w:tcW w:w="16727" w:type="dxa"/>
                            <w:gridSpan w:val="5"/>
                            <w:shd w:val="clear" w:color="auto" w:fill="FFF2CC" w:themeFill="accent4" w:themeFillTint="33"/>
                            <w:noWrap/>
                            <w:hideMark/>
                          </w:tcPr>
                          <w:p w14:paraId="7F0EDAB7" w14:textId="30264030" w:rsidR="008E50DF" w:rsidRPr="00FE2554" w:rsidRDefault="008E50DF" w:rsidP="00FE2554">
                            <w:pPr>
                              <w:spacing w:after="0" w:line="240" w:lineRule="auto"/>
                              <w:jc w:val="center"/>
                              <w:rPr>
                                <w:rFonts w:ascii="Calibri" w:eastAsia="Times New Roman" w:hAnsi="Calibri" w:cs="Calibri"/>
                                <w:color w:val="000000"/>
                                <w:lang w:eastAsia="tr-TR"/>
                              </w:rPr>
                            </w:pPr>
                            <w:r w:rsidRPr="00FE2554">
                              <w:rPr>
                                <w:rFonts w:ascii="Calibri" w:eastAsia="Times New Roman" w:hAnsi="Calibri" w:cs="Calibri"/>
                                <w:color w:val="000000"/>
                                <w:lang w:eastAsia="tr-TR"/>
                              </w:rPr>
                              <w:t>01.01.202</w:t>
                            </w:r>
                            <w:r w:rsidR="009E2EB7">
                              <w:rPr>
                                <w:rFonts w:ascii="Calibri" w:eastAsia="Times New Roman" w:hAnsi="Calibri" w:cs="Calibri"/>
                                <w:color w:val="000000"/>
                                <w:lang w:eastAsia="tr-TR"/>
                              </w:rPr>
                              <w:t>5</w:t>
                            </w:r>
                            <w:r w:rsidRPr="00FE2554">
                              <w:rPr>
                                <w:rFonts w:ascii="Calibri" w:eastAsia="Times New Roman" w:hAnsi="Calibri" w:cs="Calibri"/>
                                <w:color w:val="000000"/>
                                <w:lang w:eastAsia="tr-TR"/>
                              </w:rPr>
                              <w:t>-31.12.202</w:t>
                            </w:r>
                            <w:r w:rsidR="009E2EB7">
                              <w:rPr>
                                <w:rFonts w:ascii="Calibri" w:eastAsia="Times New Roman" w:hAnsi="Calibri" w:cs="Calibri"/>
                                <w:color w:val="000000"/>
                                <w:lang w:eastAsia="tr-TR"/>
                              </w:rPr>
                              <w:t>5</w:t>
                            </w:r>
                            <w:r w:rsidRPr="00FE2554">
                              <w:rPr>
                                <w:rFonts w:ascii="Calibri" w:eastAsia="Times New Roman" w:hAnsi="Calibri" w:cs="Calibri"/>
                                <w:color w:val="000000"/>
                                <w:lang w:eastAsia="tr-TR"/>
                              </w:rPr>
                              <w:t xml:space="preserve"> Tarih Aralığı Kapsamında</w:t>
                            </w:r>
                          </w:p>
                        </w:tc>
                      </w:tr>
                      <w:tr w:rsidR="008E50DF" w:rsidRPr="00FE2554" w14:paraId="6B3B0A44" w14:textId="77777777" w:rsidTr="00C53130">
                        <w:trPr>
                          <w:trHeight w:val="267"/>
                        </w:trPr>
                        <w:tc>
                          <w:tcPr>
                            <w:tcW w:w="16727" w:type="dxa"/>
                            <w:gridSpan w:val="5"/>
                            <w:shd w:val="clear" w:color="auto" w:fill="FFF2CC" w:themeFill="accent4" w:themeFillTint="33"/>
                            <w:noWrap/>
                            <w:vAlign w:val="bottom"/>
                            <w:hideMark/>
                          </w:tcPr>
                          <w:p w14:paraId="59960497" w14:textId="77777777" w:rsidR="008E50DF" w:rsidRPr="00FE2554" w:rsidRDefault="008E50DF" w:rsidP="00FE2554">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EĞİTİM SÜREÇLERİ İLE İLGİLİ TÜM SORUNLAR ve İYİLEŞTİRME FAALİYETLERİ</w:t>
                            </w:r>
                          </w:p>
                        </w:tc>
                      </w:tr>
                      <w:tr w:rsidR="008E50DF" w:rsidRPr="00FE2554" w14:paraId="5C14DF35" w14:textId="77777777" w:rsidTr="00326D50">
                        <w:trPr>
                          <w:trHeight w:val="976"/>
                        </w:trPr>
                        <w:tc>
                          <w:tcPr>
                            <w:tcW w:w="3828" w:type="dxa"/>
                            <w:hideMark/>
                          </w:tcPr>
                          <w:p w14:paraId="5305C4BE" w14:textId="77777777" w:rsidR="008E50DF" w:rsidRPr="00FE2554" w:rsidRDefault="008E50DF" w:rsidP="00FE2554">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1-SORUN</w:t>
                            </w:r>
                          </w:p>
                        </w:tc>
                        <w:tc>
                          <w:tcPr>
                            <w:tcW w:w="3473" w:type="dxa"/>
                            <w:hideMark/>
                          </w:tcPr>
                          <w:p w14:paraId="1F59988C" w14:textId="77777777" w:rsidR="008E50DF" w:rsidRPr="00FE2554" w:rsidRDefault="008E50DF" w:rsidP="00FE2554">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xml:space="preserve">2-KARAR VERİLEN </w:t>
                            </w:r>
                            <w:r w:rsidRPr="00FE2554">
                              <w:rPr>
                                <w:rFonts w:ascii="Calibri" w:eastAsia="Times New Roman" w:hAnsi="Calibri" w:cs="Calibri"/>
                                <w:b/>
                                <w:bCs/>
                                <w:color w:val="000000"/>
                                <w:lang w:eastAsia="tr-TR"/>
                              </w:rPr>
                              <w:br/>
                              <w:t>İYİLEŞTİRME FAALİYETİ</w:t>
                            </w:r>
                          </w:p>
                        </w:tc>
                        <w:tc>
                          <w:tcPr>
                            <w:tcW w:w="3610" w:type="dxa"/>
                            <w:hideMark/>
                          </w:tcPr>
                          <w:p w14:paraId="4B3DFF70" w14:textId="77777777" w:rsidR="008E50DF" w:rsidRPr="00FE2554" w:rsidRDefault="008E50DF" w:rsidP="00FE2554">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3-İYİLEŞTİRME BİRİMİ/MAKAMI /SORUMLUSU</w:t>
                            </w:r>
                          </w:p>
                        </w:tc>
                        <w:tc>
                          <w:tcPr>
                            <w:tcW w:w="2244" w:type="dxa"/>
                            <w:hideMark/>
                          </w:tcPr>
                          <w:p w14:paraId="247D3798" w14:textId="77777777" w:rsidR="008E50DF" w:rsidRPr="00FE2554" w:rsidRDefault="008E50DF" w:rsidP="00FE2554">
                            <w:pPr>
                              <w:spacing w:after="0" w:line="240" w:lineRule="auto"/>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xml:space="preserve">4-TAMAMLANMA </w:t>
                            </w:r>
                            <w:r w:rsidRPr="00FE2554">
                              <w:rPr>
                                <w:rFonts w:ascii="Calibri" w:eastAsia="Times New Roman" w:hAnsi="Calibri" w:cs="Calibri"/>
                                <w:b/>
                                <w:bCs/>
                                <w:color w:val="000000"/>
                                <w:lang w:eastAsia="tr-TR"/>
                              </w:rPr>
                              <w:br/>
                              <w:t>TARİHİ</w:t>
                            </w:r>
                          </w:p>
                        </w:tc>
                        <w:tc>
                          <w:tcPr>
                            <w:tcW w:w="3572" w:type="dxa"/>
                            <w:hideMark/>
                          </w:tcPr>
                          <w:p w14:paraId="72CA75C4" w14:textId="77777777" w:rsidR="008E50DF" w:rsidRPr="00FE2554" w:rsidRDefault="008E50DF" w:rsidP="00FE2554">
                            <w:pPr>
                              <w:spacing w:after="0" w:line="240" w:lineRule="auto"/>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xml:space="preserve">5-ÖNGÖRÜLEN </w:t>
                            </w:r>
                            <w:r w:rsidRPr="00FE2554">
                              <w:rPr>
                                <w:rFonts w:ascii="Calibri" w:eastAsia="Times New Roman" w:hAnsi="Calibri" w:cs="Calibri"/>
                                <w:b/>
                                <w:bCs/>
                                <w:color w:val="000000"/>
                                <w:lang w:eastAsia="tr-TR"/>
                              </w:rPr>
                              <w:br/>
                              <w:t xml:space="preserve">TAMAMLANMA </w:t>
                            </w:r>
                            <w:r w:rsidRPr="00FE2554">
                              <w:rPr>
                                <w:rFonts w:ascii="Calibri" w:eastAsia="Times New Roman" w:hAnsi="Calibri" w:cs="Calibri"/>
                                <w:b/>
                                <w:bCs/>
                                <w:color w:val="000000"/>
                                <w:lang w:eastAsia="tr-TR"/>
                              </w:rPr>
                              <w:br/>
                              <w:t>TARİHİ*</w:t>
                            </w:r>
                          </w:p>
                        </w:tc>
                      </w:tr>
                      <w:tr w:rsidR="009E2EB7" w:rsidRPr="00FE2554" w14:paraId="2D53BE4D" w14:textId="77777777" w:rsidTr="00326D50">
                        <w:trPr>
                          <w:trHeight w:val="534"/>
                        </w:trPr>
                        <w:tc>
                          <w:tcPr>
                            <w:tcW w:w="3828" w:type="dxa"/>
                            <w:vAlign w:val="center"/>
                          </w:tcPr>
                          <w:p w14:paraId="27C3C999" w14:textId="15110565" w:rsidR="009E2EB7" w:rsidRPr="00326D50" w:rsidRDefault="009E2EB7" w:rsidP="009E2EB7">
                            <w:pPr>
                              <w:spacing w:after="0" w:line="240" w:lineRule="auto"/>
                              <w:jc w:val="both"/>
                              <w:rPr>
                                <w:rFonts w:ascii="Calibri" w:eastAsia="Times New Roman" w:hAnsi="Calibri" w:cs="Calibri"/>
                                <w:b/>
                                <w:bCs/>
                                <w:color w:val="8496B0" w:themeColor="text2" w:themeTint="99"/>
                                <w:highlight w:val="yellow"/>
                                <w:lang w:eastAsia="tr-TR"/>
                              </w:rPr>
                            </w:pPr>
                            <w:r>
                              <w:t>Hazırlık programının program çıktılarıyla uyumunun değerlendirilmesi ihtiyacı</w:t>
                            </w:r>
                          </w:p>
                        </w:tc>
                        <w:tc>
                          <w:tcPr>
                            <w:tcW w:w="3473" w:type="dxa"/>
                            <w:vAlign w:val="center"/>
                          </w:tcPr>
                          <w:p w14:paraId="1D19C827" w14:textId="170D2336" w:rsidR="009E2EB7" w:rsidRPr="00C465DE" w:rsidRDefault="009E2EB7" w:rsidP="009E2EB7">
                            <w:pPr>
                              <w:spacing w:after="0" w:line="240" w:lineRule="auto"/>
                              <w:jc w:val="center"/>
                              <w:rPr>
                                <w:rFonts w:ascii="Calibri" w:eastAsia="Times New Roman" w:hAnsi="Calibri" w:cs="Calibri"/>
                                <w:b/>
                                <w:bCs/>
                                <w:color w:val="8496B0" w:themeColor="text2" w:themeTint="99"/>
                                <w:lang w:eastAsia="tr-TR"/>
                              </w:rPr>
                            </w:pPr>
                            <w:r>
                              <w:t>Hazırlık programının mevcut yapısının gözden geçirilmesi ve program yeterlilikleriyle uyum analizinin yapılması</w:t>
                            </w:r>
                          </w:p>
                        </w:tc>
                        <w:tc>
                          <w:tcPr>
                            <w:tcW w:w="3610" w:type="dxa"/>
                            <w:vAlign w:val="center"/>
                          </w:tcPr>
                          <w:p w14:paraId="01204448" w14:textId="735A8700" w:rsidR="009E2EB7" w:rsidRPr="00C465DE" w:rsidRDefault="009E2EB7" w:rsidP="009E2EB7">
                            <w:pPr>
                              <w:spacing w:after="0" w:line="240" w:lineRule="auto"/>
                              <w:jc w:val="center"/>
                              <w:rPr>
                                <w:rFonts w:ascii="Calibri" w:eastAsia="Times New Roman" w:hAnsi="Calibri" w:cs="Calibri"/>
                                <w:b/>
                                <w:bCs/>
                                <w:color w:val="8496B0" w:themeColor="text2" w:themeTint="99"/>
                                <w:lang w:eastAsia="tr-TR"/>
                              </w:rPr>
                            </w:pPr>
                            <w:r>
                              <w:t>Bölüm Başkanlığı, Fakülte Yönetimi, Yabancı Diller Yüksekokulu</w:t>
                            </w:r>
                          </w:p>
                        </w:tc>
                        <w:tc>
                          <w:tcPr>
                            <w:tcW w:w="2244" w:type="dxa"/>
                            <w:noWrap/>
                          </w:tcPr>
                          <w:p w14:paraId="4DE835E7" w14:textId="7910885A" w:rsidR="009E2EB7" w:rsidRPr="009E2EB7" w:rsidRDefault="009E2EB7" w:rsidP="009E2EB7">
                            <w:pPr>
                              <w:spacing w:after="0" w:line="240" w:lineRule="auto"/>
                              <w:rPr>
                                <w:rFonts w:ascii="Calibri" w:eastAsia="Times New Roman" w:hAnsi="Calibri" w:cs="Calibri"/>
                                <w:color w:val="000000" w:themeColor="text1"/>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c>
                          <w:tcPr>
                            <w:tcW w:w="3572" w:type="dxa"/>
                            <w:noWrap/>
                            <w:hideMark/>
                          </w:tcPr>
                          <w:p w14:paraId="6068BE27" w14:textId="005D2913"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r>
                      <w:tr w:rsidR="009E2EB7" w:rsidRPr="00FE2554" w14:paraId="1A6FF6B0" w14:textId="77777777" w:rsidTr="009E2EB7">
                        <w:trPr>
                          <w:trHeight w:val="534"/>
                        </w:trPr>
                        <w:tc>
                          <w:tcPr>
                            <w:tcW w:w="3828" w:type="dxa"/>
                            <w:vAlign w:val="center"/>
                          </w:tcPr>
                          <w:p w14:paraId="00B86B8A" w14:textId="43ECACC3" w:rsidR="009E2EB7" w:rsidRPr="00326D50" w:rsidRDefault="009E2EB7" w:rsidP="009E2EB7">
                            <w:pPr>
                              <w:spacing w:after="0" w:line="240" w:lineRule="auto"/>
                              <w:jc w:val="both"/>
                              <w:rPr>
                                <w:rFonts w:ascii="Calibri" w:eastAsia="Times New Roman" w:hAnsi="Calibri" w:cs="Calibri"/>
                                <w:b/>
                                <w:bCs/>
                                <w:color w:val="8496B0" w:themeColor="text2" w:themeTint="99"/>
                                <w:highlight w:val="yellow"/>
                                <w:lang w:eastAsia="tr-TR"/>
                              </w:rPr>
                            </w:pPr>
                            <w:r>
                              <w:t>2. sınıflarda ders yoğunluğu ve sınıf mevcudu artışı</w:t>
                            </w:r>
                          </w:p>
                        </w:tc>
                        <w:tc>
                          <w:tcPr>
                            <w:tcW w:w="3473" w:type="dxa"/>
                            <w:vAlign w:val="center"/>
                          </w:tcPr>
                          <w:p w14:paraId="3E023F43" w14:textId="4625C69C" w:rsidR="009E2EB7" w:rsidRPr="00C465DE" w:rsidRDefault="009E2EB7" w:rsidP="009E2EB7">
                            <w:pPr>
                              <w:spacing w:after="0" w:line="240" w:lineRule="auto"/>
                              <w:jc w:val="center"/>
                              <w:rPr>
                                <w:rFonts w:ascii="Calibri" w:eastAsia="Times New Roman" w:hAnsi="Calibri" w:cs="Calibri"/>
                                <w:b/>
                                <w:bCs/>
                                <w:color w:val="8496B0" w:themeColor="text2" w:themeTint="99"/>
                                <w:lang w:eastAsia="tr-TR"/>
                              </w:rPr>
                            </w:pPr>
                            <w:r>
                              <w:t>2. sınıflarda ek şube açılması ve ders dağılımının yeniden planlanması</w:t>
                            </w:r>
                          </w:p>
                        </w:tc>
                        <w:tc>
                          <w:tcPr>
                            <w:tcW w:w="3610" w:type="dxa"/>
                            <w:vAlign w:val="center"/>
                          </w:tcPr>
                          <w:p w14:paraId="7741B4AB" w14:textId="182B8088" w:rsidR="009E2EB7" w:rsidRPr="00C465DE" w:rsidRDefault="009E2EB7" w:rsidP="009E2EB7">
                            <w:pPr>
                              <w:spacing w:after="0" w:line="240" w:lineRule="auto"/>
                              <w:jc w:val="center"/>
                              <w:rPr>
                                <w:rFonts w:ascii="Calibri" w:eastAsia="Times New Roman" w:hAnsi="Calibri" w:cs="Calibri"/>
                                <w:b/>
                                <w:bCs/>
                                <w:color w:val="8496B0" w:themeColor="text2" w:themeTint="99"/>
                                <w:lang w:eastAsia="tr-TR"/>
                              </w:rPr>
                            </w:pPr>
                            <w:r>
                              <w:t>Bölüm Başkanlığı, Dekanlık</w:t>
                            </w:r>
                          </w:p>
                        </w:tc>
                        <w:tc>
                          <w:tcPr>
                            <w:tcW w:w="2244" w:type="dxa"/>
                            <w:noWrap/>
                          </w:tcPr>
                          <w:p w14:paraId="2EBD0CCB" w14:textId="701C08B0" w:rsidR="009E2EB7" w:rsidRPr="00C465DE" w:rsidRDefault="009E2EB7" w:rsidP="009E2EB7">
                            <w:pPr>
                              <w:spacing w:after="0" w:line="240" w:lineRule="auto"/>
                              <w:rPr>
                                <w:rFonts w:ascii="Calibri" w:eastAsia="Times New Roman" w:hAnsi="Calibri" w:cs="Calibri"/>
                                <w:color w:val="8496B0" w:themeColor="text2" w:themeTint="99"/>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c>
                          <w:tcPr>
                            <w:tcW w:w="3572" w:type="dxa"/>
                            <w:noWrap/>
                          </w:tcPr>
                          <w:p w14:paraId="25A08736" w14:textId="5A95A4B8"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r>
                      <w:tr w:rsidR="009E2EB7" w:rsidRPr="00FE2554" w14:paraId="1D6CF3C8" w14:textId="77777777" w:rsidTr="009E2EB7">
                        <w:trPr>
                          <w:trHeight w:val="534"/>
                        </w:trPr>
                        <w:tc>
                          <w:tcPr>
                            <w:tcW w:w="3828" w:type="dxa"/>
                            <w:vAlign w:val="center"/>
                          </w:tcPr>
                          <w:p w14:paraId="54579022" w14:textId="6171F6DC" w:rsidR="009E2EB7" w:rsidRPr="00326D50" w:rsidRDefault="009E2EB7" w:rsidP="009E2EB7">
                            <w:pPr>
                              <w:spacing w:after="0" w:line="240" w:lineRule="auto"/>
                              <w:jc w:val="center"/>
                              <w:rPr>
                                <w:rFonts w:ascii="Calibri" w:eastAsia="Times New Roman" w:hAnsi="Calibri" w:cs="Calibri"/>
                                <w:b/>
                                <w:bCs/>
                                <w:color w:val="000000"/>
                                <w:highlight w:val="yellow"/>
                                <w:lang w:eastAsia="tr-TR"/>
                              </w:rPr>
                            </w:pPr>
                            <w:r w:rsidRPr="00FE2554">
                              <w:rPr>
                                <w:rFonts w:ascii="Calibri" w:eastAsia="Times New Roman" w:hAnsi="Calibri" w:cs="Calibri"/>
                                <w:b/>
                                <w:bCs/>
                                <w:color w:val="000000"/>
                                <w:lang w:eastAsia="tr-TR"/>
                              </w:rPr>
                              <w:t> </w:t>
                            </w:r>
                            <w:r>
                              <w:t>İç ve dış paydaş katılımının sistematik olmaması</w:t>
                            </w:r>
                          </w:p>
                        </w:tc>
                        <w:tc>
                          <w:tcPr>
                            <w:tcW w:w="3473" w:type="dxa"/>
                            <w:vAlign w:val="center"/>
                          </w:tcPr>
                          <w:p w14:paraId="3E414C28" w14:textId="4BC9C24C"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r>
                              <w:t>Bölüm Danışma Kurulu (iç ve dış paydaş) oluşturulması ve yılda en az bir toplantı yapılması</w:t>
                            </w:r>
                          </w:p>
                        </w:tc>
                        <w:tc>
                          <w:tcPr>
                            <w:tcW w:w="3610" w:type="dxa"/>
                            <w:vAlign w:val="center"/>
                          </w:tcPr>
                          <w:p w14:paraId="6A137245" w14:textId="28D5F0C1" w:rsidR="009E2EB7" w:rsidRPr="00FE2554" w:rsidRDefault="009E2EB7" w:rsidP="009E2EB7">
                            <w:pPr>
                              <w:spacing w:after="0" w:line="240" w:lineRule="auto"/>
                              <w:jc w:val="center"/>
                              <w:rPr>
                                <w:rFonts w:ascii="Calibri" w:eastAsia="Times New Roman" w:hAnsi="Calibri" w:cs="Calibri"/>
                                <w:b/>
                                <w:bCs/>
                                <w:color w:val="000000"/>
                                <w:lang w:eastAsia="tr-TR"/>
                              </w:rPr>
                            </w:pPr>
                            <w:r>
                              <w:t>Bölüm Başkanlığı</w:t>
                            </w:r>
                          </w:p>
                        </w:tc>
                        <w:tc>
                          <w:tcPr>
                            <w:tcW w:w="2244" w:type="dxa"/>
                            <w:noWrap/>
                            <w:hideMark/>
                          </w:tcPr>
                          <w:p w14:paraId="0713B5CF" w14:textId="30BD08B2"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c>
                          <w:tcPr>
                            <w:tcW w:w="3572" w:type="dxa"/>
                            <w:noWrap/>
                            <w:hideMark/>
                          </w:tcPr>
                          <w:p w14:paraId="1A327987" w14:textId="721A60A5"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r>
                      <w:tr w:rsidR="009E2EB7" w:rsidRPr="00FE2554" w14:paraId="0F99D229" w14:textId="77777777" w:rsidTr="009E2EB7">
                        <w:trPr>
                          <w:trHeight w:val="534"/>
                        </w:trPr>
                        <w:tc>
                          <w:tcPr>
                            <w:tcW w:w="3828" w:type="dxa"/>
                            <w:vAlign w:val="center"/>
                          </w:tcPr>
                          <w:p w14:paraId="77D0FAEC" w14:textId="5F1746BE" w:rsidR="009E2EB7" w:rsidRPr="00326D50" w:rsidRDefault="009E2EB7" w:rsidP="009E2EB7">
                            <w:pPr>
                              <w:spacing w:after="0" w:line="240" w:lineRule="auto"/>
                              <w:jc w:val="center"/>
                              <w:rPr>
                                <w:rFonts w:ascii="Calibri" w:eastAsia="Times New Roman" w:hAnsi="Calibri" w:cs="Calibri"/>
                                <w:b/>
                                <w:bCs/>
                                <w:color w:val="000000"/>
                                <w:highlight w:val="yellow"/>
                                <w:lang w:eastAsia="tr-TR"/>
                              </w:rPr>
                            </w:pPr>
                            <w:r w:rsidRPr="00FE2554">
                              <w:rPr>
                                <w:rFonts w:ascii="Calibri" w:eastAsia="Times New Roman" w:hAnsi="Calibri" w:cs="Calibri"/>
                                <w:b/>
                                <w:bCs/>
                                <w:color w:val="000000"/>
                                <w:lang w:eastAsia="tr-TR"/>
                              </w:rPr>
                              <w:t> </w:t>
                            </w:r>
                            <w:r>
                              <w:t>Öğrenci ve mezun geri bildirimlerinin sistematik toplanmaması</w:t>
                            </w:r>
                          </w:p>
                        </w:tc>
                        <w:tc>
                          <w:tcPr>
                            <w:tcW w:w="3473" w:type="dxa"/>
                            <w:vAlign w:val="center"/>
                          </w:tcPr>
                          <w:p w14:paraId="27372393" w14:textId="2CC750E1"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r>
                              <w:t>Öğrenci ve mezun memnuniyet anketlerinin düzenli uygulanması ve sonuçların iyileştirme planlarına entegre edilmesi</w:t>
                            </w:r>
                          </w:p>
                        </w:tc>
                        <w:tc>
                          <w:tcPr>
                            <w:tcW w:w="3610" w:type="dxa"/>
                            <w:vAlign w:val="center"/>
                          </w:tcPr>
                          <w:p w14:paraId="095C915A" w14:textId="1128F65E" w:rsidR="009E2EB7" w:rsidRPr="00FE2554" w:rsidRDefault="009E2EB7" w:rsidP="009E2EB7">
                            <w:pPr>
                              <w:spacing w:after="0" w:line="240" w:lineRule="auto"/>
                              <w:jc w:val="center"/>
                              <w:rPr>
                                <w:rFonts w:ascii="Calibri" w:eastAsia="Times New Roman" w:hAnsi="Calibri" w:cs="Calibri"/>
                                <w:b/>
                                <w:bCs/>
                                <w:color w:val="000000"/>
                                <w:lang w:eastAsia="tr-TR"/>
                              </w:rPr>
                            </w:pPr>
                            <w:r>
                              <w:t>Bölüm Kalite Komisyonu</w:t>
                            </w:r>
                          </w:p>
                        </w:tc>
                        <w:tc>
                          <w:tcPr>
                            <w:tcW w:w="2244" w:type="dxa"/>
                            <w:noWrap/>
                            <w:hideMark/>
                          </w:tcPr>
                          <w:p w14:paraId="3F40E018" w14:textId="2DC0B193"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c>
                          <w:tcPr>
                            <w:tcW w:w="3572" w:type="dxa"/>
                            <w:noWrap/>
                            <w:hideMark/>
                          </w:tcPr>
                          <w:p w14:paraId="36E1CD9D" w14:textId="2C81F428"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r>
                      <w:tr w:rsidR="009E2EB7" w:rsidRPr="00FE2554" w14:paraId="5EE5FF36" w14:textId="77777777" w:rsidTr="00326D50">
                        <w:trPr>
                          <w:trHeight w:val="534"/>
                        </w:trPr>
                        <w:tc>
                          <w:tcPr>
                            <w:tcW w:w="3828" w:type="dxa"/>
                            <w:vAlign w:val="center"/>
                            <w:hideMark/>
                          </w:tcPr>
                          <w:p w14:paraId="1B20255F" w14:textId="4F9082CB"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r>
                              <w:t>Mezunlarla iletişim eksikliği</w:t>
                            </w:r>
                          </w:p>
                        </w:tc>
                        <w:tc>
                          <w:tcPr>
                            <w:tcW w:w="3473" w:type="dxa"/>
                            <w:vAlign w:val="center"/>
                            <w:hideMark/>
                          </w:tcPr>
                          <w:p w14:paraId="3B466303" w14:textId="7EFD9CF4"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r>
                              <w:t>Mezun iletişim ağı oluşturulması (WhatsApp grubu ve dijital veri tabanı oluşturulması)</w:t>
                            </w:r>
                          </w:p>
                        </w:tc>
                        <w:tc>
                          <w:tcPr>
                            <w:tcW w:w="3610" w:type="dxa"/>
                            <w:vAlign w:val="center"/>
                            <w:hideMark/>
                          </w:tcPr>
                          <w:p w14:paraId="16513818" w14:textId="0521E23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r>
                              <w:t>Bölüm Başkanlığı, Akreditasyon ve Mezun Değerlendirme Komisyonu</w:t>
                            </w:r>
                          </w:p>
                        </w:tc>
                        <w:tc>
                          <w:tcPr>
                            <w:tcW w:w="2244" w:type="dxa"/>
                            <w:noWrap/>
                            <w:hideMark/>
                          </w:tcPr>
                          <w:p w14:paraId="44E1A791" w14:textId="6A62F112"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c>
                          <w:tcPr>
                            <w:tcW w:w="3572" w:type="dxa"/>
                            <w:noWrap/>
                            <w:hideMark/>
                          </w:tcPr>
                          <w:p w14:paraId="1FE63E05" w14:textId="12A595C3"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r>
                              <w:rPr>
                                <w:rFonts w:ascii="Calibri" w:eastAsia="Times New Roman" w:hAnsi="Calibri" w:cs="Calibri"/>
                                <w:color w:val="000000"/>
                                <w:lang w:eastAsia="tr-TR"/>
                              </w:rPr>
                              <w:t>Devam ediyor</w:t>
                            </w:r>
                          </w:p>
                        </w:tc>
                      </w:tr>
                      <w:tr w:rsidR="009E2EB7" w:rsidRPr="00FE2554" w14:paraId="0E339CC6" w14:textId="77777777" w:rsidTr="00326D50">
                        <w:trPr>
                          <w:trHeight w:val="534"/>
                        </w:trPr>
                        <w:tc>
                          <w:tcPr>
                            <w:tcW w:w="3828" w:type="dxa"/>
                            <w:vAlign w:val="center"/>
                            <w:hideMark/>
                          </w:tcPr>
                          <w:p w14:paraId="387C99B4"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473" w:type="dxa"/>
                            <w:vAlign w:val="center"/>
                            <w:hideMark/>
                          </w:tcPr>
                          <w:p w14:paraId="1F215520"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610" w:type="dxa"/>
                            <w:vAlign w:val="center"/>
                            <w:hideMark/>
                          </w:tcPr>
                          <w:p w14:paraId="5CCB7215"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2244" w:type="dxa"/>
                            <w:noWrap/>
                            <w:hideMark/>
                          </w:tcPr>
                          <w:p w14:paraId="03E47815"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c>
                          <w:tcPr>
                            <w:tcW w:w="3572" w:type="dxa"/>
                            <w:noWrap/>
                            <w:hideMark/>
                          </w:tcPr>
                          <w:p w14:paraId="6EDF790B"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r>
                      <w:tr w:rsidR="009E2EB7" w:rsidRPr="00FE2554" w14:paraId="500884C5" w14:textId="77777777" w:rsidTr="00326D50">
                        <w:trPr>
                          <w:trHeight w:val="534"/>
                        </w:trPr>
                        <w:tc>
                          <w:tcPr>
                            <w:tcW w:w="3828" w:type="dxa"/>
                            <w:vAlign w:val="center"/>
                            <w:hideMark/>
                          </w:tcPr>
                          <w:p w14:paraId="6D12227B"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473" w:type="dxa"/>
                            <w:vAlign w:val="center"/>
                            <w:hideMark/>
                          </w:tcPr>
                          <w:p w14:paraId="6BC1BE9E"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610" w:type="dxa"/>
                            <w:vAlign w:val="center"/>
                            <w:hideMark/>
                          </w:tcPr>
                          <w:p w14:paraId="02BAB002"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2244" w:type="dxa"/>
                            <w:noWrap/>
                            <w:hideMark/>
                          </w:tcPr>
                          <w:p w14:paraId="4EFEF2E6"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c>
                          <w:tcPr>
                            <w:tcW w:w="3572" w:type="dxa"/>
                            <w:noWrap/>
                            <w:hideMark/>
                          </w:tcPr>
                          <w:p w14:paraId="25B947E9"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r>
                      <w:tr w:rsidR="009E2EB7" w:rsidRPr="00FE2554" w14:paraId="12AB15AE" w14:textId="77777777" w:rsidTr="00326D50">
                        <w:trPr>
                          <w:trHeight w:val="534"/>
                        </w:trPr>
                        <w:tc>
                          <w:tcPr>
                            <w:tcW w:w="3828" w:type="dxa"/>
                            <w:vAlign w:val="center"/>
                            <w:hideMark/>
                          </w:tcPr>
                          <w:p w14:paraId="71DA4C36"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473" w:type="dxa"/>
                            <w:vAlign w:val="center"/>
                            <w:hideMark/>
                          </w:tcPr>
                          <w:p w14:paraId="5EAA9ADE"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610" w:type="dxa"/>
                            <w:vAlign w:val="center"/>
                            <w:hideMark/>
                          </w:tcPr>
                          <w:p w14:paraId="52041C2D"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2244" w:type="dxa"/>
                            <w:noWrap/>
                            <w:hideMark/>
                          </w:tcPr>
                          <w:p w14:paraId="02B9C8E9"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c>
                          <w:tcPr>
                            <w:tcW w:w="3572" w:type="dxa"/>
                            <w:noWrap/>
                            <w:hideMark/>
                          </w:tcPr>
                          <w:p w14:paraId="2C5D4EF7"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r>
                      <w:tr w:rsidR="009E2EB7" w:rsidRPr="00FE2554" w14:paraId="38967027" w14:textId="77777777" w:rsidTr="00326D50">
                        <w:trPr>
                          <w:trHeight w:val="534"/>
                        </w:trPr>
                        <w:tc>
                          <w:tcPr>
                            <w:tcW w:w="3828" w:type="dxa"/>
                            <w:vAlign w:val="center"/>
                          </w:tcPr>
                          <w:p w14:paraId="486B6451"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p>
                        </w:tc>
                        <w:tc>
                          <w:tcPr>
                            <w:tcW w:w="3473" w:type="dxa"/>
                            <w:vAlign w:val="center"/>
                          </w:tcPr>
                          <w:p w14:paraId="5AF4426D"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p>
                        </w:tc>
                        <w:tc>
                          <w:tcPr>
                            <w:tcW w:w="3610" w:type="dxa"/>
                            <w:vAlign w:val="center"/>
                          </w:tcPr>
                          <w:p w14:paraId="67A548FB"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p>
                        </w:tc>
                        <w:tc>
                          <w:tcPr>
                            <w:tcW w:w="2244" w:type="dxa"/>
                            <w:noWrap/>
                          </w:tcPr>
                          <w:p w14:paraId="4AEDA8EA" w14:textId="77777777" w:rsidR="009E2EB7" w:rsidRPr="00FE2554" w:rsidRDefault="009E2EB7" w:rsidP="009E2EB7">
                            <w:pPr>
                              <w:spacing w:after="0" w:line="240" w:lineRule="auto"/>
                              <w:rPr>
                                <w:rFonts w:ascii="Calibri" w:eastAsia="Times New Roman" w:hAnsi="Calibri" w:cs="Calibri"/>
                                <w:color w:val="000000"/>
                                <w:lang w:eastAsia="tr-TR"/>
                              </w:rPr>
                            </w:pPr>
                          </w:p>
                        </w:tc>
                        <w:tc>
                          <w:tcPr>
                            <w:tcW w:w="3572" w:type="dxa"/>
                            <w:noWrap/>
                          </w:tcPr>
                          <w:p w14:paraId="1A75E9C8" w14:textId="77777777" w:rsidR="009E2EB7" w:rsidRPr="00FE2554" w:rsidRDefault="009E2EB7" w:rsidP="009E2EB7">
                            <w:pPr>
                              <w:spacing w:after="0" w:line="240" w:lineRule="auto"/>
                              <w:rPr>
                                <w:rFonts w:ascii="Calibri" w:eastAsia="Times New Roman" w:hAnsi="Calibri" w:cs="Calibri"/>
                                <w:color w:val="000000"/>
                                <w:lang w:eastAsia="tr-TR"/>
                              </w:rPr>
                            </w:pPr>
                          </w:p>
                        </w:tc>
                      </w:tr>
                      <w:tr w:rsidR="009E2EB7" w:rsidRPr="00FE2554" w14:paraId="21F1A4CA" w14:textId="77777777" w:rsidTr="00326D50">
                        <w:trPr>
                          <w:trHeight w:val="534"/>
                        </w:trPr>
                        <w:tc>
                          <w:tcPr>
                            <w:tcW w:w="3828" w:type="dxa"/>
                            <w:vAlign w:val="center"/>
                            <w:hideMark/>
                          </w:tcPr>
                          <w:p w14:paraId="7E59617B"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473" w:type="dxa"/>
                            <w:vAlign w:val="center"/>
                            <w:hideMark/>
                          </w:tcPr>
                          <w:p w14:paraId="45FD994E"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610" w:type="dxa"/>
                            <w:vAlign w:val="center"/>
                            <w:hideMark/>
                          </w:tcPr>
                          <w:p w14:paraId="2CEF1549"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2244" w:type="dxa"/>
                            <w:noWrap/>
                            <w:hideMark/>
                          </w:tcPr>
                          <w:p w14:paraId="6B106417"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c>
                          <w:tcPr>
                            <w:tcW w:w="3572" w:type="dxa"/>
                            <w:noWrap/>
                            <w:hideMark/>
                          </w:tcPr>
                          <w:p w14:paraId="6EDCA6A3"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r>
                      <w:tr w:rsidR="009E2EB7" w:rsidRPr="00FE2554" w14:paraId="1D37DA08" w14:textId="77777777" w:rsidTr="00326D50">
                        <w:trPr>
                          <w:trHeight w:val="534"/>
                        </w:trPr>
                        <w:tc>
                          <w:tcPr>
                            <w:tcW w:w="3828" w:type="dxa"/>
                            <w:vAlign w:val="center"/>
                            <w:hideMark/>
                          </w:tcPr>
                          <w:p w14:paraId="4E4BB0AC"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473" w:type="dxa"/>
                            <w:vAlign w:val="center"/>
                            <w:hideMark/>
                          </w:tcPr>
                          <w:p w14:paraId="48C5A7C7"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610" w:type="dxa"/>
                            <w:vAlign w:val="center"/>
                            <w:hideMark/>
                          </w:tcPr>
                          <w:p w14:paraId="61C24958"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2244" w:type="dxa"/>
                            <w:noWrap/>
                            <w:hideMark/>
                          </w:tcPr>
                          <w:p w14:paraId="75849CD1"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c>
                          <w:tcPr>
                            <w:tcW w:w="3572" w:type="dxa"/>
                            <w:noWrap/>
                            <w:hideMark/>
                          </w:tcPr>
                          <w:p w14:paraId="7B80F4AF"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r>
                      <w:tr w:rsidR="009E2EB7" w:rsidRPr="00FE2554" w14:paraId="33A8F83E" w14:textId="77777777" w:rsidTr="00326D50">
                        <w:trPr>
                          <w:trHeight w:val="534"/>
                        </w:trPr>
                        <w:tc>
                          <w:tcPr>
                            <w:tcW w:w="3828" w:type="dxa"/>
                            <w:vAlign w:val="center"/>
                            <w:hideMark/>
                          </w:tcPr>
                          <w:p w14:paraId="02B43383"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473" w:type="dxa"/>
                            <w:vAlign w:val="center"/>
                            <w:hideMark/>
                          </w:tcPr>
                          <w:p w14:paraId="5628CA75"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3610" w:type="dxa"/>
                            <w:vAlign w:val="center"/>
                            <w:hideMark/>
                          </w:tcPr>
                          <w:p w14:paraId="75EBC83D" w14:textId="77777777" w:rsidR="009E2EB7" w:rsidRPr="00FE2554" w:rsidRDefault="009E2EB7" w:rsidP="009E2EB7">
                            <w:pPr>
                              <w:spacing w:after="0" w:line="240" w:lineRule="auto"/>
                              <w:jc w:val="center"/>
                              <w:rPr>
                                <w:rFonts w:ascii="Calibri" w:eastAsia="Times New Roman" w:hAnsi="Calibri" w:cs="Calibri"/>
                                <w:b/>
                                <w:bCs/>
                                <w:color w:val="000000"/>
                                <w:lang w:eastAsia="tr-TR"/>
                              </w:rPr>
                            </w:pPr>
                            <w:r w:rsidRPr="00FE2554">
                              <w:rPr>
                                <w:rFonts w:ascii="Calibri" w:eastAsia="Times New Roman" w:hAnsi="Calibri" w:cs="Calibri"/>
                                <w:b/>
                                <w:bCs/>
                                <w:color w:val="000000"/>
                                <w:lang w:eastAsia="tr-TR"/>
                              </w:rPr>
                              <w:t> </w:t>
                            </w:r>
                          </w:p>
                        </w:tc>
                        <w:tc>
                          <w:tcPr>
                            <w:tcW w:w="2244" w:type="dxa"/>
                            <w:noWrap/>
                            <w:hideMark/>
                          </w:tcPr>
                          <w:p w14:paraId="716DC5EA"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c>
                          <w:tcPr>
                            <w:tcW w:w="3572" w:type="dxa"/>
                            <w:noWrap/>
                            <w:hideMark/>
                          </w:tcPr>
                          <w:p w14:paraId="1B4EA8A8"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w:t>
                            </w:r>
                          </w:p>
                        </w:tc>
                      </w:tr>
                      <w:tr w:rsidR="009E2EB7" w:rsidRPr="00FE2554" w14:paraId="11DBF1FD" w14:textId="77777777" w:rsidTr="00233203">
                        <w:trPr>
                          <w:trHeight w:val="560"/>
                        </w:trPr>
                        <w:tc>
                          <w:tcPr>
                            <w:tcW w:w="16727" w:type="dxa"/>
                            <w:gridSpan w:val="5"/>
                            <w:hideMark/>
                          </w:tcPr>
                          <w:p w14:paraId="744839BD" w14:textId="77777777" w:rsidR="009E2EB7" w:rsidRPr="00FE2554" w:rsidRDefault="009E2EB7" w:rsidP="009E2EB7">
                            <w:pPr>
                              <w:spacing w:after="0" w:line="240" w:lineRule="auto"/>
                              <w:rPr>
                                <w:rFonts w:ascii="Calibri" w:eastAsia="Times New Roman" w:hAnsi="Calibri" w:cs="Calibri"/>
                                <w:color w:val="000000"/>
                                <w:lang w:eastAsia="tr-TR"/>
                              </w:rPr>
                            </w:pPr>
                            <w:r w:rsidRPr="00FE2554">
                              <w:rPr>
                                <w:rFonts w:ascii="Calibri" w:eastAsia="Times New Roman" w:hAnsi="Calibri" w:cs="Calibri"/>
                                <w:color w:val="000000"/>
                                <w:lang w:eastAsia="tr-TR"/>
                              </w:rPr>
                              <w:t xml:space="preserve">*İyileştirmeye ilişkin çalışmaların henüz tamamlanmadığı ("4- Tamamlanma Tarihi"ne </w:t>
                            </w:r>
                            <w:r>
                              <w:rPr>
                                <w:rFonts w:ascii="Calibri" w:eastAsia="Times New Roman" w:hAnsi="Calibri" w:cs="Calibri"/>
                                <w:color w:val="000000"/>
                                <w:lang w:eastAsia="tr-TR"/>
                              </w:rPr>
                              <w:t xml:space="preserve">ilişkin bilginin sunulamadığı) </w:t>
                            </w:r>
                            <w:r w:rsidRPr="00FE2554">
                              <w:rPr>
                                <w:rFonts w:ascii="Calibri" w:eastAsia="Times New Roman" w:hAnsi="Calibri" w:cs="Calibri"/>
                                <w:color w:val="000000"/>
                                <w:lang w:eastAsia="tr-TR"/>
                              </w:rPr>
                              <w:t>"Sorun"lara ilişkin öngörülen tamamlanma tarihinin girilmesi beklenmektedir.</w:t>
                            </w:r>
                          </w:p>
                        </w:tc>
                      </w:tr>
                      <w:tr w:rsidR="009E2EB7" w:rsidRPr="00FE2554" w14:paraId="52174D94" w14:textId="77777777" w:rsidTr="00233203">
                        <w:trPr>
                          <w:trHeight w:val="2218"/>
                        </w:trPr>
                        <w:tc>
                          <w:tcPr>
                            <w:tcW w:w="16727" w:type="dxa"/>
                            <w:gridSpan w:val="5"/>
                          </w:tcPr>
                          <w:p w14:paraId="3DDF20CC" w14:textId="77777777" w:rsidR="009E2EB7" w:rsidRDefault="009E2EB7" w:rsidP="009E2EB7">
                            <w:pPr>
                              <w:spacing w:after="0" w:line="240" w:lineRule="auto"/>
                              <w:rPr>
                                <w:rFonts w:ascii="Times New Roman" w:eastAsia="Times New Roman" w:hAnsi="Times New Roman" w:cs="Times New Roman"/>
                                <w:b/>
                                <w:bCs/>
                                <w:sz w:val="24"/>
                                <w:szCs w:val="24"/>
                                <w:lang w:eastAsia="tr-TR"/>
                              </w:rPr>
                            </w:pPr>
                          </w:p>
                          <w:p w14:paraId="33F9FA31" w14:textId="77777777" w:rsidR="009E2EB7" w:rsidRDefault="009E2EB7" w:rsidP="009E2EB7">
                            <w:pPr>
                              <w:spacing w:after="0" w:line="240" w:lineRule="auto"/>
                              <w:rPr>
                                <w:rFonts w:ascii="Times New Roman" w:eastAsia="Times New Roman" w:hAnsi="Times New Roman" w:cs="Times New Roman"/>
                                <w:b/>
                                <w:bCs/>
                                <w:sz w:val="24"/>
                                <w:szCs w:val="24"/>
                                <w:lang w:eastAsia="tr-TR"/>
                              </w:rPr>
                            </w:pPr>
                          </w:p>
                          <w:p w14:paraId="17FFF99A" w14:textId="76B49120" w:rsidR="009E2EB7" w:rsidRPr="00FE2554" w:rsidRDefault="009E2EB7" w:rsidP="009E2EB7">
                            <w:pPr>
                              <w:spacing w:after="0" w:line="240" w:lineRule="auto"/>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Tablo</w:t>
                            </w:r>
                            <w:r w:rsidRPr="002366FB">
                              <w:rPr>
                                <w:rFonts w:ascii="Times New Roman" w:eastAsia="Times New Roman" w:hAnsi="Times New Roman" w:cs="Times New Roman"/>
                                <w:b/>
                                <w:bCs/>
                                <w:sz w:val="24"/>
                                <w:szCs w:val="24"/>
                                <w:lang w:eastAsia="tr-TR"/>
                              </w:rPr>
                              <w:t xml:space="preserve"> 1:</w:t>
                            </w:r>
                            <w:r>
                              <w:rPr>
                                <w:rFonts w:ascii="Times New Roman" w:eastAsia="Times New Roman" w:hAnsi="Times New Roman" w:cs="Times New Roman"/>
                                <w:b/>
                                <w:bCs/>
                                <w:sz w:val="24"/>
                                <w:szCs w:val="24"/>
                                <w:lang w:eastAsia="tr-TR"/>
                              </w:rPr>
                              <w:t xml:space="preserve"> </w:t>
                            </w:r>
                            <w:r w:rsidRPr="00AC7AFD">
                              <w:rPr>
                                <w:rFonts w:ascii="Times New Roman" w:hAnsi="Times New Roman" w:cs="Times New Roman"/>
                                <w:color w:val="000000" w:themeColor="text1"/>
                                <w:sz w:val="24"/>
                                <w:szCs w:val="24"/>
                              </w:rPr>
                              <w:t xml:space="preserve">Siyaset Bilimi ve Kamu Yönetimi </w:t>
                            </w:r>
                            <w:r w:rsidRPr="002470FA">
                              <w:rPr>
                                <w:rFonts w:asciiTheme="majorBidi" w:hAnsiTheme="majorBidi" w:cstheme="majorBidi"/>
                                <w:sz w:val="24"/>
                                <w:szCs w:val="24"/>
                              </w:rPr>
                              <w:t>Lisans Programında</w:t>
                            </w:r>
                            <w:r w:rsidRPr="002470FA">
                              <w:rPr>
                                <w:rFonts w:asciiTheme="majorBidi" w:hAnsiTheme="majorBidi" w:cstheme="majorBidi"/>
                                <w:bCs/>
                                <w:color w:val="333333"/>
                                <w:sz w:val="24"/>
                                <w:szCs w:val="24"/>
                              </w:rPr>
                              <w:t xml:space="preserve"> </w:t>
                            </w:r>
                            <w:r w:rsidRPr="00AA7B95">
                              <w:rPr>
                                <w:rFonts w:asciiTheme="majorBidi" w:hAnsiTheme="majorBidi" w:cstheme="majorBidi"/>
                                <w:bCs/>
                                <w:color w:val="171717" w:themeColor="background2" w:themeShade="1A"/>
                                <w:sz w:val="24"/>
                                <w:szCs w:val="24"/>
                              </w:rPr>
                              <w:t>Eğitim Süreçleri ile İlgili Tüm Sorunlar ve İyileştirme Faaliyetleri</w:t>
                            </w:r>
                          </w:p>
                        </w:tc>
                      </w:tr>
                    </w:tbl>
                    <w:p w14:paraId="63080F4A" w14:textId="77777777" w:rsidR="008E50DF" w:rsidRPr="008432A1" w:rsidRDefault="008E50DF" w:rsidP="00CC0A2B">
                      <w:pPr>
                        <w:ind w:right="-109"/>
                        <w:rPr>
                          <w:rFonts w:asciiTheme="majorBidi" w:hAnsiTheme="majorBidi" w:cstheme="majorBidi"/>
                          <w:sz w:val="24"/>
                          <w:szCs w:val="24"/>
                        </w:rPr>
                      </w:pPr>
                    </w:p>
                  </w:txbxContent>
                </v:textbox>
              </v:shape>
            </w:pict>
          </mc:Fallback>
        </mc:AlternateContent>
      </w:r>
    </w:p>
    <w:p w14:paraId="1D77A9F7" w14:textId="6F4A5D11" w:rsidR="00CC0A2B" w:rsidRDefault="00CC0A2B">
      <w:r>
        <w:br w:type="page"/>
      </w:r>
    </w:p>
    <w:p w14:paraId="12C01EC2" w14:textId="77777777" w:rsidR="003607A2" w:rsidRDefault="00D241FC">
      <w:r>
        <w:rPr>
          <w:noProof/>
          <w:lang w:eastAsia="tr-TR"/>
        </w:rPr>
        <w:lastRenderedPageBreak/>
        <mc:AlternateContent>
          <mc:Choice Requires="wps">
            <w:drawing>
              <wp:anchor distT="0" distB="0" distL="114300" distR="114300" simplePos="0" relativeHeight="251796480" behindDoc="0" locked="0" layoutInCell="1" allowOverlap="1" wp14:anchorId="36FCCD75" wp14:editId="1B62DFD7">
                <wp:simplePos x="0" y="0"/>
                <wp:positionH relativeFrom="column">
                  <wp:posOffset>-912305</wp:posOffset>
                </wp:positionH>
                <wp:positionV relativeFrom="paragraph">
                  <wp:posOffset>-900430</wp:posOffset>
                </wp:positionV>
                <wp:extent cx="10735293" cy="7576457"/>
                <wp:effectExtent l="0" t="0" r="28575" b="24765"/>
                <wp:wrapNone/>
                <wp:docPr id="2744" name="Metin Kutusu 2744"/>
                <wp:cNvGraphicFramePr/>
                <a:graphic xmlns:a="http://schemas.openxmlformats.org/drawingml/2006/main">
                  <a:graphicData uri="http://schemas.microsoft.com/office/word/2010/wordprocessingShape">
                    <wps:wsp>
                      <wps:cNvSpPr txBox="1"/>
                      <wps:spPr>
                        <a:xfrm>
                          <a:off x="0" y="0"/>
                          <a:ext cx="10735293" cy="7576457"/>
                        </a:xfrm>
                        <a:prstGeom prst="rect">
                          <a:avLst/>
                        </a:prstGeom>
                        <a:solidFill>
                          <a:schemeClr val="accent4">
                            <a:lumMod val="20000"/>
                            <a:lumOff val="80000"/>
                          </a:schemeClr>
                        </a:solidFill>
                        <a:ln w="6350">
                          <a:solidFill>
                            <a:prstClr val="black"/>
                          </a:solidFill>
                        </a:ln>
                      </wps:spPr>
                      <wps:txbx>
                        <w:txbxContent>
                          <w:p w14:paraId="681D8824" w14:textId="77777777" w:rsidR="008E50DF" w:rsidRDefault="008E50DF" w:rsidP="00D241FC">
                            <w:pPr>
                              <w:rPr>
                                <w:rFonts w:ascii="Times New Roman" w:hAnsi="Times New Roman" w:cs="Times New Roman"/>
                                <w:b/>
                                <w:color w:val="333333"/>
                                <w:sz w:val="26"/>
                                <w:szCs w:val="26"/>
                              </w:rPr>
                            </w:pPr>
                            <w:r w:rsidRPr="009E2EB7">
                              <w:rPr>
                                <w:rFonts w:ascii="Times New Roman" w:hAnsi="Times New Roman" w:cs="Times New Roman"/>
                                <w:b/>
                                <w:color w:val="333333"/>
                                <w:sz w:val="26"/>
                                <w:szCs w:val="26"/>
                              </w:rPr>
                              <w:t>G. EĞİTİM SÜREÇLERİ İLE İLGİLİ TÜM SORUNLAR VE İYİLEŞTİRME FAALİYETLERİ</w:t>
                            </w:r>
                          </w:p>
                          <w:tbl>
                            <w:tblPr>
                              <w:tblW w:w="16472" w:type="dxa"/>
                              <w:tblInd w:w="-10" w:type="dxa"/>
                              <w:tblCellMar>
                                <w:left w:w="70" w:type="dxa"/>
                                <w:right w:w="70" w:type="dxa"/>
                              </w:tblCellMar>
                              <w:tblLook w:val="04A0" w:firstRow="1" w:lastRow="0" w:firstColumn="1" w:lastColumn="0" w:noHBand="0" w:noVBand="1"/>
                            </w:tblPr>
                            <w:tblGrid>
                              <w:gridCol w:w="8719"/>
                              <w:gridCol w:w="7753"/>
                            </w:tblGrid>
                            <w:tr w:rsidR="008E50DF" w:rsidRPr="007C6127" w14:paraId="2E200E91" w14:textId="77777777" w:rsidTr="003607A2">
                              <w:trPr>
                                <w:trHeight w:val="516"/>
                              </w:trPr>
                              <w:tc>
                                <w:tcPr>
                                  <w:tcW w:w="16472" w:type="dxa"/>
                                  <w:gridSpan w:val="2"/>
                                  <w:tcBorders>
                                    <w:top w:val="single" w:sz="4" w:space="0" w:color="auto"/>
                                    <w:left w:val="single" w:sz="8" w:space="0" w:color="auto"/>
                                    <w:bottom w:val="single" w:sz="4" w:space="0" w:color="auto"/>
                                    <w:right w:val="single" w:sz="8" w:space="0" w:color="000000"/>
                                  </w:tcBorders>
                                  <w:vAlign w:val="center"/>
                                </w:tcPr>
                                <w:p w14:paraId="4FFCBE5E" w14:textId="278C3DA2" w:rsidR="008E50DF" w:rsidRPr="007C6127" w:rsidRDefault="008E50DF" w:rsidP="003607A2">
                                  <w:pPr>
                                    <w:spacing w:after="0" w:line="240" w:lineRule="auto"/>
                                    <w:jc w:val="center"/>
                                    <w:rPr>
                                      <w:rFonts w:ascii="Calibri" w:eastAsia="Times New Roman" w:hAnsi="Calibri" w:cs="Calibri"/>
                                      <w:b/>
                                      <w:bCs/>
                                      <w:color w:val="000000"/>
                                      <w:lang w:eastAsia="tr-TR"/>
                                    </w:rPr>
                                  </w:pPr>
                                  <w:r w:rsidRPr="007C6127">
                                    <w:rPr>
                                      <w:rFonts w:ascii="Calibri" w:eastAsia="Times New Roman" w:hAnsi="Calibri" w:cs="Calibri"/>
                                      <w:color w:val="000000"/>
                                      <w:lang w:eastAsia="tr-TR"/>
                                    </w:rPr>
                                    <w:t>01.01.202</w:t>
                                  </w:r>
                                  <w:r w:rsidR="009E2EB7">
                                    <w:rPr>
                                      <w:rFonts w:ascii="Calibri" w:eastAsia="Times New Roman" w:hAnsi="Calibri" w:cs="Calibri"/>
                                      <w:color w:val="000000"/>
                                      <w:lang w:eastAsia="tr-TR"/>
                                    </w:rPr>
                                    <w:t>5</w:t>
                                  </w:r>
                                  <w:r w:rsidRPr="007C6127">
                                    <w:rPr>
                                      <w:rFonts w:ascii="Calibri" w:eastAsia="Times New Roman" w:hAnsi="Calibri" w:cs="Calibri"/>
                                      <w:color w:val="000000"/>
                                      <w:lang w:eastAsia="tr-TR"/>
                                    </w:rPr>
                                    <w:t>-31.12.202</w:t>
                                  </w:r>
                                  <w:r w:rsidR="009E2EB7">
                                    <w:rPr>
                                      <w:rFonts w:ascii="Calibri" w:eastAsia="Times New Roman" w:hAnsi="Calibri" w:cs="Calibri"/>
                                      <w:color w:val="000000"/>
                                      <w:lang w:eastAsia="tr-TR"/>
                                    </w:rPr>
                                    <w:t xml:space="preserve">5 </w:t>
                                  </w:r>
                                  <w:r w:rsidRPr="007C6127">
                                    <w:rPr>
                                      <w:rFonts w:ascii="Calibri" w:eastAsia="Times New Roman" w:hAnsi="Calibri" w:cs="Calibri"/>
                                      <w:color w:val="000000"/>
                                      <w:lang w:eastAsia="tr-TR"/>
                                    </w:rPr>
                                    <w:t>Tarih Aralığı Kapsamında</w:t>
                                  </w:r>
                                </w:p>
                              </w:tc>
                            </w:tr>
                            <w:tr w:rsidR="008E50DF" w:rsidRPr="007C6127" w14:paraId="0A48740D" w14:textId="77777777" w:rsidTr="003607A2">
                              <w:trPr>
                                <w:trHeight w:val="516"/>
                              </w:trPr>
                              <w:tc>
                                <w:tcPr>
                                  <w:tcW w:w="16472" w:type="dxa"/>
                                  <w:gridSpan w:val="2"/>
                                  <w:tcBorders>
                                    <w:top w:val="single" w:sz="4" w:space="0" w:color="auto"/>
                                    <w:left w:val="single" w:sz="8" w:space="0" w:color="auto"/>
                                    <w:bottom w:val="single" w:sz="4" w:space="0" w:color="auto"/>
                                    <w:right w:val="single" w:sz="8" w:space="0" w:color="000000"/>
                                  </w:tcBorders>
                                  <w:vAlign w:val="center"/>
                                  <w:hideMark/>
                                </w:tcPr>
                                <w:p w14:paraId="1EDB922A"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r w:rsidRPr="007C6127">
                                    <w:rPr>
                                      <w:rFonts w:ascii="Calibri" w:eastAsia="Times New Roman" w:hAnsi="Calibri" w:cs="Calibri"/>
                                      <w:b/>
                                      <w:bCs/>
                                      <w:color w:val="000000"/>
                                      <w:lang w:eastAsia="tr-TR"/>
                                    </w:rPr>
                                    <w:t>EĞİTİM SÜREÇLERİ İLE İLGİLİ İYİ UYGULAMALAR VE YAYGINLAŞTIRMA ÖNERİLERİ </w:t>
                                  </w:r>
                                </w:p>
                                <w:p w14:paraId="688325A7"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r w:rsidRPr="007C6127">
                                    <w:rPr>
                                      <w:rFonts w:ascii="Calibri" w:eastAsia="Times New Roman" w:hAnsi="Calibri" w:cs="Calibri"/>
                                      <w:b/>
                                      <w:bCs/>
                                      <w:color w:val="000000"/>
                                      <w:lang w:eastAsia="tr-TR"/>
                                    </w:rPr>
                                    <w:t> </w:t>
                                  </w:r>
                                </w:p>
                              </w:tc>
                            </w:tr>
                            <w:tr w:rsidR="008E50DF" w:rsidRPr="007C6127" w14:paraId="3FD6D09D" w14:textId="77777777" w:rsidTr="003607A2">
                              <w:trPr>
                                <w:trHeight w:val="516"/>
                              </w:trPr>
                              <w:tc>
                                <w:tcPr>
                                  <w:tcW w:w="8719" w:type="dxa"/>
                                  <w:tcBorders>
                                    <w:top w:val="single" w:sz="4" w:space="0" w:color="auto"/>
                                    <w:left w:val="single" w:sz="8" w:space="0" w:color="auto"/>
                                    <w:bottom w:val="single" w:sz="4" w:space="0" w:color="auto"/>
                                    <w:right w:val="single" w:sz="4" w:space="0" w:color="auto"/>
                                  </w:tcBorders>
                                  <w:vAlign w:val="center"/>
                                  <w:hideMark/>
                                </w:tcPr>
                                <w:p w14:paraId="1898DE48"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r w:rsidRPr="007C6127">
                                    <w:rPr>
                                      <w:rFonts w:ascii="Calibri" w:eastAsia="Times New Roman" w:hAnsi="Calibri" w:cs="Calibri"/>
                                      <w:b/>
                                      <w:bCs/>
                                      <w:color w:val="000000"/>
                                      <w:lang w:eastAsia="tr-TR"/>
                                    </w:rPr>
                                    <w:t>İYİ UYGULAMA</w:t>
                                  </w:r>
                                </w:p>
                              </w:tc>
                              <w:tc>
                                <w:tcPr>
                                  <w:tcW w:w="7753" w:type="dxa"/>
                                  <w:tcBorders>
                                    <w:top w:val="single" w:sz="4" w:space="0" w:color="auto"/>
                                    <w:left w:val="nil"/>
                                    <w:bottom w:val="single" w:sz="4" w:space="0" w:color="auto"/>
                                    <w:right w:val="single" w:sz="8" w:space="0" w:color="000000"/>
                                  </w:tcBorders>
                                  <w:vAlign w:val="center"/>
                                  <w:hideMark/>
                                </w:tcPr>
                                <w:p w14:paraId="3B94358A"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r w:rsidRPr="007C6127">
                                    <w:rPr>
                                      <w:rFonts w:ascii="Calibri" w:eastAsia="Times New Roman" w:hAnsi="Calibri" w:cs="Calibri"/>
                                      <w:b/>
                                      <w:bCs/>
                                      <w:color w:val="000000"/>
                                      <w:lang w:eastAsia="tr-TR"/>
                                    </w:rPr>
                                    <w:t>YAYGINLAŞTIRMA ÖNERİSİ</w:t>
                                  </w:r>
                                </w:p>
                              </w:tc>
                            </w:tr>
                            <w:tr w:rsidR="008E50DF" w:rsidRPr="007C6127" w14:paraId="0404A526" w14:textId="77777777" w:rsidTr="003607A2">
                              <w:trPr>
                                <w:trHeight w:val="516"/>
                              </w:trPr>
                              <w:tc>
                                <w:tcPr>
                                  <w:tcW w:w="8719" w:type="dxa"/>
                                  <w:tcBorders>
                                    <w:top w:val="single" w:sz="4" w:space="0" w:color="auto"/>
                                    <w:left w:val="single" w:sz="8" w:space="0" w:color="auto"/>
                                    <w:bottom w:val="single" w:sz="4" w:space="0" w:color="auto"/>
                                    <w:right w:val="single" w:sz="4" w:space="0" w:color="auto"/>
                                  </w:tcBorders>
                                  <w:vAlign w:val="center"/>
                                  <w:hideMark/>
                                </w:tcPr>
                                <w:p w14:paraId="2F0DFCF0" w14:textId="39041222" w:rsidR="008E50DF" w:rsidRPr="008F370D" w:rsidRDefault="008E50DF" w:rsidP="00E2582C">
                                  <w:pPr>
                                    <w:spacing w:after="0" w:line="240" w:lineRule="auto"/>
                                    <w:jc w:val="center"/>
                                    <w:rPr>
                                      <w:rFonts w:ascii="Calibri" w:eastAsia="Times New Roman" w:hAnsi="Calibri" w:cs="Calibri"/>
                                      <w:b/>
                                      <w:bCs/>
                                      <w:lang w:eastAsia="tr-TR"/>
                                    </w:rPr>
                                  </w:pPr>
                                  <w:r w:rsidRPr="008F370D">
                                    <w:rPr>
                                      <w:rFonts w:ascii="Calibri" w:eastAsia="Times New Roman" w:hAnsi="Calibri" w:cs="Calibri"/>
                                      <w:b/>
                                      <w:bCs/>
                                      <w:lang w:eastAsia="tr-TR"/>
                                    </w:rPr>
                                    <w:t xml:space="preserve">Lisans </w:t>
                                  </w:r>
                                  <w:r w:rsidR="00E2582C" w:rsidRPr="008F370D">
                                    <w:rPr>
                                      <w:rFonts w:ascii="Calibri" w:eastAsia="Times New Roman" w:hAnsi="Calibri" w:cs="Calibri"/>
                                      <w:b/>
                                      <w:bCs/>
                                      <w:lang w:eastAsia="tr-TR"/>
                                    </w:rPr>
                                    <w:t xml:space="preserve">ikinci üçüncü ve son </w:t>
                                  </w:r>
                                  <w:r w:rsidRPr="008F370D">
                                    <w:rPr>
                                      <w:rFonts w:ascii="Calibri" w:eastAsia="Times New Roman" w:hAnsi="Calibri" w:cs="Calibri"/>
                                      <w:b/>
                                      <w:bCs/>
                                      <w:lang w:eastAsia="tr-TR"/>
                                    </w:rPr>
                                    <w:t xml:space="preserve">sınıf öğrencilerine </w:t>
                                  </w:r>
                                  <w:r w:rsidR="00F43D2F">
                                    <w:rPr>
                                      <w:rFonts w:ascii="Calibri" w:eastAsia="Times New Roman" w:hAnsi="Calibri" w:cs="Calibri"/>
                                      <w:b/>
                                      <w:bCs/>
                                      <w:lang w:eastAsia="tr-TR"/>
                                    </w:rPr>
                                    <w:t>yönelik</w:t>
                                  </w:r>
                                  <w:r w:rsidR="00E2582C" w:rsidRPr="008F370D">
                                    <w:rPr>
                                      <w:rFonts w:ascii="Calibri" w:eastAsia="Times New Roman" w:hAnsi="Calibri" w:cs="Calibri"/>
                                      <w:b/>
                                      <w:bCs/>
                                      <w:lang w:eastAsia="tr-TR"/>
                                    </w:rPr>
                                    <w:t xml:space="preserve"> uygulama çalışmaları yapılmaktadır. (Meclis toplantılarına katılım, teknik gezi, kurumlarla mülakat vb)</w:t>
                                  </w:r>
                                </w:p>
                              </w:tc>
                              <w:tc>
                                <w:tcPr>
                                  <w:tcW w:w="7753" w:type="dxa"/>
                                  <w:tcBorders>
                                    <w:top w:val="single" w:sz="4" w:space="0" w:color="auto"/>
                                    <w:left w:val="nil"/>
                                    <w:bottom w:val="single" w:sz="4" w:space="0" w:color="auto"/>
                                    <w:right w:val="single" w:sz="8" w:space="0" w:color="000000"/>
                                  </w:tcBorders>
                                  <w:vAlign w:val="center"/>
                                  <w:hideMark/>
                                </w:tcPr>
                                <w:p w14:paraId="46AD5E3A" w14:textId="77777777" w:rsidR="008E50DF" w:rsidRPr="008F370D" w:rsidRDefault="008E50DF" w:rsidP="00E2582C">
                                  <w:pPr>
                                    <w:spacing w:after="0" w:line="240" w:lineRule="auto"/>
                                    <w:jc w:val="center"/>
                                    <w:rPr>
                                      <w:rFonts w:ascii="Calibri" w:eastAsia="Times New Roman" w:hAnsi="Calibri" w:cs="Calibri"/>
                                      <w:b/>
                                      <w:bCs/>
                                      <w:lang w:eastAsia="tr-TR"/>
                                    </w:rPr>
                                  </w:pPr>
                                  <w:r w:rsidRPr="008F370D">
                                    <w:rPr>
                                      <w:rFonts w:ascii="Calibri" w:eastAsia="Times New Roman" w:hAnsi="Calibri" w:cs="Calibri"/>
                                      <w:b/>
                                      <w:bCs/>
                                      <w:lang w:eastAsia="tr-TR"/>
                                    </w:rPr>
                                    <w:t>B</w:t>
                                  </w:r>
                                  <w:r w:rsidR="00E2582C" w:rsidRPr="008F370D">
                                    <w:rPr>
                                      <w:rFonts w:ascii="Calibri" w:eastAsia="Times New Roman" w:hAnsi="Calibri" w:cs="Calibri"/>
                                      <w:b/>
                                      <w:bCs/>
                                      <w:lang w:eastAsia="tr-TR"/>
                                    </w:rPr>
                                    <w:t xml:space="preserve">u uygulamanın tüm sınıflar için sayısının arttırılması </w:t>
                                  </w:r>
                                  <w:r w:rsidRPr="008F370D">
                                    <w:rPr>
                                      <w:rFonts w:ascii="Calibri" w:eastAsia="Times New Roman" w:hAnsi="Calibri" w:cs="Calibri"/>
                                      <w:b/>
                                      <w:bCs/>
                                      <w:lang w:eastAsia="tr-TR"/>
                                    </w:rPr>
                                    <w:t>planlanmıştır</w:t>
                                  </w:r>
                                  <w:r w:rsidR="00E2582C" w:rsidRPr="008F370D">
                                    <w:rPr>
                                      <w:rFonts w:ascii="Calibri" w:eastAsia="Times New Roman" w:hAnsi="Calibri" w:cs="Calibri"/>
                                      <w:b/>
                                      <w:bCs/>
                                      <w:lang w:eastAsia="tr-TR"/>
                                    </w:rPr>
                                    <w:t>.</w:t>
                                  </w:r>
                                  <w:r w:rsidRPr="008F370D">
                                    <w:rPr>
                                      <w:rFonts w:ascii="Calibri" w:eastAsia="Times New Roman" w:hAnsi="Calibri" w:cs="Calibri"/>
                                      <w:b/>
                                      <w:bCs/>
                                      <w:lang w:eastAsia="tr-TR"/>
                                    </w:rPr>
                                    <w:t> </w:t>
                                  </w:r>
                                </w:p>
                              </w:tc>
                            </w:tr>
                            <w:tr w:rsidR="008E50DF" w:rsidRPr="007C6127" w14:paraId="4AB88851" w14:textId="77777777" w:rsidTr="003607A2">
                              <w:trPr>
                                <w:trHeight w:val="516"/>
                              </w:trPr>
                              <w:tc>
                                <w:tcPr>
                                  <w:tcW w:w="8719" w:type="dxa"/>
                                  <w:tcBorders>
                                    <w:top w:val="single" w:sz="4" w:space="0" w:color="auto"/>
                                    <w:left w:val="single" w:sz="8" w:space="0" w:color="auto"/>
                                    <w:bottom w:val="single" w:sz="4" w:space="0" w:color="auto"/>
                                    <w:right w:val="single" w:sz="4" w:space="0" w:color="auto"/>
                                  </w:tcBorders>
                                  <w:vAlign w:val="center"/>
                                  <w:hideMark/>
                                </w:tcPr>
                                <w:p w14:paraId="4140609F" w14:textId="77777777" w:rsidR="008E50DF" w:rsidRPr="008F370D" w:rsidRDefault="008E50DF" w:rsidP="00E2582C">
                                  <w:pPr>
                                    <w:spacing w:after="0" w:line="240" w:lineRule="auto"/>
                                    <w:jc w:val="center"/>
                                    <w:rPr>
                                      <w:rFonts w:ascii="Calibri" w:eastAsia="Times New Roman" w:hAnsi="Calibri" w:cs="Calibri"/>
                                      <w:b/>
                                      <w:bCs/>
                                      <w:lang w:eastAsia="tr-TR"/>
                                    </w:rPr>
                                  </w:pPr>
                                  <w:r w:rsidRPr="008F370D">
                                    <w:rPr>
                                      <w:rFonts w:ascii="Calibri" w:eastAsia="Times New Roman" w:hAnsi="Calibri" w:cs="Calibri"/>
                                      <w:b/>
                                      <w:bCs/>
                                      <w:lang w:eastAsia="tr-TR"/>
                                    </w:rPr>
                                    <w:t>Bazı seçmeli derslerde, öğrenciler topluluk karşında sunum yapmaktadır. Bu kapsamda öğrencilerin etkili sunum</w:t>
                                  </w:r>
                                  <w:r w:rsidR="00E2582C" w:rsidRPr="008F370D">
                                    <w:rPr>
                                      <w:rFonts w:ascii="Calibri" w:eastAsia="Times New Roman" w:hAnsi="Calibri" w:cs="Calibri"/>
                                      <w:b/>
                                      <w:bCs/>
                                      <w:lang w:eastAsia="tr-TR"/>
                                    </w:rPr>
                                    <w:t xml:space="preserve"> yapabilmeleri </w:t>
                                  </w:r>
                                  <w:r w:rsidRPr="008F370D">
                                    <w:rPr>
                                      <w:rFonts w:ascii="Calibri" w:eastAsia="Times New Roman" w:hAnsi="Calibri" w:cs="Calibri"/>
                                      <w:b/>
                                      <w:bCs/>
                                      <w:lang w:eastAsia="tr-TR"/>
                                    </w:rPr>
                                    <w:t xml:space="preserve">teknikleri </w:t>
                                  </w:r>
                                  <w:r w:rsidR="00E2582C" w:rsidRPr="008F370D">
                                    <w:rPr>
                                      <w:rFonts w:ascii="Calibri" w:eastAsia="Times New Roman" w:hAnsi="Calibri" w:cs="Calibri"/>
                                      <w:b/>
                                      <w:bCs/>
                                      <w:lang w:eastAsia="tr-TR"/>
                                    </w:rPr>
                                    <w:t>geliştirilmektedir</w:t>
                                  </w:r>
                                  <w:r w:rsidRPr="008F370D">
                                    <w:rPr>
                                      <w:rFonts w:ascii="Calibri" w:eastAsia="Times New Roman" w:hAnsi="Calibri" w:cs="Calibri"/>
                                      <w:b/>
                                      <w:bCs/>
                                      <w:lang w:eastAsia="tr-TR"/>
                                    </w:rPr>
                                    <w:t>. </w:t>
                                  </w:r>
                                </w:p>
                              </w:tc>
                              <w:tc>
                                <w:tcPr>
                                  <w:tcW w:w="7753" w:type="dxa"/>
                                  <w:tcBorders>
                                    <w:top w:val="single" w:sz="4" w:space="0" w:color="auto"/>
                                    <w:left w:val="nil"/>
                                    <w:bottom w:val="single" w:sz="4" w:space="0" w:color="auto"/>
                                    <w:right w:val="single" w:sz="8" w:space="0" w:color="000000"/>
                                  </w:tcBorders>
                                  <w:vAlign w:val="center"/>
                                  <w:hideMark/>
                                </w:tcPr>
                                <w:p w14:paraId="5DC787FB" w14:textId="77777777" w:rsidR="008E50DF" w:rsidRPr="008F370D" w:rsidRDefault="008E50DF" w:rsidP="003607A2">
                                  <w:pPr>
                                    <w:spacing w:after="0" w:line="240" w:lineRule="auto"/>
                                    <w:jc w:val="center"/>
                                    <w:rPr>
                                      <w:rFonts w:ascii="Calibri" w:eastAsia="Times New Roman" w:hAnsi="Calibri" w:cs="Calibri"/>
                                      <w:b/>
                                      <w:bCs/>
                                      <w:lang w:eastAsia="tr-TR"/>
                                    </w:rPr>
                                  </w:pPr>
                                  <w:r w:rsidRPr="008F370D">
                                    <w:rPr>
                                      <w:rFonts w:ascii="Calibri" w:eastAsia="Times New Roman" w:hAnsi="Calibri" w:cs="Calibri"/>
                                      <w:b/>
                                      <w:bCs/>
                                      <w:lang w:eastAsia="tr-TR"/>
                                    </w:rPr>
                                    <w:t>Bu uygulamanın diğer seçmeli derslerde de yaygınlaştırılması önerilmiştir. </w:t>
                                  </w:r>
                                </w:p>
                              </w:tc>
                            </w:tr>
                            <w:tr w:rsidR="00F43D2F" w:rsidRPr="007C6127" w14:paraId="72EB50E8" w14:textId="77777777" w:rsidTr="003607A2">
                              <w:trPr>
                                <w:trHeight w:val="516"/>
                              </w:trPr>
                              <w:tc>
                                <w:tcPr>
                                  <w:tcW w:w="8719" w:type="dxa"/>
                                  <w:tcBorders>
                                    <w:top w:val="single" w:sz="4" w:space="0" w:color="auto"/>
                                    <w:left w:val="single" w:sz="8" w:space="0" w:color="auto"/>
                                    <w:bottom w:val="single" w:sz="4" w:space="0" w:color="auto"/>
                                    <w:right w:val="single" w:sz="4" w:space="0" w:color="auto"/>
                                  </w:tcBorders>
                                  <w:vAlign w:val="center"/>
                                  <w:hideMark/>
                                </w:tcPr>
                                <w:p w14:paraId="739DD954" w14:textId="33B6DD9E" w:rsidR="00F43D2F" w:rsidRPr="00F43D2F" w:rsidRDefault="00F43D2F" w:rsidP="00F43D2F">
                                  <w:pPr>
                                    <w:spacing w:after="0" w:line="240" w:lineRule="auto"/>
                                    <w:jc w:val="center"/>
                                    <w:rPr>
                                      <w:rFonts w:ascii="Calibri" w:eastAsia="Times New Roman" w:hAnsi="Calibri" w:cs="Calibri"/>
                                      <w:b/>
                                      <w:bCs/>
                                      <w:lang w:eastAsia="tr-TR"/>
                                    </w:rPr>
                                  </w:pPr>
                                  <w:r w:rsidRPr="00F43D2F">
                                    <w:rPr>
                                      <w:rFonts w:ascii="Calibri" w:eastAsia="Times New Roman" w:hAnsi="Calibri" w:cs="Calibri"/>
                                      <w:b/>
                                      <w:bCs/>
                                      <w:lang w:eastAsia="tr-TR"/>
                                    </w:rPr>
                                    <w:t> Öğrencinin üniversite bağının zayıflığı</w:t>
                                  </w:r>
                                  <w:r>
                                    <w:rPr>
                                      <w:rFonts w:ascii="Calibri" w:eastAsia="Times New Roman" w:hAnsi="Calibri" w:cs="Calibri"/>
                                      <w:b/>
                                      <w:bCs/>
                                      <w:lang w:eastAsia="tr-TR"/>
                                    </w:rPr>
                                    <w:t>nın</w:t>
                                  </w:r>
                                  <w:r w:rsidRPr="00F43D2F">
                                    <w:rPr>
                                      <w:rFonts w:ascii="Calibri" w:eastAsia="Times New Roman" w:hAnsi="Calibri" w:cs="Calibri"/>
                                      <w:b/>
                                      <w:bCs/>
                                      <w:lang w:eastAsia="tr-TR"/>
                                    </w:rPr>
                                    <w:t xml:space="preserve"> </w:t>
                                  </w:r>
                                  <w:r>
                                    <w:rPr>
                                      <w:rFonts w:ascii="Calibri" w:eastAsia="Times New Roman" w:hAnsi="Calibri" w:cs="Calibri"/>
                                      <w:b/>
                                      <w:bCs/>
                                      <w:lang w:eastAsia="tr-TR"/>
                                    </w:rPr>
                                    <w:t>giderilmesine yönelik</w:t>
                                  </w:r>
                                  <w:r w:rsidRPr="00F43D2F">
                                    <w:rPr>
                                      <w:rFonts w:ascii="Calibri" w:eastAsia="Times New Roman" w:hAnsi="Calibri" w:cs="Calibri"/>
                                      <w:b/>
                                      <w:bCs/>
                                      <w:lang w:eastAsia="tr-TR"/>
                                    </w:rPr>
                                    <w:t xml:space="preserve"> faaliyetler arttırıldı </w:t>
                                  </w:r>
                                </w:p>
                              </w:tc>
                              <w:tc>
                                <w:tcPr>
                                  <w:tcW w:w="7753" w:type="dxa"/>
                                  <w:tcBorders>
                                    <w:top w:val="single" w:sz="4" w:space="0" w:color="auto"/>
                                    <w:left w:val="nil"/>
                                    <w:bottom w:val="single" w:sz="4" w:space="0" w:color="auto"/>
                                    <w:right w:val="single" w:sz="8" w:space="0" w:color="000000"/>
                                  </w:tcBorders>
                                  <w:vAlign w:val="center"/>
                                  <w:hideMark/>
                                </w:tcPr>
                                <w:p w14:paraId="5F383418" w14:textId="77777777" w:rsidR="00F43D2F" w:rsidRDefault="00F43D2F" w:rsidP="00F43D2F">
                                  <w:pPr>
                                    <w:spacing w:after="0" w:line="240" w:lineRule="auto"/>
                                    <w:jc w:val="center"/>
                                    <w:rPr>
                                      <w:rFonts w:ascii="Calibri" w:eastAsia="Times New Roman" w:hAnsi="Calibri" w:cs="Calibri"/>
                                      <w:b/>
                                      <w:bCs/>
                                      <w:lang w:eastAsia="tr-TR"/>
                                    </w:rPr>
                                  </w:pPr>
                                  <w:r>
                                    <w:rPr>
                                      <w:rFonts w:ascii="Calibri" w:eastAsia="Times New Roman" w:hAnsi="Calibri" w:cs="Calibri"/>
                                      <w:b/>
                                      <w:bCs/>
                                      <w:lang w:eastAsia="tr-TR"/>
                                    </w:rPr>
                                    <w:t>Çalıştay, Seminer ve söyleşi</w:t>
                                  </w:r>
                                </w:p>
                                <w:p w14:paraId="09A7516C" w14:textId="05D3E119" w:rsidR="00F43D2F" w:rsidRPr="007C6127" w:rsidRDefault="00F43D2F" w:rsidP="00F43D2F">
                                  <w:pPr>
                                    <w:spacing w:after="0" w:line="240" w:lineRule="auto"/>
                                    <w:jc w:val="center"/>
                                    <w:rPr>
                                      <w:rFonts w:ascii="Calibri" w:eastAsia="Times New Roman" w:hAnsi="Calibri" w:cs="Calibri"/>
                                      <w:b/>
                                      <w:bCs/>
                                      <w:color w:val="000000"/>
                                      <w:lang w:eastAsia="tr-TR"/>
                                    </w:rPr>
                                  </w:pPr>
                                  <w:r>
                                    <w:rPr>
                                      <w:rFonts w:ascii="Calibri" w:eastAsia="Times New Roman" w:hAnsi="Calibri" w:cs="Calibri"/>
                                      <w:b/>
                                      <w:bCs/>
                                      <w:color w:val="000000"/>
                                      <w:lang w:eastAsia="tr-TR"/>
                                    </w:rPr>
                                    <w:t xml:space="preserve"> Gibi etkinliklerin düzenlenmesine devam edilecektir.</w:t>
                                  </w:r>
                                  <w:r w:rsidRPr="007C6127">
                                    <w:rPr>
                                      <w:rFonts w:ascii="Calibri" w:eastAsia="Times New Roman" w:hAnsi="Calibri" w:cs="Calibri"/>
                                      <w:b/>
                                      <w:bCs/>
                                      <w:color w:val="000000"/>
                                      <w:lang w:eastAsia="tr-TR"/>
                                    </w:rPr>
                                    <w:t> </w:t>
                                  </w:r>
                                </w:p>
                              </w:tc>
                            </w:tr>
                            <w:tr w:rsidR="00F43D2F" w:rsidRPr="007C6127" w14:paraId="5AD8BD24" w14:textId="77777777" w:rsidTr="00F43D2F">
                              <w:trPr>
                                <w:trHeight w:val="516"/>
                              </w:trPr>
                              <w:tc>
                                <w:tcPr>
                                  <w:tcW w:w="8719" w:type="dxa"/>
                                  <w:tcBorders>
                                    <w:top w:val="single" w:sz="4" w:space="0" w:color="auto"/>
                                    <w:left w:val="single" w:sz="8" w:space="0" w:color="auto"/>
                                    <w:bottom w:val="single" w:sz="4" w:space="0" w:color="auto"/>
                                    <w:right w:val="single" w:sz="4" w:space="0" w:color="auto"/>
                                  </w:tcBorders>
                                  <w:vAlign w:val="center"/>
                                </w:tcPr>
                                <w:p w14:paraId="488BC8B8" w14:textId="26EE29BB" w:rsidR="00F43D2F" w:rsidRPr="007C6127" w:rsidRDefault="00F43D2F" w:rsidP="00F43D2F">
                                  <w:pPr>
                                    <w:spacing w:after="0" w:line="240" w:lineRule="auto"/>
                                    <w:jc w:val="center"/>
                                    <w:rPr>
                                      <w:rFonts w:ascii="Calibri" w:eastAsia="Times New Roman" w:hAnsi="Calibri" w:cs="Calibri"/>
                                      <w:b/>
                                      <w:bCs/>
                                      <w:color w:val="000000"/>
                                      <w:lang w:eastAsia="tr-TR"/>
                                    </w:rPr>
                                  </w:pPr>
                                </w:p>
                              </w:tc>
                              <w:tc>
                                <w:tcPr>
                                  <w:tcW w:w="7753" w:type="dxa"/>
                                  <w:tcBorders>
                                    <w:top w:val="single" w:sz="4" w:space="0" w:color="auto"/>
                                    <w:left w:val="nil"/>
                                    <w:bottom w:val="single" w:sz="4" w:space="0" w:color="auto"/>
                                    <w:right w:val="single" w:sz="8" w:space="0" w:color="000000"/>
                                  </w:tcBorders>
                                  <w:vAlign w:val="center"/>
                                  <w:hideMark/>
                                </w:tcPr>
                                <w:p w14:paraId="35A01F2C" w14:textId="77777777" w:rsidR="00F43D2F" w:rsidRPr="007C6127" w:rsidRDefault="00F43D2F" w:rsidP="00F43D2F">
                                  <w:pPr>
                                    <w:spacing w:after="0" w:line="240" w:lineRule="auto"/>
                                    <w:jc w:val="center"/>
                                    <w:rPr>
                                      <w:rFonts w:ascii="Calibri" w:eastAsia="Times New Roman" w:hAnsi="Calibri" w:cs="Calibri"/>
                                      <w:b/>
                                      <w:bCs/>
                                      <w:color w:val="000000"/>
                                      <w:lang w:eastAsia="tr-TR"/>
                                    </w:rPr>
                                  </w:pPr>
                                  <w:r w:rsidRPr="007C6127">
                                    <w:rPr>
                                      <w:rFonts w:ascii="Calibri" w:eastAsia="Times New Roman" w:hAnsi="Calibri" w:cs="Calibri"/>
                                      <w:b/>
                                      <w:bCs/>
                                      <w:color w:val="000000"/>
                                      <w:lang w:eastAsia="tr-TR"/>
                                    </w:rPr>
                                    <w:t> </w:t>
                                  </w:r>
                                </w:p>
                              </w:tc>
                            </w:tr>
                            <w:tr w:rsidR="00F43D2F" w:rsidRPr="007C6127" w14:paraId="45AD623A" w14:textId="77777777" w:rsidTr="00F43D2F">
                              <w:trPr>
                                <w:trHeight w:val="542"/>
                              </w:trPr>
                              <w:tc>
                                <w:tcPr>
                                  <w:tcW w:w="8719" w:type="dxa"/>
                                  <w:tcBorders>
                                    <w:top w:val="single" w:sz="4" w:space="0" w:color="auto"/>
                                    <w:left w:val="single" w:sz="8" w:space="0" w:color="auto"/>
                                    <w:bottom w:val="single" w:sz="4" w:space="0" w:color="auto"/>
                                    <w:right w:val="single" w:sz="4" w:space="0" w:color="auto"/>
                                  </w:tcBorders>
                                  <w:vAlign w:val="center"/>
                                </w:tcPr>
                                <w:p w14:paraId="47DCE5F8" w14:textId="19C3A575" w:rsidR="00F43D2F" w:rsidRPr="007C6127" w:rsidRDefault="00F43D2F" w:rsidP="00F43D2F">
                                  <w:pPr>
                                    <w:spacing w:after="0" w:line="240" w:lineRule="auto"/>
                                    <w:jc w:val="center"/>
                                    <w:rPr>
                                      <w:rFonts w:ascii="Calibri" w:eastAsia="Times New Roman" w:hAnsi="Calibri" w:cs="Calibri"/>
                                      <w:b/>
                                      <w:bCs/>
                                      <w:color w:val="000000"/>
                                      <w:lang w:eastAsia="tr-TR"/>
                                    </w:rPr>
                                  </w:pPr>
                                </w:p>
                              </w:tc>
                              <w:tc>
                                <w:tcPr>
                                  <w:tcW w:w="7753" w:type="dxa"/>
                                  <w:tcBorders>
                                    <w:top w:val="single" w:sz="4" w:space="0" w:color="auto"/>
                                    <w:left w:val="nil"/>
                                    <w:bottom w:val="single" w:sz="4" w:space="0" w:color="auto"/>
                                    <w:right w:val="single" w:sz="8" w:space="0" w:color="000000"/>
                                  </w:tcBorders>
                                  <w:vAlign w:val="center"/>
                                  <w:hideMark/>
                                </w:tcPr>
                                <w:p w14:paraId="006F3769" w14:textId="77777777" w:rsidR="00F43D2F" w:rsidRPr="007C6127" w:rsidRDefault="00F43D2F" w:rsidP="00F43D2F">
                                  <w:pPr>
                                    <w:spacing w:after="0" w:line="240" w:lineRule="auto"/>
                                    <w:jc w:val="center"/>
                                    <w:rPr>
                                      <w:rFonts w:ascii="Calibri" w:eastAsia="Times New Roman" w:hAnsi="Calibri" w:cs="Calibri"/>
                                      <w:b/>
                                      <w:bCs/>
                                      <w:color w:val="000000"/>
                                      <w:lang w:eastAsia="tr-TR"/>
                                    </w:rPr>
                                  </w:pPr>
                                  <w:r w:rsidRPr="007C6127">
                                    <w:rPr>
                                      <w:rFonts w:ascii="Calibri" w:eastAsia="Times New Roman" w:hAnsi="Calibri" w:cs="Calibri"/>
                                      <w:b/>
                                      <w:bCs/>
                                      <w:color w:val="000000"/>
                                      <w:lang w:eastAsia="tr-TR"/>
                                    </w:rPr>
                                    <w:t> </w:t>
                                  </w:r>
                                </w:p>
                              </w:tc>
                            </w:tr>
                            <w:tr w:rsidR="008E50DF" w:rsidRPr="007C6127" w14:paraId="133E3E36" w14:textId="77777777" w:rsidTr="003607A2">
                              <w:trPr>
                                <w:trHeight w:val="542"/>
                              </w:trPr>
                              <w:tc>
                                <w:tcPr>
                                  <w:tcW w:w="8719" w:type="dxa"/>
                                  <w:tcBorders>
                                    <w:top w:val="single" w:sz="4" w:space="0" w:color="auto"/>
                                    <w:left w:val="single" w:sz="8" w:space="0" w:color="auto"/>
                                    <w:bottom w:val="single" w:sz="4" w:space="0" w:color="auto"/>
                                    <w:right w:val="single" w:sz="4" w:space="0" w:color="auto"/>
                                  </w:tcBorders>
                                  <w:vAlign w:val="center"/>
                                </w:tcPr>
                                <w:p w14:paraId="279E35EC"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c>
                                <w:tcPr>
                                  <w:tcW w:w="7753" w:type="dxa"/>
                                  <w:tcBorders>
                                    <w:top w:val="single" w:sz="4" w:space="0" w:color="auto"/>
                                    <w:left w:val="nil"/>
                                    <w:bottom w:val="single" w:sz="4" w:space="0" w:color="auto"/>
                                    <w:right w:val="single" w:sz="8" w:space="0" w:color="000000"/>
                                  </w:tcBorders>
                                  <w:vAlign w:val="center"/>
                                </w:tcPr>
                                <w:p w14:paraId="7B875E6C"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r>
                            <w:tr w:rsidR="008E50DF" w:rsidRPr="007C6127" w14:paraId="0451B1D3" w14:textId="77777777" w:rsidTr="003607A2">
                              <w:trPr>
                                <w:trHeight w:val="542"/>
                              </w:trPr>
                              <w:tc>
                                <w:tcPr>
                                  <w:tcW w:w="8719" w:type="dxa"/>
                                  <w:tcBorders>
                                    <w:top w:val="single" w:sz="4" w:space="0" w:color="auto"/>
                                    <w:left w:val="single" w:sz="8" w:space="0" w:color="auto"/>
                                    <w:bottom w:val="single" w:sz="4" w:space="0" w:color="auto"/>
                                    <w:right w:val="single" w:sz="4" w:space="0" w:color="auto"/>
                                  </w:tcBorders>
                                  <w:vAlign w:val="center"/>
                                </w:tcPr>
                                <w:p w14:paraId="55E56386"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c>
                                <w:tcPr>
                                  <w:tcW w:w="7753" w:type="dxa"/>
                                  <w:tcBorders>
                                    <w:top w:val="single" w:sz="4" w:space="0" w:color="auto"/>
                                    <w:left w:val="nil"/>
                                    <w:bottom w:val="single" w:sz="4" w:space="0" w:color="auto"/>
                                    <w:right w:val="single" w:sz="8" w:space="0" w:color="000000"/>
                                  </w:tcBorders>
                                  <w:vAlign w:val="center"/>
                                </w:tcPr>
                                <w:p w14:paraId="5C27F793"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r>
                            <w:tr w:rsidR="008E50DF" w:rsidRPr="007C6127" w14:paraId="12C9F336" w14:textId="77777777" w:rsidTr="003607A2">
                              <w:trPr>
                                <w:trHeight w:val="542"/>
                              </w:trPr>
                              <w:tc>
                                <w:tcPr>
                                  <w:tcW w:w="8719" w:type="dxa"/>
                                  <w:tcBorders>
                                    <w:top w:val="single" w:sz="4" w:space="0" w:color="auto"/>
                                    <w:left w:val="single" w:sz="8" w:space="0" w:color="auto"/>
                                    <w:bottom w:val="single" w:sz="4" w:space="0" w:color="auto"/>
                                    <w:right w:val="single" w:sz="4" w:space="0" w:color="auto"/>
                                  </w:tcBorders>
                                  <w:vAlign w:val="center"/>
                                </w:tcPr>
                                <w:p w14:paraId="4D1FA2F3"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c>
                                <w:tcPr>
                                  <w:tcW w:w="7753" w:type="dxa"/>
                                  <w:tcBorders>
                                    <w:top w:val="single" w:sz="4" w:space="0" w:color="auto"/>
                                    <w:left w:val="nil"/>
                                    <w:bottom w:val="single" w:sz="4" w:space="0" w:color="auto"/>
                                    <w:right w:val="single" w:sz="8" w:space="0" w:color="000000"/>
                                  </w:tcBorders>
                                  <w:vAlign w:val="center"/>
                                </w:tcPr>
                                <w:p w14:paraId="51BB2010"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r>
                            <w:tr w:rsidR="008E50DF" w:rsidRPr="007C6127" w14:paraId="724BD6C8" w14:textId="77777777" w:rsidTr="003607A2">
                              <w:trPr>
                                <w:trHeight w:val="542"/>
                              </w:trPr>
                              <w:tc>
                                <w:tcPr>
                                  <w:tcW w:w="8719" w:type="dxa"/>
                                  <w:tcBorders>
                                    <w:top w:val="single" w:sz="4" w:space="0" w:color="auto"/>
                                    <w:left w:val="single" w:sz="8" w:space="0" w:color="auto"/>
                                    <w:bottom w:val="single" w:sz="4" w:space="0" w:color="auto"/>
                                    <w:right w:val="single" w:sz="4" w:space="0" w:color="auto"/>
                                  </w:tcBorders>
                                  <w:vAlign w:val="center"/>
                                </w:tcPr>
                                <w:p w14:paraId="68841995"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c>
                                <w:tcPr>
                                  <w:tcW w:w="7753" w:type="dxa"/>
                                  <w:tcBorders>
                                    <w:top w:val="single" w:sz="4" w:space="0" w:color="auto"/>
                                    <w:left w:val="nil"/>
                                    <w:bottom w:val="single" w:sz="4" w:space="0" w:color="auto"/>
                                    <w:right w:val="single" w:sz="8" w:space="0" w:color="000000"/>
                                  </w:tcBorders>
                                  <w:vAlign w:val="center"/>
                                </w:tcPr>
                                <w:p w14:paraId="2ED66776"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r>
                            <w:tr w:rsidR="008E50DF" w:rsidRPr="007C6127" w14:paraId="492C77DE" w14:textId="77777777" w:rsidTr="003607A2">
                              <w:trPr>
                                <w:trHeight w:val="542"/>
                              </w:trPr>
                              <w:tc>
                                <w:tcPr>
                                  <w:tcW w:w="8719" w:type="dxa"/>
                                  <w:tcBorders>
                                    <w:top w:val="single" w:sz="4" w:space="0" w:color="auto"/>
                                    <w:left w:val="single" w:sz="8" w:space="0" w:color="auto"/>
                                    <w:bottom w:val="single" w:sz="4" w:space="0" w:color="auto"/>
                                    <w:right w:val="single" w:sz="4" w:space="0" w:color="auto"/>
                                  </w:tcBorders>
                                  <w:vAlign w:val="center"/>
                                </w:tcPr>
                                <w:p w14:paraId="627BAA58"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c>
                                <w:tcPr>
                                  <w:tcW w:w="7753" w:type="dxa"/>
                                  <w:tcBorders>
                                    <w:top w:val="single" w:sz="4" w:space="0" w:color="auto"/>
                                    <w:left w:val="nil"/>
                                    <w:bottom w:val="single" w:sz="4" w:space="0" w:color="auto"/>
                                    <w:right w:val="single" w:sz="8" w:space="0" w:color="000000"/>
                                  </w:tcBorders>
                                  <w:vAlign w:val="center"/>
                                </w:tcPr>
                                <w:p w14:paraId="3D42DD31"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r>
                            <w:tr w:rsidR="008E50DF" w:rsidRPr="007C6127" w14:paraId="4F00294D" w14:textId="77777777" w:rsidTr="003607A2">
                              <w:trPr>
                                <w:trHeight w:val="542"/>
                              </w:trPr>
                              <w:tc>
                                <w:tcPr>
                                  <w:tcW w:w="8719" w:type="dxa"/>
                                  <w:tcBorders>
                                    <w:top w:val="single" w:sz="4" w:space="0" w:color="auto"/>
                                    <w:left w:val="single" w:sz="8" w:space="0" w:color="auto"/>
                                    <w:bottom w:val="single" w:sz="8" w:space="0" w:color="auto"/>
                                    <w:right w:val="single" w:sz="4" w:space="0" w:color="auto"/>
                                  </w:tcBorders>
                                  <w:vAlign w:val="center"/>
                                </w:tcPr>
                                <w:p w14:paraId="49FF5C09"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c>
                                <w:tcPr>
                                  <w:tcW w:w="7753" w:type="dxa"/>
                                  <w:tcBorders>
                                    <w:top w:val="single" w:sz="4" w:space="0" w:color="auto"/>
                                    <w:left w:val="nil"/>
                                    <w:bottom w:val="single" w:sz="8" w:space="0" w:color="auto"/>
                                    <w:right w:val="single" w:sz="8" w:space="0" w:color="000000"/>
                                  </w:tcBorders>
                                  <w:vAlign w:val="center"/>
                                </w:tcPr>
                                <w:p w14:paraId="647A9DAF"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r>
                          </w:tbl>
                          <w:p w14:paraId="543D49EF" w14:textId="77777777" w:rsidR="008E50DF" w:rsidRPr="00EC231D" w:rsidRDefault="008E50DF" w:rsidP="002470FA">
                            <w:pPr>
                              <w:spacing w:after="0" w:line="240" w:lineRule="auto"/>
                              <w:rPr>
                                <w:rFonts w:ascii="Times New Roman" w:eastAsia="Times New Roman" w:hAnsi="Times New Roman" w:cs="Times New Roman"/>
                                <w:b/>
                                <w:bCs/>
                                <w:sz w:val="24"/>
                                <w:szCs w:val="24"/>
                                <w:lang w:eastAsia="tr-TR"/>
                              </w:rPr>
                            </w:pPr>
                          </w:p>
                          <w:p w14:paraId="4E4A434B" w14:textId="458CDADD" w:rsidR="008E50DF" w:rsidRPr="00EC231D" w:rsidRDefault="008E50DF" w:rsidP="002470FA">
                            <w:pPr>
                              <w:rPr>
                                <w:rFonts w:ascii="Times New Roman" w:hAnsi="Times New Roman" w:cs="Times New Roman"/>
                                <w:b/>
                                <w:sz w:val="26"/>
                                <w:szCs w:val="26"/>
                              </w:rPr>
                            </w:pPr>
                            <w:r w:rsidRPr="00EC231D">
                              <w:rPr>
                                <w:rFonts w:ascii="Times New Roman" w:eastAsia="Times New Roman" w:hAnsi="Times New Roman" w:cs="Times New Roman"/>
                                <w:b/>
                                <w:bCs/>
                                <w:sz w:val="24"/>
                                <w:szCs w:val="24"/>
                                <w:lang w:eastAsia="tr-TR"/>
                              </w:rPr>
                              <w:t xml:space="preserve">Tablo 2: </w:t>
                            </w:r>
                            <w:r w:rsidR="00EC231D" w:rsidRPr="00EC231D">
                              <w:rPr>
                                <w:rFonts w:ascii="Times New Roman" w:hAnsi="Times New Roman" w:cs="Times New Roman"/>
                                <w:sz w:val="24"/>
                                <w:szCs w:val="24"/>
                              </w:rPr>
                              <w:t>Siyaset Bilimi ve Kamu Yönetimi</w:t>
                            </w:r>
                            <w:r w:rsidRPr="00EC231D">
                              <w:rPr>
                                <w:rFonts w:ascii="Times New Roman" w:hAnsi="Times New Roman" w:cs="Times New Roman"/>
                                <w:sz w:val="24"/>
                                <w:szCs w:val="24"/>
                              </w:rPr>
                              <w:t xml:space="preserve"> </w:t>
                            </w:r>
                            <w:r w:rsidRPr="00EC231D">
                              <w:rPr>
                                <w:rFonts w:asciiTheme="majorBidi" w:hAnsiTheme="majorBidi" w:cstheme="majorBidi"/>
                                <w:sz w:val="24"/>
                                <w:szCs w:val="24"/>
                              </w:rPr>
                              <w:t xml:space="preserve">Lisans Programında Eğitim Süreçleri ile İlgili </w:t>
                            </w:r>
                            <w:r w:rsidRPr="00EC231D">
                              <w:rPr>
                                <w:rFonts w:asciiTheme="majorBidi" w:eastAsia="Times New Roman" w:hAnsiTheme="majorBidi" w:cstheme="majorBidi"/>
                                <w:sz w:val="24"/>
                                <w:szCs w:val="24"/>
                                <w:lang w:eastAsia="tr-TR"/>
                              </w:rPr>
                              <w:t>İyi Uygulamalar ve Yaygınlaştırma Önerileri</w:t>
                            </w:r>
                            <w:r w:rsidRPr="00EC231D">
                              <w:rPr>
                                <w:rFonts w:ascii="Calibri" w:eastAsia="Times New Roman" w:hAnsi="Calibri" w:cs="Calibri"/>
                                <w:b/>
                                <w:bCs/>
                                <w:lang w:eastAsia="tr-TR"/>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CCD75" id="Metin Kutusu 2744" o:spid="_x0000_s1104" type="#_x0000_t202" style="position:absolute;margin-left:-71.85pt;margin-top:-70.9pt;width:845.3pt;height:596.5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" fillcolor="#fff2cc [663]" strokeweight=".5pt">
                <v:textbox>
                  <w:txbxContent>
                    <w:p w14:paraId="681D8824" w14:textId="77777777" w:rsidR="008E50DF" w:rsidRDefault="008E50DF" w:rsidP="00D241FC">
                      <w:pPr>
                        <w:rPr>
                          <w:rFonts w:ascii="Times New Roman" w:hAnsi="Times New Roman" w:cs="Times New Roman"/>
                          <w:b/>
                          <w:color w:val="333333"/>
                          <w:sz w:val="26"/>
                          <w:szCs w:val="26"/>
                        </w:rPr>
                      </w:pPr>
                      <w:r w:rsidRPr="009E2EB7">
                        <w:rPr>
                          <w:rFonts w:ascii="Times New Roman" w:hAnsi="Times New Roman" w:cs="Times New Roman"/>
                          <w:b/>
                          <w:color w:val="333333"/>
                          <w:sz w:val="26"/>
                          <w:szCs w:val="26"/>
                        </w:rPr>
                        <w:t>G. EĞİTİM SÜREÇLERİ İLE İLGİLİ TÜM SORUNLAR VE İYİLEŞTİRME FAALİYETLERİ</w:t>
                      </w:r>
                    </w:p>
                    <w:tbl>
                      <w:tblPr>
                        <w:tblW w:w="16472" w:type="dxa"/>
                        <w:tblInd w:w="-10" w:type="dxa"/>
                        <w:tblCellMar>
                          <w:left w:w="70" w:type="dxa"/>
                          <w:right w:w="70" w:type="dxa"/>
                        </w:tblCellMar>
                        <w:tblLook w:val="04A0" w:firstRow="1" w:lastRow="0" w:firstColumn="1" w:lastColumn="0" w:noHBand="0" w:noVBand="1"/>
                      </w:tblPr>
                      <w:tblGrid>
                        <w:gridCol w:w="8719"/>
                        <w:gridCol w:w="7753"/>
                      </w:tblGrid>
                      <w:tr w:rsidR="008E50DF" w:rsidRPr="007C6127" w14:paraId="2E200E91" w14:textId="77777777" w:rsidTr="003607A2">
                        <w:trPr>
                          <w:trHeight w:val="516"/>
                        </w:trPr>
                        <w:tc>
                          <w:tcPr>
                            <w:tcW w:w="16472" w:type="dxa"/>
                            <w:gridSpan w:val="2"/>
                            <w:tcBorders>
                              <w:top w:val="single" w:sz="4" w:space="0" w:color="auto"/>
                              <w:left w:val="single" w:sz="8" w:space="0" w:color="auto"/>
                              <w:bottom w:val="single" w:sz="4" w:space="0" w:color="auto"/>
                              <w:right w:val="single" w:sz="8" w:space="0" w:color="000000"/>
                            </w:tcBorders>
                            <w:vAlign w:val="center"/>
                          </w:tcPr>
                          <w:p w14:paraId="4FFCBE5E" w14:textId="278C3DA2" w:rsidR="008E50DF" w:rsidRPr="007C6127" w:rsidRDefault="008E50DF" w:rsidP="003607A2">
                            <w:pPr>
                              <w:spacing w:after="0" w:line="240" w:lineRule="auto"/>
                              <w:jc w:val="center"/>
                              <w:rPr>
                                <w:rFonts w:ascii="Calibri" w:eastAsia="Times New Roman" w:hAnsi="Calibri" w:cs="Calibri"/>
                                <w:b/>
                                <w:bCs/>
                                <w:color w:val="000000"/>
                                <w:lang w:eastAsia="tr-TR"/>
                              </w:rPr>
                            </w:pPr>
                            <w:r w:rsidRPr="007C6127">
                              <w:rPr>
                                <w:rFonts w:ascii="Calibri" w:eastAsia="Times New Roman" w:hAnsi="Calibri" w:cs="Calibri"/>
                                <w:color w:val="000000"/>
                                <w:lang w:eastAsia="tr-TR"/>
                              </w:rPr>
                              <w:t>01.01.202</w:t>
                            </w:r>
                            <w:r w:rsidR="009E2EB7">
                              <w:rPr>
                                <w:rFonts w:ascii="Calibri" w:eastAsia="Times New Roman" w:hAnsi="Calibri" w:cs="Calibri"/>
                                <w:color w:val="000000"/>
                                <w:lang w:eastAsia="tr-TR"/>
                              </w:rPr>
                              <w:t>5</w:t>
                            </w:r>
                            <w:r w:rsidRPr="007C6127">
                              <w:rPr>
                                <w:rFonts w:ascii="Calibri" w:eastAsia="Times New Roman" w:hAnsi="Calibri" w:cs="Calibri"/>
                                <w:color w:val="000000"/>
                                <w:lang w:eastAsia="tr-TR"/>
                              </w:rPr>
                              <w:t>-31.12.202</w:t>
                            </w:r>
                            <w:r w:rsidR="009E2EB7">
                              <w:rPr>
                                <w:rFonts w:ascii="Calibri" w:eastAsia="Times New Roman" w:hAnsi="Calibri" w:cs="Calibri"/>
                                <w:color w:val="000000"/>
                                <w:lang w:eastAsia="tr-TR"/>
                              </w:rPr>
                              <w:t xml:space="preserve">5 </w:t>
                            </w:r>
                            <w:r w:rsidRPr="007C6127">
                              <w:rPr>
                                <w:rFonts w:ascii="Calibri" w:eastAsia="Times New Roman" w:hAnsi="Calibri" w:cs="Calibri"/>
                                <w:color w:val="000000"/>
                                <w:lang w:eastAsia="tr-TR"/>
                              </w:rPr>
                              <w:t>Tarih Aralığı Kapsamında</w:t>
                            </w:r>
                          </w:p>
                        </w:tc>
                      </w:tr>
                      <w:tr w:rsidR="008E50DF" w:rsidRPr="007C6127" w14:paraId="0A48740D" w14:textId="77777777" w:rsidTr="003607A2">
                        <w:trPr>
                          <w:trHeight w:val="516"/>
                        </w:trPr>
                        <w:tc>
                          <w:tcPr>
                            <w:tcW w:w="16472" w:type="dxa"/>
                            <w:gridSpan w:val="2"/>
                            <w:tcBorders>
                              <w:top w:val="single" w:sz="4" w:space="0" w:color="auto"/>
                              <w:left w:val="single" w:sz="8" w:space="0" w:color="auto"/>
                              <w:bottom w:val="single" w:sz="4" w:space="0" w:color="auto"/>
                              <w:right w:val="single" w:sz="8" w:space="0" w:color="000000"/>
                            </w:tcBorders>
                            <w:vAlign w:val="center"/>
                            <w:hideMark/>
                          </w:tcPr>
                          <w:p w14:paraId="1EDB922A"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r w:rsidRPr="007C6127">
                              <w:rPr>
                                <w:rFonts w:ascii="Calibri" w:eastAsia="Times New Roman" w:hAnsi="Calibri" w:cs="Calibri"/>
                                <w:b/>
                                <w:bCs/>
                                <w:color w:val="000000"/>
                                <w:lang w:eastAsia="tr-TR"/>
                              </w:rPr>
                              <w:t>EĞİTİM SÜREÇLERİ İLE İLGİLİ İYİ UYGULAMALAR VE YAYGINLAŞTIRMA ÖNERİLERİ </w:t>
                            </w:r>
                          </w:p>
                          <w:p w14:paraId="688325A7"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r w:rsidRPr="007C6127">
                              <w:rPr>
                                <w:rFonts w:ascii="Calibri" w:eastAsia="Times New Roman" w:hAnsi="Calibri" w:cs="Calibri"/>
                                <w:b/>
                                <w:bCs/>
                                <w:color w:val="000000"/>
                                <w:lang w:eastAsia="tr-TR"/>
                              </w:rPr>
                              <w:t> </w:t>
                            </w:r>
                          </w:p>
                        </w:tc>
                      </w:tr>
                      <w:tr w:rsidR="008E50DF" w:rsidRPr="007C6127" w14:paraId="3FD6D09D" w14:textId="77777777" w:rsidTr="003607A2">
                        <w:trPr>
                          <w:trHeight w:val="516"/>
                        </w:trPr>
                        <w:tc>
                          <w:tcPr>
                            <w:tcW w:w="8719" w:type="dxa"/>
                            <w:tcBorders>
                              <w:top w:val="single" w:sz="4" w:space="0" w:color="auto"/>
                              <w:left w:val="single" w:sz="8" w:space="0" w:color="auto"/>
                              <w:bottom w:val="single" w:sz="4" w:space="0" w:color="auto"/>
                              <w:right w:val="single" w:sz="4" w:space="0" w:color="auto"/>
                            </w:tcBorders>
                            <w:vAlign w:val="center"/>
                            <w:hideMark/>
                          </w:tcPr>
                          <w:p w14:paraId="1898DE48"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r w:rsidRPr="007C6127">
                              <w:rPr>
                                <w:rFonts w:ascii="Calibri" w:eastAsia="Times New Roman" w:hAnsi="Calibri" w:cs="Calibri"/>
                                <w:b/>
                                <w:bCs/>
                                <w:color w:val="000000"/>
                                <w:lang w:eastAsia="tr-TR"/>
                              </w:rPr>
                              <w:t>İYİ UYGULAMA</w:t>
                            </w:r>
                          </w:p>
                        </w:tc>
                        <w:tc>
                          <w:tcPr>
                            <w:tcW w:w="7753" w:type="dxa"/>
                            <w:tcBorders>
                              <w:top w:val="single" w:sz="4" w:space="0" w:color="auto"/>
                              <w:left w:val="nil"/>
                              <w:bottom w:val="single" w:sz="4" w:space="0" w:color="auto"/>
                              <w:right w:val="single" w:sz="8" w:space="0" w:color="000000"/>
                            </w:tcBorders>
                            <w:vAlign w:val="center"/>
                            <w:hideMark/>
                          </w:tcPr>
                          <w:p w14:paraId="3B94358A"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r w:rsidRPr="007C6127">
                              <w:rPr>
                                <w:rFonts w:ascii="Calibri" w:eastAsia="Times New Roman" w:hAnsi="Calibri" w:cs="Calibri"/>
                                <w:b/>
                                <w:bCs/>
                                <w:color w:val="000000"/>
                                <w:lang w:eastAsia="tr-TR"/>
                              </w:rPr>
                              <w:t>YAYGINLAŞTIRMA ÖNERİSİ</w:t>
                            </w:r>
                          </w:p>
                        </w:tc>
                      </w:tr>
                      <w:tr w:rsidR="008E50DF" w:rsidRPr="007C6127" w14:paraId="0404A526" w14:textId="77777777" w:rsidTr="003607A2">
                        <w:trPr>
                          <w:trHeight w:val="516"/>
                        </w:trPr>
                        <w:tc>
                          <w:tcPr>
                            <w:tcW w:w="8719" w:type="dxa"/>
                            <w:tcBorders>
                              <w:top w:val="single" w:sz="4" w:space="0" w:color="auto"/>
                              <w:left w:val="single" w:sz="8" w:space="0" w:color="auto"/>
                              <w:bottom w:val="single" w:sz="4" w:space="0" w:color="auto"/>
                              <w:right w:val="single" w:sz="4" w:space="0" w:color="auto"/>
                            </w:tcBorders>
                            <w:vAlign w:val="center"/>
                            <w:hideMark/>
                          </w:tcPr>
                          <w:p w14:paraId="2F0DFCF0" w14:textId="39041222" w:rsidR="008E50DF" w:rsidRPr="008F370D" w:rsidRDefault="008E50DF" w:rsidP="00E2582C">
                            <w:pPr>
                              <w:spacing w:after="0" w:line="240" w:lineRule="auto"/>
                              <w:jc w:val="center"/>
                              <w:rPr>
                                <w:rFonts w:ascii="Calibri" w:eastAsia="Times New Roman" w:hAnsi="Calibri" w:cs="Calibri"/>
                                <w:b/>
                                <w:bCs/>
                                <w:lang w:eastAsia="tr-TR"/>
                              </w:rPr>
                            </w:pPr>
                            <w:r w:rsidRPr="008F370D">
                              <w:rPr>
                                <w:rFonts w:ascii="Calibri" w:eastAsia="Times New Roman" w:hAnsi="Calibri" w:cs="Calibri"/>
                                <w:b/>
                                <w:bCs/>
                                <w:lang w:eastAsia="tr-TR"/>
                              </w:rPr>
                              <w:t xml:space="preserve">Lisans </w:t>
                            </w:r>
                            <w:r w:rsidR="00E2582C" w:rsidRPr="008F370D">
                              <w:rPr>
                                <w:rFonts w:ascii="Calibri" w:eastAsia="Times New Roman" w:hAnsi="Calibri" w:cs="Calibri"/>
                                <w:b/>
                                <w:bCs/>
                                <w:lang w:eastAsia="tr-TR"/>
                              </w:rPr>
                              <w:t xml:space="preserve">ikinci üçüncü ve son </w:t>
                            </w:r>
                            <w:r w:rsidRPr="008F370D">
                              <w:rPr>
                                <w:rFonts w:ascii="Calibri" w:eastAsia="Times New Roman" w:hAnsi="Calibri" w:cs="Calibri"/>
                                <w:b/>
                                <w:bCs/>
                                <w:lang w:eastAsia="tr-TR"/>
                              </w:rPr>
                              <w:t xml:space="preserve">sınıf öğrencilerine </w:t>
                            </w:r>
                            <w:r w:rsidR="00F43D2F">
                              <w:rPr>
                                <w:rFonts w:ascii="Calibri" w:eastAsia="Times New Roman" w:hAnsi="Calibri" w:cs="Calibri"/>
                                <w:b/>
                                <w:bCs/>
                                <w:lang w:eastAsia="tr-TR"/>
                              </w:rPr>
                              <w:t>yönelik</w:t>
                            </w:r>
                            <w:r w:rsidR="00E2582C" w:rsidRPr="008F370D">
                              <w:rPr>
                                <w:rFonts w:ascii="Calibri" w:eastAsia="Times New Roman" w:hAnsi="Calibri" w:cs="Calibri"/>
                                <w:b/>
                                <w:bCs/>
                                <w:lang w:eastAsia="tr-TR"/>
                              </w:rPr>
                              <w:t xml:space="preserve"> uygulama çalışmaları yapılmaktadır. (Meclis toplantılarına katılım, teknik gezi, kurumlarla mülakat vb)</w:t>
                            </w:r>
                          </w:p>
                        </w:tc>
                        <w:tc>
                          <w:tcPr>
                            <w:tcW w:w="7753" w:type="dxa"/>
                            <w:tcBorders>
                              <w:top w:val="single" w:sz="4" w:space="0" w:color="auto"/>
                              <w:left w:val="nil"/>
                              <w:bottom w:val="single" w:sz="4" w:space="0" w:color="auto"/>
                              <w:right w:val="single" w:sz="8" w:space="0" w:color="000000"/>
                            </w:tcBorders>
                            <w:vAlign w:val="center"/>
                            <w:hideMark/>
                          </w:tcPr>
                          <w:p w14:paraId="46AD5E3A" w14:textId="77777777" w:rsidR="008E50DF" w:rsidRPr="008F370D" w:rsidRDefault="008E50DF" w:rsidP="00E2582C">
                            <w:pPr>
                              <w:spacing w:after="0" w:line="240" w:lineRule="auto"/>
                              <w:jc w:val="center"/>
                              <w:rPr>
                                <w:rFonts w:ascii="Calibri" w:eastAsia="Times New Roman" w:hAnsi="Calibri" w:cs="Calibri"/>
                                <w:b/>
                                <w:bCs/>
                                <w:lang w:eastAsia="tr-TR"/>
                              </w:rPr>
                            </w:pPr>
                            <w:r w:rsidRPr="008F370D">
                              <w:rPr>
                                <w:rFonts w:ascii="Calibri" w:eastAsia="Times New Roman" w:hAnsi="Calibri" w:cs="Calibri"/>
                                <w:b/>
                                <w:bCs/>
                                <w:lang w:eastAsia="tr-TR"/>
                              </w:rPr>
                              <w:t>B</w:t>
                            </w:r>
                            <w:r w:rsidR="00E2582C" w:rsidRPr="008F370D">
                              <w:rPr>
                                <w:rFonts w:ascii="Calibri" w:eastAsia="Times New Roman" w:hAnsi="Calibri" w:cs="Calibri"/>
                                <w:b/>
                                <w:bCs/>
                                <w:lang w:eastAsia="tr-TR"/>
                              </w:rPr>
                              <w:t xml:space="preserve">u uygulamanın tüm sınıflar için sayısının arttırılması </w:t>
                            </w:r>
                            <w:r w:rsidRPr="008F370D">
                              <w:rPr>
                                <w:rFonts w:ascii="Calibri" w:eastAsia="Times New Roman" w:hAnsi="Calibri" w:cs="Calibri"/>
                                <w:b/>
                                <w:bCs/>
                                <w:lang w:eastAsia="tr-TR"/>
                              </w:rPr>
                              <w:t>planlanmıştır</w:t>
                            </w:r>
                            <w:r w:rsidR="00E2582C" w:rsidRPr="008F370D">
                              <w:rPr>
                                <w:rFonts w:ascii="Calibri" w:eastAsia="Times New Roman" w:hAnsi="Calibri" w:cs="Calibri"/>
                                <w:b/>
                                <w:bCs/>
                                <w:lang w:eastAsia="tr-TR"/>
                              </w:rPr>
                              <w:t>.</w:t>
                            </w:r>
                            <w:r w:rsidRPr="008F370D">
                              <w:rPr>
                                <w:rFonts w:ascii="Calibri" w:eastAsia="Times New Roman" w:hAnsi="Calibri" w:cs="Calibri"/>
                                <w:b/>
                                <w:bCs/>
                                <w:lang w:eastAsia="tr-TR"/>
                              </w:rPr>
                              <w:t> </w:t>
                            </w:r>
                          </w:p>
                        </w:tc>
                      </w:tr>
                      <w:tr w:rsidR="008E50DF" w:rsidRPr="007C6127" w14:paraId="4AB88851" w14:textId="77777777" w:rsidTr="003607A2">
                        <w:trPr>
                          <w:trHeight w:val="516"/>
                        </w:trPr>
                        <w:tc>
                          <w:tcPr>
                            <w:tcW w:w="8719" w:type="dxa"/>
                            <w:tcBorders>
                              <w:top w:val="single" w:sz="4" w:space="0" w:color="auto"/>
                              <w:left w:val="single" w:sz="8" w:space="0" w:color="auto"/>
                              <w:bottom w:val="single" w:sz="4" w:space="0" w:color="auto"/>
                              <w:right w:val="single" w:sz="4" w:space="0" w:color="auto"/>
                            </w:tcBorders>
                            <w:vAlign w:val="center"/>
                            <w:hideMark/>
                          </w:tcPr>
                          <w:p w14:paraId="4140609F" w14:textId="77777777" w:rsidR="008E50DF" w:rsidRPr="008F370D" w:rsidRDefault="008E50DF" w:rsidP="00E2582C">
                            <w:pPr>
                              <w:spacing w:after="0" w:line="240" w:lineRule="auto"/>
                              <w:jc w:val="center"/>
                              <w:rPr>
                                <w:rFonts w:ascii="Calibri" w:eastAsia="Times New Roman" w:hAnsi="Calibri" w:cs="Calibri"/>
                                <w:b/>
                                <w:bCs/>
                                <w:lang w:eastAsia="tr-TR"/>
                              </w:rPr>
                            </w:pPr>
                            <w:r w:rsidRPr="008F370D">
                              <w:rPr>
                                <w:rFonts w:ascii="Calibri" w:eastAsia="Times New Roman" w:hAnsi="Calibri" w:cs="Calibri"/>
                                <w:b/>
                                <w:bCs/>
                                <w:lang w:eastAsia="tr-TR"/>
                              </w:rPr>
                              <w:t>Bazı seçmeli derslerde, öğrenciler topluluk karşında sunum yapmaktadır. Bu kapsamda öğrencilerin etkili sunum</w:t>
                            </w:r>
                            <w:r w:rsidR="00E2582C" w:rsidRPr="008F370D">
                              <w:rPr>
                                <w:rFonts w:ascii="Calibri" w:eastAsia="Times New Roman" w:hAnsi="Calibri" w:cs="Calibri"/>
                                <w:b/>
                                <w:bCs/>
                                <w:lang w:eastAsia="tr-TR"/>
                              </w:rPr>
                              <w:t xml:space="preserve"> yapabilmeleri </w:t>
                            </w:r>
                            <w:r w:rsidRPr="008F370D">
                              <w:rPr>
                                <w:rFonts w:ascii="Calibri" w:eastAsia="Times New Roman" w:hAnsi="Calibri" w:cs="Calibri"/>
                                <w:b/>
                                <w:bCs/>
                                <w:lang w:eastAsia="tr-TR"/>
                              </w:rPr>
                              <w:t xml:space="preserve">teknikleri </w:t>
                            </w:r>
                            <w:r w:rsidR="00E2582C" w:rsidRPr="008F370D">
                              <w:rPr>
                                <w:rFonts w:ascii="Calibri" w:eastAsia="Times New Roman" w:hAnsi="Calibri" w:cs="Calibri"/>
                                <w:b/>
                                <w:bCs/>
                                <w:lang w:eastAsia="tr-TR"/>
                              </w:rPr>
                              <w:t>geliştirilmektedir</w:t>
                            </w:r>
                            <w:r w:rsidRPr="008F370D">
                              <w:rPr>
                                <w:rFonts w:ascii="Calibri" w:eastAsia="Times New Roman" w:hAnsi="Calibri" w:cs="Calibri"/>
                                <w:b/>
                                <w:bCs/>
                                <w:lang w:eastAsia="tr-TR"/>
                              </w:rPr>
                              <w:t>. </w:t>
                            </w:r>
                          </w:p>
                        </w:tc>
                        <w:tc>
                          <w:tcPr>
                            <w:tcW w:w="7753" w:type="dxa"/>
                            <w:tcBorders>
                              <w:top w:val="single" w:sz="4" w:space="0" w:color="auto"/>
                              <w:left w:val="nil"/>
                              <w:bottom w:val="single" w:sz="4" w:space="0" w:color="auto"/>
                              <w:right w:val="single" w:sz="8" w:space="0" w:color="000000"/>
                            </w:tcBorders>
                            <w:vAlign w:val="center"/>
                            <w:hideMark/>
                          </w:tcPr>
                          <w:p w14:paraId="5DC787FB" w14:textId="77777777" w:rsidR="008E50DF" w:rsidRPr="008F370D" w:rsidRDefault="008E50DF" w:rsidP="003607A2">
                            <w:pPr>
                              <w:spacing w:after="0" w:line="240" w:lineRule="auto"/>
                              <w:jc w:val="center"/>
                              <w:rPr>
                                <w:rFonts w:ascii="Calibri" w:eastAsia="Times New Roman" w:hAnsi="Calibri" w:cs="Calibri"/>
                                <w:b/>
                                <w:bCs/>
                                <w:lang w:eastAsia="tr-TR"/>
                              </w:rPr>
                            </w:pPr>
                            <w:r w:rsidRPr="008F370D">
                              <w:rPr>
                                <w:rFonts w:ascii="Calibri" w:eastAsia="Times New Roman" w:hAnsi="Calibri" w:cs="Calibri"/>
                                <w:b/>
                                <w:bCs/>
                                <w:lang w:eastAsia="tr-TR"/>
                              </w:rPr>
                              <w:t>Bu uygulamanın diğer seçmeli derslerde de yaygınlaştırılması önerilmiştir. </w:t>
                            </w:r>
                          </w:p>
                        </w:tc>
                      </w:tr>
                      <w:tr w:rsidR="00F43D2F" w:rsidRPr="007C6127" w14:paraId="72EB50E8" w14:textId="77777777" w:rsidTr="003607A2">
                        <w:trPr>
                          <w:trHeight w:val="516"/>
                        </w:trPr>
                        <w:tc>
                          <w:tcPr>
                            <w:tcW w:w="8719" w:type="dxa"/>
                            <w:tcBorders>
                              <w:top w:val="single" w:sz="4" w:space="0" w:color="auto"/>
                              <w:left w:val="single" w:sz="8" w:space="0" w:color="auto"/>
                              <w:bottom w:val="single" w:sz="4" w:space="0" w:color="auto"/>
                              <w:right w:val="single" w:sz="4" w:space="0" w:color="auto"/>
                            </w:tcBorders>
                            <w:vAlign w:val="center"/>
                            <w:hideMark/>
                          </w:tcPr>
                          <w:p w14:paraId="739DD954" w14:textId="33B6DD9E" w:rsidR="00F43D2F" w:rsidRPr="00F43D2F" w:rsidRDefault="00F43D2F" w:rsidP="00F43D2F">
                            <w:pPr>
                              <w:spacing w:after="0" w:line="240" w:lineRule="auto"/>
                              <w:jc w:val="center"/>
                              <w:rPr>
                                <w:rFonts w:ascii="Calibri" w:eastAsia="Times New Roman" w:hAnsi="Calibri" w:cs="Calibri"/>
                                <w:b/>
                                <w:bCs/>
                                <w:lang w:eastAsia="tr-TR"/>
                              </w:rPr>
                            </w:pPr>
                            <w:r w:rsidRPr="00F43D2F">
                              <w:rPr>
                                <w:rFonts w:ascii="Calibri" w:eastAsia="Times New Roman" w:hAnsi="Calibri" w:cs="Calibri"/>
                                <w:b/>
                                <w:bCs/>
                                <w:lang w:eastAsia="tr-TR"/>
                              </w:rPr>
                              <w:t> Öğrencinin üniversite bağının zayıflığı</w:t>
                            </w:r>
                            <w:r>
                              <w:rPr>
                                <w:rFonts w:ascii="Calibri" w:eastAsia="Times New Roman" w:hAnsi="Calibri" w:cs="Calibri"/>
                                <w:b/>
                                <w:bCs/>
                                <w:lang w:eastAsia="tr-TR"/>
                              </w:rPr>
                              <w:t>nın</w:t>
                            </w:r>
                            <w:r w:rsidRPr="00F43D2F">
                              <w:rPr>
                                <w:rFonts w:ascii="Calibri" w:eastAsia="Times New Roman" w:hAnsi="Calibri" w:cs="Calibri"/>
                                <w:b/>
                                <w:bCs/>
                                <w:lang w:eastAsia="tr-TR"/>
                              </w:rPr>
                              <w:t xml:space="preserve"> </w:t>
                            </w:r>
                            <w:r>
                              <w:rPr>
                                <w:rFonts w:ascii="Calibri" w:eastAsia="Times New Roman" w:hAnsi="Calibri" w:cs="Calibri"/>
                                <w:b/>
                                <w:bCs/>
                                <w:lang w:eastAsia="tr-TR"/>
                              </w:rPr>
                              <w:t>giderilmesine yönelik</w:t>
                            </w:r>
                            <w:r w:rsidRPr="00F43D2F">
                              <w:rPr>
                                <w:rFonts w:ascii="Calibri" w:eastAsia="Times New Roman" w:hAnsi="Calibri" w:cs="Calibri"/>
                                <w:b/>
                                <w:bCs/>
                                <w:lang w:eastAsia="tr-TR"/>
                              </w:rPr>
                              <w:t xml:space="preserve"> faaliyetler arttırıldı </w:t>
                            </w:r>
                          </w:p>
                        </w:tc>
                        <w:tc>
                          <w:tcPr>
                            <w:tcW w:w="7753" w:type="dxa"/>
                            <w:tcBorders>
                              <w:top w:val="single" w:sz="4" w:space="0" w:color="auto"/>
                              <w:left w:val="nil"/>
                              <w:bottom w:val="single" w:sz="4" w:space="0" w:color="auto"/>
                              <w:right w:val="single" w:sz="8" w:space="0" w:color="000000"/>
                            </w:tcBorders>
                            <w:vAlign w:val="center"/>
                            <w:hideMark/>
                          </w:tcPr>
                          <w:p w14:paraId="5F383418" w14:textId="77777777" w:rsidR="00F43D2F" w:rsidRDefault="00F43D2F" w:rsidP="00F43D2F">
                            <w:pPr>
                              <w:spacing w:after="0" w:line="240" w:lineRule="auto"/>
                              <w:jc w:val="center"/>
                              <w:rPr>
                                <w:rFonts w:ascii="Calibri" w:eastAsia="Times New Roman" w:hAnsi="Calibri" w:cs="Calibri"/>
                                <w:b/>
                                <w:bCs/>
                                <w:lang w:eastAsia="tr-TR"/>
                              </w:rPr>
                            </w:pPr>
                            <w:r>
                              <w:rPr>
                                <w:rFonts w:ascii="Calibri" w:eastAsia="Times New Roman" w:hAnsi="Calibri" w:cs="Calibri"/>
                                <w:b/>
                                <w:bCs/>
                                <w:lang w:eastAsia="tr-TR"/>
                              </w:rPr>
                              <w:t>Çalıştay, Seminer ve söyleşi</w:t>
                            </w:r>
                          </w:p>
                          <w:p w14:paraId="09A7516C" w14:textId="05D3E119" w:rsidR="00F43D2F" w:rsidRPr="007C6127" w:rsidRDefault="00F43D2F" w:rsidP="00F43D2F">
                            <w:pPr>
                              <w:spacing w:after="0" w:line="240" w:lineRule="auto"/>
                              <w:jc w:val="center"/>
                              <w:rPr>
                                <w:rFonts w:ascii="Calibri" w:eastAsia="Times New Roman" w:hAnsi="Calibri" w:cs="Calibri"/>
                                <w:b/>
                                <w:bCs/>
                                <w:color w:val="000000"/>
                                <w:lang w:eastAsia="tr-TR"/>
                              </w:rPr>
                            </w:pPr>
                            <w:r>
                              <w:rPr>
                                <w:rFonts w:ascii="Calibri" w:eastAsia="Times New Roman" w:hAnsi="Calibri" w:cs="Calibri"/>
                                <w:b/>
                                <w:bCs/>
                                <w:color w:val="000000"/>
                                <w:lang w:eastAsia="tr-TR"/>
                              </w:rPr>
                              <w:t xml:space="preserve"> Gibi etkinliklerin düzenlenmesine devam edilecektir.</w:t>
                            </w:r>
                            <w:r w:rsidRPr="007C6127">
                              <w:rPr>
                                <w:rFonts w:ascii="Calibri" w:eastAsia="Times New Roman" w:hAnsi="Calibri" w:cs="Calibri"/>
                                <w:b/>
                                <w:bCs/>
                                <w:color w:val="000000"/>
                                <w:lang w:eastAsia="tr-TR"/>
                              </w:rPr>
                              <w:t> </w:t>
                            </w:r>
                          </w:p>
                        </w:tc>
                      </w:tr>
                      <w:tr w:rsidR="00F43D2F" w:rsidRPr="007C6127" w14:paraId="5AD8BD24" w14:textId="77777777" w:rsidTr="00F43D2F">
                        <w:trPr>
                          <w:trHeight w:val="516"/>
                        </w:trPr>
                        <w:tc>
                          <w:tcPr>
                            <w:tcW w:w="8719" w:type="dxa"/>
                            <w:tcBorders>
                              <w:top w:val="single" w:sz="4" w:space="0" w:color="auto"/>
                              <w:left w:val="single" w:sz="8" w:space="0" w:color="auto"/>
                              <w:bottom w:val="single" w:sz="4" w:space="0" w:color="auto"/>
                              <w:right w:val="single" w:sz="4" w:space="0" w:color="auto"/>
                            </w:tcBorders>
                            <w:vAlign w:val="center"/>
                          </w:tcPr>
                          <w:p w14:paraId="488BC8B8" w14:textId="26EE29BB" w:rsidR="00F43D2F" w:rsidRPr="007C6127" w:rsidRDefault="00F43D2F" w:rsidP="00F43D2F">
                            <w:pPr>
                              <w:spacing w:after="0" w:line="240" w:lineRule="auto"/>
                              <w:jc w:val="center"/>
                              <w:rPr>
                                <w:rFonts w:ascii="Calibri" w:eastAsia="Times New Roman" w:hAnsi="Calibri" w:cs="Calibri"/>
                                <w:b/>
                                <w:bCs/>
                                <w:color w:val="000000"/>
                                <w:lang w:eastAsia="tr-TR"/>
                              </w:rPr>
                            </w:pPr>
                          </w:p>
                        </w:tc>
                        <w:tc>
                          <w:tcPr>
                            <w:tcW w:w="7753" w:type="dxa"/>
                            <w:tcBorders>
                              <w:top w:val="single" w:sz="4" w:space="0" w:color="auto"/>
                              <w:left w:val="nil"/>
                              <w:bottom w:val="single" w:sz="4" w:space="0" w:color="auto"/>
                              <w:right w:val="single" w:sz="8" w:space="0" w:color="000000"/>
                            </w:tcBorders>
                            <w:vAlign w:val="center"/>
                            <w:hideMark/>
                          </w:tcPr>
                          <w:p w14:paraId="35A01F2C" w14:textId="77777777" w:rsidR="00F43D2F" w:rsidRPr="007C6127" w:rsidRDefault="00F43D2F" w:rsidP="00F43D2F">
                            <w:pPr>
                              <w:spacing w:after="0" w:line="240" w:lineRule="auto"/>
                              <w:jc w:val="center"/>
                              <w:rPr>
                                <w:rFonts w:ascii="Calibri" w:eastAsia="Times New Roman" w:hAnsi="Calibri" w:cs="Calibri"/>
                                <w:b/>
                                <w:bCs/>
                                <w:color w:val="000000"/>
                                <w:lang w:eastAsia="tr-TR"/>
                              </w:rPr>
                            </w:pPr>
                            <w:r w:rsidRPr="007C6127">
                              <w:rPr>
                                <w:rFonts w:ascii="Calibri" w:eastAsia="Times New Roman" w:hAnsi="Calibri" w:cs="Calibri"/>
                                <w:b/>
                                <w:bCs/>
                                <w:color w:val="000000"/>
                                <w:lang w:eastAsia="tr-TR"/>
                              </w:rPr>
                              <w:t> </w:t>
                            </w:r>
                          </w:p>
                        </w:tc>
                      </w:tr>
                      <w:tr w:rsidR="00F43D2F" w:rsidRPr="007C6127" w14:paraId="45AD623A" w14:textId="77777777" w:rsidTr="00F43D2F">
                        <w:trPr>
                          <w:trHeight w:val="542"/>
                        </w:trPr>
                        <w:tc>
                          <w:tcPr>
                            <w:tcW w:w="8719" w:type="dxa"/>
                            <w:tcBorders>
                              <w:top w:val="single" w:sz="4" w:space="0" w:color="auto"/>
                              <w:left w:val="single" w:sz="8" w:space="0" w:color="auto"/>
                              <w:bottom w:val="single" w:sz="4" w:space="0" w:color="auto"/>
                              <w:right w:val="single" w:sz="4" w:space="0" w:color="auto"/>
                            </w:tcBorders>
                            <w:vAlign w:val="center"/>
                          </w:tcPr>
                          <w:p w14:paraId="47DCE5F8" w14:textId="19C3A575" w:rsidR="00F43D2F" w:rsidRPr="007C6127" w:rsidRDefault="00F43D2F" w:rsidP="00F43D2F">
                            <w:pPr>
                              <w:spacing w:after="0" w:line="240" w:lineRule="auto"/>
                              <w:jc w:val="center"/>
                              <w:rPr>
                                <w:rFonts w:ascii="Calibri" w:eastAsia="Times New Roman" w:hAnsi="Calibri" w:cs="Calibri"/>
                                <w:b/>
                                <w:bCs/>
                                <w:color w:val="000000"/>
                                <w:lang w:eastAsia="tr-TR"/>
                              </w:rPr>
                            </w:pPr>
                          </w:p>
                        </w:tc>
                        <w:tc>
                          <w:tcPr>
                            <w:tcW w:w="7753" w:type="dxa"/>
                            <w:tcBorders>
                              <w:top w:val="single" w:sz="4" w:space="0" w:color="auto"/>
                              <w:left w:val="nil"/>
                              <w:bottom w:val="single" w:sz="4" w:space="0" w:color="auto"/>
                              <w:right w:val="single" w:sz="8" w:space="0" w:color="000000"/>
                            </w:tcBorders>
                            <w:vAlign w:val="center"/>
                            <w:hideMark/>
                          </w:tcPr>
                          <w:p w14:paraId="006F3769" w14:textId="77777777" w:rsidR="00F43D2F" w:rsidRPr="007C6127" w:rsidRDefault="00F43D2F" w:rsidP="00F43D2F">
                            <w:pPr>
                              <w:spacing w:after="0" w:line="240" w:lineRule="auto"/>
                              <w:jc w:val="center"/>
                              <w:rPr>
                                <w:rFonts w:ascii="Calibri" w:eastAsia="Times New Roman" w:hAnsi="Calibri" w:cs="Calibri"/>
                                <w:b/>
                                <w:bCs/>
                                <w:color w:val="000000"/>
                                <w:lang w:eastAsia="tr-TR"/>
                              </w:rPr>
                            </w:pPr>
                            <w:r w:rsidRPr="007C6127">
                              <w:rPr>
                                <w:rFonts w:ascii="Calibri" w:eastAsia="Times New Roman" w:hAnsi="Calibri" w:cs="Calibri"/>
                                <w:b/>
                                <w:bCs/>
                                <w:color w:val="000000"/>
                                <w:lang w:eastAsia="tr-TR"/>
                              </w:rPr>
                              <w:t> </w:t>
                            </w:r>
                          </w:p>
                        </w:tc>
                      </w:tr>
                      <w:tr w:rsidR="008E50DF" w:rsidRPr="007C6127" w14:paraId="133E3E36" w14:textId="77777777" w:rsidTr="003607A2">
                        <w:trPr>
                          <w:trHeight w:val="542"/>
                        </w:trPr>
                        <w:tc>
                          <w:tcPr>
                            <w:tcW w:w="8719" w:type="dxa"/>
                            <w:tcBorders>
                              <w:top w:val="single" w:sz="4" w:space="0" w:color="auto"/>
                              <w:left w:val="single" w:sz="8" w:space="0" w:color="auto"/>
                              <w:bottom w:val="single" w:sz="4" w:space="0" w:color="auto"/>
                              <w:right w:val="single" w:sz="4" w:space="0" w:color="auto"/>
                            </w:tcBorders>
                            <w:vAlign w:val="center"/>
                          </w:tcPr>
                          <w:p w14:paraId="279E35EC"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c>
                          <w:tcPr>
                            <w:tcW w:w="7753" w:type="dxa"/>
                            <w:tcBorders>
                              <w:top w:val="single" w:sz="4" w:space="0" w:color="auto"/>
                              <w:left w:val="nil"/>
                              <w:bottom w:val="single" w:sz="4" w:space="0" w:color="auto"/>
                              <w:right w:val="single" w:sz="8" w:space="0" w:color="000000"/>
                            </w:tcBorders>
                            <w:vAlign w:val="center"/>
                          </w:tcPr>
                          <w:p w14:paraId="7B875E6C"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r>
                      <w:tr w:rsidR="008E50DF" w:rsidRPr="007C6127" w14:paraId="0451B1D3" w14:textId="77777777" w:rsidTr="003607A2">
                        <w:trPr>
                          <w:trHeight w:val="542"/>
                        </w:trPr>
                        <w:tc>
                          <w:tcPr>
                            <w:tcW w:w="8719" w:type="dxa"/>
                            <w:tcBorders>
                              <w:top w:val="single" w:sz="4" w:space="0" w:color="auto"/>
                              <w:left w:val="single" w:sz="8" w:space="0" w:color="auto"/>
                              <w:bottom w:val="single" w:sz="4" w:space="0" w:color="auto"/>
                              <w:right w:val="single" w:sz="4" w:space="0" w:color="auto"/>
                            </w:tcBorders>
                            <w:vAlign w:val="center"/>
                          </w:tcPr>
                          <w:p w14:paraId="55E56386"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c>
                          <w:tcPr>
                            <w:tcW w:w="7753" w:type="dxa"/>
                            <w:tcBorders>
                              <w:top w:val="single" w:sz="4" w:space="0" w:color="auto"/>
                              <w:left w:val="nil"/>
                              <w:bottom w:val="single" w:sz="4" w:space="0" w:color="auto"/>
                              <w:right w:val="single" w:sz="8" w:space="0" w:color="000000"/>
                            </w:tcBorders>
                            <w:vAlign w:val="center"/>
                          </w:tcPr>
                          <w:p w14:paraId="5C27F793"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r>
                      <w:tr w:rsidR="008E50DF" w:rsidRPr="007C6127" w14:paraId="12C9F336" w14:textId="77777777" w:rsidTr="003607A2">
                        <w:trPr>
                          <w:trHeight w:val="542"/>
                        </w:trPr>
                        <w:tc>
                          <w:tcPr>
                            <w:tcW w:w="8719" w:type="dxa"/>
                            <w:tcBorders>
                              <w:top w:val="single" w:sz="4" w:space="0" w:color="auto"/>
                              <w:left w:val="single" w:sz="8" w:space="0" w:color="auto"/>
                              <w:bottom w:val="single" w:sz="4" w:space="0" w:color="auto"/>
                              <w:right w:val="single" w:sz="4" w:space="0" w:color="auto"/>
                            </w:tcBorders>
                            <w:vAlign w:val="center"/>
                          </w:tcPr>
                          <w:p w14:paraId="4D1FA2F3"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c>
                          <w:tcPr>
                            <w:tcW w:w="7753" w:type="dxa"/>
                            <w:tcBorders>
                              <w:top w:val="single" w:sz="4" w:space="0" w:color="auto"/>
                              <w:left w:val="nil"/>
                              <w:bottom w:val="single" w:sz="4" w:space="0" w:color="auto"/>
                              <w:right w:val="single" w:sz="8" w:space="0" w:color="000000"/>
                            </w:tcBorders>
                            <w:vAlign w:val="center"/>
                          </w:tcPr>
                          <w:p w14:paraId="51BB2010"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r>
                      <w:tr w:rsidR="008E50DF" w:rsidRPr="007C6127" w14:paraId="724BD6C8" w14:textId="77777777" w:rsidTr="003607A2">
                        <w:trPr>
                          <w:trHeight w:val="542"/>
                        </w:trPr>
                        <w:tc>
                          <w:tcPr>
                            <w:tcW w:w="8719" w:type="dxa"/>
                            <w:tcBorders>
                              <w:top w:val="single" w:sz="4" w:space="0" w:color="auto"/>
                              <w:left w:val="single" w:sz="8" w:space="0" w:color="auto"/>
                              <w:bottom w:val="single" w:sz="4" w:space="0" w:color="auto"/>
                              <w:right w:val="single" w:sz="4" w:space="0" w:color="auto"/>
                            </w:tcBorders>
                            <w:vAlign w:val="center"/>
                          </w:tcPr>
                          <w:p w14:paraId="68841995"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c>
                          <w:tcPr>
                            <w:tcW w:w="7753" w:type="dxa"/>
                            <w:tcBorders>
                              <w:top w:val="single" w:sz="4" w:space="0" w:color="auto"/>
                              <w:left w:val="nil"/>
                              <w:bottom w:val="single" w:sz="4" w:space="0" w:color="auto"/>
                              <w:right w:val="single" w:sz="8" w:space="0" w:color="000000"/>
                            </w:tcBorders>
                            <w:vAlign w:val="center"/>
                          </w:tcPr>
                          <w:p w14:paraId="2ED66776"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r>
                      <w:tr w:rsidR="008E50DF" w:rsidRPr="007C6127" w14:paraId="492C77DE" w14:textId="77777777" w:rsidTr="003607A2">
                        <w:trPr>
                          <w:trHeight w:val="542"/>
                        </w:trPr>
                        <w:tc>
                          <w:tcPr>
                            <w:tcW w:w="8719" w:type="dxa"/>
                            <w:tcBorders>
                              <w:top w:val="single" w:sz="4" w:space="0" w:color="auto"/>
                              <w:left w:val="single" w:sz="8" w:space="0" w:color="auto"/>
                              <w:bottom w:val="single" w:sz="4" w:space="0" w:color="auto"/>
                              <w:right w:val="single" w:sz="4" w:space="0" w:color="auto"/>
                            </w:tcBorders>
                            <w:vAlign w:val="center"/>
                          </w:tcPr>
                          <w:p w14:paraId="627BAA58"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c>
                          <w:tcPr>
                            <w:tcW w:w="7753" w:type="dxa"/>
                            <w:tcBorders>
                              <w:top w:val="single" w:sz="4" w:space="0" w:color="auto"/>
                              <w:left w:val="nil"/>
                              <w:bottom w:val="single" w:sz="4" w:space="0" w:color="auto"/>
                              <w:right w:val="single" w:sz="8" w:space="0" w:color="000000"/>
                            </w:tcBorders>
                            <w:vAlign w:val="center"/>
                          </w:tcPr>
                          <w:p w14:paraId="3D42DD31"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r>
                      <w:tr w:rsidR="008E50DF" w:rsidRPr="007C6127" w14:paraId="4F00294D" w14:textId="77777777" w:rsidTr="003607A2">
                        <w:trPr>
                          <w:trHeight w:val="542"/>
                        </w:trPr>
                        <w:tc>
                          <w:tcPr>
                            <w:tcW w:w="8719" w:type="dxa"/>
                            <w:tcBorders>
                              <w:top w:val="single" w:sz="4" w:space="0" w:color="auto"/>
                              <w:left w:val="single" w:sz="8" w:space="0" w:color="auto"/>
                              <w:bottom w:val="single" w:sz="8" w:space="0" w:color="auto"/>
                              <w:right w:val="single" w:sz="4" w:space="0" w:color="auto"/>
                            </w:tcBorders>
                            <w:vAlign w:val="center"/>
                          </w:tcPr>
                          <w:p w14:paraId="49FF5C09"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c>
                          <w:tcPr>
                            <w:tcW w:w="7753" w:type="dxa"/>
                            <w:tcBorders>
                              <w:top w:val="single" w:sz="4" w:space="0" w:color="auto"/>
                              <w:left w:val="nil"/>
                              <w:bottom w:val="single" w:sz="8" w:space="0" w:color="auto"/>
                              <w:right w:val="single" w:sz="8" w:space="0" w:color="000000"/>
                            </w:tcBorders>
                            <w:vAlign w:val="center"/>
                          </w:tcPr>
                          <w:p w14:paraId="647A9DAF" w14:textId="77777777" w:rsidR="008E50DF" w:rsidRPr="007C6127" w:rsidRDefault="008E50DF" w:rsidP="003607A2">
                            <w:pPr>
                              <w:spacing w:after="0" w:line="240" w:lineRule="auto"/>
                              <w:jc w:val="center"/>
                              <w:rPr>
                                <w:rFonts w:ascii="Calibri" w:eastAsia="Times New Roman" w:hAnsi="Calibri" w:cs="Calibri"/>
                                <w:b/>
                                <w:bCs/>
                                <w:color w:val="000000"/>
                                <w:lang w:eastAsia="tr-TR"/>
                              </w:rPr>
                            </w:pPr>
                          </w:p>
                        </w:tc>
                      </w:tr>
                    </w:tbl>
                    <w:p w14:paraId="543D49EF" w14:textId="77777777" w:rsidR="008E50DF" w:rsidRPr="00EC231D" w:rsidRDefault="008E50DF" w:rsidP="002470FA">
                      <w:pPr>
                        <w:spacing w:after="0" w:line="240" w:lineRule="auto"/>
                        <w:rPr>
                          <w:rFonts w:ascii="Times New Roman" w:eastAsia="Times New Roman" w:hAnsi="Times New Roman" w:cs="Times New Roman"/>
                          <w:b/>
                          <w:bCs/>
                          <w:sz w:val="24"/>
                          <w:szCs w:val="24"/>
                          <w:lang w:eastAsia="tr-TR"/>
                        </w:rPr>
                      </w:pPr>
                    </w:p>
                    <w:p w14:paraId="4E4A434B" w14:textId="458CDADD" w:rsidR="008E50DF" w:rsidRPr="00EC231D" w:rsidRDefault="008E50DF" w:rsidP="002470FA">
                      <w:pPr>
                        <w:rPr>
                          <w:rFonts w:ascii="Times New Roman" w:hAnsi="Times New Roman" w:cs="Times New Roman"/>
                          <w:b/>
                          <w:sz w:val="26"/>
                          <w:szCs w:val="26"/>
                        </w:rPr>
                      </w:pPr>
                      <w:r w:rsidRPr="00EC231D">
                        <w:rPr>
                          <w:rFonts w:ascii="Times New Roman" w:eastAsia="Times New Roman" w:hAnsi="Times New Roman" w:cs="Times New Roman"/>
                          <w:b/>
                          <w:bCs/>
                          <w:sz w:val="24"/>
                          <w:szCs w:val="24"/>
                          <w:lang w:eastAsia="tr-TR"/>
                        </w:rPr>
                        <w:t xml:space="preserve">Tablo 2: </w:t>
                      </w:r>
                      <w:r w:rsidR="00EC231D" w:rsidRPr="00EC231D">
                        <w:rPr>
                          <w:rFonts w:ascii="Times New Roman" w:hAnsi="Times New Roman" w:cs="Times New Roman"/>
                          <w:sz w:val="24"/>
                          <w:szCs w:val="24"/>
                        </w:rPr>
                        <w:t>Siyaset Bilimi ve Kamu Yönetimi</w:t>
                      </w:r>
                      <w:r w:rsidRPr="00EC231D">
                        <w:rPr>
                          <w:rFonts w:ascii="Times New Roman" w:hAnsi="Times New Roman" w:cs="Times New Roman"/>
                          <w:sz w:val="24"/>
                          <w:szCs w:val="24"/>
                        </w:rPr>
                        <w:t xml:space="preserve"> </w:t>
                      </w:r>
                      <w:r w:rsidRPr="00EC231D">
                        <w:rPr>
                          <w:rFonts w:asciiTheme="majorBidi" w:hAnsiTheme="majorBidi" w:cstheme="majorBidi"/>
                          <w:sz w:val="24"/>
                          <w:szCs w:val="24"/>
                        </w:rPr>
                        <w:t xml:space="preserve">Lisans Programında Eğitim Süreçleri ile İlgili </w:t>
                      </w:r>
                      <w:r w:rsidRPr="00EC231D">
                        <w:rPr>
                          <w:rFonts w:asciiTheme="majorBidi" w:eastAsia="Times New Roman" w:hAnsiTheme="majorBidi" w:cstheme="majorBidi"/>
                          <w:sz w:val="24"/>
                          <w:szCs w:val="24"/>
                          <w:lang w:eastAsia="tr-TR"/>
                        </w:rPr>
                        <w:t>İyi Uygulamalar ve Yaygınlaştırma Önerileri</w:t>
                      </w:r>
                      <w:r w:rsidRPr="00EC231D">
                        <w:rPr>
                          <w:rFonts w:ascii="Calibri" w:eastAsia="Times New Roman" w:hAnsi="Calibri" w:cs="Calibri"/>
                          <w:b/>
                          <w:bCs/>
                          <w:lang w:eastAsia="tr-TR"/>
                        </w:rPr>
                        <w:t> </w:t>
                      </w:r>
                    </w:p>
                  </w:txbxContent>
                </v:textbox>
              </v:shape>
            </w:pict>
          </mc:Fallback>
        </mc:AlternateContent>
      </w:r>
    </w:p>
    <w:p w14:paraId="7466E127" w14:textId="77777777" w:rsidR="00D241FC" w:rsidRDefault="003607A2" w:rsidP="00D241FC">
      <w:r>
        <w:br w:type="page"/>
      </w:r>
    </w:p>
    <w:p w14:paraId="6F68AA87" w14:textId="77777777" w:rsidR="00DE2EF5" w:rsidRPr="00DE2EF5" w:rsidRDefault="00DE2EF5" w:rsidP="00DE2EF5">
      <w:pPr>
        <w:sectPr w:rsidR="00DE2EF5" w:rsidRPr="00DE2EF5" w:rsidSect="00BD4B59">
          <w:pgSz w:w="16838" w:h="11906" w:orient="landscape"/>
          <w:pgMar w:top="1418" w:right="1418" w:bottom="1418" w:left="1418" w:header="709" w:footer="709" w:gutter="0"/>
          <w:cols w:space="708"/>
          <w:docGrid w:linePitch="360"/>
        </w:sectPr>
      </w:pPr>
    </w:p>
    <w:p w14:paraId="1D62E3C6" w14:textId="3C313D22" w:rsidR="000D72A7" w:rsidRDefault="0021194E">
      <w:pPr>
        <w:rPr>
          <w:color w:val="FFFFFF"/>
          <w:spacing w:val="-24"/>
          <w:w w:val="105"/>
        </w:rPr>
      </w:pPr>
      <w:r>
        <w:rPr>
          <w:noProof/>
          <w:color w:val="FFFFFF"/>
          <w:spacing w:val="-24"/>
          <w:lang w:eastAsia="tr-TR"/>
        </w:rPr>
        <w:lastRenderedPageBreak/>
        <mc:AlternateContent>
          <mc:Choice Requires="wps">
            <w:drawing>
              <wp:anchor distT="0" distB="0" distL="114300" distR="114300" simplePos="0" relativeHeight="251803648" behindDoc="0" locked="0" layoutInCell="1" allowOverlap="1" wp14:anchorId="3B3208E2" wp14:editId="480319FE">
                <wp:simplePos x="0" y="0"/>
                <wp:positionH relativeFrom="page">
                  <wp:align>left</wp:align>
                </wp:positionH>
                <wp:positionV relativeFrom="paragraph">
                  <wp:posOffset>-890905</wp:posOffset>
                </wp:positionV>
                <wp:extent cx="10601325" cy="10652167"/>
                <wp:effectExtent l="0" t="0" r="15875" b="15875"/>
                <wp:wrapNone/>
                <wp:docPr id="199" name="Metin Kutusu 199"/>
                <wp:cNvGraphicFramePr/>
                <a:graphic xmlns:a="http://schemas.openxmlformats.org/drawingml/2006/main">
                  <a:graphicData uri="http://schemas.microsoft.com/office/word/2010/wordprocessingShape">
                    <wps:wsp>
                      <wps:cNvSpPr txBox="1"/>
                      <wps:spPr>
                        <a:xfrm>
                          <a:off x="0" y="0"/>
                          <a:ext cx="10601325" cy="10652167"/>
                        </a:xfrm>
                        <a:prstGeom prst="rect">
                          <a:avLst/>
                        </a:prstGeom>
                        <a:solidFill>
                          <a:schemeClr val="accent5">
                            <a:lumMod val="20000"/>
                            <a:lumOff val="80000"/>
                          </a:schemeClr>
                        </a:solidFill>
                        <a:ln w="6350">
                          <a:solidFill>
                            <a:srgbClr val="FFCCFF"/>
                          </a:solidFill>
                        </a:ln>
                      </wps:spPr>
                      <wps:txbx>
                        <w:txbxContent>
                          <w:p w14:paraId="512ADAB4" w14:textId="77777777" w:rsidR="008E50DF" w:rsidRDefault="008E50DF" w:rsidP="00C62A20">
                            <w:pPr>
                              <w:rPr>
                                <w:rFonts w:ascii="Times New Roman" w:hAnsi="Times New Roman" w:cs="Times New Roman"/>
                                <w:b/>
                                <w:sz w:val="26"/>
                                <w:szCs w:val="26"/>
                              </w:rPr>
                            </w:pPr>
                            <w:r w:rsidRPr="001F2006">
                              <w:rPr>
                                <w:rFonts w:ascii="Times New Roman" w:hAnsi="Times New Roman" w:cs="Times New Roman"/>
                                <w:b/>
                                <w:sz w:val="26"/>
                                <w:szCs w:val="26"/>
                              </w:rPr>
                              <w:t>Ğ. ÖĞRETİM ELEMANLARININ/ ÜYELERİNİN İŞ YÜKÜ</w:t>
                            </w:r>
                          </w:p>
                          <w:tbl>
                            <w:tblPr>
                              <w:tblW w:w="16433" w:type="dxa"/>
                              <w:tblCellMar>
                                <w:left w:w="70" w:type="dxa"/>
                                <w:right w:w="70" w:type="dxa"/>
                              </w:tblCellMar>
                              <w:tblLook w:val="04A0" w:firstRow="1" w:lastRow="0" w:firstColumn="1" w:lastColumn="0" w:noHBand="0" w:noVBand="1"/>
                            </w:tblPr>
                            <w:tblGrid>
                              <w:gridCol w:w="1188"/>
                              <w:gridCol w:w="2630"/>
                              <w:gridCol w:w="1701"/>
                              <w:gridCol w:w="1279"/>
                              <w:gridCol w:w="1463"/>
                              <w:gridCol w:w="8172"/>
                            </w:tblGrid>
                            <w:tr w:rsidR="001F2006" w:rsidRPr="009C4E25" w14:paraId="4AB0A83B" w14:textId="77777777" w:rsidTr="00517FEF">
                              <w:trPr>
                                <w:trHeight w:val="330"/>
                              </w:trPr>
                              <w:tc>
                                <w:tcPr>
                                  <w:tcW w:w="16433" w:type="dxa"/>
                                  <w:gridSpan w:val="6"/>
                                  <w:tcBorders>
                                    <w:top w:val="single" w:sz="8" w:space="0" w:color="auto"/>
                                    <w:left w:val="single" w:sz="8" w:space="0" w:color="auto"/>
                                    <w:bottom w:val="single" w:sz="8" w:space="0" w:color="auto"/>
                                    <w:right w:val="single" w:sz="4" w:space="0" w:color="000000"/>
                                  </w:tcBorders>
                                  <w:shd w:val="clear" w:color="auto" w:fill="ACB9CA" w:themeFill="text2" w:themeFillTint="66"/>
                                  <w:noWrap/>
                                  <w:hideMark/>
                                </w:tcPr>
                                <w:p w14:paraId="747514EC" w14:textId="0E123548" w:rsidR="001F2006" w:rsidRPr="009C4E25" w:rsidRDefault="001F2006" w:rsidP="001F2006">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202</w:t>
                                  </w:r>
                                  <w:r>
                                    <w:rPr>
                                      <w:rFonts w:ascii="Calibri" w:eastAsia="Times New Roman" w:hAnsi="Calibri" w:cs="Calibri"/>
                                      <w:b/>
                                      <w:bCs/>
                                      <w:color w:val="000000"/>
                                      <w:lang w:eastAsia="tr-TR"/>
                                    </w:rPr>
                                    <w:t>4</w:t>
                                  </w:r>
                                  <w:r w:rsidRPr="009C4E25">
                                    <w:rPr>
                                      <w:rFonts w:ascii="Calibri" w:eastAsia="Times New Roman" w:hAnsi="Calibri" w:cs="Calibri"/>
                                      <w:b/>
                                      <w:bCs/>
                                      <w:color w:val="000000"/>
                                      <w:lang w:eastAsia="tr-TR"/>
                                    </w:rPr>
                                    <w:t>-202</w:t>
                                  </w:r>
                                  <w:r>
                                    <w:rPr>
                                      <w:rFonts w:ascii="Calibri" w:eastAsia="Times New Roman" w:hAnsi="Calibri" w:cs="Calibri"/>
                                      <w:b/>
                                      <w:bCs/>
                                      <w:color w:val="000000"/>
                                      <w:lang w:eastAsia="tr-TR"/>
                                    </w:rPr>
                                    <w:t xml:space="preserve">5 EĞİTİM ÖĞRETİM YILI </w:t>
                                  </w:r>
                                  <w:r w:rsidR="009E2EB7">
                                    <w:rPr>
                                      <w:rFonts w:ascii="Calibri" w:eastAsia="Times New Roman" w:hAnsi="Calibri" w:cs="Calibri"/>
                                      <w:b/>
                                      <w:bCs/>
                                      <w:color w:val="000000"/>
                                      <w:lang w:eastAsia="tr-TR"/>
                                    </w:rPr>
                                    <w:t xml:space="preserve">BAHAR VE 2025-2026 </w:t>
                                  </w:r>
                                  <w:r>
                                    <w:rPr>
                                      <w:rFonts w:ascii="Calibri" w:eastAsia="Times New Roman" w:hAnsi="Calibri" w:cs="Calibri"/>
                                      <w:b/>
                                      <w:bCs/>
                                      <w:color w:val="000000"/>
                                      <w:lang w:eastAsia="tr-TR"/>
                                    </w:rPr>
                                    <w:t>GÜZ YARIYILI</w:t>
                                  </w:r>
                                </w:p>
                              </w:tc>
                            </w:tr>
                            <w:tr w:rsidR="001F2006" w:rsidRPr="009C4E25" w14:paraId="133F8100" w14:textId="77777777" w:rsidTr="00517FEF">
                              <w:trPr>
                                <w:trHeight w:val="314"/>
                              </w:trPr>
                              <w:tc>
                                <w:tcPr>
                                  <w:tcW w:w="16433" w:type="dxa"/>
                                  <w:gridSpan w:val="6"/>
                                  <w:tcBorders>
                                    <w:top w:val="single" w:sz="8" w:space="0" w:color="auto"/>
                                    <w:left w:val="single" w:sz="8" w:space="0" w:color="auto"/>
                                    <w:bottom w:val="single" w:sz="4" w:space="0" w:color="auto"/>
                                    <w:right w:val="single" w:sz="4" w:space="0" w:color="auto"/>
                                  </w:tcBorders>
                                  <w:shd w:val="clear" w:color="000000" w:fill="9BC2E6"/>
                                  <w:noWrap/>
                                  <w:hideMark/>
                                </w:tcPr>
                                <w:p w14:paraId="7632BB11" w14:textId="77777777" w:rsidR="001F2006" w:rsidRPr="009C4E25" w:rsidRDefault="001F2006" w:rsidP="001F2006">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 xml:space="preserve">ÖĞRETİM </w:t>
                                  </w:r>
                                  <w:r>
                                    <w:rPr>
                                      <w:rFonts w:ascii="Calibri" w:eastAsia="Times New Roman" w:hAnsi="Calibri" w:cs="Calibri"/>
                                      <w:b/>
                                      <w:bCs/>
                                      <w:color w:val="000000"/>
                                      <w:lang w:eastAsia="tr-TR"/>
                                    </w:rPr>
                                    <w:t xml:space="preserve">ELEMANLARININ/ÜYELERİNİN </w:t>
                                  </w:r>
                                  <w:r w:rsidRPr="009C4E25">
                                    <w:rPr>
                                      <w:rFonts w:ascii="Calibri" w:eastAsia="Times New Roman" w:hAnsi="Calibri" w:cs="Calibri"/>
                                      <w:b/>
                                      <w:bCs/>
                                      <w:color w:val="000000"/>
                                      <w:lang w:eastAsia="tr-TR"/>
                                    </w:rPr>
                                    <w:t>İŞ YÜKÜ</w:t>
                                  </w:r>
                                </w:p>
                              </w:tc>
                            </w:tr>
                            <w:tr w:rsidR="001F2006" w:rsidRPr="009C4E25" w14:paraId="3FC200E9" w14:textId="77777777" w:rsidTr="00517FEF">
                              <w:trPr>
                                <w:trHeight w:val="483"/>
                              </w:trPr>
                              <w:tc>
                                <w:tcPr>
                                  <w:tcW w:w="1188" w:type="dxa"/>
                                  <w:tcBorders>
                                    <w:top w:val="nil"/>
                                    <w:left w:val="single" w:sz="8" w:space="0" w:color="auto"/>
                                    <w:bottom w:val="single" w:sz="4" w:space="0" w:color="auto"/>
                                    <w:right w:val="single" w:sz="4" w:space="0" w:color="auto"/>
                                  </w:tcBorders>
                                  <w:noWrap/>
                                  <w:hideMark/>
                                </w:tcPr>
                                <w:p w14:paraId="0644A037" w14:textId="77777777" w:rsidR="001F2006" w:rsidRPr="009C4E25" w:rsidRDefault="001F2006" w:rsidP="001F2006">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ÜNVAN</w:t>
                                  </w:r>
                                </w:p>
                              </w:tc>
                              <w:tc>
                                <w:tcPr>
                                  <w:tcW w:w="2630" w:type="dxa"/>
                                  <w:tcBorders>
                                    <w:top w:val="nil"/>
                                    <w:left w:val="nil"/>
                                    <w:bottom w:val="single" w:sz="4" w:space="0" w:color="auto"/>
                                    <w:right w:val="single" w:sz="4" w:space="0" w:color="auto"/>
                                  </w:tcBorders>
                                  <w:hideMark/>
                                </w:tcPr>
                                <w:p w14:paraId="11C30ED6" w14:textId="77777777" w:rsidR="001F2006" w:rsidRPr="009C4E25" w:rsidRDefault="001F2006" w:rsidP="001F2006">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AD SOYAD</w:t>
                                  </w:r>
                                </w:p>
                              </w:tc>
                              <w:tc>
                                <w:tcPr>
                                  <w:tcW w:w="1701" w:type="dxa"/>
                                  <w:tcBorders>
                                    <w:top w:val="nil"/>
                                    <w:left w:val="nil"/>
                                    <w:bottom w:val="single" w:sz="4" w:space="0" w:color="auto"/>
                                    <w:right w:val="single" w:sz="4" w:space="0" w:color="auto"/>
                                  </w:tcBorders>
                                  <w:hideMark/>
                                </w:tcPr>
                                <w:p w14:paraId="031CEBB5" w14:textId="77777777" w:rsidR="001F2006" w:rsidRPr="009C4E25" w:rsidRDefault="001F2006" w:rsidP="001F2006">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ÖN</w:t>
                                  </w:r>
                                  <w:r>
                                    <w:rPr>
                                      <w:rFonts w:ascii="Calibri" w:eastAsia="Times New Roman" w:hAnsi="Calibri" w:cs="Calibri"/>
                                      <w:b/>
                                      <w:bCs/>
                                      <w:color w:val="000000"/>
                                      <w:lang w:eastAsia="tr-TR"/>
                                    </w:rPr>
                                    <w:t xml:space="preserve"> </w:t>
                                  </w:r>
                                  <w:r w:rsidRPr="009C4E25">
                                    <w:rPr>
                                      <w:rFonts w:ascii="Calibri" w:eastAsia="Times New Roman" w:hAnsi="Calibri" w:cs="Calibri"/>
                                      <w:b/>
                                      <w:bCs/>
                                      <w:color w:val="000000"/>
                                      <w:lang w:eastAsia="tr-TR"/>
                                    </w:rPr>
                                    <w:t>LİSANS /LİSANS DERS SAATİ</w:t>
                                  </w:r>
                                </w:p>
                              </w:tc>
                              <w:tc>
                                <w:tcPr>
                                  <w:tcW w:w="1279" w:type="dxa"/>
                                  <w:tcBorders>
                                    <w:top w:val="nil"/>
                                    <w:left w:val="nil"/>
                                    <w:bottom w:val="single" w:sz="4" w:space="0" w:color="auto"/>
                                    <w:right w:val="single" w:sz="4" w:space="0" w:color="auto"/>
                                  </w:tcBorders>
                                  <w:hideMark/>
                                </w:tcPr>
                                <w:p w14:paraId="078B2891" w14:textId="77777777" w:rsidR="001F2006" w:rsidRPr="009C4E25" w:rsidRDefault="001F2006" w:rsidP="001F2006">
                                  <w:pPr>
                                    <w:spacing w:after="0" w:line="240" w:lineRule="auto"/>
                                    <w:jc w:val="center"/>
                                    <w:rPr>
                                      <w:rFonts w:ascii="Calibri" w:eastAsia="Times New Roman" w:hAnsi="Calibri" w:cs="Calibri"/>
                                      <w:b/>
                                      <w:bCs/>
                                      <w:color w:val="000000"/>
                                      <w:lang w:eastAsia="tr-TR"/>
                                    </w:rPr>
                                  </w:pPr>
                                  <w:r>
                                    <w:rPr>
                                      <w:rFonts w:ascii="Calibri" w:eastAsia="Times New Roman" w:hAnsi="Calibri" w:cs="Calibri"/>
                                      <w:b/>
                                      <w:bCs/>
                                      <w:color w:val="000000"/>
                                      <w:lang w:eastAsia="tr-TR"/>
                                    </w:rPr>
                                    <w:t>LİSANS</w:t>
                                  </w:r>
                                  <w:r w:rsidRPr="009C4E25">
                                    <w:rPr>
                                      <w:rFonts w:ascii="Calibri" w:eastAsia="Times New Roman" w:hAnsi="Calibri" w:cs="Calibri"/>
                                      <w:b/>
                                      <w:bCs/>
                                      <w:color w:val="000000"/>
                                      <w:lang w:eastAsia="tr-TR"/>
                                    </w:rPr>
                                    <w:t>ÜSTÜ DERS SAATİ</w:t>
                                  </w:r>
                                </w:p>
                              </w:tc>
                              <w:tc>
                                <w:tcPr>
                                  <w:tcW w:w="1463" w:type="dxa"/>
                                  <w:tcBorders>
                                    <w:top w:val="nil"/>
                                    <w:left w:val="nil"/>
                                    <w:bottom w:val="single" w:sz="4" w:space="0" w:color="auto"/>
                                    <w:right w:val="single" w:sz="4" w:space="0" w:color="auto"/>
                                  </w:tcBorders>
                                  <w:hideMark/>
                                </w:tcPr>
                                <w:p w14:paraId="00A003CC" w14:textId="77777777" w:rsidR="001F2006" w:rsidRPr="009C4E25" w:rsidRDefault="001F2006" w:rsidP="001F2006">
                                  <w:pPr>
                                    <w:spacing w:after="0" w:line="240" w:lineRule="auto"/>
                                    <w:jc w:val="center"/>
                                    <w:rPr>
                                      <w:rFonts w:ascii="Calibri" w:eastAsia="Times New Roman" w:hAnsi="Calibri" w:cs="Calibri"/>
                                      <w:b/>
                                      <w:bCs/>
                                      <w:color w:val="000000"/>
                                      <w:lang w:eastAsia="tr-TR"/>
                                    </w:rPr>
                                  </w:pPr>
                                  <w:r>
                                    <w:rPr>
                                      <w:rFonts w:ascii="Calibri" w:eastAsia="Times New Roman" w:hAnsi="Calibri" w:cs="Calibri"/>
                                      <w:b/>
                                      <w:bCs/>
                                      <w:color w:val="000000"/>
                                      <w:lang w:eastAsia="tr-TR"/>
                                    </w:rPr>
                                    <w:t>LİSANS</w:t>
                                  </w:r>
                                  <w:r w:rsidRPr="009C4E25">
                                    <w:rPr>
                                      <w:rFonts w:ascii="Calibri" w:eastAsia="Times New Roman" w:hAnsi="Calibri" w:cs="Calibri"/>
                                      <w:b/>
                                      <w:bCs/>
                                      <w:color w:val="000000"/>
                                      <w:lang w:eastAsia="tr-TR"/>
                                    </w:rPr>
                                    <w:t>ÜSTÜ DANIŞMANLIK SAYISI</w:t>
                                  </w:r>
                                </w:p>
                              </w:tc>
                              <w:tc>
                                <w:tcPr>
                                  <w:tcW w:w="8172" w:type="dxa"/>
                                  <w:tcBorders>
                                    <w:top w:val="nil"/>
                                    <w:left w:val="nil"/>
                                    <w:bottom w:val="single" w:sz="4" w:space="0" w:color="auto"/>
                                    <w:right w:val="single" w:sz="4" w:space="0" w:color="auto"/>
                                  </w:tcBorders>
                                  <w:hideMark/>
                                </w:tcPr>
                                <w:p w14:paraId="15BE474D" w14:textId="77777777" w:rsidR="001F2006" w:rsidRPr="009C4E25" w:rsidRDefault="001F2006" w:rsidP="001F2006">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İDARİ GÖREVLER</w:t>
                                  </w:r>
                                </w:p>
                              </w:tc>
                            </w:tr>
                            <w:tr w:rsidR="001F2006" w:rsidRPr="00ED27E8" w14:paraId="1462126B" w14:textId="77777777" w:rsidTr="00517FEF">
                              <w:trPr>
                                <w:trHeight w:val="703"/>
                              </w:trPr>
                              <w:tc>
                                <w:tcPr>
                                  <w:tcW w:w="1188" w:type="dxa"/>
                                  <w:tcBorders>
                                    <w:top w:val="single" w:sz="4" w:space="0" w:color="000000"/>
                                    <w:left w:val="single" w:sz="8" w:space="0" w:color="000000"/>
                                    <w:bottom w:val="single" w:sz="4" w:space="0" w:color="000000"/>
                                    <w:right w:val="single" w:sz="4" w:space="0" w:color="000000"/>
                                  </w:tcBorders>
                                  <w:noWrap/>
                                  <w:hideMark/>
                                </w:tcPr>
                                <w:p w14:paraId="10A9C1F5" w14:textId="77777777" w:rsidR="001F2006" w:rsidRPr="00ED27E8" w:rsidRDefault="001F2006" w:rsidP="001F2006">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single" w:sz="4" w:space="0" w:color="000000"/>
                                    <w:left w:val="nil"/>
                                    <w:bottom w:val="single" w:sz="4" w:space="0" w:color="000000"/>
                                    <w:right w:val="single" w:sz="4" w:space="0" w:color="000000"/>
                                  </w:tcBorders>
                                </w:tcPr>
                                <w:p w14:paraId="5B829710" w14:textId="77777777" w:rsidR="001F2006" w:rsidRPr="00ED27E8" w:rsidRDefault="001F2006" w:rsidP="001F2006">
                                  <w:pPr>
                                    <w:rPr>
                                      <w:rFonts w:ascii="Calibri" w:hAnsi="Calibri"/>
                                      <w:color w:val="000000"/>
                                      <w:sz w:val="16"/>
                                      <w:szCs w:val="16"/>
                                    </w:rPr>
                                  </w:pPr>
                                  <w:r>
                                    <w:rPr>
                                      <w:rFonts w:ascii="Calibri" w:hAnsi="Calibri"/>
                                      <w:color w:val="000000"/>
                                      <w:sz w:val="16"/>
                                      <w:szCs w:val="16"/>
                                    </w:rPr>
                                    <w:t>F. Burak YERLİKAYA</w:t>
                                  </w:r>
                                </w:p>
                              </w:tc>
                              <w:tc>
                                <w:tcPr>
                                  <w:tcW w:w="1701" w:type="dxa"/>
                                  <w:tcBorders>
                                    <w:top w:val="single" w:sz="4" w:space="0" w:color="000000"/>
                                    <w:left w:val="nil"/>
                                    <w:bottom w:val="single" w:sz="4" w:space="0" w:color="000000"/>
                                    <w:right w:val="single" w:sz="4" w:space="0" w:color="000000"/>
                                  </w:tcBorders>
                                </w:tcPr>
                                <w:p w14:paraId="3BEA3075"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single" w:sz="4" w:space="0" w:color="000000"/>
                                    <w:left w:val="nil"/>
                                    <w:bottom w:val="single" w:sz="4" w:space="0" w:color="000000"/>
                                    <w:right w:val="single" w:sz="4" w:space="0" w:color="000000"/>
                                  </w:tcBorders>
                                </w:tcPr>
                                <w:p w14:paraId="2251C4B5"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single" w:sz="4" w:space="0" w:color="000000"/>
                                    <w:left w:val="nil"/>
                                    <w:bottom w:val="single" w:sz="4" w:space="0" w:color="000000"/>
                                    <w:right w:val="single" w:sz="4" w:space="0" w:color="000000"/>
                                  </w:tcBorders>
                                </w:tcPr>
                                <w:p w14:paraId="35F4232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0</w:t>
                                  </w:r>
                                </w:p>
                              </w:tc>
                              <w:tc>
                                <w:tcPr>
                                  <w:tcW w:w="8172" w:type="dxa"/>
                                  <w:tcBorders>
                                    <w:top w:val="single" w:sz="4" w:space="0" w:color="000000"/>
                                    <w:left w:val="nil"/>
                                    <w:bottom w:val="single" w:sz="4" w:space="0" w:color="000000"/>
                                    <w:right w:val="single" w:sz="4" w:space="0" w:color="000000"/>
                                  </w:tcBorders>
                                </w:tcPr>
                                <w:p w14:paraId="71F663DD" w14:textId="77777777" w:rsidR="001F2006" w:rsidRPr="00ED27E8" w:rsidRDefault="001F2006" w:rsidP="001F2006">
                                  <w:pPr>
                                    <w:rPr>
                                      <w:rFonts w:ascii="Calibri" w:hAnsi="Calibri"/>
                                      <w:color w:val="000000"/>
                                      <w:sz w:val="16"/>
                                      <w:szCs w:val="16"/>
                                    </w:rPr>
                                  </w:pPr>
                                  <w:r>
                                    <w:rPr>
                                      <w:rFonts w:ascii="Calibri" w:hAnsi="Calibri"/>
                                      <w:color w:val="000000"/>
                                      <w:sz w:val="16"/>
                                      <w:szCs w:val="16"/>
                                    </w:rPr>
                                    <w:t>Akreditasyon ve Mezun Değerlendirme Komisyonu</w:t>
                                  </w:r>
                                </w:p>
                              </w:tc>
                            </w:tr>
                            <w:tr w:rsidR="001F2006" w:rsidRPr="00ED27E8" w14:paraId="089AD1D1"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11695363" w14:textId="77777777" w:rsidR="001F2006" w:rsidRPr="00ED27E8" w:rsidRDefault="001F2006" w:rsidP="001F2006">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nil"/>
                                    <w:left w:val="nil"/>
                                    <w:bottom w:val="single" w:sz="4" w:space="0" w:color="000000"/>
                                    <w:right w:val="single" w:sz="4" w:space="0" w:color="000000"/>
                                  </w:tcBorders>
                                </w:tcPr>
                                <w:p w14:paraId="10B0BF81" w14:textId="77777777" w:rsidR="001F2006" w:rsidRPr="00ED27E8" w:rsidRDefault="001F2006" w:rsidP="001F2006">
                                  <w:pPr>
                                    <w:rPr>
                                      <w:rFonts w:ascii="Calibri" w:hAnsi="Calibri"/>
                                      <w:color w:val="000000"/>
                                      <w:sz w:val="16"/>
                                      <w:szCs w:val="16"/>
                                    </w:rPr>
                                  </w:pPr>
                                  <w:r>
                                    <w:rPr>
                                      <w:rFonts w:ascii="Calibri" w:hAnsi="Calibri"/>
                                      <w:color w:val="000000"/>
                                      <w:sz w:val="16"/>
                                      <w:szCs w:val="16"/>
                                    </w:rPr>
                                    <w:t>Seda EFE</w:t>
                                  </w:r>
                                </w:p>
                              </w:tc>
                              <w:tc>
                                <w:tcPr>
                                  <w:tcW w:w="1701" w:type="dxa"/>
                                  <w:tcBorders>
                                    <w:top w:val="nil"/>
                                    <w:left w:val="nil"/>
                                    <w:bottom w:val="single" w:sz="4" w:space="0" w:color="000000"/>
                                    <w:right w:val="single" w:sz="4" w:space="0" w:color="000000"/>
                                  </w:tcBorders>
                                </w:tcPr>
                                <w:p w14:paraId="67AF76BA"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tcPr>
                                <w:p w14:paraId="516AA69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tcPr>
                                <w:p w14:paraId="0386EE91" w14:textId="77777777" w:rsidR="001F2006" w:rsidRPr="00ED27E8" w:rsidRDefault="001F2006" w:rsidP="001F2006">
                                  <w:pPr>
                                    <w:rPr>
                                      <w:rFonts w:ascii="Calibri" w:hAnsi="Calibri"/>
                                      <w:color w:val="000000"/>
                                      <w:sz w:val="16"/>
                                      <w:szCs w:val="16"/>
                                    </w:rPr>
                                  </w:pPr>
                                  <w:r>
                                    <w:rPr>
                                      <w:rFonts w:ascii="Calibri" w:hAnsi="Calibri"/>
                                      <w:color w:val="000000"/>
                                      <w:sz w:val="16"/>
                                      <w:szCs w:val="16"/>
                                    </w:rPr>
                                    <w:t>3</w:t>
                                  </w:r>
                                </w:p>
                              </w:tc>
                              <w:tc>
                                <w:tcPr>
                                  <w:tcW w:w="8172" w:type="dxa"/>
                                  <w:tcBorders>
                                    <w:top w:val="nil"/>
                                    <w:left w:val="nil"/>
                                    <w:bottom w:val="single" w:sz="4" w:space="0" w:color="000000"/>
                                    <w:right w:val="single" w:sz="4" w:space="0" w:color="000000"/>
                                  </w:tcBorders>
                                </w:tcPr>
                                <w:p w14:paraId="6A7AEB1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 xml:space="preserve">Bölüm Başkan Yardımcısı; </w:t>
                                  </w:r>
                                  <w:r w:rsidRPr="00EA0653">
                                    <w:rPr>
                                      <w:rFonts w:ascii="Calibri" w:hAnsi="Calibri"/>
                                      <w:color w:val="000000"/>
                                      <w:sz w:val="16"/>
                                      <w:szCs w:val="16"/>
                                    </w:rPr>
                                    <w:t>Birim Kalite Komisyon</w:t>
                                  </w:r>
                                  <w:r>
                                    <w:rPr>
                                      <w:rFonts w:ascii="Calibri" w:hAnsi="Calibri"/>
                                      <w:color w:val="000000"/>
                                      <w:sz w:val="16"/>
                                      <w:szCs w:val="16"/>
                                    </w:rPr>
                                    <w:t>u; Eğitim-Öğretim Koordinatörlüğü; AKTS Koordinatörlüğü; Oryantasyon Ekibi</w:t>
                                  </w:r>
                                </w:p>
                              </w:tc>
                            </w:tr>
                            <w:tr w:rsidR="001F2006" w:rsidRPr="00ED27E8" w14:paraId="7A23A425"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366FF254" w14:textId="77777777" w:rsidR="001F2006" w:rsidRPr="00ED27E8" w:rsidRDefault="001F2006" w:rsidP="001F2006">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nil"/>
                                    <w:left w:val="nil"/>
                                    <w:bottom w:val="single" w:sz="4" w:space="0" w:color="000000"/>
                                    <w:right w:val="single" w:sz="4" w:space="0" w:color="000000"/>
                                  </w:tcBorders>
                                  <w:noWrap/>
                                </w:tcPr>
                                <w:p w14:paraId="7FB04B37" w14:textId="77777777" w:rsidR="001F2006" w:rsidRPr="00ED27E8" w:rsidRDefault="001F2006" w:rsidP="001F2006">
                                  <w:pPr>
                                    <w:rPr>
                                      <w:rFonts w:ascii="Calibri" w:hAnsi="Calibri"/>
                                      <w:color w:val="000000"/>
                                      <w:sz w:val="16"/>
                                      <w:szCs w:val="16"/>
                                    </w:rPr>
                                  </w:pPr>
                                  <w:r>
                                    <w:rPr>
                                      <w:rFonts w:ascii="Calibri" w:hAnsi="Calibri"/>
                                      <w:color w:val="000000"/>
                                      <w:sz w:val="16"/>
                                      <w:szCs w:val="16"/>
                                    </w:rPr>
                                    <w:t>Niran CANSEVER</w:t>
                                  </w:r>
                                </w:p>
                              </w:tc>
                              <w:tc>
                                <w:tcPr>
                                  <w:tcW w:w="1701" w:type="dxa"/>
                                  <w:tcBorders>
                                    <w:top w:val="nil"/>
                                    <w:left w:val="nil"/>
                                    <w:bottom w:val="single" w:sz="4" w:space="0" w:color="000000"/>
                                    <w:right w:val="single" w:sz="4" w:space="0" w:color="000000"/>
                                  </w:tcBorders>
                                  <w:noWrap/>
                                </w:tcPr>
                                <w:p w14:paraId="294280DB"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77561F68"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3DFFCE6B" w14:textId="77777777" w:rsidR="001F2006" w:rsidRPr="00ED27E8" w:rsidRDefault="001F2006" w:rsidP="001F2006">
                                  <w:pPr>
                                    <w:rPr>
                                      <w:rFonts w:ascii="Calibri" w:hAnsi="Calibri"/>
                                      <w:color w:val="000000"/>
                                      <w:sz w:val="16"/>
                                      <w:szCs w:val="16"/>
                                    </w:rPr>
                                  </w:pPr>
                                  <w:r>
                                    <w:rPr>
                                      <w:rFonts w:ascii="Calibri" w:hAnsi="Calibri"/>
                                      <w:color w:val="000000"/>
                                      <w:sz w:val="16"/>
                                      <w:szCs w:val="16"/>
                                    </w:rPr>
                                    <w:t>5</w:t>
                                  </w:r>
                                </w:p>
                              </w:tc>
                              <w:tc>
                                <w:tcPr>
                                  <w:tcW w:w="8172" w:type="dxa"/>
                                  <w:tcBorders>
                                    <w:top w:val="nil"/>
                                    <w:left w:val="nil"/>
                                    <w:bottom w:val="single" w:sz="4" w:space="0" w:color="000000"/>
                                    <w:right w:val="single" w:sz="4" w:space="0" w:color="000000"/>
                                  </w:tcBorders>
                                  <w:noWrap/>
                                </w:tcPr>
                                <w:p w14:paraId="199EBF75" w14:textId="77777777" w:rsidR="001F2006" w:rsidRPr="00ED27E8" w:rsidRDefault="001F2006" w:rsidP="001F2006">
                                  <w:pPr>
                                    <w:rPr>
                                      <w:rFonts w:ascii="Calibri" w:hAnsi="Calibri"/>
                                      <w:color w:val="000000"/>
                                      <w:sz w:val="16"/>
                                      <w:szCs w:val="16"/>
                                    </w:rPr>
                                  </w:pPr>
                                  <w:r>
                                    <w:rPr>
                                      <w:rFonts w:ascii="Calibri" w:hAnsi="Calibri"/>
                                      <w:color w:val="000000"/>
                                      <w:sz w:val="16"/>
                                      <w:szCs w:val="16"/>
                                    </w:rPr>
                                    <w:t>Bölüm Başkan Yardımcısı; Stratejik Plan Çalışmaları, SWOT Analizi, Ar-ge Raporu, Tanıtım Sunumları, Faaliyet Raporları, Bölüm İçi Faaliyet Organizasyonları;  Eğitim-Öğretim Koordinatörlüğü; AKTS Koordinatörlüğü; Oryantasyon Ekibi</w:t>
                                  </w:r>
                                </w:p>
                              </w:tc>
                            </w:tr>
                            <w:tr w:rsidR="001F2006" w:rsidRPr="00ED27E8" w14:paraId="110B8B99"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445D2BEF" w14:textId="77777777" w:rsidR="001F2006" w:rsidRPr="00ED27E8" w:rsidRDefault="001F2006" w:rsidP="001F2006">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nil"/>
                                    <w:left w:val="nil"/>
                                    <w:bottom w:val="single" w:sz="4" w:space="0" w:color="000000"/>
                                    <w:right w:val="single" w:sz="4" w:space="0" w:color="000000"/>
                                  </w:tcBorders>
                                  <w:noWrap/>
                                </w:tcPr>
                                <w:p w14:paraId="456B397B" w14:textId="77777777" w:rsidR="001F2006" w:rsidRPr="00ED27E8" w:rsidRDefault="001F2006" w:rsidP="001F2006">
                                  <w:pPr>
                                    <w:rPr>
                                      <w:rFonts w:ascii="Calibri" w:hAnsi="Calibri"/>
                                      <w:color w:val="000000"/>
                                      <w:sz w:val="16"/>
                                      <w:szCs w:val="16"/>
                                    </w:rPr>
                                  </w:pPr>
                                  <w:r>
                                    <w:rPr>
                                      <w:rFonts w:ascii="Calibri" w:hAnsi="Calibri"/>
                                      <w:color w:val="000000"/>
                                      <w:sz w:val="16"/>
                                      <w:szCs w:val="16"/>
                                    </w:rPr>
                                    <w:t>Mücahit AVCI</w:t>
                                  </w:r>
                                </w:p>
                              </w:tc>
                              <w:tc>
                                <w:tcPr>
                                  <w:tcW w:w="1701" w:type="dxa"/>
                                  <w:tcBorders>
                                    <w:top w:val="nil"/>
                                    <w:left w:val="nil"/>
                                    <w:bottom w:val="single" w:sz="4" w:space="0" w:color="000000"/>
                                    <w:right w:val="single" w:sz="4" w:space="0" w:color="000000"/>
                                  </w:tcBorders>
                                  <w:noWrap/>
                                </w:tcPr>
                                <w:p w14:paraId="3D88EC5D"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48E08CF8"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698CD01F" w14:textId="77777777" w:rsidR="001F2006" w:rsidRPr="00ED27E8" w:rsidRDefault="001F2006" w:rsidP="001F2006">
                                  <w:pPr>
                                    <w:rPr>
                                      <w:rFonts w:ascii="Calibri" w:hAnsi="Calibri"/>
                                      <w:color w:val="000000"/>
                                      <w:sz w:val="16"/>
                                      <w:szCs w:val="16"/>
                                    </w:rPr>
                                  </w:pPr>
                                  <w:r>
                                    <w:rPr>
                                      <w:rFonts w:ascii="Calibri" w:hAnsi="Calibri"/>
                                      <w:color w:val="000000"/>
                                      <w:sz w:val="16"/>
                                      <w:szCs w:val="16"/>
                                    </w:rPr>
                                    <w:t>4</w:t>
                                  </w:r>
                                </w:p>
                              </w:tc>
                              <w:tc>
                                <w:tcPr>
                                  <w:tcW w:w="8172" w:type="dxa"/>
                                  <w:tcBorders>
                                    <w:top w:val="nil"/>
                                    <w:left w:val="nil"/>
                                    <w:bottom w:val="single" w:sz="4" w:space="0" w:color="000000"/>
                                    <w:right w:val="single" w:sz="4" w:space="0" w:color="000000"/>
                                  </w:tcBorders>
                                  <w:noWrap/>
                                </w:tcPr>
                                <w:p w14:paraId="5A1920C8" w14:textId="77777777" w:rsidR="001F2006" w:rsidRPr="00ED27E8" w:rsidRDefault="001F2006" w:rsidP="001F2006">
                                  <w:pPr>
                                    <w:rPr>
                                      <w:rFonts w:ascii="Calibri" w:hAnsi="Calibri"/>
                                      <w:color w:val="000000"/>
                                      <w:sz w:val="16"/>
                                      <w:szCs w:val="16"/>
                                    </w:rPr>
                                  </w:pPr>
                                  <w:r>
                                    <w:rPr>
                                      <w:rFonts w:ascii="Calibri" w:hAnsi="Calibri"/>
                                      <w:color w:val="000000"/>
                                      <w:sz w:val="16"/>
                                      <w:szCs w:val="16"/>
                                    </w:rPr>
                                    <w:t>Dikey/Yatay Geçiş, Af ve İntibak Koordinatörlüğü</w:t>
                                  </w:r>
                                </w:p>
                              </w:tc>
                            </w:tr>
                            <w:tr w:rsidR="001F2006" w:rsidRPr="00ED27E8" w14:paraId="0CBD3A51"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02F7387D" w14:textId="77777777" w:rsidR="001F2006" w:rsidRPr="00223D02" w:rsidRDefault="001F2006" w:rsidP="001F2006">
                                  <w:pPr>
                                    <w:rPr>
                                      <w:rFonts w:ascii="Calibri" w:hAnsi="Calibri"/>
                                      <w:color w:val="000000"/>
                                      <w:sz w:val="16"/>
                                      <w:szCs w:val="16"/>
                                    </w:rPr>
                                  </w:pPr>
                                  <w:r w:rsidRPr="00223D02">
                                    <w:rPr>
                                      <w:rFonts w:ascii="Calibri" w:hAnsi="Calibri"/>
                                      <w:color w:val="000000"/>
                                      <w:sz w:val="16"/>
                                      <w:szCs w:val="16"/>
                                    </w:rPr>
                                    <w:t>Prof. Dr.</w:t>
                                  </w:r>
                                </w:p>
                              </w:tc>
                              <w:tc>
                                <w:tcPr>
                                  <w:tcW w:w="2630" w:type="dxa"/>
                                  <w:tcBorders>
                                    <w:top w:val="nil"/>
                                    <w:left w:val="nil"/>
                                    <w:bottom w:val="single" w:sz="4" w:space="0" w:color="000000"/>
                                    <w:right w:val="single" w:sz="4" w:space="0" w:color="000000"/>
                                  </w:tcBorders>
                                  <w:noWrap/>
                                </w:tcPr>
                                <w:p w14:paraId="613EC6F6" w14:textId="77777777" w:rsidR="001F2006" w:rsidRPr="00223D02" w:rsidRDefault="001F2006" w:rsidP="001F2006">
                                  <w:pPr>
                                    <w:rPr>
                                      <w:rFonts w:ascii="Calibri" w:hAnsi="Calibri"/>
                                      <w:color w:val="000000"/>
                                      <w:sz w:val="16"/>
                                      <w:szCs w:val="16"/>
                                    </w:rPr>
                                  </w:pPr>
                                  <w:r w:rsidRPr="00223D02">
                                    <w:rPr>
                                      <w:rFonts w:ascii="Calibri" w:hAnsi="Calibri"/>
                                      <w:color w:val="000000"/>
                                      <w:sz w:val="16"/>
                                      <w:szCs w:val="16"/>
                                    </w:rPr>
                                    <w:t>Hüseyin GÜL</w:t>
                                  </w:r>
                                </w:p>
                              </w:tc>
                              <w:tc>
                                <w:tcPr>
                                  <w:tcW w:w="1701" w:type="dxa"/>
                                  <w:tcBorders>
                                    <w:top w:val="nil"/>
                                    <w:left w:val="nil"/>
                                    <w:bottom w:val="single" w:sz="4" w:space="0" w:color="000000"/>
                                    <w:right w:val="single" w:sz="4" w:space="0" w:color="000000"/>
                                  </w:tcBorders>
                                  <w:noWrap/>
                                </w:tcPr>
                                <w:p w14:paraId="4063A403"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4997CCFF"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5FA03E88" w14:textId="77777777" w:rsidR="001F2006" w:rsidRPr="00ED27E8" w:rsidRDefault="001F2006" w:rsidP="001F2006">
                                  <w:pPr>
                                    <w:rPr>
                                      <w:rFonts w:ascii="Calibri" w:hAnsi="Calibri"/>
                                      <w:color w:val="000000"/>
                                      <w:sz w:val="16"/>
                                      <w:szCs w:val="16"/>
                                    </w:rPr>
                                  </w:pPr>
                                  <w:r>
                                    <w:rPr>
                                      <w:rFonts w:ascii="Calibri" w:hAnsi="Calibri"/>
                                      <w:color w:val="000000"/>
                                      <w:sz w:val="16"/>
                                      <w:szCs w:val="16"/>
                                    </w:rPr>
                                    <w:t>7</w:t>
                                  </w:r>
                                </w:p>
                              </w:tc>
                              <w:tc>
                                <w:tcPr>
                                  <w:tcW w:w="8172" w:type="dxa"/>
                                  <w:tcBorders>
                                    <w:top w:val="nil"/>
                                    <w:left w:val="nil"/>
                                    <w:bottom w:val="single" w:sz="4" w:space="0" w:color="000000"/>
                                    <w:right w:val="single" w:sz="4" w:space="0" w:color="000000"/>
                                  </w:tcBorders>
                                  <w:noWrap/>
                                </w:tcPr>
                                <w:p w14:paraId="218BD6D4" w14:textId="77777777" w:rsidR="001F2006" w:rsidRPr="00ED27E8" w:rsidRDefault="001F2006" w:rsidP="001F2006">
                                  <w:pPr>
                                    <w:rPr>
                                      <w:rFonts w:ascii="Calibri" w:hAnsi="Calibri"/>
                                      <w:color w:val="000000"/>
                                      <w:sz w:val="16"/>
                                      <w:szCs w:val="16"/>
                                    </w:rPr>
                                  </w:pPr>
                                  <w:r>
                                    <w:rPr>
                                      <w:rFonts w:ascii="Calibri" w:hAnsi="Calibri"/>
                                      <w:color w:val="000000"/>
                                      <w:sz w:val="16"/>
                                      <w:szCs w:val="16"/>
                                    </w:rPr>
                                    <w:t>Stratejik Plan Çalışmaları, SWOT Analizi, Ar-ge Raporu, Tanıtım Sunumları, Faaliyet Raporları, Bölüm İçi Faaliyet Organizasyonları;   Akademik Teşvik Komisyonu</w:t>
                                  </w:r>
                                </w:p>
                              </w:tc>
                            </w:tr>
                            <w:tr w:rsidR="001F2006" w:rsidRPr="00ED27E8" w14:paraId="2A65FAD2"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5272EAD9" w14:textId="77777777" w:rsidR="001F2006" w:rsidRPr="00ED27E8" w:rsidRDefault="001F2006" w:rsidP="001F2006">
                                  <w:pPr>
                                    <w:rPr>
                                      <w:rFonts w:ascii="Calibri" w:hAnsi="Calibri"/>
                                      <w:color w:val="000000"/>
                                      <w:sz w:val="16"/>
                                      <w:szCs w:val="16"/>
                                    </w:rPr>
                                  </w:pPr>
                                  <w:r>
                                    <w:rPr>
                                      <w:rFonts w:ascii="Calibri" w:hAnsi="Calibri"/>
                                      <w:color w:val="000000"/>
                                      <w:sz w:val="16"/>
                                      <w:szCs w:val="16"/>
                                    </w:rPr>
                                    <w:t xml:space="preserve">Prof. Dr. </w:t>
                                  </w:r>
                                </w:p>
                              </w:tc>
                              <w:tc>
                                <w:tcPr>
                                  <w:tcW w:w="2630" w:type="dxa"/>
                                  <w:tcBorders>
                                    <w:top w:val="nil"/>
                                    <w:left w:val="nil"/>
                                    <w:bottom w:val="single" w:sz="4" w:space="0" w:color="000000"/>
                                    <w:right w:val="single" w:sz="4" w:space="0" w:color="000000"/>
                                  </w:tcBorders>
                                  <w:noWrap/>
                                </w:tcPr>
                                <w:p w14:paraId="1DA8743B" w14:textId="77777777" w:rsidR="001F2006" w:rsidRPr="00ED27E8" w:rsidRDefault="001F2006" w:rsidP="001F2006">
                                  <w:pPr>
                                    <w:rPr>
                                      <w:rFonts w:ascii="Calibri" w:hAnsi="Calibri"/>
                                      <w:color w:val="000000"/>
                                      <w:sz w:val="16"/>
                                      <w:szCs w:val="16"/>
                                    </w:rPr>
                                  </w:pPr>
                                  <w:r>
                                    <w:rPr>
                                      <w:rFonts w:ascii="Calibri" w:hAnsi="Calibri"/>
                                      <w:color w:val="000000"/>
                                      <w:sz w:val="16"/>
                                      <w:szCs w:val="16"/>
                                    </w:rPr>
                                    <w:t>Hakan Mehmet KİRİŞ</w:t>
                                  </w:r>
                                </w:p>
                              </w:tc>
                              <w:tc>
                                <w:tcPr>
                                  <w:tcW w:w="1701" w:type="dxa"/>
                                  <w:tcBorders>
                                    <w:top w:val="nil"/>
                                    <w:left w:val="nil"/>
                                    <w:bottom w:val="single" w:sz="4" w:space="0" w:color="000000"/>
                                    <w:right w:val="single" w:sz="4" w:space="0" w:color="000000"/>
                                  </w:tcBorders>
                                  <w:noWrap/>
                                </w:tcPr>
                                <w:p w14:paraId="627FB666" w14:textId="77777777" w:rsidR="001F2006" w:rsidRPr="00ED27E8" w:rsidRDefault="001F2006" w:rsidP="001F2006">
                                  <w:pPr>
                                    <w:rPr>
                                      <w:rFonts w:ascii="Calibri" w:hAnsi="Calibri"/>
                                      <w:color w:val="000000"/>
                                      <w:sz w:val="16"/>
                                      <w:szCs w:val="16"/>
                                    </w:rPr>
                                  </w:pPr>
                                  <w:r>
                                    <w:rPr>
                                      <w:rFonts w:ascii="Calibri" w:hAnsi="Calibri"/>
                                      <w:color w:val="000000"/>
                                      <w:sz w:val="16"/>
                                      <w:szCs w:val="16"/>
                                    </w:rPr>
                                    <w:t>6</w:t>
                                  </w:r>
                                </w:p>
                              </w:tc>
                              <w:tc>
                                <w:tcPr>
                                  <w:tcW w:w="1279" w:type="dxa"/>
                                  <w:tcBorders>
                                    <w:top w:val="nil"/>
                                    <w:left w:val="nil"/>
                                    <w:bottom w:val="single" w:sz="4" w:space="0" w:color="000000"/>
                                    <w:right w:val="single" w:sz="4" w:space="0" w:color="000000"/>
                                  </w:tcBorders>
                                  <w:noWrap/>
                                </w:tcPr>
                                <w:p w14:paraId="58856562"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463" w:type="dxa"/>
                                  <w:tcBorders>
                                    <w:top w:val="nil"/>
                                    <w:left w:val="nil"/>
                                    <w:bottom w:val="single" w:sz="4" w:space="0" w:color="000000"/>
                                    <w:right w:val="single" w:sz="4" w:space="0" w:color="000000"/>
                                  </w:tcBorders>
                                  <w:noWrap/>
                                </w:tcPr>
                                <w:p w14:paraId="108F43E3" w14:textId="77777777" w:rsidR="001F2006" w:rsidRPr="00ED27E8" w:rsidRDefault="001F2006" w:rsidP="001F2006">
                                  <w:pPr>
                                    <w:rPr>
                                      <w:rFonts w:ascii="Calibri" w:hAnsi="Calibri"/>
                                      <w:color w:val="000000"/>
                                      <w:sz w:val="16"/>
                                      <w:szCs w:val="16"/>
                                    </w:rPr>
                                  </w:pPr>
                                  <w:r>
                                    <w:rPr>
                                      <w:rFonts w:ascii="Calibri" w:hAnsi="Calibri"/>
                                      <w:color w:val="000000"/>
                                      <w:sz w:val="16"/>
                                      <w:szCs w:val="16"/>
                                    </w:rPr>
                                    <w:t>5</w:t>
                                  </w:r>
                                </w:p>
                              </w:tc>
                              <w:tc>
                                <w:tcPr>
                                  <w:tcW w:w="8172" w:type="dxa"/>
                                  <w:tcBorders>
                                    <w:top w:val="nil"/>
                                    <w:left w:val="nil"/>
                                    <w:bottom w:val="single" w:sz="4" w:space="0" w:color="000000"/>
                                    <w:right w:val="single" w:sz="4" w:space="0" w:color="000000"/>
                                  </w:tcBorders>
                                  <w:noWrap/>
                                </w:tcPr>
                                <w:p w14:paraId="632C026D" w14:textId="77777777" w:rsidR="001F2006" w:rsidRPr="00ED27E8" w:rsidRDefault="001F2006" w:rsidP="001F2006">
                                  <w:pPr>
                                    <w:rPr>
                                      <w:rFonts w:ascii="Calibri" w:hAnsi="Calibri"/>
                                      <w:color w:val="000000"/>
                                      <w:sz w:val="16"/>
                                      <w:szCs w:val="16"/>
                                    </w:rPr>
                                  </w:pPr>
                                  <w:r>
                                    <w:rPr>
                                      <w:rFonts w:ascii="Calibri" w:hAnsi="Calibri"/>
                                      <w:color w:val="000000"/>
                                      <w:sz w:val="16"/>
                                      <w:szCs w:val="16"/>
                                    </w:rPr>
                                    <w:t>-</w:t>
                                  </w:r>
                                </w:p>
                              </w:tc>
                            </w:tr>
                            <w:tr w:rsidR="001F2006" w:rsidRPr="00ED27E8" w14:paraId="63D103A4" w14:textId="77777777" w:rsidTr="00517FEF">
                              <w:trPr>
                                <w:trHeight w:val="307"/>
                              </w:trPr>
                              <w:tc>
                                <w:tcPr>
                                  <w:tcW w:w="1188" w:type="dxa"/>
                                  <w:tcBorders>
                                    <w:top w:val="nil"/>
                                    <w:left w:val="single" w:sz="8" w:space="0" w:color="000000"/>
                                    <w:bottom w:val="single" w:sz="4" w:space="0" w:color="000000"/>
                                    <w:right w:val="single" w:sz="4" w:space="0" w:color="000000"/>
                                  </w:tcBorders>
                                  <w:noWrap/>
                                  <w:hideMark/>
                                </w:tcPr>
                                <w:p w14:paraId="2554215C" w14:textId="77777777" w:rsidR="001F2006" w:rsidRPr="00ED27E8" w:rsidRDefault="001F2006" w:rsidP="001F2006">
                                  <w:pPr>
                                    <w:rPr>
                                      <w:rFonts w:ascii="Calibri" w:hAnsi="Calibri"/>
                                      <w:color w:val="000000"/>
                                      <w:sz w:val="16"/>
                                      <w:szCs w:val="16"/>
                                    </w:rPr>
                                  </w:pPr>
                                  <w:r>
                                    <w:rPr>
                                      <w:rFonts w:ascii="Calibri" w:hAnsi="Calibri"/>
                                      <w:color w:val="000000"/>
                                      <w:sz w:val="16"/>
                                      <w:szCs w:val="16"/>
                                    </w:rPr>
                                    <w:t xml:space="preserve">Prof. Dr. </w:t>
                                  </w:r>
                                  <w:r w:rsidRPr="00ED27E8">
                                    <w:rPr>
                                      <w:rFonts w:ascii="Calibri" w:hAnsi="Calibri"/>
                                      <w:color w:val="000000"/>
                                      <w:sz w:val="16"/>
                                      <w:szCs w:val="16"/>
                                    </w:rPr>
                                    <w:t xml:space="preserve"> </w:t>
                                  </w:r>
                                </w:p>
                              </w:tc>
                              <w:tc>
                                <w:tcPr>
                                  <w:tcW w:w="2630" w:type="dxa"/>
                                  <w:tcBorders>
                                    <w:top w:val="nil"/>
                                    <w:left w:val="nil"/>
                                    <w:bottom w:val="single" w:sz="4" w:space="0" w:color="000000"/>
                                    <w:right w:val="single" w:sz="4" w:space="0" w:color="000000"/>
                                  </w:tcBorders>
                                  <w:noWrap/>
                                </w:tcPr>
                                <w:p w14:paraId="27907C72" w14:textId="77777777" w:rsidR="001F2006" w:rsidRPr="00ED27E8" w:rsidRDefault="001F2006" w:rsidP="001F2006">
                                  <w:pPr>
                                    <w:rPr>
                                      <w:rFonts w:ascii="Calibri" w:hAnsi="Calibri"/>
                                      <w:color w:val="000000"/>
                                      <w:sz w:val="16"/>
                                      <w:szCs w:val="16"/>
                                    </w:rPr>
                                  </w:pPr>
                                  <w:r>
                                    <w:rPr>
                                      <w:rFonts w:ascii="Calibri" w:hAnsi="Calibri"/>
                                      <w:color w:val="000000"/>
                                      <w:sz w:val="16"/>
                                      <w:szCs w:val="16"/>
                                    </w:rPr>
                                    <w:t>Mehmet AKTEL</w:t>
                                  </w:r>
                                </w:p>
                              </w:tc>
                              <w:tc>
                                <w:tcPr>
                                  <w:tcW w:w="1701" w:type="dxa"/>
                                  <w:tcBorders>
                                    <w:top w:val="nil"/>
                                    <w:left w:val="nil"/>
                                    <w:bottom w:val="single" w:sz="4" w:space="0" w:color="000000"/>
                                    <w:right w:val="single" w:sz="4" w:space="0" w:color="000000"/>
                                  </w:tcBorders>
                                  <w:noWrap/>
                                </w:tcPr>
                                <w:p w14:paraId="6D02F9D4"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263720BF"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2BEFF410" w14:textId="77777777" w:rsidR="001F2006" w:rsidRPr="00ED27E8" w:rsidRDefault="001F2006" w:rsidP="001F2006">
                                  <w:pPr>
                                    <w:rPr>
                                      <w:rFonts w:ascii="Calibri" w:hAnsi="Calibri"/>
                                      <w:color w:val="000000"/>
                                      <w:sz w:val="16"/>
                                      <w:szCs w:val="16"/>
                                    </w:rPr>
                                  </w:pPr>
                                  <w:r>
                                    <w:rPr>
                                      <w:rFonts w:ascii="Calibri" w:hAnsi="Calibri"/>
                                      <w:color w:val="000000"/>
                                      <w:sz w:val="16"/>
                                      <w:szCs w:val="16"/>
                                    </w:rPr>
                                    <w:t>8</w:t>
                                  </w:r>
                                </w:p>
                              </w:tc>
                              <w:tc>
                                <w:tcPr>
                                  <w:tcW w:w="8172" w:type="dxa"/>
                                  <w:tcBorders>
                                    <w:top w:val="nil"/>
                                    <w:left w:val="nil"/>
                                    <w:bottom w:val="single" w:sz="4" w:space="0" w:color="000000"/>
                                    <w:right w:val="single" w:sz="4" w:space="0" w:color="000000"/>
                                  </w:tcBorders>
                                  <w:noWrap/>
                                </w:tcPr>
                                <w:p w14:paraId="2F72D7E4" w14:textId="77777777" w:rsidR="001F2006" w:rsidRPr="00ED27E8" w:rsidRDefault="001F2006" w:rsidP="001F2006">
                                  <w:pPr>
                                    <w:rPr>
                                      <w:rFonts w:ascii="Calibri" w:hAnsi="Calibri"/>
                                      <w:color w:val="000000"/>
                                      <w:sz w:val="16"/>
                                      <w:szCs w:val="16"/>
                                    </w:rPr>
                                  </w:pPr>
                                  <w:r>
                                    <w:rPr>
                                      <w:rFonts w:ascii="Calibri" w:hAnsi="Calibri"/>
                                      <w:color w:val="000000"/>
                                      <w:sz w:val="16"/>
                                      <w:szCs w:val="16"/>
                                    </w:rPr>
                                    <w:t>Ders Programı Koordinatörlüğü</w:t>
                                  </w:r>
                                </w:p>
                              </w:tc>
                            </w:tr>
                            <w:tr w:rsidR="001F2006" w:rsidRPr="00ED27E8" w14:paraId="10BD5416"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6485A529" w14:textId="77777777" w:rsidR="001F2006" w:rsidRPr="00ED27E8" w:rsidRDefault="001F2006" w:rsidP="001F2006">
                                  <w:pPr>
                                    <w:rPr>
                                      <w:rFonts w:ascii="Calibri" w:hAnsi="Calibri"/>
                                      <w:color w:val="000000"/>
                                      <w:sz w:val="16"/>
                                      <w:szCs w:val="16"/>
                                    </w:rPr>
                                  </w:pPr>
                                  <w:r>
                                    <w:rPr>
                                      <w:rFonts w:ascii="Calibri" w:hAnsi="Calibri"/>
                                      <w:color w:val="000000"/>
                                      <w:sz w:val="16"/>
                                      <w:szCs w:val="16"/>
                                    </w:rPr>
                                    <w:t>Prof</w:t>
                                  </w:r>
                                  <w:r w:rsidRPr="00ED27E8">
                                    <w:rPr>
                                      <w:rFonts w:ascii="Calibri" w:hAnsi="Calibri"/>
                                      <w:color w:val="000000"/>
                                      <w:sz w:val="16"/>
                                      <w:szCs w:val="16"/>
                                    </w:rPr>
                                    <w:t>. Dr.</w:t>
                                  </w:r>
                                </w:p>
                              </w:tc>
                              <w:tc>
                                <w:tcPr>
                                  <w:tcW w:w="2630" w:type="dxa"/>
                                  <w:tcBorders>
                                    <w:top w:val="nil"/>
                                    <w:left w:val="nil"/>
                                    <w:bottom w:val="single" w:sz="4" w:space="0" w:color="000000"/>
                                    <w:right w:val="single" w:sz="4" w:space="0" w:color="000000"/>
                                  </w:tcBorders>
                                  <w:noWrap/>
                                </w:tcPr>
                                <w:p w14:paraId="761DF606" w14:textId="77777777" w:rsidR="001F2006" w:rsidRPr="00ED27E8" w:rsidRDefault="001F2006" w:rsidP="001F2006">
                                  <w:pPr>
                                    <w:rPr>
                                      <w:rFonts w:ascii="Calibri" w:hAnsi="Calibri"/>
                                      <w:color w:val="000000"/>
                                      <w:sz w:val="16"/>
                                      <w:szCs w:val="16"/>
                                    </w:rPr>
                                  </w:pPr>
                                  <w:r>
                                    <w:rPr>
                                      <w:rFonts w:ascii="Calibri" w:hAnsi="Calibri"/>
                                      <w:color w:val="000000"/>
                                      <w:sz w:val="16"/>
                                      <w:szCs w:val="16"/>
                                    </w:rPr>
                                    <w:t>Çiğdem AKMAN</w:t>
                                  </w:r>
                                </w:p>
                              </w:tc>
                              <w:tc>
                                <w:tcPr>
                                  <w:tcW w:w="1701" w:type="dxa"/>
                                  <w:tcBorders>
                                    <w:top w:val="nil"/>
                                    <w:left w:val="nil"/>
                                    <w:bottom w:val="single" w:sz="4" w:space="0" w:color="000000"/>
                                    <w:right w:val="single" w:sz="4" w:space="0" w:color="000000"/>
                                  </w:tcBorders>
                                  <w:noWrap/>
                                </w:tcPr>
                                <w:p w14:paraId="7674461A"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65B2524C" w14:textId="77777777" w:rsidR="001F2006" w:rsidRPr="00ED27E8" w:rsidRDefault="001F2006" w:rsidP="001F2006">
                                  <w:pPr>
                                    <w:rPr>
                                      <w:rFonts w:ascii="Calibri" w:hAnsi="Calibri"/>
                                      <w:color w:val="000000"/>
                                      <w:sz w:val="16"/>
                                      <w:szCs w:val="16"/>
                                    </w:rPr>
                                  </w:pPr>
                                  <w:r>
                                    <w:rPr>
                                      <w:rFonts w:ascii="Calibri" w:hAnsi="Calibri"/>
                                      <w:color w:val="000000"/>
                                      <w:sz w:val="16"/>
                                      <w:szCs w:val="16"/>
                                    </w:rPr>
                                    <w:t>24</w:t>
                                  </w:r>
                                </w:p>
                              </w:tc>
                              <w:tc>
                                <w:tcPr>
                                  <w:tcW w:w="1463" w:type="dxa"/>
                                  <w:tcBorders>
                                    <w:top w:val="nil"/>
                                    <w:left w:val="nil"/>
                                    <w:bottom w:val="single" w:sz="4" w:space="0" w:color="000000"/>
                                    <w:right w:val="single" w:sz="4" w:space="0" w:color="000000"/>
                                  </w:tcBorders>
                                  <w:noWrap/>
                                </w:tcPr>
                                <w:p w14:paraId="050C1B62" w14:textId="77777777" w:rsidR="001F2006" w:rsidRPr="00ED27E8" w:rsidRDefault="001F2006" w:rsidP="001F2006">
                                  <w:pPr>
                                    <w:rPr>
                                      <w:rFonts w:ascii="Calibri" w:hAnsi="Calibri"/>
                                      <w:color w:val="000000"/>
                                      <w:sz w:val="16"/>
                                      <w:szCs w:val="16"/>
                                    </w:rPr>
                                  </w:pPr>
                                  <w:r>
                                    <w:rPr>
                                      <w:rFonts w:ascii="Calibri" w:hAnsi="Calibri"/>
                                      <w:color w:val="000000"/>
                                      <w:sz w:val="16"/>
                                      <w:szCs w:val="16"/>
                                    </w:rPr>
                                    <w:t>7</w:t>
                                  </w:r>
                                </w:p>
                              </w:tc>
                              <w:tc>
                                <w:tcPr>
                                  <w:tcW w:w="8172" w:type="dxa"/>
                                  <w:tcBorders>
                                    <w:top w:val="nil"/>
                                    <w:left w:val="nil"/>
                                    <w:bottom w:val="single" w:sz="4" w:space="0" w:color="000000"/>
                                    <w:right w:val="single" w:sz="4" w:space="0" w:color="000000"/>
                                  </w:tcBorders>
                                  <w:noWrap/>
                                </w:tcPr>
                                <w:p w14:paraId="3C83360D" w14:textId="77777777" w:rsidR="001F2006" w:rsidRPr="00ED27E8" w:rsidRDefault="001F2006" w:rsidP="001F2006">
                                  <w:pPr>
                                    <w:rPr>
                                      <w:rFonts w:ascii="Calibri" w:hAnsi="Calibri"/>
                                      <w:color w:val="000000"/>
                                      <w:sz w:val="16"/>
                                      <w:szCs w:val="16"/>
                                    </w:rPr>
                                  </w:pPr>
                                  <w:r>
                                    <w:rPr>
                                      <w:rFonts w:ascii="Calibri" w:hAnsi="Calibri"/>
                                      <w:color w:val="000000"/>
                                      <w:sz w:val="16"/>
                                      <w:szCs w:val="16"/>
                                    </w:rPr>
                                    <w:t>Akademik Teşvik Komisyonu; Çift Anadal/Yandal Komisyonu</w:t>
                                  </w:r>
                                </w:p>
                              </w:tc>
                            </w:tr>
                            <w:tr w:rsidR="001F2006" w:rsidRPr="00ED27E8" w14:paraId="0EFDB64A"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4A4F8EC8" w14:textId="77777777" w:rsidR="001F2006" w:rsidRPr="00ED27E8" w:rsidRDefault="001F2006" w:rsidP="001F2006">
                                  <w:pPr>
                                    <w:rPr>
                                      <w:rFonts w:ascii="Calibri" w:hAnsi="Calibri"/>
                                      <w:color w:val="000000"/>
                                      <w:sz w:val="16"/>
                                      <w:szCs w:val="16"/>
                                    </w:rPr>
                                  </w:pPr>
                                  <w:r>
                                    <w:rPr>
                                      <w:rFonts w:ascii="Calibri" w:hAnsi="Calibri"/>
                                      <w:color w:val="000000"/>
                                      <w:sz w:val="16"/>
                                      <w:szCs w:val="16"/>
                                    </w:rPr>
                                    <w:t xml:space="preserve">Prof. Dr. </w:t>
                                  </w:r>
                                </w:p>
                              </w:tc>
                              <w:tc>
                                <w:tcPr>
                                  <w:tcW w:w="2630" w:type="dxa"/>
                                  <w:tcBorders>
                                    <w:top w:val="nil"/>
                                    <w:left w:val="nil"/>
                                    <w:bottom w:val="single" w:sz="4" w:space="0" w:color="000000"/>
                                    <w:right w:val="single" w:sz="4" w:space="0" w:color="000000"/>
                                  </w:tcBorders>
                                  <w:noWrap/>
                                </w:tcPr>
                                <w:p w14:paraId="692570BC" w14:textId="77777777" w:rsidR="001F2006" w:rsidRPr="00ED27E8" w:rsidRDefault="001F2006" w:rsidP="001F2006">
                                  <w:pPr>
                                    <w:rPr>
                                      <w:rFonts w:ascii="Calibri" w:hAnsi="Calibri"/>
                                      <w:color w:val="000000"/>
                                      <w:sz w:val="16"/>
                                      <w:szCs w:val="16"/>
                                    </w:rPr>
                                  </w:pPr>
                                  <w:r>
                                    <w:rPr>
                                      <w:rFonts w:ascii="Calibri" w:hAnsi="Calibri"/>
                                      <w:color w:val="000000"/>
                                      <w:sz w:val="16"/>
                                      <w:szCs w:val="16"/>
                                    </w:rPr>
                                    <w:t>Yakup ALTAN</w:t>
                                  </w:r>
                                </w:p>
                              </w:tc>
                              <w:tc>
                                <w:tcPr>
                                  <w:tcW w:w="1701" w:type="dxa"/>
                                  <w:tcBorders>
                                    <w:top w:val="nil"/>
                                    <w:left w:val="nil"/>
                                    <w:bottom w:val="single" w:sz="4" w:space="0" w:color="000000"/>
                                    <w:right w:val="single" w:sz="4" w:space="0" w:color="000000"/>
                                  </w:tcBorders>
                                  <w:noWrap/>
                                </w:tcPr>
                                <w:p w14:paraId="5C62D395"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565BDB90"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1D02F463" w14:textId="77777777" w:rsidR="001F2006" w:rsidRPr="00ED27E8" w:rsidRDefault="001F2006" w:rsidP="001F2006">
                                  <w:pPr>
                                    <w:rPr>
                                      <w:rFonts w:ascii="Calibri" w:hAnsi="Calibri"/>
                                      <w:color w:val="000000"/>
                                      <w:sz w:val="16"/>
                                      <w:szCs w:val="16"/>
                                    </w:rPr>
                                  </w:pPr>
                                  <w:r>
                                    <w:rPr>
                                      <w:rFonts w:ascii="Calibri" w:hAnsi="Calibri"/>
                                      <w:color w:val="000000"/>
                                      <w:sz w:val="16"/>
                                      <w:szCs w:val="16"/>
                                    </w:rPr>
                                    <w:t>6</w:t>
                                  </w:r>
                                </w:p>
                              </w:tc>
                              <w:tc>
                                <w:tcPr>
                                  <w:tcW w:w="8172" w:type="dxa"/>
                                  <w:tcBorders>
                                    <w:top w:val="nil"/>
                                    <w:left w:val="nil"/>
                                    <w:bottom w:val="single" w:sz="4" w:space="0" w:color="000000"/>
                                    <w:right w:val="single" w:sz="4" w:space="0" w:color="000000"/>
                                  </w:tcBorders>
                                  <w:noWrap/>
                                </w:tcPr>
                                <w:p w14:paraId="156641F9" w14:textId="77777777" w:rsidR="001F2006" w:rsidRPr="00ED27E8" w:rsidRDefault="001F2006" w:rsidP="001F2006">
                                  <w:pPr>
                                    <w:rPr>
                                      <w:rFonts w:ascii="Calibri" w:hAnsi="Calibri"/>
                                      <w:color w:val="000000"/>
                                      <w:sz w:val="16"/>
                                      <w:szCs w:val="16"/>
                                    </w:rPr>
                                  </w:pPr>
                                  <w:r>
                                    <w:rPr>
                                      <w:rFonts w:ascii="Calibri" w:hAnsi="Calibri"/>
                                      <w:color w:val="000000"/>
                                      <w:sz w:val="16"/>
                                      <w:szCs w:val="16"/>
                                    </w:rPr>
                                    <w:t>Tek Ders Komisyonu; Sınav Programı Koordinatörlüğü</w:t>
                                  </w:r>
                                </w:p>
                              </w:tc>
                            </w:tr>
                            <w:tr w:rsidR="001F2006" w:rsidRPr="00ED27E8" w14:paraId="285BA519"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3646FDA4" w14:textId="77777777" w:rsidR="001F2006" w:rsidRPr="00ED27E8" w:rsidRDefault="001F2006" w:rsidP="001F2006">
                                  <w:pPr>
                                    <w:rPr>
                                      <w:rFonts w:ascii="Calibri" w:hAnsi="Calibri"/>
                                      <w:color w:val="000000"/>
                                      <w:sz w:val="16"/>
                                      <w:szCs w:val="16"/>
                                    </w:rPr>
                                  </w:pPr>
                                  <w:r w:rsidRPr="00ED27E8">
                                    <w:rPr>
                                      <w:rFonts w:ascii="Calibri" w:hAnsi="Calibri"/>
                                      <w:color w:val="000000"/>
                                      <w:sz w:val="16"/>
                                      <w:szCs w:val="16"/>
                                    </w:rPr>
                                    <w:t xml:space="preserve">Prof. Dr. </w:t>
                                  </w:r>
                                </w:p>
                              </w:tc>
                              <w:tc>
                                <w:tcPr>
                                  <w:tcW w:w="2630" w:type="dxa"/>
                                  <w:tcBorders>
                                    <w:top w:val="nil"/>
                                    <w:left w:val="nil"/>
                                    <w:bottom w:val="single" w:sz="4" w:space="0" w:color="000000"/>
                                    <w:right w:val="single" w:sz="4" w:space="0" w:color="000000"/>
                                  </w:tcBorders>
                                  <w:noWrap/>
                                </w:tcPr>
                                <w:p w14:paraId="5C7D3E5D" w14:textId="77777777" w:rsidR="001F2006" w:rsidRPr="00ED27E8" w:rsidRDefault="001F2006" w:rsidP="001F2006">
                                  <w:pPr>
                                    <w:rPr>
                                      <w:rFonts w:ascii="Calibri" w:hAnsi="Calibri"/>
                                      <w:color w:val="000000"/>
                                      <w:sz w:val="16"/>
                                      <w:szCs w:val="16"/>
                                    </w:rPr>
                                  </w:pPr>
                                  <w:r>
                                    <w:rPr>
                                      <w:rFonts w:ascii="Calibri" w:hAnsi="Calibri"/>
                                      <w:color w:val="000000"/>
                                      <w:sz w:val="16"/>
                                      <w:szCs w:val="16"/>
                                    </w:rPr>
                                    <w:t>Nilüfer NEGİZ</w:t>
                                  </w:r>
                                </w:p>
                              </w:tc>
                              <w:tc>
                                <w:tcPr>
                                  <w:tcW w:w="1701" w:type="dxa"/>
                                  <w:tcBorders>
                                    <w:top w:val="nil"/>
                                    <w:left w:val="nil"/>
                                    <w:bottom w:val="single" w:sz="4" w:space="0" w:color="000000"/>
                                    <w:right w:val="single" w:sz="4" w:space="0" w:color="000000"/>
                                  </w:tcBorders>
                                  <w:noWrap/>
                                </w:tcPr>
                                <w:p w14:paraId="4BCE620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47949EFC"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2BA3F29B" w14:textId="77777777" w:rsidR="001F2006" w:rsidRPr="00ED27E8" w:rsidRDefault="001F2006" w:rsidP="001F2006">
                                  <w:pPr>
                                    <w:rPr>
                                      <w:rFonts w:ascii="Calibri" w:hAnsi="Calibri"/>
                                      <w:color w:val="000000"/>
                                      <w:sz w:val="16"/>
                                      <w:szCs w:val="16"/>
                                    </w:rPr>
                                  </w:pPr>
                                  <w:r>
                                    <w:rPr>
                                      <w:rFonts w:ascii="Calibri" w:hAnsi="Calibri"/>
                                      <w:color w:val="000000"/>
                                      <w:sz w:val="16"/>
                                      <w:szCs w:val="16"/>
                                    </w:rPr>
                                    <w:t>7</w:t>
                                  </w:r>
                                </w:p>
                              </w:tc>
                              <w:tc>
                                <w:tcPr>
                                  <w:tcW w:w="8172" w:type="dxa"/>
                                  <w:tcBorders>
                                    <w:top w:val="nil"/>
                                    <w:left w:val="nil"/>
                                    <w:bottom w:val="single" w:sz="4" w:space="0" w:color="000000"/>
                                    <w:right w:val="single" w:sz="4" w:space="0" w:color="000000"/>
                                  </w:tcBorders>
                                  <w:noWrap/>
                                </w:tcPr>
                                <w:p w14:paraId="4B9EDB9B" w14:textId="77777777" w:rsidR="001F2006" w:rsidRPr="00ED27E8" w:rsidRDefault="001F2006" w:rsidP="001F2006">
                                  <w:pPr>
                                    <w:rPr>
                                      <w:rFonts w:ascii="Calibri" w:hAnsi="Calibri"/>
                                      <w:color w:val="000000"/>
                                      <w:sz w:val="16"/>
                                      <w:szCs w:val="16"/>
                                    </w:rPr>
                                  </w:pPr>
                                  <w:r>
                                    <w:rPr>
                                      <w:rFonts w:ascii="Calibri" w:hAnsi="Calibri"/>
                                      <w:color w:val="000000"/>
                                      <w:sz w:val="16"/>
                                      <w:szCs w:val="16"/>
                                    </w:rPr>
                                    <w:t>Sınav Değerlendirme Komisyonu</w:t>
                                  </w:r>
                                </w:p>
                              </w:tc>
                            </w:tr>
                            <w:tr w:rsidR="001F2006" w:rsidRPr="00ED27E8" w14:paraId="3964D986"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5ED9771D" w14:textId="77777777" w:rsidR="001F2006" w:rsidRPr="00ED27E8" w:rsidRDefault="001F2006" w:rsidP="001F2006">
                                  <w:pPr>
                                    <w:rPr>
                                      <w:rFonts w:ascii="Calibri" w:hAnsi="Calibri"/>
                                      <w:color w:val="000000"/>
                                      <w:sz w:val="16"/>
                                      <w:szCs w:val="16"/>
                                    </w:rPr>
                                  </w:pPr>
                                  <w:r>
                                    <w:rPr>
                                      <w:rFonts w:ascii="Calibri" w:hAnsi="Calibri"/>
                                      <w:color w:val="000000"/>
                                      <w:sz w:val="16"/>
                                      <w:szCs w:val="16"/>
                                    </w:rPr>
                                    <w:t>Prof. Dr.</w:t>
                                  </w:r>
                                  <w:r w:rsidRPr="00ED27E8">
                                    <w:rPr>
                                      <w:rFonts w:ascii="Calibri" w:hAnsi="Calibri"/>
                                      <w:color w:val="000000"/>
                                      <w:sz w:val="16"/>
                                      <w:szCs w:val="16"/>
                                    </w:rPr>
                                    <w:t xml:space="preserve"> </w:t>
                                  </w:r>
                                </w:p>
                              </w:tc>
                              <w:tc>
                                <w:tcPr>
                                  <w:tcW w:w="2630" w:type="dxa"/>
                                  <w:tcBorders>
                                    <w:top w:val="nil"/>
                                    <w:left w:val="nil"/>
                                    <w:bottom w:val="single" w:sz="4" w:space="0" w:color="000000"/>
                                    <w:right w:val="single" w:sz="4" w:space="0" w:color="000000"/>
                                  </w:tcBorders>
                                  <w:noWrap/>
                                </w:tcPr>
                                <w:p w14:paraId="57BB74D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Şaban SİTEMBÖLÜKBAŞI</w:t>
                                  </w:r>
                                </w:p>
                              </w:tc>
                              <w:tc>
                                <w:tcPr>
                                  <w:tcW w:w="1701" w:type="dxa"/>
                                  <w:tcBorders>
                                    <w:top w:val="nil"/>
                                    <w:left w:val="nil"/>
                                    <w:bottom w:val="single" w:sz="4" w:space="0" w:color="000000"/>
                                    <w:right w:val="single" w:sz="4" w:space="0" w:color="000000"/>
                                  </w:tcBorders>
                                  <w:noWrap/>
                                </w:tcPr>
                                <w:p w14:paraId="4D7F409D"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25DEAA51"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6A38B2C0" w14:textId="77777777" w:rsidR="001F2006" w:rsidRPr="00ED27E8" w:rsidRDefault="001F2006" w:rsidP="001F2006">
                                  <w:pPr>
                                    <w:rPr>
                                      <w:rFonts w:ascii="Calibri" w:hAnsi="Calibri"/>
                                      <w:color w:val="000000"/>
                                      <w:sz w:val="16"/>
                                      <w:szCs w:val="16"/>
                                    </w:rPr>
                                  </w:pPr>
                                  <w:r>
                                    <w:rPr>
                                      <w:rFonts w:ascii="Calibri" w:hAnsi="Calibri"/>
                                      <w:color w:val="000000"/>
                                      <w:sz w:val="16"/>
                                      <w:szCs w:val="16"/>
                                    </w:rPr>
                                    <w:t>6</w:t>
                                  </w:r>
                                </w:p>
                              </w:tc>
                              <w:tc>
                                <w:tcPr>
                                  <w:tcW w:w="8172" w:type="dxa"/>
                                  <w:tcBorders>
                                    <w:top w:val="nil"/>
                                    <w:left w:val="nil"/>
                                    <w:bottom w:val="single" w:sz="4" w:space="0" w:color="000000"/>
                                    <w:right w:val="single" w:sz="4" w:space="0" w:color="000000"/>
                                  </w:tcBorders>
                                  <w:noWrap/>
                                </w:tcPr>
                                <w:p w14:paraId="1C2E5AFA" w14:textId="77777777" w:rsidR="001F2006" w:rsidRPr="00ED27E8" w:rsidRDefault="001F2006" w:rsidP="001F2006">
                                  <w:pPr>
                                    <w:rPr>
                                      <w:rFonts w:ascii="Calibri" w:hAnsi="Calibri"/>
                                      <w:color w:val="000000"/>
                                      <w:sz w:val="16"/>
                                      <w:szCs w:val="16"/>
                                    </w:rPr>
                                  </w:pPr>
                                  <w:r>
                                    <w:rPr>
                                      <w:rFonts w:ascii="Calibri" w:hAnsi="Calibri"/>
                                      <w:color w:val="000000"/>
                                      <w:sz w:val="16"/>
                                      <w:szCs w:val="16"/>
                                    </w:rPr>
                                    <w:t>Dikey/Yatay Geçiş, Af ve İntibak Koordinatörlüğü</w:t>
                                  </w:r>
                                </w:p>
                              </w:tc>
                            </w:tr>
                            <w:tr w:rsidR="001F2006" w:rsidRPr="00ED27E8" w14:paraId="27EDB57D"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6CF9C610" w14:textId="77777777" w:rsidR="001F2006" w:rsidRPr="00ED27E8" w:rsidRDefault="001F2006" w:rsidP="001F2006">
                                  <w:pPr>
                                    <w:rPr>
                                      <w:rFonts w:ascii="Calibri" w:hAnsi="Calibri"/>
                                      <w:color w:val="000000"/>
                                      <w:sz w:val="16"/>
                                      <w:szCs w:val="16"/>
                                    </w:rPr>
                                  </w:pPr>
                                  <w:r>
                                    <w:rPr>
                                      <w:rFonts w:ascii="Calibri" w:hAnsi="Calibri"/>
                                      <w:color w:val="000000"/>
                                      <w:sz w:val="16"/>
                                      <w:szCs w:val="16"/>
                                    </w:rPr>
                                    <w:t xml:space="preserve">Prof. Dr. </w:t>
                                  </w:r>
                                  <w:r w:rsidRPr="00ED27E8">
                                    <w:rPr>
                                      <w:rFonts w:ascii="Calibri" w:hAnsi="Calibri"/>
                                      <w:color w:val="000000"/>
                                      <w:sz w:val="16"/>
                                      <w:szCs w:val="16"/>
                                    </w:rPr>
                                    <w:t xml:space="preserve"> </w:t>
                                  </w:r>
                                </w:p>
                              </w:tc>
                              <w:tc>
                                <w:tcPr>
                                  <w:tcW w:w="2630" w:type="dxa"/>
                                  <w:tcBorders>
                                    <w:top w:val="nil"/>
                                    <w:left w:val="nil"/>
                                    <w:bottom w:val="single" w:sz="4" w:space="0" w:color="000000"/>
                                    <w:right w:val="single" w:sz="4" w:space="0" w:color="000000"/>
                                  </w:tcBorders>
                                  <w:noWrap/>
                                </w:tcPr>
                                <w:p w14:paraId="45305297" w14:textId="77777777" w:rsidR="001F2006" w:rsidRPr="00ED27E8" w:rsidRDefault="001F2006" w:rsidP="001F2006">
                                  <w:pPr>
                                    <w:rPr>
                                      <w:rFonts w:ascii="Calibri" w:hAnsi="Calibri"/>
                                      <w:color w:val="000000"/>
                                      <w:sz w:val="16"/>
                                      <w:szCs w:val="16"/>
                                    </w:rPr>
                                  </w:pPr>
                                  <w:r>
                                    <w:rPr>
                                      <w:rFonts w:ascii="Calibri" w:hAnsi="Calibri"/>
                                      <w:color w:val="000000"/>
                                      <w:sz w:val="16"/>
                                      <w:szCs w:val="16"/>
                                    </w:rPr>
                                    <w:t>Murat OKCU</w:t>
                                  </w:r>
                                </w:p>
                              </w:tc>
                              <w:tc>
                                <w:tcPr>
                                  <w:tcW w:w="1701" w:type="dxa"/>
                                  <w:tcBorders>
                                    <w:top w:val="nil"/>
                                    <w:left w:val="nil"/>
                                    <w:bottom w:val="single" w:sz="4" w:space="0" w:color="000000"/>
                                    <w:right w:val="single" w:sz="4" w:space="0" w:color="000000"/>
                                  </w:tcBorders>
                                  <w:noWrap/>
                                </w:tcPr>
                                <w:p w14:paraId="69DD5194"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6A8F9C17"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22640BD4" w14:textId="77777777" w:rsidR="001F2006" w:rsidRPr="00ED27E8" w:rsidRDefault="001F2006" w:rsidP="001F2006">
                                  <w:pPr>
                                    <w:rPr>
                                      <w:rFonts w:ascii="Calibri" w:hAnsi="Calibri"/>
                                      <w:color w:val="000000"/>
                                      <w:sz w:val="16"/>
                                      <w:szCs w:val="16"/>
                                    </w:rPr>
                                  </w:pPr>
                                  <w:r>
                                    <w:rPr>
                                      <w:rFonts w:ascii="Calibri" w:hAnsi="Calibri"/>
                                      <w:color w:val="000000"/>
                                      <w:sz w:val="16"/>
                                      <w:szCs w:val="16"/>
                                    </w:rPr>
                                    <w:t>7</w:t>
                                  </w:r>
                                </w:p>
                              </w:tc>
                              <w:tc>
                                <w:tcPr>
                                  <w:tcW w:w="8172" w:type="dxa"/>
                                  <w:tcBorders>
                                    <w:top w:val="nil"/>
                                    <w:left w:val="nil"/>
                                    <w:bottom w:val="single" w:sz="4" w:space="0" w:color="000000"/>
                                    <w:right w:val="single" w:sz="4" w:space="0" w:color="000000"/>
                                  </w:tcBorders>
                                  <w:noWrap/>
                                </w:tcPr>
                                <w:p w14:paraId="732685F3" w14:textId="77777777" w:rsidR="001F2006" w:rsidRPr="00ED27E8" w:rsidRDefault="001F2006" w:rsidP="001F2006">
                                  <w:pPr>
                                    <w:rPr>
                                      <w:rFonts w:ascii="Calibri" w:hAnsi="Calibri"/>
                                      <w:color w:val="000000"/>
                                      <w:sz w:val="16"/>
                                      <w:szCs w:val="16"/>
                                    </w:rPr>
                                  </w:pPr>
                                  <w:r>
                                    <w:rPr>
                                      <w:rFonts w:ascii="Calibri" w:hAnsi="Calibri"/>
                                      <w:color w:val="000000"/>
                                      <w:sz w:val="16"/>
                                      <w:szCs w:val="16"/>
                                    </w:rPr>
                                    <w:t>Staj Komisyonu</w:t>
                                  </w:r>
                                </w:p>
                              </w:tc>
                            </w:tr>
                            <w:tr w:rsidR="001F2006" w:rsidRPr="00ED27E8" w14:paraId="73FA39CD" w14:textId="77777777" w:rsidTr="00517FEF">
                              <w:trPr>
                                <w:trHeight w:val="298"/>
                              </w:trPr>
                              <w:tc>
                                <w:tcPr>
                                  <w:tcW w:w="1188" w:type="dxa"/>
                                  <w:tcBorders>
                                    <w:top w:val="nil"/>
                                    <w:left w:val="single" w:sz="8" w:space="0" w:color="000000"/>
                                    <w:bottom w:val="single" w:sz="4" w:space="0" w:color="000000"/>
                                    <w:right w:val="single" w:sz="4" w:space="0" w:color="000000"/>
                                  </w:tcBorders>
                                  <w:noWrap/>
                                  <w:hideMark/>
                                </w:tcPr>
                                <w:p w14:paraId="655839C6" w14:textId="77777777" w:rsidR="001F2006" w:rsidRPr="00ED27E8" w:rsidRDefault="001F2006" w:rsidP="001F2006">
                                  <w:pPr>
                                    <w:rPr>
                                      <w:rFonts w:ascii="Calibri" w:hAnsi="Calibri"/>
                                      <w:color w:val="000000"/>
                                      <w:sz w:val="16"/>
                                      <w:szCs w:val="16"/>
                                    </w:rPr>
                                  </w:pPr>
                                  <w:r>
                                    <w:rPr>
                                      <w:rFonts w:ascii="Calibri" w:hAnsi="Calibri"/>
                                      <w:color w:val="000000"/>
                                      <w:sz w:val="16"/>
                                      <w:szCs w:val="16"/>
                                    </w:rPr>
                                    <w:t xml:space="preserve">Prof. Dr. </w:t>
                                  </w:r>
                                </w:p>
                              </w:tc>
                              <w:tc>
                                <w:tcPr>
                                  <w:tcW w:w="2630" w:type="dxa"/>
                                  <w:tcBorders>
                                    <w:top w:val="nil"/>
                                    <w:left w:val="nil"/>
                                    <w:bottom w:val="single" w:sz="4" w:space="0" w:color="000000"/>
                                    <w:right w:val="single" w:sz="4" w:space="0" w:color="000000"/>
                                  </w:tcBorders>
                                  <w:noWrap/>
                                </w:tcPr>
                                <w:p w14:paraId="04AD5812" w14:textId="77777777" w:rsidR="001F2006" w:rsidRPr="00ED27E8" w:rsidRDefault="001F2006" w:rsidP="001F2006">
                                  <w:pPr>
                                    <w:rPr>
                                      <w:rFonts w:ascii="Calibri" w:hAnsi="Calibri"/>
                                      <w:color w:val="000000"/>
                                      <w:sz w:val="16"/>
                                      <w:szCs w:val="16"/>
                                    </w:rPr>
                                  </w:pPr>
                                  <w:r>
                                    <w:rPr>
                                      <w:rFonts w:ascii="Calibri" w:hAnsi="Calibri"/>
                                      <w:color w:val="000000"/>
                                      <w:sz w:val="16"/>
                                      <w:szCs w:val="16"/>
                                    </w:rPr>
                                    <w:t>H. Bahadır ESER</w:t>
                                  </w:r>
                                </w:p>
                              </w:tc>
                              <w:tc>
                                <w:tcPr>
                                  <w:tcW w:w="1701" w:type="dxa"/>
                                  <w:tcBorders>
                                    <w:top w:val="nil"/>
                                    <w:left w:val="nil"/>
                                    <w:bottom w:val="single" w:sz="4" w:space="0" w:color="000000"/>
                                    <w:right w:val="single" w:sz="4" w:space="0" w:color="000000"/>
                                  </w:tcBorders>
                                  <w:noWrap/>
                                </w:tcPr>
                                <w:p w14:paraId="091856AD"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05C1DDC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7966C8BA" w14:textId="77777777" w:rsidR="001F2006" w:rsidRPr="00ED27E8" w:rsidRDefault="001F2006" w:rsidP="001F2006">
                                  <w:pPr>
                                    <w:rPr>
                                      <w:rFonts w:ascii="Calibri" w:hAnsi="Calibri"/>
                                      <w:color w:val="000000"/>
                                      <w:sz w:val="16"/>
                                      <w:szCs w:val="16"/>
                                    </w:rPr>
                                  </w:pPr>
                                  <w:r>
                                    <w:rPr>
                                      <w:rFonts w:ascii="Calibri" w:hAnsi="Calibri"/>
                                      <w:color w:val="000000"/>
                                      <w:sz w:val="16"/>
                                      <w:szCs w:val="16"/>
                                    </w:rPr>
                                    <w:t>3</w:t>
                                  </w:r>
                                </w:p>
                              </w:tc>
                              <w:tc>
                                <w:tcPr>
                                  <w:tcW w:w="8172" w:type="dxa"/>
                                  <w:tcBorders>
                                    <w:top w:val="nil"/>
                                    <w:left w:val="nil"/>
                                    <w:bottom w:val="single" w:sz="4" w:space="0" w:color="000000"/>
                                    <w:right w:val="single" w:sz="4" w:space="0" w:color="000000"/>
                                  </w:tcBorders>
                                  <w:noWrap/>
                                </w:tcPr>
                                <w:p w14:paraId="772F7DC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Birim Kalite Komisyonu; Mezuniyet Komisyonu</w:t>
                                  </w:r>
                                </w:p>
                              </w:tc>
                            </w:tr>
                            <w:tr w:rsidR="001F2006" w:rsidRPr="00ED27E8" w14:paraId="34D521A9" w14:textId="77777777" w:rsidTr="00517FEF">
                              <w:trPr>
                                <w:trHeight w:val="314"/>
                              </w:trPr>
                              <w:tc>
                                <w:tcPr>
                                  <w:tcW w:w="1188" w:type="dxa"/>
                                  <w:tcBorders>
                                    <w:top w:val="nil"/>
                                    <w:left w:val="single" w:sz="8" w:space="0" w:color="000000"/>
                                    <w:bottom w:val="single" w:sz="4" w:space="0" w:color="000000"/>
                                    <w:right w:val="single" w:sz="4" w:space="0" w:color="000000"/>
                                  </w:tcBorders>
                                  <w:noWrap/>
                                </w:tcPr>
                                <w:p w14:paraId="618851F3" w14:textId="77777777" w:rsidR="001F2006" w:rsidRPr="00ED27E8" w:rsidRDefault="001F2006" w:rsidP="001F2006">
                                  <w:pPr>
                                    <w:rPr>
                                      <w:rFonts w:ascii="Calibri" w:hAnsi="Calibri"/>
                                      <w:color w:val="000000"/>
                                      <w:sz w:val="16"/>
                                      <w:szCs w:val="16"/>
                                    </w:rPr>
                                  </w:pPr>
                                  <w:r>
                                    <w:rPr>
                                      <w:rFonts w:ascii="Calibri" w:hAnsi="Calibri"/>
                                      <w:color w:val="000000"/>
                                      <w:sz w:val="16"/>
                                      <w:szCs w:val="16"/>
                                    </w:rPr>
                                    <w:t>Prof</w:t>
                                  </w:r>
                                  <w:r w:rsidRPr="00ED27E8">
                                    <w:rPr>
                                      <w:rFonts w:ascii="Calibri" w:hAnsi="Calibri"/>
                                      <w:color w:val="000000"/>
                                      <w:sz w:val="16"/>
                                      <w:szCs w:val="16"/>
                                    </w:rPr>
                                    <w:t>. Dr.</w:t>
                                  </w:r>
                                </w:p>
                              </w:tc>
                              <w:tc>
                                <w:tcPr>
                                  <w:tcW w:w="2630" w:type="dxa"/>
                                  <w:tcBorders>
                                    <w:top w:val="nil"/>
                                    <w:left w:val="nil"/>
                                    <w:bottom w:val="single" w:sz="4" w:space="0" w:color="000000"/>
                                    <w:right w:val="single" w:sz="4" w:space="0" w:color="000000"/>
                                  </w:tcBorders>
                                  <w:noWrap/>
                                </w:tcPr>
                                <w:p w14:paraId="45BCC772" w14:textId="77777777" w:rsidR="001F2006" w:rsidRPr="00ED27E8" w:rsidRDefault="001F2006" w:rsidP="001F2006">
                                  <w:pPr>
                                    <w:rPr>
                                      <w:rFonts w:ascii="Calibri" w:hAnsi="Calibri"/>
                                      <w:color w:val="000000"/>
                                      <w:sz w:val="16"/>
                                      <w:szCs w:val="16"/>
                                    </w:rPr>
                                  </w:pPr>
                                  <w:r>
                                    <w:rPr>
                                      <w:rFonts w:ascii="Calibri" w:hAnsi="Calibri"/>
                                      <w:color w:val="000000"/>
                                      <w:sz w:val="16"/>
                                      <w:szCs w:val="16"/>
                                    </w:rPr>
                                    <w:t>Elvettin AKMAN</w:t>
                                  </w:r>
                                </w:p>
                              </w:tc>
                              <w:tc>
                                <w:tcPr>
                                  <w:tcW w:w="1701" w:type="dxa"/>
                                  <w:tcBorders>
                                    <w:top w:val="nil"/>
                                    <w:left w:val="nil"/>
                                    <w:bottom w:val="single" w:sz="4" w:space="0" w:color="000000"/>
                                    <w:right w:val="single" w:sz="4" w:space="0" w:color="000000"/>
                                  </w:tcBorders>
                                  <w:noWrap/>
                                </w:tcPr>
                                <w:p w14:paraId="763C3707"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7F1806D8"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57CB7DAF" w14:textId="77777777" w:rsidR="001F2006" w:rsidRPr="00ED27E8" w:rsidRDefault="001F2006" w:rsidP="001F2006">
                                  <w:pPr>
                                    <w:rPr>
                                      <w:rFonts w:ascii="Calibri" w:hAnsi="Calibri"/>
                                      <w:color w:val="000000"/>
                                      <w:sz w:val="16"/>
                                      <w:szCs w:val="16"/>
                                    </w:rPr>
                                  </w:pPr>
                                  <w:r>
                                    <w:rPr>
                                      <w:rFonts w:ascii="Calibri" w:hAnsi="Calibri"/>
                                      <w:color w:val="000000"/>
                                      <w:sz w:val="16"/>
                                      <w:szCs w:val="16"/>
                                    </w:rPr>
                                    <w:t>4</w:t>
                                  </w:r>
                                </w:p>
                              </w:tc>
                              <w:tc>
                                <w:tcPr>
                                  <w:tcW w:w="8172" w:type="dxa"/>
                                  <w:tcBorders>
                                    <w:top w:val="nil"/>
                                    <w:left w:val="nil"/>
                                    <w:bottom w:val="single" w:sz="4" w:space="0" w:color="000000"/>
                                    <w:right w:val="single" w:sz="4" w:space="0" w:color="000000"/>
                                  </w:tcBorders>
                                  <w:noWrap/>
                                </w:tcPr>
                                <w:p w14:paraId="34A18E19" w14:textId="77777777" w:rsidR="001F2006" w:rsidRPr="00ED27E8" w:rsidRDefault="001F2006" w:rsidP="001F2006">
                                  <w:pPr>
                                    <w:rPr>
                                      <w:rFonts w:ascii="Calibri" w:hAnsi="Calibri"/>
                                      <w:color w:val="000000"/>
                                      <w:sz w:val="16"/>
                                      <w:szCs w:val="16"/>
                                    </w:rPr>
                                  </w:pPr>
                                  <w:r>
                                    <w:rPr>
                                      <w:rFonts w:ascii="Calibri" w:hAnsi="Calibri"/>
                                      <w:color w:val="000000"/>
                                      <w:sz w:val="16"/>
                                      <w:szCs w:val="16"/>
                                    </w:rPr>
                                    <w:t>Bölüm Başkanı;  Akreditasyon ve Mezun Değerlendirme Komisyonu; Eğitim-Öğretim Koordinatörlüğü; AKTS Koordinatörlüğü; Oryantasyon Ekibi</w:t>
                                  </w:r>
                                </w:p>
                              </w:tc>
                            </w:tr>
                            <w:tr w:rsidR="001F2006" w:rsidRPr="00ED27E8" w14:paraId="55114B60" w14:textId="77777777" w:rsidTr="00517FEF">
                              <w:trPr>
                                <w:trHeight w:val="314"/>
                              </w:trPr>
                              <w:tc>
                                <w:tcPr>
                                  <w:tcW w:w="1188" w:type="dxa"/>
                                  <w:tcBorders>
                                    <w:top w:val="nil"/>
                                    <w:left w:val="single" w:sz="8" w:space="0" w:color="000000"/>
                                    <w:bottom w:val="single" w:sz="4" w:space="0" w:color="000000"/>
                                    <w:right w:val="single" w:sz="4" w:space="0" w:color="000000"/>
                                  </w:tcBorders>
                                  <w:noWrap/>
                                </w:tcPr>
                                <w:p w14:paraId="6F791C4B" w14:textId="77777777" w:rsidR="001F2006" w:rsidRPr="00ED27E8" w:rsidRDefault="001F2006" w:rsidP="001F2006">
                                  <w:pPr>
                                    <w:rPr>
                                      <w:rFonts w:ascii="Calibri" w:hAnsi="Calibri"/>
                                      <w:color w:val="000000"/>
                                      <w:sz w:val="16"/>
                                      <w:szCs w:val="16"/>
                                    </w:rPr>
                                  </w:pPr>
                                  <w:r>
                                    <w:rPr>
                                      <w:rFonts w:ascii="Calibri" w:hAnsi="Calibri"/>
                                      <w:color w:val="000000"/>
                                      <w:sz w:val="16"/>
                                      <w:szCs w:val="16"/>
                                    </w:rPr>
                                    <w:t xml:space="preserve">Doç. Dr. </w:t>
                                  </w:r>
                                </w:p>
                              </w:tc>
                              <w:tc>
                                <w:tcPr>
                                  <w:tcW w:w="2630" w:type="dxa"/>
                                  <w:tcBorders>
                                    <w:top w:val="nil"/>
                                    <w:left w:val="nil"/>
                                    <w:bottom w:val="single" w:sz="4" w:space="0" w:color="000000"/>
                                    <w:right w:val="single" w:sz="4" w:space="0" w:color="000000"/>
                                  </w:tcBorders>
                                  <w:noWrap/>
                                </w:tcPr>
                                <w:p w14:paraId="143F6987" w14:textId="77777777" w:rsidR="001F2006" w:rsidRPr="00ED27E8" w:rsidRDefault="001F2006" w:rsidP="001F2006">
                                  <w:pPr>
                                    <w:rPr>
                                      <w:rFonts w:ascii="Calibri" w:hAnsi="Calibri"/>
                                      <w:color w:val="000000"/>
                                      <w:sz w:val="16"/>
                                      <w:szCs w:val="16"/>
                                    </w:rPr>
                                  </w:pPr>
                                  <w:r>
                                    <w:rPr>
                                      <w:rFonts w:ascii="Calibri" w:hAnsi="Calibri"/>
                                      <w:color w:val="000000"/>
                                      <w:sz w:val="16"/>
                                      <w:szCs w:val="16"/>
                                    </w:rPr>
                                    <w:t>Hülya AĞCASULU</w:t>
                                  </w:r>
                                </w:p>
                              </w:tc>
                              <w:tc>
                                <w:tcPr>
                                  <w:tcW w:w="1701" w:type="dxa"/>
                                  <w:tcBorders>
                                    <w:top w:val="nil"/>
                                    <w:left w:val="nil"/>
                                    <w:bottom w:val="single" w:sz="4" w:space="0" w:color="000000"/>
                                    <w:right w:val="single" w:sz="4" w:space="0" w:color="000000"/>
                                  </w:tcBorders>
                                  <w:noWrap/>
                                </w:tcPr>
                                <w:p w14:paraId="5FC01251"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668BA90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16E1730D" w14:textId="77777777" w:rsidR="001F2006" w:rsidRPr="00ED27E8" w:rsidRDefault="001F2006" w:rsidP="001F2006">
                                  <w:pPr>
                                    <w:rPr>
                                      <w:rFonts w:ascii="Calibri" w:hAnsi="Calibri"/>
                                      <w:color w:val="000000"/>
                                      <w:sz w:val="16"/>
                                      <w:szCs w:val="16"/>
                                    </w:rPr>
                                  </w:pPr>
                                  <w:r>
                                    <w:rPr>
                                      <w:rFonts w:ascii="Calibri" w:hAnsi="Calibri"/>
                                      <w:color w:val="000000"/>
                                      <w:sz w:val="16"/>
                                      <w:szCs w:val="16"/>
                                    </w:rPr>
                                    <w:t>3</w:t>
                                  </w:r>
                                </w:p>
                              </w:tc>
                              <w:tc>
                                <w:tcPr>
                                  <w:tcW w:w="8172" w:type="dxa"/>
                                  <w:tcBorders>
                                    <w:top w:val="nil"/>
                                    <w:left w:val="nil"/>
                                    <w:bottom w:val="single" w:sz="4" w:space="0" w:color="000000"/>
                                    <w:right w:val="single" w:sz="4" w:space="0" w:color="000000"/>
                                  </w:tcBorders>
                                  <w:noWrap/>
                                </w:tcPr>
                                <w:p w14:paraId="620781F4" w14:textId="77777777" w:rsidR="001F2006" w:rsidRPr="00ED27E8" w:rsidRDefault="001F2006" w:rsidP="001F2006">
                                  <w:pPr>
                                    <w:rPr>
                                      <w:rFonts w:ascii="Calibri" w:hAnsi="Calibri"/>
                                      <w:color w:val="000000"/>
                                      <w:sz w:val="16"/>
                                      <w:szCs w:val="16"/>
                                    </w:rPr>
                                  </w:pPr>
                                  <w:r>
                                    <w:rPr>
                                      <w:rFonts w:ascii="Calibri" w:hAnsi="Calibri"/>
                                      <w:color w:val="000000"/>
                                      <w:sz w:val="16"/>
                                      <w:szCs w:val="16"/>
                                    </w:rPr>
                                    <w:t>Erasmus, Farabi, Mevlana Koordinatörlüğü; Tek Ders Komisyonu</w:t>
                                  </w:r>
                                </w:p>
                              </w:tc>
                            </w:tr>
                            <w:tr w:rsidR="001F2006" w:rsidRPr="00ED27E8" w14:paraId="59191F7F" w14:textId="77777777" w:rsidTr="00517FEF">
                              <w:trPr>
                                <w:trHeight w:val="314"/>
                              </w:trPr>
                              <w:tc>
                                <w:tcPr>
                                  <w:tcW w:w="1188" w:type="dxa"/>
                                  <w:tcBorders>
                                    <w:top w:val="nil"/>
                                    <w:left w:val="single" w:sz="8" w:space="0" w:color="000000"/>
                                    <w:bottom w:val="single" w:sz="4" w:space="0" w:color="auto"/>
                                    <w:right w:val="single" w:sz="4" w:space="0" w:color="000000"/>
                                  </w:tcBorders>
                                  <w:noWrap/>
                                  <w:vAlign w:val="bottom"/>
                                </w:tcPr>
                                <w:p w14:paraId="138584A2" w14:textId="77777777" w:rsidR="001F2006" w:rsidRPr="00ED27E8" w:rsidRDefault="001F2006" w:rsidP="001F2006">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nil"/>
                                    <w:left w:val="nil"/>
                                    <w:bottom w:val="single" w:sz="4" w:space="0" w:color="auto"/>
                                    <w:right w:val="single" w:sz="4" w:space="0" w:color="000000"/>
                                  </w:tcBorders>
                                  <w:noWrap/>
                                  <w:vAlign w:val="bottom"/>
                                </w:tcPr>
                                <w:p w14:paraId="043DFDC4" w14:textId="77777777" w:rsidR="001F2006" w:rsidRPr="00ED27E8" w:rsidRDefault="001F2006" w:rsidP="001F2006">
                                  <w:pPr>
                                    <w:rPr>
                                      <w:rFonts w:ascii="Calibri" w:hAnsi="Calibri"/>
                                      <w:color w:val="000000"/>
                                      <w:sz w:val="16"/>
                                      <w:szCs w:val="16"/>
                                    </w:rPr>
                                  </w:pPr>
                                  <w:r>
                                    <w:rPr>
                                      <w:rFonts w:ascii="Calibri" w:hAnsi="Calibri"/>
                                      <w:color w:val="000000"/>
                                      <w:sz w:val="16"/>
                                      <w:szCs w:val="16"/>
                                    </w:rPr>
                                    <w:t>Gökhan TURHAN</w:t>
                                  </w:r>
                                </w:p>
                              </w:tc>
                              <w:tc>
                                <w:tcPr>
                                  <w:tcW w:w="1701" w:type="dxa"/>
                                  <w:tcBorders>
                                    <w:top w:val="nil"/>
                                    <w:left w:val="nil"/>
                                    <w:bottom w:val="single" w:sz="4" w:space="0" w:color="auto"/>
                                    <w:right w:val="single" w:sz="4" w:space="0" w:color="000000"/>
                                  </w:tcBorders>
                                  <w:noWrap/>
                                  <w:vAlign w:val="bottom"/>
                                </w:tcPr>
                                <w:p w14:paraId="593D038C" w14:textId="77777777" w:rsidR="001F2006" w:rsidRPr="00ED27E8" w:rsidRDefault="001F2006" w:rsidP="001F2006">
                                  <w:pPr>
                                    <w:rPr>
                                      <w:rFonts w:ascii="Calibri" w:hAnsi="Calibri"/>
                                      <w:color w:val="000000"/>
                                      <w:sz w:val="16"/>
                                      <w:szCs w:val="16"/>
                                    </w:rPr>
                                  </w:pPr>
                                  <w:r>
                                    <w:rPr>
                                      <w:rFonts w:ascii="Calibri" w:hAnsi="Calibri"/>
                                      <w:color w:val="000000"/>
                                      <w:sz w:val="16"/>
                                      <w:szCs w:val="16"/>
                                    </w:rPr>
                                    <w:t>-</w:t>
                                  </w:r>
                                </w:p>
                              </w:tc>
                              <w:tc>
                                <w:tcPr>
                                  <w:tcW w:w="1279" w:type="dxa"/>
                                  <w:tcBorders>
                                    <w:top w:val="nil"/>
                                    <w:left w:val="nil"/>
                                    <w:bottom w:val="single" w:sz="4" w:space="0" w:color="auto"/>
                                    <w:right w:val="single" w:sz="4" w:space="0" w:color="000000"/>
                                  </w:tcBorders>
                                  <w:noWrap/>
                                  <w:vAlign w:val="bottom"/>
                                </w:tcPr>
                                <w:p w14:paraId="14BDE64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w:t>
                                  </w:r>
                                </w:p>
                              </w:tc>
                              <w:tc>
                                <w:tcPr>
                                  <w:tcW w:w="1463" w:type="dxa"/>
                                  <w:tcBorders>
                                    <w:top w:val="nil"/>
                                    <w:left w:val="nil"/>
                                    <w:bottom w:val="single" w:sz="4" w:space="0" w:color="auto"/>
                                    <w:right w:val="single" w:sz="4" w:space="0" w:color="000000"/>
                                  </w:tcBorders>
                                  <w:noWrap/>
                                  <w:vAlign w:val="bottom"/>
                                </w:tcPr>
                                <w:p w14:paraId="54390D02" w14:textId="77777777" w:rsidR="001F2006" w:rsidRPr="00ED27E8" w:rsidRDefault="001F2006" w:rsidP="001F2006">
                                  <w:pPr>
                                    <w:rPr>
                                      <w:rFonts w:ascii="Calibri" w:hAnsi="Calibri"/>
                                      <w:color w:val="000000"/>
                                      <w:sz w:val="16"/>
                                      <w:szCs w:val="16"/>
                                    </w:rPr>
                                  </w:pPr>
                                  <w:r>
                                    <w:rPr>
                                      <w:rFonts w:ascii="Calibri" w:hAnsi="Calibri"/>
                                      <w:color w:val="000000"/>
                                      <w:sz w:val="16"/>
                                      <w:szCs w:val="16"/>
                                    </w:rPr>
                                    <w:t>-</w:t>
                                  </w:r>
                                </w:p>
                              </w:tc>
                              <w:tc>
                                <w:tcPr>
                                  <w:tcW w:w="8172" w:type="dxa"/>
                                  <w:tcBorders>
                                    <w:top w:val="nil"/>
                                    <w:left w:val="nil"/>
                                    <w:bottom w:val="single" w:sz="4" w:space="0" w:color="auto"/>
                                    <w:right w:val="single" w:sz="4" w:space="0" w:color="000000"/>
                                  </w:tcBorders>
                                  <w:noWrap/>
                                  <w:vAlign w:val="bottom"/>
                                </w:tcPr>
                                <w:p w14:paraId="2BB4FB4A" w14:textId="77777777" w:rsidR="001F2006" w:rsidRPr="00ED27E8" w:rsidRDefault="001F2006" w:rsidP="001F2006">
                                  <w:pPr>
                                    <w:rPr>
                                      <w:rFonts w:ascii="Calibri" w:hAnsi="Calibri"/>
                                      <w:color w:val="000000"/>
                                      <w:sz w:val="16"/>
                                      <w:szCs w:val="16"/>
                                    </w:rPr>
                                  </w:pPr>
                                  <w:r>
                                    <w:rPr>
                                      <w:rFonts w:ascii="Calibri" w:hAnsi="Calibri"/>
                                      <w:color w:val="000000"/>
                                      <w:sz w:val="16"/>
                                      <w:szCs w:val="16"/>
                                    </w:rPr>
                                    <w:t>-</w:t>
                                  </w:r>
                                </w:p>
                              </w:tc>
                            </w:tr>
                            <w:tr w:rsidR="001F2006" w14:paraId="061AD7D1" w14:textId="77777777" w:rsidTr="00517FEF">
                              <w:trPr>
                                <w:trHeight w:val="314"/>
                              </w:trPr>
                              <w:tc>
                                <w:tcPr>
                                  <w:tcW w:w="1188" w:type="dxa"/>
                                  <w:tcBorders>
                                    <w:top w:val="single" w:sz="4" w:space="0" w:color="auto"/>
                                    <w:left w:val="single" w:sz="8" w:space="0" w:color="000000"/>
                                    <w:bottom w:val="single" w:sz="4" w:space="0" w:color="auto"/>
                                    <w:right w:val="single" w:sz="4" w:space="0" w:color="000000"/>
                                  </w:tcBorders>
                                  <w:noWrap/>
                                  <w:vAlign w:val="bottom"/>
                                </w:tcPr>
                                <w:p w14:paraId="33DA2E45" w14:textId="77777777" w:rsidR="001F2006" w:rsidRPr="00ED27E8" w:rsidRDefault="001F2006" w:rsidP="001F2006">
                                  <w:pPr>
                                    <w:rPr>
                                      <w:rFonts w:ascii="Calibri" w:hAnsi="Calibri"/>
                                      <w:color w:val="000000"/>
                                      <w:sz w:val="16"/>
                                      <w:szCs w:val="16"/>
                                    </w:rPr>
                                  </w:pPr>
                                  <w:r>
                                    <w:rPr>
                                      <w:rFonts w:ascii="Calibri" w:hAnsi="Calibri"/>
                                      <w:color w:val="000000"/>
                                      <w:sz w:val="16"/>
                                      <w:szCs w:val="16"/>
                                    </w:rPr>
                                    <w:t>Arş. Gör. Dr.</w:t>
                                  </w:r>
                                </w:p>
                              </w:tc>
                              <w:tc>
                                <w:tcPr>
                                  <w:tcW w:w="2630" w:type="dxa"/>
                                  <w:tcBorders>
                                    <w:top w:val="single" w:sz="4" w:space="0" w:color="auto"/>
                                    <w:left w:val="nil"/>
                                    <w:bottom w:val="single" w:sz="4" w:space="0" w:color="auto"/>
                                    <w:right w:val="single" w:sz="4" w:space="0" w:color="000000"/>
                                  </w:tcBorders>
                                  <w:noWrap/>
                                  <w:vAlign w:val="bottom"/>
                                </w:tcPr>
                                <w:p w14:paraId="542DCC74" w14:textId="77777777" w:rsidR="001F2006" w:rsidRDefault="001F2006" w:rsidP="001F2006">
                                  <w:pPr>
                                    <w:rPr>
                                      <w:rFonts w:ascii="Calibri" w:hAnsi="Calibri"/>
                                      <w:color w:val="000000"/>
                                      <w:sz w:val="16"/>
                                      <w:szCs w:val="16"/>
                                    </w:rPr>
                                  </w:pPr>
                                  <w:r>
                                    <w:rPr>
                                      <w:rFonts w:ascii="Calibri" w:hAnsi="Calibri"/>
                                      <w:color w:val="000000"/>
                                      <w:sz w:val="16"/>
                                      <w:szCs w:val="16"/>
                                    </w:rPr>
                                    <w:t>Ali Cem GÖZ</w:t>
                                  </w:r>
                                </w:p>
                              </w:tc>
                              <w:tc>
                                <w:tcPr>
                                  <w:tcW w:w="1701" w:type="dxa"/>
                                  <w:tcBorders>
                                    <w:top w:val="single" w:sz="4" w:space="0" w:color="auto"/>
                                    <w:left w:val="nil"/>
                                    <w:bottom w:val="single" w:sz="4" w:space="0" w:color="auto"/>
                                    <w:right w:val="single" w:sz="4" w:space="0" w:color="000000"/>
                                  </w:tcBorders>
                                  <w:noWrap/>
                                  <w:vAlign w:val="bottom"/>
                                </w:tcPr>
                                <w:p w14:paraId="7C09719A"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1279" w:type="dxa"/>
                                  <w:tcBorders>
                                    <w:top w:val="single" w:sz="4" w:space="0" w:color="auto"/>
                                    <w:left w:val="nil"/>
                                    <w:bottom w:val="single" w:sz="4" w:space="0" w:color="auto"/>
                                    <w:right w:val="single" w:sz="4" w:space="0" w:color="000000"/>
                                  </w:tcBorders>
                                  <w:noWrap/>
                                  <w:vAlign w:val="bottom"/>
                                </w:tcPr>
                                <w:p w14:paraId="11581DA1"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1463" w:type="dxa"/>
                                  <w:tcBorders>
                                    <w:top w:val="single" w:sz="4" w:space="0" w:color="auto"/>
                                    <w:left w:val="nil"/>
                                    <w:bottom w:val="single" w:sz="4" w:space="0" w:color="auto"/>
                                    <w:right w:val="single" w:sz="4" w:space="0" w:color="000000"/>
                                  </w:tcBorders>
                                  <w:noWrap/>
                                  <w:vAlign w:val="bottom"/>
                                </w:tcPr>
                                <w:p w14:paraId="7C75668D"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8172" w:type="dxa"/>
                                  <w:tcBorders>
                                    <w:top w:val="single" w:sz="4" w:space="0" w:color="auto"/>
                                    <w:left w:val="nil"/>
                                    <w:bottom w:val="single" w:sz="4" w:space="0" w:color="auto"/>
                                    <w:right w:val="single" w:sz="4" w:space="0" w:color="000000"/>
                                  </w:tcBorders>
                                  <w:noWrap/>
                                  <w:vAlign w:val="bottom"/>
                                </w:tcPr>
                                <w:p w14:paraId="3EEC30D9" w14:textId="77777777" w:rsidR="001F2006" w:rsidRDefault="001F2006" w:rsidP="001F2006">
                                  <w:pPr>
                                    <w:rPr>
                                      <w:rFonts w:ascii="Calibri" w:hAnsi="Calibri"/>
                                      <w:color w:val="000000"/>
                                      <w:sz w:val="16"/>
                                      <w:szCs w:val="16"/>
                                    </w:rPr>
                                  </w:pPr>
                                  <w:r>
                                    <w:rPr>
                                      <w:rFonts w:ascii="Calibri" w:hAnsi="Calibri"/>
                                      <w:color w:val="000000"/>
                                      <w:sz w:val="16"/>
                                      <w:szCs w:val="16"/>
                                    </w:rPr>
                                    <w:t>Dikey/Yatay Geçiş, Af ve İntibak Koordinatörlüğü;  Tek Ders Komisyonu;   Mezuniyet Komisyonu</w:t>
                                  </w:r>
                                </w:p>
                              </w:tc>
                            </w:tr>
                            <w:tr w:rsidR="001F2006" w14:paraId="47629E22" w14:textId="77777777" w:rsidTr="00517FEF">
                              <w:trPr>
                                <w:trHeight w:val="860"/>
                              </w:trPr>
                              <w:tc>
                                <w:tcPr>
                                  <w:tcW w:w="1188" w:type="dxa"/>
                                  <w:tcBorders>
                                    <w:top w:val="single" w:sz="4" w:space="0" w:color="auto"/>
                                    <w:left w:val="single" w:sz="8" w:space="0" w:color="000000"/>
                                    <w:bottom w:val="single" w:sz="4" w:space="0" w:color="auto"/>
                                    <w:right w:val="single" w:sz="4" w:space="0" w:color="000000"/>
                                  </w:tcBorders>
                                  <w:noWrap/>
                                  <w:vAlign w:val="bottom"/>
                                </w:tcPr>
                                <w:p w14:paraId="4ED61E61" w14:textId="77777777" w:rsidR="001F2006" w:rsidRPr="00ED27E8" w:rsidRDefault="001F2006" w:rsidP="001F2006">
                                  <w:pPr>
                                    <w:rPr>
                                      <w:rFonts w:ascii="Calibri" w:hAnsi="Calibri"/>
                                      <w:color w:val="000000"/>
                                      <w:sz w:val="16"/>
                                      <w:szCs w:val="16"/>
                                    </w:rPr>
                                  </w:pPr>
                                  <w:r>
                                    <w:rPr>
                                      <w:rFonts w:ascii="Calibri" w:hAnsi="Calibri"/>
                                      <w:color w:val="000000"/>
                                      <w:sz w:val="16"/>
                                      <w:szCs w:val="16"/>
                                    </w:rPr>
                                    <w:t>Arş. Gör</w:t>
                                  </w:r>
                                </w:p>
                              </w:tc>
                              <w:tc>
                                <w:tcPr>
                                  <w:tcW w:w="2630" w:type="dxa"/>
                                  <w:tcBorders>
                                    <w:top w:val="single" w:sz="4" w:space="0" w:color="auto"/>
                                    <w:left w:val="nil"/>
                                    <w:bottom w:val="single" w:sz="4" w:space="0" w:color="auto"/>
                                    <w:right w:val="single" w:sz="4" w:space="0" w:color="000000"/>
                                  </w:tcBorders>
                                  <w:noWrap/>
                                  <w:vAlign w:val="bottom"/>
                                </w:tcPr>
                                <w:p w14:paraId="07584496" w14:textId="77777777" w:rsidR="001F2006" w:rsidRDefault="001F2006" w:rsidP="001F2006">
                                  <w:pPr>
                                    <w:rPr>
                                      <w:rFonts w:ascii="Calibri" w:hAnsi="Calibri"/>
                                      <w:color w:val="000000"/>
                                      <w:sz w:val="16"/>
                                      <w:szCs w:val="16"/>
                                    </w:rPr>
                                  </w:pPr>
                                  <w:r>
                                    <w:rPr>
                                      <w:rFonts w:ascii="Calibri" w:hAnsi="Calibri"/>
                                      <w:color w:val="000000"/>
                                      <w:sz w:val="16"/>
                                      <w:szCs w:val="16"/>
                                    </w:rPr>
                                    <w:t>Süleyman TÜLECOĞLU</w:t>
                                  </w:r>
                                </w:p>
                              </w:tc>
                              <w:tc>
                                <w:tcPr>
                                  <w:tcW w:w="1701" w:type="dxa"/>
                                  <w:tcBorders>
                                    <w:top w:val="single" w:sz="4" w:space="0" w:color="auto"/>
                                    <w:left w:val="nil"/>
                                    <w:bottom w:val="single" w:sz="4" w:space="0" w:color="auto"/>
                                    <w:right w:val="single" w:sz="4" w:space="0" w:color="000000"/>
                                  </w:tcBorders>
                                  <w:noWrap/>
                                  <w:vAlign w:val="bottom"/>
                                </w:tcPr>
                                <w:p w14:paraId="604BDDB2"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1279" w:type="dxa"/>
                                  <w:tcBorders>
                                    <w:top w:val="single" w:sz="4" w:space="0" w:color="auto"/>
                                    <w:left w:val="nil"/>
                                    <w:bottom w:val="single" w:sz="4" w:space="0" w:color="auto"/>
                                    <w:right w:val="single" w:sz="4" w:space="0" w:color="000000"/>
                                  </w:tcBorders>
                                  <w:noWrap/>
                                  <w:vAlign w:val="bottom"/>
                                </w:tcPr>
                                <w:p w14:paraId="5984E023"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1463" w:type="dxa"/>
                                  <w:tcBorders>
                                    <w:top w:val="single" w:sz="4" w:space="0" w:color="auto"/>
                                    <w:left w:val="nil"/>
                                    <w:bottom w:val="single" w:sz="4" w:space="0" w:color="auto"/>
                                    <w:right w:val="single" w:sz="4" w:space="0" w:color="000000"/>
                                  </w:tcBorders>
                                  <w:noWrap/>
                                  <w:vAlign w:val="bottom"/>
                                </w:tcPr>
                                <w:p w14:paraId="59977CD3"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8172" w:type="dxa"/>
                                  <w:tcBorders>
                                    <w:top w:val="single" w:sz="4" w:space="0" w:color="auto"/>
                                    <w:left w:val="nil"/>
                                    <w:bottom w:val="single" w:sz="4" w:space="0" w:color="auto"/>
                                    <w:right w:val="single" w:sz="4" w:space="0" w:color="000000"/>
                                  </w:tcBorders>
                                  <w:noWrap/>
                                </w:tcPr>
                                <w:p w14:paraId="239C89E3" w14:textId="77777777" w:rsidR="001F2006" w:rsidRDefault="001F2006" w:rsidP="001F2006">
                                  <w:pPr>
                                    <w:rPr>
                                      <w:rFonts w:ascii="Calibri" w:hAnsi="Calibri"/>
                                      <w:color w:val="000000"/>
                                      <w:sz w:val="16"/>
                                      <w:szCs w:val="16"/>
                                    </w:rPr>
                                  </w:pPr>
                                  <w:r>
                                    <w:rPr>
                                      <w:rFonts w:ascii="Calibri" w:hAnsi="Calibri"/>
                                      <w:color w:val="000000"/>
                                      <w:sz w:val="16"/>
                                      <w:szCs w:val="16"/>
                                    </w:rPr>
                                    <w:t>Sınav Değerlendirme Komisyonu;  Sınav Programı Koordinatörlüğü; Çift Anadal/Yandal Komisyonu; Mezuniyet Komisyonu;  Sınav Değerlendirme Komisyonu</w:t>
                                  </w:r>
                                </w:p>
                              </w:tc>
                            </w:tr>
                            <w:tr w:rsidR="001F2006" w14:paraId="0F33091D" w14:textId="77777777" w:rsidTr="00517FEF">
                              <w:trPr>
                                <w:trHeight w:val="314"/>
                              </w:trPr>
                              <w:tc>
                                <w:tcPr>
                                  <w:tcW w:w="1188" w:type="dxa"/>
                                  <w:tcBorders>
                                    <w:top w:val="single" w:sz="4" w:space="0" w:color="auto"/>
                                    <w:left w:val="single" w:sz="8" w:space="0" w:color="000000"/>
                                    <w:bottom w:val="single" w:sz="4" w:space="0" w:color="auto"/>
                                    <w:right w:val="single" w:sz="4" w:space="0" w:color="000000"/>
                                  </w:tcBorders>
                                  <w:noWrap/>
                                  <w:vAlign w:val="bottom"/>
                                </w:tcPr>
                                <w:p w14:paraId="2D5961EF" w14:textId="77777777" w:rsidR="001F2006" w:rsidRPr="00ED27E8" w:rsidRDefault="001F2006" w:rsidP="001F2006">
                                  <w:pPr>
                                    <w:rPr>
                                      <w:rFonts w:ascii="Calibri" w:hAnsi="Calibri"/>
                                      <w:color w:val="000000"/>
                                      <w:sz w:val="16"/>
                                      <w:szCs w:val="16"/>
                                    </w:rPr>
                                  </w:pPr>
                                  <w:r>
                                    <w:rPr>
                                      <w:rFonts w:ascii="Calibri" w:hAnsi="Calibri"/>
                                      <w:color w:val="000000"/>
                                      <w:sz w:val="16"/>
                                      <w:szCs w:val="16"/>
                                    </w:rPr>
                                    <w:t>Arş. Gör</w:t>
                                  </w:r>
                                </w:p>
                              </w:tc>
                              <w:tc>
                                <w:tcPr>
                                  <w:tcW w:w="2630" w:type="dxa"/>
                                  <w:tcBorders>
                                    <w:top w:val="single" w:sz="4" w:space="0" w:color="auto"/>
                                    <w:left w:val="nil"/>
                                    <w:bottom w:val="single" w:sz="4" w:space="0" w:color="auto"/>
                                    <w:right w:val="single" w:sz="4" w:space="0" w:color="000000"/>
                                  </w:tcBorders>
                                  <w:noWrap/>
                                  <w:vAlign w:val="bottom"/>
                                </w:tcPr>
                                <w:p w14:paraId="590ED0A9" w14:textId="77777777" w:rsidR="001F2006" w:rsidRDefault="001F2006" w:rsidP="001F2006">
                                  <w:pPr>
                                    <w:rPr>
                                      <w:rFonts w:ascii="Calibri" w:hAnsi="Calibri"/>
                                      <w:color w:val="000000"/>
                                      <w:sz w:val="16"/>
                                      <w:szCs w:val="16"/>
                                    </w:rPr>
                                  </w:pPr>
                                  <w:r>
                                    <w:rPr>
                                      <w:rFonts w:ascii="Calibri" w:hAnsi="Calibri"/>
                                      <w:color w:val="000000"/>
                                      <w:sz w:val="16"/>
                                      <w:szCs w:val="16"/>
                                    </w:rPr>
                                    <w:t>Sebiha DÜZ</w:t>
                                  </w:r>
                                </w:p>
                              </w:tc>
                              <w:tc>
                                <w:tcPr>
                                  <w:tcW w:w="1701" w:type="dxa"/>
                                  <w:tcBorders>
                                    <w:top w:val="single" w:sz="4" w:space="0" w:color="auto"/>
                                    <w:left w:val="nil"/>
                                    <w:bottom w:val="single" w:sz="4" w:space="0" w:color="auto"/>
                                    <w:right w:val="single" w:sz="4" w:space="0" w:color="000000"/>
                                  </w:tcBorders>
                                  <w:noWrap/>
                                  <w:vAlign w:val="bottom"/>
                                </w:tcPr>
                                <w:p w14:paraId="2867BE22"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1279" w:type="dxa"/>
                                  <w:tcBorders>
                                    <w:top w:val="single" w:sz="4" w:space="0" w:color="auto"/>
                                    <w:left w:val="nil"/>
                                    <w:bottom w:val="single" w:sz="4" w:space="0" w:color="auto"/>
                                    <w:right w:val="single" w:sz="4" w:space="0" w:color="000000"/>
                                  </w:tcBorders>
                                  <w:noWrap/>
                                  <w:vAlign w:val="bottom"/>
                                </w:tcPr>
                                <w:p w14:paraId="2EF5F6EB"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1463" w:type="dxa"/>
                                  <w:tcBorders>
                                    <w:top w:val="single" w:sz="4" w:space="0" w:color="auto"/>
                                    <w:left w:val="nil"/>
                                    <w:bottom w:val="single" w:sz="4" w:space="0" w:color="auto"/>
                                    <w:right w:val="single" w:sz="4" w:space="0" w:color="000000"/>
                                  </w:tcBorders>
                                  <w:noWrap/>
                                  <w:vAlign w:val="bottom"/>
                                </w:tcPr>
                                <w:p w14:paraId="2D0E63AC"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8172" w:type="dxa"/>
                                  <w:tcBorders>
                                    <w:top w:val="single" w:sz="4" w:space="0" w:color="auto"/>
                                    <w:left w:val="nil"/>
                                    <w:bottom w:val="single" w:sz="4" w:space="0" w:color="auto"/>
                                    <w:right w:val="single" w:sz="4" w:space="0" w:color="000000"/>
                                  </w:tcBorders>
                                  <w:noWrap/>
                                  <w:vAlign w:val="bottom"/>
                                </w:tcPr>
                                <w:p w14:paraId="1C129035" w14:textId="77777777" w:rsidR="001F2006" w:rsidRDefault="001F2006" w:rsidP="001F2006">
                                  <w:pPr>
                                    <w:rPr>
                                      <w:rFonts w:ascii="Calibri" w:hAnsi="Calibri"/>
                                      <w:color w:val="000000"/>
                                      <w:sz w:val="16"/>
                                      <w:szCs w:val="16"/>
                                    </w:rPr>
                                  </w:pPr>
                                  <w:r w:rsidRPr="00EA0653">
                                    <w:rPr>
                                      <w:rFonts w:ascii="Calibri" w:hAnsi="Calibri"/>
                                      <w:color w:val="000000"/>
                                      <w:sz w:val="16"/>
                                      <w:szCs w:val="16"/>
                                    </w:rPr>
                                    <w:t>Birim Kalite Komisyon</w:t>
                                  </w:r>
                                  <w:r>
                                    <w:rPr>
                                      <w:rFonts w:ascii="Calibri" w:hAnsi="Calibri"/>
                                      <w:color w:val="000000"/>
                                      <w:sz w:val="16"/>
                                      <w:szCs w:val="16"/>
                                    </w:rPr>
                                    <w:t xml:space="preserve">u;  </w:t>
                                  </w:r>
                                  <w:r>
                                    <w:rPr>
                                      <w:rFonts w:ascii="Calibri" w:hAnsi="Calibri"/>
                                      <w:color w:val="000000"/>
                                      <w:sz w:val="16"/>
                                      <w:szCs w:val="16"/>
                                    </w:rPr>
                                    <w:br/>
                                    <w:t>Ders Programı Koordinatörlüğü;  Mezuniyet Komisyonu;  Oryantasyon Ekibi;  Staj Komisyonu</w:t>
                                  </w:r>
                                </w:p>
                              </w:tc>
                            </w:tr>
                            <w:tr w:rsidR="001F2006" w14:paraId="52121AB8" w14:textId="77777777" w:rsidTr="00517FEF">
                              <w:trPr>
                                <w:trHeight w:val="314"/>
                              </w:trPr>
                              <w:tc>
                                <w:tcPr>
                                  <w:tcW w:w="1188" w:type="dxa"/>
                                  <w:tcBorders>
                                    <w:top w:val="single" w:sz="4" w:space="0" w:color="auto"/>
                                    <w:left w:val="single" w:sz="8" w:space="0" w:color="000000"/>
                                    <w:bottom w:val="single" w:sz="4" w:space="0" w:color="000000"/>
                                    <w:right w:val="single" w:sz="4" w:space="0" w:color="000000"/>
                                  </w:tcBorders>
                                  <w:noWrap/>
                                  <w:vAlign w:val="bottom"/>
                                </w:tcPr>
                                <w:p w14:paraId="33F1586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Arş. Gör.</w:t>
                                  </w:r>
                                </w:p>
                              </w:tc>
                              <w:tc>
                                <w:tcPr>
                                  <w:tcW w:w="2630" w:type="dxa"/>
                                  <w:tcBorders>
                                    <w:top w:val="single" w:sz="4" w:space="0" w:color="auto"/>
                                    <w:left w:val="nil"/>
                                    <w:bottom w:val="single" w:sz="4" w:space="0" w:color="000000"/>
                                    <w:right w:val="single" w:sz="4" w:space="0" w:color="000000"/>
                                  </w:tcBorders>
                                  <w:noWrap/>
                                  <w:vAlign w:val="bottom"/>
                                </w:tcPr>
                                <w:p w14:paraId="4CDA44F5" w14:textId="77777777" w:rsidR="001F2006" w:rsidRDefault="001F2006" w:rsidP="001F2006">
                                  <w:pPr>
                                    <w:rPr>
                                      <w:rFonts w:ascii="Calibri" w:hAnsi="Calibri"/>
                                      <w:color w:val="000000"/>
                                      <w:sz w:val="16"/>
                                      <w:szCs w:val="16"/>
                                    </w:rPr>
                                  </w:pPr>
                                  <w:r>
                                    <w:rPr>
                                      <w:rFonts w:ascii="Calibri" w:hAnsi="Calibri"/>
                                      <w:color w:val="000000"/>
                                      <w:sz w:val="16"/>
                                      <w:szCs w:val="16"/>
                                    </w:rPr>
                                    <w:t>Aynur KÜÇÜK</w:t>
                                  </w:r>
                                </w:p>
                              </w:tc>
                              <w:tc>
                                <w:tcPr>
                                  <w:tcW w:w="1701" w:type="dxa"/>
                                  <w:tcBorders>
                                    <w:top w:val="single" w:sz="4" w:space="0" w:color="auto"/>
                                    <w:left w:val="nil"/>
                                    <w:bottom w:val="single" w:sz="4" w:space="0" w:color="000000"/>
                                    <w:right w:val="single" w:sz="4" w:space="0" w:color="000000"/>
                                  </w:tcBorders>
                                  <w:noWrap/>
                                  <w:vAlign w:val="bottom"/>
                                </w:tcPr>
                                <w:p w14:paraId="6C945267"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1279" w:type="dxa"/>
                                  <w:tcBorders>
                                    <w:top w:val="single" w:sz="4" w:space="0" w:color="auto"/>
                                    <w:left w:val="nil"/>
                                    <w:bottom w:val="single" w:sz="4" w:space="0" w:color="000000"/>
                                    <w:right w:val="single" w:sz="4" w:space="0" w:color="000000"/>
                                  </w:tcBorders>
                                  <w:noWrap/>
                                  <w:vAlign w:val="bottom"/>
                                </w:tcPr>
                                <w:p w14:paraId="112A2CBC"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1463" w:type="dxa"/>
                                  <w:tcBorders>
                                    <w:top w:val="single" w:sz="4" w:space="0" w:color="auto"/>
                                    <w:left w:val="nil"/>
                                    <w:bottom w:val="single" w:sz="4" w:space="0" w:color="000000"/>
                                    <w:right w:val="single" w:sz="4" w:space="0" w:color="000000"/>
                                  </w:tcBorders>
                                  <w:noWrap/>
                                  <w:vAlign w:val="bottom"/>
                                </w:tcPr>
                                <w:p w14:paraId="1A02F0C1"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8172" w:type="dxa"/>
                                  <w:tcBorders>
                                    <w:top w:val="single" w:sz="4" w:space="0" w:color="auto"/>
                                    <w:left w:val="nil"/>
                                    <w:bottom w:val="single" w:sz="4" w:space="0" w:color="000000"/>
                                    <w:right w:val="single" w:sz="4" w:space="0" w:color="000000"/>
                                  </w:tcBorders>
                                  <w:noWrap/>
                                </w:tcPr>
                                <w:p w14:paraId="7DDAE863" w14:textId="77777777" w:rsidR="001F2006" w:rsidRDefault="001F2006" w:rsidP="001F2006">
                                  <w:pPr>
                                    <w:rPr>
                                      <w:rFonts w:ascii="Calibri" w:hAnsi="Calibri"/>
                                      <w:color w:val="000000"/>
                                      <w:sz w:val="16"/>
                                      <w:szCs w:val="16"/>
                                    </w:rPr>
                                  </w:pPr>
                                  <w:r>
                                    <w:rPr>
                                      <w:rFonts w:ascii="Calibri" w:hAnsi="Calibri"/>
                                      <w:color w:val="000000"/>
                                      <w:sz w:val="16"/>
                                      <w:szCs w:val="16"/>
                                    </w:rPr>
                                    <w:t>Ders Programı Koordinatörlüğü;  Çift Anadal/Yandal Komisyonu;  Akreditasyon ve Mezun Değerlendirme Komisyonu;  Stratejik Plan Çalışmaları, SWOT Analizi, Ar-ge Raporu, Tanıtım Sunumları, Faaliyet Raporları, Bölüm İçi Faaliyet Organizasyonları;  Oryantasyon Ekibi;  Sınav Programı Koordinatörlüğü;  Sınav Değerlendirme Komisyonu</w:t>
                                  </w:r>
                                </w:p>
                              </w:tc>
                            </w:tr>
                          </w:tbl>
                          <w:p w14:paraId="4A142FE2" w14:textId="77777777" w:rsidR="001F2006" w:rsidRPr="00CF5CEC" w:rsidRDefault="001F2006" w:rsidP="00C62A20">
                            <w:pPr>
                              <w:rPr>
                                <w:rFonts w:ascii="Times New Roman" w:hAnsi="Times New Roman" w:cs="Times New Roman"/>
                                <w:b/>
                                <w:sz w:val="26"/>
                                <w:szCs w:val="26"/>
                              </w:rPr>
                            </w:pPr>
                          </w:p>
                          <w:tbl>
                            <w:tblPr>
                              <w:tblW w:w="11636" w:type="dxa"/>
                              <w:tblCellMar>
                                <w:left w:w="70" w:type="dxa"/>
                                <w:right w:w="70" w:type="dxa"/>
                              </w:tblCellMar>
                              <w:tblLook w:val="04A0" w:firstRow="1" w:lastRow="0" w:firstColumn="1" w:lastColumn="0" w:noHBand="0" w:noVBand="1"/>
                            </w:tblPr>
                            <w:tblGrid>
                              <w:gridCol w:w="1188"/>
                              <w:gridCol w:w="2630"/>
                              <w:gridCol w:w="1701"/>
                              <w:gridCol w:w="1279"/>
                              <w:gridCol w:w="1463"/>
                              <w:gridCol w:w="3375"/>
                            </w:tblGrid>
                            <w:tr w:rsidR="008E50DF" w:rsidRPr="009C4E25" w14:paraId="66EF0929" w14:textId="77777777" w:rsidTr="00ED27E8">
                              <w:trPr>
                                <w:trHeight w:val="330"/>
                              </w:trPr>
                              <w:tc>
                                <w:tcPr>
                                  <w:tcW w:w="11636" w:type="dxa"/>
                                  <w:gridSpan w:val="6"/>
                                  <w:tcBorders>
                                    <w:top w:val="single" w:sz="8" w:space="0" w:color="auto"/>
                                    <w:left w:val="single" w:sz="8" w:space="0" w:color="auto"/>
                                    <w:bottom w:val="single" w:sz="8" w:space="0" w:color="auto"/>
                                    <w:right w:val="single" w:sz="4" w:space="0" w:color="000000"/>
                                  </w:tcBorders>
                                  <w:shd w:val="clear" w:color="auto" w:fill="ACB9CA" w:themeFill="text2" w:themeFillTint="66"/>
                                  <w:noWrap/>
                                  <w:hideMark/>
                                </w:tcPr>
                                <w:p w14:paraId="74150F0B" w14:textId="1A5CB71E" w:rsidR="008E50DF" w:rsidRPr="009C4E25" w:rsidRDefault="008E50DF" w:rsidP="00233203">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202</w:t>
                                  </w:r>
                                  <w:r w:rsidR="00EA0653">
                                    <w:rPr>
                                      <w:rFonts w:ascii="Calibri" w:eastAsia="Times New Roman" w:hAnsi="Calibri" w:cs="Calibri"/>
                                      <w:b/>
                                      <w:bCs/>
                                      <w:color w:val="000000"/>
                                      <w:lang w:eastAsia="tr-TR"/>
                                    </w:rPr>
                                    <w:t>3</w:t>
                                  </w:r>
                                  <w:r w:rsidRPr="009C4E25">
                                    <w:rPr>
                                      <w:rFonts w:ascii="Calibri" w:eastAsia="Times New Roman" w:hAnsi="Calibri" w:cs="Calibri"/>
                                      <w:b/>
                                      <w:bCs/>
                                      <w:color w:val="000000"/>
                                      <w:lang w:eastAsia="tr-TR"/>
                                    </w:rPr>
                                    <w:t>-202</w:t>
                                  </w:r>
                                  <w:r w:rsidR="00EA0653">
                                    <w:rPr>
                                      <w:rFonts w:ascii="Calibri" w:eastAsia="Times New Roman" w:hAnsi="Calibri" w:cs="Calibri"/>
                                      <w:b/>
                                      <w:bCs/>
                                      <w:color w:val="000000"/>
                                      <w:lang w:eastAsia="tr-TR"/>
                                    </w:rPr>
                                    <w:t xml:space="preserve">4 </w:t>
                                  </w:r>
                                  <w:r>
                                    <w:rPr>
                                      <w:rFonts w:ascii="Calibri" w:eastAsia="Times New Roman" w:hAnsi="Calibri" w:cs="Calibri"/>
                                      <w:b/>
                                      <w:bCs/>
                                      <w:color w:val="000000"/>
                                      <w:lang w:eastAsia="tr-TR"/>
                                    </w:rPr>
                                    <w:t xml:space="preserve">EĞİTİM ÖĞRETİM YILI </w:t>
                                  </w:r>
                                  <w:r w:rsidR="00E63B5C">
                                    <w:rPr>
                                      <w:rFonts w:ascii="Calibri" w:eastAsia="Times New Roman" w:hAnsi="Calibri" w:cs="Calibri"/>
                                      <w:b/>
                                      <w:bCs/>
                                      <w:color w:val="000000"/>
                                      <w:lang w:eastAsia="tr-TR"/>
                                    </w:rPr>
                                    <w:t xml:space="preserve">GÜZ ve </w:t>
                                  </w:r>
                                  <w:r w:rsidRPr="009C4E25">
                                    <w:rPr>
                                      <w:rFonts w:ascii="Calibri" w:eastAsia="Times New Roman" w:hAnsi="Calibri" w:cs="Calibri"/>
                                      <w:b/>
                                      <w:bCs/>
                                      <w:color w:val="000000"/>
                                      <w:lang w:eastAsia="tr-TR"/>
                                    </w:rPr>
                                    <w:t>BAHAR</w:t>
                                  </w:r>
                                  <w:r>
                                    <w:rPr>
                                      <w:rFonts w:ascii="Calibri" w:eastAsia="Times New Roman" w:hAnsi="Calibri" w:cs="Calibri"/>
                                      <w:b/>
                                      <w:bCs/>
                                      <w:color w:val="000000"/>
                                      <w:lang w:eastAsia="tr-TR"/>
                                    </w:rPr>
                                    <w:t xml:space="preserve"> YARIYILI</w:t>
                                  </w:r>
                                </w:p>
                              </w:tc>
                            </w:tr>
                            <w:tr w:rsidR="008E50DF" w:rsidRPr="009C4E25" w14:paraId="4A5D582F" w14:textId="77777777" w:rsidTr="00ED27E8">
                              <w:trPr>
                                <w:trHeight w:val="314"/>
                              </w:trPr>
                              <w:tc>
                                <w:tcPr>
                                  <w:tcW w:w="11636" w:type="dxa"/>
                                  <w:gridSpan w:val="6"/>
                                  <w:tcBorders>
                                    <w:top w:val="single" w:sz="8" w:space="0" w:color="auto"/>
                                    <w:left w:val="single" w:sz="8" w:space="0" w:color="auto"/>
                                    <w:bottom w:val="single" w:sz="4" w:space="0" w:color="auto"/>
                                    <w:right w:val="single" w:sz="4" w:space="0" w:color="auto"/>
                                  </w:tcBorders>
                                  <w:shd w:val="clear" w:color="000000" w:fill="9BC2E6"/>
                                  <w:noWrap/>
                                  <w:hideMark/>
                                </w:tcPr>
                                <w:p w14:paraId="7B3F66F2" w14:textId="77777777" w:rsidR="008E50DF" w:rsidRPr="009C4E25" w:rsidRDefault="008E50DF" w:rsidP="0007595F">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 xml:space="preserve">ÖĞRETİM </w:t>
                                  </w:r>
                                  <w:r>
                                    <w:rPr>
                                      <w:rFonts w:ascii="Calibri" w:eastAsia="Times New Roman" w:hAnsi="Calibri" w:cs="Calibri"/>
                                      <w:b/>
                                      <w:bCs/>
                                      <w:color w:val="000000"/>
                                      <w:lang w:eastAsia="tr-TR"/>
                                    </w:rPr>
                                    <w:t xml:space="preserve">ELEMANLARININ/ÜYELERİNİN </w:t>
                                  </w:r>
                                  <w:r w:rsidRPr="009C4E25">
                                    <w:rPr>
                                      <w:rFonts w:ascii="Calibri" w:eastAsia="Times New Roman" w:hAnsi="Calibri" w:cs="Calibri"/>
                                      <w:b/>
                                      <w:bCs/>
                                      <w:color w:val="000000"/>
                                      <w:lang w:eastAsia="tr-TR"/>
                                    </w:rPr>
                                    <w:t>İŞ YÜKÜ</w:t>
                                  </w:r>
                                </w:p>
                              </w:tc>
                            </w:tr>
                            <w:tr w:rsidR="008E50DF" w:rsidRPr="009C4E25" w14:paraId="6A269160" w14:textId="77777777" w:rsidTr="00ED27E8">
                              <w:trPr>
                                <w:trHeight w:val="483"/>
                              </w:trPr>
                              <w:tc>
                                <w:tcPr>
                                  <w:tcW w:w="1188" w:type="dxa"/>
                                  <w:tcBorders>
                                    <w:top w:val="nil"/>
                                    <w:left w:val="single" w:sz="8" w:space="0" w:color="auto"/>
                                    <w:bottom w:val="single" w:sz="4" w:space="0" w:color="auto"/>
                                    <w:right w:val="single" w:sz="4" w:space="0" w:color="auto"/>
                                  </w:tcBorders>
                                  <w:noWrap/>
                                  <w:hideMark/>
                                </w:tcPr>
                                <w:p w14:paraId="7A0CF017" w14:textId="77777777" w:rsidR="008E50DF" w:rsidRPr="009C4E25" w:rsidRDefault="008E50DF" w:rsidP="00233203">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ÜNVAN</w:t>
                                  </w:r>
                                </w:p>
                              </w:tc>
                              <w:tc>
                                <w:tcPr>
                                  <w:tcW w:w="2630" w:type="dxa"/>
                                  <w:tcBorders>
                                    <w:top w:val="nil"/>
                                    <w:left w:val="nil"/>
                                    <w:bottom w:val="single" w:sz="4" w:space="0" w:color="auto"/>
                                    <w:right w:val="single" w:sz="4" w:space="0" w:color="auto"/>
                                  </w:tcBorders>
                                  <w:hideMark/>
                                </w:tcPr>
                                <w:p w14:paraId="5D63AD92" w14:textId="77777777" w:rsidR="008E50DF" w:rsidRPr="009C4E25" w:rsidRDefault="008E50DF" w:rsidP="00233203">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AD SOYAD</w:t>
                                  </w:r>
                                </w:p>
                              </w:tc>
                              <w:tc>
                                <w:tcPr>
                                  <w:tcW w:w="1701" w:type="dxa"/>
                                  <w:tcBorders>
                                    <w:top w:val="nil"/>
                                    <w:left w:val="nil"/>
                                    <w:bottom w:val="single" w:sz="4" w:space="0" w:color="auto"/>
                                    <w:right w:val="single" w:sz="4" w:space="0" w:color="auto"/>
                                  </w:tcBorders>
                                  <w:hideMark/>
                                </w:tcPr>
                                <w:p w14:paraId="5406A6C2" w14:textId="77777777" w:rsidR="008E50DF" w:rsidRPr="009C4E25" w:rsidRDefault="008E50DF" w:rsidP="00233203">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ÖN</w:t>
                                  </w:r>
                                  <w:r>
                                    <w:rPr>
                                      <w:rFonts w:ascii="Calibri" w:eastAsia="Times New Roman" w:hAnsi="Calibri" w:cs="Calibri"/>
                                      <w:b/>
                                      <w:bCs/>
                                      <w:color w:val="000000"/>
                                      <w:lang w:eastAsia="tr-TR"/>
                                    </w:rPr>
                                    <w:t xml:space="preserve"> </w:t>
                                  </w:r>
                                  <w:r w:rsidRPr="009C4E25">
                                    <w:rPr>
                                      <w:rFonts w:ascii="Calibri" w:eastAsia="Times New Roman" w:hAnsi="Calibri" w:cs="Calibri"/>
                                      <w:b/>
                                      <w:bCs/>
                                      <w:color w:val="000000"/>
                                      <w:lang w:eastAsia="tr-TR"/>
                                    </w:rPr>
                                    <w:t>LİSANS /LİSANS DERS SAATİ</w:t>
                                  </w:r>
                                </w:p>
                              </w:tc>
                              <w:tc>
                                <w:tcPr>
                                  <w:tcW w:w="1279" w:type="dxa"/>
                                  <w:tcBorders>
                                    <w:top w:val="nil"/>
                                    <w:left w:val="nil"/>
                                    <w:bottom w:val="single" w:sz="4" w:space="0" w:color="auto"/>
                                    <w:right w:val="single" w:sz="4" w:space="0" w:color="auto"/>
                                  </w:tcBorders>
                                  <w:hideMark/>
                                </w:tcPr>
                                <w:p w14:paraId="1E384FD3" w14:textId="77777777" w:rsidR="008E50DF" w:rsidRPr="009C4E25" w:rsidRDefault="008E50DF" w:rsidP="00233203">
                                  <w:pPr>
                                    <w:spacing w:after="0" w:line="240" w:lineRule="auto"/>
                                    <w:jc w:val="center"/>
                                    <w:rPr>
                                      <w:rFonts w:ascii="Calibri" w:eastAsia="Times New Roman" w:hAnsi="Calibri" w:cs="Calibri"/>
                                      <w:b/>
                                      <w:bCs/>
                                      <w:color w:val="000000"/>
                                      <w:lang w:eastAsia="tr-TR"/>
                                    </w:rPr>
                                  </w:pPr>
                                  <w:r>
                                    <w:rPr>
                                      <w:rFonts w:ascii="Calibri" w:eastAsia="Times New Roman" w:hAnsi="Calibri" w:cs="Calibri"/>
                                      <w:b/>
                                      <w:bCs/>
                                      <w:color w:val="000000"/>
                                      <w:lang w:eastAsia="tr-TR"/>
                                    </w:rPr>
                                    <w:t>LİSANS</w:t>
                                  </w:r>
                                  <w:r w:rsidRPr="009C4E25">
                                    <w:rPr>
                                      <w:rFonts w:ascii="Calibri" w:eastAsia="Times New Roman" w:hAnsi="Calibri" w:cs="Calibri"/>
                                      <w:b/>
                                      <w:bCs/>
                                      <w:color w:val="000000"/>
                                      <w:lang w:eastAsia="tr-TR"/>
                                    </w:rPr>
                                    <w:t>ÜSTÜ DERS SAATİ</w:t>
                                  </w:r>
                                </w:p>
                              </w:tc>
                              <w:tc>
                                <w:tcPr>
                                  <w:tcW w:w="1463" w:type="dxa"/>
                                  <w:tcBorders>
                                    <w:top w:val="nil"/>
                                    <w:left w:val="nil"/>
                                    <w:bottom w:val="single" w:sz="4" w:space="0" w:color="auto"/>
                                    <w:right w:val="single" w:sz="4" w:space="0" w:color="auto"/>
                                  </w:tcBorders>
                                  <w:hideMark/>
                                </w:tcPr>
                                <w:p w14:paraId="715B01FA" w14:textId="77777777" w:rsidR="008E50DF" w:rsidRPr="009C4E25" w:rsidRDefault="008E50DF" w:rsidP="00233203">
                                  <w:pPr>
                                    <w:spacing w:after="0" w:line="240" w:lineRule="auto"/>
                                    <w:jc w:val="center"/>
                                    <w:rPr>
                                      <w:rFonts w:ascii="Calibri" w:eastAsia="Times New Roman" w:hAnsi="Calibri" w:cs="Calibri"/>
                                      <w:b/>
                                      <w:bCs/>
                                      <w:color w:val="000000"/>
                                      <w:lang w:eastAsia="tr-TR"/>
                                    </w:rPr>
                                  </w:pPr>
                                  <w:r>
                                    <w:rPr>
                                      <w:rFonts w:ascii="Calibri" w:eastAsia="Times New Roman" w:hAnsi="Calibri" w:cs="Calibri"/>
                                      <w:b/>
                                      <w:bCs/>
                                      <w:color w:val="000000"/>
                                      <w:lang w:eastAsia="tr-TR"/>
                                    </w:rPr>
                                    <w:t>LİSANS</w:t>
                                  </w:r>
                                  <w:r w:rsidRPr="009C4E25">
                                    <w:rPr>
                                      <w:rFonts w:ascii="Calibri" w:eastAsia="Times New Roman" w:hAnsi="Calibri" w:cs="Calibri"/>
                                      <w:b/>
                                      <w:bCs/>
                                      <w:color w:val="000000"/>
                                      <w:lang w:eastAsia="tr-TR"/>
                                    </w:rPr>
                                    <w:t>ÜSTÜ DANIŞMANLIK SAYISI</w:t>
                                  </w:r>
                                </w:p>
                              </w:tc>
                              <w:tc>
                                <w:tcPr>
                                  <w:tcW w:w="3375" w:type="dxa"/>
                                  <w:tcBorders>
                                    <w:top w:val="nil"/>
                                    <w:left w:val="nil"/>
                                    <w:bottom w:val="single" w:sz="4" w:space="0" w:color="auto"/>
                                    <w:right w:val="single" w:sz="4" w:space="0" w:color="auto"/>
                                  </w:tcBorders>
                                  <w:hideMark/>
                                </w:tcPr>
                                <w:p w14:paraId="4B67DA17" w14:textId="77777777" w:rsidR="008E50DF" w:rsidRPr="009C4E25" w:rsidRDefault="008E50DF" w:rsidP="00233203">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İDARİ GÖREVLER</w:t>
                                  </w:r>
                                </w:p>
                              </w:tc>
                            </w:tr>
                            <w:tr w:rsidR="008E50DF" w:rsidRPr="009C4E25" w14:paraId="39F0CFFA" w14:textId="77777777" w:rsidTr="00E2582C">
                              <w:trPr>
                                <w:trHeight w:val="703"/>
                              </w:trPr>
                              <w:tc>
                                <w:tcPr>
                                  <w:tcW w:w="1188" w:type="dxa"/>
                                  <w:tcBorders>
                                    <w:top w:val="single" w:sz="4" w:space="0" w:color="000000"/>
                                    <w:left w:val="single" w:sz="8" w:space="0" w:color="000000"/>
                                    <w:bottom w:val="single" w:sz="4" w:space="0" w:color="000000"/>
                                    <w:right w:val="single" w:sz="4" w:space="0" w:color="000000"/>
                                  </w:tcBorders>
                                  <w:noWrap/>
                                  <w:hideMark/>
                                </w:tcPr>
                                <w:p w14:paraId="64A3F4BA" w14:textId="77777777" w:rsidR="008E50DF" w:rsidRPr="00ED27E8" w:rsidRDefault="008E50DF" w:rsidP="00ED27E8">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single" w:sz="4" w:space="0" w:color="000000"/>
                                    <w:left w:val="nil"/>
                                    <w:bottom w:val="single" w:sz="4" w:space="0" w:color="000000"/>
                                    <w:right w:val="single" w:sz="4" w:space="0" w:color="000000"/>
                                  </w:tcBorders>
                                </w:tcPr>
                                <w:p w14:paraId="00F07025" w14:textId="2E72D650" w:rsidR="008E50DF" w:rsidRPr="00ED27E8" w:rsidRDefault="00326D50" w:rsidP="00ED27E8">
                                  <w:pPr>
                                    <w:rPr>
                                      <w:rFonts w:ascii="Calibri" w:hAnsi="Calibri"/>
                                      <w:color w:val="000000"/>
                                      <w:sz w:val="16"/>
                                      <w:szCs w:val="16"/>
                                    </w:rPr>
                                  </w:pPr>
                                  <w:r>
                                    <w:rPr>
                                      <w:rFonts w:ascii="Calibri" w:hAnsi="Calibri"/>
                                      <w:color w:val="000000"/>
                                      <w:sz w:val="16"/>
                                      <w:szCs w:val="16"/>
                                    </w:rPr>
                                    <w:t>F. Burak YERLİKAYA</w:t>
                                  </w:r>
                                </w:p>
                              </w:tc>
                              <w:tc>
                                <w:tcPr>
                                  <w:tcW w:w="1701" w:type="dxa"/>
                                  <w:tcBorders>
                                    <w:top w:val="single" w:sz="4" w:space="0" w:color="000000"/>
                                    <w:left w:val="nil"/>
                                    <w:bottom w:val="single" w:sz="4" w:space="0" w:color="000000"/>
                                    <w:right w:val="single" w:sz="4" w:space="0" w:color="000000"/>
                                  </w:tcBorders>
                                </w:tcPr>
                                <w:p w14:paraId="230AF67D" w14:textId="736BD2D3"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single" w:sz="4" w:space="0" w:color="000000"/>
                                    <w:left w:val="nil"/>
                                    <w:bottom w:val="single" w:sz="4" w:space="0" w:color="000000"/>
                                    <w:right w:val="single" w:sz="4" w:space="0" w:color="000000"/>
                                  </w:tcBorders>
                                </w:tcPr>
                                <w:p w14:paraId="769ED1FB" w14:textId="3E290AA8"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single" w:sz="4" w:space="0" w:color="000000"/>
                                    <w:left w:val="nil"/>
                                    <w:bottom w:val="single" w:sz="4" w:space="0" w:color="000000"/>
                                    <w:right w:val="single" w:sz="4" w:space="0" w:color="000000"/>
                                  </w:tcBorders>
                                </w:tcPr>
                                <w:p w14:paraId="45EA74D8" w14:textId="35CCC352" w:rsidR="008E50DF" w:rsidRPr="00ED27E8" w:rsidRDefault="00E63B5C" w:rsidP="00ED27E8">
                                  <w:pPr>
                                    <w:rPr>
                                      <w:rFonts w:ascii="Calibri" w:hAnsi="Calibri"/>
                                      <w:color w:val="000000"/>
                                      <w:sz w:val="16"/>
                                      <w:szCs w:val="16"/>
                                    </w:rPr>
                                  </w:pPr>
                                  <w:r>
                                    <w:rPr>
                                      <w:rFonts w:ascii="Calibri" w:hAnsi="Calibri"/>
                                      <w:color w:val="000000"/>
                                      <w:sz w:val="16"/>
                                      <w:szCs w:val="16"/>
                                    </w:rPr>
                                    <w:t>2</w:t>
                                  </w:r>
                                </w:p>
                              </w:tc>
                              <w:tc>
                                <w:tcPr>
                                  <w:tcW w:w="3375" w:type="dxa"/>
                                  <w:tcBorders>
                                    <w:top w:val="single" w:sz="4" w:space="0" w:color="000000"/>
                                    <w:left w:val="nil"/>
                                    <w:bottom w:val="single" w:sz="4" w:space="0" w:color="000000"/>
                                    <w:right w:val="single" w:sz="4" w:space="0" w:color="000000"/>
                                  </w:tcBorders>
                                </w:tcPr>
                                <w:p w14:paraId="4E915EDB" w14:textId="5334B7B2" w:rsidR="008E50DF" w:rsidRPr="00ED27E8" w:rsidRDefault="00326D50" w:rsidP="00ED27E8">
                                  <w:pPr>
                                    <w:rPr>
                                      <w:rFonts w:ascii="Calibri" w:hAnsi="Calibri"/>
                                      <w:color w:val="000000"/>
                                      <w:sz w:val="16"/>
                                      <w:szCs w:val="16"/>
                                    </w:rPr>
                                  </w:pPr>
                                  <w:r>
                                    <w:rPr>
                                      <w:rFonts w:ascii="Calibri" w:hAnsi="Calibri"/>
                                      <w:color w:val="000000"/>
                                      <w:sz w:val="16"/>
                                      <w:szCs w:val="16"/>
                                    </w:rPr>
                                    <w:t>Bölüm Başk. Yrd.</w:t>
                                  </w:r>
                                </w:p>
                              </w:tc>
                            </w:tr>
                            <w:tr w:rsidR="008E50DF" w:rsidRPr="009C4E25" w14:paraId="6225FF3B"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66676A2F" w14:textId="77777777" w:rsidR="008E50DF" w:rsidRPr="00ED27E8" w:rsidRDefault="008E50DF" w:rsidP="00ED27E8">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nil"/>
                                    <w:left w:val="nil"/>
                                    <w:bottom w:val="single" w:sz="4" w:space="0" w:color="000000"/>
                                    <w:right w:val="single" w:sz="4" w:space="0" w:color="000000"/>
                                  </w:tcBorders>
                                </w:tcPr>
                                <w:p w14:paraId="2861680A" w14:textId="6285804B" w:rsidR="008E50DF" w:rsidRPr="00ED27E8" w:rsidRDefault="00326D50" w:rsidP="00ED27E8">
                                  <w:pPr>
                                    <w:rPr>
                                      <w:rFonts w:ascii="Calibri" w:hAnsi="Calibri"/>
                                      <w:color w:val="000000"/>
                                      <w:sz w:val="16"/>
                                      <w:szCs w:val="16"/>
                                    </w:rPr>
                                  </w:pPr>
                                  <w:r>
                                    <w:rPr>
                                      <w:rFonts w:ascii="Calibri" w:hAnsi="Calibri"/>
                                      <w:color w:val="000000"/>
                                      <w:sz w:val="16"/>
                                      <w:szCs w:val="16"/>
                                    </w:rPr>
                                    <w:t>Seda EFE</w:t>
                                  </w:r>
                                </w:p>
                              </w:tc>
                              <w:tc>
                                <w:tcPr>
                                  <w:tcW w:w="1701" w:type="dxa"/>
                                  <w:tcBorders>
                                    <w:top w:val="nil"/>
                                    <w:left w:val="nil"/>
                                    <w:bottom w:val="single" w:sz="4" w:space="0" w:color="000000"/>
                                    <w:right w:val="single" w:sz="4" w:space="0" w:color="000000"/>
                                  </w:tcBorders>
                                </w:tcPr>
                                <w:p w14:paraId="3BE10EBE" w14:textId="04F1F15C"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tcPr>
                                <w:p w14:paraId="43FF50F6" w14:textId="2608131E"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tcPr>
                                <w:p w14:paraId="34D1C137" w14:textId="4AD6F8AF" w:rsidR="008E50DF" w:rsidRPr="00ED27E8" w:rsidRDefault="00326D50" w:rsidP="00ED27E8">
                                  <w:pPr>
                                    <w:rPr>
                                      <w:rFonts w:ascii="Calibri" w:hAnsi="Calibri"/>
                                      <w:color w:val="000000"/>
                                      <w:sz w:val="16"/>
                                      <w:szCs w:val="16"/>
                                    </w:rPr>
                                  </w:pPr>
                                  <w:r>
                                    <w:rPr>
                                      <w:rFonts w:ascii="Calibri" w:hAnsi="Calibri"/>
                                      <w:color w:val="000000"/>
                                      <w:sz w:val="16"/>
                                      <w:szCs w:val="16"/>
                                    </w:rPr>
                                    <w:t>6</w:t>
                                  </w:r>
                                </w:p>
                              </w:tc>
                              <w:tc>
                                <w:tcPr>
                                  <w:tcW w:w="3375" w:type="dxa"/>
                                  <w:tcBorders>
                                    <w:top w:val="nil"/>
                                    <w:left w:val="nil"/>
                                    <w:bottom w:val="single" w:sz="4" w:space="0" w:color="000000"/>
                                    <w:right w:val="single" w:sz="4" w:space="0" w:color="000000"/>
                                  </w:tcBorders>
                                </w:tcPr>
                                <w:p w14:paraId="6DEE1845" w14:textId="3FF40FB1" w:rsidR="008E50DF" w:rsidRPr="00ED27E8" w:rsidRDefault="00EA0653" w:rsidP="00ED27E8">
                                  <w:pPr>
                                    <w:rPr>
                                      <w:rFonts w:ascii="Calibri" w:hAnsi="Calibri"/>
                                      <w:color w:val="000000"/>
                                      <w:sz w:val="16"/>
                                      <w:szCs w:val="16"/>
                                    </w:rPr>
                                  </w:pPr>
                                  <w:r w:rsidRPr="00EA0653">
                                    <w:rPr>
                                      <w:rFonts w:ascii="Calibri" w:hAnsi="Calibri"/>
                                      <w:color w:val="000000"/>
                                      <w:sz w:val="16"/>
                                      <w:szCs w:val="16"/>
                                    </w:rPr>
                                    <w:t>Birim Kalite Komisyonu, Stratejik Plan Çalışmaları</w:t>
                                  </w:r>
                                  <w:r>
                                    <w:rPr>
                                      <w:rFonts w:ascii="Calibri" w:hAnsi="Calibri"/>
                                      <w:color w:val="000000"/>
                                      <w:sz w:val="16"/>
                                      <w:szCs w:val="16"/>
                                    </w:rPr>
                                    <w:t>, Lisansüstü Ders Koordinatörlüğü</w:t>
                                  </w:r>
                                </w:p>
                              </w:tc>
                            </w:tr>
                            <w:tr w:rsidR="008E50DF" w:rsidRPr="009C4E25" w14:paraId="6DCCBF75"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66BD777D" w14:textId="77777777" w:rsidR="008E50DF" w:rsidRPr="00ED27E8" w:rsidRDefault="008E50DF" w:rsidP="00ED27E8">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nil"/>
                                    <w:left w:val="nil"/>
                                    <w:bottom w:val="single" w:sz="4" w:space="0" w:color="000000"/>
                                    <w:right w:val="single" w:sz="4" w:space="0" w:color="000000"/>
                                  </w:tcBorders>
                                  <w:noWrap/>
                                </w:tcPr>
                                <w:p w14:paraId="0D9DD652" w14:textId="387C1164" w:rsidR="008E50DF" w:rsidRPr="00ED27E8" w:rsidRDefault="00326D50" w:rsidP="00ED27E8">
                                  <w:pPr>
                                    <w:rPr>
                                      <w:rFonts w:ascii="Calibri" w:hAnsi="Calibri"/>
                                      <w:color w:val="000000"/>
                                      <w:sz w:val="16"/>
                                      <w:szCs w:val="16"/>
                                    </w:rPr>
                                  </w:pPr>
                                  <w:r>
                                    <w:rPr>
                                      <w:rFonts w:ascii="Calibri" w:hAnsi="Calibri"/>
                                      <w:color w:val="000000"/>
                                      <w:sz w:val="16"/>
                                      <w:szCs w:val="16"/>
                                    </w:rPr>
                                    <w:t>Niran CANSEVER</w:t>
                                  </w:r>
                                </w:p>
                              </w:tc>
                              <w:tc>
                                <w:tcPr>
                                  <w:tcW w:w="1701" w:type="dxa"/>
                                  <w:tcBorders>
                                    <w:top w:val="nil"/>
                                    <w:left w:val="nil"/>
                                    <w:bottom w:val="single" w:sz="4" w:space="0" w:color="000000"/>
                                    <w:right w:val="single" w:sz="4" w:space="0" w:color="000000"/>
                                  </w:tcBorders>
                                  <w:noWrap/>
                                </w:tcPr>
                                <w:p w14:paraId="7B33CE71" w14:textId="11D69035"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0D83D045" w14:textId="364600B4"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14D9AD6D" w14:textId="524BB8BA" w:rsidR="008E50DF" w:rsidRPr="00ED27E8" w:rsidRDefault="00EA0653" w:rsidP="00ED27E8">
                                  <w:pPr>
                                    <w:rPr>
                                      <w:rFonts w:ascii="Calibri" w:hAnsi="Calibri"/>
                                      <w:color w:val="000000"/>
                                      <w:sz w:val="16"/>
                                      <w:szCs w:val="16"/>
                                    </w:rPr>
                                  </w:pPr>
                                  <w:r>
                                    <w:rPr>
                                      <w:rFonts w:ascii="Calibri" w:hAnsi="Calibri"/>
                                      <w:color w:val="000000"/>
                                      <w:sz w:val="16"/>
                                      <w:szCs w:val="16"/>
                                    </w:rPr>
                                    <w:t>5</w:t>
                                  </w:r>
                                </w:p>
                              </w:tc>
                              <w:tc>
                                <w:tcPr>
                                  <w:tcW w:w="3375" w:type="dxa"/>
                                  <w:tcBorders>
                                    <w:top w:val="nil"/>
                                    <w:left w:val="nil"/>
                                    <w:bottom w:val="single" w:sz="4" w:space="0" w:color="000000"/>
                                    <w:right w:val="single" w:sz="4" w:space="0" w:color="000000"/>
                                  </w:tcBorders>
                                  <w:noWrap/>
                                </w:tcPr>
                                <w:p w14:paraId="7DDEF793" w14:textId="365A6682" w:rsidR="008E50DF" w:rsidRPr="00ED27E8" w:rsidRDefault="00EA0653" w:rsidP="00ED27E8">
                                  <w:pPr>
                                    <w:rPr>
                                      <w:rFonts w:ascii="Calibri" w:hAnsi="Calibri"/>
                                      <w:color w:val="000000"/>
                                      <w:sz w:val="16"/>
                                      <w:szCs w:val="16"/>
                                    </w:rPr>
                                  </w:pPr>
                                  <w:r>
                                    <w:rPr>
                                      <w:rFonts w:ascii="Calibri" w:hAnsi="Calibri"/>
                                      <w:color w:val="000000"/>
                                      <w:sz w:val="16"/>
                                      <w:szCs w:val="16"/>
                                    </w:rPr>
                                    <w:t>Birim Kalite Komisyonu, Teşvik Komisyonu, Af Komisyonu, Stratejik Plan Çalışmaları</w:t>
                                  </w:r>
                                </w:p>
                              </w:tc>
                            </w:tr>
                            <w:tr w:rsidR="008E50DF" w:rsidRPr="009C4E25" w14:paraId="20EBD990"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62D9CB7C" w14:textId="77777777" w:rsidR="008E50DF" w:rsidRPr="00ED27E8" w:rsidRDefault="008E50DF" w:rsidP="00ED27E8">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nil"/>
                                    <w:left w:val="nil"/>
                                    <w:bottom w:val="single" w:sz="4" w:space="0" w:color="000000"/>
                                    <w:right w:val="single" w:sz="4" w:space="0" w:color="000000"/>
                                  </w:tcBorders>
                                  <w:noWrap/>
                                </w:tcPr>
                                <w:p w14:paraId="5860481C" w14:textId="321BEE7A" w:rsidR="008E50DF" w:rsidRPr="00ED27E8" w:rsidRDefault="006D39E3" w:rsidP="00ED27E8">
                                  <w:pPr>
                                    <w:rPr>
                                      <w:rFonts w:ascii="Calibri" w:hAnsi="Calibri"/>
                                      <w:color w:val="000000"/>
                                      <w:sz w:val="16"/>
                                      <w:szCs w:val="16"/>
                                    </w:rPr>
                                  </w:pPr>
                                  <w:r>
                                    <w:rPr>
                                      <w:rFonts w:ascii="Calibri" w:hAnsi="Calibri"/>
                                      <w:color w:val="000000"/>
                                      <w:sz w:val="16"/>
                                      <w:szCs w:val="16"/>
                                    </w:rPr>
                                    <w:t>Mücahit AVCI</w:t>
                                  </w:r>
                                </w:p>
                              </w:tc>
                              <w:tc>
                                <w:tcPr>
                                  <w:tcW w:w="1701" w:type="dxa"/>
                                  <w:tcBorders>
                                    <w:top w:val="nil"/>
                                    <w:left w:val="nil"/>
                                    <w:bottom w:val="single" w:sz="4" w:space="0" w:color="000000"/>
                                    <w:right w:val="single" w:sz="4" w:space="0" w:color="000000"/>
                                  </w:tcBorders>
                                  <w:noWrap/>
                                </w:tcPr>
                                <w:p w14:paraId="00BB41E0" w14:textId="3DD9647B"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2ADAF0D7" w14:textId="648E75A2"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2C562001" w14:textId="2A972D9C" w:rsidR="008E50DF" w:rsidRPr="00ED27E8" w:rsidRDefault="00F72DF8" w:rsidP="00ED27E8">
                                  <w:pPr>
                                    <w:rPr>
                                      <w:rFonts w:ascii="Calibri" w:hAnsi="Calibri"/>
                                      <w:color w:val="000000"/>
                                      <w:sz w:val="16"/>
                                      <w:szCs w:val="16"/>
                                    </w:rPr>
                                  </w:pPr>
                                  <w:r>
                                    <w:rPr>
                                      <w:rFonts w:ascii="Calibri" w:hAnsi="Calibri"/>
                                      <w:color w:val="000000"/>
                                      <w:sz w:val="16"/>
                                      <w:szCs w:val="16"/>
                                    </w:rPr>
                                    <w:t>4</w:t>
                                  </w:r>
                                </w:p>
                              </w:tc>
                              <w:tc>
                                <w:tcPr>
                                  <w:tcW w:w="3375" w:type="dxa"/>
                                  <w:tcBorders>
                                    <w:top w:val="nil"/>
                                    <w:left w:val="nil"/>
                                    <w:bottom w:val="single" w:sz="4" w:space="0" w:color="000000"/>
                                    <w:right w:val="single" w:sz="4" w:space="0" w:color="000000"/>
                                  </w:tcBorders>
                                  <w:noWrap/>
                                </w:tcPr>
                                <w:p w14:paraId="7F1698AB" w14:textId="25BCDEFA" w:rsidR="008E50DF" w:rsidRPr="00ED27E8" w:rsidRDefault="00F72DF8" w:rsidP="00ED27E8">
                                  <w:pPr>
                                    <w:rPr>
                                      <w:rFonts w:ascii="Calibri" w:hAnsi="Calibri"/>
                                      <w:color w:val="000000"/>
                                      <w:sz w:val="16"/>
                                      <w:szCs w:val="16"/>
                                    </w:rPr>
                                  </w:pPr>
                                  <w:r>
                                    <w:rPr>
                                      <w:rFonts w:ascii="Calibri" w:hAnsi="Calibri"/>
                                      <w:color w:val="000000"/>
                                      <w:sz w:val="16"/>
                                      <w:szCs w:val="16"/>
                                    </w:rPr>
                                    <w:t>Bölüm Başk. Yard.</w:t>
                                  </w:r>
                                </w:p>
                              </w:tc>
                            </w:tr>
                            <w:tr w:rsidR="008E50DF" w:rsidRPr="009C4E25" w14:paraId="20E3DEBA"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130627BB" w14:textId="5D9958D8" w:rsidR="008E50DF" w:rsidRPr="00223D02" w:rsidRDefault="00F72DF8" w:rsidP="00ED27E8">
                                  <w:pPr>
                                    <w:rPr>
                                      <w:rFonts w:ascii="Calibri" w:hAnsi="Calibri"/>
                                      <w:color w:val="000000"/>
                                      <w:sz w:val="16"/>
                                      <w:szCs w:val="16"/>
                                    </w:rPr>
                                  </w:pPr>
                                  <w:r w:rsidRPr="00223D02">
                                    <w:rPr>
                                      <w:rFonts w:ascii="Calibri" w:hAnsi="Calibri"/>
                                      <w:color w:val="000000"/>
                                      <w:sz w:val="16"/>
                                      <w:szCs w:val="16"/>
                                    </w:rPr>
                                    <w:t>Prof. Dr.</w:t>
                                  </w:r>
                                </w:p>
                              </w:tc>
                              <w:tc>
                                <w:tcPr>
                                  <w:tcW w:w="2630" w:type="dxa"/>
                                  <w:tcBorders>
                                    <w:top w:val="nil"/>
                                    <w:left w:val="nil"/>
                                    <w:bottom w:val="single" w:sz="4" w:space="0" w:color="000000"/>
                                    <w:right w:val="single" w:sz="4" w:space="0" w:color="000000"/>
                                  </w:tcBorders>
                                  <w:noWrap/>
                                </w:tcPr>
                                <w:p w14:paraId="6E2EF02C" w14:textId="080971CB" w:rsidR="008E50DF" w:rsidRPr="00223D02" w:rsidRDefault="00F72DF8" w:rsidP="00ED27E8">
                                  <w:pPr>
                                    <w:rPr>
                                      <w:rFonts w:ascii="Calibri" w:hAnsi="Calibri"/>
                                      <w:color w:val="000000"/>
                                      <w:sz w:val="16"/>
                                      <w:szCs w:val="16"/>
                                    </w:rPr>
                                  </w:pPr>
                                  <w:r w:rsidRPr="00223D02">
                                    <w:rPr>
                                      <w:rFonts w:ascii="Calibri" w:hAnsi="Calibri"/>
                                      <w:color w:val="000000"/>
                                      <w:sz w:val="16"/>
                                      <w:szCs w:val="16"/>
                                    </w:rPr>
                                    <w:t>Hüseyin GÜL</w:t>
                                  </w:r>
                                </w:p>
                              </w:tc>
                              <w:tc>
                                <w:tcPr>
                                  <w:tcW w:w="1701" w:type="dxa"/>
                                  <w:tcBorders>
                                    <w:top w:val="nil"/>
                                    <w:left w:val="nil"/>
                                    <w:bottom w:val="single" w:sz="4" w:space="0" w:color="000000"/>
                                    <w:right w:val="single" w:sz="4" w:space="0" w:color="000000"/>
                                  </w:tcBorders>
                                  <w:noWrap/>
                                </w:tcPr>
                                <w:p w14:paraId="19C0AD84" w14:textId="14511B64"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0FCD593A" w14:textId="3BF68E51"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53E4C95B" w14:textId="5115CE99" w:rsidR="008E50DF" w:rsidRPr="00ED27E8" w:rsidRDefault="00C71CAD" w:rsidP="00ED27E8">
                                  <w:pPr>
                                    <w:rPr>
                                      <w:rFonts w:ascii="Calibri" w:hAnsi="Calibri"/>
                                      <w:color w:val="000000"/>
                                      <w:sz w:val="16"/>
                                      <w:szCs w:val="16"/>
                                    </w:rPr>
                                  </w:pPr>
                                  <w:r>
                                    <w:rPr>
                                      <w:rFonts w:ascii="Calibri" w:hAnsi="Calibri"/>
                                      <w:color w:val="000000"/>
                                      <w:sz w:val="16"/>
                                      <w:szCs w:val="16"/>
                                    </w:rPr>
                                    <w:t>9</w:t>
                                  </w:r>
                                </w:p>
                              </w:tc>
                              <w:tc>
                                <w:tcPr>
                                  <w:tcW w:w="3375" w:type="dxa"/>
                                  <w:tcBorders>
                                    <w:top w:val="nil"/>
                                    <w:left w:val="nil"/>
                                    <w:bottom w:val="single" w:sz="4" w:space="0" w:color="000000"/>
                                    <w:right w:val="single" w:sz="4" w:space="0" w:color="000000"/>
                                  </w:tcBorders>
                                  <w:noWrap/>
                                </w:tcPr>
                                <w:p w14:paraId="0B0D863F" w14:textId="69CAF2D6" w:rsidR="008E50DF" w:rsidRPr="00ED27E8" w:rsidRDefault="00C71CAD" w:rsidP="00ED27E8">
                                  <w:pPr>
                                    <w:rPr>
                                      <w:rFonts w:ascii="Calibri" w:hAnsi="Calibri"/>
                                      <w:color w:val="000000"/>
                                      <w:sz w:val="16"/>
                                      <w:szCs w:val="16"/>
                                    </w:rPr>
                                  </w:pPr>
                                  <w:r>
                                    <w:rPr>
                                      <w:rFonts w:ascii="Calibri" w:hAnsi="Calibri"/>
                                      <w:color w:val="000000"/>
                                      <w:sz w:val="16"/>
                                      <w:szCs w:val="16"/>
                                    </w:rPr>
                                    <w:t>Birim Kalite Komisyonu, Stratejik Plan</w:t>
                                  </w:r>
                                </w:p>
                              </w:tc>
                            </w:tr>
                            <w:tr w:rsidR="008E50DF" w:rsidRPr="009C4E25" w14:paraId="4F259659"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60E4561E" w14:textId="6E0E8D84" w:rsidR="008E50DF" w:rsidRPr="00ED27E8" w:rsidRDefault="00551161" w:rsidP="00ED27E8">
                                  <w:pPr>
                                    <w:rPr>
                                      <w:rFonts w:ascii="Calibri" w:hAnsi="Calibri"/>
                                      <w:color w:val="000000"/>
                                      <w:sz w:val="16"/>
                                      <w:szCs w:val="16"/>
                                    </w:rPr>
                                  </w:pPr>
                                  <w:r>
                                    <w:rPr>
                                      <w:rFonts w:ascii="Calibri" w:hAnsi="Calibri"/>
                                      <w:color w:val="000000"/>
                                      <w:sz w:val="16"/>
                                      <w:szCs w:val="16"/>
                                    </w:rPr>
                                    <w:t xml:space="preserve">Prof. Dr. </w:t>
                                  </w:r>
                                </w:p>
                              </w:tc>
                              <w:tc>
                                <w:tcPr>
                                  <w:tcW w:w="2630" w:type="dxa"/>
                                  <w:tcBorders>
                                    <w:top w:val="nil"/>
                                    <w:left w:val="nil"/>
                                    <w:bottom w:val="single" w:sz="4" w:space="0" w:color="000000"/>
                                    <w:right w:val="single" w:sz="4" w:space="0" w:color="000000"/>
                                  </w:tcBorders>
                                  <w:noWrap/>
                                </w:tcPr>
                                <w:p w14:paraId="32C8A0DB" w14:textId="2CA578DB" w:rsidR="008E50DF" w:rsidRPr="00ED27E8" w:rsidRDefault="00551161" w:rsidP="00ED27E8">
                                  <w:pPr>
                                    <w:rPr>
                                      <w:rFonts w:ascii="Calibri" w:hAnsi="Calibri"/>
                                      <w:color w:val="000000"/>
                                      <w:sz w:val="16"/>
                                      <w:szCs w:val="16"/>
                                    </w:rPr>
                                  </w:pPr>
                                  <w:r>
                                    <w:rPr>
                                      <w:rFonts w:ascii="Calibri" w:hAnsi="Calibri"/>
                                      <w:color w:val="000000"/>
                                      <w:sz w:val="16"/>
                                      <w:szCs w:val="16"/>
                                    </w:rPr>
                                    <w:t>Hakan Mehmet KİRİŞ</w:t>
                                  </w:r>
                                </w:p>
                              </w:tc>
                              <w:tc>
                                <w:tcPr>
                                  <w:tcW w:w="1701" w:type="dxa"/>
                                  <w:tcBorders>
                                    <w:top w:val="nil"/>
                                    <w:left w:val="nil"/>
                                    <w:bottom w:val="single" w:sz="4" w:space="0" w:color="000000"/>
                                    <w:right w:val="single" w:sz="4" w:space="0" w:color="000000"/>
                                  </w:tcBorders>
                                  <w:noWrap/>
                                </w:tcPr>
                                <w:p w14:paraId="55CFB0DF" w14:textId="0BEDDE33" w:rsidR="008E50DF" w:rsidRPr="00ED27E8" w:rsidRDefault="00E63B5C" w:rsidP="00ED27E8">
                                  <w:pPr>
                                    <w:rPr>
                                      <w:rFonts w:ascii="Calibri" w:hAnsi="Calibri"/>
                                      <w:color w:val="000000"/>
                                      <w:sz w:val="16"/>
                                      <w:szCs w:val="16"/>
                                    </w:rPr>
                                  </w:pPr>
                                  <w:r>
                                    <w:rPr>
                                      <w:rFonts w:ascii="Calibri" w:hAnsi="Calibri"/>
                                      <w:color w:val="000000"/>
                                      <w:sz w:val="16"/>
                                      <w:szCs w:val="16"/>
                                    </w:rPr>
                                    <w:t>6</w:t>
                                  </w:r>
                                </w:p>
                              </w:tc>
                              <w:tc>
                                <w:tcPr>
                                  <w:tcW w:w="1279" w:type="dxa"/>
                                  <w:tcBorders>
                                    <w:top w:val="nil"/>
                                    <w:left w:val="nil"/>
                                    <w:bottom w:val="single" w:sz="4" w:space="0" w:color="000000"/>
                                    <w:right w:val="single" w:sz="4" w:space="0" w:color="000000"/>
                                  </w:tcBorders>
                                  <w:noWrap/>
                                </w:tcPr>
                                <w:p w14:paraId="1BC14783" w14:textId="62F9067C"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463" w:type="dxa"/>
                                  <w:tcBorders>
                                    <w:top w:val="nil"/>
                                    <w:left w:val="nil"/>
                                    <w:bottom w:val="single" w:sz="4" w:space="0" w:color="000000"/>
                                    <w:right w:val="single" w:sz="4" w:space="0" w:color="000000"/>
                                  </w:tcBorders>
                                  <w:noWrap/>
                                </w:tcPr>
                                <w:p w14:paraId="60E120AA" w14:textId="6245CDE9" w:rsidR="008E50DF" w:rsidRPr="00ED27E8" w:rsidRDefault="008F4710" w:rsidP="00ED27E8">
                                  <w:pPr>
                                    <w:rPr>
                                      <w:rFonts w:ascii="Calibri" w:hAnsi="Calibri"/>
                                      <w:color w:val="000000"/>
                                      <w:sz w:val="16"/>
                                      <w:szCs w:val="16"/>
                                    </w:rPr>
                                  </w:pPr>
                                  <w:r>
                                    <w:rPr>
                                      <w:rFonts w:ascii="Calibri" w:hAnsi="Calibri"/>
                                      <w:color w:val="000000"/>
                                      <w:sz w:val="16"/>
                                      <w:szCs w:val="16"/>
                                    </w:rPr>
                                    <w:t>8</w:t>
                                  </w:r>
                                </w:p>
                              </w:tc>
                              <w:tc>
                                <w:tcPr>
                                  <w:tcW w:w="3375" w:type="dxa"/>
                                  <w:tcBorders>
                                    <w:top w:val="nil"/>
                                    <w:left w:val="nil"/>
                                    <w:bottom w:val="single" w:sz="4" w:space="0" w:color="000000"/>
                                    <w:right w:val="single" w:sz="4" w:space="0" w:color="000000"/>
                                  </w:tcBorders>
                                  <w:noWrap/>
                                </w:tcPr>
                                <w:p w14:paraId="37AEFCD0" w14:textId="657224E6" w:rsidR="008E50DF" w:rsidRPr="00ED27E8" w:rsidRDefault="008F4710" w:rsidP="00ED27E8">
                                  <w:pPr>
                                    <w:rPr>
                                      <w:rFonts w:ascii="Calibri" w:hAnsi="Calibri"/>
                                      <w:color w:val="000000"/>
                                      <w:sz w:val="16"/>
                                      <w:szCs w:val="16"/>
                                    </w:rPr>
                                  </w:pPr>
                                  <w:r>
                                    <w:rPr>
                                      <w:rFonts w:ascii="Calibri" w:hAnsi="Calibri"/>
                                      <w:color w:val="000000"/>
                                      <w:sz w:val="16"/>
                                      <w:szCs w:val="16"/>
                                    </w:rPr>
                                    <w:t xml:space="preserve">Proje Sorumlusu </w:t>
                                  </w:r>
                                </w:p>
                              </w:tc>
                            </w:tr>
                            <w:tr w:rsidR="008E50DF" w:rsidRPr="009C4E25" w14:paraId="030F5027" w14:textId="77777777" w:rsidTr="00E2582C">
                              <w:trPr>
                                <w:trHeight w:val="307"/>
                              </w:trPr>
                              <w:tc>
                                <w:tcPr>
                                  <w:tcW w:w="1188" w:type="dxa"/>
                                  <w:tcBorders>
                                    <w:top w:val="nil"/>
                                    <w:left w:val="single" w:sz="8" w:space="0" w:color="000000"/>
                                    <w:bottom w:val="single" w:sz="4" w:space="0" w:color="000000"/>
                                    <w:right w:val="single" w:sz="4" w:space="0" w:color="000000"/>
                                  </w:tcBorders>
                                  <w:noWrap/>
                                  <w:hideMark/>
                                </w:tcPr>
                                <w:p w14:paraId="7005A58D" w14:textId="5385969E" w:rsidR="008E50DF" w:rsidRPr="00ED27E8" w:rsidRDefault="008F4710" w:rsidP="00ED27E8">
                                  <w:pPr>
                                    <w:rPr>
                                      <w:rFonts w:ascii="Calibri" w:hAnsi="Calibri"/>
                                      <w:color w:val="000000"/>
                                      <w:sz w:val="16"/>
                                      <w:szCs w:val="16"/>
                                    </w:rPr>
                                  </w:pPr>
                                  <w:r>
                                    <w:rPr>
                                      <w:rFonts w:ascii="Calibri" w:hAnsi="Calibri"/>
                                      <w:color w:val="000000"/>
                                      <w:sz w:val="16"/>
                                      <w:szCs w:val="16"/>
                                    </w:rPr>
                                    <w:t xml:space="preserve">Prof. Dr. </w:t>
                                  </w:r>
                                  <w:r w:rsidR="008E50DF" w:rsidRPr="00ED27E8">
                                    <w:rPr>
                                      <w:rFonts w:ascii="Calibri" w:hAnsi="Calibri"/>
                                      <w:color w:val="000000"/>
                                      <w:sz w:val="16"/>
                                      <w:szCs w:val="16"/>
                                    </w:rPr>
                                    <w:t xml:space="preserve"> </w:t>
                                  </w:r>
                                </w:p>
                              </w:tc>
                              <w:tc>
                                <w:tcPr>
                                  <w:tcW w:w="2630" w:type="dxa"/>
                                  <w:tcBorders>
                                    <w:top w:val="nil"/>
                                    <w:left w:val="nil"/>
                                    <w:bottom w:val="single" w:sz="4" w:space="0" w:color="000000"/>
                                    <w:right w:val="single" w:sz="4" w:space="0" w:color="000000"/>
                                  </w:tcBorders>
                                  <w:noWrap/>
                                </w:tcPr>
                                <w:p w14:paraId="23AD0E88" w14:textId="30820B56" w:rsidR="008E50DF" w:rsidRPr="00ED27E8" w:rsidRDefault="008F4710" w:rsidP="00ED27E8">
                                  <w:pPr>
                                    <w:rPr>
                                      <w:rFonts w:ascii="Calibri" w:hAnsi="Calibri"/>
                                      <w:color w:val="000000"/>
                                      <w:sz w:val="16"/>
                                      <w:szCs w:val="16"/>
                                    </w:rPr>
                                  </w:pPr>
                                  <w:r>
                                    <w:rPr>
                                      <w:rFonts w:ascii="Calibri" w:hAnsi="Calibri"/>
                                      <w:color w:val="000000"/>
                                      <w:sz w:val="16"/>
                                      <w:szCs w:val="16"/>
                                    </w:rPr>
                                    <w:t>Mehmet AKTEL</w:t>
                                  </w:r>
                                </w:p>
                              </w:tc>
                              <w:tc>
                                <w:tcPr>
                                  <w:tcW w:w="1701" w:type="dxa"/>
                                  <w:tcBorders>
                                    <w:top w:val="nil"/>
                                    <w:left w:val="nil"/>
                                    <w:bottom w:val="single" w:sz="4" w:space="0" w:color="000000"/>
                                    <w:right w:val="single" w:sz="4" w:space="0" w:color="000000"/>
                                  </w:tcBorders>
                                  <w:noWrap/>
                                </w:tcPr>
                                <w:p w14:paraId="41133812" w14:textId="2D72E040"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195ADB04" w14:textId="32EC6F29"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4D90DF13" w14:textId="014B6A90" w:rsidR="008E50DF" w:rsidRPr="00ED27E8" w:rsidRDefault="008F4710" w:rsidP="00ED27E8">
                                  <w:pPr>
                                    <w:rPr>
                                      <w:rFonts w:ascii="Calibri" w:hAnsi="Calibri"/>
                                      <w:color w:val="000000"/>
                                      <w:sz w:val="16"/>
                                      <w:szCs w:val="16"/>
                                    </w:rPr>
                                  </w:pPr>
                                  <w:r>
                                    <w:rPr>
                                      <w:rFonts w:ascii="Calibri" w:hAnsi="Calibri"/>
                                      <w:color w:val="000000"/>
                                      <w:sz w:val="16"/>
                                      <w:szCs w:val="16"/>
                                    </w:rPr>
                                    <w:t>8</w:t>
                                  </w:r>
                                </w:p>
                              </w:tc>
                              <w:tc>
                                <w:tcPr>
                                  <w:tcW w:w="3375" w:type="dxa"/>
                                  <w:tcBorders>
                                    <w:top w:val="nil"/>
                                    <w:left w:val="nil"/>
                                    <w:bottom w:val="single" w:sz="4" w:space="0" w:color="000000"/>
                                    <w:right w:val="single" w:sz="4" w:space="0" w:color="000000"/>
                                  </w:tcBorders>
                                  <w:noWrap/>
                                </w:tcPr>
                                <w:p w14:paraId="49CAC5B3" w14:textId="461BB722" w:rsidR="008E50DF" w:rsidRPr="00ED27E8" w:rsidRDefault="008F4710" w:rsidP="00ED27E8">
                                  <w:pPr>
                                    <w:rPr>
                                      <w:rFonts w:ascii="Calibri" w:hAnsi="Calibri"/>
                                      <w:color w:val="000000"/>
                                      <w:sz w:val="16"/>
                                      <w:szCs w:val="16"/>
                                    </w:rPr>
                                  </w:pPr>
                                  <w:r>
                                    <w:rPr>
                                      <w:rFonts w:ascii="Calibri" w:hAnsi="Calibri"/>
                                      <w:color w:val="000000"/>
                                      <w:sz w:val="16"/>
                                      <w:szCs w:val="16"/>
                                    </w:rPr>
                                    <w:t>Kitap Talep, Uzaktan Eğitim Komisyonu</w:t>
                                  </w:r>
                                  <w:r w:rsidR="00C71CAD">
                                    <w:rPr>
                                      <w:rFonts w:ascii="Calibri" w:hAnsi="Calibri"/>
                                      <w:color w:val="000000"/>
                                      <w:sz w:val="16"/>
                                      <w:szCs w:val="16"/>
                                    </w:rPr>
                                    <w:t>, Ders Programı Koordinatörü</w:t>
                                  </w:r>
                                </w:p>
                              </w:tc>
                            </w:tr>
                            <w:tr w:rsidR="008E50DF" w:rsidRPr="009C4E25" w14:paraId="491ADA23"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7D829FC3" w14:textId="77777777" w:rsidR="008E50DF" w:rsidRPr="00ED27E8" w:rsidRDefault="008E50DF" w:rsidP="00ED27E8">
                                  <w:pPr>
                                    <w:rPr>
                                      <w:rFonts w:ascii="Calibri" w:hAnsi="Calibri"/>
                                      <w:color w:val="000000"/>
                                      <w:sz w:val="16"/>
                                      <w:szCs w:val="16"/>
                                    </w:rPr>
                                  </w:pPr>
                                  <w:r w:rsidRPr="00ED27E8">
                                    <w:rPr>
                                      <w:rFonts w:ascii="Calibri" w:hAnsi="Calibri"/>
                                      <w:color w:val="000000"/>
                                      <w:sz w:val="16"/>
                                      <w:szCs w:val="16"/>
                                    </w:rPr>
                                    <w:t>Doç. Dr.</w:t>
                                  </w:r>
                                </w:p>
                              </w:tc>
                              <w:tc>
                                <w:tcPr>
                                  <w:tcW w:w="2630" w:type="dxa"/>
                                  <w:tcBorders>
                                    <w:top w:val="nil"/>
                                    <w:left w:val="nil"/>
                                    <w:bottom w:val="single" w:sz="4" w:space="0" w:color="000000"/>
                                    <w:right w:val="single" w:sz="4" w:space="0" w:color="000000"/>
                                  </w:tcBorders>
                                  <w:noWrap/>
                                </w:tcPr>
                                <w:p w14:paraId="1737F381" w14:textId="3A37FA2D" w:rsidR="008E50DF" w:rsidRPr="00ED27E8" w:rsidRDefault="00EA0653" w:rsidP="00ED27E8">
                                  <w:pPr>
                                    <w:rPr>
                                      <w:rFonts w:ascii="Calibri" w:hAnsi="Calibri"/>
                                      <w:color w:val="000000"/>
                                      <w:sz w:val="16"/>
                                      <w:szCs w:val="16"/>
                                    </w:rPr>
                                  </w:pPr>
                                  <w:r>
                                    <w:rPr>
                                      <w:rFonts w:ascii="Calibri" w:hAnsi="Calibri"/>
                                      <w:color w:val="000000"/>
                                      <w:sz w:val="16"/>
                                      <w:szCs w:val="16"/>
                                    </w:rPr>
                                    <w:t>Çiğdem AKMAN</w:t>
                                  </w:r>
                                </w:p>
                              </w:tc>
                              <w:tc>
                                <w:tcPr>
                                  <w:tcW w:w="1701" w:type="dxa"/>
                                  <w:tcBorders>
                                    <w:top w:val="nil"/>
                                    <w:left w:val="nil"/>
                                    <w:bottom w:val="single" w:sz="4" w:space="0" w:color="000000"/>
                                    <w:right w:val="single" w:sz="4" w:space="0" w:color="000000"/>
                                  </w:tcBorders>
                                  <w:noWrap/>
                                </w:tcPr>
                                <w:p w14:paraId="5885696A" w14:textId="3BC323D9"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1129E146" w14:textId="58C4225A" w:rsidR="008E50DF" w:rsidRPr="00ED27E8" w:rsidRDefault="00E63B5C" w:rsidP="00ED27E8">
                                  <w:pPr>
                                    <w:rPr>
                                      <w:rFonts w:ascii="Calibri" w:hAnsi="Calibri"/>
                                      <w:color w:val="000000"/>
                                      <w:sz w:val="16"/>
                                      <w:szCs w:val="16"/>
                                    </w:rPr>
                                  </w:pPr>
                                  <w:r>
                                    <w:rPr>
                                      <w:rFonts w:ascii="Calibri" w:hAnsi="Calibri"/>
                                      <w:color w:val="000000"/>
                                      <w:sz w:val="16"/>
                                      <w:szCs w:val="16"/>
                                    </w:rPr>
                                    <w:t>24</w:t>
                                  </w:r>
                                </w:p>
                              </w:tc>
                              <w:tc>
                                <w:tcPr>
                                  <w:tcW w:w="1463" w:type="dxa"/>
                                  <w:tcBorders>
                                    <w:top w:val="nil"/>
                                    <w:left w:val="nil"/>
                                    <w:bottom w:val="single" w:sz="4" w:space="0" w:color="000000"/>
                                    <w:right w:val="single" w:sz="4" w:space="0" w:color="000000"/>
                                  </w:tcBorders>
                                  <w:noWrap/>
                                </w:tcPr>
                                <w:p w14:paraId="0EB40523" w14:textId="146EB62C" w:rsidR="008E50DF" w:rsidRPr="00ED27E8" w:rsidRDefault="00EA0653" w:rsidP="00ED27E8">
                                  <w:pPr>
                                    <w:rPr>
                                      <w:rFonts w:ascii="Calibri" w:hAnsi="Calibri"/>
                                      <w:color w:val="000000"/>
                                      <w:sz w:val="16"/>
                                      <w:szCs w:val="16"/>
                                    </w:rPr>
                                  </w:pPr>
                                  <w:r>
                                    <w:rPr>
                                      <w:rFonts w:ascii="Calibri" w:hAnsi="Calibri"/>
                                      <w:color w:val="000000"/>
                                      <w:sz w:val="16"/>
                                      <w:szCs w:val="16"/>
                                    </w:rPr>
                                    <w:t>5</w:t>
                                  </w:r>
                                </w:p>
                              </w:tc>
                              <w:tc>
                                <w:tcPr>
                                  <w:tcW w:w="3375" w:type="dxa"/>
                                  <w:tcBorders>
                                    <w:top w:val="nil"/>
                                    <w:left w:val="nil"/>
                                    <w:bottom w:val="single" w:sz="4" w:space="0" w:color="000000"/>
                                    <w:right w:val="single" w:sz="4" w:space="0" w:color="000000"/>
                                  </w:tcBorders>
                                  <w:noWrap/>
                                </w:tcPr>
                                <w:p w14:paraId="2B35C6DD" w14:textId="26CDB00E" w:rsidR="008E50DF" w:rsidRPr="00ED27E8" w:rsidRDefault="00EA0653" w:rsidP="00ED27E8">
                                  <w:pPr>
                                    <w:rPr>
                                      <w:rFonts w:ascii="Calibri" w:hAnsi="Calibri"/>
                                      <w:color w:val="000000"/>
                                      <w:sz w:val="16"/>
                                      <w:szCs w:val="16"/>
                                    </w:rPr>
                                  </w:pPr>
                                  <w:r>
                                    <w:rPr>
                                      <w:rFonts w:ascii="Calibri" w:hAnsi="Calibri"/>
                                      <w:color w:val="000000"/>
                                      <w:sz w:val="16"/>
                                      <w:szCs w:val="16"/>
                                    </w:rPr>
                                    <w:t>Çift Anadal ve Yan Dal Komisyonu, Maddi Hata Komisyonu, staj Komisyonu,</w:t>
                                  </w:r>
                                </w:p>
                              </w:tc>
                            </w:tr>
                            <w:tr w:rsidR="008E50DF" w:rsidRPr="009C4E25" w14:paraId="6C5CDA55"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262F3FFE" w14:textId="72BC2D3E" w:rsidR="008E50DF" w:rsidRPr="00ED27E8" w:rsidRDefault="00C71CAD" w:rsidP="00ED27E8">
                                  <w:pPr>
                                    <w:rPr>
                                      <w:rFonts w:ascii="Calibri" w:hAnsi="Calibri"/>
                                      <w:color w:val="000000"/>
                                      <w:sz w:val="16"/>
                                      <w:szCs w:val="16"/>
                                    </w:rPr>
                                  </w:pPr>
                                  <w:r>
                                    <w:rPr>
                                      <w:rFonts w:ascii="Calibri" w:hAnsi="Calibri"/>
                                      <w:color w:val="000000"/>
                                      <w:sz w:val="16"/>
                                      <w:szCs w:val="16"/>
                                    </w:rPr>
                                    <w:t xml:space="preserve">Prof. Dr. </w:t>
                                  </w:r>
                                </w:p>
                              </w:tc>
                              <w:tc>
                                <w:tcPr>
                                  <w:tcW w:w="2630" w:type="dxa"/>
                                  <w:tcBorders>
                                    <w:top w:val="nil"/>
                                    <w:left w:val="nil"/>
                                    <w:bottom w:val="single" w:sz="4" w:space="0" w:color="000000"/>
                                    <w:right w:val="single" w:sz="4" w:space="0" w:color="000000"/>
                                  </w:tcBorders>
                                  <w:noWrap/>
                                </w:tcPr>
                                <w:p w14:paraId="7DB6AD7D" w14:textId="3820A0A8" w:rsidR="008E50DF" w:rsidRPr="00ED27E8" w:rsidRDefault="00C71CAD" w:rsidP="00ED27E8">
                                  <w:pPr>
                                    <w:rPr>
                                      <w:rFonts w:ascii="Calibri" w:hAnsi="Calibri"/>
                                      <w:color w:val="000000"/>
                                      <w:sz w:val="16"/>
                                      <w:szCs w:val="16"/>
                                    </w:rPr>
                                  </w:pPr>
                                  <w:r>
                                    <w:rPr>
                                      <w:rFonts w:ascii="Calibri" w:hAnsi="Calibri"/>
                                      <w:color w:val="000000"/>
                                      <w:sz w:val="16"/>
                                      <w:szCs w:val="16"/>
                                    </w:rPr>
                                    <w:t>Yakup ALTAN</w:t>
                                  </w:r>
                                </w:p>
                              </w:tc>
                              <w:tc>
                                <w:tcPr>
                                  <w:tcW w:w="1701" w:type="dxa"/>
                                  <w:tcBorders>
                                    <w:top w:val="nil"/>
                                    <w:left w:val="nil"/>
                                    <w:bottom w:val="single" w:sz="4" w:space="0" w:color="000000"/>
                                    <w:right w:val="single" w:sz="4" w:space="0" w:color="000000"/>
                                  </w:tcBorders>
                                  <w:noWrap/>
                                </w:tcPr>
                                <w:p w14:paraId="642A99C8" w14:textId="59EE347B"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515A73C8" w14:textId="51ABFD93"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1618AF9A" w14:textId="6E5BB9B3" w:rsidR="008E50DF" w:rsidRPr="00ED27E8" w:rsidRDefault="00C71CAD" w:rsidP="00ED27E8">
                                  <w:pPr>
                                    <w:rPr>
                                      <w:rFonts w:ascii="Calibri" w:hAnsi="Calibri"/>
                                      <w:color w:val="000000"/>
                                      <w:sz w:val="16"/>
                                      <w:szCs w:val="16"/>
                                    </w:rPr>
                                  </w:pPr>
                                  <w:r>
                                    <w:rPr>
                                      <w:rFonts w:ascii="Calibri" w:hAnsi="Calibri"/>
                                      <w:color w:val="000000"/>
                                      <w:sz w:val="16"/>
                                      <w:szCs w:val="16"/>
                                    </w:rPr>
                                    <w:t>8</w:t>
                                  </w:r>
                                </w:p>
                              </w:tc>
                              <w:tc>
                                <w:tcPr>
                                  <w:tcW w:w="3375" w:type="dxa"/>
                                  <w:tcBorders>
                                    <w:top w:val="nil"/>
                                    <w:left w:val="nil"/>
                                    <w:bottom w:val="single" w:sz="4" w:space="0" w:color="000000"/>
                                    <w:right w:val="single" w:sz="4" w:space="0" w:color="000000"/>
                                  </w:tcBorders>
                                  <w:noWrap/>
                                </w:tcPr>
                                <w:p w14:paraId="4C1568A8" w14:textId="561EB281" w:rsidR="008E50DF" w:rsidRPr="00ED27E8" w:rsidRDefault="00C71CAD" w:rsidP="00ED27E8">
                                  <w:pPr>
                                    <w:rPr>
                                      <w:rFonts w:ascii="Calibri" w:hAnsi="Calibri"/>
                                      <w:color w:val="000000"/>
                                      <w:sz w:val="16"/>
                                      <w:szCs w:val="16"/>
                                    </w:rPr>
                                  </w:pPr>
                                  <w:r>
                                    <w:rPr>
                                      <w:rFonts w:ascii="Calibri" w:hAnsi="Calibri"/>
                                      <w:color w:val="000000"/>
                                      <w:sz w:val="16"/>
                                      <w:szCs w:val="16"/>
                                    </w:rPr>
                                    <w:t>Uzaktan Eğitim Koordinatörlüğü, Sınav Programı Koordinatörü</w:t>
                                  </w:r>
                                </w:p>
                              </w:tc>
                            </w:tr>
                            <w:tr w:rsidR="008E50DF" w:rsidRPr="009C4E25" w14:paraId="2CA892D7"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4130DEE6" w14:textId="77777777" w:rsidR="008E50DF" w:rsidRPr="00ED27E8" w:rsidRDefault="008E50DF" w:rsidP="00ED27E8">
                                  <w:pPr>
                                    <w:rPr>
                                      <w:rFonts w:ascii="Calibri" w:hAnsi="Calibri"/>
                                      <w:color w:val="000000"/>
                                      <w:sz w:val="16"/>
                                      <w:szCs w:val="16"/>
                                    </w:rPr>
                                  </w:pPr>
                                  <w:r w:rsidRPr="00ED27E8">
                                    <w:rPr>
                                      <w:rFonts w:ascii="Calibri" w:hAnsi="Calibri"/>
                                      <w:color w:val="000000"/>
                                      <w:sz w:val="16"/>
                                      <w:szCs w:val="16"/>
                                    </w:rPr>
                                    <w:t xml:space="preserve">Prof. Dr. </w:t>
                                  </w:r>
                                </w:p>
                              </w:tc>
                              <w:tc>
                                <w:tcPr>
                                  <w:tcW w:w="2630" w:type="dxa"/>
                                  <w:tcBorders>
                                    <w:top w:val="nil"/>
                                    <w:left w:val="nil"/>
                                    <w:bottom w:val="single" w:sz="4" w:space="0" w:color="000000"/>
                                    <w:right w:val="single" w:sz="4" w:space="0" w:color="000000"/>
                                  </w:tcBorders>
                                  <w:noWrap/>
                                </w:tcPr>
                                <w:p w14:paraId="0AE3E650" w14:textId="2D696823" w:rsidR="008E50DF" w:rsidRPr="00ED27E8" w:rsidRDefault="00F72DF8" w:rsidP="00ED27E8">
                                  <w:pPr>
                                    <w:rPr>
                                      <w:rFonts w:ascii="Calibri" w:hAnsi="Calibri"/>
                                      <w:color w:val="000000"/>
                                      <w:sz w:val="16"/>
                                      <w:szCs w:val="16"/>
                                    </w:rPr>
                                  </w:pPr>
                                  <w:r>
                                    <w:rPr>
                                      <w:rFonts w:ascii="Calibri" w:hAnsi="Calibri"/>
                                      <w:color w:val="000000"/>
                                      <w:sz w:val="16"/>
                                      <w:szCs w:val="16"/>
                                    </w:rPr>
                                    <w:t>Nilüfer NEGİZ</w:t>
                                  </w:r>
                                </w:p>
                              </w:tc>
                              <w:tc>
                                <w:tcPr>
                                  <w:tcW w:w="1701" w:type="dxa"/>
                                  <w:tcBorders>
                                    <w:top w:val="nil"/>
                                    <w:left w:val="nil"/>
                                    <w:bottom w:val="single" w:sz="4" w:space="0" w:color="000000"/>
                                    <w:right w:val="single" w:sz="4" w:space="0" w:color="000000"/>
                                  </w:tcBorders>
                                  <w:noWrap/>
                                </w:tcPr>
                                <w:p w14:paraId="64074CD9" w14:textId="0FE260DE"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071C0D1B" w14:textId="205EC3E5"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5A2F8A57" w14:textId="6C30350F" w:rsidR="008E50DF" w:rsidRPr="00ED27E8" w:rsidRDefault="00F72DF8" w:rsidP="00ED27E8">
                                  <w:pPr>
                                    <w:rPr>
                                      <w:rFonts w:ascii="Calibri" w:hAnsi="Calibri"/>
                                      <w:color w:val="000000"/>
                                      <w:sz w:val="16"/>
                                      <w:szCs w:val="16"/>
                                    </w:rPr>
                                  </w:pPr>
                                  <w:r>
                                    <w:rPr>
                                      <w:rFonts w:ascii="Calibri" w:hAnsi="Calibri"/>
                                      <w:color w:val="000000"/>
                                      <w:sz w:val="16"/>
                                      <w:szCs w:val="16"/>
                                    </w:rPr>
                                    <w:t>4</w:t>
                                  </w:r>
                                </w:p>
                              </w:tc>
                              <w:tc>
                                <w:tcPr>
                                  <w:tcW w:w="3375" w:type="dxa"/>
                                  <w:tcBorders>
                                    <w:top w:val="nil"/>
                                    <w:left w:val="nil"/>
                                    <w:bottom w:val="single" w:sz="4" w:space="0" w:color="000000"/>
                                    <w:right w:val="single" w:sz="4" w:space="0" w:color="000000"/>
                                  </w:tcBorders>
                                  <w:noWrap/>
                                </w:tcPr>
                                <w:p w14:paraId="6CDB1B05" w14:textId="7339CB10" w:rsidR="008E50DF" w:rsidRPr="00ED27E8" w:rsidRDefault="00F72DF8" w:rsidP="00ED27E8">
                                  <w:pPr>
                                    <w:rPr>
                                      <w:rFonts w:ascii="Calibri" w:hAnsi="Calibri"/>
                                      <w:color w:val="000000"/>
                                      <w:sz w:val="16"/>
                                      <w:szCs w:val="16"/>
                                    </w:rPr>
                                  </w:pPr>
                                  <w:r>
                                    <w:rPr>
                                      <w:rFonts w:ascii="Calibri" w:hAnsi="Calibri"/>
                                      <w:color w:val="000000"/>
                                      <w:sz w:val="16"/>
                                      <w:szCs w:val="16"/>
                                    </w:rPr>
                                    <w:t>Bölüm Başkanı</w:t>
                                  </w:r>
                                </w:p>
                              </w:tc>
                            </w:tr>
                            <w:tr w:rsidR="008E50DF" w:rsidRPr="009C4E25" w14:paraId="41AF675A"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5A161E0B" w14:textId="2C1F9EA6" w:rsidR="008E50DF" w:rsidRPr="00ED27E8" w:rsidRDefault="00C71CAD" w:rsidP="00ED27E8">
                                  <w:pPr>
                                    <w:rPr>
                                      <w:rFonts w:ascii="Calibri" w:hAnsi="Calibri"/>
                                      <w:color w:val="000000"/>
                                      <w:sz w:val="16"/>
                                      <w:szCs w:val="16"/>
                                    </w:rPr>
                                  </w:pPr>
                                  <w:r>
                                    <w:rPr>
                                      <w:rFonts w:ascii="Calibri" w:hAnsi="Calibri"/>
                                      <w:color w:val="000000"/>
                                      <w:sz w:val="16"/>
                                      <w:szCs w:val="16"/>
                                    </w:rPr>
                                    <w:t>Prof. Dr.</w:t>
                                  </w:r>
                                  <w:r w:rsidR="008E50DF" w:rsidRPr="00ED27E8">
                                    <w:rPr>
                                      <w:rFonts w:ascii="Calibri" w:hAnsi="Calibri"/>
                                      <w:color w:val="000000"/>
                                      <w:sz w:val="16"/>
                                      <w:szCs w:val="16"/>
                                    </w:rPr>
                                    <w:t xml:space="preserve"> </w:t>
                                  </w:r>
                                </w:p>
                              </w:tc>
                              <w:tc>
                                <w:tcPr>
                                  <w:tcW w:w="2630" w:type="dxa"/>
                                  <w:tcBorders>
                                    <w:top w:val="nil"/>
                                    <w:left w:val="nil"/>
                                    <w:bottom w:val="single" w:sz="4" w:space="0" w:color="000000"/>
                                    <w:right w:val="single" w:sz="4" w:space="0" w:color="000000"/>
                                  </w:tcBorders>
                                  <w:noWrap/>
                                </w:tcPr>
                                <w:p w14:paraId="1D8B60F8" w14:textId="338A930D" w:rsidR="008E50DF" w:rsidRPr="00ED27E8" w:rsidRDefault="00C71CAD" w:rsidP="00ED27E8">
                                  <w:pPr>
                                    <w:rPr>
                                      <w:rFonts w:ascii="Calibri" w:hAnsi="Calibri"/>
                                      <w:color w:val="000000"/>
                                      <w:sz w:val="16"/>
                                      <w:szCs w:val="16"/>
                                    </w:rPr>
                                  </w:pPr>
                                  <w:r>
                                    <w:rPr>
                                      <w:rFonts w:ascii="Calibri" w:hAnsi="Calibri"/>
                                      <w:color w:val="000000"/>
                                      <w:sz w:val="16"/>
                                      <w:szCs w:val="16"/>
                                    </w:rPr>
                                    <w:t>Şaban SİTEMBÖLÜKBAŞI</w:t>
                                  </w:r>
                                </w:p>
                              </w:tc>
                              <w:tc>
                                <w:tcPr>
                                  <w:tcW w:w="1701" w:type="dxa"/>
                                  <w:tcBorders>
                                    <w:top w:val="nil"/>
                                    <w:left w:val="nil"/>
                                    <w:bottom w:val="single" w:sz="4" w:space="0" w:color="000000"/>
                                    <w:right w:val="single" w:sz="4" w:space="0" w:color="000000"/>
                                  </w:tcBorders>
                                  <w:noWrap/>
                                </w:tcPr>
                                <w:p w14:paraId="0713BCD3" w14:textId="38C41CCA"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1B3F9D02" w14:textId="259FD7BC"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72770B99" w14:textId="2987D0D3" w:rsidR="008E50DF" w:rsidRPr="00ED27E8" w:rsidRDefault="00C71CAD" w:rsidP="00ED27E8">
                                  <w:pPr>
                                    <w:rPr>
                                      <w:rFonts w:ascii="Calibri" w:hAnsi="Calibri"/>
                                      <w:color w:val="000000"/>
                                      <w:sz w:val="16"/>
                                      <w:szCs w:val="16"/>
                                    </w:rPr>
                                  </w:pPr>
                                  <w:r>
                                    <w:rPr>
                                      <w:rFonts w:ascii="Calibri" w:hAnsi="Calibri"/>
                                      <w:color w:val="000000"/>
                                      <w:sz w:val="16"/>
                                      <w:szCs w:val="16"/>
                                    </w:rPr>
                                    <w:t>8</w:t>
                                  </w:r>
                                </w:p>
                              </w:tc>
                              <w:tc>
                                <w:tcPr>
                                  <w:tcW w:w="3375" w:type="dxa"/>
                                  <w:tcBorders>
                                    <w:top w:val="nil"/>
                                    <w:left w:val="nil"/>
                                    <w:bottom w:val="single" w:sz="4" w:space="0" w:color="000000"/>
                                    <w:right w:val="single" w:sz="4" w:space="0" w:color="000000"/>
                                  </w:tcBorders>
                                  <w:noWrap/>
                                </w:tcPr>
                                <w:p w14:paraId="5C04DD6C" w14:textId="7A870717" w:rsidR="008E50DF" w:rsidRPr="00ED27E8" w:rsidRDefault="00C71CAD" w:rsidP="00ED27E8">
                                  <w:pPr>
                                    <w:rPr>
                                      <w:rFonts w:ascii="Calibri" w:hAnsi="Calibri"/>
                                      <w:color w:val="000000"/>
                                      <w:sz w:val="16"/>
                                      <w:szCs w:val="16"/>
                                    </w:rPr>
                                  </w:pPr>
                                  <w:r>
                                    <w:rPr>
                                      <w:rFonts w:ascii="Calibri" w:hAnsi="Calibri"/>
                                      <w:color w:val="000000"/>
                                      <w:sz w:val="16"/>
                                      <w:szCs w:val="16"/>
                                    </w:rPr>
                                    <w:t>Af Komisyonu</w:t>
                                  </w:r>
                                </w:p>
                              </w:tc>
                            </w:tr>
                            <w:tr w:rsidR="00C71CAD" w:rsidRPr="009C4E25" w14:paraId="2A258B27"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011CCFDA" w14:textId="33BB361F" w:rsidR="00C71CAD" w:rsidRPr="00ED27E8" w:rsidRDefault="00C71CAD" w:rsidP="00C71CAD">
                                  <w:pPr>
                                    <w:rPr>
                                      <w:rFonts w:ascii="Calibri" w:hAnsi="Calibri"/>
                                      <w:color w:val="000000"/>
                                      <w:sz w:val="16"/>
                                      <w:szCs w:val="16"/>
                                    </w:rPr>
                                  </w:pPr>
                                  <w:r>
                                    <w:rPr>
                                      <w:rFonts w:ascii="Calibri" w:hAnsi="Calibri"/>
                                      <w:color w:val="000000"/>
                                      <w:sz w:val="16"/>
                                      <w:szCs w:val="16"/>
                                    </w:rPr>
                                    <w:t xml:space="preserve">Prof. Dr. </w:t>
                                  </w:r>
                                  <w:r w:rsidRPr="00ED27E8">
                                    <w:rPr>
                                      <w:rFonts w:ascii="Calibri" w:hAnsi="Calibri"/>
                                      <w:color w:val="000000"/>
                                      <w:sz w:val="16"/>
                                      <w:szCs w:val="16"/>
                                    </w:rPr>
                                    <w:t xml:space="preserve"> </w:t>
                                  </w:r>
                                </w:p>
                              </w:tc>
                              <w:tc>
                                <w:tcPr>
                                  <w:tcW w:w="2630" w:type="dxa"/>
                                  <w:tcBorders>
                                    <w:top w:val="nil"/>
                                    <w:left w:val="nil"/>
                                    <w:bottom w:val="single" w:sz="4" w:space="0" w:color="000000"/>
                                    <w:right w:val="single" w:sz="4" w:space="0" w:color="000000"/>
                                  </w:tcBorders>
                                  <w:noWrap/>
                                </w:tcPr>
                                <w:p w14:paraId="495E7DBD" w14:textId="6AE3BD97" w:rsidR="00C71CAD" w:rsidRPr="00ED27E8" w:rsidRDefault="00C71CAD" w:rsidP="00C71CAD">
                                  <w:pPr>
                                    <w:rPr>
                                      <w:rFonts w:ascii="Calibri" w:hAnsi="Calibri"/>
                                      <w:color w:val="000000"/>
                                      <w:sz w:val="16"/>
                                      <w:szCs w:val="16"/>
                                    </w:rPr>
                                  </w:pPr>
                                  <w:r>
                                    <w:rPr>
                                      <w:rFonts w:ascii="Calibri" w:hAnsi="Calibri"/>
                                      <w:color w:val="000000"/>
                                      <w:sz w:val="16"/>
                                      <w:szCs w:val="16"/>
                                    </w:rPr>
                                    <w:t>Murat OKCU</w:t>
                                  </w:r>
                                </w:p>
                              </w:tc>
                              <w:tc>
                                <w:tcPr>
                                  <w:tcW w:w="1701" w:type="dxa"/>
                                  <w:tcBorders>
                                    <w:top w:val="nil"/>
                                    <w:left w:val="nil"/>
                                    <w:bottom w:val="single" w:sz="4" w:space="0" w:color="000000"/>
                                    <w:right w:val="single" w:sz="4" w:space="0" w:color="000000"/>
                                  </w:tcBorders>
                                  <w:noWrap/>
                                </w:tcPr>
                                <w:p w14:paraId="490AA78F" w14:textId="477C3E7B" w:rsidR="00C71CAD" w:rsidRPr="00ED27E8" w:rsidRDefault="00E63B5C" w:rsidP="00C71CAD">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38CAED78" w14:textId="6F966044" w:rsidR="00C71CAD" w:rsidRPr="00ED27E8" w:rsidRDefault="00E63B5C" w:rsidP="00C71CAD">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5C04EA3C" w14:textId="1FB13671" w:rsidR="00C71CAD" w:rsidRPr="00ED27E8" w:rsidRDefault="00C71CAD" w:rsidP="00C71CAD">
                                  <w:pPr>
                                    <w:rPr>
                                      <w:rFonts w:ascii="Calibri" w:hAnsi="Calibri"/>
                                      <w:color w:val="000000"/>
                                      <w:sz w:val="16"/>
                                      <w:szCs w:val="16"/>
                                    </w:rPr>
                                  </w:pPr>
                                  <w:r>
                                    <w:rPr>
                                      <w:rFonts w:ascii="Calibri" w:hAnsi="Calibri"/>
                                      <w:color w:val="000000"/>
                                      <w:sz w:val="16"/>
                                      <w:szCs w:val="16"/>
                                    </w:rPr>
                                    <w:t>7</w:t>
                                  </w:r>
                                </w:p>
                              </w:tc>
                              <w:tc>
                                <w:tcPr>
                                  <w:tcW w:w="3375" w:type="dxa"/>
                                  <w:tcBorders>
                                    <w:top w:val="nil"/>
                                    <w:left w:val="nil"/>
                                    <w:bottom w:val="single" w:sz="4" w:space="0" w:color="000000"/>
                                    <w:right w:val="single" w:sz="4" w:space="0" w:color="000000"/>
                                  </w:tcBorders>
                                  <w:noWrap/>
                                </w:tcPr>
                                <w:p w14:paraId="439AF13D" w14:textId="2390AF22" w:rsidR="00C71CAD" w:rsidRPr="00ED27E8" w:rsidRDefault="00C71CAD" w:rsidP="00C71CAD">
                                  <w:pPr>
                                    <w:rPr>
                                      <w:rFonts w:ascii="Calibri" w:hAnsi="Calibri"/>
                                      <w:color w:val="000000"/>
                                      <w:sz w:val="16"/>
                                      <w:szCs w:val="16"/>
                                    </w:rPr>
                                  </w:pPr>
                                  <w:r>
                                    <w:rPr>
                                      <w:rFonts w:ascii="Calibri" w:hAnsi="Calibri"/>
                                      <w:color w:val="000000"/>
                                      <w:sz w:val="16"/>
                                      <w:szCs w:val="16"/>
                                    </w:rPr>
                                    <w:t>Maddi Hata Komisyonu</w:t>
                                  </w:r>
                                </w:p>
                              </w:tc>
                            </w:tr>
                            <w:tr w:rsidR="008E50DF" w:rsidRPr="009C4E25" w14:paraId="01A9C5A0" w14:textId="77777777" w:rsidTr="00E2582C">
                              <w:trPr>
                                <w:trHeight w:val="298"/>
                              </w:trPr>
                              <w:tc>
                                <w:tcPr>
                                  <w:tcW w:w="1188" w:type="dxa"/>
                                  <w:tcBorders>
                                    <w:top w:val="nil"/>
                                    <w:left w:val="single" w:sz="8" w:space="0" w:color="000000"/>
                                    <w:bottom w:val="single" w:sz="4" w:space="0" w:color="000000"/>
                                    <w:right w:val="single" w:sz="4" w:space="0" w:color="000000"/>
                                  </w:tcBorders>
                                  <w:noWrap/>
                                  <w:hideMark/>
                                </w:tcPr>
                                <w:p w14:paraId="7D581069" w14:textId="53C958D0" w:rsidR="008E50DF" w:rsidRPr="00ED27E8" w:rsidRDefault="00C71CAD" w:rsidP="00ED27E8">
                                  <w:pPr>
                                    <w:rPr>
                                      <w:rFonts w:ascii="Calibri" w:hAnsi="Calibri"/>
                                      <w:color w:val="000000"/>
                                      <w:sz w:val="16"/>
                                      <w:szCs w:val="16"/>
                                    </w:rPr>
                                  </w:pPr>
                                  <w:r>
                                    <w:rPr>
                                      <w:rFonts w:ascii="Calibri" w:hAnsi="Calibri"/>
                                      <w:color w:val="000000"/>
                                      <w:sz w:val="16"/>
                                      <w:szCs w:val="16"/>
                                    </w:rPr>
                                    <w:t xml:space="preserve">Prof. Dr. </w:t>
                                  </w:r>
                                </w:p>
                              </w:tc>
                              <w:tc>
                                <w:tcPr>
                                  <w:tcW w:w="2630" w:type="dxa"/>
                                  <w:tcBorders>
                                    <w:top w:val="nil"/>
                                    <w:left w:val="nil"/>
                                    <w:bottom w:val="single" w:sz="4" w:space="0" w:color="000000"/>
                                    <w:right w:val="single" w:sz="4" w:space="0" w:color="000000"/>
                                  </w:tcBorders>
                                  <w:noWrap/>
                                </w:tcPr>
                                <w:p w14:paraId="367A83A8" w14:textId="22E0CB44" w:rsidR="008E50DF" w:rsidRPr="00ED27E8" w:rsidRDefault="00C71CAD" w:rsidP="00ED27E8">
                                  <w:pPr>
                                    <w:rPr>
                                      <w:rFonts w:ascii="Calibri" w:hAnsi="Calibri"/>
                                      <w:color w:val="000000"/>
                                      <w:sz w:val="16"/>
                                      <w:szCs w:val="16"/>
                                    </w:rPr>
                                  </w:pPr>
                                  <w:r>
                                    <w:rPr>
                                      <w:rFonts w:ascii="Calibri" w:hAnsi="Calibri"/>
                                      <w:color w:val="000000"/>
                                      <w:sz w:val="16"/>
                                      <w:szCs w:val="16"/>
                                    </w:rPr>
                                    <w:t>H. Bahadır ESER</w:t>
                                  </w:r>
                                </w:p>
                              </w:tc>
                              <w:tc>
                                <w:tcPr>
                                  <w:tcW w:w="1701" w:type="dxa"/>
                                  <w:tcBorders>
                                    <w:top w:val="nil"/>
                                    <w:left w:val="nil"/>
                                    <w:bottom w:val="single" w:sz="4" w:space="0" w:color="000000"/>
                                    <w:right w:val="single" w:sz="4" w:space="0" w:color="000000"/>
                                  </w:tcBorders>
                                  <w:noWrap/>
                                </w:tcPr>
                                <w:p w14:paraId="15199315" w14:textId="335DD554"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112C584F" w14:textId="0CDB36EC"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6D4493B5" w14:textId="0FEE6C69" w:rsidR="008E50DF" w:rsidRPr="00ED27E8" w:rsidRDefault="00C71CAD" w:rsidP="00ED27E8">
                                  <w:pPr>
                                    <w:rPr>
                                      <w:rFonts w:ascii="Calibri" w:hAnsi="Calibri"/>
                                      <w:color w:val="000000"/>
                                      <w:sz w:val="16"/>
                                      <w:szCs w:val="16"/>
                                    </w:rPr>
                                  </w:pPr>
                                  <w:r>
                                    <w:rPr>
                                      <w:rFonts w:ascii="Calibri" w:hAnsi="Calibri"/>
                                      <w:color w:val="000000"/>
                                      <w:sz w:val="16"/>
                                      <w:szCs w:val="16"/>
                                    </w:rPr>
                                    <w:t>6</w:t>
                                  </w:r>
                                </w:p>
                              </w:tc>
                              <w:tc>
                                <w:tcPr>
                                  <w:tcW w:w="3375" w:type="dxa"/>
                                  <w:tcBorders>
                                    <w:top w:val="nil"/>
                                    <w:left w:val="nil"/>
                                    <w:bottom w:val="single" w:sz="4" w:space="0" w:color="000000"/>
                                    <w:right w:val="single" w:sz="4" w:space="0" w:color="000000"/>
                                  </w:tcBorders>
                                  <w:noWrap/>
                                </w:tcPr>
                                <w:p w14:paraId="7AE36BC1" w14:textId="648CA727" w:rsidR="008E50DF" w:rsidRPr="00ED27E8" w:rsidRDefault="00C71CAD" w:rsidP="00ED27E8">
                                  <w:pPr>
                                    <w:rPr>
                                      <w:rFonts w:ascii="Calibri" w:hAnsi="Calibri"/>
                                      <w:color w:val="000000"/>
                                      <w:sz w:val="16"/>
                                      <w:szCs w:val="16"/>
                                    </w:rPr>
                                  </w:pPr>
                                  <w:r>
                                    <w:rPr>
                                      <w:rFonts w:ascii="Calibri" w:hAnsi="Calibri"/>
                                      <w:color w:val="000000"/>
                                      <w:sz w:val="16"/>
                                      <w:szCs w:val="16"/>
                                    </w:rPr>
                                    <w:t>Farabi Koordinatörü</w:t>
                                  </w:r>
                                </w:p>
                              </w:tc>
                            </w:tr>
                            <w:tr w:rsidR="008E50DF" w:rsidRPr="009C4E25" w14:paraId="2CA9FB82" w14:textId="77777777" w:rsidTr="00ED27E8">
                              <w:trPr>
                                <w:trHeight w:val="314"/>
                              </w:trPr>
                              <w:tc>
                                <w:tcPr>
                                  <w:tcW w:w="1188" w:type="dxa"/>
                                  <w:tcBorders>
                                    <w:top w:val="nil"/>
                                    <w:left w:val="single" w:sz="8" w:space="0" w:color="000000"/>
                                    <w:bottom w:val="single" w:sz="4" w:space="0" w:color="000000"/>
                                    <w:right w:val="single" w:sz="4" w:space="0" w:color="000000"/>
                                  </w:tcBorders>
                                  <w:noWrap/>
                                </w:tcPr>
                                <w:p w14:paraId="690F3E00" w14:textId="77777777" w:rsidR="008E50DF" w:rsidRPr="00ED27E8" w:rsidRDefault="008E50DF" w:rsidP="00ED27E8">
                                  <w:pPr>
                                    <w:rPr>
                                      <w:rFonts w:ascii="Calibri" w:hAnsi="Calibri"/>
                                      <w:color w:val="000000"/>
                                      <w:sz w:val="16"/>
                                      <w:szCs w:val="16"/>
                                    </w:rPr>
                                  </w:pPr>
                                  <w:r w:rsidRPr="00ED27E8">
                                    <w:rPr>
                                      <w:rFonts w:ascii="Calibri" w:hAnsi="Calibri"/>
                                      <w:color w:val="000000"/>
                                      <w:sz w:val="16"/>
                                      <w:szCs w:val="16"/>
                                    </w:rPr>
                                    <w:t>Doç. Dr.</w:t>
                                  </w:r>
                                </w:p>
                              </w:tc>
                              <w:tc>
                                <w:tcPr>
                                  <w:tcW w:w="2630" w:type="dxa"/>
                                  <w:tcBorders>
                                    <w:top w:val="nil"/>
                                    <w:left w:val="nil"/>
                                    <w:bottom w:val="single" w:sz="4" w:space="0" w:color="000000"/>
                                    <w:right w:val="single" w:sz="4" w:space="0" w:color="000000"/>
                                  </w:tcBorders>
                                  <w:noWrap/>
                                </w:tcPr>
                                <w:p w14:paraId="08CA6CA8" w14:textId="583729D6" w:rsidR="008E50DF" w:rsidRPr="00ED27E8" w:rsidRDefault="00C71CAD" w:rsidP="00ED27E8">
                                  <w:pPr>
                                    <w:rPr>
                                      <w:rFonts w:ascii="Calibri" w:hAnsi="Calibri"/>
                                      <w:color w:val="000000"/>
                                      <w:sz w:val="16"/>
                                      <w:szCs w:val="16"/>
                                    </w:rPr>
                                  </w:pPr>
                                  <w:r>
                                    <w:rPr>
                                      <w:rFonts w:ascii="Calibri" w:hAnsi="Calibri"/>
                                      <w:color w:val="000000"/>
                                      <w:sz w:val="16"/>
                                      <w:szCs w:val="16"/>
                                    </w:rPr>
                                    <w:t>Elvettin AKMAN</w:t>
                                  </w:r>
                                </w:p>
                              </w:tc>
                              <w:tc>
                                <w:tcPr>
                                  <w:tcW w:w="1701" w:type="dxa"/>
                                  <w:tcBorders>
                                    <w:top w:val="nil"/>
                                    <w:left w:val="nil"/>
                                    <w:bottom w:val="single" w:sz="4" w:space="0" w:color="000000"/>
                                    <w:right w:val="single" w:sz="4" w:space="0" w:color="000000"/>
                                  </w:tcBorders>
                                  <w:noWrap/>
                                </w:tcPr>
                                <w:p w14:paraId="58B72220" w14:textId="20DC8F87"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04A50F34" w14:textId="53B832EB"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4B44EEBE" w14:textId="5EBF4C36" w:rsidR="008E50DF" w:rsidRPr="00ED27E8" w:rsidRDefault="00223D02" w:rsidP="00ED27E8">
                                  <w:pPr>
                                    <w:rPr>
                                      <w:rFonts w:ascii="Calibri" w:hAnsi="Calibri"/>
                                      <w:color w:val="000000"/>
                                      <w:sz w:val="16"/>
                                      <w:szCs w:val="16"/>
                                    </w:rPr>
                                  </w:pPr>
                                  <w:r>
                                    <w:rPr>
                                      <w:rFonts w:ascii="Calibri" w:hAnsi="Calibri"/>
                                      <w:color w:val="000000"/>
                                      <w:sz w:val="16"/>
                                      <w:szCs w:val="16"/>
                                    </w:rPr>
                                    <w:t>10</w:t>
                                  </w:r>
                                </w:p>
                              </w:tc>
                              <w:tc>
                                <w:tcPr>
                                  <w:tcW w:w="3375" w:type="dxa"/>
                                  <w:tcBorders>
                                    <w:top w:val="nil"/>
                                    <w:left w:val="nil"/>
                                    <w:bottom w:val="single" w:sz="4" w:space="0" w:color="000000"/>
                                    <w:right w:val="single" w:sz="4" w:space="0" w:color="000000"/>
                                  </w:tcBorders>
                                  <w:noWrap/>
                                </w:tcPr>
                                <w:p w14:paraId="2E87D959" w14:textId="4593B791" w:rsidR="008E50DF" w:rsidRPr="00ED27E8" w:rsidRDefault="00223D02" w:rsidP="00ED27E8">
                                  <w:pPr>
                                    <w:rPr>
                                      <w:rFonts w:ascii="Calibri" w:hAnsi="Calibri"/>
                                      <w:color w:val="000000"/>
                                      <w:sz w:val="16"/>
                                      <w:szCs w:val="16"/>
                                    </w:rPr>
                                  </w:pPr>
                                  <w:r>
                                    <w:rPr>
                                      <w:rFonts w:ascii="Calibri" w:hAnsi="Calibri"/>
                                      <w:color w:val="000000"/>
                                      <w:sz w:val="16"/>
                                      <w:szCs w:val="16"/>
                                    </w:rPr>
                                    <w:t>Staj Komisyonu</w:t>
                                  </w:r>
                                </w:p>
                              </w:tc>
                            </w:tr>
                            <w:tr w:rsidR="008E50DF" w:rsidRPr="009C4E25" w14:paraId="6768FEA4" w14:textId="77777777" w:rsidTr="00ED27E8">
                              <w:trPr>
                                <w:trHeight w:val="314"/>
                              </w:trPr>
                              <w:tc>
                                <w:tcPr>
                                  <w:tcW w:w="1188" w:type="dxa"/>
                                  <w:tcBorders>
                                    <w:top w:val="nil"/>
                                    <w:left w:val="single" w:sz="8" w:space="0" w:color="000000"/>
                                    <w:bottom w:val="single" w:sz="4" w:space="0" w:color="000000"/>
                                    <w:right w:val="single" w:sz="4" w:space="0" w:color="000000"/>
                                  </w:tcBorders>
                                  <w:noWrap/>
                                </w:tcPr>
                                <w:p w14:paraId="52D1592D" w14:textId="2B41A99F" w:rsidR="008E50DF" w:rsidRPr="00ED27E8" w:rsidRDefault="00223D02" w:rsidP="00ED27E8">
                                  <w:pPr>
                                    <w:rPr>
                                      <w:rFonts w:ascii="Calibri" w:hAnsi="Calibri"/>
                                      <w:color w:val="000000"/>
                                      <w:sz w:val="16"/>
                                      <w:szCs w:val="16"/>
                                    </w:rPr>
                                  </w:pPr>
                                  <w:r>
                                    <w:rPr>
                                      <w:rFonts w:ascii="Calibri" w:hAnsi="Calibri"/>
                                      <w:color w:val="000000"/>
                                      <w:sz w:val="16"/>
                                      <w:szCs w:val="16"/>
                                    </w:rPr>
                                    <w:t xml:space="preserve">Doç. Dr. </w:t>
                                  </w:r>
                                </w:p>
                              </w:tc>
                              <w:tc>
                                <w:tcPr>
                                  <w:tcW w:w="2630" w:type="dxa"/>
                                  <w:tcBorders>
                                    <w:top w:val="nil"/>
                                    <w:left w:val="nil"/>
                                    <w:bottom w:val="single" w:sz="4" w:space="0" w:color="000000"/>
                                    <w:right w:val="single" w:sz="4" w:space="0" w:color="000000"/>
                                  </w:tcBorders>
                                  <w:noWrap/>
                                </w:tcPr>
                                <w:p w14:paraId="4456F1D5" w14:textId="0091C704" w:rsidR="008E50DF" w:rsidRPr="00ED27E8" w:rsidRDefault="00223D02" w:rsidP="00ED27E8">
                                  <w:pPr>
                                    <w:rPr>
                                      <w:rFonts w:ascii="Calibri" w:hAnsi="Calibri"/>
                                      <w:color w:val="000000"/>
                                      <w:sz w:val="16"/>
                                      <w:szCs w:val="16"/>
                                    </w:rPr>
                                  </w:pPr>
                                  <w:r>
                                    <w:rPr>
                                      <w:rFonts w:ascii="Calibri" w:hAnsi="Calibri"/>
                                      <w:color w:val="000000"/>
                                      <w:sz w:val="16"/>
                                      <w:szCs w:val="16"/>
                                    </w:rPr>
                                    <w:t>Hülya AĞCASULU</w:t>
                                  </w:r>
                                </w:p>
                              </w:tc>
                              <w:tc>
                                <w:tcPr>
                                  <w:tcW w:w="1701" w:type="dxa"/>
                                  <w:tcBorders>
                                    <w:top w:val="nil"/>
                                    <w:left w:val="nil"/>
                                    <w:bottom w:val="single" w:sz="4" w:space="0" w:color="000000"/>
                                    <w:right w:val="single" w:sz="4" w:space="0" w:color="000000"/>
                                  </w:tcBorders>
                                  <w:noWrap/>
                                </w:tcPr>
                                <w:p w14:paraId="56885417" w14:textId="6FA2CCE1"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470EDCC8" w14:textId="38301470"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2038CA1D" w14:textId="47F6C6C9" w:rsidR="008E50DF" w:rsidRPr="00ED27E8" w:rsidRDefault="00223D02" w:rsidP="00ED27E8">
                                  <w:pPr>
                                    <w:rPr>
                                      <w:rFonts w:ascii="Calibri" w:hAnsi="Calibri"/>
                                      <w:color w:val="000000"/>
                                      <w:sz w:val="16"/>
                                      <w:szCs w:val="16"/>
                                    </w:rPr>
                                  </w:pPr>
                                  <w:r>
                                    <w:rPr>
                                      <w:rFonts w:ascii="Calibri" w:hAnsi="Calibri"/>
                                      <w:color w:val="000000"/>
                                      <w:sz w:val="16"/>
                                      <w:szCs w:val="16"/>
                                    </w:rPr>
                                    <w:t>4</w:t>
                                  </w:r>
                                </w:p>
                              </w:tc>
                              <w:tc>
                                <w:tcPr>
                                  <w:tcW w:w="3375" w:type="dxa"/>
                                  <w:tcBorders>
                                    <w:top w:val="nil"/>
                                    <w:left w:val="nil"/>
                                    <w:bottom w:val="single" w:sz="4" w:space="0" w:color="000000"/>
                                    <w:right w:val="single" w:sz="4" w:space="0" w:color="000000"/>
                                  </w:tcBorders>
                                  <w:noWrap/>
                                </w:tcPr>
                                <w:p w14:paraId="3DAE6BC3" w14:textId="76B46D5B" w:rsidR="008E50DF" w:rsidRPr="00ED27E8" w:rsidRDefault="00223D02" w:rsidP="00ED27E8">
                                  <w:pPr>
                                    <w:rPr>
                                      <w:rFonts w:ascii="Calibri" w:hAnsi="Calibri"/>
                                      <w:color w:val="000000"/>
                                      <w:sz w:val="16"/>
                                      <w:szCs w:val="16"/>
                                    </w:rPr>
                                  </w:pPr>
                                  <w:r>
                                    <w:rPr>
                                      <w:rFonts w:ascii="Calibri" w:hAnsi="Calibri"/>
                                      <w:color w:val="000000"/>
                                      <w:sz w:val="16"/>
                                      <w:szCs w:val="16"/>
                                    </w:rPr>
                                    <w:t>Mezuniyet Komisyonu</w:t>
                                  </w:r>
                                </w:p>
                              </w:tc>
                            </w:tr>
                            <w:tr w:rsidR="008E50DF" w:rsidRPr="009C4E25" w14:paraId="26B88E61" w14:textId="77777777" w:rsidTr="00ED27E8">
                              <w:trPr>
                                <w:trHeight w:val="314"/>
                              </w:trPr>
                              <w:tc>
                                <w:tcPr>
                                  <w:tcW w:w="1188" w:type="dxa"/>
                                  <w:tcBorders>
                                    <w:top w:val="nil"/>
                                    <w:left w:val="single" w:sz="8" w:space="0" w:color="000000"/>
                                    <w:bottom w:val="single" w:sz="4" w:space="0" w:color="000000"/>
                                    <w:right w:val="single" w:sz="4" w:space="0" w:color="000000"/>
                                  </w:tcBorders>
                                  <w:noWrap/>
                                  <w:vAlign w:val="bottom"/>
                                </w:tcPr>
                                <w:p w14:paraId="41FDBB82" w14:textId="77777777" w:rsidR="008E50DF" w:rsidRPr="00ED27E8" w:rsidRDefault="008E50DF" w:rsidP="00ED27E8">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nil"/>
                                    <w:left w:val="nil"/>
                                    <w:bottom w:val="single" w:sz="4" w:space="0" w:color="000000"/>
                                    <w:right w:val="single" w:sz="4" w:space="0" w:color="000000"/>
                                  </w:tcBorders>
                                  <w:noWrap/>
                                  <w:vAlign w:val="bottom"/>
                                </w:tcPr>
                                <w:p w14:paraId="3E0F5394" w14:textId="42185EF7" w:rsidR="008E50DF" w:rsidRPr="00ED27E8" w:rsidRDefault="00223D02" w:rsidP="00ED27E8">
                                  <w:pPr>
                                    <w:rPr>
                                      <w:rFonts w:ascii="Calibri" w:hAnsi="Calibri"/>
                                      <w:color w:val="000000"/>
                                      <w:sz w:val="16"/>
                                      <w:szCs w:val="16"/>
                                    </w:rPr>
                                  </w:pPr>
                                  <w:r>
                                    <w:rPr>
                                      <w:rFonts w:ascii="Calibri" w:hAnsi="Calibri"/>
                                      <w:color w:val="000000"/>
                                      <w:sz w:val="16"/>
                                      <w:szCs w:val="16"/>
                                    </w:rPr>
                                    <w:t>Gökhan TURHAN</w:t>
                                  </w:r>
                                </w:p>
                              </w:tc>
                              <w:tc>
                                <w:tcPr>
                                  <w:tcW w:w="1701" w:type="dxa"/>
                                  <w:tcBorders>
                                    <w:top w:val="nil"/>
                                    <w:left w:val="nil"/>
                                    <w:bottom w:val="single" w:sz="4" w:space="0" w:color="000000"/>
                                    <w:right w:val="single" w:sz="4" w:space="0" w:color="000000"/>
                                  </w:tcBorders>
                                  <w:noWrap/>
                                  <w:vAlign w:val="bottom"/>
                                </w:tcPr>
                                <w:p w14:paraId="6D061713" w14:textId="46CD61EF"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vAlign w:val="bottom"/>
                                </w:tcPr>
                                <w:p w14:paraId="1DB02A97" w14:textId="34E5679A"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vAlign w:val="bottom"/>
                                </w:tcPr>
                                <w:p w14:paraId="0A5EB1E9" w14:textId="498B9FE8" w:rsidR="008E50DF" w:rsidRPr="00ED27E8" w:rsidRDefault="00223D02" w:rsidP="00ED27E8">
                                  <w:pPr>
                                    <w:rPr>
                                      <w:rFonts w:ascii="Calibri" w:hAnsi="Calibri"/>
                                      <w:color w:val="000000"/>
                                      <w:sz w:val="16"/>
                                      <w:szCs w:val="16"/>
                                    </w:rPr>
                                  </w:pPr>
                                  <w:r>
                                    <w:rPr>
                                      <w:rFonts w:ascii="Calibri" w:hAnsi="Calibri"/>
                                      <w:color w:val="000000"/>
                                      <w:sz w:val="16"/>
                                      <w:szCs w:val="16"/>
                                    </w:rPr>
                                    <w:t>8</w:t>
                                  </w:r>
                                </w:p>
                              </w:tc>
                              <w:tc>
                                <w:tcPr>
                                  <w:tcW w:w="3375" w:type="dxa"/>
                                  <w:tcBorders>
                                    <w:top w:val="nil"/>
                                    <w:left w:val="nil"/>
                                    <w:bottom w:val="single" w:sz="4" w:space="0" w:color="000000"/>
                                    <w:right w:val="single" w:sz="4" w:space="0" w:color="000000"/>
                                  </w:tcBorders>
                                  <w:noWrap/>
                                  <w:vAlign w:val="bottom"/>
                                </w:tcPr>
                                <w:p w14:paraId="6DDBDCF5" w14:textId="7F546B43" w:rsidR="008E50DF" w:rsidRPr="00ED27E8" w:rsidRDefault="00223D02" w:rsidP="00ED27E8">
                                  <w:pPr>
                                    <w:rPr>
                                      <w:rFonts w:ascii="Calibri" w:hAnsi="Calibri"/>
                                      <w:color w:val="000000"/>
                                      <w:sz w:val="16"/>
                                      <w:szCs w:val="16"/>
                                    </w:rPr>
                                  </w:pPr>
                                  <w:r>
                                    <w:rPr>
                                      <w:rFonts w:ascii="Calibri" w:hAnsi="Calibri"/>
                                      <w:color w:val="000000"/>
                                      <w:sz w:val="16"/>
                                      <w:szCs w:val="16"/>
                                    </w:rPr>
                                    <w:t>Staj Komisyonu</w:t>
                                  </w:r>
                                </w:p>
                              </w:tc>
                            </w:tr>
                          </w:tbl>
                          <w:p w14:paraId="6E0FEFD6" w14:textId="77777777" w:rsidR="008E50DF" w:rsidRDefault="008E50DF" w:rsidP="00C809BC">
                            <w:pPr>
                              <w:rPr>
                                <w:rFonts w:ascii="Times New Roman" w:eastAsia="Times New Roman" w:hAnsi="Times New Roman" w:cs="Times New Roman"/>
                                <w:b/>
                                <w:bCs/>
                                <w:sz w:val="24"/>
                                <w:szCs w:val="24"/>
                                <w:lang w:eastAsia="tr-TR"/>
                              </w:rPr>
                            </w:pPr>
                          </w:p>
                          <w:p w14:paraId="7470E77D" w14:textId="77777777" w:rsidR="008E50DF" w:rsidRPr="00E90B05" w:rsidRDefault="008E50DF" w:rsidP="00C809BC">
                            <w:pPr>
                              <w:rPr>
                                <w:rFonts w:ascii="Times New Roman" w:eastAsia="Times New Roman" w:hAnsi="Times New Roman" w:cs="Times New Roman"/>
                                <w:b/>
                                <w:bCs/>
                                <w:sz w:val="24"/>
                                <w:szCs w:val="24"/>
                                <w:lang w:eastAsia="tr-TR"/>
                              </w:rPr>
                            </w:pPr>
                          </w:p>
                          <w:p w14:paraId="2A6DA544" w14:textId="390E384F" w:rsidR="008E50DF" w:rsidRPr="00E90B05" w:rsidRDefault="008E50DF" w:rsidP="00C809BC">
                            <w:pPr>
                              <w:rPr>
                                <w:rFonts w:ascii="Times New Roman" w:hAnsi="Times New Roman" w:cs="Times New Roman"/>
                                <w:b/>
                                <w:sz w:val="26"/>
                                <w:szCs w:val="26"/>
                              </w:rPr>
                            </w:pPr>
                            <w:r>
                              <w:rPr>
                                <w:rFonts w:ascii="Times New Roman" w:eastAsia="Times New Roman" w:hAnsi="Times New Roman" w:cs="Times New Roman"/>
                                <w:b/>
                                <w:bCs/>
                                <w:sz w:val="24"/>
                                <w:szCs w:val="24"/>
                                <w:lang w:eastAsia="tr-TR"/>
                              </w:rPr>
                              <w:t>Tablo</w:t>
                            </w:r>
                            <w:r w:rsidRPr="00E90B05">
                              <w:rPr>
                                <w:rFonts w:ascii="Times New Roman" w:eastAsia="Times New Roman" w:hAnsi="Times New Roman" w:cs="Times New Roman"/>
                                <w:b/>
                                <w:bCs/>
                                <w:sz w:val="24"/>
                                <w:szCs w:val="24"/>
                                <w:lang w:eastAsia="tr-TR"/>
                              </w:rPr>
                              <w:t xml:space="preserve"> 3: </w:t>
                            </w:r>
                            <w:r w:rsidR="00EC231D" w:rsidRPr="00AC7AFD">
                              <w:rPr>
                                <w:rFonts w:ascii="Times New Roman" w:hAnsi="Times New Roman" w:cs="Times New Roman"/>
                                <w:color w:val="000000" w:themeColor="text1"/>
                                <w:sz w:val="24"/>
                                <w:szCs w:val="24"/>
                              </w:rPr>
                              <w:t xml:space="preserve">Siyaset Bilimi ve Kamu Yönetimi </w:t>
                            </w:r>
                            <w:r w:rsidRPr="00E90B05">
                              <w:rPr>
                                <w:rFonts w:asciiTheme="majorBidi" w:hAnsiTheme="majorBidi" w:cstheme="majorBidi"/>
                                <w:sz w:val="24"/>
                                <w:szCs w:val="24"/>
                              </w:rPr>
                              <w:t>Lisans Programında 2022-2023 Eğitim Öğretim Yılı Bahar Döneminde Öğretim Elemanlarının/Üyelerinin İş Yükü</w:t>
                            </w:r>
                            <w:r w:rsidRPr="00E90B05">
                              <w:rPr>
                                <w:rFonts w:ascii="Calibri" w:eastAsia="Times New Roman" w:hAnsi="Calibri" w:cs="Calibri"/>
                                <w:b/>
                                <w:bCs/>
                                <w:lang w:eastAsia="tr-TR"/>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208E2" id="Metin Kutusu 199" o:spid="_x0000_s1105" type="#_x0000_t202" style="position:absolute;margin-left:0;margin-top:-70.15pt;width:834.75pt;height:838.75pt;z-index:2518036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" fillcolor="#d9e2f3 [664]" strokecolor="#fcf" strokeweight=".5pt">
                <v:textbox>
                  <w:txbxContent>
                    <w:p w14:paraId="512ADAB4" w14:textId="77777777" w:rsidR="008E50DF" w:rsidRDefault="008E50DF" w:rsidP="00C62A20">
                      <w:pPr>
                        <w:rPr>
                          <w:rFonts w:ascii="Times New Roman" w:hAnsi="Times New Roman" w:cs="Times New Roman"/>
                          <w:b/>
                          <w:sz w:val="26"/>
                          <w:szCs w:val="26"/>
                        </w:rPr>
                      </w:pPr>
                      <w:r w:rsidRPr="001F2006">
                        <w:rPr>
                          <w:rFonts w:ascii="Times New Roman" w:hAnsi="Times New Roman" w:cs="Times New Roman"/>
                          <w:b/>
                          <w:sz w:val="26"/>
                          <w:szCs w:val="26"/>
                        </w:rPr>
                        <w:t>Ğ. ÖĞRETİM ELEMANLARININ/ ÜYELERİNİN İŞ YÜKÜ</w:t>
                      </w:r>
                    </w:p>
                    <w:tbl>
                      <w:tblPr>
                        <w:tblW w:w="16433" w:type="dxa"/>
                        <w:tblCellMar>
                          <w:left w:w="70" w:type="dxa"/>
                          <w:right w:w="70" w:type="dxa"/>
                        </w:tblCellMar>
                        <w:tblLook w:val="04A0" w:firstRow="1" w:lastRow="0" w:firstColumn="1" w:lastColumn="0" w:noHBand="0" w:noVBand="1"/>
                      </w:tblPr>
                      <w:tblGrid>
                        <w:gridCol w:w="1188"/>
                        <w:gridCol w:w="2630"/>
                        <w:gridCol w:w="1701"/>
                        <w:gridCol w:w="1279"/>
                        <w:gridCol w:w="1463"/>
                        <w:gridCol w:w="8172"/>
                      </w:tblGrid>
                      <w:tr w:rsidR="001F2006" w:rsidRPr="009C4E25" w14:paraId="4AB0A83B" w14:textId="77777777" w:rsidTr="00517FEF">
                        <w:trPr>
                          <w:trHeight w:val="330"/>
                        </w:trPr>
                        <w:tc>
                          <w:tcPr>
                            <w:tcW w:w="16433" w:type="dxa"/>
                            <w:gridSpan w:val="6"/>
                            <w:tcBorders>
                              <w:top w:val="single" w:sz="8" w:space="0" w:color="auto"/>
                              <w:left w:val="single" w:sz="8" w:space="0" w:color="auto"/>
                              <w:bottom w:val="single" w:sz="8" w:space="0" w:color="auto"/>
                              <w:right w:val="single" w:sz="4" w:space="0" w:color="000000"/>
                            </w:tcBorders>
                            <w:shd w:val="clear" w:color="auto" w:fill="ACB9CA" w:themeFill="text2" w:themeFillTint="66"/>
                            <w:noWrap/>
                            <w:hideMark/>
                          </w:tcPr>
                          <w:p w14:paraId="747514EC" w14:textId="0E123548" w:rsidR="001F2006" w:rsidRPr="009C4E25" w:rsidRDefault="001F2006" w:rsidP="001F2006">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202</w:t>
                            </w:r>
                            <w:r>
                              <w:rPr>
                                <w:rFonts w:ascii="Calibri" w:eastAsia="Times New Roman" w:hAnsi="Calibri" w:cs="Calibri"/>
                                <w:b/>
                                <w:bCs/>
                                <w:color w:val="000000"/>
                                <w:lang w:eastAsia="tr-TR"/>
                              </w:rPr>
                              <w:t>4</w:t>
                            </w:r>
                            <w:r w:rsidRPr="009C4E25">
                              <w:rPr>
                                <w:rFonts w:ascii="Calibri" w:eastAsia="Times New Roman" w:hAnsi="Calibri" w:cs="Calibri"/>
                                <w:b/>
                                <w:bCs/>
                                <w:color w:val="000000"/>
                                <w:lang w:eastAsia="tr-TR"/>
                              </w:rPr>
                              <w:t>-202</w:t>
                            </w:r>
                            <w:r>
                              <w:rPr>
                                <w:rFonts w:ascii="Calibri" w:eastAsia="Times New Roman" w:hAnsi="Calibri" w:cs="Calibri"/>
                                <w:b/>
                                <w:bCs/>
                                <w:color w:val="000000"/>
                                <w:lang w:eastAsia="tr-TR"/>
                              </w:rPr>
                              <w:t xml:space="preserve">5 EĞİTİM ÖĞRETİM YILI </w:t>
                            </w:r>
                            <w:r w:rsidR="009E2EB7">
                              <w:rPr>
                                <w:rFonts w:ascii="Calibri" w:eastAsia="Times New Roman" w:hAnsi="Calibri" w:cs="Calibri"/>
                                <w:b/>
                                <w:bCs/>
                                <w:color w:val="000000"/>
                                <w:lang w:eastAsia="tr-TR"/>
                              </w:rPr>
                              <w:t xml:space="preserve">BAHAR VE 2025-2026 </w:t>
                            </w:r>
                            <w:r>
                              <w:rPr>
                                <w:rFonts w:ascii="Calibri" w:eastAsia="Times New Roman" w:hAnsi="Calibri" w:cs="Calibri"/>
                                <w:b/>
                                <w:bCs/>
                                <w:color w:val="000000"/>
                                <w:lang w:eastAsia="tr-TR"/>
                              </w:rPr>
                              <w:t>GÜZ YARIYILI</w:t>
                            </w:r>
                          </w:p>
                        </w:tc>
                      </w:tr>
                      <w:tr w:rsidR="001F2006" w:rsidRPr="009C4E25" w14:paraId="133F8100" w14:textId="77777777" w:rsidTr="00517FEF">
                        <w:trPr>
                          <w:trHeight w:val="314"/>
                        </w:trPr>
                        <w:tc>
                          <w:tcPr>
                            <w:tcW w:w="16433" w:type="dxa"/>
                            <w:gridSpan w:val="6"/>
                            <w:tcBorders>
                              <w:top w:val="single" w:sz="8" w:space="0" w:color="auto"/>
                              <w:left w:val="single" w:sz="8" w:space="0" w:color="auto"/>
                              <w:bottom w:val="single" w:sz="4" w:space="0" w:color="auto"/>
                              <w:right w:val="single" w:sz="4" w:space="0" w:color="auto"/>
                            </w:tcBorders>
                            <w:shd w:val="clear" w:color="000000" w:fill="9BC2E6"/>
                            <w:noWrap/>
                            <w:hideMark/>
                          </w:tcPr>
                          <w:p w14:paraId="7632BB11" w14:textId="77777777" w:rsidR="001F2006" w:rsidRPr="009C4E25" w:rsidRDefault="001F2006" w:rsidP="001F2006">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 xml:space="preserve">ÖĞRETİM </w:t>
                            </w:r>
                            <w:r>
                              <w:rPr>
                                <w:rFonts w:ascii="Calibri" w:eastAsia="Times New Roman" w:hAnsi="Calibri" w:cs="Calibri"/>
                                <w:b/>
                                <w:bCs/>
                                <w:color w:val="000000"/>
                                <w:lang w:eastAsia="tr-TR"/>
                              </w:rPr>
                              <w:t xml:space="preserve">ELEMANLARININ/ÜYELERİNİN </w:t>
                            </w:r>
                            <w:r w:rsidRPr="009C4E25">
                              <w:rPr>
                                <w:rFonts w:ascii="Calibri" w:eastAsia="Times New Roman" w:hAnsi="Calibri" w:cs="Calibri"/>
                                <w:b/>
                                <w:bCs/>
                                <w:color w:val="000000"/>
                                <w:lang w:eastAsia="tr-TR"/>
                              </w:rPr>
                              <w:t>İŞ YÜKÜ</w:t>
                            </w:r>
                          </w:p>
                        </w:tc>
                      </w:tr>
                      <w:tr w:rsidR="001F2006" w:rsidRPr="009C4E25" w14:paraId="3FC200E9" w14:textId="77777777" w:rsidTr="00517FEF">
                        <w:trPr>
                          <w:trHeight w:val="483"/>
                        </w:trPr>
                        <w:tc>
                          <w:tcPr>
                            <w:tcW w:w="1188" w:type="dxa"/>
                            <w:tcBorders>
                              <w:top w:val="nil"/>
                              <w:left w:val="single" w:sz="8" w:space="0" w:color="auto"/>
                              <w:bottom w:val="single" w:sz="4" w:space="0" w:color="auto"/>
                              <w:right w:val="single" w:sz="4" w:space="0" w:color="auto"/>
                            </w:tcBorders>
                            <w:noWrap/>
                            <w:hideMark/>
                          </w:tcPr>
                          <w:p w14:paraId="0644A037" w14:textId="77777777" w:rsidR="001F2006" w:rsidRPr="009C4E25" w:rsidRDefault="001F2006" w:rsidP="001F2006">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ÜNVAN</w:t>
                            </w:r>
                          </w:p>
                        </w:tc>
                        <w:tc>
                          <w:tcPr>
                            <w:tcW w:w="2630" w:type="dxa"/>
                            <w:tcBorders>
                              <w:top w:val="nil"/>
                              <w:left w:val="nil"/>
                              <w:bottom w:val="single" w:sz="4" w:space="0" w:color="auto"/>
                              <w:right w:val="single" w:sz="4" w:space="0" w:color="auto"/>
                            </w:tcBorders>
                            <w:hideMark/>
                          </w:tcPr>
                          <w:p w14:paraId="11C30ED6" w14:textId="77777777" w:rsidR="001F2006" w:rsidRPr="009C4E25" w:rsidRDefault="001F2006" w:rsidP="001F2006">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AD SOYAD</w:t>
                            </w:r>
                          </w:p>
                        </w:tc>
                        <w:tc>
                          <w:tcPr>
                            <w:tcW w:w="1701" w:type="dxa"/>
                            <w:tcBorders>
                              <w:top w:val="nil"/>
                              <w:left w:val="nil"/>
                              <w:bottom w:val="single" w:sz="4" w:space="0" w:color="auto"/>
                              <w:right w:val="single" w:sz="4" w:space="0" w:color="auto"/>
                            </w:tcBorders>
                            <w:hideMark/>
                          </w:tcPr>
                          <w:p w14:paraId="031CEBB5" w14:textId="77777777" w:rsidR="001F2006" w:rsidRPr="009C4E25" w:rsidRDefault="001F2006" w:rsidP="001F2006">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ÖN</w:t>
                            </w:r>
                            <w:r>
                              <w:rPr>
                                <w:rFonts w:ascii="Calibri" w:eastAsia="Times New Roman" w:hAnsi="Calibri" w:cs="Calibri"/>
                                <w:b/>
                                <w:bCs/>
                                <w:color w:val="000000"/>
                                <w:lang w:eastAsia="tr-TR"/>
                              </w:rPr>
                              <w:t xml:space="preserve"> </w:t>
                            </w:r>
                            <w:r w:rsidRPr="009C4E25">
                              <w:rPr>
                                <w:rFonts w:ascii="Calibri" w:eastAsia="Times New Roman" w:hAnsi="Calibri" w:cs="Calibri"/>
                                <w:b/>
                                <w:bCs/>
                                <w:color w:val="000000"/>
                                <w:lang w:eastAsia="tr-TR"/>
                              </w:rPr>
                              <w:t>LİSANS /LİSANS DERS SAATİ</w:t>
                            </w:r>
                          </w:p>
                        </w:tc>
                        <w:tc>
                          <w:tcPr>
                            <w:tcW w:w="1279" w:type="dxa"/>
                            <w:tcBorders>
                              <w:top w:val="nil"/>
                              <w:left w:val="nil"/>
                              <w:bottom w:val="single" w:sz="4" w:space="0" w:color="auto"/>
                              <w:right w:val="single" w:sz="4" w:space="0" w:color="auto"/>
                            </w:tcBorders>
                            <w:hideMark/>
                          </w:tcPr>
                          <w:p w14:paraId="078B2891" w14:textId="77777777" w:rsidR="001F2006" w:rsidRPr="009C4E25" w:rsidRDefault="001F2006" w:rsidP="001F2006">
                            <w:pPr>
                              <w:spacing w:after="0" w:line="240" w:lineRule="auto"/>
                              <w:jc w:val="center"/>
                              <w:rPr>
                                <w:rFonts w:ascii="Calibri" w:eastAsia="Times New Roman" w:hAnsi="Calibri" w:cs="Calibri"/>
                                <w:b/>
                                <w:bCs/>
                                <w:color w:val="000000"/>
                                <w:lang w:eastAsia="tr-TR"/>
                              </w:rPr>
                            </w:pPr>
                            <w:r>
                              <w:rPr>
                                <w:rFonts w:ascii="Calibri" w:eastAsia="Times New Roman" w:hAnsi="Calibri" w:cs="Calibri"/>
                                <w:b/>
                                <w:bCs/>
                                <w:color w:val="000000"/>
                                <w:lang w:eastAsia="tr-TR"/>
                              </w:rPr>
                              <w:t>LİSANS</w:t>
                            </w:r>
                            <w:r w:rsidRPr="009C4E25">
                              <w:rPr>
                                <w:rFonts w:ascii="Calibri" w:eastAsia="Times New Roman" w:hAnsi="Calibri" w:cs="Calibri"/>
                                <w:b/>
                                <w:bCs/>
                                <w:color w:val="000000"/>
                                <w:lang w:eastAsia="tr-TR"/>
                              </w:rPr>
                              <w:t>ÜSTÜ DERS SAATİ</w:t>
                            </w:r>
                          </w:p>
                        </w:tc>
                        <w:tc>
                          <w:tcPr>
                            <w:tcW w:w="1463" w:type="dxa"/>
                            <w:tcBorders>
                              <w:top w:val="nil"/>
                              <w:left w:val="nil"/>
                              <w:bottom w:val="single" w:sz="4" w:space="0" w:color="auto"/>
                              <w:right w:val="single" w:sz="4" w:space="0" w:color="auto"/>
                            </w:tcBorders>
                            <w:hideMark/>
                          </w:tcPr>
                          <w:p w14:paraId="00A003CC" w14:textId="77777777" w:rsidR="001F2006" w:rsidRPr="009C4E25" w:rsidRDefault="001F2006" w:rsidP="001F2006">
                            <w:pPr>
                              <w:spacing w:after="0" w:line="240" w:lineRule="auto"/>
                              <w:jc w:val="center"/>
                              <w:rPr>
                                <w:rFonts w:ascii="Calibri" w:eastAsia="Times New Roman" w:hAnsi="Calibri" w:cs="Calibri"/>
                                <w:b/>
                                <w:bCs/>
                                <w:color w:val="000000"/>
                                <w:lang w:eastAsia="tr-TR"/>
                              </w:rPr>
                            </w:pPr>
                            <w:r>
                              <w:rPr>
                                <w:rFonts w:ascii="Calibri" w:eastAsia="Times New Roman" w:hAnsi="Calibri" w:cs="Calibri"/>
                                <w:b/>
                                <w:bCs/>
                                <w:color w:val="000000"/>
                                <w:lang w:eastAsia="tr-TR"/>
                              </w:rPr>
                              <w:t>LİSANS</w:t>
                            </w:r>
                            <w:r w:rsidRPr="009C4E25">
                              <w:rPr>
                                <w:rFonts w:ascii="Calibri" w:eastAsia="Times New Roman" w:hAnsi="Calibri" w:cs="Calibri"/>
                                <w:b/>
                                <w:bCs/>
                                <w:color w:val="000000"/>
                                <w:lang w:eastAsia="tr-TR"/>
                              </w:rPr>
                              <w:t>ÜSTÜ DANIŞMANLIK SAYISI</w:t>
                            </w:r>
                          </w:p>
                        </w:tc>
                        <w:tc>
                          <w:tcPr>
                            <w:tcW w:w="8172" w:type="dxa"/>
                            <w:tcBorders>
                              <w:top w:val="nil"/>
                              <w:left w:val="nil"/>
                              <w:bottom w:val="single" w:sz="4" w:space="0" w:color="auto"/>
                              <w:right w:val="single" w:sz="4" w:space="0" w:color="auto"/>
                            </w:tcBorders>
                            <w:hideMark/>
                          </w:tcPr>
                          <w:p w14:paraId="15BE474D" w14:textId="77777777" w:rsidR="001F2006" w:rsidRPr="009C4E25" w:rsidRDefault="001F2006" w:rsidP="001F2006">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İDARİ GÖREVLER</w:t>
                            </w:r>
                          </w:p>
                        </w:tc>
                      </w:tr>
                      <w:tr w:rsidR="001F2006" w:rsidRPr="00ED27E8" w14:paraId="1462126B" w14:textId="77777777" w:rsidTr="00517FEF">
                        <w:trPr>
                          <w:trHeight w:val="703"/>
                        </w:trPr>
                        <w:tc>
                          <w:tcPr>
                            <w:tcW w:w="1188" w:type="dxa"/>
                            <w:tcBorders>
                              <w:top w:val="single" w:sz="4" w:space="0" w:color="000000"/>
                              <w:left w:val="single" w:sz="8" w:space="0" w:color="000000"/>
                              <w:bottom w:val="single" w:sz="4" w:space="0" w:color="000000"/>
                              <w:right w:val="single" w:sz="4" w:space="0" w:color="000000"/>
                            </w:tcBorders>
                            <w:noWrap/>
                            <w:hideMark/>
                          </w:tcPr>
                          <w:p w14:paraId="10A9C1F5" w14:textId="77777777" w:rsidR="001F2006" w:rsidRPr="00ED27E8" w:rsidRDefault="001F2006" w:rsidP="001F2006">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single" w:sz="4" w:space="0" w:color="000000"/>
                              <w:left w:val="nil"/>
                              <w:bottom w:val="single" w:sz="4" w:space="0" w:color="000000"/>
                              <w:right w:val="single" w:sz="4" w:space="0" w:color="000000"/>
                            </w:tcBorders>
                          </w:tcPr>
                          <w:p w14:paraId="5B829710" w14:textId="77777777" w:rsidR="001F2006" w:rsidRPr="00ED27E8" w:rsidRDefault="001F2006" w:rsidP="001F2006">
                            <w:pPr>
                              <w:rPr>
                                <w:rFonts w:ascii="Calibri" w:hAnsi="Calibri"/>
                                <w:color w:val="000000"/>
                                <w:sz w:val="16"/>
                                <w:szCs w:val="16"/>
                              </w:rPr>
                            </w:pPr>
                            <w:r>
                              <w:rPr>
                                <w:rFonts w:ascii="Calibri" w:hAnsi="Calibri"/>
                                <w:color w:val="000000"/>
                                <w:sz w:val="16"/>
                                <w:szCs w:val="16"/>
                              </w:rPr>
                              <w:t>F. Burak YERLİKAYA</w:t>
                            </w:r>
                          </w:p>
                        </w:tc>
                        <w:tc>
                          <w:tcPr>
                            <w:tcW w:w="1701" w:type="dxa"/>
                            <w:tcBorders>
                              <w:top w:val="single" w:sz="4" w:space="0" w:color="000000"/>
                              <w:left w:val="nil"/>
                              <w:bottom w:val="single" w:sz="4" w:space="0" w:color="000000"/>
                              <w:right w:val="single" w:sz="4" w:space="0" w:color="000000"/>
                            </w:tcBorders>
                          </w:tcPr>
                          <w:p w14:paraId="3BEA3075"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single" w:sz="4" w:space="0" w:color="000000"/>
                              <w:left w:val="nil"/>
                              <w:bottom w:val="single" w:sz="4" w:space="0" w:color="000000"/>
                              <w:right w:val="single" w:sz="4" w:space="0" w:color="000000"/>
                            </w:tcBorders>
                          </w:tcPr>
                          <w:p w14:paraId="2251C4B5"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single" w:sz="4" w:space="0" w:color="000000"/>
                              <w:left w:val="nil"/>
                              <w:bottom w:val="single" w:sz="4" w:space="0" w:color="000000"/>
                              <w:right w:val="single" w:sz="4" w:space="0" w:color="000000"/>
                            </w:tcBorders>
                          </w:tcPr>
                          <w:p w14:paraId="35F4232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0</w:t>
                            </w:r>
                          </w:p>
                        </w:tc>
                        <w:tc>
                          <w:tcPr>
                            <w:tcW w:w="8172" w:type="dxa"/>
                            <w:tcBorders>
                              <w:top w:val="single" w:sz="4" w:space="0" w:color="000000"/>
                              <w:left w:val="nil"/>
                              <w:bottom w:val="single" w:sz="4" w:space="0" w:color="000000"/>
                              <w:right w:val="single" w:sz="4" w:space="0" w:color="000000"/>
                            </w:tcBorders>
                          </w:tcPr>
                          <w:p w14:paraId="71F663DD" w14:textId="77777777" w:rsidR="001F2006" w:rsidRPr="00ED27E8" w:rsidRDefault="001F2006" w:rsidP="001F2006">
                            <w:pPr>
                              <w:rPr>
                                <w:rFonts w:ascii="Calibri" w:hAnsi="Calibri"/>
                                <w:color w:val="000000"/>
                                <w:sz w:val="16"/>
                                <w:szCs w:val="16"/>
                              </w:rPr>
                            </w:pPr>
                            <w:r>
                              <w:rPr>
                                <w:rFonts w:ascii="Calibri" w:hAnsi="Calibri"/>
                                <w:color w:val="000000"/>
                                <w:sz w:val="16"/>
                                <w:szCs w:val="16"/>
                              </w:rPr>
                              <w:t>Akreditasyon ve Mezun Değerlendirme Komisyonu</w:t>
                            </w:r>
                          </w:p>
                        </w:tc>
                      </w:tr>
                      <w:tr w:rsidR="001F2006" w:rsidRPr="00ED27E8" w14:paraId="089AD1D1"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11695363" w14:textId="77777777" w:rsidR="001F2006" w:rsidRPr="00ED27E8" w:rsidRDefault="001F2006" w:rsidP="001F2006">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nil"/>
                              <w:left w:val="nil"/>
                              <w:bottom w:val="single" w:sz="4" w:space="0" w:color="000000"/>
                              <w:right w:val="single" w:sz="4" w:space="0" w:color="000000"/>
                            </w:tcBorders>
                          </w:tcPr>
                          <w:p w14:paraId="10B0BF81" w14:textId="77777777" w:rsidR="001F2006" w:rsidRPr="00ED27E8" w:rsidRDefault="001F2006" w:rsidP="001F2006">
                            <w:pPr>
                              <w:rPr>
                                <w:rFonts w:ascii="Calibri" w:hAnsi="Calibri"/>
                                <w:color w:val="000000"/>
                                <w:sz w:val="16"/>
                                <w:szCs w:val="16"/>
                              </w:rPr>
                            </w:pPr>
                            <w:r>
                              <w:rPr>
                                <w:rFonts w:ascii="Calibri" w:hAnsi="Calibri"/>
                                <w:color w:val="000000"/>
                                <w:sz w:val="16"/>
                                <w:szCs w:val="16"/>
                              </w:rPr>
                              <w:t>Seda EFE</w:t>
                            </w:r>
                          </w:p>
                        </w:tc>
                        <w:tc>
                          <w:tcPr>
                            <w:tcW w:w="1701" w:type="dxa"/>
                            <w:tcBorders>
                              <w:top w:val="nil"/>
                              <w:left w:val="nil"/>
                              <w:bottom w:val="single" w:sz="4" w:space="0" w:color="000000"/>
                              <w:right w:val="single" w:sz="4" w:space="0" w:color="000000"/>
                            </w:tcBorders>
                          </w:tcPr>
                          <w:p w14:paraId="67AF76BA"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tcPr>
                          <w:p w14:paraId="516AA69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tcPr>
                          <w:p w14:paraId="0386EE91" w14:textId="77777777" w:rsidR="001F2006" w:rsidRPr="00ED27E8" w:rsidRDefault="001F2006" w:rsidP="001F2006">
                            <w:pPr>
                              <w:rPr>
                                <w:rFonts w:ascii="Calibri" w:hAnsi="Calibri"/>
                                <w:color w:val="000000"/>
                                <w:sz w:val="16"/>
                                <w:szCs w:val="16"/>
                              </w:rPr>
                            </w:pPr>
                            <w:r>
                              <w:rPr>
                                <w:rFonts w:ascii="Calibri" w:hAnsi="Calibri"/>
                                <w:color w:val="000000"/>
                                <w:sz w:val="16"/>
                                <w:szCs w:val="16"/>
                              </w:rPr>
                              <w:t>3</w:t>
                            </w:r>
                          </w:p>
                        </w:tc>
                        <w:tc>
                          <w:tcPr>
                            <w:tcW w:w="8172" w:type="dxa"/>
                            <w:tcBorders>
                              <w:top w:val="nil"/>
                              <w:left w:val="nil"/>
                              <w:bottom w:val="single" w:sz="4" w:space="0" w:color="000000"/>
                              <w:right w:val="single" w:sz="4" w:space="0" w:color="000000"/>
                            </w:tcBorders>
                          </w:tcPr>
                          <w:p w14:paraId="6A7AEB1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 xml:space="preserve">Bölüm Başkan Yardımcısı; </w:t>
                            </w:r>
                            <w:r w:rsidRPr="00EA0653">
                              <w:rPr>
                                <w:rFonts w:ascii="Calibri" w:hAnsi="Calibri"/>
                                <w:color w:val="000000"/>
                                <w:sz w:val="16"/>
                                <w:szCs w:val="16"/>
                              </w:rPr>
                              <w:t>Birim Kalite Komisyon</w:t>
                            </w:r>
                            <w:r>
                              <w:rPr>
                                <w:rFonts w:ascii="Calibri" w:hAnsi="Calibri"/>
                                <w:color w:val="000000"/>
                                <w:sz w:val="16"/>
                                <w:szCs w:val="16"/>
                              </w:rPr>
                              <w:t>u; Eğitim-Öğretim Koordinatörlüğü; AKTS Koordinatörlüğü; Oryantasyon Ekibi</w:t>
                            </w:r>
                          </w:p>
                        </w:tc>
                      </w:tr>
                      <w:tr w:rsidR="001F2006" w:rsidRPr="00ED27E8" w14:paraId="7A23A425"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366FF254" w14:textId="77777777" w:rsidR="001F2006" w:rsidRPr="00ED27E8" w:rsidRDefault="001F2006" w:rsidP="001F2006">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nil"/>
                              <w:left w:val="nil"/>
                              <w:bottom w:val="single" w:sz="4" w:space="0" w:color="000000"/>
                              <w:right w:val="single" w:sz="4" w:space="0" w:color="000000"/>
                            </w:tcBorders>
                            <w:noWrap/>
                          </w:tcPr>
                          <w:p w14:paraId="7FB04B37" w14:textId="77777777" w:rsidR="001F2006" w:rsidRPr="00ED27E8" w:rsidRDefault="001F2006" w:rsidP="001F2006">
                            <w:pPr>
                              <w:rPr>
                                <w:rFonts w:ascii="Calibri" w:hAnsi="Calibri"/>
                                <w:color w:val="000000"/>
                                <w:sz w:val="16"/>
                                <w:szCs w:val="16"/>
                              </w:rPr>
                            </w:pPr>
                            <w:r>
                              <w:rPr>
                                <w:rFonts w:ascii="Calibri" w:hAnsi="Calibri"/>
                                <w:color w:val="000000"/>
                                <w:sz w:val="16"/>
                                <w:szCs w:val="16"/>
                              </w:rPr>
                              <w:t>Niran CANSEVER</w:t>
                            </w:r>
                          </w:p>
                        </w:tc>
                        <w:tc>
                          <w:tcPr>
                            <w:tcW w:w="1701" w:type="dxa"/>
                            <w:tcBorders>
                              <w:top w:val="nil"/>
                              <w:left w:val="nil"/>
                              <w:bottom w:val="single" w:sz="4" w:space="0" w:color="000000"/>
                              <w:right w:val="single" w:sz="4" w:space="0" w:color="000000"/>
                            </w:tcBorders>
                            <w:noWrap/>
                          </w:tcPr>
                          <w:p w14:paraId="294280DB"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77561F68"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3DFFCE6B" w14:textId="77777777" w:rsidR="001F2006" w:rsidRPr="00ED27E8" w:rsidRDefault="001F2006" w:rsidP="001F2006">
                            <w:pPr>
                              <w:rPr>
                                <w:rFonts w:ascii="Calibri" w:hAnsi="Calibri"/>
                                <w:color w:val="000000"/>
                                <w:sz w:val="16"/>
                                <w:szCs w:val="16"/>
                              </w:rPr>
                            </w:pPr>
                            <w:r>
                              <w:rPr>
                                <w:rFonts w:ascii="Calibri" w:hAnsi="Calibri"/>
                                <w:color w:val="000000"/>
                                <w:sz w:val="16"/>
                                <w:szCs w:val="16"/>
                              </w:rPr>
                              <w:t>5</w:t>
                            </w:r>
                          </w:p>
                        </w:tc>
                        <w:tc>
                          <w:tcPr>
                            <w:tcW w:w="8172" w:type="dxa"/>
                            <w:tcBorders>
                              <w:top w:val="nil"/>
                              <w:left w:val="nil"/>
                              <w:bottom w:val="single" w:sz="4" w:space="0" w:color="000000"/>
                              <w:right w:val="single" w:sz="4" w:space="0" w:color="000000"/>
                            </w:tcBorders>
                            <w:noWrap/>
                          </w:tcPr>
                          <w:p w14:paraId="199EBF75" w14:textId="77777777" w:rsidR="001F2006" w:rsidRPr="00ED27E8" w:rsidRDefault="001F2006" w:rsidP="001F2006">
                            <w:pPr>
                              <w:rPr>
                                <w:rFonts w:ascii="Calibri" w:hAnsi="Calibri"/>
                                <w:color w:val="000000"/>
                                <w:sz w:val="16"/>
                                <w:szCs w:val="16"/>
                              </w:rPr>
                            </w:pPr>
                            <w:r>
                              <w:rPr>
                                <w:rFonts w:ascii="Calibri" w:hAnsi="Calibri"/>
                                <w:color w:val="000000"/>
                                <w:sz w:val="16"/>
                                <w:szCs w:val="16"/>
                              </w:rPr>
                              <w:t>Bölüm Başkan Yardımcısı; Stratejik Plan Çalışmaları, SWOT Analizi, Ar-ge Raporu, Tanıtım Sunumları, Faaliyet Raporları, Bölüm İçi Faaliyet Organizasyonları;  Eğitim-Öğretim Koordinatörlüğü; AKTS Koordinatörlüğü; Oryantasyon Ekibi</w:t>
                            </w:r>
                          </w:p>
                        </w:tc>
                      </w:tr>
                      <w:tr w:rsidR="001F2006" w:rsidRPr="00ED27E8" w14:paraId="110B8B99"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445D2BEF" w14:textId="77777777" w:rsidR="001F2006" w:rsidRPr="00ED27E8" w:rsidRDefault="001F2006" w:rsidP="001F2006">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nil"/>
                              <w:left w:val="nil"/>
                              <w:bottom w:val="single" w:sz="4" w:space="0" w:color="000000"/>
                              <w:right w:val="single" w:sz="4" w:space="0" w:color="000000"/>
                            </w:tcBorders>
                            <w:noWrap/>
                          </w:tcPr>
                          <w:p w14:paraId="456B397B" w14:textId="77777777" w:rsidR="001F2006" w:rsidRPr="00ED27E8" w:rsidRDefault="001F2006" w:rsidP="001F2006">
                            <w:pPr>
                              <w:rPr>
                                <w:rFonts w:ascii="Calibri" w:hAnsi="Calibri"/>
                                <w:color w:val="000000"/>
                                <w:sz w:val="16"/>
                                <w:szCs w:val="16"/>
                              </w:rPr>
                            </w:pPr>
                            <w:r>
                              <w:rPr>
                                <w:rFonts w:ascii="Calibri" w:hAnsi="Calibri"/>
                                <w:color w:val="000000"/>
                                <w:sz w:val="16"/>
                                <w:szCs w:val="16"/>
                              </w:rPr>
                              <w:t>Mücahit AVCI</w:t>
                            </w:r>
                          </w:p>
                        </w:tc>
                        <w:tc>
                          <w:tcPr>
                            <w:tcW w:w="1701" w:type="dxa"/>
                            <w:tcBorders>
                              <w:top w:val="nil"/>
                              <w:left w:val="nil"/>
                              <w:bottom w:val="single" w:sz="4" w:space="0" w:color="000000"/>
                              <w:right w:val="single" w:sz="4" w:space="0" w:color="000000"/>
                            </w:tcBorders>
                            <w:noWrap/>
                          </w:tcPr>
                          <w:p w14:paraId="3D88EC5D"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48E08CF8"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698CD01F" w14:textId="77777777" w:rsidR="001F2006" w:rsidRPr="00ED27E8" w:rsidRDefault="001F2006" w:rsidP="001F2006">
                            <w:pPr>
                              <w:rPr>
                                <w:rFonts w:ascii="Calibri" w:hAnsi="Calibri"/>
                                <w:color w:val="000000"/>
                                <w:sz w:val="16"/>
                                <w:szCs w:val="16"/>
                              </w:rPr>
                            </w:pPr>
                            <w:r>
                              <w:rPr>
                                <w:rFonts w:ascii="Calibri" w:hAnsi="Calibri"/>
                                <w:color w:val="000000"/>
                                <w:sz w:val="16"/>
                                <w:szCs w:val="16"/>
                              </w:rPr>
                              <w:t>4</w:t>
                            </w:r>
                          </w:p>
                        </w:tc>
                        <w:tc>
                          <w:tcPr>
                            <w:tcW w:w="8172" w:type="dxa"/>
                            <w:tcBorders>
                              <w:top w:val="nil"/>
                              <w:left w:val="nil"/>
                              <w:bottom w:val="single" w:sz="4" w:space="0" w:color="000000"/>
                              <w:right w:val="single" w:sz="4" w:space="0" w:color="000000"/>
                            </w:tcBorders>
                            <w:noWrap/>
                          </w:tcPr>
                          <w:p w14:paraId="5A1920C8" w14:textId="77777777" w:rsidR="001F2006" w:rsidRPr="00ED27E8" w:rsidRDefault="001F2006" w:rsidP="001F2006">
                            <w:pPr>
                              <w:rPr>
                                <w:rFonts w:ascii="Calibri" w:hAnsi="Calibri"/>
                                <w:color w:val="000000"/>
                                <w:sz w:val="16"/>
                                <w:szCs w:val="16"/>
                              </w:rPr>
                            </w:pPr>
                            <w:r>
                              <w:rPr>
                                <w:rFonts w:ascii="Calibri" w:hAnsi="Calibri"/>
                                <w:color w:val="000000"/>
                                <w:sz w:val="16"/>
                                <w:szCs w:val="16"/>
                              </w:rPr>
                              <w:t>Dikey/Yatay Geçiş, Af ve İntibak Koordinatörlüğü</w:t>
                            </w:r>
                          </w:p>
                        </w:tc>
                      </w:tr>
                      <w:tr w:rsidR="001F2006" w:rsidRPr="00ED27E8" w14:paraId="0CBD3A51"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02F7387D" w14:textId="77777777" w:rsidR="001F2006" w:rsidRPr="00223D02" w:rsidRDefault="001F2006" w:rsidP="001F2006">
                            <w:pPr>
                              <w:rPr>
                                <w:rFonts w:ascii="Calibri" w:hAnsi="Calibri"/>
                                <w:color w:val="000000"/>
                                <w:sz w:val="16"/>
                                <w:szCs w:val="16"/>
                              </w:rPr>
                            </w:pPr>
                            <w:r w:rsidRPr="00223D02">
                              <w:rPr>
                                <w:rFonts w:ascii="Calibri" w:hAnsi="Calibri"/>
                                <w:color w:val="000000"/>
                                <w:sz w:val="16"/>
                                <w:szCs w:val="16"/>
                              </w:rPr>
                              <w:t>Prof. Dr.</w:t>
                            </w:r>
                          </w:p>
                        </w:tc>
                        <w:tc>
                          <w:tcPr>
                            <w:tcW w:w="2630" w:type="dxa"/>
                            <w:tcBorders>
                              <w:top w:val="nil"/>
                              <w:left w:val="nil"/>
                              <w:bottom w:val="single" w:sz="4" w:space="0" w:color="000000"/>
                              <w:right w:val="single" w:sz="4" w:space="0" w:color="000000"/>
                            </w:tcBorders>
                            <w:noWrap/>
                          </w:tcPr>
                          <w:p w14:paraId="613EC6F6" w14:textId="77777777" w:rsidR="001F2006" w:rsidRPr="00223D02" w:rsidRDefault="001F2006" w:rsidP="001F2006">
                            <w:pPr>
                              <w:rPr>
                                <w:rFonts w:ascii="Calibri" w:hAnsi="Calibri"/>
                                <w:color w:val="000000"/>
                                <w:sz w:val="16"/>
                                <w:szCs w:val="16"/>
                              </w:rPr>
                            </w:pPr>
                            <w:r w:rsidRPr="00223D02">
                              <w:rPr>
                                <w:rFonts w:ascii="Calibri" w:hAnsi="Calibri"/>
                                <w:color w:val="000000"/>
                                <w:sz w:val="16"/>
                                <w:szCs w:val="16"/>
                              </w:rPr>
                              <w:t>Hüseyin GÜL</w:t>
                            </w:r>
                          </w:p>
                        </w:tc>
                        <w:tc>
                          <w:tcPr>
                            <w:tcW w:w="1701" w:type="dxa"/>
                            <w:tcBorders>
                              <w:top w:val="nil"/>
                              <w:left w:val="nil"/>
                              <w:bottom w:val="single" w:sz="4" w:space="0" w:color="000000"/>
                              <w:right w:val="single" w:sz="4" w:space="0" w:color="000000"/>
                            </w:tcBorders>
                            <w:noWrap/>
                          </w:tcPr>
                          <w:p w14:paraId="4063A403"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4997CCFF"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5FA03E88" w14:textId="77777777" w:rsidR="001F2006" w:rsidRPr="00ED27E8" w:rsidRDefault="001F2006" w:rsidP="001F2006">
                            <w:pPr>
                              <w:rPr>
                                <w:rFonts w:ascii="Calibri" w:hAnsi="Calibri"/>
                                <w:color w:val="000000"/>
                                <w:sz w:val="16"/>
                                <w:szCs w:val="16"/>
                              </w:rPr>
                            </w:pPr>
                            <w:r>
                              <w:rPr>
                                <w:rFonts w:ascii="Calibri" w:hAnsi="Calibri"/>
                                <w:color w:val="000000"/>
                                <w:sz w:val="16"/>
                                <w:szCs w:val="16"/>
                              </w:rPr>
                              <w:t>7</w:t>
                            </w:r>
                          </w:p>
                        </w:tc>
                        <w:tc>
                          <w:tcPr>
                            <w:tcW w:w="8172" w:type="dxa"/>
                            <w:tcBorders>
                              <w:top w:val="nil"/>
                              <w:left w:val="nil"/>
                              <w:bottom w:val="single" w:sz="4" w:space="0" w:color="000000"/>
                              <w:right w:val="single" w:sz="4" w:space="0" w:color="000000"/>
                            </w:tcBorders>
                            <w:noWrap/>
                          </w:tcPr>
                          <w:p w14:paraId="218BD6D4" w14:textId="77777777" w:rsidR="001F2006" w:rsidRPr="00ED27E8" w:rsidRDefault="001F2006" w:rsidP="001F2006">
                            <w:pPr>
                              <w:rPr>
                                <w:rFonts w:ascii="Calibri" w:hAnsi="Calibri"/>
                                <w:color w:val="000000"/>
                                <w:sz w:val="16"/>
                                <w:szCs w:val="16"/>
                              </w:rPr>
                            </w:pPr>
                            <w:r>
                              <w:rPr>
                                <w:rFonts w:ascii="Calibri" w:hAnsi="Calibri"/>
                                <w:color w:val="000000"/>
                                <w:sz w:val="16"/>
                                <w:szCs w:val="16"/>
                              </w:rPr>
                              <w:t>Stratejik Plan Çalışmaları, SWOT Analizi, Ar-ge Raporu, Tanıtım Sunumları, Faaliyet Raporları, Bölüm İçi Faaliyet Organizasyonları;   Akademik Teşvik Komisyonu</w:t>
                            </w:r>
                          </w:p>
                        </w:tc>
                      </w:tr>
                      <w:tr w:rsidR="001F2006" w:rsidRPr="00ED27E8" w14:paraId="2A65FAD2"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5272EAD9" w14:textId="77777777" w:rsidR="001F2006" w:rsidRPr="00ED27E8" w:rsidRDefault="001F2006" w:rsidP="001F2006">
                            <w:pPr>
                              <w:rPr>
                                <w:rFonts w:ascii="Calibri" w:hAnsi="Calibri"/>
                                <w:color w:val="000000"/>
                                <w:sz w:val="16"/>
                                <w:szCs w:val="16"/>
                              </w:rPr>
                            </w:pPr>
                            <w:r>
                              <w:rPr>
                                <w:rFonts w:ascii="Calibri" w:hAnsi="Calibri"/>
                                <w:color w:val="000000"/>
                                <w:sz w:val="16"/>
                                <w:szCs w:val="16"/>
                              </w:rPr>
                              <w:t xml:space="preserve">Prof. Dr. </w:t>
                            </w:r>
                          </w:p>
                        </w:tc>
                        <w:tc>
                          <w:tcPr>
                            <w:tcW w:w="2630" w:type="dxa"/>
                            <w:tcBorders>
                              <w:top w:val="nil"/>
                              <w:left w:val="nil"/>
                              <w:bottom w:val="single" w:sz="4" w:space="0" w:color="000000"/>
                              <w:right w:val="single" w:sz="4" w:space="0" w:color="000000"/>
                            </w:tcBorders>
                            <w:noWrap/>
                          </w:tcPr>
                          <w:p w14:paraId="1DA8743B" w14:textId="77777777" w:rsidR="001F2006" w:rsidRPr="00ED27E8" w:rsidRDefault="001F2006" w:rsidP="001F2006">
                            <w:pPr>
                              <w:rPr>
                                <w:rFonts w:ascii="Calibri" w:hAnsi="Calibri"/>
                                <w:color w:val="000000"/>
                                <w:sz w:val="16"/>
                                <w:szCs w:val="16"/>
                              </w:rPr>
                            </w:pPr>
                            <w:r>
                              <w:rPr>
                                <w:rFonts w:ascii="Calibri" w:hAnsi="Calibri"/>
                                <w:color w:val="000000"/>
                                <w:sz w:val="16"/>
                                <w:szCs w:val="16"/>
                              </w:rPr>
                              <w:t>Hakan Mehmet KİRİŞ</w:t>
                            </w:r>
                          </w:p>
                        </w:tc>
                        <w:tc>
                          <w:tcPr>
                            <w:tcW w:w="1701" w:type="dxa"/>
                            <w:tcBorders>
                              <w:top w:val="nil"/>
                              <w:left w:val="nil"/>
                              <w:bottom w:val="single" w:sz="4" w:space="0" w:color="000000"/>
                              <w:right w:val="single" w:sz="4" w:space="0" w:color="000000"/>
                            </w:tcBorders>
                            <w:noWrap/>
                          </w:tcPr>
                          <w:p w14:paraId="627FB666" w14:textId="77777777" w:rsidR="001F2006" w:rsidRPr="00ED27E8" w:rsidRDefault="001F2006" w:rsidP="001F2006">
                            <w:pPr>
                              <w:rPr>
                                <w:rFonts w:ascii="Calibri" w:hAnsi="Calibri"/>
                                <w:color w:val="000000"/>
                                <w:sz w:val="16"/>
                                <w:szCs w:val="16"/>
                              </w:rPr>
                            </w:pPr>
                            <w:r>
                              <w:rPr>
                                <w:rFonts w:ascii="Calibri" w:hAnsi="Calibri"/>
                                <w:color w:val="000000"/>
                                <w:sz w:val="16"/>
                                <w:szCs w:val="16"/>
                              </w:rPr>
                              <w:t>6</w:t>
                            </w:r>
                          </w:p>
                        </w:tc>
                        <w:tc>
                          <w:tcPr>
                            <w:tcW w:w="1279" w:type="dxa"/>
                            <w:tcBorders>
                              <w:top w:val="nil"/>
                              <w:left w:val="nil"/>
                              <w:bottom w:val="single" w:sz="4" w:space="0" w:color="000000"/>
                              <w:right w:val="single" w:sz="4" w:space="0" w:color="000000"/>
                            </w:tcBorders>
                            <w:noWrap/>
                          </w:tcPr>
                          <w:p w14:paraId="58856562"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463" w:type="dxa"/>
                            <w:tcBorders>
                              <w:top w:val="nil"/>
                              <w:left w:val="nil"/>
                              <w:bottom w:val="single" w:sz="4" w:space="0" w:color="000000"/>
                              <w:right w:val="single" w:sz="4" w:space="0" w:color="000000"/>
                            </w:tcBorders>
                            <w:noWrap/>
                          </w:tcPr>
                          <w:p w14:paraId="108F43E3" w14:textId="77777777" w:rsidR="001F2006" w:rsidRPr="00ED27E8" w:rsidRDefault="001F2006" w:rsidP="001F2006">
                            <w:pPr>
                              <w:rPr>
                                <w:rFonts w:ascii="Calibri" w:hAnsi="Calibri"/>
                                <w:color w:val="000000"/>
                                <w:sz w:val="16"/>
                                <w:szCs w:val="16"/>
                              </w:rPr>
                            </w:pPr>
                            <w:r>
                              <w:rPr>
                                <w:rFonts w:ascii="Calibri" w:hAnsi="Calibri"/>
                                <w:color w:val="000000"/>
                                <w:sz w:val="16"/>
                                <w:szCs w:val="16"/>
                              </w:rPr>
                              <w:t>5</w:t>
                            </w:r>
                          </w:p>
                        </w:tc>
                        <w:tc>
                          <w:tcPr>
                            <w:tcW w:w="8172" w:type="dxa"/>
                            <w:tcBorders>
                              <w:top w:val="nil"/>
                              <w:left w:val="nil"/>
                              <w:bottom w:val="single" w:sz="4" w:space="0" w:color="000000"/>
                              <w:right w:val="single" w:sz="4" w:space="0" w:color="000000"/>
                            </w:tcBorders>
                            <w:noWrap/>
                          </w:tcPr>
                          <w:p w14:paraId="632C026D" w14:textId="77777777" w:rsidR="001F2006" w:rsidRPr="00ED27E8" w:rsidRDefault="001F2006" w:rsidP="001F2006">
                            <w:pPr>
                              <w:rPr>
                                <w:rFonts w:ascii="Calibri" w:hAnsi="Calibri"/>
                                <w:color w:val="000000"/>
                                <w:sz w:val="16"/>
                                <w:szCs w:val="16"/>
                              </w:rPr>
                            </w:pPr>
                            <w:r>
                              <w:rPr>
                                <w:rFonts w:ascii="Calibri" w:hAnsi="Calibri"/>
                                <w:color w:val="000000"/>
                                <w:sz w:val="16"/>
                                <w:szCs w:val="16"/>
                              </w:rPr>
                              <w:t>-</w:t>
                            </w:r>
                          </w:p>
                        </w:tc>
                      </w:tr>
                      <w:tr w:rsidR="001F2006" w:rsidRPr="00ED27E8" w14:paraId="63D103A4" w14:textId="77777777" w:rsidTr="00517FEF">
                        <w:trPr>
                          <w:trHeight w:val="307"/>
                        </w:trPr>
                        <w:tc>
                          <w:tcPr>
                            <w:tcW w:w="1188" w:type="dxa"/>
                            <w:tcBorders>
                              <w:top w:val="nil"/>
                              <w:left w:val="single" w:sz="8" w:space="0" w:color="000000"/>
                              <w:bottom w:val="single" w:sz="4" w:space="0" w:color="000000"/>
                              <w:right w:val="single" w:sz="4" w:space="0" w:color="000000"/>
                            </w:tcBorders>
                            <w:noWrap/>
                            <w:hideMark/>
                          </w:tcPr>
                          <w:p w14:paraId="2554215C" w14:textId="77777777" w:rsidR="001F2006" w:rsidRPr="00ED27E8" w:rsidRDefault="001F2006" w:rsidP="001F2006">
                            <w:pPr>
                              <w:rPr>
                                <w:rFonts w:ascii="Calibri" w:hAnsi="Calibri"/>
                                <w:color w:val="000000"/>
                                <w:sz w:val="16"/>
                                <w:szCs w:val="16"/>
                              </w:rPr>
                            </w:pPr>
                            <w:r>
                              <w:rPr>
                                <w:rFonts w:ascii="Calibri" w:hAnsi="Calibri"/>
                                <w:color w:val="000000"/>
                                <w:sz w:val="16"/>
                                <w:szCs w:val="16"/>
                              </w:rPr>
                              <w:t xml:space="preserve">Prof. Dr. </w:t>
                            </w:r>
                            <w:r w:rsidRPr="00ED27E8">
                              <w:rPr>
                                <w:rFonts w:ascii="Calibri" w:hAnsi="Calibri"/>
                                <w:color w:val="000000"/>
                                <w:sz w:val="16"/>
                                <w:szCs w:val="16"/>
                              </w:rPr>
                              <w:t xml:space="preserve"> </w:t>
                            </w:r>
                          </w:p>
                        </w:tc>
                        <w:tc>
                          <w:tcPr>
                            <w:tcW w:w="2630" w:type="dxa"/>
                            <w:tcBorders>
                              <w:top w:val="nil"/>
                              <w:left w:val="nil"/>
                              <w:bottom w:val="single" w:sz="4" w:space="0" w:color="000000"/>
                              <w:right w:val="single" w:sz="4" w:space="0" w:color="000000"/>
                            </w:tcBorders>
                            <w:noWrap/>
                          </w:tcPr>
                          <w:p w14:paraId="27907C72" w14:textId="77777777" w:rsidR="001F2006" w:rsidRPr="00ED27E8" w:rsidRDefault="001F2006" w:rsidP="001F2006">
                            <w:pPr>
                              <w:rPr>
                                <w:rFonts w:ascii="Calibri" w:hAnsi="Calibri"/>
                                <w:color w:val="000000"/>
                                <w:sz w:val="16"/>
                                <w:szCs w:val="16"/>
                              </w:rPr>
                            </w:pPr>
                            <w:r>
                              <w:rPr>
                                <w:rFonts w:ascii="Calibri" w:hAnsi="Calibri"/>
                                <w:color w:val="000000"/>
                                <w:sz w:val="16"/>
                                <w:szCs w:val="16"/>
                              </w:rPr>
                              <w:t>Mehmet AKTEL</w:t>
                            </w:r>
                          </w:p>
                        </w:tc>
                        <w:tc>
                          <w:tcPr>
                            <w:tcW w:w="1701" w:type="dxa"/>
                            <w:tcBorders>
                              <w:top w:val="nil"/>
                              <w:left w:val="nil"/>
                              <w:bottom w:val="single" w:sz="4" w:space="0" w:color="000000"/>
                              <w:right w:val="single" w:sz="4" w:space="0" w:color="000000"/>
                            </w:tcBorders>
                            <w:noWrap/>
                          </w:tcPr>
                          <w:p w14:paraId="6D02F9D4"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263720BF"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2BEFF410" w14:textId="77777777" w:rsidR="001F2006" w:rsidRPr="00ED27E8" w:rsidRDefault="001F2006" w:rsidP="001F2006">
                            <w:pPr>
                              <w:rPr>
                                <w:rFonts w:ascii="Calibri" w:hAnsi="Calibri"/>
                                <w:color w:val="000000"/>
                                <w:sz w:val="16"/>
                                <w:szCs w:val="16"/>
                              </w:rPr>
                            </w:pPr>
                            <w:r>
                              <w:rPr>
                                <w:rFonts w:ascii="Calibri" w:hAnsi="Calibri"/>
                                <w:color w:val="000000"/>
                                <w:sz w:val="16"/>
                                <w:szCs w:val="16"/>
                              </w:rPr>
                              <w:t>8</w:t>
                            </w:r>
                          </w:p>
                        </w:tc>
                        <w:tc>
                          <w:tcPr>
                            <w:tcW w:w="8172" w:type="dxa"/>
                            <w:tcBorders>
                              <w:top w:val="nil"/>
                              <w:left w:val="nil"/>
                              <w:bottom w:val="single" w:sz="4" w:space="0" w:color="000000"/>
                              <w:right w:val="single" w:sz="4" w:space="0" w:color="000000"/>
                            </w:tcBorders>
                            <w:noWrap/>
                          </w:tcPr>
                          <w:p w14:paraId="2F72D7E4" w14:textId="77777777" w:rsidR="001F2006" w:rsidRPr="00ED27E8" w:rsidRDefault="001F2006" w:rsidP="001F2006">
                            <w:pPr>
                              <w:rPr>
                                <w:rFonts w:ascii="Calibri" w:hAnsi="Calibri"/>
                                <w:color w:val="000000"/>
                                <w:sz w:val="16"/>
                                <w:szCs w:val="16"/>
                              </w:rPr>
                            </w:pPr>
                            <w:r>
                              <w:rPr>
                                <w:rFonts w:ascii="Calibri" w:hAnsi="Calibri"/>
                                <w:color w:val="000000"/>
                                <w:sz w:val="16"/>
                                <w:szCs w:val="16"/>
                              </w:rPr>
                              <w:t>Ders Programı Koordinatörlüğü</w:t>
                            </w:r>
                          </w:p>
                        </w:tc>
                      </w:tr>
                      <w:tr w:rsidR="001F2006" w:rsidRPr="00ED27E8" w14:paraId="10BD5416"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6485A529" w14:textId="77777777" w:rsidR="001F2006" w:rsidRPr="00ED27E8" w:rsidRDefault="001F2006" w:rsidP="001F2006">
                            <w:pPr>
                              <w:rPr>
                                <w:rFonts w:ascii="Calibri" w:hAnsi="Calibri"/>
                                <w:color w:val="000000"/>
                                <w:sz w:val="16"/>
                                <w:szCs w:val="16"/>
                              </w:rPr>
                            </w:pPr>
                            <w:r>
                              <w:rPr>
                                <w:rFonts w:ascii="Calibri" w:hAnsi="Calibri"/>
                                <w:color w:val="000000"/>
                                <w:sz w:val="16"/>
                                <w:szCs w:val="16"/>
                              </w:rPr>
                              <w:t>Prof</w:t>
                            </w:r>
                            <w:r w:rsidRPr="00ED27E8">
                              <w:rPr>
                                <w:rFonts w:ascii="Calibri" w:hAnsi="Calibri"/>
                                <w:color w:val="000000"/>
                                <w:sz w:val="16"/>
                                <w:szCs w:val="16"/>
                              </w:rPr>
                              <w:t>. Dr.</w:t>
                            </w:r>
                          </w:p>
                        </w:tc>
                        <w:tc>
                          <w:tcPr>
                            <w:tcW w:w="2630" w:type="dxa"/>
                            <w:tcBorders>
                              <w:top w:val="nil"/>
                              <w:left w:val="nil"/>
                              <w:bottom w:val="single" w:sz="4" w:space="0" w:color="000000"/>
                              <w:right w:val="single" w:sz="4" w:space="0" w:color="000000"/>
                            </w:tcBorders>
                            <w:noWrap/>
                          </w:tcPr>
                          <w:p w14:paraId="761DF606" w14:textId="77777777" w:rsidR="001F2006" w:rsidRPr="00ED27E8" w:rsidRDefault="001F2006" w:rsidP="001F2006">
                            <w:pPr>
                              <w:rPr>
                                <w:rFonts w:ascii="Calibri" w:hAnsi="Calibri"/>
                                <w:color w:val="000000"/>
                                <w:sz w:val="16"/>
                                <w:szCs w:val="16"/>
                              </w:rPr>
                            </w:pPr>
                            <w:r>
                              <w:rPr>
                                <w:rFonts w:ascii="Calibri" w:hAnsi="Calibri"/>
                                <w:color w:val="000000"/>
                                <w:sz w:val="16"/>
                                <w:szCs w:val="16"/>
                              </w:rPr>
                              <w:t>Çiğdem AKMAN</w:t>
                            </w:r>
                          </w:p>
                        </w:tc>
                        <w:tc>
                          <w:tcPr>
                            <w:tcW w:w="1701" w:type="dxa"/>
                            <w:tcBorders>
                              <w:top w:val="nil"/>
                              <w:left w:val="nil"/>
                              <w:bottom w:val="single" w:sz="4" w:space="0" w:color="000000"/>
                              <w:right w:val="single" w:sz="4" w:space="0" w:color="000000"/>
                            </w:tcBorders>
                            <w:noWrap/>
                          </w:tcPr>
                          <w:p w14:paraId="7674461A"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65B2524C" w14:textId="77777777" w:rsidR="001F2006" w:rsidRPr="00ED27E8" w:rsidRDefault="001F2006" w:rsidP="001F2006">
                            <w:pPr>
                              <w:rPr>
                                <w:rFonts w:ascii="Calibri" w:hAnsi="Calibri"/>
                                <w:color w:val="000000"/>
                                <w:sz w:val="16"/>
                                <w:szCs w:val="16"/>
                              </w:rPr>
                            </w:pPr>
                            <w:r>
                              <w:rPr>
                                <w:rFonts w:ascii="Calibri" w:hAnsi="Calibri"/>
                                <w:color w:val="000000"/>
                                <w:sz w:val="16"/>
                                <w:szCs w:val="16"/>
                              </w:rPr>
                              <w:t>24</w:t>
                            </w:r>
                          </w:p>
                        </w:tc>
                        <w:tc>
                          <w:tcPr>
                            <w:tcW w:w="1463" w:type="dxa"/>
                            <w:tcBorders>
                              <w:top w:val="nil"/>
                              <w:left w:val="nil"/>
                              <w:bottom w:val="single" w:sz="4" w:space="0" w:color="000000"/>
                              <w:right w:val="single" w:sz="4" w:space="0" w:color="000000"/>
                            </w:tcBorders>
                            <w:noWrap/>
                          </w:tcPr>
                          <w:p w14:paraId="050C1B62" w14:textId="77777777" w:rsidR="001F2006" w:rsidRPr="00ED27E8" w:rsidRDefault="001F2006" w:rsidP="001F2006">
                            <w:pPr>
                              <w:rPr>
                                <w:rFonts w:ascii="Calibri" w:hAnsi="Calibri"/>
                                <w:color w:val="000000"/>
                                <w:sz w:val="16"/>
                                <w:szCs w:val="16"/>
                              </w:rPr>
                            </w:pPr>
                            <w:r>
                              <w:rPr>
                                <w:rFonts w:ascii="Calibri" w:hAnsi="Calibri"/>
                                <w:color w:val="000000"/>
                                <w:sz w:val="16"/>
                                <w:szCs w:val="16"/>
                              </w:rPr>
                              <w:t>7</w:t>
                            </w:r>
                          </w:p>
                        </w:tc>
                        <w:tc>
                          <w:tcPr>
                            <w:tcW w:w="8172" w:type="dxa"/>
                            <w:tcBorders>
                              <w:top w:val="nil"/>
                              <w:left w:val="nil"/>
                              <w:bottom w:val="single" w:sz="4" w:space="0" w:color="000000"/>
                              <w:right w:val="single" w:sz="4" w:space="0" w:color="000000"/>
                            </w:tcBorders>
                            <w:noWrap/>
                          </w:tcPr>
                          <w:p w14:paraId="3C83360D" w14:textId="77777777" w:rsidR="001F2006" w:rsidRPr="00ED27E8" w:rsidRDefault="001F2006" w:rsidP="001F2006">
                            <w:pPr>
                              <w:rPr>
                                <w:rFonts w:ascii="Calibri" w:hAnsi="Calibri"/>
                                <w:color w:val="000000"/>
                                <w:sz w:val="16"/>
                                <w:szCs w:val="16"/>
                              </w:rPr>
                            </w:pPr>
                            <w:r>
                              <w:rPr>
                                <w:rFonts w:ascii="Calibri" w:hAnsi="Calibri"/>
                                <w:color w:val="000000"/>
                                <w:sz w:val="16"/>
                                <w:szCs w:val="16"/>
                              </w:rPr>
                              <w:t>Akademik Teşvik Komisyonu; Çift Anadal/Yandal Komisyonu</w:t>
                            </w:r>
                          </w:p>
                        </w:tc>
                      </w:tr>
                      <w:tr w:rsidR="001F2006" w:rsidRPr="00ED27E8" w14:paraId="0EFDB64A"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4A4F8EC8" w14:textId="77777777" w:rsidR="001F2006" w:rsidRPr="00ED27E8" w:rsidRDefault="001F2006" w:rsidP="001F2006">
                            <w:pPr>
                              <w:rPr>
                                <w:rFonts w:ascii="Calibri" w:hAnsi="Calibri"/>
                                <w:color w:val="000000"/>
                                <w:sz w:val="16"/>
                                <w:szCs w:val="16"/>
                              </w:rPr>
                            </w:pPr>
                            <w:r>
                              <w:rPr>
                                <w:rFonts w:ascii="Calibri" w:hAnsi="Calibri"/>
                                <w:color w:val="000000"/>
                                <w:sz w:val="16"/>
                                <w:szCs w:val="16"/>
                              </w:rPr>
                              <w:t xml:space="preserve">Prof. Dr. </w:t>
                            </w:r>
                          </w:p>
                        </w:tc>
                        <w:tc>
                          <w:tcPr>
                            <w:tcW w:w="2630" w:type="dxa"/>
                            <w:tcBorders>
                              <w:top w:val="nil"/>
                              <w:left w:val="nil"/>
                              <w:bottom w:val="single" w:sz="4" w:space="0" w:color="000000"/>
                              <w:right w:val="single" w:sz="4" w:space="0" w:color="000000"/>
                            </w:tcBorders>
                            <w:noWrap/>
                          </w:tcPr>
                          <w:p w14:paraId="692570BC" w14:textId="77777777" w:rsidR="001F2006" w:rsidRPr="00ED27E8" w:rsidRDefault="001F2006" w:rsidP="001F2006">
                            <w:pPr>
                              <w:rPr>
                                <w:rFonts w:ascii="Calibri" w:hAnsi="Calibri"/>
                                <w:color w:val="000000"/>
                                <w:sz w:val="16"/>
                                <w:szCs w:val="16"/>
                              </w:rPr>
                            </w:pPr>
                            <w:r>
                              <w:rPr>
                                <w:rFonts w:ascii="Calibri" w:hAnsi="Calibri"/>
                                <w:color w:val="000000"/>
                                <w:sz w:val="16"/>
                                <w:szCs w:val="16"/>
                              </w:rPr>
                              <w:t>Yakup ALTAN</w:t>
                            </w:r>
                          </w:p>
                        </w:tc>
                        <w:tc>
                          <w:tcPr>
                            <w:tcW w:w="1701" w:type="dxa"/>
                            <w:tcBorders>
                              <w:top w:val="nil"/>
                              <w:left w:val="nil"/>
                              <w:bottom w:val="single" w:sz="4" w:space="0" w:color="000000"/>
                              <w:right w:val="single" w:sz="4" w:space="0" w:color="000000"/>
                            </w:tcBorders>
                            <w:noWrap/>
                          </w:tcPr>
                          <w:p w14:paraId="5C62D395"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565BDB90"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1D02F463" w14:textId="77777777" w:rsidR="001F2006" w:rsidRPr="00ED27E8" w:rsidRDefault="001F2006" w:rsidP="001F2006">
                            <w:pPr>
                              <w:rPr>
                                <w:rFonts w:ascii="Calibri" w:hAnsi="Calibri"/>
                                <w:color w:val="000000"/>
                                <w:sz w:val="16"/>
                                <w:szCs w:val="16"/>
                              </w:rPr>
                            </w:pPr>
                            <w:r>
                              <w:rPr>
                                <w:rFonts w:ascii="Calibri" w:hAnsi="Calibri"/>
                                <w:color w:val="000000"/>
                                <w:sz w:val="16"/>
                                <w:szCs w:val="16"/>
                              </w:rPr>
                              <w:t>6</w:t>
                            </w:r>
                          </w:p>
                        </w:tc>
                        <w:tc>
                          <w:tcPr>
                            <w:tcW w:w="8172" w:type="dxa"/>
                            <w:tcBorders>
                              <w:top w:val="nil"/>
                              <w:left w:val="nil"/>
                              <w:bottom w:val="single" w:sz="4" w:space="0" w:color="000000"/>
                              <w:right w:val="single" w:sz="4" w:space="0" w:color="000000"/>
                            </w:tcBorders>
                            <w:noWrap/>
                          </w:tcPr>
                          <w:p w14:paraId="156641F9" w14:textId="77777777" w:rsidR="001F2006" w:rsidRPr="00ED27E8" w:rsidRDefault="001F2006" w:rsidP="001F2006">
                            <w:pPr>
                              <w:rPr>
                                <w:rFonts w:ascii="Calibri" w:hAnsi="Calibri"/>
                                <w:color w:val="000000"/>
                                <w:sz w:val="16"/>
                                <w:szCs w:val="16"/>
                              </w:rPr>
                            </w:pPr>
                            <w:r>
                              <w:rPr>
                                <w:rFonts w:ascii="Calibri" w:hAnsi="Calibri"/>
                                <w:color w:val="000000"/>
                                <w:sz w:val="16"/>
                                <w:szCs w:val="16"/>
                              </w:rPr>
                              <w:t>Tek Ders Komisyonu; Sınav Programı Koordinatörlüğü</w:t>
                            </w:r>
                          </w:p>
                        </w:tc>
                      </w:tr>
                      <w:tr w:rsidR="001F2006" w:rsidRPr="00ED27E8" w14:paraId="285BA519"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3646FDA4" w14:textId="77777777" w:rsidR="001F2006" w:rsidRPr="00ED27E8" w:rsidRDefault="001F2006" w:rsidP="001F2006">
                            <w:pPr>
                              <w:rPr>
                                <w:rFonts w:ascii="Calibri" w:hAnsi="Calibri"/>
                                <w:color w:val="000000"/>
                                <w:sz w:val="16"/>
                                <w:szCs w:val="16"/>
                              </w:rPr>
                            </w:pPr>
                            <w:r w:rsidRPr="00ED27E8">
                              <w:rPr>
                                <w:rFonts w:ascii="Calibri" w:hAnsi="Calibri"/>
                                <w:color w:val="000000"/>
                                <w:sz w:val="16"/>
                                <w:szCs w:val="16"/>
                              </w:rPr>
                              <w:t xml:space="preserve">Prof. Dr. </w:t>
                            </w:r>
                          </w:p>
                        </w:tc>
                        <w:tc>
                          <w:tcPr>
                            <w:tcW w:w="2630" w:type="dxa"/>
                            <w:tcBorders>
                              <w:top w:val="nil"/>
                              <w:left w:val="nil"/>
                              <w:bottom w:val="single" w:sz="4" w:space="0" w:color="000000"/>
                              <w:right w:val="single" w:sz="4" w:space="0" w:color="000000"/>
                            </w:tcBorders>
                            <w:noWrap/>
                          </w:tcPr>
                          <w:p w14:paraId="5C7D3E5D" w14:textId="77777777" w:rsidR="001F2006" w:rsidRPr="00ED27E8" w:rsidRDefault="001F2006" w:rsidP="001F2006">
                            <w:pPr>
                              <w:rPr>
                                <w:rFonts w:ascii="Calibri" w:hAnsi="Calibri"/>
                                <w:color w:val="000000"/>
                                <w:sz w:val="16"/>
                                <w:szCs w:val="16"/>
                              </w:rPr>
                            </w:pPr>
                            <w:r>
                              <w:rPr>
                                <w:rFonts w:ascii="Calibri" w:hAnsi="Calibri"/>
                                <w:color w:val="000000"/>
                                <w:sz w:val="16"/>
                                <w:szCs w:val="16"/>
                              </w:rPr>
                              <w:t>Nilüfer NEGİZ</w:t>
                            </w:r>
                          </w:p>
                        </w:tc>
                        <w:tc>
                          <w:tcPr>
                            <w:tcW w:w="1701" w:type="dxa"/>
                            <w:tcBorders>
                              <w:top w:val="nil"/>
                              <w:left w:val="nil"/>
                              <w:bottom w:val="single" w:sz="4" w:space="0" w:color="000000"/>
                              <w:right w:val="single" w:sz="4" w:space="0" w:color="000000"/>
                            </w:tcBorders>
                            <w:noWrap/>
                          </w:tcPr>
                          <w:p w14:paraId="4BCE620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47949EFC"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2BA3F29B" w14:textId="77777777" w:rsidR="001F2006" w:rsidRPr="00ED27E8" w:rsidRDefault="001F2006" w:rsidP="001F2006">
                            <w:pPr>
                              <w:rPr>
                                <w:rFonts w:ascii="Calibri" w:hAnsi="Calibri"/>
                                <w:color w:val="000000"/>
                                <w:sz w:val="16"/>
                                <w:szCs w:val="16"/>
                              </w:rPr>
                            </w:pPr>
                            <w:r>
                              <w:rPr>
                                <w:rFonts w:ascii="Calibri" w:hAnsi="Calibri"/>
                                <w:color w:val="000000"/>
                                <w:sz w:val="16"/>
                                <w:szCs w:val="16"/>
                              </w:rPr>
                              <w:t>7</w:t>
                            </w:r>
                          </w:p>
                        </w:tc>
                        <w:tc>
                          <w:tcPr>
                            <w:tcW w:w="8172" w:type="dxa"/>
                            <w:tcBorders>
                              <w:top w:val="nil"/>
                              <w:left w:val="nil"/>
                              <w:bottom w:val="single" w:sz="4" w:space="0" w:color="000000"/>
                              <w:right w:val="single" w:sz="4" w:space="0" w:color="000000"/>
                            </w:tcBorders>
                            <w:noWrap/>
                          </w:tcPr>
                          <w:p w14:paraId="4B9EDB9B" w14:textId="77777777" w:rsidR="001F2006" w:rsidRPr="00ED27E8" w:rsidRDefault="001F2006" w:rsidP="001F2006">
                            <w:pPr>
                              <w:rPr>
                                <w:rFonts w:ascii="Calibri" w:hAnsi="Calibri"/>
                                <w:color w:val="000000"/>
                                <w:sz w:val="16"/>
                                <w:szCs w:val="16"/>
                              </w:rPr>
                            </w:pPr>
                            <w:r>
                              <w:rPr>
                                <w:rFonts w:ascii="Calibri" w:hAnsi="Calibri"/>
                                <w:color w:val="000000"/>
                                <w:sz w:val="16"/>
                                <w:szCs w:val="16"/>
                              </w:rPr>
                              <w:t>Sınav Değerlendirme Komisyonu</w:t>
                            </w:r>
                          </w:p>
                        </w:tc>
                      </w:tr>
                      <w:tr w:rsidR="001F2006" w:rsidRPr="00ED27E8" w14:paraId="3964D986"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5ED9771D" w14:textId="77777777" w:rsidR="001F2006" w:rsidRPr="00ED27E8" w:rsidRDefault="001F2006" w:rsidP="001F2006">
                            <w:pPr>
                              <w:rPr>
                                <w:rFonts w:ascii="Calibri" w:hAnsi="Calibri"/>
                                <w:color w:val="000000"/>
                                <w:sz w:val="16"/>
                                <w:szCs w:val="16"/>
                              </w:rPr>
                            </w:pPr>
                            <w:r>
                              <w:rPr>
                                <w:rFonts w:ascii="Calibri" w:hAnsi="Calibri"/>
                                <w:color w:val="000000"/>
                                <w:sz w:val="16"/>
                                <w:szCs w:val="16"/>
                              </w:rPr>
                              <w:t>Prof. Dr.</w:t>
                            </w:r>
                            <w:r w:rsidRPr="00ED27E8">
                              <w:rPr>
                                <w:rFonts w:ascii="Calibri" w:hAnsi="Calibri"/>
                                <w:color w:val="000000"/>
                                <w:sz w:val="16"/>
                                <w:szCs w:val="16"/>
                              </w:rPr>
                              <w:t xml:space="preserve"> </w:t>
                            </w:r>
                          </w:p>
                        </w:tc>
                        <w:tc>
                          <w:tcPr>
                            <w:tcW w:w="2630" w:type="dxa"/>
                            <w:tcBorders>
                              <w:top w:val="nil"/>
                              <w:left w:val="nil"/>
                              <w:bottom w:val="single" w:sz="4" w:space="0" w:color="000000"/>
                              <w:right w:val="single" w:sz="4" w:space="0" w:color="000000"/>
                            </w:tcBorders>
                            <w:noWrap/>
                          </w:tcPr>
                          <w:p w14:paraId="57BB74D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Şaban SİTEMBÖLÜKBAŞI</w:t>
                            </w:r>
                          </w:p>
                        </w:tc>
                        <w:tc>
                          <w:tcPr>
                            <w:tcW w:w="1701" w:type="dxa"/>
                            <w:tcBorders>
                              <w:top w:val="nil"/>
                              <w:left w:val="nil"/>
                              <w:bottom w:val="single" w:sz="4" w:space="0" w:color="000000"/>
                              <w:right w:val="single" w:sz="4" w:space="0" w:color="000000"/>
                            </w:tcBorders>
                            <w:noWrap/>
                          </w:tcPr>
                          <w:p w14:paraId="4D7F409D"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25DEAA51"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6A38B2C0" w14:textId="77777777" w:rsidR="001F2006" w:rsidRPr="00ED27E8" w:rsidRDefault="001F2006" w:rsidP="001F2006">
                            <w:pPr>
                              <w:rPr>
                                <w:rFonts w:ascii="Calibri" w:hAnsi="Calibri"/>
                                <w:color w:val="000000"/>
                                <w:sz w:val="16"/>
                                <w:szCs w:val="16"/>
                              </w:rPr>
                            </w:pPr>
                            <w:r>
                              <w:rPr>
                                <w:rFonts w:ascii="Calibri" w:hAnsi="Calibri"/>
                                <w:color w:val="000000"/>
                                <w:sz w:val="16"/>
                                <w:szCs w:val="16"/>
                              </w:rPr>
                              <w:t>6</w:t>
                            </w:r>
                          </w:p>
                        </w:tc>
                        <w:tc>
                          <w:tcPr>
                            <w:tcW w:w="8172" w:type="dxa"/>
                            <w:tcBorders>
                              <w:top w:val="nil"/>
                              <w:left w:val="nil"/>
                              <w:bottom w:val="single" w:sz="4" w:space="0" w:color="000000"/>
                              <w:right w:val="single" w:sz="4" w:space="0" w:color="000000"/>
                            </w:tcBorders>
                            <w:noWrap/>
                          </w:tcPr>
                          <w:p w14:paraId="1C2E5AFA" w14:textId="77777777" w:rsidR="001F2006" w:rsidRPr="00ED27E8" w:rsidRDefault="001F2006" w:rsidP="001F2006">
                            <w:pPr>
                              <w:rPr>
                                <w:rFonts w:ascii="Calibri" w:hAnsi="Calibri"/>
                                <w:color w:val="000000"/>
                                <w:sz w:val="16"/>
                                <w:szCs w:val="16"/>
                              </w:rPr>
                            </w:pPr>
                            <w:r>
                              <w:rPr>
                                <w:rFonts w:ascii="Calibri" w:hAnsi="Calibri"/>
                                <w:color w:val="000000"/>
                                <w:sz w:val="16"/>
                                <w:szCs w:val="16"/>
                              </w:rPr>
                              <w:t>Dikey/Yatay Geçiş, Af ve İntibak Koordinatörlüğü</w:t>
                            </w:r>
                          </w:p>
                        </w:tc>
                      </w:tr>
                      <w:tr w:rsidR="001F2006" w:rsidRPr="00ED27E8" w14:paraId="27EDB57D" w14:textId="77777777" w:rsidTr="00517FEF">
                        <w:trPr>
                          <w:trHeight w:val="314"/>
                        </w:trPr>
                        <w:tc>
                          <w:tcPr>
                            <w:tcW w:w="1188" w:type="dxa"/>
                            <w:tcBorders>
                              <w:top w:val="nil"/>
                              <w:left w:val="single" w:sz="8" w:space="0" w:color="000000"/>
                              <w:bottom w:val="single" w:sz="4" w:space="0" w:color="000000"/>
                              <w:right w:val="single" w:sz="4" w:space="0" w:color="000000"/>
                            </w:tcBorders>
                            <w:noWrap/>
                            <w:hideMark/>
                          </w:tcPr>
                          <w:p w14:paraId="6CF9C610" w14:textId="77777777" w:rsidR="001F2006" w:rsidRPr="00ED27E8" w:rsidRDefault="001F2006" w:rsidP="001F2006">
                            <w:pPr>
                              <w:rPr>
                                <w:rFonts w:ascii="Calibri" w:hAnsi="Calibri"/>
                                <w:color w:val="000000"/>
                                <w:sz w:val="16"/>
                                <w:szCs w:val="16"/>
                              </w:rPr>
                            </w:pPr>
                            <w:r>
                              <w:rPr>
                                <w:rFonts w:ascii="Calibri" w:hAnsi="Calibri"/>
                                <w:color w:val="000000"/>
                                <w:sz w:val="16"/>
                                <w:szCs w:val="16"/>
                              </w:rPr>
                              <w:t xml:space="preserve">Prof. Dr. </w:t>
                            </w:r>
                            <w:r w:rsidRPr="00ED27E8">
                              <w:rPr>
                                <w:rFonts w:ascii="Calibri" w:hAnsi="Calibri"/>
                                <w:color w:val="000000"/>
                                <w:sz w:val="16"/>
                                <w:szCs w:val="16"/>
                              </w:rPr>
                              <w:t xml:space="preserve"> </w:t>
                            </w:r>
                          </w:p>
                        </w:tc>
                        <w:tc>
                          <w:tcPr>
                            <w:tcW w:w="2630" w:type="dxa"/>
                            <w:tcBorders>
                              <w:top w:val="nil"/>
                              <w:left w:val="nil"/>
                              <w:bottom w:val="single" w:sz="4" w:space="0" w:color="000000"/>
                              <w:right w:val="single" w:sz="4" w:space="0" w:color="000000"/>
                            </w:tcBorders>
                            <w:noWrap/>
                          </w:tcPr>
                          <w:p w14:paraId="45305297" w14:textId="77777777" w:rsidR="001F2006" w:rsidRPr="00ED27E8" w:rsidRDefault="001F2006" w:rsidP="001F2006">
                            <w:pPr>
                              <w:rPr>
                                <w:rFonts w:ascii="Calibri" w:hAnsi="Calibri"/>
                                <w:color w:val="000000"/>
                                <w:sz w:val="16"/>
                                <w:szCs w:val="16"/>
                              </w:rPr>
                            </w:pPr>
                            <w:r>
                              <w:rPr>
                                <w:rFonts w:ascii="Calibri" w:hAnsi="Calibri"/>
                                <w:color w:val="000000"/>
                                <w:sz w:val="16"/>
                                <w:szCs w:val="16"/>
                              </w:rPr>
                              <w:t>Murat OKCU</w:t>
                            </w:r>
                          </w:p>
                        </w:tc>
                        <w:tc>
                          <w:tcPr>
                            <w:tcW w:w="1701" w:type="dxa"/>
                            <w:tcBorders>
                              <w:top w:val="nil"/>
                              <w:left w:val="nil"/>
                              <w:bottom w:val="single" w:sz="4" w:space="0" w:color="000000"/>
                              <w:right w:val="single" w:sz="4" w:space="0" w:color="000000"/>
                            </w:tcBorders>
                            <w:noWrap/>
                          </w:tcPr>
                          <w:p w14:paraId="69DD5194"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6A8F9C17"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22640BD4" w14:textId="77777777" w:rsidR="001F2006" w:rsidRPr="00ED27E8" w:rsidRDefault="001F2006" w:rsidP="001F2006">
                            <w:pPr>
                              <w:rPr>
                                <w:rFonts w:ascii="Calibri" w:hAnsi="Calibri"/>
                                <w:color w:val="000000"/>
                                <w:sz w:val="16"/>
                                <w:szCs w:val="16"/>
                              </w:rPr>
                            </w:pPr>
                            <w:r>
                              <w:rPr>
                                <w:rFonts w:ascii="Calibri" w:hAnsi="Calibri"/>
                                <w:color w:val="000000"/>
                                <w:sz w:val="16"/>
                                <w:szCs w:val="16"/>
                              </w:rPr>
                              <w:t>7</w:t>
                            </w:r>
                          </w:p>
                        </w:tc>
                        <w:tc>
                          <w:tcPr>
                            <w:tcW w:w="8172" w:type="dxa"/>
                            <w:tcBorders>
                              <w:top w:val="nil"/>
                              <w:left w:val="nil"/>
                              <w:bottom w:val="single" w:sz="4" w:space="0" w:color="000000"/>
                              <w:right w:val="single" w:sz="4" w:space="0" w:color="000000"/>
                            </w:tcBorders>
                            <w:noWrap/>
                          </w:tcPr>
                          <w:p w14:paraId="732685F3" w14:textId="77777777" w:rsidR="001F2006" w:rsidRPr="00ED27E8" w:rsidRDefault="001F2006" w:rsidP="001F2006">
                            <w:pPr>
                              <w:rPr>
                                <w:rFonts w:ascii="Calibri" w:hAnsi="Calibri"/>
                                <w:color w:val="000000"/>
                                <w:sz w:val="16"/>
                                <w:szCs w:val="16"/>
                              </w:rPr>
                            </w:pPr>
                            <w:r>
                              <w:rPr>
                                <w:rFonts w:ascii="Calibri" w:hAnsi="Calibri"/>
                                <w:color w:val="000000"/>
                                <w:sz w:val="16"/>
                                <w:szCs w:val="16"/>
                              </w:rPr>
                              <w:t>Staj Komisyonu</w:t>
                            </w:r>
                          </w:p>
                        </w:tc>
                      </w:tr>
                      <w:tr w:rsidR="001F2006" w:rsidRPr="00ED27E8" w14:paraId="73FA39CD" w14:textId="77777777" w:rsidTr="00517FEF">
                        <w:trPr>
                          <w:trHeight w:val="298"/>
                        </w:trPr>
                        <w:tc>
                          <w:tcPr>
                            <w:tcW w:w="1188" w:type="dxa"/>
                            <w:tcBorders>
                              <w:top w:val="nil"/>
                              <w:left w:val="single" w:sz="8" w:space="0" w:color="000000"/>
                              <w:bottom w:val="single" w:sz="4" w:space="0" w:color="000000"/>
                              <w:right w:val="single" w:sz="4" w:space="0" w:color="000000"/>
                            </w:tcBorders>
                            <w:noWrap/>
                            <w:hideMark/>
                          </w:tcPr>
                          <w:p w14:paraId="655839C6" w14:textId="77777777" w:rsidR="001F2006" w:rsidRPr="00ED27E8" w:rsidRDefault="001F2006" w:rsidP="001F2006">
                            <w:pPr>
                              <w:rPr>
                                <w:rFonts w:ascii="Calibri" w:hAnsi="Calibri"/>
                                <w:color w:val="000000"/>
                                <w:sz w:val="16"/>
                                <w:szCs w:val="16"/>
                              </w:rPr>
                            </w:pPr>
                            <w:r>
                              <w:rPr>
                                <w:rFonts w:ascii="Calibri" w:hAnsi="Calibri"/>
                                <w:color w:val="000000"/>
                                <w:sz w:val="16"/>
                                <w:szCs w:val="16"/>
                              </w:rPr>
                              <w:t xml:space="preserve">Prof. Dr. </w:t>
                            </w:r>
                          </w:p>
                        </w:tc>
                        <w:tc>
                          <w:tcPr>
                            <w:tcW w:w="2630" w:type="dxa"/>
                            <w:tcBorders>
                              <w:top w:val="nil"/>
                              <w:left w:val="nil"/>
                              <w:bottom w:val="single" w:sz="4" w:space="0" w:color="000000"/>
                              <w:right w:val="single" w:sz="4" w:space="0" w:color="000000"/>
                            </w:tcBorders>
                            <w:noWrap/>
                          </w:tcPr>
                          <w:p w14:paraId="04AD5812" w14:textId="77777777" w:rsidR="001F2006" w:rsidRPr="00ED27E8" w:rsidRDefault="001F2006" w:rsidP="001F2006">
                            <w:pPr>
                              <w:rPr>
                                <w:rFonts w:ascii="Calibri" w:hAnsi="Calibri"/>
                                <w:color w:val="000000"/>
                                <w:sz w:val="16"/>
                                <w:szCs w:val="16"/>
                              </w:rPr>
                            </w:pPr>
                            <w:r>
                              <w:rPr>
                                <w:rFonts w:ascii="Calibri" w:hAnsi="Calibri"/>
                                <w:color w:val="000000"/>
                                <w:sz w:val="16"/>
                                <w:szCs w:val="16"/>
                              </w:rPr>
                              <w:t>H. Bahadır ESER</w:t>
                            </w:r>
                          </w:p>
                        </w:tc>
                        <w:tc>
                          <w:tcPr>
                            <w:tcW w:w="1701" w:type="dxa"/>
                            <w:tcBorders>
                              <w:top w:val="nil"/>
                              <w:left w:val="nil"/>
                              <w:bottom w:val="single" w:sz="4" w:space="0" w:color="000000"/>
                              <w:right w:val="single" w:sz="4" w:space="0" w:color="000000"/>
                            </w:tcBorders>
                            <w:noWrap/>
                          </w:tcPr>
                          <w:p w14:paraId="091856AD"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05C1DDC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7966C8BA" w14:textId="77777777" w:rsidR="001F2006" w:rsidRPr="00ED27E8" w:rsidRDefault="001F2006" w:rsidP="001F2006">
                            <w:pPr>
                              <w:rPr>
                                <w:rFonts w:ascii="Calibri" w:hAnsi="Calibri"/>
                                <w:color w:val="000000"/>
                                <w:sz w:val="16"/>
                                <w:szCs w:val="16"/>
                              </w:rPr>
                            </w:pPr>
                            <w:r>
                              <w:rPr>
                                <w:rFonts w:ascii="Calibri" w:hAnsi="Calibri"/>
                                <w:color w:val="000000"/>
                                <w:sz w:val="16"/>
                                <w:szCs w:val="16"/>
                              </w:rPr>
                              <w:t>3</w:t>
                            </w:r>
                          </w:p>
                        </w:tc>
                        <w:tc>
                          <w:tcPr>
                            <w:tcW w:w="8172" w:type="dxa"/>
                            <w:tcBorders>
                              <w:top w:val="nil"/>
                              <w:left w:val="nil"/>
                              <w:bottom w:val="single" w:sz="4" w:space="0" w:color="000000"/>
                              <w:right w:val="single" w:sz="4" w:space="0" w:color="000000"/>
                            </w:tcBorders>
                            <w:noWrap/>
                          </w:tcPr>
                          <w:p w14:paraId="772F7DC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Birim Kalite Komisyonu; Mezuniyet Komisyonu</w:t>
                            </w:r>
                          </w:p>
                        </w:tc>
                      </w:tr>
                      <w:tr w:rsidR="001F2006" w:rsidRPr="00ED27E8" w14:paraId="34D521A9" w14:textId="77777777" w:rsidTr="00517FEF">
                        <w:trPr>
                          <w:trHeight w:val="314"/>
                        </w:trPr>
                        <w:tc>
                          <w:tcPr>
                            <w:tcW w:w="1188" w:type="dxa"/>
                            <w:tcBorders>
                              <w:top w:val="nil"/>
                              <w:left w:val="single" w:sz="8" w:space="0" w:color="000000"/>
                              <w:bottom w:val="single" w:sz="4" w:space="0" w:color="000000"/>
                              <w:right w:val="single" w:sz="4" w:space="0" w:color="000000"/>
                            </w:tcBorders>
                            <w:noWrap/>
                          </w:tcPr>
                          <w:p w14:paraId="618851F3" w14:textId="77777777" w:rsidR="001F2006" w:rsidRPr="00ED27E8" w:rsidRDefault="001F2006" w:rsidP="001F2006">
                            <w:pPr>
                              <w:rPr>
                                <w:rFonts w:ascii="Calibri" w:hAnsi="Calibri"/>
                                <w:color w:val="000000"/>
                                <w:sz w:val="16"/>
                                <w:szCs w:val="16"/>
                              </w:rPr>
                            </w:pPr>
                            <w:r>
                              <w:rPr>
                                <w:rFonts w:ascii="Calibri" w:hAnsi="Calibri"/>
                                <w:color w:val="000000"/>
                                <w:sz w:val="16"/>
                                <w:szCs w:val="16"/>
                              </w:rPr>
                              <w:t>Prof</w:t>
                            </w:r>
                            <w:r w:rsidRPr="00ED27E8">
                              <w:rPr>
                                <w:rFonts w:ascii="Calibri" w:hAnsi="Calibri"/>
                                <w:color w:val="000000"/>
                                <w:sz w:val="16"/>
                                <w:szCs w:val="16"/>
                              </w:rPr>
                              <w:t>. Dr.</w:t>
                            </w:r>
                          </w:p>
                        </w:tc>
                        <w:tc>
                          <w:tcPr>
                            <w:tcW w:w="2630" w:type="dxa"/>
                            <w:tcBorders>
                              <w:top w:val="nil"/>
                              <w:left w:val="nil"/>
                              <w:bottom w:val="single" w:sz="4" w:space="0" w:color="000000"/>
                              <w:right w:val="single" w:sz="4" w:space="0" w:color="000000"/>
                            </w:tcBorders>
                            <w:noWrap/>
                          </w:tcPr>
                          <w:p w14:paraId="45BCC772" w14:textId="77777777" w:rsidR="001F2006" w:rsidRPr="00ED27E8" w:rsidRDefault="001F2006" w:rsidP="001F2006">
                            <w:pPr>
                              <w:rPr>
                                <w:rFonts w:ascii="Calibri" w:hAnsi="Calibri"/>
                                <w:color w:val="000000"/>
                                <w:sz w:val="16"/>
                                <w:szCs w:val="16"/>
                              </w:rPr>
                            </w:pPr>
                            <w:r>
                              <w:rPr>
                                <w:rFonts w:ascii="Calibri" w:hAnsi="Calibri"/>
                                <w:color w:val="000000"/>
                                <w:sz w:val="16"/>
                                <w:szCs w:val="16"/>
                              </w:rPr>
                              <w:t>Elvettin AKMAN</w:t>
                            </w:r>
                          </w:p>
                        </w:tc>
                        <w:tc>
                          <w:tcPr>
                            <w:tcW w:w="1701" w:type="dxa"/>
                            <w:tcBorders>
                              <w:top w:val="nil"/>
                              <w:left w:val="nil"/>
                              <w:bottom w:val="single" w:sz="4" w:space="0" w:color="000000"/>
                              <w:right w:val="single" w:sz="4" w:space="0" w:color="000000"/>
                            </w:tcBorders>
                            <w:noWrap/>
                          </w:tcPr>
                          <w:p w14:paraId="763C3707"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7F1806D8"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57CB7DAF" w14:textId="77777777" w:rsidR="001F2006" w:rsidRPr="00ED27E8" w:rsidRDefault="001F2006" w:rsidP="001F2006">
                            <w:pPr>
                              <w:rPr>
                                <w:rFonts w:ascii="Calibri" w:hAnsi="Calibri"/>
                                <w:color w:val="000000"/>
                                <w:sz w:val="16"/>
                                <w:szCs w:val="16"/>
                              </w:rPr>
                            </w:pPr>
                            <w:r>
                              <w:rPr>
                                <w:rFonts w:ascii="Calibri" w:hAnsi="Calibri"/>
                                <w:color w:val="000000"/>
                                <w:sz w:val="16"/>
                                <w:szCs w:val="16"/>
                              </w:rPr>
                              <w:t>4</w:t>
                            </w:r>
                          </w:p>
                        </w:tc>
                        <w:tc>
                          <w:tcPr>
                            <w:tcW w:w="8172" w:type="dxa"/>
                            <w:tcBorders>
                              <w:top w:val="nil"/>
                              <w:left w:val="nil"/>
                              <w:bottom w:val="single" w:sz="4" w:space="0" w:color="000000"/>
                              <w:right w:val="single" w:sz="4" w:space="0" w:color="000000"/>
                            </w:tcBorders>
                            <w:noWrap/>
                          </w:tcPr>
                          <w:p w14:paraId="34A18E19" w14:textId="77777777" w:rsidR="001F2006" w:rsidRPr="00ED27E8" w:rsidRDefault="001F2006" w:rsidP="001F2006">
                            <w:pPr>
                              <w:rPr>
                                <w:rFonts w:ascii="Calibri" w:hAnsi="Calibri"/>
                                <w:color w:val="000000"/>
                                <w:sz w:val="16"/>
                                <w:szCs w:val="16"/>
                              </w:rPr>
                            </w:pPr>
                            <w:r>
                              <w:rPr>
                                <w:rFonts w:ascii="Calibri" w:hAnsi="Calibri"/>
                                <w:color w:val="000000"/>
                                <w:sz w:val="16"/>
                                <w:szCs w:val="16"/>
                              </w:rPr>
                              <w:t>Bölüm Başkanı;  Akreditasyon ve Mezun Değerlendirme Komisyonu; Eğitim-Öğretim Koordinatörlüğü; AKTS Koordinatörlüğü; Oryantasyon Ekibi</w:t>
                            </w:r>
                          </w:p>
                        </w:tc>
                      </w:tr>
                      <w:tr w:rsidR="001F2006" w:rsidRPr="00ED27E8" w14:paraId="55114B60" w14:textId="77777777" w:rsidTr="00517FEF">
                        <w:trPr>
                          <w:trHeight w:val="314"/>
                        </w:trPr>
                        <w:tc>
                          <w:tcPr>
                            <w:tcW w:w="1188" w:type="dxa"/>
                            <w:tcBorders>
                              <w:top w:val="nil"/>
                              <w:left w:val="single" w:sz="8" w:space="0" w:color="000000"/>
                              <w:bottom w:val="single" w:sz="4" w:space="0" w:color="000000"/>
                              <w:right w:val="single" w:sz="4" w:space="0" w:color="000000"/>
                            </w:tcBorders>
                            <w:noWrap/>
                          </w:tcPr>
                          <w:p w14:paraId="6F791C4B" w14:textId="77777777" w:rsidR="001F2006" w:rsidRPr="00ED27E8" w:rsidRDefault="001F2006" w:rsidP="001F2006">
                            <w:pPr>
                              <w:rPr>
                                <w:rFonts w:ascii="Calibri" w:hAnsi="Calibri"/>
                                <w:color w:val="000000"/>
                                <w:sz w:val="16"/>
                                <w:szCs w:val="16"/>
                              </w:rPr>
                            </w:pPr>
                            <w:r>
                              <w:rPr>
                                <w:rFonts w:ascii="Calibri" w:hAnsi="Calibri"/>
                                <w:color w:val="000000"/>
                                <w:sz w:val="16"/>
                                <w:szCs w:val="16"/>
                              </w:rPr>
                              <w:t xml:space="preserve">Doç. Dr. </w:t>
                            </w:r>
                          </w:p>
                        </w:tc>
                        <w:tc>
                          <w:tcPr>
                            <w:tcW w:w="2630" w:type="dxa"/>
                            <w:tcBorders>
                              <w:top w:val="nil"/>
                              <w:left w:val="nil"/>
                              <w:bottom w:val="single" w:sz="4" w:space="0" w:color="000000"/>
                              <w:right w:val="single" w:sz="4" w:space="0" w:color="000000"/>
                            </w:tcBorders>
                            <w:noWrap/>
                          </w:tcPr>
                          <w:p w14:paraId="143F6987" w14:textId="77777777" w:rsidR="001F2006" w:rsidRPr="00ED27E8" w:rsidRDefault="001F2006" w:rsidP="001F2006">
                            <w:pPr>
                              <w:rPr>
                                <w:rFonts w:ascii="Calibri" w:hAnsi="Calibri"/>
                                <w:color w:val="000000"/>
                                <w:sz w:val="16"/>
                                <w:szCs w:val="16"/>
                              </w:rPr>
                            </w:pPr>
                            <w:r>
                              <w:rPr>
                                <w:rFonts w:ascii="Calibri" w:hAnsi="Calibri"/>
                                <w:color w:val="000000"/>
                                <w:sz w:val="16"/>
                                <w:szCs w:val="16"/>
                              </w:rPr>
                              <w:t>Hülya AĞCASULU</w:t>
                            </w:r>
                          </w:p>
                        </w:tc>
                        <w:tc>
                          <w:tcPr>
                            <w:tcW w:w="1701" w:type="dxa"/>
                            <w:tcBorders>
                              <w:top w:val="nil"/>
                              <w:left w:val="nil"/>
                              <w:bottom w:val="single" w:sz="4" w:space="0" w:color="000000"/>
                              <w:right w:val="single" w:sz="4" w:space="0" w:color="000000"/>
                            </w:tcBorders>
                            <w:noWrap/>
                          </w:tcPr>
                          <w:p w14:paraId="5FC01251"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668BA90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16E1730D" w14:textId="77777777" w:rsidR="001F2006" w:rsidRPr="00ED27E8" w:rsidRDefault="001F2006" w:rsidP="001F2006">
                            <w:pPr>
                              <w:rPr>
                                <w:rFonts w:ascii="Calibri" w:hAnsi="Calibri"/>
                                <w:color w:val="000000"/>
                                <w:sz w:val="16"/>
                                <w:szCs w:val="16"/>
                              </w:rPr>
                            </w:pPr>
                            <w:r>
                              <w:rPr>
                                <w:rFonts w:ascii="Calibri" w:hAnsi="Calibri"/>
                                <w:color w:val="000000"/>
                                <w:sz w:val="16"/>
                                <w:szCs w:val="16"/>
                              </w:rPr>
                              <w:t>3</w:t>
                            </w:r>
                          </w:p>
                        </w:tc>
                        <w:tc>
                          <w:tcPr>
                            <w:tcW w:w="8172" w:type="dxa"/>
                            <w:tcBorders>
                              <w:top w:val="nil"/>
                              <w:left w:val="nil"/>
                              <w:bottom w:val="single" w:sz="4" w:space="0" w:color="000000"/>
                              <w:right w:val="single" w:sz="4" w:space="0" w:color="000000"/>
                            </w:tcBorders>
                            <w:noWrap/>
                          </w:tcPr>
                          <w:p w14:paraId="620781F4" w14:textId="77777777" w:rsidR="001F2006" w:rsidRPr="00ED27E8" w:rsidRDefault="001F2006" w:rsidP="001F2006">
                            <w:pPr>
                              <w:rPr>
                                <w:rFonts w:ascii="Calibri" w:hAnsi="Calibri"/>
                                <w:color w:val="000000"/>
                                <w:sz w:val="16"/>
                                <w:szCs w:val="16"/>
                              </w:rPr>
                            </w:pPr>
                            <w:r>
                              <w:rPr>
                                <w:rFonts w:ascii="Calibri" w:hAnsi="Calibri"/>
                                <w:color w:val="000000"/>
                                <w:sz w:val="16"/>
                                <w:szCs w:val="16"/>
                              </w:rPr>
                              <w:t>Erasmus, Farabi, Mevlana Koordinatörlüğü; Tek Ders Komisyonu</w:t>
                            </w:r>
                          </w:p>
                        </w:tc>
                      </w:tr>
                      <w:tr w:rsidR="001F2006" w:rsidRPr="00ED27E8" w14:paraId="59191F7F" w14:textId="77777777" w:rsidTr="00517FEF">
                        <w:trPr>
                          <w:trHeight w:val="314"/>
                        </w:trPr>
                        <w:tc>
                          <w:tcPr>
                            <w:tcW w:w="1188" w:type="dxa"/>
                            <w:tcBorders>
                              <w:top w:val="nil"/>
                              <w:left w:val="single" w:sz="8" w:space="0" w:color="000000"/>
                              <w:bottom w:val="single" w:sz="4" w:space="0" w:color="auto"/>
                              <w:right w:val="single" w:sz="4" w:space="0" w:color="000000"/>
                            </w:tcBorders>
                            <w:noWrap/>
                            <w:vAlign w:val="bottom"/>
                          </w:tcPr>
                          <w:p w14:paraId="138584A2" w14:textId="77777777" w:rsidR="001F2006" w:rsidRPr="00ED27E8" w:rsidRDefault="001F2006" w:rsidP="001F2006">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nil"/>
                              <w:left w:val="nil"/>
                              <w:bottom w:val="single" w:sz="4" w:space="0" w:color="auto"/>
                              <w:right w:val="single" w:sz="4" w:space="0" w:color="000000"/>
                            </w:tcBorders>
                            <w:noWrap/>
                            <w:vAlign w:val="bottom"/>
                          </w:tcPr>
                          <w:p w14:paraId="043DFDC4" w14:textId="77777777" w:rsidR="001F2006" w:rsidRPr="00ED27E8" w:rsidRDefault="001F2006" w:rsidP="001F2006">
                            <w:pPr>
                              <w:rPr>
                                <w:rFonts w:ascii="Calibri" w:hAnsi="Calibri"/>
                                <w:color w:val="000000"/>
                                <w:sz w:val="16"/>
                                <w:szCs w:val="16"/>
                              </w:rPr>
                            </w:pPr>
                            <w:r>
                              <w:rPr>
                                <w:rFonts w:ascii="Calibri" w:hAnsi="Calibri"/>
                                <w:color w:val="000000"/>
                                <w:sz w:val="16"/>
                                <w:szCs w:val="16"/>
                              </w:rPr>
                              <w:t>Gökhan TURHAN</w:t>
                            </w:r>
                          </w:p>
                        </w:tc>
                        <w:tc>
                          <w:tcPr>
                            <w:tcW w:w="1701" w:type="dxa"/>
                            <w:tcBorders>
                              <w:top w:val="nil"/>
                              <w:left w:val="nil"/>
                              <w:bottom w:val="single" w:sz="4" w:space="0" w:color="auto"/>
                              <w:right w:val="single" w:sz="4" w:space="0" w:color="000000"/>
                            </w:tcBorders>
                            <w:noWrap/>
                            <w:vAlign w:val="bottom"/>
                          </w:tcPr>
                          <w:p w14:paraId="593D038C" w14:textId="77777777" w:rsidR="001F2006" w:rsidRPr="00ED27E8" w:rsidRDefault="001F2006" w:rsidP="001F2006">
                            <w:pPr>
                              <w:rPr>
                                <w:rFonts w:ascii="Calibri" w:hAnsi="Calibri"/>
                                <w:color w:val="000000"/>
                                <w:sz w:val="16"/>
                                <w:szCs w:val="16"/>
                              </w:rPr>
                            </w:pPr>
                            <w:r>
                              <w:rPr>
                                <w:rFonts w:ascii="Calibri" w:hAnsi="Calibri"/>
                                <w:color w:val="000000"/>
                                <w:sz w:val="16"/>
                                <w:szCs w:val="16"/>
                              </w:rPr>
                              <w:t>-</w:t>
                            </w:r>
                          </w:p>
                        </w:tc>
                        <w:tc>
                          <w:tcPr>
                            <w:tcW w:w="1279" w:type="dxa"/>
                            <w:tcBorders>
                              <w:top w:val="nil"/>
                              <w:left w:val="nil"/>
                              <w:bottom w:val="single" w:sz="4" w:space="0" w:color="auto"/>
                              <w:right w:val="single" w:sz="4" w:space="0" w:color="000000"/>
                            </w:tcBorders>
                            <w:noWrap/>
                            <w:vAlign w:val="bottom"/>
                          </w:tcPr>
                          <w:p w14:paraId="14BDE64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w:t>
                            </w:r>
                          </w:p>
                        </w:tc>
                        <w:tc>
                          <w:tcPr>
                            <w:tcW w:w="1463" w:type="dxa"/>
                            <w:tcBorders>
                              <w:top w:val="nil"/>
                              <w:left w:val="nil"/>
                              <w:bottom w:val="single" w:sz="4" w:space="0" w:color="auto"/>
                              <w:right w:val="single" w:sz="4" w:space="0" w:color="000000"/>
                            </w:tcBorders>
                            <w:noWrap/>
                            <w:vAlign w:val="bottom"/>
                          </w:tcPr>
                          <w:p w14:paraId="54390D02" w14:textId="77777777" w:rsidR="001F2006" w:rsidRPr="00ED27E8" w:rsidRDefault="001F2006" w:rsidP="001F2006">
                            <w:pPr>
                              <w:rPr>
                                <w:rFonts w:ascii="Calibri" w:hAnsi="Calibri"/>
                                <w:color w:val="000000"/>
                                <w:sz w:val="16"/>
                                <w:szCs w:val="16"/>
                              </w:rPr>
                            </w:pPr>
                            <w:r>
                              <w:rPr>
                                <w:rFonts w:ascii="Calibri" w:hAnsi="Calibri"/>
                                <w:color w:val="000000"/>
                                <w:sz w:val="16"/>
                                <w:szCs w:val="16"/>
                              </w:rPr>
                              <w:t>-</w:t>
                            </w:r>
                          </w:p>
                        </w:tc>
                        <w:tc>
                          <w:tcPr>
                            <w:tcW w:w="8172" w:type="dxa"/>
                            <w:tcBorders>
                              <w:top w:val="nil"/>
                              <w:left w:val="nil"/>
                              <w:bottom w:val="single" w:sz="4" w:space="0" w:color="auto"/>
                              <w:right w:val="single" w:sz="4" w:space="0" w:color="000000"/>
                            </w:tcBorders>
                            <w:noWrap/>
                            <w:vAlign w:val="bottom"/>
                          </w:tcPr>
                          <w:p w14:paraId="2BB4FB4A" w14:textId="77777777" w:rsidR="001F2006" w:rsidRPr="00ED27E8" w:rsidRDefault="001F2006" w:rsidP="001F2006">
                            <w:pPr>
                              <w:rPr>
                                <w:rFonts w:ascii="Calibri" w:hAnsi="Calibri"/>
                                <w:color w:val="000000"/>
                                <w:sz w:val="16"/>
                                <w:szCs w:val="16"/>
                              </w:rPr>
                            </w:pPr>
                            <w:r>
                              <w:rPr>
                                <w:rFonts w:ascii="Calibri" w:hAnsi="Calibri"/>
                                <w:color w:val="000000"/>
                                <w:sz w:val="16"/>
                                <w:szCs w:val="16"/>
                              </w:rPr>
                              <w:t>-</w:t>
                            </w:r>
                          </w:p>
                        </w:tc>
                      </w:tr>
                      <w:tr w:rsidR="001F2006" w14:paraId="061AD7D1" w14:textId="77777777" w:rsidTr="00517FEF">
                        <w:trPr>
                          <w:trHeight w:val="314"/>
                        </w:trPr>
                        <w:tc>
                          <w:tcPr>
                            <w:tcW w:w="1188" w:type="dxa"/>
                            <w:tcBorders>
                              <w:top w:val="single" w:sz="4" w:space="0" w:color="auto"/>
                              <w:left w:val="single" w:sz="8" w:space="0" w:color="000000"/>
                              <w:bottom w:val="single" w:sz="4" w:space="0" w:color="auto"/>
                              <w:right w:val="single" w:sz="4" w:space="0" w:color="000000"/>
                            </w:tcBorders>
                            <w:noWrap/>
                            <w:vAlign w:val="bottom"/>
                          </w:tcPr>
                          <w:p w14:paraId="33DA2E45" w14:textId="77777777" w:rsidR="001F2006" w:rsidRPr="00ED27E8" w:rsidRDefault="001F2006" w:rsidP="001F2006">
                            <w:pPr>
                              <w:rPr>
                                <w:rFonts w:ascii="Calibri" w:hAnsi="Calibri"/>
                                <w:color w:val="000000"/>
                                <w:sz w:val="16"/>
                                <w:szCs w:val="16"/>
                              </w:rPr>
                            </w:pPr>
                            <w:r>
                              <w:rPr>
                                <w:rFonts w:ascii="Calibri" w:hAnsi="Calibri"/>
                                <w:color w:val="000000"/>
                                <w:sz w:val="16"/>
                                <w:szCs w:val="16"/>
                              </w:rPr>
                              <w:t>Arş. Gör. Dr.</w:t>
                            </w:r>
                          </w:p>
                        </w:tc>
                        <w:tc>
                          <w:tcPr>
                            <w:tcW w:w="2630" w:type="dxa"/>
                            <w:tcBorders>
                              <w:top w:val="single" w:sz="4" w:space="0" w:color="auto"/>
                              <w:left w:val="nil"/>
                              <w:bottom w:val="single" w:sz="4" w:space="0" w:color="auto"/>
                              <w:right w:val="single" w:sz="4" w:space="0" w:color="000000"/>
                            </w:tcBorders>
                            <w:noWrap/>
                            <w:vAlign w:val="bottom"/>
                          </w:tcPr>
                          <w:p w14:paraId="542DCC74" w14:textId="77777777" w:rsidR="001F2006" w:rsidRDefault="001F2006" w:rsidP="001F2006">
                            <w:pPr>
                              <w:rPr>
                                <w:rFonts w:ascii="Calibri" w:hAnsi="Calibri"/>
                                <w:color w:val="000000"/>
                                <w:sz w:val="16"/>
                                <w:szCs w:val="16"/>
                              </w:rPr>
                            </w:pPr>
                            <w:r>
                              <w:rPr>
                                <w:rFonts w:ascii="Calibri" w:hAnsi="Calibri"/>
                                <w:color w:val="000000"/>
                                <w:sz w:val="16"/>
                                <w:szCs w:val="16"/>
                              </w:rPr>
                              <w:t>Ali Cem GÖZ</w:t>
                            </w:r>
                          </w:p>
                        </w:tc>
                        <w:tc>
                          <w:tcPr>
                            <w:tcW w:w="1701" w:type="dxa"/>
                            <w:tcBorders>
                              <w:top w:val="single" w:sz="4" w:space="0" w:color="auto"/>
                              <w:left w:val="nil"/>
                              <w:bottom w:val="single" w:sz="4" w:space="0" w:color="auto"/>
                              <w:right w:val="single" w:sz="4" w:space="0" w:color="000000"/>
                            </w:tcBorders>
                            <w:noWrap/>
                            <w:vAlign w:val="bottom"/>
                          </w:tcPr>
                          <w:p w14:paraId="7C09719A"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1279" w:type="dxa"/>
                            <w:tcBorders>
                              <w:top w:val="single" w:sz="4" w:space="0" w:color="auto"/>
                              <w:left w:val="nil"/>
                              <w:bottom w:val="single" w:sz="4" w:space="0" w:color="auto"/>
                              <w:right w:val="single" w:sz="4" w:space="0" w:color="000000"/>
                            </w:tcBorders>
                            <w:noWrap/>
                            <w:vAlign w:val="bottom"/>
                          </w:tcPr>
                          <w:p w14:paraId="11581DA1"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1463" w:type="dxa"/>
                            <w:tcBorders>
                              <w:top w:val="single" w:sz="4" w:space="0" w:color="auto"/>
                              <w:left w:val="nil"/>
                              <w:bottom w:val="single" w:sz="4" w:space="0" w:color="auto"/>
                              <w:right w:val="single" w:sz="4" w:space="0" w:color="000000"/>
                            </w:tcBorders>
                            <w:noWrap/>
                            <w:vAlign w:val="bottom"/>
                          </w:tcPr>
                          <w:p w14:paraId="7C75668D"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8172" w:type="dxa"/>
                            <w:tcBorders>
                              <w:top w:val="single" w:sz="4" w:space="0" w:color="auto"/>
                              <w:left w:val="nil"/>
                              <w:bottom w:val="single" w:sz="4" w:space="0" w:color="auto"/>
                              <w:right w:val="single" w:sz="4" w:space="0" w:color="000000"/>
                            </w:tcBorders>
                            <w:noWrap/>
                            <w:vAlign w:val="bottom"/>
                          </w:tcPr>
                          <w:p w14:paraId="3EEC30D9" w14:textId="77777777" w:rsidR="001F2006" w:rsidRDefault="001F2006" w:rsidP="001F2006">
                            <w:pPr>
                              <w:rPr>
                                <w:rFonts w:ascii="Calibri" w:hAnsi="Calibri"/>
                                <w:color w:val="000000"/>
                                <w:sz w:val="16"/>
                                <w:szCs w:val="16"/>
                              </w:rPr>
                            </w:pPr>
                            <w:r>
                              <w:rPr>
                                <w:rFonts w:ascii="Calibri" w:hAnsi="Calibri"/>
                                <w:color w:val="000000"/>
                                <w:sz w:val="16"/>
                                <w:szCs w:val="16"/>
                              </w:rPr>
                              <w:t>Dikey/Yatay Geçiş, Af ve İntibak Koordinatörlüğü;  Tek Ders Komisyonu;   Mezuniyet Komisyonu</w:t>
                            </w:r>
                          </w:p>
                        </w:tc>
                      </w:tr>
                      <w:tr w:rsidR="001F2006" w14:paraId="47629E22" w14:textId="77777777" w:rsidTr="00517FEF">
                        <w:trPr>
                          <w:trHeight w:val="860"/>
                        </w:trPr>
                        <w:tc>
                          <w:tcPr>
                            <w:tcW w:w="1188" w:type="dxa"/>
                            <w:tcBorders>
                              <w:top w:val="single" w:sz="4" w:space="0" w:color="auto"/>
                              <w:left w:val="single" w:sz="8" w:space="0" w:color="000000"/>
                              <w:bottom w:val="single" w:sz="4" w:space="0" w:color="auto"/>
                              <w:right w:val="single" w:sz="4" w:space="0" w:color="000000"/>
                            </w:tcBorders>
                            <w:noWrap/>
                            <w:vAlign w:val="bottom"/>
                          </w:tcPr>
                          <w:p w14:paraId="4ED61E61" w14:textId="77777777" w:rsidR="001F2006" w:rsidRPr="00ED27E8" w:rsidRDefault="001F2006" w:rsidP="001F2006">
                            <w:pPr>
                              <w:rPr>
                                <w:rFonts w:ascii="Calibri" w:hAnsi="Calibri"/>
                                <w:color w:val="000000"/>
                                <w:sz w:val="16"/>
                                <w:szCs w:val="16"/>
                              </w:rPr>
                            </w:pPr>
                            <w:r>
                              <w:rPr>
                                <w:rFonts w:ascii="Calibri" w:hAnsi="Calibri"/>
                                <w:color w:val="000000"/>
                                <w:sz w:val="16"/>
                                <w:szCs w:val="16"/>
                              </w:rPr>
                              <w:t>Arş. Gör</w:t>
                            </w:r>
                          </w:p>
                        </w:tc>
                        <w:tc>
                          <w:tcPr>
                            <w:tcW w:w="2630" w:type="dxa"/>
                            <w:tcBorders>
                              <w:top w:val="single" w:sz="4" w:space="0" w:color="auto"/>
                              <w:left w:val="nil"/>
                              <w:bottom w:val="single" w:sz="4" w:space="0" w:color="auto"/>
                              <w:right w:val="single" w:sz="4" w:space="0" w:color="000000"/>
                            </w:tcBorders>
                            <w:noWrap/>
                            <w:vAlign w:val="bottom"/>
                          </w:tcPr>
                          <w:p w14:paraId="07584496" w14:textId="77777777" w:rsidR="001F2006" w:rsidRDefault="001F2006" w:rsidP="001F2006">
                            <w:pPr>
                              <w:rPr>
                                <w:rFonts w:ascii="Calibri" w:hAnsi="Calibri"/>
                                <w:color w:val="000000"/>
                                <w:sz w:val="16"/>
                                <w:szCs w:val="16"/>
                              </w:rPr>
                            </w:pPr>
                            <w:r>
                              <w:rPr>
                                <w:rFonts w:ascii="Calibri" w:hAnsi="Calibri"/>
                                <w:color w:val="000000"/>
                                <w:sz w:val="16"/>
                                <w:szCs w:val="16"/>
                              </w:rPr>
                              <w:t>Süleyman TÜLECOĞLU</w:t>
                            </w:r>
                          </w:p>
                        </w:tc>
                        <w:tc>
                          <w:tcPr>
                            <w:tcW w:w="1701" w:type="dxa"/>
                            <w:tcBorders>
                              <w:top w:val="single" w:sz="4" w:space="0" w:color="auto"/>
                              <w:left w:val="nil"/>
                              <w:bottom w:val="single" w:sz="4" w:space="0" w:color="auto"/>
                              <w:right w:val="single" w:sz="4" w:space="0" w:color="000000"/>
                            </w:tcBorders>
                            <w:noWrap/>
                            <w:vAlign w:val="bottom"/>
                          </w:tcPr>
                          <w:p w14:paraId="604BDDB2"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1279" w:type="dxa"/>
                            <w:tcBorders>
                              <w:top w:val="single" w:sz="4" w:space="0" w:color="auto"/>
                              <w:left w:val="nil"/>
                              <w:bottom w:val="single" w:sz="4" w:space="0" w:color="auto"/>
                              <w:right w:val="single" w:sz="4" w:space="0" w:color="000000"/>
                            </w:tcBorders>
                            <w:noWrap/>
                            <w:vAlign w:val="bottom"/>
                          </w:tcPr>
                          <w:p w14:paraId="5984E023"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1463" w:type="dxa"/>
                            <w:tcBorders>
                              <w:top w:val="single" w:sz="4" w:space="0" w:color="auto"/>
                              <w:left w:val="nil"/>
                              <w:bottom w:val="single" w:sz="4" w:space="0" w:color="auto"/>
                              <w:right w:val="single" w:sz="4" w:space="0" w:color="000000"/>
                            </w:tcBorders>
                            <w:noWrap/>
                            <w:vAlign w:val="bottom"/>
                          </w:tcPr>
                          <w:p w14:paraId="59977CD3"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8172" w:type="dxa"/>
                            <w:tcBorders>
                              <w:top w:val="single" w:sz="4" w:space="0" w:color="auto"/>
                              <w:left w:val="nil"/>
                              <w:bottom w:val="single" w:sz="4" w:space="0" w:color="auto"/>
                              <w:right w:val="single" w:sz="4" w:space="0" w:color="000000"/>
                            </w:tcBorders>
                            <w:noWrap/>
                          </w:tcPr>
                          <w:p w14:paraId="239C89E3" w14:textId="77777777" w:rsidR="001F2006" w:rsidRDefault="001F2006" w:rsidP="001F2006">
                            <w:pPr>
                              <w:rPr>
                                <w:rFonts w:ascii="Calibri" w:hAnsi="Calibri"/>
                                <w:color w:val="000000"/>
                                <w:sz w:val="16"/>
                                <w:szCs w:val="16"/>
                              </w:rPr>
                            </w:pPr>
                            <w:r>
                              <w:rPr>
                                <w:rFonts w:ascii="Calibri" w:hAnsi="Calibri"/>
                                <w:color w:val="000000"/>
                                <w:sz w:val="16"/>
                                <w:szCs w:val="16"/>
                              </w:rPr>
                              <w:t>Sınav Değerlendirme Komisyonu;  Sınav Programı Koordinatörlüğü; Çift Anadal/Yandal Komisyonu; Mezuniyet Komisyonu;  Sınav Değerlendirme Komisyonu</w:t>
                            </w:r>
                          </w:p>
                        </w:tc>
                      </w:tr>
                      <w:tr w:rsidR="001F2006" w14:paraId="0F33091D" w14:textId="77777777" w:rsidTr="00517FEF">
                        <w:trPr>
                          <w:trHeight w:val="314"/>
                        </w:trPr>
                        <w:tc>
                          <w:tcPr>
                            <w:tcW w:w="1188" w:type="dxa"/>
                            <w:tcBorders>
                              <w:top w:val="single" w:sz="4" w:space="0" w:color="auto"/>
                              <w:left w:val="single" w:sz="8" w:space="0" w:color="000000"/>
                              <w:bottom w:val="single" w:sz="4" w:space="0" w:color="auto"/>
                              <w:right w:val="single" w:sz="4" w:space="0" w:color="000000"/>
                            </w:tcBorders>
                            <w:noWrap/>
                            <w:vAlign w:val="bottom"/>
                          </w:tcPr>
                          <w:p w14:paraId="2D5961EF" w14:textId="77777777" w:rsidR="001F2006" w:rsidRPr="00ED27E8" w:rsidRDefault="001F2006" w:rsidP="001F2006">
                            <w:pPr>
                              <w:rPr>
                                <w:rFonts w:ascii="Calibri" w:hAnsi="Calibri"/>
                                <w:color w:val="000000"/>
                                <w:sz w:val="16"/>
                                <w:szCs w:val="16"/>
                              </w:rPr>
                            </w:pPr>
                            <w:r>
                              <w:rPr>
                                <w:rFonts w:ascii="Calibri" w:hAnsi="Calibri"/>
                                <w:color w:val="000000"/>
                                <w:sz w:val="16"/>
                                <w:szCs w:val="16"/>
                              </w:rPr>
                              <w:t>Arş. Gör</w:t>
                            </w:r>
                          </w:p>
                        </w:tc>
                        <w:tc>
                          <w:tcPr>
                            <w:tcW w:w="2630" w:type="dxa"/>
                            <w:tcBorders>
                              <w:top w:val="single" w:sz="4" w:space="0" w:color="auto"/>
                              <w:left w:val="nil"/>
                              <w:bottom w:val="single" w:sz="4" w:space="0" w:color="auto"/>
                              <w:right w:val="single" w:sz="4" w:space="0" w:color="000000"/>
                            </w:tcBorders>
                            <w:noWrap/>
                            <w:vAlign w:val="bottom"/>
                          </w:tcPr>
                          <w:p w14:paraId="590ED0A9" w14:textId="77777777" w:rsidR="001F2006" w:rsidRDefault="001F2006" w:rsidP="001F2006">
                            <w:pPr>
                              <w:rPr>
                                <w:rFonts w:ascii="Calibri" w:hAnsi="Calibri"/>
                                <w:color w:val="000000"/>
                                <w:sz w:val="16"/>
                                <w:szCs w:val="16"/>
                              </w:rPr>
                            </w:pPr>
                            <w:r>
                              <w:rPr>
                                <w:rFonts w:ascii="Calibri" w:hAnsi="Calibri"/>
                                <w:color w:val="000000"/>
                                <w:sz w:val="16"/>
                                <w:szCs w:val="16"/>
                              </w:rPr>
                              <w:t>Sebiha DÜZ</w:t>
                            </w:r>
                          </w:p>
                        </w:tc>
                        <w:tc>
                          <w:tcPr>
                            <w:tcW w:w="1701" w:type="dxa"/>
                            <w:tcBorders>
                              <w:top w:val="single" w:sz="4" w:space="0" w:color="auto"/>
                              <w:left w:val="nil"/>
                              <w:bottom w:val="single" w:sz="4" w:space="0" w:color="auto"/>
                              <w:right w:val="single" w:sz="4" w:space="0" w:color="000000"/>
                            </w:tcBorders>
                            <w:noWrap/>
                            <w:vAlign w:val="bottom"/>
                          </w:tcPr>
                          <w:p w14:paraId="2867BE22"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1279" w:type="dxa"/>
                            <w:tcBorders>
                              <w:top w:val="single" w:sz="4" w:space="0" w:color="auto"/>
                              <w:left w:val="nil"/>
                              <w:bottom w:val="single" w:sz="4" w:space="0" w:color="auto"/>
                              <w:right w:val="single" w:sz="4" w:space="0" w:color="000000"/>
                            </w:tcBorders>
                            <w:noWrap/>
                            <w:vAlign w:val="bottom"/>
                          </w:tcPr>
                          <w:p w14:paraId="2EF5F6EB"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1463" w:type="dxa"/>
                            <w:tcBorders>
                              <w:top w:val="single" w:sz="4" w:space="0" w:color="auto"/>
                              <w:left w:val="nil"/>
                              <w:bottom w:val="single" w:sz="4" w:space="0" w:color="auto"/>
                              <w:right w:val="single" w:sz="4" w:space="0" w:color="000000"/>
                            </w:tcBorders>
                            <w:noWrap/>
                            <w:vAlign w:val="bottom"/>
                          </w:tcPr>
                          <w:p w14:paraId="2D0E63AC"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8172" w:type="dxa"/>
                            <w:tcBorders>
                              <w:top w:val="single" w:sz="4" w:space="0" w:color="auto"/>
                              <w:left w:val="nil"/>
                              <w:bottom w:val="single" w:sz="4" w:space="0" w:color="auto"/>
                              <w:right w:val="single" w:sz="4" w:space="0" w:color="000000"/>
                            </w:tcBorders>
                            <w:noWrap/>
                            <w:vAlign w:val="bottom"/>
                          </w:tcPr>
                          <w:p w14:paraId="1C129035" w14:textId="77777777" w:rsidR="001F2006" w:rsidRDefault="001F2006" w:rsidP="001F2006">
                            <w:pPr>
                              <w:rPr>
                                <w:rFonts w:ascii="Calibri" w:hAnsi="Calibri"/>
                                <w:color w:val="000000"/>
                                <w:sz w:val="16"/>
                                <w:szCs w:val="16"/>
                              </w:rPr>
                            </w:pPr>
                            <w:r w:rsidRPr="00EA0653">
                              <w:rPr>
                                <w:rFonts w:ascii="Calibri" w:hAnsi="Calibri"/>
                                <w:color w:val="000000"/>
                                <w:sz w:val="16"/>
                                <w:szCs w:val="16"/>
                              </w:rPr>
                              <w:t>Birim Kalite Komisyon</w:t>
                            </w:r>
                            <w:r>
                              <w:rPr>
                                <w:rFonts w:ascii="Calibri" w:hAnsi="Calibri"/>
                                <w:color w:val="000000"/>
                                <w:sz w:val="16"/>
                                <w:szCs w:val="16"/>
                              </w:rPr>
                              <w:t xml:space="preserve">u;  </w:t>
                            </w:r>
                            <w:r>
                              <w:rPr>
                                <w:rFonts w:ascii="Calibri" w:hAnsi="Calibri"/>
                                <w:color w:val="000000"/>
                                <w:sz w:val="16"/>
                                <w:szCs w:val="16"/>
                              </w:rPr>
                              <w:br/>
                              <w:t>Ders Programı Koordinatörlüğü;  Mezuniyet Komisyonu;  Oryantasyon Ekibi;  Staj Komisyonu</w:t>
                            </w:r>
                          </w:p>
                        </w:tc>
                      </w:tr>
                      <w:tr w:rsidR="001F2006" w14:paraId="52121AB8" w14:textId="77777777" w:rsidTr="00517FEF">
                        <w:trPr>
                          <w:trHeight w:val="314"/>
                        </w:trPr>
                        <w:tc>
                          <w:tcPr>
                            <w:tcW w:w="1188" w:type="dxa"/>
                            <w:tcBorders>
                              <w:top w:val="single" w:sz="4" w:space="0" w:color="auto"/>
                              <w:left w:val="single" w:sz="8" w:space="0" w:color="000000"/>
                              <w:bottom w:val="single" w:sz="4" w:space="0" w:color="000000"/>
                              <w:right w:val="single" w:sz="4" w:space="0" w:color="000000"/>
                            </w:tcBorders>
                            <w:noWrap/>
                            <w:vAlign w:val="bottom"/>
                          </w:tcPr>
                          <w:p w14:paraId="33F1586E" w14:textId="77777777" w:rsidR="001F2006" w:rsidRPr="00ED27E8" w:rsidRDefault="001F2006" w:rsidP="001F2006">
                            <w:pPr>
                              <w:rPr>
                                <w:rFonts w:ascii="Calibri" w:hAnsi="Calibri"/>
                                <w:color w:val="000000"/>
                                <w:sz w:val="16"/>
                                <w:szCs w:val="16"/>
                              </w:rPr>
                            </w:pPr>
                            <w:r>
                              <w:rPr>
                                <w:rFonts w:ascii="Calibri" w:hAnsi="Calibri"/>
                                <w:color w:val="000000"/>
                                <w:sz w:val="16"/>
                                <w:szCs w:val="16"/>
                              </w:rPr>
                              <w:t>Arş. Gör.</w:t>
                            </w:r>
                          </w:p>
                        </w:tc>
                        <w:tc>
                          <w:tcPr>
                            <w:tcW w:w="2630" w:type="dxa"/>
                            <w:tcBorders>
                              <w:top w:val="single" w:sz="4" w:space="0" w:color="auto"/>
                              <w:left w:val="nil"/>
                              <w:bottom w:val="single" w:sz="4" w:space="0" w:color="000000"/>
                              <w:right w:val="single" w:sz="4" w:space="0" w:color="000000"/>
                            </w:tcBorders>
                            <w:noWrap/>
                            <w:vAlign w:val="bottom"/>
                          </w:tcPr>
                          <w:p w14:paraId="4CDA44F5" w14:textId="77777777" w:rsidR="001F2006" w:rsidRDefault="001F2006" w:rsidP="001F2006">
                            <w:pPr>
                              <w:rPr>
                                <w:rFonts w:ascii="Calibri" w:hAnsi="Calibri"/>
                                <w:color w:val="000000"/>
                                <w:sz w:val="16"/>
                                <w:szCs w:val="16"/>
                              </w:rPr>
                            </w:pPr>
                            <w:r>
                              <w:rPr>
                                <w:rFonts w:ascii="Calibri" w:hAnsi="Calibri"/>
                                <w:color w:val="000000"/>
                                <w:sz w:val="16"/>
                                <w:szCs w:val="16"/>
                              </w:rPr>
                              <w:t>Aynur KÜÇÜK</w:t>
                            </w:r>
                          </w:p>
                        </w:tc>
                        <w:tc>
                          <w:tcPr>
                            <w:tcW w:w="1701" w:type="dxa"/>
                            <w:tcBorders>
                              <w:top w:val="single" w:sz="4" w:space="0" w:color="auto"/>
                              <w:left w:val="nil"/>
                              <w:bottom w:val="single" w:sz="4" w:space="0" w:color="000000"/>
                              <w:right w:val="single" w:sz="4" w:space="0" w:color="000000"/>
                            </w:tcBorders>
                            <w:noWrap/>
                            <w:vAlign w:val="bottom"/>
                          </w:tcPr>
                          <w:p w14:paraId="6C945267"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1279" w:type="dxa"/>
                            <w:tcBorders>
                              <w:top w:val="single" w:sz="4" w:space="0" w:color="auto"/>
                              <w:left w:val="nil"/>
                              <w:bottom w:val="single" w:sz="4" w:space="0" w:color="000000"/>
                              <w:right w:val="single" w:sz="4" w:space="0" w:color="000000"/>
                            </w:tcBorders>
                            <w:noWrap/>
                            <w:vAlign w:val="bottom"/>
                          </w:tcPr>
                          <w:p w14:paraId="112A2CBC"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1463" w:type="dxa"/>
                            <w:tcBorders>
                              <w:top w:val="single" w:sz="4" w:space="0" w:color="auto"/>
                              <w:left w:val="nil"/>
                              <w:bottom w:val="single" w:sz="4" w:space="0" w:color="000000"/>
                              <w:right w:val="single" w:sz="4" w:space="0" w:color="000000"/>
                            </w:tcBorders>
                            <w:noWrap/>
                            <w:vAlign w:val="bottom"/>
                          </w:tcPr>
                          <w:p w14:paraId="1A02F0C1" w14:textId="77777777" w:rsidR="001F2006" w:rsidRDefault="001F2006" w:rsidP="001F2006">
                            <w:pPr>
                              <w:rPr>
                                <w:rFonts w:ascii="Calibri" w:hAnsi="Calibri"/>
                                <w:color w:val="000000"/>
                                <w:sz w:val="16"/>
                                <w:szCs w:val="16"/>
                              </w:rPr>
                            </w:pPr>
                            <w:r>
                              <w:rPr>
                                <w:rFonts w:ascii="Calibri" w:hAnsi="Calibri"/>
                                <w:color w:val="000000"/>
                                <w:sz w:val="16"/>
                                <w:szCs w:val="16"/>
                              </w:rPr>
                              <w:t>-</w:t>
                            </w:r>
                          </w:p>
                        </w:tc>
                        <w:tc>
                          <w:tcPr>
                            <w:tcW w:w="8172" w:type="dxa"/>
                            <w:tcBorders>
                              <w:top w:val="single" w:sz="4" w:space="0" w:color="auto"/>
                              <w:left w:val="nil"/>
                              <w:bottom w:val="single" w:sz="4" w:space="0" w:color="000000"/>
                              <w:right w:val="single" w:sz="4" w:space="0" w:color="000000"/>
                            </w:tcBorders>
                            <w:noWrap/>
                          </w:tcPr>
                          <w:p w14:paraId="7DDAE863" w14:textId="77777777" w:rsidR="001F2006" w:rsidRDefault="001F2006" w:rsidP="001F2006">
                            <w:pPr>
                              <w:rPr>
                                <w:rFonts w:ascii="Calibri" w:hAnsi="Calibri"/>
                                <w:color w:val="000000"/>
                                <w:sz w:val="16"/>
                                <w:szCs w:val="16"/>
                              </w:rPr>
                            </w:pPr>
                            <w:r>
                              <w:rPr>
                                <w:rFonts w:ascii="Calibri" w:hAnsi="Calibri"/>
                                <w:color w:val="000000"/>
                                <w:sz w:val="16"/>
                                <w:szCs w:val="16"/>
                              </w:rPr>
                              <w:t>Ders Programı Koordinatörlüğü;  Çift Anadal/Yandal Komisyonu;  Akreditasyon ve Mezun Değerlendirme Komisyonu;  Stratejik Plan Çalışmaları, SWOT Analizi, Ar-ge Raporu, Tanıtım Sunumları, Faaliyet Raporları, Bölüm İçi Faaliyet Organizasyonları;  Oryantasyon Ekibi;  Sınav Programı Koordinatörlüğü;  Sınav Değerlendirme Komisyonu</w:t>
                            </w:r>
                          </w:p>
                        </w:tc>
                      </w:tr>
                    </w:tbl>
                    <w:p w14:paraId="4A142FE2" w14:textId="77777777" w:rsidR="001F2006" w:rsidRPr="00CF5CEC" w:rsidRDefault="001F2006" w:rsidP="00C62A20">
                      <w:pPr>
                        <w:rPr>
                          <w:rFonts w:ascii="Times New Roman" w:hAnsi="Times New Roman" w:cs="Times New Roman"/>
                          <w:b/>
                          <w:sz w:val="26"/>
                          <w:szCs w:val="26"/>
                        </w:rPr>
                      </w:pPr>
                    </w:p>
                    <w:tbl>
                      <w:tblPr>
                        <w:tblW w:w="11636" w:type="dxa"/>
                        <w:tblCellMar>
                          <w:left w:w="70" w:type="dxa"/>
                          <w:right w:w="70" w:type="dxa"/>
                        </w:tblCellMar>
                        <w:tblLook w:val="04A0" w:firstRow="1" w:lastRow="0" w:firstColumn="1" w:lastColumn="0" w:noHBand="0" w:noVBand="1"/>
                      </w:tblPr>
                      <w:tblGrid>
                        <w:gridCol w:w="1188"/>
                        <w:gridCol w:w="2630"/>
                        <w:gridCol w:w="1701"/>
                        <w:gridCol w:w="1279"/>
                        <w:gridCol w:w="1463"/>
                        <w:gridCol w:w="3375"/>
                      </w:tblGrid>
                      <w:tr w:rsidR="008E50DF" w:rsidRPr="009C4E25" w14:paraId="66EF0929" w14:textId="77777777" w:rsidTr="00ED27E8">
                        <w:trPr>
                          <w:trHeight w:val="330"/>
                        </w:trPr>
                        <w:tc>
                          <w:tcPr>
                            <w:tcW w:w="11636" w:type="dxa"/>
                            <w:gridSpan w:val="6"/>
                            <w:tcBorders>
                              <w:top w:val="single" w:sz="8" w:space="0" w:color="auto"/>
                              <w:left w:val="single" w:sz="8" w:space="0" w:color="auto"/>
                              <w:bottom w:val="single" w:sz="8" w:space="0" w:color="auto"/>
                              <w:right w:val="single" w:sz="4" w:space="0" w:color="000000"/>
                            </w:tcBorders>
                            <w:shd w:val="clear" w:color="auto" w:fill="ACB9CA" w:themeFill="text2" w:themeFillTint="66"/>
                            <w:noWrap/>
                            <w:hideMark/>
                          </w:tcPr>
                          <w:p w14:paraId="74150F0B" w14:textId="1A5CB71E" w:rsidR="008E50DF" w:rsidRPr="009C4E25" w:rsidRDefault="008E50DF" w:rsidP="00233203">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202</w:t>
                            </w:r>
                            <w:r w:rsidR="00EA0653">
                              <w:rPr>
                                <w:rFonts w:ascii="Calibri" w:eastAsia="Times New Roman" w:hAnsi="Calibri" w:cs="Calibri"/>
                                <w:b/>
                                <w:bCs/>
                                <w:color w:val="000000"/>
                                <w:lang w:eastAsia="tr-TR"/>
                              </w:rPr>
                              <w:t>3</w:t>
                            </w:r>
                            <w:r w:rsidRPr="009C4E25">
                              <w:rPr>
                                <w:rFonts w:ascii="Calibri" w:eastAsia="Times New Roman" w:hAnsi="Calibri" w:cs="Calibri"/>
                                <w:b/>
                                <w:bCs/>
                                <w:color w:val="000000"/>
                                <w:lang w:eastAsia="tr-TR"/>
                              </w:rPr>
                              <w:t>-202</w:t>
                            </w:r>
                            <w:r w:rsidR="00EA0653">
                              <w:rPr>
                                <w:rFonts w:ascii="Calibri" w:eastAsia="Times New Roman" w:hAnsi="Calibri" w:cs="Calibri"/>
                                <w:b/>
                                <w:bCs/>
                                <w:color w:val="000000"/>
                                <w:lang w:eastAsia="tr-TR"/>
                              </w:rPr>
                              <w:t xml:space="preserve">4 </w:t>
                            </w:r>
                            <w:r>
                              <w:rPr>
                                <w:rFonts w:ascii="Calibri" w:eastAsia="Times New Roman" w:hAnsi="Calibri" w:cs="Calibri"/>
                                <w:b/>
                                <w:bCs/>
                                <w:color w:val="000000"/>
                                <w:lang w:eastAsia="tr-TR"/>
                              </w:rPr>
                              <w:t xml:space="preserve">EĞİTİM ÖĞRETİM YILI </w:t>
                            </w:r>
                            <w:r w:rsidR="00E63B5C">
                              <w:rPr>
                                <w:rFonts w:ascii="Calibri" w:eastAsia="Times New Roman" w:hAnsi="Calibri" w:cs="Calibri"/>
                                <w:b/>
                                <w:bCs/>
                                <w:color w:val="000000"/>
                                <w:lang w:eastAsia="tr-TR"/>
                              </w:rPr>
                              <w:t xml:space="preserve">GÜZ ve </w:t>
                            </w:r>
                            <w:r w:rsidRPr="009C4E25">
                              <w:rPr>
                                <w:rFonts w:ascii="Calibri" w:eastAsia="Times New Roman" w:hAnsi="Calibri" w:cs="Calibri"/>
                                <w:b/>
                                <w:bCs/>
                                <w:color w:val="000000"/>
                                <w:lang w:eastAsia="tr-TR"/>
                              </w:rPr>
                              <w:t>BAHAR</w:t>
                            </w:r>
                            <w:r>
                              <w:rPr>
                                <w:rFonts w:ascii="Calibri" w:eastAsia="Times New Roman" w:hAnsi="Calibri" w:cs="Calibri"/>
                                <w:b/>
                                <w:bCs/>
                                <w:color w:val="000000"/>
                                <w:lang w:eastAsia="tr-TR"/>
                              </w:rPr>
                              <w:t xml:space="preserve"> YARIYILI</w:t>
                            </w:r>
                          </w:p>
                        </w:tc>
                      </w:tr>
                      <w:tr w:rsidR="008E50DF" w:rsidRPr="009C4E25" w14:paraId="4A5D582F" w14:textId="77777777" w:rsidTr="00ED27E8">
                        <w:trPr>
                          <w:trHeight w:val="314"/>
                        </w:trPr>
                        <w:tc>
                          <w:tcPr>
                            <w:tcW w:w="11636" w:type="dxa"/>
                            <w:gridSpan w:val="6"/>
                            <w:tcBorders>
                              <w:top w:val="single" w:sz="8" w:space="0" w:color="auto"/>
                              <w:left w:val="single" w:sz="8" w:space="0" w:color="auto"/>
                              <w:bottom w:val="single" w:sz="4" w:space="0" w:color="auto"/>
                              <w:right w:val="single" w:sz="4" w:space="0" w:color="auto"/>
                            </w:tcBorders>
                            <w:shd w:val="clear" w:color="000000" w:fill="9BC2E6"/>
                            <w:noWrap/>
                            <w:hideMark/>
                          </w:tcPr>
                          <w:p w14:paraId="7B3F66F2" w14:textId="77777777" w:rsidR="008E50DF" w:rsidRPr="009C4E25" w:rsidRDefault="008E50DF" w:rsidP="0007595F">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 xml:space="preserve">ÖĞRETİM </w:t>
                            </w:r>
                            <w:r>
                              <w:rPr>
                                <w:rFonts w:ascii="Calibri" w:eastAsia="Times New Roman" w:hAnsi="Calibri" w:cs="Calibri"/>
                                <w:b/>
                                <w:bCs/>
                                <w:color w:val="000000"/>
                                <w:lang w:eastAsia="tr-TR"/>
                              </w:rPr>
                              <w:t xml:space="preserve">ELEMANLARININ/ÜYELERİNİN </w:t>
                            </w:r>
                            <w:r w:rsidRPr="009C4E25">
                              <w:rPr>
                                <w:rFonts w:ascii="Calibri" w:eastAsia="Times New Roman" w:hAnsi="Calibri" w:cs="Calibri"/>
                                <w:b/>
                                <w:bCs/>
                                <w:color w:val="000000"/>
                                <w:lang w:eastAsia="tr-TR"/>
                              </w:rPr>
                              <w:t>İŞ YÜKÜ</w:t>
                            </w:r>
                          </w:p>
                        </w:tc>
                      </w:tr>
                      <w:tr w:rsidR="008E50DF" w:rsidRPr="009C4E25" w14:paraId="6A269160" w14:textId="77777777" w:rsidTr="00ED27E8">
                        <w:trPr>
                          <w:trHeight w:val="483"/>
                        </w:trPr>
                        <w:tc>
                          <w:tcPr>
                            <w:tcW w:w="1188" w:type="dxa"/>
                            <w:tcBorders>
                              <w:top w:val="nil"/>
                              <w:left w:val="single" w:sz="8" w:space="0" w:color="auto"/>
                              <w:bottom w:val="single" w:sz="4" w:space="0" w:color="auto"/>
                              <w:right w:val="single" w:sz="4" w:space="0" w:color="auto"/>
                            </w:tcBorders>
                            <w:noWrap/>
                            <w:hideMark/>
                          </w:tcPr>
                          <w:p w14:paraId="7A0CF017" w14:textId="77777777" w:rsidR="008E50DF" w:rsidRPr="009C4E25" w:rsidRDefault="008E50DF" w:rsidP="00233203">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ÜNVAN</w:t>
                            </w:r>
                          </w:p>
                        </w:tc>
                        <w:tc>
                          <w:tcPr>
                            <w:tcW w:w="2630" w:type="dxa"/>
                            <w:tcBorders>
                              <w:top w:val="nil"/>
                              <w:left w:val="nil"/>
                              <w:bottom w:val="single" w:sz="4" w:space="0" w:color="auto"/>
                              <w:right w:val="single" w:sz="4" w:space="0" w:color="auto"/>
                            </w:tcBorders>
                            <w:hideMark/>
                          </w:tcPr>
                          <w:p w14:paraId="5D63AD92" w14:textId="77777777" w:rsidR="008E50DF" w:rsidRPr="009C4E25" w:rsidRDefault="008E50DF" w:rsidP="00233203">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AD SOYAD</w:t>
                            </w:r>
                          </w:p>
                        </w:tc>
                        <w:tc>
                          <w:tcPr>
                            <w:tcW w:w="1701" w:type="dxa"/>
                            <w:tcBorders>
                              <w:top w:val="nil"/>
                              <w:left w:val="nil"/>
                              <w:bottom w:val="single" w:sz="4" w:space="0" w:color="auto"/>
                              <w:right w:val="single" w:sz="4" w:space="0" w:color="auto"/>
                            </w:tcBorders>
                            <w:hideMark/>
                          </w:tcPr>
                          <w:p w14:paraId="5406A6C2" w14:textId="77777777" w:rsidR="008E50DF" w:rsidRPr="009C4E25" w:rsidRDefault="008E50DF" w:rsidP="00233203">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ÖN</w:t>
                            </w:r>
                            <w:r>
                              <w:rPr>
                                <w:rFonts w:ascii="Calibri" w:eastAsia="Times New Roman" w:hAnsi="Calibri" w:cs="Calibri"/>
                                <w:b/>
                                <w:bCs/>
                                <w:color w:val="000000"/>
                                <w:lang w:eastAsia="tr-TR"/>
                              </w:rPr>
                              <w:t xml:space="preserve"> </w:t>
                            </w:r>
                            <w:r w:rsidRPr="009C4E25">
                              <w:rPr>
                                <w:rFonts w:ascii="Calibri" w:eastAsia="Times New Roman" w:hAnsi="Calibri" w:cs="Calibri"/>
                                <w:b/>
                                <w:bCs/>
                                <w:color w:val="000000"/>
                                <w:lang w:eastAsia="tr-TR"/>
                              </w:rPr>
                              <w:t>LİSANS /LİSANS DERS SAATİ</w:t>
                            </w:r>
                          </w:p>
                        </w:tc>
                        <w:tc>
                          <w:tcPr>
                            <w:tcW w:w="1279" w:type="dxa"/>
                            <w:tcBorders>
                              <w:top w:val="nil"/>
                              <w:left w:val="nil"/>
                              <w:bottom w:val="single" w:sz="4" w:space="0" w:color="auto"/>
                              <w:right w:val="single" w:sz="4" w:space="0" w:color="auto"/>
                            </w:tcBorders>
                            <w:hideMark/>
                          </w:tcPr>
                          <w:p w14:paraId="1E384FD3" w14:textId="77777777" w:rsidR="008E50DF" w:rsidRPr="009C4E25" w:rsidRDefault="008E50DF" w:rsidP="00233203">
                            <w:pPr>
                              <w:spacing w:after="0" w:line="240" w:lineRule="auto"/>
                              <w:jc w:val="center"/>
                              <w:rPr>
                                <w:rFonts w:ascii="Calibri" w:eastAsia="Times New Roman" w:hAnsi="Calibri" w:cs="Calibri"/>
                                <w:b/>
                                <w:bCs/>
                                <w:color w:val="000000"/>
                                <w:lang w:eastAsia="tr-TR"/>
                              </w:rPr>
                            </w:pPr>
                            <w:r>
                              <w:rPr>
                                <w:rFonts w:ascii="Calibri" w:eastAsia="Times New Roman" w:hAnsi="Calibri" w:cs="Calibri"/>
                                <w:b/>
                                <w:bCs/>
                                <w:color w:val="000000"/>
                                <w:lang w:eastAsia="tr-TR"/>
                              </w:rPr>
                              <w:t>LİSANS</w:t>
                            </w:r>
                            <w:r w:rsidRPr="009C4E25">
                              <w:rPr>
                                <w:rFonts w:ascii="Calibri" w:eastAsia="Times New Roman" w:hAnsi="Calibri" w:cs="Calibri"/>
                                <w:b/>
                                <w:bCs/>
                                <w:color w:val="000000"/>
                                <w:lang w:eastAsia="tr-TR"/>
                              </w:rPr>
                              <w:t>ÜSTÜ DERS SAATİ</w:t>
                            </w:r>
                          </w:p>
                        </w:tc>
                        <w:tc>
                          <w:tcPr>
                            <w:tcW w:w="1463" w:type="dxa"/>
                            <w:tcBorders>
                              <w:top w:val="nil"/>
                              <w:left w:val="nil"/>
                              <w:bottom w:val="single" w:sz="4" w:space="0" w:color="auto"/>
                              <w:right w:val="single" w:sz="4" w:space="0" w:color="auto"/>
                            </w:tcBorders>
                            <w:hideMark/>
                          </w:tcPr>
                          <w:p w14:paraId="715B01FA" w14:textId="77777777" w:rsidR="008E50DF" w:rsidRPr="009C4E25" w:rsidRDefault="008E50DF" w:rsidP="00233203">
                            <w:pPr>
                              <w:spacing w:after="0" w:line="240" w:lineRule="auto"/>
                              <w:jc w:val="center"/>
                              <w:rPr>
                                <w:rFonts w:ascii="Calibri" w:eastAsia="Times New Roman" w:hAnsi="Calibri" w:cs="Calibri"/>
                                <w:b/>
                                <w:bCs/>
                                <w:color w:val="000000"/>
                                <w:lang w:eastAsia="tr-TR"/>
                              </w:rPr>
                            </w:pPr>
                            <w:r>
                              <w:rPr>
                                <w:rFonts w:ascii="Calibri" w:eastAsia="Times New Roman" w:hAnsi="Calibri" w:cs="Calibri"/>
                                <w:b/>
                                <w:bCs/>
                                <w:color w:val="000000"/>
                                <w:lang w:eastAsia="tr-TR"/>
                              </w:rPr>
                              <w:t>LİSANS</w:t>
                            </w:r>
                            <w:r w:rsidRPr="009C4E25">
                              <w:rPr>
                                <w:rFonts w:ascii="Calibri" w:eastAsia="Times New Roman" w:hAnsi="Calibri" w:cs="Calibri"/>
                                <w:b/>
                                <w:bCs/>
                                <w:color w:val="000000"/>
                                <w:lang w:eastAsia="tr-TR"/>
                              </w:rPr>
                              <w:t>ÜSTÜ DANIŞMANLIK SAYISI</w:t>
                            </w:r>
                          </w:p>
                        </w:tc>
                        <w:tc>
                          <w:tcPr>
                            <w:tcW w:w="3375" w:type="dxa"/>
                            <w:tcBorders>
                              <w:top w:val="nil"/>
                              <w:left w:val="nil"/>
                              <w:bottom w:val="single" w:sz="4" w:space="0" w:color="auto"/>
                              <w:right w:val="single" w:sz="4" w:space="0" w:color="auto"/>
                            </w:tcBorders>
                            <w:hideMark/>
                          </w:tcPr>
                          <w:p w14:paraId="4B67DA17" w14:textId="77777777" w:rsidR="008E50DF" w:rsidRPr="009C4E25" w:rsidRDefault="008E50DF" w:rsidP="00233203">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İDARİ GÖREVLER</w:t>
                            </w:r>
                          </w:p>
                        </w:tc>
                      </w:tr>
                      <w:tr w:rsidR="008E50DF" w:rsidRPr="009C4E25" w14:paraId="39F0CFFA" w14:textId="77777777" w:rsidTr="00E2582C">
                        <w:trPr>
                          <w:trHeight w:val="703"/>
                        </w:trPr>
                        <w:tc>
                          <w:tcPr>
                            <w:tcW w:w="1188" w:type="dxa"/>
                            <w:tcBorders>
                              <w:top w:val="single" w:sz="4" w:space="0" w:color="000000"/>
                              <w:left w:val="single" w:sz="8" w:space="0" w:color="000000"/>
                              <w:bottom w:val="single" w:sz="4" w:space="0" w:color="000000"/>
                              <w:right w:val="single" w:sz="4" w:space="0" w:color="000000"/>
                            </w:tcBorders>
                            <w:noWrap/>
                            <w:hideMark/>
                          </w:tcPr>
                          <w:p w14:paraId="64A3F4BA" w14:textId="77777777" w:rsidR="008E50DF" w:rsidRPr="00ED27E8" w:rsidRDefault="008E50DF" w:rsidP="00ED27E8">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single" w:sz="4" w:space="0" w:color="000000"/>
                              <w:left w:val="nil"/>
                              <w:bottom w:val="single" w:sz="4" w:space="0" w:color="000000"/>
                              <w:right w:val="single" w:sz="4" w:space="0" w:color="000000"/>
                            </w:tcBorders>
                          </w:tcPr>
                          <w:p w14:paraId="00F07025" w14:textId="2E72D650" w:rsidR="008E50DF" w:rsidRPr="00ED27E8" w:rsidRDefault="00326D50" w:rsidP="00ED27E8">
                            <w:pPr>
                              <w:rPr>
                                <w:rFonts w:ascii="Calibri" w:hAnsi="Calibri"/>
                                <w:color w:val="000000"/>
                                <w:sz w:val="16"/>
                                <w:szCs w:val="16"/>
                              </w:rPr>
                            </w:pPr>
                            <w:r>
                              <w:rPr>
                                <w:rFonts w:ascii="Calibri" w:hAnsi="Calibri"/>
                                <w:color w:val="000000"/>
                                <w:sz w:val="16"/>
                                <w:szCs w:val="16"/>
                              </w:rPr>
                              <w:t>F. Burak YERLİKAYA</w:t>
                            </w:r>
                          </w:p>
                        </w:tc>
                        <w:tc>
                          <w:tcPr>
                            <w:tcW w:w="1701" w:type="dxa"/>
                            <w:tcBorders>
                              <w:top w:val="single" w:sz="4" w:space="0" w:color="000000"/>
                              <w:left w:val="nil"/>
                              <w:bottom w:val="single" w:sz="4" w:space="0" w:color="000000"/>
                              <w:right w:val="single" w:sz="4" w:space="0" w:color="000000"/>
                            </w:tcBorders>
                          </w:tcPr>
                          <w:p w14:paraId="230AF67D" w14:textId="736BD2D3"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single" w:sz="4" w:space="0" w:color="000000"/>
                              <w:left w:val="nil"/>
                              <w:bottom w:val="single" w:sz="4" w:space="0" w:color="000000"/>
                              <w:right w:val="single" w:sz="4" w:space="0" w:color="000000"/>
                            </w:tcBorders>
                          </w:tcPr>
                          <w:p w14:paraId="769ED1FB" w14:textId="3E290AA8"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single" w:sz="4" w:space="0" w:color="000000"/>
                              <w:left w:val="nil"/>
                              <w:bottom w:val="single" w:sz="4" w:space="0" w:color="000000"/>
                              <w:right w:val="single" w:sz="4" w:space="0" w:color="000000"/>
                            </w:tcBorders>
                          </w:tcPr>
                          <w:p w14:paraId="45EA74D8" w14:textId="35CCC352" w:rsidR="008E50DF" w:rsidRPr="00ED27E8" w:rsidRDefault="00E63B5C" w:rsidP="00ED27E8">
                            <w:pPr>
                              <w:rPr>
                                <w:rFonts w:ascii="Calibri" w:hAnsi="Calibri"/>
                                <w:color w:val="000000"/>
                                <w:sz w:val="16"/>
                                <w:szCs w:val="16"/>
                              </w:rPr>
                            </w:pPr>
                            <w:r>
                              <w:rPr>
                                <w:rFonts w:ascii="Calibri" w:hAnsi="Calibri"/>
                                <w:color w:val="000000"/>
                                <w:sz w:val="16"/>
                                <w:szCs w:val="16"/>
                              </w:rPr>
                              <w:t>2</w:t>
                            </w:r>
                          </w:p>
                        </w:tc>
                        <w:tc>
                          <w:tcPr>
                            <w:tcW w:w="3375" w:type="dxa"/>
                            <w:tcBorders>
                              <w:top w:val="single" w:sz="4" w:space="0" w:color="000000"/>
                              <w:left w:val="nil"/>
                              <w:bottom w:val="single" w:sz="4" w:space="0" w:color="000000"/>
                              <w:right w:val="single" w:sz="4" w:space="0" w:color="000000"/>
                            </w:tcBorders>
                          </w:tcPr>
                          <w:p w14:paraId="4E915EDB" w14:textId="5334B7B2" w:rsidR="008E50DF" w:rsidRPr="00ED27E8" w:rsidRDefault="00326D50" w:rsidP="00ED27E8">
                            <w:pPr>
                              <w:rPr>
                                <w:rFonts w:ascii="Calibri" w:hAnsi="Calibri"/>
                                <w:color w:val="000000"/>
                                <w:sz w:val="16"/>
                                <w:szCs w:val="16"/>
                              </w:rPr>
                            </w:pPr>
                            <w:r>
                              <w:rPr>
                                <w:rFonts w:ascii="Calibri" w:hAnsi="Calibri"/>
                                <w:color w:val="000000"/>
                                <w:sz w:val="16"/>
                                <w:szCs w:val="16"/>
                              </w:rPr>
                              <w:t>Bölüm Başk. Yrd.</w:t>
                            </w:r>
                          </w:p>
                        </w:tc>
                      </w:tr>
                      <w:tr w:rsidR="008E50DF" w:rsidRPr="009C4E25" w14:paraId="6225FF3B"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66676A2F" w14:textId="77777777" w:rsidR="008E50DF" w:rsidRPr="00ED27E8" w:rsidRDefault="008E50DF" w:rsidP="00ED27E8">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nil"/>
                              <w:left w:val="nil"/>
                              <w:bottom w:val="single" w:sz="4" w:space="0" w:color="000000"/>
                              <w:right w:val="single" w:sz="4" w:space="0" w:color="000000"/>
                            </w:tcBorders>
                          </w:tcPr>
                          <w:p w14:paraId="2861680A" w14:textId="6285804B" w:rsidR="008E50DF" w:rsidRPr="00ED27E8" w:rsidRDefault="00326D50" w:rsidP="00ED27E8">
                            <w:pPr>
                              <w:rPr>
                                <w:rFonts w:ascii="Calibri" w:hAnsi="Calibri"/>
                                <w:color w:val="000000"/>
                                <w:sz w:val="16"/>
                                <w:szCs w:val="16"/>
                              </w:rPr>
                            </w:pPr>
                            <w:r>
                              <w:rPr>
                                <w:rFonts w:ascii="Calibri" w:hAnsi="Calibri"/>
                                <w:color w:val="000000"/>
                                <w:sz w:val="16"/>
                                <w:szCs w:val="16"/>
                              </w:rPr>
                              <w:t>Seda EFE</w:t>
                            </w:r>
                          </w:p>
                        </w:tc>
                        <w:tc>
                          <w:tcPr>
                            <w:tcW w:w="1701" w:type="dxa"/>
                            <w:tcBorders>
                              <w:top w:val="nil"/>
                              <w:left w:val="nil"/>
                              <w:bottom w:val="single" w:sz="4" w:space="0" w:color="000000"/>
                              <w:right w:val="single" w:sz="4" w:space="0" w:color="000000"/>
                            </w:tcBorders>
                          </w:tcPr>
                          <w:p w14:paraId="3BE10EBE" w14:textId="04F1F15C"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tcPr>
                          <w:p w14:paraId="43FF50F6" w14:textId="2608131E"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tcPr>
                          <w:p w14:paraId="34D1C137" w14:textId="4AD6F8AF" w:rsidR="008E50DF" w:rsidRPr="00ED27E8" w:rsidRDefault="00326D50" w:rsidP="00ED27E8">
                            <w:pPr>
                              <w:rPr>
                                <w:rFonts w:ascii="Calibri" w:hAnsi="Calibri"/>
                                <w:color w:val="000000"/>
                                <w:sz w:val="16"/>
                                <w:szCs w:val="16"/>
                              </w:rPr>
                            </w:pPr>
                            <w:r>
                              <w:rPr>
                                <w:rFonts w:ascii="Calibri" w:hAnsi="Calibri"/>
                                <w:color w:val="000000"/>
                                <w:sz w:val="16"/>
                                <w:szCs w:val="16"/>
                              </w:rPr>
                              <w:t>6</w:t>
                            </w:r>
                          </w:p>
                        </w:tc>
                        <w:tc>
                          <w:tcPr>
                            <w:tcW w:w="3375" w:type="dxa"/>
                            <w:tcBorders>
                              <w:top w:val="nil"/>
                              <w:left w:val="nil"/>
                              <w:bottom w:val="single" w:sz="4" w:space="0" w:color="000000"/>
                              <w:right w:val="single" w:sz="4" w:space="0" w:color="000000"/>
                            </w:tcBorders>
                          </w:tcPr>
                          <w:p w14:paraId="6DEE1845" w14:textId="3FF40FB1" w:rsidR="008E50DF" w:rsidRPr="00ED27E8" w:rsidRDefault="00EA0653" w:rsidP="00ED27E8">
                            <w:pPr>
                              <w:rPr>
                                <w:rFonts w:ascii="Calibri" w:hAnsi="Calibri"/>
                                <w:color w:val="000000"/>
                                <w:sz w:val="16"/>
                                <w:szCs w:val="16"/>
                              </w:rPr>
                            </w:pPr>
                            <w:r w:rsidRPr="00EA0653">
                              <w:rPr>
                                <w:rFonts w:ascii="Calibri" w:hAnsi="Calibri"/>
                                <w:color w:val="000000"/>
                                <w:sz w:val="16"/>
                                <w:szCs w:val="16"/>
                              </w:rPr>
                              <w:t>Birim Kalite Komisyonu, Stratejik Plan Çalışmaları</w:t>
                            </w:r>
                            <w:r>
                              <w:rPr>
                                <w:rFonts w:ascii="Calibri" w:hAnsi="Calibri"/>
                                <w:color w:val="000000"/>
                                <w:sz w:val="16"/>
                                <w:szCs w:val="16"/>
                              </w:rPr>
                              <w:t>, Lisansüstü Ders Koordinatörlüğü</w:t>
                            </w:r>
                          </w:p>
                        </w:tc>
                      </w:tr>
                      <w:tr w:rsidR="008E50DF" w:rsidRPr="009C4E25" w14:paraId="6DCCBF75"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66BD777D" w14:textId="77777777" w:rsidR="008E50DF" w:rsidRPr="00ED27E8" w:rsidRDefault="008E50DF" w:rsidP="00ED27E8">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nil"/>
                              <w:left w:val="nil"/>
                              <w:bottom w:val="single" w:sz="4" w:space="0" w:color="000000"/>
                              <w:right w:val="single" w:sz="4" w:space="0" w:color="000000"/>
                            </w:tcBorders>
                            <w:noWrap/>
                          </w:tcPr>
                          <w:p w14:paraId="0D9DD652" w14:textId="387C1164" w:rsidR="008E50DF" w:rsidRPr="00ED27E8" w:rsidRDefault="00326D50" w:rsidP="00ED27E8">
                            <w:pPr>
                              <w:rPr>
                                <w:rFonts w:ascii="Calibri" w:hAnsi="Calibri"/>
                                <w:color w:val="000000"/>
                                <w:sz w:val="16"/>
                                <w:szCs w:val="16"/>
                              </w:rPr>
                            </w:pPr>
                            <w:r>
                              <w:rPr>
                                <w:rFonts w:ascii="Calibri" w:hAnsi="Calibri"/>
                                <w:color w:val="000000"/>
                                <w:sz w:val="16"/>
                                <w:szCs w:val="16"/>
                              </w:rPr>
                              <w:t>Niran CANSEVER</w:t>
                            </w:r>
                          </w:p>
                        </w:tc>
                        <w:tc>
                          <w:tcPr>
                            <w:tcW w:w="1701" w:type="dxa"/>
                            <w:tcBorders>
                              <w:top w:val="nil"/>
                              <w:left w:val="nil"/>
                              <w:bottom w:val="single" w:sz="4" w:space="0" w:color="000000"/>
                              <w:right w:val="single" w:sz="4" w:space="0" w:color="000000"/>
                            </w:tcBorders>
                            <w:noWrap/>
                          </w:tcPr>
                          <w:p w14:paraId="7B33CE71" w14:textId="11D69035"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0D83D045" w14:textId="364600B4"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14D9AD6D" w14:textId="524BB8BA" w:rsidR="008E50DF" w:rsidRPr="00ED27E8" w:rsidRDefault="00EA0653" w:rsidP="00ED27E8">
                            <w:pPr>
                              <w:rPr>
                                <w:rFonts w:ascii="Calibri" w:hAnsi="Calibri"/>
                                <w:color w:val="000000"/>
                                <w:sz w:val="16"/>
                                <w:szCs w:val="16"/>
                              </w:rPr>
                            </w:pPr>
                            <w:r>
                              <w:rPr>
                                <w:rFonts w:ascii="Calibri" w:hAnsi="Calibri"/>
                                <w:color w:val="000000"/>
                                <w:sz w:val="16"/>
                                <w:szCs w:val="16"/>
                              </w:rPr>
                              <w:t>5</w:t>
                            </w:r>
                          </w:p>
                        </w:tc>
                        <w:tc>
                          <w:tcPr>
                            <w:tcW w:w="3375" w:type="dxa"/>
                            <w:tcBorders>
                              <w:top w:val="nil"/>
                              <w:left w:val="nil"/>
                              <w:bottom w:val="single" w:sz="4" w:space="0" w:color="000000"/>
                              <w:right w:val="single" w:sz="4" w:space="0" w:color="000000"/>
                            </w:tcBorders>
                            <w:noWrap/>
                          </w:tcPr>
                          <w:p w14:paraId="7DDEF793" w14:textId="365A6682" w:rsidR="008E50DF" w:rsidRPr="00ED27E8" w:rsidRDefault="00EA0653" w:rsidP="00ED27E8">
                            <w:pPr>
                              <w:rPr>
                                <w:rFonts w:ascii="Calibri" w:hAnsi="Calibri"/>
                                <w:color w:val="000000"/>
                                <w:sz w:val="16"/>
                                <w:szCs w:val="16"/>
                              </w:rPr>
                            </w:pPr>
                            <w:r>
                              <w:rPr>
                                <w:rFonts w:ascii="Calibri" w:hAnsi="Calibri"/>
                                <w:color w:val="000000"/>
                                <w:sz w:val="16"/>
                                <w:szCs w:val="16"/>
                              </w:rPr>
                              <w:t>Birim Kalite Komisyonu, Teşvik Komisyonu, Af Komisyonu, Stratejik Plan Çalışmaları</w:t>
                            </w:r>
                          </w:p>
                        </w:tc>
                      </w:tr>
                      <w:tr w:rsidR="008E50DF" w:rsidRPr="009C4E25" w14:paraId="20EBD990"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62D9CB7C" w14:textId="77777777" w:rsidR="008E50DF" w:rsidRPr="00ED27E8" w:rsidRDefault="008E50DF" w:rsidP="00ED27E8">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nil"/>
                              <w:left w:val="nil"/>
                              <w:bottom w:val="single" w:sz="4" w:space="0" w:color="000000"/>
                              <w:right w:val="single" w:sz="4" w:space="0" w:color="000000"/>
                            </w:tcBorders>
                            <w:noWrap/>
                          </w:tcPr>
                          <w:p w14:paraId="5860481C" w14:textId="321BEE7A" w:rsidR="008E50DF" w:rsidRPr="00ED27E8" w:rsidRDefault="006D39E3" w:rsidP="00ED27E8">
                            <w:pPr>
                              <w:rPr>
                                <w:rFonts w:ascii="Calibri" w:hAnsi="Calibri"/>
                                <w:color w:val="000000"/>
                                <w:sz w:val="16"/>
                                <w:szCs w:val="16"/>
                              </w:rPr>
                            </w:pPr>
                            <w:r>
                              <w:rPr>
                                <w:rFonts w:ascii="Calibri" w:hAnsi="Calibri"/>
                                <w:color w:val="000000"/>
                                <w:sz w:val="16"/>
                                <w:szCs w:val="16"/>
                              </w:rPr>
                              <w:t>Mücahit AVCI</w:t>
                            </w:r>
                          </w:p>
                        </w:tc>
                        <w:tc>
                          <w:tcPr>
                            <w:tcW w:w="1701" w:type="dxa"/>
                            <w:tcBorders>
                              <w:top w:val="nil"/>
                              <w:left w:val="nil"/>
                              <w:bottom w:val="single" w:sz="4" w:space="0" w:color="000000"/>
                              <w:right w:val="single" w:sz="4" w:space="0" w:color="000000"/>
                            </w:tcBorders>
                            <w:noWrap/>
                          </w:tcPr>
                          <w:p w14:paraId="00BB41E0" w14:textId="3DD9647B"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2ADAF0D7" w14:textId="648E75A2"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2C562001" w14:textId="2A972D9C" w:rsidR="008E50DF" w:rsidRPr="00ED27E8" w:rsidRDefault="00F72DF8" w:rsidP="00ED27E8">
                            <w:pPr>
                              <w:rPr>
                                <w:rFonts w:ascii="Calibri" w:hAnsi="Calibri"/>
                                <w:color w:val="000000"/>
                                <w:sz w:val="16"/>
                                <w:szCs w:val="16"/>
                              </w:rPr>
                            </w:pPr>
                            <w:r>
                              <w:rPr>
                                <w:rFonts w:ascii="Calibri" w:hAnsi="Calibri"/>
                                <w:color w:val="000000"/>
                                <w:sz w:val="16"/>
                                <w:szCs w:val="16"/>
                              </w:rPr>
                              <w:t>4</w:t>
                            </w:r>
                          </w:p>
                        </w:tc>
                        <w:tc>
                          <w:tcPr>
                            <w:tcW w:w="3375" w:type="dxa"/>
                            <w:tcBorders>
                              <w:top w:val="nil"/>
                              <w:left w:val="nil"/>
                              <w:bottom w:val="single" w:sz="4" w:space="0" w:color="000000"/>
                              <w:right w:val="single" w:sz="4" w:space="0" w:color="000000"/>
                            </w:tcBorders>
                            <w:noWrap/>
                          </w:tcPr>
                          <w:p w14:paraId="7F1698AB" w14:textId="25BCDEFA" w:rsidR="008E50DF" w:rsidRPr="00ED27E8" w:rsidRDefault="00F72DF8" w:rsidP="00ED27E8">
                            <w:pPr>
                              <w:rPr>
                                <w:rFonts w:ascii="Calibri" w:hAnsi="Calibri"/>
                                <w:color w:val="000000"/>
                                <w:sz w:val="16"/>
                                <w:szCs w:val="16"/>
                              </w:rPr>
                            </w:pPr>
                            <w:r>
                              <w:rPr>
                                <w:rFonts w:ascii="Calibri" w:hAnsi="Calibri"/>
                                <w:color w:val="000000"/>
                                <w:sz w:val="16"/>
                                <w:szCs w:val="16"/>
                              </w:rPr>
                              <w:t>Bölüm Başk. Yard.</w:t>
                            </w:r>
                          </w:p>
                        </w:tc>
                      </w:tr>
                      <w:tr w:rsidR="008E50DF" w:rsidRPr="009C4E25" w14:paraId="20E3DEBA"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130627BB" w14:textId="5D9958D8" w:rsidR="008E50DF" w:rsidRPr="00223D02" w:rsidRDefault="00F72DF8" w:rsidP="00ED27E8">
                            <w:pPr>
                              <w:rPr>
                                <w:rFonts w:ascii="Calibri" w:hAnsi="Calibri"/>
                                <w:color w:val="000000"/>
                                <w:sz w:val="16"/>
                                <w:szCs w:val="16"/>
                              </w:rPr>
                            </w:pPr>
                            <w:r w:rsidRPr="00223D02">
                              <w:rPr>
                                <w:rFonts w:ascii="Calibri" w:hAnsi="Calibri"/>
                                <w:color w:val="000000"/>
                                <w:sz w:val="16"/>
                                <w:szCs w:val="16"/>
                              </w:rPr>
                              <w:t>Prof. Dr.</w:t>
                            </w:r>
                          </w:p>
                        </w:tc>
                        <w:tc>
                          <w:tcPr>
                            <w:tcW w:w="2630" w:type="dxa"/>
                            <w:tcBorders>
                              <w:top w:val="nil"/>
                              <w:left w:val="nil"/>
                              <w:bottom w:val="single" w:sz="4" w:space="0" w:color="000000"/>
                              <w:right w:val="single" w:sz="4" w:space="0" w:color="000000"/>
                            </w:tcBorders>
                            <w:noWrap/>
                          </w:tcPr>
                          <w:p w14:paraId="6E2EF02C" w14:textId="080971CB" w:rsidR="008E50DF" w:rsidRPr="00223D02" w:rsidRDefault="00F72DF8" w:rsidP="00ED27E8">
                            <w:pPr>
                              <w:rPr>
                                <w:rFonts w:ascii="Calibri" w:hAnsi="Calibri"/>
                                <w:color w:val="000000"/>
                                <w:sz w:val="16"/>
                                <w:szCs w:val="16"/>
                              </w:rPr>
                            </w:pPr>
                            <w:r w:rsidRPr="00223D02">
                              <w:rPr>
                                <w:rFonts w:ascii="Calibri" w:hAnsi="Calibri"/>
                                <w:color w:val="000000"/>
                                <w:sz w:val="16"/>
                                <w:szCs w:val="16"/>
                              </w:rPr>
                              <w:t>Hüseyin GÜL</w:t>
                            </w:r>
                          </w:p>
                        </w:tc>
                        <w:tc>
                          <w:tcPr>
                            <w:tcW w:w="1701" w:type="dxa"/>
                            <w:tcBorders>
                              <w:top w:val="nil"/>
                              <w:left w:val="nil"/>
                              <w:bottom w:val="single" w:sz="4" w:space="0" w:color="000000"/>
                              <w:right w:val="single" w:sz="4" w:space="0" w:color="000000"/>
                            </w:tcBorders>
                            <w:noWrap/>
                          </w:tcPr>
                          <w:p w14:paraId="19C0AD84" w14:textId="14511B64"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0FCD593A" w14:textId="3BF68E51"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53E4C95B" w14:textId="5115CE99" w:rsidR="008E50DF" w:rsidRPr="00ED27E8" w:rsidRDefault="00C71CAD" w:rsidP="00ED27E8">
                            <w:pPr>
                              <w:rPr>
                                <w:rFonts w:ascii="Calibri" w:hAnsi="Calibri"/>
                                <w:color w:val="000000"/>
                                <w:sz w:val="16"/>
                                <w:szCs w:val="16"/>
                              </w:rPr>
                            </w:pPr>
                            <w:r>
                              <w:rPr>
                                <w:rFonts w:ascii="Calibri" w:hAnsi="Calibri"/>
                                <w:color w:val="000000"/>
                                <w:sz w:val="16"/>
                                <w:szCs w:val="16"/>
                              </w:rPr>
                              <w:t>9</w:t>
                            </w:r>
                          </w:p>
                        </w:tc>
                        <w:tc>
                          <w:tcPr>
                            <w:tcW w:w="3375" w:type="dxa"/>
                            <w:tcBorders>
                              <w:top w:val="nil"/>
                              <w:left w:val="nil"/>
                              <w:bottom w:val="single" w:sz="4" w:space="0" w:color="000000"/>
                              <w:right w:val="single" w:sz="4" w:space="0" w:color="000000"/>
                            </w:tcBorders>
                            <w:noWrap/>
                          </w:tcPr>
                          <w:p w14:paraId="0B0D863F" w14:textId="69CAF2D6" w:rsidR="008E50DF" w:rsidRPr="00ED27E8" w:rsidRDefault="00C71CAD" w:rsidP="00ED27E8">
                            <w:pPr>
                              <w:rPr>
                                <w:rFonts w:ascii="Calibri" w:hAnsi="Calibri"/>
                                <w:color w:val="000000"/>
                                <w:sz w:val="16"/>
                                <w:szCs w:val="16"/>
                              </w:rPr>
                            </w:pPr>
                            <w:r>
                              <w:rPr>
                                <w:rFonts w:ascii="Calibri" w:hAnsi="Calibri"/>
                                <w:color w:val="000000"/>
                                <w:sz w:val="16"/>
                                <w:szCs w:val="16"/>
                              </w:rPr>
                              <w:t>Birim Kalite Komisyonu, Stratejik Plan</w:t>
                            </w:r>
                          </w:p>
                        </w:tc>
                      </w:tr>
                      <w:tr w:rsidR="008E50DF" w:rsidRPr="009C4E25" w14:paraId="4F259659"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60E4561E" w14:textId="6E0E8D84" w:rsidR="008E50DF" w:rsidRPr="00ED27E8" w:rsidRDefault="00551161" w:rsidP="00ED27E8">
                            <w:pPr>
                              <w:rPr>
                                <w:rFonts w:ascii="Calibri" w:hAnsi="Calibri"/>
                                <w:color w:val="000000"/>
                                <w:sz w:val="16"/>
                                <w:szCs w:val="16"/>
                              </w:rPr>
                            </w:pPr>
                            <w:r>
                              <w:rPr>
                                <w:rFonts w:ascii="Calibri" w:hAnsi="Calibri"/>
                                <w:color w:val="000000"/>
                                <w:sz w:val="16"/>
                                <w:szCs w:val="16"/>
                              </w:rPr>
                              <w:t xml:space="preserve">Prof. Dr. </w:t>
                            </w:r>
                          </w:p>
                        </w:tc>
                        <w:tc>
                          <w:tcPr>
                            <w:tcW w:w="2630" w:type="dxa"/>
                            <w:tcBorders>
                              <w:top w:val="nil"/>
                              <w:left w:val="nil"/>
                              <w:bottom w:val="single" w:sz="4" w:space="0" w:color="000000"/>
                              <w:right w:val="single" w:sz="4" w:space="0" w:color="000000"/>
                            </w:tcBorders>
                            <w:noWrap/>
                          </w:tcPr>
                          <w:p w14:paraId="32C8A0DB" w14:textId="2CA578DB" w:rsidR="008E50DF" w:rsidRPr="00ED27E8" w:rsidRDefault="00551161" w:rsidP="00ED27E8">
                            <w:pPr>
                              <w:rPr>
                                <w:rFonts w:ascii="Calibri" w:hAnsi="Calibri"/>
                                <w:color w:val="000000"/>
                                <w:sz w:val="16"/>
                                <w:szCs w:val="16"/>
                              </w:rPr>
                            </w:pPr>
                            <w:r>
                              <w:rPr>
                                <w:rFonts w:ascii="Calibri" w:hAnsi="Calibri"/>
                                <w:color w:val="000000"/>
                                <w:sz w:val="16"/>
                                <w:szCs w:val="16"/>
                              </w:rPr>
                              <w:t>Hakan Mehmet KİRİŞ</w:t>
                            </w:r>
                          </w:p>
                        </w:tc>
                        <w:tc>
                          <w:tcPr>
                            <w:tcW w:w="1701" w:type="dxa"/>
                            <w:tcBorders>
                              <w:top w:val="nil"/>
                              <w:left w:val="nil"/>
                              <w:bottom w:val="single" w:sz="4" w:space="0" w:color="000000"/>
                              <w:right w:val="single" w:sz="4" w:space="0" w:color="000000"/>
                            </w:tcBorders>
                            <w:noWrap/>
                          </w:tcPr>
                          <w:p w14:paraId="55CFB0DF" w14:textId="0BEDDE33" w:rsidR="008E50DF" w:rsidRPr="00ED27E8" w:rsidRDefault="00E63B5C" w:rsidP="00ED27E8">
                            <w:pPr>
                              <w:rPr>
                                <w:rFonts w:ascii="Calibri" w:hAnsi="Calibri"/>
                                <w:color w:val="000000"/>
                                <w:sz w:val="16"/>
                                <w:szCs w:val="16"/>
                              </w:rPr>
                            </w:pPr>
                            <w:r>
                              <w:rPr>
                                <w:rFonts w:ascii="Calibri" w:hAnsi="Calibri"/>
                                <w:color w:val="000000"/>
                                <w:sz w:val="16"/>
                                <w:szCs w:val="16"/>
                              </w:rPr>
                              <w:t>6</w:t>
                            </w:r>
                          </w:p>
                        </w:tc>
                        <w:tc>
                          <w:tcPr>
                            <w:tcW w:w="1279" w:type="dxa"/>
                            <w:tcBorders>
                              <w:top w:val="nil"/>
                              <w:left w:val="nil"/>
                              <w:bottom w:val="single" w:sz="4" w:space="0" w:color="000000"/>
                              <w:right w:val="single" w:sz="4" w:space="0" w:color="000000"/>
                            </w:tcBorders>
                            <w:noWrap/>
                          </w:tcPr>
                          <w:p w14:paraId="1BC14783" w14:textId="62F9067C"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463" w:type="dxa"/>
                            <w:tcBorders>
                              <w:top w:val="nil"/>
                              <w:left w:val="nil"/>
                              <w:bottom w:val="single" w:sz="4" w:space="0" w:color="000000"/>
                              <w:right w:val="single" w:sz="4" w:space="0" w:color="000000"/>
                            </w:tcBorders>
                            <w:noWrap/>
                          </w:tcPr>
                          <w:p w14:paraId="60E120AA" w14:textId="6245CDE9" w:rsidR="008E50DF" w:rsidRPr="00ED27E8" w:rsidRDefault="008F4710" w:rsidP="00ED27E8">
                            <w:pPr>
                              <w:rPr>
                                <w:rFonts w:ascii="Calibri" w:hAnsi="Calibri"/>
                                <w:color w:val="000000"/>
                                <w:sz w:val="16"/>
                                <w:szCs w:val="16"/>
                              </w:rPr>
                            </w:pPr>
                            <w:r>
                              <w:rPr>
                                <w:rFonts w:ascii="Calibri" w:hAnsi="Calibri"/>
                                <w:color w:val="000000"/>
                                <w:sz w:val="16"/>
                                <w:szCs w:val="16"/>
                              </w:rPr>
                              <w:t>8</w:t>
                            </w:r>
                          </w:p>
                        </w:tc>
                        <w:tc>
                          <w:tcPr>
                            <w:tcW w:w="3375" w:type="dxa"/>
                            <w:tcBorders>
                              <w:top w:val="nil"/>
                              <w:left w:val="nil"/>
                              <w:bottom w:val="single" w:sz="4" w:space="0" w:color="000000"/>
                              <w:right w:val="single" w:sz="4" w:space="0" w:color="000000"/>
                            </w:tcBorders>
                            <w:noWrap/>
                          </w:tcPr>
                          <w:p w14:paraId="37AEFCD0" w14:textId="657224E6" w:rsidR="008E50DF" w:rsidRPr="00ED27E8" w:rsidRDefault="008F4710" w:rsidP="00ED27E8">
                            <w:pPr>
                              <w:rPr>
                                <w:rFonts w:ascii="Calibri" w:hAnsi="Calibri"/>
                                <w:color w:val="000000"/>
                                <w:sz w:val="16"/>
                                <w:szCs w:val="16"/>
                              </w:rPr>
                            </w:pPr>
                            <w:r>
                              <w:rPr>
                                <w:rFonts w:ascii="Calibri" w:hAnsi="Calibri"/>
                                <w:color w:val="000000"/>
                                <w:sz w:val="16"/>
                                <w:szCs w:val="16"/>
                              </w:rPr>
                              <w:t xml:space="preserve">Proje Sorumlusu </w:t>
                            </w:r>
                          </w:p>
                        </w:tc>
                      </w:tr>
                      <w:tr w:rsidR="008E50DF" w:rsidRPr="009C4E25" w14:paraId="030F5027" w14:textId="77777777" w:rsidTr="00E2582C">
                        <w:trPr>
                          <w:trHeight w:val="307"/>
                        </w:trPr>
                        <w:tc>
                          <w:tcPr>
                            <w:tcW w:w="1188" w:type="dxa"/>
                            <w:tcBorders>
                              <w:top w:val="nil"/>
                              <w:left w:val="single" w:sz="8" w:space="0" w:color="000000"/>
                              <w:bottom w:val="single" w:sz="4" w:space="0" w:color="000000"/>
                              <w:right w:val="single" w:sz="4" w:space="0" w:color="000000"/>
                            </w:tcBorders>
                            <w:noWrap/>
                            <w:hideMark/>
                          </w:tcPr>
                          <w:p w14:paraId="7005A58D" w14:textId="5385969E" w:rsidR="008E50DF" w:rsidRPr="00ED27E8" w:rsidRDefault="008F4710" w:rsidP="00ED27E8">
                            <w:pPr>
                              <w:rPr>
                                <w:rFonts w:ascii="Calibri" w:hAnsi="Calibri"/>
                                <w:color w:val="000000"/>
                                <w:sz w:val="16"/>
                                <w:szCs w:val="16"/>
                              </w:rPr>
                            </w:pPr>
                            <w:r>
                              <w:rPr>
                                <w:rFonts w:ascii="Calibri" w:hAnsi="Calibri"/>
                                <w:color w:val="000000"/>
                                <w:sz w:val="16"/>
                                <w:szCs w:val="16"/>
                              </w:rPr>
                              <w:t xml:space="preserve">Prof. Dr. </w:t>
                            </w:r>
                            <w:r w:rsidR="008E50DF" w:rsidRPr="00ED27E8">
                              <w:rPr>
                                <w:rFonts w:ascii="Calibri" w:hAnsi="Calibri"/>
                                <w:color w:val="000000"/>
                                <w:sz w:val="16"/>
                                <w:szCs w:val="16"/>
                              </w:rPr>
                              <w:t xml:space="preserve"> </w:t>
                            </w:r>
                          </w:p>
                        </w:tc>
                        <w:tc>
                          <w:tcPr>
                            <w:tcW w:w="2630" w:type="dxa"/>
                            <w:tcBorders>
                              <w:top w:val="nil"/>
                              <w:left w:val="nil"/>
                              <w:bottom w:val="single" w:sz="4" w:space="0" w:color="000000"/>
                              <w:right w:val="single" w:sz="4" w:space="0" w:color="000000"/>
                            </w:tcBorders>
                            <w:noWrap/>
                          </w:tcPr>
                          <w:p w14:paraId="23AD0E88" w14:textId="30820B56" w:rsidR="008E50DF" w:rsidRPr="00ED27E8" w:rsidRDefault="008F4710" w:rsidP="00ED27E8">
                            <w:pPr>
                              <w:rPr>
                                <w:rFonts w:ascii="Calibri" w:hAnsi="Calibri"/>
                                <w:color w:val="000000"/>
                                <w:sz w:val="16"/>
                                <w:szCs w:val="16"/>
                              </w:rPr>
                            </w:pPr>
                            <w:r>
                              <w:rPr>
                                <w:rFonts w:ascii="Calibri" w:hAnsi="Calibri"/>
                                <w:color w:val="000000"/>
                                <w:sz w:val="16"/>
                                <w:szCs w:val="16"/>
                              </w:rPr>
                              <w:t>Mehmet AKTEL</w:t>
                            </w:r>
                          </w:p>
                        </w:tc>
                        <w:tc>
                          <w:tcPr>
                            <w:tcW w:w="1701" w:type="dxa"/>
                            <w:tcBorders>
                              <w:top w:val="nil"/>
                              <w:left w:val="nil"/>
                              <w:bottom w:val="single" w:sz="4" w:space="0" w:color="000000"/>
                              <w:right w:val="single" w:sz="4" w:space="0" w:color="000000"/>
                            </w:tcBorders>
                            <w:noWrap/>
                          </w:tcPr>
                          <w:p w14:paraId="41133812" w14:textId="2D72E040"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195ADB04" w14:textId="32EC6F29"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4D90DF13" w14:textId="014B6A90" w:rsidR="008E50DF" w:rsidRPr="00ED27E8" w:rsidRDefault="008F4710" w:rsidP="00ED27E8">
                            <w:pPr>
                              <w:rPr>
                                <w:rFonts w:ascii="Calibri" w:hAnsi="Calibri"/>
                                <w:color w:val="000000"/>
                                <w:sz w:val="16"/>
                                <w:szCs w:val="16"/>
                              </w:rPr>
                            </w:pPr>
                            <w:r>
                              <w:rPr>
                                <w:rFonts w:ascii="Calibri" w:hAnsi="Calibri"/>
                                <w:color w:val="000000"/>
                                <w:sz w:val="16"/>
                                <w:szCs w:val="16"/>
                              </w:rPr>
                              <w:t>8</w:t>
                            </w:r>
                          </w:p>
                        </w:tc>
                        <w:tc>
                          <w:tcPr>
                            <w:tcW w:w="3375" w:type="dxa"/>
                            <w:tcBorders>
                              <w:top w:val="nil"/>
                              <w:left w:val="nil"/>
                              <w:bottom w:val="single" w:sz="4" w:space="0" w:color="000000"/>
                              <w:right w:val="single" w:sz="4" w:space="0" w:color="000000"/>
                            </w:tcBorders>
                            <w:noWrap/>
                          </w:tcPr>
                          <w:p w14:paraId="49CAC5B3" w14:textId="461BB722" w:rsidR="008E50DF" w:rsidRPr="00ED27E8" w:rsidRDefault="008F4710" w:rsidP="00ED27E8">
                            <w:pPr>
                              <w:rPr>
                                <w:rFonts w:ascii="Calibri" w:hAnsi="Calibri"/>
                                <w:color w:val="000000"/>
                                <w:sz w:val="16"/>
                                <w:szCs w:val="16"/>
                              </w:rPr>
                            </w:pPr>
                            <w:r>
                              <w:rPr>
                                <w:rFonts w:ascii="Calibri" w:hAnsi="Calibri"/>
                                <w:color w:val="000000"/>
                                <w:sz w:val="16"/>
                                <w:szCs w:val="16"/>
                              </w:rPr>
                              <w:t>Kitap Talep, Uzaktan Eğitim Komisyonu</w:t>
                            </w:r>
                            <w:r w:rsidR="00C71CAD">
                              <w:rPr>
                                <w:rFonts w:ascii="Calibri" w:hAnsi="Calibri"/>
                                <w:color w:val="000000"/>
                                <w:sz w:val="16"/>
                                <w:szCs w:val="16"/>
                              </w:rPr>
                              <w:t>, Ders Programı Koordinatörü</w:t>
                            </w:r>
                          </w:p>
                        </w:tc>
                      </w:tr>
                      <w:tr w:rsidR="008E50DF" w:rsidRPr="009C4E25" w14:paraId="491ADA23"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7D829FC3" w14:textId="77777777" w:rsidR="008E50DF" w:rsidRPr="00ED27E8" w:rsidRDefault="008E50DF" w:rsidP="00ED27E8">
                            <w:pPr>
                              <w:rPr>
                                <w:rFonts w:ascii="Calibri" w:hAnsi="Calibri"/>
                                <w:color w:val="000000"/>
                                <w:sz w:val="16"/>
                                <w:szCs w:val="16"/>
                              </w:rPr>
                            </w:pPr>
                            <w:r w:rsidRPr="00ED27E8">
                              <w:rPr>
                                <w:rFonts w:ascii="Calibri" w:hAnsi="Calibri"/>
                                <w:color w:val="000000"/>
                                <w:sz w:val="16"/>
                                <w:szCs w:val="16"/>
                              </w:rPr>
                              <w:t>Doç. Dr.</w:t>
                            </w:r>
                          </w:p>
                        </w:tc>
                        <w:tc>
                          <w:tcPr>
                            <w:tcW w:w="2630" w:type="dxa"/>
                            <w:tcBorders>
                              <w:top w:val="nil"/>
                              <w:left w:val="nil"/>
                              <w:bottom w:val="single" w:sz="4" w:space="0" w:color="000000"/>
                              <w:right w:val="single" w:sz="4" w:space="0" w:color="000000"/>
                            </w:tcBorders>
                            <w:noWrap/>
                          </w:tcPr>
                          <w:p w14:paraId="1737F381" w14:textId="3A37FA2D" w:rsidR="008E50DF" w:rsidRPr="00ED27E8" w:rsidRDefault="00EA0653" w:rsidP="00ED27E8">
                            <w:pPr>
                              <w:rPr>
                                <w:rFonts w:ascii="Calibri" w:hAnsi="Calibri"/>
                                <w:color w:val="000000"/>
                                <w:sz w:val="16"/>
                                <w:szCs w:val="16"/>
                              </w:rPr>
                            </w:pPr>
                            <w:r>
                              <w:rPr>
                                <w:rFonts w:ascii="Calibri" w:hAnsi="Calibri"/>
                                <w:color w:val="000000"/>
                                <w:sz w:val="16"/>
                                <w:szCs w:val="16"/>
                              </w:rPr>
                              <w:t>Çiğdem AKMAN</w:t>
                            </w:r>
                          </w:p>
                        </w:tc>
                        <w:tc>
                          <w:tcPr>
                            <w:tcW w:w="1701" w:type="dxa"/>
                            <w:tcBorders>
                              <w:top w:val="nil"/>
                              <w:left w:val="nil"/>
                              <w:bottom w:val="single" w:sz="4" w:space="0" w:color="000000"/>
                              <w:right w:val="single" w:sz="4" w:space="0" w:color="000000"/>
                            </w:tcBorders>
                            <w:noWrap/>
                          </w:tcPr>
                          <w:p w14:paraId="5885696A" w14:textId="3BC323D9"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1129E146" w14:textId="58C4225A" w:rsidR="008E50DF" w:rsidRPr="00ED27E8" w:rsidRDefault="00E63B5C" w:rsidP="00ED27E8">
                            <w:pPr>
                              <w:rPr>
                                <w:rFonts w:ascii="Calibri" w:hAnsi="Calibri"/>
                                <w:color w:val="000000"/>
                                <w:sz w:val="16"/>
                                <w:szCs w:val="16"/>
                              </w:rPr>
                            </w:pPr>
                            <w:r>
                              <w:rPr>
                                <w:rFonts w:ascii="Calibri" w:hAnsi="Calibri"/>
                                <w:color w:val="000000"/>
                                <w:sz w:val="16"/>
                                <w:szCs w:val="16"/>
                              </w:rPr>
                              <w:t>24</w:t>
                            </w:r>
                          </w:p>
                        </w:tc>
                        <w:tc>
                          <w:tcPr>
                            <w:tcW w:w="1463" w:type="dxa"/>
                            <w:tcBorders>
                              <w:top w:val="nil"/>
                              <w:left w:val="nil"/>
                              <w:bottom w:val="single" w:sz="4" w:space="0" w:color="000000"/>
                              <w:right w:val="single" w:sz="4" w:space="0" w:color="000000"/>
                            </w:tcBorders>
                            <w:noWrap/>
                          </w:tcPr>
                          <w:p w14:paraId="0EB40523" w14:textId="146EB62C" w:rsidR="008E50DF" w:rsidRPr="00ED27E8" w:rsidRDefault="00EA0653" w:rsidP="00ED27E8">
                            <w:pPr>
                              <w:rPr>
                                <w:rFonts w:ascii="Calibri" w:hAnsi="Calibri"/>
                                <w:color w:val="000000"/>
                                <w:sz w:val="16"/>
                                <w:szCs w:val="16"/>
                              </w:rPr>
                            </w:pPr>
                            <w:r>
                              <w:rPr>
                                <w:rFonts w:ascii="Calibri" w:hAnsi="Calibri"/>
                                <w:color w:val="000000"/>
                                <w:sz w:val="16"/>
                                <w:szCs w:val="16"/>
                              </w:rPr>
                              <w:t>5</w:t>
                            </w:r>
                          </w:p>
                        </w:tc>
                        <w:tc>
                          <w:tcPr>
                            <w:tcW w:w="3375" w:type="dxa"/>
                            <w:tcBorders>
                              <w:top w:val="nil"/>
                              <w:left w:val="nil"/>
                              <w:bottom w:val="single" w:sz="4" w:space="0" w:color="000000"/>
                              <w:right w:val="single" w:sz="4" w:space="0" w:color="000000"/>
                            </w:tcBorders>
                            <w:noWrap/>
                          </w:tcPr>
                          <w:p w14:paraId="2B35C6DD" w14:textId="26CDB00E" w:rsidR="008E50DF" w:rsidRPr="00ED27E8" w:rsidRDefault="00EA0653" w:rsidP="00ED27E8">
                            <w:pPr>
                              <w:rPr>
                                <w:rFonts w:ascii="Calibri" w:hAnsi="Calibri"/>
                                <w:color w:val="000000"/>
                                <w:sz w:val="16"/>
                                <w:szCs w:val="16"/>
                              </w:rPr>
                            </w:pPr>
                            <w:r>
                              <w:rPr>
                                <w:rFonts w:ascii="Calibri" w:hAnsi="Calibri"/>
                                <w:color w:val="000000"/>
                                <w:sz w:val="16"/>
                                <w:szCs w:val="16"/>
                              </w:rPr>
                              <w:t>Çift Anadal ve Yan Dal Komisyonu, Maddi Hata Komisyonu, staj Komisyonu,</w:t>
                            </w:r>
                          </w:p>
                        </w:tc>
                      </w:tr>
                      <w:tr w:rsidR="008E50DF" w:rsidRPr="009C4E25" w14:paraId="6C5CDA55"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262F3FFE" w14:textId="72BC2D3E" w:rsidR="008E50DF" w:rsidRPr="00ED27E8" w:rsidRDefault="00C71CAD" w:rsidP="00ED27E8">
                            <w:pPr>
                              <w:rPr>
                                <w:rFonts w:ascii="Calibri" w:hAnsi="Calibri"/>
                                <w:color w:val="000000"/>
                                <w:sz w:val="16"/>
                                <w:szCs w:val="16"/>
                              </w:rPr>
                            </w:pPr>
                            <w:r>
                              <w:rPr>
                                <w:rFonts w:ascii="Calibri" w:hAnsi="Calibri"/>
                                <w:color w:val="000000"/>
                                <w:sz w:val="16"/>
                                <w:szCs w:val="16"/>
                              </w:rPr>
                              <w:t xml:space="preserve">Prof. Dr. </w:t>
                            </w:r>
                          </w:p>
                        </w:tc>
                        <w:tc>
                          <w:tcPr>
                            <w:tcW w:w="2630" w:type="dxa"/>
                            <w:tcBorders>
                              <w:top w:val="nil"/>
                              <w:left w:val="nil"/>
                              <w:bottom w:val="single" w:sz="4" w:space="0" w:color="000000"/>
                              <w:right w:val="single" w:sz="4" w:space="0" w:color="000000"/>
                            </w:tcBorders>
                            <w:noWrap/>
                          </w:tcPr>
                          <w:p w14:paraId="7DB6AD7D" w14:textId="3820A0A8" w:rsidR="008E50DF" w:rsidRPr="00ED27E8" w:rsidRDefault="00C71CAD" w:rsidP="00ED27E8">
                            <w:pPr>
                              <w:rPr>
                                <w:rFonts w:ascii="Calibri" w:hAnsi="Calibri"/>
                                <w:color w:val="000000"/>
                                <w:sz w:val="16"/>
                                <w:szCs w:val="16"/>
                              </w:rPr>
                            </w:pPr>
                            <w:r>
                              <w:rPr>
                                <w:rFonts w:ascii="Calibri" w:hAnsi="Calibri"/>
                                <w:color w:val="000000"/>
                                <w:sz w:val="16"/>
                                <w:szCs w:val="16"/>
                              </w:rPr>
                              <w:t>Yakup ALTAN</w:t>
                            </w:r>
                          </w:p>
                        </w:tc>
                        <w:tc>
                          <w:tcPr>
                            <w:tcW w:w="1701" w:type="dxa"/>
                            <w:tcBorders>
                              <w:top w:val="nil"/>
                              <w:left w:val="nil"/>
                              <w:bottom w:val="single" w:sz="4" w:space="0" w:color="000000"/>
                              <w:right w:val="single" w:sz="4" w:space="0" w:color="000000"/>
                            </w:tcBorders>
                            <w:noWrap/>
                          </w:tcPr>
                          <w:p w14:paraId="642A99C8" w14:textId="59EE347B"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515A73C8" w14:textId="51ABFD93"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1618AF9A" w14:textId="6E5BB9B3" w:rsidR="008E50DF" w:rsidRPr="00ED27E8" w:rsidRDefault="00C71CAD" w:rsidP="00ED27E8">
                            <w:pPr>
                              <w:rPr>
                                <w:rFonts w:ascii="Calibri" w:hAnsi="Calibri"/>
                                <w:color w:val="000000"/>
                                <w:sz w:val="16"/>
                                <w:szCs w:val="16"/>
                              </w:rPr>
                            </w:pPr>
                            <w:r>
                              <w:rPr>
                                <w:rFonts w:ascii="Calibri" w:hAnsi="Calibri"/>
                                <w:color w:val="000000"/>
                                <w:sz w:val="16"/>
                                <w:szCs w:val="16"/>
                              </w:rPr>
                              <w:t>8</w:t>
                            </w:r>
                          </w:p>
                        </w:tc>
                        <w:tc>
                          <w:tcPr>
                            <w:tcW w:w="3375" w:type="dxa"/>
                            <w:tcBorders>
                              <w:top w:val="nil"/>
                              <w:left w:val="nil"/>
                              <w:bottom w:val="single" w:sz="4" w:space="0" w:color="000000"/>
                              <w:right w:val="single" w:sz="4" w:space="0" w:color="000000"/>
                            </w:tcBorders>
                            <w:noWrap/>
                          </w:tcPr>
                          <w:p w14:paraId="4C1568A8" w14:textId="561EB281" w:rsidR="008E50DF" w:rsidRPr="00ED27E8" w:rsidRDefault="00C71CAD" w:rsidP="00ED27E8">
                            <w:pPr>
                              <w:rPr>
                                <w:rFonts w:ascii="Calibri" w:hAnsi="Calibri"/>
                                <w:color w:val="000000"/>
                                <w:sz w:val="16"/>
                                <w:szCs w:val="16"/>
                              </w:rPr>
                            </w:pPr>
                            <w:r>
                              <w:rPr>
                                <w:rFonts w:ascii="Calibri" w:hAnsi="Calibri"/>
                                <w:color w:val="000000"/>
                                <w:sz w:val="16"/>
                                <w:szCs w:val="16"/>
                              </w:rPr>
                              <w:t>Uzaktan Eğitim Koordinatörlüğü, Sınav Programı Koordinatörü</w:t>
                            </w:r>
                          </w:p>
                        </w:tc>
                      </w:tr>
                      <w:tr w:rsidR="008E50DF" w:rsidRPr="009C4E25" w14:paraId="2CA892D7"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4130DEE6" w14:textId="77777777" w:rsidR="008E50DF" w:rsidRPr="00ED27E8" w:rsidRDefault="008E50DF" w:rsidP="00ED27E8">
                            <w:pPr>
                              <w:rPr>
                                <w:rFonts w:ascii="Calibri" w:hAnsi="Calibri"/>
                                <w:color w:val="000000"/>
                                <w:sz w:val="16"/>
                                <w:szCs w:val="16"/>
                              </w:rPr>
                            </w:pPr>
                            <w:r w:rsidRPr="00ED27E8">
                              <w:rPr>
                                <w:rFonts w:ascii="Calibri" w:hAnsi="Calibri"/>
                                <w:color w:val="000000"/>
                                <w:sz w:val="16"/>
                                <w:szCs w:val="16"/>
                              </w:rPr>
                              <w:t xml:space="preserve">Prof. Dr. </w:t>
                            </w:r>
                          </w:p>
                        </w:tc>
                        <w:tc>
                          <w:tcPr>
                            <w:tcW w:w="2630" w:type="dxa"/>
                            <w:tcBorders>
                              <w:top w:val="nil"/>
                              <w:left w:val="nil"/>
                              <w:bottom w:val="single" w:sz="4" w:space="0" w:color="000000"/>
                              <w:right w:val="single" w:sz="4" w:space="0" w:color="000000"/>
                            </w:tcBorders>
                            <w:noWrap/>
                          </w:tcPr>
                          <w:p w14:paraId="0AE3E650" w14:textId="2D696823" w:rsidR="008E50DF" w:rsidRPr="00ED27E8" w:rsidRDefault="00F72DF8" w:rsidP="00ED27E8">
                            <w:pPr>
                              <w:rPr>
                                <w:rFonts w:ascii="Calibri" w:hAnsi="Calibri"/>
                                <w:color w:val="000000"/>
                                <w:sz w:val="16"/>
                                <w:szCs w:val="16"/>
                              </w:rPr>
                            </w:pPr>
                            <w:r>
                              <w:rPr>
                                <w:rFonts w:ascii="Calibri" w:hAnsi="Calibri"/>
                                <w:color w:val="000000"/>
                                <w:sz w:val="16"/>
                                <w:szCs w:val="16"/>
                              </w:rPr>
                              <w:t>Nilüfer NEGİZ</w:t>
                            </w:r>
                          </w:p>
                        </w:tc>
                        <w:tc>
                          <w:tcPr>
                            <w:tcW w:w="1701" w:type="dxa"/>
                            <w:tcBorders>
                              <w:top w:val="nil"/>
                              <w:left w:val="nil"/>
                              <w:bottom w:val="single" w:sz="4" w:space="0" w:color="000000"/>
                              <w:right w:val="single" w:sz="4" w:space="0" w:color="000000"/>
                            </w:tcBorders>
                            <w:noWrap/>
                          </w:tcPr>
                          <w:p w14:paraId="64074CD9" w14:textId="0FE260DE"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071C0D1B" w14:textId="205EC3E5"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5A2F8A57" w14:textId="6C30350F" w:rsidR="008E50DF" w:rsidRPr="00ED27E8" w:rsidRDefault="00F72DF8" w:rsidP="00ED27E8">
                            <w:pPr>
                              <w:rPr>
                                <w:rFonts w:ascii="Calibri" w:hAnsi="Calibri"/>
                                <w:color w:val="000000"/>
                                <w:sz w:val="16"/>
                                <w:szCs w:val="16"/>
                              </w:rPr>
                            </w:pPr>
                            <w:r>
                              <w:rPr>
                                <w:rFonts w:ascii="Calibri" w:hAnsi="Calibri"/>
                                <w:color w:val="000000"/>
                                <w:sz w:val="16"/>
                                <w:szCs w:val="16"/>
                              </w:rPr>
                              <w:t>4</w:t>
                            </w:r>
                          </w:p>
                        </w:tc>
                        <w:tc>
                          <w:tcPr>
                            <w:tcW w:w="3375" w:type="dxa"/>
                            <w:tcBorders>
                              <w:top w:val="nil"/>
                              <w:left w:val="nil"/>
                              <w:bottom w:val="single" w:sz="4" w:space="0" w:color="000000"/>
                              <w:right w:val="single" w:sz="4" w:space="0" w:color="000000"/>
                            </w:tcBorders>
                            <w:noWrap/>
                          </w:tcPr>
                          <w:p w14:paraId="6CDB1B05" w14:textId="7339CB10" w:rsidR="008E50DF" w:rsidRPr="00ED27E8" w:rsidRDefault="00F72DF8" w:rsidP="00ED27E8">
                            <w:pPr>
                              <w:rPr>
                                <w:rFonts w:ascii="Calibri" w:hAnsi="Calibri"/>
                                <w:color w:val="000000"/>
                                <w:sz w:val="16"/>
                                <w:szCs w:val="16"/>
                              </w:rPr>
                            </w:pPr>
                            <w:r>
                              <w:rPr>
                                <w:rFonts w:ascii="Calibri" w:hAnsi="Calibri"/>
                                <w:color w:val="000000"/>
                                <w:sz w:val="16"/>
                                <w:szCs w:val="16"/>
                              </w:rPr>
                              <w:t>Bölüm Başkanı</w:t>
                            </w:r>
                          </w:p>
                        </w:tc>
                      </w:tr>
                      <w:tr w:rsidR="008E50DF" w:rsidRPr="009C4E25" w14:paraId="41AF675A"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5A161E0B" w14:textId="2C1F9EA6" w:rsidR="008E50DF" w:rsidRPr="00ED27E8" w:rsidRDefault="00C71CAD" w:rsidP="00ED27E8">
                            <w:pPr>
                              <w:rPr>
                                <w:rFonts w:ascii="Calibri" w:hAnsi="Calibri"/>
                                <w:color w:val="000000"/>
                                <w:sz w:val="16"/>
                                <w:szCs w:val="16"/>
                              </w:rPr>
                            </w:pPr>
                            <w:r>
                              <w:rPr>
                                <w:rFonts w:ascii="Calibri" w:hAnsi="Calibri"/>
                                <w:color w:val="000000"/>
                                <w:sz w:val="16"/>
                                <w:szCs w:val="16"/>
                              </w:rPr>
                              <w:t>Prof. Dr.</w:t>
                            </w:r>
                            <w:r w:rsidR="008E50DF" w:rsidRPr="00ED27E8">
                              <w:rPr>
                                <w:rFonts w:ascii="Calibri" w:hAnsi="Calibri"/>
                                <w:color w:val="000000"/>
                                <w:sz w:val="16"/>
                                <w:szCs w:val="16"/>
                              </w:rPr>
                              <w:t xml:space="preserve"> </w:t>
                            </w:r>
                          </w:p>
                        </w:tc>
                        <w:tc>
                          <w:tcPr>
                            <w:tcW w:w="2630" w:type="dxa"/>
                            <w:tcBorders>
                              <w:top w:val="nil"/>
                              <w:left w:val="nil"/>
                              <w:bottom w:val="single" w:sz="4" w:space="0" w:color="000000"/>
                              <w:right w:val="single" w:sz="4" w:space="0" w:color="000000"/>
                            </w:tcBorders>
                            <w:noWrap/>
                          </w:tcPr>
                          <w:p w14:paraId="1D8B60F8" w14:textId="338A930D" w:rsidR="008E50DF" w:rsidRPr="00ED27E8" w:rsidRDefault="00C71CAD" w:rsidP="00ED27E8">
                            <w:pPr>
                              <w:rPr>
                                <w:rFonts w:ascii="Calibri" w:hAnsi="Calibri"/>
                                <w:color w:val="000000"/>
                                <w:sz w:val="16"/>
                                <w:szCs w:val="16"/>
                              </w:rPr>
                            </w:pPr>
                            <w:r>
                              <w:rPr>
                                <w:rFonts w:ascii="Calibri" w:hAnsi="Calibri"/>
                                <w:color w:val="000000"/>
                                <w:sz w:val="16"/>
                                <w:szCs w:val="16"/>
                              </w:rPr>
                              <w:t>Şaban SİTEMBÖLÜKBAŞI</w:t>
                            </w:r>
                          </w:p>
                        </w:tc>
                        <w:tc>
                          <w:tcPr>
                            <w:tcW w:w="1701" w:type="dxa"/>
                            <w:tcBorders>
                              <w:top w:val="nil"/>
                              <w:left w:val="nil"/>
                              <w:bottom w:val="single" w:sz="4" w:space="0" w:color="000000"/>
                              <w:right w:val="single" w:sz="4" w:space="0" w:color="000000"/>
                            </w:tcBorders>
                            <w:noWrap/>
                          </w:tcPr>
                          <w:p w14:paraId="0713BCD3" w14:textId="38C41CCA"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1B3F9D02" w14:textId="259FD7BC"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72770B99" w14:textId="2987D0D3" w:rsidR="008E50DF" w:rsidRPr="00ED27E8" w:rsidRDefault="00C71CAD" w:rsidP="00ED27E8">
                            <w:pPr>
                              <w:rPr>
                                <w:rFonts w:ascii="Calibri" w:hAnsi="Calibri"/>
                                <w:color w:val="000000"/>
                                <w:sz w:val="16"/>
                                <w:szCs w:val="16"/>
                              </w:rPr>
                            </w:pPr>
                            <w:r>
                              <w:rPr>
                                <w:rFonts w:ascii="Calibri" w:hAnsi="Calibri"/>
                                <w:color w:val="000000"/>
                                <w:sz w:val="16"/>
                                <w:szCs w:val="16"/>
                              </w:rPr>
                              <w:t>8</w:t>
                            </w:r>
                          </w:p>
                        </w:tc>
                        <w:tc>
                          <w:tcPr>
                            <w:tcW w:w="3375" w:type="dxa"/>
                            <w:tcBorders>
                              <w:top w:val="nil"/>
                              <w:left w:val="nil"/>
                              <w:bottom w:val="single" w:sz="4" w:space="0" w:color="000000"/>
                              <w:right w:val="single" w:sz="4" w:space="0" w:color="000000"/>
                            </w:tcBorders>
                            <w:noWrap/>
                          </w:tcPr>
                          <w:p w14:paraId="5C04DD6C" w14:textId="7A870717" w:rsidR="008E50DF" w:rsidRPr="00ED27E8" w:rsidRDefault="00C71CAD" w:rsidP="00ED27E8">
                            <w:pPr>
                              <w:rPr>
                                <w:rFonts w:ascii="Calibri" w:hAnsi="Calibri"/>
                                <w:color w:val="000000"/>
                                <w:sz w:val="16"/>
                                <w:szCs w:val="16"/>
                              </w:rPr>
                            </w:pPr>
                            <w:r>
                              <w:rPr>
                                <w:rFonts w:ascii="Calibri" w:hAnsi="Calibri"/>
                                <w:color w:val="000000"/>
                                <w:sz w:val="16"/>
                                <w:szCs w:val="16"/>
                              </w:rPr>
                              <w:t>Af Komisyonu</w:t>
                            </w:r>
                          </w:p>
                        </w:tc>
                      </w:tr>
                      <w:tr w:rsidR="00C71CAD" w:rsidRPr="009C4E25" w14:paraId="2A258B27" w14:textId="77777777" w:rsidTr="00E2582C">
                        <w:trPr>
                          <w:trHeight w:val="314"/>
                        </w:trPr>
                        <w:tc>
                          <w:tcPr>
                            <w:tcW w:w="1188" w:type="dxa"/>
                            <w:tcBorders>
                              <w:top w:val="nil"/>
                              <w:left w:val="single" w:sz="8" w:space="0" w:color="000000"/>
                              <w:bottom w:val="single" w:sz="4" w:space="0" w:color="000000"/>
                              <w:right w:val="single" w:sz="4" w:space="0" w:color="000000"/>
                            </w:tcBorders>
                            <w:noWrap/>
                            <w:hideMark/>
                          </w:tcPr>
                          <w:p w14:paraId="011CCFDA" w14:textId="33BB361F" w:rsidR="00C71CAD" w:rsidRPr="00ED27E8" w:rsidRDefault="00C71CAD" w:rsidP="00C71CAD">
                            <w:pPr>
                              <w:rPr>
                                <w:rFonts w:ascii="Calibri" w:hAnsi="Calibri"/>
                                <w:color w:val="000000"/>
                                <w:sz w:val="16"/>
                                <w:szCs w:val="16"/>
                              </w:rPr>
                            </w:pPr>
                            <w:r>
                              <w:rPr>
                                <w:rFonts w:ascii="Calibri" w:hAnsi="Calibri"/>
                                <w:color w:val="000000"/>
                                <w:sz w:val="16"/>
                                <w:szCs w:val="16"/>
                              </w:rPr>
                              <w:t xml:space="preserve">Prof. Dr. </w:t>
                            </w:r>
                            <w:r w:rsidRPr="00ED27E8">
                              <w:rPr>
                                <w:rFonts w:ascii="Calibri" w:hAnsi="Calibri"/>
                                <w:color w:val="000000"/>
                                <w:sz w:val="16"/>
                                <w:szCs w:val="16"/>
                              </w:rPr>
                              <w:t xml:space="preserve"> </w:t>
                            </w:r>
                          </w:p>
                        </w:tc>
                        <w:tc>
                          <w:tcPr>
                            <w:tcW w:w="2630" w:type="dxa"/>
                            <w:tcBorders>
                              <w:top w:val="nil"/>
                              <w:left w:val="nil"/>
                              <w:bottom w:val="single" w:sz="4" w:space="0" w:color="000000"/>
                              <w:right w:val="single" w:sz="4" w:space="0" w:color="000000"/>
                            </w:tcBorders>
                            <w:noWrap/>
                          </w:tcPr>
                          <w:p w14:paraId="495E7DBD" w14:textId="6AE3BD97" w:rsidR="00C71CAD" w:rsidRPr="00ED27E8" w:rsidRDefault="00C71CAD" w:rsidP="00C71CAD">
                            <w:pPr>
                              <w:rPr>
                                <w:rFonts w:ascii="Calibri" w:hAnsi="Calibri"/>
                                <w:color w:val="000000"/>
                                <w:sz w:val="16"/>
                                <w:szCs w:val="16"/>
                              </w:rPr>
                            </w:pPr>
                            <w:r>
                              <w:rPr>
                                <w:rFonts w:ascii="Calibri" w:hAnsi="Calibri"/>
                                <w:color w:val="000000"/>
                                <w:sz w:val="16"/>
                                <w:szCs w:val="16"/>
                              </w:rPr>
                              <w:t>Murat OKCU</w:t>
                            </w:r>
                          </w:p>
                        </w:tc>
                        <w:tc>
                          <w:tcPr>
                            <w:tcW w:w="1701" w:type="dxa"/>
                            <w:tcBorders>
                              <w:top w:val="nil"/>
                              <w:left w:val="nil"/>
                              <w:bottom w:val="single" w:sz="4" w:space="0" w:color="000000"/>
                              <w:right w:val="single" w:sz="4" w:space="0" w:color="000000"/>
                            </w:tcBorders>
                            <w:noWrap/>
                          </w:tcPr>
                          <w:p w14:paraId="490AA78F" w14:textId="477C3E7B" w:rsidR="00C71CAD" w:rsidRPr="00ED27E8" w:rsidRDefault="00E63B5C" w:rsidP="00C71CAD">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38CAED78" w14:textId="6F966044" w:rsidR="00C71CAD" w:rsidRPr="00ED27E8" w:rsidRDefault="00E63B5C" w:rsidP="00C71CAD">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5C04EA3C" w14:textId="1FB13671" w:rsidR="00C71CAD" w:rsidRPr="00ED27E8" w:rsidRDefault="00C71CAD" w:rsidP="00C71CAD">
                            <w:pPr>
                              <w:rPr>
                                <w:rFonts w:ascii="Calibri" w:hAnsi="Calibri"/>
                                <w:color w:val="000000"/>
                                <w:sz w:val="16"/>
                                <w:szCs w:val="16"/>
                              </w:rPr>
                            </w:pPr>
                            <w:r>
                              <w:rPr>
                                <w:rFonts w:ascii="Calibri" w:hAnsi="Calibri"/>
                                <w:color w:val="000000"/>
                                <w:sz w:val="16"/>
                                <w:szCs w:val="16"/>
                              </w:rPr>
                              <w:t>7</w:t>
                            </w:r>
                          </w:p>
                        </w:tc>
                        <w:tc>
                          <w:tcPr>
                            <w:tcW w:w="3375" w:type="dxa"/>
                            <w:tcBorders>
                              <w:top w:val="nil"/>
                              <w:left w:val="nil"/>
                              <w:bottom w:val="single" w:sz="4" w:space="0" w:color="000000"/>
                              <w:right w:val="single" w:sz="4" w:space="0" w:color="000000"/>
                            </w:tcBorders>
                            <w:noWrap/>
                          </w:tcPr>
                          <w:p w14:paraId="439AF13D" w14:textId="2390AF22" w:rsidR="00C71CAD" w:rsidRPr="00ED27E8" w:rsidRDefault="00C71CAD" w:rsidP="00C71CAD">
                            <w:pPr>
                              <w:rPr>
                                <w:rFonts w:ascii="Calibri" w:hAnsi="Calibri"/>
                                <w:color w:val="000000"/>
                                <w:sz w:val="16"/>
                                <w:szCs w:val="16"/>
                              </w:rPr>
                            </w:pPr>
                            <w:r>
                              <w:rPr>
                                <w:rFonts w:ascii="Calibri" w:hAnsi="Calibri"/>
                                <w:color w:val="000000"/>
                                <w:sz w:val="16"/>
                                <w:szCs w:val="16"/>
                              </w:rPr>
                              <w:t>Maddi Hata Komisyonu</w:t>
                            </w:r>
                          </w:p>
                        </w:tc>
                      </w:tr>
                      <w:tr w:rsidR="008E50DF" w:rsidRPr="009C4E25" w14:paraId="01A9C5A0" w14:textId="77777777" w:rsidTr="00E2582C">
                        <w:trPr>
                          <w:trHeight w:val="298"/>
                        </w:trPr>
                        <w:tc>
                          <w:tcPr>
                            <w:tcW w:w="1188" w:type="dxa"/>
                            <w:tcBorders>
                              <w:top w:val="nil"/>
                              <w:left w:val="single" w:sz="8" w:space="0" w:color="000000"/>
                              <w:bottom w:val="single" w:sz="4" w:space="0" w:color="000000"/>
                              <w:right w:val="single" w:sz="4" w:space="0" w:color="000000"/>
                            </w:tcBorders>
                            <w:noWrap/>
                            <w:hideMark/>
                          </w:tcPr>
                          <w:p w14:paraId="7D581069" w14:textId="53C958D0" w:rsidR="008E50DF" w:rsidRPr="00ED27E8" w:rsidRDefault="00C71CAD" w:rsidP="00ED27E8">
                            <w:pPr>
                              <w:rPr>
                                <w:rFonts w:ascii="Calibri" w:hAnsi="Calibri"/>
                                <w:color w:val="000000"/>
                                <w:sz w:val="16"/>
                                <w:szCs w:val="16"/>
                              </w:rPr>
                            </w:pPr>
                            <w:r>
                              <w:rPr>
                                <w:rFonts w:ascii="Calibri" w:hAnsi="Calibri"/>
                                <w:color w:val="000000"/>
                                <w:sz w:val="16"/>
                                <w:szCs w:val="16"/>
                              </w:rPr>
                              <w:t xml:space="preserve">Prof. Dr. </w:t>
                            </w:r>
                          </w:p>
                        </w:tc>
                        <w:tc>
                          <w:tcPr>
                            <w:tcW w:w="2630" w:type="dxa"/>
                            <w:tcBorders>
                              <w:top w:val="nil"/>
                              <w:left w:val="nil"/>
                              <w:bottom w:val="single" w:sz="4" w:space="0" w:color="000000"/>
                              <w:right w:val="single" w:sz="4" w:space="0" w:color="000000"/>
                            </w:tcBorders>
                            <w:noWrap/>
                          </w:tcPr>
                          <w:p w14:paraId="367A83A8" w14:textId="22E0CB44" w:rsidR="008E50DF" w:rsidRPr="00ED27E8" w:rsidRDefault="00C71CAD" w:rsidP="00ED27E8">
                            <w:pPr>
                              <w:rPr>
                                <w:rFonts w:ascii="Calibri" w:hAnsi="Calibri"/>
                                <w:color w:val="000000"/>
                                <w:sz w:val="16"/>
                                <w:szCs w:val="16"/>
                              </w:rPr>
                            </w:pPr>
                            <w:r>
                              <w:rPr>
                                <w:rFonts w:ascii="Calibri" w:hAnsi="Calibri"/>
                                <w:color w:val="000000"/>
                                <w:sz w:val="16"/>
                                <w:szCs w:val="16"/>
                              </w:rPr>
                              <w:t>H. Bahadır ESER</w:t>
                            </w:r>
                          </w:p>
                        </w:tc>
                        <w:tc>
                          <w:tcPr>
                            <w:tcW w:w="1701" w:type="dxa"/>
                            <w:tcBorders>
                              <w:top w:val="nil"/>
                              <w:left w:val="nil"/>
                              <w:bottom w:val="single" w:sz="4" w:space="0" w:color="000000"/>
                              <w:right w:val="single" w:sz="4" w:space="0" w:color="000000"/>
                            </w:tcBorders>
                            <w:noWrap/>
                          </w:tcPr>
                          <w:p w14:paraId="15199315" w14:textId="335DD554"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112C584F" w14:textId="0CDB36EC"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6D4493B5" w14:textId="0FEE6C69" w:rsidR="008E50DF" w:rsidRPr="00ED27E8" w:rsidRDefault="00C71CAD" w:rsidP="00ED27E8">
                            <w:pPr>
                              <w:rPr>
                                <w:rFonts w:ascii="Calibri" w:hAnsi="Calibri"/>
                                <w:color w:val="000000"/>
                                <w:sz w:val="16"/>
                                <w:szCs w:val="16"/>
                              </w:rPr>
                            </w:pPr>
                            <w:r>
                              <w:rPr>
                                <w:rFonts w:ascii="Calibri" w:hAnsi="Calibri"/>
                                <w:color w:val="000000"/>
                                <w:sz w:val="16"/>
                                <w:szCs w:val="16"/>
                              </w:rPr>
                              <w:t>6</w:t>
                            </w:r>
                          </w:p>
                        </w:tc>
                        <w:tc>
                          <w:tcPr>
                            <w:tcW w:w="3375" w:type="dxa"/>
                            <w:tcBorders>
                              <w:top w:val="nil"/>
                              <w:left w:val="nil"/>
                              <w:bottom w:val="single" w:sz="4" w:space="0" w:color="000000"/>
                              <w:right w:val="single" w:sz="4" w:space="0" w:color="000000"/>
                            </w:tcBorders>
                            <w:noWrap/>
                          </w:tcPr>
                          <w:p w14:paraId="7AE36BC1" w14:textId="648CA727" w:rsidR="008E50DF" w:rsidRPr="00ED27E8" w:rsidRDefault="00C71CAD" w:rsidP="00ED27E8">
                            <w:pPr>
                              <w:rPr>
                                <w:rFonts w:ascii="Calibri" w:hAnsi="Calibri"/>
                                <w:color w:val="000000"/>
                                <w:sz w:val="16"/>
                                <w:szCs w:val="16"/>
                              </w:rPr>
                            </w:pPr>
                            <w:r>
                              <w:rPr>
                                <w:rFonts w:ascii="Calibri" w:hAnsi="Calibri"/>
                                <w:color w:val="000000"/>
                                <w:sz w:val="16"/>
                                <w:szCs w:val="16"/>
                              </w:rPr>
                              <w:t>Farabi Koordinatörü</w:t>
                            </w:r>
                          </w:p>
                        </w:tc>
                      </w:tr>
                      <w:tr w:rsidR="008E50DF" w:rsidRPr="009C4E25" w14:paraId="2CA9FB82" w14:textId="77777777" w:rsidTr="00ED27E8">
                        <w:trPr>
                          <w:trHeight w:val="314"/>
                        </w:trPr>
                        <w:tc>
                          <w:tcPr>
                            <w:tcW w:w="1188" w:type="dxa"/>
                            <w:tcBorders>
                              <w:top w:val="nil"/>
                              <w:left w:val="single" w:sz="8" w:space="0" w:color="000000"/>
                              <w:bottom w:val="single" w:sz="4" w:space="0" w:color="000000"/>
                              <w:right w:val="single" w:sz="4" w:space="0" w:color="000000"/>
                            </w:tcBorders>
                            <w:noWrap/>
                          </w:tcPr>
                          <w:p w14:paraId="690F3E00" w14:textId="77777777" w:rsidR="008E50DF" w:rsidRPr="00ED27E8" w:rsidRDefault="008E50DF" w:rsidP="00ED27E8">
                            <w:pPr>
                              <w:rPr>
                                <w:rFonts w:ascii="Calibri" w:hAnsi="Calibri"/>
                                <w:color w:val="000000"/>
                                <w:sz w:val="16"/>
                                <w:szCs w:val="16"/>
                              </w:rPr>
                            </w:pPr>
                            <w:r w:rsidRPr="00ED27E8">
                              <w:rPr>
                                <w:rFonts w:ascii="Calibri" w:hAnsi="Calibri"/>
                                <w:color w:val="000000"/>
                                <w:sz w:val="16"/>
                                <w:szCs w:val="16"/>
                              </w:rPr>
                              <w:t>Doç. Dr.</w:t>
                            </w:r>
                          </w:p>
                        </w:tc>
                        <w:tc>
                          <w:tcPr>
                            <w:tcW w:w="2630" w:type="dxa"/>
                            <w:tcBorders>
                              <w:top w:val="nil"/>
                              <w:left w:val="nil"/>
                              <w:bottom w:val="single" w:sz="4" w:space="0" w:color="000000"/>
                              <w:right w:val="single" w:sz="4" w:space="0" w:color="000000"/>
                            </w:tcBorders>
                            <w:noWrap/>
                          </w:tcPr>
                          <w:p w14:paraId="08CA6CA8" w14:textId="583729D6" w:rsidR="008E50DF" w:rsidRPr="00ED27E8" w:rsidRDefault="00C71CAD" w:rsidP="00ED27E8">
                            <w:pPr>
                              <w:rPr>
                                <w:rFonts w:ascii="Calibri" w:hAnsi="Calibri"/>
                                <w:color w:val="000000"/>
                                <w:sz w:val="16"/>
                                <w:szCs w:val="16"/>
                              </w:rPr>
                            </w:pPr>
                            <w:r>
                              <w:rPr>
                                <w:rFonts w:ascii="Calibri" w:hAnsi="Calibri"/>
                                <w:color w:val="000000"/>
                                <w:sz w:val="16"/>
                                <w:szCs w:val="16"/>
                              </w:rPr>
                              <w:t>Elvettin AKMAN</w:t>
                            </w:r>
                          </w:p>
                        </w:tc>
                        <w:tc>
                          <w:tcPr>
                            <w:tcW w:w="1701" w:type="dxa"/>
                            <w:tcBorders>
                              <w:top w:val="nil"/>
                              <w:left w:val="nil"/>
                              <w:bottom w:val="single" w:sz="4" w:space="0" w:color="000000"/>
                              <w:right w:val="single" w:sz="4" w:space="0" w:color="000000"/>
                            </w:tcBorders>
                            <w:noWrap/>
                          </w:tcPr>
                          <w:p w14:paraId="58B72220" w14:textId="20DC8F87"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04A50F34" w14:textId="53B832EB"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4B44EEBE" w14:textId="5EBF4C36" w:rsidR="008E50DF" w:rsidRPr="00ED27E8" w:rsidRDefault="00223D02" w:rsidP="00ED27E8">
                            <w:pPr>
                              <w:rPr>
                                <w:rFonts w:ascii="Calibri" w:hAnsi="Calibri"/>
                                <w:color w:val="000000"/>
                                <w:sz w:val="16"/>
                                <w:szCs w:val="16"/>
                              </w:rPr>
                            </w:pPr>
                            <w:r>
                              <w:rPr>
                                <w:rFonts w:ascii="Calibri" w:hAnsi="Calibri"/>
                                <w:color w:val="000000"/>
                                <w:sz w:val="16"/>
                                <w:szCs w:val="16"/>
                              </w:rPr>
                              <w:t>10</w:t>
                            </w:r>
                          </w:p>
                        </w:tc>
                        <w:tc>
                          <w:tcPr>
                            <w:tcW w:w="3375" w:type="dxa"/>
                            <w:tcBorders>
                              <w:top w:val="nil"/>
                              <w:left w:val="nil"/>
                              <w:bottom w:val="single" w:sz="4" w:space="0" w:color="000000"/>
                              <w:right w:val="single" w:sz="4" w:space="0" w:color="000000"/>
                            </w:tcBorders>
                            <w:noWrap/>
                          </w:tcPr>
                          <w:p w14:paraId="2E87D959" w14:textId="4593B791" w:rsidR="008E50DF" w:rsidRPr="00ED27E8" w:rsidRDefault="00223D02" w:rsidP="00ED27E8">
                            <w:pPr>
                              <w:rPr>
                                <w:rFonts w:ascii="Calibri" w:hAnsi="Calibri"/>
                                <w:color w:val="000000"/>
                                <w:sz w:val="16"/>
                                <w:szCs w:val="16"/>
                              </w:rPr>
                            </w:pPr>
                            <w:r>
                              <w:rPr>
                                <w:rFonts w:ascii="Calibri" w:hAnsi="Calibri"/>
                                <w:color w:val="000000"/>
                                <w:sz w:val="16"/>
                                <w:szCs w:val="16"/>
                              </w:rPr>
                              <w:t>Staj Komisyonu</w:t>
                            </w:r>
                          </w:p>
                        </w:tc>
                      </w:tr>
                      <w:tr w:rsidR="008E50DF" w:rsidRPr="009C4E25" w14:paraId="6768FEA4" w14:textId="77777777" w:rsidTr="00ED27E8">
                        <w:trPr>
                          <w:trHeight w:val="314"/>
                        </w:trPr>
                        <w:tc>
                          <w:tcPr>
                            <w:tcW w:w="1188" w:type="dxa"/>
                            <w:tcBorders>
                              <w:top w:val="nil"/>
                              <w:left w:val="single" w:sz="8" w:space="0" w:color="000000"/>
                              <w:bottom w:val="single" w:sz="4" w:space="0" w:color="000000"/>
                              <w:right w:val="single" w:sz="4" w:space="0" w:color="000000"/>
                            </w:tcBorders>
                            <w:noWrap/>
                          </w:tcPr>
                          <w:p w14:paraId="52D1592D" w14:textId="2B41A99F" w:rsidR="008E50DF" w:rsidRPr="00ED27E8" w:rsidRDefault="00223D02" w:rsidP="00ED27E8">
                            <w:pPr>
                              <w:rPr>
                                <w:rFonts w:ascii="Calibri" w:hAnsi="Calibri"/>
                                <w:color w:val="000000"/>
                                <w:sz w:val="16"/>
                                <w:szCs w:val="16"/>
                              </w:rPr>
                            </w:pPr>
                            <w:r>
                              <w:rPr>
                                <w:rFonts w:ascii="Calibri" w:hAnsi="Calibri"/>
                                <w:color w:val="000000"/>
                                <w:sz w:val="16"/>
                                <w:szCs w:val="16"/>
                              </w:rPr>
                              <w:t xml:space="preserve">Doç. Dr. </w:t>
                            </w:r>
                          </w:p>
                        </w:tc>
                        <w:tc>
                          <w:tcPr>
                            <w:tcW w:w="2630" w:type="dxa"/>
                            <w:tcBorders>
                              <w:top w:val="nil"/>
                              <w:left w:val="nil"/>
                              <w:bottom w:val="single" w:sz="4" w:space="0" w:color="000000"/>
                              <w:right w:val="single" w:sz="4" w:space="0" w:color="000000"/>
                            </w:tcBorders>
                            <w:noWrap/>
                          </w:tcPr>
                          <w:p w14:paraId="4456F1D5" w14:textId="0091C704" w:rsidR="008E50DF" w:rsidRPr="00ED27E8" w:rsidRDefault="00223D02" w:rsidP="00ED27E8">
                            <w:pPr>
                              <w:rPr>
                                <w:rFonts w:ascii="Calibri" w:hAnsi="Calibri"/>
                                <w:color w:val="000000"/>
                                <w:sz w:val="16"/>
                                <w:szCs w:val="16"/>
                              </w:rPr>
                            </w:pPr>
                            <w:r>
                              <w:rPr>
                                <w:rFonts w:ascii="Calibri" w:hAnsi="Calibri"/>
                                <w:color w:val="000000"/>
                                <w:sz w:val="16"/>
                                <w:szCs w:val="16"/>
                              </w:rPr>
                              <w:t>Hülya AĞCASULU</w:t>
                            </w:r>
                          </w:p>
                        </w:tc>
                        <w:tc>
                          <w:tcPr>
                            <w:tcW w:w="1701" w:type="dxa"/>
                            <w:tcBorders>
                              <w:top w:val="nil"/>
                              <w:left w:val="nil"/>
                              <w:bottom w:val="single" w:sz="4" w:space="0" w:color="000000"/>
                              <w:right w:val="single" w:sz="4" w:space="0" w:color="000000"/>
                            </w:tcBorders>
                            <w:noWrap/>
                          </w:tcPr>
                          <w:p w14:paraId="56885417" w14:textId="6FA2CCE1"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tcPr>
                          <w:p w14:paraId="470EDCC8" w14:textId="38301470"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tcPr>
                          <w:p w14:paraId="2038CA1D" w14:textId="47F6C6C9" w:rsidR="008E50DF" w:rsidRPr="00ED27E8" w:rsidRDefault="00223D02" w:rsidP="00ED27E8">
                            <w:pPr>
                              <w:rPr>
                                <w:rFonts w:ascii="Calibri" w:hAnsi="Calibri"/>
                                <w:color w:val="000000"/>
                                <w:sz w:val="16"/>
                                <w:szCs w:val="16"/>
                              </w:rPr>
                            </w:pPr>
                            <w:r>
                              <w:rPr>
                                <w:rFonts w:ascii="Calibri" w:hAnsi="Calibri"/>
                                <w:color w:val="000000"/>
                                <w:sz w:val="16"/>
                                <w:szCs w:val="16"/>
                              </w:rPr>
                              <w:t>4</w:t>
                            </w:r>
                          </w:p>
                        </w:tc>
                        <w:tc>
                          <w:tcPr>
                            <w:tcW w:w="3375" w:type="dxa"/>
                            <w:tcBorders>
                              <w:top w:val="nil"/>
                              <w:left w:val="nil"/>
                              <w:bottom w:val="single" w:sz="4" w:space="0" w:color="000000"/>
                              <w:right w:val="single" w:sz="4" w:space="0" w:color="000000"/>
                            </w:tcBorders>
                            <w:noWrap/>
                          </w:tcPr>
                          <w:p w14:paraId="3DAE6BC3" w14:textId="76B46D5B" w:rsidR="008E50DF" w:rsidRPr="00ED27E8" w:rsidRDefault="00223D02" w:rsidP="00ED27E8">
                            <w:pPr>
                              <w:rPr>
                                <w:rFonts w:ascii="Calibri" w:hAnsi="Calibri"/>
                                <w:color w:val="000000"/>
                                <w:sz w:val="16"/>
                                <w:szCs w:val="16"/>
                              </w:rPr>
                            </w:pPr>
                            <w:r>
                              <w:rPr>
                                <w:rFonts w:ascii="Calibri" w:hAnsi="Calibri"/>
                                <w:color w:val="000000"/>
                                <w:sz w:val="16"/>
                                <w:szCs w:val="16"/>
                              </w:rPr>
                              <w:t>Mezuniyet Komisyonu</w:t>
                            </w:r>
                          </w:p>
                        </w:tc>
                      </w:tr>
                      <w:tr w:rsidR="008E50DF" w:rsidRPr="009C4E25" w14:paraId="26B88E61" w14:textId="77777777" w:rsidTr="00ED27E8">
                        <w:trPr>
                          <w:trHeight w:val="314"/>
                        </w:trPr>
                        <w:tc>
                          <w:tcPr>
                            <w:tcW w:w="1188" w:type="dxa"/>
                            <w:tcBorders>
                              <w:top w:val="nil"/>
                              <w:left w:val="single" w:sz="8" w:space="0" w:color="000000"/>
                              <w:bottom w:val="single" w:sz="4" w:space="0" w:color="000000"/>
                              <w:right w:val="single" w:sz="4" w:space="0" w:color="000000"/>
                            </w:tcBorders>
                            <w:noWrap/>
                            <w:vAlign w:val="bottom"/>
                          </w:tcPr>
                          <w:p w14:paraId="41FDBB82" w14:textId="77777777" w:rsidR="008E50DF" w:rsidRPr="00ED27E8" w:rsidRDefault="008E50DF" w:rsidP="00ED27E8">
                            <w:pPr>
                              <w:rPr>
                                <w:rFonts w:ascii="Calibri" w:hAnsi="Calibri"/>
                                <w:color w:val="000000"/>
                                <w:sz w:val="16"/>
                                <w:szCs w:val="16"/>
                              </w:rPr>
                            </w:pPr>
                            <w:r w:rsidRPr="00ED27E8">
                              <w:rPr>
                                <w:rFonts w:ascii="Calibri" w:hAnsi="Calibri"/>
                                <w:color w:val="000000"/>
                                <w:sz w:val="16"/>
                                <w:szCs w:val="16"/>
                              </w:rPr>
                              <w:t>Dr. Öğr. Üyesi</w:t>
                            </w:r>
                          </w:p>
                        </w:tc>
                        <w:tc>
                          <w:tcPr>
                            <w:tcW w:w="2630" w:type="dxa"/>
                            <w:tcBorders>
                              <w:top w:val="nil"/>
                              <w:left w:val="nil"/>
                              <w:bottom w:val="single" w:sz="4" w:space="0" w:color="000000"/>
                              <w:right w:val="single" w:sz="4" w:space="0" w:color="000000"/>
                            </w:tcBorders>
                            <w:noWrap/>
                            <w:vAlign w:val="bottom"/>
                          </w:tcPr>
                          <w:p w14:paraId="3E0F5394" w14:textId="42185EF7" w:rsidR="008E50DF" w:rsidRPr="00ED27E8" w:rsidRDefault="00223D02" w:rsidP="00ED27E8">
                            <w:pPr>
                              <w:rPr>
                                <w:rFonts w:ascii="Calibri" w:hAnsi="Calibri"/>
                                <w:color w:val="000000"/>
                                <w:sz w:val="16"/>
                                <w:szCs w:val="16"/>
                              </w:rPr>
                            </w:pPr>
                            <w:r>
                              <w:rPr>
                                <w:rFonts w:ascii="Calibri" w:hAnsi="Calibri"/>
                                <w:color w:val="000000"/>
                                <w:sz w:val="16"/>
                                <w:szCs w:val="16"/>
                              </w:rPr>
                              <w:t>Gökhan TURHAN</w:t>
                            </w:r>
                          </w:p>
                        </w:tc>
                        <w:tc>
                          <w:tcPr>
                            <w:tcW w:w="1701" w:type="dxa"/>
                            <w:tcBorders>
                              <w:top w:val="nil"/>
                              <w:left w:val="nil"/>
                              <w:bottom w:val="single" w:sz="4" w:space="0" w:color="000000"/>
                              <w:right w:val="single" w:sz="4" w:space="0" w:color="000000"/>
                            </w:tcBorders>
                            <w:noWrap/>
                            <w:vAlign w:val="bottom"/>
                          </w:tcPr>
                          <w:p w14:paraId="6D061713" w14:textId="46CD61EF" w:rsidR="008E50DF" w:rsidRPr="00ED27E8" w:rsidRDefault="00E63B5C" w:rsidP="00ED27E8">
                            <w:pPr>
                              <w:rPr>
                                <w:rFonts w:ascii="Calibri" w:hAnsi="Calibri"/>
                                <w:color w:val="000000"/>
                                <w:sz w:val="16"/>
                                <w:szCs w:val="16"/>
                              </w:rPr>
                            </w:pPr>
                            <w:r>
                              <w:rPr>
                                <w:rFonts w:ascii="Calibri" w:hAnsi="Calibri"/>
                                <w:color w:val="000000"/>
                                <w:sz w:val="16"/>
                                <w:szCs w:val="16"/>
                              </w:rPr>
                              <w:t>12</w:t>
                            </w:r>
                          </w:p>
                        </w:tc>
                        <w:tc>
                          <w:tcPr>
                            <w:tcW w:w="1279" w:type="dxa"/>
                            <w:tcBorders>
                              <w:top w:val="nil"/>
                              <w:left w:val="nil"/>
                              <w:bottom w:val="single" w:sz="4" w:space="0" w:color="000000"/>
                              <w:right w:val="single" w:sz="4" w:space="0" w:color="000000"/>
                            </w:tcBorders>
                            <w:noWrap/>
                            <w:vAlign w:val="bottom"/>
                          </w:tcPr>
                          <w:p w14:paraId="1DB02A97" w14:textId="34E5679A" w:rsidR="008E50DF" w:rsidRPr="00ED27E8" w:rsidRDefault="00E63B5C" w:rsidP="00ED27E8">
                            <w:pPr>
                              <w:rPr>
                                <w:rFonts w:ascii="Calibri" w:hAnsi="Calibri"/>
                                <w:color w:val="000000"/>
                                <w:sz w:val="16"/>
                                <w:szCs w:val="16"/>
                              </w:rPr>
                            </w:pPr>
                            <w:r>
                              <w:rPr>
                                <w:rFonts w:ascii="Calibri" w:hAnsi="Calibri"/>
                                <w:color w:val="000000"/>
                                <w:sz w:val="16"/>
                                <w:szCs w:val="16"/>
                              </w:rPr>
                              <w:t>18</w:t>
                            </w:r>
                          </w:p>
                        </w:tc>
                        <w:tc>
                          <w:tcPr>
                            <w:tcW w:w="1463" w:type="dxa"/>
                            <w:tcBorders>
                              <w:top w:val="nil"/>
                              <w:left w:val="nil"/>
                              <w:bottom w:val="single" w:sz="4" w:space="0" w:color="000000"/>
                              <w:right w:val="single" w:sz="4" w:space="0" w:color="000000"/>
                            </w:tcBorders>
                            <w:noWrap/>
                            <w:vAlign w:val="bottom"/>
                          </w:tcPr>
                          <w:p w14:paraId="0A5EB1E9" w14:textId="498B9FE8" w:rsidR="008E50DF" w:rsidRPr="00ED27E8" w:rsidRDefault="00223D02" w:rsidP="00ED27E8">
                            <w:pPr>
                              <w:rPr>
                                <w:rFonts w:ascii="Calibri" w:hAnsi="Calibri"/>
                                <w:color w:val="000000"/>
                                <w:sz w:val="16"/>
                                <w:szCs w:val="16"/>
                              </w:rPr>
                            </w:pPr>
                            <w:r>
                              <w:rPr>
                                <w:rFonts w:ascii="Calibri" w:hAnsi="Calibri"/>
                                <w:color w:val="000000"/>
                                <w:sz w:val="16"/>
                                <w:szCs w:val="16"/>
                              </w:rPr>
                              <w:t>8</w:t>
                            </w:r>
                          </w:p>
                        </w:tc>
                        <w:tc>
                          <w:tcPr>
                            <w:tcW w:w="3375" w:type="dxa"/>
                            <w:tcBorders>
                              <w:top w:val="nil"/>
                              <w:left w:val="nil"/>
                              <w:bottom w:val="single" w:sz="4" w:space="0" w:color="000000"/>
                              <w:right w:val="single" w:sz="4" w:space="0" w:color="000000"/>
                            </w:tcBorders>
                            <w:noWrap/>
                            <w:vAlign w:val="bottom"/>
                          </w:tcPr>
                          <w:p w14:paraId="6DDBDCF5" w14:textId="7F546B43" w:rsidR="008E50DF" w:rsidRPr="00ED27E8" w:rsidRDefault="00223D02" w:rsidP="00ED27E8">
                            <w:pPr>
                              <w:rPr>
                                <w:rFonts w:ascii="Calibri" w:hAnsi="Calibri"/>
                                <w:color w:val="000000"/>
                                <w:sz w:val="16"/>
                                <w:szCs w:val="16"/>
                              </w:rPr>
                            </w:pPr>
                            <w:r>
                              <w:rPr>
                                <w:rFonts w:ascii="Calibri" w:hAnsi="Calibri"/>
                                <w:color w:val="000000"/>
                                <w:sz w:val="16"/>
                                <w:szCs w:val="16"/>
                              </w:rPr>
                              <w:t>Staj Komisyonu</w:t>
                            </w:r>
                          </w:p>
                        </w:tc>
                      </w:tr>
                    </w:tbl>
                    <w:p w14:paraId="6E0FEFD6" w14:textId="77777777" w:rsidR="008E50DF" w:rsidRDefault="008E50DF" w:rsidP="00C809BC">
                      <w:pPr>
                        <w:rPr>
                          <w:rFonts w:ascii="Times New Roman" w:eastAsia="Times New Roman" w:hAnsi="Times New Roman" w:cs="Times New Roman"/>
                          <w:b/>
                          <w:bCs/>
                          <w:sz w:val="24"/>
                          <w:szCs w:val="24"/>
                          <w:lang w:eastAsia="tr-TR"/>
                        </w:rPr>
                      </w:pPr>
                    </w:p>
                    <w:p w14:paraId="7470E77D" w14:textId="77777777" w:rsidR="008E50DF" w:rsidRPr="00E90B05" w:rsidRDefault="008E50DF" w:rsidP="00C809BC">
                      <w:pPr>
                        <w:rPr>
                          <w:rFonts w:ascii="Times New Roman" w:eastAsia="Times New Roman" w:hAnsi="Times New Roman" w:cs="Times New Roman"/>
                          <w:b/>
                          <w:bCs/>
                          <w:sz w:val="24"/>
                          <w:szCs w:val="24"/>
                          <w:lang w:eastAsia="tr-TR"/>
                        </w:rPr>
                      </w:pPr>
                    </w:p>
                    <w:p w14:paraId="2A6DA544" w14:textId="390E384F" w:rsidR="008E50DF" w:rsidRPr="00E90B05" w:rsidRDefault="008E50DF" w:rsidP="00C809BC">
                      <w:pPr>
                        <w:rPr>
                          <w:rFonts w:ascii="Times New Roman" w:hAnsi="Times New Roman" w:cs="Times New Roman"/>
                          <w:b/>
                          <w:sz w:val="26"/>
                          <w:szCs w:val="26"/>
                        </w:rPr>
                      </w:pPr>
                      <w:r>
                        <w:rPr>
                          <w:rFonts w:ascii="Times New Roman" w:eastAsia="Times New Roman" w:hAnsi="Times New Roman" w:cs="Times New Roman"/>
                          <w:b/>
                          <w:bCs/>
                          <w:sz w:val="24"/>
                          <w:szCs w:val="24"/>
                          <w:lang w:eastAsia="tr-TR"/>
                        </w:rPr>
                        <w:t>Tablo</w:t>
                      </w:r>
                      <w:r w:rsidRPr="00E90B05">
                        <w:rPr>
                          <w:rFonts w:ascii="Times New Roman" w:eastAsia="Times New Roman" w:hAnsi="Times New Roman" w:cs="Times New Roman"/>
                          <w:b/>
                          <w:bCs/>
                          <w:sz w:val="24"/>
                          <w:szCs w:val="24"/>
                          <w:lang w:eastAsia="tr-TR"/>
                        </w:rPr>
                        <w:t xml:space="preserve"> 3: </w:t>
                      </w:r>
                      <w:r w:rsidR="00EC231D" w:rsidRPr="00AC7AFD">
                        <w:rPr>
                          <w:rFonts w:ascii="Times New Roman" w:hAnsi="Times New Roman" w:cs="Times New Roman"/>
                          <w:color w:val="000000" w:themeColor="text1"/>
                          <w:sz w:val="24"/>
                          <w:szCs w:val="24"/>
                        </w:rPr>
                        <w:t xml:space="preserve">Siyaset Bilimi ve Kamu Yönetimi </w:t>
                      </w:r>
                      <w:r w:rsidRPr="00E90B05">
                        <w:rPr>
                          <w:rFonts w:asciiTheme="majorBidi" w:hAnsiTheme="majorBidi" w:cstheme="majorBidi"/>
                          <w:sz w:val="24"/>
                          <w:szCs w:val="24"/>
                        </w:rPr>
                        <w:t>Lisans Programında 2022-2023 Eğitim Öğretim Yılı Bahar Döneminde Öğretim Elemanlarının/Üyelerinin İş Yükü</w:t>
                      </w:r>
                      <w:r w:rsidRPr="00E90B05">
                        <w:rPr>
                          <w:rFonts w:ascii="Calibri" w:eastAsia="Times New Roman" w:hAnsi="Calibri" w:cs="Calibri"/>
                          <w:b/>
                          <w:bCs/>
                          <w:lang w:eastAsia="tr-TR"/>
                        </w:rPr>
                        <w:t> </w:t>
                      </w:r>
                    </w:p>
                  </w:txbxContent>
                </v:textbox>
                <w10:wrap anchorx="page"/>
              </v:shape>
            </w:pict>
          </mc:Fallback>
        </mc:AlternateContent>
      </w:r>
    </w:p>
    <w:p w14:paraId="75C8D79A" w14:textId="77777777" w:rsidR="000D72A7" w:rsidRDefault="000D72A7">
      <w:pPr>
        <w:rPr>
          <w:color w:val="FFFFFF"/>
          <w:spacing w:val="-24"/>
          <w:w w:val="105"/>
        </w:rPr>
      </w:pPr>
      <w:r>
        <w:rPr>
          <w:color w:val="FFFFFF"/>
          <w:spacing w:val="-24"/>
          <w:w w:val="105"/>
        </w:rPr>
        <w:br w:type="page"/>
      </w:r>
    </w:p>
    <w:p w14:paraId="35042363" w14:textId="519AD03B" w:rsidR="00440257" w:rsidRDefault="00F42EDC" w:rsidP="00D241FC">
      <w:pPr>
        <w:rPr>
          <w:color w:val="FFFFFF"/>
          <w:spacing w:val="-24"/>
          <w:w w:val="105"/>
        </w:rPr>
      </w:pPr>
      <w:r>
        <w:rPr>
          <w:noProof/>
          <w:color w:val="FFFFFF"/>
          <w:spacing w:val="-24"/>
          <w:lang w:eastAsia="tr-TR"/>
        </w:rPr>
        <w:lastRenderedPageBreak/>
        <mc:AlternateContent>
          <mc:Choice Requires="wps">
            <w:drawing>
              <wp:anchor distT="0" distB="0" distL="114300" distR="114300" simplePos="0" relativeHeight="251809792" behindDoc="0" locked="0" layoutInCell="1" allowOverlap="1" wp14:anchorId="49E3107C" wp14:editId="6900FEE7">
                <wp:simplePos x="0" y="0"/>
                <wp:positionH relativeFrom="page">
                  <wp:posOffset>0</wp:posOffset>
                </wp:positionH>
                <wp:positionV relativeFrom="paragraph">
                  <wp:posOffset>-847763</wp:posOffset>
                </wp:positionV>
                <wp:extent cx="10761345" cy="10655935"/>
                <wp:effectExtent l="0" t="0" r="8255" b="12065"/>
                <wp:wrapNone/>
                <wp:docPr id="709" name="Metin Kutusu 709"/>
                <wp:cNvGraphicFramePr/>
                <a:graphic xmlns:a="http://schemas.openxmlformats.org/drawingml/2006/main">
                  <a:graphicData uri="http://schemas.microsoft.com/office/word/2010/wordprocessingShape">
                    <wps:wsp>
                      <wps:cNvSpPr txBox="1"/>
                      <wps:spPr>
                        <a:xfrm>
                          <a:off x="0" y="0"/>
                          <a:ext cx="10761345" cy="10655935"/>
                        </a:xfrm>
                        <a:prstGeom prst="rect">
                          <a:avLst/>
                        </a:prstGeom>
                        <a:solidFill>
                          <a:schemeClr val="accent6">
                            <a:lumMod val="20000"/>
                            <a:lumOff val="80000"/>
                          </a:schemeClr>
                        </a:solidFill>
                        <a:ln w="6350">
                          <a:solidFill>
                            <a:srgbClr val="FFCCFF"/>
                          </a:solidFill>
                        </a:ln>
                      </wps:spPr>
                      <wps:txbx>
                        <w:txbxContent>
                          <w:p w14:paraId="36CBEAE9" w14:textId="77777777" w:rsidR="008E50DF" w:rsidRPr="00FB5173" w:rsidRDefault="008E50DF" w:rsidP="008A1BB4">
                            <w:pPr>
                              <w:jc w:val="both"/>
                              <w:rPr>
                                <w:rFonts w:ascii="Times New Roman" w:hAnsi="Times New Roman" w:cs="Times New Roman"/>
                                <w:b/>
                                <w:sz w:val="24"/>
                                <w:szCs w:val="24"/>
                              </w:rPr>
                            </w:pPr>
                            <w:r w:rsidRPr="00282BC9">
                              <w:rPr>
                                <w:rFonts w:ascii="Times New Roman" w:hAnsi="Times New Roman" w:cs="Times New Roman"/>
                                <w:b/>
                                <w:sz w:val="26"/>
                                <w:szCs w:val="26"/>
                              </w:rPr>
                              <w:t xml:space="preserve">H. </w:t>
                            </w:r>
                            <w:r w:rsidRPr="00282BC9">
                              <w:rPr>
                                <w:rFonts w:ascii="Times New Roman" w:hAnsi="Times New Roman" w:cs="Times New Roman"/>
                                <w:b/>
                                <w:sz w:val="24"/>
                                <w:szCs w:val="24"/>
                              </w:rPr>
                              <w:t>ÖĞRETİM ELEMANLARININ/ÜYELERİNİN GELİŞİMİNE YÖNELİK FAALİYETLER İLE ÖN LİSANS/LİSANS AKADEMİK DANIŞMANLIK HİZMETLERİ VE ÖĞRENME YÖNETİM SİSTEMİNE İLİŞKİN HUSUSLAR</w:t>
                            </w:r>
                          </w:p>
                          <w:tbl>
                            <w:tblPr>
                              <w:tblW w:w="15580" w:type="dxa"/>
                              <w:tblCellMar>
                                <w:left w:w="70" w:type="dxa"/>
                                <w:right w:w="70" w:type="dxa"/>
                              </w:tblCellMar>
                              <w:tblLook w:val="04A0" w:firstRow="1" w:lastRow="0" w:firstColumn="1" w:lastColumn="0" w:noHBand="0" w:noVBand="1"/>
                            </w:tblPr>
                            <w:tblGrid>
                              <w:gridCol w:w="6360"/>
                              <w:gridCol w:w="5160"/>
                              <w:gridCol w:w="4060"/>
                            </w:tblGrid>
                            <w:tr w:rsidR="00282BC9" w:rsidRPr="00A936D0" w14:paraId="3660A368" w14:textId="77777777" w:rsidTr="00A936D0">
                              <w:trPr>
                                <w:trHeight w:val="300"/>
                              </w:trPr>
                              <w:tc>
                                <w:tcPr>
                                  <w:tcW w:w="15580" w:type="dxa"/>
                                  <w:gridSpan w:val="3"/>
                                  <w:tcBorders>
                                    <w:top w:val="single" w:sz="8" w:space="0" w:color="auto"/>
                                    <w:left w:val="single" w:sz="8" w:space="0" w:color="auto"/>
                                    <w:bottom w:val="single" w:sz="4" w:space="0" w:color="auto"/>
                                    <w:right w:val="single" w:sz="4" w:space="0" w:color="auto"/>
                                  </w:tcBorders>
                                  <w:shd w:val="clear" w:color="000000" w:fill="9BC2E6"/>
                                  <w:noWrap/>
                                </w:tcPr>
                                <w:p w14:paraId="47FFAB6F" w14:textId="65B08AD2" w:rsidR="00282BC9" w:rsidRPr="00A936D0" w:rsidRDefault="00282BC9" w:rsidP="00282BC9">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202</w:t>
                                  </w:r>
                                  <w:r>
                                    <w:rPr>
                                      <w:rFonts w:ascii="Calibri" w:eastAsia="Times New Roman" w:hAnsi="Calibri" w:cs="Calibri"/>
                                      <w:b/>
                                      <w:bCs/>
                                      <w:color w:val="000000"/>
                                      <w:lang w:eastAsia="tr-TR"/>
                                    </w:rPr>
                                    <w:t>4</w:t>
                                  </w:r>
                                  <w:r w:rsidRPr="009C4E25">
                                    <w:rPr>
                                      <w:rFonts w:ascii="Calibri" w:eastAsia="Times New Roman" w:hAnsi="Calibri" w:cs="Calibri"/>
                                      <w:b/>
                                      <w:bCs/>
                                      <w:color w:val="000000"/>
                                      <w:lang w:eastAsia="tr-TR"/>
                                    </w:rPr>
                                    <w:t>-202</w:t>
                                  </w:r>
                                  <w:r>
                                    <w:rPr>
                                      <w:rFonts w:ascii="Calibri" w:eastAsia="Times New Roman" w:hAnsi="Calibri" w:cs="Calibri"/>
                                      <w:b/>
                                      <w:bCs/>
                                      <w:color w:val="000000"/>
                                      <w:lang w:eastAsia="tr-TR"/>
                                    </w:rPr>
                                    <w:t>5 EĞİTİM ÖĞRETİM YILI BAHAR VE 2025-2026 GÜZ YARIYILI</w:t>
                                  </w:r>
                                </w:p>
                              </w:tc>
                            </w:tr>
                            <w:tr w:rsidR="008E50DF" w:rsidRPr="00A936D0" w14:paraId="52D3E2D3" w14:textId="77777777" w:rsidTr="00A936D0">
                              <w:trPr>
                                <w:trHeight w:val="300"/>
                              </w:trPr>
                              <w:tc>
                                <w:tcPr>
                                  <w:tcW w:w="15580" w:type="dxa"/>
                                  <w:gridSpan w:val="3"/>
                                  <w:tcBorders>
                                    <w:top w:val="single" w:sz="8" w:space="0" w:color="auto"/>
                                    <w:left w:val="single" w:sz="8" w:space="0" w:color="auto"/>
                                    <w:bottom w:val="single" w:sz="4" w:space="0" w:color="auto"/>
                                    <w:right w:val="single" w:sz="4" w:space="0" w:color="auto"/>
                                  </w:tcBorders>
                                  <w:shd w:val="clear" w:color="000000" w:fill="9BC2E6"/>
                                  <w:noWrap/>
                                  <w:hideMark/>
                                </w:tcPr>
                                <w:p w14:paraId="34699DB4" w14:textId="77777777" w:rsidR="008E50DF" w:rsidRPr="00A936D0" w:rsidRDefault="008E50DF" w:rsidP="00A936D0">
                                  <w:pPr>
                                    <w:spacing w:after="0" w:line="240" w:lineRule="auto"/>
                                    <w:jc w:val="center"/>
                                    <w:rPr>
                                      <w:rFonts w:ascii="Calibri" w:eastAsia="Times New Roman" w:hAnsi="Calibri" w:cs="Calibri"/>
                                      <w:b/>
                                      <w:bCs/>
                                      <w:color w:val="000000"/>
                                      <w:lang w:eastAsia="tr-TR"/>
                                    </w:rPr>
                                  </w:pPr>
                                  <w:r w:rsidRPr="00A936D0">
                                    <w:rPr>
                                      <w:rFonts w:ascii="Calibri" w:eastAsia="Times New Roman" w:hAnsi="Calibri" w:cs="Calibri"/>
                                      <w:b/>
                                      <w:bCs/>
                                      <w:color w:val="000000"/>
                                      <w:lang w:eastAsia="tr-TR"/>
                                    </w:rPr>
                                    <w:t>ÖĞRETİM ELEMANLARININ</w:t>
                                  </w:r>
                                  <w:r>
                                    <w:rPr>
                                      <w:rFonts w:ascii="Calibri" w:eastAsia="Times New Roman" w:hAnsi="Calibri" w:cs="Calibri"/>
                                      <w:b/>
                                      <w:bCs/>
                                      <w:color w:val="000000"/>
                                      <w:lang w:eastAsia="tr-TR"/>
                                    </w:rPr>
                                    <w:t>/ÜYELERİNİN GELİŞİMİNE YÖNELİK FAALİYETLER</w:t>
                                  </w:r>
                                </w:p>
                              </w:tc>
                            </w:tr>
                            <w:tr w:rsidR="008E50DF" w:rsidRPr="00A936D0" w14:paraId="7110E056" w14:textId="77777777" w:rsidTr="00EC3273">
                              <w:trPr>
                                <w:trHeight w:val="1258"/>
                              </w:trPr>
                              <w:tc>
                                <w:tcPr>
                                  <w:tcW w:w="6360" w:type="dxa"/>
                                  <w:tcBorders>
                                    <w:top w:val="single" w:sz="4" w:space="0" w:color="auto"/>
                                    <w:left w:val="single" w:sz="8" w:space="0" w:color="auto"/>
                                    <w:bottom w:val="single" w:sz="4" w:space="0" w:color="auto"/>
                                    <w:right w:val="single" w:sz="4" w:space="0" w:color="auto"/>
                                  </w:tcBorders>
                                  <w:hideMark/>
                                </w:tcPr>
                                <w:p w14:paraId="25B189BA" w14:textId="77777777" w:rsidR="008E50DF" w:rsidRDefault="008E50DF" w:rsidP="00A936D0">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Öğretim Elemanlarının</w:t>
                                  </w:r>
                                  <w:r>
                                    <w:rPr>
                                      <w:rFonts w:ascii="Calibri" w:eastAsia="Times New Roman" w:hAnsi="Calibri" w:cs="Calibri"/>
                                      <w:color w:val="000000"/>
                                      <w:lang w:eastAsia="tr-TR"/>
                                    </w:rPr>
                                    <w:t xml:space="preserve">/Üyelerinin </w:t>
                                  </w:r>
                                  <w:r w:rsidRPr="00A936D0">
                                    <w:rPr>
                                      <w:rFonts w:ascii="Calibri" w:eastAsia="Times New Roman" w:hAnsi="Calibri" w:cs="Calibri"/>
                                      <w:color w:val="000000"/>
                                      <w:lang w:eastAsia="tr-TR"/>
                                    </w:rPr>
                                    <w:t>Akademik Gelişimi İçin Yapılan Faaliyetler</w:t>
                                  </w:r>
                                </w:p>
                                <w:p w14:paraId="26FD6C94" w14:textId="77777777" w:rsidR="008E50DF" w:rsidRPr="00A936D0" w:rsidRDefault="008E50DF" w:rsidP="00950BE6">
                                  <w:pPr>
                                    <w:spacing w:after="0" w:line="240" w:lineRule="auto"/>
                                    <w:rPr>
                                      <w:rFonts w:ascii="Calibri" w:eastAsia="Times New Roman" w:hAnsi="Calibri" w:cs="Calibri"/>
                                      <w:color w:val="000000"/>
                                      <w:lang w:eastAsia="tr-TR"/>
                                    </w:rPr>
                                  </w:pPr>
                                  <w:r>
                                    <w:rPr>
                                      <w:rFonts w:ascii="Calibri" w:eastAsia="Times New Roman" w:hAnsi="Calibri" w:cs="Calibri"/>
                                      <w:color w:val="000000"/>
                                      <w:lang w:eastAsia="tr-TR"/>
                                    </w:rPr>
                                    <w:t>(Eğitim/etkinlik duyurusu, eğitim/etkinlik katılımcı listesi vb. gibi kanıtların sunulması beklenmektedir.)</w:t>
                                  </w:r>
                                </w:p>
                              </w:tc>
                              <w:tc>
                                <w:tcPr>
                                  <w:tcW w:w="9220" w:type="dxa"/>
                                  <w:gridSpan w:val="2"/>
                                  <w:tcBorders>
                                    <w:top w:val="single" w:sz="4" w:space="0" w:color="auto"/>
                                    <w:left w:val="nil"/>
                                    <w:bottom w:val="single" w:sz="4" w:space="0" w:color="auto"/>
                                    <w:right w:val="single" w:sz="4" w:space="0" w:color="auto"/>
                                  </w:tcBorders>
                                  <w:hideMark/>
                                </w:tcPr>
                                <w:p w14:paraId="633B3298" w14:textId="5663675A" w:rsidR="008E50DF" w:rsidRPr="00A936D0" w:rsidRDefault="008E50DF" w:rsidP="00A936D0">
                                  <w:pPr>
                                    <w:spacing w:after="0" w:line="240" w:lineRule="auto"/>
                                    <w:rPr>
                                      <w:rFonts w:ascii="Calibri" w:eastAsia="Times New Roman" w:hAnsi="Calibri" w:cs="Calibri"/>
                                      <w:b/>
                                      <w:bCs/>
                                      <w:color w:val="000000"/>
                                      <w:lang w:eastAsia="tr-TR"/>
                                    </w:rPr>
                                  </w:pPr>
                                  <w:r w:rsidRPr="00A936D0">
                                    <w:rPr>
                                      <w:rFonts w:ascii="Calibri" w:eastAsia="Times New Roman" w:hAnsi="Calibri" w:cs="Calibri"/>
                                      <w:b/>
                                      <w:bCs/>
                                      <w:color w:val="000000"/>
                                      <w:lang w:eastAsia="tr-TR"/>
                                    </w:rPr>
                                    <w:t> </w:t>
                                  </w:r>
                                  <w:r w:rsidR="00476499">
                                    <w:rPr>
                                      <w:rFonts w:ascii="Calibri" w:eastAsia="Times New Roman" w:hAnsi="Calibri" w:cs="Calibri"/>
                                      <w:b/>
                                      <w:bCs/>
                                      <w:color w:val="000000"/>
                                      <w:lang w:eastAsia="tr-TR"/>
                                    </w:rPr>
                                    <w:t>Bölümümüz bünyesinde bu kategoriye ilişkin faaliyet bulunmamaktadır.</w:t>
                                  </w:r>
                                </w:p>
                              </w:tc>
                            </w:tr>
                            <w:tr w:rsidR="00476499" w:rsidRPr="00A936D0" w14:paraId="3918DF85" w14:textId="77777777" w:rsidTr="00EC3273">
                              <w:trPr>
                                <w:trHeight w:val="1068"/>
                              </w:trPr>
                              <w:tc>
                                <w:tcPr>
                                  <w:tcW w:w="6360" w:type="dxa"/>
                                  <w:tcBorders>
                                    <w:top w:val="single" w:sz="4" w:space="0" w:color="auto"/>
                                    <w:left w:val="single" w:sz="8" w:space="0" w:color="auto"/>
                                    <w:bottom w:val="nil"/>
                                    <w:right w:val="single" w:sz="4" w:space="0" w:color="auto"/>
                                  </w:tcBorders>
                                  <w:hideMark/>
                                </w:tcPr>
                                <w:p w14:paraId="2F7B2B65" w14:textId="77777777" w:rsidR="00476499"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Öğretim Elemanlarının</w:t>
                                  </w:r>
                                  <w:r>
                                    <w:rPr>
                                      <w:rFonts w:ascii="Calibri" w:eastAsia="Times New Roman" w:hAnsi="Calibri" w:cs="Calibri"/>
                                      <w:color w:val="000000"/>
                                      <w:lang w:eastAsia="tr-TR"/>
                                    </w:rPr>
                                    <w:t>/Üyelerinin</w:t>
                                  </w:r>
                                  <w:r w:rsidRPr="00A936D0">
                                    <w:rPr>
                                      <w:rFonts w:ascii="Calibri" w:eastAsia="Times New Roman" w:hAnsi="Calibri" w:cs="Calibri"/>
                                      <w:color w:val="000000"/>
                                      <w:lang w:eastAsia="tr-TR"/>
                                    </w:rPr>
                                    <w:t xml:space="preserve"> Eğitsel Gelişimi İçin Yapılan Faaliyetler</w:t>
                                  </w:r>
                                </w:p>
                                <w:p w14:paraId="233C87C0" w14:textId="77777777" w:rsidR="00476499" w:rsidRPr="00A936D0" w:rsidRDefault="00476499" w:rsidP="00476499">
                                  <w:pPr>
                                    <w:spacing w:after="0" w:line="240" w:lineRule="auto"/>
                                    <w:rPr>
                                      <w:rFonts w:ascii="Calibri" w:eastAsia="Times New Roman" w:hAnsi="Calibri" w:cs="Calibri"/>
                                      <w:color w:val="000000"/>
                                      <w:lang w:eastAsia="tr-TR"/>
                                    </w:rPr>
                                  </w:pPr>
                                  <w:r>
                                    <w:rPr>
                                      <w:rFonts w:ascii="Calibri" w:eastAsia="Times New Roman" w:hAnsi="Calibri" w:cs="Calibri"/>
                                      <w:color w:val="000000"/>
                                      <w:lang w:eastAsia="tr-TR"/>
                                    </w:rPr>
                                    <w:t>(Eğitim/etkinlik duyurusu, eğitim/etkinlik katılımcı listesi vb. gibi kanıtların sunulması beklenmektedir.)</w:t>
                                  </w:r>
                                </w:p>
                              </w:tc>
                              <w:tc>
                                <w:tcPr>
                                  <w:tcW w:w="9220" w:type="dxa"/>
                                  <w:gridSpan w:val="2"/>
                                  <w:tcBorders>
                                    <w:top w:val="single" w:sz="4" w:space="0" w:color="auto"/>
                                    <w:left w:val="nil"/>
                                    <w:bottom w:val="single" w:sz="4" w:space="0" w:color="auto"/>
                                    <w:right w:val="single" w:sz="4" w:space="0" w:color="000000"/>
                                  </w:tcBorders>
                                  <w:hideMark/>
                                </w:tcPr>
                                <w:p w14:paraId="6430A438" w14:textId="275CD199" w:rsidR="00476499" w:rsidRPr="00A936D0" w:rsidRDefault="00476499" w:rsidP="00476499">
                                  <w:pPr>
                                    <w:spacing w:after="0" w:line="240" w:lineRule="auto"/>
                                    <w:rPr>
                                      <w:rFonts w:ascii="Calibri" w:eastAsia="Times New Roman" w:hAnsi="Calibri" w:cs="Calibri"/>
                                      <w:b/>
                                      <w:bCs/>
                                      <w:color w:val="000000"/>
                                      <w:lang w:eastAsia="tr-TR"/>
                                    </w:rPr>
                                  </w:pPr>
                                  <w:r w:rsidRPr="00A936D0">
                                    <w:rPr>
                                      <w:rFonts w:ascii="Calibri" w:eastAsia="Times New Roman" w:hAnsi="Calibri" w:cs="Calibri"/>
                                      <w:b/>
                                      <w:bCs/>
                                      <w:color w:val="000000"/>
                                      <w:lang w:eastAsia="tr-TR"/>
                                    </w:rPr>
                                    <w:t> </w:t>
                                  </w:r>
                                  <w:r>
                                    <w:rPr>
                                      <w:rFonts w:ascii="Calibri" w:eastAsia="Times New Roman" w:hAnsi="Calibri" w:cs="Calibri"/>
                                      <w:b/>
                                      <w:bCs/>
                                      <w:color w:val="000000"/>
                                      <w:lang w:eastAsia="tr-TR"/>
                                    </w:rPr>
                                    <w:t>Bölümümüz bünyesinde bu kategoriye ilişkin faaliyet bulunmamaktadır.</w:t>
                                  </w:r>
                                </w:p>
                              </w:tc>
                            </w:tr>
                            <w:tr w:rsidR="00476499" w:rsidRPr="00A936D0" w14:paraId="1B5E8FC1" w14:textId="77777777" w:rsidTr="00EC3273">
                              <w:trPr>
                                <w:trHeight w:val="1034"/>
                              </w:trPr>
                              <w:tc>
                                <w:tcPr>
                                  <w:tcW w:w="6360" w:type="dxa"/>
                                  <w:tcBorders>
                                    <w:top w:val="single" w:sz="4" w:space="0" w:color="auto"/>
                                    <w:left w:val="single" w:sz="4" w:space="0" w:color="auto"/>
                                    <w:bottom w:val="single" w:sz="4" w:space="0" w:color="auto"/>
                                    <w:right w:val="single" w:sz="4" w:space="0" w:color="auto"/>
                                  </w:tcBorders>
                                  <w:noWrap/>
                                  <w:hideMark/>
                                </w:tcPr>
                                <w:p w14:paraId="0A43CFBB" w14:textId="77777777" w:rsidR="00476499"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Eğiticilerin Eğitimi Katılımcı Listesi Bulunmakta mıdır?</w:t>
                                  </w:r>
                                </w:p>
                                <w:p w14:paraId="6684E750" w14:textId="77777777" w:rsidR="00476499" w:rsidRPr="00A936D0" w:rsidRDefault="00476499" w:rsidP="00476499">
                                  <w:pPr>
                                    <w:spacing w:after="0" w:line="240" w:lineRule="auto"/>
                                    <w:rPr>
                                      <w:rFonts w:ascii="Calibri" w:eastAsia="Times New Roman" w:hAnsi="Calibri" w:cs="Calibri"/>
                                      <w:color w:val="000000"/>
                                      <w:lang w:eastAsia="tr-TR"/>
                                    </w:rPr>
                                  </w:pPr>
                                  <w:r>
                                    <w:rPr>
                                      <w:rFonts w:ascii="Calibri" w:eastAsia="Times New Roman" w:hAnsi="Calibri" w:cs="Calibri"/>
                                      <w:color w:val="000000"/>
                                      <w:lang w:eastAsia="tr-TR"/>
                                    </w:rPr>
                                    <w:t>(Kanıtın sunulması beklenmektedir.)</w:t>
                                  </w:r>
                                </w:p>
                              </w:tc>
                              <w:tc>
                                <w:tcPr>
                                  <w:tcW w:w="9220" w:type="dxa"/>
                                  <w:gridSpan w:val="2"/>
                                  <w:tcBorders>
                                    <w:top w:val="single" w:sz="4" w:space="0" w:color="auto"/>
                                    <w:left w:val="nil"/>
                                    <w:bottom w:val="single" w:sz="8" w:space="0" w:color="auto"/>
                                    <w:right w:val="single" w:sz="4" w:space="0" w:color="auto"/>
                                  </w:tcBorders>
                                  <w:hideMark/>
                                </w:tcPr>
                                <w:p w14:paraId="13AAD29D" w14:textId="7414B3E0" w:rsidR="00476499" w:rsidRPr="00A936D0" w:rsidRDefault="00476499" w:rsidP="00476499">
                                  <w:pPr>
                                    <w:spacing w:after="0" w:line="240" w:lineRule="auto"/>
                                    <w:rPr>
                                      <w:rFonts w:ascii="Calibri" w:eastAsia="Times New Roman" w:hAnsi="Calibri" w:cs="Calibri"/>
                                      <w:b/>
                                      <w:bCs/>
                                      <w:color w:val="000000"/>
                                      <w:lang w:eastAsia="tr-TR"/>
                                    </w:rPr>
                                  </w:pPr>
                                  <w:r w:rsidRPr="00A936D0">
                                    <w:rPr>
                                      <w:rFonts w:ascii="Calibri" w:eastAsia="Times New Roman" w:hAnsi="Calibri" w:cs="Calibri"/>
                                      <w:b/>
                                      <w:bCs/>
                                      <w:color w:val="000000"/>
                                      <w:lang w:eastAsia="tr-TR"/>
                                    </w:rPr>
                                    <w:t> </w:t>
                                  </w:r>
                                  <w:r w:rsidR="00064604">
                                    <w:rPr>
                                      <w:rFonts w:ascii="Calibri" w:eastAsia="Times New Roman" w:hAnsi="Calibri" w:cs="Calibri"/>
                                      <w:b/>
                                      <w:bCs/>
                                      <w:color w:val="000000"/>
                                      <w:lang w:eastAsia="tr-TR"/>
                                    </w:rPr>
                                    <w:t xml:space="preserve">Bulunmaktadır. </w:t>
                                  </w:r>
                                  <w:r>
                                    <w:rPr>
                                      <w:rFonts w:ascii="Calibri" w:eastAsia="Times New Roman" w:hAnsi="Calibri" w:cs="Calibri"/>
                                      <w:b/>
                                      <w:bCs/>
                                      <w:color w:val="000000"/>
                                      <w:lang w:eastAsia="tr-TR"/>
                                    </w:rPr>
                                    <w:t xml:space="preserve"> </w:t>
                                  </w:r>
                                  <w:r w:rsidR="00064604">
                                    <w:rPr>
                                      <w:rFonts w:ascii="Calibri" w:eastAsia="Times New Roman" w:hAnsi="Calibri" w:cs="Calibri"/>
                                      <w:b/>
                                      <w:bCs/>
                                      <w:color w:val="000000"/>
                                      <w:lang w:eastAsia="tr-TR"/>
                                    </w:rPr>
                                    <w:t>(</w:t>
                                  </w:r>
                                  <w:hyperlink r:id="rId114" w:history="1">
                                    <w:r w:rsidR="00064604" w:rsidRPr="00064604">
                                      <w:rPr>
                                        <w:rStyle w:val="Hyperlink"/>
                                        <w:rFonts w:ascii="Calibri" w:eastAsia="Times New Roman" w:hAnsi="Calibri" w:cs="Calibri"/>
                                        <w:b/>
                                        <w:bCs/>
                                        <w:lang w:eastAsia="tr-TR"/>
                                      </w:rPr>
                                      <w:t>Kanıt</w:t>
                                    </w:r>
                                  </w:hyperlink>
                                  <w:r w:rsidR="00064604">
                                    <w:rPr>
                                      <w:rFonts w:ascii="Calibri" w:eastAsia="Times New Roman" w:hAnsi="Calibri" w:cs="Calibri"/>
                                      <w:b/>
                                      <w:bCs/>
                                      <w:color w:val="000000"/>
                                      <w:lang w:eastAsia="tr-TR"/>
                                    </w:rPr>
                                    <w:t>)</w:t>
                                  </w:r>
                                </w:p>
                              </w:tc>
                            </w:tr>
                            <w:tr w:rsidR="00476499" w:rsidRPr="00A936D0" w14:paraId="24DE5A55" w14:textId="77777777" w:rsidTr="00A936D0">
                              <w:trPr>
                                <w:trHeight w:val="300"/>
                              </w:trPr>
                              <w:tc>
                                <w:tcPr>
                                  <w:tcW w:w="15580" w:type="dxa"/>
                                  <w:gridSpan w:val="3"/>
                                  <w:tcBorders>
                                    <w:top w:val="single" w:sz="8" w:space="0" w:color="auto"/>
                                    <w:left w:val="single" w:sz="8" w:space="0" w:color="auto"/>
                                    <w:bottom w:val="single" w:sz="4" w:space="0" w:color="auto"/>
                                    <w:right w:val="single" w:sz="4" w:space="0" w:color="auto"/>
                                  </w:tcBorders>
                                  <w:shd w:val="clear" w:color="000000" w:fill="9BC2E6"/>
                                  <w:noWrap/>
                                  <w:hideMark/>
                                </w:tcPr>
                                <w:p w14:paraId="15BD93DE" w14:textId="77777777" w:rsidR="00476499" w:rsidRPr="00A936D0" w:rsidRDefault="00476499" w:rsidP="00476499">
                                  <w:pPr>
                                    <w:spacing w:after="0" w:line="240" w:lineRule="auto"/>
                                    <w:jc w:val="center"/>
                                    <w:rPr>
                                      <w:rFonts w:ascii="Calibri" w:eastAsia="Times New Roman" w:hAnsi="Calibri" w:cs="Calibri"/>
                                      <w:b/>
                                      <w:bCs/>
                                      <w:color w:val="000000"/>
                                      <w:lang w:eastAsia="tr-TR"/>
                                    </w:rPr>
                                  </w:pPr>
                                  <w:r w:rsidRPr="00A936D0">
                                    <w:rPr>
                                      <w:rFonts w:ascii="Calibri" w:eastAsia="Times New Roman" w:hAnsi="Calibri" w:cs="Calibri"/>
                                      <w:b/>
                                      <w:bCs/>
                                      <w:color w:val="000000"/>
                                      <w:lang w:eastAsia="tr-TR"/>
                                    </w:rPr>
                                    <w:t>ÖNLİSANS/LİSANS AKADEMİK DANIŞMANLIK HİZMETLERİ VE ÖĞRENME YÖN</w:t>
                                  </w:r>
                                  <w:r>
                                    <w:rPr>
                                      <w:rFonts w:ascii="Calibri" w:eastAsia="Times New Roman" w:hAnsi="Calibri" w:cs="Calibri"/>
                                      <w:b/>
                                      <w:bCs/>
                                      <w:color w:val="000000"/>
                                      <w:lang w:eastAsia="tr-TR"/>
                                    </w:rPr>
                                    <w:t>ETİM SİSTEMİNE İLİŞKİN HUSUSLAR</w:t>
                                  </w:r>
                                </w:p>
                              </w:tc>
                            </w:tr>
                            <w:tr w:rsidR="00476499" w:rsidRPr="00A936D0" w14:paraId="5D220A3F" w14:textId="77777777" w:rsidTr="00782160">
                              <w:trPr>
                                <w:trHeight w:val="468"/>
                              </w:trPr>
                              <w:tc>
                                <w:tcPr>
                                  <w:tcW w:w="11520" w:type="dxa"/>
                                  <w:gridSpan w:val="2"/>
                                  <w:tcBorders>
                                    <w:top w:val="single" w:sz="4" w:space="0" w:color="auto"/>
                                    <w:left w:val="single" w:sz="8" w:space="0" w:color="auto"/>
                                    <w:bottom w:val="single" w:sz="4" w:space="0" w:color="auto"/>
                                    <w:right w:val="single" w:sz="4" w:space="0" w:color="000000"/>
                                  </w:tcBorders>
                                  <w:noWrap/>
                                  <w:hideMark/>
                                </w:tcPr>
                                <w:p w14:paraId="013C2894" w14:textId="77777777" w:rsidR="00476499" w:rsidRPr="00A936D0"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Programınızda Öğrenme Yönetim Sistemi kullanılan ders sayısı nedir?</w:t>
                                  </w:r>
                                </w:p>
                              </w:tc>
                              <w:tc>
                                <w:tcPr>
                                  <w:tcW w:w="4060" w:type="dxa"/>
                                  <w:tcBorders>
                                    <w:top w:val="nil"/>
                                    <w:left w:val="nil"/>
                                    <w:bottom w:val="single" w:sz="4" w:space="0" w:color="auto"/>
                                    <w:right w:val="single" w:sz="4" w:space="0" w:color="auto"/>
                                  </w:tcBorders>
                                  <w:noWrap/>
                                  <w:hideMark/>
                                </w:tcPr>
                                <w:p w14:paraId="7BED63FE" w14:textId="1F8E6FBE" w:rsidR="00476499" w:rsidRPr="00A936D0" w:rsidRDefault="00064604" w:rsidP="00476499">
                                  <w:pPr>
                                    <w:spacing w:after="0" w:line="240" w:lineRule="auto"/>
                                    <w:jc w:val="center"/>
                                    <w:rPr>
                                      <w:rFonts w:ascii="Calibri" w:eastAsia="Times New Roman" w:hAnsi="Calibri" w:cs="Calibri"/>
                                      <w:b/>
                                      <w:bCs/>
                                      <w:color w:val="000000"/>
                                      <w:lang w:eastAsia="tr-TR"/>
                                    </w:rPr>
                                  </w:pPr>
                                  <w:r>
                                    <w:rPr>
                                      <w:rFonts w:ascii="Calibri" w:eastAsia="Times New Roman" w:hAnsi="Calibri" w:cs="Calibri"/>
                                      <w:b/>
                                      <w:bCs/>
                                      <w:color w:val="000000"/>
                                      <w:lang w:eastAsia="tr-TR"/>
                                    </w:rPr>
                                    <w:t>41</w:t>
                                  </w:r>
                                </w:p>
                              </w:tc>
                            </w:tr>
                            <w:tr w:rsidR="00476499" w:rsidRPr="00A936D0" w14:paraId="6F9FFBA5" w14:textId="77777777" w:rsidTr="0074254C">
                              <w:trPr>
                                <w:trHeight w:val="471"/>
                              </w:trPr>
                              <w:tc>
                                <w:tcPr>
                                  <w:tcW w:w="11520" w:type="dxa"/>
                                  <w:gridSpan w:val="2"/>
                                  <w:tcBorders>
                                    <w:top w:val="single" w:sz="4" w:space="0" w:color="auto"/>
                                    <w:left w:val="single" w:sz="8" w:space="0" w:color="auto"/>
                                    <w:bottom w:val="single" w:sz="4" w:space="0" w:color="auto"/>
                                    <w:right w:val="nil"/>
                                  </w:tcBorders>
                                  <w:noWrap/>
                                  <w:hideMark/>
                                </w:tcPr>
                                <w:p w14:paraId="7DF00BBE" w14:textId="77777777" w:rsidR="00476499" w:rsidRPr="00A936D0"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Programınıza kayıtlı her öğrencinin akademik danışmanı bulunmakta mıdır?</w:t>
                                  </w:r>
                                </w:p>
                              </w:tc>
                              <w:tc>
                                <w:tcPr>
                                  <w:tcW w:w="4060" w:type="dxa"/>
                                  <w:tcBorders>
                                    <w:top w:val="nil"/>
                                    <w:left w:val="single" w:sz="4" w:space="0" w:color="auto"/>
                                    <w:bottom w:val="single" w:sz="4" w:space="0" w:color="auto"/>
                                    <w:right w:val="single" w:sz="4" w:space="0" w:color="auto"/>
                                  </w:tcBorders>
                                  <w:noWrap/>
                                  <w:vAlign w:val="bottom"/>
                                  <w:hideMark/>
                                </w:tcPr>
                                <w:p w14:paraId="7CFF77B3" w14:textId="4D5A1E09" w:rsidR="00476499" w:rsidRDefault="00476499" w:rsidP="00476499">
                                  <w:pPr>
                                    <w:jc w:val="center"/>
                                    <w:rPr>
                                      <w:rFonts w:ascii="Calibri" w:hAnsi="Calibri"/>
                                      <w:b/>
                                      <w:bCs/>
                                      <w:color w:val="000000"/>
                                    </w:rPr>
                                  </w:pPr>
                                  <w:r>
                                    <w:rPr>
                                      <w:rFonts w:ascii="Calibri" w:hAnsi="Calibri"/>
                                      <w:b/>
                                      <w:bCs/>
                                      <w:color w:val="000000"/>
                                    </w:rPr>
                                    <w:t>Evet</w:t>
                                  </w:r>
                                </w:p>
                              </w:tc>
                            </w:tr>
                            <w:tr w:rsidR="00476499" w:rsidRPr="00A936D0" w14:paraId="4A68323A" w14:textId="77777777" w:rsidTr="0074254C">
                              <w:trPr>
                                <w:trHeight w:val="421"/>
                              </w:trPr>
                              <w:tc>
                                <w:tcPr>
                                  <w:tcW w:w="11520" w:type="dxa"/>
                                  <w:gridSpan w:val="2"/>
                                  <w:tcBorders>
                                    <w:top w:val="single" w:sz="4" w:space="0" w:color="auto"/>
                                    <w:left w:val="single" w:sz="8" w:space="0" w:color="auto"/>
                                    <w:bottom w:val="single" w:sz="4" w:space="0" w:color="auto"/>
                                    <w:right w:val="nil"/>
                                  </w:tcBorders>
                                  <w:noWrap/>
                                  <w:hideMark/>
                                </w:tcPr>
                                <w:p w14:paraId="6785DF40" w14:textId="77777777" w:rsidR="00476499" w:rsidRPr="00A936D0"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Programınıza kayıtlı her öğrencinin akademik danışmanlık saati bulunmakta mıdır?</w:t>
                                  </w:r>
                                </w:p>
                              </w:tc>
                              <w:tc>
                                <w:tcPr>
                                  <w:tcW w:w="4060" w:type="dxa"/>
                                  <w:tcBorders>
                                    <w:top w:val="nil"/>
                                    <w:left w:val="single" w:sz="4" w:space="0" w:color="auto"/>
                                    <w:bottom w:val="single" w:sz="4" w:space="0" w:color="auto"/>
                                    <w:right w:val="single" w:sz="4" w:space="0" w:color="auto"/>
                                  </w:tcBorders>
                                  <w:noWrap/>
                                  <w:vAlign w:val="bottom"/>
                                  <w:hideMark/>
                                </w:tcPr>
                                <w:p w14:paraId="15D29343" w14:textId="6FEC3214" w:rsidR="00476499" w:rsidRDefault="00476499" w:rsidP="00476499">
                                  <w:pPr>
                                    <w:jc w:val="center"/>
                                    <w:rPr>
                                      <w:rFonts w:ascii="Calibri" w:hAnsi="Calibri"/>
                                      <w:b/>
                                      <w:bCs/>
                                      <w:color w:val="000000"/>
                                    </w:rPr>
                                  </w:pPr>
                                  <w:r>
                                    <w:rPr>
                                      <w:rFonts w:ascii="Calibri" w:hAnsi="Calibri"/>
                                      <w:b/>
                                      <w:bCs/>
                                      <w:color w:val="000000"/>
                                    </w:rPr>
                                    <w:t xml:space="preserve">Evet </w:t>
                                  </w:r>
                                </w:p>
                              </w:tc>
                            </w:tr>
                            <w:tr w:rsidR="00476499" w:rsidRPr="00A936D0" w14:paraId="19984FFB" w14:textId="77777777" w:rsidTr="0074254C">
                              <w:trPr>
                                <w:trHeight w:val="667"/>
                              </w:trPr>
                              <w:tc>
                                <w:tcPr>
                                  <w:tcW w:w="11520" w:type="dxa"/>
                                  <w:gridSpan w:val="2"/>
                                  <w:tcBorders>
                                    <w:top w:val="single" w:sz="4" w:space="0" w:color="auto"/>
                                    <w:left w:val="single" w:sz="8" w:space="0" w:color="auto"/>
                                    <w:bottom w:val="single" w:sz="4" w:space="0" w:color="auto"/>
                                    <w:right w:val="nil"/>
                                  </w:tcBorders>
                                  <w:noWrap/>
                                  <w:hideMark/>
                                </w:tcPr>
                                <w:p w14:paraId="1A5BC073" w14:textId="77777777" w:rsidR="00476499" w:rsidRPr="00A936D0"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Programınıza kayıtlı her öğrencinin akademik danışmanlık uygulamasına ilişkin geri bildirim toplanmakta mıdır?</w:t>
                                  </w:r>
                                </w:p>
                              </w:tc>
                              <w:tc>
                                <w:tcPr>
                                  <w:tcW w:w="4060" w:type="dxa"/>
                                  <w:tcBorders>
                                    <w:top w:val="nil"/>
                                    <w:left w:val="single" w:sz="4" w:space="0" w:color="auto"/>
                                    <w:bottom w:val="single" w:sz="4" w:space="0" w:color="auto"/>
                                    <w:right w:val="single" w:sz="4" w:space="0" w:color="auto"/>
                                  </w:tcBorders>
                                  <w:noWrap/>
                                  <w:vAlign w:val="bottom"/>
                                  <w:hideMark/>
                                </w:tcPr>
                                <w:p w14:paraId="4CF2CC66" w14:textId="1F553F55" w:rsidR="00476499" w:rsidRDefault="00476499" w:rsidP="00476499">
                                  <w:pPr>
                                    <w:jc w:val="center"/>
                                    <w:rPr>
                                      <w:rFonts w:ascii="Calibri" w:hAnsi="Calibri"/>
                                      <w:b/>
                                      <w:bCs/>
                                      <w:color w:val="000000"/>
                                    </w:rPr>
                                  </w:pPr>
                                  <w:r>
                                    <w:rPr>
                                      <w:rFonts w:ascii="Calibri" w:hAnsi="Calibri"/>
                                      <w:b/>
                                      <w:bCs/>
                                      <w:color w:val="000000"/>
                                    </w:rPr>
                                    <w:t>Evet</w:t>
                                  </w:r>
                                </w:p>
                              </w:tc>
                            </w:tr>
                            <w:tr w:rsidR="00476499" w:rsidRPr="00A936D0" w14:paraId="49FFCC4E" w14:textId="77777777" w:rsidTr="0074254C">
                              <w:trPr>
                                <w:trHeight w:val="487"/>
                              </w:trPr>
                              <w:tc>
                                <w:tcPr>
                                  <w:tcW w:w="11520" w:type="dxa"/>
                                  <w:gridSpan w:val="2"/>
                                  <w:tcBorders>
                                    <w:top w:val="single" w:sz="4" w:space="0" w:color="auto"/>
                                    <w:left w:val="single" w:sz="8" w:space="0" w:color="auto"/>
                                    <w:bottom w:val="single" w:sz="4" w:space="0" w:color="auto"/>
                                    <w:right w:val="single" w:sz="4" w:space="0" w:color="000000"/>
                                  </w:tcBorders>
                                  <w:hideMark/>
                                </w:tcPr>
                                <w:p w14:paraId="03410B62" w14:textId="77777777" w:rsidR="00476499" w:rsidRPr="00A936D0"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Verilen Yüz Yüze Danışmanlık Hizmeti (belge ile kayıt altına alınan bireysel görüşme) Sayısı</w:t>
                                  </w:r>
                                </w:p>
                              </w:tc>
                              <w:tc>
                                <w:tcPr>
                                  <w:tcW w:w="4060" w:type="dxa"/>
                                  <w:tcBorders>
                                    <w:top w:val="nil"/>
                                    <w:left w:val="nil"/>
                                    <w:bottom w:val="single" w:sz="4" w:space="0" w:color="auto"/>
                                    <w:right w:val="single" w:sz="4" w:space="0" w:color="auto"/>
                                  </w:tcBorders>
                                  <w:noWrap/>
                                  <w:vAlign w:val="bottom"/>
                                  <w:hideMark/>
                                </w:tcPr>
                                <w:p w14:paraId="715E4EBE" w14:textId="7514E8B2" w:rsidR="00476499" w:rsidRDefault="00476499" w:rsidP="00476499">
                                  <w:pPr>
                                    <w:jc w:val="center"/>
                                    <w:rPr>
                                      <w:rFonts w:ascii="Calibri" w:hAnsi="Calibri"/>
                                      <w:color w:val="000000"/>
                                    </w:rPr>
                                  </w:pPr>
                                  <w:r>
                                    <w:rPr>
                                      <w:rFonts w:ascii="Calibri" w:hAnsi="Calibri"/>
                                      <w:color w:val="000000"/>
                                    </w:rPr>
                                    <w:t>4</w:t>
                                  </w:r>
                                </w:p>
                              </w:tc>
                            </w:tr>
                            <w:tr w:rsidR="00476499" w:rsidRPr="00A936D0" w14:paraId="52F6C64C" w14:textId="77777777" w:rsidTr="0074254C">
                              <w:trPr>
                                <w:trHeight w:val="565"/>
                              </w:trPr>
                              <w:tc>
                                <w:tcPr>
                                  <w:tcW w:w="11520" w:type="dxa"/>
                                  <w:gridSpan w:val="2"/>
                                  <w:tcBorders>
                                    <w:top w:val="single" w:sz="4" w:space="0" w:color="auto"/>
                                    <w:left w:val="single" w:sz="8" w:space="0" w:color="auto"/>
                                    <w:bottom w:val="single" w:sz="4" w:space="0" w:color="auto"/>
                                    <w:right w:val="single" w:sz="4" w:space="0" w:color="000000"/>
                                  </w:tcBorders>
                                  <w:hideMark/>
                                </w:tcPr>
                                <w:p w14:paraId="754DB1DC" w14:textId="77777777" w:rsidR="00476499" w:rsidRPr="00A936D0"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Verilen Yüz Yüze Danışmanlık Hizmeti (toplantı) Sayısı</w:t>
                                  </w:r>
                                </w:p>
                              </w:tc>
                              <w:tc>
                                <w:tcPr>
                                  <w:tcW w:w="4060" w:type="dxa"/>
                                  <w:tcBorders>
                                    <w:top w:val="nil"/>
                                    <w:left w:val="nil"/>
                                    <w:bottom w:val="single" w:sz="4" w:space="0" w:color="auto"/>
                                    <w:right w:val="single" w:sz="4" w:space="0" w:color="auto"/>
                                  </w:tcBorders>
                                  <w:noWrap/>
                                  <w:vAlign w:val="bottom"/>
                                  <w:hideMark/>
                                </w:tcPr>
                                <w:p w14:paraId="40AD49D8" w14:textId="2CA82C55" w:rsidR="00476499" w:rsidRDefault="00476499" w:rsidP="00476499">
                                  <w:pPr>
                                    <w:jc w:val="center"/>
                                    <w:rPr>
                                      <w:rFonts w:ascii="Calibri" w:hAnsi="Calibri"/>
                                      <w:color w:val="000000"/>
                                    </w:rPr>
                                  </w:pPr>
                                  <w:r>
                                    <w:rPr>
                                      <w:rFonts w:ascii="Calibri" w:hAnsi="Calibri"/>
                                      <w:color w:val="000000"/>
                                    </w:rPr>
                                    <w:t>78</w:t>
                                  </w:r>
                                </w:p>
                              </w:tc>
                            </w:tr>
                            <w:tr w:rsidR="00476499" w:rsidRPr="00A936D0" w14:paraId="00C73E7B" w14:textId="77777777" w:rsidTr="0074254C">
                              <w:trPr>
                                <w:trHeight w:val="581"/>
                              </w:trPr>
                              <w:tc>
                                <w:tcPr>
                                  <w:tcW w:w="11520" w:type="dxa"/>
                                  <w:gridSpan w:val="2"/>
                                  <w:tcBorders>
                                    <w:top w:val="single" w:sz="4" w:space="0" w:color="auto"/>
                                    <w:left w:val="single" w:sz="8" w:space="0" w:color="auto"/>
                                    <w:bottom w:val="single" w:sz="4" w:space="0" w:color="auto"/>
                                    <w:right w:val="single" w:sz="4" w:space="0" w:color="000000"/>
                                  </w:tcBorders>
                                  <w:hideMark/>
                                </w:tcPr>
                                <w:p w14:paraId="602241DA" w14:textId="77777777" w:rsidR="00476499" w:rsidRPr="00A936D0" w:rsidRDefault="00476499" w:rsidP="00476499">
                                  <w:pPr>
                                    <w:spacing w:after="0" w:line="240" w:lineRule="auto"/>
                                    <w:rPr>
                                      <w:rFonts w:ascii="Symbol" w:eastAsia="Times New Roman" w:hAnsi="Symbol" w:cs="Calibri"/>
                                      <w:color w:val="000000"/>
                                      <w:lang w:eastAsia="tr-TR"/>
                                    </w:rPr>
                                  </w:pPr>
                                  <w:r w:rsidRPr="00A936D0">
                                    <w:rPr>
                                      <w:rFonts w:ascii="Times New Roman" w:eastAsia="Times New Roman" w:hAnsi="Times New Roman" w:cs="Times New Roman"/>
                                      <w:color w:val="000000"/>
                                      <w:sz w:val="14"/>
                                      <w:szCs w:val="14"/>
                                      <w:lang w:eastAsia="tr-TR"/>
                                    </w:rPr>
                                    <w:t xml:space="preserve"> </w:t>
                                  </w:r>
                                  <w:r w:rsidRPr="00A936D0">
                                    <w:rPr>
                                      <w:rFonts w:ascii="Calibri" w:eastAsia="Times New Roman" w:hAnsi="Calibri" w:cs="Calibri"/>
                                      <w:color w:val="000000"/>
                                      <w:lang w:eastAsia="tr-TR"/>
                                    </w:rPr>
                                    <w:t xml:space="preserve">Verilen Çevrimiçi Danışmanlık (mail, zoom, whatsapp) Sayısı </w:t>
                                  </w:r>
                                </w:p>
                              </w:tc>
                              <w:tc>
                                <w:tcPr>
                                  <w:tcW w:w="4060" w:type="dxa"/>
                                  <w:tcBorders>
                                    <w:top w:val="nil"/>
                                    <w:left w:val="nil"/>
                                    <w:bottom w:val="single" w:sz="4" w:space="0" w:color="auto"/>
                                    <w:right w:val="single" w:sz="4" w:space="0" w:color="auto"/>
                                  </w:tcBorders>
                                  <w:noWrap/>
                                  <w:vAlign w:val="bottom"/>
                                  <w:hideMark/>
                                </w:tcPr>
                                <w:p w14:paraId="1D4525C8" w14:textId="77777777" w:rsidR="00476499" w:rsidRDefault="00476499" w:rsidP="00476499">
                                  <w:pPr>
                                    <w:jc w:val="center"/>
                                    <w:rPr>
                                      <w:rFonts w:ascii="Calibri" w:hAnsi="Calibri"/>
                                      <w:color w:val="000000"/>
                                    </w:rPr>
                                  </w:pPr>
                                  <w:r>
                                    <w:rPr>
                                      <w:rFonts w:ascii="Calibri" w:hAnsi="Calibri"/>
                                      <w:color w:val="000000"/>
                                    </w:rPr>
                                    <w:t>0</w:t>
                                  </w:r>
                                </w:p>
                              </w:tc>
                            </w:tr>
                            <w:tr w:rsidR="00476499" w:rsidRPr="00A936D0" w14:paraId="3F80D309" w14:textId="77777777" w:rsidTr="0074254C">
                              <w:trPr>
                                <w:trHeight w:val="712"/>
                              </w:trPr>
                              <w:tc>
                                <w:tcPr>
                                  <w:tcW w:w="11520" w:type="dxa"/>
                                  <w:gridSpan w:val="2"/>
                                  <w:tcBorders>
                                    <w:top w:val="single" w:sz="4" w:space="0" w:color="auto"/>
                                    <w:left w:val="single" w:sz="8" w:space="0" w:color="auto"/>
                                    <w:bottom w:val="single" w:sz="4" w:space="0" w:color="auto"/>
                                    <w:right w:val="single" w:sz="4" w:space="0" w:color="000000"/>
                                  </w:tcBorders>
                                  <w:hideMark/>
                                </w:tcPr>
                                <w:p w14:paraId="76B49978" w14:textId="314B2157" w:rsidR="00476499" w:rsidRPr="00A936D0"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Verilen Çevrimiçi Danışmanlık (toplantı) Sayısı</w:t>
                                  </w:r>
                                </w:p>
                              </w:tc>
                              <w:tc>
                                <w:tcPr>
                                  <w:tcW w:w="4060" w:type="dxa"/>
                                  <w:tcBorders>
                                    <w:top w:val="nil"/>
                                    <w:left w:val="nil"/>
                                    <w:bottom w:val="single" w:sz="4" w:space="0" w:color="auto"/>
                                    <w:right w:val="single" w:sz="4" w:space="0" w:color="auto"/>
                                  </w:tcBorders>
                                  <w:noWrap/>
                                  <w:vAlign w:val="bottom"/>
                                  <w:hideMark/>
                                </w:tcPr>
                                <w:p w14:paraId="097097EB" w14:textId="77777777" w:rsidR="00476499" w:rsidRDefault="00476499" w:rsidP="00476499">
                                  <w:pPr>
                                    <w:jc w:val="center"/>
                                    <w:rPr>
                                      <w:rFonts w:ascii="Calibri" w:hAnsi="Calibri"/>
                                      <w:color w:val="000000"/>
                                    </w:rPr>
                                  </w:pPr>
                                  <w:r>
                                    <w:rPr>
                                      <w:rFonts w:ascii="Calibri" w:hAnsi="Calibri"/>
                                      <w:color w:val="000000"/>
                                    </w:rPr>
                                    <w:t>0</w:t>
                                  </w:r>
                                </w:p>
                              </w:tc>
                            </w:tr>
                            <w:tr w:rsidR="00476499" w:rsidRPr="00A936D0" w14:paraId="6E50E602" w14:textId="77777777" w:rsidTr="004A4DAA">
                              <w:trPr>
                                <w:trHeight w:val="450"/>
                              </w:trPr>
                              <w:tc>
                                <w:tcPr>
                                  <w:tcW w:w="15580" w:type="dxa"/>
                                  <w:gridSpan w:val="3"/>
                                  <w:vMerge w:val="restart"/>
                                  <w:tcBorders>
                                    <w:top w:val="single" w:sz="4" w:space="0" w:color="auto"/>
                                    <w:left w:val="single" w:sz="8" w:space="0" w:color="auto"/>
                                    <w:bottom w:val="single" w:sz="8" w:space="0" w:color="000000"/>
                                    <w:right w:val="single" w:sz="4" w:space="0" w:color="000000"/>
                                  </w:tcBorders>
                                  <w:hideMark/>
                                </w:tcPr>
                                <w:p w14:paraId="4C2CD0BE" w14:textId="77777777" w:rsidR="00476499" w:rsidRPr="00A936D0"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Danışmanlık Hizmetleri Süreçlerinde Tespit Edilen Genel Sorunlar ve Yapılan İyileştirmeler</w:t>
                                  </w:r>
                                </w:p>
                              </w:tc>
                            </w:tr>
                            <w:tr w:rsidR="00476499" w:rsidRPr="00A936D0" w14:paraId="564434CD" w14:textId="77777777" w:rsidTr="00A936D0">
                              <w:trPr>
                                <w:trHeight w:val="450"/>
                              </w:trPr>
                              <w:tc>
                                <w:tcPr>
                                  <w:tcW w:w="15580" w:type="dxa"/>
                                  <w:gridSpan w:val="3"/>
                                  <w:vMerge/>
                                  <w:tcBorders>
                                    <w:top w:val="single" w:sz="4" w:space="0" w:color="auto"/>
                                    <w:left w:val="single" w:sz="8" w:space="0" w:color="auto"/>
                                    <w:bottom w:val="single" w:sz="8" w:space="0" w:color="000000"/>
                                    <w:right w:val="single" w:sz="4" w:space="0" w:color="000000"/>
                                  </w:tcBorders>
                                  <w:vAlign w:val="center"/>
                                  <w:hideMark/>
                                </w:tcPr>
                                <w:p w14:paraId="3094C487" w14:textId="77777777" w:rsidR="00476499" w:rsidRPr="00A936D0" w:rsidRDefault="00476499" w:rsidP="00476499">
                                  <w:pPr>
                                    <w:spacing w:after="0" w:line="240" w:lineRule="auto"/>
                                    <w:rPr>
                                      <w:rFonts w:ascii="Calibri" w:eastAsia="Times New Roman" w:hAnsi="Calibri" w:cs="Calibri"/>
                                      <w:color w:val="000000"/>
                                      <w:lang w:eastAsia="tr-TR"/>
                                    </w:rPr>
                                  </w:pPr>
                                </w:p>
                              </w:tc>
                            </w:tr>
                            <w:tr w:rsidR="00476499" w:rsidRPr="00A936D0" w14:paraId="5427C59F" w14:textId="77777777" w:rsidTr="00A936D0">
                              <w:trPr>
                                <w:trHeight w:val="450"/>
                              </w:trPr>
                              <w:tc>
                                <w:tcPr>
                                  <w:tcW w:w="15580" w:type="dxa"/>
                                  <w:gridSpan w:val="3"/>
                                  <w:vMerge/>
                                  <w:tcBorders>
                                    <w:top w:val="single" w:sz="4" w:space="0" w:color="auto"/>
                                    <w:left w:val="single" w:sz="8" w:space="0" w:color="auto"/>
                                    <w:bottom w:val="single" w:sz="8" w:space="0" w:color="000000"/>
                                    <w:right w:val="single" w:sz="4" w:space="0" w:color="000000"/>
                                  </w:tcBorders>
                                  <w:vAlign w:val="center"/>
                                  <w:hideMark/>
                                </w:tcPr>
                                <w:p w14:paraId="11AA7A70" w14:textId="77777777" w:rsidR="00476499" w:rsidRPr="00A936D0" w:rsidRDefault="00476499" w:rsidP="00476499">
                                  <w:pPr>
                                    <w:spacing w:after="0" w:line="240" w:lineRule="auto"/>
                                    <w:rPr>
                                      <w:rFonts w:ascii="Calibri" w:eastAsia="Times New Roman" w:hAnsi="Calibri" w:cs="Calibri"/>
                                      <w:color w:val="000000"/>
                                      <w:lang w:eastAsia="tr-TR"/>
                                    </w:rPr>
                                  </w:pPr>
                                </w:p>
                              </w:tc>
                            </w:tr>
                          </w:tbl>
                          <w:p w14:paraId="178D7B4A" w14:textId="6DD06E00" w:rsidR="00282BC9" w:rsidRPr="00A936D0" w:rsidRDefault="008E50DF" w:rsidP="00282BC9">
                            <w:pPr>
                              <w:spacing w:after="0" w:line="240" w:lineRule="auto"/>
                              <w:rPr>
                                <w:rFonts w:ascii="Calibri" w:eastAsia="Times New Roman" w:hAnsi="Calibri" w:cs="Calibri"/>
                                <w:b/>
                                <w:bCs/>
                                <w:color w:val="000000"/>
                                <w:lang w:eastAsia="tr-TR"/>
                              </w:rPr>
                            </w:pPr>
                            <w:r w:rsidRPr="00E90B05">
                              <w:rPr>
                                <w:rFonts w:ascii="Times New Roman" w:eastAsia="Times New Roman" w:hAnsi="Times New Roman" w:cs="Times New Roman"/>
                                <w:b/>
                                <w:bCs/>
                                <w:sz w:val="24"/>
                                <w:szCs w:val="24"/>
                                <w:lang w:eastAsia="tr-TR"/>
                              </w:rPr>
                              <w:t>T</w:t>
                            </w:r>
                            <w:r>
                              <w:rPr>
                                <w:rFonts w:ascii="Times New Roman" w:eastAsia="Times New Roman" w:hAnsi="Times New Roman" w:cs="Times New Roman"/>
                                <w:b/>
                                <w:bCs/>
                                <w:sz w:val="24"/>
                                <w:szCs w:val="24"/>
                                <w:lang w:eastAsia="tr-TR"/>
                              </w:rPr>
                              <w:t>ablo</w:t>
                            </w:r>
                            <w:r w:rsidRPr="00E90B05">
                              <w:rPr>
                                <w:rFonts w:ascii="Times New Roman" w:eastAsia="Times New Roman" w:hAnsi="Times New Roman" w:cs="Times New Roman"/>
                                <w:b/>
                                <w:bCs/>
                                <w:sz w:val="24"/>
                                <w:szCs w:val="24"/>
                                <w:lang w:eastAsia="tr-TR"/>
                              </w:rPr>
                              <w:t xml:space="preserve"> </w:t>
                            </w:r>
                            <w:r w:rsidR="00282BC9">
                              <w:rPr>
                                <w:rFonts w:ascii="Times New Roman" w:eastAsia="Times New Roman" w:hAnsi="Times New Roman" w:cs="Times New Roman"/>
                                <w:b/>
                                <w:bCs/>
                                <w:sz w:val="24"/>
                                <w:szCs w:val="24"/>
                                <w:lang w:eastAsia="tr-TR"/>
                              </w:rPr>
                              <w:t>5</w:t>
                            </w:r>
                            <w:r w:rsidR="00282BC9" w:rsidRPr="00E90B05">
                              <w:rPr>
                                <w:rFonts w:ascii="Times New Roman" w:eastAsia="Times New Roman" w:hAnsi="Times New Roman" w:cs="Times New Roman"/>
                                <w:b/>
                                <w:bCs/>
                                <w:sz w:val="24"/>
                                <w:szCs w:val="24"/>
                                <w:lang w:eastAsia="tr-TR"/>
                              </w:rPr>
                              <w:t xml:space="preserve">: </w:t>
                            </w:r>
                            <w:r w:rsidR="00EC231D" w:rsidRPr="00AC7AFD">
                              <w:rPr>
                                <w:rFonts w:ascii="Times New Roman" w:hAnsi="Times New Roman" w:cs="Times New Roman"/>
                                <w:color w:val="000000" w:themeColor="text1"/>
                                <w:sz w:val="24"/>
                                <w:szCs w:val="24"/>
                              </w:rPr>
                              <w:t xml:space="preserve">Siyaset Bilimi </w:t>
                            </w:r>
                            <w:r w:rsidR="00282BC9" w:rsidRPr="00AC7AFD">
                              <w:rPr>
                                <w:rFonts w:ascii="Times New Roman" w:hAnsi="Times New Roman" w:cs="Times New Roman"/>
                                <w:color w:val="000000" w:themeColor="text1"/>
                                <w:sz w:val="24"/>
                                <w:szCs w:val="24"/>
                              </w:rPr>
                              <w:t xml:space="preserve">Ve </w:t>
                            </w:r>
                            <w:r w:rsidR="00EC231D" w:rsidRPr="00AC7AFD">
                              <w:rPr>
                                <w:rFonts w:ascii="Times New Roman" w:hAnsi="Times New Roman" w:cs="Times New Roman"/>
                                <w:color w:val="000000" w:themeColor="text1"/>
                                <w:sz w:val="24"/>
                                <w:szCs w:val="24"/>
                              </w:rPr>
                              <w:t>Kamu Yönetimi</w:t>
                            </w:r>
                            <w:r w:rsidRPr="009121E9">
                              <w:rPr>
                                <w:rFonts w:ascii="Times New Roman" w:hAnsi="Times New Roman" w:cs="Times New Roman"/>
                                <w:sz w:val="24"/>
                                <w:szCs w:val="24"/>
                              </w:rPr>
                              <w:t xml:space="preserve"> </w:t>
                            </w:r>
                            <w:r w:rsidRPr="00C266A3">
                              <w:rPr>
                                <w:rFonts w:ascii="Times New Roman" w:hAnsi="Times New Roman" w:cs="Times New Roman"/>
                                <w:sz w:val="24"/>
                                <w:szCs w:val="24"/>
                              </w:rPr>
                              <w:t xml:space="preserve">Lisans Programında </w:t>
                            </w:r>
                            <w:r w:rsidR="00282BC9" w:rsidRPr="00282BC9">
                              <w:rPr>
                                <w:rFonts w:ascii="Calibri" w:eastAsia="Times New Roman" w:hAnsi="Calibri" w:cs="Calibri"/>
                                <w:color w:val="000000"/>
                                <w:lang w:eastAsia="tr-TR"/>
                              </w:rPr>
                              <w:t xml:space="preserve">2024-2025 Eğitim Öğretim Yılı Bahar </w:t>
                            </w:r>
                            <w:r w:rsidR="00282BC9">
                              <w:rPr>
                                <w:rFonts w:ascii="Calibri" w:eastAsia="Times New Roman" w:hAnsi="Calibri" w:cs="Calibri"/>
                                <w:color w:val="000000"/>
                                <w:lang w:eastAsia="tr-TR"/>
                              </w:rPr>
                              <w:t>v</w:t>
                            </w:r>
                            <w:r w:rsidR="00282BC9" w:rsidRPr="00282BC9">
                              <w:rPr>
                                <w:rFonts w:ascii="Calibri" w:eastAsia="Times New Roman" w:hAnsi="Calibri" w:cs="Calibri"/>
                                <w:color w:val="000000"/>
                                <w:lang w:eastAsia="tr-TR"/>
                              </w:rPr>
                              <w:t>e 2025-2026 Güz Yarıyılı</w:t>
                            </w:r>
                          </w:p>
                          <w:p w14:paraId="14D541AD" w14:textId="0160D644" w:rsidR="008E50DF" w:rsidRPr="00C266A3" w:rsidRDefault="008E50DF" w:rsidP="00C266A3">
                            <w:pPr>
                              <w:rPr>
                                <w:rFonts w:ascii="Times New Roman" w:hAnsi="Times New Roman" w:cs="Times New Roman"/>
                                <w:sz w:val="24"/>
                                <w:szCs w:val="24"/>
                              </w:rPr>
                            </w:pPr>
                            <w:r w:rsidRPr="00C266A3">
                              <w:rPr>
                                <w:rFonts w:ascii="Times New Roman" w:eastAsia="Times New Roman" w:hAnsi="Times New Roman" w:cs="Times New Roman"/>
                                <w:bCs/>
                                <w:color w:val="000000"/>
                                <w:sz w:val="24"/>
                                <w:szCs w:val="24"/>
                                <w:lang w:eastAsia="tr-TR"/>
                              </w:rPr>
                              <w:t>Öğretim Elemanlarının</w:t>
                            </w:r>
                            <w:r>
                              <w:rPr>
                                <w:rFonts w:ascii="Times New Roman" w:eastAsia="Times New Roman" w:hAnsi="Times New Roman" w:cs="Times New Roman"/>
                                <w:bCs/>
                                <w:color w:val="000000"/>
                                <w:sz w:val="24"/>
                                <w:szCs w:val="24"/>
                                <w:lang w:eastAsia="tr-TR"/>
                              </w:rPr>
                              <w:t>/Üyelerinin</w:t>
                            </w:r>
                            <w:r w:rsidRPr="00C266A3">
                              <w:rPr>
                                <w:rFonts w:ascii="Times New Roman" w:eastAsia="Times New Roman" w:hAnsi="Times New Roman" w:cs="Times New Roman"/>
                                <w:bCs/>
                                <w:color w:val="000000"/>
                                <w:sz w:val="24"/>
                                <w:szCs w:val="24"/>
                                <w:lang w:eastAsia="tr-TR"/>
                              </w:rPr>
                              <w:t xml:space="preserve"> Gelişimine Yönelik Faaliyetler</w:t>
                            </w:r>
                            <w:r>
                              <w:rPr>
                                <w:rFonts w:ascii="Times New Roman" w:eastAsia="Times New Roman" w:hAnsi="Times New Roman" w:cs="Times New Roman"/>
                                <w:bCs/>
                                <w:color w:val="000000"/>
                                <w:sz w:val="24"/>
                                <w:szCs w:val="24"/>
                                <w:lang w:eastAsia="tr-TR"/>
                              </w:rPr>
                              <w:t xml:space="preserve"> ile </w:t>
                            </w:r>
                            <w:r w:rsidRPr="00C266A3">
                              <w:rPr>
                                <w:rFonts w:ascii="Times New Roman" w:eastAsia="Times New Roman" w:hAnsi="Times New Roman" w:cs="Times New Roman"/>
                                <w:bCs/>
                                <w:color w:val="000000"/>
                                <w:sz w:val="24"/>
                                <w:szCs w:val="24"/>
                                <w:lang w:eastAsia="tr-TR"/>
                              </w:rPr>
                              <w:t>Ön Lisans/Lisans A</w:t>
                            </w:r>
                            <w:r>
                              <w:rPr>
                                <w:rFonts w:ascii="Times New Roman" w:eastAsia="Times New Roman" w:hAnsi="Times New Roman" w:cs="Times New Roman"/>
                                <w:bCs/>
                                <w:color w:val="000000"/>
                                <w:sz w:val="24"/>
                                <w:szCs w:val="24"/>
                                <w:lang w:eastAsia="tr-TR"/>
                              </w:rPr>
                              <w:t>kademik Danışmanlık Hizmetleri v</w:t>
                            </w:r>
                            <w:r w:rsidRPr="00C266A3">
                              <w:rPr>
                                <w:rFonts w:ascii="Times New Roman" w:eastAsia="Times New Roman" w:hAnsi="Times New Roman" w:cs="Times New Roman"/>
                                <w:bCs/>
                                <w:color w:val="000000"/>
                                <w:sz w:val="24"/>
                                <w:szCs w:val="24"/>
                                <w:lang w:eastAsia="tr-TR"/>
                              </w:rPr>
                              <w:t>e Öğrenme Yönetim Sistemine İlişkin Hususlar</w:t>
                            </w:r>
                          </w:p>
                          <w:p w14:paraId="54454650" w14:textId="77777777" w:rsidR="008E50DF" w:rsidRPr="00FB5173" w:rsidRDefault="008E50DF" w:rsidP="008A1BB4">
                            <w:pPr>
                              <w:rPr>
                                <w:rFonts w:ascii="Times New Roman" w:hAnsi="Times New Roman" w:cs="Times New Roman"/>
                                <w:b/>
                                <w:sz w:val="26"/>
                                <w:szCs w:val="26"/>
                              </w:rPr>
                            </w:pPr>
                          </w:p>
                          <w:p w14:paraId="00A75B4F" w14:textId="77777777" w:rsidR="008E50DF" w:rsidRDefault="008E50DF" w:rsidP="008A1BB4">
                            <w:pPr>
                              <w:rPr>
                                <w:rFonts w:ascii="Times New Roman" w:eastAsia="Times New Roman" w:hAnsi="Times New Roman" w:cs="Times New Roman"/>
                                <w:b/>
                                <w:bCs/>
                                <w:sz w:val="24"/>
                                <w:szCs w:val="24"/>
                                <w:lang w:eastAsia="tr-TR"/>
                              </w:rPr>
                            </w:pPr>
                          </w:p>
                          <w:p w14:paraId="2F669CEC" w14:textId="77777777" w:rsidR="008E50DF" w:rsidRDefault="008E50DF" w:rsidP="008A1BB4">
                            <w:pPr>
                              <w:rPr>
                                <w:rFonts w:ascii="Times New Roman" w:eastAsia="Times New Roman" w:hAnsi="Times New Roman" w:cs="Times New Roman"/>
                                <w:b/>
                                <w:bCs/>
                                <w:sz w:val="24"/>
                                <w:szCs w:val="24"/>
                                <w:lang w:eastAsia="tr-TR"/>
                              </w:rPr>
                            </w:pPr>
                          </w:p>
                          <w:p w14:paraId="0E9EDE8F" w14:textId="77777777" w:rsidR="008E50DF" w:rsidRDefault="008E50DF" w:rsidP="008A1BB4">
                            <w:pPr>
                              <w:rPr>
                                <w:rFonts w:ascii="Times New Roman" w:eastAsia="Times New Roman" w:hAnsi="Times New Roman" w:cs="Times New Roman"/>
                                <w:b/>
                                <w:bCs/>
                                <w:sz w:val="24"/>
                                <w:szCs w:val="24"/>
                                <w:lang w:eastAsia="tr-TR"/>
                              </w:rPr>
                            </w:pPr>
                          </w:p>
                          <w:p w14:paraId="7FCCC43D" w14:textId="77777777" w:rsidR="008E50DF" w:rsidRDefault="008E50DF" w:rsidP="008A1BB4">
                            <w:pPr>
                              <w:rPr>
                                <w:rFonts w:ascii="Times New Roman" w:eastAsia="Times New Roman" w:hAnsi="Times New Roman" w:cs="Times New Roman"/>
                                <w:b/>
                                <w:bCs/>
                                <w:sz w:val="24"/>
                                <w:szCs w:val="24"/>
                                <w:lang w:eastAsia="tr-TR"/>
                              </w:rPr>
                            </w:pPr>
                          </w:p>
                          <w:p w14:paraId="6D9147C3" w14:textId="77777777" w:rsidR="008E50DF" w:rsidRPr="00E90B05" w:rsidRDefault="008E50DF" w:rsidP="008A1BB4">
                            <w:pPr>
                              <w:rPr>
                                <w:rFonts w:ascii="Times New Roman" w:hAnsi="Times New Roman" w:cs="Times New Roman"/>
                                <w:b/>
                                <w:sz w:val="26"/>
                                <w:szCs w:val="26"/>
                              </w:rPr>
                            </w:pPr>
                            <w:r w:rsidRPr="00E90B05">
                              <w:rPr>
                                <w:rFonts w:ascii="Times New Roman" w:eastAsia="Times New Roman" w:hAnsi="Times New Roman" w:cs="Times New Roman"/>
                                <w:b/>
                                <w:bCs/>
                                <w:sz w:val="24"/>
                                <w:szCs w:val="24"/>
                                <w:lang w:eastAsia="tr-TR"/>
                              </w:rPr>
                              <w:t xml:space="preserve">TABLO </w:t>
                            </w:r>
                            <w:r>
                              <w:rPr>
                                <w:rFonts w:ascii="Times New Roman" w:eastAsia="Times New Roman" w:hAnsi="Times New Roman" w:cs="Times New Roman"/>
                                <w:b/>
                                <w:bCs/>
                                <w:sz w:val="24"/>
                                <w:szCs w:val="24"/>
                                <w:lang w:eastAsia="tr-TR"/>
                              </w:rPr>
                              <w:t>5</w:t>
                            </w:r>
                            <w:r w:rsidRPr="00E90B05">
                              <w:rPr>
                                <w:rFonts w:ascii="Times New Roman" w:eastAsia="Times New Roman" w:hAnsi="Times New Roman" w:cs="Times New Roman"/>
                                <w:b/>
                                <w:bCs/>
                                <w:sz w:val="24"/>
                                <w:szCs w:val="24"/>
                                <w:lang w:eastAsia="tr-TR"/>
                              </w:rPr>
                              <w:t xml:space="preserve">: </w:t>
                            </w:r>
                            <w:r w:rsidRPr="00E90B05">
                              <w:rPr>
                                <w:rFonts w:asciiTheme="majorBidi" w:hAnsiTheme="majorBidi" w:cstheme="majorBidi"/>
                                <w:sz w:val="24"/>
                                <w:szCs w:val="24"/>
                              </w:rPr>
                              <w:t>…………….. Lisans Programında 2023-2024 Eğitim Öğretim Yılı Güz Döneminde Öğretim Elemanlarının/Üyelerinin İş Yükü</w:t>
                            </w:r>
                            <w:r w:rsidRPr="00E90B05">
                              <w:rPr>
                                <w:rFonts w:ascii="Calibri" w:eastAsia="Times New Roman" w:hAnsi="Calibri" w:cs="Calibri"/>
                                <w:b/>
                                <w:bCs/>
                                <w:lang w:eastAsia="tr-TR"/>
                              </w:rPr>
                              <w:t> </w:t>
                            </w:r>
                          </w:p>
                          <w:p w14:paraId="797B0623" w14:textId="77777777" w:rsidR="008E50DF" w:rsidRDefault="008E50DF" w:rsidP="008A1BB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E3107C" id="Metin Kutusu 709" o:spid="_x0000_s1106" type="#_x0000_t202" style="position:absolute;margin-left:0;margin-top:-66.75pt;width:847.35pt;height:839.05pt;z-index:251809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" fillcolor="#e2efd9 [665]" strokecolor="#fcf" strokeweight=".5pt">
                <v:textbox>
                  <w:txbxContent>
                    <w:p w14:paraId="36CBEAE9" w14:textId="77777777" w:rsidR="008E50DF" w:rsidRPr="00FB5173" w:rsidRDefault="008E50DF" w:rsidP="008A1BB4">
                      <w:pPr>
                        <w:jc w:val="both"/>
                        <w:rPr>
                          <w:rFonts w:ascii="Times New Roman" w:hAnsi="Times New Roman" w:cs="Times New Roman"/>
                          <w:b/>
                          <w:sz w:val="24"/>
                          <w:szCs w:val="24"/>
                        </w:rPr>
                      </w:pPr>
                      <w:r w:rsidRPr="00282BC9">
                        <w:rPr>
                          <w:rFonts w:ascii="Times New Roman" w:hAnsi="Times New Roman" w:cs="Times New Roman"/>
                          <w:b/>
                          <w:sz w:val="26"/>
                          <w:szCs w:val="26"/>
                        </w:rPr>
                        <w:t xml:space="preserve">H. </w:t>
                      </w:r>
                      <w:r w:rsidRPr="00282BC9">
                        <w:rPr>
                          <w:rFonts w:ascii="Times New Roman" w:hAnsi="Times New Roman" w:cs="Times New Roman"/>
                          <w:b/>
                          <w:sz w:val="24"/>
                          <w:szCs w:val="24"/>
                        </w:rPr>
                        <w:t>ÖĞRETİM ELEMANLARININ/ÜYELERİNİN GELİŞİMİNE YÖNELİK FAALİYETLER İLE ÖN LİSANS/LİSANS AKADEMİK DANIŞMANLIK HİZMETLERİ VE ÖĞRENME YÖNETİM SİSTEMİNE İLİŞKİN HUSUSLAR</w:t>
                      </w:r>
                    </w:p>
                    <w:tbl>
                      <w:tblPr>
                        <w:tblW w:w="15580" w:type="dxa"/>
                        <w:tblCellMar>
                          <w:left w:w="70" w:type="dxa"/>
                          <w:right w:w="70" w:type="dxa"/>
                        </w:tblCellMar>
                        <w:tblLook w:val="04A0" w:firstRow="1" w:lastRow="0" w:firstColumn="1" w:lastColumn="0" w:noHBand="0" w:noVBand="1"/>
                      </w:tblPr>
                      <w:tblGrid>
                        <w:gridCol w:w="6360"/>
                        <w:gridCol w:w="5160"/>
                        <w:gridCol w:w="4060"/>
                      </w:tblGrid>
                      <w:tr w:rsidR="00282BC9" w:rsidRPr="00A936D0" w14:paraId="3660A368" w14:textId="77777777" w:rsidTr="00A936D0">
                        <w:trPr>
                          <w:trHeight w:val="300"/>
                        </w:trPr>
                        <w:tc>
                          <w:tcPr>
                            <w:tcW w:w="15580" w:type="dxa"/>
                            <w:gridSpan w:val="3"/>
                            <w:tcBorders>
                              <w:top w:val="single" w:sz="8" w:space="0" w:color="auto"/>
                              <w:left w:val="single" w:sz="8" w:space="0" w:color="auto"/>
                              <w:bottom w:val="single" w:sz="4" w:space="0" w:color="auto"/>
                              <w:right w:val="single" w:sz="4" w:space="0" w:color="auto"/>
                            </w:tcBorders>
                            <w:shd w:val="clear" w:color="000000" w:fill="9BC2E6"/>
                            <w:noWrap/>
                          </w:tcPr>
                          <w:p w14:paraId="47FFAB6F" w14:textId="65B08AD2" w:rsidR="00282BC9" w:rsidRPr="00A936D0" w:rsidRDefault="00282BC9" w:rsidP="00282BC9">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202</w:t>
                            </w:r>
                            <w:r>
                              <w:rPr>
                                <w:rFonts w:ascii="Calibri" w:eastAsia="Times New Roman" w:hAnsi="Calibri" w:cs="Calibri"/>
                                <w:b/>
                                <w:bCs/>
                                <w:color w:val="000000"/>
                                <w:lang w:eastAsia="tr-TR"/>
                              </w:rPr>
                              <w:t>4</w:t>
                            </w:r>
                            <w:r w:rsidRPr="009C4E25">
                              <w:rPr>
                                <w:rFonts w:ascii="Calibri" w:eastAsia="Times New Roman" w:hAnsi="Calibri" w:cs="Calibri"/>
                                <w:b/>
                                <w:bCs/>
                                <w:color w:val="000000"/>
                                <w:lang w:eastAsia="tr-TR"/>
                              </w:rPr>
                              <w:t>-202</w:t>
                            </w:r>
                            <w:r>
                              <w:rPr>
                                <w:rFonts w:ascii="Calibri" w:eastAsia="Times New Roman" w:hAnsi="Calibri" w:cs="Calibri"/>
                                <w:b/>
                                <w:bCs/>
                                <w:color w:val="000000"/>
                                <w:lang w:eastAsia="tr-TR"/>
                              </w:rPr>
                              <w:t>5 EĞİTİM ÖĞRETİM YILI BAHAR VE 2025-2026 GÜZ YARIYILI</w:t>
                            </w:r>
                          </w:p>
                        </w:tc>
                      </w:tr>
                      <w:tr w:rsidR="008E50DF" w:rsidRPr="00A936D0" w14:paraId="52D3E2D3" w14:textId="77777777" w:rsidTr="00A936D0">
                        <w:trPr>
                          <w:trHeight w:val="300"/>
                        </w:trPr>
                        <w:tc>
                          <w:tcPr>
                            <w:tcW w:w="15580" w:type="dxa"/>
                            <w:gridSpan w:val="3"/>
                            <w:tcBorders>
                              <w:top w:val="single" w:sz="8" w:space="0" w:color="auto"/>
                              <w:left w:val="single" w:sz="8" w:space="0" w:color="auto"/>
                              <w:bottom w:val="single" w:sz="4" w:space="0" w:color="auto"/>
                              <w:right w:val="single" w:sz="4" w:space="0" w:color="auto"/>
                            </w:tcBorders>
                            <w:shd w:val="clear" w:color="000000" w:fill="9BC2E6"/>
                            <w:noWrap/>
                            <w:hideMark/>
                          </w:tcPr>
                          <w:p w14:paraId="34699DB4" w14:textId="77777777" w:rsidR="008E50DF" w:rsidRPr="00A936D0" w:rsidRDefault="008E50DF" w:rsidP="00A936D0">
                            <w:pPr>
                              <w:spacing w:after="0" w:line="240" w:lineRule="auto"/>
                              <w:jc w:val="center"/>
                              <w:rPr>
                                <w:rFonts w:ascii="Calibri" w:eastAsia="Times New Roman" w:hAnsi="Calibri" w:cs="Calibri"/>
                                <w:b/>
                                <w:bCs/>
                                <w:color w:val="000000"/>
                                <w:lang w:eastAsia="tr-TR"/>
                              </w:rPr>
                            </w:pPr>
                            <w:r w:rsidRPr="00A936D0">
                              <w:rPr>
                                <w:rFonts w:ascii="Calibri" w:eastAsia="Times New Roman" w:hAnsi="Calibri" w:cs="Calibri"/>
                                <w:b/>
                                <w:bCs/>
                                <w:color w:val="000000"/>
                                <w:lang w:eastAsia="tr-TR"/>
                              </w:rPr>
                              <w:t>ÖĞRETİM ELEMANLARININ</w:t>
                            </w:r>
                            <w:r>
                              <w:rPr>
                                <w:rFonts w:ascii="Calibri" w:eastAsia="Times New Roman" w:hAnsi="Calibri" w:cs="Calibri"/>
                                <w:b/>
                                <w:bCs/>
                                <w:color w:val="000000"/>
                                <w:lang w:eastAsia="tr-TR"/>
                              </w:rPr>
                              <w:t>/ÜYELERİNİN GELİŞİMİNE YÖNELİK FAALİYETLER</w:t>
                            </w:r>
                          </w:p>
                        </w:tc>
                      </w:tr>
                      <w:tr w:rsidR="008E50DF" w:rsidRPr="00A936D0" w14:paraId="7110E056" w14:textId="77777777" w:rsidTr="00EC3273">
                        <w:trPr>
                          <w:trHeight w:val="1258"/>
                        </w:trPr>
                        <w:tc>
                          <w:tcPr>
                            <w:tcW w:w="6360" w:type="dxa"/>
                            <w:tcBorders>
                              <w:top w:val="single" w:sz="4" w:space="0" w:color="auto"/>
                              <w:left w:val="single" w:sz="8" w:space="0" w:color="auto"/>
                              <w:bottom w:val="single" w:sz="4" w:space="0" w:color="auto"/>
                              <w:right w:val="single" w:sz="4" w:space="0" w:color="auto"/>
                            </w:tcBorders>
                            <w:hideMark/>
                          </w:tcPr>
                          <w:p w14:paraId="25B189BA" w14:textId="77777777" w:rsidR="008E50DF" w:rsidRDefault="008E50DF" w:rsidP="00A936D0">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Öğretim Elemanlarının</w:t>
                            </w:r>
                            <w:r>
                              <w:rPr>
                                <w:rFonts w:ascii="Calibri" w:eastAsia="Times New Roman" w:hAnsi="Calibri" w:cs="Calibri"/>
                                <w:color w:val="000000"/>
                                <w:lang w:eastAsia="tr-TR"/>
                              </w:rPr>
                              <w:t xml:space="preserve">/Üyelerinin </w:t>
                            </w:r>
                            <w:r w:rsidRPr="00A936D0">
                              <w:rPr>
                                <w:rFonts w:ascii="Calibri" w:eastAsia="Times New Roman" w:hAnsi="Calibri" w:cs="Calibri"/>
                                <w:color w:val="000000"/>
                                <w:lang w:eastAsia="tr-TR"/>
                              </w:rPr>
                              <w:t>Akademik Gelişimi İçin Yapılan Faaliyetler</w:t>
                            </w:r>
                          </w:p>
                          <w:p w14:paraId="26FD6C94" w14:textId="77777777" w:rsidR="008E50DF" w:rsidRPr="00A936D0" w:rsidRDefault="008E50DF" w:rsidP="00950BE6">
                            <w:pPr>
                              <w:spacing w:after="0" w:line="240" w:lineRule="auto"/>
                              <w:rPr>
                                <w:rFonts w:ascii="Calibri" w:eastAsia="Times New Roman" w:hAnsi="Calibri" w:cs="Calibri"/>
                                <w:color w:val="000000"/>
                                <w:lang w:eastAsia="tr-TR"/>
                              </w:rPr>
                            </w:pPr>
                            <w:r>
                              <w:rPr>
                                <w:rFonts w:ascii="Calibri" w:eastAsia="Times New Roman" w:hAnsi="Calibri" w:cs="Calibri"/>
                                <w:color w:val="000000"/>
                                <w:lang w:eastAsia="tr-TR"/>
                              </w:rPr>
                              <w:t>(Eğitim/etkinlik duyurusu, eğitim/etkinlik katılımcı listesi vb. gibi kanıtların sunulması beklenmektedir.)</w:t>
                            </w:r>
                          </w:p>
                        </w:tc>
                        <w:tc>
                          <w:tcPr>
                            <w:tcW w:w="9220" w:type="dxa"/>
                            <w:gridSpan w:val="2"/>
                            <w:tcBorders>
                              <w:top w:val="single" w:sz="4" w:space="0" w:color="auto"/>
                              <w:left w:val="nil"/>
                              <w:bottom w:val="single" w:sz="4" w:space="0" w:color="auto"/>
                              <w:right w:val="single" w:sz="4" w:space="0" w:color="auto"/>
                            </w:tcBorders>
                            <w:hideMark/>
                          </w:tcPr>
                          <w:p w14:paraId="633B3298" w14:textId="5663675A" w:rsidR="008E50DF" w:rsidRPr="00A936D0" w:rsidRDefault="008E50DF" w:rsidP="00A936D0">
                            <w:pPr>
                              <w:spacing w:after="0" w:line="240" w:lineRule="auto"/>
                              <w:rPr>
                                <w:rFonts w:ascii="Calibri" w:eastAsia="Times New Roman" w:hAnsi="Calibri" w:cs="Calibri"/>
                                <w:b/>
                                <w:bCs/>
                                <w:color w:val="000000"/>
                                <w:lang w:eastAsia="tr-TR"/>
                              </w:rPr>
                            </w:pPr>
                            <w:r w:rsidRPr="00A936D0">
                              <w:rPr>
                                <w:rFonts w:ascii="Calibri" w:eastAsia="Times New Roman" w:hAnsi="Calibri" w:cs="Calibri"/>
                                <w:b/>
                                <w:bCs/>
                                <w:color w:val="000000"/>
                                <w:lang w:eastAsia="tr-TR"/>
                              </w:rPr>
                              <w:t> </w:t>
                            </w:r>
                            <w:r w:rsidR="00476499">
                              <w:rPr>
                                <w:rFonts w:ascii="Calibri" w:eastAsia="Times New Roman" w:hAnsi="Calibri" w:cs="Calibri"/>
                                <w:b/>
                                <w:bCs/>
                                <w:color w:val="000000"/>
                                <w:lang w:eastAsia="tr-TR"/>
                              </w:rPr>
                              <w:t>Bölümümüz bünyesinde bu kategoriye ilişkin faaliyet bulunmamaktadır.</w:t>
                            </w:r>
                          </w:p>
                        </w:tc>
                      </w:tr>
                      <w:tr w:rsidR="00476499" w:rsidRPr="00A936D0" w14:paraId="3918DF85" w14:textId="77777777" w:rsidTr="00EC3273">
                        <w:trPr>
                          <w:trHeight w:val="1068"/>
                        </w:trPr>
                        <w:tc>
                          <w:tcPr>
                            <w:tcW w:w="6360" w:type="dxa"/>
                            <w:tcBorders>
                              <w:top w:val="single" w:sz="4" w:space="0" w:color="auto"/>
                              <w:left w:val="single" w:sz="8" w:space="0" w:color="auto"/>
                              <w:bottom w:val="nil"/>
                              <w:right w:val="single" w:sz="4" w:space="0" w:color="auto"/>
                            </w:tcBorders>
                            <w:hideMark/>
                          </w:tcPr>
                          <w:p w14:paraId="2F7B2B65" w14:textId="77777777" w:rsidR="00476499"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Öğretim Elemanlarının</w:t>
                            </w:r>
                            <w:r>
                              <w:rPr>
                                <w:rFonts w:ascii="Calibri" w:eastAsia="Times New Roman" w:hAnsi="Calibri" w:cs="Calibri"/>
                                <w:color w:val="000000"/>
                                <w:lang w:eastAsia="tr-TR"/>
                              </w:rPr>
                              <w:t>/Üyelerinin</w:t>
                            </w:r>
                            <w:r w:rsidRPr="00A936D0">
                              <w:rPr>
                                <w:rFonts w:ascii="Calibri" w:eastAsia="Times New Roman" w:hAnsi="Calibri" w:cs="Calibri"/>
                                <w:color w:val="000000"/>
                                <w:lang w:eastAsia="tr-TR"/>
                              </w:rPr>
                              <w:t xml:space="preserve"> Eğitsel Gelişimi İçin Yapılan Faaliyetler</w:t>
                            </w:r>
                          </w:p>
                          <w:p w14:paraId="233C87C0" w14:textId="77777777" w:rsidR="00476499" w:rsidRPr="00A936D0" w:rsidRDefault="00476499" w:rsidP="00476499">
                            <w:pPr>
                              <w:spacing w:after="0" w:line="240" w:lineRule="auto"/>
                              <w:rPr>
                                <w:rFonts w:ascii="Calibri" w:eastAsia="Times New Roman" w:hAnsi="Calibri" w:cs="Calibri"/>
                                <w:color w:val="000000"/>
                                <w:lang w:eastAsia="tr-TR"/>
                              </w:rPr>
                            </w:pPr>
                            <w:r>
                              <w:rPr>
                                <w:rFonts w:ascii="Calibri" w:eastAsia="Times New Roman" w:hAnsi="Calibri" w:cs="Calibri"/>
                                <w:color w:val="000000"/>
                                <w:lang w:eastAsia="tr-TR"/>
                              </w:rPr>
                              <w:t>(Eğitim/etkinlik duyurusu, eğitim/etkinlik katılımcı listesi vb. gibi kanıtların sunulması beklenmektedir.)</w:t>
                            </w:r>
                          </w:p>
                        </w:tc>
                        <w:tc>
                          <w:tcPr>
                            <w:tcW w:w="9220" w:type="dxa"/>
                            <w:gridSpan w:val="2"/>
                            <w:tcBorders>
                              <w:top w:val="single" w:sz="4" w:space="0" w:color="auto"/>
                              <w:left w:val="nil"/>
                              <w:bottom w:val="single" w:sz="4" w:space="0" w:color="auto"/>
                              <w:right w:val="single" w:sz="4" w:space="0" w:color="000000"/>
                            </w:tcBorders>
                            <w:hideMark/>
                          </w:tcPr>
                          <w:p w14:paraId="6430A438" w14:textId="275CD199" w:rsidR="00476499" w:rsidRPr="00A936D0" w:rsidRDefault="00476499" w:rsidP="00476499">
                            <w:pPr>
                              <w:spacing w:after="0" w:line="240" w:lineRule="auto"/>
                              <w:rPr>
                                <w:rFonts w:ascii="Calibri" w:eastAsia="Times New Roman" w:hAnsi="Calibri" w:cs="Calibri"/>
                                <w:b/>
                                <w:bCs/>
                                <w:color w:val="000000"/>
                                <w:lang w:eastAsia="tr-TR"/>
                              </w:rPr>
                            </w:pPr>
                            <w:r w:rsidRPr="00A936D0">
                              <w:rPr>
                                <w:rFonts w:ascii="Calibri" w:eastAsia="Times New Roman" w:hAnsi="Calibri" w:cs="Calibri"/>
                                <w:b/>
                                <w:bCs/>
                                <w:color w:val="000000"/>
                                <w:lang w:eastAsia="tr-TR"/>
                              </w:rPr>
                              <w:t> </w:t>
                            </w:r>
                            <w:r>
                              <w:rPr>
                                <w:rFonts w:ascii="Calibri" w:eastAsia="Times New Roman" w:hAnsi="Calibri" w:cs="Calibri"/>
                                <w:b/>
                                <w:bCs/>
                                <w:color w:val="000000"/>
                                <w:lang w:eastAsia="tr-TR"/>
                              </w:rPr>
                              <w:t>Bölümümüz bünyesinde bu kategoriye ilişkin faaliyet bulunmamaktadır.</w:t>
                            </w:r>
                          </w:p>
                        </w:tc>
                      </w:tr>
                      <w:tr w:rsidR="00476499" w:rsidRPr="00A936D0" w14:paraId="1B5E8FC1" w14:textId="77777777" w:rsidTr="00EC3273">
                        <w:trPr>
                          <w:trHeight w:val="1034"/>
                        </w:trPr>
                        <w:tc>
                          <w:tcPr>
                            <w:tcW w:w="6360" w:type="dxa"/>
                            <w:tcBorders>
                              <w:top w:val="single" w:sz="4" w:space="0" w:color="auto"/>
                              <w:left w:val="single" w:sz="4" w:space="0" w:color="auto"/>
                              <w:bottom w:val="single" w:sz="4" w:space="0" w:color="auto"/>
                              <w:right w:val="single" w:sz="4" w:space="0" w:color="auto"/>
                            </w:tcBorders>
                            <w:noWrap/>
                            <w:hideMark/>
                          </w:tcPr>
                          <w:p w14:paraId="0A43CFBB" w14:textId="77777777" w:rsidR="00476499"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Eğiticilerin Eğitimi Katılımcı Listesi Bulunmakta mıdır?</w:t>
                            </w:r>
                          </w:p>
                          <w:p w14:paraId="6684E750" w14:textId="77777777" w:rsidR="00476499" w:rsidRPr="00A936D0" w:rsidRDefault="00476499" w:rsidP="00476499">
                            <w:pPr>
                              <w:spacing w:after="0" w:line="240" w:lineRule="auto"/>
                              <w:rPr>
                                <w:rFonts w:ascii="Calibri" w:eastAsia="Times New Roman" w:hAnsi="Calibri" w:cs="Calibri"/>
                                <w:color w:val="000000"/>
                                <w:lang w:eastAsia="tr-TR"/>
                              </w:rPr>
                            </w:pPr>
                            <w:r>
                              <w:rPr>
                                <w:rFonts w:ascii="Calibri" w:eastAsia="Times New Roman" w:hAnsi="Calibri" w:cs="Calibri"/>
                                <w:color w:val="000000"/>
                                <w:lang w:eastAsia="tr-TR"/>
                              </w:rPr>
                              <w:t>(Kanıtın sunulması beklenmektedir.)</w:t>
                            </w:r>
                          </w:p>
                        </w:tc>
                        <w:tc>
                          <w:tcPr>
                            <w:tcW w:w="9220" w:type="dxa"/>
                            <w:gridSpan w:val="2"/>
                            <w:tcBorders>
                              <w:top w:val="single" w:sz="4" w:space="0" w:color="auto"/>
                              <w:left w:val="nil"/>
                              <w:bottom w:val="single" w:sz="8" w:space="0" w:color="auto"/>
                              <w:right w:val="single" w:sz="4" w:space="0" w:color="auto"/>
                            </w:tcBorders>
                            <w:hideMark/>
                          </w:tcPr>
                          <w:p w14:paraId="13AAD29D" w14:textId="7414B3E0" w:rsidR="00476499" w:rsidRPr="00A936D0" w:rsidRDefault="00476499" w:rsidP="00476499">
                            <w:pPr>
                              <w:spacing w:after="0" w:line="240" w:lineRule="auto"/>
                              <w:rPr>
                                <w:rFonts w:ascii="Calibri" w:eastAsia="Times New Roman" w:hAnsi="Calibri" w:cs="Calibri"/>
                                <w:b/>
                                <w:bCs/>
                                <w:color w:val="000000"/>
                                <w:lang w:eastAsia="tr-TR"/>
                              </w:rPr>
                            </w:pPr>
                            <w:r w:rsidRPr="00A936D0">
                              <w:rPr>
                                <w:rFonts w:ascii="Calibri" w:eastAsia="Times New Roman" w:hAnsi="Calibri" w:cs="Calibri"/>
                                <w:b/>
                                <w:bCs/>
                                <w:color w:val="000000"/>
                                <w:lang w:eastAsia="tr-TR"/>
                              </w:rPr>
                              <w:t> </w:t>
                            </w:r>
                            <w:r w:rsidR="00064604">
                              <w:rPr>
                                <w:rFonts w:ascii="Calibri" w:eastAsia="Times New Roman" w:hAnsi="Calibri" w:cs="Calibri"/>
                                <w:b/>
                                <w:bCs/>
                                <w:color w:val="000000"/>
                                <w:lang w:eastAsia="tr-TR"/>
                              </w:rPr>
                              <w:t xml:space="preserve">Bulunmaktadır. </w:t>
                            </w:r>
                            <w:r>
                              <w:rPr>
                                <w:rFonts w:ascii="Calibri" w:eastAsia="Times New Roman" w:hAnsi="Calibri" w:cs="Calibri"/>
                                <w:b/>
                                <w:bCs/>
                                <w:color w:val="000000"/>
                                <w:lang w:eastAsia="tr-TR"/>
                              </w:rPr>
                              <w:t xml:space="preserve"> </w:t>
                            </w:r>
                            <w:r w:rsidR="00064604">
                              <w:rPr>
                                <w:rFonts w:ascii="Calibri" w:eastAsia="Times New Roman" w:hAnsi="Calibri" w:cs="Calibri"/>
                                <w:b/>
                                <w:bCs/>
                                <w:color w:val="000000"/>
                                <w:lang w:eastAsia="tr-TR"/>
                              </w:rPr>
                              <w:t>(</w:t>
                            </w:r>
                            <w:hyperlink r:id="rId115" w:history="1">
                              <w:r w:rsidR="00064604" w:rsidRPr="00064604">
                                <w:rPr>
                                  <w:rStyle w:val="Hyperlink"/>
                                  <w:rFonts w:ascii="Calibri" w:eastAsia="Times New Roman" w:hAnsi="Calibri" w:cs="Calibri"/>
                                  <w:b/>
                                  <w:bCs/>
                                  <w:lang w:eastAsia="tr-TR"/>
                                </w:rPr>
                                <w:t>Kanıt</w:t>
                              </w:r>
                            </w:hyperlink>
                            <w:r w:rsidR="00064604">
                              <w:rPr>
                                <w:rFonts w:ascii="Calibri" w:eastAsia="Times New Roman" w:hAnsi="Calibri" w:cs="Calibri"/>
                                <w:b/>
                                <w:bCs/>
                                <w:color w:val="000000"/>
                                <w:lang w:eastAsia="tr-TR"/>
                              </w:rPr>
                              <w:t>)</w:t>
                            </w:r>
                          </w:p>
                        </w:tc>
                      </w:tr>
                      <w:tr w:rsidR="00476499" w:rsidRPr="00A936D0" w14:paraId="24DE5A55" w14:textId="77777777" w:rsidTr="00A936D0">
                        <w:trPr>
                          <w:trHeight w:val="300"/>
                        </w:trPr>
                        <w:tc>
                          <w:tcPr>
                            <w:tcW w:w="15580" w:type="dxa"/>
                            <w:gridSpan w:val="3"/>
                            <w:tcBorders>
                              <w:top w:val="single" w:sz="8" w:space="0" w:color="auto"/>
                              <w:left w:val="single" w:sz="8" w:space="0" w:color="auto"/>
                              <w:bottom w:val="single" w:sz="4" w:space="0" w:color="auto"/>
                              <w:right w:val="single" w:sz="4" w:space="0" w:color="auto"/>
                            </w:tcBorders>
                            <w:shd w:val="clear" w:color="000000" w:fill="9BC2E6"/>
                            <w:noWrap/>
                            <w:hideMark/>
                          </w:tcPr>
                          <w:p w14:paraId="15BD93DE" w14:textId="77777777" w:rsidR="00476499" w:rsidRPr="00A936D0" w:rsidRDefault="00476499" w:rsidP="00476499">
                            <w:pPr>
                              <w:spacing w:after="0" w:line="240" w:lineRule="auto"/>
                              <w:jc w:val="center"/>
                              <w:rPr>
                                <w:rFonts w:ascii="Calibri" w:eastAsia="Times New Roman" w:hAnsi="Calibri" w:cs="Calibri"/>
                                <w:b/>
                                <w:bCs/>
                                <w:color w:val="000000"/>
                                <w:lang w:eastAsia="tr-TR"/>
                              </w:rPr>
                            </w:pPr>
                            <w:r w:rsidRPr="00A936D0">
                              <w:rPr>
                                <w:rFonts w:ascii="Calibri" w:eastAsia="Times New Roman" w:hAnsi="Calibri" w:cs="Calibri"/>
                                <w:b/>
                                <w:bCs/>
                                <w:color w:val="000000"/>
                                <w:lang w:eastAsia="tr-TR"/>
                              </w:rPr>
                              <w:t>ÖNLİSANS/LİSANS AKADEMİK DANIŞMANLIK HİZMETLERİ VE ÖĞRENME YÖN</w:t>
                            </w:r>
                            <w:r>
                              <w:rPr>
                                <w:rFonts w:ascii="Calibri" w:eastAsia="Times New Roman" w:hAnsi="Calibri" w:cs="Calibri"/>
                                <w:b/>
                                <w:bCs/>
                                <w:color w:val="000000"/>
                                <w:lang w:eastAsia="tr-TR"/>
                              </w:rPr>
                              <w:t>ETİM SİSTEMİNE İLİŞKİN HUSUSLAR</w:t>
                            </w:r>
                          </w:p>
                        </w:tc>
                      </w:tr>
                      <w:tr w:rsidR="00476499" w:rsidRPr="00A936D0" w14:paraId="5D220A3F" w14:textId="77777777" w:rsidTr="00782160">
                        <w:trPr>
                          <w:trHeight w:val="468"/>
                        </w:trPr>
                        <w:tc>
                          <w:tcPr>
                            <w:tcW w:w="11520" w:type="dxa"/>
                            <w:gridSpan w:val="2"/>
                            <w:tcBorders>
                              <w:top w:val="single" w:sz="4" w:space="0" w:color="auto"/>
                              <w:left w:val="single" w:sz="8" w:space="0" w:color="auto"/>
                              <w:bottom w:val="single" w:sz="4" w:space="0" w:color="auto"/>
                              <w:right w:val="single" w:sz="4" w:space="0" w:color="000000"/>
                            </w:tcBorders>
                            <w:noWrap/>
                            <w:hideMark/>
                          </w:tcPr>
                          <w:p w14:paraId="013C2894" w14:textId="77777777" w:rsidR="00476499" w:rsidRPr="00A936D0"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Programınızda Öğrenme Yönetim Sistemi kullanılan ders sayısı nedir?</w:t>
                            </w:r>
                          </w:p>
                        </w:tc>
                        <w:tc>
                          <w:tcPr>
                            <w:tcW w:w="4060" w:type="dxa"/>
                            <w:tcBorders>
                              <w:top w:val="nil"/>
                              <w:left w:val="nil"/>
                              <w:bottom w:val="single" w:sz="4" w:space="0" w:color="auto"/>
                              <w:right w:val="single" w:sz="4" w:space="0" w:color="auto"/>
                            </w:tcBorders>
                            <w:noWrap/>
                            <w:hideMark/>
                          </w:tcPr>
                          <w:p w14:paraId="7BED63FE" w14:textId="1F8E6FBE" w:rsidR="00476499" w:rsidRPr="00A936D0" w:rsidRDefault="00064604" w:rsidP="00476499">
                            <w:pPr>
                              <w:spacing w:after="0" w:line="240" w:lineRule="auto"/>
                              <w:jc w:val="center"/>
                              <w:rPr>
                                <w:rFonts w:ascii="Calibri" w:eastAsia="Times New Roman" w:hAnsi="Calibri" w:cs="Calibri"/>
                                <w:b/>
                                <w:bCs/>
                                <w:color w:val="000000"/>
                                <w:lang w:eastAsia="tr-TR"/>
                              </w:rPr>
                            </w:pPr>
                            <w:r>
                              <w:rPr>
                                <w:rFonts w:ascii="Calibri" w:eastAsia="Times New Roman" w:hAnsi="Calibri" w:cs="Calibri"/>
                                <w:b/>
                                <w:bCs/>
                                <w:color w:val="000000"/>
                                <w:lang w:eastAsia="tr-TR"/>
                              </w:rPr>
                              <w:t>41</w:t>
                            </w:r>
                          </w:p>
                        </w:tc>
                      </w:tr>
                      <w:tr w:rsidR="00476499" w:rsidRPr="00A936D0" w14:paraId="6F9FFBA5" w14:textId="77777777" w:rsidTr="0074254C">
                        <w:trPr>
                          <w:trHeight w:val="471"/>
                        </w:trPr>
                        <w:tc>
                          <w:tcPr>
                            <w:tcW w:w="11520" w:type="dxa"/>
                            <w:gridSpan w:val="2"/>
                            <w:tcBorders>
                              <w:top w:val="single" w:sz="4" w:space="0" w:color="auto"/>
                              <w:left w:val="single" w:sz="8" w:space="0" w:color="auto"/>
                              <w:bottom w:val="single" w:sz="4" w:space="0" w:color="auto"/>
                              <w:right w:val="nil"/>
                            </w:tcBorders>
                            <w:noWrap/>
                            <w:hideMark/>
                          </w:tcPr>
                          <w:p w14:paraId="7DF00BBE" w14:textId="77777777" w:rsidR="00476499" w:rsidRPr="00A936D0"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Programınıza kayıtlı her öğrencinin akademik danışmanı bulunmakta mıdır?</w:t>
                            </w:r>
                          </w:p>
                        </w:tc>
                        <w:tc>
                          <w:tcPr>
                            <w:tcW w:w="4060" w:type="dxa"/>
                            <w:tcBorders>
                              <w:top w:val="nil"/>
                              <w:left w:val="single" w:sz="4" w:space="0" w:color="auto"/>
                              <w:bottom w:val="single" w:sz="4" w:space="0" w:color="auto"/>
                              <w:right w:val="single" w:sz="4" w:space="0" w:color="auto"/>
                            </w:tcBorders>
                            <w:noWrap/>
                            <w:vAlign w:val="bottom"/>
                            <w:hideMark/>
                          </w:tcPr>
                          <w:p w14:paraId="7CFF77B3" w14:textId="4D5A1E09" w:rsidR="00476499" w:rsidRDefault="00476499" w:rsidP="00476499">
                            <w:pPr>
                              <w:jc w:val="center"/>
                              <w:rPr>
                                <w:rFonts w:ascii="Calibri" w:hAnsi="Calibri"/>
                                <w:b/>
                                <w:bCs/>
                                <w:color w:val="000000"/>
                              </w:rPr>
                            </w:pPr>
                            <w:r>
                              <w:rPr>
                                <w:rFonts w:ascii="Calibri" w:hAnsi="Calibri"/>
                                <w:b/>
                                <w:bCs/>
                                <w:color w:val="000000"/>
                              </w:rPr>
                              <w:t>Evet</w:t>
                            </w:r>
                          </w:p>
                        </w:tc>
                      </w:tr>
                      <w:tr w:rsidR="00476499" w:rsidRPr="00A936D0" w14:paraId="4A68323A" w14:textId="77777777" w:rsidTr="0074254C">
                        <w:trPr>
                          <w:trHeight w:val="421"/>
                        </w:trPr>
                        <w:tc>
                          <w:tcPr>
                            <w:tcW w:w="11520" w:type="dxa"/>
                            <w:gridSpan w:val="2"/>
                            <w:tcBorders>
                              <w:top w:val="single" w:sz="4" w:space="0" w:color="auto"/>
                              <w:left w:val="single" w:sz="8" w:space="0" w:color="auto"/>
                              <w:bottom w:val="single" w:sz="4" w:space="0" w:color="auto"/>
                              <w:right w:val="nil"/>
                            </w:tcBorders>
                            <w:noWrap/>
                            <w:hideMark/>
                          </w:tcPr>
                          <w:p w14:paraId="6785DF40" w14:textId="77777777" w:rsidR="00476499" w:rsidRPr="00A936D0"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Programınıza kayıtlı her öğrencinin akademik danışmanlık saati bulunmakta mıdır?</w:t>
                            </w:r>
                          </w:p>
                        </w:tc>
                        <w:tc>
                          <w:tcPr>
                            <w:tcW w:w="4060" w:type="dxa"/>
                            <w:tcBorders>
                              <w:top w:val="nil"/>
                              <w:left w:val="single" w:sz="4" w:space="0" w:color="auto"/>
                              <w:bottom w:val="single" w:sz="4" w:space="0" w:color="auto"/>
                              <w:right w:val="single" w:sz="4" w:space="0" w:color="auto"/>
                            </w:tcBorders>
                            <w:noWrap/>
                            <w:vAlign w:val="bottom"/>
                            <w:hideMark/>
                          </w:tcPr>
                          <w:p w14:paraId="15D29343" w14:textId="6FEC3214" w:rsidR="00476499" w:rsidRDefault="00476499" w:rsidP="00476499">
                            <w:pPr>
                              <w:jc w:val="center"/>
                              <w:rPr>
                                <w:rFonts w:ascii="Calibri" w:hAnsi="Calibri"/>
                                <w:b/>
                                <w:bCs/>
                                <w:color w:val="000000"/>
                              </w:rPr>
                            </w:pPr>
                            <w:r>
                              <w:rPr>
                                <w:rFonts w:ascii="Calibri" w:hAnsi="Calibri"/>
                                <w:b/>
                                <w:bCs/>
                                <w:color w:val="000000"/>
                              </w:rPr>
                              <w:t xml:space="preserve">Evet </w:t>
                            </w:r>
                          </w:p>
                        </w:tc>
                      </w:tr>
                      <w:tr w:rsidR="00476499" w:rsidRPr="00A936D0" w14:paraId="19984FFB" w14:textId="77777777" w:rsidTr="0074254C">
                        <w:trPr>
                          <w:trHeight w:val="667"/>
                        </w:trPr>
                        <w:tc>
                          <w:tcPr>
                            <w:tcW w:w="11520" w:type="dxa"/>
                            <w:gridSpan w:val="2"/>
                            <w:tcBorders>
                              <w:top w:val="single" w:sz="4" w:space="0" w:color="auto"/>
                              <w:left w:val="single" w:sz="8" w:space="0" w:color="auto"/>
                              <w:bottom w:val="single" w:sz="4" w:space="0" w:color="auto"/>
                              <w:right w:val="nil"/>
                            </w:tcBorders>
                            <w:noWrap/>
                            <w:hideMark/>
                          </w:tcPr>
                          <w:p w14:paraId="1A5BC073" w14:textId="77777777" w:rsidR="00476499" w:rsidRPr="00A936D0"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Programınıza kayıtlı her öğrencinin akademik danışmanlık uygulamasına ilişkin geri bildirim toplanmakta mıdır?</w:t>
                            </w:r>
                          </w:p>
                        </w:tc>
                        <w:tc>
                          <w:tcPr>
                            <w:tcW w:w="4060" w:type="dxa"/>
                            <w:tcBorders>
                              <w:top w:val="nil"/>
                              <w:left w:val="single" w:sz="4" w:space="0" w:color="auto"/>
                              <w:bottom w:val="single" w:sz="4" w:space="0" w:color="auto"/>
                              <w:right w:val="single" w:sz="4" w:space="0" w:color="auto"/>
                            </w:tcBorders>
                            <w:noWrap/>
                            <w:vAlign w:val="bottom"/>
                            <w:hideMark/>
                          </w:tcPr>
                          <w:p w14:paraId="4CF2CC66" w14:textId="1F553F55" w:rsidR="00476499" w:rsidRDefault="00476499" w:rsidP="00476499">
                            <w:pPr>
                              <w:jc w:val="center"/>
                              <w:rPr>
                                <w:rFonts w:ascii="Calibri" w:hAnsi="Calibri"/>
                                <w:b/>
                                <w:bCs/>
                                <w:color w:val="000000"/>
                              </w:rPr>
                            </w:pPr>
                            <w:r>
                              <w:rPr>
                                <w:rFonts w:ascii="Calibri" w:hAnsi="Calibri"/>
                                <w:b/>
                                <w:bCs/>
                                <w:color w:val="000000"/>
                              </w:rPr>
                              <w:t>Evet</w:t>
                            </w:r>
                          </w:p>
                        </w:tc>
                      </w:tr>
                      <w:tr w:rsidR="00476499" w:rsidRPr="00A936D0" w14:paraId="49FFCC4E" w14:textId="77777777" w:rsidTr="0074254C">
                        <w:trPr>
                          <w:trHeight w:val="487"/>
                        </w:trPr>
                        <w:tc>
                          <w:tcPr>
                            <w:tcW w:w="11520" w:type="dxa"/>
                            <w:gridSpan w:val="2"/>
                            <w:tcBorders>
                              <w:top w:val="single" w:sz="4" w:space="0" w:color="auto"/>
                              <w:left w:val="single" w:sz="8" w:space="0" w:color="auto"/>
                              <w:bottom w:val="single" w:sz="4" w:space="0" w:color="auto"/>
                              <w:right w:val="single" w:sz="4" w:space="0" w:color="000000"/>
                            </w:tcBorders>
                            <w:hideMark/>
                          </w:tcPr>
                          <w:p w14:paraId="03410B62" w14:textId="77777777" w:rsidR="00476499" w:rsidRPr="00A936D0"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Verilen Yüz Yüze Danışmanlık Hizmeti (belge ile kayıt altına alınan bireysel görüşme) Sayısı</w:t>
                            </w:r>
                          </w:p>
                        </w:tc>
                        <w:tc>
                          <w:tcPr>
                            <w:tcW w:w="4060" w:type="dxa"/>
                            <w:tcBorders>
                              <w:top w:val="nil"/>
                              <w:left w:val="nil"/>
                              <w:bottom w:val="single" w:sz="4" w:space="0" w:color="auto"/>
                              <w:right w:val="single" w:sz="4" w:space="0" w:color="auto"/>
                            </w:tcBorders>
                            <w:noWrap/>
                            <w:vAlign w:val="bottom"/>
                            <w:hideMark/>
                          </w:tcPr>
                          <w:p w14:paraId="715E4EBE" w14:textId="7514E8B2" w:rsidR="00476499" w:rsidRDefault="00476499" w:rsidP="00476499">
                            <w:pPr>
                              <w:jc w:val="center"/>
                              <w:rPr>
                                <w:rFonts w:ascii="Calibri" w:hAnsi="Calibri"/>
                                <w:color w:val="000000"/>
                              </w:rPr>
                            </w:pPr>
                            <w:r>
                              <w:rPr>
                                <w:rFonts w:ascii="Calibri" w:hAnsi="Calibri"/>
                                <w:color w:val="000000"/>
                              </w:rPr>
                              <w:t>4</w:t>
                            </w:r>
                          </w:p>
                        </w:tc>
                      </w:tr>
                      <w:tr w:rsidR="00476499" w:rsidRPr="00A936D0" w14:paraId="52F6C64C" w14:textId="77777777" w:rsidTr="0074254C">
                        <w:trPr>
                          <w:trHeight w:val="565"/>
                        </w:trPr>
                        <w:tc>
                          <w:tcPr>
                            <w:tcW w:w="11520" w:type="dxa"/>
                            <w:gridSpan w:val="2"/>
                            <w:tcBorders>
                              <w:top w:val="single" w:sz="4" w:space="0" w:color="auto"/>
                              <w:left w:val="single" w:sz="8" w:space="0" w:color="auto"/>
                              <w:bottom w:val="single" w:sz="4" w:space="0" w:color="auto"/>
                              <w:right w:val="single" w:sz="4" w:space="0" w:color="000000"/>
                            </w:tcBorders>
                            <w:hideMark/>
                          </w:tcPr>
                          <w:p w14:paraId="754DB1DC" w14:textId="77777777" w:rsidR="00476499" w:rsidRPr="00A936D0"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Verilen Yüz Yüze Danışmanlık Hizmeti (toplantı) Sayısı</w:t>
                            </w:r>
                          </w:p>
                        </w:tc>
                        <w:tc>
                          <w:tcPr>
                            <w:tcW w:w="4060" w:type="dxa"/>
                            <w:tcBorders>
                              <w:top w:val="nil"/>
                              <w:left w:val="nil"/>
                              <w:bottom w:val="single" w:sz="4" w:space="0" w:color="auto"/>
                              <w:right w:val="single" w:sz="4" w:space="0" w:color="auto"/>
                            </w:tcBorders>
                            <w:noWrap/>
                            <w:vAlign w:val="bottom"/>
                            <w:hideMark/>
                          </w:tcPr>
                          <w:p w14:paraId="40AD49D8" w14:textId="2CA82C55" w:rsidR="00476499" w:rsidRDefault="00476499" w:rsidP="00476499">
                            <w:pPr>
                              <w:jc w:val="center"/>
                              <w:rPr>
                                <w:rFonts w:ascii="Calibri" w:hAnsi="Calibri"/>
                                <w:color w:val="000000"/>
                              </w:rPr>
                            </w:pPr>
                            <w:r>
                              <w:rPr>
                                <w:rFonts w:ascii="Calibri" w:hAnsi="Calibri"/>
                                <w:color w:val="000000"/>
                              </w:rPr>
                              <w:t>78</w:t>
                            </w:r>
                          </w:p>
                        </w:tc>
                      </w:tr>
                      <w:tr w:rsidR="00476499" w:rsidRPr="00A936D0" w14:paraId="00C73E7B" w14:textId="77777777" w:rsidTr="0074254C">
                        <w:trPr>
                          <w:trHeight w:val="581"/>
                        </w:trPr>
                        <w:tc>
                          <w:tcPr>
                            <w:tcW w:w="11520" w:type="dxa"/>
                            <w:gridSpan w:val="2"/>
                            <w:tcBorders>
                              <w:top w:val="single" w:sz="4" w:space="0" w:color="auto"/>
                              <w:left w:val="single" w:sz="8" w:space="0" w:color="auto"/>
                              <w:bottom w:val="single" w:sz="4" w:space="0" w:color="auto"/>
                              <w:right w:val="single" w:sz="4" w:space="0" w:color="000000"/>
                            </w:tcBorders>
                            <w:hideMark/>
                          </w:tcPr>
                          <w:p w14:paraId="602241DA" w14:textId="77777777" w:rsidR="00476499" w:rsidRPr="00A936D0" w:rsidRDefault="00476499" w:rsidP="00476499">
                            <w:pPr>
                              <w:spacing w:after="0" w:line="240" w:lineRule="auto"/>
                              <w:rPr>
                                <w:rFonts w:ascii="Symbol" w:eastAsia="Times New Roman" w:hAnsi="Symbol" w:cs="Calibri"/>
                                <w:color w:val="000000"/>
                                <w:lang w:eastAsia="tr-TR"/>
                              </w:rPr>
                            </w:pPr>
                            <w:r w:rsidRPr="00A936D0">
                              <w:rPr>
                                <w:rFonts w:ascii="Times New Roman" w:eastAsia="Times New Roman" w:hAnsi="Times New Roman" w:cs="Times New Roman"/>
                                <w:color w:val="000000"/>
                                <w:sz w:val="14"/>
                                <w:szCs w:val="14"/>
                                <w:lang w:eastAsia="tr-TR"/>
                              </w:rPr>
                              <w:t xml:space="preserve"> </w:t>
                            </w:r>
                            <w:r w:rsidRPr="00A936D0">
                              <w:rPr>
                                <w:rFonts w:ascii="Calibri" w:eastAsia="Times New Roman" w:hAnsi="Calibri" w:cs="Calibri"/>
                                <w:color w:val="000000"/>
                                <w:lang w:eastAsia="tr-TR"/>
                              </w:rPr>
                              <w:t xml:space="preserve">Verilen Çevrimiçi Danışmanlık (mail, zoom, whatsapp) Sayısı </w:t>
                            </w:r>
                          </w:p>
                        </w:tc>
                        <w:tc>
                          <w:tcPr>
                            <w:tcW w:w="4060" w:type="dxa"/>
                            <w:tcBorders>
                              <w:top w:val="nil"/>
                              <w:left w:val="nil"/>
                              <w:bottom w:val="single" w:sz="4" w:space="0" w:color="auto"/>
                              <w:right w:val="single" w:sz="4" w:space="0" w:color="auto"/>
                            </w:tcBorders>
                            <w:noWrap/>
                            <w:vAlign w:val="bottom"/>
                            <w:hideMark/>
                          </w:tcPr>
                          <w:p w14:paraId="1D4525C8" w14:textId="77777777" w:rsidR="00476499" w:rsidRDefault="00476499" w:rsidP="00476499">
                            <w:pPr>
                              <w:jc w:val="center"/>
                              <w:rPr>
                                <w:rFonts w:ascii="Calibri" w:hAnsi="Calibri"/>
                                <w:color w:val="000000"/>
                              </w:rPr>
                            </w:pPr>
                            <w:r>
                              <w:rPr>
                                <w:rFonts w:ascii="Calibri" w:hAnsi="Calibri"/>
                                <w:color w:val="000000"/>
                              </w:rPr>
                              <w:t>0</w:t>
                            </w:r>
                          </w:p>
                        </w:tc>
                      </w:tr>
                      <w:tr w:rsidR="00476499" w:rsidRPr="00A936D0" w14:paraId="3F80D309" w14:textId="77777777" w:rsidTr="0074254C">
                        <w:trPr>
                          <w:trHeight w:val="712"/>
                        </w:trPr>
                        <w:tc>
                          <w:tcPr>
                            <w:tcW w:w="11520" w:type="dxa"/>
                            <w:gridSpan w:val="2"/>
                            <w:tcBorders>
                              <w:top w:val="single" w:sz="4" w:space="0" w:color="auto"/>
                              <w:left w:val="single" w:sz="8" w:space="0" w:color="auto"/>
                              <w:bottom w:val="single" w:sz="4" w:space="0" w:color="auto"/>
                              <w:right w:val="single" w:sz="4" w:space="0" w:color="000000"/>
                            </w:tcBorders>
                            <w:hideMark/>
                          </w:tcPr>
                          <w:p w14:paraId="76B49978" w14:textId="314B2157" w:rsidR="00476499" w:rsidRPr="00A936D0"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Verilen Çevrimiçi Danışmanlık (toplantı) Sayısı</w:t>
                            </w:r>
                          </w:p>
                        </w:tc>
                        <w:tc>
                          <w:tcPr>
                            <w:tcW w:w="4060" w:type="dxa"/>
                            <w:tcBorders>
                              <w:top w:val="nil"/>
                              <w:left w:val="nil"/>
                              <w:bottom w:val="single" w:sz="4" w:space="0" w:color="auto"/>
                              <w:right w:val="single" w:sz="4" w:space="0" w:color="auto"/>
                            </w:tcBorders>
                            <w:noWrap/>
                            <w:vAlign w:val="bottom"/>
                            <w:hideMark/>
                          </w:tcPr>
                          <w:p w14:paraId="097097EB" w14:textId="77777777" w:rsidR="00476499" w:rsidRDefault="00476499" w:rsidP="00476499">
                            <w:pPr>
                              <w:jc w:val="center"/>
                              <w:rPr>
                                <w:rFonts w:ascii="Calibri" w:hAnsi="Calibri"/>
                                <w:color w:val="000000"/>
                              </w:rPr>
                            </w:pPr>
                            <w:r>
                              <w:rPr>
                                <w:rFonts w:ascii="Calibri" w:hAnsi="Calibri"/>
                                <w:color w:val="000000"/>
                              </w:rPr>
                              <w:t>0</w:t>
                            </w:r>
                          </w:p>
                        </w:tc>
                      </w:tr>
                      <w:tr w:rsidR="00476499" w:rsidRPr="00A936D0" w14:paraId="6E50E602" w14:textId="77777777" w:rsidTr="004A4DAA">
                        <w:trPr>
                          <w:trHeight w:val="450"/>
                        </w:trPr>
                        <w:tc>
                          <w:tcPr>
                            <w:tcW w:w="15580" w:type="dxa"/>
                            <w:gridSpan w:val="3"/>
                            <w:vMerge w:val="restart"/>
                            <w:tcBorders>
                              <w:top w:val="single" w:sz="4" w:space="0" w:color="auto"/>
                              <w:left w:val="single" w:sz="8" w:space="0" w:color="auto"/>
                              <w:bottom w:val="single" w:sz="8" w:space="0" w:color="000000"/>
                              <w:right w:val="single" w:sz="4" w:space="0" w:color="000000"/>
                            </w:tcBorders>
                            <w:hideMark/>
                          </w:tcPr>
                          <w:p w14:paraId="4C2CD0BE" w14:textId="77777777" w:rsidR="00476499" w:rsidRPr="00A936D0" w:rsidRDefault="00476499" w:rsidP="00476499">
                            <w:pPr>
                              <w:spacing w:after="0" w:line="240" w:lineRule="auto"/>
                              <w:rPr>
                                <w:rFonts w:ascii="Calibri" w:eastAsia="Times New Roman" w:hAnsi="Calibri" w:cs="Calibri"/>
                                <w:color w:val="000000"/>
                                <w:lang w:eastAsia="tr-TR"/>
                              </w:rPr>
                            </w:pPr>
                            <w:r w:rsidRPr="00A936D0">
                              <w:rPr>
                                <w:rFonts w:ascii="Calibri" w:eastAsia="Times New Roman" w:hAnsi="Calibri" w:cs="Calibri"/>
                                <w:color w:val="000000"/>
                                <w:lang w:eastAsia="tr-TR"/>
                              </w:rPr>
                              <w:t>Danışmanlık Hizmetleri Süreçlerinde Tespit Edilen Genel Sorunlar ve Yapılan İyileştirmeler</w:t>
                            </w:r>
                          </w:p>
                        </w:tc>
                      </w:tr>
                      <w:tr w:rsidR="00476499" w:rsidRPr="00A936D0" w14:paraId="564434CD" w14:textId="77777777" w:rsidTr="00A936D0">
                        <w:trPr>
                          <w:trHeight w:val="450"/>
                        </w:trPr>
                        <w:tc>
                          <w:tcPr>
                            <w:tcW w:w="15580" w:type="dxa"/>
                            <w:gridSpan w:val="3"/>
                            <w:vMerge/>
                            <w:tcBorders>
                              <w:top w:val="single" w:sz="4" w:space="0" w:color="auto"/>
                              <w:left w:val="single" w:sz="8" w:space="0" w:color="auto"/>
                              <w:bottom w:val="single" w:sz="8" w:space="0" w:color="000000"/>
                              <w:right w:val="single" w:sz="4" w:space="0" w:color="000000"/>
                            </w:tcBorders>
                            <w:vAlign w:val="center"/>
                            <w:hideMark/>
                          </w:tcPr>
                          <w:p w14:paraId="3094C487" w14:textId="77777777" w:rsidR="00476499" w:rsidRPr="00A936D0" w:rsidRDefault="00476499" w:rsidP="00476499">
                            <w:pPr>
                              <w:spacing w:after="0" w:line="240" w:lineRule="auto"/>
                              <w:rPr>
                                <w:rFonts w:ascii="Calibri" w:eastAsia="Times New Roman" w:hAnsi="Calibri" w:cs="Calibri"/>
                                <w:color w:val="000000"/>
                                <w:lang w:eastAsia="tr-TR"/>
                              </w:rPr>
                            </w:pPr>
                          </w:p>
                        </w:tc>
                      </w:tr>
                      <w:tr w:rsidR="00476499" w:rsidRPr="00A936D0" w14:paraId="5427C59F" w14:textId="77777777" w:rsidTr="00A936D0">
                        <w:trPr>
                          <w:trHeight w:val="450"/>
                        </w:trPr>
                        <w:tc>
                          <w:tcPr>
                            <w:tcW w:w="15580" w:type="dxa"/>
                            <w:gridSpan w:val="3"/>
                            <w:vMerge/>
                            <w:tcBorders>
                              <w:top w:val="single" w:sz="4" w:space="0" w:color="auto"/>
                              <w:left w:val="single" w:sz="8" w:space="0" w:color="auto"/>
                              <w:bottom w:val="single" w:sz="8" w:space="0" w:color="000000"/>
                              <w:right w:val="single" w:sz="4" w:space="0" w:color="000000"/>
                            </w:tcBorders>
                            <w:vAlign w:val="center"/>
                            <w:hideMark/>
                          </w:tcPr>
                          <w:p w14:paraId="11AA7A70" w14:textId="77777777" w:rsidR="00476499" w:rsidRPr="00A936D0" w:rsidRDefault="00476499" w:rsidP="00476499">
                            <w:pPr>
                              <w:spacing w:after="0" w:line="240" w:lineRule="auto"/>
                              <w:rPr>
                                <w:rFonts w:ascii="Calibri" w:eastAsia="Times New Roman" w:hAnsi="Calibri" w:cs="Calibri"/>
                                <w:color w:val="000000"/>
                                <w:lang w:eastAsia="tr-TR"/>
                              </w:rPr>
                            </w:pPr>
                          </w:p>
                        </w:tc>
                      </w:tr>
                    </w:tbl>
                    <w:p w14:paraId="178D7B4A" w14:textId="6DD06E00" w:rsidR="00282BC9" w:rsidRPr="00A936D0" w:rsidRDefault="008E50DF" w:rsidP="00282BC9">
                      <w:pPr>
                        <w:spacing w:after="0" w:line="240" w:lineRule="auto"/>
                        <w:rPr>
                          <w:rFonts w:ascii="Calibri" w:eastAsia="Times New Roman" w:hAnsi="Calibri" w:cs="Calibri"/>
                          <w:b/>
                          <w:bCs/>
                          <w:color w:val="000000"/>
                          <w:lang w:eastAsia="tr-TR"/>
                        </w:rPr>
                      </w:pPr>
                      <w:r w:rsidRPr="00E90B05">
                        <w:rPr>
                          <w:rFonts w:ascii="Times New Roman" w:eastAsia="Times New Roman" w:hAnsi="Times New Roman" w:cs="Times New Roman"/>
                          <w:b/>
                          <w:bCs/>
                          <w:sz w:val="24"/>
                          <w:szCs w:val="24"/>
                          <w:lang w:eastAsia="tr-TR"/>
                        </w:rPr>
                        <w:t>T</w:t>
                      </w:r>
                      <w:r>
                        <w:rPr>
                          <w:rFonts w:ascii="Times New Roman" w:eastAsia="Times New Roman" w:hAnsi="Times New Roman" w:cs="Times New Roman"/>
                          <w:b/>
                          <w:bCs/>
                          <w:sz w:val="24"/>
                          <w:szCs w:val="24"/>
                          <w:lang w:eastAsia="tr-TR"/>
                        </w:rPr>
                        <w:t>ablo</w:t>
                      </w:r>
                      <w:r w:rsidRPr="00E90B05">
                        <w:rPr>
                          <w:rFonts w:ascii="Times New Roman" w:eastAsia="Times New Roman" w:hAnsi="Times New Roman" w:cs="Times New Roman"/>
                          <w:b/>
                          <w:bCs/>
                          <w:sz w:val="24"/>
                          <w:szCs w:val="24"/>
                          <w:lang w:eastAsia="tr-TR"/>
                        </w:rPr>
                        <w:t xml:space="preserve"> </w:t>
                      </w:r>
                      <w:r w:rsidR="00282BC9">
                        <w:rPr>
                          <w:rFonts w:ascii="Times New Roman" w:eastAsia="Times New Roman" w:hAnsi="Times New Roman" w:cs="Times New Roman"/>
                          <w:b/>
                          <w:bCs/>
                          <w:sz w:val="24"/>
                          <w:szCs w:val="24"/>
                          <w:lang w:eastAsia="tr-TR"/>
                        </w:rPr>
                        <w:t>5</w:t>
                      </w:r>
                      <w:r w:rsidR="00282BC9" w:rsidRPr="00E90B05">
                        <w:rPr>
                          <w:rFonts w:ascii="Times New Roman" w:eastAsia="Times New Roman" w:hAnsi="Times New Roman" w:cs="Times New Roman"/>
                          <w:b/>
                          <w:bCs/>
                          <w:sz w:val="24"/>
                          <w:szCs w:val="24"/>
                          <w:lang w:eastAsia="tr-TR"/>
                        </w:rPr>
                        <w:t xml:space="preserve">: </w:t>
                      </w:r>
                      <w:r w:rsidR="00EC231D" w:rsidRPr="00AC7AFD">
                        <w:rPr>
                          <w:rFonts w:ascii="Times New Roman" w:hAnsi="Times New Roman" w:cs="Times New Roman"/>
                          <w:color w:val="000000" w:themeColor="text1"/>
                          <w:sz w:val="24"/>
                          <w:szCs w:val="24"/>
                        </w:rPr>
                        <w:t xml:space="preserve">Siyaset Bilimi </w:t>
                      </w:r>
                      <w:r w:rsidR="00282BC9" w:rsidRPr="00AC7AFD">
                        <w:rPr>
                          <w:rFonts w:ascii="Times New Roman" w:hAnsi="Times New Roman" w:cs="Times New Roman"/>
                          <w:color w:val="000000" w:themeColor="text1"/>
                          <w:sz w:val="24"/>
                          <w:szCs w:val="24"/>
                        </w:rPr>
                        <w:t xml:space="preserve">Ve </w:t>
                      </w:r>
                      <w:r w:rsidR="00EC231D" w:rsidRPr="00AC7AFD">
                        <w:rPr>
                          <w:rFonts w:ascii="Times New Roman" w:hAnsi="Times New Roman" w:cs="Times New Roman"/>
                          <w:color w:val="000000" w:themeColor="text1"/>
                          <w:sz w:val="24"/>
                          <w:szCs w:val="24"/>
                        </w:rPr>
                        <w:t>Kamu Yönetimi</w:t>
                      </w:r>
                      <w:r w:rsidRPr="009121E9">
                        <w:rPr>
                          <w:rFonts w:ascii="Times New Roman" w:hAnsi="Times New Roman" w:cs="Times New Roman"/>
                          <w:sz w:val="24"/>
                          <w:szCs w:val="24"/>
                        </w:rPr>
                        <w:t xml:space="preserve"> </w:t>
                      </w:r>
                      <w:r w:rsidRPr="00C266A3">
                        <w:rPr>
                          <w:rFonts w:ascii="Times New Roman" w:hAnsi="Times New Roman" w:cs="Times New Roman"/>
                          <w:sz w:val="24"/>
                          <w:szCs w:val="24"/>
                        </w:rPr>
                        <w:t xml:space="preserve">Lisans Programında </w:t>
                      </w:r>
                      <w:r w:rsidR="00282BC9" w:rsidRPr="00282BC9">
                        <w:rPr>
                          <w:rFonts w:ascii="Calibri" w:eastAsia="Times New Roman" w:hAnsi="Calibri" w:cs="Calibri"/>
                          <w:color w:val="000000"/>
                          <w:lang w:eastAsia="tr-TR"/>
                        </w:rPr>
                        <w:t xml:space="preserve">2024-2025 Eğitim Öğretim Yılı Bahar </w:t>
                      </w:r>
                      <w:r w:rsidR="00282BC9">
                        <w:rPr>
                          <w:rFonts w:ascii="Calibri" w:eastAsia="Times New Roman" w:hAnsi="Calibri" w:cs="Calibri"/>
                          <w:color w:val="000000"/>
                          <w:lang w:eastAsia="tr-TR"/>
                        </w:rPr>
                        <w:t>v</w:t>
                      </w:r>
                      <w:r w:rsidR="00282BC9" w:rsidRPr="00282BC9">
                        <w:rPr>
                          <w:rFonts w:ascii="Calibri" w:eastAsia="Times New Roman" w:hAnsi="Calibri" w:cs="Calibri"/>
                          <w:color w:val="000000"/>
                          <w:lang w:eastAsia="tr-TR"/>
                        </w:rPr>
                        <w:t>e 2025-2026 Güz Yarıyılı</w:t>
                      </w:r>
                    </w:p>
                    <w:p w14:paraId="14D541AD" w14:textId="0160D644" w:rsidR="008E50DF" w:rsidRPr="00C266A3" w:rsidRDefault="008E50DF" w:rsidP="00C266A3">
                      <w:pPr>
                        <w:rPr>
                          <w:rFonts w:ascii="Times New Roman" w:hAnsi="Times New Roman" w:cs="Times New Roman"/>
                          <w:sz w:val="24"/>
                          <w:szCs w:val="24"/>
                        </w:rPr>
                      </w:pPr>
                      <w:r w:rsidRPr="00C266A3">
                        <w:rPr>
                          <w:rFonts w:ascii="Times New Roman" w:eastAsia="Times New Roman" w:hAnsi="Times New Roman" w:cs="Times New Roman"/>
                          <w:bCs/>
                          <w:color w:val="000000"/>
                          <w:sz w:val="24"/>
                          <w:szCs w:val="24"/>
                          <w:lang w:eastAsia="tr-TR"/>
                        </w:rPr>
                        <w:t>Öğretim Elemanlarının</w:t>
                      </w:r>
                      <w:r>
                        <w:rPr>
                          <w:rFonts w:ascii="Times New Roman" w:eastAsia="Times New Roman" w:hAnsi="Times New Roman" w:cs="Times New Roman"/>
                          <w:bCs/>
                          <w:color w:val="000000"/>
                          <w:sz w:val="24"/>
                          <w:szCs w:val="24"/>
                          <w:lang w:eastAsia="tr-TR"/>
                        </w:rPr>
                        <w:t>/Üyelerinin</w:t>
                      </w:r>
                      <w:r w:rsidRPr="00C266A3">
                        <w:rPr>
                          <w:rFonts w:ascii="Times New Roman" w:eastAsia="Times New Roman" w:hAnsi="Times New Roman" w:cs="Times New Roman"/>
                          <w:bCs/>
                          <w:color w:val="000000"/>
                          <w:sz w:val="24"/>
                          <w:szCs w:val="24"/>
                          <w:lang w:eastAsia="tr-TR"/>
                        </w:rPr>
                        <w:t xml:space="preserve"> Gelişimine Yönelik Faaliyetler</w:t>
                      </w:r>
                      <w:r>
                        <w:rPr>
                          <w:rFonts w:ascii="Times New Roman" w:eastAsia="Times New Roman" w:hAnsi="Times New Roman" w:cs="Times New Roman"/>
                          <w:bCs/>
                          <w:color w:val="000000"/>
                          <w:sz w:val="24"/>
                          <w:szCs w:val="24"/>
                          <w:lang w:eastAsia="tr-TR"/>
                        </w:rPr>
                        <w:t xml:space="preserve"> ile </w:t>
                      </w:r>
                      <w:r w:rsidRPr="00C266A3">
                        <w:rPr>
                          <w:rFonts w:ascii="Times New Roman" w:eastAsia="Times New Roman" w:hAnsi="Times New Roman" w:cs="Times New Roman"/>
                          <w:bCs/>
                          <w:color w:val="000000"/>
                          <w:sz w:val="24"/>
                          <w:szCs w:val="24"/>
                          <w:lang w:eastAsia="tr-TR"/>
                        </w:rPr>
                        <w:t>Ön Lisans/Lisans A</w:t>
                      </w:r>
                      <w:r>
                        <w:rPr>
                          <w:rFonts w:ascii="Times New Roman" w:eastAsia="Times New Roman" w:hAnsi="Times New Roman" w:cs="Times New Roman"/>
                          <w:bCs/>
                          <w:color w:val="000000"/>
                          <w:sz w:val="24"/>
                          <w:szCs w:val="24"/>
                          <w:lang w:eastAsia="tr-TR"/>
                        </w:rPr>
                        <w:t>kademik Danışmanlık Hizmetleri v</w:t>
                      </w:r>
                      <w:r w:rsidRPr="00C266A3">
                        <w:rPr>
                          <w:rFonts w:ascii="Times New Roman" w:eastAsia="Times New Roman" w:hAnsi="Times New Roman" w:cs="Times New Roman"/>
                          <w:bCs/>
                          <w:color w:val="000000"/>
                          <w:sz w:val="24"/>
                          <w:szCs w:val="24"/>
                          <w:lang w:eastAsia="tr-TR"/>
                        </w:rPr>
                        <w:t>e Öğrenme Yönetim Sistemine İlişkin Hususlar</w:t>
                      </w:r>
                    </w:p>
                    <w:p w14:paraId="54454650" w14:textId="77777777" w:rsidR="008E50DF" w:rsidRPr="00FB5173" w:rsidRDefault="008E50DF" w:rsidP="008A1BB4">
                      <w:pPr>
                        <w:rPr>
                          <w:rFonts w:ascii="Times New Roman" w:hAnsi="Times New Roman" w:cs="Times New Roman"/>
                          <w:b/>
                          <w:sz w:val="26"/>
                          <w:szCs w:val="26"/>
                        </w:rPr>
                      </w:pPr>
                    </w:p>
                    <w:p w14:paraId="00A75B4F" w14:textId="77777777" w:rsidR="008E50DF" w:rsidRDefault="008E50DF" w:rsidP="008A1BB4">
                      <w:pPr>
                        <w:rPr>
                          <w:rFonts w:ascii="Times New Roman" w:eastAsia="Times New Roman" w:hAnsi="Times New Roman" w:cs="Times New Roman"/>
                          <w:b/>
                          <w:bCs/>
                          <w:sz w:val="24"/>
                          <w:szCs w:val="24"/>
                          <w:lang w:eastAsia="tr-TR"/>
                        </w:rPr>
                      </w:pPr>
                    </w:p>
                    <w:p w14:paraId="2F669CEC" w14:textId="77777777" w:rsidR="008E50DF" w:rsidRDefault="008E50DF" w:rsidP="008A1BB4">
                      <w:pPr>
                        <w:rPr>
                          <w:rFonts w:ascii="Times New Roman" w:eastAsia="Times New Roman" w:hAnsi="Times New Roman" w:cs="Times New Roman"/>
                          <w:b/>
                          <w:bCs/>
                          <w:sz w:val="24"/>
                          <w:szCs w:val="24"/>
                          <w:lang w:eastAsia="tr-TR"/>
                        </w:rPr>
                      </w:pPr>
                    </w:p>
                    <w:p w14:paraId="0E9EDE8F" w14:textId="77777777" w:rsidR="008E50DF" w:rsidRDefault="008E50DF" w:rsidP="008A1BB4">
                      <w:pPr>
                        <w:rPr>
                          <w:rFonts w:ascii="Times New Roman" w:eastAsia="Times New Roman" w:hAnsi="Times New Roman" w:cs="Times New Roman"/>
                          <w:b/>
                          <w:bCs/>
                          <w:sz w:val="24"/>
                          <w:szCs w:val="24"/>
                          <w:lang w:eastAsia="tr-TR"/>
                        </w:rPr>
                      </w:pPr>
                    </w:p>
                    <w:p w14:paraId="7FCCC43D" w14:textId="77777777" w:rsidR="008E50DF" w:rsidRDefault="008E50DF" w:rsidP="008A1BB4">
                      <w:pPr>
                        <w:rPr>
                          <w:rFonts w:ascii="Times New Roman" w:eastAsia="Times New Roman" w:hAnsi="Times New Roman" w:cs="Times New Roman"/>
                          <w:b/>
                          <w:bCs/>
                          <w:sz w:val="24"/>
                          <w:szCs w:val="24"/>
                          <w:lang w:eastAsia="tr-TR"/>
                        </w:rPr>
                      </w:pPr>
                    </w:p>
                    <w:p w14:paraId="6D9147C3" w14:textId="77777777" w:rsidR="008E50DF" w:rsidRPr="00E90B05" w:rsidRDefault="008E50DF" w:rsidP="008A1BB4">
                      <w:pPr>
                        <w:rPr>
                          <w:rFonts w:ascii="Times New Roman" w:hAnsi="Times New Roman" w:cs="Times New Roman"/>
                          <w:b/>
                          <w:sz w:val="26"/>
                          <w:szCs w:val="26"/>
                        </w:rPr>
                      </w:pPr>
                      <w:r w:rsidRPr="00E90B05">
                        <w:rPr>
                          <w:rFonts w:ascii="Times New Roman" w:eastAsia="Times New Roman" w:hAnsi="Times New Roman" w:cs="Times New Roman"/>
                          <w:b/>
                          <w:bCs/>
                          <w:sz w:val="24"/>
                          <w:szCs w:val="24"/>
                          <w:lang w:eastAsia="tr-TR"/>
                        </w:rPr>
                        <w:t xml:space="preserve">TABLO </w:t>
                      </w:r>
                      <w:r>
                        <w:rPr>
                          <w:rFonts w:ascii="Times New Roman" w:eastAsia="Times New Roman" w:hAnsi="Times New Roman" w:cs="Times New Roman"/>
                          <w:b/>
                          <w:bCs/>
                          <w:sz w:val="24"/>
                          <w:szCs w:val="24"/>
                          <w:lang w:eastAsia="tr-TR"/>
                        </w:rPr>
                        <w:t>5</w:t>
                      </w:r>
                      <w:r w:rsidRPr="00E90B05">
                        <w:rPr>
                          <w:rFonts w:ascii="Times New Roman" w:eastAsia="Times New Roman" w:hAnsi="Times New Roman" w:cs="Times New Roman"/>
                          <w:b/>
                          <w:bCs/>
                          <w:sz w:val="24"/>
                          <w:szCs w:val="24"/>
                          <w:lang w:eastAsia="tr-TR"/>
                        </w:rPr>
                        <w:t xml:space="preserve">: </w:t>
                      </w:r>
                      <w:r w:rsidRPr="00E90B05">
                        <w:rPr>
                          <w:rFonts w:asciiTheme="majorBidi" w:hAnsiTheme="majorBidi" w:cstheme="majorBidi"/>
                          <w:sz w:val="24"/>
                          <w:szCs w:val="24"/>
                        </w:rPr>
                        <w:t>…………….. Lisans Programında 2023-2024 Eğitim Öğretim Yılı Güz Döneminde Öğretim Elemanlarının/Üyelerinin İş Yükü</w:t>
                      </w:r>
                      <w:r w:rsidRPr="00E90B05">
                        <w:rPr>
                          <w:rFonts w:ascii="Calibri" w:eastAsia="Times New Roman" w:hAnsi="Calibri" w:cs="Calibri"/>
                          <w:b/>
                          <w:bCs/>
                          <w:lang w:eastAsia="tr-TR"/>
                        </w:rPr>
                        <w:t> </w:t>
                      </w:r>
                    </w:p>
                    <w:p w14:paraId="797B0623" w14:textId="77777777" w:rsidR="008E50DF" w:rsidRDefault="008E50DF" w:rsidP="008A1BB4"/>
                  </w:txbxContent>
                </v:textbox>
                <w10:wrap anchorx="page"/>
              </v:shape>
            </w:pict>
          </mc:Fallback>
        </mc:AlternateContent>
      </w:r>
    </w:p>
    <w:p w14:paraId="571D6E9E" w14:textId="72B2D4CE" w:rsidR="00C809BC" w:rsidRDefault="00C809BC" w:rsidP="00440257">
      <w:pPr>
        <w:pStyle w:val="Heading3"/>
        <w:spacing w:line="249" w:lineRule="auto"/>
        <w:ind w:hanging="610"/>
        <w:jc w:val="center"/>
        <w:rPr>
          <w:rFonts w:ascii="Times New Roman" w:hAnsi="Times New Roman" w:cs="Times New Roman"/>
          <w:b/>
        </w:rPr>
      </w:pPr>
    </w:p>
    <w:p w14:paraId="1F297B71" w14:textId="424CC0E9" w:rsidR="00C809BC" w:rsidRDefault="00C809BC">
      <w:pPr>
        <w:rPr>
          <w:rFonts w:ascii="Times New Roman" w:eastAsia="Arial" w:hAnsi="Times New Roman" w:cs="Times New Roman"/>
          <w:b/>
          <w:sz w:val="48"/>
          <w:szCs w:val="48"/>
        </w:rPr>
      </w:pPr>
      <w:r>
        <w:rPr>
          <w:rFonts w:ascii="Times New Roman" w:hAnsi="Times New Roman" w:cs="Times New Roman"/>
          <w:b/>
        </w:rPr>
        <w:br w:type="page"/>
      </w:r>
    </w:p>
    <w:p w14:paraId="39C6FD65" w14:textId="77777777" w:rsidR="00183649" w:rsidRDefault="00183649" w:rsidP="00440257">
      <w:pPr>
        <w:pStyle w:val="Heading3"/>
        <w:spacing w:line="249" w:lineRule="auto"/>
        <w:ind w:hanging="610"/>
        <w:jc w:val="center"/>
        <w:rPr>
          <w:rFonts w:ascii="Times New Roman" w:hAnsi="Times New Roman" w:cs="Times New Roman"/>
          <w:b/>
        </w:rPr>
        <w:sectPr w:rsidR="00183649" w:rsidSect="00BD4B59">
          <w:pgSz w:w="16838" w:h="11906" w:orient="landscape"/>
          <w:pgMar w:top="1418" w:right="1418" w:bottom="1418" w:left="1418" w:header="709" w:footer="709" w:gutter="0"/>
          <w:cols w:space="708"/>
          <w:docGrid w:linePitch="360"/>
        </w:sectPr>
      </w:pPr>
    </w:p>
    <w:p w14:paraId="21F3D0ED" w14:textId="77777777" w:rsidR="00DD6A36" w:rsidRDefault="00DD6A36" w:rsidP="00440257">
      <w:pPr>
        <w:pStyle w:val="Heading3"/>
        <w:spacing w:line="249" w:lineRule="auto"/>
        <w:ind w:hanging="610"/>
        <w:jc w:val="center"/>
        <w:rPr>
          <w:rFonts w:ascii="Times New Roman" w:hAnsi="Times New Roman" w:cs="Times New Roman"/>
          <w:b/>
        </w:rPr>
      </w:pPr>
      <w:r>
        <w:rPr>
          <w:rFonts w:ascii="Times New Roman" w:hAnsi="Times New Roman" w:cs="Times New Roman"/>
          <w:b/>
          <w:noProof/>
          <w:lang w:eastAsia="tr-TR"/>
        </w:rPr>
        <w:lastRenderedPageBreak/>
        <mc:AlternateContent>
          <mc:Choice Requires="wps">
            <w:drawing>
              <wp:anchor distT="0" distB="0" distL="114300" distR="114300" simplePos="0" relativeHeight="251821056" behindDoc="0" locked="0" layoutInCell="1" allowOverlap="1" wp14:anchorId="36BD53DC" wp14:editId="244B2183">
                <wp:simplePos x="0" y="0"/>
                <wp:positionH relativeFrom="page">
                  <wp:posOffset>0</wp:posOffset>
                </wp:positionH>
                <wp:positionV relativeFrom="paragraph">
                  <wp:posOffset>-828152</wp:posOffset>
                </wp:positionV>
                <wp:extent cx="7515225" cy="10640060"/>
                <wp:effectExtent l="0" t="0" r="15875" b="15240"/>
                <wp:wrapNone/>
                <wp:docPr id="123" name="Metin Kutusu 123"/>
                <wp:cNvGraphicFramePr/>
                <a:graphic xmlns:a="http://schemas.openxmlformats.org/drawingml/2006/main">
                  <a:graphicData uri="http://schemas.microsoft.com/office/word/2010/wordprocessingShape">
                    <wps:wsp>
                      <wps:cNvSpPr txBox="1"/>
                      <wps:spPr>
                        <a:xfrm>
                          <a:off x="0" y="0"/>
                          <a:ext cx="7515225" cy="10640060"/>
                        </a:xfrm>
                        <a:prstGeom prst="rect">
                          <a:avLst/>
                        </a:prstGeom>
                        <a:solidFill>
                          <a:schemeClr val="tx2">
                            <a:lumMod val="60000"/>
                            <a:lumOff val="40000"/>
                          </a:schemeClr>
                        </a:solidFill>
                        <a:ln w="6350">
                          <a:solidFill>
                            <a:prstClr val="black"/>
                          </a:solidFill>
                        </a:ln>
                      </wps:spPr>
                      <wps:txbx>
                        <w:txbxContent>
                          <w:p w14:paraId="54524D65" w14:textId="77777777" w:rsidR="008E50DF" w:rsidRDefault="008E50DF" w:rsidP="00DD6A36">
                            <w:pPr>
                              <w:rPr>
                                <w:rFonts w:ascii="Times New Roman" w:hAnsi="Times New Roman" w:cs="Times New Roman"/>
                                <w:b/>
                                <w:sz w:val="24"/>
                                <w:szCs w:val="24"/>
                              </w:rPr>
                            </w:pPr>
                            <w:r w:rsidRPr="00F42EDC">
                              <w:rPr>
                                <w:rFonts w:ascii="Times New Roman" w:hAnsi="Times New Roman" w:cs="Times New Roman"/>
                                <w:b/>
                                <w:sz w:val="24"/>
                                <w:szCs w:val="24"/>
                              </w:rPr>
                              <w:t>I. ÖĞRENCİ İSTATİSTİKLERİ</w:t>
                            </w:r>
                          </w:p>
                          <w:tbl>
                            <w:tblPr>
                              <w:tblW w:w="11785" w:type="dxa"/>
                              <w:tblCellMar>
                                <w:left w:w="70" w:type="dxa"/>
                                <w:right w:w="70" w:type="dxa"/>
                              </w:tblCellMar>
                              <w:tblLook w:val="04A0" w:firstRow="1" w:lastRow="0" w:firstColumn="1" w:lastColumn="0" w:noHBand="0" w:noVBand="1"/>
                            </w:tblPr>
                            <w:tblGrid>
                              <w:gridCol w:w="9428"/>
                              <w:gridCol w:w="1178"/>
                              <w:gridCol w:w="1179"/>
                            </w:tblGrid>
                            <w:tr w:rsidR="00282BC9" w:rsidRPr="0080552B" w14:paraId="067030FA" w14:textId="77777777" w:rsidTr="00C52457">
                              <w:trPr>
                                <w:trHeight w:val="338"/>
                              </w:trPr>
                              <w:tc>
                                <w:tcPr>
                                  <w:tcW w:w="11785" w:type="dxa"/>
                                  <w:gridSpan w:val="3"/>
                                  <w:tcBorders>
                                    <w:top w:val="nil"/>
                                    <w:left w:val="nil"/>
                                    <w:bottom w:val="single" w:sz="4" w:space="0" w:color="auto"/>
                                    <w:right w:val="nil"/>
                                  </w:tcBorders>
                                  <w:shd w:val="clear" w:color="000000" w:fill="D0CECE"/>
                                  <w:noWrap/>
                                  <w:hideMark/>
                                </w:tcPr>
                                <w:p w14:paraId="746FF753" w14:textId="32F3A676" w:rsidR="00282BC9" w:rsidRPr="0080552B" w:rsidRDefault="00282BC9" w:rsidP="00282BC9">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202</w:t>
                                  </w:r>
                                  <w:r>
                                    <w:rPr>
                                      <w:rFonts w:ascii="Calibri" w:eastAsia="Times New Roman" w:hAnsi="Calibri" w:cs="Calibri"/>
                                      <w:b/>
                                      <w:bCs/>
                                      <w:color w:val="000000"/>
                                      <w:lang w:eastAsia="tr-TR"/>
                                    </w:rPr>
                                    <w:t>4</w:t>
                                  </w:r>
                                  <w:r w:rsidRPr="009C4E25">
                                    <w:rPr>
                                      <w:rFonts w:ascii="Calibri" w:eastAsia="Times New Roman" w:hAnsi="Calibri" w:cs="Calibri"/>
                                      <w:b/>
                                      <w:bCs/>
                                      <w:color w:val="000000"/>
                                      <w:lang w:eastAsia="tr-TR"/>
                                    </w:rPr>
                                    <w:t>-202</w:t>
                                  </w:r>
                                  <w:r>
                                    <w:rPr>
                                      <w:rFonts w:ascii="Calibri" w:eastAsia="Times New Roman" w:hAnsi="Calibri" w:cs="Calibri"/>
                                      <w:b/>
                                      <w:bCs/>
                                      <w:color w:val="000000"/>
                                      <w:lang w:eastAsia="tr-TR"/>
                                    </w:rPr>
                                    <w:t>5 EĞİTİM ÖĞRETİM YILI BAHAR VE 2025-2026 GÜZ YARIYILI</w:t>
                                  </w:r>
                                </w:p>
                              </w:tc>
                            </w:tr>
                            <w:tr w:rsidR="008E50DF" w:rsidRPr="0080552B" w14:paraId="22748BDE" w14:textId="77777777" w:rsidTr="00AB6611">
                              <w:trPr>
                                <w:trHeight w:val="364"/>
                              </w:trPr>
                              <w:tc>
                                <w:tcPr>
                                  <w:tcW w:w="11785" w:type="dxa"/>
                                  <w:gridSpan w:val="3"/>
                                  <w:tcBorders>
                                    <w:top w:val="single" w:sz="4" w:space="0" w:color="auto"/>
                                    <w:left w:val="single" w:sz="4" w:space="0" w:color="auto"/>
                                    <w:bottom w:val="single" w:sz="4" w:space="0" w:color="auto"/>
                                    <w:right w:val="single" w:sz="4" w:space="0" w:color="000000"/>
                                  </w:tcBorders>
                                  <w:shd w:val="clear" w:color="000000" w:fill="9BC2E6"/>
                                  <w:hideMark/>
                                </w:tcPr>
                                <w:p w14:paraId="1913AA2F" w14:textId="77777777" w:rsidR="008E50DF" w:rsidRPr="00F42EDC" w:rsidRDefault="008E50DF" w:rsidP="00BD482C">
                                  <w:pPr>
                                    <w:spacing w:after="0" w:line="240" w:lineRule="auto"/>
                                    <w:jc w:val="center"/>
                                    <w:rPr>
                                      <w:rFonts w:ascii="Calibri" w:eastAsia="Times New Roman" w:hAnsi="Calibri" w:cs="Calibri"/>
                                      <w:b/>
                                      <w:bCs/>
                                      <w:color w:val="000000"/>
                                      <w:lang w:eastAsia="tr-TR"/>
                                    </w:rPr>
                                  </w:pPr>
                                  <w:r w:rsidRPr="00F42EDC">
                                    <w:rPr>
                                      <w:rFonts w:ascii="Calibri" w:eastAsia="Times New Roman" w:hAnsi="Calibri" w:cs="Calibri"/>
                                      <w:b/>
                                      <w:bCs/>
                                      <w:color w:val="000000"/>
                                      <w:sz w:val="24"/>
                                      <w:szCs w:val="24"/>
                                      <w:lang w:eastAsia="tr-TR"/>
                                    </w:rPr>
                                    <w:t>GELEN GİDEN ÖĞRENCİ SAYILARI</w:t>
                                  </w:r>
                                </w:p>
                              </w:tc>
                            </w:tr>
                            <w:tr w:rsidR="008E50DF" w:rsidRPr="0080552B" w14:paraId="1A290588" w14:textId="77777777" w:rsidTr="003944BC">
                              <w:trPr>
                                <w:trHeight w:val="790"/>
                              </w:trPr>
                              <w:tc>
                                <w:tcPr>
                                  <w:tcW w:w="9428" w:type="dxa"/>
                                  <w:tcBorders>
                                    <w:top w:val="nil"/>
                                    <w:left w:val="single" w:sz="4" w:space="0" w:color="auto"/>
                                    <w:bottom w:val="single" w:sz="4" w:space="0" w:color="auto"/>
                                    <w:right w:val="single" w:sz="4" w:space="0" w:color="auto"/>
                                  </w:tcBorders>
                                  <w:hideMark/>
                                </w:tcPr>
                                <w:p w14:paraId="6C267F5D" w14:textId="77777777" w:rsidR="008E50DF" w:rsidRPr="0080552B" w:rsidRDefault="008E50DF" w:rsidP="00BD482C">
                                  <w:pPr>
                                    <w:spacing w:after="0" w:line="240" w:lineRule="auto"/>
                                    <w:rPr>
                                      <w:rFonts w:ascii="Calibri" w:eastAsia="Times New Roman" w:hAnsi="Calibri" w:cs="Calibri"/>
                                      <w:color w:val="000000"/>
                                      <w:lang w:eastAsia="tr-TR"/>
                                    </w:rPr>
                                  </w:pPr>
                                  <w:r w:rsidRPr="0080552B">
                                    <w:rPr>
                                      <w:rFonts w:ascii="Calibri" w:eastAsia="Times New Roman" w:hAnsi="Calibri" w:cs="Calibri"/>
                                      <w:color w:val="000000"/>
                                      <w:lang w:eastAsia="tr-TR"/>
                                    </w:rPr>
                                    <w:t> </w:t>
                                  </w:r>
                                </w:p>
                              </w:tc>
                              <w:tc>
                                <w:tcPr>
                                  <w:tcW w:w="1178" w:type="dxa"/>
                                  <w:tcBorders>
                                    <w:top w:val="nil"/>
                                    <w:left w:val="nil"/>
                                    <w:bottom w:val="single" w:sz="4" w:space="0" w:color="auto"/>
                                    <w:right w:val="single" w:sz="4" w:space="0" w:color="auto"/>
                                  </w:tcBorders>
                                  <w:hideMark/>
                                </w:tcPr>
                                <w:p w14:paraId="1BF10A13" w14:textId="77777777" w:rsidR="008E50DF" w:rsidRPr="0080552B" w:rsidRDefault="008E50DF" w:rsidP="00BD482C">
                                  <w:pPr>
                                    <w:spacing w:after="0" w:line="240" w:lineRule="auto"/>
                                    <w:jc w:val="center"/>
                                    <w:rPr>
                                      <w:rFonts w:ascii="Calibri" w:eastAsia="Times New Roman" w:hAnsi="Calibri" w:cs="Calibri"/>
                                      <w:color w:val="000000"/>
                                      <w:lang w:eastAsia="tr-TR"/>
                                    </w:rPr>
                                  </w:pPr>
                                  <w:r w:rsidRPr="0080552B">
                                    <w:rPr>
                                      <w:rFonts w:ascii="Calibri" w:eastAsia="Times New Roman" w:hAnsi="Calibri" w:cs="Calibri"/>
                                      <w:color w:val="000000"/>
                                      <w:lang w:eastAsia="tr-TR"/>
                                    </w:rPr>
                                    <w:t>Gelen Öğrenci Sayısı</w:t>
                                  </w:r>
                                </w:p>
                              </w:tc>
                              <w:tc>
                                <w:tcPr>
                                  <w:tcW w:w="1179" w:type="dxa"/>
                                  <w:tcBorders>
                                    <w:top w:val="nil"/>
                                    <w:left w:val="nil"/>
                                    <w:bottom w:val="single" w:sz="4" w:space="0" w:color="auto"/>
                                    <w:right w:val="single" w:sz="4" w:space="0" w:color="auto"/>
                                  </w:tcBorders>
                                  <w:hideMark/>
                                </w:tcPr>
                                <w:p w14:paraId="091C34FA" w14:textId="77777777" w:rsidR="008E50DF" w:rsidRPr="0080552B" w:rsidRDefault="008E50DF" w:rsidP="00BD482C">
                                  <w:pPr>
                                    <w:spacing w:after="0" w:line="240" w:lineRule="auto"/>
                                    <w:jc w:val="center"/>
                                    <w:rPr>
                                      <w:rFonts w:ascii="Calibri" w:eastAsia="Times New Roman" w:hAnsi="Calibri" w:cs="Calibri"/>
                                      <w:color w:val="000000"/>
                                      <w:lang w:eastAsia="tr-TR"/>
                                    </w:rPr>
                                  </w:pPr>
                                  <w:r w:rsidRPr="0080552B">
                                    <w:rPr>
                                      <w:rFonts w:ascii="Calibri" w:eastAsia="Times New Roman" w:hAnsi="Calibri" w:cs="Calibri"/>
                                      <w:color w:val="000000"/>
                                      <w:lang w:eastAsia="tr-TR"/>
                                    </w:rPr>
                                    <w:t>Giden Öğrenci Sayısı</w:t>
                                  </w:r>
                                </w:p>
                              </w:tc>
                            </w:tr>
                            <w:tr w:rsidR="008E50DF" w:rsidRPr="0080552B" w14:paraId="089720A7" w14:textId="77777777" w:rsidTr="00C52457">
                              <w:trPr>
                                <w:trHeight w:val="364"/>
                              </w:trPr>
                              <w:tc>
                                <w:tcPr>
                                  <w:tcW w:w="9428" w:type="dxa"/>
                                  <w:tcBorders>
                                    <w:top w:val="nil"/>
                                    <w:left w:val="single" w:sz="4" w:space="0" w:color="auto"/>
                                    <w:bottom w:val="single" w:sz="4" w:space="0" w:color="auto"/>
                                    <w:right w:val="single" w:sz="4" w:space="0" w:color="auto"/>
                                  </w:tcBorders>
                                  <w:vAlign w:val="center"/>
                                  <w:hideMark/>
                                </w:tcPr>
                                <w:p w14:paraId="32C5FA6A" w14:textId="77777777" w:rsidR="008E50DF" w:rsidRPr="0080552B" w:rsidRDefault="008E50DF" w:rsidP="000C4C38">
                                  <w:pPr>
                                    <w:spacing w:after="0" w:line="240" w:lineRule="auto"/>
                                    <w:rPr>
                                      <w:rFonts w:ascii="Calibri" w:eastAsia="Times New Roman" w:hAnsi="Calibri" w:cs="Calibri"/>
                                      <w:color w:val="000000"/>
                                      <w:lang w:eastAsia="tr-TR"/>
                                    </w:rPr>
                                  </w:pPr>
                                  <w:r w:rsidRPr="0080552B">
                                    <w:rPr>
                                      <w:rFonts w:ascii="Calibri" w:eastAsia="Times New Roman" w:hAnsi="Calibri" w:cs="Calibri"/>
                                      <w:color w:val="000000"/>
                                      <w:lang w:eastAsia="tr-TR"/>
                                    </w:rPr>
                                    <w:t>ERASMUS</w:t>
                                  </w:r>
                                </w:p>
                              </w:tc>
                              <w:tc>
                                <w:tcPr>
                                  <w:tcW w:w="1178" w:type="dxa"/>
                                  <w:tcBorders>
                                    <w:top w:val="nil"/>
                                    <w:left w:val="nil"/>
                                    <w:bottom w:val="single" w:sz="4" w:space="0" w:color="auto"/>
                                    <w:right w:val="single" w:sz="4" w:space="0" w:color="auto"/>
                                  </w:tcBorders>
                                  <w:vAlign w:val="center"/>
                                  <w:hideMark/>
                                </w:tcPr>
                                <w:p w14:paraId="70247D56" w14:textId="5A4A6AC9" w:rsidR="008E50DF" w:rsidRDefault="00064604" w:rsidP="000C4C38">
                                  <w:pPr>
                                    <w:jc w:val="center"/>
                                    <w:rPr>
                                      <w:rFonts w:ascii="Calibri" w:hAnsi="Calibri"/>
                                      <w:color w:val="000000"/>
                                    </w:rPr>
                                  </w:pPr>
                                  <w:r>
                                    <w:rPr>
                                      <w:rFonts w:ascii="Calibri" w:hAnsi="Calibri"/>
                                      <w:color w:val="000000"/>
                                    </w:rPr>
                                    <w:t>0</w:t>
                                  </w:r>
                                </w:p>
                              </w:tc>
                              <w:tc>
                                <w:tcPr>
                                  <w:tcW w:w="1179" w:type="dxa"/>
                                  <w:tcBorders>
                                    <w:top w:val="nil"/>
                                    <w:left w:val="nil"/>
                                    <w:bottom w:val="single" w:sz="4" w:space="0" w:color="auto"/>
                                    <w:right w:val="single" w:sz="4" w:space="0" w:color="auto"/>
                                  </w:tcBorders>
                                  <w:vAlign w:val="center"/>
                                  <w:hideMark/>
                                </w:tcPr>
                                <w:p w14:paraId="42E93B5C" w14:textId="77777777" w:rsidR="008E50DF" w:rsidRDefault="008E50DF" w:rsidP="000C4C38">
                                  <w:pPr>
                                    <w:jc w:val="center"/>
                                    <w:rPr>
                                      <w:rFonts w:ascii="Calibri" w:hAnsi="Calibri"/>
                                      <w:color w:val="000000"/>
                                    </w:rPr>
                                  </w:pPr>
                                  <w:r>
                                    <w:rPr>
                                      <w:rFonts w:ascii="Calibri" w:hAnsi="Calibri"/>
                                      <w:color w:val="000000"/>
                                    </w:rPr>
                                    <w:t>0</w:t>
                                  </w:r>
                                </w:p>
                              </w:tc>
                            </w:tr>
                            <w:tr w:rsidR="008E50DF" w:rsidRPr="0080552B" w14:paraId="1684B33F" w14:textId="77777777" w:rsidTr="00C52457">
                              <w:trPr>
                                <w:trHeight w:val="364"/>
                              </w:trPr>
                              <w:tc>
                                <w:tcPr>
                                  <w:tcW w:w="9428" w:type="dxa"/>
                                  <w:tcBorders>
                                    <w:top w:val="nil"/>
                                    <w:left w:val="single" w:sz="4" w:space="0" w:color="auto"/>
                                    <w:bottom w:val="single" w:sz="4" w:space="0" w:color="auto"/>
                                    <w:right w:val="single" w:sz="4" w:space="0" w:color="auto"/>
                                  </w:tcBorders>
                                  <w:vAlign w:val="center"/>
                                  <w:hideMark/>
                                </w:tcPr>
                                <w:p w14:paraId="28CC4D2F" w14:textId="77777777" w:rsidR="008E50DF" w:rsidRPr="00497FF3" w:rsidRDefault="008E50DF" w:rsidP="000C4C38">
                                  <w:pPr>
                                    <w:spacing w:after="0" w:line="240" w:lineRule="auto"/>
                                    <w:rPr>
                                      <w:rFonts w:ascii="Calibri" w:eastAsia="Times New Roman" w:hAnsi="Calibri" w:cs="Calibri"/>
                                      <w:color w:val="000000"/>
                                      <w:lang w:eastAsia="tr-TR"/>
                                    </w:rPr>
                                  </w:pPr>
                                  <w:r w:rsidRPr="00497FF3">
                                    <w:rPr>
                                      <w:rFonts w:ascii="Calibri" w:eastAsia="Times New Roman" w:hAnsi="Calibri" w:cs="Calibri"/>
                                      <w:color w:val="000000"/>
                                      <w:lang w:eastAsia="tr-TR"/>
                                    </w:rPr>
                                    <w:t>Merkezi Yerleştirme Puanıyla Yatay Geçiş</w:t>
                                  </w:r>
                                </w:p>
                              </w:tc>
                              <w:tc>
                                <w:tcPr>
                                  <w:tcW w:w="1178" w:type="dxa"/>
                                  <w:tcBorders>
                                    <w:top w:val="nil"/>
                                    <w:left w:val="nil"/>
                                    <w:bottom w:val="single" w:sz="4" w:space="0" w:color="auto"/>
                                    <w:right w:val="single" w:sz="4" w:space="0" w:color="auto"/>
                                  </w:tcBorders>
                                  <w:vAlign w:val="center"/>
                                  <w:hideMark/>
                                </w:tcPr>
                                <w:p w14:paraId="40B9C57D" w14:textId="5332D3A2" w:rsidR="008E50DF" w:rsidRDefault="00497FF3" w:rsidP="000C4C38">
                                  <w:pPr>
                                    <w:jc w:val="center"/>
                                    <w:rPr>
                                      <w:rFonts w:ascii="Calibri" w:hAnsi="Calibri"/>
                                      <w:color w:val="000000"/>
                                    </w:rPr>
                                  </w:pPr>
                                  <w:r>
                                    <w:rPr>
                                      <w:rFonts w:ascii="Calibri" w:hAnsi="Calibri"/>
                                      <w:color w:val="000000"/>
                                    </w:rPr>
                                    <w:t>20</w:t>
                                  </w:r>
                                </w:p>
                              </w:tc>
                              <w:tc>
                                <w:tcPr>
                                  <w:tcW w:w="1179" w:type="dxa"/>
                                  <w:tcBorders>
                                    <w:top w:val="nil"/>
                                    <w:left w:val="nil"/>
                                    <w:bottom w:val="single" w:sz="4" w:space="0" w:color="auto"/>
                                    <w:right w:val="single" w:sz="4" w:space="0" w:color="auto"/>
                                  </w:tcBorders>
                                  <w:vAlign w:val="center"/>
                                  <w:hideMark/>
                                </w:tcPr>
                                <w:p w14:paraId="31DA15D7" w14:textId="5FEDCEE2" w:rsidR="008E50DF" w:rsidRDefault="008E50DF" w:rsidP="000C4C38">
                                  <w:pPr>
                                    <w:jc w:val="center"/>
                                    <w:rPr>
                                      <w:rFonts w:ascii="Calibri" w:hAnsi="Calibri"/>
                                      <w:color w:val="000000"/>
                                    </w:rPr>
                                  </w:pPr>
                                </w:p>
                              </w:tc>
                            </w:tr>
                            <w:tr w:rsidR="008E50DF" w:rsidRPr="0080552B" w14:paraId="087001B2" w14:textId="77777777" w:rsidTr="00C52457">
                              <w:trPr>
                                <w:trHeight w:val="364"/>
                              </w:trPr>
                              <w:tc>
                                <w:tcPr>
                                  <w:tcW w:w="9428" w:type="dxa"/>
                                  <w:tcBorders>
                                    <w:top w:val="nil"/>
                                    <w:left w:val="single" w:sz="4" w:space="0" w:color="auto"/>
                                    <w:bottom w:val="single" w:sz="4" w:space="0" w:color="auto"/>
                                    <w:right w:val="single" w:sz="4" w:space="0" w:color="auto"/>
                                  </w:tcBorders>
                                  <w:vAlign w:val="center"/>
                                  <w:hideMark/>
                                </w:tcPr>
                                <w:p w14:paraId="7BDD3F11" w14:textId="77777777" w:rsidR="008E50DF" w:rsidRPr="00497FF3" w:rsidRDefault="008E50DF" w:rsidP="000C4C38">
                                  <w:pPr>
                                    <w:spacing w:after="0" w:line="240" w:lineRule="auto"/>
                                    <w:rPr>
                                      <w:rFonts w:ascii="Calibri" w:eastAsia="Times New Roman" w:hAnsi="Calibri" w:cs="Calibri"/>
                                      <w:color w:val="000000"/>
                                      <w:lang w:eastAsia="tr-TR"/>
                                    </w:rPr>
                                  </w:pPr>
                                  <w:r w:rsidRPr="00497FF3">
                                    <w:rPr>
                                      <w:rFonts w:ascii="Calibri" w:eastAsia="Times New Roman" w:hAnsi="Calibri" w:cs="Calibri"/>
                                      <w:color w:val="000000"/>
                                      <w:lang w:eastAsia="tr-TR"/>
                                    </w:rPr>
                                    <w:t>Kurumlararası yatay geçiş</w:t>
                                  </w:r>
                                </w:p>
                              </w:tc>
                              <w:tc>
                                <w:tcPr>
                                  <w:tcW w:w="1178" w:type="dxa"/>
                                  <w:tcBorders>
                                    <w:top w:val="nil"/>
                                    <w:left w:val="nil"/>
                                    <w:bottom w:val="single" w:sz="4" w:space="0" w:color="auto"/>
                                    <w:right w:val="single" w:sz="4" w:space="0" w:color="auto"/>
                                  </w:tcBorders>
                                  <w:vAlign w:val="center"/>
                                  <w:hideMark/>
                                </w:tcPr>
                                <w:p w14:paraId="71C95E71" w14:textId="19557D87" w:rsidR="008E50DF" w:rsidRDefault="00497FF3" w:rsidP="000C4C38">
                                  <w:pPr>
                                    <w:jc w:val="center"/>
                                    <w:rPr>
                                      <w:rFonts w:ascii="Calibri" w:hAnsi="Calibri"/>
                                      <w:color w:val="000000"/>
                                    </w:rPr>
                                  </w:pPr>
                                  <w:r>
                                    <w:rPr>
                                      <w:rFonts w:ascii="Calibri" w:hAnsi="Calibri"/>
                                      <w:color w:val="000000"/>
                                    </w:rPr>
                                    <w:t>2</w:t>
                                  </w:r>
                                </w:p>
                              </w:tc>
                              <w:tc>
                                <w:tcPr>
                                  <w:tcW w:w="1179" w:type="dxa"/>
                                  <w:tcBorders>
                                    <w:top w:val="nil"/>
                                    <w:left w:val="nil"/>
                                    <w:bottom w:val="single" w:sz="4" w:space="0" w:color="auto"/>
                                    <w:right w:val="single" w:sz="4" w:space="0" w:color="auto"/>
                                  </w:tcBorders>
                                  <w:vAlign w:val="center"/>
                                  <w:hideMark/>
                                </w:tcPr>
                                <w:p w14:paraId="55390B36" w14:textId="006AB95B" w:rsidR="008E50DF" w:rsidRDefault="008E50DF" w:rsidP="000C4C38">
                                  <w:pPr>
                                    <w:jc w:val="center"/>
                                    <w:rPr>
                                      <w:rFonts w:ascii="Calibri" w:hAnsi="Calibri"/>
                                      <w:color w:val="000000"/>
                                    </w:rPr>
                                  </w:pPr>
                                </w:p>
                              </w:tc>
                            </w:tr>
                            <w:tr w:rsidR="008E50DF" w:rsidRPr="0080552B" w14:paraId="43183016" w14:textId="77777777" w:rsidTr="00C52457">
                              <w:trPr>
                                <w:trHeight w:val="364"/>
                              </w:trPr>
                              <w:tc>
                                <w:tcPr>
                                  <w:tcW w:w="9428" w:type="dxa"/>
                                  <w:tcBorders>
                                    <w:top w:val="nil"/>
                                    <w:left w:val="single" w:sz="4" w:space="0" w:color="auto"/>
                                    <w:bottom w:val="single" w:sz="4" w:space="0" w:color="auto"/>
                                    <w:right w:val="single" w:sz="4" w:space="0" w:color="auto"/>
                                  </w:tcBorders>
                                  <w:vAlign w:val="center"/>
                                  <w:hideMark/>
                                </w:tcPr>
                                <w:p w14:paraId="4BFDAC6E" w14:textId="77777777" w:rsidR="008E50DF" w:rsidRPr="00497FF3" w:rsidRDefault="008E50DF" w:rsidP="000C4C38">
                                  <w:pPr>
                                    <w:spacing w:after="0" w:line="240" w:lineRule="auto"/>
                                    <w:rPr>
                                      <w:rFonts w:ascii="Calibri" w:eastAsia="Times New Roman" w:hAnsi="Calibri" w:cs="Calibri"/>
                                      <w:color w:val="000000"/>
                                      <w:lang w:eastAsia="tr-TR"/>
                                    </w:rPr>
                                  </w:pPr>
                                  <w:r w:rsidRPr="00497FF3">
                                    <w:rPr>
                                      <w:rFonts w:ascii="Calibri" w:eastAsia="Times New Roman" w:hAnsi="Calibri" w:cs="Calibri"/>
                                      <w:color w:val="000000"/>
                                      <w:lang w:eastAsia="tr-TR"/>
                                    </w:rPr>
                                    <w:t>Kurum içi yatay geçiş</w:t>
                                  </w:r>
                                </w:p>
                              </w:tc>
                              <w:tc>
                                <w:tcPr>
                                  <w:tcW w:w="1178" w:type="dxa"/>
                                  <w:tcBorders>
                                    <w:top w:val="nil"/>
                                    <w:left w:val="nil"/>
                                    <w:bottom w:val="single" w:sz="4" w:space="0" w:color="auto"/>
                                    <w:right w:val="single" w:sz="4" w:space="0" w:color="auto"/>
                                  </w:tcBorders>
                                  <w:vAlign w:val="center"/>
                                  <w:hideMark/>
                                </w:tcPr>
                                <w:p w14:paraId="5DCCDC97" w14:textId="1CCAF264" w:rsidR="008E50DF" w:rsidRDefault="008E50DF" w:rsidP="000C4C38">
                                  <w:pPr>
                                    <w:jc w:val="center"/>
                                    <w:rPr>
                                      <w:rFonts w:ascii="Calibri" w:hAnsi="Calibri"/>
                                      <w:color w:val="000000"/>
                                    </w:rPr>
                                  </w:pPr>
                                </w:p>
                              </w:tc>
                              <w:tc>
                                <w:tcPr>
                                  <w:tcW w:w="1179" w:type="dxa"/>
                                  <w:tcBorders>
                                    <w:top w:val="nil"/>
                                    <w:left w:val="nil"/>
                                    <w:bottom w:val="single" w:sz="4" w:space="0" w:color="auto"/>
                                    <w:right w:val="single" w:sz="4" w:space="0" w:color="auto"/>
                                  </w:tcBorders>
                                  <w:vAlign w:val="center"/>
                                  <w:hideMark/>
                                </w:tcPr>
                                <w:p w14:paraId="17376486" w14:textId="7FBD509F" w:rsidR="008E50DF" w:rsidRDefault="008E50DF" w:rsidP="000C4C38">
                                  <w:pPr>
                                    <w:jc w:val="center"/>
                                    <w:rPr>
                                      <w:rFonts w:ascii="Calibri" w:hAnsi="Calibri"/>
                                      <w:color w:val="000000"/>
                                    </w:rPr>
                                  </w:pPr>
                                </w:p>
                              </w:tc>
                            </w:tr>
                            <w:tr w:rsidR="008E50DF" w:rsidRPr="0080552B" w14:paraId="56772B82" w14:textId="77777777" w:rsidTr="00C52457">
                              <w:trPr>
                                <w:trHeight w:val="364"/>
                              </w:trPr>
                              <w:tc>
                                <w:tcPr>
                                  <w:tcW w:w="9428" w:type="dxa"/>
                                  <w:tcBorders>
                                    <w:top w:val="nil"/>
                                    <w:left w:val="single" w:sz="4" w:space="0" w:color="auto"/>
                                    <w:bottom w:val="single" w:sz="4" w:space="0" w:color="auto"/>
                                    <w:right w:val="single" w:sz="4" w:space="0" w:color="auto"/>
                                  </w:tcBorders>
                                  <w:vAlign w:val="center"/>
                                  <w:hideMark/>
                                </w:tcPr>
                                <w:p w14:paraId="11F999CE" w14:textId="77777777" w:rsidR="008E50DF" w:rsidRPr="00497FF3" w:rsidRDefault="008E50DF" w:rsidP="000C4C38">
                                  <w:pPr>
                                    <w:spacing w:after="0" w:line="240" w:lineRule="auto"/>
                                    <w:rPr>
                                      <w:rFonts w:ascii="Calibri" w:eastAsia="Times New Roman" w:hAnsi="Calibri" w:cs="Calibri"/>
                                      <w:color w:val="000000"/>
                                      <w:lang w:eastAsia="tr-TR"/>
                                    </w:rPr>
                                  </w:pPr>
                                  <w:r w:rsidRPr="00497FF3">
                                    <w:rPr>
                                      <w:rFonts w:ascii="Calibri" w:eastAsia="Times New Roman" w:hAnsi="Calibri" w:cs="Calibri"/>
                                      <w:color w:val="000000"/>
                                      <w:lang w:eastAsia="tr-TR"/>
                                    </w:rPr>
                                    <w:t>Dikey Geçiş</w:t>
                                  </w:r>
                                </w:p>
                              </w:tc>
                              <w:tc>
                                <w:tcPr>
                                  <w:tcW w:w="1178" w:type="dxa"/>
                                  <w:tcBorders>
                                    <w:top w:val="nil"/>
                                    <w:left w:val="nil"/>
                                    <w:bottom w:val="single" w:sz="4" w:space="0" w:color="auto"/>
                                    <w:right w:val="single" w:sz="4" w:space="0" w:color="auto"/>
                                  </w:tcBorders>
                                  <w:vAlign w:val="center"/>
                                  <w:hideMark/>
                                </w:tcPr>
                                <w:p w14:paraId="2F8E3733" w14:textId="30C1A38C" w:rsidR="008E50DF" w:rsidRDefault="008E50DF" w:rsidP="000C4C38">
                                  <w:pPr>
                                    <w:jc w:val="center"/>
                                    <w:rPr>
                                      <w:rFonts w:ascii="Calibri" w:hAnsi="Calibri"/>
                                      <w:color w:val="000000"/>
                                    </w:rPr>
                                  </w:pPr>
                                </w:p>
                              </w:tc>
                              <w:tc>
                                <w:tcPr>
                                  <w:tcW w:w="1179" w:type="dxa"/>
                                  <w:tcBorders>
                                    <w:top w:val="nil"/>
                                    <w:left w:val="nil"/>
                                    <w:bottom w:val="single" w:sz="4" w:space="0" w:color="auto"/>
                                    <w:right w:val="single" w:sz="4" w:space="0" w:color="auto"/>
                                  </w:tcBorders>
                                  <w:shd w:val="clear" w:color="000000" w:fill="404040"/>
                                  <w:vAlign w:val="center"/>
                                  <w:hideMark/>
                                </w:tcPr>
                                <w:p w14:paraId="7DE85E50" w14:textId="192E40F7" w:rsidR="008E50DF" w:rsidRDefault="00223D02" w:rsidP="000C4C38">
                                  <w:pPr>
                                    <w:jc w:val="center"/>
                                    <w:rPr>
                                      <w:rFonts w:ascii="Calibri" w:hAnsi="Calibri"/>
                                      <w:color w:val="000000"/>
                                    </w:rPr>
                                  </w:pPr>
                                  <w:r>
                                    <w:rPr>
                                      <w:rFonts w:ascii="Calibri" w:hAnsi="Calibri"/>
                                      <w:color w:val="000000"/>
                                    </w:rPr>
                                    <w:t>0</w:t>
                                  </w:r>
                                  <w:r w:rsidR="008E50DF">
                                    <w:rPr>
                                      <w:rFonts w:ascii="Calibri" w:hAnsi="Calibri"/>
                                      <w:color w:val="000000"/>
                                    </w:rPr>
                                    <w:t> </w:t>
                                  </w:r>
                                </w:p>
                              </w:tc>
                            </w:tr>
                            <w:tr w:rsidR="008E50DF" w:rsidRPr="0080552B" w14:paraId="6DB15001" w14:textId="77777777" w:rsidTr="00C52457">
                              <w:trPr>
                                <w:trHeight w:val="364"/>
                              </w:trPr>
                              <w:tc>
                                <w:tcPr>
                                  <w:tcW w:w="9428" w:type="dxa"/>
                                  <w:tcBorders>
                                    <w:top w:val="nil"/>
                                    <w:left w:val="single" w:sz="4" w:space="0" w:color="auto"/>
                                    <w:bottom w:val="single" w:sz="4" w:space="0" w:color="auto"/>
                                    <w:right w:val="single" w:sz="4" w:space="0" w:color="auto"/>
                                  </w:tcBorders>
                                  <w:vAlign w:val="center"/>
                                  <w:hideMark/>
                                </w:tcPr>
                                <w:p w14:paraId="34CCEB3A" w14:textId="77777777" w:rsidR="008E50DF" w:rsidRPr="00F42EDC" w:rsidRDefault="008E50DF" w:rsidP="000C4C38">
                                  <w:pPr>
                                    <w:spacing w:after="0" w:line="240" w:lineRule="auto"/>
                                    <w:rPr>
                                      <w:rFonts w:ascii="Calibri" w:eastAsia="Times New Roman" w:hAnsi="Calibri" w:cs="Calibri"/>
                                      <w:color w:val="000000"/>
                                      <w:lang w:eastAsia="tr-TR"/>
                                    </w:rPr>
                                  </w:pPr>
                                  <w:r w:rsidRPr="00F42EDC">
                                    <w:rPr>
                                      <w:rFonts w:ascii="Calibri" w:eastAsia="Times New Roman" w:hAnsi="Calibri" w:cs="Calibri"/>
                                      <w:color w:val="000000"/>
                                      <w:lang w:eastAsia="tr-TR"/>
                                    </w:rPr>
                                    <w:t>Özel Öğrenci</w:t>
                                  </w:r>
                                </w:p>
                              </w:tc>
                              <w:tc>
                                <w:tcPr>
                                  <w:tcW w:w="1178" w:type="dxa"/>
                                  <w:tcBorders>
                                    <w:top w:val="nil"/>
                                    <w:left w:val="nil"/>
                                    <w:bottom w:val="single" w:sz="4" w:space="0" w:color="auto"/>
                                    <w:right w:val="single" w:sz="4" w:space="0" w:color="auto"/>
                                  </w:tcBorders>
                                  <w:vAlign w:val="center"/>
                                  <w:hideMark/>
                                </w:tcPr>
                                <w:p w14:paraId="3468D11C" w14:textId="77777777" w:rsidR="008E50DF" w:rsidRDefault="008E50DF" w:rsidP="000C4C38">
                                  <w:pPr>
                                    <w:jc w:val="center"/>
                                    <w:rPr>
                                      <w:rFonts w:ascii="Calibri" w:hAnsi="Calibri"/>
                                      <w:color w:val="000000"/>
                                    </w:rPr>
                                  </w:pPr>
                                  <w:r>
                                    <w:rPr>
                                      <w:rFonts w:ascii="Calibri" w:hAnsi="Calibri"/>
                                      <w:color w:val="000000"/>
                                    </w:rPr>
                                    <w:t>0</w:t>
                                  </w:r>
                                </w:p>
                              </w:tc>
                              <w:tc>
                                <w:tcPr>
                                  <w:tcW w:w="1179" w:type="dxa"/>
                                  <w:tcBorders>
                                    <w:top w:val="nil"/>
                                    <w:left w:val="nil"/>
                                    <w:bottom w:val="single" w:sz="4" w:space="0" w:color="auto"/>
                                    <w:right w:val="single" w:sz="4" w:space="0" w:color="auto"/>
                                  </w:tcBorders>
                                  <w:vAlign w:val="center"/>
                                  <w:hideMark/>
                                </w:tcPr>
                                <w:p w14:paraId="342AEC20" w14:textId="7E034371" w:rsidR="008E50DF" w:rsidRDefault="00497FF3" w:rsidP="000C4C38">
                                  <w:pPr>
                                    <w:jc w:val="center"/>
                                    <w:rPr>
                                      <w:rFonts w:ascii="Calibri" w:hAnsi="Calibri"/>
                                      <w:color w:val="000000"/>
                                    </w:rPr>
                                  </w:pPr>
                                  <w:r>
                                    <w:rPr>
                                      <w:rFonts w:ascii="Calibri" w:hAnsi="Calibri"/>
                                      <w:color w:val="000000"/>
                                    </w:rPr>
                                    <w:t>1</w:t>
                                  </w:r>
                                </w:p>
                              </w:tc>
                            </w:tr>
                            <w:tr w:rsidR="008E50DF" w:rsidRPr="0080552B" w14:paraId="049E26C5" w14:textId="77777777" w:rsidTr="00C52457">
                              <w:trPr>
                                <w:trHeight w:val="364"/>
                              </w:trPr>
                              <w:tc>
                                <w:tcPr>
                                  <w:tcW w:w="9428" w:type="dxa"/>
                                  <w:tcBorders>
                                    <w:top w:val="nil"/>
                                    <w:left w:val="single" w:sz="4" w:space="0" w:color="auto"/>
                                    <w:bottom w:val="single" w:sz="4" w:space="0" w:color="auto"/>
                                    <w:right w:val="single" w:sz="4" w:space="0" w:color="auto"/>
                                  </w:tcBorders>
                                  <w:vAlign w:val="center"/>
                                  <w:hideMark/>
                                </w:tcPr>
                                <w:p w14:paraId="46572209" w14:textId="5F19F4AF" w:rsidR="008E50DF" w:rsidRPr="00F42EDC" w:rsidRDefault="008E50DF" w:rsidP="000C4C38">
                                  <w:pPr>
                                    <w:spacing w:after="0" w:line="240" w:lineRule="auto"/>
                                    <w:rPr>
                                      <w:rFonts w:ascii="Calibri" w:eastAsia="Times New Roman" w:hAnsi="Calibri" w:cs="Calibri"/>
                                      <w:color w:val="000000"/>
                                      <w:lang w:eastAsia="tr-TR"/>
                                    </w:rPr>
                                  </w:pPr>
                                  <w:r w:rsidRPr="00F42EDC">
                                    <w:rPr>
                                      <w:rFonts w:ascii="Calibri" w:eastAsia="Times New Roman" w:hAnsi="Calibri" w:cs="Calibri"/>
                                      <w:color w:val="000000"/>
                                      <w:lang w:eastAsia="tr-TR"/>
                                    </w:rPr>
                                    <w:t>İlişik kesen öğrenci sayısı</w:t>
                                  </w:r>
                                  <w:r w:rsidR="009310B7" w:rsidRPr="00F42EDC">
                                    <w:rPr>
                                      <w:rFonts w:ascii="Calibri" w:eastAsia="Times New Roman" w:hAnsi="Calibri" w:cs="Calibri"/>
                                      <w:color w:val="000000"/>
                                      <w:lang w:eastAsia="tr-TR"/>
                                    </w:rPr>
                                    <w:t xml:space="preserve"> (Mezuniyet)</w:t>
                                  </w:r>
                                </w:p>
                              </w:tc>
                              <w:tc>
                                <w:tcPr>
                                  <w:tcW w:w="1178" w:type="dxa"/>
                                  <w:tcBorders>
                                    <w:top w:val="nil"/>
                                    <w:left w:val="nil"/>
                                    <w:bottom w:val="single" w:sz="4" w:space="0" w:color="auto"/>
                                    <w:right w:val="single" w:sz="4" w:space="0" w:color="auto"/>
                                  </w:tcBorders>
                                  <w:shd w:val="clear" w:color="000000" w:fill="404040"/>
                                  <w:vAlign w:val="center"/>
                                  <w:hideMark/>
                                </w:tcPr>
                                <w:p w14:paraId="17C18DDC" w14:textId="4FFB1067" w:rsidR="008E50DF" w:rsidRPr="00BC2DA1" w:rsidRDefault="00BC2DA1" w:rsidP="000C4C38">
                                  <w:pPr>
                                    <w:jc w:val="center"/>
                                    <w:rPr>
                                      <w:rFonts w:ascii="Calibri" w:hAnsi="Calibri"/>
                                      <w:color w:val="000000"/>
                                    </w:rPr>
                                  </w:pPr>
                                  <w:r w:rsidRPr="00BC2DA1">
                                    <w:rPr>
                                      <w:rFonts w:ascii="Calibri" w:hAnsi="Calibri"/>
                                      <w:color w:val="000000"/>
                                    </w:rPr>
                                    <w:t>0</w:t>
                                  </w:r>
                                  <w:r w:rsidR="008E50DF" w:rsidRPr="00BC2DA1">
                                    <w:rPr>
                                      <w:rFonts w:ascii="Calibri" w:hAnsi="Calibri"/>
                                      <w:color w:val="000000"/>
                                    </w:rPr>
                                    <w:t> </w:t>
                                  </w:r>
                                </w:p>
                              </w:tc>
                              <w:tc>
                                <w:tcPr>
                                  <w:tcW w:w="1179" w:type="dxa"/>
                                  <w:tcBorders>
                                    <w:top w:val="nil"/>
                                    <w:left w:val="nil"/>
                                    <w:bottom w:val="single" w:sz="4" w:space="0" w:color="auto"/>
                                    <w:right w:val="single" w:sz="4" w:space="0" w:color="auto"/>
                                  </w:tcBorders>
                                  <w:vAlign w:val="center"/>
                                  <w:hideMark/>
                                </w:tcPr>
                                <w:p w14:paraId="776BFB8C" w14:textId="79F09410" w:rsidR="008E50DF" w:rsidRPr="00BC2DA1" w:rsidRDefault="00497FF3" w:rsidP="000C4C38">
                                  <w:pPr>
                                    <w:jc w:val="center"/>
                                    <w:rPr>
                                      <w:rFonts w:ascii="Calibri" w:hAnsi="Calibri"/>
                                      <w:color w:val="000000"/>
                                    </w:rPr>
                                  </w:pPr>
                                  <w:r>
                                    <w:rPr>
                                      <w:rFonts w:ascii="Calibri" w:hAnsi="Calibri"/>
                                      <w:color w:val="000000"/>
                                    </w:rPr>
                                    <w:t>113</w:t>
                                  </w:r>
                                </w:p>
                              </w:tc>
                            </w:tr>
                            <w:tr w:rsidR="008E50DF" w:rsidRPr="0080552B" w14:paraId="4ADDC9CF" w14:textId="77777777" w:rsidTr="00C52457">
                              <w:trPr>
                                <w:trHeight w:val="364"/>
                              </w:trPr>
                              <w:tc>
                                <w:tcPr>
                                  <w:tcW w:w="11785" w:type="dxa"/>
                                  <w:gridSpan w:val="3"/>
                                  <w:tcBorders>
                                    <w:top w:val="nil"/>
                                    <w:left w:val="single" w:sz="4" w:space="0" w:color="auto"/>
                                    <w:bottom w:val="single" w:sz="4" w:space="0" w:color="auto"/>
                                    <w:right w:val="single" w:sz="4" w:space="0" w:color="auto"/>
                                  </w:tcBorders>
                                  <w:vAlign w:val="center"/>
                                </w:tcPr>
                                <w:p w14:paraId="4241FF40" w14:textId="77777777" w:rsidR="008E50DF" w:rsidRDefault="008E50DF" w:rsidP="000C4C38">
                                  <w:pPr>
                                    <w:spacing w:after="0" w:line="240" w:lineRule="auto"/>
                                    <w:jc w:val="center"/>
                                    <w:rPr>
                                      <w:rFonts w:ascii="Calibri" w:eastAsia="Times New Roman" w:hAnsi="Calibri" w:cs="Calibri"/>
                                      <w:color w:val="000000"/>
                                      <w:lang w:eastAsia="tr-TR"/>
                                    </w:rPr>
                                  </w:pPr>
                                  <w:r w:rsidRPr="009310B7">
                                    <w:rPr>
                                      <w:rFonts w:ascii="Calibri" w:eastAsia="Times New Roman" w:hAnsi="Calibri" w:cs="Calibri"/>
                                      <w:color w:val="000000"/>
                                      <w:lang w:eastAsia="tr-TR"/>
                                    </w:rPr>
                                    <w:t>Gelen/Giden Öğrenci Sayılarının Değerlendirilmesi</w:t>
                                  </w:r>
                                </w:p>
                                <w:p w14:paraId="78EA101D" w14:textId="77F8F9C8" w:rsidR="008E50DF" w:rsidRDefault="009310B7" w:rsidP="000C4C38">
                                  <w:pPr>
                                    <w:spacing w:after="0" w:line="240" w:lineRule="auto"/>
                                    <w:jc w:val="center"/>
                                    <w:rPr>
                                      <w:rFonts w:ascii="Calibri" w:eastAsia="Times New Roman" w:hAnsi="Calibri" w:cs="Calibri"/>
                                      <w:color w:val="000000"/>
                                      <w:lang w:eastAsia="tr-TR"/>
                                    </w:rPr>
                                  </w:pPr>
                                  <w:r>
                                    <w:rPr>
                                      <w:rFonts w:ascii="Calibri" w:eastAsia="Times New Roman" w:hAnsi="Calibri" w:cs="Calibri"/>
                                      <w:color w:val="000000"/>
                                      <w:lang w:eastAsia="tr-TR"/>
                                    </w:rPr>
                                    <w:t xml:space="preserve">Öğrenci hareketliliği konusunda bölümümüzün yeterli düzeyde faaliyet göstermektedir. Bu durumun devamının sağlanması için her eğitim öğretim dönemi başında öğrencilere hareketlilik programlarına yönelik bilgilendirme toplantısı yapılmakta, bölüm içi komisyonlarımız öğrencilerimizi aktif olarak desteklemektedir. </w:t>
                                  </w:r>
                                </w:p>
                                <w:p w14:paraId="069CDD2D" w14:textId="77777777" w:rsidR="008E50DF" w:rsidRPr="0080552B" w:rsidRDefault="008E50DF" w:rsidP="000C4C38">
                                  <w:pPr>
                                    <w:spacing w:after="0" w:line="240" w:lineRule="auto"/>
                                    <w:jc w:val="center"/>
                                    <w:rPr>
                                      <w:rFonts w:ascii="Calibri" w:eastAsia="Times New Roman" w:hAnsi="Calibri" w:cs="Calibri"/>
                                      <w:color w:val="000000"/>
                                      <w:lang w:eastAsia="tr-TR"/>
                                    </w:rPr>
                                  </w:pPr>
                                </w:p>
                              </w:tc>
                            </w:tr>
                            <w:tr w:rsidR="008E50DF" w:rsidRPr="0080552B" w14:paraId="7A49BDAC" w14:textId="77777777" w:rsidTr="00E0112D">
                              <w:trPr>
                                <w:trHeight w:val="267"/>
                              </w:trPr>
                              <w:tc>
                                <w:tcPr>
                                  <w:tcW w:w="11785" w:type="dxa"/>
                                  <w:gridSpan w:val="3"/>
                                  <w:tcBorders>
                                    <w:top w:val="single" w:sz="8" w:space="0" w:color="auto"/>
                                    <w:left w:val="single" w:sz="8" w:space="0" w:color="auto"/>
                                    <w:bottom w:val="single" w:sz="4" w:space="0" w:color="auto"/>
                                    <w:right w:val="single" w:sz="8" w:space="0" w:color="000000"/>
                                  </w:tcBorders>
                                  <w:shd w:val="clear" w:color="000000" w:fill="9BC2E6"/>
                                  <w:noWrap/>
                                  <w:hideMark/>
                                </w:tcPr>
                                <w:p w14:paraId="3993E876" w14:textId="77777777" w:rsidR="008E50DF" w:rsidRPr="0080552B" w:rsidRDefault="008E50DF" w:rsidP="00BD482C">
                                  <w:pPr>
                                    <w:spacing w:after="0" w:line="240" w:lineRule="auto"/>
                                    <w:jc w:val="center"/>
                                    <w:rPr>
                                      <w:rFonts w:ascii="Calibri" w:eastAsia="Times New Roman" w:hAnsi="Calibri" w:cs="Calibri"/>
                                      <w:b/>
                                      <w:bCs/>
                                      <w:color w:val="000000"/>
                                      <w:sz w:val="24"/>
                                      <w:szCs w:val="24"/>
                                      <w:lang w:eastAsia="tr-TR"/>
                                    </w:rPr>
                                  </w:pPr>
                                  <w:r w:rsidRPr="0080552B">
                                    <w:rPr>
                                      <w:rFonts w:ascii="Calibri" w:eastAsia="Times New Roman" w:hAnsi="Calibri" w:cs="Calibri"/>
                                      <w:b/>
                                      <w:bCs/>
                                      <w:color w:val="000000"/>
                                      <w:sz w:val="24"/>
                                      <w:szCs w:val="24"/>
                                      <w:lang w:eastAsia="tr-TR"/>
                                    </w:rPr>
                                    <w:t>ORTAK EĞİTİM PROGRAMLARI</w:t>
                                  </w:r>
                                </w:p>
                              </w:tc>
                            </w:tr>
                            <w:tr w:rsidR="008E50DF" w:rsidRPr="0080552B" w14:paraId="202323B6" w14:textId="77777777" w:rsidTr="00C52457">
                              <w:trPr>
                                <w:trHeight w:val="364"/>
                              </w:trPr>
                              <w:tc>
                                <w:tcPr>
                                  <w:tcW w:w="9428" w:type="dxa"/>
                                  <w:tcBorders>
                                    <w:top w:val="nil"/>
                                    <w:left w:val="single" w:sz="8" w:space="0" w:color="auto"/>
                                    <w:bottom w:val="single" w:sz="4" w:space="0" w:color="auto"/>
                                    <w:right w:val="single" w:sz="4" w:space="0" w:color="auto"/>
                                  </w:tcBorders>
                                  <w:vAlign w:val="center"/>
                                  <w:hideMark/>
                                </w:tcPr>
                                <w:p w14:paraId="79FE6245" w14:textId="77777777" w:rsidR="008E50DF" w:rsidRPr="00497FF3" w:rsidRDefault="008E50DF" w:rsidP="00BD482C">
                                  <w:pPr>
                                    <w:spacing w:after="0" w:line="240" w:lineRule="auto"/>
                                    <w:rPr>
                                      <w:rFonts w:ascii="Calibri" w:eastAsia="Times New Roman" w:hAnsi="Calibri" w:cs="Calibri"/>
                                      <w:color w:val="000000"/>
                                      <w:lang w:eastAsia="tr-TR"/>
                                    </w:rPr>
                                  </w:pPr>
                                  <w:r w:rsidRPr="00497FF3">
                                    <w:rPr>
                                      <w:rFonts w:ascii="Calibri" w:eastAsia="Times New Roman" w:hAnsi="Calibri" w:cs="Calibri"/>
                                      <w:color w:val="000000"/>
                                      <w:lang w:eastAsia="tr-TR"/>
                                    </w:rPr>
                                    <w:t>Çift Anadal Öğrenci Sayısı</w:t>
                                  </w:r>
                                </w:p>
                              </w:tc>
                              <w:tc>
                                <w:tcPr>
                                  <w:tcW w:w="2357" w:type="dxa"/>
                                  <w:gridSpan w:val="2"/>
                                  <w:tcBorders>
                                    <w:top w:val="single" w:sz="4" w:space="0" w:color="auto"/>
                                    <w:left w:val="nil"/>
                                    <w:bottom w:val="single" w:sz="4" w:space="0" w:color="auto"/>
                                    <w:right w:val="single" w:sz="8" w:space="0" w:color="000000"/>
                                  </w:tcBorders>
                                  <w:vAlign w:val="center"/>
                                  <w:hideMark/>
                                </w:tcPr>
                                <w:p w14:paraId="2F0CFBC3" w14:textId="52D72B67" w:rsidR="008E50DF" w:rsidRPr="0080552B" w:rsidRDefault="00497FF3" w:rsidP="00BD482C">
                                  <w:pPr>
                                    <w:spacing w:after="0" w:line="240" w:lineRule="auto"/>
                                    <w:rPr>
                                      <w:rFonts w:ascii="Calibri" w:eastAsia="Times New Roman" w:hAnsi="Calibri" w:cs="Calibri"/>
                                      <w:color w:val="000000"/>
                                      <w:lang w:eastAsia="tr-TR"/>
                                    </w:rPr>
                                  </w:pPr>
                                  <w:r>
                                    <w:rPr>
                                      <w:rFonts w:ascii="Calibri" w:eastAsia="Times New Roman" w:hAnsi="Calibri" w:cs="Calibri"/>
                                      <w:color w:val="000000"/>
                                      <w:lang w:eastAsia="tr-TR"/>
                                    </w:rPr>
                                    <w:t>0</w:t>
                                  </w:r>
                                </w:p>
                              </w:tc>
                            </w:tr>
                            <w:tr w:rsidR="008E50DF" w:rsidRPr="0080552B" w14:paraId="255A22F8" w14:textId="77777777" w:rsidTr="00C52457">
                              <w:trPr>
                                <w:trHeight w:val="364"/>
                              </w:trPr>
                              <w:tc>
                                <w:tcPr>
                                  <w:tcW w:w="9428" w:type="dxa"/>
                                  <w:tcBorders>
                                    <w:top w:val="nil"/>
                                    <w:left w:val="single" w:sz="8" w:space="0" w:color="auto"/>
                                    <w:bottom w:val="single" w:sz="4" w:space="0" w:color="auto"/>
                                    <w:right w:val="single" w:sz="4" w:space="0" w:color="auto"/>
                                  </w:tcBorders>
                                  <w:vAlign w:val="center"/>
                                  <w:hideMark/>
                                </w:tcPr>
                                <w:p w14:paraId="7F1DB59C" w14:textId="77777777" w:rsidR="008E50DF" w:rsidRPr="00497FF3" w:rsidRDefault="008E50DF" w:rsidP="00BD482C">
                                  <w:pPr>
                                    <w:spacing w:after="0" w:line="240" w:lineRule="auto"/>
                                    <w:rPr>
                                      <w:rFonts w:ascii="Calibri" w:eastAsia="Times New Roman" w:hAnsi="Calibri" w:cs="Calibri"/>
                                      <w:color w:val="000000"/>
                                      <w:lang w:eastAsia="tr-TR"/>
                                    </w:rPr>
                                  </w:pPr>
                                  <w:r w:rsidRPr="00497FF3">
                                    <w:rPr>
                                      <w:rFonts w:ascii="Calibri" w:eastAsia="Times New Roman" w:hAnsi="Calibri" w:cs="Calibri"/>
                                      <w:color w:val="000000"/>
                                      <w:lang w:eastAsia="tr-TR"/>
                                    </w:rPr>
                                    <w:t>Yandal Öğrenci Sayısı</w:t>
                                  </w:r>
                                </w:p>
                              </w:tc>
                              <w:tc>
                                <w:tcPr>
                                  <w:tcW w:w="2357" w:type="dxa"/>
                                  <w:gridSpan w:val="2"/>
                                  <w:tcBorders>
                                    <w:top w:val="single" w:sz="4" w:space="0" w:color="auto"/>
                                    <w:left w:val="nil"/>
                                    <w:bottom w:val="single" w:sz="4" w:space="0" w:color="auto"/>
                                    <w:right w:val="single" w:sz="8" w:space="0" w:color="000000"/>
                                  </w:tcBorders>
                                  <w:vAlign w:val="center"/>
                                  <w:hideMark/>
                                </w:tcPr>
                                <w:p w14:paraId="31CD203A" w14:textId="6ADD02AD" w:rsidR="008E50DF" w:rsidRPr="0080552B" w:rsidRDefault="00BC2DA1" w:rsidP="00BD482C">
                                  <w:pPr>
                                    <w:spacing w:after="0" w:line="240" w:lineRule="auto"/>
                                    <w:rPr>
                                      <w:rFonts w:ascii="Calibri" w:eastAsia="Times New Roman" w:hAnsi="Calibri" w:cs="Calibri"/>
                                      <w:color w:val="000000"/>
                                      <w:lang w:eastAsia="tr-TR"/>
                                    </w:rPr>
                                  </w:pPr>
                                  <w:r>
                                    <w:rPr>
                                      <w:rFonts w:ascii="Calibri" w:eastAsia="Times New Roman" w:hAnsi="Calibri" w:cs="Calibri"/>
                                      <w:color w:val="000000"/>
                                      <w:lang w:eastAsia="tr-TR"/>
                                    </w:rPr>
                                    <w:t>1</w:t>
                                  </w:r>
                                </w:p>
                              </w:tc>
                            </w:tr>
                            <w:tr w:rsidR="008E50DF" w:rsidRPr="0080552B" w14:paraId="0ECA9999" w14:textId="77777777" w:rsidTr="00C52457">
                              <w:trPr>
                                <w:trHeight w:val="364"/>
                              </w:trPr>
                              <w:tc>
                                <w:tcPr>
                                  <w:tcW w:w="11785" w:type="dxa"/>
                                  <w:gridSpan w:val="3"/>
                                  <w:tcBorders>
                                    <w:top w:val="nil"/>
                                    <w:left w:val="single" w:sz="8" w:space="0" w:color="auto"/>
                                    <w:bottom w:val="single" w:sz="4" w:space="0" w:color="auto"/>
                                    <w:right w:val="single" w:sz="8" w:space="0" w:color="000000"/>
                                  </w:tcBorders>
                                  <w:vAlign w:val="center"/>
                                </w:tcPr>
                                <w:p w14:paraId="0DFC4C07" w14:textId="77777777" w:rsidR="008E50DF" w:rsidRDefault="008E50DF" w:rsidP="00BD482C">
                                  <w:pPr>
                                    <w:spacing w:after="0" w:line="240" w:lineRule="auto"/>
                                    <w:jc w:val="center"/>
                                    <w:rPr>
                                      <w:rFonts w:ascii="Calibri" w:eastAsia="Times New Roman" w:hAnsi="Calibri" w:cs="Calibri"/>
                                      <w:color w:val="000000"/>
                                      <w:lang w:eastAsia="tr-TR"/>
                                    </w:rPr>
                                  </w:pPr>
                                  <w:r w:rsidRPr="009310B7">
                                    <w:rPr>
                                      <w:rFonts w:ascii="Calibri" w:eastAsia="Times New Roman" w:hAnsi="Calibri" w:cs="Calibri"/>
                                      <w:color w:val="000000"/>
                                      <w:lang w:eastAsia="tr-TR"/>
                                    </w:rPr>
                                    <w:t>Çift Anadal/Yandal Öğrenci Sayısı Değerlendirmesi (Sorunlar ve İyileştirme Önerileri)</w:t>
                                  </w:r>
                                </w:p>
                                <w:p w14:paraId="14F6D880" w14:textId="4EA5E471" w:rsidR="008E50DF" w:rsidRDefault="009310B7" w:rsidP="009310B7">
                                  <w:pPr>
                                    <w:spacing w:after="0" w:line="240" w:lineRule="auto"/>
                                    <w:jc w:val="center"/>
                                    <w:rPr>
                                      <w:rFonts w:ascii="Calibri" w:eastAsia="Times New Roman" w:hAnsi="Calibri" w:cs="Calibri"/>
                                      <w:color w:val="000000"/>
                                      <w:lang w:eastAsia="tr-TR"/>
                                    </w:rPr>
                                  </w:pPr>
                                  <w:r>
                                    <w:rPr>
                                      <w:rFonts w:ascii="Calibri" w:eastAsia="Times New Roman" w:hAnsi="Calibri" w:cs="Calibri"/>
                                      <w:color w:val="000000"/>
                                      <w:lang w:eastAsia="tr-TR"/>
                                    </w:rPr>
                                    <w:t xml:space="preserve">Bölümümüzde çift anadal ve yandal öğrencilerinin bölümler arası ilişkilerini yürütmek için komisyon bulunmakta ve öğrencilerin her dönem başında müfredat işlemlerine yönelik danışmanlık almaları sağlanmaktadır. Yandal öğrencileri için hazırlanmış bir ders paketi kullanılmaktadır. </w:t>
                                  </w:r>
                                </w:p>
                                <w:p w14:paraId="5CDC6990" w14:textId="77777777" w:rsidR="008E50DF" w:rsidRPr="0080552B" w:rsidRDefault="008E50DF" w:rsidP="00BD482C">
                                  <w:pPr>
                                    <w:spacing w:after="0" w:line="240" w:lineRule="auto"/>
                                    <w:rPr>
                                      <w:rFonts w:ascii="Calibri" w:eastAsia="Times New Roman" w:hAnsi="Calibri" w:cs="Calibri"/>
                                      <w:color w:val="000000"/>
                                      <w:lang w:eastAsia="tr-TR"/>
                                    </w:rPr>
                                  </w:pPr>
                                </w:p>
                              </w:tc>
                            </w:tr>
                            <w:tr w:rsidR="008E50DF" w:rsidRPr="0080552B" w14:paraId="1A467418" w14:textId="77777777" w:rsidTr="00E0112D">
                              <w:trPr>
                                <w:trHeight w:val="339"/>
                              </w:trPr>
                              <w:tc>
                                <w:tcPr>
                                  <w:tcW w:w="11785" w:type="dxa"/>
                                  <w:gridSpan w:val="3"/>
                                  <w:tcBorders>
                                    <w:top w:val="single" w:sz="8" w:space="0" w:color="auto"/>
                                    <w:left w:val="single" w:sz="8" w:space="0" w:color="auto"/>
                                    <w:bottom w:val="single" w:sz="4" w:space="0" w:color="auto"/>
                                    <w:right w:val="single" w:sz="8" w:space="0" w:color="000000"/>
                                  </w:tcBorders>
                                  <w:shd w:val="clear" w:color="000000" w:fill="BDD7EE"/>
                                  <w:hideMark/>
                                </w:tcPr>
                                <w:p w14:paraId="0D7345B9" w14:textId="77777777" w:rsidR="008E50DF" w:rsidRPr="0080552B" w:rsidRDefault="008E50DF" w:rsidP="00BD482C">
                                  <w:pPr>
                                    <w:spacing w:after="0" w:line="240" w:lineRule="auto"/>
                                    <w:jc w:val="center"/>
                                    <w:rPr>
                                      <w:rFonts w:ascii="Calibri" w:eastAsia="Times New Roman" w:hAnsi="Calibri" w:cs="Calibri"/>
                                      <w:b/>
                                      <w:bCs/>
                                      <w:color w:val="000000"/>
                                      <w:sz w:val="24"/>
                                      <w:szCs w:val="24"/>
                                      <w:lang w:eastAsia="tr-TR"/>
                                    </w:rPr>
                                  </w:pPr>
                                  <w:r>
                                    <w:rPr>
                                      <w:rFonts w:ascii="Calibri" w:eastAsia="Times New Roman" w:hAnsi="Calibri" w:cs="Calibri"/>
                                      <w:b/>
                                      <w:bCs/>
                                      <w:color w:val="000000"/>
                                      <w:sz w:val="24"/>
                                      <w:szCs w:val="24"/>
                                      <w:lang w:eastAsia="tr-TR"/>
                                    </w:rPr>
                                    <w:t>DEZAVANTAJLI G</w:t>
                                  </w:r>
                                  <w:r w:rsidRPr="0080552B">
                                    <w:rPr>
                                      <w:rFonts w:ascii="Calibri" w:eastAsia="Times New Roman" w:hAnsi="Calibri" w:cs="Calibri"/>
                                      <w:b/>
                                      <w:bCs/>
                                      <w:color w:val="000000"/>
                                      <w:sz w:val="24"/>
                                      <w:szCs w:val="24"/>
                                      <w:lang w:eastAsia="tr-TR"/>
                                    </w:rPr>
                                    <w:t>RUPLAR</w:t>
                                  </w:r>
                                </w:p>
                              </w:tc>
                            </w:tr>
                            <w:tr w:rsidR="008E50DF" w:rsidRPr="0080552B" w14:paraId="10D34E11" w14:textId="77777777" w:rsidTr="00C52457">
                              <w:trPr>
                                <w:trHeight w:val="364"/>
                              </w:trPr>
                              <w:tc>
                                <w:tcPr>
                                  <w:tcW w:w="9428" w:type="dxa"/>
                                  <w:tcBorders>
                                    <w:top w:val="nil"/>
                                    <w:left w:val="single" w:sz="8" w:space="0" w:color="auto"/>
                                    <w:bottom w:val="single" w:sz="4" w:space="0" w:color="auto"/>
                                    <w:right w:val="single" w:sz="4" w:space="0" w:color="auto"/>
                                  </w:tcBorders>
                                  <w:vAlign w:val="center"/>
                                  <w:hideMark/>
                                </w:tcPr>
                                <w:p w14:paraId="1BE084CD" w14:textId="77777777" w:rsidR="008E50DF" w:rsidRPr="0080552B" w:rsidRDefault="008E50DF" w:rsidP="00BD482C">
                                  <w:pPr>
                                    <w:spacing w:after="0" w:line="240" w:lineRule="auto"/>
                                    <w:rPr>
                                      <w:rFonts w:ascii="Calibri" w:eastAsia="Times New Roman" w:hAnsi="Calibri" w:cs="Calibri"/>
                                      <w:color w:val="000000"/>
                                      <w:lang w:eastAsia="tr-TR"/>
                                    </w:rPr>
                                  </w:pPr>
                                  <w:r w:rsidRPr="0080552B">
                                    <w:rPr>
                                      <w:rFonts w:ascii="Calibri" w:eastAsia="Times New Roman" w:hAnsi="Calibri" w:cs="Calibri"/>
                                      <w:color w:val="000000"/>
                                      <w:lang w:eastAsia="tr-TR"/>
                                    </w:rPr>
                                    <w:t>Özel Gereksinimli Öğrenci Sayısı</w:t>
                                  </w:r>
                                </w:p>
                              </w:tc>
                              <w:tc>
                                <w:tcPr>
                                  <w:tcW w:w="2357" w:type="dxa"/>
                                  <w:gridSpan w:val="2"/>
                                  <w:tcBorders>
                                    <w:top w:val="single" w:sz="4" w:space="0" w:color="auto"/>
                                    <w:left w:val="nil"/>
                                    <w:bottom w:val="single" w:sz="4" w:space="0" w:color="auto"/>
                                    <w:right w:val="single" w:sz="8" w:space="0" w:color="000000"/>
                                  </w:tcBorders>
                                  <w:vAlign w:val="center"/>
                                  <w:hideMark/>
                                </w:tcPr>
                                <w:p w14:paraId="0F537C46" w14:textId="57F9C62D" w:rsidR="008E50DF" w:rsidRPr="0080552B" w:rsidRDefault="00876A23" w:rsidP="00BD482C">
                                  <w:pPr>
                                    <w:spacing w:after="0" w:line="240" w:lineRule="auto"/>
                                    <w:jc w:val="center"/>
                                    <w:rPr>
                                      <w:rFonts w:ascii="Calibri" w:eastAsia="Times New Roman" w:hAnsi="Calibri" w:cs="Calibri"/>
                                      <w:color w:val="000000"/>
                                      <w:lang w:eastAsia="tr-TR"/>
                                    </w:rPr>
                                  </w:pPr>
                                  <w:r>
                                    <w:rPr>
                                      <w:rFonts w:ascii="Calibri" w:eastAsia="Times New Roman" w:hAnsi="Calibri" w:cs="Calibri"/>
                                      <w:color w:val="000000"/>
                                      <w:lang w:eastAsia="tr-TR"/>
                                    </w:rPr>
                                    <w:t>0</w:t>
                                  </w:r>
                                </w:p>
                              </w:tc>
                            </w:tr>
                            <w:tr w:rsidR="008E50DF" w:rsidRPr="0080552B" w14:paraId="10085E47" w14:textId="77777777" w:rsidTr="00C52457">
                              <w:trPr>
                                <w:trHeight w:val="364"/>
                              </w:trPr>
                              <w:tc>
                                <w:tcPr>
                                  <w:tcW w:w="11785" w:type="dxa"/>
                                  <w:gridSpan w:val="3"/>
                                  <w:tcBorders>
                                    <w:top w:val="single" w:sz="4" w:space="0" w:color="auto"/>
                                    <w:left w:val="single" w:sz="8" w:space="0" w:color="auto"/>
                                    <w:bottom w:val="single" w:sz="4" w:space="0" w:color="auto"/>
                                    <w:right w:val="single" w:sz="8" w:space="0" w:color="000000"/>
                                  </w:tcBorders>
                                  <w:vAlign w:val="center"/>
                                  <w:hideMark/>
                                </w:tcPr>
                                <w:p w14:paraId="1566A457" w14:textId="77777777" w:rsidR="008E50DF" w:rsidRDefault="008E50DF" w:rsidP="00BD482C">
                                  <w:pPr>
                                    <w:spacing w:after="0" w:line="240" w:lineRule="auto"/>
                                    <w:jc w:val="center"/>
                                    <w:rPr>
                                      <w:rFonts w:ascii="Calibri" w:eastAsia="Times New Roman" w:hAnsi="Calibri" w:cs="Calibri"/>
                                      <w:color w:val="000000"/>
                                      <w:lang w:eastAsia="tr-TR"/>
                                    </w:rPr>
                                  </w:pPr>
                                  <w:r w:rsidRPr="0080552B">
                                    <w:rPr>
                                      <w:rFonts w:ascii="Calibri" w:eastAsia="Times New Roman" w:hAnsi="Calibri" w:cs="Calibri"/>
                                      <w:color w:val="000000"/>
                                      <w:lang w:eastAsia="tr-TR"/>
                                    </w:rPr>
                                    <w:t>Özel Gereksinimli Öğrencilere (varsa) Yönelik Uygulamalar/Tedbirler</w:t>
                                  </w:r>
                                </w:p>
                                <w:p w14:paraId="1DBB5FFF" w14:textId="77777777" w:rsidR="008E50DF" w:rsidRDefault="008E50DF" w:rsidP="00BD482C">
                                  <w:pPr>
                                    <w:spacing w:after="0" w:line="240" w:lineRule="auto"/>
                                    <w:rPr>
                                      <w:rFonts w:ascii="Calibri" w:eastAsia="Times New Roman" w:hAnsi="Calibri" w:cs="Calibri"/>
                                      <w:color w:val="000000"/>
                                      <w:lang w:eastAsia="tr-TR"/>
                                    </w:rPr>
                                  </w:pPr>
                                </w:p>
                                <w:p w14:paraId="385E6A91" w14:textId="77777777" w:rsidR="008E50DF" w:rsidRDefault="008E50DF" w:rsidP="00BD482C">
                                  <w:pPr>
                                    <w:spacing w:after="0" w:line="240" w:lineRule="auto"/>
                                    <w:rPr>
                                      <w:rFonts w:ascii="Calibri" w:eastAsia="Times New Roman" w:hAnsi="Calibri" w:cs="Calibri"/>
                                      <w:color w:val="000000"/>
                                      <w:lang w:eastAsia="tr-TR"/>
                                    </w:rPr>
                                  </w:pPr>
                                </w:p>
                                <w:p w14:paraId="192B079B" w14:textId="77777777" w:rsidR="008E50DF" w:rsidRDefault="008E50DF" w:rsidP="00BD482C">
                                  <w:pPr>
                                    <w:spacing w:after="0" w:line="240" w:lineRule="auto"/>
                                    <w:rPr>
                                      <w:rFonts w:ascii="Calibri" w:eastAsia="Times New Roman" w:hAnsi="Calibri" w:cs="Calibri"/>
                                      <w:color w:val="000000"/>
                                      <w:lang w:eastAsia="tr-TR"/>
                                    </w:rPr>
                                  </w:pPr>
                                </w:p>
                                <w:p w14:paraId="22CF915D" w14:textId="77777777" w:rsidR="008E50DF" w:rsidRPr="0080552B" w:rsidRDefault="008E50DF" w:rsidP="00BD482C">
                                  <w:pPr>
                                    <w:spacing w:after="0" w:line="240" w:lineRule="auto"/>
                                    <w:rPr>
                                      <w:rFonts w:ascii="Calibri" w:eastAsia="Times New Roman" w:hAnsi="Calibri" w:cs="Calibri"/>
                                      <w:color w:val="000000"/>
                                      <w:lang w:eastAsia="tr-TR"/>
                                    </w:rPr>
                                  </w:pPr>
                                </w:p>
                              </w:tc>
                            </w:tr>
                            <w:tr w:rsidR="008E50DF" w:rsidRPr="0080552B" w14:paraId="5902BAD3" w14:textId="77777777" w:rsidTr="00C52457">
                              <w:trPr>
                                <w:trHeight w:val="364"/>
                              </w:trPr>
                              <w:tc>
                                <w:tcPr>
                                  <w:tcW w:w="9428" w:type="dxa"/>
                                  <w:tcBorders>
                                    <w:top w:val="nil"/>
                                    <w:left w:val="single" w:sz="4" w:space="0" w:color="auto"/>
                                    <w:bottom w:val="single" w:sz="4" w:space="0" w:color="auto"/>
                                    <w:right w:val="single" w:sz="4" w:space="0" w:color="auto"/>
                                  </w:tcBorders>
                                  <w:vAlign w:val="center"/>
                                  <w:hideMark/>
                                </w:tcPr>
                                <w:p w14:paraId="2C1573D4" w14:textId="77777777" w:rsidR="008E50DF" w:rsidRPr="000C5BB6" w:rsidRDefault="008E50DF" w:rsidP="00BD482C">
                                  <w:pPr>
                                    <w:spacing w:after="0" w:line="240" w:lineRule="auto"/>
                                    <w:rPr>
                                      <w:rFonts w:ascii="Calibri" w:eastAsia="Times New Roman" w:hAnsi="Calibri" w:cs="Calibri"/>
                                      <w:color w:val="000000"/>
                                      <w:highlight w:val="yellow"/>
                                      <w:lang w:eastAsia="tr-TR"/>
                                    </w:rPr>
                                  </w:pPr>
                                  <w:r w:rsidRPr="00F42EDC">
                                    <w:rPr>
                                      <w:rFonts w:ascii="Calibri" w:eastAsia="Times New Roman" w:hAnsi="Calibri" w:cs="Calibri"/>
                                      <w:color w:val="000000"/>
                                      <w:lang w:eastAsia="tr-TR"/>
                                    </w:rPr>
                                    <w:t>Uluslararası Öğrenci Sayısı</w:t>
                                  </w:r>
                                </w:p>
                              </w:tc>
                              <w:tc>
                                <w:tcPr>
                                  <w:tcW w:w="2357" w:type="dxa"/>
                                  <w:gridSpan w:val="2"/>
                                  <w:tcBorders>
                                    <w:top w:val="single" w:sz="4" w:space="0" w:color="auto"/>
                                    <w:left w:val="nil"/>
                                    <w:bottom w:val="single" w:sz="4" w:space="0" w:color="auto"/>
                                    <w:right w:val="single" w:sz="8" w:space="0" w:color="000000"/>
                                  </w:tcBorders>
                                  <w:vAlign w:val="center"/>
                                  <w:hideMark/>
                                </w:tcPr>
                                <w:p w14:paraId="4E096208" w14:textId="497C9A8D" w:rsidR="008E50DF" w:rsidRPr="0080552B" w:rsidRDefault="00497FF3" w:rsidP="00BD482C">
                                  <w:pPr>
                                    <w:spacing w:after="0" w:line="240" w:lineRule="auto"/>
                                    <w:rPr>
                                      <w:rFonts w:ascii="Calibri" w:eastAsia="Times New Roman" w:hAnsi="Calibri" w:cs="Calibri"/>
                                      <w:color w:val="000000"/>
                                      <w:lang w:eastAsia="tr-TR"/>
                                    </w:rPr>
                                  </w:pPr>
                                  <w:r>
                                    <w:rPr>
                                      <w:rFonts w:ascii="Calibri" w:eastAsia="Times New Roman" w:hAnsi="Calibri" w:cs="Calibri"/>
                                      <w:color w:val="000000"/>
                                      <w:lang w:eastAsia="tr-TR"/>
                                    </w:rPr>
                                    <w:t>5</w:t>
                                  </w:r>
                                </w:p>
                              </w:tc>
                            </w:tr>
                            <w:tr w:rsidR="008E50DF" w:rsidRPr="0080552B" w14:paraId="0BE75EFF" w14:textId="77777777" w:rsidTr="00C52457">
                              <w:trPr>
                                <w:trHeight w:val="450"/>
                              </w:trPr>
                              <w:tc>
                                <w:tcPr>
                                  <w:tcW w:w="11785" w:type="dxa"/>
                                  <w:gridSpan w:val="3"/>
                                  <w:vMerge w:val="restart"/>
                                  <w:tcBorders>
                                    <w:top w:val="single" w:sz="4" w:space="0" w:color="auto"/>
                                    <w:left w:val="single" w:sz="8" w:space="0" w:color="auto"/>
                                    <w:bottom w:val="single" w:sz="8" w:space="0" w:color="000000"/>
                                    <w:right w:val="single" w:sz="8" w:space="0" w:color="000000"/>
                                  </w:tcBorders>
                                  <w:hideMark/>
                                </w:tcPr>
                                <w:p w14:paraId="58C61C66" w14:textId="77777777" w:rsidR="008E50DF" w:rsidRDefault="008E50DF" w:rsidP="00BD482C">
                                  <w:pPr>
                                    <w:spacing w:after="0" w:line="240" w:lineRule="auto"/>
                                    <w:jc w:val="center"/>
                                    <w:rPr>
                                      <w:rFonts w:ascii="Calibri" w:eastAsia="Times New Roman" w:hAnsi="Calibri" w:cs="Calibri"/>
                                      <w:color w:val="000000"/>
                                      <w:lang w:eastAsia="tr-TR"/>
                                    </w:rPr>
                                  </w:pPr>
                                  <w:r w:rsidRPr="0080552B">
                                    <w:rPr>
                                      <w:rFonts w:ascii="Calibri" w:eastAsia="Times New Roman" w:hAnsi="Calibri" w:cs="Calibri"/>
                                      <w:color w:val="000000"/>
                                      <w:lang w:eastAsia="tr-TR"/>
                                    </w:rPr>
                                    <w:t>Uluslararası Öğrencilere Yönelik Uygulamalar/Tedbirler</w:t>
                                  </w:r>
                                </w:p>
                                <w:p w14:paraId="433C5689" w14:textId="68FBE05E" w:rsidR="008E50DF" w:rsidRDefault="00631026" w:rsidP="00EA00CC">
                                  <w:pPr>
                                    <w:spacing w:after="0" w:line="240" w:lineRule="auto"/>
                                    <w:jc w:val="both"/>
                                    <w:rPr>
                                      <w:rFonts w:ascii="Calibri" w:eastAsia="Times New Roman" w:hAnsi="Calibri" w:cs="Calibri"/>
                                      <w:color w:val="000000"/>
                                      <w:lang w:eastAsia="tr-TR"/>
                                    </w:rPr>
                                  </w:pPr>
                                  <w:r>
                                    <w:rPr>
                                      <w:rFonts w:ascii="Calibri" w:eastAsia="Times New Roman" w:hAnsi="Calibri" w:cs="Calibri"/>
                                      <w:color w:val="000000"/>
                                      <w:lang w:eastAsia="tr-TR"/>
                                    </w:rPr>
                                    <w:t xml:space="preserve">Harici memleketlerden gelen çok sayıda öğrencimiz bulunmaktadır. Bu öğrencilerin her sorunu hem bölüm öğretim üyelerimiz tarafından hem de fakültemizin öğrenci işleri birimi ve uluslararası iletişim ofisi ile işbirliği içerisinde giderilmektedir. </w:t>
                                  </w:r>
                                  <w:r w:rsidR="000C5BB6">
                                    <w:rPr>
                                      <w:rFonts w:ascii="Calibri" w:eastAsia="Times New Roman" w:hAnsi="Calibri" w:cs="Calibri"/>
                                      <w:color w:val="000000"/>
                                      <w:lang w:eastAsia="tr-TR"/>
                                    </w:rPr>
                                    <w:t>Uluslararası öğrencilerimize yönelik olarak bir temsilci belirlenmiştir. Ayrıca da bölüm başkanımız ile uluslararası öğrencilerimiz toplantı gerçekleştirmişir. (</w:t>
                                  </w:r>
                                  <w:hyperlink r:id="rId116" w:history="1">
                                    <w:r w:rsidR="000C5BB6" w:rsidRPr="000C5BB6">
                                      <w:rPr>
                                        <w:rStyle w:val="Hyperlink"/>
                                        <w:rFonts w:ascii="Calibri" w:eastAsia="Times New Roman" w:hAnsi="Calibri" w:cs="Calibri"/>
                                        <w:lang w:eastAsia="tr-TR"/>
                                      </w:rPr>
                                      <w:t>Kanıt</w:t>
                                    </w:r>
                                  </w:hyperlink>
                                  <w:r w:rsidR="000C5BB6">
                                    <w:rPr>
                                      <w:rFonts w:ascii="Calibri" w:eastAsia="Times New Roman" w:hAnsi="Calibri" w:cs="Calibri"/>
                                      <w:color w:val="000000"/>
                                      <w:lang w:eastAsia="tr-TR"/>
                                    </w:rPr>
                                    <w:t xml:space="preserve">) </w:t>
                                  </w:r>
                                </w:p>
                                <w:p w14:paraId="7CD0ABAB" w14:textId="77777777" w:rsidR="008E50DF" w:rsidRDefault="008E50DF" w:rsidP="00BD482C">
                                  <w:pPr>
                                    <w:spacing w:after="0" w:line="240" w:lineRule="auto"/>
                                    <w:jc w:val="center"/>
                                    <w:rPr>
                                      <w:rFonts w:ascii="Calibri" w:eastAsia="Times New Roman" w:hAnsi="Calibri" w:cs="Calibri"/>
                                      <w:color w:val="000000"/>
                                      <w:lang w:eastAsia="tr-TR"/>
                                    </w:rPr>
                                  </w:pPr>
                                </w:p>
                                <w:p w14:paraId="6C56C085" w14:textId="77777777" w:rsidR="008E50DF" w:rsidRDefault="008E50DF" w:rsidP="00BD482C">
                                  <w:pPr>
                                    <w:spacing w:after="0" w:line="240" w:lineRule="auto"/>
                                    <w:jc w:val="center"/>
                                    <w:rPr>
                                      <w:rFonts w:ascii="Calibri" w:eastAsia="Times New Roman" w:hAnsi="Calibri" w:cs="Calibri"/>
                                      <w:color w:val="000000"/>
                                      <w:lang w:eastAsia="tr-TR"/>
                                    </w:rPr>
                                  </w:pPr>
                                </w:p>
                                <w:p w14:paraId="5724A2D4" w14:textId="77777777" w:rsidR="008E50DF" w:rsidRDefault="008E50DF" w:rsidP="00BD482C">
                                  <w:pPr>
                                    <w:spacing w:after="0" w:line="240" w:lineRule="auto"/>
                                    <w:jc w:val="center"/>
                                    <w:rPr>
                                      <w:rFonts w:ascii="Calibri" w:eastAsia="Times New Roman" w:hAnsi="Calibri" w:cs="Calibri"/>
                                      <w:color w:val="000000"/>
                                      <w:lang w:eastAsia="tr-TR"/>
                                    </w:rPr>
                                  </w:pPr>
                                </w:p>
                                <w:p w14:paraId="33878A3D" w14:textId="77777777" w:rsidR="008E50DF" w:rsidRDefault="008E50DF" w:rsidP="00BD482C">
                                  <w:pPr>
                                    <w:spacing w:after="0" w:line="240" w:lineRule="auto"/>
                                    <w:jc w:val="center"/>
                                    <w:rPr>
                                      <w:rFonts w:ascii="Calibri" w:eastAsia="Times New Roman" w:hAnsi="Calibri" w:cs="Calibri"/>
                                      <w:color w:val="000000"/>
                                      <w:lang w:eastAsia="tr-TR"/>
                                    </w:rPr>
                                  </w:pPr>
                                </w:p>
                                <w:p w14:paraId="71CF1D39" w14:textId="77777777" w:rsidR="008E50DF" w:rsidRDefault="008E50DF" w:rsidP="00BD482C">
                                  <w:pPr>
                                    <w:spacing w:after="0" w:line="240" w:lineRule="auto"/>
                                    <w:jc w:val="center"/>
                                    <w:rPr>
                                      <w:rFonts w:ascii="Calibri" w:eastAsia="Times New Roman" w:hAnsi="Calibri" w:cs="Calibri"/>
                                      <w:color w:val="000000"/>
                                      <w:lang w:eastAsia="tr-TR"/>
                                    </w:rPr>
                                  </w:pPr>
                                </w:p>
                                <w:p w14:paraId="31A11675" w14:textId="77777777" w:rsidR="008E50DF" w:rsidRPr="0080552B" w:rsidRDefault="008E50DF" w:rsidP="00BD482C">
                                  <w:pPr>
                                    <w:spacing w:after="0" w:line="240" w:lineRule="auto"/>
                                    <w:jc w:val="center"/>
                                    <w:rPr>
                                      <w:rFonts w:ascii="Calibri" w:eastAsia="Times New Roman" w:hAnsi="Calibri" w:cs="Calibri"/>
                                      <w:color w:val="000000"/>
                                      <w:lang w:eastAsia="tr-TR"/>
                                    </w:rPr>
                                  </w:pPr>
                                </w:p>
                              </w:tc>
                            </w:tr>
                            <w:tr w:rsidR="008E50DF" w:rsidRPr="0080552B" w14:paraId="5954B7EF" w14:textId="77777777" w:rsidTr="00C52457">
                              <w:trPr>
                                <w:trHeight w:val="495"/>
                              </w:trPr>
                              <w:tc>
                                <w:tcPr>
                                  <w:tcW w:w="11785" w:type="dxa"/>
                                  <w:gridSpan w:val="3"/>
                                  <w:vMerge/>
                                  <w:tcBorders>
                                    <w:top w:val="single" w:sz="4" w:space="0" w:color="auto"/>
                                    <w:left w:val="single" w:sz="8" w:space="0" w:color="auto"/>
                                    <w:bottom w:val="single" w:sz="8" w:space="0" w:color="000000"/>
                                    <w:right w:val="single" w:sz="8" w:space="0" w:color="000000"/>
                                  </w:tcBorders>
                                  <w:vAlign w:val="center"/>
                                  <w:hideMark/>
                                </w:tcPr>
                                <w:p w14:paraId="463423F8" w14:textId="77777777" w:rsidR="008E50DF" w:rsidRPr="0080552B" w:rsidRDefault="008E50DF" w:rsidP="00BD482C">
                                  <w:pPr>
                                    <w:spacing w:after="0" w:line="240" w:lineRule="auto"/>
                                    <w:rPr>
                                      <w:rFonts w:ascii="Calibri" w:eastAsia="Times New Roman" w:hAnsi="Calibri" w:cs="Calibri"/>
                                      <w:color w:val="000000"/>
                                      <w:lang w:eastAsia="tr-TR"/>
                                    </w:rPr>
                                  </w:pPr>
                                </w:p>
                              </w:tc>
                            </w:tr>
                            <w:tr w:rsidR="008E50DF" w:rsidRPr="0080552B" w14:paraId="6FAE39E6" w14:textId="77777777" w:rsidTr="00C52457">
                              <w:trPr>
                                <w:trHeight w:val="495"/>
                              </w:trPr>
                              <w:tc>
                                <w:tcPr>
                                  <w:tcW w:w="11785" w:type="dxa"/>
                                  <w:gridSpan w:val="3"/>
                                  <w:vMerge/>
                                  <w:tcBorders>
                                    <w:top w:val="single" w:sz="4" w:space="0" w:color="auto"/>
                                    <w:left w:val="single" w:sz="8" w:space="0" w:color="auto"/>
                                    <w:bottom w:val="single" w:sz="8" w:space="0" w:color="000000"/>
                                    <w:right w:val="single" w:sz="8" w:space="0" w:color="000000"/>
                                  </w:tcBorders>
                                  <w:vAlign w:val="center"/>
                                  <w:hideMark/>
                                </w:tcPr>
                                <w:p w14:paraId="222139AC" w14:textId="77777777" w:rsidR="008E50DF" w:rsidRPr="0080552B" w:rsidRDefault="008E50DF" w:rsidP="00BD482C">
                                  <w:pPr>
                                    <w:spacing w:after="0" w:line="240" w:lineRule="auto"/>
                                    <w:rPr>
                                      <w:rFonts w:ascii="Calibri" w:eastAsia="Times New Roman" w:hAnsi="Calibri" w:cs="Calibri"/>
                                      <w:color w:val="000000"/>
                                      <w:lang w:eastAsia="tr-TR"/>
                                    </w:rPr>
                                  </w:pPr>
                                </w:p>
                              </w:tc>
                            </w:tr>
                            <w:tr w:rsidR="008E50DF" w:rsidRPr="0080552B" w14:paraId="59F56E0F" w14:textId="77777777" w:rsidTr="00C52457">
                              <w:trPr>
                                <w:trHeight w:val="495"/>
                              </w:trPr>
                              <w:tc>
                                <w:tcPr>
                                  <w:tcW w:w="11785" w:type="dxa"/>
                                  <w:gridSpan w:val="3"/>
                                  <w:vMerge/>
                                  <w:tcBorders>
                                    <w:top w:val="single" w:sz="4" w:space="0" w:color="auto"/>
                                    <w:left w:val="single" w:sz="8" w:space="0" w:color="auto"/>
                                    <w:bottom w:val="single" w:sz="8" w:space="0" w:color="000000"/>
                                    <w:right w:val="single" w:sz="8" w:space="0" w:color="000000"/>
                                  </w:tcBorders>
                                  <w:vAlign w:val="center"/>
                                  <w:hideMark/>
                                </w:tcPr>
                                <w:p w14:paraId="09F01229" w14:textId="77777777" w:rsidR="008E50DF" w:rsidRPr="0080552B" w:rsidRDefault="008E50DF" w:rsidP="00BD482C">
                                  <w:pPr>
                                    <w:spacing w:after="0" w:line="240" w:lineRule="auto"/>
                                    <w:rPr>
                                      <w:rFonts w:ascii="Calibri" w:eastAsia="Times New Roman" w:hAnsi="Calibri" w:cs="Calibri"/>
                                      <w:color w:val="000000"/>
                                      <w:lang w:eastAsia="tr-TR"/>
                                    </w:rPr>
                                  </w:pPr>
                                </w:p>
                              </w:tc>
                            </w:tr>
                          </w:tbl>
                          <w:p w14:paraId="378C1402" w14:textId="77777777" w:rsidR="008E50DF" w:rsidRDefault="008E50DF" w:rsidP="00C52457">
                            <w:pPr>
                              <w:rPr>
                                <w:rFonts w:ascii="Times New Roman" w:eastAsia="Times New Roman" w:hAnsi="Times New Roman" w:cs="Times New Roman"/>
                                <w:b/>
                                <w:bCs/>
                                <w:sz w:val="24"/>
                                <w:szCs w:val="24"/>
                                <w:lang w:eastAsia="tr-TR"/>
                              </w:rPr>
                            </w:pPr>
                          </w:p>
                          <w:p w14:paraId="13E87369" w14:textId="77777777" w:rsidR="008E50DF" w:rsidRDefault="008E50DF" w:rsidP="00C52457">
                            <w:pPr>
                              <w:rPr>
                                <w:rFonts w:ascii="Times New Roman" w:eastAsia="Times New Roman" w:hAnsi="Times New Roman" w:cs="Times New Roman"/>
                                <w:b/>
                                <w:bCs/>
                                <w:sz w:val="24"/>
                                <w:szCs w:val="24"/>
                                <w:lang w:eastAsia="tr-TR"/>
                              </w:rPr>
                            </w:pPr>
                          </w:p>
                          <w:p w14:paraId="57A03F16" w14:textId="1BD64A7B" w:rsidR="008E50DF" w:rsidRPr="00C266A3" w:rsidRDefault="008E50DF" w:rsidP="00C52457">
                            <w:pPr>
                              <w:rPr>
                                <w:rFonts w:ascii="Times New Roman" w:hAnsi="Times New Roman" w:cs="Times New Roman"/>
                                <w:sz w:val="24"/>
                                <w:szCs w:val="24"/>
                              </w:rPr>
                            </w:pPr>
                            <w:r w:rsidRPr="00E90B05">
                              <w:rPr>
                                <w:rFonts w:ascii="Times New Roman" w:eastAsia="Times New Roman" w:hAnsi="Times New Roman" w:cs="Times New Roman"/>
                                <w:b/>
                                <w:bCs/>
                                <w:sz w:val="24"/>
                                <w:szCs w:val="24"/>
                                <w:lang w:eastAsia="tr-TR"/>
                              </w:rPr>
                              <w:t>T</w:t>
                            </w:r>
                            <w:r>
                              <w:rPr>
                                <w:rFonts w:ascii="Times New Roman" w:eastAsia="Times New Roman" w:hAnsi="Times New Roman" w:cs="Times New Roman"/>
                                <w:b/>
                                <w:bCs/>
                                <w:sz w:val="24"/>
                                <w:szCs w:val="24"/>
                                <w:lang w:eastAsia="tr-TR"/>
                              </w:rPr>
                              <w:t>ablo</w:t>
                            </w:r>
                            <w:r w:rsidRPr="00E90B05">
                              <w:rPr>
                                <w:rFonts w:ascii="Times New Roman" w:eastAsia="Times New Roman" w:hAnsi="Times New Roman" w:cs="Times New Roman"/>
                                <w:b/>
                                <w:bCs/>
                                <w:sz w:val="24"/>
                                <w:szCs w:val="24"/>
                                <w:lang w:eastAsia="tr-TR"/>
                              </w:rPr>
                              <w:t xml:space="preserve"> </w:t>
                            </w:r>
                            <w:r>
                              <w:rPr>
                                <w:rFonts w:ascii="Times New Roman" w:eastAsia="Times New Roman" w:hAnsi="Times New Roman" w:cs="Times New Roman"/>
                                <w:b/>
                                <w:bCs/>
                                <w:sz w:val="24"/>
                                <w:szCs w:val="24"/>
                                <w:lang w:eastAsia="tr-TR"/>
                              </w:rPr>
                              <w:t>7</w:t>
                            </w:r>
                            <w:r w:rsidRPr="00E90B05">
                              <w:rPr>
                                <w:rFonts w:ascii="Times New Roman" w:eastAsia="Times New Roman" w:hAnsi="Times New Roman" w:cs="Times New Roman"/>
                                <w:b/>
                                <w:bCs/>
                                <w:sz w:val="24"/>
                                <w:szCs w:val="24"/>
                                <w:lang w:eastAsia="tr-TR"/>
                              </w:rPr>
                              <w:t xml:space="preserve">: </w:t>
                            </w:r>
                            <w:r w:rsidR="00BA14AD" w:rsidRPr="00AC7AFD">
                              <w:rPr>
                                <w:rFonts w:ascii="Times New Roman" w:hAnsi="Times New Roman" w:cs="Times New Roman"/>
                                <w:color w:val="000000" w:themeColor="text1"/>
                                <w:sz w:val="24"/>
                                <w:szCs w:val="24"/>
                              </w:rPr>
                              <w:t>Siyaset Bilimi ve Kamu Yönetimi</w:t>
                            </w:r>
                            <w:r w:rsidRPr="009121E9">
                              <w:rPr>
                                <w:rFonts w:ascii="Times New Roman" w:hAnsi="Times New Roman" w:cs="Times New Roman"/>
                                <w:sz w:val="24"/>
                                <w:szCs w:val="24"/>
                              </w:rPr>
                              <w:t xml:space="preserve"> </w:t>
                            </w:r>
                            <w:r w:rsidRPr="00C266A3">
                              <w:rPr>
                                <w:rFonts w:ascii="Times New Roman" w:hAnsi="Times New Roman" w:cs="Times New Roman"/>
                                <w:sz w:val="24"/>
                                <w:szCs w:val="24"/>
                              </w:rPr>
                              <w:t xml:space="preserve">Lisans Programında </w:t>
                            </w:r>
                            <w:r w:rsidR="00282BC9" w:rsidRPr="00282BC9">
                              <w:rPr>
                                <w:rFonts w:ascii="Calibri" w:eastAsia="Times New Roman" w:hAnsi="Calibri" w:cs="Calibri"/>
                                <w:color w:val="000000"/>
                                <w:lang w:eastAsia="tr-TR"/>
                              </w:rPr>
                              <w:t xml:space="preserve">2024-2025 Eğitim Öğretim Yılı Bahar </w:t>
                            </w:r>
                            <w:r w:rsidR="00282BC9">
                              <w:rPr>
                                <w:rFonts w:ascii="Calibri" w:eastAsia="Times New Roman" w:hAnsi="Calibri" w:cs="Calibri"/>
                                <w:color w:val="000000"/>
                                <w:lang w:eastAsia="tr-TR"/>
                              </w:rPr>
                              <w:t>v</w:t>
                            </w:r>
                            <w:r w:rsidR="00282BC9" w:rsidRPr="00282BC9">
                              <w:rPr>
                                <w:rFonts w:ascii="Calibri" w:eastAsia="Times New Roman" w:hAnsi="Calibri" w:cs="Calibri"/>
                                <w:color w:val="000000"/>
                                <w:lang w:eastAsia="tr-TR"/>
                              </w:rPr>
                              <w:t>e 2025-2026 Güz Yarıyılı</w:t>
                            </w:r>
                            <w:r w:rsidR="00282BC9">
                              <w:rPr>
                                <w:rFonts w:ascii="Calibri" w:eastAsia="Times New Roman" w:hAnsi="Calibri" w:cs="Calibri"/>
                                <w:color w:val="000000"/>
                                <w:lang w:eastAsia="tr-TR"/>
                              </w:rPr>
                              <w:t>na</w:t>
                            </w:r>
                            <w:r w:rsidR="00282BC9">
                              <w:rPr>
                                <w:rFonts w:ascii="Times New Roman" w:hAnsi="Times New Roman" w:cs="Times New Roman"/>
                                <w:sz w:val="24"/>
                                <w:szCs w:val="24"/>
                              </w:rPr>
                              <w:t xml:space="preserve"> </w:t>
                            </w:r>
                            <w:r>
                              <w:rPr>
                                <w:rFonts w:ascii="Times New Roman" w:hAnsi="Times New Roman" w:cs="Times New Roman"/>
                                <w:sz w:val="24"/>
                                <w:szCs w:val="24"/>
                              </w:rPr>
                              <w:t>İlişkin Öğrenci İstatistikleri</w:t>
                            </w:r>
                          </w:p>
                          <w:p w14:paraId="39A114D2" w14:textId="77777777" w:rsidR="008E50DF" w:rsidRPr="003A2803" w:rsidRDefault="008E50DF" w:rsidP="00DD6A36">
                            <w:pPr>
                              <w:rPr>
                                <w:rFonts w:ascii="Times New Roman" w:hAnsi="Times New Roman" w:cs="Times New Roman"/>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BD53DC" id="Metin Kutusu 123" o:spid="_x0000_s1107" type="#_x0000_t202" style="position:absolute;left:0;text-align:left;margin-left:0;margin-top:-65.2pt;width:591.75pt;height:837.8pt;z-index:25182105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" fillcolor="#8496b0 [1951]" strokeweight=".5pt">
                <v:textbox>
                  <w:txbxContent>
                    <w:p w14:paraId="54524D65" w14:textId="77777777" w:rsidR="008E50DF" w:rsidRDefault="008E50DF" w:rsidP="00DD6A36">
                      <w:pPr>
                        <w:rPr>
                          <w:rFonts w:ascii="Times New Roman" w:hAnsi="Times New Roman" w:cs="Times New Roman"/>
                          <w:b/>
                          <w:sz w:val="24"/>
                          <w:szCs w:val="24"/>
                        </w:rPr>
                      </w:pPr>
                      <w:r w:rsidRPr="00F42EDC">
                        <w:rPr>
                          <w:rFonts w:ascii="Times New Roman" w:hAnsi="Times New Roman" w:cs="Times New Roman"/>
                          <w:b/>
                          <w:sz w:val="24"/>
                          <w:szCs w:val="24"/>
                        </w:rPr>
                        <w:t>I. ÖĞRENCİ İSTATİSTİKLERİ</w:t>
                      </w:r>
                    </w:p>
                    <w:tbl>
                      <w:tblPr>
                        <w:tblW w:w="11785" w:type="dxa"/>
                        <w:tblCellMar>
                          <w:left w:w="70" w:type="dxa"/>
                          <w:right w:w="70" w:type="dxa"/>
                        </w:tblCellMar>
                        <w:tblLook w:val="04A0" w:firstRow="1" w:lastRow="0" w:firstColumn="1" w:lastColumn="0" w:noHBand="0" w:noVBand="1"/>
                      </w:tblPr>
                      <w:tblGrid>
                        <w:gridCol w:w="9428"/>
                        <w:gridCol w:w="1178"/>
                        <w:gridCol w:w="1179"/>
                      </w:tblGrid>
                      <w:tr w:rsidR="00282BC9" w:rsidRPr="0080552B" w14:paraId="067030FA" w14:textId="77777777" w:rsidTr="00C52457">
                        <w:trPr>
                          <w:trHeight w:val="338"/>
                        </w:trPr>
                        <w:tc>
                          <w:tcPr>
                            <w:tcW w:w="11785" w:type="dxa"/>
                            <w:gridSpan w:val="3"/>
                            <w:tcBorders>
                              <w:top w:val="nil"/>
                              <w:left w:val="nil"/>
                              <w:bottom w:val="single" w:sz="4" w:space="0" w:color="auto"/>
                              <w:right w:val="nil"/>
                            </w:tcBorders>
                            <w:shd w:val="clear" w:color="000000" w:fill="D0CECE"/>
                            <w:noWrap/>
                            <w:hideMark/>
                          </w:tcPr>
                          <w:p w14:paraId="746FF753" w14:textId="32F3A676" w:rsidR="00282BC9" w:rsidRPr="0080552B" w:rsidRDefault="00282BC9" w:rsidP="00282BC9">
                            <w:pPr>
                              <w:spacing w:after="0" w:line="240" w:lineRule="auto"/>
                              <w:jc w:val="center"/>
                              <w:rPr>
                                <w:rFonts w:ascii="Calibri" w:eastAsia="Times New Roman" w:hAnsi="Calibri" w:cs="Calibri"/>
                                <w:b/>
                                <w:bCs/>
                                <w:color w:val="000000"/>
                                <w:lang w:eastAsia="tr-TR"/>
                              </w:rPr>
                            </w:pPr>
                            <w:r w:rsidRPr="009C4E25">
                              <w:rPr>
                                <w:rFonts w:ascii="Calibri" w:eastAsia="Times New Roman" w:hAnsi="Calibri" w:cs="Calibri"/>
                                <w:b/>
                                <w:bCs/>
                                <w:color w:val="000000"/>
                                <w:lang w:eastAsia="tr-TR"/>
                              </w:rPr>
                              <w:t>202</w:t>
                            </w:r>
                            <w:r>
                              <w:rPr>
                                <w:rFonts w:ascii="Calibri" w:eastAsia="Times New Roman" w:hAnsi="Calibri" w:cs="Calibri"/>
                                <w:b/>
                                <w:bCs/>
                                <w:color w:val="000000"/>
                                <w:lang w:eastAsia="tr-TR"/>
                              </w:rPr>
                              <w:t>4</w:t>
                            </w:r>
                            <w:r w:rsidRPr="009C4E25">
                              <w:rPr>
                                <w:rFonts w:ascii="Calibri" w:eastAsia="Times New Roman" w:hAnsi="Calibri" w:cs="Calibri"/>
                                <w:b/>
                                <w:bCs/>
                                <w:color w:val="000000"/>
                                <w:lang w:eastAsia="tr-TR"/>
                              </w:rPr>
                              <w:t>-202</w:t>
                            </w:r>
                            <w:r>
                              <w:rPr>
                                <w:rFonts w:ascii="Calibri" w:eastAsia="Times New Roman" w:hAnsi="Calibri" w:cs="Calibri"/>
                                <w:b/>
                                <w:bCs/>
                                <w:color w:val="000000"/>
                                <w:lang w:eastAsia="tr-TR"/>
                              </w:rPr>
                              <w:t>5 EĞİTİM ÖĞRETİM YILI BAHAR VE 2025-2026 GÜZ YARIYILI</w:t>
                            </w:r>
                          </w:p>
                        </w:tc>
                      </w:tr>
                      <w:tr w:rsidR="008E50DF" w:rsidRPr="0080552B" w14:paraId="22748BDE" w14:textId="77777777" w:rsidTr="00AB6611">
                        <w:trPr>
                          <w:trHeight w:val="364"/>
                        </w:trPr>
                        <w:tc>
                          <w:tcPr>
                            <w:tcW w:w="11785" w:type="dxa"/>
                            <w:gridSpan w:val="3"/>
                            <w:tcBorders>
                              <w:top w:val="single" w:sz="4" w:space="0" w:color="auto"/>
                              <w:left w:val="single" w:sz="4" w:space="0" w:color="auto"/>
                              <w:bottom w:val="single" w:sz="4" w:space="0" w:color="auto"/>
                              <w:right w:val="single" w:sz="4" w:space="0" w:color="000000"/>
                            </w:tcBorders>
                            <w:shd w:val="clear" w:color="000000" w:fill="9BC2E6"/>
                            <w:hideMark/>
                          </w:tcPr>
                          <w:p w14:paraId="1913AA2F" w14:textId="77777777" w:rsidR="008E50DF" w:rsidRPr="00F42EDC" w:rsidRDefault="008E50DF" w:rsidP="00BD482C">
                            <w:pPr>
                              <w:spacing w:after="0" w:line="240" w:lineRule="auto"/>
                              <w:jc w:val="center"/>
                              <w:rPr>
                                <w:rFonts w:ascii="Calibri" w:eastAsia="Times New Roman" w:hAnsi="Calibri" w:cs="Calibri"/>
                                <w:b/>
                                <w:bCs/>
                                <w:color w:val="000000"/>
                                <w:lang w:eastAsia="tr-TR"/>
                              </w:rPr>
                            </w:pPr>
                            <w:r w:rsidRPr="00F42EDC">
                              <w:rPr>
                                <w:rFonts w:ascii="Calibri" w:eastAsia="Times New Roman" w:hAnsi="Calibri" w:cs="Calibri"/>
                                <w:b/>
                                <w:bCs/>
                                <w:color w:val="000000"/>
                                <w:sz w:val="24"/>
                                <w:szCs w:val="24"/>
                                <w:lang w:eastAsia="tr-TR"/>
                              </w:rPr>
                              <w:t>GELEN GİDEN ÖĞRENCİ SAYILARI</w:t>
                            </w:r>
                          </w:p>
                        </w:tc>
                      </w:tr>
                      <w:tr w:rsidR="008E50DF" w:rsidRPr="0080552B" w14:paraId="1A290588" w14:textId="77777777" w:rsidTr="003944BC">
                        <w:trPr>
                          <w:trHeight w:val="790"/>
                        </w:trPr>
                        <w:tc>
                          <w:tcPr>
                            <w:tcW w:w="9428" w:type="dxa"/>
                            <w:tcBorders>
                              <w:top w:val="nil"/>
                              <w:left w:val="single" w:sz="4" w:space="0" w:color="auto"/>
                              <w:bottom w:val="single" w:sz="4" w:space="0" w:color="auto"/>
                              <w:right w:val="single" w:sz="4" w:space="0" w:color="auto"/>
                            </w:tcBorders>
                            <w:hideMark/>
                          </w:tcPr>
                          <w:p w14:paraId="6C267F5D" w14:textId="77777777" w:rsidR="008E50DF" w:rsidRPr="0080552B" w:rsidRDefault="008E50DF" w:rsidP="00BD482C">
                            <w:pPr>
                              <w:spacing w:after="0" w:line="240" w:lineRule="auto"/>
                              <w:rPr>
                                <w:rFonts w:ascii="Calibri" w:eastAsia="Times New Roman" w:hAnsi="Calibri" w:cs="Calibri"/>
                                <w:color w:val="000000"/>
                                <w:lang w:eastAsia="tr-TR"/>
                              </w:rPr>
                            </w:pPr>
                            <w:r w:rsidRPr="0080552B">
                              <w:rPr>
                                <w:rFonts w:ascii="Calibri" w:eastAsia="Times New Roman" w:hAnsi="Calibri" w:cs="Calibri"/>
                                <w:color w:val="000000"/>
                                <w:lang w:eastAsia="tr-TR"/>
                              </w:rPr>
                              <w:t> </w:t>
                            </w:r>
                          </w:p>
                        </w:tc>
                        <w:tc>
                          <w:tcPr>
                            <w:tcW w:w="1178" w:type="dxa"/>
                            <w:tcBorders>
                              <w:top w:val="nil"/>
                              <w:left w:val="nil"/>
                              <w:bottom w:val="single" w:sz="4" w:space="0" w:color="auto"/>
                              <w:right w:val="single" w:sz="4" w:space="0" w:color="auto"/>
                            </w:tcBorders>
                            <w:hideMark/>
                          </w:tcPr>
                          <w:p w14:paraId="1BF10A13" w14:textId="77777777" w:rsidR="008E50DF" w:rsidRPr="0080552B" w:rsidRDefault="008E50DF" w:rsidP="00BD482C">
                            <w:pPr>
                              <w:spacing w:after="0" w:line="240" w:lineRule="auto"/>
                              <w:jc w:val="center"/>
                              <w:rPr>
                                <w:rFonts w:ascii="Calibri" w:eastAsia="Times New Roman" w:hAnsi="Calibri" w:cs="Calibri"/>
                                <w:color w:val="000000"/>
                                <w:lang w:eastAsia="tr-TR"/>
                              </w:rPr>
                            </w:pPr>
                            <w:r w:rsidRPr="0080552B">
                              <w:rPr>
                                <w:rFonts w:ascii="Calibri" w:eastAsia="Times New Roman" w:hAnsi="Calibri" w:cs="Calibri"/>
                                <w:color w:val="000000"/>
                                <w:lang w:eastAsia="tr-TR"/>
                              </w:rPr>
                              <w:t>Gelen Öğrenci Sayısı</w:t>
                            </w:r>
                          </w:p>
                        </w:tc>
                        <w:tc>
                          <w:tcPr>
                            <w:tcW w:w="1179" w:type="dxa"/>
                            <w:tcBorders>
                              <w:top w:val="nil"/>
                              <w:left w:val="nil"/>
                              <w:bottom w:val="single" w:sz="4" w:space="0" w:color="auto"/>
                              <w:right w:val="single" w:sz="4" w:space="0" w:color="auto"/>
                            </w:tcBorders>
                            <w:hideMark/>
                          </w:tcPr>
                          <w:p w14:paraId="091C34FA" w14:textId="77777777" w:rsidR="008E50DF" w:rsidRPr="0080552B" w:rsidRDefault="008E50DF" w:rsidP="00BD482C">
                            <w:pPr>
                              <w:spacing w:after="0" w:line="240" w:lineRule="auto"/>
                              <w:jc w:val="center"/>
                              <w:rPr>
                                <w:rFonts w:ascii="Calibri" w:eastAsia="Times New Roman" w:hAnsi="Calibri" w:cs="Calibri"/>
                                <w:color w:val="000000"/>
                                <w:lang w:eastAsia="tr-TR"/>
                              </w:rPr>
                            </w:pPr>
                            <w:r w:rsidRPr="0080552B">
                              <w:rPr>
                                <w:rFonts w:ascii="Calibri" w:eastAsia="Times New Roman" w:hAnsi="Calibri" w:cs="Calibri"/>
                                <w:color w:val="000000"/>
                                <w:lang w:eastAsia="tr-TR"/>
                              </w:rPr>
                              <w:t>Giden Öğrenci Sayısı</w:t>
                            </w:r>
                          </w:p>
                        </w:tc>
                      </w:tr>
                      <w:tr w:rsidR="008E50DF" w:rsidRPr="0080552B" w14:paraId="089720A7" w14:textId="77777777" w:rsidTr="00C52457">
                        <w:trPr>
                          <w:trHeight w:val="364"/>
                        </w:trPr>
                        <w:tc>
                          <w:tcPr>
                            <w:tcW w:w="9428" w:type="dxa"/>
                            <w:tcBorders>
                              <w:top w:val="nil"/>
                              <w:left w:val="single" w:sz="4" w:space="0" w:color="auto"/>
                              <w:bottom w:val="single" w:sz="4" w:space="0" w:color="auto"/>
                              <w:right w:val="single" w:sz="4" w:space="0" w:color="auto"/>
                            </w:tcBorders>
                            <w:vAlign w:val="center"/>
                            <w:hideMark/>
                          </w:tcPr>
                          <w:p w14:paraId="32C5FA6A" w14:textId="77777777" w:rsidR="008E50DF" w:rsidRPr="0080552B" w:rsidRDefault="008E50DF" w:rsidP="000C4C38">
                            <w:pPr>
                              <w:spacing w:after="0" w:line="240" w:lineRule="auto"/>
                              <w:rPr>
                                <w:rFonts w:ascii="Calibri" w:eastAsia="Times New Roman" w:hAnsi="Calibri" w:cs="Calibri"/>
                                <w:color w:val="000000"/>
                                <w:lang w:eastAsia="tr-TR"/>
                              </w:rPr>
                            </w:pPr>
                            <w:r w:rsidRPr="0080552B">
                              <w:rPr>
                                <w:rFonts w:ascii="Calibri" w:eastAsia="Times New Roman" w:hAnsi="Calibri" w:cs="Calibri"/>
                                <w:color w:val="000000"/>
                                <w:lang w:eastAsia="tr-TR"/>
                              </w:rPr>
                              <w:t>ERASMUS</w:t>
                            </w:r>
                          </w:p>
                        </w:tc>
                        <w:tc>
                          <w:tcPr>
                            <w:tcW w:w="1178" w:type="dxa"/>
                            <w:tcBorders>
                              <w:top w:val="nil"/>
                              <w:left w:val="nil"/>
                              <w:bottom w:val="single" w:sz="4" w:space="0" w:color="auto"/>
                              <w:right w:val="single" w:sz="4" w:space="0" w:color="auto"/>
                            </w:tcBorders>
                            <w:vAlign w:val="center"/>
                            <w:hideMark/>
                          </w:tcPr>
                          <w:p w14:paraId="70247D56" w14:textId="5A4A6AC9" w:rsidR="008E50DF" w:rsidRDefault="00064604" w:rsidP="000C4C38">
                            <w:pPr>
                              <w:jc w:val="center"/>
                              <w:rPr>
                                <w:rFonts w:ascii="Calibri" w:hAnsi="Calibri"/>
                                <w:color w:val="000000"/>
                              </w:rPr>
                            </w:pPr>
                            <w:r>
                              <w:rPr>
                                <w:rFonts w:ascii="Calibri" w:hAnsi="Calibri"/>
                                <w:color w:val="000000"/>
                              </w:rPr>
                              <w:t>0</w:t>
                            </w:r>
                          </w:p>
                        </w:tc>
                        <w:tc>
                          <w:tcPr>
                            <w:tcW w:w="1179" w:type="dxa"/>
                            <w:tcBorders>
                              <w:top w:val="nil"/>
                              <w:left w:val="nil"/>
                              <w:bottom w:val="single" w:sz="4" w:space="0" w:color="auto"/>
                              <w:right w:val="single" w:sz="4" w:space="0" w:color="auto"/>
                            </w:tcBorders>
                            <w:vAlign w:val="center"/>
                            <w:hideMark/>
                          </w:tcPr>
                          <w:p w14:paraId="42E93B5C" w14:textId="77777777" w:rsidR="008E50DF" w:rsidRDefault="008E50DF" w:rsidP="000C4C38">
                            <w:pPr>
                              <w:jc w:val="center"/>
                              <w:rPr>
                                <w:rFonts w:ascii="Calibri" w:hAnsi="Calibri"/>
                                <w:color w:val="000000"/>
                              </w:rPr>
                            </w:pPr>
                            <w:r>
                              <w:rPr>
                                <w:rFonts w:ascii="Calibri" w:hAnsi="Calibri"/>
                                <w:color w:val="000000"/>
                              </w:rPr>
                              <w:t>0</w:t>
                            </w:r>
                          </w:p>
                        </w:tc>
                      </w:tr>
                      <w:tr w:rsidR="008E50DF" w:rsidRPr="0080552B" w14:paraId="1684B33F" w14:textId="77777777" w:rsidTr="00C52457">
                        <w:trPr>
                          <w:trHeight w:val="364"/>
                        </w:trPr>
                        <w:tc>
                          <w:tcPr>
                            <w:tcW w:w="9428" w:type="dxa"/>
                            <w:tcBorders>
                              <w:top w:val="nil"/>
                              <w:left w:val="single" w:sz="4" w:space="0" w:color="auto"/>
                              <w:bottom w:val="single" w:sz="4" w:space="0" w:color="auto"/>
                              <w:right w:val="single" w:sz="4" w:space="0" w:color="auto"/>
                            </w:tcBorders>
                            <w:vAlign w:val="center"/>
                            <w:hideMark/>
                          </w:tcPr>
                          <w:p w14:paraId="28CC4D2F" w14:textId="77777777" w:rsidR="008E50DF" w:rsidRPr="00497FF3" w:rsidRDefault="008E50DF" w:rsidP="000C4C38">
                            <w:pPr>
                              <w:spacing w:after="0" w:line="240" w:lineRule="auto"/>
                              <w:rPr>
                                <w:rFonts w:ascii="Calibri" w:eastAsia="Times New Roman" w:hAnsi="Calibri" w:cs="Calibri"/>
                                <w:color w:val="000000"/>
                                <w:lang w:eastAsia="tr-TR"/>
                              </w:rPr>
                            </w:pPr>
                            <w:r w:rsidRPr="00497FF3">
                              <w:rPr>
                                <w:rFonts w:ascii="Calibri" w:eastAsia="Times New Roman" w:hAnsi="Calibri" w:cs="Calibri"/>
                                <w:color w:val="000000"/>
                                <w:lang w:eastAsia="tr-TR"/>
                              </w:rPr>
                              <w:t>Merkezi Yerleştirme Puanıyla Yatay Geçiş</w:t>
                            </w:r>
                          </w:p>
                        </w:tc>
                        <w:tc>
                          <w:tcPr>
                            <w:tcW w:w="1178" w:type="dxa"/>
                            <w:tcBorders>
                              <w:top w:val="nil"/>
                              <w:left w:val="nil"/>
                              <w:bottom w:val="single" w:sz="4" w:space="0" w:color="auto"/>
                              <w:right w:val="single" w:sz="4" w:space="0" w:color="auto"/>
                            </w:tcBorders>
                            <w:vAlign w:val="center"/>
                            <w:hideMark/>
                          </w:tcPr>
                          <w:p w14:paraId="40B9C57D" w14:textId="5332D3A2" w:rsidR="008E50DF" w:rsidRDefault="00497FF3" w:rsidP="000C4C38">
                            <w:pPr>
                              <w:jc w:val="center"/>
                              <w:rPr>
                                <w:rFonts w:ascii="Calibri" w:hAnsi="Calibri"/>
                                <w:color w:val="000000"/>
                              </w:rPr>
                            </w:pPr>
                            <w:r>
                              <w:rPr>
                                <w:rFonts w:ascii="Calibri" w:hAnsi="Calibri"/>
                                <w:color w:val="000000"/>
                              </w:rPr>
                              <w:t>20</w:t>
                            </w:r>
                          </w:p>
                        </w:tc>
                        <w:tc>
                          <w:tcPr>
                            <w:tcW w:w="1179" w:type="dxa"/>
                            <w:tcBorders>
                              <w:top w:val="nil"/>
                              <w:left w:val="nil"/>
                              <w:bottom w:val="single" w:sz="4" w:space="0" w:color="auto"/>
                              <w:right w:val="single" w:sz="4" w:space="0" w:color="auto"/>
                            </w:tcBorders>
                            <w:vAlign w:val="center"/>
                            <w:hideMark/>
                          </w:tcPr>
                          <w:p w14:paraId="31DA15D7" w14:textId="5FEDCEE2" w:rsidR="008E50DF" w:rsidRDefault="008E50DF" w:rsidP="000C4C38">
                            <w:pPr>
                              <w:jc w:val="center"/>
                              <w:rPr>
                                <w:rFonts w:ascii="Calibri" w:hAnsi="Calibri"/>
                                <w:color w:val="000000"/>
                              </w:rPr>
                            </w:pPr>
                          </w:p>
                        </w:tc>
                      </w:tr>
                      <w:tr w:rsidR="008E50DF" w:rsidRPr="0080552B" w14:paraId="087001B2" w14:textId="77777777" w:rsidTr="00C52457">
                        <w:trPr>
                          <w:trHeight w:val="364"/>
                        </w:trPr>
                        <w:tc>
                          <w:tcPr>
                            <w:tcW w:w="9428" w:type="dxa"/>
                            <w:tcBorders>
                              <w:top w:val="nil"/>
                              <w:left w:val="single" w:sz="4" w:space="0" w:color="auto"/>
                              <w:bottom w:val="single" w:sz="4" w:space="0" w:color="auto"/>
                              <w:right w:val="single" w:sz="4" w:space="0" w:color="auto"/>
                            </w:tcBorders>
                            <w:vAlign w:val="center"/>
                            <w:hideMark/>
                          </w:tcPr>
                          <w:p w14:paraId="7BDD3F11" w14:textId="77777777" w:rsidR="008E50DF" w:rsidRPr="00497FF3" w:rsidRDefault="008E50DF" w:rsidP="000C4C38">
                            <w:pPr>
                              <w:spacing w:after="0" w:line="240" w:lineRule="auto"/>
                              <w:rPr>
                                <w:rFonts w:ascii="Calibri" w:eastAsia="Times New Roman" w:hAnsi="Calibri" w:cs="Calibri"/>
                                <w:color w:val="000000"/>
                                <w:lang w:eastAsia="tr-TR"/>
                              </w:rPr>
                            </w:pPr>
                            <w:r w:rsidRPr="00497FF3">
                              <w:rPr>
                                <w:rFonts w:ascii="Calibri" w:eastAsia="Times New Roman" w:hAnsi="Calibri" w:cs="Calibri"/>
                                <w:color w:val="000000"/>
                                <w:lang w:eastAsia="tr-TR"/>
                              </w:rPr>
                              <w:t>Kurumlararası yatay geçiş</w:t>
                            </w:r>
                          </w:p>
                        </w:tc>
                        <w:tc>
                          <w:tcPr>
                            <w:tcW w:w="1178" w:type="dxa"/>
                            <w:tcBorders>
                              <w:top w:val="nil"/>
                              <w:left w:val="nil"/>
                              <w:bottom w:val="single" w:sz="4" w:space="0" w:color="auto"/>
                              <w:right w:val="single" w:sz="4" w:space="0" w:color="auto"/>
                            </w:tcBorders>
                            <w:vAlign w:val="center"/>
                            <w:hideMark/>
                          </w:tcPr>
                          <w:p w14:paraId="71C95E71" w14:textId="19557D87" w:rsidR="008E50DF" w:rsidRDefault="00497FF3" w:rsidP="000C4C38">
                            <w:pPr>
                              <w:jc w:val="center"/>
                              <w:rPr>
                                <w:rFonts w:ascii="Calibri" w:hAnsi="Calibri"/>
                                <w:color w:val="000000"/>
                              </w:rPr>
                            </w:pPr>
                            <w:r>
                              <w:rPr>
                                <w:rFonts w:ascii="Calibri" w:hAnsi="Calibri"/>
                                <w:color w:val="000000"/>
                              </w:rPr>
                              <w:t>2</w:t>
                            </w:r>
                          </w:p>
                        </w:tc>
                        <w:tc>
                          <w:tcPr>
                            <w:tcW w:w="1179" w:type="dxa"/>
                            <w:tcBorders>
                              <w:top w:val="nil"/>
                              <w:left w:val="nil"/>
                              <w:bottom w:val="single" w:sz="4" w:space="0" w:color="auto"/>
                              <w:right w:val="single" w:sz="4" w:space="0" w:color="auto"/>
                            </w:tcBorders>
                            <w:vAlign w:val="center"/>
                            <w:hideMark/>
                          </w:tcPr>
                          <w:p w14:paraId="55390B36" w14:textId="006AB95B" w:rsidR="008E50DF" w:rsidRDefault="008E50DF" w:rsidP="000C4C38">
                            <w:pPr>
                              <w:jc w:val="center"/>
                              <w:rPr>
                                <w:rFonts w:ascii="Calibri" w:hAnsi="Calibri"/>
                                <w:color w:val="000000"/>
                              </w:rPr>
                            </w:pPr>
                          </w:p>
                        </w:tc>
                      </w:tr>
                      <w:tr w:rsidR="008E50DF" w:rsidRPr="0080552B" w14:paraId="43183016" w14:textId="77777777" w:rsidTr="00C52457">
                        <w:trPr>
                          <w:trHeight w:val="364"/>
                        </w:trPr>
                        <w:tc>
                          <w:tcPr>
                            <w:tcW w:w="9428" w:type="dxa"/>
                            <w:tcBorders>
                              <w:top w:val="nil"/>
                              <w:left w:val="single" w:sz="4" w:space="0" w:color="auto"/>
                              <w:bottom w:val="single" w:sz="4" w:space="0" w:color="auto"/>
                              <w:right w:val="single" w:sz="4" w:space="0" w:color="auto"/>
                            </w:tcBorders>
                            <w:vAlign w:val="center"/>
                            <w:hideMark/>
                          </w:tcPr>
                          <w:p w14:paraId="4BFDAC6E" w14:textId="77777777" w:rsidR="008E50DF" w:rsidRPr="00497FF3" w:rsidRDefault="008E50DF" w:rsidP="000C4C38">
                            <w:pPr>
                              <w:spacing w:after="0" w:line="240" w:lineRule="auto"/>
                              <w:rPr>
                                <w:rFonts w:ascii="Calibri" w:eastAsia="Times New Roman" w:hAnsi="Calibri" w:cs="Calibri"/>
                                <w:color w:val="000000"/>
                                <w:lang w:eastAsia="tr-TR"/>
                              </w:rPr>
                            </w:pPr>
                            <w:r w:rsidRPr="00497FF3">
                              <w:rPr>
                                <w:rFonts w:ascii="Calibri" w:eastAsia="Times New Roman" w:hAnsi="Calibri" w:cs="Calibri"/>
                                <w:color w:val="000000"/>
                                <w:lang w:eastAsia="tr-TR"/>
                              </w:rPr>
                              <w:t>Kurum içi yatay geçiş</w:t>
                            </w:r>
                          </w:p>
                        </w:tc>
                        <w:tc>
                          <w:tcPr>
                            <w:tcW w:w="1178" w:type="dxa"/>
                            <w:tcBorders>
                              <w:top w:val="nil"/>
                              <w:left w:val="nil"/>
                              <w:bottom w:val="single" w:sz="4" w:space="0" w:color="auto"/>
                              <w:right w:val="single" w:sz="4" w:space="0" w:color="auto"/>
                            </w:tcBorders>
                            <w:vAlign w:val="center"/>
                            <w:hideMark/>
                          </w:tcPr>
                          <w:p w14:paraId="5DCCDC97" w14:textId="1CCAF264" w:rsidR="008E50DF" w:rsidRDefault="008E50DF" w:rsidP="000C4C38">
                            <w:pPr>
                              <w:jc w:val="center"/>
                              <w:rPr>
                                <w:rFonts w:ascii="Calibri" w:hAnsi="Calibri"/>
                                <w:color w:val="000000"/>
                              </w:rPr>
                            </w:pPr>
                          </w:p>
                        </w:tc>
                        <w:tc>
                          <w:tcPr>
                            <w:tcW w:w="1179" w:type="dxa"/>
                            <w:tcBorders>
                              <w:top w:val="nil"/>
                              <w:left w:val="nil"/>
                              <w:bottom w:val="single" w:sz="4" w:space="0" w:color="auto"/>
                              <w:right w:val="single" w:sz="4" w:space="0" w:color="auto"/>
                            </w:tcBorders>
                            <w:vAlign w:val="center"/>
                            <w:hideMark/>
                          </w:tcPr>
                          <w:p w14:paraId="17376486" w14:textId="7FBD509F" w:rsidR="008E50DF" w:rsidRDefault="008E50DF" w:rsidP="000C4C38">
                            <w:pPr>
                              <w:jc w:val="center"/>
                              <w:rPr>
                                <w:rFonts w:ascii="Calibri" w:hAnsi="Calibri"/>
                                <w:color w:val="000000"/>
                              </w:rPr>
                            </w:pPr>
                          </w:p>
                        </w:tc>
                      </w:tr>
                      <w:tr w:rsidR="008E50DF" w:rsidRPr="0080552B" w14:paraId="56772B82" w14:textId="77777777" w:rsidTr="00C52457">
                        <w:trPr>
                          <w:trHeight w:val="364"/>
                        </w:trPr>
                        <w:tc>
                          <w:tcPr>
                            <w:tcW w:w="9428" w:type="dxa"/>
                            <w:tcBorders>
                              <w:top w:val="nil"/>
                              <w:left w:val="single" w:sz="4" w:space="0" w:color="auto"/>
                              <w:bottom w:val="single" w:sz="4" w:space="0" w:color="auto"/>
                              <w:right w:val="single" w:sz="4" w:space="0" w:color="auto"/>
                            </w:tcBorders>
                            <w:vAlign w:val="center"/>
                            <w:hideMark/>
                          </w:tcPr>
                          <w:p w14:paraId="11F999CE" w14:textId="77777777" w:rsidR="008E50DF" w:rsidRPr="00497FF3" w:rsidRDefault="008E50DF" w:rsidP="000C4C38">
                            <w:pPr>
                              <w:spacing w:after="0" w:line="240" w:lineRule="auto"/>
                              <w:rPr>
                                <w:rFonts w:ascii="Calibri" w:eastAsia="Times New Roman" w:hAnsi="Calibri" w:cs="Calibri"/>
                                <w:color w:val="000000"/>
                                <w:lang w:eastAsia="tr-TR"/>
                              </w:rPr>
                            </w:pPr>
                            <w:r w:rsidRPr="00497FF3">
                              <w:rPr>
                                <w:rFonts w:ascii="Calibri" w:eastAsia="Times New Roman" w:hAnsi="Calibri" w:cs="Calibri"/>
                                <w:color w:val="000000"/>
                                <w:lang w:eastAsia="tr-TR"/>
                              </w:rPr>
                              <w:t>Dikey Geçiş</w:t>
                            </w:r>
                          </w:p>
                        </w:tc>
                        <w:tc>
                          <w:tcPr>
                            <w:tcW w:w="1178" w:type="dxa"/>
                            <w:tcBorders>
                              <w:top w:val="nil"/>
                              <w:left w:val="nil"/>
                              <w:bottom w:val="single" w:sz="4" w:space="0" w:color="auto"/>
                              <w:right w:val="single" w:sz="4" w:space="0" w:color="auto"/>
                            </w:tcBorders>
                            <w:vAlign w:val="center"/>
                            <w:hideMark/>
                          </w:tcPr>
                          <w:p w14:paraId="2F8E3733" w14:textId="30C1A38C" w:rsidR="008E50DF" w:rsidRDefault="008E50DF" w:rsidP="000C4C38">
                            <w:pPr>
                              <w:jc w:val="center"/>
                              <w:rPr>
                                <w:rFonts w:ascii="Calibri" w:hAnsi="Calibri"/>
                                <w:color w:val="000000"/>
                              </w:rPr>
                            </w:pPr>
                          </w:p>
                        </w:tc>
                        <w:tc>
                          <w:tcPr>
                            <w:tcW w:w="1179" w:type="dxa"/>
                            <w:tcBorders>
                              <w:top w:val="nil"/>
                              <w:left w:val="nil"/>
                              <w:bottom w:val="single" w:sz="4" w:space="0" w:color="auto"/>
                              <w:right w:val="single" w:sz="4" w:space="0" w:color="auto"/>
                            </w:tcBorders>
                            <w:shd w:val="clear" w:color="000000" w:fill="404040"/>
                            <w:vAlign w:val="center"/>
                            <w:hideMark/>
                          </w:tcPr>
                          <w:p w14:paraId="7DE85E50" w14:textId="192E40F7" w:rsidR="008E50DF" w:rsidRDefault="00223D02" w:rsidP="000C4C38">
                            <w:pPr>
                              <w:jc w:val="center"/>
                              <w:rPr>
                                <w:rFonts w:ascii="Calibri" w:hAnsi="Calibri"/>
                                <w:color w:val="000000"/>
                              </w:rPr>
                            </w:pPr>
                            <w:r>
                              <w:rPr>
                                <w:rFonts w:ascii="Calibri" w:hAnsi="Calibri"/>
                                <w:color w:val="000000"/>
                              </w:rPr>
                              <w:t>0</w:t>
                            </w:r>
                            <w:r w:rsidR="008E50DF">
                              <w:rPr>
                                <w:rFonts w:ascii="Calibri" w:hAnsi="Calibri"/>
                                <w:color w:val="000000"/>
                              </w:rPr>
                              <w:t> </w:t>
                            </w:r>
                          </w:p>
                        </w:tc>
                      </w:tr>
                      <w:tr w:rsidR="008E50DF" w:rsidRPr="0080552B" w14:paraId="6DB15001" w14:textId="77777777" w:rsidTr="00C52457">
                        <w:trPr>
                          <w:trHeight w:val="364"/>
                        </w:trPr>
                        <w:tc>
                          <w:tcPr>
                            <w:tcW w:w="9428" w:type="dxa"/>
                            <w:tcBorders>
                              <w:top w:val="nil"/>
                              <w:left w:val="single" w:sz="4" w:space="0" w:color="auto"/>
                              <w:bottom w:val="single" w:sz="4" w:space="0" w:color="auto"/>
                              <w:right w:val="single" w:sz="4" w:space="0" w:color="auto"/>
                            </w:tcBorders>
                            <w:vAlign w:val="center"/>
                            <w:hideMark/>
                          </w:tcPr>
                          <w:p w14:paraId="34CCEB3A" w14:textId="77777777" w:rsidR="008E50DF" w:rsidRPr="00F42EDC" w:rsidRDefault="008E50DF" w:rsidP="000C4C38">
                            <w:pPr>
                              <w:spacing w:after="0" w:line="240" w:lineRule="auto"/>
                              <w:rPr>
                                <w:rFonts w:ascii="Calibri" w:eastAsia="Times New Roman" w:hAnsi="Calibri" w:cs="Calibri"/>
                                <w:color w:val="000000"/>
                                <w:lang w:eastAsia="tr-TR"/>
                              </w:rPr>
                            </w:pPr>
                            <w:r w:rsidRPr="00F42EDC">
                              <w:rPr>
                                <w:rFonts w:ascii="Calibri" w:eastAsia="Times New Roman" w:hAnsi="Calibri" w:cs="Calibri"/>
                                <w:color w:val="000000"/>
                                <w:lang w:eastAsia="tr-TR"/>
                              </w:rPr>
                              <w:t>Özel Öğrenci</w:t>
                            </w:r>
                          </w:p>
                        </w:tc>
                        <w:tc>
                          <w:tcPr>
                            <w:tcW w:w="1178" w:type="dxa"/>
                            <w:tcBorders>
                              <w:top w:val="nil"/>
                              <w:left w:val="nil"/>
                              <w:bottom w:val="single" w:sz="4" w:space="0" w:color="auto"/>
                              <w:right w:val="single" w:sz="4" w:space="0" w:color="auto"/>
                            </w:tcBorders>
                            <w:vAlign w:val="center"/>
                            <w:hideMark/>
                          </w:tcPr>
                          <w:p w14:paraId="3468D11C" w14:textId="77777777" w:rsidR="008E50DF" w:rsidRDefault="008E50DF" w:rsidP="000C4C38">
                            <w:pPr>
                              <w:jc w:val="center"/>
                              <w:rPr>
                                <w:rFonts w:ascii="Calibri" w:hAnsi="Calibri"/>
                                <w:color w:val="000000"/>
                              </w:rPr>
                            </w:pPr>
                            <w:r>
                              <w:rPr>
                                <w:rFonts w:ascii="Calibri" w:hAnsi="Calibri"/>
                                <w:color w:val="000000"/>
                              </w:rPr>
                              <w:t>0</w:t>
                            </w:r>
                          </w:p>
                        </w:tc>
                        <w:tc>
                          <w:tcPr>
                            <w:tcW w:w="1179" w:type="dxa"/>
                            <w:tcBorders>
                              <w:top w:val="nil"/>
                              <w:left w:val="nil"/>
                              <w:bottom w:val="single" w:sz="4" w:space="0" w:color="auto"/>
                              <w:right w:val="single" w:sz="4" w:space="0" w:color="auto"/>
                            </w:tcBorders>
                            <w:vAlign w:val="center"/>
                            <w:hideMark/>
                          </w:tcPr>
                          <w:p w14:paraId="342AEC20" w14:textId="7E034371" w:rsidR="008E50DF" w:rsidRDefault="00497FF3" w:rsidP="000C4C38">
                            <w:pPr>
                              <w:jc w:val="center"/>
                              <w:rPr>
                                <w:rFonts w:ascii="Calibri" w:hAnsi="Calibri"/>
                                <w:color w:val="000000"/>
                              </w:rPr>
                            </w:pPr>
                            <w:r>
                              <w:rPr>
                                <w:rFonts w:ascii="Calibri" w:hAnsi="Calibri"/>
                                <w:color w:val="000000"/>
                              </w:rPr>
                              <w:t>1</w:t>
                            </w:r>
                          </w:p>
                        </w:tc>
                      </w:tr>
                      <w:tr w:rsidR="008E50DF" w:rsidRPr="0080552B" w14:paraId="049E26C5" w14:textId="77777777" w:rsidTr="00C52457">
                        <w:trPr>
                          <w:trHeight w:val="364"/>
                        </w:trPr>
                        <w:tc>
                          <w:tcPr>
                            <w:tcW w:w="9428" w:type="dxa"/>
                            <w:tcBorders>
                              <w:top w:val="nil"/>
                              <w:left w:val="single" w:sz="4" w:space="0" w:color="auto"/>
                              <w:bottom w:val="single" w:sz="4" w:space="0" w:color="auto"/>
                              <w:right w:val="single" w:sz="4" w:space="0" w:color="auto"/>
                            </w:tcBorders>
                            <w:vAlign w:val="center"/>
                            <w:hideMark/>
                          </w:tcPr>
                          <w:p w14:paraId="46572209" w14:textId="5F19F4AF" w:rsidR="008E50DF" w:rsidRPr="00F42EDC" w:rsidRDefault="008E50DF" w:rsidP="000C4C38">
                            <w:pPr>
                              <w:spacing w:after="0" w:line="240" w:lineRule="auto"/>
                              <w:rPr>
                                <w:rFonts w:ascii="Calibri" w:eastAsia="Times New Roman" w:hAnsi="Calibri" w:cs="Calibri"/>
                                <w:color w:val="000000"/>
                                <w:lang w:eastAsia="tr-TR"/>
                              </w:rPr>
                            </w:pPr>
                            <w:r w:rsidRPr="00F42EDC">
                              <w:rPr>
                                <w:rFonts w:ascii="Calibri" w:eastAsia="Times New Roman" w:hAnsi="Calibri" w:cs="Calibri"/>
                                <w:color w:val="000000"/>
                                <w:lang w:eastAsia="tr-TR"/>
                              </w:rPr>
                              <w:t>İlişik kesen öğrenci sayısı</w:t>
                            </w:r>
                            <w:r w:rsidR="009310B7" w:rsidRPr="00F42EDC">
                              <w:rPr>
                                <w:rFonts w:ascii="Calibri" w:eastAsia="Times New Roman" w:hAnsi="Calibri" w:cs="Calibri"/>
                                <w:color w:val="000000"/>
                                <w:lang w:eastAsia="tr-TR"/>
                              </w:rPr>
                              <w:t xml:space="preserve"> (Mezuniyet)</w:t>
                            </w:r>
                          </w:p>
                        </w:tc>
                        <w:tc>
                          <w:tcPr>
                            <w:tcW w:w="1178" w:type="dxa"/>
                            <w:tcBorders>
                              <w:top w:val="nil"/>
                              <w:left w:val="nil"/>
                              <w:bottom w:val="single" w:sz="4" w:space="0" w:color="auto"/>
                              <w:right w:val="single" w:sz="4" w:space="0" w:color="auto"/>
                            </w:tcBorders>
                            <w:shd w:val="clear" w:color="000000" w:fill="404040"/>
                            <w:vAlign w:val="center"/>
                            <w:hideMark/>
                          </w:tcPr>
                          <w:p w14:paraId="17C18DDC" w14:textId="4FFB1067" w:rsidR="008E50DF" w:rsidRPr="00BC2DA1" w:rsidRDefault="00BC2DA1" w:rsidP="000C4C38">
                            <w:pPr>
                              <w:jc w:val="center"/>
                              <w:rPr>
                                <w:rFonts w:ascii="Calibri" w:hAnsi="Calibri"/>
                                <w:color w:val="000000"/>
                              </w:rPr>
                            </w:pPr>
                            <w:r w:rsidRPr="00BC2DA1">
                              <w:rPr>
                                <w:rFonts w:ascii="Calibri" w:hAnsi="Calibri"/>
                                <w:color w:val="000000"/>
                              </w:rPr>
                              <w:t>0</w:t>
                            </w:r>
                            <w:r w:rsidR="008E50DF" w:rsidRPr="00BC2DA1">
                              <w:rPr>
                                <w:rFonts w:ascii="Calibri" w:hAnsi="Calibri"/>
                                <w:color w:val="000000"/>
                              </w:rPr>
                              <w:t> </w:t>
                            </w:r>
                          </w:p>
                        </w:tc>
                        <w:tc>
                          <w:tcPr>
                            <w:tcW w:w="1179" w:type="dxa"/>
                            <w:tcBorders>
                              <w:top w:val="nil"/>
                              <w:left w:val="nil"/>
                              <w:bottom w:val="single" w:sz="4" w:space="0" w:color="auto"/>
                              <w:right w:val="single" w:sz="4" w:space="0" w:color="auto"/>
                            </w:tcBorders>
                            <w:vAlign w:val="center"/>
                            <w:hideMark/>
                          </w:tcPr>
                          <w:p w14:paraId="776BFB8C" w14:textId="79F09410" w:rsidR="008E50DF" w:rsidRPr="00BC2DA1" w:rsidRDefault="00497FF3" w:rsidP="000C4C38">
                            <w:pPr>
                              <w:jc w:val="center"/>
                              <w:rPr>
                                <w:rFonts w:ascii="Calibri" w:hAnsi="Calibri"/>
                                <w:color w:val="000000"/>
                              </w:rPr>
                            </w:pPr>
                            <w:r>
                              <w:rPr>
                                <w:rFonts w:ascii="Calibri" w:hAnsi="Calibri"/>
                                <w:color w:val="000000"/>
                              </w:rPr>
                              <w:t>113</w:t>
                            </w:r>
                          </w:p>
                        </w:tc>
                      </w:tr>
                      <w:tr w:rsidR="008E50DF" w:rsidRPr="0080552B" w14:paraId="4ADDC9CF" w14:textId="77777777" w:rsidTr="00C52457">
                        <w:trPr>
                          <w:trHeight w:val="364"/>
                        </w:trPr>
                        <w:tc>
                          <w:tcPr>
                            <w:tcW w:w="11785" w:type="dxa"/>
                            <w:gridSpan w:val="3"/>
                            <w:tcBorders>
                              <w:top w:val="nil"/>
                              <w:left w:val="single" w:sz="4" w:space="0" w:color="auto"/>
                              <w:bottom w:val="single" w:sz="4" w:space="0" w:color="auto"/>
                              <w:right w:val="single" w:sz="4" w:space="0" w:color="auto"/>
                            </w:tcBorders>
                            <w:vAlign w:val="center"/>
                          </w:tcPr>
                          <w:p w14:paraId="4241FF40" w14:textId="77777777" w:rsidR="008E50DF" w:rsidRDefault="008E50DF" w:rsidP="000C4C38">
                            <w:pPr>
                              <w:spacing w:after="0" w:line="240" w:lineRule="auto"/>
                              <w:jc w:val="center"/>
                              <w:rPr>
                                <w:rFonts w:ascii="Calibri" w:eastAsia="Times New Roman" w:hAnsi="Calibri" w:cs="Calibri"/>
                                <w:color w:val="000000"/>
                                <w:lang w:eastAsia="tr-TR"/>
                              </w:rPr>
                            </w:pPr>
                            <w:r w:rsidRPr="009310B7">
                              <w:rPr>
                                <w:rFonts w:ascii="Calibri" w:eastAsia="Times New Roman" w:hAnsi="Calibri" w:cs="Calibri"/>
                                <w:color w:val="000000"/>
                                <w:lang w:eastAsia="tr-TR"/>
                              </w:rPr>
                              <w:t>Gelen/Giden Öğrenci Sayılarının Değerlendirilmesi</w:t>
                            </w:r>
                          </w:p>
                          <w:p w14:paraId="78EA101D" w14:textId="77F8F9C8" w:rsidR="008E50DF" w:rsidRDefault="009310B7" w:rsidP="000C4C38">
                            <w:pPr>
                              <w:spacing w:after="0" w:line="240" w:lineRule="auto"/>
                              <w:jc w:val="center"/>
                              <w:rPr>
                                <w:rFonts w:ascii="Calibri" w:eastAsia="Times New Roman" w:hAnsi="Calibri" w:cs="Calibri"/>
                                <w:color w:val="000000"/>
                                <w:lang w:eastAsia="tr-TR"/>
                              </w:rPr>
                            </w:pPr>
                            <w:r>
                              <w:rPr>
                                <w:rFonts w:ascii="Calibri" w:eastAsia="Times New Roman" w:hAnsi="Calibri" w:cs="Calibri"/>
                                <w:color w:val="000000"/>
                                <w:lang w:eastAsia="tr-TR"/>
                              </w:rPr>
                              <w:t xml:space="preserve">Öğrenci hareketliliği konusunda bölümümüzün yeterli düzeyde faaliyet göstermektedir. Bu durumun devamının sağlanması için her eğitim öğretim dönemi başında öğrencilere hareketlilik programlarına yönelik bilgilendirme toplantısı yapılmakta, bölüm içi komisyonlarımız öğrencilerimizi aktif olarak desteklemektedir. </w:t>
                            </w:r>
                          </w:p>
                          <w:p w14:paraId="069CDD2D" w14:textId="77777777" w:rsidR="008E50DF" w:rsidRPr="0080552B" w:rsidRDefault="008E50DF" w:rsidP="000C4C38">
                            <w:pPr>
                              <w:spacing w:after="0" w:line="240" w:lineRule="auto"/>
                              <w:jc w:val="center"/>
                              <w:rPr>
                                <w:rFonts w:ascii="Calibri" w:eastAsia="Times New Roman" w:hAnsi="Calibri" w:cs="Calibri"/>
                                <w:color w:val="000000"/>
                                <w:lang w:eastAsia="tr-TR"/>
                              </w:rPr>
                            </w:pPr>
                          </w:p>
                        </w:tc>
                      </w:tr>
                      <w:tr w:rsidR="008E50DF" w:rsidRPr="0080552B" w14:paraId="7A49BDAC" w14:textId="77777777" w:rsidTr="00E0112D">
                        <w:trPr>
                          <w:trHeight w:val="267"/>
                        </w:trPr>
                        <w:tc>
                          <w:tcPr>
                            <w:tcW w:w="11785" w:type="dxa"/>
                            <w:gridSpan w:val="3"/>
                            <w:tcBorders>
                              <w:top w:val="single" w:sz="8" w:space="0" w:color="auto"/>
                              <w:left w:val="single" w:sz="8" w:space="0" w:color="auto"/>
                              <w:bottom w:val="single" w:sz="4" w:space="0" w:color="auto"/>
                              <w:right w:val="single" w:sz="8" w:space="0" w:color="000000"/>
                            </w:tcBorders>
                            <w:shd w:val="clear" w:color="000000" w:fill="9BC2E6"/>
                            <w:noWrap/>
                            <w:hideMark/>
                          </w:tcPr>
                          <w:p w14:paraId="3993E876" w14:textId="77777777" w:rsidR="008E50DF" w:rsidRPr="0080552B" w:rsidRDefault="008E50DF" w:rsidP="00BD482C">
                            <w:pPr>
                              <w:spacing w:after="0" w:line="240" w:lineRule="auto"/>
                              <w:jc w:val="center"/>
                              <w:rPr>
                                <w:rFonts w:ascii="Calibri" w:eastAsia="Times New Roman" w:hAnsi="Calibri" w:cs="Calibri"/>
                                <w:b/>
                                <w:bCs/>
                                <w:color w:val="000000"/>
                                <w:sz w:val="24"/>
                                <w:szCs w:val="24"/>
                                <w:lang w:eastAsia="tr-TR"/>
                              </w:rPr>
                            </w:pPr>
                            <w:r w:rsidRPr="0080552B">
                              <w:rPr>
                                <w:rFonts w:ascii="Calibri" w:eastAsia="Times New Roman" w:hAnsi="Calibri" w:cs="Calibri"/>
                                <w:b/>
                                <w:bCs/>
                                <w:color w:val="000000"/>
                                <w:sz w:val="24"/>
                                <w:szCs w:val="24"/>
                                <w:lang w:eastAsia="tr-TR"/>
                              </w:rPr>
                              <w:t>ORTAK EĞİTİM PROGRAMLARI</w:t>
                            </w:r>
                          </w:p>
                        </w:tc>
                      </w:tr>
                      <w:tr w:rsidR="008E50DF" w:rsidRPr="0080552B" w14:paraId="202323B6" w14:textId="77777777" w:rsidTr="00C52457">
                        <w:trPr>
                          <w:trHeight w:val="364"/>
                        </w:trPr>
                        <w:tc>
                          <w:tcPr>
                            <w:tcW w:w="9428" w:type="dxa"/>
                            <w:tcBorders>
                              <w:top w:val="nil"/>
                              <w:left w:val="single" w:sz="8" w:space="0" w:color="auto"/>
                              <w:bottom w:val="single" w:sz="4" w:space="0" w:color="auto"/>
                              <w:right w:val="single" w:sz="4" w:space="0" w:color="auto"/>
                            </w:tcBorders>
                            <w:vAlign w:val="center"/>
                            <w:hideMark/>
                          </w:tcPr>
                          <w:p w14:paraId="79FE6245" w14:textId="77777777" w:rsidR="008E50DF" w:rsidRPr="00497FF3" w:rsidRDefault="008E50DF" w:rsidP="00BD482C">
                            <w:pPr>
                              <w:spacing w:after="0" w:line="240" w:lineRule="auto"/>
                              <w:rPr>
                                <w:rFonts w:ascii="Calibri" w:eastAsia="Times New Roman" w:hAnsi="Calibri" w:cs="Calibri"/>
                                <w:color w:val="000000"/>
                                <w:lang w:eastAsia="tr-TR"/>
                              </w:rPr>
                            </w:pPr>
                            <w:r w:rsidRPr="00497FF3">
                              <w:rPr>
                                <w:rFonts w:ascii="Calibri" w:eastAsia="Times New Roman" w:hAnsi="Calibri" w:cs="Calibri"/>
                                <w:color w:val="000000"/>
                                <w:lang w:eastAsia="tr-TR"/>
                              </w:rPr>
                              <w:t>Çift Anadal Öğrenci Sayısı</w:t>
                            </w:r>
                          </w:p>
                        </w:tc>
                        <w:tc>
                          <w:tcPr>
                            <w:tcW w:w="2357" w:type="dxa"/>
                            <w:gridSpan w:val="2"/>
                            <w:tcBorders>
                              <w:top w:val="single" w:sz="4" w:space="0" w:color="auto"/>
                              <w:left w:val="nil"/>
                              <w:bottom w:val="single" w:sz="4" w:space="0" w:color="auto"/>
                              <w:right w:val="single" w:sz="8" w:space="0" w:color="000000"/>
                            </w:tcBorders>
                            <w:vAlign w:val="center"/>
                            <w:hideMark/>
                          </w:tcPr>
                          <w:p w14:paraId="2F0CFBC3" w14:textId="52D72B67" w:rsidR="008E50DF" w:rsidRPr="0080552B" w:rsidRDefault="00497FF3" w:rsidP="00BD482C">
                            <w:pPr>
                              <w:spacing w:after="0" w:line="240" w:lineRule="auto"/>
                              <w:rPr>
                                <w:rFonts w:ascii="Calibri" w:eastAsia="Times New Roman" w:hAnsi="Calibri" w:cs="Calibri"/>
                                <w:color w:val="000000"/>
                                <w:lang w:eastAsia="tr-TR"/>
                              </w:rPr>
                            </w:pPr>
                            <w:r>
                              <w:rPr>
                                <w:rFonts w:ascii="Calibri" w:eastAsia="Times New Roman" w:hAnsi="Calibri" w:cs="Calibri"/>
                                <w:color w:val="000000"/>
                                <w:lang w:eastAsia="tr-TR"/>
                              </w:rPr>
                              <w:t>0</w:t>
                            </w:r>
                          </w:p>
                        </w:tc>
                      </w:tr>
                      <w:tr w:rsidR="008E50DF" w:rsidRPr="0080552B" w14:paraId="255A22F8" w14:textId="77777777" w:rsidTr="00C52457">
                        <w:trPr>
                          <w:trHeight w:val="364"/>
                        </w:trPr>
                        <w:tc>
                          <w:tcPr>
                            <w:tcW w:w="9428" w:type="dxa"/>
                            <w:tcBorders>
                              <w:top w:val="nil"/>
                              <w:left w:val="single" w:sz="8" w:space="0" w:color="auto"/>
                              <w:bottom w:val="single" w:sz="4" w:space="0" w:color="auto"/>
                              <w:right w:val="single" w:sz="4" w:space="0" w:color="auto"/>
                            </w:tcBorders>
                            <w:vAlign w:val="center"/>
                            <w:hideMark/>
                          </w:tcPr>
                          <w:p w14:paraId="7F1DB59C" w14:textId="77777777" w:rsidR="008E50DF" w:rsidRPr="00497FF3" w:rsidRDefault="008E50DF" w:rsidP="00BD482C">
                            <w:pPr>
                              <w:spacing w:after="0" w:line="240" w:lineRule="auto"/>
                              <w:rPr>
                                <w:rFonts w:ascii="Calibri" w:eastAsia="Times New Roman" w:hAnsi="Calibri" w:cs="Calibri"/>
                                <w:color w:val="000000"/>
                                <w:lang w:eastAsia="tr-TR"/>
                              </w:rPr>
                            </w:pPr>
                            <w:r w:rsidRPr="00497FF3">
                              <w:rPr>
                                <w:rFonts w:ascii="Calibri" w:eastAsia="Times New Roman" w:hAnsi="Calibri" w:cs="Calibri"/>
                                <w:color w:val="000000"/>
                                <w:lang w:eastAsia="tr-TR"/>
                              </w:rPr>
                              <w:t>Yandal Öğrenci Sayısı</w:t>
                            </w:r>
                          </w:p>
                        </w:tc>
                        <w:tc>
                          <w:tcPr>
                            <w:tcW w:w="2357" w:type="dxa"/>
                            <w:gridSpan w:val="2"/>
                            <w:tcBorders>
                              <w:top w:val="single" w:sz="4" w:space="0" w:color="auto"/>
                              <w:left w:val="nil"/>
                              <w:bottom w:val="single" w:sz="4" w:space="0" w:color="auto"/>
                              <w:right w:val="single" w:sz="8" w:space="0" w:color="000000"/>
                            </w:tcBorders>
                            <w:vAlign w:val="center"/>
                            <w:hideMark/>
                          </w:tcPr>
                          <w:p w14:paraId="31CD203A" w14:textId="6ADD02AD" w:rsidR="008E50DF" w:rsidRPr="0080552B" w:rsidRDefault="00BC2DA1" w:rsidP="00BD482C">
                            <w:pPr>
                              <w:spacing w:after="0" w:line="240" w:lineRule="auto"/>
                              <w:rPr>
                                <w:rFonts w:ascii="Calibri" w:eastAsia="Times New Roman" w:hAnsi="Calibri" w:cs="Calibri"/>
                                <w:color w:val="000000"/>
                                <w:lang w:eastAsia="tr-TR"/>
                              </w:rPr>
                            </w:pPr>
                            <w:r>
                              <w:rPr>
                                <w:rFonts w:ascii="Calibri" w:eastAsia="Times New Roman" w:hAnsi="Calibri" w:cs="Calibri"/>
                                <w:color w:val="000000"/>
                                <w:lang w:eastAsia="tr-TR"/>
                              </w:rPr>
                              <w:t>1</w:t>
                            </w:r>
                          </w:p>
                        </w:tc>
                      </w:tr>
                      <w:tr w:rsidR="008E50DF" w:rsidRPr="0080552B" w14:paraId="0ECA9999" w14:textId="77777777" w:rsidTr="00C52457">
                        <w:trPr>
                          <w:trHeight w:val="364"/>
                        </w:trPr>
                        <w:tc>
                          <w:tcPr>
                            <w:tcW w:w="11785" w:type="dxa"/>
                            <w:gridSpan w:val="3"/>
                            <w:tcBorders>
                              <w:top w:val="nil"/>
                              <w:left w:val="single" w:sz="8" w:space="0" w:color="auto"/>
                              <w:bottom w:val="single" w:sz="4" w:space="0" w:color="auto"/>
                              <w:right w:val="single" w:sz="8" w:space="0" w:color="000000"/>
                            </w:tcBorders>
                            <w:vAlign w:val="center"/>
                          </w:tcPr>
                          <w:p w14:paraId="0DFC4C07" w14:textId="77777777" w:rsidR="008E50DF" w:rsidRDefault="008E50DF" w:rsidP="00BD482C">
                            <w:pPr>
                              <w:spacing w:after="0" w:line="240" w:lineRule="auto"/>
                              <w:jc w:val="center"/>
                              <w:rPr>
                                <w:rFonts w:ascii="Calibri" w:eastAsia="Times New Roman" w:hAnsi="Calibri" w:cs="Calibri"/>
                                <w:color w:val="000000"/>
                                <w:lang w:eastAsia="tr-TR"/>
                              </w:rPr>
                            </w:pPr>
                            <w:r w:rsidRPr="009310B7">
                              <w:rPr>
                                <w:rFonts w:ascii="Calibri" w:eastAsia="Times New Roman" w:hAnsi="Calibri" w:cs="Calibri"/>
                                <w:color w:val="000000"/>
                                <w:lang w:eastAsia="tr-TR"/>
                              </w:rPr>
                              <w:t>Çift Anadal/Yandal Öğrenci Sayısı Değerlendirmesi (Sorunlar ve İyileştirme Önerileri)</w:t>
                            </w:r>
                          </w:p>
                          <w:p w14:paraId="14F6D880" w14:textId="4EA5E471" w:rsidR="008E50DF" w:rsidRDefault="009310B7" w:rsidP="009310B7">
                            <w:pPr>
                              <w:spacing w:after="0" w:line="240" w:lineRule="auto"/>
                              <w:jc w:val="center"/>
                              <w:rPr>
                                <w:rFonts w:ascii="Calibri" w:eastAsia="Times New Roman" w:hAnsi="Calibri" w:cs="Calibri"/>
                                <w:color w:val="000000"/>
                                <w:lang w:eastAsia="tr-TR"/>
                              </w:rPr>
                            </w:pPr>
                            <w:r>
                              <w:rPr>
                                <w:rFonts w:ascii="Calibri" w:eastAsia="Times New Roman" w:hAnsi="Calibri" w:cs="Calibri"/>
                                <w:color w:val="000000"/>
                                <w:lang w:eastAsia="tr-TR"/>
                              </w:rPr>
                              <w:t xml:space="preserve">Bölümümüzde çift anadal ve yandal öğrencilerinin bölümler arası ilişkilerini yürütmek için komisyon bulunmakta ve öğrencilerin her dönem başında müfredat işlemlerine yönelik danışmanlık almaları sağlanmaktadır. Yandal öğrencileri için hazırlanmış bir ders paketi kullanılmaktadır. </w:t>
                            </w:r>
                          </w:p>
                          <w:p w14:paraId="5CDC6990" w14:textId="77777777" w:rsidR="008E50DF" w:rsidRPr="0080552B" w:rsidRDefault="008E50DF" w:rsidP="00BD482C">
                            <w:pPr>
                              <w:spacing w:after="0" w:line="240" w:lineRule="auto"/>
                              <w:rPr>
                                <w:rFonts w:ascii="Calibri" w:eastAsia="Times New Roman" w:hAnsi="Calibri" w:cs="Calibri"/>
                                <w:color w:val="000000"/>
                                <w:lang w:eastAsia="tr-TR"/>
                              </w:rPr>
                            </w:pPr>
                          </w:p>
                        </w:tc>
                      </w:tr>
                      <w:tr w:rsidR="008E50DF" w:rsidRPr="0080552B" w14:paraId="1A467418" w14:textId="77777777" w:rsidTr="00E0112D">
                        <w:trPr>
                          <w:trHeight w:val="339"/>
                        </w:trPr>
                        <w:tc>
                          <w:tcPr>
                            <w:tcW w:w="11785" w:type="dxa"/>
                            <w:gridSpan w:val="3"/>
                            <w:tcBorders>
                              <w:top w:val="single" w:sz="8" w:space="0" w:color="auto"/>
                              <w:left w:val="single" w:sz="8" w:space="0" w:color="auto"/>
                              <w:bottom w:val="single" w:sz="4" w:space="0" w:color="auto"/>
                              <w:right w:val="single" w:sz="8" w:space="0" w:color="000000"/>
                            </w:tcBorders>
                            <w:shd w:val="clear" w:color="000000" w:fill="BDD7EE"/>
                            <w:hideMark/>
                          </w:tcPr>
                          <w:p w14:paraId="0D7345B9" w14:textId="77777777" w:rsidR="008E50DF" w:rsidRPr="0080552B" w:rsidRDefault="008E50DF" w:rsidP="00BD482C">
                            <w:pPr>
                              <w:spacing w:after="0" w:line="240" w:lineRule="auto"/>
                              <w:jc w:val="center"/>
                              <w:rPr>
                                <w:rFonts w:ascii="Calibri" w:eastAsia="Times New Roman" w:hAnsi="Calibri" w:cs="Calibri"/>
                                <w:b/>
                                <w:bCs/>
                                <w:color w:val="000000"/>
                                <w:sz w:val="24"/>
                                <w:szCs w:val="24"/>
                                <w:lang w:eastAsia="tr-TR"/>
                              </w:rPr>
                            </w:pPr>
                            <w:r>
                              <w:rPr>
                                <w:rFonts w:ascii="Calibri" w:eastAsia="Times New Roman" w:hAnsi="Calibri" w:cs="Calibri"/>
                                <w:b/>
                                <w:bCs/>
                                <w:color w:val="000000"/>
                                <w:sz w:val="24"/>
                                <w:szCs w:val="24"/>
                                <w:lang w:eastAsia="tr-TR"/>
                              </w:rPr>
                              <w:t>DEZAVANTAJLI G</w:t>
                            </w:r>
                            <w:r w:rsidRPr="0080552B">
                              <w:rPr>
                                <w:rFonts w:ascii="Calibri" w:eastAsia="Times New Roman" w:hAnsi="Calibri" w:cs="Calibri"/>
                                <w:b/>
                                <w:bCs/>
                                <w:color w:val="000000"/>
                                <w:sz w:val="24"/>
                                <w:szCs w:val="24"/>
                                <w:lang w:eastAsia="tr-TR"/>
                              </w:rPr>
                              <w:t>RUPLAR</w:t>
                            </w:r>
                          </w:p>
                        </w:tc>
                      </w:tr>
                      <w:tr w:rsidR="008E50DF" w:rsidRPr="0080552B" w14:paraId="10D34E11" w14:textId="77777777" w:rsidTr="00C52457">
                        <w:trPr>
                          <w:trHeight w:val="364"/>
                        </w:trPr>
                        <w:tc>
                          <w:tcPr>
                            <w:tcW w:w="9428" w:type="dxa"/>
                            <w:tcBorders>
                              <w:top w:val="nil"/>
                              <w:left w:val="single" w:sz="8" w:space="0" w:color="auto"/>
                              <w:bottom w:val="single" w:sz="4" w:space="0" w:color="auto"/>
                              <w:right w:val="single" w:sz="4" w:space="0" w:color="auto"/>
                            </w:tcBorders>
                            <w:vAlign w:val="center"/>
                            <w:hideMark/>
                          </w:tcPr>
                          <w:p w14:paraId="1BE084CD" w14:textId="77777777" w:rsidR="008E50DF" w:rsidRPr="0080552B" w:rsidRDefault="008E50DF" w:rsidP="00BD482C">
                            <w:pPr>
                              <w:spacing w:after="0" w:line="240" w:lineRule="auto"/>
                              <w:rPr>
                                <w:rFonts w:ascii="Calibri" w:eastAsia="Times New Roman" w:hAnsi="Calibri" w:cs="Calibri"/>
                                <w:color w:val="000000"/>
                                <w:lang w:eastAsia="tr-TR"/>
                              </w:rPr>
                            </w:pPr>
                            <w:r w:rsidRPr="0080552B">
                              <w:rPr>
                                <w:rFonts w:ascii="Calibri" w:eastAsia="Times New Roman" w:hAnsi="Calibri" w:cs="Calibri"/>
                                <w:color w:val="000000"/>
                                <w:lang w:eastAsia="tr-TR"/>
                              </w:rPr>
                              <w:t>Özel Gereksinimli Öğrenci Sayısı</w:t>
                            </w:r>
                          </w:p>
                        </w:tc>
                        <w:tc>
                          <w:tcPr>
                            <w:tcW w:w="2357" w:type="dxa"/>
                            <w:gridSpan w:val="2"/>
                            <w:tcBorders>
                              <w:top w:val="single" w:sz="4" w:space="0" w:color="auto"/>
                              <w:left w:val="nil"/>
                              <w:bottom w:val="single" w:sz="4" w:space="0" w:color="auto"/>
                              <w:right w:val="single" w:sz="8" w:space="0" w:color="000000"/>
                            </w:tcBorders>
                            <w:vAlign w:val="center"/>
                            <w:hideMark/>
                          </w:tcPr>
                          <w:p w14:paraId="0F537C46" w14:textId="57F9C62D" w:rsidR="008E50DF" w:rsidRPr="0080552B" w:rsidRDefault="00876A23" w:rsidP="00BD482C">
                            <w:pPr>
                              <w:spacing w:after="0" w:line="240" w:lineRule="auto"/>
                              <w:jc w:val="center"/>
                              <w:rPr>
                                <w:rFonts w:ascii="Calibri" w:eastAsia="Times New Roman" w:hAnsi="Calibri" w:cs="Calibri"/>
                                <w:color w:val="000000"/>
                                <w:lang w:eastAsia="tr-TR"/>
                              </w:rPr>
                            </w:pPr>
                            <w:r>
                              <w:rPr>
                                <w:rFonts w:ascii="Calibri" w:eastAsia="Times New Roman" w:hAnsi="Calibri" w:cs="Calibri"/>
                                <w:color w:val="000000"/>
                                <w:lang w:eastAsia="tr-TR"/>
                              </w:rPr>
                              <w:t>0</w:t>
                            </w:r>
                          </w:p>
                        </w:tc>
                      </w:tr>
                      <w:tr w:rsidR="008E50DF" w:rsidRPr="0080552B" w14:paraId="10085E47" w14:textId="77777777" w:rsidTr="00C52457">
                        <w:trPr>
                          <w:trHeight w:val="364"/>
                        </w:trPr>
                        <w:tc>
                          <w:tcPr>
                            <w:tcW w:w="11785" w:type="dxa"/>
                            <w:gridSpan w:val="3"/>
                            <w:tcBorders>
                              <w:top w:val="single" w:sz="4" w:space="0" w:color="auto"/>
                              <w:left w:val="single" w:sz="8" w:space="0" w:color="auto"/>
                              <w:bottom w:val="single" w:sz="4" w:space="0" w:color="auto"/>
                              <w:right w:val="single" w:sz="8" w:space="0" w:color="000000"/>
                            </w:tcBorders>
                            <w:vAlign w:val="center"/>
                            <w:hideMark/>
                          </w:tcPr>
                          <w:p w14:paraId="1566A457" w14:textId="77777777" w:rsidR="008E50DF" w:rsidRDefault="008E50DF" w:rsidP="00BD482C">
                            <w:pPr>
                              <w:spacing w:after="0" w:line="240" w:lineRule="auto"/>
                              <w:jc w:val="center"/>
                              <w:rPr>
                                <w:rFonts w:ascii="Calibri" w:eastAsia="Times New Roman" w:hAnsi="Calibri" w:cs="Calibri"/>
                                <w:color w:val="000000"/>
                                <w:lang w:eastAsia="tr-TR"/>
                              </w:rPr>
                            </w:pPr>
                            <w:r w:rsidRPr="0080552B">
                              <w:rPr>
                                <w:rFonts w:ascii="Calibri" w:eastAsia="Times New Roman" w:hAnsi="Calibri" w:cs="Calibri"/>
                                <w:color w:val="000000"/>
                                <w:lang w:eastAsia="tr-TR"/>
                              </w:rPr>
                              <w:t>Özel Gereksinimli Öğrencilere (varsa) Yönelik Uygulamalar/Tedbirler</w:t>
                            </w:r>
                          </w:p>
                          <w:p w14:paraId="1DBB5FFF" w14:textId="77777777" w:rsidR="008E50DF" w:rsidRDefault="008E50DF" w:rsidP="00BD482C">
                            <w:pPr>
                              <w:spacing w:after="0" w:line="240" w:lineRule="auto"/>
                              <w:rPr>
                                <w:rFonts w:ascii="Calibri" w:eastAsia="Times New Roman" w:hAnsi="Calibri" w:cs="Calibri"/>
                                <w:color w:val="000000"/>
                                <w:lang w:eastAsia="tr-TR"/>
                              </w:rPr>
                            </w:pPr>
                          </w:p>
                          <w:p w14:paraId="385E6A91" w14:textId="77777777" w:rsidR="008E50DF" w:rsidRDefault="008E50DF" w:rsidP="00BD482C">
                            <w:pPr>
                              <w:spacing w:after="0" w:line="240" w:lineRule="auto"/>
                              <w:rPr>
                                <w:rFonts w:ascii="Calibri" w:eastAsia="Times New Roman" w:hAnsi="Calibri" w:cs="Calibri"/>
                                <w:color w:val="000000"/>
                                <w:lang w:eastAsia="tr-TR"/>
                              </w:rPr>
                            </w:pPr>
                          </w:p>
                          <w:p w14:paraId="192B079B" w14:textId="77777777" w:rsidR="008E50DF" w:rsidRDefault="008E50DF" w:rsidP="00BD482C">
                            <w:pPr>
                              <w:spacing w:after="0" w:line="240" w:lineRule="auto"/>
                              <w:rPr>
                                <w:rFonts w:ascii="Calibri" w:eastAsia="Times New Roman" w:hAnsi="Calibri" w:cs="Calibri"/>
                                <w:color w:val="000000"/>
                                <w:lang w:eastAsia="tr-TR"/>
                              </w:rPr>
                            </w:pPr>
                          </w:p>
                          <w:p w14:paraId="22CF915D" w14:textId="77777777" w:rsidR="008E50DF" w:rsidRPr="0080552B" w:rsidRDefault="008E50DF" w:rsidP="00BD482C">
                            <w:pPr>
                              <w:spacing w:after="0" w:line="240" w:lineRule="auto"/>
                              <w:rPr>
                                <w:rFonts w:ascii="Calibri" w:eastAsia="Times New Roman" w:hAnsi="Calibri" w:cs="Calibri"/>
                                <w:color w:val="000000"/>
                                <w:lang w:eastAsia="tr-TR"/>
                              </w:rPr>
                            </w:pPr>
                          </w:p>
                        </w:tc>
                      </w:tr>
                      <w:tr w:rsidR="008E50DF" w:rsidRPr="0080552B" w14:paraId="5902BAD3" w14:textId="77777777" w:rsidTr="00C52457">
                        <w:trPr>
                          <w:trHeight w:val="364"/>
                        </w:trPr>
                        <w:tc>
                          <w:tcPr>
                            <w:tcW w:w="9428" w:type="dxa"/>
                            <w:tcBorders>
                              <w:top w:val="nil"/>
                              <w:left w:val="single" w:sz="4" w:space="0" w:color="auto"/>
                              <w:bottom w:val="single" w:sz="4" w:space="0" w:color="auto"/>
                              <w:right w:val="single" w:sz="4" w:space="0" w:color="auto"/>
                            </w:tcBorders>
                            <w:vAlign w:val="center"/>
                            <w:hideMark/>
                          </w:tcPr>
                          <w:p w14:paraId="2C1573D4" w14:textId="77777777" w:rsidR="008E50DF" w:rsidRPr="000C5BB6" w:rsidRDefault="008E50DF" w:rsidP="00BD482C">
                            <w:pPr>
                              <w:spacing w:after="0" w:line="240" w:lineRule="auto"/>
                              <w:rPr>
                                <w:rFonts w:ascii="Calibri" w:eastAsia="Times New Roman" w:hAnsi="Calibri" w:cs="Calibri"/>
                                <w:color w:val="000000"/>
                                <w:highlight w:val="yellow"/>
                                <w:lang w:eastAsia="tr-TR"/>
                              </w:rPr>
                            </w:pPr>
                            <w:r w:rsidRPr="00F42EDC">
                              <w:rPr>
                                <w:rFonts w:ascii="Calibri" w:eastAsia="Times New Roman" w:hAnsi="Calibri" w:cs="Calibri"/>
                                <w:color w:val="000000"/>
                                <w:lang w:eastAsia="tr-TR"/>
                              </w:rPr>
                              <w:t>Uluslararası Öğrenci Sayısı</w:t>
                            </w:r>
                          </w:p>
                        </w:tc>
                        <w:tc>
                          <w:tcPr>
                            <w:tcW w:w="2357" w:type="dxa"/>
                            <w:gridSpan w:val="2"/>
                            <w:tcBorders>
                              <w:top w:val="single" w:sz="4" w:space="0" w:color="auto"/>
                              <w:left w:val="nil"/>
                              <w:bottom w:val="single" w:sz="4" w:space="0" w:color="auto"/>
                              <w:right w:val="single" w:sz="8" w:space="0" w:color="000000"/>
                            </w:tcBorders>
                            <w:vAlign w:val="center"/>
                            <w:hideMark/>
                          </w:tcPr>
                          <w:p w14:paraId="4E096208" w14:textId="497C9A8D" w:rsidR="008E50DF" w:rsidRPr="0080552B" w:rsidRDefault="00497FF3" w:rsidP="00BD482C">
                            <w:pPr>
                              <w:spacing w:after="0" w:line="240" w:lineRule="auto"/>
                              <w:rPr>
                                <w:rFonts w:ascii="Calibri" w:eastAsia="Times New Roman" w:hAnsi="Calibri" w:cs="Calibri"/>
                                <w:color w:val="000000"/>
                                <w:lang w:eastAsia="tr-TR"/>
                              </w:rPr>
                            </w:pPr>
                            <w:r>
                              <w:rPr>
                                <w:rFonts w:ascii="Calibri" w:eastAsia="Times New Roman" w:hAnsi="Calibri" w:cs="Calibri"/>
                                <w:color w:val="000000"/>
                                <w:lang w:eastAsia="tr-TR"/>
                              </w:rPr>
                              <w:t>5</w:t>
                            </w:r>
                          </w:p>
                        </w:tc>
                      </w:tr>
                      <w:tr w:rsidR="008E50DF" w:rsidRPr="0080552B" w14:paraId="0BE75EFF" w14:textId="77777777" w:rsidTr="00C52457">
                        <w:trPr>
                          <w:trHeight w:val="450"/>
                        </w:trPr>
                        <w:tc>
                          <w:tcPr>
                            <w:tcW w:w="11785" w:type="dxa"/>
                            <w:gridSpan w:val="3"/>
                            <w:vMerge w:val="restart"/>
                            <w:tcBorders>
                              <w:top w:val="single" w:sz="4" w:space="0" w:color="auto"/>
                              <w:left w:val="single" w:sz="8" w:space="0" w:color="auto"/>
                              <w:bottom w:val="single" w:sz="8" w:space="0" w:color="000000"/>
                              <w:right w:val="single" w:sz="8" w:space="0" w:color="000000"/>
                            </w:tcBorders>
                            <w:hideMark/>
                          </w:tcPr>
                          <w:p w14:paraId="58C61C66" w14:textId="77777777" w:rsidR="008E50DF" w:rsidRDefault="008E50DF" w:rsidP="00BD482C">
                            <w:pPr>
                              <w:spacing w:after="0" w:line="240" w:lineRule="auto"/>
                              <w:jc w:val="center"/>
                              <w:rPr>
                                <w:rFonts w:ascii="Calibri" w:eastAsia="Times New Roman" w:hAnsi="Calibri" w:cs="Calibri"/>
                                <w:color w:val="000000"/>
                                <w:lang w:eastAsia="tr-TR"/>
                              </w:rPr>
                            </w:pPr>
                            <w:r w:rsidRPr="0080552B">
                              <w:rPr>
                                <w:rFonts w:ascii="Calibri" w:eastAsia="Times New Roman" w:hAnsi="Calibri" w:cs="Calibri"/>
                                <w:color w:val="000000"/>
                                <w:lang w:eastAsia="tr-TR"/>
                              </w:rPr>
                              <w:t>Uluslararası Öğrencilere Yönelik Uygulamalar/Tedbirler</w:t>
                            </w:r>
                          </w:p>
                          <w:p w14:paraId="433C5689" w14:textId="68FBE05E" w:rsidR="008E50DF" w:rsidRDefault="00631026" w:rsidP="00EA00CC">
                            <w:pPr>
                              <w:spacing w:after="0" w:line="240" w:lineRule="auto"/>
                              <w:jc w:val="both"/>
                              <w:rPr>
                                <w:rFonts w:ascii="Calibri" w:eastAsia="Times New Roman" w:hAnsi="Calibri" w:cs="Calibri"/>
                                <w:color w:val="000000"/>
                                <w:lang w:eastAsia="tr-TR"/>
                              </w:rPr>
                            </w:pPr>
                            <w:r>
                              <w:rPr>
                                <w:rFonts w:ascii="Calibri" w:eastAsia="Times New Roman" w:hAnsi="Calibri" w:cs="Calibri"/>
                                <w:color w:val="000000"/>
                                <w:lang w:eastAsia="tr-TR"/>
                              </w:rPr>
                              <w:t xml:space="preserve">Harici memleketlerden gelen çok sayıda öğrencimiz bulunmaktadır. Bu öğrencilerin her sorunu hem bölüm öğretim üyelerimiz tarafından hem de fakültemizin öğrenci işleri birimi ve uluslararası iletişim ofisi ile işbirliği içerisinde giderilmektedir. </w:t>
                            </w:r>
                            <w:r w:rsidR="000C5BB6">
                              <w:rPr>
                                <w:rFonts w:ascii="Calibri" w:eastAsia="Times New Roman" w:hAnsi="Calibri" w:cs="Calibri"/>
                                <w:color w:val="000000"/>
                                <w:lang w:eastAsia="tr-TR"/>
                              </w:rPr>
                              <w:t>Uluslararası öğrencilerimize yönelik olarak bir temsilci belirlenmiştir. Ayrıca da bölüm başkanımız ile uluslararası öğrencilerimiz toplantı gerçekleştirmişir. (</w:t>
                            </w:r>
                            <w:hyperlink r:id="rId117" w:history="1">
                              <w:r w:rsidR="000C5BB6" w:rsidRPr="000C5BB6">
                                <w:rPr>
                                  <w:rStyle w:val="Hyperlink"/>
                                  <w:rFonts w:ascii="Calibri" w:eastAsia="Times New Roman" w:hAnsi="Calibri" w:cs="Calibri"/>
                                  <w:lang w:eastAsia="tr-TR"/>
                                </w:rPr>
                                <w:t>Kanıt</w:t>
                              </w:r>
                            </w:hyperlink>
                            <w:r w:rsidR="000C5BB6">
                              <w:rPr>
                                <w:rFonts w:ascii="Calibri" w:eastAsia="Times New Roman" w:hAnsi="Calibri" w:cs="Calibri"/>
                                <w:color w:val="000000"/>
                                <w:lang w:eastAsia="tr-TR"/>
                              </w:rPr>
                              <w:t xml:space="preserve">) </w:t>
                            </w:r>
                          </w:p>
                          <w:p w14:paraId="7CD0ABAB" w14:textId="77777777" w:rsidR="008E50DF" w:rsidRDefault="008E50DF" w:rsidP="00BD482C">
                            <w:pPr>
                              <w:spacing w:after="0" w:line="240" w:lineRule="auto"/>
                              <w:jc w:val="center"/>
                              <w:rPr>
                                <w:rFonts w:ascii="Calibri" w:eastAsia="Times New Roman" w:hAnsi="Calibri" w:cs="Calibri"/>
                                <w:color w:val="000000"/>
                                <w:lang w:eastAsia="tr-TR"/>
                              </w:rPr>
                            </w:pPr>
                          </w:p>
                          <w:p w14:paraId="6C56C085" w14:textId="77777777" w:rsidR="008E50DF" w:rsidRDefault="008E50DF" w:rsidP="00BD482C">
                            <w:pPr>
                              <w:spacing w:after="0" w:line="240" w:lineRule="auto"/>
                              <w:jc w:val="center"/>
                              <w:rPr>
                                <w:rFonts w:ascii="Calibri" w:eastAsia="Times New Roman" w:hAnsi="Calibri" w:cs="Calibri"/>
                                <w:color w:val="000000"/>
                                <w:lang w:eastAsia="tr-TR"/>
                              </w:rPr>
                            </w:pPr>
                          </w:p>
                          <w:p w14:paraId="5724A2D4" w14:textId="77777777" w:rsidR="008E50DF" w:rsidRDefault="008E50DF" w:rsidP="00BD482C">
                            <w:pPr>
                              <w:spacing w:after="0" w:line="240" w:lineRule="auto"/>
                              <w:jc w:val="center"/>
                              <w:rPr>
                                <w:rFonts w:ascii="Calibri" w:eastAsia="Times New Roman" w:hAnsi="Calibri" w:cs="Calibri"/>
                                <w:color w:val="000000"/>
                                <w:lang w:eastAsia="tr-TR"/>
                              </w:rPr>
                            </w:pPr>
                          </w:p>
                          <w:p w14:paraId="33878A3D" w14:textId="77777777" w:rsidR="008E50DF" w:rsidRDefault="008E50DF" w:rsidP="00BD482C">
                            <w:pPr>
                              <w:spacing w:after="0" w:line="240" w:lineRule="auto"/>
                              <w:jc w:val="center"/>
                              <w:rPr>
                                <w:rFonts w:ascii="Calibri" w:eastAsia="Times New Roman" w:hAnsi="Calibri" w:cs="Calibri"/>
                                <w:color w:val="000000"/>
                                <w:lang w:eastAsia="tr-TR"/>
                              </w:rPr>
                            </w:pPr>
                          </w:p>
                          <w:p w14:paraId="71CF1D39" w14:textId="77777777" w:rsidR="008E50DF" w:rsidRDefault="008E50DF" w:rsidP="00BD482C">
                            <w:pPr>
                              <w:spacing w:after="0" w:line="240" w:lineRule="auto"/>
                              <w:jc w:val="center"/>
                              <w:rPr>
                                <w:rFonts w:ascii="Calibri" w:eastAsia="Times New Roman" w:hAnsi="Calibri" w:cs="Calibri"/>
                                <w:color w:val="000000"/>
                                <w:lang w:eastAsia="tr-TR"/>
                              </w:rPr>
                            </w:pPr>
                          </w:p>
                          <w:p w14:paraId="31A11675" w14:textId="77777777" w:rsidR="008E50DF" w:rsidRPr="0080552B" w:rsidRDefault="008E50DF" w:rsidP="00BD482C">
                            <w:pPr>
                              <w:spacing w:after="0" w:line="240" w:lineRule="auto"/>
                              <w:jc w:val="center"/>
                              <w:rPr>
                                <w:rFonts w:ascii="Calibri" w:eastAsia="Times New Roman" w:hAnsi="Calibri" w:cs="Calibri"/>
                                <w:color w:val="000000"/>
                                <w:lang w:eastAsia="tr-TR"/>
                              </w:rPr>
                            </w:pPr>
                          </w:p>
                        </w:tc>
                      </w:tr>
                      <w:tr w:rsidR="008E50DF" w:rsidRPr="0080552B" w14:paraId="5954B7EF" w14:textId="77777777" w:rsidTr="00C52457">
                        <w:trPr>
                          <w:trHeight w:val="495"/>
                        </w:trPr>
                        <w:tc>
                          <w:tcPr>
                            <w:tcW w:w="11785" w:type="dxa"/>
                            <w:gridSpan w:val="3"/>
                            <w:vMerge/>
                            <w:tcBorders>
                              <w:top w:val="single" w:sz="4" w:space="0" w:color="auto"/>
                              <w:left w:val="single" w:sz="8" w:space="0" w:color="auto"/>
                              <w:bottom w:val="single" w:sz="8" w:space="0" w:color="000000"/>
                              <w:right w:val="single" w:sz="8" w:space="0" w:color="000000"/>
                            </w:tcBorders>
                            <w:vAlign w:val="center"/>
                            <w:hideMark/>
                          </w:tcPr>
                          <w:p w14:paraId="463423F8" w14:textId="77777777" w:rsidR="008E50DF" w:rsidRPr="0080552B" w:rsidRDefault="008E50DF" w:rsidP="00BD482C">
                            <w:pPr>
                              <w:spacing w:after="0" w:line="240" w:lineRule="auto"/>
                              <w:rPr>
                                <w:rFonts w:ascii="Calibri" w:eastAsia="Times New Roman" w:hAnsi="Calibri" w:cs="Calibri"/>
                                <w:color w:val="000000"/>
                                <w:lang w:eastAsia="tr-TR"/>
                              </w:rPr>
                            </w:pPr>
                          </w:p>
                        </w:tc>
                      </w:tr>
                      <w:tr w:rsidR="008E50DF" w:rsidRPr="0080552B" w14:paraId="6FAE39E6" w14:textId="77777777" w:rsidTr="00C52457">
                        <w:trPr>
                          <w:trHeight w:val="495"/>
                        </w:trPr>
                        <w:tc>
                          <w:tcPr>
                            <w:tcW w:w="11785" w:type="dxa"/>
                            <w:gridSpan w:val="3"/>
                            <w:vMerge/>
                            <w:tcBorders>
                              <w:top w:val="single" w:sz="4" w:space="0" w:color="auto"/>
                              <w:left w:val="single" w:sz="8" w:space="0" w:color="auto"/>
                              <w:bottom w:val="single" w:sz="8" w:space="0" w:color="000000"/>
                              <w:right w:val="single" w:sz="8" w:space="0" w:color="000000"/>
                            </w:tcBorders>
                            <w:vAlign w:val="center"/>
                            <w:hideMark/>
                          </w:tcPr>
                          <w:p w14:paraId="222139AC" w14:textId="77777777" w:rsidR="008E50DF" w:rsidRPr="0080552B" w:rsidRDefault="008E50DF" w:rsidP="00BD482C">
                            <w:pPr>
                              <w:spacing w:after="0" w:line="240" w:lineRule="auto"/>
                              <w:rPr>
                                <w:rFonts w:ascii="Calibri" w:eastAsia="Times New Roman" w:hAnsi="Calibri" w:cs="Calibri"/>
                                <w:color w:val="000000"/>
                                <w:lang w:eastAsia="tr-TR"/>
                              </w:rPr>
                            </w:pPr>
                          </w:p>
                        </w:tc>
                      </w:tr>
                      <w:tr w:rsidR="008E50DF" w:rsidRPr="0080552B" w14:paraId="59F56E0F" w14:textId="77777777" w:rsidTr="00C52457">
                        <w:trPr>
                          <w:trHeight w:val="495"/>
                        </w:trPr>
                        <w:tc>
                          <w:tcPr>
                            <w:tcW w:w="11785" w:type="dxa"/>
                            <w:gridSpan w:val="3"/>
                            <w:vMerge/>
                            <w:tcBorders>
                              <w:top w:val="single" w:sz="4" w:space="0" w:color="auto"/>
                              <w:left w:val="single" w:sz="8" w:space="0" w:color="auto"/>
                              <w:bottom w:val="single" w:sz="8" w:space="0" w:color="000000"/>
                              <w:right w:val="single" w:sz="8" w:space="0" w:color="000000"/>
                            </w:tcBorders>
                            <w:vAlign w:val="center"/>
                            <w:hideMark/>
                          </w:tcPr>
                          <w:p w14:paraId="09F01229" w14:textId="77777777" w:rsidR="008E50DF" w:rsidRPr="0080552B" w:rsidRDefault="008E50DF" w:rsidP="00BD482C">
                            <w:pPr>
                              <w:spacing w:after="0" w:line="240" w:lineRule="auto"/>
                              <w:rPr>
                                <w:rFonts w:ascii="Calibri" w:eastAsia="Times New Roman" w:hAnsi="Calibri" w:cs="Calibri"/>
                                <w:color w:val="000000"/>
                                <w:lang w:eastAsia="tr-TR"/>
                              </w:rPr>
                            </w:pPr>
                          </w:p>
                        </w:tc>
                      </w:tr>
                    </w:tbl>
                    <w:p w14:paraId="378C1402" w14:textId="77777777" w:rsidR="008E50DF" w:rsidRDefault="008E50DF" w:rsidP="00C52457">
                      <w:pPr>
                        <w:rPr>
                          <w:rFonts w:ascii="Times New Roman" w:eastAsia="Times New Roman" w:hAnsi="Times New Roman" w:cs="Times New Roman"/>
                          <w:b/>
                          <w:bCs/>
                          <w:sz w:val="24"/>
                          <w:szCs w:val="24"/>
                          <w:lang w:eastAsia="tr-TR"/>
                        </w:rPr>
                      </w:pPr>
                    </w:p>
                    <w:p w14:paraId="13E87369" w14:textId="77777777" w:rsidR="008E50DF" w:rsidRDefault="008E50DF" w:rsidP="00C52457">
                      <w:pPr>
                        <w:rPr>
                          <w:rFonts w:ascii="Times New Roman" w:eastAsia="Times New Roman" w:hAnsi="Times New Roman" w:cs="Times New Roman"/>
                          <w:b/>
                          <w:bCs/>
                          <w:sz w:val="24"/>
                          <w:szCs w:val="24"/>
                          <w:lang w:eastAsia="tr-TR"/>
                        </w:rPr>
                      </w:pPr>
                    </w:p>
                    <w:p w14:paraId="57A03F16" w14:textId="1BD64A7B" w:rsidR="008E50DF" w:rsidRPr="00C266A3" w:rsidRDefault="008E50DF" w:rsidP="00C52457">
                      <w:pPr>
                        <w:rPr>
                          <w:rFonts w:ascii="Times New Roman" w:hAnsi="Times New Roman" w:cs="Times New Roman"/>
                          <w:sz w:val="24"/>
                          <w:szCs w:val="24"/>
                        </w:rPr>
                      </w:pPr>
                      <w:r w:rsidRPr="00E90B05">
                        <w:rPr>
                          <w:rFonts w:ascii="Times New Roman" w:eastAsia="Times New Roman" w:hAnsi="Times New Roman" w:cs="Times New Roman"/>
                          <w:b/>
                          <w:bCs/>
                          <w:sz w:val="24"/>
                          <w:szCs w:val="24"/>
                          <w:lang w:eastAsia="tr-TR"/>
                        </w:rPr>
                        <w:t>T</w:t>
                      </w:r>
                      <w:r>
                        <w:rPr>
                          <w:rFonts w:ascii="Times New Roman" w:eastAsia="Times New Roman" w:hAnsi="Times New Roman" w:cs="Times New Roman"/>
                          <w:b/>
                          <w:bCs/>
                          <w:sz w:val="24"/>
                          <w:szCs w:val="24"/>
                          <w:lang w:eastAsia="tr-TR"/>
                        </w:rPr>
                        <w:t>ablo</w:t>
                      </w:r>
                      <w:r w:rsidRPr="00E90B05">
                        <w:rPr>
                          <w:rFonts w:ascii="Times New Roman" w:eastAsia="Times New Roman" w:hAnsi="Times New Roman" w:cs="Times New Roman"/>
                          <w:b/>
                          <w:bCs/>
                          <w:sz w:val="24"/>
                          <w:szCs w:val="24"/>
                          <w:lang w:eastAsia="tr-TR"/>
                        </w:rPr>
                        <w:t xml:space="preserve"> </w:t>
                      </w:r>
                      <w:r>
                        <w:rPr>
                          <w:rFonts w:ascii="Times New Roman" w:eastAsia="Times New Roman" w:hAnsi="Times New Roman" w:cs="Times New Roman"/>
                          <w:b/>
                          <w:bCs/>
                          <w:sz w:val="24"/>
                          <w:szCs w:val="24"/>
                          <w:lang w:eastAsia="tr-TR"/>
                        </w:rPr>
                        <w:t>7</w:t>
                      </w:r>
                      <w:r w:rsidRPr="00E90B05">
                        <w:rPr>
                          <w:rFonts w:ascii="Times New Roman" w:eastAsia="Times New Roman" w:hAnsi="Times New Roman" w:cs="Times New Roman"/>
                          <w:b/>
                          <w:bCs/>
                          <w:sz w:val="24"/>
                          <w:szCs w:val="24"/>
                          <w:lang w:eastAsia="tr-TR"/>
                        </w:rPr>
                        <w:t xml:space="preserve">: </w:t>
                      </w:r>
                      <w:r w:rsidR="00BA14AD" w:rsidRPr="00AC7AFD">
                        <w:rPr>
                          <w:rFonts w:ascii="Times New Roman" w:hAnsi="Times New Roman" w:cs="Times New Roman"/>
                          <w:color w:val="000000" w:themeColor="text1"/>
                          <w:sz w:val="24"/>
                          <w:szCs w:val="24"/>
                        </w:rPr>
                        <w:t>Siyaset Bilimi ve Kamu Yönetimi</w:t>
                      </w:r>
                      <w:r w:rsidRPr="009121E9">
                        <w:rPr>
                          <w:rFonts w:ascii="Times New Roman" w:hAnsi="Times New Roman" w:cs="Times New Roman"/>
                          <w:sz w:val="24"/>
                          <w:szCs w:val="24"/>
                        </w:rPr>
                        <w:t xml:space="preserve"> </w:t>
                      </w:r>
                      <w:r w:rsidRPr="00C266A3">
                        <w:rPr>
                          <w:rFonts w:ascii="Times New Roman" w:hAnsi="Times New Roman" w:cs="Times New Roman"/>
                          <w:sz w:val="24"/>
                          <w:szCs w:val="24"/>
                        </w:rPr>
                        <w:t xml:space="preserve">Lisans Programında </w:t>
                      </w:r>
                      <w:r w:rsidR="00282BC9" w:rsidRPr="00282BC9">
                        <w:rPr>
                          <w:rFonts w:ascii="Calibri" w:eastAsia="Times New Roman" w:hAnsi="Calibri" w:cs="Calibri"/>
                          <w:color w:val="000000"/>
                          <w:lang w:eastAsia="tr-TR"/>
                        </w:rPr>
                        <w:t xml:space="preserve">2024-2025 Eğitim Öğretim Yılı Bahar </w:t>
                      </w:r>
                      <w:r w:rsidR="00282BC9">
                        <w:rPr>
                          <w:rFonts w:ascii="Calibri" w:eastAsia="Times New Roman" w:hAnsi="Calibri" w:cs="Calibri"/>
                          <w:color w:val="000000"/>
                          <w:lang w:eastAsia="tr-TR"/>
                        </w:rPr>
                        <w:t>v</w:t>
                      </w:r>
                      <w:r w:rsidR="00282BC9" w:rsidRPr="00282BC9">
                        <w:rPr>
                          <w:rFonts w:ascii="Calibri" w:eastAsia="Times New Roman" w:hAnsi="Calibri" w:cs="Calibri"/>
                          <w:color w:val="000000"/>
                          <w:lang w:eastAsia="tr-TR"/>
                        </w:rPr>
                        <w:t>e 2025-2026 Güz Yarıyılı</w:t>
                      </w:r>
                      <w:r w:rsidR="00282BC9">
                        <w:rPr>
                          <w:rFonts w:ascii="Calibri" w:eastAsia="Times New Roman" w:hAnsi="Calibri" w:cs="Calibri"/>
                          <w:color w:val="000000"/>
                          <w:lang w:eastAsia="tr-TR"/>
                        </w:rPr>
                        <w:t>na</w:t>
                      </w:r>
                      <w:r w:rsidR="00282BC9">
                        <w:rPr>
                          <w:rFonts w:ascii="Times New Roman" w:hAnsi="Times New Roman" w:cs="Times New Roman"/>
                          <w:sz w:val="24"/>
                          <w:szCs w:val="24"/>
                        </w:rPr>
                        <w:t xml:space="preserve"> </w:t>
                      </w:r>
                      <w:r>
                        <w:rPr>
                          <w:rFonts w:ascii="Times New Roman" w:hAnsi="Times New Roman" w:cs="Times New Roman"/>
                          <w:sz w:val="24"/>
                          <w:szCs w:val="24"/>
                        </w:rPr>
                        <w:t>İlişkin Öğrenci İstatistikleri</w:t>
                      </w:r>
                    </w:p>
                    <w:p w14:paraId="39A114D2" w14:textId="77777777" w:rsidR="008E50DF" w:rsidRPr="003A2803" w:rsidRDefault="008E50DF" w:rsidP="00DD6A36">
                      <w:pPr>
                        <w:rPr>
                          <w:rFonts w:ascii="Times New Roman" w:hAnsi="Times New Roman" w:cs="Times New Roman"/>
                          <w:b/>
                          <w:sz w:val="24"/>
                          <w:szCs w:val="24"/>
                        </w:rPr>
                      </w:pPr>
                    </w:p>
                  </w:txbxContent>
                </v:textbox>
                <w10:wrap anchorx="page"/>
              </v:shape>
            </w:pict>
          </mc:Fallback>
        </mc:AlternateContent>
      </w:r>
    </w:p>
    <w:p w14:paraId="21A2E7A5" w14:textId="5B6EBCC5" w:rsidR="00DD6A36" w:rsidRDefault="00DD6A36">
      <w:pPr>
        <w:rPr>
          <w:rFonts w:ascii="Times New Roman" w:eastAsia="Arial" w:hAnsi="Times New Roman" w:cs="Times New Roman"/>
          <w:b/>
          <w:sz w:val="48"/>
          <w:szCs w:val="48"/>
        </w:rPr>
      </w:pPr>
      <w:r>
        <w:rPr>
          <w:rFonts w:ascii="Times New Roman" w:hAnsi="Times New Roman" w:cs="Times New Roman"/>
          <w:b/>
        </w:rPr>
        <w:br w:type="page"/>
      </w:r>
    </w:p>
    <w:p w14:paraId="019D6CBA" w14:textId="77777777" w:rsidR="00DD6A36" w:rsidRDefault="00DD6A36" w:rsidP="00440257">
      <w:pPr>
        <w:pStyle w:val="Heading3"/>
        <w:spacing w:line="249" w:lineRule="auto"/>
        <w:ind w:hanging="610"/>
        <w:jc w:val="center"/>
        <w:rPr>
          <w:rFonts w:ascii="Times New Roman" w:hAnsi="Times New Roman" w:cs="Times New Roman"/>
          <w:b/>
        </w:rPr>
      </w:pPr>
      <w:r>
        <w:rPr>
          <w:rFonts w:ascii="Times New Roman" w:hAnsi="Times New Roman" w:cs="Times New Roman"/>
          <w:b/>
          <w:noProof/>
          <w:lang w:eastAsia="tr-TR"/>
        </w:rPr>
        <w:lastRenderedPageBreak/>
        <mc:AlternateContent>
          <mc:Choice Requires="wps">
            <w:drawing>
              <wp:anchor distT="0" distB="0" distL="114300" distR="114300" simplePos="0" relativeHeight="251819008" behindDoc="0" locked="0" layoutInCell="1" allowOverlap="1" wp14:anchorId="7668DB02" wp14:editId="1A4C22E1">
                <wp:simplePos x="0" y="0"/>
                <wp:positionH relativeFrom="page">
                  <wp:align>left</wp:align>
                </wp:positionH>
                <wp:positionV relativeFrom="paragraph">
                  <wp:posOffset>-900430</wp:posOffset>
                </wp:positionV>
                <wp:extent cx="7552706" cy="10640060"/>
                <wp:effectExtent l="0" t="0" r="16510" b="15240"/>
                <wp:wrapNone/>
                <wp:docPr id="122" name="Metin Kutusu 122"/>
                <wp:cNvGraphicFramePr/>
                <a:graphic xmlns:a="http://schemas.openxmlformats.org/drawingml/2006/main">
                  <a:graphicData uri="http://schemas.microsoft.com/office/word/2010/wordprocessingShape">
                    <wps:wsp>
                      <wps:cNvSpPr txBox="1"/>
                      <wps:spPr>
                        <a:xfrm>
                          <a:off x="0" y="0"/>
                          <a:ext cx="7552706" cy="10640060"/>
                        </a:xfrm>
                        <a:prstGeom prst="rect">
                          <a:avLst/>
                        </a:prstGeom>
                        <a:solidFill>
                          <a:schemeClr val="tx2">
                            <a:lumMod val="60000"/>
                            <a:lumOff val="40000"/>
                          </a:schemeClr>
                        </a:solidFill>
                        <a:ln w="6350">
                          <a:solidFill>
                            <a:prstClr val="black"/>
                          </a:solidFill>
                        </a:ln>
                      </wps:spPr>
                      <wps:txbx>
                        <w:txbxContent>
                          <w:p w14:paraId="24B6EB9F" w14:textId="77777777" w:rsidR="008E50DF" w:rsidRPr="00DE2EF5" w:rsidRDefault="008E50DF" w:rsidP="00DD6A36">
                            <w:pPr>
                              <w:rPr>
                                <w:rFonts w:ascii="Times New Roman" w:hAnsi="Times New Roman" w:cs="Times New Roman"/>
                                <w:b/>
                                <w:sz w:val="24"/>
                                <w:szCs w:val="24"/>
                              </w:rPr>
                            </w:pPr>
                            <w:r w:rsidRPr="00DE2EF5">
                              <w:rPr>
                                <w:rFonts w:ascii="Times New Roman" w:hAnsi="Times New Roman" w:cs="Times New Roman"/>
                                <w:b/>
                                <w:sz w:val="24"/>
                                <w:szCs w:val="24"/>
                              </w:rPr>
                              <w:t>I. ÖĞRENCİ İSTATİSTİKLERİ</w:t>
                            </w:r>
                          </w:p>
                          <w:tbl>
                            <w:tblPr>
                              <w:tblW w:w="11624" w:type="dxa"/>
                              <w:tblInd w:w="-10" w:type="dxa"/>
                              <w:tblCellMar>
                                <w:left w:w="70" w:type="dxa"/>
                                <w:right w:w="70" w:type="dxa"/>
                              </w:tblCellMar>
                              <w:tblLook w:val="04A0" w:firstRow="1" w:lastRow="0" w:firstColumn="1" w:lastColumn="0" w:noHBand="0" w:noVBand="1"/>
                            </w:tblPr>
                            <w:tblGrid>
                              <w:gridCol w:w="7680"/>
                              <w:gridCol w:w="3944"/>
                            </w:tblGrid>
                            <w:tr w:rsidR="00282BC9" w:rsidRPr="00DE2EF5" w14:paraId="1903B281" w14:textId="77777777" w:rsidTr="00E646DE">
                              <w:trPr>
                                <w:trHeight w:val="300"/>
                              </w:trPr>
                              <w:tc>
                                <w:tcPr>
                                  <w:tcW w:w="11624" w:type="dxa"/>
                                  <w:gridSpan w:val="2"/>
                                  <w:tcBorders>
                                    <w:top w:val="single" w:sz="8" w:space="0" w:color="auto"/>
                                    <w:left w:val="single" w:sz="8" w:space="0" w:color="auto"/>
                                    <w:bottom w:val="single" w:sz="4" w:space="0" w:color="auto"/>
                                    <w:right w:val="single" w:sz="8" w:space="0" w:color="000000"/>
                                  </w:tcBorders>
                                  <w:shd w:val="clear" w:color="000000" w:fill="9BC2E6"/>
                                </w:tcPr>
                                <w:p w14:paraId="1879F048" w14:textId="5404F978" w:rsidR="00282BC9" w:rsidRPr="00DE2EF5" w:rsidRDefault="00282BC9" w:rsidP="00282BC9">
                                  <w:pPr>
                                    <w:spacing w:after="0" w:line="240" w:lineRule="auto"/>
                                    <w:jc w:val="center"/>
                                    <w:rPr>
                                      <w:rFonts w:ascii="Times New Roman" w:eastAsia="Times New Roman" w:hAnsi="Times New Roman" w:cs="Times New Roman"/>
                                      <w:b/>
                                      <w:bCs/>
                                      <w:color w:val="000000"/>
                                      <w:sz w:val="24"/>
                                      <w:szCs w:val="24"/>
                                      <w:lang w:eastAsia="tr-TR"/>
                                    </w:rPr>
                                  </w:pPr>
                                  <w:r w:rsidRPr="00DE2EF5">
                                    <w:rPr>
                                      <w:rFonts w:ascii="Times New Roman" w:eastAsia="Times New Roman" w:hAnsi="Times New Roman" w:cs="Times New Roman"/>
                                      <w:b/>
                                      <w:bCs/>
                                      <w:color w:val="000000"/>
                                      <w:lang w:eastAsia="tr-TR"/>
                                    </w:rPr>
                                    <w:t>2024-2025 EĞİTİM ÖĞRETİM YILI BAHAR VE 2025-2026 GÜZ YARIYILI</w:t>
                                  </w:r>
                                </w:p>
                              </w:tc>
                            </w:tr>
                            <w:tr w:rsidR="008E50DF" w:rsidRPr="00DE2EF5" w14:paraId="66A75DF6" w14:textId="77777777" w:rsidTr="00E646DE">
                              <w:trPr>
                                <w:trHeight w:val="300"/>
                              </w:trPr>
                              <w:tc>
                                <w:tcPr>
                                  <w:tcW w:w="11624" w:type="dxa"/>
                                  <w:gridSpan w:val="2"/>
                                  <w:tcBorders>
                                    <w:top w:val="single" w:sz="8" w:space="0" w:color="auto"/>
                                    <w:left w:val="single" w:sz="8" w:space="0" w:color="auto"/>
                                    <w:bottom w:val="single" w:sz="4" w:space="0" w:color="auto"/>
                                    <w:right w:val="single" w:sz="8" w:space="0" w:color="000000"/>
                                  </w:tcBorders>
                                  <w:shd w:val="clear" w:color="000000" w:fill="9BC2E6"/>
                                  <w:hideMark/>
                                </w:tcPr>
                                <w:p w14:paraId="3DE3C91E" w14:textId="77777777" w:rsidR="008E50DF" w:rsidRPr="00DE2EF5" w:rsidRDefault="008E50DF" w:rsidP="00E646DE">
                                  <w:pPr>
                                    <w:spacing w:after="0" w:line="240" w:lineRule="auto"/>
                                    <w:jc w:val="center"/>
                                    <w:rPr>
                                      <w:rFonts w:ascii="Times New Roman" w:eastAsia="Times New Roman" w:hAnsi="Times New Roman" w:cs="Times New Roman"/>
                                      <w:b/>
                                      <w:bCs/>
                                      <w:color w:val="000000"/>
                                      <w:sz w:val="24"/>
                                      <w:szCs w:val="24"/>
                                      <w:lang w:eastAsia="tr-TR"/>
                                    </w:rPr>
                                  </w:pPr>
                                  <w:r w:rsidRPr="00DE2EF5">
                                    <w:rPr>
                                      <w:rFonts w:ascii="Times New Roman" w:eastAsia="Times New Roman" w:hAnsi="Times New Roman" w:cs="Times New Roman"/>
                                      <w:b/>
                                      <w:bCs/>
                                      <w:color w:val="000000"/>
                                      <w:sz w:val="24"/>
                                      <w:szCs w:val="24"/>
                                      <w:lang w:eastAsia="tr-TR"/>
                                    </w:rPr>
                                    <w:t>ÖĞRENCİ FAALİYETLERİ</w:t>
                                  </w:r>
                                </w:p>
                              </w:tc>
                            </w:tr>
                            <w:tr w:rsidR="008E50DF" w:rsidRPr="00DE2EF5" w14:paraId="6B47ECF0" w14:textId="77777777" w:rsidTr="00E646DE">
                              <w:trPr>
                                <w:trHeight w:val="300"/>
                              </w:trPr>
                              <w:tc>
                                <w:tcPr>
                                  <w:tcW w:w="11624" w:type="dxa"/>
                                  <w:gridSpan w:val="2"/>
                                  <w:tcBorders>
                                    <w:top w:val="single" w:sz="4" w:space="0" w:color="auto"/>
                                    <w:left w:val="single" w:sz="8" w:space="0" w:color="auto"/>
                                    <w:bottom w:val="single" w:sz="4" w:space="0" w:color="auto"/>
                                    <w:right w:val="single" w:sz="8" w:space="0" w:color="000000"/>
                                  </w:tcBorders>
                                  <w:vAlign w:val="center"/>
                                  <w:hideMark/>
                                </w:tcPr>
                                <w:p w14:paraId="3DCC8CF2"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Sosyal Faaliyetler (Faaliyet adı ve varsa faaliyet linki)</w:t>
                                  </w:r>
                                </w:p>
                              </w:tc>
                            </w:tr>
                            <w:tr w:rsidR="008E50DF" w:rsidRPr="00DE2EF5" w14:paraId="27B1672F" w14:textId="77777777" w:rsidTr="00E646DE">
                              <w:trPr>
                                <w:trHeight w:val="975"/>
                              </w:trPr>
                              <w:tc>
                                <w:tcPr>
                                  <w:tcW w:w="11624" w:type="dxa"/>
                                  <w:gridSpan w:val="2"/>
                                  <w:vMerge w:val="restart"/>
                                  <w:tcBorders>
                                    <w:top w:val="single" w:sz="4" w:space="0" w:color="auto"/>
                                    <w:left w:val="single" w:sz="8" w:space="0" w:color="auto"/>
                                    <w:bottom w:val="single" w:sz="4" w:space="0" w:color="auto"/>
                                    <w:right w:val="single" w:sz="8" w:space="0" w:color="000000"/>
                                  </w:tcBorders>
                                  <w:vAlign w:val="center"/>
                                  <w:hideMark/>
                                </w:tcPr>
                                <w:p w14:paraId="75E2D6E5" w14:textId="77777777" w:rsidR="00EA00CC" w:rsidRPr="00DE2EF5" w:rsidRDefault="00EA00CC" w:rsidP="00EA00CC">
                                  <w:pPr>
                                    <w:pStyle w:val="Default"/>
                                    <w:spacing w:after="240" w:line="360" w:lineRule="auto"/>
                                    <w:jc w:val="both"/>
                                    <w:rPr>
                                      <w:rStyle w:val="Hyperlink"/>
                                      <w:color w:val="auto"/>
                                    </w:rPr>
                                  </w:pPr>
                                  <w:r w:rsidRPr="00DE2EF5">
                                    <w:rPr>
                                      <w:color w:val="auto"/>
                                    </w:rPr>
                                    <w:t xml:space="preserve">SKS-SYT Web Sayfası </w:t>
                                  </w:r>
                                  <w:r w:rsidRPr="00DE2EF5">
                                    <w:rPr>
                                      <w:rStyle w:val="Hyperlink"/>
                                      <w:color w:val="auto"/>
                                    </w:rPr>
                                    <w:t>(</w:t>
                                  </w:r>
                                  <w:hyperlink r:id="rId118" w:history="1">
                                    <w:r w:rsidRPr="00DE2EF5">
                                      <w:rPr>
                                        <w:rStyle w:val="Hyperlink"/>
                                      </w:rPr>
                                      <w:t>Bağlantı</w:t>
                                    </w:r>
                                  </w:hyperlink>
                                  <w:r w:rsidRPr="00DE2EF5">
                                    <w:rPr>
                                      <w:rStyle w:val="Hyperlink"/>
                                      <w:color w:val="auto"/>
                                    </w:rPr>
                                    <w:t>).</w:t>
                                  </w:r>
                                </w:p>
                                <w:p w14:paraId="35B67356" w14:textId="77777777" w:rsidR="00EA00CC" w:rsidRPr="00DE2EF5" w:rsidRDefault="00EA00CC" w:rsidP="00EA00CC">
                                  <w:pPr>
                                    <w:pStyle w:val="Default"/>
                                    <w:spacing w:after="240" w:line="360" w:lineRule="auto"/>
                                    <w:jc w:val="both"/>
                                    <w:rPr>
                                      <w:color w:val="auto"/>
                                    </w:rPr>
                                  </w:pPr>
                                  <w:r w:rsidRPr="00DE2EF5">
                                    <w:rPr>
                                      <w:color w:val="auto"/>
                                    </w:rPr>
                                    <w:t>Gelecek Meclisi Simülasyonu (</w:t>
                                  </w:r>
                                  <w:hyperlink r:id="rId119" w:history="1">
                                    <w:r w:rsidRPr="00DE2EF5">
                                      <w:rPr>
                                        <w:rStyle w:val="Hyperlink"/>
                                      </w:rPr>
                                      <w:t>Bağlantı</w:t>
                                    </w:r>
                                  </w:hyperlink>
                                  <w:r w:rsidRPr="00DE2EF5">
                                    <w:rPr>
                                      <w:color w:val="auto"/>
                                    </w:rPr>
                                    <w:t>).</w:t>
                                  </w:r>
                                </w:p>
                                <w:p w14:paraId="371DEAF1" w14:textId="4E2B59FB" w:rsidR="00EA00CC" w:rsidRPr="00DE2EF5" w:rsidRDefault="00EA00CC" w:rsidP="00EA00CC">
                                  <w:pPr>
                                    <w:pStyle w:val="NormalWeb"/>
                                    <w:spacing w:after="240" w:afterAutospacing="0" w:line="360" w:lineRule="auto"/>
                                    <w:jc w:val="both"/>
                                    <w:rPr>
                                      <w:rFonts w:ascii="Times New Roman" w:hAnsi="Times New Roman" w:cs="Times New Roman"/>
                                      <w:sz w:val="24"/>
                                      <w:szCs w:val="24"/>
                                    </w:rPr>
                                  </w:pPr>
                                  <w:r w:rsidRPr="00DE2EF5">
                                    <w:rPr>
                                      <w:rFonts w:ascii="Times New Roman" w:hAnsi="Times New Roman" w:cs="Times New Roman"/>
                                      <w:sz w:val="24"/>
                                      <w:szCs w:val="24"/>
                                    </w:rPr>
                                    <w:t>Siyaset ve Yönetim Topluluğu tarafından gerçekleştirilen faaliyetlerin görülebileceği sosyal medya hesabı (</w:t>
                                  </w:r>
                                  <w:hyperlink r:id="rId120" w:history="1">
                                    <w:r w:rsidRPr="00DE2EF5">
                                      <w:rPr>
                                        <w:rStyle w:val="Hyperlink"/>
                                        <w:rFonts w:ascii="Times New Roman" w:hAnsi="Times New Roman" w:cs="Times New Roman"/>
                                        <w:sz w:val="24"/>
                                        <w:szCs w:val="24"/>
                                      </w:rPr>
                                      <w:t>Bağlantı</w:t>
                                    </w:r>
                                  </w:hyperlink>
                                  <w:r w:rsidRPr="00DE2EF5">
                                    <w:rPr>
                                      <w:rFonts w:ascii="Times New Roman" w:hAnsi="Times New Roman" w:cs="Times New Roman"/>
                                      <w:sz w:val="24"/>
                                      <w:szCs w:val="24"/>
                                    </w:rPr>
                                    <w:t xml:space="preserve">) </w:t>
                                  </w:r>
                                </w:p>
                                <w:p w14:paraId="4159A8E6" w14:textId="1267FEEF" w:rsidR="008E50DF" w:rsidRPr="00DE2EF5" w:rsidRDefault="008E50DF" w:rsidP="00EA00CC">
                                  <w:pPr>
                                    <w:spacing w:after="240" w:line="240" w:lineRule="auto"/>
                                    <w:rPr>
                                      <w:rFonts w:ascii="Times New Roman" w:eastAsia="Times New Roman" w:hAnsi="Times New Roman" w:cs="Times New Roman"/>
                                      <w:color w:val="000000"/>
                                      <w:sz w:val="24"/>
                                      <w:szCs w:val="24"/>
                                      <w:lang w:eastAsia="tr-TR"/>
                                    </w:rPr>
                                  </w:pPr>
                                </w:p>
                              </w:tc>
                            </w:tr>
                            <w:tr w:rsidR="008E50DF" w:rsidRPr="00DE2EF5" w14:paraId="5D0A6A0E" w14:textId="77777777" w:rsidTr="00E646DE">
                              <w:trPr>
                                <w:trHeight w:val="630"/>
                              </w:trPr>
                              <w:tc>
                                <w:tcPr>
                                  <w:tcW w:w="11624" w:type="dxa"/>
                                  <w:gridSpan w:val="2"/>
                                  <w:vMerge/>
                                  <w:tcBorders>
                                    <w:top w:val="single" w:sz="4" w:space="0" w:color="auto"/>
                                    <w:left w:val="single" w:sz="8" w:space="0" w:color="auto"/>
                                    <w:bottom w:val="single" w:sz="4" w:space="0" w:color="auto"/>
                                    <w:right w:val="single" w:sz="8" w:space="0" w:color="000000"/>
                                  </w:tcBorders>
                                  <w:vAlign w:val="center"/>
                                  <w:hideMark/>
                                </w:tcPr>
                                <w:p w14:paraId="5BD03191"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7DD0B90C" w14:textId="77777777" w:rsidTr="00E646DE">
                              <w:trPr>
                                <w:trHeight w:val="450"/>
                              </w:trPr>
                              <w:tc>
                                <w:tcPr>
                                  <w:tcW w:w="11624" w:type="dxa"/>
                                  <w:gridSpan w:val="2"/>
                                  <w:vMerge/>
                                  <w:tcBorders>
                                    <w:top w:val="single" w:sz="4" w:space="0" w:color="auto"/>
                                    <w:left w:val="single" w:sz="8" w:space="0" w:color="auto"/>
                                    <w:bottom w:val="single" w:sz="4" w:space="0" w:color="auto"/>
                                    <w:right w:val="single" w:sz="8" w:space="0" w:color="000000"/>
                                  </w:tcBorders>
                                  <w:vAlign w:val="center"/>
                                  <w:hideMark/>
                                </w:tcPr>
                                <w:p w14:paraId="739387E1"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092CCF7A" w14:textId="77777777" w:rsidTr="00E646DE">
                              <w:trPr>
                                <w:trHeight w:val="450"/>
                              </w:trPr>
                              <w:tc>
                                <w:tcPr>
                                  <w:tcW w:w="11624" w:type="dxa"/>
                                  <w:gridSpan w:val="2"/>
                                  <w:vMerge/>
                                  <w:tcBorders>
                                    <w:top w:val="single" w:sz="4" w:space="0" w:color="auto"/>
                                    <w:left w:val="single" w:sz="8" w:space="0" w:color="auto"/>
                                    <w:bottom w:val="single" w:sz="4" w:space="0" w:color="auto"/>
                                    <w:right w:val="single" w:sz="8" w:space="0" w:color="000000"/>
                                  </w:tcBorders>
                                  <w:vAlign w:val="center"/>
                                  <w:hideMark/>
                                </w:tcPr>
                                <w:p w14:paraId="4B57FA5E"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4B7619D6" w14:textId="77777777" w:rsidTr="00E646DE">
                              <w:trPr>
                                <w:trHeight w:val="300"/>
                              </w:trPr>
                              <w:tc>
                                <w:tcPr>
                                  <w:tcW w:w="11624" w:type="dxa"/>
                                  <w:gridSpan w:val="2"/>
                                  <w:tcBorders>
                                    <w:top w:val="single" w:sz="4" w:space="0" w:color="auto"/>
                                    <w:left w:val="single" w:sz="8" w:space="0" w:color="auto"/>
                                    <w:bottom w:val="single" w:sz="4" w:space="0" w:color="auto"/>
                                    <w:right w:val="single" w:sz="8" w:space="0" w:color="000000"/>
                                  </w:tcBorders>
                                  <w:vAlign w:val="center"/>
                                  <w:hideMark/>
                                </w:tcPr>
                                <w:p w14:paraId="1720414E"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Bilimsel Faaliyetler (Faaliyet adı ve varsa faaliyet linki)</w:t>
                                  </w:r>
                                </w:p>
                              </w:tc>
                            </w:tr>
                            <w:tr w:rsidR="008E50DF" w:rsidRPr="00DE2EF5" w14:paraId="2C24D026" w14:textId="77777777" w:rsidTr="00E646DE">
                              <w:trPr>
                                <w:trHeight w:val="450"/>
                              </w:trPr>
                              <w:tc>
                                <w:tcPr>
                                  <w:tcW w:w="11624" w:type="dxa"/>
                                  <w:gridSpan w:val="2"/>
                                  <w:vMerge w:val="restart"/>
                                  <w:tcBorders>
                                    <w:top w:val="single" w:sz="4" w:space="0" w:color="auto"/>
                                    <w:left w:val="single" w:sz="8" w:space="0" w:color="auto"/>
                                    <w:bottom w:val="single" w:sz="4" w:space="0" w:color="auto"/>
                                    <w:right w:val="single" w:sz="8" w:space="0" w:color="000000"/>
                                  </w:tcBorders>
                                  <w:vAlign w:val="center"/>
                                  <w:hideMark/>
                                </w:tcPr>
                                <w:p w14:paraId="51DD43D5" w14:textId="77777777" w:rsidR="00EA00CC" w:rsidRPr="00DE2EF5" w:rsidRDefault="00EA00CC" w:rsidP="00EA00CC">
                                  <w:pPr>
                                    <w:pStyle w:val="NormalWeb"/>
                                    <w:spacing w:after="240" w:afterAutospacing="0" w:line="360" w:lineRule="auto"/>
                                    <w:rPr>
                                      <w:rFonts w:ascii="Times New Roman" w:hAnsi="Times New Roman" w:cs="Times New Roman"/>
                                      <w:sz w:val="24"/>
                                      <w:szCs w:val="24"/>
                                    </w:rPr>
                                  </w:pPr>
                                  <w:r w:rsidRPr="00DE2EF5">
                                    <w:rPr>
                                      <w:rStyle w:val="Emphasis"/>
                                      <w:rFonts w:ascii="Times New Roman" w:hAnsi="Times New Roman" w:cs="Times New Roman"/>
                                      <w:i w:val="0"/>
                                      <w:iCs w:val="0"/>
                                      <w:sz w:val="24"/>
                                      <w:szCs w:val="24"/>
                                    </w:rPr>
                                    <w:t xml:space="preserve">Siyaset Bilimi ve Kamu Yönetimi Öğrencileri Çalıştayı </w:t>
                                  </w:r>
                                  <w:r w:rsidRPr="00DE2EF5">
                                    <w:rPr>
                                      <w:rFonts w:ascii="Times New Roman" w:hAnsi="Times New Roman" w:cs="Times New Roman"/>
                                      <w:sz w:val="24"/>
                                      <w:szCs w:val="24"/>
                                    </w:rPr>
                                    <w:t>(</w:t>
                                  </w:r>
                                  <w:hyperlink r:id="rId121" w:history="1">
                                    <w:r w:rsidRPr="00DE2EF5">
                                      <w:rPr>
                                        <w:rStyle w:val="Hyperlink"/>
                                        <w:rFonts w:ascii="Times New Roman" w:hAnsi="Times New Roman" w:cs="Times New Roman"/>
                                        <w:sz w:val="24"/>
                                        <w:szCs w:val="24"/>
                                      </w:rPr>
                                      <w:t>Bağlantı</w:t>
                                    </w:r>
                                  </w:hyperlink>
                                  <w:r w:rsidRPr="00DE2EF5">
                                    <w:rPr>
                                      <w:rFonts w:ascii="Times New Roman" w:hAnsi="Times New Roman" w:cs="Times New Roman"/>
                                      <w:sz w:val="24"/>
                                      <w:szCs w:val="24"/>
                                    </w:rPr>
                                    <w:t>)</w:t>
                                  </w:r>
                                </w:p>
                                <w:p w14:paraId="3F953707" w14:textId="68051107" w:rsidR="00EA00CC" w:rsidRPr="00DE2EF5" w:rsidRDefault="00EA00CC" w:rsidP="00EA00CC">
                                  <w:pPr>
                                    <w:pStyle w:val="NormalWeb"/>
                                    <w:spacing w:after="240" w:afterAutospacing="0" w:line="360" w:lineRule="auto"/>
                                    <w:rPr>
                                      <w:rFonts w:ascii="Times New Roman" w:hAnsi="Times New Roman" w:cs="Times New Roman"/>
                                      <w:sz w:val="24"/>
                                      <w:szCs w:val="24"/>
                                    </w:rPr>
                                  </w:pPr>
                                  <w:r w:rsidRPr="00DE2EF5">
                                    <w:rPr>
                                      <w:rStyle w:val="Emphasis"/>
                                      <w:rFonts w:ascii="Times New Roman" w:hAnsi="Times New Roman" w:cs="Times New Roman"/>
                                      <w:i w:val="0"/>
                                      <w:iCs w:val="0"/>
                                      <w:sz w:val="24"/>
                                      <w:szCs w:val="24"/>
                                    </w:rPr>
                                    <w:t>Siyaset Bilimi ve Kamu Yönetimi Eğitimi Çalıştayı</w:t>
                                  </w:r>
                                  <w:r w:rsidRPr="00DE2EF5">
                                    <w:rPr>
                                      <w:rFonts w:ascii="Times New Roman" w:hAnsi="Times New Roman" w:cs="Times New Roman"/>
                                      <w:sz w:val="24"/>
                                      <w:szCs w:val="24"/>
                                    </w:rPr>
                                    <w:t xml:space="preserve"> (</w:t>
                                  </w:r>
                                  <w:hyperlink r:id="rId122" w:history="1">
                                    <w:r w:rsidRPr="00DE2EF5">
                                      <w:rPr>
                                        <w:rStyle w:val="Hyperlink"/>
                                        <w:rFonts w:ascii="Times New Roman" w:hAnsi="Times New Roman" w:cs="Times New Roman"/>
                                        <w:sz w:val="24"/>
                                        <w:szCs w:val="24"/>
                                      </w:rPr>
                                      <w:t>Bağlantı</w:t>
                                    </w:r>
                                  </w:hyperlink>
                                  <w:r w:rsidRPr="00DE2EF5">
                                    <w:rPr>
                                      <w:rFonts w:ascii="Times New Roman" w:hAnsi="Times New Roman" w:cs="Times New Roman"/>
                                      <w:sz w:val="24"/>
                                      <w:szCs w:val="24"/>
                                    </w:rPr>
                                    <w:t>)</w:t>
                                  </w:r>
                                </w:p>
                                <w:p w14:paraId="3CF50095" w14:textId="77777777" w:rsidR="00EA00CC" w:rsidRPr="00DE2EF5" w:rsidRDefault="00EA00CC" w:rsidP="00EA00CC">
                                  <w:pPr>
                                    <w:pStyle w:val="NormalWeb"/>
                                    <w:spacing w:after="240" w:afterAutospacing="0" w:line="360" w:lineRule="auto"/>
                                    <w:rPr>
                                      <w:rFonts w:ascii="Times New Roman" w:hAnsi="Times New Roman" w:cs="Times New Roman"/>
                                      <w:sz w:val="24"/>
                                      <w:szCs w:val="24"/>
                                    </w:rPr>
                                  </w:pPr>
                                  <w:r w:rsidRPr="00DE2EF5">
                                    <w:rPr>
                                      <w:rStyle w:val="Emphasis"/>
                                      <w:rFonts w:ascii="Times New Roman" w:hAnsi="Times New Roman" w:cs="Times New Roman"/>
                                      <w:i w:val="0"/>
                                      <w:iCs w:val="0"/>
                                      <w:sz w:val="24"/>
                                      <w:szCs w:val="24"/>
                                    </w:rPr>
                                    <w:t>KPSS’nin Şifrelerini Birlikte Çözüyoruz</w:t>
                                  </w:r>
                                  <w:r w:rsidRPr="00DE2EF5">
                                    <w:rPr>
                                      <w:rFonts w:ascii="Times New Roman" w:hAnsi="Times New Roman" w:cs="Times New Roman"/>
                                      <w:sz w:val="24"/>
                                      <w:szCs w:val="24"/>
                                    </w:rPr>
                                    <w:t>) (</w:t>
                                  </w:r>
                                  <w:hyperlink r:id="rId123" w:history="1">
                                    <w:r w:rsidRPr="00DE2EF5">
                                      <w:rPr>
                                        <w:rStyle w:val="Hyperlink"/>
                                        <w:rFonts w:ascii="Times New Roman" w:hAnsi="Times New Roman" w:cs="Times New Roman"/>
                                        <w:sz w:val="24"/>
                                        <w:szCs w:val="24"/>
                                      </w:rPr>
                                      <w:t>Bağlantı</w:t>
                                    </w:r>
                                  </w:hyperlink>
                                  <w:r w:rsidRPr="00DE2EF5">
                                    <w:rPr>
                                      <w:rFonts w:ascii="Times New Roman" w:hAnsi="Times New Roman" w:cs="Times New Roman"/>
                                      <w:sz w:val="24"/>
                                      <w:szCs w:val="24"/>
                                    </w:rPr>
                                    <w:t>)</w:t>
                                  </w:r>
                                </w:p>
                                <w:p w14:paraId="31706310" w14:textId="07EE0FBD" w:rsidR="00EA00CC" w:rsidRPr="00DE2EF5" w:rsidRDefault="00EA00CC" w:rsidP="00EA00CC">
                                  <w:pPr>
                                    <w:pStyle w:val="NormalWeb"/>
                                    <w:spacing w:after="240" w:afterAutospacing="0" w:line="360" w:lineRule="auto"/>
                                    <w:rPr>
                                      <w:rFonts w:ascii="Times New Roman" w:hAnsi="Times New Roman" w:cs="Times New Roman"/>
                                      <w:sz w:val="24"/>
                                      <w:szCs w:val="24"/>
                                    </w:rPr>
                                  </w:pPr>
                                  <w:r w:rsidRPr="00DE2EF5">
                                    <w:rPr>
                                      <w:rStyle w:val="Emphasis"/>
                                      <w:rFonts w:ascii="Times New Roman" w:hAnsi="Times New Roman" w:cs="Times New Roman"/>
                                      <w:i w:val="0"/>
                                      <w:iCs w:val="0"/>
                                      <w:sz w:val="24"/>
                                      <w:szCs w:val="24"/>
                                    </w:rPr>
                                    <w:t>Isparta Muhtarlar Akademisi Eğitim Programı</w:t>
                                  </w:r>
                                  <w:r w:rsidRPr="00DE2EF5">
                                    <w:rPr>
                                      <w:rFonts w:ascii="Times New Roman" w:hAnsi="Times New Roman" w:cs="Times New Roman"/>
                                      <w:sz w:val="24"/>
                                      <w:szCs w:val="24"/>
                                    </w:rPr>
                                    <w:t>) (</w:t>
                                  </w:r>
                                  <w:hyperlink r:id="rId124" w:history="1">
                                    <w:r w:rsidRPr="00DE2EF5">
                                      <w:rPr>
                                        <w:rStyle w:val="Hyperlink"/>
                                        <w:rFonts w:ascii="Times New Roman" w:hAnsi="Times New Roman" w:cs="Times New Roman"/>
                                        <w:sz w:val="24"/>
                                        <w:szCs w:val="24"/>
                                      </w:rPr>
                                      <w:t>Bağlantı</w:t>
                                    </w:r>
                                  </w:hyperlink>
                                  <w:r w:rsidRPr="00DE2EF5">
                                    <w:rPr>
                                      <w:rFonts w:ascii="Times New Roman" w:hAnsi="Times New Roman" w:cs="Times New Roman"/>
                                      <w:sz w:val="24"/>
                                      <w:szCs w:val="24"/>
                                    </w:rPr>
                                    <w:t>)</w:t>
                                  </w:r>
                                </w:p>
                                <w:p w14:paraId="34FEC052"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357497B6" w14:textId="77777777" w:rsidTr="00E646DE">
                              <w:trPr>
                                <w:trHeight w:val="450"/>
                              </w:trPr>
                              <w:tc>
                                <w:tcPr>
                                  <w:tcW w:w="11624" w:type="dxa"/>
                                  <w:gridSpan w:val="2"/>
                                  <w:vMerge/>
                                  <w:tcBorders>
                                    <w:top w:val="single" w:sz="4" w:space="0" w:color="auto"/>
                                    <w:left w:val="single" w:sz="8" w:space="0" w:color="auto"/>
                                    <w:bottom w:val="single" w:sz="4" w:space="0" w:color="auto"/>
                                    <w:right w:val="single" w:sz="8" w:space="0" w:color="000000"/>
                                  </w:tcBorders>
                                  <w:vAlign w:val="center"/>
                                  <w:hideMark/>
                                </w:tcPr>
                                <w:p w14:paraId="1B520ACA"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234D3034" w14:textId="77777777" w:rsidTr="00E646DE">
                              <w:trPr>
                                <w:trHeight w:val="300"/>
                              </w:trPr>
                              <w:tc>
                                <w:tcPr>
                                  <w:tcW w:w="11624" w:type="dxa"/>
                                  <w:gridSpan w:val="2"/>
                                  <w:tcBorders>
                                    <w:top w:val="single" w:sz="4" w:space="0" w:color="auto"/>
                                    <w:left w:val="single" w:sz="8" w:space="0" w:color="auto"/>
                                    <w:bottom w:val="single" w:sz="4" w:space="0" w:color="auto"/>
                                    <w:right w:val="single" w:sz="8" w:space="0" w:color="000000"/>
                                  </w:tcBorders>
                                  <w:vAlign w:val="center"/>
                                  <w:hideMark/>
                                </w:tcPr>
                                <w:p w14:paraId="54ED0106"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Kültürel Faaliyetler (Faaliyet adı ve varsa faaliyet linki)</w:t>
                                  </w:r>
                                </w:p>
                              </w:tc>
                            </w:tr>
                            <w:tr w:rsidR="008E50DF" w:rsidRPr="00DE2EF5" w14:paraId="34ED613F" w14:textId="77777777" w:rsidTr="00E646DE">
                              <w:trPr>
                                <w:trHeight w:val="458"/>
                              </w:trPr>
                              <w:tc>
                                <w:tcPr>
                                  <w:tcW w:w="11624" w:type="dxa"/>
                                  <w:gridSpan w:val="2"/>
                                  <w:vMerge w:val="restart"/>
                                  <w:tcBorders>
                                    <w:top w:val="single" w:sz="4" w:space="0" w:color="auto"/>
                                    <w:left w:val="single" w:sz="8" w:space="0" w:color="auto"/>
                                    <w:bottom w:val="single" w:sz="4" w:space="0" w:color="auto"/>
                                    <w:right w:val="single" w:sz="8" w:space="0" w:color="000000"/>
                                  </w:tcBorders>
                                  <w:vAlign w:val="center"/>
                                  <w:hideMark/>
                                </w:tcPr>
                                <w:p w14:paraId="38C9E89B" w14:textId="72A48577" w:rsidR="008E50DF" w:rsidRPr="00DE2EF5" w:rsidRDefault="00EA00CC" w:rsidP="00EA00CC">
                                  <w:pPr>
                                    <w:jc w:val="both"/>
                                    <w:rPr>
                                      <w:rFonts w:ascii="Times New Roman" w:hAnsi="Times New Roman" w:cs="Times New Roman"/>
                                      <w:sz w:val="24"/>
                                      <w:szCs w:val="24"/>
                                    </w:rPr>
                                  </w:pPr>
                                  <w:r w:rsidRPr="00DE2EF5">
                                    <w:rPr>
                                      <w:rFonts w:ascii="Times New Roman" w:hAnsi="Times New Roman" w:cs="Times New Roman"/>
                                      <w:sz w:val="24"/>
                                      <w:szCs w:val="24"/>
                                    </w:rPr>
                                    <w:t>Ankara teknik ve akademik gezisi (</w:t>
                                  </w:r>
                                  <w:hyperlink r:id="rId125" w:history="1">
                                    <w:r w:rsidRPr="00DE2EF5">
                                      <w:rPr>
                                        <w:rStyle w:val="Hyperlink"/>
                                        <w:rFonts w:ascii="Times New Roman" w:hAnsi="Times New Roman" w:cs="Times New Roman"/>
                                        <w:sz w:val="24"/>
                                        <w:szCs w:val="24"/>
                                      </w:rPr>
                                      <w:t>Bağlantı</w:t>
                                    </w:r>
                                  </w:hyperlink>
                                  <w:r w:rsidRPr="00DE2EF5">
                                    <w:rPr>
                                      <w:rFonts w:ascii="Times New Roman" w:hAnsi="Times New Roman" w:cs="Times New Roman"/>
                                      <w:sz w:val="24"/>
                                      <w:szCs w:val="24"/>
                                    </w:rPr>
                                    <w:t>)</w:t>
                                  </w:r>
                                </w:p>
                              </w:tc>
                            </w:tr>
                            <w:tr w:rsidR="008E50DF" w:rsidRPr="00DE2EF5" w14:paraId="6DBA8D92" w14:textId="77777777" w:rsidTr="00E646DE">
                              <w:trPr>
                                <w:trHeight w:val="450"/>
                              </w:trPr>
                              <w:tc>
                                <w:tcPr>
                                  <w:tcW w:w="11624" w:type="dxa"/>
                                  <w:gridSpan w:val="2"/>
                                  <w:vMerge/>
                                  <w:tcBorders>
                                    <w:top w:val="single" w:sz="4" w:space="0" w:color="auto"/>
                                    <w:left w:val="single" w:sz="8" w:space="0" w:color="auto"/>
                                    <w:bottom w:val="single" w:sz="4" w:space="0" w:color="auto"/>
                                    <w:right w:val="single" w:sz="8" w:space="0" w:color="000000"/>
                                  </w:tcBorders>
                                  <w:vAlign w:val="center"/>
                                  <w:hideMark/>
                                </w:tcPr>
                                <w:p w14:paraId="11B87DB0"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352D3723" w14:textId="77777777" w:rsidTr="00EA00CC">
                              <w:trPr>
                                <w:trHeight w:val="450"/>
                              </w:trPr>
                              <w:tc>
                                <w:tcPr>
                                  <w:tcW w:w="11624" w:type="dxa"/>
                                  <w:gridSpan w:val="2"/>
                                  <w:vMerge/>
                                  <w:tcBorders>
                                    <w:top w:val="single" w:sz="4" w:space="0" w:color="auto"/>
                                    <w:left w:val="single" w:sz="8" w:space="0" w:color="auto"/>
                                    <w:bottom w:val="single" w:sz="4" w:space="0" w:color="auto"/>
                                    <w:right w:val="single" w:sz="8" w:space="0" w:color="000000"/>
                                  </w:tcBorders>
                                  <w:vAlign w:val="center"/>
                                  <w:hideMark/>
                                </w:tcPr>
                                <w:p w14:paraId="28D60291"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4C0998A1" w14:textId="77777777" w:rsidTr="00E646DE">
                              <w:trPr>
                                <w:trHeight w:val="300"/>
                              </w:trPr>
                              <w:tc>
                                <w:tcPr>
                                  <w:tcW w:w="11624" w:type="dxa"/>
                                  <w:gridSpan w:val="2"/>
                                  <w:tcBorders>
                                    <w:top w:val="single" w:sz="4" w:space="0" w:color="auto"/>
                                    <w:left w:val="single" w:sz="8" w:space="0" w:color="auto"/>
                                    <w:bottom w:val="single" w:sz="4" w:space="0" w:color="auto"/>
                                    <w:right w:val="single" w:sz="8" w:space="0" w:color="000000"/>
                                  </w:tcBorders>
                                  <w:vAlign w:val="center"/>
                                  <w:hideMark/>
                                </w:tcPr>
                                <w:p w14:paraId="22A917FA"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Sportif Faaliyetler (Faaliyet adı ve varsa faaliyet linki)</w:t>
                                  </w:r>
                                </w:p>
                              </w:tc>
                            </w:tr>
                            <w:tr w:rsidR="008E50DF" w:rsidRPr="00DE2EF5" w14:paraId="23620957" w14:textId="77777777" w:rsidTr="00E646DE">
                              <w:trPr>
                                <w:trHeight w:val="450"/>
                              </w:trPr>
                              <w:tc>
                                <w:tcPr>
                                  <w:tcW w:w="11624" w:type="dxa"/>
                                  <w:gridSpan w:val="2"/>
                                  <w:vMerge w:val="restart"/>
                                  <w:tcBorders>
                                    <w:top w:val="single" w:sz="4" w:space="0" w:color="auto"/>
                                    <w:left w:val="single" w:sz="8" w:space="0" w:color="auto"/>
                                    <w:bottom w:val="single" w:sz="4" w:space="0" w:color="auto"/>
                                    <w:right w:val="single" w:sz="8" w:space="0" w:color="000000"/>
                                  </w:tcBorders>
                                  <w:vAlign w:val="center"/>
                                  <w:hideMark/>
                                </w:tcPr>
                                <w:p w14:paraId="273124EB" w14:textId="2CA11B7F"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2654C2F3" w14:textId="77777777" w:rsidTr="00E646DE">
                              <w:trPr>
                                <w:trHeight w:val="450"/>
                              </w:trPr>
                              <w:tc>
                                <w:tcPr>
                                  <w:tcW w:w="11624" w:type="dxa"/>
                                  <w:gridSpan w:val="2"/>
                                  <w:vMerge/>
                                  <w:tcBorders>
                                    <w:top w:val="single" w:sz="4" w:space="0" w:color="auto"/>
                                    <w:left w:val="single" w:sz="8" w:space="0" w:color="auto"/>
                                    <w:bottom w:val="single" w:sz="4" w:space="0" w:color="auto"/>
                                    <w:right w:val="single" w:sz="8" w:space="0" w:color="000000"/>
                                  </w:tcBorders>
                                  <w:vAlign w:val="center"/>
                                  <w:hideMark/>
                                </w:tcPr>
                                <w:p w14:paraId="030D0A67"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30748B86" w14:textId="77777777" w:rsidTr="00E646DE">
                              <w:trPr>
                                <w:trHeight w:val="450"/>
                              </w:trPr>
                              <w:tc>
                                <w:tcPr>
                                  <w:tcW w:w="11624" w:type="dxa"/>
                                  <w:gridSpan w:val="2"/>
                                  <w:vMerge/>
                                  <w:tcBorders>
                                    <w:top w:val="single" w:sz="4" w:space="0" w:color="auto"/>
                                    <w:left w:val="single" w:sz="8" w:space="0" w:color="auto"/>
                                    <w:bottom w:val="single" w:sz="4" w:space="0" w:color="auto"/>
                                    <w:right w:val="single" w:sz="8" w:space="0" w:color="000000"/>
                                  </w:tcBorders>
                                  <w:vAlign w:val="center"/>
                                  <w:hideMark/>
                                </w:tcPr>
                                <w:p w14:paraId="1CC79A3B"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1FFC4D7F" w14:textId="77777777" w:rsidTr="00E646DE">
                              <w:trPr>
                                <w:trHeight w:val="450"/>
                              </w:trPr>
                              <w:tc>
                                <w:tcPr>
                                  <w:tcW w:w="11624" w:type="dxa"/>
                                  <w:gridSpan w:val="2"/>
                                  <w:vMerge/>
                                  <w:tcBorders>
                                    <w:top w:val="single" w:sz="4" w:space="0" w:color="auto"/>
                                    <w:left w:val="single" w:sz="8" w:space="0" w:color="auto"/>
                                    <w:bottom w:val="single" w:sz="4" w:space="0" w:color="auto"/>
                                    <w:right w:val="single" w:sz="8" w:space="0" w:color="000000"/>
                                  </w:tcBorders>
                                  <w:vAlign w:val="center"/>
                                  <w:hideMark/>
                                </w:tcPr>
                                <w:p w14:paraId="02194F1A"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7DA423C3" w14:textId="77777777" w:rsidTr="00E646DE">
                              <w:trPr>
                                <w:trHeight w:val="300"/>
                              </w:trPr>
                              <w:tc>
                                <w:tcPr>
                                  <w:tcW w:w="7680" w:type="dxa"/>
                                  <w:tcBorders>
                                    <w:top w:val="nil"/>
                                    <w:left w:val="single" w:sz="8" w:space="0" w:color="auto"/>
                                    <w:bottom w:val="single" w:sz="4" w:space="0" w:color="auto"/>
                                    <w:right w:val="single" w:sz="4" w:space="0" w:color="auto"/>
                                  </w:tcBorders>
                                  <w:vAlign w:val="center"/>
                                  <w:hideMark/>
                                </w:tcPr>
                                <w:p w14:paraId="2D35CBB2" w14:textId="77777777" w:rsidR="008E50DF" w:rsidRPr="00DE2EF5" w:rsidRDefault="008E50DF" w:rsidP="00924415">
                                  <w:pPr>
                                    <w:spacing w:after="0" w:line="240" w:lineRule="auto"/>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Bitirme Projesi Sayısı</w:t>
                                  </w:r>
                                </w:p>
                              </w:tc>
                              <w:tc>
                                <w:tcPr>
                                  <w:tcW w:w="3944" w:type="dxa"/>
                                  <w:tcBorders>
                                    <w:top w:val="single" w:sz="4" w:space="0" w:color="auto"/>
                                    <w:left w:val="nil"/>
                                    <w:bottom w:val="single" w:sz="4" w:space="0" w:color="auto"/>
                                    <w:right w:val="single" w:sz="8" w:space="0" w:color="000000"/>
                                  </w:tcBorders>
                                  <w:vAlign w:val="center"/>
                                  <w:hideMark/>
                                </w:tcPr>
                                <w:p w14:paraId="03D42BE2" w14:textId="6D42E935" w:rsidR="008E50DF" w:rsidRPr="00DE2EF5" w:rsidRDefault="00876A23" w:rsidP="00924415">
                                  <w:pPr>
                                    <w:jc w:val="center"/>
                                    <w:rPr>
                                      <w:rFonts w:ascii="Times New Roman" w:hAnsi="Times New Roman" w:cs="Times New Roman"/>
                                      <w:color w:val="000000"/>
                                    </w:rPr>
                                  </w:pPr>
                                  <w:r w:rsidRPr="00DE2EF5">
                                    <w:rPr>
                                      <w:rFonts w:ascii="Times New Roman" w:hAnsi="Times New Roman" w:cs="Times New Roman"/>
                                      <w:color w:val="000000"/>
                                    </w:rPr>
                                    <w:t>0</w:t>
                                  </w:r>
                                </w:p>
                              </w:tc>
                            </w:tr>
                            <w:tr w:rsidR="008E50DF" w:rsidRPr="00DE2EF5" w14:paraId="565B1BB0" w14:textId="77777777" w:rsidTr="00E646DE">
                              <w:trPr>
                                <w:trHeight w:val="300"/>
                              </w:trPr>
                              <w:tc>
                                <w:tcPr>
                                  <w:tcW w:w="7680" w:type="dxa"/>
                                  <w:tcBorders>
                                    <w:top w:val="nil"/>
                                    <w:left w:val="single" w:sz="8" w:space="0" w:color="auto"/>
                                    <w:bottom w:val="single" w:sz="4" w:space="0" w:color="auto"/>
                                    <w:right w:val="single" w:sz="4" w:space="0" w:color="auto"/>
                                  </w:tcBorders>
                                  <w:vAlign w:val="center"/>
                                  <w:hideMark/>
                                </w:tcPr>
                                <w:p w14:paraId="1CFCE58E" w14:textId="77777777" w:rsidR="008E50DF" w:rsidRPr="00DE2EF5" w:rsidRDefault="008E50DF" w:rsidP="00924415">
                                  <w:pPr>
                                    <w:spacing w:after="0" w:line="240" w:lineRule="auto"/>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Panel/Sergi Sayısı</w:t>
                                  </w:r>
                                </w:p>
                              </w:tc>
                              <w:tc>
                                <w:tcPr>
                                  <w:tcW w:w="3944" w:type="dxa"/>
                                  <w:tcBorders>
                                    <w:top w:val="single" w:sz="4" w:space="0" w:color="auto"/>
                                    <w:left w:val="nil"/>
                                    <w:bottom w:val="single" w:sz="4" w:space="0" w:color="auto"/>
                                    <w:right w:val="single" w:sz="8" w:space="0" w:color="000000"/>
                                  </w:tcBorders>
                                  <w:vAlign w:val="center"/>
                                  <w:hideMark/>
                                </w:tcPr>
                                <w:p w14:paraId="2CFF39DA" w14:textId="77777777" w:rsidR="008E50DF" w:rsidRPr="00DE2EF5" w:rsidRDefault="008E50DF" w:rsidP="00924415">
                                  <w:pPr>
                                    <w:jc w:val="center"/>
                                    <w:rPr>
                                      <w:rFonts w:ascii="Times New Roman" w:hAnsi="Times New Roman" w:cs="Times New Roman"/>
                                      <w:color w:val="000000"/>
                                    </w:rPr>
                                  </w:pPr>
                                  <w:r w:rsidRPr="00DE2EF5">
                                    <w:rPr>
                                      <w:rFonts w:ascii="Times New Roman" w:hAnsi="Times New Roman" w:cs="Times New Roman"/>
                                      <w:color w:val="000000"/>
                                    </w:rPr>
                                    <w:t>0</w:t>
                                  </w:r>
                                </w:p>
                              </w:tc>
                            </w:tr>
                            <w:tr w:rsidR="008E50DF" w:rsidRPr="00DE2EF5" w14:paraId="54FC83A8" w14:textId="77777777" w:rsidTr="00E646DE">
                              <w:trPr>
                                <w:trHeight w:val="300"/>
                              </w:trPr>
                              <w:tc>
                                <w:tcPr>
                                  <w:tcW w:w="7680" w:type="dxa"/>
                                  <w:tcBorders>
                                    <w:top w:val="nil"/>
                                    <w:left w:val="single" w:sz="8" w:space="0" w:color="auto"/>
                                    <w:bottom w:val="single" w:sz="4" w:space="0" w:color="auto"/>
                                    <w:right w:val="single" w:sz="4" w:space="0" w:color="auto"/>
                                  </w:tcBorders>
                                  <w:vAlign w:val="center"/>
                                  <w:hideMark/>
                                </w:tcPr>
                                <w:p w14:paraId="00421153" w14:textId="77777777" w:rsidR="008E50DF" w:rsidRPr="00DE2EF5" w:rsidRDefault="008E50DF" w:rsidP="00924415">
                                  <w:pPr>
                                    <w:spacing w:after="0" w:line="240" w:lineRule="auto"/>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Proje Sayısı (TÜBİTAK 2209 vb.)</w:t>
                                  </w:r>
                                </w:p>
                              </w:tc>
                              <w:tc>
                                <w:tcPr>
                                  <w:tcW w:w="3944" w:type="dxa"/>
                                  <w:tcBorders>
                                    <w:top w:val="single" w:sz="4" w:space="0" w:color="auto"/>
                                    <w:left w:val="nil"/>
                                    <w:bottom w:val="single" w:sz="4" w:space="0" w:color="auto"/>
                                    <w:right w:val="single" w:sz="8" w:space="0" w:color="000000"/>
                                  </w:tcBorders>
                                  <w:vAlign w:val="center"/>
                                  <w:hideMark/>
                                </w:tcPr>
                                <w:p w14:paraId="019F3D3A" w14:textId="2C26C25E" w:rsidR="008E50DF" w:rsidRPr="00DE2EF5" w:rsidRDefault="00AD3F43" w:rsidP="00924415">
                                  <w:pPr>
                                    <w:jc w:val="center"/>
                                    <w:rPr>
                                      <w:rFonts w:ascii="Times New Roman" w:hAnsi="Times New Roman" w:cs="Times New Roman"/>
                                      <w:color w:val="000000"/>
                                    </w:rPr>
                                  </w:pPr>
                                  <w:r w:rsidRPr="00DE2EF5">
                                    <w:rPr>
                                      <w:rFonts w:ascii="Times New Roman" w:hAnsi="Times New Roman" w:cs="Times New Roman"/>
                                      <w:color w:val="000000"/>
                                    </w:rPr>
                                    <w:t>17</w:t>
                                  </w:r>
                                </w:p>
                              </w:tc>
                            </w:tr>
                            <w:tr w:rsidR="008E50DF" w:rsidRPr="00DE2EF5" w14:paraId="60E00551" w14:textId="77777777" w:rsidTr="00E646DE">
                              <w:trPr>
                                <w:trHeight w:val="300"/>
                              </w:trPr>
                              <w:tc>
                                <w:tcPr>
                                  <w:tcW w:w="11624" w:type="dxa"/>
                                  <w:gridSpan w:val="2"/>
                                  <w:tcBorders>
                                    <w:top w:val="single" w:sz="4" w:space="0" w:color="auto"/>
                                    <w:left w:val="single" w:sz="8" w:space="0" w:color="auto"/>
                                    <w:bottom w:val="single" w:sz="4" w:space="0" w:color="auto"/>
                                    <w:right w:val="single" w:sz="8" w:space="0" w:color="000000"/>
                                  </w:tcBorders>
                                  <w:vAlign w:val="center"/>
                                  <w:hideMark/>
                                </w:tcPr>
                                <w:p w14:paraId="7653A4F9" w14:textId="77777777" w:rsidR="008E50DF" w:rsidRPr="00DE2EF5" w:rsidRDefault="008E50DF" w:rsidP="00E646DE">
                                  <w:pPr>
                                    <w:spacing w:after="0" w:line="240" w:lineRule="auto"/>
                                    <w:jc w:val="center"/>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Öğrencileri Araştırmaya Yönlendirici Diğer Uygulamalar</w:t>
                                  </w:r>
                                </w:p>
                                <w:p w14:paraId="01ECDAEC" w14:textId="586F2255" w:rsidR="008E50DF" w:rsidRPr="00DE2EF5" w:rsidRDefault="00301D4C" w:rsidP="00E646DE">
                                  <w:pPr>
                                    <w:spacing w:after="0" w:line="240" w:lineRule="auto"/>
                                    <w:jc w:val="center"/>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 xml:space="preserve">Bölümümüzde öğrenci proje sayıları yıllar içerisinde düşüş göstermiştir. Öğrenci projelerine yönelik olarak ulusal düzeyde var olan yapısal problemler bu düşüşün yegâne kaynağı olarak görülmektedir. Ancak bu konuda öğrencilerimizin yönlendirilmesi ve danışmanlık sağlanması konusunda çalışmalarımız devam etmektedir.  </w:t>
                                  </w:r>
                                </w:p>
                                <w:p w14:paraId="769749F3" w14:textId="77777777" w:rsidR="008E50DF" w:rsidRPr="00DE2EF5" w:rsidRDefault="008E50DF" w:rsidP="00E646DE">
                                  <w:pPr>
                                    <w:spacing w:after="0" w:line="240" w:lineRule="auto"/>
                                    <w:jc w:val="center"/>
                                    <w:rPr>
                                      <w:rFonts w:ascii="Times New Roman" w:eastAsia="Times New Roman" w:hAnsi="Times New Roman" w:cs="Times New Roman"/>
                                      <w:color w:val="000000"/>
                                      <w:lang w:eastAsia="tr-TR"/>
                                    </w:rPr>
                                  </w:pPr>
                                </w:p>
                                <w:p w14:paraId="17428183" w14:textId="77777777" w:rsidR="008E50DF" w:rsidRPr="00DE2EF5" w:rsidRDefault="008E50DF" w:rsidP="00E646DE">
                                  <w:pPr>
                                    <w:spacing w:after="0" w:line="240" w:lineRule="auto"/>
                                    <w:jc w:val="center"/>
                                    <w:rPr>
                                      <w:rFonts w:ascii="Times New Roman" w:eastAsia="Times New Roman" w:hAnsi="Times New Roman" w:cs="Times New Roman"/>
                                      <w:color w:val="000000"/>
                                      <w:lang w:eastAsia="tr-TR"/>
                                    </w:rPr>
                                  </w:pPr>
                                </w:p>
                                <w:p w14:paraId="6D6F4612" w14:textId="77777777" w:rsidR="008E50DF" w:rsidRPr="00DE2EF5" w:rsidRDefault="008E50DF" w:rsidP="00E646DE">
                                  <w:pPr>
                                    <w:spacing w:after="0" w:line="240" w:lineRule="auto"/>
                                    <w:jc w:val="center"/>
                                    <w:rPr>
                                      <w:rFonts w:ascii="Times New Roman" w:eastAsia="Times New Roman" w:hAnsi="Times New Roman" w:cs="Times New Roman"/>
                                      <w:color w:val="000000"/>
                                      <w:lang w:eastAsia="tr-TR"/>
                                    </w:rPr>
                                  </w:pPr>
                                </w:p>
                              </w:tc>
                            </w:tr>
                            <w:tr w:rsidR="008E50DF" w:rsidRPr="00DE2EF5" w14:paraId="77C7E4EA" w14:textId="77777777" w:rsidTr="00E646DE">
                              <w:trPr>
                                <w:trHeight w:val="300"/>
                              </w:trPr>
                              <w:tc>
                                <w:tcPr>
                                  <w:tcW w:w="11624" w:type="dxa"/>
                                  <w:gridSpan w:val="2"/>
                                  <w:tcBorders>
                                    <w:top w:val="single" w:sz="4" w:space="0" w:color="auto"/>
                                    <w:left w:val="single" w:sz="8" w:space="0" w:color="auto"/>
                                    <w:bottom w:val="single" w:sz="4" w:space="0" w:color="auto"/>
                                    <w:right w:val="single" w:sz="8" w:space="0" w:color="000000"/>
                                  </w:tcBorders>
                                  <w:vAlign w:val="center"/>
                                  <w:hideMark/>
                                </w:tcPr>
                                <w:p w14:paraId="0D38DA1B" w14:textId="6ADBF29F" w:rsidR="008E50DF" w:rsidRPr="00DE2EF5" w:rsidRDefault="008E50DF" w:rsidP="00E646DE">
                                  <w:pPr>
                                    <w:spacing w:after="0" w:line="240" w:lineRule="auto"/>
                                    <w:jc w:val="center"/>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 xml:space="preserve">Öğrenci Faaliyetleri </w:t>
                                  </w:r>
                                  <w:r w:rsidR="00BA14AD" w:rsidRPr="00DE2EF5">
                                    <w:rPr>
                                      <w:rFonts w:ascii="Times New Roman" w:eastAsia="Times New Roman" w:hAnsi="Times New Roman" w:cs="Times New Roman"/>
                                      <w:color w:val="000000"/>
                                      <w:lang w:eastAsia="tr-TR"/>
                                    </w:rPr>
                                    <w:t>ile</w:t>
                                  </w:r>
                                  <w:r w:rsidRPr="00DE2EF5">
                                    <w:rPr>
                                      <w:rFonts w:ascii="Times New Roman" w:eastAsia="Times New Roman" w:hAnsi="Times New Roman" w:cs="Times New Roman"/>
                                      <w:color w:val="000000"/>
                                      <w:lang w:eastAsia="tr-TR"/>
                                    </w:rPr>
                                    <w:t xml:space="preserve"> İlgili Genel Değerlendirme (Sorunlar ve İyileştirme Önerileri)</w:t>
                                  </w:r>
                                </w:p>
                                <w:p w14:paraId="591403F1" w14:textId="47ADE3F8" w:rsidR="008E50DF" w:rsidRPr="00DE2EF5" w:rsidRDefault="00301D4C" w:rsidP="00E646DE">
                                  <w:pPr>
                                    <w:spacing w:after="0" w:line="240" w:lineRule="auto"/>
                                    <w:jc w:val="center"/>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 xml:space="preserve">Öğrenci faaliyetleri genel olarak fakülte ya da üniversite düzeyinde gerçekleşmektedir. Bölümümüz içerisindeki faaliyetler ise, olması gerektiği, gibi SBKY merkezli öğrenci kulüpleri tarafından düzenlenmektedir. </w:t>
                                  </w:r>
                                </w:p>
                                <w:p w14:paraId="6FE80EFD" w14:textId="77777777" w:rsidR="008E50DF" w:rsidRPr="00DE2EF5" w:rsidRDefault="008E50DF" w:rsidP="00E646DE">
                                  <w:pPr>
                                    <w:spacing w:after="0" w:line="240" w:lineRule="auto"/>
                                    <w:jc w:val="center"/>
                                    <w:rPr>
                                      <w:rFonts w:ascii="Times New Roman" w:eastAsia="Times New Roman" w:hAnsi="Times New Roman" w:cs="Times New Roman"/>
                                      <w:color w:val="000000"/>
                                      <w:lang w:eastAsia="tr-TR"/>
                                    </w:rPr>
                                  </w:pPr>
                                </w:p>
                                <w:p w14:paraId="3493E2F7" w14:textId="77777777" w:rsidR="008E50DF" w:rsidRPr="00DE2EF5" w:rsidRDefault="008E50DF" w:rsidP="00E646DE">
                                  <w:pPr>
                                    <w:spacing w:after="0" w:line="240" w:lineRule="auto"/>
                                    <w:jc w:val="center"/>
                                    <w:rPr>
                                      <w:rFonts w:ascii="Times New Roman" w:eastAsia="Times New Roman" w:hAnsi="Times New Roman" w:cs="Times New Roman"/>
                                      <w:color w:val="000000"/>
                                      <w:lang w:eastAsia="tr-TR"/>
                                    </w:rPr>
                                  </w:pPr>
                                </w:p>
                                <w:p w14:paraId="2876FCAB" w14:textId="77777777" w:rsidR="008E50DF" w:rsidRPr="00DE2EF5" w:rsidRDefault="008E50DF" w:rsidP="00243021">
                                  <w:pPr>
                                    <w:spacing w:after="0" w:line="240" w:lineRule="auto"/>
                                    <w:jc w:val="center"/>
                                    <w:rPr>
                                      <w:rFonts w:ascii="Times New Roman" w:eastAsia="Times New Roman" w:hAnsi="Times New Roman" w:cs="Times New Roman"/>
                                      <w:color w:val="000000"/>
                                      <w:lang w:eastAsia="tr-TR"/>
                                    </w:rPr>
                                  </w:pPr>
                                </w:p>
                              </w:tc>
                            </w:tr>
                          </w:tbl>
                          <w:p w14:paraId="4AA5D912" w14:textId="77777777" w:rsidR="008E50DF" w:rsidRPr="00DE2EF5" w:rsidRDefault="008E50DF" w:rsidP="004B4752">
                            <w:pPr>
                              <w:rPr>
                                <w:rFonts w:ascii="Times New Roman" w:eastAsia="Times New Roman" w:hAnsi="Times New Roman" w:cs="Times New Roman"/>
                                <w:b/>
                                <w:bCs/>
                                <w:sz w:val="24"/>
                                <w:szCs w:val="24"/>
                                <w:lang w:eastAsia="tr-TR"/>
                              </w:rPr>
                            </w:pPr>
                          </w:p>
                          <w:p w14:paraId="57856F50" w14:textId="1BF7E1FE" w:rsidR="008E50DF" w:rsidRPr="00DE2EF5" w:rsidRDefault="008E50DF" w:rsidP="004B4752">
                            <w:pPr>
                              <w:rPr>
                                <w:rFonts w:ascii="Times New Roman" w:hAnsi="Times New Roman" w:cs="Times New Roman"/>
                                <w:sz w:val="24"/>
                                <w:szCs w:val="24"/>
                              </w:rPr>
                            </w:pPr>
                            <w:r w:rsidRPr="00DE2EF5">
                              <w:rPr>
                                <w:rFonts w:ascii="Times New Roman" w:eastAsia="Times New Roman" w:hAnsi="Times New Roman" w:cs="Times New Roman"/>
                                <w:b/>
                                <w:bCs/>
                                <w:sz w:val="24"/>
                                <w:szCs w:val="24"/>
                                <w:lang w:eastAsia="tr-TR"/>
                              </w:rPr>
                              <w:t xml:space="preserve">Tablo 8: </w:t>
                            </w:r>
                            <w:r w:rsidR="00BA14AD" w:rsidRPr="00DE2EF5">
                              <w:rPr>
                                <w:rFonts w:ascii="Times New Roman" w:hAnsi="Times New Roman" w:cs="Times New Roman"/>
                                <w:color w:val="000000" w:themeColor="text1"/>
                                <w:sz w:val="24"/>
                                <w:szCs w:val="24"/>
                              </w:rPr>
                              <w:t xml:space="preserve">Siyaset Bilimi ve Kamu Yönetimi </w:t>
                            </w:r>
                            <w:r w:rsidRPr="00DE2EF5">
                              <w:rPr>
                                <w:rFonts w:ascii="Times New Roman" w:hAnsi="Times New Roman" w:cs="Times New Roman"/>
                                <w:sz w:val="24"/>
                                <w:szCs w:val="24"/>
                              </w:rPr>
                              <w:t xml:space="preserve">Lisans Programında </w:t>
                            </w:r>
                            <w:r w:rsidR="00282BC9" w:rsidRPr="00DE2EF5">
                              <w:rPr>
                                <w:rFonts w:ascii="Times New Roman" w:eastAsia="Times New Roman" w:hAnsi="Times New Roman" w:cs="Times New Roman"/>
                                <w:color w:val="000000"/>
                                <w:lang w:eastAsia="tr-TR"/>
                              </w:rPr>
                              <w:t>2024-2025 Eğitim Öğretim Yılı Bahar ve 2025-2026 Güz Yarıyılı</w:t>
                            </w:r>
                            <w:r w:rsidR="00282BC9" w:rsidRPr="00DE2EF5">
                              <w:rPr>
                                <w:rFonts w:ascii="Times New Roman" w:hAnsi="Times New Roman" w:cs="Times New Roman"/>
                                <w:sz w:val="24"/>
                                <w:szCs w:val="24"/>
                              </w:rPr>
                              <w:t xml:space="preserve">na </w:t>
                            </w:r>
                            <w:r w:rsidRPr="00DE2EF5">
                              <w:rPr>
                                <w:rFonts w:ascii="Times New Roman" w:hAnsi="Times New Roman" w:cs="Times New Roman"/>
                                <w:sz w:val="24"/>
                                <w:szCs w:val="24"/>
                              </w:rPr>
                              <w:t xml:space="preserve">İlişkin </w:t>
                            </w:r>
                            <w:r w:rsidR="004C5361" w:rsidRPr="00DE2EF5">
                              <w:rPr>
                                <w:rFonts w:ascii="Times New Roman" w:hAnsi="Times New Roman" w:cs="Times New Roman"/>
                                <w:sz w:val="24"/>
                                <w:szCs w:val="24"/>
                              </w:rPr>
                              <w:t>Öğrenci Faaliyetleri</w:t>
                            </w:r>
                            <w:r w:rsidRPr="00DE2EF5">
                              <w:rPr>
                                <w:rFonts w:ascii="Times New Roman" w:hAnsi="Times New Roman" w:cs="Times New Roman"/>
                                <w:sz w:val="24"/>
                                <w:szCs w:val="24"/>
                              </w:rPr>
                              <w:t xml:space="preserve"> İstatistikleri</w:t>
                            </w:r>
                          </w:p>
                          <w:p w14:paraId="350C3FDB" w14:textId="77777777" w:rsidR="008E50DF" w:rsidRPr="00DE2EF5" w:rsidRDefault="008E50DF" w:rsidP="00DD6A36">
                            <w:pPr>
                              <w:rPr>
                                <w:rFonts w:ascii="Times New Roman" w:hAnsi="Times New Roman" w:cs="Times New Roman"/>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8DB02" id="Metin Kutusu 122" o:spid="_x0000_s1108" type="#_x0000_t202" style="position:absolute;left:0;text-align:left;margin-left:0;margin-top:-70.9pt;width:594.7pt;height:837.8pt;z-index:2518190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" fillcolor="#8496b0 [1951]" strokeweight=".5pt">
                <v:textbox>
                  <w:txbxContent>
                    <w:p w14:paraId="24B6EB9F" w14:textId="77777777" w:rsidR="008E50DF" w:rsidRPr="00DE2EF5" w:rsidRDefault="008E50DF" w:rsidP="00DD6A36">
                      <w:pPr>
                        <w:rPr>
                          <w:rFonts w:ascii="Times New Roman" w:hAnsi="Times New Roman" w:cs="Times New Roman"/>
                          <w:b/>
                          <w:sz w:val="24"/>
                          <w:szCs w:val="24"/>
                        </w:rPr>
                      </w:pPr>
                      <w:r w:rsidRPr="00DE2EF5">
                        <w:rPr>
                          <w:rFonts w:ascii="Times New Roman" w:hAnsi="Times New Roman" w:cs="Times New Roman"/>
                          <w:b/>
                          <w:sz w:val="24"/>
                          <w:szCs w:val="24"/>
                        </w:rPr>
                        <w:t>I. ÖĞRENCİ İSTATİSTİKLERİ</w:t>
                      </w:r>
                    </w:p>
                    <w:tbl>
                      <w:tblPr>
                        <w:tblW w:w="11624" w:type="dxa"/>
                        <w:tblInd w:w="-10" w:type="dxa"/>
                        <w:tblCellMar>
                          <w:left w:w="70" w:type="dxa"/>
                          <w:right w:w="70" w:type="dxa"/>
                        </w:tblCellMar>
                        <w:tblLook w:val="04A0" w:firstRow="1" w:lastRow="0" w:firstColumn="1" w:lastColumn="0" w:noHBand="0" w:noVBand="1"/>
                      </w:tblPr>
                      <w:tblGrid>
                        <w:gridCol w:w="7680"/>
                        <w:gridCol w:w="3944"/>
                      </w:tblGrid>
                      <w:tr w:rsidR="00282BC9" w:rsidRPr="00DE2EF5" w14:paraId="1903B281" w14:textId="77777777" w:rsidTr="00E646DE">
                        <w:trPr>
                          <w:trHeight w:val="300"/>
                        </w:trPr>
                        <w:tc>
                          <w:tcPr>
                            <w:tcW w:w="11624" w:type="dxa"/>
                            <w:gridSpan w:val="2"/>
                            <w:tcBorders>
                              <w:top w:val="single" w:sz="8" w:space="0" w:color="auto"/>
                              <w:left w:val="single" w:sz="8" w:space="0" w:color="auto"/>
                              <w:bottom w:val="single" w:sz="4" w:space="0" w:color="auto"/>
                              <w:right w:val="single" w:sz="8" w:space="0" w:color="000000"/>
                            </w:tcBorders>
                            <w:shd w:val="clear" w:color="000000" w:fill="9BC2E6"/>
                          </w:tcPr>
                          <w:p w14:paraId="1879F048" w14:textId="5404F978" w:rsidR="00282BC9" w:rsidRPr="00DE2EF5" w:rsidRDefault="00282BC9" w:rsidP="00282BC9">
                            <w:pPr>
                              <w:spacing w:after="0" w:line="240" w:lineRule="auto"/>
                              <w:jc w:val="center"/>
                              <w:rPr>
                                <w:rFonts w:ascii="Times New Roman" w:eastAsia="Times New Roman" w:hAnsi="Times New Roman" w:cs="Times New Roman"/>
                                <w:b/>
                                <w:bCs/>
                                <w:color w:val="000000"/>
                                <w:sz w:val="24"/>
                                <w:szCs w:val="24"/>
                                <w:lang w:eastAsia="tr-TR"/>
                              </w:rPr>
                            </w:pPr>
                            <w:r w:rsidRPr="00DE2EF5">
                              <w:rPr>
                                <w:rFonts w:ascii="Times New Roman" w:eastAsia="Times New Roman" w:hAnsi="Times New Roman" w:cs="Times New Roman"/>
                                <w:b/>
                                <w:bCs/>
                                <w:color w:val="000000"/>
                                <w:lang w:eastAsia="tr-TR"/>
                              </w:rPr>
                              <w:t>2024-2025 EĞİTİM ÖĞRETİM YILI BAHAR VE 2025-2026 GÜZ YARIYILI</w:t>
                            </w:r>
                          </w:p>
                        </w:tc>
                      </w:tr>
                      <w:tr w:rsidR="008E50DF" w:rsidRPr="00DE2EF5" w14:paraId="66A75DF6" w14:textId="77777777" w:rsidTr="00E646DE">
                        <w:trPr>
                          <w:trHeight w:val="300"/>
                        </w:trPr>
                        <w:tc>
                          <w:tcPr>
                            <w:tcW w:w="11624" w:type="dxa"/>
                            <w:gridSpan w:val="2"/>
                            <w:tcBorders>
                              <w:top w:val="single" w:sz="8" w:space="0" w:color="auto"/>
                              <w:left w:val="single" w:sz="8" w:space="0" w:color="auto"/>
                              <w:bottom w:val="single" w:sz="4" w:space="0" w:color="auto"/>
                              <w:right w:val="single" w:sz="8" w:space="0" w:color="000000"/>
                            </w:tcBorders>
                            <w:shd w:val="clear" w:color="000000" w:fill="9BC2E6"/>
                            <w:hideMark/>
                          </w:tcPr>
                          <w:p w14:paraId="3DE3C91E" w14:textId="77777777" w:rsidR="008E50DF" w:rsidRPr="00DE2EF5" w:rsidRDefault="008E50DF" w:rsidP="00E646DE">
                            <w:pPr>
                              <w:spacing w:after="0" w:line="240" w:lineRule="auto"/>
                              <w:jc w:val="center"/>
                              <w:rPr>
                                <w:rFonts w:ascii="Times New Roman" w:eastAsia="Times New Roman" w:hAnsi="Times New Roman" w:cs="Times New Roman"/>
                                <w:b/>
                                <w:bCs/>
                                <w:color w:val="000000"/>
                                <w:sz w:val="24"/>
                                <w:szCs w:val="24"/>
                                <w:lang w:eastAsia="tr-TR"/>
                              </w:rPr>
                            </w:pPr>
                            <w:r w:rsidRPr="00DE2EF5">
                              <w:rPr>
                                <w:rFonts w:ascii="Times New Roman" w:eastAsia="Times New Roman" w:hAnsi="Times New Roman" w:cs="Times New Roman"/>
                                <w:b/>
                                <w:bCs/>
                                <w:color w:val="000000"/>
                                <w:sz w:val="24"/>
                                <w:szCs w:val="24"/>
                                <w:lang w:eastAsia="tr-TR"/>
                              </w:rPr>
                              <w:t>ÖĞRENCİ FAALİYETLERİ</w:t>
                            </w:r>
                          </w:p>
                        </w:tc>
                      </w:tr>
                      <w:tr w:rsidR="008E50DF" w:rsidRPr="00DE2EF5" w14:paraId="6B47ECF0" w14:textId="77777777" w:rsidTr="00E646DE">
                        <w:trPr>
                          <w:trHeight w:val="300"/>
                        </w:trPr>
                        <w:tc>
                          <w:tcPr>
                            <w:tcW w:w="11624" w:type="dxa"/>
                            <w:gridSpan w:val="2"/>
                            <w:tcBorders>
                              <w:top w:val="single" w:sz="4" w:space="0" w:color="auto"/>
                              <w:left w:val="single" w:sz="8" w:space="0" w:color="auto"/>
                              <w:bottom w:val="single" w:sz="4" w:space="0" w:color="auto"/>
                              <w:right w:val="single" w:sz="8" w:space="0" w:color="000000"/>
                            </w:tcBorders>
                            <w:vAlign w:val="center"/>
                            <w:hideMark/>
                          </w:tcPr>
                          <w:p w14:paraId="3DCC8CF2"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Sosyal Faaliyetler (Faaliyet adı ve varsa faaliyet linki)</w:t>
                            </w:r>
                          </w:p>
                        </w:tc>
                      </w:tr>
                      <w:tr w:rsidR="008E50DF" w:rsidRPr="00DE2EF5" w14:paraId="27B1672F" w14:textId="77777777" w:rsidTr="00E646DE">
                        <w:trPr>
                          <w:trHeight w:val="975"/>
                        </w:trPr>
                        <w:tc>
                          <w:tcPr>
                            <w:tcW w:w="11624" w:type="dxa"/>
                            <w:gridSpan w:val="2"/>
                            <w:vMerge w:val="restart"/>
                            <w:tcBorders>
                              <w:top w:val="single" w:sz="4" w:space="0" w:color="auto"/>
                              <w:left w:val="single" w:sz="8" w:space="0" w:color="auto"/>
                              <w:bottom w:val="single" w:sz="4" w:space="0" w:color="auto"/>
                              <w:right w:val="single" w:sz="8" w:space="0" w:color="000000"/>
                            </w:tcBorders>
                            <w:vAlign w:val="center"/>
                            <w:hideMark/>
                          </w:tcPr>
                          <w:p w14:paraId="75E2D6E5" w14:textId="77777777" w:rsidR="00EA00CC" w:rsidRPr="00DE2EF5" w:rsidRDefault="00EA00CC" w:rsidP="00EA00CC">
                            <w:pPr>
                              <w:pStyle w:val="Default"/>
                              <w:spacing w:after="240" w:line="360" w:lineRule="auto"/>
                              <w:jc w:val="both"/>
                              <w:rPr>
                                <w:rStyle w:val="Hyperlink"/>
                                <w:color w:val="auto"/>
                              </w:rPr>
                            </w:pPr>
                            <w:r w:rsidRPr="00DE2EF5">
                              <w:rPr>
                                <w:color w:val="auto"/>
                              </w:rPr>
                              <w:t xml:space="preserve">SKS-SYT Web Sayfası </w:t>
                            </w:r>
                            <w:r w:rsidRPr="00DE2EF5">
                              <w:rPr>
                                <w:rStyle w:val="Hyperlink"/>
                                <w:color w:val="auto"/>
                              </w:rPr>
                              <w:t>(</w:t>
                            </w:r>
                            <w:hyperlink r:id="rId126" w:history="1">
                              <w:r w:rsidRPr="00DE2EF5">
                                <w:rPr>
                                  <w:rStyle w:val="Hyperlink"/>
                                </w:rPr>
                                <w:t>Bağlantı</w:t>
                              </w:r>
                            </w:hyperlink>
                            <w:r w:rsidRPr="00DE2EF5">
                              <w:rPr>
                                <w:rStyle w:val="Hyperlink"/>
                                <w:color w:val="auto"/>
                              </w:rPr>
                              <w:t>).</w:t>
                            </w:r>
                          </w:p>
                          <w:p w14:paraId="35B67356" w14:textId="77777777" w:rsidR="00EA00CC" w:rsidRPr="00DE2EF5" w:rsidRDefault="00EA00CC" w:rsidP="00EA00CC">
                            <w:pPr>
                              <w:pStyle w:val="Default"/>
                              <w:spacing w:after="240" w:line="360" w:lineRule="auto"/>
                              <w:jc w:val="both"/>
                              <w:rPr>
                                <w:color w:val="auto"/>
                              </w:rPr>
                            </w:pPr>
                            <w:r w:rsidRPr="00DE2EF5">
                              <w:rPr>
                                <w:color w:val="auto"/>
                              </w:rPr>
                              <w:t>Gelecek Meclisi Simülasyonu (</w:t>
                            </w:r>
                            <w:hyperlink r:id="rId127" w:history="1">
                              <w:r w:rsidRPr="00DE2EF5">
                                <w:rPr>
                                  <w:rStyle w:val="Hyperlink"/>
                                </w:rPr>
                                <w:t>Bağlantı</w:t>
                              </w:r>
                            </w:hyperlink>
                            <w:r w:rsidRPr="00DE2EF5">
                              <w:rPr>
                                <w:color w:val="auto"/>
                              </w:rPr>
                              <w:t>).</w:t>
                            </w:r>
                          </w:p>
                          <w:p w14:paraId="371DEAF1" w14:textId="4E2B59FB" w:rsidR="00EA00CC" w:rsidRPr="00DE2EF5" w:rsidRDefault="00EA00CC" w:rsidP="00EA00CC">
                            <w:pPr>
                              <w:pStyle w:val="NormalWeb"/>
                              <w:spacing w:after="240" w:afterAutospacing="0" w:line="360" w:lineRule="auto"/>
                              <w:jc w:val="both"/>
                              <w:rPr>
                                <w:rFonts w:ascii="Times New Roman" w:hAnsi="Times New Roman" w:cs="Times New Roman"/>
                                <w:sz w:val="24"/>
                                <w:szCs w:val="24"/>
                              </w:rPr>
                            </w:pPr>
                            <w:r w:rsidRPr="00DE2EF5">
                              <w:rPr>
                                <w:rFonts w:ascii="Times New Roman" w:hAnsi="Times New Roman" w:cs="Times New Roman"/>
                                <w:sz w:val="24"/>
                                <w:szCs w:val="24"/>
                              </w:rPr>
                              <w:t>Siyaset ve Yönetim Topluluğu tarafından gerçekleştirilen faaliyetlerin görülebileceği sosyal medya hesabı (</w:t>
                            </w:r>
                            <w:hyperlink r:id="rId128" w:history="1">
                              <w:r w:rsidRPr="00DE2EF5">
                                <w:rPr>
                                  <w:rStyle w:val="Hyperlink"/>
                                  <w:rFonts w:ascii="Times New Roman" w:hAnsi="Times New Roman" w:cs="Times New Roman"/>
                                  <w:sz w:val="24"/>
                                  <w:szCs w:val="24"/>
                                </w:rPr>
                                <w:t>Bağlantı</w:t>
                              </w:r>
                            </w:hyperlink>
                            <w:r w:rsidRPr="00DE2EF5">
                              <w:rPr>
                                <w:rFonts w:ascii="Times New Roman" w:hAnsi="Times New Roman" w:cs="Times New Roman"/>
                                <w:sz w:val="24"/>
                                <w:szCs w:val="24"/>
                              </w:rPr>
                              <w:t xml:space="preserve">) </w:t>
                            </w:r>
                          </w:p>
                          <w:p w14:paraId="4159A8E6" w14:textId="1267FEEF" w:rsidR="008E50DF" w:rsidRPr="00DE2EF5" w:rsidRDefault="008E50DF" w:rsidP="00EA00CC">
                            <w:pPr>
                              <w:spacing w:after="240" w:line="240" w:lineRule="auto"/>
                              <w:rPr>
                                <w:rFonts w:ascii="Times New Roman" w:eastAsia="Times New Roman" w:hAnsi="Times New Roman" w:cs="Times New Roman"/>
                                <w:color w:val="000000"/>
                                <w:sz w:val="24"/>
                                <w:szCs w:val="24"/>
                                <w:lang w:eastAsia="tr-TR"/>
                              </w:rPr>
                            </w:pPr>
                          </w:p>
                        </w:tc>
                      </w:tr>
                      <w:tr w:rsidR="008E50DF" w:rsidRPr="00DE2EF5" w14:paraId="5D0A6A0E" w14:textId="77777777" w:rsidTr="00E646DE">
                        <w:trPr>
                          <w:trHeight w:val="630"/>
                        </w:trPr>
                        <w:tc>
                          <w:tcPr>
                            <w:tcW w:w="11624" w:type="dxa"/>
                            <w:gridSpan w:val="2"/>
                            <w:vMerge/>
                            <w:tcBorders>
                              <w:top w:val="single" w:sz="4" w:space="0" w:color="auto"/>
                              <w:left w:val="single" w:sz="8" w:space="0" w:color="auto"/>
                              <w:bottom w:val="single" w:sz="4" w:space="0" w:color="auto"/>
                              <w:right w:val="single" w:sz="8" w:space="0" w:color="000000"/>
                            </w:tcBorders>
                            <w:vAlign w:val="center"/>
                            <w:hideMark/>
                          </w:tcPr>
                          <w:p w14:paraId="5BD03191"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7DD0B90C" w14:textId="77777777" w:rsidTr="00E646DE">
                        <w:trPr>
                          <w:trHeight w:val="450"/>
                        </w:trPr>
                        <w:tc>
                          <w:tcPr>
                            <w:tcW w:w="11624" w:type="dxa"/>
                            <w:gridSpan w:val="2"/>
                            <w:vMerge/>
                            <w:tcBorders>
                              <w:top w:val="single" w:sz="4" w:space="0" w:color="auto"/>
                              <w:left w:val="single" w:sz="8" w:space="0" w:color="auto"/>
                              <w:bottom w:val="single" w:sz="4" w:space="0" w:color="auto"/>
                              <w:right w:val="single" w:sz="8" w:space="0" w:color="000000"/>
                            </w:tcBorders>
                            <w:vAlign w:val="center"/>
                            <w:hideMark/>
                          </w:tcPr>
                          <w:p w14:paraId="739387E1"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092CCF7A" w14:textId="77777777" w:rsidTr="00E646DE">
                        <w:trPr>
                          <w:trHeight w:val="450"/>
                        </w:trPr>
                        <w:tc>
                          <w:tcPr>
                            <w:tcW w:w="11624" w:type="dxa"/>
                            <w:gridSpan w:val="2"/>
                            <w:vMerge/>
                            <w:tcBorders>
                              <w:top w:val="single" w:sz="4" w:space="0" w:color="auto"/>
                              <w:left w:val="single" w:sz="8" w:space="0" w:color="auto"/>
                              <w:bottom w:val="single" w:sz="4" w:space="0" w:color="auto"/>
                              <w:right w:val="single" w:sz="8" w:space="0" w:color="000000"/>
                            </w:tcBorders>
                            <w:vAlign w:val="center"/>
                            <w:hideMark/>
                          </w:tcPr>
                          <w:p w14:paraId="4B57FA5E"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4B7619D6" w14:textId="77777777" w:rsidTr="00E646DE">
                        <w:trPr>
                          <w:trHeight w:val="300"/>
                        </w:trPr>
                        <w:tc>
                          <w:tcPr>
                            <w:tcW w:w="11624" w:type="dxa"/>
                            <w:gridSpan w:val="2"/>
                            <w:tcBorders>
                              <w:top w:val="single" w:sz="4" w:space="0" w:color="auto"/>
                              <w:left w:val="single" w:sz="8" w:space="0" w:color="auto"/>
                              <w:bottom w:val="single" w:sz="4" w:space="0" w:color="auto"/>
                              <w:right w:val="single" w:sz="8" w:space="0" w:color="000000"/>
                            </w:tcBorders>
                            <w:vAlign w:val="center"/>
                            <w:hideMark/>
                          </w:tcPr>
                          <w:p w14:paraId="1720414E"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Bilimsel Faaliyetler (Faaliyet adı ve varsa faaliyet linki)</w:t>
                            </w:r>
                          </w:p>
                        </w:tc>
                      </w:tr>
                      <w:tr w:rsidR="008E50DF" w:rsidRPr="00DE2EF5" w14:paraId="2C24D026" w14:textId="77777777" w:rsidTr="00E646DE">
                        <w:trPr>
                          <w:trHeight w:val="450"/>
                        </w:trPr>
                        <w:tc>
                          <w:tcPr>
                            <w:tcW w:w="11624" w:type="dxa"/>
                            <w:gridSpan w:val="2"/>
                            <w:vMerge w:val="restart"/>
                            <w:tcBorders>
                              <w:top w:val="single" w:sz="4" w:space="0" w:color="auto"/>
                              <w:left w:val="single" w:sz="8" w:space="0" w:color="auto"/>
                              <w:bottom w:val="single" w:sz="4" w:space="0" w:color="auto"/>
                              <w:right w:val="single" w:sz="8" w:space="0" w:color="000000"/>
                            </w:tcBorders>
                            <w:vAlign w:val="center"/>
                            <w:hideMark/>
                          </w:tcPr>
                          <w:p w14:paraId="51DD43D5" w14:textId="77777777" w:rsidR="00EA00CC" w:rsidRPr="00DE2EF5" w:rsidRDefault="00EA00CC" w:rsidP="00EA00CC">
                            <w:pPr>
                              <w:pStyle w:val="NormalWeb"/>
                              <w:spacing w:after="240" w:afterAutospacing="0" w:line="360" w:lineRule="auto"/>
                              <w:rPr>
                                <w:rFonts w:ascii="Times New Roman" w:hAnsi="Times New Roman" w:cs="Times New Roman"/>
                                <w:sz w:val="24"/>
                                <w:szCs w:val="24"/>
                              </w:rPr>
                            </w:pPr>
                            <w:r w:rsidRPr="00DE2EF5">
                              <w:rPr>
                                <w:rStyle w:val="Emphasis"/>
                                <w:rFonts w:ascii="Times New Roman" w:hAnsi="Times New Roman" w:cs="Times New Roman"/>
                                <w:i w:val="0"/>
                                <w:iCs w:val="0"/>
                                <w:sz w:val="24"/>
                                <w:szCs w:val="24"/>
                              </w:rPr>
                              <w:t xml:space="preserve">Siyaset Bilimi ve Kamu Yönetimi Öğrencileri Çalıştayı </w:t>
                            </w:r>
                            <w:r w:rsidRPr="00DE2EF5">
                              <w:rPr>
                                <w:rFonts w:ascii="Times New Roman" w:hAnsi="Times New Roman" w:cs="Times New Roman"/>
                                <w:sz w:val="24"/>
                                <w:szCs w:val="24"/>
                              </w:rPr>
                              <w:t>(</w:t>
                            </w:r>
                            <w:hyperlink r:id="rId129" w:history="1">
                              <w:r w:rsidRPr="00DE2EF5">
                                <w:rPr>
                                  <w:rStyle w:val="Hyperlink"/>
                                  <w:rFonts w:ascii="Times New Roman" w:hAnsi="Times New Roman" w:cs="Times New Roman"/>
                                  <w:sz w:val="24"/>
                                  <w:szCs w:val="24"/>
                                </w:rPr>
                                <w:t>Bağlantı</w:t>
                              </w:r>
                            </w:hyperlink>
                            <w:r w:rsidRPr="00DE2EF5">
                              <w:rPr>
                                <w:rFonts w:ascii="Times New Roman" w:hAnsi="Times New Roman" w:cs="Times New Roman"/>
                                <w:sz w:val="24"/>
                                <w:szCs w:val="24"/>
                              </w:rPr>
                              <w:t>)</w:t>
                            </w:r>
                          </w:p>
                          <w:p w14:paraId="3F953707" w14:textId="68051107" w:rsidR="00EA00CC" w:rsidRPr="00DE2EF5" w:rsidRDefault="00EA00CC" w:rsidP="00EA00CC">
                            <w:pPr>
                              <w:pStyle w:val="NormalWeb"/>
                              <w:spacing w:after="240" w:afterAutospacing="0" w:line="360" w:lineRule="auto"/>
                              <w:rPr>
                                <w:rFonts w:ascii="Times New Roman" w:hAnsi="Times New Roman" w:cs="Times New Roman"/>
                                <w:sz w:val="24"/>
                                <w:szCs w:val="24"/>
                              </w:rPr>
                            </w:pPr>
                            <w:r w:rsidRPr="00DE2EF5">
                              <w:rPr>
                                <w:rStyle w:val="Emphasis"/>
                                <w:rFonts w:ascii="Times New Roman" w:hAnsi="Times New Roman" w:cs="Times New Roman"/>
                                <w:i w:val="0"/>
                                <w:iCs w:val="0"/>
                                <w:sz w:val="24"/>
                                <w:szCs w:val="24"/>
                              </w:rPr>
                              <w:t>Siyaset Bilimi ve Kamu Yönetimi Eğitimi Çalıştayı</w:t>
                            </w:r>
                            <w:r w:rsidRPr="00DE2EF5">
                              <w:rPr>
                                <w:rFonts w:ascii="Times New Roman" w:hAnsi="Times New Roman" w:cs="Times New Roman"/>
                                <w:sz w:val="24"/>
                                <w:szCs w:val="24"/>
                              </w:rPr>
                              <w:t xml:space="preserve"> (</w:t>
                            </w:r>
                            <w:hyperlink r:id="rId130" w:history="1">
                              <w:r w:rsidRPr="00DE2EF5">
                                <w:rPr>
                                  <w:rStyle w:val="Hyperlink"/>
                                  <w:rFonts w:ascii="Times New Roman" w:hAnsi="Times New Roman" w:cs="Times New Roman"/>
                                  <w:sz w:val="24"/>
                                  <w:szCs w:val="24"/>
                                </w:rPr>
                                <w:t>Bağlantı</w:t>
                              </w:r>
                            </w:hyperlink>
                            <w:r w:rsidRPr="00DE2EF5">
                              <w:rPr>
                                <w:rFonts w:ascii="Times New Roman" w:hAnsi="Times New Roman" w:cs="Times New Roman"/>
                                <w:sz w:val="24"/>
                                <w:szCs w:val="24"/>
                              </w:rPr>
                              <w:t>)</w:t>
                            </w:r>
                          </w:p>
                          <w:p w14:paraId="3CF50095" w14:textId="77777777" w:rsidR="00EA00CC" w:rsidRPr="00DE2EF5" w:rsidRDefault="00EA00CC" w:rsidP="00EA00CC">
                            <w:pPr>
                              <w:pStyle w:val="NormalWeb"/>
                              <w:spacing w:after="240" w:afterAutospacing="0" w:line="360" w:lineRule="auto"/>
                              <w:rPr>
                                <w:rFonts w:ascii="Times New Roman" w:hAnsi="Times New Roman" w:cs="Times New Roman"/>
                                <w:sz w:val="24"/>
                                <w:szCs w:val="24"/>
                              </w:rPr>
                            </w:pPr>
                            <w:r w:rsidRPr="00DE2EF5">
                              <w:rPr>
                                <w:rStyle w:val="Emphasis"/>
                                <w:rFonts w:ascii="Times New Roman" w:hAnsi="Times New Roman" w:cs="Times New Roman"/>
                                <w:i w:val="0"/>
                                <w:iCs w:val="0"/>
                                <w:sz w:val="24"/>
                                <w:szCs w:val="24"/>
                              </w:rPr>
                              <w:t>KPSS’nin Şifrelerini Birlikte Çözüyoruz</w:t>
                            </w:r>
                            <w:r w:rsidRPr="00DE2EF5">
                              <w:rPr>
                                <w:rFonts w:ascii="Times New Roman" w:hAnsi="Times New Roman" w:cs="Times New Roman"/>
                                <w:sz w:val="24"/>
                                <w:szCs w:val="24"/>
                              </w:rPr>
                              <w:t>) (</w:t>
                            </w:r>
                            <w:hyperlink r:id="rId131" w:history="1">
                              <w:r w:rsidRPr="00DE2EF5">
                                <w:rPr>
                                  <w:rStyle w:val="Hyperlink"/>
                                  <w:rFonts w:ascii="Times New Roman" w:hAnsi="Times New Roman" w:cs="Times New Roman"/>
                                  <w:sz w:val="24"/>
                                  <w:szCs w:val="24"/>
                                </w:rPr>
                                <w:t>Bağlantı</w:t>
                              </w:r>
                            </w:hyperlink>
                            <w:r w:rsidRPr="00DE2EF5">
                              <w:rPr>
                                <w:rFonts w:ascii="Times New Roman" w:hAnsi="Times New Roman" w:cs="Times New Roman"/>
                                <w:sz w:val="24"/>
                                <w:szCs w:val="24"/>
                              </w:rPr>
                              <w:t>)</w:t>
                            </w:r>
                          </w:p>
                          <w:p w14:paraId="31706310" w14:textId="07EE0FBD" w:rsidR="00EA00CC" w:rsidRPr="00DE2EF5" w:rsidRDefault="00EA00CC" w:rsidP="00EA00CC">
                            <w:pPr>
                              <w:pStyle w:val="NormalWeb"/>
                              <w:spacing w:after="240" w:afterAutospacing="0" w:line="360" w:lineRule="auto"/>
                              <w:rPr>
                                <w:rFonts w:ascii="Times New Roman" w:hAnsi="Times New Roman" w:cs="Times New Roman"/>
                                <w:sz w:val="24"/>
                                <w:szCs w:val="24"/>
                              </w:rPr>
                            </w:pPr>
                            <w:r w:rsidRPr="00DE2EF5">
                              <w:rPr>
                                <w:rStyle w:val="Emphasis"/>
                                <w:rFonts w:ascii="Times New Roman" w:hAnsi="Times New Roman" w:cs="Times New Roman"/>
                                <w:i w:val="0"/>
                                <w:iCs w:val="0"/>
                                <w:sz w:val="24"/>
                                <w:szCs w:val="24"/>
                              </w:rPr>
                              <w:t>Isparta Muhtarlar Akademisi Eğitim Programı</w:t>
                            </w:r>
                            <w:r w:rsidRPr="00DE2EF5">
                              <w:rPr>
                                <w:rFonts w:ascii="Times New Roman" w:hAnsi="Times New Roman" w:cs="Times New Roman"/>
                                <w:sz w:val="24"/>
                                <w:szCs w:val="24"/>
                              </w:rPr>
                              <w:t>) (</w:t>
                            </w:r>
                            <w:hyperlink r:id="rId132" w:history="1">
                              <w:r w:rsidRPr="00DE2EF5">
                                <w:rPr>
                                  <w:rStyle w:val="Hyperlink"/>
                                  <w:rFonts w:ascii="Times New Roman" w:hAnsi="Times New Roman" w:cs="Times New Roman"/>
                                  <w:sz w:val="24"/>
                                  <w:szCs w:val="24"/>
                                </w:rPr>
                                <w:t>Bağlantı</w:t>
                              </w:r>
                            </w:hyperlink>
                            <w:r w:rsidRPr="00DE2EF5">
                              <w:rPr>
                                <w:rFonts w:ascii="Times New Roman" w:hAnsi="Times New Roman" w:cs="Times New Roman"/>
                                <w:sz w:val="24"/>
                                <w:szCs w:val="24"/>
                              </w:rPr>
                              <w:t>)</w:t>
                            </w:r>
                          </w:p>
                          <w:p w14:paraId="34FEC052"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357497B6" w14:textId="77777777" w:rsidTr="00E646DE">
                        <w:trPr>
                          <w:trHeight w:val="450"/>
                        </w:trPr>
                        <w:tc>
                          <w:tcPr>
                            <w:tcW w:w="11624" w:type="dxa"/>
                            <w:gridSpan w:val="2"/>
                            <w:vMerge/>
                            <w:tcBorders>
                              <w:top w:val="single" w:sz="4" w:space="0" w:color="auto"/>
                              <w:left w:val="single" w:sz="8" w:space="0" w:color="auto"/>
                              <w:bottom w:val="single" w:sz="4" w:space="0" w:color="auto"/>
                              <w:right w:val="single" w:sz="8" w:space="0" w:color="000000"/>
                            </w:tcBorders>
                            <w:vAlign w:val="center"/>
                            <w:hideMark/>
                          </w:tcPr>
                          <w:p w14:paraId="1B520ACA"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234D3034" w14:textId="77777777" w:rsidTr="00E646DE">
                        <w:trPr>
                          <w:trHeight w:val="300"/>
                        </w:trPr>
                        <w:tc>
                          <w:tcPr>
                            <w:tcW w:w="11624" w:type="dxa"/>
                            <w:gridSpan w:val="2"/>
                            <w:tcBorders>
                              <w:top w:val="single" w:sz="4" w:space="0" w:color="auto"/>
                              <w:left w:val="single" w:sz="8" w:space="0" w:color="auto"/>
                              <w:bottom w:val="single" w:sz="4" w:space="0" w:color="auto"/>
                              <w:right w:val="single" w:sz="8" w:space="0" w:color="000000"/>
                            </w:tcBorders>
                            <w:vAlign w:val="center"/>
                            <w:hideMark/>
                          </w:tcPr>
                          <w:p w14:paraId="54ED0106"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Kültürel Faaliyetler (Faaliyet adı ve varsa faaliyet linki)</w:t>
                            </w:r>
                          </w:p>
                        </w:tc>
                      </w:tr>
                      <w:tr w:rsidR="008E50DF" w:rsidRPr="00DE2EF5" w14:paraId="34ED613F" w14:textId="77777777" w:rsidTr="00E646DE">
                        <w:trPr>
                          <w:trHeight w:val="458"/>
                        </w:trPr>
                        <w:tc>
                          <w:tcPr>
                            <w:tcW w:w="11624" w:type="dxa"/>
                            <w:gridSpan w:val="2"/>
                            <w:vMerge w:val="restart"/>
                            <w:tcBorders>
                              <w:top w:val="single" w:sz="4" w:space="0" w:color="auto"/>
                              <w:left w:val="single" w:sz="8" w:space="0" w:color="auto"/>
                              <w:bottom w:val="single" w:sz="4" w:space="0" w:color="auto"/>
                              <w:right w:val="single" w:sz="8" w:space="0" w:color="000000"/>
                            </w:tcBorders>
                            <w:vAlign w:val="center"/>
                            <w:hideMark/>
                          </w:tcPr>
                          <w:p w14:paraId="38C9E89B" w14:textId="72A48577" w:rsidR="008E50DF" w:rsidRPr="00DE2EF5" w:rsidRDefault="00EA00CC" w:rsidP="00EA00CC">
                            <w:pPr>
                              <w:jc w:val="both"/>
                              <w:rPr>
                                <w:rFonts w:ascii="Times New Roman" w:hAnsi="Times New Roman" w:cs="Times New Roman"/>
                                <w:sz w:val="24"/>
                                <w:szCs w:val="24"/>
                              </w:rPr>
                            </w:pPr>
                            <w:r w:rsidRPr="00DE2EF5">
                              <w:rPr>
                                <w:rFonts w:ascii="Times New Roman" w:hAnsi="Times New Roman" w:cs="Times New Roman"/>
                                <w:sz w:val="24"/>
                                <w:szCs w:val="24"/>
                              </w:rPr>
                              <w:t>Ankara teknik ve akademik gezisi (</w:t>
                            </w:r>
                            <w:hyperlink r:id="rId133" w:history="1">
                              <w:r w:rsidRPr="00DE2EF5">
                                <w:rPr>
                                  <w:rStyle w:val="Hyperlink"/>
                                  <w:rFonts w:ascii="Times New Roman" w:hAnsi="Times New Roman" w:cs="Times New Roman"/>
                                  <w:sz w:val="24"/>
                                  <w:szCs w:val="24"/>
                                </w:rPr>
                                <w:t>Bağlantı</w:t>
                              </w:r>
                            </w:hyperlink>
                            <w:r w:rsidRPr="00DE2EF5">
                              <w:rPr>
                                <w:rFonts w:ascii="Times New Roman" w:hAnsi="Times New Roman" w:cs="Times New Roman"/>
                                <w:sz w:val="24"/>
                                <w:szCs w:val="24"/>
                              </w:rPr>
                              <w:t>)</w:t>
                            </w:r>
                          </w:p>
                        </w:tc>
                      </w:tr>
                      <w:tr w:rsidR="008E50DF" w:rsidRPr="00DE2EF5" w14:paraId="6DBA8D92" w14:textId="77777777" w:rsidTr="00E646DE">
                        <w:trPr>
                          <w:trHeight w:val="450"/>
                        </w:trPr>
                        <w:tc>
                          <w:tcPr>
                            <w:tcW w:w="11624" w:type="dxa"/>
                            <w:gridSpan w:val="2"/>
                            <w:vMerge/>
                            <w:tcBorders>
                              <w:top w:val="single" w:sz="4" w:space="0" w:color="auto"/>
                              <w:left w:val="single" w:sz="8" w:space="0" w:color="auto"/>
                              <w:bottom w:val="single" w:sz="4" w:space="0" w:color="auto"/>
                              <w:right w:val="single" w:sz="8" w:space="0" w:color="000000"/>
                            </w:tcBorders>
                            <w:vAlign w:val="center"/>
                            <w:hideMark/>
                          </w:tcPr>
                          <w:p w14:paraId="11B87DB0"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352D3723" w14:textId="77777777" w:rsidTr="00EA00CC">
                        <w:trPr>
                          <w:trHeight w:val="450"/>
                        </w:trPr>
                        <w:tc>
                          <w:tcPr>
                            <w:tcW w:w="11624" w:type="dxa"/>
                            <w:gridSpan w:val="2"/>
                            <w:vMerge/>
                            <w:tcBorders>
                              <w:top w:val="single" w:sz="4" w:space="0" w:color="auto"/>
                              <w:left w:val="single" w:sz="8" w:space="0" w:color="auto"/>
                              <w:bottom w:val="single" w:sz="4" w:space="0" w:color="auto"/>
                              <w:right w:val="single" w:sz="8" w:space="0" w:color="000000"/>
                            </w:tcBorders>
                            <w:vAlign w:val="center"/>
                            <w:hideMark/>
                          </w:tcPr>
                          <w:p w14:paraId="28D60291"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4C0998A1" w14:textId="77777777" w:rsidTr="00E646DE">
                        <w:trPr>
                          <w:trHeight w:val="300"/>
                        </w:trPr>
                        <w:tc>
                          <w:tcPr>
                            <w:tcW w:w="11624" w:type="dxa"/>
                            <w:gridSpan w:val="2"/>
                            <w:tcBorders>
                              <w:top w:val="single" w:sz="4" w:space="0" w:color="auto"/>
                              <w:left w:val="single" w:sz="8" w:space="0" w:color="auto"/>
                              <w:bottom w:val="single" w:sz="4" w:space="0" w:color="auto"/>
                              <w:right w:val="single" w:sz="8" w:space="0" w:color="000000"/>
                            </w:tcBorders>
                            <w:vAlign w:val="center"/>
                            <w:hideMark/>
                          </w:tcPr>
                          <w:p w14:paraId="22A917FA"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Sportif Faaliyetler (Faaliyet adı ve varsa faaliyet linki)</w:t>
                            </w:r>
                          </w:p>
                        </w:tc>
                      </w:tr>
                      <w:tr w:rsidR="008E50DF" w:rsidRPr="00DE2EF5" w14:paraId="23620957" w14:textId="77777777" w:rsidTr="00E646DE">
                        <w:trPr>
                          <w:trHeight w:val="450"/>
                        </w:trPr>
                        <w:tc>
                          <w:tcPr>
                            <w:tcW w:w="11624" w:type="dxa"/>
                            <w:gridSpan w:val="2"/>
                            <w:vMerge w:val="restart"/>
                            <w:tcBorders>
                              <w:top w:val="single" w:sz="4" w:space="0" w:color="auto"/>
                              <w:left w:val="single" w:sz="8" w:space="0" w:color="auto"/>
                              <w:bottom w:val="single" w:sz="4" w:space="0" w:color="auto"/>
                              <w:right w:val="single" w:sz="8" w:space="0" w:color="000000"/>
                            </w:tcBorders>
                            <w:vAlign w:val="center"/>
                            <w:hideMark/>
                          </w:tcPr>
                          <w:p w14:paraId="273124EB" w14:textId="2CA11B7F"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2654C2F3" w14:textId="77777777" w:rsidTr="00E646DE">
                        <w:trPr>
                          <w:trHeight w:val="450"/>
                        </w:trPr>
                        <w:tc>
                          <w:tcPr>
                            <w:tcW w:w="11624" w:type="dxa"/>
                            <w:gridSpan w:val="2"/>
                            <w:vMerge/>
                            <w:tcBorders>
                              <w:top w:val="single" w:sz="4" w:space="0" w:color="auto"/>
                              <w:left w:val="single" w:sz="8" w:space="0" w:color="auto"/>
                              <w:bottom w:val="single" w:sz="4" w:space="0" w:color="auto"/>
                              <w:right w:val="single" w:sz="8" w:space="0" w:color="000000"/>
                            </w:tcBorders>
                            <w:vAlign w:val="center"/>
                            <w:hideMark/>
                          </w:tcPr>
                          <w:p w14:paraId="030D0A67"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30748B86" w14:textId="77777777" w:rsidTr="00E646DE">
                        <w:trPr>
                          <w:trHeight w:val="450"/>
                        </w:trPr>
                        <w:tc>
                          <w:tcPr>
                            <w:tcW w:w="11624" w:type="dxa"/>
                            <w:gridSpan w:val="2"/>
                            <w:vMerge/>
                            <w:tcBorders>
                              <w:top w:val="single" w:sz="4" w:space="0" w:color="auto"/>
                              <w:left w:val="single" w:sz="8" w:space="0" w:color="auto"/>
                              <w:bottom w:val="single" w:sz="4" w:space="0" w:color="auto"/>
                              <w:right w:val="single" w:sz="8" w:space="0" w:color="000000"/>
                            </w:tcBorders>
                            <w:vAlign w:val="center"/>
                            <w:hideMark/>
                          </w:tcPr>
                          <w:p w14:paraId="1CC79A3B"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1FFC4D7F" w14:textId="77777777" w:rsidTr="00E646DE">
                        <w:trPr>
                          <w:trHeight w:val="450"/>
                        </w:trPr>
                        <w:tc>
                          <w:tcPr>
                            <w:tcW w:w="11624" w:type="dxa"/>
                            <w:gridSpan w:val="2"/>
                            <w:vMerge/>
                            <w:tcBorders>
                              <w:top w:val="single" w:sz="4" w:space="0" w:color="auto"/>
                              <w:left w:val="single" w:sz="8" w:space="0" w:color="auto"/>
                              <w:bottom w:val="single" w:sz="4" w:space="0" w:color="auto"/>
                              <w:right w:val="single" w:sz="8" w:space="0" w:color="000000"/>
                            </w:tcBorders>
                            <w:vAlign w:val="center"/>
                            <w:hideMark/>
                          </w:tcPr>
                          <w:p w14:paraId="02194F1A" w14:textId="77777777" w:rsidR="008E50DF" w:rsidRPr="00DE2EF5" w:rsidRDefault="008E50DF" w:rsidP="00E646DE">
                            <w:pPr>
                              <w:spacing w:after="0" w:line="240" w:lineRule="auto"/>
                              <w:rPr>
                                <w:rFonts w:ascii="Times New Roman" w:eastAsia="Times New Roman" w:hAnsi="Times New Roman" w:cs="Times New Roman"/>
                                <w:color w:val="000000"/>
                                <w:lang w:eastAsia="tr-TR"/>
                              </w:rPr>
                            </w:pPr>
                          </w:p>
                        </w:tc>
                      </w:tr>
                      <w:tr w:rsidR="008E50DF" w:rsidRPr="00DE2EF5" w14:paraId="7DA423C3" w14:textId="77777777" w:rsidTr="00E646DE">
                        <w:trPr>
                          <w:trHeight w:val="300"/>
                        </w:trPr>
                        <w:tc>
                          <w:tcPr>
                            <w:tcW w:w="7680" w:type="dxa"/>
                            <w:tcBorders>
                              <w:top w:val="nil"/>
                              <w:left w:val="single" w:sz="8" w:space="0" w:color="auto"/>
                              <w:bottom w:val="single" w:sz="4" w:space="0" w:color="auto"/>
                              <w:right w:val="single" w:sz="4" w:space="0" w:color="auto"/>
                            </w:tcBorders>
                            <w:vAlign w:val="center"/>
                            <w:hideMark/>
                          </w:tcPr>
                          <w:p w14:paraId="2D35CBB2" w14:textId="77777777" w:rsidR="008E50DF" w:rsidRPr="00DE2EF5" w:rsidRDefault="008E50DF" w:rsidP="00924415">
                            <w:pPr>
                              <w:spacing w:after="0" w:line="240" w:lineRule="auto"/>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Bitirme Projesi Sayısı</w:t>
                            </w:r>
                          </w:p>
                        </w:tc>
                        <w:tc>
                          <w:tcPr>
                            <w:tcW w:w="3944" w:type="dxa"/>
                            <w:tcBorders>
                              <w:top w:val="single" w:sz="4" w:space="0" w:color="auto"/>
                              <w:left w:val="nil"/>
                              <w:bottom w:val="single" w:sz="4" w:space="0" w:color="auto"/>
                              <w:right w:val="single" w:sz="8" w:space="0" w:color="000000"/>
                            </w:tcBorders>
                            <w:vAlign w:val="center"/>
                            <w:hideMark/>
                          </w:tcPr>
                          <w:p w14:paraId="03D42BE2" w14:textId="6D42E935" w:rsidR="008E50DF" w:rsidRPr="00DE2EF5" w:rsidRDefault="00876A23" w:rsidP="00924415">
                            <w:pPr>
                              <w:jc w:val="center"/>
                              <w:rPr>
                                <w:rFonts w:ascii="Times New Roman" w:hAnsi="Times New Roman" w:cs="Times New Roman"/>
                                <w:color w:val="000000"/>
                              </w:rPr>
                            </w:pPr>
                            <w:r w:rsidRPr="00DE2EF5">
                              <w:rPr>
                                <w:rFonts w:ascii="Times New Roman" w:hAnsi="Times New Roman" w:cs="Times New Roman"/>
                                <w:color w:val="000000"/>
                              </w:rPr>
                              <w:t>0</w:t>
                            </w:r>
                          </w:p>
                        </w:tc>
                      </w:tr>
                      <w:tr w:rsidR="008E50DF" w:rsidRPr="00DE2EF5" w14:paraId="565B1BB0" w14:textId="77777777" w:rsidTr="00E646DE">
                        <w:trPr>
                          <w:trHeight w:val="300"/>
                        </w:trPr>
                        <w:tc>
                          <w:tcPr>
                            <w:tcW w:w="7680" w:type="dxa"/>
                            <w:tcBorders>
                              <w:top w:val="nil"/>
                              <w:left w:val="single" w:sz="8" w:space="0" w:color="auto"/>
                              <w:bottom w:val="single" w:sz="4" w:space="0" w:color="auto"/>
                              <w:right w:val="single" w:sz="4" w:space="0" w:color="auto"/>
                            </w:tcBorders>
                            <w:vAlign w:val="center"/>
                            <w:hideMark/>
                          </w:tcPr>
                          <w:p w14:paraId="1CFCE58E" w14:textId="77777777" w:rsidR="008E50DF" w:rsidRPr="00DE2EF5" w:rsidRDefault="008E50DF" w:rsidP="00924415">
                            <w:pPr>
                              <w:spacing w:after="0" w:line="240" w:lineRule="auto"/>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Panel/Sergi Sayısı</w:t>
                            </w:r>
                          </w:p>
                        </w:tc>
                        <w:tc>
                          <w:tcPr>
                            <w:tcW w:w="3944" w:type="dxa"/>
                            <w:tcBorders>
                              <w:top w:val="single" w:sz="4" w:space="0" w:color="auto"/>
                              <w:left w:val="nil"/>
                              <w:bottom w:val="single" w:sz="4" w:space="0" w:color="auto"/>
                              <w:right w:val="single" w:sz="8" w:space="0" w:color="000000"/>
                            </w:tcBorders>
                            <w:vAlign w:val="center"/>
                            <w:hideMark/>
                          </w:tcPr>
                          <w:p w14:paraId="2CFF39DA" w14:textId="77777777" w:rsidR="008E50DF" w:rsidRPr="00DE2EF5" w:rsidRDefault="008E50DF" w:rsidP="00924415">
                            <w:pPr>
                              <w:jc w:val="center"/>
                              <w:rPr>
                                <w:rFonts w:ascii="Times New Roman" w:hAnsi="Times New Roman" w:cs="Times New Roman"/>
                                <w:color w:val="000000"/>
                              </w:rPr>
                            </w:pPr>
                            <w:r w:rsidRPr="00DE2EF5">
                              <w:rPr>
                                <w:rFonts w:ascii="Times New Roman" w:hAnsi="Times New Roman" w:cs="Times New Roman"/>
                                <w:color w:val="000000"/>
                              </w:rPr>
                              <w:t>0</w:t>
                            </w:r>
                          </w:p>
                        </w:tc>
                      </w:tr>
                      <w:tr w:rsidR="008E50DF" w:rsidRPr="00DE2EF5" w14:paraId="54FC83A8" w14:textId="77777777" w:rsidTr="00E646DE">
                        <w:trPr>
                          <w:trHeight w:val="300"/>
                        </w:trPr>
                        <w:tc>
                          <w:tcPr>
                            <w:tcW w:w="7680" w:type="dxa"/>
                            <w:tcBorders>
                              <w:top w:val="nil"/>
                              <w:left w:val="single" w:sz="8" w:space="0" w:color="auto"/>
                              <w:bottom w:val="single" w:sz="4" w:space="0" w:color="auto"/>
                              <w:right w:val="single" w:sz="4" w:space="0" w:color="auto"/>
                            </w:tcBorders>
                            <w:vAlign w:val="center"/>
                            <w:hideMark/>
                          </w:tcPr>
                          <w:p w14:paraId="00421153" w14:textId="77777777" w:rsidR="008E50DF" w:rsidRPr="00DE2EF5" w:rsidRDefault="008E50DF" w:rsidP="00924415">
                            <w:pPr>
                              <w:spacing w:after="0" w:line="240" w:lineRule="auto"/>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Proje Sayısı (TÜBİTAK 2209 vb.)</w:t>
                            </w:r>
                          </w:p>
                        </w:tc>
                        <w:tc>
                          <w:tcPr>
                            <w:tcW w:w="3944" w:type="dxa"/>
                            <w:tcBorders>
                              <w:top w:val="single" w:sz="4" w:space="0" w:color="auto"/>
                              <w:left w:val="nil"/>
                              <w:bottom w:val="single" w:sz="4" w:space="0" w:color="auto"/>
                              <w:right w:val="single" w:sz="8" w:space="0" w:color="000000"/>
                            </w:tcBorders>
                            <w:vAlign w:val="center"/>
                            <w:hideMark/>
                          </w:tcPr>
                          <w:p w14:paraId="019F3D3A" w14:textId="2C26C25E" w:rsidR="008E50DF" w:rsidRPr="00DE2EF5" w:rsidRDefault="00AD3F43" w:rsidP="00924415">
                            <w:pPr>
                              <w:jc w:val="center"/>
                              <w:rPr>
                                <w:rFonts w:ascii="Times New Roman" w:hAnsi="Times New Roman" w:cs="Times New Roman"/>
                                <w:color w:val="000000"/>
                              </w:rPr>
                            </w:pPr>
                            <w:r w:rsidRPr="00DE2EF5">
                              <w:rPr>
                                <w:rFonts w:ascii="Times New Roman" w:hAnsi="Times New Roman" w:cs="Times New Roman"/>
                                <w:color w:val="000000"/>
                              </w:rPr>
                              <w:t>17</w:t>
                            </w:r>
                          </w:p>
                        </w:tc>
                      </w:tr>
                      <w:tr w:rsidR="008E50DF" w:rsidRPr="00DE2EF5" w14:paraId="60E00551" w14:textId="77777777" w:rsidTr="00E646DE">
                        <w:trPr>
                          <w:trHeight w:val="300"/>
                        </w:trPr>
                        <w:tc>
                          <w:tcPr>
                            <w:tcW w:w="11624" w:type="dxa"/>
                            <w:gridSpan w:val="2"/>
                            <w:tcBorders>
                              <w:top w:val="single" w:sz="4" w:space="0" w:color="auto"/>
                              <w:left w:val="single" w:sz="8" w:space="0" w:color="auto"/>
                              <w:bottom w:val="single" w:sz="4" w:space="0" w:color="auto"/>
                              <w:right w:val="single" w:sz="8" w:space="0" w:color="000000"/>
                            </w:tcBorders>
                            <w:vAlign w:val="center"/>
                            <w:hideMark/>
                          </w:tcPr>
                          <w:p w14:paraId="7653A4F9" w14:textId="77777777" w:rsidR="008E50DF" w:rsidRPr="00DE2EF5" w:rsidRDefault="008E50DF" w:rsidP="00E646DE">
                            <w:pPr>
                              <w:spacing w:after="0" w:line="240" w:lineRule="auto"/>
                              <w:jc w:val="center"/>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Öğrencileri Araştırmaya Yönlendirici Diğer Uygulamalar</w:t>
                            </w:r>
                          </w:p>
                          <w:p w14:paraId="01ECDAEC" w14:textId="586F2255" w:rsidR="008E50DF" w:rsidRPr="00DE2EF5" w:rsidRDefault="00301D4C" w:rsidP="00E646DE">
                            <w:pPr>
                              <w:spacing w:after="0" w:line="240" w:lineRule="auto"/>
                              <w:jc w:val="center"/>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 xml:space="preserve">Bölümümüzde öğrenci proje sayıları yıllar içerisinde düşüş göstermiştir. Öğrenci projelerine yönelik olarak ulusal düzeyde var olan yapısal problemler bu düşüşün yegâne kaynağı olarak görülmektedir. Ancak bu konuda öğrencilerimizin yönlendirilmesi ve danışmanlık sağlanması konusunda çalışmalarımız devam etmektedir.  </w:t>
                            </w:r>
                          </w:p>
                          <w:p w14:paraId="769749F3" w14:textId="77777777" w:rsidR="008E50DF" w:rsidRPr="00DE2EF5" w:rsidRDefault="008E50DF" w:rsidP="00E646DE">
                            <w:pPr>
                              <w:spacing w:after="0" w:line="240" w:lineRule="auto"/>
                              <w:jc w:val="center"/>
                              <w:rPr>
                                <w:rFonts w:ascii="Times New Roman" w:eastAsia="Times New Roman" w:hAnsi="Times New Roman" w:cs="Times New Roman"/>
                                <w:color w:val="000000"/>
                                <w:lang w:eastAsia="tr-TR"/>
                              </w:rPr>
                            </w:pPr>
                          </w:p>
                          <w:p w14:paraId="17428183" w14:textId="77777777" w:rsidR="008E50DF" w:rsidRPr="00DE2EF5" w:rsidRDefault="008E50DF" w:rsidP="00E646DE">
                            <w:pPr>
                              <w:spacing w:after="0" w:line="240" w:lineRule="auto"/>
                              <w:jc w:val="center"/>
                              <w:rPr>
                                <w:rFonts w:ascii="Times New Roman" w:eastAsia="Times New Roman" w:hAnsi="Times New Roman" w:cs="Times New Roman"/>
                                <w:color w:val="000000"/>
                                <w:lang w:eastAsia="tr-TR"/>
                              </w:rPr>
                            </w:pPr>
                          </w:p>
                          <w:p w14:paraId="6D6F4612" w14:textId="77777777" w:rsidR="008E50DF" w:rsidRPr="00DE2EF5" w:rsidRDefault="008E50DF" w:rsidP="00E646DE">
                            <w:pPr>
                              <w:spacing w:after="0" w:line="240" w:lineRule="auto"/>
                              <w:jc w:val="center"/>
                              <w:rPr>
                                <w:rFonts w:ascii="Times New Roman" w:eastAsia="Times New Roman" w:hAnsi="Times New Roman" w:cs="Times New Roman"/>
                                <w:color w:val="000000"/>
                                <w:lang w:eastAsia="tr-TR"/>
                              </w:rPr>
                            </w:pPr>
                          </w:p>
                        </w:tc>
                      </w:tr>
                      <w:tr w:rsidR="008E50DF" w:rsidRPr="00DE2EF5" w14:paraId="77C7E4EA" w14:textId="77777777" w:rsidTr="00E646DE">
                        <w:trPr>
                          <w:trHeight w:val="300"/>
                        </w:trPr>
                        <w:tc>
                          <w:tcPr>
                            <w:tcW w:w="11624" w:type="dxa"/>
                            <w:gridSpan w:val="2"/>
                            <w:tcBorders>
                              <w:top w:val="single" w:sz="4" w:space="0" w:color="auto"/>
                              <w:left w:val="single" w:sz="8" w:space="0" w:color="auto"/>
                              <w:bottom w:val="single" w:sz="4" w:space="0" w:color="auto"/>
                              <w:right w:val="single" w:sz="8" w:space="0" w:color="000000"/>
                            </w:tcBorders>
                            <w:vAlign w:val="center"/>
                            <w:hideMark/>
                          </w:tcPr>
                          <w:p w14:paraId="0D38DA1B" w14:textId="6ADBF29F" w:rsidR="008E50DF" w:rsidRPr="00DE2EF5" w:rsidRDefault="008E50DF" w:rsidP="00E646DE">
                            <w:pPr>
                              <w:spacing w:after="0" w:line="240" w:lineRule="auto"/>
                              <w:jc w:val="center"/>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 xml:space="preserve">Öğrenci Faaliyetleri </w:t>
                            </w:r>
                            <w:r w:rsidR="00BA14AD" w:rsidRPr="00DE2EF5">
                              <w:rPr>
                                <w:rFonts w:ascii="Times New Roman" w:eastAsia="Times New Roman" w:hAnsi="Times New Roman" w:cs="Times New Roman"/>
                                <w:color w:val="000000"/>
                                <w:lang w:eastAsia="tr-TR"/>
                              </w:rPr>
                              <w:t>ile</w:t>
                            </w:r>
                            <w:r w:rsidRPr="00DE2EF5">
                              <w:rPr>
                                <w:rFonts w:ascii="Times New Roman" w:eastAsia="Times New Roman" w:hAnsi="Times New Roman" w:cs="Times New Roman"/>
                                <w:color w:val="000000"/>
                                <w:lang w:eastAsia="tr-TR"/>
                              </w:rPr>
                              <w:t xml:space="preserve"> İlgili Genel Değerlendirme (Sorunlar ve İyileştirme Önerileri)</w:t>
                            </w:r>
                          </w:p>
                          <w:p w14:paraId="591403F1" w14:textId="47ADE3F8" w:rsidR="008E50DF" w:rsidRPr="00DE2EF5" w:rsidRDefault="00301D4C" w:rsidP="00E646DE">
                            <w:pPr>
                              <w:spacing w:after="0" w:line="240" w:lineRule="auto"/>
                              <w:jc w:val="center"/>
                              <w:rPr>
                                <w:rFonts w:ascii="Times New Roman" w:eastAsia="Times New Roman" w:hAnsi="Times New Roman" w:cs="Times New Roman"/>
                                <w:color w:val="000000"/>
                                <w:lang w:eastAsia="tr-TR"/>
                              </w:rPr>
                            </w:pPr>
                            <w:r w:rsidRPr="00DE2EF5">
                              <w:rPr>
                                <w:rFonts w:ascii="Times New Roman" w:eastAsia="Times New Roman" w:hAnsi="Times New Roman" w:cs="Times New Roman"/>
                                <w:color w:val="000000"/>
                                <w:lang w:eastAsia="tr-TR"/>
                              </w:rPr>
                              <w:t xml:space="preserve">Öğrenci faaliyetleri genel olarak fakülte ya da üniversite düzeyinde gerçekleşmektedir. Bölümümüz içerisindeki faaliyetler ise, olması gerektiği, gibi SBKY merkezli öğrenci kulüpleri tarafından düzenlenmektedir. </w:t>
                            </w:r>
                          </w:p>
                          <w:p w14:paraId="6FE80EFD" w14:textId="77777777" w:rsidR="008E50DF" w:rsidRPr="00DE2EF5" w:rsidRDefault="008E50DF" w:rsidP="00E646DE">
                            <w:pPr>
                              <w:spacing w:after="0" w:line="240" w:lineRule="auto"/>
                              <w:jc w:val="center"/>
                              <w:rPr>
                                <w:rFonts w:ascii="Times New Roman" w:eastAsia="Times New Roman" w:hAnsi="Times New Roman" w:cs="Times New Roman"/>
                                <w:color w:val="000000"/>
                                <w:lang w:eastAsia="tr-TR"/>
                              </w:rPr>
                            </w:pPr>
                          </w:p>
                          <w:p w14:paraId="3493E2F7" w14:textId="77777777" w:rsidR="008E50DF" w:rsidRPr="00DE2EF5" w:rsidRDefault="008E50DF" w:rsidP="00E646DE">
                            <w:pPr>
                              <w:spacing w:after="0" w:line="240" w:lineRule="auto"/>
                              <w:jc w:val="center"/>
                              <w:rPr>
                                <w:rFonts w:ascii="Times New Roman" w:eastAsia="Times New Roman" w:hAnsi="Times New Roman" w:cs="Times New Roman"/>
                                <w:color w:val="000000"/>
                                <w:lang w:eastAsia="tr-TR"/>
                              </w:rPr>
                            </w:pPr>
                          </w:p>
                          <w:p w14:paraId="2876FCAB" w14:textId="77777777" w:rsidR="008E50DF" w:rsidRPr="00DE2EF5" w:rsidRDefault="008E50DF" w:rsidP="00243021">
                            <w:pPr>
                              <w:spacing w:after="0" w:line="240" w:lineRule="auto"/>
                              <w:jc w:val="center"/>
                              <w:rPr>
                                <w:rFonts w:ascii="Times New Roman" w:eastAsia="Times New Roman" w:hAnsi="Times New Roman" w:cs="Times New Roman"/>
                                <w:color w:val="000000"/>
                                <w:lang w:eastAsia="tr-TR"/>
                              </w:rPr>
                            </w:pPr>
                          </w:p>
                        </w:tc>
                      </w:tr>
                    </w:tbl>
                    <w:p w14:paraId="4AA5D912" w14:textId="77777777" w:rsidR="008E50DF" w:rsidRPr="00DE2EF5" w:rsidRDefault="008E50DF" w:rsidP="004B4752">
                      <w:pPr>
                        <w:rPr>
                          <w:rFonts w:ascii="Times New Roman" w:eastAsia="Times New Roman" w:hAnsi="Times New Roman" w:cs="Times New Roman"/>
                          <w:b/>
                          <w:bCs/>
                          <w:sz w:val="24"/>
                          <w:szCs w:val="24"/>
                          <w:lang w:eastAsia="tr-TR"/>
                        </w:rPr>
                      </w:pPr>
                    </w:p>
                    <w:p w14:paraId="57856F50" w14:textId="1BF7E1FE" w:rsidR="008E50DF" w:rsidRPr="00DE2EF5" w:rsidRDefault="008E50DF" w:rsidP="004B4752">
                      <w:pPr>
                        <w:rPr>
                          <w:rFonts w:ascii="Times New Roman" w:hAnsi="Times New Roman" w:cs="Times New Roman"/>
                          <w:sz w:val="24"/>
                          <w:szCs w:val="24"/>
                        </w:rPr>
                      </w:pPr>
                      <w:r w:rsidRPr="00DE2EF5">
                        <w:rPr>
                          <w:rFonts w:ascii="Times New Roman" w:eastAsia="Times New Roman" w:hAnsi="Times New Roman" w:cs="Times New Roman"/>
                          <w:b/>
                          <w:bCs/>
                          <w:sz w:val="24"/>
                          <w:szCs w:val="24"/>
                          <w:lang w:eastAsia="tr-TR"/>
                        </w:rPr>
                        <w:t xml:space="preserve">Tablo 8: </w:t>
                      </w:r>
                      <w:r w:rsidR="00BA14AD" w:rsidRPr="00DE2EF5">
                        <w:rPr>
                          <w:rFonts w:ascii="Times New Roman" w:hAnsi="Times New Roman" w:cs="Times New Roman"/>
                          <w:color w:val="000000" w:themeColor="text1"/>
                          <w:sz w:val="24"/>
                          <w:szCs w:val="24"/>
                        </w:rPr>
                        <w:t xml:space="preserve">Siyaset Bilimi ve Kamu Yönetimi </w:t>
                      </w:r>
                      <w:r w:rsidRPr="00DE2EF5">
                        <w:rPr>
                          <w:rFonts w:ascii="Times New Roman" w:hAnsi="Times New Roman" w:cs="Times New Roman"/>
                          <w:sz w:val="24"/>
                          <w:szCs w:val="24"/>
                        </w:rPr>
                        <w:t xml:space="preserve">Lisans Programında </w:t>
                      </w:r>
                      <w:r w:rsidR="00282BC9" w:rsidRPr="00DE2EF5">
                        <w:rPr>
                          <w:rFonts w:ascii="Times New Roman" w:eastAsia="Times New Roman" w:hAnsi="Times New Roman" w:cs="Times New Roman"/>
                          <w:color w:val="000000"/>
                          <w:lang w:eastAsia="tr-TR"/>
                        </w:rPr>
                        <w:t>2024-2025 Eğitim Öğretim Yılı Bahar ve 2025-2026 Güz Yarıyılı</w:t>
                      </w:r>
                      <w:r w:rsidR="00282BC9" w:rsidRPr="00DE2EF5">
                        <w:rPr>
                          <w:rFonts w:ascii="Times New Roman" w:hAnsi="Times New Roman" w:cs="Times New Roman"/>
                          <w:sz w:val="24"/>
                          <w:szCs w:val="24"/>
                        </w:rPr>
                        <w:t xml:space="preserve">na </w:t>
                      </w:r>
                      <w:r w:rsidRPr="00DE2EF5">
                        <w:rPr>
                          <w:rFonts w:ascii="Times New Roman" w:hAnsi="Times New Roman" w:cs="Times New Roman"/>
                          <w:sz w:val="24"/>
                          <w:szCs w:val="24"/>
                        </w:rPr>
                        <w:t xml:space="preserve">İlişkin </w:t>
                      </w:r>
                      <w:r w:rsidR="004C5361" w:rsidRPr="00DE2EF5">
                        <w:rPr>
                          <w:rFonts w:ascii="Times New Roman" w:hAnsi="Times New Roman" w:cs="Times New Roman"/>
                          <w:sz w:val="24"/>
                          <w:szCs w:val="24"/>
                        </w:rPr>
                        <w:t>Öğrenci Faaliyetleri</w:t>
                      </w:r>
                      <w:r w:rsidRPr="00DE2EF5">
                        <w:rPr>
                          <w:rFonts w:ascii="Times New Roman" w:hAnsi="Times New Roman" w:cs="Times New Roman"/>
                          <w:sz w:val="24"/>
                          <w:szCs w:val="24"/>
                        </w:rPr>
                        <w:t xml:space="preserve"> İstatistikleri</w:t>
                      </w:r>
                    </w:p>
                    <w:p w14:paraId="350C3FDB" w14:textId="77777777" w:rsidR="008E50DF" w:rsidRPr="00DE2EF5" w:rsidRDefault="008E50DF" w:rsidP="00DD6A36">
                      <w:pPr>
                        <w:rPr>
                          <w:rFonts w:ascii="Times New Roman" w:hAnsi="Times New Roman" w:cs="Times New Roman"/>
                          <w:b/>
                          <w:sz w:val="24"/>
                          <w:szCs w:val="24"/>
                        </w:rPr>
                      </w:pPr>
                    </w:p>
                  </w:txbxContent>
                </v:textbox>
                <w10:wrap anchorx="page"/>
              </v:shape>
            </w:pict>
          </mc:Fallback>
        </mc:AlternateContent>
      </w:r>
    </w:p>
    <w:p w14:paraId="0F60CF80" w14:textId="77777777" w:rsidR="00DD6A36" w:rsidRDefault="00DD6A36">
      <w:pPr>
        <w:rPr>
          <w:rFonts w:ascii="Times New Roman" w:eastAsia="Arial" w:hAnsi="Times New Roman" w:cs="Times New Roman"/>
          <w:b/>
          <w:sz w:val="48"/>
          <w:szCs w:val="48"/>
        </w:rPr>
      </w:pPr>
      <w:r>
        <w:rPr>
          <w:rFonts w:ascii="Times New Roman" w:hAnsi="Times New Roman" w:cs="Times New Roman"/>
          <w:b/>
        </w:rPr>
        <w:br w:type="page"/>
      </w:r>
    </w:p>
    <w:p w14:paraId="3E9C09A6" w14:textId="1427AB36" w:rsidR="00876A23" w:rsidRDefault="00876A23">
      <w:pPr>
        <w:rPr>
          <w:rFonts w:ascii="Times New Roman" w:eastAsia="Arial" w:hAnsi="Times New Roman" w:cs="Times New Roman"/>
          <w:b/>
          <w:sz w:val="48"/>
          <w:szCs w:val="48"/>
        </w:rPr>
      </w:pPr>
      <w:r>
        <w:rPr>
          <w:rFonts w:ascii="Times New Roman" w:hAnsi="Times New Roman" w:cs="Times New Roman"/>
          <w:b/>
          <w:noProof/>
          <w:lang w:eastAsia="tr-TR"/>
        </w:rPr>
        <w:lastRenderedPageBreak/>
        <mc:AlternateContent>
          <mc:Choice Requires="wps">
            <w:drawing>
              <wp:anchor distT="0" distB="0" distL="114300" distR="114300" simplePos="0" relativeHeight="251823104" behindDoc="0" locked="0" layoutInCell="1" allowOverlap="1" wp14:anchorId="385DB0E2" wp14:editId="50DFED04">
                <wp:simplePos x="0" y="0"/>
                <wp:positionH relativeFrom="page">
                  <wp:posOffset>-30480</wp:posOffset>
                </wp:positionH>
                <wp:positionV relativeFrom="paragraph">
                  <wp:posOffset>-831850</wp:posOffset>
                </wp:positionV>
                <wp:extent cx="7467600" cy="9883140"/>
                <wp:effectExtent l="0" t="0" r="12700" b="10160"/>
                <wp:wrapNone/>
                <wp:docPr id="125" name="Metin Kutusu 125"/>
                <wp:cNvGraphicFramePr/>
                <a:graphic xmlns:a="http://schemas.openxmlformats.org/drawingml/2006/main">
                  <a:graphicData uri="http://schemas.microsoft.com/office/word/2010/wordprocessingShape">
                    <wps:wsp>
                      <wps:cNvSpPr txBox="1"/>
                      <wps:spPr>
                        <a:xfrm>
                          <a:off x="0" y="0"/>
                          <a:ext cx="7467600" cy="9883140"/>
                        </a:xfrm>
                        <a:prstGeom prst="rect">
                          <a:avLst/>
                        </a:prstGeom>
                        <a:solidFill>
                          <a:schemeClr val="accent2">
                            <a:lumMod val="60000"/>
                            <a:lumOff val="40000"/>
                          </a:schemeClr>
                        </a:solidFill>
                        <a:ln w="6350">
                          <a:solidFill>
                            <a:prstClr val="black"/>
                          </a:solidFill>
                        </a:ln>
                      </wps:spPr>
                      <wps:txbx>
                        <w:txbxContent>
                          <w:p w14:paraId="10267AC6" w14:textId="77777777" w:rsidR="00530680" w:rsidRPr="003C594B" w:rsidRDefault="00530680" w:rsidP="00530680">
                            <w:pPr>
                              <w:jc w:val="both"/>
                              <w:rPr>
                                <w:rFonts w:ascii="Times New Roman" w:hAnsi="Times New Roman" w:cs="Times New Roman"/>
                                <w:b/>
                                <w:color w:val="333333"/>
                                <w:sz w:val="24"/>
                                <w:szCs w:val="24"/>
                              </w:rPr>
                            </w:pPr>
                            <w:r w:rsidRPr="00282BC9">
                              <w:rPr>
                                <w:rFonts w:ascii="Times New Roman" w:hAnsi="Times New Roman" w:cs="Times New Roman"/>
                                <w:b/>
                                <w:color w:val="333333"/>
                                <w:sz w:val="24"/>
                                <w:szCs w:val="24"/>
                              </w:rPr>
                              <w:t>İ. PROGRAM BAZINDA ALINAN NOTLARIN BİRİM ORTALAMASI İLE KARŞILAŞTIRMALI DEĞERLENDİRİLMESİ</w:t>
                            </w:r>
                          </w:p>
                          <w:p w14:paraId="15038CA0" w14:textId="77777777" w:rsidR="00530680" w:rsidRDefault="00530680" w:rsidP="00530680">
                            <w:pPr>
                              <w:spacing w:after="0" w:line="240" w:lineRule="auto"/>
                              <w:jc w:val="both"/>
                              <w:rPr>
                                <w:rFonts w:ascii="Times New Roman" w:hAnsi="Times New Roman" w:cs="Times New Roman"/>
                                <w:sz w:val="24"/>
                                <w:szCs w:val="24"/>
                              </w:rPr>
                            </w:pPr>
                            <w:r w:rsidRPr="00282BC9">
                              <w:rPr>
                                <w:rFonts w:ascii="Times New Roman" w:hAnsi="Times New Roman" w:cs="Times New Roman"/>
                                <w:sz w:val="24"/>
                                <w:szCs w:val="24"/>
                              </w:rPr>
                              <w:t xml:space="preserve">için </w:t>
                            </w:r>
                            <w:r w:rsidRPr="00282BC9">
                              <w:rPr>
                                <w:rFonts w:ascii="Times New Roman" w:hAnsi="Times New Roman" w:cs="Times New Roman"/>
                                <w:b/>
                                <w:sz w:val="24"/>
                                <w:szCs w:val="24"/>
                              </w:rPr>
                              <w:t>Birim Geneli</w:t>
                            </w:r>
                            <w:r w:rsidRPr="00282BC9">
                              <w:rPr>
                                <w:rFonts w:ascii="Times New Roman" w:hAnsi="Times New Roman" w:cs="Times New Roman"/>
                                <w:sz w:val="24"/>
                                <w:szCs w:val="24"/>
                              </w:rPr>
                              <w:t xml:space="preserve"> ve </w:t>
                            </w:r>
                            <w:r w:rsidRPr="00282BC9">
                              <w:rPr>
                                <w:rFonts w:ascii="Times New Roman" w:hAnsi="Times New Roman" w:cs="Times New Roman"/>
                                <w:b/>
                                <w:sz w:val="24"/>
                                <w:szCs w:val="24"/>
                              </w:rPr>
                              <w:t>Program Düzeyi</w:t>
                            </w:r>
                            <w:r w:rsidRPr="00282BC9">
                              <w:rPr>
                                <w:rFonts w:ascii="Times New Roman" w:hAnsi="Times New Roman" w:cs="Times New Roman"/>
                                <w:sz w:val="24"/>
                                <w:szCs w:val="24"/>
                              </w:rPr>
                              <w:t xml:space="preserve"> not dağılımlarına ilişkin veriler Öğrenci Bilgi Sisteminden temin edilerek sunulmuştur. Tek programlı birimler özelinde karşılaştırma verisi olmadığı için altta yer alan 'kök neden' ile 'iyileştirme önerisi' için ayrılmış boşlukların tek programlı birimlerde doldurulması zorunlu değildir. İlgili programlarca madde işaretleri ve numaralandırmalar silinebilir.</w:t>
                            </w:r>
                          </w:p>
                          <w:p w14:paraId="44369823" w14:textId="77777777" w:rsidR="00530680" w:rsidRPr="000630C4" w:rsidRDefault="00530680" w:rsidP="00530680">
                            <w:pPr>
                              <w:jc w:val="both"/>
                              <w:rPr>
                                <w:rFonts w:ascii="Times New Roman" w:hAnsi="Times New Roman" w:cs="Times New Roman"/>
                                <w:sz w:val="24"/>
                                <w:szCs w:val="24"/>
                              </w:rPr>
                            </w:pPr>
                            <w:r>
                              <w:rPr>
                                <w:rFonts w:ascii="Times New Roman" w:hAnsi="Times New Roman" w:cs="Times New Roman"/>
                                <w:noProof/>
                                <w:sz w:val="24"/>
                                <w:szCs w:val="24"/>
                                <w:lang w:eastAsia="tr-TR"/>
                              </w:rPr>
                              <w:drawing>
                                <wp:inline distT="0" distB="0" distL="0" distR="0" wp14:anchorId="7D775186" wp14:editId="34DFAA55">
                                  <wp:extent cx="7089140" cy="8521700"/>
                                  <wp:effectExtent l="38100" t="0" r="54610" b="0"/>
                                  <wp:docPr id="318779286" name="Diyagram 31877928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4" r:lo="rId135" r:qs="rId136" r:cs="rId137"/>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5DB0E2" id="Metin Kutusu 125" o:spid="_x0000_s1109" type="#_x0000_t202" style="position:absolute;margin-left:-2.4pt;margin-top:-65.5pt;width:588pt;height:778.2pt;z-index:251823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" fillcolor="#f4b083 [1941]" strokeweight=".5pt">
                <v:textbox>
                  <w:txbxContent>
                    <w:p w14:paraId="10267AC6" w14:textId="77777777" w:rsidR="00530680" w:rsidRPr="003C594B" w:rsidRDefault="00530680" w:rsidP="00530680">
                      <w:pPr>
                        <w:jc w:val="both"/>
                        <w:rPr>
                          <w:rFonts w:ascii="Times New Roman" w:hAnsi="Times New Roman" w:cs="Times New Roman"/>
                          <w:b/>
                          <w:color w:val="333333"/>
                          <w:sz w:val="24"/>
                          <w:szCs w:val="24"/>
                        </w:rPr>
                      </w:pPr>
                      <w:r w:rsidRPr="00282BC9">
                        <w:rPr>
                          <w:rFonts w:ascii="Times New Roman" w:hAnsi="Times New Roman" w:cs="Times New Roman"/>
                          <w:b/>
                          <w:color w:val="333333"/>
                          <w:sz w:val="24"/>
                          <w:szCs w:val="24"/>
                        </w:rPr>
                        <w:t>İ. PROGRAM BAZINDA ALINAN NOTLARIN BİRİM ORTALAMASI İLE KARŞILAŞTIRMALI DEĞERLENDİRİLMESİ</w:t>
                      </w:r>
                    </w:p>
                    <w:p w14:paraId="15038CA0" w14:textId="77777777" w:rsidR="00530680" w:rsidRDefault="00530680" w:rsidP="00530680">
                      <w:pPr>
                        <w:spacing w:after="0" w:line="240" w:lineRule="auto"/>
                        <w:jc w:val="both"/>
                        <w:rPr>
                          <w:rFonts w:ascii="Times New Roman" w:hAnsi="Times New Roman" w:cs="Times New Roman"/>
                          <w:sz w:val="24"/>
                          <w:szCs w:val="24"/>
                        </w:rPr>
                      </w:pPr>
                      <w:r w:rsidRPr="00282BC9">
                        <w:rPr>
                          <w:rFonts w:ascii="Times New Roman" w:hAnsi="Times New Roman" w:cs="Times New Roman"/>
                          <w:sz w:val="24"/>
                          <w:szCs w:val="24"/>
                        </w:rPr>
                        <w:t xml:space="preserve">için </w:t>
                      </w:r>
                      <w:r w:rsidRPr="00282BC9">
                        <w:rPr>
                          <w:rFonts w:ascii="Times New Roman" w:hAnsi="Times New Roman" w:cs="Times New Roman"/>
                          <w:b/>
                          <w:sz w:val="24"/>
                          <w:szCs w:val="24"/>
                        </w:rPr>
                        <w:t>Birim Geneli</w:t>
                      </w:r>
                      <w:r w:rsidRPr="00282BC9">
                        <w:rPr>
                          <w:rFonts w:ascii="Times New Roman" w:hAnsi="Times New Roman" w:cs="Times New Roman"/>
                          <w:sz w:val="24"/>
                          <w:szCs w:val="24"/>
                        </w:rPr>
                        <w:t xml:space="preserve"> ve </w:t>
                      </w:r>
                      <w:r w:rsidRPr="00282BC9">
                        <w:rPr>
                          <w:rFonts w:ascii="Times New Roman" w:hAnsi="Times New Roman" w:cs="Times New Roman"/>
                          <w:b/>
                          <w:sz w:val="24"/>
                          <w:szCs w:val="24"/>
                        </w:rPr>
                        <w:t>Program Düzeyi</w:t>
                      </w:r>
                      <w:r w:rsidRPr="00282BC9">
                        <w:rPr>
                          <w:rFonts w:ascii="Times New Roman" w:hAnsi="Times New Roman" w:cs="Times New Roman"/>
                          <w:sz w:val="24"/>
                          <w:szCs w:val="24"/>
                        </w:rPr>
                        <w:t xml:space="preserve"> not dağılımlarına ilişkin veriler Öğrenci Bilgi Sisteminden temin edilerek sunulmuştur. Tek programlı birimler özelinde karşılaştırma verisi olmadığı için altta yer alan 'kök neden' ile 'iyileştirme önerisi' için ayrılmış boşlukların tek programlı birimlerde doldurulması zorunlu değildir. İlgili programlarca madde işaretleri ve numaralandırmalar silinebilir.</w:t>
                      </w:r>
                    </w:p>
                    <w:p w14:paraId="44369823" w14:textId="77777777" w:rsidR="00530680" w:rsidRPr="000630C4" w:rsidRDefault="00530680" w:rsidP="00530680">
                      <w:pPr>
                        <w:jc w:val="both"/>
                        <w:rPr>
                          <w:rFonts w:ascii="Times New Roman" w:hAnsi="Times New Roman" w:cs="Times New Roman"/>
                          <w:sz w:val="24"/>
                          <w:szCs w:val="24"/>
                        </w:rPr>
                      </w:pPr>
                      <w:r>
                        <w:rPr>
                          <w:rFonts w:ascii="Times New Roman" w:hAnsi="Times New Roman" w:cs="Times New Roman"/>
                          <w:noProof/>
                          <w:sz w:val="24"/>
                          <w:szCs w:val="24"/>
                          <w:lang w:eastAsia="tr-TR"/>
                        </w:rPr>
                        <w:drawing>
                          <wp:inline distT="0" distB="0" distL="0" distR="0" wp14:anchorId="7D775186" wp14:editId="34DFAA55">
                            <wp:extent cx="7089140" cy="8521700"/>
                            <wp:effectExtent l="38100" t="0" r="54610" b="0"/>
                            <wp:docPr id="318779286" name="Diyagram 31877928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4" r:lo="rId135" r:qs="rId136" r:cs="rId137"/>
                              </a:graphicData>
                            </a:graphic>
                          </wp:inline>
                        </w:drawing>
                      </w:r>
                    </w:p>
                  </w:txbxContent>
                </v:textbox>
                <w10:wrap anchorx="page"/>
              </v:shape>
            </w:pict>
          </mc:Fallback>
        </mc:AlternateContent>
      </w:r>
    </w:p>
    <w:p w14:paraId="595E0E26" w14:textId="77777777" w:rsidR="004E59D6" w:rsidRDefault="004E59D6">
      <w:pPr>
        <w:rPr>
          <w:rFonts w:ascii="Times New Roman" w:eastAsia="Arial" w:hAnsi="Times New Roman" w:cs="Times New Roman"/>
          <w:b/>
          <w:sz w:val="48"/>
          <w:szCs w:val="48"/>
        </w:rPr>
      </w:pPr>
    </w:p>
    <w:p w14:paraId="64D81BAD" w14:textId="1F671FF8" w:rsidR="004213F5" w:rsidRDefault="004213F5" w:rsidP="00440257">
      <w:pPr>
        <w:pStyle w:val="Heading3"/>
        <w:spacing w:line="249" w:lineRule="auto"/>
        <w:ind w:hanging="610"/>
        <w:jc w:val="center"/>
        <w:rPr>
          <w:rFonts w:ascii="Times New Roman" w:hAnsi="Times New Roman" w:cs="Times New Roman"/>
          <w:b/>
        </w:rPr>
      </w:pPr>
    </w:p>
    <w:p w14:paraId="51AAA486" w14:textId="6F8FB6EF" w:rsidR="00876A23" w:rsidRDefault="004213F5">
      <w:pPr>
        <w:rPr>
          <w:rFonts w:ascii="Times New Roman" w:hAnsi="Times New Roman" w:cs="Times New Roman"/>
          <w:b/>
        </w:rPr>
      </w:pPr>
      <w:r>
        <w:rPr>
          <w:rFonts w:ascii="Times New Roman" w:hAnsi="Times New Roman" w:cs="Times New Roman"/>
          <w:b/>
        </w:rPr>
        <w:br w:type="page"/>
      </w:r>
    </w:p>
    <w:p w14:paraId="737302B8" w14:textId="77777777" w:rsidR="00876A23" w:rsidRDefault="00876A23">
      <w:pPr>
        <w:rPr>
          <w:rFonts w:ascii="Times New Roman" w:hAnsi="Times New Roman" w:cs="Times New Roman"/>
          <w:b/>
        </w:rPr>
      </w:pPr>
    </w:p>
    <w:p w14:paraId="74EAD238" w14:textId="77777777" w:rsidR="004213F5" w:rsidRDefault="004213F5">
      <w:pPr>
        <w:rPr>
          <w:rFonts w:ascii="Times New Roman" w:eastAsia="Arial" w:hAnsi="Times New Roman" w:cs="Times New Roman"/>
          <w:b/>
          <w:sz w:val="48"/>
          <w:szCs w:val="48"/>
        </w:rPr>
      </w:pPr>
    </w:p>
    <w:p w14:paraId="1A767901" w14:textId="77777777" w:rsidR="00362E62" w:rsidRPr="00440257" w:rsidRDefault="002313A9" w:rsidP="00440257">
      <w:pPr>
        <w:pStyle w:val="Heading3"/>
        <w:spacing w:line="249" w:lineRule="auto"/>
        <w:ind w:hanging="610"/>
        <w:jc w:val="center"/>
        <w:rPr>
          <w:rFonts w:ascii="Times New Roman" w:hAnsi="Times New Roman" w:cs="Times New Roman"/>
          <w:b/>
        </w:rPr>
      </w:pPr>
      <w:r>
        <w:rPr>
          <w:noProof/>
          <w:lang w:eastAsia="tr-TR"/>
        </w:rPr>
        <mc:AlternateContent>
          <mc:Choice Requires="wps">
            <w:drawing>
              <wp:anchor distT="0" distB="0" distL="0" distR="0" simplePos="0" relativeHeight="251746304" behindDoc="1" locked="0" layoutInCell="1" allowOverlap="1" wp14:anchorId="62BB07FF" wp14:editId="3C2E9C73">
                <wp:simplePos x="0" y="0"/>
                <wp:positionH relativeFrom="page">
                  <wp:posOffset>-4445</wp:posOffset>
                </wp:positionH>
                <wp:positionV relativeFrom="margin">
                  <wp:posOffset>-781685</wp:posOffset>
                </wp:positionV>
                <wp:extent cx="7629525" cy="11610340"/>
                <wp:effectExtent l="0" t="0" r="9525" b="0"/>
                <wp:wrapNone/>
                <wp:docPr id="2627" name="Graphic 26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9525" cy="11610340"/>
                        </a:xfrm>
                        <a:custGeom>
                          <a:avLst/>
                          <a:gdLst/>
                          <a:ahLst/>
                          <a:cxnLst/>
                          <a:rect l="l" t="t" r="r" b="b"/>
                          <a:pathLst>
                            <a:path w="7629525" h="10829290">
                              <a:moveTo>
                                <a:pt x="0" y="10829290"/>
                              </a:moveTo>
                              <a:lnTo>
                                <a:pt x="7629423" y="10829290"/>
                              </a:lnTo>
                              <a:lnTo>
                                <a:pt x="7629423" y="0"/>
                              </a:lnTo>
                              <a:lnTo>
                                <a:pt x="0" y="0"/>
                              </a:lnTo>
                              <a:lnTo>
                                <a:pt x="0" y="10829290"/>
                              </a:lnTo>
                              <a:close/>
                            </a:path>
                          </a:pathLst>
                        </a:custGeom>
                        <a:solidFill>
                          <a:srgbClr val="009FBC"/>
                        </a:solidFill>
                      </wps:spPr>
                      <wps:txbx>
                        <w:txbxContent>
                          <w:p w14:paraId="4A143CAC" w14:textId="77777777" w:rsidR="008E50DF" w:rsidRDefault="008E50DF" w:rsidP="002313A9">
                            <w:pPr>
                              <w:pStyle w:val="Heading3"/>
                              <w:spacing w:line="249" w:lineRule="auto"/>
                              <w:ind w:hanging="610"/>
                              <w:jc w:val="center"/>
                              <w:rPr>
                                <w:rFonts w:ascii="Times New Roman" w:hAnsi="Times New Roman" w:cs="Times New Roman"/>
                                <w:b/>
                                <w:color w:val="333333"/>
                              </w:rPr>
                            </w:pPr>
                          </w:p>
                          <w:p w14:paraId="05685E8B" w14:textId="77777777" w:rsidR="008E50DF" w:rsidRDefault="008E50DF" w:rsidP="002313A9">
                            <w:pPr>
                              <w:pStyle w:val="Heading3"/>
                              <w:spacing w:line="249" w:lineRule="auto"/>
                              <w:ind w:hanging="610"/>
                              <w:jc w:val="center"/>
                              <w:rPr>
                                <w:rFonts w:ascii="Times New Roman" w:hAnsi="Times New Roman" w:cs="Times New Roman"/>
                                <w:b/>
                                <w:color w:val="333333"/>
                              </w:rPr>
                            </w:pPr>
                          </w:p>
                          <w:p w14:paraId="0FFFA116" w14:textId="77777777" w:rsidR="008E50DF" w:rsidRDefault="008E50DF" w:rsidP="002313A9">
                            <w:pPr>
                              <w:pStyle w:val="Heading3"/>
                              <w:spacing w:line="249" w:lineRule="auto"/>
                              <w:ind w:hanging="610"/>
                              <w:jc w:val="center"/>
                              <w:rPr>
                                <w:rFonts w:ascii="Times New Roman" w:hAnsi="Times New Roman" w:cs="Times New Roman"/>
                                <w:b/>
                                <w:color w:val="333333"/>
                              </w:rPr>
                            </w:pPr>
                          </w:p>
                          <w:p w14:paraId="5CD3915F" w14:textId="77777777" w:rsidR="008E50DF" w:rsidRDefault="008E50DF" w:rsidP="002313A9">
                            <w:pPr>
                              <w:pStyle w:val="Heading3"/>
                              <w:spacing w:line="249" w:lineRule="auto"/>
                              <w:ind w:hanging="610"/>
                              <w:jc w:val="center"/>
                              <w:rPr>
                                <w:rFonts w:ascii="Times New Roman" w:hAnsi="Times New Roman" w:cs="Times New Roman"/>
                                <w:b/>
                                <w:color w:val="333333"/>
                              </w:rPr>
                            </w:pPr>
                          </w:p>
                          <w:p w14:paraId="3B7CD52F" w14:textId="77777777" w:rsidR="008E50DF" w:rsidRDefault="008E50DF" w:rsidP="002313A9">
                            <w:pPr>
                              <w:pStyle w:val="Heading3"/>
                              <w:spacing w:line="249" w:lineRule="auto"/>
                              <w:ind w:hanging="610"/>
                              <w:jc w:val="center"/>
                              <w:rPr>
                                <w:rFonts w:ascii="Times New Roman" w:hAnsi="Times New Roman" w:cs="Times New Roman"/>
                                <w:b/>
                                <w:color w:val="333333"/>
                              </w:rPr>
                            </w:pPr>
                          </w:p>
                          <w:p w14:paraId="3F0B4697" w14:textId="77777777" w:rsidR="008E50DF" w:rsidRDefault="008E50DF" w:rsidP="002313A9">
                            <w:pPr>
                              <w:pStyle w:val="Heading3"/>
                              <w:spacing w:line="249" w:lineRule="auto"/>
                              <w:ind w:hanging="610"/>
                              <w:jc w:val="center"/>
                              <w:rPr>
                                <w:rFonts w:ascii="Times New Roman" w:hAnsi="Times New Roman" w:cs="Times New Roman"/>
                                <w:b/>
                                <w:color w:val="333333"/>
                              </w:rPr>
                            </w:pPr>
                          </w:p>
                          <w:p w14:paraId="2E9FD284" w14:textId="77777777" w:rsidR="008E50DF" w:rsidRDefault="008E50DF" w:rsidP="002313A9">
                            <w:pPr>
                              <w:pStyle w:val="Heading3"/>
                              <w:spacing w:line="249" w:lineRule="auto"/>
                              <w:ind w:hanging="610"/>
                              <w:jc w:val="center"/>
                              <w:rPr>
                                <w:rFonts w:ascii="Times New Roman" w:hAnsi="Times New Roman" w:cs="Times New Roman"/>
                                <w:b/>
                                <w:color w:val="333333"/>
                              </w:rPr>
                            </w:pPr>
                          </w:p>
                          <w:p w14:paraId="445BEC9E" w14:textId="77777777" w:rsidR="008E50DF" w:rsidRPr="003E0E80" w:rsidRDefault="008E50DF" w:rsidP="002313A9">
                            <w:pPr>
                              <w:pStyle w:val="Heading3"/>
                              <w:spacing w:line="249" w:lineRule="auto"/>
                              <w:ind w:hanging="610"/>
                              <w:jc w:val="center"/>
                              <w:rPr>
                                <w:rFonts w:ascii="Times New Roman" w:hAnsi="Times New Roman" w:cs="Times New Roman"/>
                                <w:b/>
                                <w:color w:val="333333"/>
                                <w14:textFill>
                                  <w14:solidFill>
                                    <w14:srgbClr w14:val="333333">
                                      <w14:lumMod w14:val="75000"/>
                                    </w14:srgbClr>
                                  </w14:solidFill>
                                </w14:textFill>
                              </w:rPr>
                            </w:pPr>
                            <w:r w:rsidRPr="003E0E80">
                              <w:rPr>
                                <w:rFonts w:ascii="Times New Roman" w:hAnsi="Times New Roman" w:cs="Times New Roman"/>
                                <w:b/>
                                <w:color w:val="333333"/>
                              </w:rPr>
                              <w:t>SÜLEYMAN DEMİREL ÜNİVERSİTESİ</w:t>
                            </w:r>
                          </w:p>
                          <w:p w14:paraId="15913B00" w14:textId="77777777" w:rsidR="008E50DF" w:rsidRDefault="008E50DF" w:rsidP="002313A9">
                            <w:pPr>
                              <w:pStyle w:val="Heading3"/>
                              <w:spacing w:line="249" w:lineRule="auto"/>
                              <w:ind w:hanging="610"/>
                              <w:jc w:val="center"/>
                              <w:rPr>
                                <w:rFonts w:ascii="Times New Roman" w:hAnsi="Times New Roman" w:cs="Times New Roman"/>
                                <w:b/>
                                <w:color w:val="2E74B5" w:themeColor="accent1" w:themeShade="BF"/>
                              </w:rPr>
                            </w:pPr>
                          </w:p>
                          <w:p w14:paraId="7F911B0E" w14:textId="77777777" w:rsidR="008E50DF" w:rsidRPr="00362E62" w:rsidRDefault="008E50DF" w:rsidP="002313A9">
                            <w:pPr>
                              <w:pStyle w:val="Heading3"/>
                              <w:spacing w:line="249" w:lineRule="auto"/>
                              <w:ind w:hanging="610"/>
                              <w:jc w:val="center"/>
                              <w:rPr>
                                <w:rFonts w:ascii="Times New Roman" w:hAnsi="Times New Roman" w:cs="Times New Roman"/>
                                <w:b/>
                                <w:color w:val="2E74B5" w:themeColor="accent1" w:themeShade="BF"/>
                              </w:rPr>
                            </w:pPr>
                          </w:p>
                          <w:p w14:paraId="7CC7E0CB" w14:textId="77777777" w:rsidR="008E50DF" w:rsidRPr="00D65BFF" w:rsidRDefault="00F208C4" w:rsidP="00156F44">
                            <w:pPr>
                              <w:tabs>
                                <w:tab w:val="left" w:pos="2046"/>
                              </w:tabs>
                              <w:jc w:val="center"/>
                              <w:rPr>
                                <w:rFonts w:ascii="Times New Roman" w:hAnsi="Times New Roman" w:cs="Times New Roman"/>
                                <w:b/>
                                <w:color w:val="2E74B5" w:themeColor="accent1" w:themeShade="BF"/>
                                <w:sz w:val="32"/>
                                <w:szCs w:val="32"/>
                              </w:rPr>
                            </w:pPr>
                            <w:r>
                              <w:rPr>
                                <w:rFonts w:ascii="Times New Roman" w:hAnsi="Times New Roman" w:cs="Times New Roman"/>
                                <w:b/>
                                <w:color w:val="2E74B5" w:themeColor="accent1" w:themeShade="BF"/>
                                <w:sz w:val="32"/>
                                <w:szCs w:val="32"/>
                              </w:rPr>
                              <w:t>İKTİSADİ VE İDARİ BİLİMLER</w:t>
                            </w:r>
                            <w:r w:rsidR="008E50DF">
                              <w:rPr>
                                <w:rFonts w:ascii="Times New Roman" w:hAnsi="Times New Roman" w:cs="Times New Roman"/>
                                <w:b/>
                                <w:color w:val="2E74B5" w:themeColor="accent1" w:themeShade="BF"/>
                                <w:sz w:val="32"/>
                                <w:szCs w:val="32"/>
                              </w:rPr>
                              <w:t xml:space="preserve"> </w:t>
                            </w:r>
                            <w:r w:rsidR="008E50DF" w:rsidRPr="00D65BFF">
                              <w:rPr>
                                <w:rFonts w:ascii="Times New Roman" w:hAnsi="Times New Roman" w:cs="Times New Roman"/>
                                <w:b/>
                                <w:color w:val="2E74B5" w:themeColor="accent1" w:themeShade="BF"/>
                                <w:sz w:val="32"/>
                                <w:szCs w:val="32"/>
                              </w:rPr>
                              <w:t>FAKÜLTESİ</w:t>
                            </w:r>
                          </w:p>
                          <w:p w14:paraId="1B07BD91" w14:textId="77777777" w:rsidR="008E50DF" w:rsidRPr="00D65BFF" w:rsidRDefault="00F208C4" w:rsidP="002313A9">
                            <w:pPr>
                              <w:tabs>
                                <w:tab w:val="left" w:pos="2046"/>
                              </w:tabs>
                              <w:jc w:val="center"/>
                              <w:rPr>
                                <w:rFonts w:ascii="Times New Roman" w:hAnsi="Times New Roman" w:cs="Times New Roman"/>
                                <w:b/>
                                <w:color w:val="2E74B5" w:themeColor="accent1" w:themeShade="BF"/>
                                <w:sz w:val="32"/>
                                <w:szCs w:val="32"/>
                              </w:rPr>
                            </w:pPr>
                            <w:r>
                              <w:rPr>
                                <w:rFonts w:ascii="Times New Roman" w:hAnsi="Times New Roman" w:cs="Times New Roman"/>
                                <w:b/>
                                <w:color w:val="2E74B5" w:themeColor="accent1" w:themeShade="BF"/>
                                <w:sz w:val="32"/>
                                <w:szCs w:val="32"/>
                              </w:rPr>
                              <w:t>SİYASET BİLİMİ VE KAMU YÖNETİMİ</w:t>
                            </w:r>
                            <w:r w:rsidR="008E50DF" w:rsidRPr="00D65BFF">
                              <w:rPr>
                                <w:rFonts w:ascii="Times New Roman" w:hAnsi="Times New Roman" w:cs="Times New Roman"/>
                                <w:b/>
                                <w:color w:val="2E74B5" w:themeColor="accent1" w:themeShade="BF"/>
                                <w:sz w:val="32"/>
                                <w:szCs w:val="32"/>
                              </w:rPr>
                              <w:t xml:space="preserve"> LİSANS PROGRAMI</w:t>
                            </w:r>
                          </w:p>
                          <w:p w14:paraId="130013DC" w14:textId="7C1F4AF1" w:rsidR="008E50DF" w:rsidRPr="00D65BFF" w:rsidRDefault="008E50DF" w:rsidP="002313A9">
                            <w:pPr>
                              <w:tabs>
                                <w:tab w:val="left" w:pos="2046"/>
                              </w:tabs>
                              <w:jc w:val="center"/>
                              <w:rPr>
                                <w:rFonts w:ascii="Times New Roman" w:hAnsi="Times New Roman" w:cs="Times New Roman"/>
                                <w:b/>
                                <w:color w:val="2E74B5" w:themeColor="accent1" w:themeShade="BF"/>
                                <w:sz w:val="32"/>
                                <w:szCs w:val="32"/>
                              </w:rPr>
                            </w:pPr>
                            <w:r w:rsidRPr="00D65BFF">
                              <w:rPr>
                                <w:rFonts w:ascii="Times New Roman" w:hAnsi="Times New Roman" w:cs="Times New Roman"/>
                                <w:b/>
                                <w:color w:val="2E74B5" w:themeColor="accent1" w:themeShade="BF"/>
                                <w:sz w:val="32"/>
                                <w:szCs w:val="32"/>
                              </w:rPr>
                              <w:t>202</w:t>
                            </w:r>
                            <w:r w:rsidR="00AD3F43">
                              <w:rPr>
                                <w:rFonts w:ascii="Times New Roman" w:hAnsi="Times New Roman" w:cs="Times New Roman"/>
                                <w:b/>
                                <w:color w:val="2E74B5" w:themeColor="accent1" w:themeShade="BF"/>
                                <w:sz w:val="32"/>
                                <w:szCs w:val="32"/>
                              </w:rPr>
                              <w:t>5</w:t>
                            </w:r>
                            <w:r w:rsidRPr="00D65BFF">
                              <w:rPr>
                                <w:rFonts w:ascii="Times New Roman" w:hAnsi="Times New Roman" w:cs="Times New Roman"/>
                                <w:b/>
                                <w:color w:val="2E74B5" w:themeColor="accent1" w:themeShade="BF"/>
                                <w:sz w:val="32"/>
                                <w:szCs w:val="32"/>
                              </w:rPr>
                              <w:t xml:space="preserve"> YILI </w:t>
                            </w:r>
                          </w:p>
                          <w:p w14:paraId="05068A89" w14:textId="77777777" w:rsidR="008E50DF" w:rsidRPr="00D65BFF" w:rsidRDefault="008E50DF" w:rsidP="002313A9">
                            <w:pPr>
                              <w:tabs>
                                <w:tab w:val="left" w:pos="2046"/>
                              </w:tabs>
                              <w:jc w:val="center"/>
                              <w:rPr>
                                <w:rFonts w:ascii="Times New Roman" w:hAnsi="Times New Roman" w:cs="Times New Roman"/>
                                <w:b/>
                                <w:color w:val="2E74B5" w:themeColor="accent1" w:themeShade="BF"/>
                                <w:sz w:val="32"/>
                                <w:szCs w:val="32"/>
                              </w:rPr>
                            </w:pPr>
                            <w:r w:rsidRPr="00D65BFF">
                              <w:rPr>
                                <w:rFonts w:ascii="Times New Roman" w:hAnsi="Times New Roman" w:cs="Times New Roman"/>
                                <w:b/>
                                <w:color w:val="2E74B5" w:themeColor="accent1" w:themeShade="BF"/>
                                <w:sz w:val="32"/>
                                <w:szCs w:val="32"/>
                              </w:rPr>
                              <w:t xml:space="preserve">EĞİTİM ÖĞRETİM </w:t>
                            </w:r>
                            <w:r>
                              <w:rPr>
                                <w:rFonts w:ascii="Times New Roman" w:hAnsi="Times New Roman" w:cs="Times New Roman"/>
                                <w:b/>
                                <w:color w:val="2E74B5" w:themeColor="accent1" w:themeShade="BF"/>
                                <w:sz w:val="32"/>
                                <w:szCs w:val="32"/>
                              </w:rPr>
                              <w:t xml:space="preserve">ÖZ DEĞERLENDİRME </w:t>
                            </w:r>
                            <w:r w:rsidRPr="00D65BFF">
                              <w:rPr>
                                <w:rFonts w:ascii="Times New Roman" w:hAnsi="Times New Roman" w:cs="Times New Roman"/>
                                <w:b/>
                                <w:color w:val="2E74B5" w:themeColor="accent1" w:themeShade="BF"/>
                                <w:sz w:val="32"/>
                                <w:szCs w:val="32"/>
                              </w:rPr>
                              <w:t>RAPORU</w:t>
                            </w:r>
                          </w:p>
                          <w:p w14:paraId="66FD524E" w14:textId="77777777" w:rsidR="008E50DF" w:rsidRDefault="008E50DF" w:rsidP="002313A9">
                            <w:pPr>
                              <w:jc w:val="center"/>
                            </w:pPr>
                          </w:p>
                          <w:p w14:paraId="364B33F4" w14:textId="77777777" w:rsidR="00876A23" w:rsidRDefault="00876A23" w:rsidP="002313A9">
                            <w:pPr>
                              <w:jc w:val="center"/>
                            </w:pPr>
                          </w:p>
                          <w:p w14:paraId="02F13F56" w14:textId="77777777" w:rsidR="00876A23" w:rsidRDefault="00876A23" w:rsidP="002313A9">
                            <w:pPr>
                              <w:jc w:val="center"/>
                            </w:pPr>
                          </w:p>
                        </w:txbxContent>
                      </wps:txbx>
                      <wps:bodyPr wrap="square" lIns="0" tIns="0" rIns="0" bIns="0" rtlCol="0">
                        <a:prstTxWarp prst="textNoShape">
                          <a:avLst/>
                        </a:prstTxWarp>
                        <a:noAutofit/>
                      </wps:bodyPr>
                    </wps:wsp>
                  </a:graphicData>
                </a:graphic>
                <wp14:sizeRelV relativeFrom="margin">
                  <wp14:pctHeight>0</wp14:pctHeight>
                </wp14:sizeRelV>
              </wp:anchor>
            </w:drawing>
          </mc:Choice>
          <mc:Fallback>
            <w:pict>
              <v:shape w14:anchorId="62BB07FF" id="Graphic 2627" o:spid="_x0000_s1110" style="position:absolute;left:0;text-align:left;margin-left:-.35pt;margin-top:-61.55pt;width:600.75pt;height:914.2pt;z-index:-251570176;visibility:visible;mso-wrap-style:square;mso-height-percent:0;mso-wrap-distance-left:0;mso-wrap-distance-top:0;mso-wrap-distance-right:0;mso-wrap-distance-bottom:0;mso-position-horizontal:absolute;mso-position-horizontal-relative:page;mso-position-vertical:absolute;mso-position-vertical-relative:margin;mso-height-percent:0;mso-height-relative:margin;v-text-anchor:top" coordsize="7629525,108292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" adj="-11796480,,5400" path="m,10829290r7629423,l7629423,,,,,10829290xe" fillcolor="#009fbc" stroked="f">
                <v:stroke joinstyle="miter"/>
                <v:formulas/>
                <v:path arrowok="t" o:connecttype="custom" textboxrect="0,0,7629525,10829290"/>
                <v:textbox inset="0,0,0,0">
                  <w:txbxContent>
                    <w:p w14:paraId="4A143CAC" w14:textId="77777777" w:rsidR="008E50DF" w:rsidRDefault="008E50DF" w:rsidP="002313A9">
                      <w:pPr>
                        <w:pStyle w:val="Heading3"/>
                        <w:spacing w:line="249" w:lineRule="auto"/>
                        <w:ind w:hanging="610"/>
                        <w:jc w:val="center"/>
                        <w:rPr>
                          <w:rFonts w:ascii="Times New Roman" w:hAnsi="Times New Roman" w:cs="Times New Roman"/>
                          <w:b/>
                          <w:color w:val="333333"/>
                        </w:rPr>
                      </w:pPr>
                    </w:p>
                    <w:p w14:paraId="05685E8B" w14:textId="77777777" w:rsidR="008E50DF" w:rsidRDefault="008E50DF" w:rsidP="002313A9">
                      <w:pPr>
                        <w:pStyle w:val="Heading3"/>
                        <w:spacing w:line="249" w:lineRule="auto"/>
                        <w:ind w:hanging="610"/>
                        <w:jc w:val="center"/>
                        <w:rPr>
                          <w:rFonts w:ascii="Times New Roman" w:hAnsi="Times New Roman" w:cs="Times New Roman"/>
                          <w:b/>
                          <w:color w:val="333333"/>
                        </w:rPr>
                      </w:pPr>
                    </w:p>
                    <w:p w14:paraId="0FFFA116" w14:textId="77777777" w:rsidR="008E50DF" w:rsidRDefault="008E50DF" w:rsidP="002313A9">
                      <w:pPr>
                        <w:pStyle w:val="Heading3"/>
                        <w:spacing w:line="249" w:lineRule="auto"/>
                        <w:ind w:hanging="610"/>
                        <w:jc w:val="center"/>
                        <w:rPr>
                          <w:rFonts w:ascii="Times New Roman" w:hAnsi="Times New Roman" w:cs="Times New Roman"/>
                          <w:b/>
                          <w:color w:val="333333"/>
                        </w:rPr>
                      </w:pPr>
                    </w:p>
                    <w:p w14:paraId="5CD3915F" w14:textId="77777777" w:rsidR="008E50DF" w:rsidRDefault="008E50DF" w:rsidP="002313A9">
                      <w:pPr>
                        <w:pStyle w:val="Heading3"/>
                        <w:spacing w:line="249" w:lineRule="auto"/>
                        <w:ind w:hanging="610"/>
                        <w:jc w:val="center"/>
                        <w:rPr>
                          <w:rFonts w:ascii="Times New Roman" w:hAnsi="Times New Roman" w:cs="Times New Roman"/>
                          <w:b/>
                          <w:color w:val="333333"/>
                        </w:rPr>
                      </w:pPr>
                    </w:p>
                    <w:p w14:paraId="3B7CD52F" w14:textId="77777777" w:rsidR="008E50DF" w:rsidRDefault="008E50DF" w:rsidP="002313A9">
                      <w:pPr>
                        <w:pStyle w:val="Heading3"/>
                        <w:spacing w:line="249" w:lineRule="auto"/>
                        <w:ind w:hanging="610"/>
                        <w:jc w:val="center"/>
                        <w:rPr>
                          <w:rFonts w:ascii="Times New Roman" w:hAnsi="Times New Roman" w:cs="Times New Roman"/>
                          <w:b/>
                          <w:color w:val="333333"/>
                        </w:rPr>
                      </w:pPr>
                    </w:p>
                    <w:p w14:paraId="3F0B4697" w14:textId="77777777" w:rsidR="008E50DF" w:rsidRDefault="008E50DF" w:rsidP="002313A9">
                      <w:pPr>
                        <w:pStyle w:val="Heading3"/>
                        <w:spacing w:line="249" w:lineRule="auto"/>
                        <w:ind w:hanging="610"/>
                        <w:jc w:val="center"/>
                        <w:rPr>
                          <w:rFonts w:ascii="Times New Roman" w:hAnsi="Times New Roman" w:cs="Times New Roman"/>
                          <w:b/>
                          <w:color w:val="333333"/>
                        </w:rPr>
                      </w:pPr>
                    </w:p>
                    <w:p w14:paraId="2E9FD284" w14:textId="77777777" w:rsidR="008E50DF" w:rsidRDefault="008E50DF" w:rsidP="002313A9">
                      <w:pPr>
                        <w:pStyle w:val="Heading3"/>
                        <w:spacing w:line="249" w:lineRule="auto"/>
                        <w:ind w:hanging="610"/>
                        <w:jc w:val="center"/>
                        <w:rPr>
                          <w:rFonts w:ascii="Times New Roman" w:hAnsi="Times New Roman" w:cs="Times New Roman"/>
                          <w:b/>
                          <w:color w:val="333333"/>
                        </w:rPr>
                      </w:pPr>
                    </w:p>
                    <w:p w14:paraId="445BEC9E" w14:textId="77777777" w:rsidR="008E50DF" w:rsidRPr="003E0E80" w:rsidRDefault="008E50DF" w:rsidP="002313A9">
                      <w:pPr>
                        <w:pStyle w:val="Heading3"/>
                        <w:spacing w:line="249" w:lineRule="auto"/>
                        <w:ind w:hanging="610"/>
                        <w:jc w:val="center"/>
                        <w:rPr>
                          <w:rFonts w:ascii="Times New Roman" w:hAnsi="Times New Roman" w:cs="Times New Roman"/>
                          <w:b/>
                          <w:color w:val="333333"/>
                          <w14:textFill>
                            <w14:solidFill>
                              <w14:srgbClr w14:val="333333">
                                <w14:lumMod w14:val="75000"/>
                              </w14:srgbClr>
                            </w14:solidFill>
                          </w14:textFill>
                        </w:rPr>
                      </w:pPr>
                      <w:r w:rsidRPr="003E0E80">
                        <w:rPr>
                          <w:rFonts w:ascii="Times New Roman" w:hAnsi="Times New Roman" w:cs="Times New Roman"/>
                          <w:b/>
                          <w:color w:val="333333"/>
                        </w:rPr>
                        <w:t>SÜLEYMAN DEMİREL ÜNİVERSİTESİ</w:t>
                      </w:r>
                    </w:p>
                    <w:p w14:paraId="15913B00" w14:textId="77777777" w:rsidR="008E50DF" w:rsidRDefault="008E50DF" w:rsidP="002313A9">
                      <w:pPr>
                        <w:pStyle w:val="Heading3"/>
                        <w:spacing w:line="249" w:lineRule="auto"/>
                        <w:ind w:hanging="610"/>
                        <w:jc w:val="center"/>
                        <w:rPr>
                          <w:rFonts w:ascii="Times New Roman" w:hAnsi="Times New Roman" w:cs="Times New Roman"/>
                          <w:b/>
                          <w:color w:val="2E74B5" w:themeColor="accent1" w:themeShade="BF"/>
                        </w:rPr>
                      </w:pPr>
                    </w:p>
                    <w:p w14:paraId="7F911B0E" w14:textId="77777777" w:rsidR="008E50DF" w:rsidRPr="00362E62" w:rsidRDefault="008E50DF" w:rsidP="002313A9">
                      <w:pPr>
                        <w:pStyle w:val="Heading3"/>
                        <w:spacing w:line="249" w:lineRule="auto"/>
                        <w:ind w:hanging="610"/>
                        <w:jc w:val="center"/>
                        <w:rPr>
                          <w:rFonts w:ascii="Times New Roman" w:hAnsi="Times New Roman" w:cs="Times New Roman"/>
                          <w:b/>
                          <w:color w:val="2E74B5" w:themeColor="accent1" w:themeShade="BF"/>
                        </w:rPr>
                      </w:pPr>
                    </w:p>
                    <w:p w14:paraId="7CC7E0CB" w14:textId="77777777" w:rsidR="008E50DF" w:rsidRPr="00D65BFF" w:rsidRDefault="00F208C4" w:rsidP="00156F44">
                      <w:pPr>
                        <w:tabs>
                          <w:tab w:val="left" w:pos="2046"/>
                        </w:tabs>
                        <w:jc w:val="center"/>
                        <w:rPr>
                          <w:rFonts w:ascii="Times New Roman" w:hAnsi="Times New Roman" w:cs="Times New Roman"/>
                          <w:b/>
                          <w:color w:val="2E74B5" w:themeColor="accent1" w:themeShade="BF"/>
                          <w:sz w:val="32"/>
                          <w:szCs w:val="32"/>
                        </w:rPr>
                      </w:pPr>
                      <w:r>
                        <w:rPr>
                          <w:rFonts w:ascii="Times New Roman" w:hAnsi="Times New Roman" w:cs="Times New Roman"/>
                          <w:b/>
                          <w:color w:val="2E74B5" w:themeColor="accent1" w:themeShade="BF"/>
                          <w:sz w:val="32"/>
                          <w:szCs w:val="32"/>
                        </w:rPr>
                        <w:t>İKTİSADİ VE İDARİ BİLİMLER</w:t>
                      </w:r>
                      <w:r w:rsidR="008E50DF">
                        <w:rPr>
                          <w:rFonts w:ascii="Times New Roman" w:hAnsi="Times New Roman" w:cs="Times New Roman"/>
                          <w:b/>
                          <w:color w:val="2E74B5" w:themeColor="accent1" w:themeShade="BF"/>
                          <w:sz w:val="32"/>
                          <w:szCs w:val="32"/>
                        </w:rPr>
                        <w:t xml:space="preserve"> </w:t>
                      </w:r>
                      <w:r w:rsidR="008E50DF" w:rsidRPr="00D65BFF">
                        <w:rPr>
                          <w:rFonts w:ascii="Times New Roman" w:hAnsi="Times New Roman" w:cs="Times New Roman"/>
                          <w:b/>
                          <w:color w:val="2E74B5" w:themeColor="accent1" w:themeShade="BF"/>
                          <w:sz w:val="32"/>
                          <w:szCs w:val="32"/>
                        </w:rPr>
                        <w:t>FAKÜLTESİ</w:t>
                      </w:r>
                    </w:p>
                    <w:p w14:paraId="1B07BD91" w14:textId="77777777" w:rsidR="008E50DF" w:rsidRPr="00D65BFF" w:rsidRDefault="00F208C4" w:rsidP="002313A9">
                      <w:pPr>
                        <w:tabs>
                          <w:tab w:val="left" w:pos="2046"/>
                        </w:tabs>
                        <w:jc w:val="center"/>
                        <w:rPr>
                          <w:rFonts w:ascii="Times New Roman" w:hAnsi="Times New Roman" w:cs="Times New Roman"/>
                          <w:b/>
                          <w:color w:val="2E74B5" w:themeColor="accent1" w:themeShade="BF"/>
                          <w:sz w:val="32"/>
                          <w:szCs w:val="32"/>
                        </w:rPr>
                      </w:pPr>
                      <w:r>
                        <w:rPr>
                          <w:rFonts w:ascii="Times New Roman" w:hAnsi="Times New Roman" w:cs="Times New Roman"/>
                          <w:b/>
                          <w:color w:val="2E74B5" w:themeColor="accent1" w:themeShade="BF"/>
                          <w:sz w:val="32"/>
                          <w:szCs w:val="32"/>
                        </w:rPr>
                        <w:t>SİYASET BİLİMİ VE KAMU YÖNETİMİ</w:t>
                      </w:r>
                      <w:r w:rsidR="008E50DF" w:rsidRPr="00D65BFF">
                        <w:rPr>
                          <w:rFonts w:ascii="Times New Roman" w:hAnsi="Times New Roman" w:cs="Times New Roman"/>
                          <w:b/>
                          <w:color w:val="2E74B5" w:themeColor="accent1" w:themeShade="BF"/>
                          <w:sz w:val="32"/>
                          <w:szCs w:val="32"/>
                        </w:rPr>
                        <w:t xml:space="preserve"> LİSANS PROGRAMI</w:t>
                      </w:r>
                    </w:p>
                    <w:p w14:paraId="130013DC" w14:textId="7C1F4AF1" w:rsidR="008E50DF" w:rsidRPr="00D65BFF" w:rsidRDefault="008E50DF" w:rsidP="002313A9">
                      <w:pPr>
                        <w:tabs>
                          <w:tab w:val="left" w:pos="2046"/>
                        </w:tabs>
                        <w:jc w:val="center"/>
                        <w:rPr>
                          <w:rFonts w:ascii="Times New Roman" w:hAnsi="Times New Roman" w:cs="Times New Roman"/>
                          <w:b/>
                          <w:color w:val="2E74B5" w:themeColor="accent1" w:themeShade="BF"/>
                          <w:sz w:val="32"/>
                          <w:szCs w:val="32"/>
                        </w:rPr>
                      </w:pPr>
                      <w:r w:rsidRPr="00D65BFF">
                        <w:rPr>
                          <w:rFonts w:ascii="Times New Roman" w:hAnsi="Times New Roman" w:cs="Times New Roman"/>
                          <w:b/>
                          <w:color w:val="2E74B5" w:themeColor="accent1" w:themeShade="BF"/>
                          <w:sz w:val="32"/>
                          <w:szCs w:val="32"/>
                        </w:rPr>
                        <w:t>202</w:t>
                      </w:r>
                      <w:r w:rsidR="00AD3F43">
                        <w:rPr>
                          <w:rFonts w:ascii="Times New Roman" w:hAnsi="Times New Roman" w:cs="Times New Roman"/>
                          <w:b/>
                          <w:color w:val="2E74B5" w:themeColor="accent1" w:themeShade="BF"/>
                          <w:sz w:val="32"/>
                          <w:szCs w:val="32"/>
                        </w:rPr>
                        <w:t>5</w:t>
                      </w:r>
                      <w:r w:rsidRPr="00D65BFF">
                        <w:rPr>
                          <w:rFonts w:ascii="Times New Roman" w:hAnsi="Times New Roman" w:cs="Times New Roman"/>
                          <w:b/>
                          <w:color w:val="2E74B5" w:themeColor="accent1" w:themeShade="BF"/>
                          <w:sz w:val="32"/>
                          <w:szCs w:val="32"/>
                        </w:rPr>
                        <w:t xml:space="preserve"> YILI </w:t>
                      </w:r>
                    </w:p>
                    <w:p w14:paraId="05068A89" w14:textId="77777777" w:rsidR="008E50DF" w:rsidRPr="00D65BFF" w:rsidRDefault="008E50DF" w:rsidP="002313A9">
                      <w:pPr>
                        <w:tabs>
                          <w:tab w:val="left" w:pos="2046"/>
                        </w:tabs>
                        <w:jc w:val="center"/>
                        <w:rPr>
                          <w:rFonts w:ascii="Times New Roman" w:hAnsi="Times New Roman" w:cs="Times New Roman"/>
                          <w:b/>
                          <w:color w:val="2E74B5" w:themeColor="accent1" w:themeShade="BF"/>
                          <w:sz w:val="32"/>
                          <w:szCs w:val="32"/>
                        </w:rPr>
                      </w:pPr>
                      <w:r w:rsidRPr="00D65BFF">
                        <w:rPr>
                          <w:rFonts w:ascii="Times New Roman" w:hAnsi="Times New Roman" w:cs="Times New Roman"/>
                          <w:b/>
                          <w:color w:val="2E74B5" w:themeColor="accent1" w:themeShade="BF"/>
                          <w:sz w:val="32"/>
                          <w:szCs w:val="32"/>
                        </w:rPr>
                        <w:t xml:space="preserve">EĞİTİM ÖĞRETİM </w:t>
                      </w:r>
                      <w:r>
                        <w:rPr>
                          <w:rFonts w:ascii="Times New Roman" w:hAnsi="Times New Roman" w:cs="Times New Roman"/>
                          <w:b/>
                          <w:color w:val="2E74B5" w:themeColor="accent1" w:themeShade="BF"/>
                          <w:sz w:val="32"/>
                          <w:szCs w:val="32"/>
                        </w:rPr>
                        <w:t xml:space="preserve">ÖZ DEĞERLENDİRME </w:t>
                      </w:r>
                      <w:r w:rsidRPr="00D65BFF">
                        <w:rPr>
                          <w:rFonts w:ascii="Times New Roman" w:hAnsi="Times New Roman" w:cs="Times New Roman"/>
                          <w:b/>
                          <w:color w:val="2E74B5" w:themeColor="accent1" w:themeShade="BF"/>
                          <w:sz w:val="32"/>
                          <w:szCs w:val="32"/>
                        </w:rPr>
                        <w:t>RAPORU</w:t>
                      </w:r>
                    </w:p>
                    <w:p w14:paraId="66FD524E" w14:textId="77777777" w:rsidR="008E50DF" w:rsidRDefault="008E50DF" w:rsidP="002313A9">
                      <w:pPr>
                        <w:jc w:val="center"/>
                      </w:pPr>
                    </w:p>
                    <w:p w14:paraId="364B33F4" w14:textId="77777777" w:rsidR="00876A23" w:rsidRDefault="00876A23" w:rsidP="002313A9">
                      <w:pPr>
                        <w:jc w:val="center"/>
                      </w:pPr>
                    </w:p>
                    <w:p w14:paraId="02F13F56" w14:textId="77777777" w:rsidR="00876A23" w:rsidRDefault="00876A23" w:rsidP="002313A9">
                      <w:pPr>
                        <w:jc w:val="center"/>
                      </w:pPr>
                    </w:p>
                  </w:txbxContent>
                </v:textbox>
                <w10:wrap anchorx="page" anchory="margin"/>
              </v:shape>
            </w:pict>
          </mc:Fallback>
        </mc:AlternateContent>
      </w:r>
    </w:p>
    <w:p w14:paraId="4E0CEA69" w14:textId="77777777" w:rsidR="009D2843" w:rsidRDefault="009D2843" w:rsidP="009D2843">
      <w:pPr>
        <w:pStyle w:val="BodyText"/>
        <w:spacing w:before="285"/>
        <w:rPr>
          <w:rFonts w:ascii="Arial"/>
          <w:sz w:val="48"/>
        </w:rPr>
      </w:pPr>
    </w:p>
    <w:p w14:paraId="6089B02F" w14:textId="77777777" w:rsidR="00233203" w:rsidRPr="002F3E0C" w:rsidRDefault="00440257" w:rsidP="002F3E0C">
      <w:r>
        <w:rPr>
          <w:noProof/>
          <w:lang w:eastAsia="tr-TR"/>
        </w:rPr>
        <mc:AlternateContent>
          <mc:Choice Requires="wpg">
            <w:drawing>
              <wp:anchor distT="0" distB="0" distL="0" distR="0" simplePos="0" relativeHeight="251675648" behindDoc="0" locked="0" layoutInCell="1" allowOverlap="1" wp14:anchorId="6334C74F" wp14:editId="7ACF123D">
                <wp:simplePos x="0" y="0"/>
                <wp:positionH relativeFrom="page">
                  <wp:align>left</wp:align>
                </wp:positionH>
                <wp:positionV relativeFrom="page">
                  <wp:posOffset>10363200</wp:posOffset>
                </wp:positionV>
                <wp:extent cx="7553325" cy="323850"/>
                <wp:effectExtent l="0" t="0" r="9525" b="0"/>
                <wp:wrapNone/>
                <wp:docPr id="827" name="Group 26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3325" cy="323850"/>
                          <a:chOff x="0" y="0"/>
                          <a:chExt cx="7553325" cy="114300"/>
                        </a:xfrm>
                      </wpg:grpSpPr>
                      <wps:wsp>
                        <wps:cNvPr id="828" name="Graphic 2629"/>
                        <wps:cNvSpPr/>
                        <wps:spPr>
                          <a:xfrm>
                            <a:off x="5693536" y="0"/>
                            <a:ext cx="1859914" cy="114300"/>
                          </a:xfrm>
                          <a:custGeom>
                            <a:avLst/>
                            <a:gdLst/>
                            <a:ahLst/>
                            <a:cxnLst/>
                            <a:rect l="l" t="t" r="r" b="b"/>
                            <a:pathLst>
                              <a:path w="1859914" h="114300">
                                <a:moveTo>
                                  <a:pt x="1859774" y="0"/>
                                </a:moveTo>
                                <a:lnTo>
                                  <a:pt x="0" y="0"/>
                                </a:lnTo>
                                <a:lnTo>
                                  <a:pt x="0" y="114058"/>
                                </a:lnTo>
                                <a:lnTo>
                                  <a:pt x="1859774" y="114058"/>
                                </a:lnTo>
                                <a:lnTo>
                                  <a:pt x="1859774" y="0"/>
                                </a:lnTo>
                                <a:close/>
                              </a:path>
                            </a:pathLst>
                          </a:custGeom>
                          <a:solidFill>
                            <a:srgbClr val="FFFCD5"/>
                          </a:solidFill>
                        </wps:spPr>
                        <wps:bodyPr wrap="square" lIns="0" tIns="0" rIns="0" bIns="0" rtlCol="0">
                          <a:prstTxWarp prst="textNoShape">
                            <a:avLst/>
                          </a:prstTxWarp>
                          <a:noAutofit/>
                        </wps:bodyPr>
                      </wps:wsp>
                      <wps:wsp>
                        <wps:cNvPr id="829" name="Graphic 2630"/>
                        <wps:cNvSpPr/>
                        <wps:spPr>
                          <a:xfrm>
                            <a:off x="3795674" y="0"/>
                            <a:ext cx="1898014" cy="114300"/>
                          </a:xfrm>
                          <a:custGeom>
                            <a:avLst/>
                            <a:gdLst/>
                            <a:ahLst/>
                            <a:cxnLst/>
                            <a:rect l="l" t="t" r="r" b="b"/>
                            <a:pathLst>
                              <a:path w="1898014" h="114300">
                                <a:moveTo>
                                  <a:pt x="1897849" y="0"/>
                                </a:moveTo>
                                <a:lnTo>
                                  <a:pt x="0" y="0"/>
                                </a:lnTo>
                                <a:lnTo>
                                  <a:pt x="0" y="114058"/>
                                </a:lnTo>
                                <a:lnTo>
                                  <a:pt x="1897849" y="114058"/>
                                </a:lnTo>
                                <a:lnTo>
                                  <a:pt x="1897849" y="0"/>
                                </a:lnTo>
                                <a:close/>
                              </a:path>
                            </a:pathLst>
                          </a:custGeom>
                          <a:solidFill>
                            <a:srgbClr val="E0DEF0"/>
                          </a:solidFill>
                        </wps:spPr>
                        <wps:bodyPr wrap="square" lIns="0" tIns="0" rIns="0" bIns="0" rtlCol="0">
                          <a:prstTxWarp prst="textNoShape">
                            <a:avLst/>
                          </a:prstTxWarp>
                          <a:noAutofit/>
                        </wps:bodyPr>
                      </wps:wsp>
                      <wps:wsp>
                        <wps:cNvPr id="830" name="Graphic 2631"/>
                        <wps:cNvSpPr/>
                        <wps:spPr>
                          <a:xfrm>
                            <a:off x="1897849" y="0"/>
                            <a:ext cx="1898014" cy="114300"/>
                          </a:xfrm>
                          <a:custGeom>
                            <a:avLst/>
                            <a:gdLst/>
                            <a:ahLst/>
                            <a:cxnLst/>
                            <a:rect l="l" t="t" r="r" b="b"/>
                            <a:pathLst>
                              <a:path w="1898014" h="114300">
                                <a:moveTo>
                                  <a:pt x="1897837" y="0"/>
                                </a:moveTo>
                                <a:lnTo>
                                  <a:pt x="0" y="0"/>
                                </a:lnTo>
                                <a:lnTo>
                                  <a:pt x="0" y="114058"/>
                                </a:lnTo>
                                <a:lnTo>
                                  <a:pt x="1897837" y="114058"/>
                                </a:lnTo>
                                <a:lnTo>
                                  <a:pt x="1897837" y="0"/>
                                </a:lnTo>
                                <a:close/>
                              </a:path>
                            </a:pathLst>
                          </a:custGeom>
                          <a:solidFill>
                            <a:srgbClr val="FFEEBD"/>
                          </a:solidFill>
                        </wps:spPr>
                        <wps:bodyPr wrap="square" lIns="0" tIns="0" rIns="0" bIns="0" rtlCol="0">
                          <a:prstTxWarp prst="textNoShape">
                            <a:avLst/>
                          </a:prstTxWarp>
                          <a:noAutofit/>
                        </wps:bodyPr>
                      </wps:wsp>
                      <wps:wsp>
                        <wps:cNvPr id="831" name="Graphic 2632"/>
                        <wps:cNvSpPr/>
                        <wps:spPr>
                          <a:xfrm>
                            <a:off x="0" y="0"/>
                            <a:ext cx="1898014" cy="114300"/>
                          </a:xfrm>
                          <a:custGeom>
                            <a:avLst/>
                            <a:gdLst/>
                            <a:ahLst/>
                            <a:cxnLst/>
                            <a:rect l="l" t="t" r="r" b="b"/>
                            <a:pathLst>
                              <a:path w="1898014" h="114300">
                                <a:moveTo>
                                  <a:pt x="1897837" y="0"/>
                                </a:moveTo>
                                <a:lnTo>
                                  <a:pt x="0" y="0"/>
                                </a:lnTo>
                                <a:lnTo>
                                  <a:pt x="0" y="114058"/>
                                </a:lnTo>
                                <a:lnTo>
                                  <a:pt x="1897837" y="114058"/>
                                </a:lnTo>
                                <a:lnTo>
                                  <a:pt x="1897837" y="0"/>
                                </a:lnTo>
                                <a:close/>
                              </a:path>
                            </a:pathLst>
                          </a:custGeom>
                          <a:solidFill>
                            <a:srgbClr val="D6EDE6"/>
                          </a:solidFill>
                        </wps:spPr>
                        <wps:bodyPr wrap="square" lIns="0" tIns="0" rIns="0" bIns="0" rtlCol="0">
                          <a:prstTxWarp prst="textNoShape">
                            <a:avLst/>
                          </a:prstTxWarp>
                          <a:noAutofit/>
                        </wps:bodyPr>
                      </wps:wsp>
                    </wpg:wgp>
                  </a:graphicData>
                </a:graphic>
                <wp14:sizeRelV relativeFrom="margin">
                  <wp14:pctHeight>0</wp14:pctHeight>
                </wp14:sizeRelV>
              </wp:anchor>
            </w:drawing>
          </mc:Choice>
          <mc:Fallback>
            <w:pict>
              <v:group w14:anchorId="0CF94969" id="Group 2628" o:spid="_x0000_s1026" style="position:absolute;margin-left:0;margin-top:816pt;width:594.75pt;height:25.5pt;z-index:251675648;mso-wrap-distance-left:0;mso-wrap-distance-right:0;mso-position-horizontal:left;mso-position-horizontal-relative:page;mso-position-vertical-relative:page;mso-height-relative:margin" coordsize="75533,1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">
                <v:shape id="Graphic 2629" o:spid="_x0000_s1027" style="position:absolute;left:56935;width:18599;height:1143;visibility:visible;mso-wrap-style:square;v-text-anchor:top" coordsize="1859914,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" path="m1859774,l,,,114058r1859774,l1859774,xe" fillcolor="#fffcd5" stroked="f">
                  <v:path arrowok="t"/>
                </v:shape>
                <v:shape id="Graphic 2630" o:spid="_x0000_s1028" style="position:absolute;left:37956;width:18980;height:1143;visibility:visible;mso-wrap-style:square;v-text-anchor:top" coordsize="1898014,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" path="m1897849,l,,,114058r1897849,l1897849,xe" fillcolor="#e0def0" stroked="f">
                  <v:path arrowok="t"/>
                </v:shape>
                <v:shape id="Graphic 2631" o:spid="_x0000_s1029" style="position:absolute;left:18978;width:18980;height:1143;visibility:visible;mso-wrap-style:square;v-text-anchor:top" coordsize="1898014,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" path="m1897837,l,,,114058r1897837,l1897837,xe" fillcolor="#ffeebd" stroked="f">
                  <v:path arrowok="t"/>
                </v:shape>
                <v:shape id="Graphic 2632" o:spid="_x0000_s1030" style="position:absolute;width:18980;height:1143;visibility:visible;mso-wrap-style:square;v-text-anchor:top" coordsize="1898014,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" path="m1897837,l,,,114058r1897837,l1897837,xe" fillcolor="#d6ede6" stroked="f">
                  <v:path arrowok="t"/>
                </v:shape>
                <w10:wrap anchorx="page" anchory="page"/>
              </v:group>
            </w:pict>
          </mc:Fallback>
        </mc:AlternateContent>
      </w:r>
      <w:r>
        <w:rPr>
          <w:noProof/>
          <w:lang w:eastAsia="tr-TR"/>
        </w:rPr>
        <mc:AlternateContent>
          <mc:Choice Requires="wpg">
            <w:drawing>
              <wp:anchor distT="0" distB="0" distL="0" distR="0" simplePos="0" relativeHeight="251673600" behindDoc="0" locked="0" layoutInCell="1" allowOverlap="1" wp14:anchorId="74FBA79E" wp14:editId="755A432B">
                <wp:simplePos x="0" y="0"/>
                <wp:positionH relativeFrom="page">
                  <wp:posOffset>0</wp:posOffset>
                </wp:positionH>
                <wp:positionV relativeFrom="page">
                  <wp:posOffset>0</wp:posOffset>
                </wp:positionV>
                <wp:extent cx="7553325" cy="114300"/>
                <wp:effectExtent l="0" t="0" r="0" b="0"/>
                <wp:wrapNone/>
                <wp:docPr id="2628" name="Group 26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3325" cy="114300"/>
                          <a:chOff x="0" y="0"/>
                          <a:chExt cx="7553325" cy="114300"/>
                        </a:xfrm>
                      </wpg:grpSpPr>
                      <wps:wsp>
                        <wps:cNvPr id="2629" name="Graphic 2629"/>
                        <wps:cNvSpPr/>
                        <wps:spPr>
                          <a:xfrm>
                            <a:off x="5693536" y="0"/>
                            <a:ext cx="1859914" cy="114300"/>
                          </a:xfrm>
                          <a:custGeom>
                            <a:avLst/>
                            <a:gdLst/>
                            <a:ahLst/>
                            <a:cxnLst/>
                            <a:rect l="l" t="t" r="r" b="b"/>
                            <a:pathLst>
                              <a:path w="1859914" h="114300">
                                <a:moveTo>
                                  <a:pt x="1859774" y="0"/>
                                </a:moveTo>
                                <a:lnTo>
                                  <a:pt x="0" y="0"/>
                                </a:lnTo>
                                <a:lnTo>
                                  <a:pt x="0" y="114058"/>
                                </a:lnTo>
                                <a:lnTo>
                                  <a:pt x="1859774" y="114058"/>
                                </a:lnTo>
                                <a:lnTo>
                                  <a:pt x="1859774" y="0"/>
                                </a:lnTo>
                                <a:close/>
                              </a:path>
                            </a:pathLst>
                          </a:custGeom>
                          <a:solidFill>
                            <a:srgbClr val="FFFCD5"/>
                          </a:solidFill>
                        </wps:spPr>
                        <wps:bodyPr wrap="square" lIns="0" tIns="0" rIns="0" bIns="0" rtlCol="0">
                          <a:prstTxWarp prst="textNoShape">
                            <a:avLst/>
                          </a:prstTxWarp>
                          <a:noAutofit/>
                        </wps:bodyPr>
                      </wps:wsp>
                      <wps:wsp>
                        <wps:cNvPr id="2630" name="Graphic 2630"/>
                        <wps:cNvSpPr/>
                        <wps:spPr>
                          <a:xfrm>
                            <a:off x="3795674" y="0"/>
                            <a:ext cx="1898014" cy="114300"/>
                          </a:xfrm>
                          <a:custGeom>
                            <a:avLst/>
                            <a:gdLst/>
                            <a:ahLst/>
                            <a:cxnLst/>
                            <a:rect l="l" t="t" r="r" b="b"/>
                            <a:pathLst>
                              <a:path w="1898014" h="114300">
                                <a:moveTo>
                                  <a:pt x="1897849" y="0"/>
                                </a:moveTo>
                                <a:lnTo>
                                  <a:pt x="0" y="0"/>
                                </a:lnTo>
                                <a:lnTo>
                                  <a:pt x="0" y="114058"/>
                                </a:lnTo>
                                <a:lnTo>
                                  <a:pt x="1897849" y="114058"/>
                                </a:lnTo>
                                <a:lnTo>
                                  <a:pt x="1897849" y="0"/>
                                </a:lnTo>
                                <a:close/>
                              </a:path>
                            </a:pathLst>
                          </a:custGeom>
                          <a:solidFill>
                            <a:srgbClr val="E0DEF0"/>
                          </a:solidFill>
                        </wps:spPr>
                        <wps:bodyPr wrap="square" lIns="0" tIns="0" rIns="0" bIns="0" rtlCol="0">
                          <a:prstTxWarp prst="textNoShape">
                            <a:avLst/>
                          </a:prstTxWarp>
                          <a:noAutofit/>
                        </wps:bodyPr>
                      </wps:wsp>
                      <wps:wsp>
                        <wps:cNvPr id="2631" name="Graphic 2631"/>
                        <wps:cNvSpPr/>
                        <wps:spPr>
                          <a:xfrm>
                            <a:off x="1897849" y="0"/>
                            <a:ext cx="1898014" cy="114300"/>
                          </a:xfrm>
                          <a:custGeom>
                            <a:avLst/>
                            <a:gdLst/>
                            <a:ahLst/>
                            <a:cxnLst/>
                            <a:rect l="l" t="t" r="r" b="b"/>
                            <a:pathLst>
                              <a:path w="1898014" h="114300">
                                <a:moveTo>
                                  <a:pt x="1897837" y="0"/>
                                </a:moveTo>
                                <a:lnTo>
                                  <a:pt x="0" y="0"/>
                                </a:lnTo>
                                <a:lnTo>
                                  <a:pt x="0" y="114058"/>
                                </a:lnTo>
                                <a:lnTo>
                                  <a:pt x="1897837" y="114058"/>
                                </a:lnTo>
                                <a:lnTo>
                                  <a:pt x="1897837" y="0"/>
                                </a:lnTo>
                                <a:close/>
                              </a:path>
                            </a:pathLst>
                          </a:custGeom>
                          <a:solidFill>
                            <a:srgbClr val="FFEEBD"/>
                          </a:solidFill>
                        </wps:spPr>
                        <wps:bodyPr wrap="square" lIns="0" tIns="0" rIns="0" bIns="0" rtlCol="0">
                          <a:prstTxWarp prst="textNoShape">
                            <a:avLst/>
                          </a:prstTxWarp>
                          <a:noAutofit/>
                        </wps:bodyPr>
                      </wps:wsp>
                      <wps:wsp>
                        <wps:cNvPr id="2632" name="Graphic 2632"/>
                        <wps:cNvSpPr/>
                        <wps:spPr>
                          <a:xfrm>
                            <a:off x="0" y="0"/>
                            <a:ext cx="1898014" cy="114300"/>
                          </a:xfrm>
                          <a:custGeom>
                            <a:avLst/>
                            <a:gdLst/>
                            <a:ahLst/>
                            <a:cxnLst/>
                            <a:rect l="l" t="t" r="r" b="b"/>
                            <a:pathLst>
                              <a:path w="1898014" h="114300">
                                <a:moveTo>
                                  <a:pt x="1897837" y="0"/>
                                </a:moveTo>
                                <a:lnTo>
                                  <a:pt x="0" y="0"/>
                                </a:lnTo>
                                <a:lnTo>
                                  <a:pt x="0" y="114058"/>
                                </a:lnTo>
                                <a:lnTo>
                                  <a:pt x="1897837" y="114058"/>
                                </a:lnTo>
                                <a:lnTo>
                                  <a:pt x="1897837" y="0"/>
                                </a:lnTo>
                                <a:close/>
                              </a:path>
                            </a:pathLst>
                          </a:custGeom>
                          <a:solidFill>
                            <a:srgbClr val="D6EDE6"/>
                          </a:solidFill>
                        </wps:spPr>
                        <wps:bodyPr wrap="square" lIns="0" tIns="0" rIns="0" bIns="0" rtlCol="0">
                          <a:prstTxWarp prst="textNoShape">
                            <a:avLst/>
                          </a:prstTxWarp>
                          <a:noAutofit/>
                        </wps:bodyPr>
                      </wps:wsp>
                    </wpg:wgp>
                  </a:graphicData>
                </a:graphic>
              </wp:anchor>
            </w:drawing>
          </mc:Choice>
          <mc:Fallback>
            <w:pict>
              <v:group w14:anchorId="54146313" id="Group 2628" o:spid="_x0000_s1026" style="position:absolute;margin-left:0;margin-top:0;width:594.75pt;height:9pt;z-index:251673600;mso-wrap-distance-left:0;mso-wrap-distance-right:0;mso-position-horizontal-relative:page;mso-position-vertical-relative:page" coordsize="75533,1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">
                <v:shape id="Graphic 2629" o:spid="_x0000_s1027" style="position:absolute;left:56935;width:18599;height:1143;visibility:visible;mso-wrap-style:square;v-text-anchor:top" coordsize="1859914,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" path="m1859774,l,,,114058r1859774,l1859774,xe" fillcolor="#fffcd5" stroked="f">
                  <v:path arrowok="t"/>
                </v:shape>
                <v:shape id="Graphic 2630" o:spid="_x0000_s1028" style="position:absolute;left:37956;width:18980;height:1143;visibility:visible;mso-wrap-style:square;v-text-anchor:top" coordsize="1898014,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" path="m1897849,l,,,114058r1897849,l1897849,xe" fillcolor="#e0def0" stroked="f">
                  <v:path arrowok="t"/>
                </v:shape>
                <v:shape id="Graphic 2631" o:spid="_x0000_s1029" style="position:absolute;left:18978;width:18980;height:1143;visibility:visible;mso-wrap-style:square;v-text-anchor:top" coordsize="1898014,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" path="m1897837,l,,,114058r1897837,l1897837,xe" fillcolor="#ffeebd" stroked="f">
                  <v:path arrowok="t"/>
                </v:shape>
                <v:shape id="Graphic 2632" o:spid="_x0000_s1030" style="position:absolute;width:18980;height:1143;visibility:visible;mso-wrap-style:square;v-text-anchor:top" coordsize="1898014,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" path="m1897837,l,,,114058r1897837,l1897837,xe" fillcolor="#d6ede6" stroked="f">
                  <v:path arrowok="t"/>
                </v:shape>
                <w10:wrap anchorx="page" anchory="page"/>
              </v:group>
            </w:pict>
          </mc:Fallback>
        </mc:AlternateContent>
      </w:r>
      <w:r w:rsidR="009D2843">
        <w:rPr>
          <w:noProof/>
          <w:lang w:eastAsia="tr-TR"/>
        </w:rPr>
        <mc:AlternateContent>
          <mc:Choice Requires="wps">
            <w:drawing>
              <wp:anchor distT="0" distB="0" distL="0" distR="0" simplePos="0" relativeHeight="251671552" behindDoc="1" locked="0" layoutInCell="1" allowOverlap="1" wp14:anchorId="22CFC2AE" wp14:editId="176C6302">
                <wp:simplePos x="0" y="0"/>
                <wp:positionH relativeFrom="margin">
                  <wp:posOffset>3286626</wp:posOffset>
                </wp:positionH>
                <wp:positionV relativeFrom="paragraph">
                  <wp:posOffset>5137216</wp:posOffset>
                </wp:positionV>
                <wp:extent cx="1898014" cy="114300"/>
                <wp:effectExtent l="0" t="0" r="7620" b="0"/>
                <wp:wrapTopAndBottom/>
                <wp:docPr id="826" name="Graphic 26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98014" cy="114300"/>
                        </a:xfrm>
                        <a:custGeom>
                          <a:avLst/>
                          <a:gdLst/>
                          <a:ahLst/>
                          <a:cxnLst/>
                          <a:rect l="l" t="t" r="r" b="b"/>
                          <a:pathLst>
                            <a:path w="1898014" h="114300">
                              <a:moveTo>
                                <a:pt x="1897849" y="0"/>
                              </a:moveTo>
                              <a:lnTo>
                                <a:pt x="0" y="0"/>
                              </a:lnTo>
                              <a:lnTo>
                                <a:pt x="0" y="114058"/>
                              </a:lnTo>
                              <a:lnTo>
                                <a:pt x="1897849" y="114058"/>
                              </a:lnTo>
                              <a:lnTo>
                                <a:pt x="1897849" y="0"/>
                              </a:lnTo>
                              <a:close/>
                            </a:path>
                          </a:pathLst>
                        </a:custGeom>
                        <a:solidFill>
                          <a:srgbClr val="FFEEBD"/>
                        </a:solidFill>
                      </wps:spPr>
                      <wps:bodyPr wrap="square" lIns="0" tIns="0" rIns="0" bIns="0" rtlCol="0">
                        <a:prstTxWarp prst="textNoShape">
                          <a:avLst/>
                        </a:prstTxWarp>
                        <a:noAutofit/>
                      </wps:bodyPr>
                    </wps:wsp>
                  </a:graphicData>
                </a:graphic>
              </wp:anchor>
            </w:drawing>
          </mc:Choice>
          <mc:Fallback>
            <w:pict>
              <v:shape w14:anchorId="0788294F" id="Graphic 2634" o:spid="_x0000_s1026" style="position:absolute;margin-left:258.8pt;margin-top:404.5pt;width:149.45pt;height:9pt;z-index:-251644928;visibility:visible;mso-wrap-style:square;mso-wrap-distance-left:0;mso-wrap-distance-top:0;mso-wrap-distance-right:0;mso-wrap-distance-bottom:0;mso-position-horizontal:absolute;mso-position-horizontal-relative:margin;mso-position-vertical:absolute;mso-position-vertical-relative:text;v-text-anchor:top" coordsize="1898014,11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" path="m1897849,l,,,114058r1897849,l1897849,xe" fillcolor="#ffeebd" stroked="f">
                <v:path arrowok="t"/>
                <w10:wrap type="topAndBottom" anchorx="margin"/>
              </v:shape>
            </w:pict>
          </mc:Fallback>
        </mc:AlternateContent>
      </w:r>
      <w:r w:rsidR="009D2843">
        <w:rPr>
          <w:noProof/>
          <w:lang w:eastAsia="tr-TR"/>
        </w:rPr>
        <mc:AlternateContent>
          <mc:Choice Requires="wps">
            <w:drawing>
              <wp:anchor distT="0" distB="0" distL="0" distR="0" simplePos="0" relativeHeight="251669504" behindDoc="1" locked="0" layoutInCell="1" allowOverlap="1" wp14:anchorId="341EF661" wp14:editId="22DEB8FD">
                <wp:simplePos x="0" y="0"/>
                <wp:positionH relativeFrom="margin">
                  <wp:posOffset>1224881</wp:posOffset>
                </wp:positionH>
                <wp:positionV relativeFrom="paragraph">
                  <wp:posOffset>5136515</wp:posOffset>
                </wp:positionV>
                <wp:extent cx="1898014" cy="114300"/>
                <wp:effectExtent l="0" t="0" r="7620" b="0"/>
                <wp:wrapTopAndBottom/>
                <wp:docPr id="825" name="Graphic 26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98014" cy="114300"/>
                        </a:xfrm>
                        <a:custGeom>
                          <a:avLst/>
                          <a:gdLst/>
                          <a:ahLst/>
                          <a:cxnLst/>
                          <a:rect l="l" t="t" r="r" b="b"/>
                          <a:pathLst>
                            <a:path w="1898014" h="114300">
                              <a:moveTo>
                                <a:pt x="1897849" y="0"/>
                              </a:moveTo>
                              <a:lnTo>
                                <a:pt x="0" y="0"/>
                              </a:lnTo>
                              <a:lnTo>
                                <a:pt x="0" y="114058"/>
                              </a:lnTo>
                              <a:lnTo>
                                <a:pt x="1897849" y="114058"/>
                              </a:lnTo>
                              <a:lnTo>
                                <a:pt x="1897849" y="0"/>
                              </a:lnTo>
                              <a:close/>
                            </a:path>
                          </a:pathLst>
                        </a:custGeom>
                        <a:solidFill>
                          <a:srgbClr val="FFEEBD"/>
                        </a:solidFill>
                      </wps:spPr>
                      <wps:bodyPr wrap="square" lIns="0" tIns="0" rIns="0" bIns="0" rtlCol="0">
                        <a:prstTxWarp prst="textNoShape">
                          <a:avLst/>
                        </a:prstTxWarp>
                        <a:noAutofit/>
                      </wps:bodyPr>
                    </wps:wsp>
                  </a:graphicData>
                </a:graphic>
              </wp:anchor>
            </w:drawing>
          </mc:Choice>
          <mc:Fallback>
            <w:pict>
              <v:shape w14:anchorId="4A534C45" id="Graphic 2634" o:spid="_x0000_s1026" style="position:absolute;margin-left:96.45pt;margin-top:404.45pt;width:149.45pt;height:9pt;z-index:-251646976;visibility:visible;mso-wrap-style:square;mso-wrap-distance-left:0;mso-wrap-distance-top:0;mso-wrap-distance-right:0;mso-wrap-distance-bottom:0;mso-position-horizontal:absolute;mso-position-horizontal-relative:margin;mso-position-vertical:absolute;mso-position-vertical-relative:text;v-text-anchor:top" coordsize="1898014,11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" path="m1897849,l,,,114058r1897849,l1897849,xe" fillcolor="#ffeebd" stroked="f">
                <v:path arrowok="t"/>
                <w10:wrap type="topAndBottom" anchorx="margin"/>
              </v:shape>
            </w:pict>
          </mc:Fallback>
        </mc:AlternateContent>
      </w:r>
      <w:r w:rsidR="009D2843">
        <w:rPr>
          <w:noProof/>
          <w:lang w:eastAsia="tr-TR"/>
        </w:rPr>
        <mc:AlternateContent>
          <mc:Choice Requires="wps">
            <w:drawing>
              <wp:anchor distT="0" distB="0" distL="0" distR="0" simplePos="0" relativeHeight="251667456" behindDoc="1" locked="0" layoutInCell="1" allowOverlap="1" wp14:anchorId="556B7BE7" wp14:editId="177D3D63">
                <wp:simplePos x="0" y="0"/>
                <wp:positionH relativeFrom="margin">
                  <wp:posOffset>-818114</wp:posOffset>
                </wp:positionH>
                <wp:positionV relativeFrom="paragraph">
                  <wp:posOffset>5141026</wp:posOffset>
                </wp:positionV>
                <wp:extent cx="1898014" cy="114300"/>
                <wp:effectExtent l="0" t="0" r="7620" b="0"/>
                <wp:wrapTopAndBottom/>
                <wp:docPr id="2634" name="Graphic 26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98014" cy="114300"/>
                        </a:xfrm>
                        <a:custGeom>
                          <a:avLst/>
                          <a:gdLst/>
                          <a:ahLst/>
                          <a:cxnLst/>
                          <a:rect l="l" t="t" r="r" b="b"/>
                          <a:pathLst>
                            <a:path w="1898014" h="114300">
                              <a:moveTo>
                                <a:pt x="1897849" y="0"/>
                              </a:moveTo>
                              <a:lnTo>
                                <a:pt x="0" y="0"/>
                              </a:lnTo>
                              <a:lnTo>
                                <a:pt x="0" y="114058"/>
                              </a:lnTo>
                              <a:lnTo>
                                <a:pt x="1897849" y="114058"/>
                              </a:lnTo>
                              <a:lnTo>
                                <a:pt x="1897849" y="0"/>
                              </a:lnTo>
                              <a:close/>
                            </a:path>
                          </a:pathLst>
                        </a:custGeom>
                        <a:solidFill>
                          <a:srgbClr val="FFEEBD"/>
                        </a:solidFill>
                      </wps:spPr>
                      <wps:bodyPr wrap="square" lIns="0" tIns="0" rIns="0" bIns="0" rtlCol="0">
                        <a:prstTxWarp prst="textNoShape">
                          <a:avLst/>
                        </a:prstTxWarp>
                        <a:noAutofit/>
                      </wps:bodyPr>
                    </wps:wsp>
                  </a:graphicData>
                </a:graphic>
              </wp:anchor>
            </w:drawing>
          </mc:Choice>
          <mc:Fallback>
            <w:pict>
              <v:shape w14:anchorId="541CE2D2" id="Graphic 2634" o:spid="_x0000_s1026" style="position:absolute;margin-left:-64.4pt;margin-top:404.8pt;width:149.45pt;height:9pt;z-index:-251649024;visibility:visible;mso-wrap-style:square;mso-wrap-distance-left:0;mso-wrap-distance-top:0;mso-wrap-distance-right:0;mso-wrap-distance-bottom:0;mso-position-horizontal:absolute;mso-position-horizontal-relative:margin;mso-position-vertical:absolute;mso-position-vertical-relative:text;v-text-anchor:top" coordsize="1898014,11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" path="m1897849,l,,,114058r1897849,l1897849,xe" fillcolor="#ffeebd" stroked="f">
                <v:path arrowok="t"/>
                <w10:wrap type="topAndBottom" anchorx="margin"/>
              </v:shape>
            </w:pict>
          </mc:Fallback>
        </mc:AlternateContent>
      </w:r>
    </w:p>
    <w:sectPr w:rsidR="00233203" w:rsidRPr="002F3E0C" w:rsidSect="00BD4B59">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676656" w14:textId="77777777" w:rsidR="00A14C1D" w:rsidRDefault="00A14C1D" w:rsidP="002F3E0C">
      <w:pPr>
        <w:spacing w:after="0" w:line="240" w:lineRule="auto"/>
      </w:pPr>
      <w:r>
        <w:separator/>
      </w:r>
    </w:p>
  </w:endnote>
  <w:endnote w:type="continuationSeparator" w:id="0">
    <w:p w14:paraId="212D85AD" w14:textId="77777777" w:rsidR="00A14C1D" w:rsidRDefault="00A14C1D" w:rsidP="002F3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A2"/>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26BA01" w14:textId="77777777" w:rsidR="00A14C1D" w:rsidRDefault="00A14C1D" w:rsidP="002F3E0C">
      <w:pPr>
        <w:spacing w:after="0" w:line="240" w:lineRule="auto"/>
      </w:pPr>
      <w:r>
        <w:separator/>
      </w:r>
    </w:p>
  </w:footnote>
  <w:footnote w:type="continuationSeparator" w:id="0">
    <w:p w14:paraId="03F86F90" w14:textId="77777777" w:rsidR="00A14C1D" w:rsidRDefault="00A14C1D" w:rsidP="002F3E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3616C4"/>
    <w:multiLevelType w:val="multilevel"/>
    <w:tmpl w:val="1F880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0A0C69"/>
    <w:multiLevelType w:val="hybridMultilevel"/>
    <w:tmpl w:val="8BD29404"/>
    <w:lvl w:ilvl="0" w:tplc="0B481BA6">
      <w:start w:val="1"/>
      <w:numFmt w:val="bullet"/>
      <w:lvlText w:val="•"/>
      <w:lvlJc w:val="left"/>
      <w:pPr>
        <w:tabs>
          <w:tab w:val="num" w:pos="720"/>
        </w:tabs>
        <w:ind w:left="720" w:hanging="360"/>
      </w:pPr>
      <w:rPr>
        <w:rFonts w:ascii="Times New Roman" w:hAnsi="Times New Roman" w:hint="default"/>
      </w:rPr>
    </w:lvl>
    <w:lvl w:ilvl="1" w:tplc="FFF04CE0" w:tentative="1">
      <w:start w:val="1"/>
      <w:numFmt w:val="bullet"/>
      <w:lvlText w:val="•"/>
      <w:lvlJc w:val="left"/>
      <w:pPr>
        <w:tabs>
          <w:tab w:val="num" w:pos="1440"/>
        </w:tabs>
        <w:ind w:left="1440" w:hanging="360"/>
      </w:pPr>
      <w:rPr>
        <w:rFonts w:ascii="Times New Roman" w:hAnsi="Times New Roman" w:hint="default"/>
      </w:rPr>
    </w:lvl>
    <w:lvl w:ilvl="2" w:tplc="7CCC31EA" w:tentative="1">
      <w:start w:val="1"/>
      <w:numFmt w:val="bullet"/>
      <w:lvlText w:val="•"/>
      <w:lvlJc w:val="left"/>
      <w:pPr>
        <w:tabs>
          <w:tab w:val="num" w:pos="2160"/>
        </w:tabs>
        <w:ind w:left="2160" w:hanging="360"/>
      </w:pPr>
      <w:rPr>
        <w:rFonts w:ascii="Times New Roman" w:hAnsi="Times New Roman" w:hint="default"/>
      </w:rPr>
    </w:lvl>
    <w:lvl w:ilvl="3" w:tplc="64F81A4E" w:tentative="1">
      <w:start w:val="1"/>
      <w:numFmt w:val="bullet"/>
      <w:lvlText w:val="•"/>
      <w:lvlJc w:val="left"/>
      <w:pPr>
        <w:tabs>
          <w:tab w:val="num" w:pos="2880"/>
        </w:tabs>
        <w:ind w:left="2880" w:hanging="360"/>
      </w:pPr>
      <w:rPr>
        <w:rFonts w:ascii="Times New Roman" w:hAnsi="Times New Roman" w:hint="default"/>
      </w:rPr>
    </w:lvl>
    <w:lvl w:ilvl="4" w:tplc="7FE4C47C" w:tentative="1">
      <w:start w:val="1"/>
      <w:numFmt w:val="bullet"/>
      <w:lvlText w:val="•"/>
      <w:lvlJc w:val="left"/>
      <w:pPr>
        <w:tabs>
          <w:tab w:val="num" w:pos="3600"/>
        </w:tabs>
        <w:ind w:left="3600" w:hanging="360"/>
      </w:pPr>
      <w:rPr>
        <w:rFonts w:ascii="Times New Roman" w:hAnsi="Times New Roman" w:hint="default"/>
      </w:rPr>
    </w:lvl>
    <w:lvl w:ilvl="5" w:tplc="42FC31FA" w:tentative="1">
      <w:start w:val="1"/>
      <w:numFmt w:val="bullet"/>
      <w:lvlText w:val="•"/>
      <w:lvlJc w:val="left"/>
      <w:pPr>
        <w:tabs>
          <w:tab w:val="num" w:pos="4320"/>
        </w:tabs>
        <w:ind w:left="4320" w:hanging="360"/>
      </w:pPr>
      <w:rPr>
        <w:rFonts w:ascii="Times New Roman" w:hAnsi="Times New Roman" w:hint="default"/>
      </w:rPr>
    </w:lvl>
    <w:lvl w:ilvl="6" w:tplc="D1A2B882" w:tentative="1">
      <w:start w:val="1"/>
      <w:numFmt w:val="bullet"/>
      <w:lvlText w:val="•"/>
      <w:lvlJc w:val="left"/>
      <w:pPr>
        <w:tabs>
          <w:tab w:val="num" w:pos="5040"/>
        </w:tabs>
        <w:ind w:left="5040" w:hanging="360"/>
      </w:pPr>
      <w:rPr>
        <w:rFonts w:ascii="Times New Roman" w:hAnsi="Times New Roman" w:hint="default"/>
      </w:rPr>
    </w:lvl>
    <w:lvl w:ilvl="7" w:tplc="03CA9A2A" w:tentative="1">
      <w:start w:val="1"/>
      <w:numFmt w:val="bullet"/>
      <w:lvlText w:val="•"/>
      <w:lvlJc w:val="left"/>
      <w:pPr>
        <w:tabs>
          <w:tab w:val="num" w:pos="5760"/>
        </w:tabs>
        <w:ind w:left="5760" w:hanging="360"/>
      </w:pPr>
      <w:rPr>
        <w:rFonts w:ascii="Times New Roman" w:hAnsi="Times New Roman" w:hint="default"/>
      </w:rPr>
    </w:lvl>
    <w:lvl w:ilvl="8" w:tplc="AA16BF16"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51C95967"/>
    <w:multiLevelType w:val="multilevel"/>
    <w:tmpl w:val="39A4B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02B0385"/>
    <w:multiLevelType w:val="multilevel"/>
    <w:tmpl w:val="6F16F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2611232">
    <w:abstractNumId w:val="1"/>
  </w:num>
  <w:num w:numId="2" w16cid:durableId="1841967576">
    <w:abstractNumId w:val="2"/>
  </w:num>
  <w:num w:numId="3" w16cid:durableId="468013071">
    <w:abstractNumId w:val="3"/>
  </w:num>
  <w:num w:numId="4" w16cid:durableId="20178037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xNzI2NbYwNzW3MDBT0lEKTi0uzszPAykwrwUAtuI/gCwAAAA="/>
  </w:docVars>
  <w:rsids>
    <w:rsidRoot w:val="00DD19B3"/>
    <w:rsid w:val="0000043B"/>
    <w:rsid w:val="00000DFB"/>
    <w:rsid w:val="000067EF"/>
    <w:rsid w:val="000214DD"/>
    <w:rsid w:val="00025A6F"/>
    <w:rsid w:val="00027279"/>
    <w:rsid w:val="00034EF3"/>
    <w:rsid w:val="0003724B"/>
    <w:rsid w:val="00041B2D"/>
    <w:rsid w:val="0004225A"/>
    <w:rsid w:val="00053581"/>
    <w:rsid w:val="00061156"/>
    <w:rsid w:val="00062661"/>
    <w:rsid w:val="000630C4"/>
    <w:rsid w:val="000639CB"/>
    <w:rsid w:val="0006439F"/>
    <w:rsid w:val="00064604"/>
    <w:rsid w:val="00066E83"/>
    <w:rsid w:val="000676B5"/>
    <w:rsid w:val="00070EA9"/>
    <w:rsid w:val="0007595F"/>
    <w:rsid w:val="000831DF"/>
    <w:rsid w:val="00083705"/>
    <w:rsid w:val="00084289"/>
    <w:rsid w:val="000A4F47"/>
    <w:rsid w:val="000B0697"/>
    <w:rsid w:val="000B292A"/>
    <w:rsid w:val="000B324F"/>
    <w:rsid w:val="000B73C2"/>
    <w:rsid w:val="000C4C38"/>
    <w:rsid w:val="000C5BB6"/>
    <w:rsid w:val="000C61AB"/>
    <w:rsid w:val="000C7324"/>
    <w:rsid w:val="000D05E3"/>
    <w:rsid w:val="000D72A7"/>
    <w:rsid w:val="000E2A16"/>
    <w:rsid w:val="000E6D12"/>
    <w:rsid w:val="000F4498"/>
    <w:rsid w:val="00104CA1"/>
    <w:rsid w:val="00116945"/>
    <w:rsid w:val="00122649"/>
    <w:rsid w:val="00122C0E"/>
    <w:rsid w:val="0012627A"/>
    <w:rsid w:val="001316D7"/>
    <w:rsid w:val="00136E8C"/>
    <w:rsid w:val="00140A6A"/>
    <w:rsid w:val="00143EC1"/>
    <w:rsid w:val="0014547B"/>
    <w:rsid w:val="00154EDF"/>
    <w:rsid w:val="00156F44"/>
    <w:rsid w:val="001636C5"/>
    <w:rsid w:val="0016750F"/>
    <w:rsid w:val="00173CC3"/>
    <w:rsid w:val="001801A8"/>
    <w:rsid w:val="00183649"/>
    <w:rsid w:val="001A0930"/>
    <w:rsid w:val="001A4871"/>
    <w:rsid w:val="001A757C"/>
    <w:rsid w:val="001B4164"/>
    <w:rsid w:val="001B7EE3"/>
    <w:rsid w:val="001C0507"/>
    <w:rsid w:val="001C798C"/>
    <w:rsid w:val="001C7A6E"/>
    <w:rsid w:val="001D1C60"/>
    <w:rsid w:val="001D36A6"/>
    <w:rsid w:val="001D4E64"/>
    <w:rsid w:val="001D70E9"/>
    <w:rsid w:val="001E0402"/>
    <w:rsid w:val="001F083A"/>
    <w:rsid w:val="001F2006"/>
    <w:rsid w:val="001F3DCB"/>
    <w:rsid w:val="002020D4"/>
    <w:rsid w:val="002052EB"/>
    <w:rsid w:val="0020781F"/>
    <w:rsid w:val="0021194E"/>
    <w:rsid w:val="00217E3B"/>
    <w:rsid w:val="00223D02"/>
    <w:rsid w:val="00226107"/>
    <w:rsid w:val="002313A9"/>
    <w:rsid w:val="00231E79"/>
    <w:rsid w:val="00233203"/>
    <w:rsid w:val="002366FB"/>
    <w:rsid w:val="002412ED"/>
    <w:rsid w:val="00243021"/>
    <w:rsid w:val="002470FA"/>
    <w:rsid w:val="00247E5C"/>
    <w:rsid w:val="00251CB5"/>
    <w:rsid w:val="0026208A"/>
    <w:rsid w:val="00262F12"/>
    <w:rsid w:val="00273FEB"/>
    <w:rsid w:val="00274FFB"/>
    <w:rsid w:val="00280E44"/>
    <w:rsid w:val="00282BC9"/>
    <w:rsid w:val="00284951"/>
    <w:rsid w:val="00286CCD"/>
    <w:rsid w:val="00287745"/>
    <w:rsid w:val="002925B9"/>
    <w:rsid w:val="002963BD"/>
    <w:rsid w:val="00297DDF"/>
    <w:rsid w:val="002A03FE"/>
    <w:rsid w:val="002A30D6"/>
    <w:rsid w:val="002A385B"/>
    <w:rsid w:val="002B448F"/>
    <w:rsid w:val="002B72B2"/>
    <w:rsid w:val="002C6848"/>
    <w:rsid w:val="002D032D"/>
    <w:rsid w:val="002D16BB"/>
    <w:rsid w:val="002D1E0C"/>
    <w:rsid w:val="002F1B2D"/>
    <w:rsid w:val="002F3E0C"/>
    <w:rsid w:val="002F51FE"/>
    <w:rsid w:val="00301D4C"/>
    <w:rsid w:val="00310443"/>
    <w:rsid w:val="00312209"/>
    <w:rsid w:val="00326D50"/>
    <w:rsid w:val="003270E0"/>
    <w:rsid w:val="00330329"/>
    <w:rsid w:val="00332533"/>
    <w:rsid w:val="003607A2"/>
    <w:rsid w:val="00362756"/>
    <w:rsid w:val="00362E62"/>
    <w:rsid w:val="003667CC"/>
    <w:rsid w:val="00367602"/>
    <w:rsid w:val="00375007"/>
    <w:rsid w:val="00380B21"/>
    <w:rsid w:val="00382CAE"/>
    <w:rsid w:val="00384461"/>
    <w:rsid w:val="00385FB6"/>
    <w:rsid w:val="003944BC"/>
    <w:rsid w:val="00395833"/>
    <w:rsid w:val="003977C4"/>
    <w:rsid w:val="003A01A1"/>
    <w:rsid w:val="003A2803"/>
    <w:rsid w:val="003B6E64"/>
    <w:rsid w:val="003C2365"/>
    <w:rsid w:val="003C594B"/>
    <w:rsid w:val="003D1908"/>
    <w:rsid w:val="003D6C08"/>
    <w:rsid w:val="003E0E80"/>
    <w:rsid w:val="003E1084"/>
    <w:rsid w:val="003E2FD3"/>
    <w:rsid w:val="003F3D03"/>
    <w:rsid w:val="003F4080"/>
    <w:rsid w:val="003F6EF8"/>
    <w:rsid w:val="00410772"/>
    <w:rsid w:val="00410CD0"/>
    <w:rsid w:val="0041268A"/>
    <w:rsid w:val="004213F5"/>
    <w:rsid w:val="0042337F"/>
    <w:rsid w:val="00427CBD"/>
    <w:rsid w:val="004308D7"/>
    <w:rsid w:val="0043119E"/>
    <w:rsid w:val="00435D32"/>
    <w:rsid w:val="0044009F"/>
    <w:rsid w:val="00440257"/>
    <w:rsid w:val="00440C57"/>
    <w:rsid w:val="00446E1C"/>
    <w:rsid w:val="00452619"/>
    <w:rsid w:val="00454870"/>
    <w:rsid w:val="00454E7D"/>
    <w:rsid w:val="00456BA4"/>
    <w:rsid w:val="004577BD"/>
    <w:rsid w:val="00462224"/>
    <w:rsid w:val="004650AD"/>
    <w:rsid w:val="004661DC"/>
    <w:rsid w:val="00476499"/>
    <w:rsid w:val="00483089"/>
    <w:rsid w:val="00486938"/>
    <w:rsid w:val="00487B6E"/>
    <w:rsid w:val="004943DC"/>
    <w:rsid w:val="00496604"/>
    <w:rsid w:val="00497FF3"/>
    <w:rsid w:val="004A4DAA"/>
    <w:rsid w:val="004A7DBA"/>
    <w:rsid w:val="004B20F7"/>
    <w:rsid w:val="004B3968"/>
    <w:rsid w:val="004B4752"/>
    <w:rsid w:val="004B47AB"/>
    <w:rsid w:val="004B6635"/>
    <w:rsid w:val="004C5361"/>
    <w:rsid w:val="004D7EEE"/>
    <w:rsid w:val="004E0D9C"/>
    <w:rsid w:val="004E2D9E"/>
    <w:rsid w:val="004E59D6"/>
    <w:rsid w:val="004F3C65"/>
    <w:rsid w:val="004F4CEE"/>
    <w:rsid w:val="005000A4"/>
    <w:rsid w:val="00505AAB"/>
    <w:rsid w:val="005111B6"/>
    <w:rsid w:val="00511444"/>
    <w:rsid w:val="00513162"/>
    <w:rsid w:val="005170CC"/>
    <w:rsid w:val="005178A1"/>
    <w:rsid w:val="00517FEF"/>
    <w:rsid w:val="00530680"/>
    <w:rsid w:val="00535DA3"/>
    <w:rsid w:val="00551161"/>
    <w:rsid w:val="00551DD8"/>
    <w:rsid w:val="00554F38"/>
    <w:rsid w:val="00556649"/>
    <w:rsid w:val="00557152"/>
    <w:rsid w:val="00563B85"/>
    <w:rsid w:val="00563B8A"/>
    <w:rsid w:val="00567FE8"/>
    <w:rsid w:val="00567FE9"/>
    <w:rsid w:val="00571F22"/>
    <w:rsid w:val="00576E92"/>
    <w:rsid w:val="005834E9"/>
    <w:rsid w:val="005858C8"/>
    <w:rsid w:val="005866C8"/>
    <w:rsid w:val="00590BC4"/>
    <w:rsid w:val="005A3C6C"/>
    <w:rsid w:val="005A5701"/>
    <w:rsid w:val="005A75BA"/>
    <w:rsid w:val="005C575C"/>
    <w:rsid w:val="005C5D8B"/>
    <w:rsid w:val="005C7D7F"/>
    <w:rsid w:val="005D0809"/>
    <w:rsid w:val="005D2090"/>
    <w:rsid w:val="005D56EB"/>
    <w:rsid w:val="005D5D1D"/>
    <w:rsid w:val="005D7E07"/>
    <w:rsid w:val="005E0D6E"/>
    <w:rsid w:val="006042C6"/>
    <w:rsid w:val="006124D9"/>
    <w:rsid w:val="0061579D"/>
    <w:rsid w:val="00617B6E"/>
    <w:rsid w:val="00623576"/>
    <w:rsid w:val="00626B84"/>
    <w:rsid w:val="00631026"/>
    <w:rsid w:val="006337F4"/>
    <w:rsid w:val="00635C77"/>
    <w:rsid w:val="00642E1E"/>
    <w:rsid w:val="0064457D"/>
    <w:rsid w:val="0064584A"/>
    <w:rsid w:val="00651E00"/>
    <w:rsid w:val="0065441F"/>
    <w:rsid w:val="00657116"/>
    <w:rsid w:val="00663C93"/>
    <w:rsid w:val="00681CBB"/>
    <w:rsid w:val="00696031"/>
    <w:rsid w:val="00697ACA"/>
    <w:rsid w:val="006A7D3D"/>
    <w:rsid w:val="006B0658"/>
    <w:rsid w:val="006B09C4"/>
    <w:rsid w:val="006C6DA5"/>
    <w:rsid w:val="006C75F2"/>
    <w:rsid w:val="006D39E3"/>
    <w:rsid w:val="006E3585"/>
    <w:rsid w:val="006E37E6"/>
    <w:rsid w:val="006E401C"/>
    <w:rsid w:val="006E5D13"/>
    <w:rsid w:val="006E73A8"/>
    <w:rsid w:val="006F1ECF"/>
    <w:rsid w:val="006F539F"/>
    <w:rsid w:val="00700A7E"/>
    <w:rsid w:val="00701FE9"/>
    <w:rsid w:val="007030DF"/>
    <w:rsid w:val="00703966"/>
    <w:rsid w:val="0072350C"/>
    <w:rsid w:val="00724498"/>
    <w:rsid w:val="0073563E"/>
    <w:rsid w:val="00736361"/>
    <w:rsid w:val="00741A3B"/>
    <w:rsid w:val="0074254C"/>
    <w:rsid w:val="00742E1E"/>
    <w:rsid w:val="007501EE"/>
    <w:rsid w:val="00753375"/>
    <w:rsid w:val="00761D5F"/>
    <w:rsid w:val="007757CF"/>
    <w:rsid w:val="00782160"/>
    <w:rsid w:val="00783E8D"/>
    <w:rsid w:val="007960B7"/>
    <w:rsid w:val="00796E82"/>
    <w:rsid w:val="007A65CE"/>
    <w:rsid w:val="007B164E"/>
    <w:rsid w:val="007B62B3"/>
    <w:rsid w:val="007C3C30"/>
    <w:rsid w:val="007C3E58"/>
    <w:rsid w:val="007C6222"/>
    <w:rsid w:val="007D58A2"/>
    <w:rsid w:val="007D6A93"/>
    <w:rsid w:val="007E0504"/>
    <w:rsid w:val="007E789E"/>
    <w:rsid w:val="007F0CD2"/>
    <w:rsid w:val="007F6CBB"/>
    <w:rsid w:val="00810C03"/>
    <w:rsid w:val="008126EE"/>
    <w:rsid w:val="00812B5F"/>
    <w:rsid w:val="0081735C"/>
    <w:rsid w:val="00820527"/>
    <w:rsid w:val="008238C7"/>
    <w:rsid w:val="00832AA0"/>
    <w:rsid w:val="00833D22"/>
    <w:rsid w:val="00840B65"/>
    <w:rsid w:val="008432A1"/>
    <w:rsid w:val="00844F2E"/>
    <w:rsid w:val="0084760D"/>
    <w:rsid w:val="00851408"/>
    <w:rsid w:val="008524AA"/>
    <w:rsid w:val="008553DC"/>
    <w:rsid w:val="008573D4"/>
    <w:rsid w:val="00865245"/>
    <w:rsid w:val="00865BB7"/>
    <w:rsid w:val="008666A8"/>
    <w:rsid w:val="00875B0F"/>
    <w:rsid w:val="00876A23"/>
    <w:rsid w:val="00882774"/>
    <w:rsid w:val="00884132"/>
    <w:rsid w:val="00892579"/>
    <w:rsid w:val="00894280"/>
    <w:rsid w:val="008A1BB4"/>
    <w:rsid w:val="008A435B"/>
    <w:rsid w:val="008A6FBD"/>
    <w:rsid w:val="008B762A"/>
    <w:rsid w:val="008C5F04"/>
    <w:rsid w:val="008C6659"/>
    <w:rsid w:val="008D6687"/>
    <w:rsid w:val="008E50DF"/>
    <w:rsid w:val="008E638B"/>
    <w:rsid w:val="008F0374"/>
    <w:rsid w:val="008F17FA"/>
    <w:rsid w:val="008F370D"/>
    <w:rsid w:val="008F4710"/>
    <w:rsid w:val="00900D12"/>
    <w:rsid w:val="0091214C"/>
    <w:rsid w:val="009121E9"/>
    <w:rsid w:val="009160A2"/>
    <w:rsid w:val="0091645C"/>
    <w:rsid w:val="00916CFF"/>
    <w:rsid w:val="0092236E"/>
    <w:rsid w:val="00924415"/>
    <w:rsid w:val="00926865"/>
    <w:rsid w:val="009271E7"/>
    <w:rsid w:val="009310B7"/>
    <w:rsid w:val="009502D6"/>
    <w:rsid w:val="00950BE6"/>
    <w:rsid w:val="00950CE7"/>
    <w:rsid w:val="00960C38"/>
    <w:rsid w:val="00963773"/>
    <w:rsid w:val="00965E66"/>
    <w:rsid w:val="00970D93"/>
    <w:rsid w:val="00972C7B"/>
    <w:rsid w:val="00982B78"/>
    <w:rsid w:val="0098341B"/>
    <w:rsid w:val="00983F17"/>
    <w:rsid w:val="0098656F"/>
    <w:rsid w:val="0098677F"/>
    <w:rsid w:val="00986A5B"/>
    <w:rsid w:val="00992B72"/>
    <w:rsid w:val="0099603A"/>
    <w:rsid w:val="00996A77"/>
    <w:rsid w:val="009973C6"/>
    <w:rsid w:val="009A4868"/>
    <w:rsid w:val="009B245A"/>
    <w:rsid w:val="009C3794"/>
    <w:rsid w:val="009D2843"/>
    <w:rsid w:val="009D4261"/>
    <w:rsid w:val="009E2EB7"/>
    <w:rsid w:val="009E407B"/>
    <w:rsid w:val="009E520D"/>
    <w:rsid w:val="009E72E7"/>
    <w:rsid w:val="009F02F1"/>
    <w:rsid w:val="00A007C5"/>
    <w:rsid w:val="00A0610F"/>
    <w:rsid w:val="00A10347"/>
    <w:rsid w:val="00A14C1D"/>
    <w:rsid w:val="00A237EB"/>
    <w:rsid w:val="00A3738A"/>
    <w:rsid w:val="00A447F4"/>
    <w:rsid w:val="00A57901"/>
    <w:rsid w:val="00A60E0A"/>
    <w:rsid w:val="00A63432"/>
    <w:rsid w:val="00A66AAD"/>
    <w:rsid w:val="00A700C4"/>
    <w:rsid w:val="00A72DB8"/>
    <w:rsid w:val="00A75B9E"/>
    <w:rsid w:val="00A815A0"/>
    <w:rsid w:val="00A87E60"/>
    <w:rsid w:val="00A936D0"/>
    <w:rsid w:val="00A95AC6"/>
    <w:rsid w:val="00AA3DB9"/>
    <w:rsid w:val="00AA68C9"/>
    <w:rsid w:val="00AA78FA"/>
    <w:rsid w:val="00AA7B95"/>
    <w:rsid w:val="00AB6611"/>
    <w:rsid w:val="00AB6BC6"/>
    <w:rsid w:val="00AB7911"/>
    <w:rsid w:val="00AC1BA7"/>
    <w:rsid w:val="00AC7AFD"/>
    <w:rsid w:val="00AD2E03"/>
    <w:rsid w:val="00AD3F43"/>
    <w:rsid w:val="00AD46CF"/>
    <w:rsid w:val="00AE0D6F"/>
    <w:rsid w:val="00AE6DD1"/>
    <w:rsid w:val="00AE6EB6"/>
    <w:rsid w:val="00AF0420"/>
    <w:rsid w:val="00AF1C31"/>
    <w:rsid w:val="00AF37C8"/>
    <w:rsid w:val="00AF3917"/>
    <w:rsid w:val="00AF7121"/>
    <w:rsid w:val="00B00DD5"/>
    <w:rsid w:val="00B0424A"/>
    <w:rsid w:val="00B20531"/>
    <w:rsid w:val="00B23EB5"/>
    <w:rsid w:val="00B24837"/>
    <w:rsid w:val="00B26875"/>
    <w:rsid w:val="00B27FDF"/>
    <w:rsid w:val="00B31A01"/>
    <w:rsid w:val="00B374ED"/>
    <w:rsid w:val="00B375E3"/>
    <w:rsid w:val="00B41DD4"/>
    <w:rsid w:val="00B45599"/>
    <w:rsid w:val="00B500B1"/>
    <w:rsid w:val="00B6068F"/>
    <w:rsid w:val="00B61D1F"/>
    <w:rsid w:val="00B67016"/>
    <w:rsid w:val="00B71D3F"/>
    <w:rsid w:val="00B765CA"/>
    <w:rsid w:val="00B778F7"/>
    <w:rsid w:val="00B80479"/>
    <w:rsid w:val="00B811EC"/>
    <w:rsid w:val="00B8121D"/>
    <w:rsid w:val="00B81825"/>
    <w:rsid w:val="00B852C8"/>
    <w:rsid w:val="00B87E5D"/>
    <w:rsid w:val="00B92037"/>
    <w:rsid w:val="00B94270"/>
    <w:rsid w:val="00BA0016"/>
    <w:rsid w:val="00BA066A"/>
    <w:rsid w:val="00BA14AD"/>
    <w:rsid w:val="00BA4EE8"/>
    <w:rsid w:val="00BB295D"/>
    <w:rsid w:val="00BB435F"/>
    <w:rsid w:val="00BB770F"/>
    <w:rsid w:val="00BC21BD"/>
    <w:rsid w:val="00BC2DA1"/>
    <w:rsid w:val="00BC49AA"/>
    <w:rsid w:val="00BD06A4"/>
    <w:rsid w:val="00BD3038"/>
    <w:rsid w:val="00BD445F"/>
    <w:rsid w:val="00BD482C"/>
    <w:rsid w:val="00BD4B59"/>
    <w:rsid w:val="00BE4FA6"/>
    <w:rsid w:val="00BE52DA"/>
    <w:rsid w:val="00BF0D5A"/>
    <w:rsid w:val="00BF6C49"/>
    <w:rsid w:val="00BF6C52"/>
    <w:rsid w:val="00C042AC"/>
    <w:rsid w:val="00C110B7"/>
    <w:rsid w:val="00C12EAF"/>
    <w:rsid w:val="00C147B0"/>
    <w:rsid w:val="00C1760E"/>
    <w:rsid w:val="00C266A3"/>
    <w:rsid w:val="00C27007"/>
    <w:rsid w:val="00C32053"/>
    <w:rsid w:val="00C36EB2"/>
    <w:rsid w:val="00C37A06"/>
    <w:rsid w:val="00C465DE"/>
    <w:rsid w:val="00C5035F"/>
    <w:rsid w:val="00C52457"/>
    <w:rsid w:val="00C53130"/>
    <w:rsid w:val="00C62A20"/>
    <w:rsid w:val="00C636B7"/>
    <w:rsid w:val="00C664E2"/>
    <w:rsid w:val="00C67609"/>
    <w:rsid w:val="00C71CAD"/>
    <w:rsid w:val="00C809BC"/>
    <w:rsid w:val="00C81F28"/>
    <w:rsid w:val="00C85329"/>
    <w:rsid w:val="00C92362"/>
    <w:rsid w:val="00C95766"/>
    <w:rsid w:val="00CA13CC"/>
    <w:rsid w:val="00CB174D"/>
    <w:rsid w:val="00CB658D"/>
    <w:rsid w:val="00CC02D5"/>
    <w:rsid w:val="00CC0A2B"/>
    <w:rsid w:val="00CC1009"/>
    <w:rsid w:val="00CC1DDA"/>
    <w:rsid w:val="00CC246E"/>
    <w:rsid w:val="00CD0B53"/>
    <w:rsid w:val="00CD1F95"/>
    <w:rsid w:val="00CE0788"/>
    <w:rsid w:val="00CE5CDD"/>
    <w:rsid w:val="00CF0F25"/>
    <w:rsid w:val="00CF5CEC"/>
    <w:rsid w:val="00CF7A7F"/>
    <w:rsid w:val="00D11994"/>
    <w:rsid w:val="00D136E2"/>
    <w:rsid w:val="00D241FC"/>
    <w:rsid w:val="00D25BB6"/>
    <w:rsid w:val="00D307A3"/>
    <w:rsid w:val="00D40686"/>
    <w:rsid w:val="00D418FE"/>
    <w:rsid w:val="00D4654C"/>
    <w:rsid w:val="00D50E62"/>
    <w:rsid w:val="00D64F58"/>
    <w:rsid w:val="00D65BFF"/>
    <w:rsid w:val="00D67EAC"/>
    <w:rsid w:val="00D70510"/>
    <w:rsid w:val="00D72031"/>
    <w:rsid w:val="00D765C3"/>
    <w:rsid w:val="00D8379C"/>
    <w:rsid w:val="00D918C3"/>
    <w:rsid w:val="00DA0468"/>
    <w:rsid w:val="00DB07FA"/>
    <w:rsid w:val="00DB3C1E"/>
    <w:rsid w:val="00DB45CB"/>
    <w:rsid w:val="00DC5124"/>
    <w:rsid w:val="00DC6D96"/>
    <w:rsid w:val="00DD19B3"/>
    <w:rsid w:val="00DD2D9D"/>
    <w:rsid w:val="00DD6A36"/>
    <w:rsid w:val="00DE2EF5"/>
    <w:rsid w:val="00DE5BA9"/>
    <w:rsid w:val="00DF0B36"/>
    <w:rsid w:val="00DF2EE7"/>
    <w:rsid w:val="00E0112D"/>
    <w:rsid w:val="00E07319"/>
    <w:rsid w:val="00E13D21"/>
    <w:rsid w:val="00E15366"/>
    <w:rsid w:val="00E165FD"/>
    <w:rsid w:val="00E21F98"/>
    <w:rsid w:val="00E249A2"/>
    <w:rsid w:val="00E2582C"/>
    <w:rsid w:val="00E25F43"/>
    <w:rsid w:val="00E261A4"/>
    <w:rsid w:val="00E311A0"/>
    <w:rsid w:val="00E31C71"/>
    <w:rsid w:val="00E430BA"/>
    <w:rsid w:val="00E6357F"/>
    <w:rsid w:val="00E63B5C"/>
    <w:rsid w:val="00E646DE"/>
    <w:rsid w:val="00E66F4D"/>
    <w:rsid w:val="00E76929"/>
    <w:rsid w:val="00E76CB1"/>
    <w:rsid w:val="00E80848"/>
    <w:rsid w:val="00E81CDA"/>
    <w:rsid w:val="00E81D2C"/>
    <w:rsid w:val="00E83967"/>
    <w:rsid w:val="00E84496"/>
    <w:rsid w:val="00E90B05"/>
    <w:rsid w:val="00E91043"/>
    <w:rsid w:val="00E95D16"/>
    <w:rsid w:val="00EA00CC"/>
    <w:rsid w:val="00EA0653"/>
    <w:rsid w:val="00EA7030"/>
    <w:rsid w:val="00EB4394"/>
    <w:rsid w:val="00EC1E90"/>
    <w:rsid w:val="00EC231D"/>
    <w:rsid w:val="00EC3273"/>
    <w:rsid w:val="00EC73EF"/>
    <w:rsid w:val="00ED1E9B"/>
    <w:rsid w:val="00ED2135"/>
    <w:rsid w:val="00ED27E8"/>
    <w:rsid w:val="00ED7A88"/>
    <w:rsid w:val="00ED7D9B"/>
    <w:rsid w:val="00EE0BA4"/>
    <w:rsid w:val="00F17B92"/>
    <w:rsid w:val="00F208C4"/>
    <w:rsid w:val="00F25B3F"/>
    <w:rsid w:val="00F4262D"/>
    <w:rsid w:val="00F42EDC"/>
    <w:rsid w:val="00F43D2F"/>
    <w:rsid w:val="00F52243"/>
    <w:rsid w:val="00F52FE8"/>
    <w:rsid w:val="00F66A79"/>
    <w:rsid w:val="00F67255"/>
    <w:rsid w:val="00F705E6"/>
    <w:rsid w:val="00F72DF8"/>
    <w:rsid w:val="00F741B6"/>
    <w:rsid w:val="00F848CE"/>
    <w:rsid w:val="00F87AA5"/>
    <w:rsid w:val="00F90738"/>
    <w:rsid w:val="00F9672A"/>
    <w:rsid w:val="00FA0BE8"/>
    <w:rsid w:val="00FA2FD3"/>
    <w:rsid w:val="00FA735B"/>
    <w:rsid w:val="00FA7C22"/>
    <w:rsid w:val="00FB0C8F"/>
    <w:rsid w:val="00FB113C"/>
    <w:rsid w:val="00FB5173"/>
    <w:rsid w:val="00FB5A84"/>
    <w:rsid w:val="00FC015F"/>
    <w:rsid w:val="00FC7416"/>
    <w:rsid w:val="00FD6772"/>
    <w:rsid w:val="00FE2554"/>
    <w:rsid w:val="00FF3514"/>
    <w:rsid w:val="00FF5B6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125D0A"/>
  <w15:chartTrackingRefBased/>
  <w15:docId w15:val="{8AB603D8-36EF-4E4F-8E6D-418F840DD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5B9"/>
  </w:style>
  <w:style w:type="paragraph" w:styleId="Heading1">
    <w:name w:val="heading 1"/>
    <w:basedOn w:val="Normal"/>
    <w:next w:val="Normal"/>
    <w:link w:val="Heading1Char"/>
    <w:qFormat/>
    <w:rsid w:val="002F51FE"/>
    <w:pPr>
      <w:keepNext/>
      <w:autoSpaceDE w:val="0"/>
      <w:autoSpaceDN w:val="0"/>
      <w:adjustRightInd w:val="0"/>
      <w:spacing w:after="0" w:line="240" w:lineRule="auto"/>
      <w:jc w:val="center"/>
      <w:outlineLvl w:val="0"/>
    </w:pPr>
    <w:rPr>
      <w:rFonts w:ascii="Times New Roman" w:eastAsia="Times New Roman" w:hAnsi="Times New Roman" w:cs="Times New Roman"/>
      <w:b/>
      <w:bCs/>
      <w:color w:val="000000"/>
      <w:sz w:val="24"/>
      <w:szCs w:val="24"/>
      <w:lang w:eastAsia="tr-TR"/>
    </w:rPr>
  </w:style>
  <w:style w:type="paragraph" w:styleId="Heading2">
    <w:name w:val="heading 2"/>
    <w:basedOn w:val="Normal"/>
    <w:next w:val="Normal"/>
    <w:link w:val="Heading2Char"/>
    <w:qFormat/>
    <w:rsid w:val="002F51FE"/>
    <w:pPr>
      <w:keepNext/>
      <w:tabs>
        <w:tab w:val="left" w:pos="2156"/>
      </w:tabs>
      <w:autoSpaceDE w:val="0"/>
      <w:autoSpaceDN w:val="0"/>
      <w:adjustRightInd w:val="0"/>
      <w:spacing w:after="0" w:line="240" w:lineRule="auto"/>
      <w:outlineLvl w:val="1"/>
    </w:pPr>
    <w:rPr>
      <w:rFonts w:ascii="Times New Roman" w:eastAsia="Times New Roman" w:hAnsi="Times New Roman" w:cs="Times New Roman"/>
      <w:b/>
      <w:bCs/>
      <w:color w:val="000000"/>
      <w:sz w:val="24"/>
      <w:szCs w:val="24"/>
      <w:lang w:eastAsia="tr-TR"/>
    </w:rPr>
  </w:style>
  <w:style w:type="paragraph" w:styleId="Heading3">
    <w:name w:val="heading 3"/>
    <w:basedOn w:val="Normal"/>
    <w:link w:val="Heading3Char"/>
    <w:qFormat/>
    <w:rsid w:val="009D2843"/>
    <w:pPr>
      <w:widowControl w:val="0"/>
      <w:autoSpaceDE w:val="0"/>
      <w:autoSpaceDN w:val="0"/>
      <w:spacing w:after="0" w:line="240" w:lineRule="auto"/>
      <w:ind w:left="610" w:right="153" w:hanging="831"/>
      <w:outlineLvl w:val="2"/>
    </w:pPr>
    <w:rPr>
      <w:rFonts w:ascii="Arial" w:eastAsia="Arial" w:hAnsi="Arial" w:cs="Arial"/>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F3E0C"/>
    <w:pPr>
      <w:spacing w:after="0" w:line="240" w:lineRule="auto"/>
    </w:pPr>
    <w:rPr>
      <w:rFonts w:eastAsiaTheme="minorEastAsia"/>
      <w:lang w:eastAsia="tr-TR"/>
    </w:rPr>
  </w:style>
  <w:style w:type="character" w:customStyle="1" w:styleId="NoSpacingChar">
    <w:name w:val="No Spacing Char"/>
    <w:basedOn w:val="DefaultParagraphFont"/>
    <w:link w:val="NoSpacing"/>
    <w:uiPriority w:val="1"/>
    <w:rsid w:val="002F3E0C"/>
    <w:rPr>
      <w:rFonts w:eastAsiaTheme="minorEastAsia"/>
      <w:lang w:eastAsia="tr-TR"/>
    </w:rPr>
  </w:style>
  <w:style w:type="paragraph" w:styleId="Header">
    <w:name w:val="header"/>
    <w:basedOn w:val="Normal"/>
    <w:link w:val="HeaderChar"/>
    <w:unhideWhenUsed/>
    <w:rsid w:val="002F3E0C"/>
    <w:pPr>
      <w:tabs>
        <w:tab w:val="center" w:pos="4536"/>
        <w:tab w:val="right" w:pos="9072"/>
      </w:tabs>
      <w:spacing w:after="0" w:line="240" w:lineRule="auto"/>
    </w:pPr>
  </w:style>
  <w:style w:type="character" w:customStyle="1" w:styleId="HeaderChar">
    <w:name w:val="Header Char"/>
    <w:basedOn w:val="DefaultParagraphFont"/>
    <w:link w:val="Header"/>
    <w:rsid w:val="002F3E0C"/>
  </w:style>
  <w:style w:type="paragraph" w:styleId="Footer">
    <w:name w:val="footer"/>
    <w:basedOn w:val="Normal"/>
    <w:link w:val="FooterChar"/>
    <w:unhideWhenUsed/>
    <w:rsid w:val="002F3E0C"/>
    <w:pPr>
      <w:tabs>
        <w:tab w:val="center" w:pos="4536"/>
        <w:tab w:val="right" w:pos="9072"/>
      </w:tabs>
      <w:spacing w:after="0" w:line="240" w:lineRule="auto"/>
    </w:pPr>
  </w:style>
  <w:style w:type="character" w:customStyle="1" w:styleId="FooterChar">
    <w:name w:val="Footer Char"/>
    <w:basedOn w:val="DefaultParagraphFont"/>
    <w:link w:val="Footer"/>
    <w:rsid w:val="002F3E0C"/>
  </w:style>
  <w:style w:type="character" w:customStyle="1" w:styleId="Heading3Char">
    <w:name w:val="Heading 3 Char"/>
    <w:basedOn w:val="DefaultParagraphFont"/>
    <w:link w:val="Heading3"/>
    <w:rsid w:val="009D2843"/>
    <w:rPr>
      <w:rFonts w:ascii="Arial" w:eastAsia="Arial" w:hAnsi="Arial" w:cs="Arial"/>
      <w:sz w:val="48"/>
      <w:szCs w:val="48"/>
    </w:rPr>
  </w:style>
  <w:style w:type="paragraph" w:styleId="BodyText">
    <w:name w:val="Body Text"/>
    <w:basedOn w:val="Normal"/>
    <w:link w:val="BodyTextChar"/>
    <w:uiPriority w:val="1"/>
    <w:qFormat/>
    <w:rsid w:val="009D284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D2843"/>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B4164"/>
    <w:rPr>
      <w:color w:val="0563C1" w:themeColor="hyperlink"/>
      <w:u w:val="single"/>
    </w:rPr>
  </w:style>
  <w:style w:type="character" w:styleId="FollowedHyperlink">
    <w:name w:val="FollowedHyperlink"/>
    <w:basedOn w:val="DefaultParagraphFont"/>
    <w:uiPriority w:val="99"/>
    <w:semiHidden/>
    <w:unhideWhenUsed/>
    <w:rsid w:val="00D918C3"/>
    <w:rPr>
      <w:color w:val="954F72" w:themeColor="followedHyperlink"/>
      <w:u w:val="single"/>
    </w:rPr>
  </w:style>
  <w:style w:type="table" w:styleId="TableGrid">
    <w:name w:val="Table Grid"/>
    <w:basedOn w:val="TableNormal"/>
    <w:uiPriority w:val="39"/>
    <w:rsid w:val="00AA78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2F51FE"/>
    <w:rPr>
      <w:rFonts w:ascii="Times New Roman" w:eastAsia="Times New Roman" w:hAnsi="Times New Roman" w:cs="Times New Roman"/>
      <w:b/>
      <w:bCs/>
      <w:color w:val="000000"/>
      <w:sz w:val="24"/>
      <w:szCs w:val="24"/>
      <w:lang w:eastAsia="tr-TR"/>
    </w:rPr>
  </w:style>
  <w:style w:type="character" w:customStyle="1" w:styleId="Heading2Char">
    <w:name w:val="Heading 2 Char"/>
    <w:basedOn w:val="DefaultParagraphFont"/>
    <w:link w:val="Heading2"/>
    <w:rsid w:val="002F51FE"/>
    <w:rPr>
      <w:rFonts w:ascii="Times New Roman" w:eastAsia="Times New Roman" w:hAnsi="Times New Roman" w:cs="Times New Roman"/>
      <w:b/>
      <w:bCs/>
      <w:color w:val="000000"/>
      <w:sz w:val="24"/>
      <w:szCs w:val="24"/>
      <w:lang w:eastAsia="tr-TR"/>
    </w:rPr>
  </w:style>
  <w:style w:type="numbering" w:customStyle="1" w:styleId="ListeYok1">
    <w:name w:val="Liste Yok1"/>
    <w:next w:val="NoList"/>
    <w:uiPriority w:val="99"/>
    <w:semiHidden/>
    <w:unhideWhenUsed/>
    <w:rsid w:val="002F51FE"/>
  </w:style>
  <w:style w:type="paragraph" w:styleId="BalloonText">
    <w:name w:val="Balloon Text"/>
    <w:basedOn w:val="Normal"/>
    <w:link w:val="BalloonTextChar"/>
    <w:unhideWhenUsed/>
    <w:rsid w:val="002F51FE"/>
    <w:pPr>
      <w:spacing w:after="0" w:line="240" w:lineRule="auto"/>
    </w:pPr>
    <w:rPr>
      <w:rFonts w:ascii="Tahoma" w:eastAsiaTheme="minorEastAsia" w:hAnsi="Tahoma" w:cs="Tahoma"/>
      <w:sz w:val="16"/>
      <w:szCs w:val="16"/>
      <w:lang w:eastAsia="tr-TR"/>
    </w:rPr>
  </w:style>
  <w:style w:type="character" w:customStyle="1" w:styleId="BalloonTextChar">
    <w:name w:val="Balloon Text Char"/>
    <w:basedOn w:val="DefaultParagraphFont"/>
    <w:link w:val="BalloonText"/>
    <w:rsid w:val="002F51FE"/>
    <w:rPr>
      <w:rFonts w:ascii="Tahoma" w:eastAsiaTheme="minorEastAsia" w:hAnsi="Tahoma" w:cs="Tahoma"/>
      <w:sz w:val="16"/>
      <w:szCs w:val="16"/>
      <w:lang w:eastAsia="tr-TR"/>
    </w:rPr>
  </w:style>
  <w:style w:type="numbering" w:customStyle="1" w:styleId="ListeYok11">
    <w:name w:val="Liste Yok11"/>
    <w:next w:val="NoList"/>
    <w:uiPriority w:val="99"/>
    <w:semiHidden/>
    <w:unhideWhenUsed/>
    <w:rsid w:val="002F51FE"/>
  </w:style>
  <w:style w:type="numbering" w:customStyle="1" w:styleId="ListeYok2">
    <w:name w:val="Liste Yok2"/>
    <w:next w:val="NoList"/>
    <w:uiPriority w:val="99"/>
    <w:semiHidden/>
    <w:rsid w:val="002F51FE"/>
  </w:style>
  <w:style w:type="paragraph" w:styleId="BodyTextIndent">
    <w:name w:val="Body Text Indent"/>
    <w:basedOn w:val="Normal"/>
    <w:link w:val="BodyTextIndentChar"/>
    <w:rsid w:val="002F51FE"/>
    <w:pPr>
      <w:autoSpaceDE w:val="0"/>
      <w:autoSpaceDN w:val="0"/>
      <w:adjustRightInd w:val="0"/>
      <w:spacing w:after="0" w:line="240" w:lineRule="auto"/>
      <w:ind w:left="2340"/>
    </w:pPr>
    <w:rPr>
      <w:rFonts w:ascii="Times New Roman" w:eastAsia="Times New Roman" w:hAnsi="Times New Roman" w:cs="Times New Roman"/>
      <w:color w:val="000000"/>
      <w:sz w:val="24"/>
      <w:szCs w:val="24"/>
      <w:lang w:eastAsia="tr-TR"/>
    </w:rPr>
  </w:style>
  <w:style w:type="character" w:customStyle="1" w:styleId="BodyTextIndentChar">
    <w:name w:val="Body Text Indent Char"/>
    <w:basedOn w:val="DefaultParagraphFont"/>
    <w:link w:val="BodyTextIndent"/>
    <w:rsid w:val="002F51FE"/>
    <w:rPr>
      <w:rFonts w:ascii="Times New Roman" w:eastAsia="Times New Roman" w:hAnsi="Times New Roman" w:cs="Times New Roman"/>
      <w:color w:val="000000"/>
      <w:sz w:val="24"/>
      <w:szCs w:val="24"/>
      <w:lang w:eastAsia="tr-TR"/>
    </w:rPr>
  </w:style>
  <w:style w:type="character" w:styleId="PageNumber">
    <w:name w:val="page number"/>
    <w:basedOn w:val="DefaultParagraphFont"/>
    <w:rsid w:val="002F51FE"/>
  </w:style>
  <w:style w:type="paragraph" w:styleId="DocumentMap">
    <w:name w:val="Document Map"/>
    <w:basedOn w:val="Normal"/>
    <w:link w:val="DocumentMapChar"/>
    <w:semiHidden/>
    <w:rsid w:val="002F51FE"/>
    <w:pPr>
      <w:shd w:val="clear" w:color="auto" w:fill="000080"/>
      <w:spacing w:after="0" w:line="240" w:lineRule="auto"/>
    </w:pPr>
    <w:rPr>
      <w:rFonts w:ascii="Tahoma" w:eastAsia="Times New Roman" w:hAnsi="Tahoma" w:cs="Tahoma"/>
      <w:sz w:val="20"/>
      <w:szCs w:val="20"/>
      <w:lang w:eastAsia="tr-TR"/>
    </w:rPr>
  </w:style>
  <w:style w:type="character" w:customStyle="1" w:styleId="DocumentMapChar">
    <w:name w:val="Document Map Char"/>
    <w:basedOn w:val="DefaultParagraphFont"/>
    <w:link w:val="DocumentMap"/>
    <w:semiHidden/>
    <w:rsid w:val="002F51FE"/>
    <w:rPr>
      <w:rFonts w:ascii="Tahoma" w:eastAsia="Times New Roman" w:hAnsi="Tahoma" w:cs="Tahoma"/>
      <w:sz w:val="20"/>
      <w:szCs w:val="20"/>
      <w:shd w:val="clear" w:color="auto" w:fill="000080"/>
      <w:lang w:eastAsia="tr-TR"/>
    </w:rPr>
  </w:style>
  <w:style w:type="paragraph" w:customStyle="1" w:styleId="EmptyLayoutCell">
    <w:name w:val="EmptyLayoutCell"/>
    <w:basedOn w:val="Normal"/>
    <w:rsid w:val="002F51FE"/>
    <w:pPr>
      <w:spacing w:after="0" w:line="240" w:lineRule="auto"/>
    </w:pPr>
    <w:rPr>
      <w:rFonts w:ascii="Times New Roman" w:eastAsia="Times New Roman" w:hAnsi="Times New Roman" w:cs="Times New Roman"/>
      <w:sz w:val="2"/>
      <w:szCs w:val="20"/>
      <w:lang w:val="en-US"/>
    </w:rPr>
  </w:style>
  <w:style w:type="paragraph" w:styleId="NormalWeb">
    <w:name w:val="Normal (Web)"/>
    <w:basedOn w:val="Normal"/>
    <w:uiPriority w:val="99"/>
    <w:rsid w:val="002F51FE"/>
    <w:pPr>
      <w:spacing w:before="100" w:beforeAutospacing="1" w:after="100" w:afterAutospacing="1" w:line="240" w:lineRule="atLeast"/>
    </w:pPr>
    <w:rPr>
      <w:rFonts w:ascii="Verdana" w:eastAsia="Arial Unicode MS" w:hAnsi="Verdana" w:cs="Arial Unicode MS"/>
      <w:sz w:val="17"/>
      <w:szCs w:val="17"/>
      <w:lang w:eastAsia="tr-TR"/>
    </w:rPr>
  </w:style>
  <w:style w:type="character" w:customStyle="1" w:styleId="z-TopofFormChar">
    <w:name w:val="z-Top of Form Char"/>
    <w:link w:val="z-TopofForm"/>
    <w:uiPriority w:val="99"/>
    <w:rsid w:val="002F51FE"/>
    <w:rPr>
      <w:rFonts w:ascii="Arial" w:hAnsi="Arial" w:cs="Arial"/>
      <w:vanish/>
      <w:sz w:val="16"/>
      <w:szCs w:val="16"/>
    </w:rPr>
  </w:style>
  <w:style w:type="paragraph" w:styleId="z-TopofForm">
    <w:name w:val="HTML Top of Form"/>
    <w:basedOn w:val="Normal"/>
    <w:next w:val="Normal"/>
    <w:link w:val="z-TopofFormChar"/>
    <w:hidden/>
    <w:uiPriority w:val="99"/>
    <w:unhideWhenUsed/>
    <w:rsid w:val="002F51FE"/>
    <w:pPr>
      <w:pBdr>
        <w:bottom w:val="single" w:sz="6" w:space="1" w:color="auto"/>
      </w:pBdr>
      <w:spacing w:after="0" w:line="240" w:lineRule="auto"/>
      <w:jc w:val="center"/>
    </w:pPr>
    <w:rPr>
      <w:rFonts w:ascii="Arial" w:hAnsi="Arial" w:cs="Arial"/>
      <w:vanish/>
      <w:sz w:val="16"/>
      <w:szCs w:val="16"/>
    </w:rPr>
  </w:style>
  <w:style w:type="character" w:customStyle="1" w:styleId="z-FormunstChar1">
    <w:name w:val="z-Formun Üstü Char1"/>
    <w:basedOn w:val="DefaultParagraphFont"/>
    <w:uiPriority w:val="99"/>
    <w:semiHidden/>
    <w:rsid w:val="002F51FE"/>
    <w:rPr>
      <w:rFonts w:ascii="Arial" w:hAnsi="Arial" w:cs="Arial"/>
      <w:vanish/>
      <w:sz w:val="16"/>
      <w:szCs w:val="16"/>
    </w:rPr>
  </w:style>
  <w:style w:type="character" w:customStyle="1" w:styleId="z-BottomofFormChar">
    <w:name w:val="z-Bottom of Form Char"/>
    <w:link w:val="z-BottomofForm"/>
    <w:uiPriority w:val="99"/>
    <w:rsid w:val="002F51FE"/>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2F51FE"/>
    <w:pPr>
      <w:pBdr>
        <w:top w:val="single" w:sz="6" w:space="1" w:color="auto"/>
      </w:pBdr>
      <w:spacing w:after="0" w:line="240" w:lineRule="auto"/>
      <w:jc w:val="center"/>
    </w:pPr>
    <w:rPr>
      <w:rFonts w:ascii="Arial" w:hAnsi="Arial" w:cs="Arial"/>
      <w:vanish/>
      <w:sz w:val="16"/>
      <w:szCs w:val="16"/>
    </w:rPr>
  </w:style>
  <w:style w:type="character" w:customStyle="1" w:styleId="z-FormunAltChar1">
    <w:name w:val="z-Formun Altı Char1"/>
    <w:basedOn w:val="DefaultParagraphFont"/>
    <w:uiPriority w:val="99"/>
    <w:semiHidden/>
    <w:rsid w:val="002F51FE"/>
    <w:rPr>
      <w:rFonts w:ascii="Arial" w:hAnsi="Arial" w:cs="Arial"/>
      <w:vanish/>
      <w:sz w:val="16"/>
      <w:szCs w:val="16"/>
    </w:rPr>
  </w:style>
  <w:style w:type="character" w:customStyle="1" w:styleId="mediumtext">
    <w:name w:val="medium_text"/>
    <w:basedOn w:val="DefaultParagraphFont"/>
    <w:rsid w:val="002F51FE"/>
  </w:style>
  <w:style w:type="character" w:styleId="CommentReference">
    <w:name w:val="annotation reference"/>
    <w:rsid w:val="002F51FE"/>
    <w:rPr>
      <w:sz w:val="16"/>
      <w:szCs w:val="16"/>
    </w:rPr>
  </w:style>
  <w:style w:type="paragraph" w:styleId="CommentText">
    <w:name w:val="annotation text"/>
    <w:basedOn w:val="Normal"/>
    <w:link w:val="CommentTextChar"/>
    <w:rsid w:val="002F51FE"/>
    <w:pPr>
      <w:spacing w:after="0" w:line="240" w:lineRule="auto"/>
    </w:pPr>
    <w:rPr>
      <w:rFonts w:ascii="Times New Roman" w:eastAsia="Times New Roman" w:hAnsi="Times New Roman" w:cs="Times New Roman"/>
      <w:sz w:val="20"/>
      <w:szCs w:val="20"/>
      <w:lang w:eastAsia="tr-TR"/>
    </w:rPr>
  </w:style>
  <w:style w:type="character" w:customStyle="1" w:styleId="CommentTextChar">
    <w:name w:val="Comment Text Char"/>
    <w:basedOn w:val="DefaultParagraphFont"/>
    <w:link w:val="CommentText"/>
    <w:rsid w:val="002F51FE"/>
    <w:rPr>
      <w:rFonts w:ascii="Times New Roman" w:eastAsia="Times New Roman" w:hAnsi="Times New Roman" w:cs="Times New Roman"/>
      <w:sz w:val="20"/>
      <w:szCs w:val="20"/>
      <w:lang w:eastAsia="tr-TR"/>
    </w:rPr>
  </w:style>
  <w:style w:type="paragraph" w:styleId="CommentSubject">
    <w:name w:val="annotation subject"/>
    <w:basedOn w:val="CommentText"/>
    <w:next w:val="CommentText"/>
    <w:link w:val="CommentSubjectChar"/>
    <w:rsid w:val="002F51FE"/>
    <w:rPr>
      <w:b/>
      <w:bCs/>
    </w:rPr>
  </w:style>
  <w:style w:type="character" w:customStyle="1" w:styleId="CommentSubjectChar">
    <w:name w:val="Comment Subject Char"/>
    <w:basedOn w:val="CommentTextChar"/>
    <w:link w:val="CommentSubject"/>
    <w:rsid w:val="002F51FE"/>
    <w:rPr>
      <w:rFonts w:ascii="Times New Roman" w:eastAsia="Times New Roman" w:hAnsi="Times New Roman" w:cs="Times New Roman"/>
      <w:b/>
      <w:bCs/>
      <w:sz w:val="20"/>
      <w:szCs w:val="20"/>
      <w:lang w:eastAsia="tr-TR"/>
    </w:rPr>
  </w:style>
  <w:style w:type="numbering" w:customStyle="1" w:styleId="ListeYok3">
    <w:name w:val="Liste Yok3"/>
    <w:next w:val="NoList"/>
    <w:uiPriority w:val="99"/>
    <w:semiHidden/>
    <w:rsid w:val="002F51FE"/>
  </w:style>
  <w:style w:type="numbering" w:customStyle="1" w:styleId="ListeYok4">
    <w:name w:val="Liste Yok4"/>
    <w:next w:val="NoList"/>
    <w:uiPriority w:val="99"/>
    <w:semiHidden/>
    <w:rsid w:val="002F51FE"/>
  </w:style>
  <w:style w:type="character" w:styleId="UnresolvedMention">
    <w:name w:val="Unresolved Mention"/>
    <w:basedOn w:val="DefaultParagraphFont"/>
    <w:uiPriority w:val="99"/>
    <w:semiHidden/>
    <w:unhideWhenUsed/>
    <w:rsid w:val="00064604"/>
    <w:rPr>
      <w:color w:val="605E5C"/>
      <w:shd w:val="clear" w:color="auto" w:fill="E1DFDD"/>
    </w:rPr>
  </w:style>
  <w:style w:type="paragraph" w:customStyle="1" w:styleId="Default">
    <w:name w:val="Default"/>
    <w:rsid w:val="00EA00CC"/>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EA00CC"/>
    <w:rPr>
      <w:i/>
      <w:iCs/>
    </w:rPr>
  </w:style>
  <w:style w:type="character" w:styleId="Strong">
    <w:name w:val="Strong"/>
    <w:basedOn w:val="DefaultParagraphFont"/>
    <w:uiPriority w:val="22"/>
    <w:qFormat/>
    <w:rsid w:val="00F741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7161842">
      <w:bodyDiv w:val="1"/>
      <w:marLeft w:val="0"/>
      <w:marRight w:val="0"/>
      <w:marTop w:val="0"/>
      <w:marBottom w:val="0"/>
      <w:divBdr>
        <w:top w:val="none" w:sz="0" w:space="0" w:color="auto"/>
        <w:left w:val="none" w:sz="0" w:space="0" w:color="auto"/>
        <w:bottom w:val="none" w:sz="0" w:space="0" w:color="auto"/>
        <w:right w:val="none" w:sz="0" w:space="0" w:color="auto"/>
      </w:divBdr>
    </w:div>
    <w:div w:id="851648212">
      <w:bodyDiv w:val="1"/>
      <w:marLeft w:val="0"/>
      <w:marRight w:val="0"/>
      <w:marTop w:val="0"/>
      <w:marBottom w:val="0"/>
      <w:divBdr>
        <w:top w:val="none" w:sz="0" w:space="0" w:color="auto"/>
        <w:left w:val="none" w:sz="0" w:space="0" w:color="auto"/>
        <w:bottom w:val="none" w:sz="0" w:space="0" w:color="auto"/>
        <w:right w:val="none" w:sz="0" w:space="0" w:color="auto"/>
      </w:divBdr>
    </w:div>
    <w:div w:id="858397364">
      <w:bodyDiv w:val="1"/>
      <w:marLeft w:val="0"/>
      <w:marRight w:val="0"/>
      <w:marTop w:val="0"/>
      <w:marBottom w:val="0"/>
      <w:divBdr>
        <w:top w:val="none" w:sz="0" w:space="0" w:color="auto"/>
        <w:left w:val="none" w:sz="0" w:space="0" w:color="auto"/>
        <w:bottom w:val="none" w:sz="0" w:space="0" w:color="auto"/>
        <w:right w:val="none" w:sz="0" w:space="0" w:color="auto"/>
      </w:divBdr>
    </w:div>
    <w:div w:id="990254875">
      <w:bodyDiv w:val="1"/>
      <w:marLeft w:val="0"/>
      <w:marRight w:val="0"/>
      <w:marTop w:val="0"/>
      <w:marBottom w:val="0"/>
      <w:divBdr>
        <w:top w:val="none" w:sz="0" w:space="0" w:color="auto"/>
        <w:left w:val="none" w:sz="0" w:space="0" w:color="auto"/>
        <w:bottom w:val="none" w:sz="0" w:space="0" w:color="auto"/>
        <w:right w:val="none" w:sz="0" w:space="0" w:color="auto"/>
      </w:divBdr>
      <w:divsChild>
        <w:div w:id="551772575">
          <w:marLeft w:val="547"/>
          <w:marRight w:val="0"/>
          <w:marTop w:val="0"/>
          <w:marBottom w:val="0"/>
          <w:divBdr>
            <w:top w:val="none" w:sz="0" w:space="0" w:color="auto"/>
            <w:left w:val="none" w:sz="0" w:space="0" w:color="auto"/>
            <w:bottom w:val="none" w:sz="0" w:space="0" w:color="auto"/>
            <w:right w:val="none" w:sz="0" w:space="0" w:color="auto"/>
          </w:divBdr>
        </w:div>
      </w:divsChild>
    </w:div>
    <w:div w:id="1235122723">
      <w:bodyDiv w:val="1"/>
      <w:marLeft w:val="0"/>
      <w:marRight w:val="0"/>
      <w:marTop w:val="0"/>
      <w:marBottom w:val="0"/>
      <w:divBdr>
        <w:top w:val="none" w:sz="0" w:space="0" w:color="auto"/>
        <w:left w:val="none" w:sz="0" w:space="0" w:color="auto"/>
        <w:bottom w:val="none" w:sz="0" w:space="0" w:color="auto"/>
        <w:right w:val="none" w:sz="0" w:space="0" w:color="auto"/>
      </w:divBdr>
      <w:divsChild>
        <w:div w:id="1088116931">
          <w:marLeft w:val="547"/>
          <w:marRight w:val="0"/>
          <w:marTop w:val="0"/>
          <w:marBottom w:val="0"/>
          <w:divBdr>
            <w:top w:val="none" w:sz="0" w:space="0" w:color="auto"/>
            <w:left w:val="none" w:sz="0" w:space="0" w:color="auto"/>
            <w:bottom w:val="none" w:sz="0" w:space="0" w:color="auto"/>
            <w:right w:val="none" w:sz="0" w:space="0" w:color="auto"/>
          </w:divBdr>
        </w:div>
      </w:divsChild>
    </w:div>
    <w:div w:id="1319729720">
      <w:bodyDiv w:val="1"/>
      <w:marLeft w:val="0"/>
      <w:marRight w:val="0"/>
      <w:marTop w:val="0"/>
      <w:marBottom w:val="0"/>
      <w:divBdr>
        <w:top w:val="none" w:sz="0" w:space="0" w:color="auto"/>
        <w:left w:val="none" w:sz="0" w:space="0" w:color="auto"/>
        <w:bottom w:val="none" w:sz="0" w:space="0" w:color="auto"/>
        <w:right w:val="none" w:sz="0" w:space="0" w:color="auto"/>
      </w:divBdr>
      <w:divsChild>
        <w:div w:id="1715232737">
          <w:marLeft w:val="547"/>
          <w:marRight w:val="0"/>
          <w:marTop w:val="0"/>
          <w:marBottom w:val="0"/>
          <w:divBdr>
            <w:top w:val="none" w:sz="0" w:space="0" w:color="auto"/>
            <w:left w:val="none" w:sz="0" w:space="0" w:color="auto"/>
            <w:bottom w:val="none" w:sz="0" w:space="0" w:color="auto"/>
            <w:right w:val="none" w:sz="0" w:space="0" w:color="auto"/>
          </w:divBdr>
        </w:div>
      </w:divsChild>
    </w:div>
    <w:div w:id="1569002342">
      <w:bodyDiv w:val="1"/>
      <w:marLeft w:val="0"/>
      <w:marRight w:val="0"/>
      <w:marTop w:val="0"/>
      <w:marBottom w:val="0"/>
      <w:divBdr>
        <w:top w:val="none" w:sz="0" w:space="0" w:color="auto"/>
        <w:left w:val="none" w:sz="0" w:space="0" w:color="auto"/>
        <w:bottom w:val="none" w:sz="0" w:space="0" w:color="auto"/>
        <w:right w:val="none" w:sz="0" w:space="0" w:color="auto"/>
      </w:divBdr>
    </w:div>
    <w:div w:id="1641497147">
      <w:bodyDiv w:val="1"/>
      <w:marLeft w:val="0"/>
      <w:marRight w:val="0"/>
      <w:marTop w:val="0"/>
      <w:marBottom w:val="0"/>
      <w:divBdr>
        <w:top w:val="none" w:sz="0" w:space="0" w:color="auto"/>
        <w:left w:val="none" w:sz="0" w:space="0" w:color="auto"/>
        <w:bottom w:val="none" w:sz="0" w:space="0" w:color="auto"/>
        <w:right w:val="none" w:sz="0" w:space="0" w:color="auto"/>
      </w:divBdr>
    </w:div>
    <w:div w:id="2004581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nstagram.com/p/DRz8SHWjiOS/?hl=tr" TargetMode="External"/><Relationship Id="rId21" Type="http://schemas.openxmlformats.org/officeDocument/2006/relationships/diagramQuickStyle" Target="diagrams/quickStyle2.xml"/><Relationship Id="rId42" Type="http://schemas.openxmlformats.org/officeDocument/2006/relationships/diagramColors" Target="diagrams/colors6.xml"/><Relationship Id="rId63" Type="http://schemas.microsoft.com/office/2007/relationships/diagramDrawing" Target="diagrams/drawing10.xml"/><Relationship Id="rId84" Type="http://schemas.openxmlformats.org/officeDocument/2006/relationships/diagramData" Target="diagrams/data15.xml"/><Relationship Id="rId138" Type="http://schemas.microsoft.com/office/2007/relationships/diagramDrawing" Target="diagrams/drawing19.xml"/><Relationship Id="rId16" Type="http://schemas.openxmlformats.org/officeDocument/2006/relationships/diagramQuickStyle" Target="diagrams/quickStyle1.xml"/><Relationship Id="rId107" Type="http://schemas.openxmlformats.org/officeDocument/2006/relationships/diagramColors" Target="diagrams/colors17.xml"/><Relationship Id="rId11" Type="http://schemas.openxmlformats.org/officeDocument/2006/relationships/image" Target="media/image4.png"/><Relationship Id="rId32" Type="http://schemas.openxmlformats.org/officeDocument/2006/relationships/diagramColors" Target="diagrams/colors4.xml"/><Relationship Id="rId37" Type="http://schemas.openxmlformats.org/officeDocument/2006/relationships/diagramColors" Target="diagrams/colors5.xml"/><Relationship Id="rId53" Type="http://schemas.microsoft.com/office/2007/relationships/diagramDrawing" Target="diagrams/drawing8.xml"/><Relationship Id="rId58" Type="http://schemas.microsoft.com/office/2007/relationships/diagramDrawing" Target="diagrams/drawing9.xml"/><Relationship Id="rId74" Type="http://schemas.openxmlformats.org/officeDocument/2006/relationships/diagramData" Target="diagrams/data13.xml"/><Relationship Id="rId79" Type="http://schemas.openxmlformats.org/officeDocument/2006/relationships/diagramData" Target="diagrams/data14.xml"/><Relationship Id="rId102" Type="http://schemas.openxmlformats.org/officeDocument/2006/relationships/diagramColors" Target="diagrams/colors16.xml"/><Relationship Id="rId123" Type="http://schemas.openxmlformats.org/officeDocument/2006/relationships/hyperlink" Target="https://iibf.sdu.edu.tr/sbky/tr/haber/kpssnin-sifrelerini-birlikte-cozuyoruz-etkinligi-gerceklestirildi-55418h.html" TargetMode="External"/><Relationship Id="rId128" Type="http://schemas.openxmlformats.org/officeDocument/2006/relationships/hyperlink" Target="https://www.instagram.com/sytsdu/profilecard/?igsh=MXZvejFkbTJua253Mg==" TargetMode="External"/><Relationship Id="rId5" Type="http://schemas.openxmlformats.org/officeDocument/2006/relationships/webSettings" Target="webSettings.xml"/><Relationship Id="rId90" Type="http://schemas.openxmlformats.org/officeDocument/2006/relationships/hyperlink" Target="https://docs.google.com/forms/d/e/1FAIpQLSd8RqvRHHR5vUpJriJg-_VRndcm6mC40oPsLMPYdeQmPgMepQ/viewform" TargetMode="External"/><Relationship Id="rId95" Type="http://schemas.openxmlformats.org/officeDocument/2006/relationships/hyperlink" Target="https://docs.google.com/forms/d/e/1FAIpQLSd8RqvRHHR5vUpJriJg-_VRndcm6mC40oPsLMPYdeQmPgMepQ/viewform" TargetMode="External"/><Relationship Id="rId22" Type="http://schemas.openxmlformats.org/officeDocument/2006/relationships/diagramColors" Target="diagrams/colors2.xml"/><Relationship Id="rId27" Type="http://schemas.openxmlformats.org/officeDocument/2006/relationships/diagramColors" Target="diagrams/colors3.xml"/><Relationship Id="rId43" Type="http://schemas.microsoft.com/office/2007/relationships/diagramDrawing" Target="diagrams/drawing6.xml"/><Relationship Id="rId48" Type="http://schemas.microsoft.com/office/2007/relationships/diagramDrawing" Target="diagrams/drawing7.xml"/><Relationship Id="rId64" Type="http://schemas.openxmlformats.org/officeDocument/2006/relationships/diagramData" Target="diagrams/data11.xml"/><Relationship Id="rId69" Type="http://schemas.openxmlformats.org/officeDocument/2006/relationships/diagramData" Target="diagrams/data12.xml"/><Relationship Id="rId113" Type="http://schemas.microsoft.com/office/2007/relationships/diagramDrawing" Target="diagrams/drawing18.xml"/><Relationship Id="rId118" Type="http://schemas.openxmlformats.org/officeDocument/2006/relationships/hyperlink" Target="https://sksdb.sdu.edu.tr/tr/ogrenci-topluluklari/siyaset-yonetim-toplulugu-14469s.html" TargetMode="External"/><Relationship Id="rId134" Type="http://schemas.openxmlformats.org/officeDocument/2006/relationships/diagramData" Target="diagrams/data19.xml"/><Relationship Id="rId139" Type="http://schemas.openxmlformats.org/officeDocument/2006/relationships/fontTable" Target="fontTable.xml"/><Relationship Id="rId80" Type="http://schemas.openxmlformats.org/officeDocument/2006/relationships/diagramLayout" Target="diagrams/layout14.xml"/><Relationship Id="rId85" Type="http://schemas.openxmlformats.org/officeDocument/2006/relationships/diagramLayout" Target="diagrams/layout15.xml"/><Relationship Id="rId12" Type="http://schemas.openxmlformats.org/officeDocument/2006/relationships/hyperlink" Target="https://yokatlas.yok.gov.tr/lisans.php?y=109211121%20" TargetMode="External"/><Relationship Id="rId17" Type="http://schemas.openxmlformats.org/officeDocument/2006/relationships/diagramColors" Target="diagrams/colors1.xml"/><Relationship Id="rId33" Type="http://schemas.microsoft.com/office/2007/relationships/diagramDrawing" Target="diagrams/drawing4.xml"/><Relationship Id="rId38" Type="http://schemas.microsoft.com/office/2007/relationships/diagramDrawing" Target="diagrams/drawing5.xml"/><Relationship Id="rId59" Type="http://schemas.openxmlformats.org/officeDocument/2006/relationships/diagramData" Target="diagrams/data10.xml"/><Relationship Id="rId103" Type="http://schemas.microsoft.com/office/2007/relationships/diagramDrawing" Target="diagrams/drawing16.xml"/><Relationship Id="rId108" Type="http://schemas.microsoft.com/office/2007/relationships/diagramDrawing" Target="diagrams/drawing17.xml"/><Relationship Id="rId124" Type="http://schemas.openxmlformats.org/officeDocument/2006/relationships/hyperlink" Target="https://iibf.sdu.edu.tr/sbky/tr/haber/ispartamuhtarlarakademisi-acilis-programi-fakultemizde-gerceklestirildi-54778h.html" TargetMode="External"/><Relationship Id="rId129" Type="http://schemas.openxmlformats.org/officeDocument/2006/relationships/hyperlink" Target="https://iibf.sdu.edu.tr/sbky/tr/haber/siyaset-bilimi-ve-kamu-yonetimi-ogrenci-calistayini-gerceklestirdik-51448h.html" TargetMode="External"/><Relationship Id="rId54" Type="http://schemas.openxmlformats.org/officeDocument/2006/relationships/diagramData" Target="diagrams/data9.xml"/><Relationship Id="rId70" Type="http://schemas.openxmlformats.org/officeDocument/2006/relationships/diagramLayout" Target="diagrams/layout12.xml"/><Relationship Id="rId75" Type="http://schemas.openxmlformats.org/officeDocument/2006/relationships/diagramLayout" Target="diagrams/layout13.xml"/><Relationship Id="rId91" Type="http://schemas.openxmlformats.org/officeDocument/2006/relationships/hyperlink" Target="https://docs.google.com/forms/d/e/1FAIpQLSdiLmkkuzpE52npRwJaSdz5cdi7oXyTsVkJj9kEag7Ny5j9cw/viewform" TargetMode="External"/><Relationship Id="rId96" Type="http://schemas.openxmlformats.org/officeDocument/2006/relationships/hyperlink" Target="https://docs.google.com/forms/d/e/1FAIpQLSdiLmkkuzpE52npRwJaSdz5cdi7oXyTsVkJj9kEag7Ny5j9cw/viewform"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microsoft.com/office/2007/relationships/diagramDrawing" Target="diagrams/drawing2.xml"/><Relationship Id="rId28" Type="http://schemas.microsoft.com/office/2007/relationships/diagramDrawing" Target="diagrams/drawing3.xml"/><Relationship Id="rId49" Type="http://schemas.openxmlformats.org/officeDocument/2006/relationships/diagramData" Target="diagrams/data8.xml"/><Relationship Id="rId114" Type="http://schemas.openxmlformats.org/officeDocument/2006/relationships/hyperlink" Target="https://iibf.sdu.edu.tr/assets/uploads/sites/446/files/egiticilerin-egitimi-listesi-11022026.pdf" TargetMode="External"/><Relationship Id="rId119" Type="http://schemas.openxmlformats.org/officeDocument/2006/relationships/hyperlink" Target="https://sksdb.sdu.edu.tr/tr/haber/gelecek-meclisi-meclis-simulasyonu-56275h.html" TargetMode="External"/><Relationship Id="rId44" Type="http://schemas.openxmlformats.org/officeDocument/2006/relationships/diagramData" Target="diagrams/data7.xml"/><Relationship Id="rId60" Type="http://schemas.openxmlformats.org/officeDocument/2006/relationships/diagramLayout" Target="diagrams/layout10.xml"/><Relationship Id="rId65" Type="http://schemas.openxmlformats.org/officeDocument/2006/relationships/diagramLayout" Target="diagrams/layout11.xml"/><Relationship Id="rId81" Type="http://schemas.openxmlformats.org/officeDocument/2006/relationships/diagramQuickStyle" Target="diagrams/quickStyle14.xml"/><Relationship Id="rId86" Type="http://schemas.openxmlformats.org/officeDocument/2006/relationships/diagramQuickStyle" Target="diagrams/quickStyle15.xml"/><Relationship Id="rId130" Type="http://schemas.openxmlformats.org/officeDocument/2006/relationships/hyperlink" Target="https://iibf.sdu.edu.tr/sbky/tr/haber/ii-siyaset-bilimi-ve-kamu-yonetimi-egitimi-calistayi-sonuc-raporu-yayinda-53637h.html" TargetMode="External"/><Relationship Id="rId135" Type="http://schemas.openxmlformats.org/officeDocument/2006/relationships/diagramLayout" Target="diagrams/layout19.xml"/><Relationship Id="rId13" Type="http://schemas.openxmlformats.org/officeDocument/2006/relationships/hyperlink" Target="https://yokatlas.yok.gov.tr/lisans.php?y=109211121%20" TargetMode="External"/><Relationship Id="rId18" Type="http://schemas.microsoft.com/office/2007/relationships/diagramDrawing" Target="diagrams/drawing1.xml"/><Relationship Id="rId39" Type="http://schemas.openxmlformats.org/officeDocument/2006/relationships/diagramData" Target="diagrams/data6.xml"/><Relationship Id="rId109" Type="http://schemas.openxmlformats.org/officeDocument/2006/relationships/diagramData" Target="diagrams/data18.xml"/><Relationship Id="rId34" Type="http://schemas.openxmlformats.org/officeDocument/2006/relationships/diagramData" Target="diagrams/data5.xml"/><Relationship Id="rId50" Type="http://schemas.openxmlformats.org/officeDocument/2006/relationships/diagramLayout" Target="diagrams/layout8.xml"/><Relationship Id="rId55" Type="http://schemas.openxmlformats.org/officeDocument/2006/relationships/diagramLayout" Target="diagrams/layout9.xml"/><Relationship Id="rId76" Type="http://schemas.openxmlformats.org/officeDocument/2006/relationships/diagramQuickStyle" Target="diagrams/quickStyle13.xml"/><Relationship Id="rId97" Type="http://schemas.openxmlformats.org/officeDocument/2006/relationships/hyperlink" Target="https://docs.google.com/forms/d/e/1FAIpQLSfEas6TtE2ODJDNgdMa6suwuBDe9HoY3uEiyirIjzPSVY02wQ/viewform" TargetMode="External"/><Relationship Id="rId104" Type="http://schemas.openxmlformats.org/officeDocument/2006/relationships/diagramData" Target="diagrams/data17.xml"/><Relationship Id="rId120" Type="http://schemas.openxmlformats.org/officeDocument/2006/relationships/hyperlink" Target="https://www.instagram.com/sytsdu/profilecard/?igsh=MXZvejFkbTJua253Mg==" TargetMode="External"/><Relationship Id="rId125" Type="http://schemas.openxmlformats.org/officeDocument/2006/relationships/hyperlink" Target="https://iibf.sdu.edu.tr/sbky/tr/haber/siyaset-ve-yonetim-toplulugumuz-ile-ankara-gezisi-gerceklestirildi-52473h.html" TargetMode="External"/><Relationship Id="rId7" Type="http://schemas.openxmlformats.org/officeDocument/2006/relationships/endnotes" Target="endnotes.xml"/><Relationship Id="rId71" Type="http://schemas.openxmlformats.org/officeDocument/2006/relationships/diagramQuickStyle" Target="diagrams/quickStyle12.xml"/><Relationship Id="rId92" Type="http://schemas.openxmlformats.org/officeDocument/2006/relationships/hyperlink" Target="https://docs.google.com/forms/d/e/1FAIpQLSfEas6TtE2ODJDNgdMa6suwuBDe9HoY3uEiyirIjzPSVY02wQ/viewform" TargetMode="External"/><Relationship Id="rId2" Type="http://schemas.openxmlformats.org/officeDocument/2006/relationships/numbering" Target="numbering.xml"/><Relationship Id="rId29" Type="http://schemas.openxmlformats.org/officeDocument/2006/relationships/diagramData" Target="diagrams/data4.xml"/><Relationship Id="rId24" Type="http://schemas.openxmlformats.org/officeDocument/2006/relationships/diagramData" Target="diagrams/data3.xml"/><Relationship Id="rId40" Type="http://schemas.openxmlformats.org/officeDocument/2006/relationships/diagramLayout" Target="diagrams/layout6.xml"/><Relationship Id="rId45" Type="http://schemas.openxmlformats.org/officeDocument/2006/relationships/diagramLayout" Target="diagrams/layout7.xml"/><Relationship Id="rId66" Type="http://schemas.openxmlformats.org/officeDocument/2006/relationships/diagramQuickStyle" Target="diagrams/quickStyle11.xml"/><Relationship Id="rId87" Type="http://schemas.openxmlformats.org/officeDocument/2006/relationships/diagramColors" Target="diagrams/colors15.xml"/><Relationship Id="rId110" Type="http://schemas.openxmlformats.org/officeDocument/2006/relationships/diagramLayout" Target="diagrams/layout18.xml"/><Relationship Id="rId115" Type="http://schemas.openxmlformats.org/officeDocument/2006/relationships/hyperlink" Target="https://iibf.sdu.edu.tr/assets/uploads/sites/446/files/egiticilerin-egitimi-listesi-11022026.pdf" TargetMode="External"/><Relationship Id="rId131" Type="http://schemas.openxmlformats.org/officeDocument/2006/relationships/hyperlink" Target="https://iibf.sdu.edu.tr/sbky/tr/haber/kpssnin-sifrelerini-birlikte-cozuyoruz-etkinligi-gerceklestirildi-55418h.html" TargetMode="External"/><Relationship Id="rId136" Type="http://schemas.openxmlformats.org/officeDocument/2006/relationships/diagramQuickStyle" Target="diagrams/quickStyle19.xml"/><Relationship Id="rId61" Type="http://schemas.openxmlformats.org/officeDocument/2006/relationships/diagramQuickStyle" Target="diagrams/quickStyle10.xml"/><Relationship Id="rId82" Type="http://schemas.openxmlformats.org/officeDocument/2006/relationships/diagramColors" Target="diagrams/colors14.xml"/><Relationship Id="rId19" Type="http://schemas.openxmlformats.org/officeDocument/2006/relationships/diagramData" Target="diagrams/data2.xml"/><Relationship Id="rId14" Type="http://schemas.openxmlformats.org/officeDocument/2006/relationships/diagramData" Target="diagrams/data1.xml"/><Relationship Id="rId30" Type="http://schemas.openxmlformats.org/officeDocument/2006/relationships/diagramLayout" Target="diagrams/layout4.xml"/><Relationship Id="rId35" Type="http://schemas.openxmlformats.org/officeDocument/2006/relationships/diagramLayout" Target="diagrams/layout5.xml"/><Relationship Id="rId56" Type="http://schemas.openxmlformats.org/officeDocument/2006/relationships/diagramQuickStyle" Target="diagrams/quickStyle9.xml"/><Relationship Id="rId77" Type="http://schemas.openxmlformats.org/officeDocument/2006/relationships/diagramColors" Target="diagrams/colors13.xml"/><Relationship Id="rId100" Type="http://schemas.openxmlformats.org/officeDocument/2006/relationships/diagramLayout" Target="diagrams/layout16.xml"/><Relationship Id="rId105" Type="http://schemas.openxmlformats.org/officeDocument/2006/relationships/diagramLayout" Target="diagrams/layout17.xml"/><Relationship Id="rId126" Type="http://schemas.openxmlformats.org/officeDocument/2006/relationships/hyperlink" Target="https://sksdb.sdu.edu.tr/tr/ogrenci-topluluklari/siyaset-yonetim-toplulugu-14469s.html" TargetMode="External"/><Relationship Id="rId8" Type="http://schemas.openxmlformats.org/officeDocument/2006/relationships/image" Target="media/image1.png"/><Relationship Id="rId51" Type="http://schemas.openxmlformats.org/officeDocument/2006/relationships/diagramQuickStyle" Target="diagrams/quickStyle8.xml"/><Relationship Id="rId72" Type="http://schemas.openxmlformats.org/officeDocument/2006/relationships/diagramColors" Target="diagrams/colors12.xml"/><Relationship Id="rId93" Type="http://schemas.openxmlformats.org/officeDocument/2006/relationships/hyperlink" Target="https://docs.google.com/forms/d/e/1FAIpQLSf-Q-fQm4uLZqmZovkHapC6PnC07AtfgyYapFLnc5to6TegGg/viewform" TargetMode="External"/><Relationship Id="rId98" Type="http://schemas.openxmlformats.org/officeDocument/2006/relationships/hyperlink" Target="https://docs.google.com/forms/d/e/1FAIpQLSf-Q-fQm4uLZqmZovkHapC6PnC07AtfgyYapFLnc5to6TegGg/viewform" TargetMode="External"/><Relationship Id="rId121" Type="http://schemas.openxmlformats.org/officeDocument/2006/relationships/hyperlink" Target="https://iibf.sdu.edu.tr/sbky/tr/haber/siyaset-bilimi-ve-kamu-yonetimi-ogrenci-calistayini-gerceklestirdik-51448h.html" TargetMode="External"/><Relationship Id="rId3" Type="http://schemas.openxmlformats.org/officeDocument/2006/relationships/styles" Target="styles.xml"/><Relationship Id="rId25" Type="http://schemas.openxmlformats.org/officeDocument/2006/relationships/diagramLayout" Target="diagrams/layout3.xml"/><Relationship Id="rId46" Type="http://schemas.openxmlformats.org/officeDocument/2006/relationships/diagramQuickStyle" Target="diagrams/quickStyle7.xml"/><Relationship Id="rId67" Type="http://schemas.openxmlformats.org/officeDocument/2006/relationships/diagramColors" Target="diagrams/colors11.xml"/><Relationship Id="rId116" Type="http://schemas.openxmlformats.org/officeDocument/2006/relationships/hyperlink" Target="https://www.instagram.com/p/DRz8SHWjiOS/?hl=tr" TargetMode="External"/><Relationship Id="rId137" Type="http://schemas.openxmlformats.org/officeDocument/2006/relationships/diagramColors" Target="diagrams/colors19.xml"/><Relationship Id="rId20" Type="http://schemas.openxmlformats.org/officeDocument/2006/relationships/diagramLayout" Target="diagrams/layout2.xml"/><Relationship Id="rId41" Type="http://schemas.openxmlformats.org/officeDocument/2006/relationships/diagramQuickStyle" Target="diagrams/quickStyle6.xml"/><Relationship Id="rId62" Type="http://schemas.openxmlformats.org/officeDocument/2006/relationships/diagramColors" Target="diagrams/colors10.xml"/><Relationship Id="rId83" Type="http://schemas.microsoft.com/office/2007/relationships/diagramDrawing" Target="diagrams/drawing14.xml"/><Relationship Id="rId88" Type="http://schemas.microsoft.com/office/2007/relationships/diagramDrawing" Target="diagrams/drawing15.xml"/><Relationship Id="rId111" Type="http://schemas.openxmlformats.org/officeDocument/2006/relationships/diagramQuickStyle" Target="diagrams/quickStyle18.xml"/><Relationship Id="rId132" Type="http://schemas.openxmlformats.org/officeDocument/2006/relationships/hyperlink" Target="https://iibf.sdu.edu.tr/sbky/tr/haber/ispartamuhtarlarakademisi-acilis-programi-fakultemizde-gerceklestirildi-54778h.html" TargetMode="External"/><Relationship Id="rId15" Type="http://schemas.openxmlformats.org/officeDocument/2006/relationships/diagramLayout" Target="diagrams/layout1.xml"/><Relationship Id="rId36" Type="http://schemas.openxmlformats.org/officeDocument/2006/relationships/diagramQuickStyle" Target="diagrams/quickStyle5.xml"/><Relationship Id="rId57" Type="http://schemas.openxmlformats.org/officeDocument/2006/relationships/diagramColors" Target="diagrams/colors9.xml"/><Relationship Id="rId106" Type="http://schemas.openxmlformats.org/officeDocument/2006/relationships/diagramQuickStyle" Target="diagrams/quickStyle17.xml"/><Relationship Id="rId127" Type="http://schemas.openxmlformats.org/officeDocument/2006/relationships/hyperlink" Target="https://sksdb.sdu.edu.tr/tr/haber/gelecek-meclisi-meclis-simulasyonu-56275h.html" TargetMode="External"/><Relationship Id="rId10" Type="http://schemas.openxmlformats.org/officeDocument/2006/relationships/image" Target="media/image3.png"/><Relationship Id="rId31" Type="http://schemas.openxmlformats.org/officeDocument/2006/relationships/diagramQuickStyle" Target="diagrams/quickStyle4.xml"/><Relationship Id="rId52" Type="http://schemas.openxmlformats.org/officeDocument/2006/relationships/diagramColors" Target="diagrams/colors8.xml"/><Relationship Id="rId73" Type="http://schemas.microsoft.com/office/2007/relationships/diagramDrawing" Target="diagrams/drawing12.xml"/><Relationship Id="rId78" Type="http://schemas.microsoft.com/office/2007/relationships/diagramDrawing" Target="diagrams/drawing13.xml"/><Relationship Id="rId94" Type="http://schemas.openxmlformats.org/officeDocument/2006/relationships/hyperlink" Target="https://docs.google.com/forms/d/e/1FAIpQLSeHC2YBwJsj3eeEisS959ES4hkpbQpVN2FUIUi6OprOx3y2Eg/viewform" TargetMode="External"/><Relationship Id="rId99" Type="http://schemas.openxmlformats.org/officeDocument/2006/relationships/diagramData" Target="diagrams/data16.xml"/><Relationship Id="rId101" Type="http://schemas.openxmlformats.org/officeDocument/2006/relationships/diagramQuickStyle" Target="diagrams/quickStyle16.xml"/><Relationship Id="rId122" Type="http://schemas.openxmlformats.org/officeDocument/2006/relationships/hyperlink" Target="https://iibf.sdu.edu.tr/sbky/tr/haber/ii-siyaset-bilimi-ve-kamu-yonetimi-egitimi-calistayi-sonuc-raporu-yayinda-53637h.html"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diagramQuickStyle" Target="diagrams/quickStyle3.xml"/><Relationship Id="rId47" Type="http://schemas.openxmlformats.org/officeDocument/2006/relationships/diagramColors" Target="diagrams/colors7.xml"/><Relationship Id="rId68" Type="http://schemas.microsoft.com/office/2007/relationships/diagramDrawing" Target="diagrams/drawing11.xml"/><Relationship Id="rId89" Type="http://schemas.openxmlformats.org/officeDocument/2006/relationships/hyperlink" Target="https://docs.google.com/forms/d/e/1FAIpQLSeHC2YBwJsj3eeEisS959ES4hkpbQpVN2FUIUi6OprOx3y2Eg/viewform" TargetMode="External"/><Relationship Id="rId112" Type="http://schemas.openxmlformats.org/officeDocument/2006/relationships/diagramColors" Target="diagrams/colors18.xml"/><Relationship Id="rId133" Type="http://schemas.openxmlformats.org/officeDocument/2006/relationships/hyperlink" Target="https://iibf.sdu.edu.tr/sbky/tr/haber/siyaset-ve-yonetim-toplulugumuz-ile-ankara-gezisi-gerceklestirildi-52473h.html" TargetMode="External"/></Relationships>
</file>

<file path=word/diagrams/_rels/data1.xml.rels><?xml version="1.0" encoding="UTF-8" standalone="yes"?>
<Relationships xmlns="http://schemas.openxmlformats.org/package/2006/relationships"><Relationship Id="rId2" Type="http://schemas.openxmlformats.org/officeDocument/2006/relationships/hyperlink" Target="https://oidb.sdu.edu.tr/assets/uploads/sites/73/files/eczacilik-kalite-toplantisi.pdf" TargetMode="External"/><Relationship Id="rId1" Type="http://schemas.openxmlformats.org/officeDocument/2006/relationships/hyperlink" Target="https://iibf.sdu.edu.tr/sbky/tr/misyon-ve-vizyon.html" TargetMode="External"/></Relationships>
</file>

<file path=word/diagrams/_rels/data10.xml.rels><?xml version="1.0" encoding="UTF-8" standalone="yes"?>
<Relationships xmlns="http://schemas.openxmlformats.org/package/2006/relationships"><Relationship Id="rId1" Type="http://schemas.openxmlformats.org/officeDocument/2006/relationships/hyperlink" Target="SBKY%20D&#305;s&#807;%20Paydas&#807;lara%20Yo&#776;nelik%20Program%20Eg&#774;itim%20Amac&#807;lar&#305;,%20Program%20O&#776;g&#774;renme%20C&#807;&#305;kt&#305;lar&#305;%20ve%20Mu&#776;fredat%20Deg&#774;erlendirme%20Formu%3B" TargetMode="External"/></Relationships>
</file>

<file path=word/diagrams/_rels/data11.xml.rels><?xml version="1.0" encoding="UTF-8" standalone="yes"?>
<Relationships xmlns="http://schemas.openxmlformats.org/package/2006/relationships"><Relationship Id="rId1" Type="http://schemas.openxmlformats.org/officeDocument/2006/relationships/hyperlink" Target="https://iibf.sdu.edu.tr/assets/uploads/sites/446/files/ky-sbky-degisiklik-karari-12022026.pdf" TargetMode="External"/></Relationships>
</file>

<file path=word/diagrams/_rels/data13.xml.rels><?xml version="1.0" encoding="UTF-8" standalone="yes"?>
<Relationships xmlns="http://schemas.openxmlformats.org/package/2006/relationships"><Relationship Id="rId1" Type="http://schemas.openxmlformats.org/officeDocument/2006/relationships/hyperlink" Target="https://docs.google.com/forms/d/e/1FAIpQLSck9DII8X0xsLrAijoNS7KO9ZUKEVHCrSgt0jBTPEO1_EHYPg/viewform?pli=1" TargetMode="External"/></Relationships>
</file>

<file path=word/diagrams/_rels/data16.xml.rels><?xml version="1.0" encoding="UTF-8" standalone="yes"?>
<Relationships xmlns="http://schemas.openxmlformats.org/package/2006/relationships"><Relationship Id="rId1" Type="http://schemas.openxmlformats.org/officeDocument/2006/relationships/hyperlink" Target="https://iibf.sdu.edu.tr/assets/uploads/sites/446/files/sube-karari-12022026.pdf" TargetMode="External"/></Relationships>
</file>

<file path=word/diagrams/_rels/data18.xml.rels><?xml version="1.0" encoding="UTF-8" standalone="yes"?>
<Relationships xmlns="http://schemas.openxmlformats.org/package/2006/relationships"><Relationship Id="rId1" Type="http://schemas.openxmlformats.org/officeDocument/2006/relationships/hyperlink" Target="https://docs.google.com/forms/d/e/1FAIpQLSck9DII8X0xsLrAijoNS7KO9ZUKEVHCrSgt0jBTPEO1_EHYPg/viewform?pli=1" TargetMode="External"/></Relationships>
</file>

<file path=word/diagrams/_rels/data2.xml.rels><?xml version="1.0" encoding="UTF-8" standalone="yes"?>
<Relationships xmlns="http://schemas.openxmlformats.org/package/2006/relationships"><Relationship Id="rId2" Type="http://schemas.openxmlformats.org/officeDocument/2006/relationships/hyperlink" Target="https://oidb.sdu.edu.tr/assets/uploads/sites/73/files/eczacilik-kalite-toplantisi.pdf" TargetMode="External"/><Relationship Id="rId1" Type="http://schemas.openxmlformats.org/officeDocument/2006/relationships/hyperlink" Target="https://iibf.sdu.edu.tr/sbky/tr/misyon-ve-vizyon.html" TargetMode="External"/></Relationships>
</file>

<file path=word/diagrams/_rels/data3.xml.rels><?xml version="1.0" encoding="UTF-8" standalone="yes"?>
<Relationships xmlns="http://schemas.openxmlformats.org/package/2006/relationships"><Relationship Id="rId2" Type="http://schemas.openxmlformats.org/officeDocument/2006/relationships/hyperlink" Target="https://oidb.sdu.edu.tr/assets/uploads/sites/73/files/eczacilik-kalite-toplantisi.pdf" TargetMode="External"/><Relationship Id="rId1" Type="http://schemas.openxmlformats.org/officeDocument/2006/relationships/hyperlink" Target="https://iibf.sdu.edu.tr/sbky/tr/misyon-ve-vizyon.html" TargetMode="External"/></Relationships>
</file>

<file path=word/diagrams/_rels/data4.xml.rels><?xml version="1.0" encoding="UTF-8" standalone="yes"?>
<Relationships xmlns="http://schemas.openxmlformats.org/package/2006/relationships"><Relationship Id="rId1" Type="http://schemas.openxmlformats.org/officeDocument/2006/relationships/hyperlink" Target="https://iibf.sdu.edu.tr/assets/uploads/sites/446/files/poc-tyyc-program-yeterlilikleri-hk-rapor-12022026.docx" TargetMode="External"/></Relationships>
</file>

<file path=word/diagrams/_rels/data5.xml.rels><?xml version="1.0" encoding="UTF-8" standalone="yes"?>
<Relationships xmlns="http://schemas.openxmlformats.org/package/2006/relationships"><Relationship Id="rId1" Type="http://schemas.openxmlformats.org/officeDocument/2006/relationships/hyperlink" Target="https://iibf.sdu.edu.tr/assets/uploads/sites/446/files/poc-tyyc-program-yeterlilikleri-hk-rapor-12022026.docx" TargetMode="External"/></Relationships>
</file>

<file path=word/diagrams/_rels/data6.xml.rels><?xml version="1.0" encoding="UTF-8" standalone="yes"?>
<Relationships xmlns="http://schemas.openxmlformats.org/package/2006/relationships"><Relationship Id="rId1" Type="http://schemas.openxmlformats.org/officeDocument/2006/relationships/hyperlink" Target="https://iibf.sdu.edu.tr/assets/uploads/sites/446/files/2025-ar-ge-raporu-12022026.docx" TargetMode="External"/></Relationships>
</file>

<file path=word/diagrams/_rels/data7.xml.rels><?xml version="1.0" encoding="UTF-8" standalone="yes"?>
<Relationships xmlns="http://schemas.openxmlformats.org/package/2006/relationships"><Relationship Id="rId1" Type="http://schemas.openxmlformats.org/officeDocument/2006/relationships/hyperlink" Target="https://iibf.sdu.edu.tr/assets/uploads/sites/446/files/paydas-listesi-2026-12022026.docx" TargetMode="External"/></Relationships>
</file>

<file path=word/diagrams/_rels/data8.xml.rels><?xml version="1.0" encoding="UTF-8" standalone="yes"?>
<Relationships xmlns="http://schemas.openxmlformats.org/package/2006/relationships"><Relationship Id="rId1" Type="http://schemas.openxmlformats.org/officeDocument/2006/relationships/hyperlink" Target="https://iibf.sdu.edu.tr/assets/uploads/sites/446/files/danisma-kurulu-2026-12022026.docx" TargetMode="External"/></Relationships>
</file>

<file path=word/diagrams/_rels/data9.xml.rels><?xml version="1.0" encoding="UTF-8" standalone="yes"?>
<Relationships xmlns="http://schemas.openxmlformats.org/package/2006/relationships"><Relationship Id="rId1" Type="http://schemas.openxmlformats.org/officeDocument/2006/relationships/hyperlink" Target="https://sis.sdu.edu.tr/oibs/" TargetMode="Externa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A3714D-6621-4062-9720-72FB12143CDB}" type="doc">
      <dgm:prSet loTypeId="urn:microsoft.com/office/officeart/2005/8/layout/hierarchy1" loCatId="hierarchy" qsTypeId="urn:microsoft.com/office/officeart/2005/8/quickstyle/simple1" qsCatId="simple" csTypeId="urn:microsoft.com/office/officeart/2005/8/colors/accent0_3" csCatId="mainScheme" phldr="1"/>
      <dgm:spPr/>
      <dgm:t>
        <a:bodyPr/>
        <a:lstStyle/>
        <a:p>
          <a:endParaRPr lang="tr-TR"/>
        </a:p>
      </dgm:t>
    </dgm:pt>
    <dgm:pt modelId="{FCAD9E3A-95A5-4910-82E1-F704EE405400}">
      <dgm:prSet phldrT="[Metin]"/>
      <dgm:spPr/>
      <dgm:t>
        <a:bodyPr/>
        <a:lstStyle/>
        <a:p>
          <a:pPr algn="ctr"/>
          <a:r>
            <a:rPr lang="tr-TR"/>
            <a:t>Program Vizyonunuz Bulunmakta Mıdır?</a:t>
          </a:r>
        </a:p>
      </dgm:t>
    </dgm:pt>
    <dgm:pt modelId="{4963A89E-6D9C-46B0-B2FD-1ABC5F09D501}" type="parTrans" cxnId="{71B48398-F8F6-4650-96BF-4B117BE1D099}">
      <dgm:prSet/>
      <dgm:spPr/>
      <dgm:t>
        <a:bodyPr/>
        <a:lstStyle/>
        <a:p>
          <a:pPr algn="ctr"/>
          <a:endParaRPr lang="tr-TR"/>
        </a:p>
      </dgm:t>
    </dgm:pt>
    <dgm:pt modelId="{DE99A310-E152-4F9A-A2B8-1E9A56659509}" type="sibTrans" cxnId="{71B48398-F8F6-4650-96BF-4B117BE1D099}">
      <dgm:prSet/>
      <dgm:spPr/>
      <dgm:t>
        <a:bodyPr/>
        <a:lstStyle/>
        <a:p>
          <a:pPr algn="ctr"/>
          <a:endParaRPr lang="tr-TR"/>
        </a:p>
      </dgm:t>
    </dgm:pt>
    <dgm:pt modelId="{8701CB14-39C5-4300-AD84-CD156371CAC4}">
      <dgm:prSet phldrT="[Metin]"/>
      <dgm:spPr/>
      <dgm:t>
        <a:bodyPr/>
        <a:lstStyle/>
        <a:p>
          <a:pPr algn="ctr"/>
          <a:r>
            <a:rPr lang="tr-TR">
              <a:solidFill>
                <a:srgbClr val="FF0000"/>
              </a:solidFill>
            </a:rPr>
            <a:t>Evet</a:t>
          </a:r>
        </a:p>
      </dgm:t>
    </dgm:pt>
    <dgm:pt modelId="{F65F1D0D-2AD1-43A8-95DF-F6E2F9574AB8}" type="parTrans" cxnId="{5E3C89A4-4C56-4E63-BCBD-6FC03A6D292D}">
      <dgm:prSet/>
      <dgm:spPr/>
      <dgm:t>
        <a:bodyPr/>
        <a:lstStyle/>
        <a:p>
          <a:pPr algn="ctr"/>
          <a:endParaRPr lang="tr-TR"/>
        </a:p>
      </dgm:t>
    </dgm:pt>
    <dgm:pt modelId="{0001ED61-4109-45E8-ACF5-E7A271CAA7A1}" type="sibTrans" cxnId="{5E3C89A4-4C56-4E63-BCBD-6FC03A6D292D}">
      <dgm:prSet/>
      <dgm:spPr/>
      <dgm:t>
        <a:bodyPr/>
        <a:lstStyle/>
        <a:p>
          <a:pPr algn="ctr"/>
          <a:endParaRPr lang="tr-TR"/>
        </a:p>
      </dgm:t>
    </dgm:pt>
    <dgm:pt modelId="{850A9827-C785-46DD-AF9D-E57A8EC74D72}">
      <dgm:prSet phldrT="[Metin]"/>
      <dgm:spPr/>
      <dgm:t>
        <a:bodyPr/>
        <a:lstStyle/>
        <a:p>
          <a:pPr algn="ctr"/>
          <a:r>
            <a:rPr lang="tr-TR"/>
            <a:t>Hayır</a:t>
          </a:r>
        </a:p>
      </dgm:t>
    </dgm:pt>
    <dgm:pt modelId="{6ECB49FD-7329-48FA-A36A-2BA9A7074FA5}" type="parTrans" cxnId="{4A9AB18B-7ACE-4C0B-B4DA-B8CDE133DFE7}">
      <dgm:prSet/>
      <dgm:spPr/>
      <dgm:t>
        <a:bodyPr/>
        <a:lstStyle/>
        <a:p>
          <a:pPr algn="ctr"/>
          <a:endParaRPr lang="tr-TR"/>
        </a:p>
      </dgm:t>
    </dgm:pt>
    <dgm:pt modelId="{697CA6B9-8A2A-421C-A35C-83CD9804B776}" type="sibTrans" cxnId="{4A9AB18B-7ACE-4C0B-B4DA-B8CDE133DFE7}">
      <dgm:prSet/>
      <dgm:spPr/>
      <dgm:t>
        <a:bodyPr/>
        <a:lstStyle/>
        <a:p>
          <a:pPr algn="ctr"/>
          <a:endParaRPr lang="tr-TR"/>
        </a:p>
      </dgm:t>
    </dgm:pt>
    <dgm:pt modelId="{C0840716-4449-4A42-A533-B5F4F87465D8}">
      <dgm:prSet phldrT="[Metin]"/>
      <dgm:spPr/>
      <dgm:t>
        <a:bodyPr/>
        <a:lstStyle/>
        <a:p>
          <a:pPr algn="ctr"/>
          <a:r>
            <a:rPr lang="tr-TR"/>
            <a:t>Program Vizyonunuz Yok İse Çalışma Planınıza İlişkin </a:t>
          </a:r>
          <a:r>
            <a:rPr lang="tr-TR" b="1">
              <a:solidFill>
                <a:schemeClr val="accent1">
                  <a:lumMod val="75000"/>
                </a:schemeClr>
              </a:solidFill>
            </a:rPr>
            <a:t>Kanıtı</a:t>
          </a:r>
          <a:r>
            <a:rPr lang="tr-TR"/>
            <a:t> Bağlantı Olarak Sununuz.</a:t>
          </a:r>
        </a:p>
      </dgm:t>
    </dgm:pt>
    <dgm:pt modelId="{9C295210-EDDA-47FB-9A5D-FC83BAD751AE}" type="parTrans" cxnId="{D392ACE0-B0C4-42B6-BAFE-1A990AD1287C}">
      <dgm:prSet/>
      <dgm:spPr/>
      <dgm:t>
        <a:bodyPr/>
        <a:lstStyle/>
        <a:p>
          <a:pPr algn="ctr"/>
          <a:endParaRPr lang="tr-TR"/>
        </a:p>
      </dgm:t>
    </dgm:pt>
    <dgm:pt modelId="{B9E85695-7637-4A32-8B6A-A50A08A13AB3}" type="sibTrans" cxnId="{D392ACE0-B0C4-42B6-BAFE-1A990AD1287C}">
      <dgm:prSet/>
      <dgm:spPr/>
      <dgm:t>
        <a:bodyPr/>
        <a:lstStyle/>
        <a:p>
          <a:pPr algn="ctr"/>
          <a:endParaRPr lang="tr-TR"/>
        </a:p>
      </dgm:t>
    </dgm:pt>
    <dgm:pt modelId="{E32603E8-D5BB-4CC6-BB89-7398B857BBC0}">
      <dgm:prSet/>
      <dgm:spPr/>
      <dgm:t>
        <a:bodyPr/>
        <a:lstStyle/>
        <a:p>
          <a:pPr algn="ctr"/>
          <a:r>
            <a:rPr lang="tr-TR"/>
            <a:t>Program Vizyonunuza İlişkin Değerlendirme Çalışması Yapıldı Mı?</a:t>
          </a:r>
        </a:p>
      </dgm:t>
    </dgm:pt>
    <dgm:pt modelId="{C446E616-DD52-4BCA-933B-9C7E5B88F2BE}" type="parTrans" cxnId="{D35B853D-F125-4004-A83F-44D441F36FBB}">
      <dgm:prSet/>
      <dgm:spPr/>
      <dgm:t>
        <a:bodyPr/>
        <a:lstStyle/>
        <a:p>
          <a:pPr algn="ctr"/>
          <a:endParaRPr lang="tr-TR"/>
        </a:p>
      </dgm:t>
    </dgm:pt>
    <dgm:pt modelId="{07B6DC25-06A7-429D-AC86-71043AA8386A}" type="sibTrans" cxnId="{D35B853D-F125-4004-A83F-44D441F36FBB}">
      <dgm:prSet/>
      <dgm:spPr/>
      <dgm:t>
        <a:bodyPr/>
        <a:lstStyle/>
        <a:p>
          <a:pPr algn="ctr"/>
          <a:endParaRPr lang="tr-TR"/>
        </a:p>
      </dgm:t>
    </dgm:pt>
    <dgm:pt modelId="{22CC581F-DF7B-4234-9A8E-32D8DD4E37A7}">
      <dgm:prSet/>
      <dgm:spPr/>
      <dgm:t>
        <a:bodyPr/>
        <a:lstStyle/>
        <a:p>
          <a:pPr algn="ctr"/>
          <a:r>
            <a:rPr lang="tr-TR"/>
            <a:t>Program Vizyonunuzun Bağlantısını </a:t>
          </a:r>
          <a:r>
            <a:rPr lang="tr-TR" b="1">
              <a:solidFill>
                <a:schemeClr val="accent1">
                  <a:lumMod val="75000"/>
                </a:schemeClr>
              </a:solidFill>
            </a:rPr>
            <a:t>Kanıt</a:t>
          </a:r>
          <a:r>
            <a:rPr lang="tr-TR"/>
            <a:t> Olarak Sununuz.</a:t>
          </a:r>
        </a:p>
      </dgm:t>
      <dgm:extLst>
        <a:ext uri="{E40237B7-FDA0-4F09-8148-C483321AD2D9}">
          <dgm14:cNvPr xmlns:dgm14="http://schemas.microsoft.com/office/drawing/2010/diagram" id="0" name="">
            <a:hlinkClick xmlns:r="http://schemas.openxmlformats.org/officeDocument/2006/relationships" r:id="rId1"/>
          </dgm14:cNvPr>
        </a:ext>
      </dgm:extLst>
    </dgm:pt>
    <dgm:pt modelId="{0B49B257-B361-4CC8-916B-8E0E51D3A7DE}" type="parTrans" cxnId="{341A24CD-0F89-4854-96A9-1174F32DD723}">
      <dgm:prSet/>
      <dgm:spPr/>
      <dgm:t>
        <a:bodyPr/>
        <a:lstStyle/>
        <a:p>
          <a:pPr algn="ctr"/>
          <a:endParaRPr lang="tr-TR"/>
        </a:p>
      </dgm:t>
    </dgm:pt>
    <dgm:pt modelId="{3D561B93-B002-43F2-A20C-C3ECE9EB2DF3}" type="sibTrans" cxnId="{341A24CD-0F89-4854-96A9-1174F32DD723}">
      <dgm:prSet/>
      <dgm:spPr/>
      <dgm:t>
        <a:bodyPr/>
        <a:lstStyle/>
        <a:p>
          <a:pPr algn="ctr"/>
          <a:endParaRPr lang="tr-TR"/>
        </a:p>
      </dgm:t>
    </dgm:pt>
    <dgm:pt modelId="{0DB5E1E5-50D5-40E9-B7B7-E36B42103B03}">
      <dgm:prSet/>
      <dgm:spPr/>
      <dgm:t>
        <a:bodyPr/>
        <a:lstStyle/>
        <a:p>
          <a:r>
            <a:rPr lang="tr-TR">
              <a:solidFill>
                <a:srgbClr val="FF0000"/>
              </a:solidFill>
            </a:rPr>
            <a:t>Hayır</a:t>
          </a:r>
        </a:p>
        <a:p>
          <a:r>
            <a:rPr lang="tr-TR"/>
            <a:t>Değerlendirme Çalışmanız Yok ise Çalışma Planınıza İlişkin kanıtı Bağlantı Olarak Sununuz.</a:t>
          </a:r>
        </a:p>
      </dgm:t>
      <dgm:extLst>
        <a:ext uri="{E40237B7-FDA0-4F09-8148-C483321AD2D9}">
          <dgm14:cNvPr xmlns:dgm14="http://schemas.microsoft.com/office/drawing/2010/diagram" id="0" name="">
            <a:hlinkClick xmlns:r="http://schemas.openxmlformats.org/officeDocument/2006/relationships" r:id="rId2"/>
          </dgm14:cNvPr>
        </a:ext>
      </dgm:extLst>
    </dgm:pt>
    <dgm:pt modelId="{AA190564-3320-408B-9B63-062DA7091F2A}" type="parTrans" cxnId="{75870512-77A8-4660-B82F-1DCACE3E6F01}">
      <dgm:prSet/>
      <dgm:spPr/>
      <dgm:t>
        <a:bodyPr/>
        <a:lstStyle/>
        <a:p>
          <a:endParaRPr lang="tr-TR"/>
        </a:p>
      </dgm:t>
    </dgm:pt>
    <dgm:pt modelId="{1DD985F4-CF3F-4445-95AE-4913ABBE52C6}" type="sibTrans" cxnId="{75870512-77A8-4660-B82F-1DCACE3E6F01}">
      <dgm:prSet/>
      <dgm:spPr/>
      <dgm:t>
        <a:bodyPr/>
        <a:lstStyle/>
        <a:p>
          <a:endParaRPr lang="tr-TR"/>
        </a:p>
      </dgm:t>
    </dgm:pt>
    <dgm:pt modelId="{9221FF68-204B-4787-9B05-128A91988270}">
      <dgm:prSet/>
      <dgm:spPr/>
      <dgm:t>
        <a:bodyPr/>
        <a:lstStyle/>
        <a:p>
          <a:r>
            <a:rPr lang="tr-TR"/>
            <a:t>Evet</a:t>
          </a:r>
        </a:p>
        <a:p>
          <a:r>
            <a:rPr lang="tr-TR"/>
            <a:t>Program Vizyonunuza İlişkin İyileştirme Çalışmalarının </a:t>
          </a:r>
          <a:r>
            <a:rPr lang="tr-TR" b="1">
              <a:solidFill>
                <a:schemeClr val="accent1">
                  <a:lumMod val="75000"/>
                </a:schemeClr>
              </a:solidFill>
            </a:rPr>
            <a:t>Kanıtını</a:t>
          </a:r>
          <a:r>
            <a:rPr lang="tr-TR"/>
            <a:t> Ekleyiniz.</a:t>
          </a:r>
        </a:p>
      </dgm:t>
    </dgm:pt>
    <dgm:pt modelId="{067A0EAD-51C9-4548-88B3-9799F8FC512A}" type="parTrans" cxnId="{DCF220D6-3BD1-4412-83E6-EDDD641F4E67}">
      <dgm:prSet/>
      <dgm:spPr/>
      <dgm:t>
        <a:bodyPr/>
        <a:lstStyle/>
        <a:p>
          <a:endParaRPr lang="tr-TR"/>
        </a:p>
      </dgm:t>
    </dgm:pt>
    <dgm:pt modelId="{B17DC3F3-D190-45DF-8A35-A6FFB71F9A15}" type="sibTrans" cxnId="{DCF220D6-3BD1-4412-83E6-EDDD641F4E67}">
      <dgm:prSet/>
      <dgm:spPr/>
      <dgm:t>
        <a:bodyPr/>
        <a:lstStyle/>
        <a:p>
          <a:endParaRPr lang="tr-TR"/>
        </a:p>
      </dgm:t>
    </dgm:pt>
    <dgm:pt modelId="{27C53684-90FA-4F64-B582-A9262697CDAD}">
      <dgm:prSet/>
      <dgm:spPr/>
      <dgm:t>
        <a:bodyPr/>
        <a:lstStyle/>
        <a:p>
          <a:r>
            <a:rPr lang="tr-TR">
              <a:solidFill>
                <a:sysClr val="windowText" lastClr="000000"/>
              </a:solidFill>
            </a:rPr>
            <a:t>Evet</a:t>
          </a:r>
        </a:p>
        <a:p>
          <a:r>
            <a:rPr lang="tr-TR"/>
            <a:t>Değerlendirme Çalışmanıza İlişkin </a:t>
          </a:r>
          <a:r>
            <a:rPr lang="tr-TR" b="1">
              <a:solidFill>
                <a:schemeClr val="accent1">
                  <a:lumMod val="75000"/>
                </a:schemeClr>
              </a:solidFill>
            </a:rPr>
            <a:t>Kanıtı</a:t>
          </a:r>
          <a:r>
            <a:rPr lang="tr-TR"/>
            <a:t> Bağlantı Olarak Sununuz.</a:t>
          </a:r>
        </a:p>
      </dgm:t>
    </dgm:pt>
    <dgm:pt modelId="{6C723A49-CBE0-4D37-B6FE-450B5B4F1AD9}" type="parTrans" cxnId="{BEDDF644-65CB-4391-837C-91399C6370B3}">
      <dgm:prSet/>
      <dgm:spPr/>
      <dgm:t>
        <a:bodyPr/>
        <a:lstStyle/>
        <a:p>
          <a:endParaRPr lang="tr-TR"/>
        </a:p>
      </dgm:t>
    </dgm:pt>
    <dgm:pt modelId="{F2D61470-CE70-4E40-96A8-AF0A41D79751}" type="sibTrans" cxnId="{BEDDF644-65CB-4391-837C-91399C6370B3}">
      <dgm:prSet/>
      <dgm:spPr/>
      <dgm:t>
        <a:bodyPr/>
        <a:lstStyle/>
        <a:p>
          <a:endParaRPr lang="tr-TR"/>
        </a:p>
      </dgm:t>
    </dgm:pt>
    <dgm:pt modelId="{C0BD0A87-DBE8-4953-A64D-4D67940004BA}">
      <dgm:prSet/>
      <dgm:spPr/>
      <dgm:t>
        <a:bodyPr/>
        <a:lstStyle/>
        <a:p>
          <a:r>
            <a:rPr lang="tr-TR"/>
            <a:t>Program Vizyonunuza İlişkin İyileştirme Çalışması Yapılmakta Mıdır?</a:t>
          </a:r>
        </a:p>
      </dgm:t>
    </dgm:pt>
    <dgm:pt modelId="{C79CED88-0E53-4E47-B9B5-10B62A54BE3A}" type="parTrans" cxnId="{820AB5FF-E28D-4F8D-ABE6-F579EE8A42EA}">
      <dgm:prSet/>
      <dgm:spPr/>
      <dgm:t>
        <a:bodyPr/>
        <a:lstStyle/>
        <a:p>
          <a:endParaRPr lang="tr-TR"/>
        </a:p>
      </dgm:t>
    </dgm:pt>
    <dgm:pt modelId="{441AA266-E72F-4BEB-BBEB-47308E52ABC7}" type="sibTrans" cxnId="{820AB5FF-E28D-4F8D-ABE6-F579EE8A42EA}">
      <dgm:prSet/>
      <dgm:spPr/>
      <dgm:t>
        <a:bodyPr/>
        <a:lstStyle/>
        <a:p>
          <a:endParaRPr lang="tr-TR"/>
        </a:p>
      </dgm:t>
    </dgm:pt>
    <dgm:pt modelId="{3CBD6DF6-CCE6-4195-964D-01A284E3564F}">
      <dgm:prSet/>
      <dgm:spPr/>
      <dgm:t>
        <a:bodyPr/>
        <a:lstStyle/>
        <a:p>
          <a:r>
            <a:rPr lang="tr-TR"/>
            <a:t>Hayır</a:t>
          </a:r>
        </a:p>
      </dgm:t>
    </dgm:pt>
    <dgm:pt modelId="{1F32DEFF-E897-411D-A54D-1A4E825B14AE}" type="parTrans" cxnId="{08A5CA1B-9B6B-4AEA-80DF-B9D8FB62210E}">
      <dgm:prSet/>
      <dgm:spPr/>
      <dgm:t>
        <a:bodyPr/>
        <a:lstStyle/>
        <a:p>
          <a:endParaRPr lang="tr-TR"/>
        </a:p>
      </dgm:t>
    </dgm:pt>
    <dgm:pt modelId="{B46FA169-C6FD-4FE2-9FF4-18C6513851C8}" type="sibTrans" cxnId="{08A5CA1B-9B6B-4AEA-80DF-B9D8FB62210E}">
      <dgm:prSet/>
      <dgm:spPr/>
      <dgm:t>
        <a:bodyPr/>
        <a:lstStyle/>
        <a:p>
          <a:endParaRPr lang="tr-TR"/>
        </a:p>
      </dgm:t>
    </dgm:pt>
    <dgm:pt modelId="{926B1144-5083-48FD-BF29-4CA2B951FED3}" type="pres">
      <dgm:prSet presAssocID="{A8A3714D-6621-4062-9720-72FB12143CDB}" presName="hierChild1" presStyleCnt="0">
        <dgm:presLayoutVars>
          <dgm:chPref val="1"/>
          <dgm:dir/>
          <dgm:animOne val="branch"/>
          <dgm:animLvl val="lvl"/>
          <dgm:resizeHandles/>
        </dgm:presLayoutVars>
      </dgm:prSet>
      <dgm:spPr/>
    </dgm:pt>
    <dgm:pt modelId="{02D5C2B8-EDF1-40B6-9B47-0BB5BBD1A2FC}" type="pres">
      <dgm:prSet presAssocID="{FCAD9E3A-95A5-4910-82E1-F704EE405400}" presName="hierRoot1" presStyleCnt="0"/>
      <dgm:spPr/>
    </dgm:pt>
    <dgm:pt modelId="{EDF86757-5351-4A77-B52E-95BECC495AB3}" type="pres">
      <dgm:prSet presAssocID="{FCAD9E3A-95A5-4910-82E1-F704EE405400}" presName="composite" presStyleCnt="0"/>
      <dgm:spPr/>
    </dgm:pt>
    <dgm:pt modelId="{7FB13676-F4C7-494E-9030-7DA49F2D6612}" type="pres">
      <dgm:prSet presAssocID="{FCAD9E3A-95A5-4910-82E1-F704EE405400}" presName="background" presStyleLbl="node0" presStyleIdx="0" presStyleCnt="1"/>
      <dgm:spPr/>
    </dgm:pt>
    <dgm:pt modelId="{354A1F21-CE1D-42FB-8B8C-36FC5ECBF318}" type="pres">
      <dgm:prSet presAssocID="{FCAD9E3A-95A5-4910-82E1-F704EE405400}" presName="text" presStyleLbl="fgAcc0" presStyleIdx="0" presStyleCnt="1">
        <dgm:presLayoutVars>
          <dgm:chPref val="3"/>
        </dgm:presLayoutVars>
      </dgm:prSet>
      <dgm:spPr/>
    </dgm:pt>
    <dgm:pt modelId="{F72638D6-5B60-4118-AD3A-165DDF6C8412}" type="pres">
      <dgm:prSet presAssocID="{FCAD9E3A-95A5-4910-82E1-F704EE405400}" presName="hierChild2" presStyleCnt="0"/>
      <dgm:spPr/>
    </dgm:pt>
    <dgm:pt modelId="{F7DFEE6F-3D0B-40CD-863B-5C195F23EE33}" type="pres">
      <dgm:prSet presAssocID="{F65F1D0D-2AD1-43A8-95DF-F6E2F9574AB8}" presName="Name10" presStyleLbl="parChTrans1D2" presStyleIdx="0" presStyleCnt="2"/>
      <dgm:spPr/>
    </dgm:pt>
    <dgm:pt modelId="{BAD160C4-12EC-47A9-9313-254C37CF4E7C}" type="pres">
      <dgm:prSet presAssocID="{8701CB14-39C5-4300-AD84-CD156371CAC4}" presName="hierRoot2" presStyleCnt="0"/>
      <dgm:spPr/>
    </dgm:pt>
    <dgm:pt modelId="{5342CE1F-1EF0-461A-8CB6-0EE28FADB68A}" type="pres">
      <dgm:prSet presAssocID="{8701CB14-39C5-4300-AD84-CD156371CAC4}" presName="composite2" presStyleCnt="0"/>
      <dgm:spPr/>
    </dgm:pt>
    <dgm:pt modelId="{E339C6A3-FFF8-4F69-8A45-0D90464E3E29}" type="pres">
      <dgm:prSet presAssocID="{8701CB14-39C5-4300-AD84-CD156371CAC4}" presName="background2" presStyleLbl="node2" presStyleIdx="0" presStyleCnt="2"/>
      <dgm:spPr/>
    </dgm:pt>
    <dgm:pt modelId="{A3CAB41D-1658-43DB-BE59-5D132612CBB6}" type="pres">
      <dgm:prSet presAssocID="{8701CB14-39C5-4300-AD84-CD156371CAC4}" presName="text2" presStyleLbl="fgAcc2" presStyleIdx="0" presStyleCnt="2">
        <dgm:presLayoutVars>
          <dgm:chPref val="3"/>
        </dgm:presLayoutVars>
      </dgm:prSet>
      <dgm:spPr/>
    </dgm:pt>
    <dgm:pt modelId="{E8F9A219-4960-4983-A2DB-04D83EA4A237}" type="pres">
      <dgm:prSet presAssocID="{8701CB14-39C5-4300-AD84-CD156371CAC4}" presName="hierChild3" presStyleCnt="0"/>
      <dgm:spPr/>
    </dgm:pt>
    <dgm:pt modelId="{19E5EDA7-DC3E-40AE-8E28-2C1DD84A3BCB}" type="pres">
      <dgm:prSet presAssocID="{0B49B257-B361-4CC8-916B-8E0E51D3A7DE}" presName="Name17" presStyleLbl="parChTrans1D3" presStyleIdx="0" presStyleCnt="2"/>
      <dgm:spPr/>
    </dgm:pt>
    <dgm:pt modelId="{2D194B45-669A-49B4-94A5-8CA026892C66}" type="pres">
      <dgm:prSet presAssocID="{22CC581F-DF7B-4234-9A8E-32D8DD4E37A7}" presName="hierRoot3" presStyleCnt="0"/>
      <dgm:spPr/>
    </dgm:pt>
    <dgm:pt modelId="{1377E9A9-2A35-488C-BE45-5712FAF8F35E}" type="pres">
      <dgm:prSet presAssocID="{22CC581F-DF7B-4234-9A8E-32D8DD4E37A7}" presName="composite3" presStyleCnt="0"/>
      <dgm:spPr/>
    </dgm:pt>
    <dgm:pt modelId="{9206EB2E-D874-48DE-9B2C-1109688A99FC}" type="pres">
      <dgm:prSet presAssocID="{22CC581F-DF7B-4234-9A8E-32D8DD4E37A7}" presName="background3" presStyleLbl="node3" presStyleIdx="0" presStyleCnt="2"/>
      <dgm:spPr/>
    </dgm:pt>
    <dgm:pt modelId="{00CB2594-CF6E-409F-8C8D-D1111E09F5CF}" type="pres">
      <dgm:prSet presAssocID="{22CC581F-DF7B-4234-9A8E-32D8DD4E37A7}" presName="text3" presStyleLbl="fgAcc3" presStyleIdx="0" presStyleCnt="2">
        <dgm:presLayoutVars>
          <dgm:chPref val="3"/>
        </dgm:presLayoutVars>
      </dgm:prSet>
      <dgm:spPr/>
    </dgm:pt>
    <dgm:pt modelId="{D766C431-19DF-4F33-9B6F-8328157858EC}" type="pres">
      <dgm:prSet presAssocID="{22CC581F-DF7B-4234-9A8E-32D8DD4E37A7}" presName="hierChild4" presStyleCnt="0"/>
      <dgm:spPr/>
    </dgm:pt>
    <dgm:pt modelId="{0A2A8856-7DBF-4BF3-AE27-EA4947687AA6}" type="pres">
      <dgm:prSet presAssocID="{C446E616-DD52-4BCA-933B-9C7E5B88F2BE}" presName="Name23" presStyleLbl="parChTrans1D4" presStyleIdx="0" presStyleCnt="6"/>
      <dgm:spPr/>
    </dgm:pt>
    <dgm:pt modelId="{EE9C41A3-5D3B-4CBE-A70D-4B306A58AC93}" type="pres">
      <dgm:prSet presAssocID="{E32603E8-D5BB-4CC6-BB89-7398B857BBC0}" presName="hierRoot4" presStyleCnt="0"/>
      <dgm:spPr/>
    </dgm:pt>
    <dgm:pt modelId="{7B4E7B0B-80DA-4180-9C3C-5C02D9DF5878}" type="pres">
      <dgm:prSet presAssocID="{E32603E8-D5BB-4CC6-BB89-7398B857BBC0}" presName="composite4" presStyleCnt="0"/>
      <dgm:spPr/>
    </dgm:pt>
    <dgm:pt modelId="{D6C6DCD3-D9B8-47DC-973A-CA9E80F3B145}" type="pres">
      <dgm:prSet presAssocID="{E32603E8-D5BB-4CC6-BB89-7398B857BBC0}" presName="background4" presStyleLbl="node4" presStyleIdx="0" presStyleCnt="6"/>
      <dgm:spPr/>
    </dgm:pt>
    <dgm:pt modelId="{757A0914-D50C-4B36-AF38-C35EF062990E}" type="pres">
      <dgm:prSet presAssocID="{E32603E8-D5BB-4CC6-BB89-7398B857BBC0}" presName="text4" presStyleLbl="fgAcc4" presStyleIdx="0" presStyleCnt="6">
        <dgm:presLayoutVars>
          <dgm:chPref val="3"/>
        </dgm:presLayoutVars>
      </dgm:prSet>
      <dgm:spPr/>
    </dgm:pt>
    <dgm:pt modelId="{6A014464-1A53-45F0-B320-21BABA64133F}" type="pres">
      <dgm:prSet presAssocID="{E32603E8-D5BB-4CC6-BB89-7398B857BBC0}" presName="hierChild5" presStyleCnt="0"/>
      <dgm:spPr/>
    </dgm:pt>
    <dgm:pt modelId="{BAA8E93C-0105-49EE-A018-170C79CA337F}" type="pres">
      <dgm:prSet presAssocID="{6C723A49-CBE0-4D37-B6FE-450B5B4F1AD9}" presName="Name23" presStyleLbl="parChTrans1D4" presStyleIdx="1" presStyleCnt="6"/>
      <dgm:spPr/>
    </dgm:pt>
    <dgm:pt modelId="{0057C956-11E5-4AD4-954E-4BAEDB852F4F}" type="pres">
      <dgm:prSet presAssocID="{27C53684-90FA-4F64-B582-A9262697CDAD}" presName="hierRoot4" presStyleCnt="0"/>
      <dgm:spPr/>
    </dgm:pt>
    <dgm:pt modelId="{6C6A75D2-D678-4724-A59E-218E8EF7D4F4}" type="pres">
      <dgm:prSet presAssocID="{27C53684-90FA-4F64-B582-A9262697CDAD}" presName="composite4" presStyleCnt="0"/>
      <dgm:spPr/>
    </dgm:pt>
    <dgm:pt modelId="{588F9107-EE63-43E1-8FE1-F42E18E8F57B}" type="pres">
      <dgm:prSet presAssocID="{27C53684-90FA-4F64-B582-A9262697CDAD}" presName="background4" presStyleLbl="node4" presStyleIdx="1" presStyleCnt="6"/>
      <dgm:spPr/>
    </dgm:pt>
    <dgm:pt modelId="{D8C1D9B4-19E0-49A8-A60D-705FF8EBB3BF}" type="pres">
      <dgm:prSet presAssocID="{27C53684-90FA-4F64-B582-A9262697CDAD}" presName="text4" presStyleLbl="fgAcc4" presStyleIdx="1" presStyleCnt="6">
        <dgm:presLayoutVars>
          <dgm:chPref val="3"/>
        </dgm:presLayoutVars>
      </dgm:prSet>
      <dgm:spPr/>
    </dgm:pt>
    <dgm:pt modelId="{F51C2E9E-B893-462A-9BDA-5A38A8BE6675}" type="pres">
      <dgm:prSet presAssocID="{27C53684-90FA-4F64-B582-A9262697CDAD}" presName="hierChild5" presStyleCnt="0"/>
      <dgm:spPr/>
    </dgm:pt>
    <dgm:pt modelId="{738608F7-2A4D-4F07-A8D1-2763D73EAF8D}" type="pres">
      <dgm:prSet presAssocID="{C79CED88-0E53-4E47-B9B5-10B62A54BE3A}" presName="Name23" presStyleLbl="parChTrans1D4" presStyleIdx="2" presStyleCnt="6"/>
      <dgm:spPr/>
    </dgm:pt>
    <dgm:pt modelId="{FABAC750-AB15-407D-BF31-F5F34D268FB5}" type="pres">
      <dgm:prSet presAssocID="{C0BD0A87-DBE8-4953-A64D-4D67940004BA}" presName="hierRoot4" presStyleCnt="0"/>
      <dgm:spPr/>
    </dgm:pt>
    <dgm:pt modelId="{4DD0754D-0C88-449A-BEAF-42F05C933F11}" type="pres">
      <dgm:prSet presAssocID="{C0BD0A87-DBE8-4953-A64D-4D67940004BA}" presName="composite4" presStyleCnt="0"/>
      <dgm:spPr/>
    </dgm:pt>
    <dgm:pt modelId="{278F93E6-5D48-41BA-9449-36238DB33EFD}" type="pres">
      <dgm:prSet presAssocID="{C0BD0A87-DBE8-4953-A64D-4D67940004BA}" presName="background4" presStyleLbl="node4" presStyleIdx="2" presStyleCnt="6"/>
      <dgm:spPr/>
    </dgm:pt>
    <dgm:pt modelId="{B75E85CA-19E1-464F-B68A-439EA8BDC8B4}" type="pres">
      <dgm:prSet presAssocID="{C0BD0A87-DBE8-4953-A64D-4D67940004BA}" presName="text4" presStyleLbl="fgAcc4" presStyleIdx="2" presStyleCnt="6">
        <dgm:presLayoutVars>
          <dgm:chPref val="3"/>
        </dgm:presLayoutVars>
      </dgm:prSet>
      <dgm:spPr/>
    </dgm:pt>
    <dgm:pt modelId="{94229C93-0FDF-42FB-AA92-A1C1F0BDA6BD}" type="pres">
      <dgm:prSet presAssocID="{C0BD0A87-DBE8-4953-A64D-4D67940004BA}" presName="hierChild5" presStyleCnt="0"/>
      <dgm:spPr/>
    </dgm:pt>
    <dgm:pt modelId="{5EBE741C-35B9-401B-BDE2-4D141AB1C4C1}" type="pres">
      <dgm:prSet presAssocID="{067A0EAD-51C9-4548-88B3-9799F8FC512A}" presName="Name23" presStyleLbl="parChTrans1D4" presStyleIdx="3" presStyleCnt="6"/>
      <dgm:spPr/>
    </dgm:pt>
    <dgm:pt modelId="{A343D0FE-8D5D-473B-BC5E-FB9DF58123EB}" type="pres">
      <dgm:prSet presAssocID="{9221FF68-204B-4787-9B05-128A91988270}" presName="hierRoot4" presStyleCnt="0"/>
      <dgm:spPr/>
    </dgm:pt>
    <dgm:pt modelId="{87AC9E6A-FE34-4FD5-9E10-69C5628BF61A}" type="pres">
      <dgm:prSet presAssocID="{9221FF68-204B-4787-9B05-128A91988270}" presName="composite4" presStyleCnt="0"/>
      <dgm:spPr/>
    </dgm:pt>
    <dgm:pt modelId="{09F8F21A-22D3-4B00-BA03-86E98CCB508A}" type="pres">
      <dgm:prSet presAssocID="{9221FF68-204B-4787-9B05-128A91988270}" presName="background4" presStyleLbl="node4" presStyleIdx="3" presStyleCnt="6"/>
      <dgm:spPr/>
    </dgm:pt>
    <dgm:pt modelId="{84190D71-C8D3-4CA3-B4A1-D90E79BDE33B}" type="pres">
      <dgm:prSet presAssocID="{9221FF68-204B-4787-9B05-128A91988270}" presName="text4" presStyleLbl="fgAcc4" presStyleIdx="3" presStyleCnt="6">
        <dgm:presLayoutVars>
          <dgm:chPref val="3"/>
        </dgm:presLayoutVars>
      </dgm:prSet>
      <dgm:spPr/>
    </dgm:pt>
    <dgm:pt modelId="{19C7A539-D932-4FD4-A47C-018E9A45A2A7}" type="pres">
      <dgm:prSet presAssocID="{9221FF68-204B-4787-9B05-128A91988270}" presName="hierChild5" presStyleCnt="0"/>
      <dgm:spPr/>
    </dgm:pt>
    <dgm:pt modelId="{C7B81437-0D69-4C81-8840-DB29D2DB4E5F}" type="pres">
      <dgm:prSet presAssocID="{1F32DEFF-E897-411D-A54D-1A4E825B14AE}" presName="Name23" presStyleLbl="parChTrans1D4" presStyleIdx="4" presStyleCnt="6"/>
      <dgm:spPr/>
    </dgm:pt>
    <dgm:pt modelId="{829127D4-921A-4FE3-B0E5-1B58AA4422E3}" type="pres">
      <dgm:prSet presAssocID="{3CBD6DF6-CCE6-4195-964D-01A284E3564F}" presName="hierRoot4" presStyleCnt="0"/>
      <dgm:spPr/>
    </dgm:pt>
    <dgm:pt modelId="{6BC61E7F-4CB2-4F77-B0A9-C87BE6B59F81}" type="pres">
      <dgm:prSet presAssocID="{3CBD6DF6-CCE6-4195-964D-01A284E3564F}" presName="composite4" presStyleCnt="0"/>
      <dgm:spPr/>
    </dgm:pt>
    <dgm:pt modelId="{11BA73C3-3C67-47B8-A32A-9409F4366ACF}" type="pres">
      <dgm:prSet presAssocID="{3CBD6DF6-CCE6-4195-964D-01A284E3564F}" presName="background4" presStyleLbl="node4" presStyleIdx="4" presStyleCnt="6"/>
      <dgm:spPr/>
    </dgm:pt>
    <dgm:pt modelId="{17E419C5-44FF-4C7A-B118-A5F3CC4B99F6}" type="pres">
      <dgm:prSet presAssocID="{3CBD6DF6-CCE6-4195-964D-01A284E3564F}" presName="text4" presStyleLbl="fgAcc4" presStyleIdx="4" presStyleCnt="6">
        <dgm:presLayoutVars>
          <dgm:chPref val="3"/>
        </dgm:presLayoutVars>
      </dgm:prSet>
      <dgm:spPr/>
    </dgm:pt>
    <dgm:pt modelId="{D9E99D7F-EA26-478E-B945-F347F6CF648F}" type="pres">
      <dgm:prSet presAssocID="{3CBD6DF6-CCE6-4195-964D-01A284E3564F}" presName="hierChild5" presStyleCnt="0"/>
      <dgm:spPr/>
    </dgm:pt>
    <dgm:pt modelId="{6A8519B0-9DF8-43B1-897D-1C667FA195C5}" type="pres">
      <dgm:prSet presAssocID="{AA190564-3320-408B-9B63-062DA7091F2A}" presName="Name23" presStyleLbl="parChTrans1D4" presStyleIdx="5" presStyleCnt="6"/>
      <dgm:spPr/>
    </dgm:pt>
    <dgm:pt modelId="{A85BA8AB-B2C6-4452-9C9C-160131AD8DF6}" type="pres">
      <dgm:prSet presAssocID="{0DB5E1E5-50D5-40E9-B7B7-E36B42103B03}" presName="hierRoot4" presStyleCnt="0"/>
      <dgm:spPr/>
    </dgm:pt>
    <dgm:pt modelId="{CF134D57-2427-4E1F-9660-E4687C0CD099}" type="pres">
      <dgm:prSet presAssocID="{0DB5E1E5-50D5-40E9-B7B7-E36B42103B03}" presName="composite4" presStyleCnt="0"/>
      <dgm:spPr/>
    </dgm:pt>
    <dgm:pt modelId="{757A8D07-8904-44DA-9599-89A5B94FCE3B}" type="pres">
      <dgm:prSet presAssocID="{0DB5E1E5-50D5-40E9-B7B7-E36B42103B03}" presName="background4" presStyleLbl="node4" presStyleIdx="5" presStyleCnt="6"/>
      <dgm:spPr/>
    </dgm:pt>
    <dgm:pt modelId="{8FBFCD49-4CA2-4206-B746-C25FC622FDFF}" type="pres">
      <dgm:prSet presAssocID="{0DB5E1E5-50D5-40E9-B7B7-E36B42103B03}" presName="text4" presStyleLbl="fgAcc4" presStyleIdx="5" presStyleCnt="6" custScaleY="112216">
        <dgm:presLayoutVars>
          <dgm:chPref val="3"/>
        </dgm:presLayoutVars>
      </dgm:prSet>
      <dgm:spPr/>
    </dgm:pt>
    <dgm:pt modelId="{6DDFCED9-9FB4-403E-8B95-C3E70EAF4407}" type="pres">
      <dgm:prSet presAssocID="{0DB5E1E5-50D5-40E9-B7B7-E36B42103B03}" presName="hierChild5" presStyleCnt="0"/>
      <dgm:spPr/>
    </dgm:pt>
    <dgm:pt modelId="{68837FEE-66A2-465E-8137-CEF2170CE411}" type="pres">
      <dgm:prSet presAssocID="{6ECB49FD-7329-48FA-A36A-2BA9A7074FA5}" presName="Name10" presStyleLbl="parChTrans1D2" presStyleIdx="1" presStyleCnt="2"/>
      <dgm:spPr/>
    </dgm:pt>
    <dgm:pt modelId="{DD1C8E4F-F04C-4129-8433-15C5AF2CA676}" type="pres">
      <dgm:prSet presAssocID="{850A9827-C785-46DD-AF9D-E57A8EC74D72}" presName="hierRoot2" presStyleCnt="0"/>
      <dgm:spPr/>
    </dgm:pt>
    <dgm:pt modelId="{46E5781F-7425-4D7B-8DCA-1240C260295B}" type="pres">
      <dgm:prSet presAssocID="{850A9827-C785-46DD-AF9D-E57A8EC74D72}" presName="composite2" presStyleCnt="0"/>
      <dgm:spPr/>
    </dgm:pt>
    <dgm:pt modelId="{40599C36-4AC7-4CBA-B0B6-87E4601C3022}" type="pres">
      <dgm:prSet presAssocID="{850A9827-C785-46DD-AF9D-E57A8EC74D72}" presName="background2" presStyleLbl="node2" presStyleIdx="1" presStyleCnt="2"/>
      <dgm:spPr/>
    </dgm:pt>
    <dgm:pt modelId="{7AE1B83C-0560-422B-9007-308EFAD626C0}" type="pres">
      <dgm:prSet presAssocID="{850A9827-C785-46DD-AF9D-E57A8EC74D72}" presName="text2" presStyleLbl="fgAcc2" presStyleIdx="1" presStyleCnt="2">
        <dgm:presLayoutVars>
          <dgm:chPref val="3"/>
        </dgm:presLayoutVars>
      </dgm:prSet>
      <dgm:spPr/>
    </dgm:pt>
    <dgm:pt modelId="{D9B679F8-3A1B-4DC0-A701-E8649E5D0503}" type="pres">
      <dgm:prSet presAssocID="{850A9827-C785-46DD-AF9D-E57A8EC74D72}" presName="hierChild3" presStyleCnt="0"/>
      <dgm:spPr/>
    </dgm:pt>
    <dgm:pt modelId="{015474A9-C9BA-4C37-A9EB-D10F55EC5489}" type="pres">
      <dgm:prSet presAssocID="{9C295210-EDDA-47FB-9A5D-FC83BAD751AE}" presName="Name17" presStyleLbl="parChTrans1D3" presStyleIdx="1" presStyleCnt="2"/>
      <dgm:spPr/>
    </dgm:pt>
    <dgm:pt modelId="{F0273280-61C4-45AC-9AE6-FBEAB8C2551C}" type="pres">
      <dgm:prSet presAssocID="{C0840716-4449-4A42-A533-B5F4F87465D8}" presName="hierRoot3" presStyleCnt="0"/>
      <dgm:spPr/>
    </dgm:pt>
    <dgm:pt modelId="{DAC08D63-5FA6-4F18-A5C0-E170DF2912FC}" type="pres">
      <dgm:prSet presAssocID="{C0840716-4449-4A42-A533-B5F4F87465D8}" presName="composite3" presStyleCnt="0"/>
      <dgm:spPr/>
    </dgm:pt>
    <dgm:pt modelId="{F87C4800-E880-4FC8-9C6B-6DEDC8C19C51}" type="pres">
      <dgm:prSet presAssocID="{C0840716-4449-4A42-A533-B5F4F87465D8}" presName="background3" presStyleLbl="node3" presStyleIdx="1" presStyleCnt="2"/>
      <dgm:spPr/>
    </dgm:pt>
    <dgm:pt modelId="{62F65564-A7E3-4B85-988D-A49E9453E959}" type="pres">
      <dgm:prSet presAssocID="{C0840716-4449-4A42-A533-B5F4F87465D8}" presName="text3" presStyleLbl="fgAcc3" presStyleIdx="1" presStyleCnt="2">
        <dgm:presLayoutVars>
          <dgm:chPref val="3"/>
        </dgm:presLayoutVars>
      </dgm:prSet>
      <dgm:spPr/>
    </dgm:pt>
    <dgm:pt modelId="{949C8614-AAF4-485A-8102-0F9268712543}" type="pres">
      <dgm:prSet presAssocID="{C0840716-4449-4A42-A533-B5F4F87465D8}" presName="hierChild4" presStyleCnt="0"/>
      <dgm:spPr/>
    </dgm:pt>
  </dgm:ptLst>
  <dgm:cxnLst>
    <dgm:cxn modelId="{75870512-77A8-4660-B82F-1DCACE3E6F01}" srcId="{E32603E8-D5BB-4CC6-BB89-7398B857BBC0}" destId="{0DB5E1E5-50D5-40E9-B7B7-E36B42103B03}" srcOrd="1" destOrd="0" parTransId="{AA190564-3320-408B-9B63-062DA7091F2A}" sibTransId="{1DD985F4-CF3F-4445-95AE-4913ABBE52C6}"/>
    <dgm:cxn modelId="{08A5CA1B-9B6B-4AEA-80DF-B9D8FB62210E}" srcId="{C0BD0A87-DBE8-4953-A64D-4D67940004BA}" destId="{3CBD6DF6-CCE6-4195-964D-01A284E3564F}" srcOrd="1" destOrd="0" parTransId="{1F32DEFF-E897-411D-A54D-1A4E825B14AE}" sibTransId="{B46FA169-C6FD-4FE2-9FF4-18C6513851C8}"/>
    <dgm:cxn modelId="{F629001E-FC9F-4819-8C06-6F3D9C2F4ACC}" type="presOf" srcId="{C0840716-4449-4A42-A533-B5F4F87465D8}" destId="{62F65564-A7E3-4B85-988D-A49E9453E959}" srcOrd="0" destOrd="0" presId="urn:microsoft.com/office/officeart/2005/8/layout/hierarchy1"/>
    <dgm:cxn modelId="{8F85EB28-70BF-4653-98A9-F9ED814F56A1}" type="presOf" srcId="{0DB5E1E5-50D5-40E9-B7B7-E36B42103B03}" destId="{8FBFCD49-4CA2-4206-B746-C25FC622FDFF}" srcOrd="0" destOrd="0" presId="urn:microsoft.com/office/officeart/2005/8/layout/hierarchy1"/>
    <dgm:cxn modelId="{D35B853D-F125-4004-A83F-44D441F36FBB}" srcId="{22CC581F-DF7B-4234-9A8E-32D8DD4E37A7}" destId="{E32603E8-D5BB-4CC6-BB89-7398B857BBC0}" srcOrd="0" destOrd="0" parTransId="{C446E616-DD52-4BCA-933B-9C7E5B88F2BE}" sibTransId="{07B6DC25-06A7-429D-AC86-71043AA8386A}"/>
    <dgm:cxn modelId="{D26D5C3E-86E1-4E6A-A07C-E200A15E561F}" type="presOf" srcId="{E32603E8-D5BB-4CC6-BB89-7398B857BBC0}" destId="{757A0914-D50C-4B36-AF38-C35EF062990E}" srcOrd="0" destOrd="0" presId="urn:microsoft.com/office/officeart/2005/8/layout/hierarchy1"/>
    <dgm:cxn modelId="{BEDDF644-65CB-4391-837C-91399C6370B3}" srcId="{E32603E8-D5BB-4CC6-BB89-7398B857BBC0}" destId="{27C53684-90FA-4F64-B582-A9262697CDAD}" srcOrd="0" destOrd="0" parTransId="{6C723A49-CBE0-4D37-B6FE-450B5B4F1AD9}" sibTransId="{F2D61470-CE70-4E40-96A8-AF0A41D79751}"/>
    <dgm:cxn modelId="{C9C47346-4698-471A-BB89-EED8AD027E59}" type="presOf" srcId="{C0BD0A87-DBE8-4953-A64D-4D67940004BA}" destId="{B75E85CA-19E1-464F-B68A-439EA8BDC8B4}" srcOrd="0" destOrd="0" presId="urn:microsoft.com/office/officeart/2005/8/layout/hierarchy1"/>
    <dgm:cxn modelId="{9759214B-F7DA-4FD7-BA36-AB5DBB46A966}" type="presOf" srcId="{6ECB49FD-7329-48FA-A36A-2BA9A7074FA5}" destId="{68837FEE-66A2-465E-8137-CEF2170CE411}" srcOrd="0" destOrd="0" presId="urn:microsoft.com/office/officeart/2005/8/layout/hierarchy1"/>
    <dgm:cxn modelId="{BF863177-97CB-4936-86BE-8D90F229D9D1}" type="presOf" srcId="{F65F1D0D-2AD1-43A8-95DF-F6E2F9574AB8}" destId="{F7DFEE6F-3D0B-40CD-863B-5C195F23EE33}" srcOrd="0" destOrd="0" presId="urn:microsoft.com/office/officeart/2005/8/layout/hierarchy1"/>
    <dgm:cxn modelId="{94D2427F-A715-44A1-9D90-CF0A1461B220}" type="presOf" srcId="{0B49B257-B361-4CC8-916B-8E0E51D3A7DE}" destId="{19E5EDA7-DC3E-40AE-8E28-2C1DD84A3BCB}" srcOrd="0" destOrd="0" presId="urn:microsoft.com/office/officeart/2005/8/layout/hierarchy1"/>
    <dgm:cxn modelId="{56BF4081-BD5E-4758-B032-6208D6EF7A05}" type="presOf" srcId="{8701CB14-39C5-4300-AD84-CD156371CAC4}" destId="{A3CAB41D-1658-43DB-BE59-5D132612CBB6}" srcOrd="0" destOrd="0" presId="urn:microsoft.com/office/officeart/2005/8/layout/hierarchy1"/>
    <dgm:cxn modelId="{964A7785-D85A-4B4C-BB80-D87DC4C15718}" type="presOf" srcId="{067A0EAD-51C9-4548-88B3-9799F8FC512A}" destId="{5EBE741C-35B9-401B-BDE2-4D141AB1C4C1}" srcOrd="0" destOrd="0" presId="urn:microsoft.com/office/officeart/2005/8/layout/hierarchy1"/>
    <dgm:cxn modelId="{4A9AB18B-7ACE-4C0B-B4DA-B8CDE133DFE7}" srcId="{FCAD9E3A-95A5-4910-82E1-F704EE405400}" destId="{850A9827-C785-46DD-AF9D-E57A8EC74D72}" srcOrd="1" destOrd="0" parTransId="{6ECB49FD-7329-48FA-A36A-2BA9A7074FA5}" sibTransId="{697CA6B9-8A2A-421C-A35C-83CD9804B776}"/>
    <dgm:cxn modelId="{1C723595-AC3E-42CD-A9C9-061012123F4A}" type="presOf" srcId="{3CBD6DF6-CCE6-4195-964D-01A284E3564F}" destId="{17E419C5-44FF-4C7A-B118-A5F3CC4B99F6}" srcOrd="0" destOrd="0" presId="urn:microsoft.com/office/officeart/2005/8/layout/hierarchy1"/>
    <dgm:cxn modelId="{A05DE997-D6C1-496D-9052-3DF402D8ABE4}" type="presOf" srcId="{C79CED88-0E53-4E47-B9B5-10B62A54BE3A}" destId="{738608F7-2A4D-4F07-A8D1-2763D73EAF8D}" srcOrd="0" destOrd="0" presId="urn:microsoft.com/office/officeart/2005/8/layout/hierarchy1"/>
    <dgm:cxn modelId="{71B48398-F8F6-4650-96BF-4B117BE1D099}" srcId="{A8A3714D-6621-4062-9720-72FB12143CDB}" destId="{FCAD9E3A-95A5-4910-82E1-F704EE405400}" srcOrd="0" destOrd="0" parTransId="{4963A89E-6D9C-46B0-B2FD-1ABC5F09D501}" sibTransId="{DE99A310-E152-4F9A-A2B8-1E9A56659509}"/>
    <dgm:cxn modelId="{00A3139E-3E8F-4CA7-B2CE-C95E91729969}" type="presOf" srcId="{27C53684-90FA-4F64-B582-A9262697CDAD}" destId="{D8C1D9B4-19E0-49A8-A60D-705FF8EBB3BF}" srcOrd="0" destOrd="0" presId="urn:microsoft.com/office/officeart/2005/8/layout/hierarchy1"/>
    <dgm:cxn modelId="{5E3C89A4-4C56-4E63-BCBD-6FC03A6D292D}" srcId="{FCAD9E3A-95A5-4910-82E1-F704EE405400}" destId="{8701CB14-39C5-4300-AD84-CD156371CAC4}" srcOrd="0" destOrd="0" parTransId="{F65F1D0D-2AD1-43A8-95DF-F6E2F9574AB8}" sibTransId="{0001ED61-4109-45E8-ACF5-E7A271CAA7A1}"/>
    <dgm:cxn modelId="{6CF35CA6-1AC3-4523-A740-84C9FDC565D6}" type="presOf" srcId="{22CC581F-DF7B-4234-9A8E-32D8DD4E37A7}" destId="{00CB2594-CF6E-409F-8C8D-D1111E09F5CF}" srcOrd="0" destOrd="0" presId="urn:microsoft.com/office/officeart/2005/8/layout/hierarchy1"/>
    <dgm:cxn modelId="{D702CBA8-1BAC-4E0D-B73D-92EA3B405189}" type="presOf" srcId="{A8A3714D-6621-4062-9720-72FB12143CDB}" destId="{926B1144-5083-48FD-BF29-4CA2B951FED3}" srcOrd="0" destOrd="0" presId="urn:microsoft.com/office/officeart/2005/8/layout/hierarchy1"/>
    <dgm:cxn modelId="{54DCC9B4-8FD8-4843-A0C2-25D69EFF0673}" type="presOf" srcId="{1F32DEFF-E897-411D-A54D-1A4E825B14AE}" destId="{C7B81437-0D69-4C81-8840-DB29D2DB4E5F}" srcOrd="0" destOrd="0" presId="urn:microsoft.com/office/officeart/2005/8/layout/hierarchy1"/>
    <dgm:cxn modelId="{A89DF0BD-E7C7-4668-BBAC-C3B6DEBD4FC6}" type="presOf" srcId="{9221FF68-204B-4787-9B05-128A91988270}" destId="{84190D71-C8D3-4CA3-B4A1-D90E79BDE33B}" srcOrd="0" destOrd="0" presId="urn:microsoft.com/office/officeart/2005/8/layout/hierarchy1"/>
    <dgm:cxn modelId="{111543C8-4121-4695-AC6A-4B1D9A8CA57B}" type="presOf" srcId="{9C295210-EDDA-47FB-9A5D-FC83BAD751AE}" destId="{015474A9-C9BA-4C37-A9EB-D10F55EC5489}" srcOrd="0" destOrd="0" presId="urn:microsoft.com/office/officeart/2005/8/layout/hierarchy1"/>
    <dgm:cxn modelId="{341A24CD-0F89-4854-96A9-1174F32DD723}" srcId="{8701CB14-39C5-4300-AD84-CD156371CAC4}" destId="{22CC581F-DF7B-4234-9A8E-32D8DD4E37A7}" srcOrd="0" destOrd="0" parTransId="{0B49B257-B361-4CC8-916B-8E0E51D3A7DE}" sibTransId="{3D561B93-B002-43F2-A20C-C3ECE9EB2DF3}"/>
    <dgm:cxn modelId="{DCF220D6-3BD1-4412-83E6-EDDD641F4E67}" srcId="{C0BD0A87-DBE8-4953-A64D-4D67940004BA}" destId="{9221FF68-204B-4787-9B05-128A91988270}" srcOrd="0" destOrd="0" parTransId="{067A0EAD-51C9-4548-88B3-9799F8FC512A}" sibTransId="{B17DC3F3-D190-45DF-8A35-A6FFB71F9A15}"/>
    <dgm:cxn modelId="{1F4106DB-3078-4166-8075-EAE178EB880F}" type="presOf" srcId="{AA190564-3320-408B-9B63-062DA7091F2A}" destId="{6A8519B0-9DF8-43B1-897D-1C667FA195C5}" srcOrd="0" destOrd="0" presId="urn:microsoft.com/office/officeart/2005/8/layout/hierarchy1"/>
    <dgm:cxn modelId="{DA178DDB-8ECA-41E9-AB03-67339D496968}" type="presOf" srcId="{FCAD9E3A-95A5-4910-82E1-F704EE405400}" destId="{354A1F21-CE1D-42FB-8B8C-36FC5ECBF318}" srcOrd="0" destOrd="0" presId="urn:microsoft.com/office/officeart/2005/8/layout/hierarchy1"/>
    <dgm:cxn modelId="{D392ACE0-B0C4-42B6-BAFE-1A990AD1287C}" srcId="{850A9827-C785-46DD-AF9D-E57A8EC74D72}" destId="{C0840716-4449-4A42-A533-B5F4F87465D8}" srcOrd="0" destOrd="0" parTransId="{9C295210-EDDA-47FB-9A5D-FC83BAD751AE}" sibTransId="{B9E85695-7637-4A32-8B6A-A50A08A13AB3}"/>
    <dgm:cxn modelId="{1737A7E9-F4AE-43EF-804B-C568837B0DA3}" type="presOf" srcId="{850A9827-C785-46DD-AF9D-E57A8EC74D72}" destId="{7AE1B83C-0560-422B-9007-308EFAD626C0}" srcOrd="0" destOrd="0" presId="urn:microsoft.com/office/officeart/2005/8/layout/hierarchy1"/>
    <dgm:cxn modelId="{79E2E8EF-2184-4BA9-A4D3-C03E9B1D29FF}" type="presOf" srcId="{6C723A49-CBE0-4D37-B6FE-450B5B4F1AD9}" destId="{BAA8E93C-0105-49EE-A018-170C79CA337F}" srcOrd="0" destOrd="0" presId="urn:microsoft.com/office/officeart/2005/8/layout/hierarchy1"/>
    <dgm:cxn modelId="{899E4CF4-A7E8-4281-A7E7-75654556E382}" type="presOf" srcId="{C446E616-DD52-4BCA-933B-9C7E5B88F2BE}" destId="{0A2A8856-7DBF-4BF3-AE27-EA4947687AA6}" srcOrd="0" destOrd="0" presId="urn:microsoft.com/office/officeart/2005/8/layout/hierarchy1"/>
    <dgm:cxn modelId="{820AB5FF-E28D-4F8D-ABE6-F579EE8A42EA}" srcId="{27C53684-90FA-4F64-B582-A9262697CDAD}" destId="{C0BD0A87-DBE8-4953-A64D-4D67940004BA}" srcOrd="0" destOrd="0" parTransId="{C79CED88-0E53-4E47-B9B5-10B62A54BE3A}" sibTransId="{441AA266-E72F-4BEB-BBEB-47308E52ABC7}"/>
    <dgm:cxn modelId="{E7D0891A-2890-40AB-ACB8-4D73351A8C00}" type="presParOf" srcId="{926B1144-5083-48FD-BF29-4CA2B951FED3}" destId="{02D5C2B8-EDF1-40B6-9B47-0BB5BBD1A2FC}" srcOrd="0" destOrd="0" presId="urn:microsoft.com/office/officeart/2005/8/layout/hierarchy1"/>
    <dgm:cxn modelId="{C0A22605-9B45-4BF0-8158-CC8148575DF1}" type="presParOf" srcId="{02D5C2B8-EDF1-40B6-9B47-0BB5BBD1A2FC}" destId="{EDF86757-5351-4A77-B52E-95BECC495AB3}" srcOrd="0" destOrd="0" presId="urn:microsoft.com/office/officeart/2005/8/layout/hierarchy1"/>
    <dgm:cxn modelId="{FCE82715-5984-4D56-8160-FA75540C71B6}" type="presParOf" srcId="{EDF86757-5351-4A77-B52E-95BECC495AB3}" destId="{7FB13676-F4C7-494E-9030-7DA49F2D6612}" srcOrd="0" destOrd="0" presId="urn:microsoft.com/office/officeart/2005/8/layout/hierarchy1"/>
    <dgm:cxn modelId="{0DB5A3C4-7613-4A0D-9454-FCBFCBD4B596}" type="presParOf" srcId="{EDF86757-5351-4A77-B52E-95BECC495AB3}" destId="{354A1F21-CE1D-42FB-8B8C-36FC5ECBF318}" srcOrd="1" destOrd="0" presId="urn:microsoft.com/office/officeart/2005/8/layout/hierarchy1"/>
    <dgm:cxn modelId="{FADC1D8E-2CE7-4948-8FBE-59E26E9EF28E}" type="presParOf" srcId="{02D5C2B8-EDF1-40B6-9B47-0BB5BBD1A2FC}" destId="{F72638D6-5B60-4118-AD3A-165DDF6C8412}" srcOrd="1" destOrd="0" presId="urn:microsoft.com/office/officeart/2005/8/layout/hierarchy1"/>
    <dgm:cxn modelId="{E7D3D58D-9625-4066-952A-9AA07192E743}" type="presParOf" srcId="{F72638D6-5B60-4118-AD3A-165DDF6C8412}" destId="{F7DFEE6F-3D0B-40CD-863B-5C195F23EE33}" srcOrd="0" destOrd="0" presId="urn:microsoft.com/office/officeart/2005/8/layout/hierarchy1"/>
    <dgm:cxn modelId="{B3559FCC-4BA9-4CC5-9E4F-FC633F26D81C}" type="presParOf" srcId="{F72638D6-5B60-4118-AD3A-165DDF6C8412}" destId="{BAD160C4-12EC-47A9-9313-254C37CF4E7C}" srcOrd="1" destOrd="0" presId="urn:microsoft.com/office/officeart/2005/8/layout/hierarchy1"/>
    <dgm:cxn modelId="{30CA5944-D8D7-49CA-B07C-CF6199AC20BE}" type="presParOf" srcId="{BAD160C4-12EC-47A9-9313-254C37CF4E7C}" destId="{5342CE1F-1EF0-461A-8CB6-0EE28FADB68A}" srcOrd="0" destOrd="0" presId="urn:microsoft.com/office/officeart/2005/8/layout/hierarchy1"/>
    <dgm:cxn modelId="{050AADEB-FFE3-4806-A119-83B07CEBB367}" type="presParOf" srcId="{5342CE1F-1EF0-461A-8CB6-0EE28FADB68A}" destId="{E339C6A3-FFF8-4F69-8A45-0D90464E3E29}" srcOrd="0" destOrd="0" presId="urn:microsoft.com/office/officeart/2005/8/layout/hierarchy1"/>
    <dgm:cxn modelId="{C8598E9E-EFC9-4764-9E9E-43EF6E364D24}" type="presParOf" srcId="{5342CE1F-1EF0-461A-8CB6-0EE28FADB68A}" destId="{A3CAB41D-1658-43DB-BE59-5D132612CBB6}" srcOrd="1" destOrd="0" presId="urn:microsoft.com/office/officeart/2005/8/layout/hierarchy1"/>
    <dgm:cxn modelId="{B5E74FD1-B046-44DE-9850-FF30AE67AE97}" type="presParOf" srcId="{BAD160C4-12EC-47A9-9313-254C37CF4E7C}" destId="{E8F9A219-4960-4983-A2DB-04D83EA4A237}" srcOrd="1" destOrd="0" presId="urn:microsoft.com/office/officeart/2005/8/layout/hierarchy1"/>
    <dgm:cxn modelId="{175A9AF0-000C-407F-8399-648DB57885FE}" type="presParOf" srcId="{E8F9A219-4960-4983-A2DB-04D83EA4A237}" destId="{19E5EDA7-DC3E-40AE-8E28-2C1DD84A3BCB}" srcOrd="0" destOrd="0" presId="urn:microsoft.com/office/officeart/2005/8/layout/hierarchy1"/>
    <dgm:cxn modelId="{9D2EEEC3-CEF8-4940-8BDD-B0AC7C572CAE}" type="presParOf" srcId="{E8F9A219-4960-4983-A2DB-04D83EA4A237}" destId="{2D194B45-669A-49B4-94A5-8CA026892C66}" srcOrd="1" destOrd="0" presId="urn:microsoft.com/office/officeart/2005/8/layout/hierarchy1"/>
    <dgm:cxn modelId="{BED5C487-A166-417B-A488-7FB51AFB5A2E}" type="presParOf" srcId="{2D194B45-669A-49B4-94A5-8CA026892C66}" destId="{1377E9A9-2A35-488C-BE45-5712FAF8F35E}" srcOrd="0" destOrd="0" presId="urn:microsoft.com/office/officeart/2005/8/layout/hierarchy1"/>
    <dgm:cxn modelId="{D0F2C5C6-DE2A-4014-94F3-34C406ED1B1F}" type="presParOf" srcId="{1377E9A9-2A35-488C-BE45-5712FAF8F35E}" destId="{9206EB2E-D874-48DE-9B2C-1109688A99FC}" srcOrd="0" destOrd="0" presId="urn:microsoft.com/office/officeart/2005/8/layout/hierarchy1"/>
    <dgm:cxn modelId="{4DE88453-6524-4BE5-9430-6120B304AC66}" type="presParOf" srcId="{1377E9A9-2A35-488C-BE45-5712FAF8F35E}" destId="{00CB2594-CF6E-409F-8C8D-D1111E09F5CF}" srcOrd="1" destOrd="0" presId="urn:microsoft.com/office/officeart/2005/8/layout/hierarchy1"/>
    <dgm:cxn modelId="{8BF7B8A5-63C0-477F-967E-9B15A72F0072}" type="presParOf" srcId="{2D194B45-669A-49B4-94A5-8CA026892C66}" destId="{D766C431-19DF-4F33-9B6F-8328157858EC}" srcOrd="1" destOrd="0" presId="urn:microsoft.com/office/officeart/2005/8/layout/hierarchy1"/>
    <dgm:cxn modelId="{3B404061-A23F-41DB-A0C7-222AC443AB26}" type="presParOf" srcId="{D766C431-19DF-4F33-9B6F-8328157858EC}" destId="{0A2A8856-7DBF-4BF3-AE27-EA4947687AA6}" srcOrd="0" destOrd="0" presId="urn:microsoft.com/office/officeart/2005/8/layout/hierarchy1"/>
    <dgm:cxn modelId="{5F2902EA-644B-43BE-90C4-06CA043F56D5}" type="presParOf" srcId="{D766C431-19DF-4F33-9B6F-8328157858EC}" destId="{EE9C41A3-5D3B-4CBE-A70D-4B306A58AC93}" srcOrd="1" destOrd="0" presId="urn:microsoft.com/office/officeart/2005/8/layout/hierarchy1"/>
    <dgm:cxn modelId="{784DC865-166A-4524-AF87-D4870940F96A}" type="presParOf" srcId="{EE9C41A3-5D3B-4CBE-A70D-4B306A58AC93}" destId="{7B4E7B0B-80DA-4180-9C3C-5C02D9DF5878}" srcOrd="0" destOrd="0" presId="urn:microsoft.com/office/officeart/2005/8/layout/hierarchy1"/>
    <dgm:cxn modelId="{FEC83471-6624-4EAD-A152-102F0D22CC8B}" type="presParOf" srcId="{7B4E7B0B-80DA-4180-9C3C-5C02D9DF5878}" destId="{D6C6DCD3-D9B8-47DC-973A-CA9E80F3B145}" srcOrd="0" destOrd="0" presId="urn:microsoft.com/office/officeart/2005/8/layout/hierarchy1"/>
    <dgm:cxn modelId="{15008264-E9CE-4CAA-A2AD-B859C782D589}" type="presParOf" srcId="{7B4E7B0B-80DA-4180-9C3C-5C02D9DF5878}" destId="{757A0914-D50C-4B36-AF38-C35EF062990E}" srcOrd="1" destOrd="0" presId="urn:microsoft.com/office/officeart/2005/8/layout/hierarchy1"/>
    <dgm:cxn modelId="{27A8F645-5161-4326-9143-4F1768D8A9DF}" type="presParOf" srcId="{EE9C41A3-5D3B-4CBE-A70D-4B306A58AC93}" destId="{6A014464-1A53-45F0-B320-21BABA64133F}" srcOrd="1" destOrd="0" presId="urn:microsoft.com/office/officeart/2005/8/layout/hierarchy1"/>
    <dgm:cxn modelId="{B02C1CCA-DC9B-4774-9F29-F259CA0EDAF2}" type="presParOf" srcId="{6A014464-1A53-45F0-B320-21BABA64133F}" destId="{BAA8E93C-0105-49EE-A018-170C79CA337F}" srcOrd="0" destOrd="0" presId="urn:microsoft.com/office/officeart/2005/8/layout/hierarchy1"/>
    <dgm:cxn modelId="{29A33DE7-77C4-49A2-9506-2FDA44FEC04A}" type="presParOf" srcId="{6A014464-1A53-45F0-B320-21BABA64133F}" destId="{0057C956-11E5-4AD4-954E-4BAEDB852F4F}" srcOrd="1" destOrd="0" presId="urn:microsoft.com/office/officeart/2005/8/layout/hierarchy1"/>
    <dgm:cxn modelId="{2A103D25-D4C8-4757-84B5-D2B1D68D7287}" type="presParOf" srcId="{0057C956-11E5-4AD4-954E-4BAEDB852F4F}" destId="{6C6A75D2-D678-4724-A59E-218E8EF7D4F4}" srcOrd="0" destOrd="0" presId="urn:microsoft.com/office/officeart/2005/8/layout/hierarchy1"/>
    <dgm:cxn modelId="{64F2954A-F35E-4B3B-8849-61F39CD26FF8}" type="presParOf" srcId="{6C6A75D2-D678-4724-A59E-218E8EF7D4F4}" destId="{588F9107-EE63-43E1-8FE1-F42E18E8F57B}" srcOrd="0" destOrd="0" presId="urn:microsoft.com/office/officeart/2005/8/layout/hierarchy1"/>
    <dgm:cxn modelId="{B3E50A5F-7E64-4B77-B47B-B117A9D670BB}" type="presParOf" srcId="{6C6A75D2-D678-4724-A59E-218E8EF7D4F4}" destId="{D8C1D9B4-19E0-49A8-A60D-705FF8EBB3BF}" srcOrd="1" destOrd="0" presId="urn:microsoft.com/office/officeart/2005/8/layout/hierarchy1"/>
    <dgm:cxn modelId="{450E192D-71F5-4053-A8A2-F2F1074D5E8A}" type="presParOf" srcId="{0057C956-11E5-4AD4-954E-4BAEDB852F4F}" destId="{F51C2E9E-B893-462A-9BDA-5A38A8BE6675}" srcOrd="1" destOrd="0" presId="urn:microsoft.com/office/officeart/2005/8/layout/hierarchy1"/>
    <dgm:cxn modelId="{08074A6E-8BF9-4611-AB90-FA0566ED23A2}" type="presParOf" srcId="{F51C2E9E-B893-462A-9BDA-5A38A8BE6675}" destId="{738608F7-2A4D-4F07-A8D1-2763D73EAF8D}" srcOrd="0" destOrd="0" presId="urn:microsoft.com/office/officeart/2005/8/layout/hierarchy1"/>
    <dgm:cxn modelId="{7EFD9AED-FC79-4164-9A95-E9DEFEB19766}" type="presParOf" srcId="{F51C2E9E-B893-462A-9BDA-5A38A8BE6675}" destId="{FABAC750-AB15-407D-BF31-F5F34D268FB5}" srcOrd="1" destOrd="0" presId="urn:microsoft.com/office/officeart/2005/8/layout/hierarchy1"/>
    <dgm:cxn modelId="{7169381C-2E1E-4EC7-AE56-C134DE70E666}" type="presParOf" srcId="{FABAC750-AB15-407D-BF31-F5F34D268FB5}" destId="{4DD0754D-0C88-449A-BEAF-42F05C933F11}" srcOrd="0" destOrd="0" presId="urn:microsoft.com/office/officeart/2005/8/layout/hierarchy1"/>
    <dgm:cxn modelId="{040F37DF-2F7D-4E04-9A42-900954F11DBF}" type="presParOf" srcId="{4DD0754D-0C88-449A-BEAF-42F05C933F11}" destId="{278F93E6-5D48-41BA-9449-36238DB33EFD}" srcOrd="0" destOrd="0" presId="urn:microsoft.com/office/officeart/2005/8/layout/hierarchy1"/>
    <dgm:cxn modelId="{12707D6C-8E0B-446B-B279-57037A07FC21}" type="presParOf" srcId="{4DD0754D-0C88-449A-BEAF-42F05C933F11}" destId="{B75E85CA-19E1-464F-B68A-439EA8BDC8B4}" srcOrd="1" destOrd="0" presId="urn:microsoft.com/office/officeart/2005/8/layout/hierarchy1"/>
    <dgm:cxn modelId="{D8C241FC-1799-4D13-9D6D-2D6E6F8F5950}" type="presParOf" srcId="{FABAC750-AB15-407D-BF31-F5F34D268FB5}" destId="{94229C93-0FDF-42FB-AA92-A1C1F0BDA6BD}" srcOrd="1" destOrd="0" presId="urn:microsoft.com/office/officeart/2005/8/layout/hierarchy1"/>
    <dgm:cxn modelId="{02E7CA22-9270-440D-BF66-80FDE2DEC558}" type="presParOf" srcId="{94229C93-0FDF-42FB-AA92-A1C1F0BDA6BD}" destId="{5EBE741C-35B9-401B-BDE2-4D141AB1C4C1}" srcOrd="0" destOrd="0" presId="urn:microsoft.com/office/officeart/2005/8/layout/hierarchy1"/>
    <dgm:cxn modelId="{D7C21CDB-91FA-475C-BCB8-9F2B74E58755}" type="presParOf" srcId="{94229C93-0FDF-42FB-AA92-A1C1F0BDA6BD}" destId="{A343D0FE-8D5D-473B-BC5E-FB9DF58123EB}" srcOrd="1" destOrd="0" presId="urn:microsoft.com/office/officeart/2005/8/layout/hierarchy1"/>
    <dgm:cxn modelId="{11A4B589-BCF6-41EA-ADF0-F904E932CD02}" type="presParOf" srcId="{A343D0FE-8D5D-473B-BC5E-FB9DF58123EB}" destId="{87AC9E6A-FE34-4FD5-9E10-69C5628BF61A}" srcOrd="0" destOrd="0" presId="urn:microsoft.com/office/officeart/2005/8/layout/hierarchy1"/>
    <dgm:cxn modelId="{89A49E17-E1D6-4E83-BF7D-EE382486E179}" type="presParOf" srcId="{87AC9E6A-FE34-4FD5-9E10-69C5628BF61A}" destId="{09F8F21A-22D3-4B00-BA03-86E98CCB508A}" srcOrd="0" destOrd="0" presId="urn:microsoft.com/office/officeart/2005/8/layout/hierarchy1"/>
    <dgm:cxn modelId="{0E6A7B3C-292D-4AC3-B94F-70AD81DA306F}" type="presParOf" srcId="{87AC9E6A-FE34-4FD5-9E10-69C5628BF61A}" destId="{84190D71-C8D3-4CA3-B4A1-D90E79BDE33B}" srcOrd="1" destOrd="0" presId="urn:microsoft.com/office/officeart/2005/8/layout/hierarchy1"/>
    <dgm:cxn modelId="{6C379051-DC4F-4A70-AD32-12C27358D9EF}" type="presParOf" srcId="{A343D0FE-8D5D-473B-BC5E-FB9DF58123EB}" destId="{19C7A539-D932-4FD4-A47C-018E9A45A2A7}" srcOrd="1" destOrd="0" presId="urn:microsoft.com/office/officeart/2005/8/layout/hierarchy1"/>
    <dgm:cxn modelId="{54F6FECC-94DF-48AB-86BC-90DDCDF0497B}" type="presParOf" srcId="{94229C93-0FDF-42FB-AA92-A1C1F0BDA6BD}" destId="{C7B81437-0D69-4C81-8840-DB29D2DB4E5F}" srcOrd="2" destOrd="0" presId="urn:microsoft.com/office/officeart/2005/8/layout/hierarchy1"/>
    <dgm:cxn modelId="{892BDBC5-7BE4-46F9-B605-68B642D2C1BA}" type="presParOf" srcId="{94229C93-0FDF-42FB-AA92-A1C1F0BDA6BD}" destId="{829127D4-921A-4FE3-B0E5-1B58AA4422E3}" srcOrd="3" destOrd="0" presId="urn:microsoft.com/office/officeart/2005/8/layout/hierarchy1"/>
    <dgm:cxn modelId="{9AECF743-E6F0-47F8-8314-7D77CD0A6448}" type="presParOf" srcId="{829127D4-921A-4FE3-B0E5-1B58AA4422E3}" destId="{6BC61E7F-4CB2-4F77-B0A9-C87BE6B59F81}" srcOrd="0" destOrd="0" presId="urn:microsoft.com/office/officeart/2005/8/layout/hierarchy1"/>
    <dgm:cxn modelId="{337942D6-2D6B-489F-A8D1-4430735F4B26}" type="presParOf" srcId="{6BC61E7F-4CB2-4F77-B0A9-C87BE6B59F81}" destId="{11BA73C3-3C67-47B8-A32A-9409F4366ACF}" srcOrd="0" destOrd="0" presId="urn:microsoft.com/office/officeart/2005/8/layout/hierarchy1"/>
    <dgm:cxn modelId="{C0776B05-5556-4AE0-8681-CEA446E4E4A0}" type="presParOf" srcId="{6BC61E7F-4CB2-4F77-B0A9-C87BE6B59F81}" destId="{17E419C5-44FF-4C7A-B118-A5F3CC4B99F6}" srcOrd="1" destOrd="0" presId="urn:microsoft.com/office/officeart/2005/8/layout/hierarchy1"/>
    <dgm:cxn modelId="{654C575F-03A0-437C-99F8-CA73AB9B35DB}" type="presParOf" srcId="{829127D4-921A-4FE3-B0E5-1B58AA4422E3}" destId="{D9E99D7F-EA26-478E-B945-F347F6CF648F}" srcOrd="1" destOrd="0" presId="urn:microsoft.com/office/officeart/2005/8/layout/hierarchy1"/>
    <dgm:cxn modelId="{D0BDF9C5-9AE7-4CEB-9933-FE5D4BD358A2}" type="presParOf" srcId="{6A014464-1A53-45F0-B320-21BABA64133F}" destId="{6A8519B0-9DF8-43B1-897D-1C667FA195C5}" srcOrd="2" destOrd="0" presId="urn:microsoft.com/office/officeart/2005/8/layout/hierarchy1"/>
    <dgm:cxn modelId="{7D7B3A3E-3174-4B27-8ABB-C22BF807D8C7}" type="presParOf" srcId="{6A014464-1A53-45F0-B320-21BABA64133F}" destId="{A85BA8AB-B2C6-4452-9C9C-160131AD8DF6}" srcOrd="3" destOrd="0" presId="urn:microsoft.com/office/officeart/2005/8/layout/hierarchy1"/>
    <dgm:cxn modelId="{41DF9D3F-FCB2-4D0B-A614-E4D0A8321A0F}" type="presParOf" srcId="{A85BA8AB-B2C6-4452-9C9C-160131AD8DF6}" destId="{CF134D57-2427-4E1F-9660-E4687C0CD099}" srcOrd="0" destOrd="0" presId="urn:microsoft.com/office/officeart/2005/8/layout/hierarchy1"/>
    <dgm:cxn modelId="{46838DE2-F5BC-4366-97C0-28E421CA6C75}" type="presParOf" srcId="{CF134D57-2427-4E1F-9660-E4687C0CD099}" destId="{757A8D07-8904-44DA-9599-89A5B94FCE3B}" srcOrd="0" destOrd="0" presId="urn:microsoft.com/office/officeart/2005/8/layout/hierarchy1"/>
    <dgm:cxn modelId="{5E0DB8EF-B096-461F-B360-A05D27D2129D}" type="presParOf" srcId="{CF134D57-2427-4E1F-9660-E4687C0CD099}" destId="{8FBFCD49-4CA2-4206-B746-C25FC622FDFF}" srcOrd="1" destOrd="0" presId="urn:microsoft.com/office/officeart/2005/8/layout/hierarchy1"/>
    <dgm:cxn modelId="{AD033AEF-92AD-455E-9830-EEB9C175C3A1}" type="presParOf" srcId="{A85BA8AB-B2C6-4452-9C9C-160131AD8DF6}" destId="{6DDFCED9-9FB4-403E-8B95-C3E70EAF4407}" srcOrd="1" destOrd="0" presId="urn:microsoft.com/office/officeart/2005/8/layout/hierarchy1"/>
    <dgm:cxn modelId="{E5F628E5-97C0-4735-9BC9-461F3A4653F6}" type="presParOf" srcId="{F72638D6-5B60-4118-AD3A-165DDF6C8412}" destId="{68837FEE-66A2-465E-8137-CEF2170CE411}" srcOrd="2" destOrd="0" presId="urn:microsoft.com/office/officeart/2005/8/layout/hierarchy1"/>
    <dgm:cxn modelId="{6F43F1AC-D111-4BA2-9B7D-23CC5C9D80C8}" type="presParOf" srcId="{F72638D6-5B60-4118-AD3A-165DDF6C8412}" destId="{DD1C8E4F-F04C-4129-8433-15C5AF2CA676}" srcOrd="3" destOrd="0" presId="urn:microsoft.com/office/officeart/2005/8/layout/hierarchy1"/>
    <dgm:cxn modelId="{8ADC4FCF-EF21-461B-9194-1946076E6423}" type="presParOf" srcId="{DD1C8E4F-F04C-4129-8433-15C5AF2CA676}" destId="{46E5781F-7425-4D7B-8DCA-1240C260295B}" srcOrd="0" destOrd="0" presId="urn:microsoft.com/office/officeart/2005/8/layout/hierarchy1"/>
    <dgm:cxn modelId="{1294B98D-F2AC-40DB-B5CC-78349A0037EA}" type="presParOf" srcId="{46E5781F-7425-4D7B-8DCA-1240C260295B}" destId="{40599C36-4AC7-4CBA-B0B6-87E4601C3022}" srcOrd="0" destOrd="0" presId="urn:microsoft.com/office/officeart/2005/8/layout/hierarchy1"/>
    <dgm:cxn modelId="{1C27EB01-16B2-4938-8C81-AB960A340475}" type="presParOf" srcId="{46E5781F-7425-4D7B-8DCA-1240C260295B}" destId="{7AE1B83C-0560-422B-9007-308EFAD626C0}" srcOrd="1" destOrd="0" presId="urn:microsoft.com/office/officeart/2005/8/layout/hierarchy1"/>
    <dgm:cxn modelId="{CC79090E-CBCF-4B89-AEA5-A68661DBACD1}" type="presParOf" srcId="{DD1C8E4F-F04C-4129-8433-15C5AF2CA676}" destId="{D9B679F8-3A1B-4DC0-A701-E8649E5D0503}" srcOrd="1" destOrd="0" presId="urn:microsoft.com/office/officeart/2005/8/layout/hierarchy1"/>
    <dgm:cxn modelId="{7B383ACF-2D5C-4C04-B699-844C6F9FE0C7}" type="presParOf" srcId="{D9B679F8-3A1B-4DC0-A701-E8649E5D0503}" destId="{015474A9-C9BA-4C37-A9EB-D10F55EC5489}" srcOrd="0" destOrd="0" presId="urn:microsoft.com/office/officeart/2005/8/layout/hierarchy1"/>
    <dgm:cxn modelId="{E65CD89E-B437-490F-AFBC-861E310C1510}" type="presParOf" srcId="{D9B679F8-3A1B-4DC0-A701-E8649E5D0503}" destId="{F0273280-61C4-45AC-9AE6-FBEAB8C2551C}" srcOrd="1" destOrd="0" presId="urn:microsoft.com/office/officeart/2005/8/layout/hierarchy1"/>
    <dgm:cxn modelId="{0F4DB81F-D0FD-4D44-90BF-5A4A0C00036B}" type="presParOf" srcId="{F0273280-61C4-45AC-9AE6-FBEAB8C2551C}" destId="{DAC08D63-5FA6-4F18-A5C0-E170DF2912FC}" srcOrd="0" destOrd="0" presId="urn:microsoft.com/office/officeart/2005/8/layout/hierarchy1"/>
    <dgm:cxn modelId="{E5B9C953-81BE-41A7-854E-78E99AC18D8E}" type="presParOf" srcId="{DAC08D63-5FA6-4F18-A5C0-E170DF2912FC}" destId="{F87C4800-E880-4FC8-9C6B-6DEDC8C19C51}" srcOrd="0" destOrd="0" presId="urn:microsoft.com/office/officeart/2005/8/layout/hierarchy1"/>
    <dgm:cxn modelId="{5933DF71-D8F9-429A-9E67-04B054AB79D9}" type="presParOf" srcId="{DAC08D63-5FA6-4F18-A5C0-E170DF2912FC}" destId="{62F65564-A7E3-4B85-988D-A49E9453E959}" srcOrd="1" destOrd="0" presId="urn:microsoft.com/office/officeart/2005/8/layout/hierarchy1"/>
    <dgm:cxn modelId="{B38659D1-590F-4B79-940B-DEEDF8464FC1}" type="presParOf" srcId="{F0273280-61C4-45AC-9AE6-FBEAB8C2551C}" destId="{949C8614-AAF4-485A-8102-0F9268712543}" srcOrd="1" destOrd="0" presId="urn:microsoft.com/office/officeart/2005/8/layout/hierarchy1"/>
  </dgm:cxnLst>
  <dgm:bg/>
  <dgm:whole>
    <a:ln>
      <a:solidFill>
        <a:srgbClr val="E6E2E8"/>
      </a:solidFill>
    </a:ln>
  </dgm:whole>
  <dgm:extLst>
    <a:ext uri="http://schemas.microsoft.com/office/drawing/2008/diagram">
      <dsp:dataModelExt xmlns:dsp="http://schemas.microsoft.com/office/drawing/2008/diagram" relId="rId18"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A8A3714D-6621-4062-9720-72FB12143CDB}" type="doc">
      <dgm:prSet loTypeId="urn:microsoft.com/office/officeart/2005/8/layout/hierarchy1" loCatId="hierarchy" qsTypeId="urn:microsoft.com/office/officeart/2005/8/quickstyle/simple1" qsCatId="simple" csTypeId="urn:microsoft.com/office/officeart/2005/8/colors/accent0_3" csCatId="mainScheme" phldr="1"/>
      <dgm:spPr/>
      <dgm:t>
        <a:bodyPr/>
        <a:lstStyle/>
        <a:p>
          <a:endParaRPr lang="tr-TR"/>
        </a:p>
      </dgm:t>
    </dgm:pt>
    <dgm:pt modelId="{FCAD9E3A-95A5-4910-82E1-F704EE405400}">
      <dgm:prSet phldrT="[Metin]"/>
      <dgm:spPr/>
      <dgm:t>
        <a:bodyPr/>
        <a:lstStyle/>
        <a:p>
          <a:pPr algn="ctr"/>
          <a:r>
            <a:rPr lang="tr-TR"/>
            <a:t>Vizyon, Misyon, Amaçlar Ve Diğer Karar Süreçlerinizde Paydaş Görüşleri Alınmakta Mıdır?</a:t>
          </a:r>
        </a:p>
      </dgm:t>
    </dgm:pt>
    <dgm:pt modelId="{4963A89E-6D9C-46B0-B2FD-1ABC5F09D501}" type="parTrans" cxnId="{71B48398-F8F6-4650-96BF-4B117BE1D099}">
      <dgm:prSet/>
      <dgm:spPr/>
      <dgm:t>
        <a:bodyPr/>
        <a:lstStyle/>
        <a:p>
          <a:pPr algn="ctr"/>
          <a:endParaRPr lang="tr-TR"/>
        </a:p>
      </dgm:t>
    </dgm:pt>
    <dgm:pt modelId="{DE99A310-E152-4F9A-A2B8-1E9A56659509}" type="sibTrans" cxnId="{71B48398-F8F6-4650-96BF-4B117BE1D099}">
      <dgm:prSet/>
      <dgm:spPr/>
      <dgm:t>
        <a:bodyPr/>
        <a:lstStyle/>
        <a:p>
          <a:pPr algn="ctr"/>
          <a:endParaRPr lang="tr-TR"/>
        </a:p>
      </dgm:t>
    </dgm:pt>
    <dgm:pt modelId="{8701CB14-39C5-4300-AD84-CD156371CAC4}">
      <dgm:prSet phldrT="[Metin]"/>
      <dgm:spPr/>
      <dgm:t>
        <a:bodyPr/>
        <a:lstStyle/>
        <a:p>
          <a:pPr algn="ctr"/>
          <a:r>
            <a:rPr lang="tr-TR">
              <a:solidFill>
                <a:srgbClr val="EE0000"/>
              </a:solidFill>
            </a:rPr>
            <a:t>Evet</a:t>
          </a:r>
        </a:p>
      </dgm:t>
    </dgm:pt>
    <dgm:pt modelId="{F65F1D0D-2AD1-43A8-95DF-F6E2F9574AB8}" type="parTrans" cxnId="{5E3C89A4-4C56-4E63-BCBD-6FC03A6D292D}">
      <dgm:prSet/>
      <dgm:spPr/>
      <dgm:t>
        <a:bodyPr/>
        <a:lstStyle/>
        <a:p>
          <a:pPr algn="ctr"/>
          <a:endParaRPr lang="tr-TR"/>
        </a:p>
      </dgm:t>
    </dgm:pt>
    <dgm:pt modelId="{0001ED61-4109-45E8-ACF5-E7A271CAA7A1}" type="sibTrans" cxnId="{5E3C89A4-4C56-4E63-BCBD-6FC03A6D292D}">
      <dgm:prSet/>
      <dgm:spPr/>
      <dgm:t>
        <a:bodyPr/>
        <a:lstStyle/>
        <a:p>
          <a:pPr algn="ctr"/>
          <a:endParaRPr lang="tr-TR"/>
        </a:p>
      </dgm:t>
    </dgm:pt>
    <dgm:pt modelId="{850A9827-C785-46DD-AF9D-E57A8EC74D72}">
      <dgm:prSet phldrT="[Metin]"/>
      <dgm:spPr/>
      <dgm:t>
        <a:bodyPr/>
        <a:lstStyle/>
        <a:p>
          <a:pPr algn="ctr"/>
          <a:r>
            <a:rPr lang="tr-TR">
              <a:solidFill>
                <a:schemeClr val="tx1"/>
              </a:solidFill>
            </a:rPr>
            <a:t>Hayır</a:t>
          </a:r>
        </a:p>
      </dgm:t>
    </dgm:pt>
    <dgm:pt modelId="{6ECB49FD-7329-48FA-A36A-2BA9A7074FA5}" type="parTrans" cxnId="{4A9AB18B-7ACE-4C0B-B4DA-B8CDE133DFE7}">
      <dgm:prSet/>
      <dgm:spPr/>
      <dgm:t>
        <a:bodyPr/>
        <a:lstStyle/>
        <a:p>
          <a:pPr algn="ctr"/>
          <a:endParaRPr lang="tr-TR"/>
        </a:p>
      </dgm:t>
    </dgm:pt>
    <dgm:pt modelId="{697CA6B9-8A2A-421C-A35C-83CD9804B776}" type="sibTrans" cxnId="{4A9AB18B-7ACE-4C0B-B4DA-B8CDE133DFE7}">
      <dgm:prSet/>
      <dgm:spPr/>
      <dgm:t>
        <a:bodyPr/>
        <a:lstStyle/>
        <a:p>
          <a:pPr algn="ctr"/>
          <a:endParaRPr lang="tr-TR"/>
        </a:p>
      </dgm:t>
    </dgm:pt>
    <dgm:pt modelId="{C0840716-4449-4A42-A533-B5F4F87465D8}">
      <dgm:prSet phldrT="[Metin]"/>
      <dgm:spPr/>
      <dgm:t>
        <a:bodyPr/>
        <a:lstStyle/>
        <a:p>
          <a:pPr algn="ctr"/>
          <a:r>
            <a:rPr lang="tr-TR" b="0" i="0"/>
            <a:t>Vizyon, Misyon, Amaçlar ve Diğer Karar Süreçlerinizde Paydaş Görüşleri Alınmamakta </a:t>
          </a:r>
          <a:r>
            <a:rPr lang="tr-TR"/>
            <a:t>İse Çalışma Planınıza İlişkin </a:t>
          </a:r>
          <a:r>
            <a:rPr lang="tr-TR" b="1">
              <a:solidFill>
                <a:schemeClr val="accent1">
                  <a:lumMod val="75000"/>
                </a:schemeClr>
              </a:solidFill>
            </a:rPr>
            <a:t>Kanıtı</a:t>
          </a:r>
          <a:r>
            <a:rPr lang="tr-TR"/>
            <a:t> Bağlantı Olarak Sununuz. (BKZ. EKLER).</a:t>
          </a:r>
        </a:p>
      </dgm:t>
    </dgm:pt>
    <dgm:pt modelId="{9C295210-EDDA-47FB-9A5D-FC83BAD751AE}" type="parTrans" cxnId="{D392ACE0-B0C4-42B6-BAFE-1A990AD1287C}">
      <dgm:prSet/>
      <dgm:spPr/>
      <dgm:t>
        <a:bodyPr/>
        <a:lstStyle/>
        <a:p>
          <a:pPr algn="ctr"/>
          <a:endParaRPr lang="tr-TR"/>
        </a:p>
      </dgm:t>
    </dgm:pt>
    <dgm:pt modelId="{B9E85695-7637-4A32-8B6A-A50A08A13AB3}" type="sibTrans" cxnId="{D392ACE0-B0C4-42B6-BAFE-1A990AD1287C}">
      <dgm:prSet/>
      <dgm:spPr/>
      <dgm:t>
        <a:bodyPr/>
        <a:lstStyle/>
        <a:p>
          <a:pPr algn="ctr"/>
          <a:endParaRPr lang="tr-TR"/>
        </a:p>
      </dgm:t>
    </dgm:pt>
    <dgm:pt modelId="{E32603E8-D5BB-4CC6-BB89-7398B857BBC0}">
      <dgm:prSet/>
      <dgm:spPr/>
      <dgm:t>
        <a:bodyPr/>
        <a:lstStyle/>
        <a:p>
          <a:pPr algn="ctr"/>
          <a:r>
            <a:rPr lang="tr-TR" b="0" i="0"/>
            <a:t>Vizyon, Misyon, Amaçlar ve Diğer Karar Süreçlerinizde Paydaş Görüşlerinin Alınmasına İlişkin </a:t>
          </a:r>
          <a:r>
            <a:rPr lang="tr-TR"/>
            <a:t>Değerlendirme Çalışması Yapıldı Mı?</a:t>
          </a:r>
        </a:p>
      </dgm:t>
    </dgm:pt>
    <dgm:pt modelId="{C446E616-DD52-4BCA-933B-9C7E5B88F2BE}" type="parTrans" cxnId="{D35B853D-F125-4004-A83F-44D441F36FBB}">
      <dgm:prSet/>
      <dgm:spPr/>
      <dgm:t>
        <a:bodyPr/>
        <a:lstStyle/>
        <a:p>
          <a:pPr algn="ctr"/>
          <a:endParaRPr lang="tr-TR"/>
        </a:p>
      </dgm:t>
    </dgm:pt>
    <dgm:pt modelId="{07B6DC25-06A7-429D-AC86-71043AA8386A}" type="sibTrans" cxnId="{D35B853D-F125-4004-A83F-44D441F36FBB}">
      <dgm:prSet/>
      <dgm:spPr/>
      <dgm:t>
        <a:bodyPr/>
        <a:lstStyle/>
        <a:p>
          <a:pPr algn="ctr"/>
          <a:endParaRPr lang="tr-TR"/>
        </a:p>
      </dgm:t>
    </dgm:pt>
    <dgm:pt modelId="{22CC581F-DF7B-4234-9A8E-32D8DD4E37A7}">
      <dgm:prSet/>
      <dgm:spPr/>
      <dgm:t>
        <a:bodyPr/>
        <a:lstStyle/>
        <a:p>
          <a:pPr algn="ctr"/>
          <a:r>
            <a:rPr lang="tr-TR" b="0" i="0"/>
            <a:t>Vizyon, Misyon, Amaçlar ve Diğer Karar Süreçlerinizde Paydaş Görüşlerinin Alındığına İlişkin </a:t>
          </a:r>
          <a:r>
            <a:rPr lang="tr-TR"/>
            <a:t> </a:t>
          </a:r>
          <a:r>
            <a:rPr lang="tr-TR" b="1">
              <a:solidFill>
                <a:schemeClr val="accent1">
                  <a:lumMod val="75000"/>
                </a:schemeClr>
              </a:solidFill>
            </a:rPr>
            <a:t>Kanıtı</a:t>
          </a:r>
          <a:r>
            <a:rPr lang="tr-TR"/>
            <a:t> Sununuz.</a:t>
          </a:r>
        </a:p>
      </dgm:t>
      <dgm:extLst>
        <a:ext uri="{E40237B7-FDA0-4F09-8148-C483321AD2D9}">
          <dgm14:cNvPr xmlns:dgm14="http://schemas.microsoft.com/office/drawing/2010/diagram" id="0" name="">
            <a:hlinkClick xmlns:r="http://schemas.openxmlformats.org/officeDocument/2006/relationships" r:id="rId1"/>
          </dgm14:cNvPr>
        </a:ext>
      </dgm:extLst>
    </dgm:pt>
    <dgm:pt modelId="{0B49B257-B361-4CC8-916B-8E0E51D3A7DE}" type="parTrans" cxnId="{341A24CD-0F89-4854-96A9-1174F32DD723}">
      <dgm:prSet/>
      <dgm:spPr/>
      <dgm:t>
        <a:bodyPr/>
        <a:lstStyle/>
        <a:p>
          <a:pPr algn="ctr"/>
          <a:endParaRPr lang="tr-TR"/>
        </a:p>
      </dgm:t>
    </dgm:pt>
    <dgm:pt modelId="{3D561B93-B002-43F2-A20C-C3ECE9EB2DF3}" type="sibTrans" cxnId="{341A24CD-0F89-4854-96A9-1174F32DD723}">
      <dgm:prSet/>
      <dgm:spPr/>
      <dgm:t>
        <a:bodyPr/>
        <a:lstStyle/>
        <a:p>
          <a:pPr algn="ctr"/>
          <a:endParaRPr lang="tr-TR"/>
        </a:p>
      </dgm:t>
    </dgm:pt>
    <dgm:pt modelId="{0DB5E1E5-50D5-40E9-B7B7-E36B42103B03}">
      <dgm:prSet/>
      <dgm:spPr/>
      <dgm:t>
        <a:bodyPr/>
        <a:lstStyle/>
        <a:p>
          <a:r>
            <a:rPr lang="tr-TR"/>
            <a:t>Hayır</a:t>
          </a:r>
        </a:p>
        <a:p>
          <a:r>
            <a:rPr lang="tr-TR"/>
            <a:t>Değerlendirme Çalışmanız Yok ise Çalışma Planınıza İlişkin </a:t>
          </a:r>
          <a:r>
            <a:rPr lang="tr-TR" b="1">
              <a:solidFill>
                <a:schemeClr val="accent1">
                  <a:lumMod val="75000"/>
                </a:schemeClr>
              </a:solidFill>
            </a:rPr>
            <a:t>Kanıtı</a:t>
          </a:r>
          <a:r>
            <a:rPr lang="tr-TR"/>
            <a:t> Bağlantı Olarak Sununuz.</a:t>
          </a:r>
        </a:p>
      </dgm:t>
    </dgm:pt>
    <dgm:pt modelId="{AA190564-3320-408B-9B63-062DA7091F2A}" type="parTrans" cxnId="{75870512-77A8-4660-B82F-1DCACE3E6F01}">
      <dgm:prSet/>
      <dgm:spPr/>
      <dgm:t>
        <a:bodyPr/>
        <a:lstStyle/>
        <a:p>
          <a:endParaRPr lang="tr-TR"/>
        </a:p>
      </dgm:t>
    </dgm:pt>
    <dgm:pt modelId="{1DD985F4-CF3F-4445-95AE-4913ABBE52C6}" type="sibTrans" cxnId="{75870512-77A8-4660-B82F-1DCACE3E6F01}">
      <dgm:prSet/>
      <dgm:spPr/>
      <dgm:t>
        <a:bodyPr/>
        <a:lstStyle/>
        <a:p>
          <a:endParaRPr lang="tr-TR"/>
        </a:p>
      </dgm:t>
    </dgm:pt>
    <dgm:pt modelId="{9221FF68-204B-4787-9B05-128A91988270}">
      <dgm:prSet/>
      <dgm:spPr/>
      <dgm:t>
        <a:bodyPr/>
        <a:lstStyle/>
        <a:p>
          <a:r>
            <a:rPr lang="tr-TR"/>
            <a:t>Evet</a:t>
          </a:r>
        </a:p>
        <a:p>
          <a:r>
            <a:rPr lang="tr-TR" b="0" i="0"/>
            <a:t>Vizyon, Misyon, Amaçlar ve Diğer Karar Süreçlerinizde Paydaş Görüşlerinin Alınmasına İlişkin</a:t>
          </a:r>
          <a:r>
            <a:rPr lang="tr-TR"/>
            <a:t>İyileştirme Çalışmalarının Kanıtlarını Ekleyiniz.</a:t>
          </a:r>
        </a:p>
      </dgm:t>
    </dgm:pt>
    <dgm:pt modelId="{067A0EAD-51C9-4548-88B3-9799F8FC512A}" type="parTrans" cxnId="{DCF220D6-3BD1-4412-83E6-EDDD641F4E67}">
      <dgm:prSet/>
      <dgm:spPr/>
      <dgm:t>
        <a:bodyPr/>
        <a:lstStyle/>
        <a:p>
          <a:endParaRPr lang="tr-TR"/>
        </a:p>
      </dgm:t>
    </dgm:pt>
    <dgm:pt modelId="{B17DC3F3-D190-45DF-8A35-A6FFB71F9A15}" type="sibTrans" cxnId="{DCF220D6-3BD1-4412-83E6-EDDD641F4E67}">
      <dgm:prSet/>
      <dgm:spPr/>
      <dgm:t>
        <a:bodyPr/>
        <a:lstStyle/>
        <a:p>
          <a:endParaRPr lang="tr-TR"/>
        </a:p>
      </dgm:t>
    </dgm:pt>
    <dgm:pt modelId="{27C53684-90FA-4F64-B582-A9262697CDAD}">
      <dgm:prSet/>
      <dgm:spPr/>
      <dgm:t>
        <a:bodyPr/>
        <a:lstStyle/>
        <a:p>
          <a:r>
            <a:rPr lang="tr-TR"/>
            <a:t>Evet</a:t>
          </a:r>
        </a:p>
        <a:p>
          <a:r>
            <a:rPr lang="tr-TR"/>
            <a:t>Değerlendirme Çalışmanıza İlişkin </a:t>
          </a:r>
          <a:r>
            <a:rPr lang="tr-TR" b="1">
              <a:solidFill>
                <a:schemeClr val="accent1">
                  <a:lumMod val="75000"/>
                </a:schemeClr>
              </a:solidFill>
            </a:rPr>
            <a:t>Kanıtı</a:t>
          </a:r>
          <a:r>
            <a:rPr lang="tr-TR"/>
            <a:t> Bağlantı Olarak Sununuz.</a:t>
          </a:r>
        </a:p>
      </dgm:t>
    </dgm:pt>
    <dgm:pt modelId="{6C723A49-CBE0-4D37-B6FE-450B5B4F1AD9}" type="parTrans" cxnId="{BEDDF644-65CB-4391-837C-91399C6370B3}">
      <dgm:prSet/>
      <dgm:spPr/>
      <dgm:t>
        <a:bodyPr/>
        <a:lstStyle/>
        <a:p>
          <a:endParaRPr lang="tr-TR"/>
        </a:p>
      </dgm:t>
    </dgm:pt>
    <dgm:pt modelId="{F2D61470-CE70-4E40-96A8-AF0A41D79751}" type="sibTrans" cxnId="{BEDDF644-65CB-4391-837C-91399C6370B3}">
      <dgm:prSet/>
      <dgm:spPr/>
      <dgm:t>
        <a:bodyPr/>
        <a:lstStyle/>
        <a:p>
          <a:endParaRPr lang="tr-TR"/>
        </a:p>
      </dgm:t>
    </dgm:pt>
    <dgm:pt modelId="{C0BD0A87-DBE8-4953-A64D-4D67940004BA}">
      <dgm:prSet/>
      <dgm:spPr/>
      <dgm:t>
        <a:bodyPr/>
        <a:lstStyle/>
        <a:p>
          <a:r>
            <a:rPr lang="tr-TR" b="0" i="0"/>
            <a:t>Vizyon, Misyon, Amaçlar ve Diğer Karar Süreçlerinizde Paydaş Görüşlerinin Alınmasına İlişkin </a:t>
          </a:r>
          <a:r>
            <a:rPr lang="tr-TR"/>
            <a:t>İyileştirme Çalışması Yapılmakta Mıdır?</a:t>
          </a:r>
        </a:p>
      </dgm:t>
    </dgm:pt>
    <dgm:pt modelId="{C79CED88-0E53-4E47-B9B5-10B62A54BE3A}" type="parTrans" cxnId="{820AB5FF-E28D-4F8D-ABE6-F579EE8A42EA}">
      <dgm:prSet/>
      <dgm:spPr/>
      <dgm:t>
        <a:bodyPr/>
        <a:lstStyle/>
        <a:p>
          <a:endParaRPr lang="tr-TR"/>
        </a:p>
      </dgm:t>
    </dgm:pt>
    <dgm:pt modelId="{441AA266-E72F-4BEB-BBEB-47308E52ABC7}" type="sibTrans" cxnId="{820AB5FF-E28D-4F8D-ABE6-F579EE8A42EA}">
      <dgm:prSet/>
      <dgm:spPr/>
      <dgm:t>
        <a:bodyPr/>
        <a:lstStyle/>
        <a:p>
          <a:endParaRPr lang="tr-TR"/>
        </a:p>
      </dgm:t>
    </dgm:pt>
    <dgm:pt modelId="{3CBD6DF6-CCE6-4195-964D-01A284E3564F}">
      <dgm:prSet/>
      <dgm:spPr/>
      <dgm:t>
        <a:bodyPr/>
        <a:lstStyle/>
        <a:p>
          <a:r>
            <a:rPr lang="tr-TR"/>
            <a:t>Hayır</a:t>
          </a:r>
        </a:p>
      </dgm:t>
    </dgm:pt>
    <dgm:pt modelId="{1F32DEFF-E897-411D-A54D-1A4E825B14AE}" type="parTrans" cxnId="{08A5CA1B-9B6B-4AEA-80DF-B9D8FB62210E}">
      <dgm:prSet/>
      <dgm:spPr/>
      <dgm:t>
        <a:bodyPr/>
        <a:lstStyle/>
        <a:p>
          <a:endParaRPr lang="tr-TR"/>
        </a:p>
      </dgm:t>
    </dgm:pt>
    <dgm:pt modelId="{B46FA169-C6FD-4FE2-9FF4-18C6513851C8}" type="sibTrans" cxnId="{08A5CA1B-9B6B-4AEA-80DF-B9D8FB62210E}">
      <dgm:prSet/>
      <dgm:spPr/>
      <dgm:t>
        <a:bodyPr/>
        <a:lstStyle/>
        <a:p>
          <a:endParaRPr lang="tr-TR"/>
        </a:p>
      </dgm:t>
    </dgm:pt>
    <dgm:pt modelId="{926B1144-5083-48FD-BF29-4CA2B951FED3}" type="pres">
      <dgm:prSet presAssocID="{A8A3714D-6621-4062-9720-72FB12143CDB}" presName="hierChild1" presStyleCnt="0">
        <dgm:presLayoutVars>
          <dgm:chPref val="1"/>
          <dgm:dir/>
          <dgm:animOne val="branch"/>
          <dgm:animLvl val="lvl"/>
          <dgm:resizeHandles/>
        </dgm:presLayoutVars>
      </dgm:prSet>
      <dgm:spPr/>
    </dgm:pt>
    <dgm:pt modelId="{02D5C2B8-EDF1-40B6-9B47-0BB5BBD1A2FC}" type="pres">
      <dgm:prSet presAssocID="{FCAD9E3A-95A5-4910-82E1-F704EE405400}" presName="hierRoot1" presStyleCnt="0"/>
      <dgm:spPr/>
    </dgm:pt>
    <dgm:pt modelId="{EDF86757-5351-4A77-B52E-95BECC495AB3}" type="pres">
      <dgm:prSet presAssocID="{FCAD9E3A-95A5-4910-82E1-F704EE405400}" presName="composite" presStyleCnt="0"/>
      <dgm:spPr/>
    </dgm:pt>
    <dgm:pt modelId="{7FB13676-F4C7-494E-9030-7DA49F2D6612}" type="pres">
      <dgm:prSet presAssocID="{FCAD9E3A-95A5-4910-82E1-F704EE405400}" presName="background" presStyleLbl="node0" presStyleIdx="0" presStyleCnt="1"/>
      <dgm:spPr/>
    </dgm:pt>
    <dgm:pt modelId="{354A1F21-CE1D-42FB-8B8C-36FC5ECBF318}" type="pres">
      <dgm:prSet presAssocID="{FCAD9E3A-95A5-4910-82E1-F704EE405400}" presName="text" presStyleLbl="fgAcc0" presStyleIdx="0" presStyleCnt="1">
        <dgm:presLayoutVars>
          <dgm:chPref val="3"/>
        </dgm:presLayoutVars>
      </dgm:prSet>
      <dgm:spPr/>
    </dgm:pt>
    <dgm:pt modelId="{F72638D6-5B60-4118-AD3A-165DDF6C8412}" type="pres">
      <dgm:prSet presAssocID="{FCAD9E3A-95A5-4910-82E1-F704EE405400}" presName="hierChild2" presStyleCnt="0"/>
      <dgm:spPr/>
    </dgm:pt>
    <dgm:pt modelId="{F7DFEE6F-3D0B-40CD-863B-5C195F23EE33}" type="pres">
      <dgm:prSet presAssocID="{F65F1D0D-2AD1-43A8-95DF-F6E2F9574AB8}" presName="Name10" presStyleLbl="parChTrans1D2" presStyleIdx="0" presStyleCnt="2"/>
      <dgm:spPr/>
    </dgm:pt>
    <dgm:pt modelId="{BAD160C4-12EC-47A9-9313-254C37CF4E7C}" type="pres">
      <dgm:prSet presAssocID="{8701CB14-39C5-4300-AD84-CD156371CAC4}" presName="hierRoot2" presStyleCnt="0"/>
      <dgm:spPr/>
    </dgm:pt>
    <dgm:pt modelId="{5342CE1F-1EF0-461A-8CB6-0EE28FADB68A}" type="pres">
      <dgm:prSet presAssocID="{8701CB14-39C5-4300-AD84-CD156371CAC4}" presName="composite2" presStyleCnt="0"/>
      <dgm:spPr/>
    </dgm:pt>
    <dgm:pt modelId="{E339C6A3-FFF8-4F69-8A45-0D90464E3E29}" type="pres">
      <dgm:prSet presAssocID="{8701CB14-39C5-4300-AD84-CD156371CAC4}" presName="background2" presStyleLbl="node2" presStyleIdx="0" presStyleCnt="2"/>
      <dgm:spPr/>
    </dgm:pt>
    <dgm:pt modelId="{A3CAB41D-1658-43DB-BE59-5D132612CBB6}" type="pres">
      <dgm:prSet presAssocID="{8701CB14-39C5-4300-AD84-CD156371CAC4}" presName="text2" presStyleLbl="fgAcc2" presStyleIdx="0" presStyleCnt="2">
        <dgm:presLayoutVars>
          <dgm:chPref val="3"/>
        </dgm:presLayoutVars>
      </dgm:prSet>
      <dgm:spPr/>
    </dgm:pt>
    <dgm:pt modelId="{E8F9A219-4960-4983-A2DB-04D83EA4A237}" type="pres">
      <dgm:prSet presAssocID="{8701CB14-39C5-4300-AD84-CD156371CAC4}" presName="hierChild3" presStyleCnt="0"/>
      <dgm:spPr/>
    </dgm:pt>
    <dgm:pt modelId="{19E5EDA7-DC3E-40AE-8E28-2C1DD84A3BCB}" type="pres">
      <dgm:prSet presAssocID="{0B49B257-B361-4CC8-916B-8E0E51D3A7DE}" presName="Name17" presStyleLbl="parChTrans1D3" presStyleIdx="0" presStyleCnt="2"/>
      <dgm:spPr/>
    </dgm:pt>
    <dgm:pt modelId="{2D194B45-669A-49B4-94A5-8CA026892C66}" type="pres">
      <dgm:prSet presAssocID="{22CC581F-DF7B-4234-9A8E-32D8DD4E37A7}" presName="hierRoot3" presStyleCnt="0"/>
      <dgm:spPr/>
    </dgm:pt>
    <dgm:pt modelId="{1377E9A9-2A35-488C-BE45-5712FAF8F35E}" type="pres">
      <dgm:prSet presAssocID="{22CC581F-DF7B-4234-9A8E-32D8DD4E37A7}" presName="composite3" presStyleCnt="0"/>
      <dgm:spPr/>
    </dgm:pt>
    <dgm:pt modelId="{9206EB2E-D874-48DE-9B2C-1109688A99FC}" type="pres">
      <dgm:prSet presAssocID="{22CC581F-DF7B-4234-9A8E-32D8DD4E37A7}" presName="background3" presStyleLbl="node3" presStyleIdx="0" presStyleCnt="2"/>
      <dgm:spPr/>
    </dgm:pt>
    <dgm:pt modelId="{00CB2594-CF6E-409F-8C8D-D1111E09F5CF}" type="pres">
      <dgm:prSet presAssocID="{22CC581F-DF7B-4234-9A8E-32D8DD4E37A7}" presName="text3" presStyleLbl="fgAcc3" presStyleIdx="0" presStyleCnt="2">
        <dgm:presLayoutVars>
          <dgm:chPref val="3"/>
        </dgm:presLayoutVars>
      </dgm:prSet>
      <dgm:spPr/>
    </dgm:pt>
    <dgm:pt modelId="{D766C431-19DF-4F33-9B6F-8328157858EC}" type="pres">
      <dgm:prSet presAssocID="{22CC581F-DF7B-4234-9A8E-32D8DD4E37A7}" presName="hierChild4" presStyleCnt="0"/>
      <dgm:spPr/>
    </dgm:pt>
    <dgm:pt modelId="{0A2A8856-7DBF-4BF3-AE27-EA4947687AA6}" type="pres">
      <dgm:prSet presAssocID="{C446E616-DD52-4BCA-933B-9C7E5B88F2BE}" presName="Name23" presStyleLbl="parChTrans1D4" presStyleIdx="0" presStyleCnt="6"/>
      <dgm:spPr/>
    </dgm:pt>
    <dgm:pt modelId="{EE9C41A3-5D3B-4CBE-A70D-4B306A58AC93}" type="pres">
      <dgm:prSet presAssocID="{E32603E8-D5BB-4CC6-BB89-7398B857BBC0}" presName="hierRoot4" presStyleCnt="0"/>
      <dgm:spPr/>
    </dgm:pt>
    <dgm:pt modelId="{7B4E7B0B-80DA-4180-9C3C-5C02D9DF5878}" type="pres">
      <dgm:prSet presAssocID="{E32603E8-D5BB-4CC6-BB89-7398B857BBC0}" presName="composite4" presStyleCnt="0"/>
      <dgm:spPr/>
    </dgm:pt>
    <dgm:pt modelId="{D6C6DCD3-D9B8-47DC-973A-CA9E80F3B145}" type="pres">
      <dgm:prSet presAssocID="{E32603E8-D5BB-4CC6-BB89-7398B857BBC0}" presName="background4" presStyleLbl="node4" presStyleIdx="0" presStyleCnt="6"/>
      <dgm:spPr/>
    </dgm:pt>
    <dgm:pt modelId="{757A0914-D50C-4B36-AF38-C35EF062990E}" type="pres">
      <dgm:prSet presAssocID="{E32603E8-D5BB-4CC6-BB89-7398B857BBC0}" presName="text4" presStyleLbl="fgAcc4" presStyleIdx="0" presStyleCnt="6">
        <dgm:presLayoutVars>
          <dgm:chPref val="3"/>
        </dgm:presLayoutVars>
      </dgm:prSet>
      <dgm:spPr/>
    </dgm:pt>
    <dgm:pt modelId="{6A014464-1A53-45F0-B320-21BABA64133F}" type="pres">
      <dgm:prSet presAssocID="{E32603E8-D5BB-4CC6-BB89-7398B857BBC0}" presName="hierChild5" presStyleCnt="0"/>
      <dgm:spPr/>
    </dgm:pt>
    <dgm:pt modelId="{BAA8E93C-0105-49EE-A018-170C79CA337F}" type="pres">
      <dgm:prSet presAssocID="{6C723A49-CBE0-4D37-B6FE-450B5B4F1AD9}" presName="Name23" presStyleLbl="parChTrans1D4" presStyleIdx="1" presStyleCnt="6"/>
      <dgm:spPr/>
    </dgm:pt>
    <dgm:pt modelId="{0057C956-11E5-4AD4-954E-4BAEDB852F4F}" type="pres">
      <dgm:prSet presAssocID="{27C53684-90FA-4F64-B582-A9262697CDAD}" presName="hierRoot4" presStyleCnt="0"/>
      <dgm:spPr/>
    </dgm:pt>
    <dgm:pt modelId="{6C6A75D2-D678-4724-A59E-218E8EF7D4F4}" type="pres">
      <dgm:prSet presAssocID="{27C53684-90FA-4F64-B582-A9262697CDAD}" presName="composite4" presStyleCnt="0"/>
      <dgm:spPr/>
    </dgm:pt>
    <dgm:pt modelId="{588F9107-EE63-43E1-8FE1-F42E18E8F57B}" type="pres">
      <dgm:prSet presAssocID="{27C53684-90FA-4F64-B582-A9262697CDAD}" presName="background4" presStyleLbl="node4" presStyleIdx="1" presStyleCnt="6"/>
      <dgm:spPr/>
    </dgm:pt>
    <dgm:pt modelId="{D8C1D9B4-19E0-49A8-A60D-705FF8EBB3BF}" type="pres">
      <dgm:prSet presAssocID="{27C53684-90FA-4F64-B582-A9262697CDAD}" presName="text4" presStyleLbl="fgAcc4" presStyleIdx="1" presStyleCnt="6">
        <dgm:presLayoutVars>
          <dgm:chPref val="3"/>
        </dgm:presLayoutVars>
      </dgm:prSet>
      <dgm:spPr/>
    </dgm:pt>
    <dgm:pt modelId="{F51C2E9E-B893-462A-9BDA-5A38A8BE6675}" type="pres">
      <dgm:prSet presAssocID="{27C53684-90FA-4F64-B582-A9262697CDAD}" presName="hierChild5" presStyleCnt="0"/>
      <dgm:spPr/>
    </dgm:pt>
    <dgm:pt modelId="{738608F7-2A4D-4F07-A8D1-2763D73EAF8D}" type="pres">
      <dgm:prSet presAssocID="{C79CED88-0E53-4E47-B9B5-10B62A54BE3A}" presName="Name23" presStyleLbl="parChTrans1D4" presStyleIdx="2" presStyleCnt="6"/>
      <dgm:spPr/>
    </dgm:pt>
    <dgm:pt modelId="{FABAC750-AB15-407D-BF31-F5F34D268FB5}" type="pres">
      <dgm:prSet presAssocID="{C0BD0A87-DBE8-4953-A64D-4D67940004BA}" presName="hierRoot4" presStyleCnt="0"/>
      <dgm:spPr/>
    </dgm:pt>
    <dgm:pt modelId="{4DD0754D-0C88-449A-BEAF-42F05C933F11}" type="pres">
      <dgm:prSet presAssocID="{C0BD0A87-DBE8-4953-A64D-4D67940004BA}" presName="composite4" presStyleCnt="0"/>
      <dgm:spPr/>
    </dgm:pt>
    <dgm:pt modelId="{278F93E6-5D48-41BA-9449-36238DB33EFD}" type="pres">
      <dgm:prSet presAssocID="{C0BD0A87-DBE8-4953-A64D-4D67940004BA}" presName="background4" presStyleLbl="node4" presStyleIdx="2" presStyleCnt="6"/>
      <dgm:spPr/>
    </dgm:pt>
    <dgm:pt modelId="{B75E85CA-19E1-464F-B68A-439EA8BDC8B4}" type="pres">
      <dgm:prSet presAssocID="{C0BD0A87-DBE8-4953-A64D-4D67940004BA}" presName="text4" presStyleLbl="fgAcc4" presStyleIdx="2" presStyleCnt="6">
        <dgm:presLayoutVars>
          <dgm:chPref val="3"/>
        </dgm:presLayoutVars>
      </dgm:prSet>
      <dgm:spPr/>
    </dgm:pt>
    <dgm:pt modelId="{94229C93-0FDF-42FB-AA92-A1C1F0BDA6BD}" type="pres">
      <dgm:prSet presAssocID="{C0BD0A87-DBE8-4953-A64D-4D67940004BA}" presName="hierChild5" presStyleCnt="0"/>
      <dgm:spPr/>
    </dgm:pt>
    <dgm:pt modelId="{5EBE741C-35B9-401B-BDE2-4D141AB1C4C1}" type="pres">
      <dgm:prSet presAssocID="{067A0EAD-51C9-4548-88B3-9799F8FC512A}" presName="Name23" presStyleLbl="parChTrans1D4" presStyleIdx="3" presStyleCnt="6"/>
      <dgm:spPr/>
    </dgm:pt>
    <dgm:pt modelId="{A343D0FE-8D5D-473B-BC5E-FB9DF58123EB}" type="pres">
      <dgm:prSet presAssocID="{9221FF68-204B-4787-9B05-128A91988270}" presName="hierRoot4" presStyleCnt="0"/>
      <dgm:spPr/>
    </dgm:pt>
    <dgm:pt modelId="{87AC9E6A-FE34-4FD5-9E10-69C5628BF61A}" type="pres">
      <dgm:prSet presAssocID="{9221FF68-204B-4787-9B05-128A91988270}" presName="composite4" presStyleCnt="0"/>
      <dgm:spPr/>
    </dgm:pt>
    <dgm:pt modelId="{09F8F21A-22D3-4B00-BA03-86E98CCB508A}" type="pres">
      <dgm:prSet presAssocID="{9221FF68-204B-4787-9B05-128A91988270}" presName="background4" presStyleLbl="node4" presStyleIdx="3" presStyleCnt="6"/>
      <dgm:spPr/>
    </dgm:pt>
    <dgm:pt modelId="{84190D71-C8D3-4CA3-B4A1-D90E79BDE33B}" type="pres">
      <dgm:prSet presAssocID="{9221FF68-204B-4787-9B05-128A91988270}" presName="text4" presStyleLbl="fgAcc4" presStyleIdx="3" presStyleCnt="6">
        <dgm:presLayoutVars>
          <dgm:chPref val="3"/>
        </dgm:presLayoutVars>
      </dgm:prSet>
      <dgm:spPr/>
    </dgm:pt>
    <dgm:pt modelId="{19C7A539-D932-4FD4-A47C-018E9A45A2A7}" type="pres">
      <dgm:prSet presAssocID="{9221FF68-204B-4787-9B05-128A91988270}" presName="hierChild5" presStyleCnt="0"/>
      <dgm:spPr/>
    </dgm:pt>
    <dgm:pt modelId="{C7B81437-0D69-4C81-8840-DB29D2DB4E5F}" type="pres">
      <dgm:prSet presAssocID="{1F32DEFF-E897-411D-A54D-1A4E825B14AE}" presName="Name23" presStyleLbl="parChTrans1D4" presStyleIdx="4" presStyleCnt="6"/>
      <dgm:spPr/>
    </dgm:pt>
    <dgm:pt modelId="{829127D4-921A-4FE3-B0E5-1B58AA4422E3}" type="pres">
      <dgm:prSet presAssocID="{3CBD6DF6-CCE6-4195-964D-01A284E3564F}" presName="hierRoot4" presStyleCnt="0"/>
      <dgm:spPr/>
    </dgm:pt>
    <dgm:pt modelId="{6BC61E7F-4CB2-4F77-B0A9-C87BE6B59F81}" type="pres">
      <dgm:prSet presAssocID="{3CBD6DF6-CCE6-4195-964D-01A284E3564F}" presName="composite4" presStyleCnt="0"/>
      <dgm:spPr/>
    </dgm:pt>
    <dgm:pt modelId="{11BA73C3-3C67-47B8-A32A-9409F4366ACF}" type="pres">
      <dgm:prSet presAssocID="{3CBD6DF6-CCE6-4195-964D-01A284E3564F}" presName="background4" presStyleLbl="node4" presStyleIdx="4" presStyleCnt="6"/>
      <dgm:spPr/>
    </dgm:pt>
    <dgm:pt modelId="{17E419C5-44FF-4C7A-B118-A5F3CC4B99F6}" type="pres">
      <dgm:prSet presAssocID="{3CBD6DF6-CCE6-4195-964D-01A284E3564F}" presName="text4" presStyleLbl="fgAcc4" presStyleIdx="4" presStyleCnt="6">
        <dgm:presLayoutVars>
          <dgm:chPref val="3"/>
        </dgm:presLayoutVars>
      </dgm:prSet>
      <dgm:spPr/>
    </dgm:pt>
    <dgm:pt modelId="{D9E99D7F-EA26-478E-B945-F347F6CF648F}" type="pres">
      <dgm:prSet presAssocID="{3CBD6DF6-CCE6-4195-964D-01A284E3564F}" presName="hierChild5" presStyleCnt="0"/>
      <dgm:spPr/>
    </dgm:pt>
    <dgm:pt modelId="{6A8519B0-9DF8-43B1-897D-1C667FA195C5}" type="pres">
      <dgm:prSet presAssocID="{AA190564-3320-408B-9B63-062DA7091F2A}" presName="Name23" presStyleLbl="parChTrans1D4" presStyleIdx="5" presStyleCnt="6"/>
      <dgm:spPr/>
    </dgm:pt>
    <dgm:pt modelId="{A85BA8AB-B2C6-4452-9C9C-160131AD8DF6}" type="pres">
      <dgm:prSet presAssocID="{0DB5E1E5-50D5-40E9-B7B7-E36B42103B03}" presName="hierRoot4" presStyleCnt="0"/>
      <dgm:spPr/>
    </dgm:pt>
    <dgm:pt modelId="{CF134D57-2427-4E1F-9660-E4687C0CD099}" type="pres">
      <dgm:prSet presAssocID="{0DB5E1E5-50D5-40E9-B7B7-E36B42103B03}" presName="composite4" presStyleCnt="0"/>
      <dgm:spPr/>
    </dgm:pt>
    <dgm:pt modelId="{757A8D07-8904-44DA-9599-89A5B94FCE3B}" type="pres">
      <dgm:prSet presAssocID="{0DB5E1E5-50D5-40E9-B7B7-E36B42103B03}" presName="background4" presStyleLbl="node4" presStyleIdx="5" presStyleCnt="6"/>
      <dgm:spPr/>
    </dgm:pt>
    <dgm:pt modelId="{8FBFCD49-4CA2-4206-B746-C25FC622FDFF}" type="pres">
      <dgm:prSet presAssocID="{0DB5E1E5-50D5-40E9-B7B7-E36B42103B03}" presName="text4" presStyleLbl="fgAcc4" presStyleIdx="5" presStyleCnt="6" custScaleY="112216">
        <dgm:presLayoutVars>
          <dgm:chPref val="3"/>
        </dgm:presLayoutVars>
      </dgm:prSet>
      <dgm:spPr/>
    </dgm:pt>
    <dgm:pt modelId="{6DDFCED9-9FB4-403E-8B95-C3E70EAF4407}" type="pres">
      <dgm:prSet presAssocID="{0DB5E1E5-50D5-40E9-B7B7-E36B42103B03}" presName="hierChild5" presStyleCnt="0"/>
      <dgm:spPr/>
    </dgm:pt>
    <dgm:pt modelId="{68837FEE-66A2-465E-8137-CEF2170CE411}" type="pres">
      <dgm:prSet presAssocID="{6ECB49FD-7329-48FA-A36A-2BA9A7074FA5}" presName="Name10" presStyleLbl="parChTrans1D2" presStyleIdx="1" presStyleCnt="2"/>
      <dgm:spPr/>
    </dgm:pt>
    <dgm:pt modelId="{DD1C8E4F-F04C-4129-8433-15C5AF2CA676}" type="pres">
      <dgm:prSet presAssocID="{850A9827-C785-46DD-AF9D-E57A8EC74D72}" presName="hierRoot2" presStyleCnt="0"/>
      <dgm:spPr/>
    </dgm:pt>
    <dgm:pt modelId="{46E5781F-7425-4D7B-8DCA-1240C260295B}" type="pres">
      <dgm:prSet presAssocID="{850A9827-C785-46DD-AF9D-E57A8EC74D72}" presName="composite2" presStyleCnt="0"/>
      <dgm:spPr/>
    </dgm:pt>
    <dgm:pt modelId="{40599C36-4AC7-4CBA-B0B6-87E4601C3022}" type="pres">
      <dgm:prSet presAssocID="{850A9827-C785-46DD-AF9D-E57A8EC74D72}" presName="background2" presStyleLbl="node2" presStyleIdx="1" presStyleCnt="2"/>
      <dgm:spPr/>
    </dgm:pt>
    <dgm:pt modelId="{7AE1B83C-0560-422B-9007-308EFAD626C0}" type="pres">
      <dgm:prSet presAssocID="{850A9827-C785-46DD-AF9D-E57A8EC74D72}" presName="text2" presStyleLbl="fgAcc2" presStyleIdx="1" presStyleCnt="2">
        <dgm:presLayoutVars>
          <dgm:chPref val="3"/>
        </dgm:presLayoutVars>
      </dgm:prSet>
      <dgm:spPr/>
    </dgm:pt>
    <dgm:pt modelId="{D9B679F8-3A1B-4DC0-A701-E8649E5D0503}" type="pres">
      <dgm:prSet presAssocID="{850A9827-C785-46DD-AF9D-E57A8EC74D72}" presName="hierChild3" presStyleCnt="0"/>
      <dgm:spPr/>
    </dgm:pt>
    <dgm:pt modelId="{015474A9-C9BA-4C37-A9EB-D10F55EC5489}" type="pres">
      <dgm:prSet presAssocID="{9C295210-EDDA-47FB-9A5D-FC83BAD751AE}" presName="Name17" presStyleLbl="parChTrans1D3" presStyleIdx="1" presStyleCnt="2"/>
      <dgm:spPr/>
    </dgm:pt>
    <dgm:pt modelId="{F0273280-61C4-45AC-9AE6-FBEAB8C2551C}" type="pres">
      <dgm:prSet presAssocID="{C0840716-4449-4A42-A533-B5F4F87465D8}" presName="hierRoot3" presStyleCnt="0"/>
      <dgm:spPr/>
    </dgm:pt>
    <dgm:pt modelId="{DAC08D63-5FA6-4F18-A5C0-E170DF2912FC}" type="pres">
      <dgm:prSet presAssocID="{C0840716-4449-4A42-A533-B5F4F87465D8}" presName="composite3" presStyleCnt="0"/>
      <dgm:spPr/>
    </dgm:pt>
    <dgm:pt modelId="{F87C4800-E880-4FC8-9C6B-6DEDC8C19C51}" type="pres">
      <dgm:prSet presAssocID="{C0840716-4449-4A42-A533-B5F4F87465D8}" presName="background3" presStyleLbl="node3" presStyleIdx="1" presStyleCnt="2"/>
      <dgm:spPr/>
    </dgm:pt>
    <dgm:pt modelId="{62F65564-A7E3-4B85-988D-A49E9453E959}" type="pres">
      <dgm:prSet presAssocID="{C0840716-4449-4A42-A533-B5F4F87465D8}" presName="text3" presStyleLbl="fgAcc3" presStyleIdx="1" presStyleCnt="2">
        <dgm:presLayoutVars>
          <dgm:chPref val="3"/>
        </dgm:presLayoutVars>
      </dgm:prSet>
      <dgm:spPr/>
    </dgm:pt>
    <dgm:pt modelId="{949C8614-AAF4-485A-8102-0F9268712543}" type="pres">
      <dgm:prSet presAssocID="{C0840716-4449-4A42-A533-B5F4F87465D8}" presName="hierChild4" presStyleCnt="0"/>
      <dgm:spPr/>
    </dgm:pt>
  </dgm:ptLst>
  <dgm:cxnLst>
    <dgm:cxn modelId="{75870512-77A8-4660-B82F-1DCACE3E6F01}" srcId="{E32603E8-D5BB-4CC6-BB89-7398B857BBC0}" destId="{0DB5E1E5-50D5-40E9-B7B7-E36B42103B03}" srcOrd="1" destOrd="0" parTransId="{AA190564-3320-408B-9B63-062DA7091F2A}" sibTransId="{1DD985F4-CF3F-4445-95AE-4913ABBE52C6}"/>
    <dgm:cxn modelId="{08A5CA1B-9B6B-4AEA-80DF-B9D8FB62210E}" srcId="{C0BD0A87-DBE8-4953-A64D-4D67940004BA}" destId="{3CBD6DF6-CCE6-4195-964D-01A284E3564F}" srcOrd="1" destOrd="0" parTransId="{1F32DEFF-E897-411D-A54D-1A4E825B14AE}" sibTransId="{B46FA169-C6FD-4FE2-9FF4-18C6513851C8}"/>
    <dgm:cxn modelId="{F629001E-FC9F-4819-8C06-6F3D9C2F4ACC}" type="presOf" srcId="{C0840716-4449-4A42-A533-B5F4F87465D8}" destId="{62F65564-A7E3-4B85-988D-A49E9453E959}" srcOrd="0" destOrd="0" presId="urn:microsoft.com/office/officeart/2005/8/layout/hierarchy1"/>
    <dgm:cxn modelId="{8F85EB28-70BF-4653-98A9-F9ED814F56A1}" type="presOf" srcId="{0DB5E1E5-50D5-40E9-B7B7-E36B42103B03}" destId="{8FBFCD49-4CA2-4206-B746-C25FC622FDFF}" srcOrd="0" destOrd="0" presId="urn:microsoft.com/office/officeart/2005/8/layout/hierarchy1"/>
    <dgm:cxn modelId="{D35B853D-F125-4004-A83F-44D441F36FBB}" srcId="{22CC581F-DF7B-4234-9A8E-32D8DD4E37A7}" destId="{E32603E8-D5BB-4CC6-BB89-7398B857BBC0}" srcOrd="0" destOrd="0" parTransId="{C446E616-DD52-4BCA-933B-9C7E5B88F2BE}" sibTransId="{07B6DC25-06A7-429D-AC86-71043AA8386A}"/>
    <dgm:cxn modelId="{D26D5C3E-86E1-4E6A-A07C-E200A15E561F}" type="presOf" srcId="{E32603E8-D5BB-4CC6-BB89-7398B857BBC0}" destId="{757A0914-D50C-4B36-AF38-C35EF062990E}" srcOrd="0" destOrd="0" presId="urn:microsoft.com/office/officeart/2005/8/layout/hierarchy1"/>
    <dgm:cxn modelId="{BEDDF644-65CB-4391-837C-91399C6370B3}" srcId="{E32603E8-D5BB-4CC6-BB89-7398B857BBC0}" destId="{27C53684-90FA-4F64-B582-A9262697CDAD}" srcOrd="0" destOrd="0" parTransId="{6C723A49-CBE0-4D37-B6FE-450B5B4F1AD9}" sibTransId="{F2D61470-CE70-4E40-96A8-AF0A41D79751}"/>
    <dgm:cxn modelId="{C9C47346-4698-471A-BB89-EED8AD027E59}" type="presOf" srcId="{C0BD0A87-DBE8-4953-A64D-4D67940004BA}" destId="{B75E85CA-19E1-464F-B68A-439EA8BDC8B4}" srcOrd="0" destOrd="0" presId="urn:microsoft.com/office/officeart/2005/8/layout/hierarchy1"/>
    <dgm:cxn modelId="{9759214B-F7DA-4FD7-BA36-AB5DBB46A966}" type="presOf" srcId="{6ECB49FD-7329-48FA-A36A-2BA9A7074FA5}" destId="{68837FEE-66A2-465E-8137-CEF2170CE411}" srcOrd="0" destOrd="0" presId="urn:microsoft.com/office/officeart/2005/8/layout/hierarchy1"/>
    <dgm:cxn modelId="{BF863177-97CB-4936-86BE-8D90F229D9D1}" type="presOf" srcId="{F65F1D0D-2AD1-43A8-95DF-F6E2F9574AB8}" destId="{F7DFEE6F-3D0B-40CD-863B-5C195F23EE33}" srcOrd="0" destOrd="0" presId="urn:microsoft.com/office/officeart/2005/8/layout/hierarchy1"/>
    <dgm:cxn modelId="{94D2427F-A715-44A1-9D90-CF0A1461B220}" type="presOf" srcId="{0B49B257-B361-4CC8-916B-8E0E51D3A7DE}" destId="{19E5EDA7-DC3E-40AE-8E28-2C1DD84A3BCB}" srcOrd="0" destOrd="0" presId="urn:microsoft.com/office/officeart/2005/8/layout/hierarchy1"/>
    <dgm:cxn modelId="{56BF4081-BD5E-4758-B032-6208D6EF7A05}" type="presOf" srcId="{8701CB14-39C5-4300-AD84-CD156371CAC4}" destId="{A3CAB41D-1658-43DB-BE59-5D132612CBB6}" srcOrd="0" destOrd="0" presId="urn:microsoft.com/office/officeart/2005/8/layout/hierarchy1"/>
    <dgm:cxn modelId="{964A7785-D85A-4B4C-BB80-D87DC4C15718}" type="presOf" srcId="{067A0EAD-51C9-4548-88B3-9799F8FC512A}" destId="{5EBE741C-35B9-401B-BDE2-4D141AB1C4C1}" srcOrd="0" destOrd="0" presId="urn:microsoft.com/office/officeart/2005/8/layout/hierarchy1"/>
    <dgm:cxn modelId="{4A9AB18B-7ACE-4C0B-B4DA-B8CDE133DFE7}" srcId="{FCAD9E3A-95A5-4910-82E1-F704EE405400}" destId="{850A9827-C785-46DD-AF9D-E57A8EC74D72}" srcOrd="1" destOrd="0" parTransId="{6ECB49FD-7329-48FA-A36A-2BA9A7074FA5}" sibTransId="{697CA6B9-8A2A-421C-A35C-83CD9804B776}"/>
    <dgm:cxn modelId="{1C723595-AC3E-42CD-A9C9-061012123F4A}" type="presOf" srcId="{3CBD6DF6-CCE6-4195-964D-01A284E3564F}" destId="{17E419C5-44FF-4C7A-B118-A5F3CC4B99F6}" srcOrd="0" destOrd="0" presId="urn:microsoft.com/office/officeart/2005/8/layout/hierarchy1"/>
    <dgm:cxn modelId="{A05DE997-D6C1-496D-9052-3DF402D8ABE4}" type="presOf" srcId="{C79CED88-0E53-4E47-B9B5-10B62A54BE3A}" destId="{738608F7-2A4D-4F07-A8D1-2763D73EAF8D}" srcOrd="0" destOrd="0" presId="urn:microsoft.com/office/officeart/2005/8/layout/hierarchy1"/>
    <dgm:cxn modelId="{71B48398-F8F6-4650-96BF-4B117BE1D099}" srcId="{A8A3714D-6621-4062-9720-72FB12143CDB}" destId="{FCAD9E3A-95A5-4910-82E1-F704EE405400}" srcOrd="0" destOrd="0" parTransId="{4963A89E-6D9C-46B0-B2FD-1ABC5F09D501}" sibTransId="{DE99A310-E152-4F9A-A2B8-1E9A56659509}"/>
    <dgm:cxn modelId="{00A3139E-3E8F-4CA7-B2CE-C95E91729969}" type="presOf" srcId="{27C53684-90FA-4F64-B582-A9262697CDAD}" destId="{D8C1D9B4-19E0-49A8-A60D-705FF8EBB3BF}" srcOrd="0" destOrd="0" presId="urn:microsoft.com/office/officeart/2005/8/layout/hierarchy1"/>
    <dgm:cxn modelId="{5E3C89A4-4C56-4E63-BCBD-6FC03A6D292D}" srcId="{FCAD9E3A-95A5-4910-82E1-F704EE405400}" destId="{8701CB14-39C5-4300-AD84-CD156371CAC4}" srcOrd="0" destOrd="0" parTransId="{F65F1D0D-2AD1-43A8-95DF-F6E2F9574AB8}" sibTransId="{0001ED61-4109-45E8-ACF5-E7A271CAA7A1}"/>
    <dgm:cxn modelId="{6CF35CA6-1AC3-4523-A740-84C9FDC565D6}" type="presOf" srcId="{22CC581F-DF7B-4234-9A8E-32D8DD4E37A7}" destId="{00CB2594-CF6E-409F-8C8D-D1111E09F5CF}" srcOrd="0" destOrd="0" presId="urn:microsoft.com/office/officeart/2005/8/layout/hierarchy1"/>
    <dgm:cxn modelId="{D702CBA8-1BAC-4E0D-B73D-92EA3B405189}" type="presOf" srcId="{A8A3714D-6621-4062-9720-72FB12143CDB}" destId="{926B1144-5083-48FD-BF29-4CA2B951FED3}" srcOrd="0" destOrd="0" presId="urn:microsoft.com/office/officeart/2005/8/layout/hierarchy1"/>
    <dgm:cxn modelId="{54DCC9B4-8FD8-4843-A0C2-25D69EFF0673}" type="presOf" srcId="{1F32DEFF-E897-411D-A54D-1A4E825B14AE}" destId="{C7B81437-0D69-4C81-8840-DB29D2DB4E5F}" srcOrd="0" destOrd="0" presId="urn:microsoft.com/office/officeart/2005/8/layout/hierarchy1"/>
    <dgm:cxn modelId="{A89DF0BD-E7C7-4668-BBAC-C3B6DEBD4FC6}" type="presOf" srcId="{9221FF68-204B-4787-9B05-128A91988270}" destId="{84190D71-C8D3-4CA3-B4A1-D90E79BDE33B}" srcOrd="0" destOrd="0" presId="urn:microsoft.com/office/officeart/2005/8/layout/hierarchy1"/>
    <dgm:cxn modelId="{111543C8-4121-4695-AC6A-4B1D9A8CA57B}" type="presOf" srcId="{9C295210-EDDA-47FB-9A5D-FC83BAD751AE}" destId="{015474A9-C9BA-4C37-A9EB-D10F55EC5489}" srcOrd="0" destOrd="0" presId="urn:microsoft.com/office/officeart/2005/8/layout/hierarchy1"/>
    <dgm:cxn modelId="{341A24CD-0F89-4854-96A9-1174F32DD723}" srcId="{8701CB14-39C5-4300-AD84-CD156371CAC4}" destId="{22CC581F-DF7B-4234-9A8E-32D8DD4E37A7}" srcOrd="0" destOrd="0" parTransId="{0B49B257-B361-4CC8-916B-8E0E51D3A7DE}" sibTransId="{3D561B93-B002-43F2-A20C-C3ECE9EB2DF3}"/>
    <dgm:cxn modelId="{DCF220D6-3BD1-4412-83E6-EDDD641F4E67}" srcId="{C0BD0A87-DBE8-4953-A64D-4D67940004BA}" destId="{9221FF68-204B-4787-9B05-128A91988270}" srcOrd="0" destOrd="0" parTransId="{067A0EAD-51C9-4548-88B3-9799F8FC512A}" sibTransId="{B17DC3F3-D190-45DF-8A35-A6FFB71F9A15}"/>
    <dgm:cxn modelId="{1F4106DB-3078-4166-8075-EAE178EB880F}" type="presOf" srcId="{AA190564-3320-408B-9B63-062DA7091F2A}" destId="{6A8519B0-9DF8-43B1-897D-1C667FA195C5}" srcOrd="0" destOrd="0" presId="urn:microsoft.com/office/officeart/2005/8/layout/hierarchy1"/>
    <dgm:cxn modelId="{DA178DDB-8ECA-41E9-AB03-67339D496968}" type="presOf" srcId="{FCAD9E3A-95A5-4910-82E1-F704EE405400}" destId="{354A1F21-CE1D-42FB-8B8C-36FC5ECBF318}" srcOrd="0" destOrd="0" presId="urn:microsoft.com/office/officeart/2005/8/layout/hierarchy1"/>
    <dgm:cxn modelId="{D392ACE0-B0C4-42B6-BAFE-1A990AD1287C}" srcId="{850A9827-C785-46DD-AF9D-E57A8EC74D72}" destId="{C0840716-4449-4A42-A533-B5F4F87465D8}" srcOrd="0" destOrd="0" parTransId="{9C295210-EDDA-47FB-9A5D-FC83BAD751AE}" sibTransId="{B9E85695-7637-4A32-8B6A-A50A08A13AB3}"/>
    <dgm:cxn modelId="{1737A7E9-F4AE-43EF-804B-C568837B0DA3}" type="presOf" srcId="{850A9827-C785-46DD-AF9D-E57A8EC74D72}" destId="{7AE1B83C-0560-422B-9007-308EFAD626C0}" srcOrd="0" destOrd="0" presId="urn:microsoft.com/office/officeart/2005/8/layout/hierarchy1"/>
    <dgm:cxn modelId="{79E2E8EF-2184-4BA9-A4D3-C03E9B1D29FF}" type="presOf" srcId="{6C723A49-CBE0-4D37-B6FE-450B5B4F1AD9}" destId="{BAA8E93C-0105-49EE-A018-170C79CA337F}" srcOrd="0" destOrd="0" presId="urn:microsoft.com/office/officeart/2005/8/layout/hierarchy1"/>
    <dgm:cxn modelId="{899E4CF4-A7E8-4281-A7E7-75654556E382}" type="presOf" srcId="{C446E616-DD52-4BCA-933B-9C7E5B88F2BE}" destId="{0A2A8856-7DBF-4BF3-AE27-EA4947687AA6}" srcOrd="0" destOrd="0" presId="urn:microsoft.com/office/officeart/2005/8/layout/hierarchy1"/>
    <dgm:cxn modelId="{820AB5FF-E28D-4F8D-ABE6-F579EE8A42EA}" srcId="{27C53684-90FA-4F64-B582-A9262697CDAD}" destId="{C0BD0A87-DBE8-4953-A64D-4D67940004BA}" srcOrd="0" destOrd="0" parTransId="{C79CED88-0E53-4E47-B9B5-10B62A54BE3A}" sibTransId="{441AA266-E72F-4BEB-BBEB-47308E52ABC7}"/>
    <dgm:cxn modelId="{E7D0891A-2890-40AB-ACB8-4D73351A8C00}" type="presParOf" srcId="{926B1144-5083-48FD-BF29-4CA2B951FED3}" destId="{02D5C2B8-EDF1-40B6-9B47-0BB5BBD1A2FC}" srcOrd="0" destOrd="0" presId="urn:microsoft.com/office/officeart/2005/8/layout/hierarchy1"/>
    <dgm:cxn modelId="{C0A22605-9B45-4BF0-8158-CC8148575DF1}" type="presParOf" srcId="{02D5C2B8-EDF1-40B6-9B47-0BB5BBD1A2FC}" destId="{EDF86757-5351-4A77-B52E-95BECC495AB3}" srcOrd="0" destOrd="0" presId="urn:microsoft.com/office/officeart/2005/8/layout/hierarchy1"/>
    <dgm:cxn modelId="{FCE82715-5984-4D56-8160-FA75540C71B6}" type="presParOf" srcId="{EDF86757-5351-4A77-B52E-95BECC495AB3}" destId="{7FB13676-F4C7-494E-9030-7DA49F2D6612}" srcOrd="0" destOrd="0" presId="urn:microsoft.com/office/officeart/2005/8/layout/hierarchy1"/>
    <dgm:cxn modelId="{0DB5A3C4-7613-4A0D-9454-FCBFCBD4B596}" type="presParOf" srcId="{EDF86757-5351-4A77-B52E-95BECC495AB3}" destId="{354A1F21-CE1D-42FB-8B8C-36FC5ECBF318}" srcOrd="1" destOrd="0" presId="urn:microsoft.com/office/officeart/2005/8/layout/hierarchy1"/>
    <dgm:cxn modelId="{FADC1D8E-2CE7-4948-8FBE-59E26E9EF28E}" type="presParOf" srcId="{02D5C2B8-EDF1-40B6-9B47-0BB5BBD1A2FC}" destId="{F72638D6-5B60-4118-AD3A-165DDF6C8412}" srcOrd="1" destOrd="0" presId="urn:microsoft.com/office/officeart/2005/8/layout/hierarchy1"/>
    <dgm:cxn modelId="{E7D3D58D-9625-4066-952A-9AA07192E743}" type="presParOf" srcId="{F72638D6-5B60-4118-AD3A-165DDF6C8412}" destId="{F7DFEE6F-3D0B-40CD-863B-5C195F23EE33}" srcOrd="0" destOrd="0" presId="urn:microsoft.com/office/officeart/2005/8/layout/hierarchy1"/>
    <dgm:cxn modelId="{B3559FCC-4BA9-4CC5-9E4F-FC633F26D81C}" type="presParOf" srcId="{F72638D6-5B60-4118-AD3A-165DDF6C8412}" destId="{BAD160C4-12EC-47A9-9313-254C37CF4E7C}" srcOrd="1" destOrd="0" presId="urn:microsoft.com/office/officeart/2005/8/layout/hierarchy1"/>
    <dgm:cxn modelId="{30CA5944-D8D7-49CA-B07C-CF6199AC20BE}" type="presParOf" srcId="{BAD160C4-12EC-47A9-9313-254C37CF4E7C}" destId="{5342CE1F-1EF0-461A-8CB6-0EE28FADB68A}" srcOrd="0" destOrd="0" presId="urn:microsoft.com/office/officeart/2005/8/layout/hierarchy1"/>
    <dgm:cxn modelId="{050AADEB-FFE3-4806-A119-83B07CEBB367}" type="presParOf" srcId="{5342CE1F-1EF0-461A-8CB6-0EE28FADB68A}" destId="{E339C6A3-FFF8-4F69-8A45-0D90464E3E29}" srcOrd="0" destOrd="0" presId="urn:microsoft.com/office/officeart/2005/8/layout/hierarchy1"/>
    <dgm:cxn modelId="{C8598E9E-EFC9-4764-9E9E-43EF6E364D24}" type="presParOf" srcId="{5342CE1F-1EF0-461A-8CB6-0EE28FADB68A}" destId="{A3CAB41D-1658-43DB-BE59-5D132612CBB6}" srcOrd="1" destOrd="0" presId="urn:microsoft.com/office/officeart/2005/8/layout/hierarchy1"/>
    <dgm:cxn modelId="{B5E74FD1-B046-44DE-9850-FF30AE67AE97}" type="presParOf" srcId="{BAD160C4-12EC-47A9-9313-254C37CF4E7C}" destId="{E8F9A219-4960-4983-A2DB-04D83EA4A237}" srcOrd="1" destOrd="0" presId="urn:microsoft.com/office/officeart/2005/8/layout/hierarchy1"/>
    <dgm:cxn modelId="{175A9AF0-000C-407F-8399-648DB57885FE}" type="presParOf" srcId="{E8F9A219-4960-4983-A2DB-04D83EA4A237}" destId="{19E5EDA7-DC3E-40AE-8E28-2C1DD84A3BCB}" srcOrd="0" destOrd="0" presId="urn:microsoft.com/office/officeart/2005/8/layout/hierarchy1"/>
    <dgm:cxn modelId="{9D2EEEC3-CEF8-4940-8BDD-B0AC7C572CAE}" type="presParOf" srcId="{E8F9A219-4960-4983-A2DB-04D83EA4A237}" destId="{2D194B45-669A-49B4-94A5-8CA026892C66}" srcOrd="1" destOrd="0" presId="urn:microsoft.com/office/officeart/2005/8/layout/hierarchy1"/>
    <dgm:cxn modelId="{BED5C487-A166-417B-A488-7FB51AFB5A2E}" type="presParOf" srcId="{2D194B45-669A-49B4-94A5-8CA026892C66}" destId="{1377E9A9-2A35-488C-BE45-5712FAF8F35E}" srcOrd="0" destOrd="0" presId="urn:microsoft.com/office/officeart/2005/8/layout/hierarchy1"/>
    <dgm:cxn modelId="{D0F2C5C6-DE2A-4014-94F3-34C406ED1B1F}" type="presParOf" srcId="{1377E9A9-2A35-488C-BE45-5712FAF8F35E}" destId="{9206EB2E-D874-48DE-9B2C-1109688A99FC}" srcOrd="0" destOrd="0" presId="urn:microsoft.com/office/officeart/2005/8/layout/hierarchy1"/>
    <dgm:cxn modelId="{4DE88453-6524-4BE5-9430-6120B304AC66}" type="presParOf" srcId="{1377E9A9-2A35-488C-BE45-5712FAF8F35E}" destId="{00CB2594-CF6E-409F-8C8D-D1111E09F5CF}" srcOrd="1" destOrd="0" presId="urn:microsoft.com/office/officeart/2005/8/layout/hierarchy1"/>
    <dgm:cxn modelId="{8BF7B8A5-63C0-477F-967E-9B15A72F0072}" type="presParOf" srcId="{2D194B45-669A-49B4-94A5-8CA026892C66}" destId="{D766C431-19DF-4F33-9B6F-8328157858EC}" srcOrd="1" destOrd="0" presId="urn:microsoft.com/office/officeart/2005/8/layout/hierarchy1"/>
    <dgm:cxn modelId="{3B404061-A23F-41DB-A0C7-222AC443AB26}" type="presParOf" srcId="{D766C431-19DF-4F33-9B6F-8328157858EC}" destId="{0A2A8856-7DBF-4BF3-AE27-EA4947687AA6}" srcOrd="0" destOrd="0" presId="urn:microsoft.com/office/officeart/2005/8/layout/hierarchy1"/>
    <dgm:cxn modelId="{5F2902EA-644B-43BE-90C4-06CA043F56D5}" type="presParOf" srcId="{D766C431-19DF-4F33-9B6F-8328157858EC}" destId="{EE9C41A3-5D3B-4CBE-A70D-4B306A58AC93}" srcOrd="1" destOrd="0" presId="urn:microsoft.com/office/officeart/2005/8/layout/hierarchy1"/>
    <dgm:cxn modelId="{784DC865-166A-4524-AF87-D4870940F96A}" type="presParOf" srcId="{EE9C41A3-5D3B-4CBE-A70D-4B306A58AC93}" destId="{7B4E7B0B-80DA-4180-9C3C-5C02D9DF5878}" srcOrd="0" destOrd="0" presId="urn:microsoft.com/office/officeart/2005/8/layout/hierarchy1"/>
    <dgm:cxn modelId="{FEC83471-6624-4EAD-A152-102F0D22CC8B}" type="presParOf" srcId="{7B4E7B0B-80DA-4180-9C3C-5C02D9DF5878}" destId="{D6C6DCD3-D9B8-47DC-973A-CA9E80F3B145}" srcOrd="0" destOrd="0" presId="urn:microsoft.com/office/officeart/2005/8/layout/hierarchy1"/>
    <dgm:cxn modelId="{15008264-E9CE-4CAA-A2AD-B859C782D589}" type="presParOf" srcId="{7B4E7B0B-80DA-4180-9C3C-5C02D9DF5878}" destId="{757A0914-D50C-4B36-AF38-C35EF062990E}" srcOrd="1" destOrd="0" presId="urn:microsoft.com/office/officeart/2005/8/layout/hierarchy1"/>
    <dgm:cxn modelId="{27A8F645-5161-4326-9143-4F1768D8A9DF}" type="presParOf" srcId="{EE9C41A3-5D3B-4CBE-A70D-4B306A58AC93}" destId="{6A014464-1A53-45F0-B320-21BABA64133F}" srcOrd="1" destOrd="0" presId="urn:microsoft.com/office/officeart/2005/8/layout/hierarchy1"/>
    <dgm:cxn modelId="{B02C1CCA-DC9B-4774-9F29-F259CA0EDAF2}" type="presParOf" srcId="{6A014464-1A53-45F0-B320-21BABA64133F}" destId="{BAA8E93C-0105-49EE-A018-170C79CA337F}" srcOrd="0" destOrd="0" presId="urn:microsoft.com/office/officeart/2005/8/layout/hierarchy1"/>
    <dgm:cxn modelId="{29A33DE7-77C4-49A2-9506-2FDA44FEC04A}" type="presParOf" srcId="{6A014464-1A53-45F0-B320-21BABA64133F}" destId="{0057C956-11E5-4AD4-954E-4BAEDB852F4F}" srcOrd="1" destOrd="0" presId="urn:microsoft.com/office/officeart/2005/8/layout/hierarchy1"/>
    <dgm:cxn modelId="{2A103D25-D4C8-4757-84B5-D2B1D68D7287}" type="presParOf" srcId="{0057C956-11E5-4AD4-954E-4BAEDB852F4F}" destId="{6C6A75D2-D678-4724-A59E-218E8EF7D4F4}" srcOrd="0" destOrd="0" presId="urn:microsoft.com/office/officeart/2005/8/layout/hierarchy1"/>
    <dgm:cxn modelId="{64F2954A-F35E-4B3B-8849-61F39CD26FF8}" type="presParOf" srcId="{6C6A75D2-D678-4724-A59E-218E8EF7D4F4}" destId="{588F9107-EE63-43E1-8FE1-F42E18E8F57B}" srcOrd="0" destOrd="0" presId="urn:microsoft.com/office/officeart/2005/8/layout/hierarchy1"/>
    <dgm:cxn modelId="{B3E50A5F-7E64-4B77-B47B-B117A9D670BB}" type="presParOf" srcId="{6C6A75D2-D678-4724-A59E-218E8EF7D4F4}" destId="{D8C1D9B4-19E0-49A8-A60D-705FF8EBB3BF}" srcOrd="1" destOrd="0" presId="urn:microsoft.com/office/officeart/2005/8/layout/hierarchy1"/>
    <dgm:cxn modelId="{450E192D-71F5-4053-A8A2-F2F1074D5E8A}" type="presParOf" srcId="{0057C956-11E5-4AD4-954E-4BAEDB852F4F}" destId="{F51C2E9E-B893-462A-9BDA-5A38A8BE6675}" srcOrd="1" destOrd="0" presId="urn:microsoft.com/office/officeart/2005/8/layout/hierarchy1"/>
    <dgm:cxn modelId="{08074A6E-8BF9-4611-AB90-FA0566ED23A2}" type="presParOf" srcId="{F51C2E9E-B893-462A-9BDA-5A38A8BE6675}" destId="{738608F7-2A4D-4F07-A8D1-2763D73EAF8D}" srcOrd="0" destOrd="0" presId="urn:microsoft.com/office/officeart/2005/8/layout/hierarchy1"/>
    <dgm:cxn modelId="{7EFD9AED-FC79-4164-9A95-E9DEFEB19766}" type="presParOf" srcId="{F51C2E9E-B893-462A-9BDA-5A38A8BE6675}" destId="{FABAC750-AB15-407D-BF31-F5F34D268FB5}" srcOrd="1" destOrd="0" presId="urn:microsoft.com/office/officeart/2005/8/layout/hierarchy1"/>
    <dgm:cxn modelId="{7169381C-2E1E-4EC7-AE56-C134DE70E666}" type="presParOf" srcId="{FABAC750-AB15-407D-BF31-F5F34D268FB5}" destId="{4DD0754D-0C88-449A-BEAF-42F05C933F11}" srcOrd="0" destOrd="0" presId="urn:microsoft.com/office/officeart/2005/8/layout/hierarchy1"/>
    <dgm:cxn modelId="{040F37DF-2F7D-4E04-9A42-900954F11DBF}" type="presParOf" srcId="{4DD0754D-0C88-449A-BEAF-42F05C933F11}" destId="{278F93E6-5D48-41BA-9449-36238DB33EFD}" srcOrd="0" destOrd="0" presId="urn:microsoft.com/office/officeart/2005/8/layout/hierarchy1"/>
    <dgm:cxn modelId="{12707D6C-8E0B-446B-B279-57037A07FC21}" type="presParOf" srcId="{4DD0754D-0C88-449A-BEAF-42F05C933F11}" destId="{B75E85CA-19E1-464F-B68A-439EA8BDC8B4}" srcOrd="1" destOrd="0" presId="urn:microsoft.com/office/officeart/2005/8/layout/hierarchy1"/>
    <dgm:cxn modelId="{D8C241FC-1799-4D13-9D6D-2D6E6F8F5950}" type="presParOf" srcId="{FABAC750-AB15-407D-BF31-F5F34D268FB5}" destId="{94229C93-0FDF-42FB-AA92-A1C1F0BDA6BD}" srcOrd="1" destOrd="0" presId="urn:microsoft.com/office/officeart/2005/8/layout/hierarchy1"/>
    <dgm:cxn modelId="{02E7CA22-9270-440D-BF66-80FDE2DEC558}" type="presParOf" srcId="{94229C93-0FDF-42FB-AA92-A1C1F0BDA6BD}" destId="{5EBE741C-35B9-401B-BDE2-4D141AB1C4C1}" srcOrd="0" destOrd="0" presId="urn:microsoft.com/office/officeart/2005/8/layout/hierarchy1"/>
    <dgm:cxn modelId="{D7C21CDB-91FA-475C-BCB8-9F2B74E58755}" type="presParOf" srcId="{94229C93-0FDF-42FB-AA92-A1C1F0BDA6BD}" destId="{A343D0FE-8D5D-473B-BC5E-FB9DF58123EB}" srcOrd="1" destOrd="0" presId="urn:microsoft.com/office/officeart/2005/8/layout/hierarchy1"/>
    <dgm:cxn modelId="{11A4B589-BCF6-41EA-ADF0-F904E932CD02}" type="presParOf" srcId="{A343D0FE-8D5D-473B-BC5E-FB9DF58123EB}" destId="{87AC9E6A-FE34-4FD5-9E10-69C5628BF61A}" srcOrd="0" destOrd="0" presId="urn:microsoft.com/office/officeart/2005/8/layout/hierarchy1"/>
    <dgm:cxn modelId="{89A49E17-E1D6-4E83-BF7D-EE382486E179}" type="presParOf" srcId="{87AC9E6A-FE34-4FD5-9E10-69C5628BF61A}" destId="{09F8F21A-22D3-4B00-BA03-86E98CCB508A}" srcOrd="0" destOrd="0" presId="urn:microsoft.com/office/officeart/2005/8/layout/hierarchy1"/>
    <dgm:cxn modelId="{0E6A7B3C-292D-4AC3-B94F-70AD81DA306F}" type="presParOf" srcId="{87AC9E6A-FE34-4FD5-9E10-69C5628BF61A}" destId="{84190D71-C8D3-4CA3-B4A1-D90E79BDE33B}" srcOrd="1" destOrd="0" presId="urn:microsoft.com/office/officeart/2005/8/layout/hierarchy1"/>
    <dgm:cxn modelId="{6C379051-DC4F-4A70-AD32-12C27358D9EF}" type="presParOf" srcId="{A343D0FE-8D5D-473B-BC5E-FB9DF58123EB}" destId="{19C7A539-D932-4FD4-A47C-018E9A45A2A7}" srcOrd="1" destOrd="0" presId="urn:microsoft.com/office/officeart/2005/8/layout/hierarchy1"/>
    <dgm:cxn modelId="{54F6FECC-94DF-48AB-86BC-90DDCDF0497B}" type="presParOf" srcId="{94229C93-0FDF-42FB-AA92-A1C1F0BDA6BD}" destId="{C7B81437-0D69-4C81-8840-DB29D2DB4E5F}" srcOrd="2" destOrd="0" presId="urn:microsoft.com/office/officeart/2005/8/layout/hierarchy1"/>
    <dgm:cxn modelId="{892BDBC5-7BE4-46F9-B605-68B642D2C1BA}" type="presParOf" srcId="{94229C93-0FDF-42FB-AA92-A1C1F0BDA6BD}" destId="{829127D4-921A-4FE3-B0E5-1B58AA4422E3}" srcOrd="3" destOrd="0" presId="urn:microsoft.com/office/officeart/2005/8/layout/hierarchy1"/>
    <dgm:cxn modelId="{9AECF743-E6F0-47F8-8314-7D77CD0A6448}" type="presParOf" srcId="{829127D4-921A-4FE3-B0E5-1B58AA4422E3}" destId="{6BC61E7F-4CB2-4F77-B0A9-C87BE6B59F81}" srcOrd="0" destOrd="0" presId="urn:microsoft.com/office/officeart/2005/8/layout/hierarchy1"/>
    <dgm:cxn modelId="{337942D6-2D6B-489F-A8D1-4430735F4B26}" type="presParOf" srcId="{6BC61E7F-4CB2-4F77-B0A9-C87BE6B59F81}" destId="{11BA73C3-3C67-47B8-A32A-9409F4366ACF}" srcOrd="0" destOrd="0" presId="urn:microsoft.com/office/officeart/2005/8/layout/hierarchy1"/>
    <dgm:cxn modelId="{C0776B05-5556-4AE0-8681-CEA446E4E4A0}" type="presParOf" srcId="{6BC61E7F-4CB2-4F77-B0A9-C87BE6B59F81}" destId="{17E419C5-44FF-4C7A-B118-A5F3CC4B99F6}" srcOrd="1" destOrd="0" presId="urn:microsoft.com/office/officeart/2005/8/layout/hierarchy1"/>
    <dgm:cxn modelId="{654C575F-03A0-437C-99F8-CA73AB9B35DB}" type="presParOf" srcId="{829127D4-921A-4FE3-B0E5-1B58AA4422E3}" destId="{D9E99D7F-EA26-478E-B945-F347F6CF648F}" srcOrd="1" destOrd="0" presId="urn:microsoft.com/office/officeart/2005/8/layout/hierarchy1"/>
    <dgm:cxn modelId="{D0BDF9C5-9AE7-4CEB-9933-FE5D4BD358A2}" type="presParOf" srcId="{6A014464-1A53-45F0-B320-21BABA64133F}" destId="{6A8519B0-9DF8-43B1-897D-1C667FA195C5}" srcOrd="2" destOrd="0" presId="urn:microsoft.com/office/officeart/2005/8/layout/hierarchy1"/>
    <dgm:cxn modelId="{7D7B3A3E-3174-4B27-8ABB-C22BF807D8C7}" type="presParOf" srcId="{6A014464-1A53-45F0-B320-21BABA64133F}" destId="{A85BA8AB-B2C6-4452-9C9C-160131AD8DF6}" srcOrd="3" destOrd="0" presId="urn:microsoft.com/office/officeart/2005/8/layout/hierarchy1"/>
    <dgm:cxn modelId="{41DF9D3F-FCB2-4D0B-A614-E4D0A8321A0F}" type="presParOf" srcId="{A85BA8AB-B2C6-4452-9C9C-160131AD8DF6}" destId="{CF134D57-2427-4E1F-9660-E4687C0CD099}" srcOrd="0" destOrd="0" presId="urn:microsoft.com/office/officeart/2005/8/layout/hierarchy1"/>
    <dgm:cxn modelId="{46838DE2-F5BC-4366-97C0-28E421CA6C75}" type="presParOf" srcId="{CF134D57-2427-4E1F-9660-E4687C0CD099}" destId="{757A8D07-8904-44DA-9599-89A5B94FCE3B}" srcOrd="0" destOrd="0" presId="urn:microsoft.com/office/officeart/2005/8/layout/hierarchy1"/>
    <dgm:cxn modelId="{5E0DB8EF-B096-461F-B360-A05D27D2129D}" type="presParOf" srcId="{CF134D57-2427-4E1F-9660-E4687C0CD099}" destId="{8FBFCD49-4CA2-4206-B746-C25FC622FDFF}" srcOrd="1" destOrd="0" presId="urn:microsoft.com/office/officeart/2005/8/layout/hierarchy1"/>
    <dgm:cxn modelId="{AD033AEF-92AD-455E-9830-EEB9C175C3A1}" type="presParOf" srcId="{A85BA8AB-B2C6-4452-9C9C-160131AD8DF6}" destId="{6DDFCED9-9FB4-403E-8B95-C3E70EAF4407}" srcOrd="1" destOrd="0" presId="urn:microsoft.com/office/officeart/2005/8/layout/hierarchy1"/>
    <dgm:cxn modelId="{E5F628E5-97C0-4735-9BC9-461F3A4653F6}" type="presParOf" srcId="{F72638D6-5B60-4118-AD3A-165DDF6C8412}" destId="{68837FEE-66A2-465E-8137-CEF2170CE411}" srcOrd="2" destOrd="0" presId="urn:microsoft.com/office/officeart/2005/8/layout/hierarchy1"/>
    <dgm:cxn modelId="{6F43F1AC-D111-4BA2-9B7D-23CC5C9D80C8}" type="presParOf" srcId="{F72638D6-5B60-4118-AD3A-165DDF6C8412}" destId="{DD1C8E4F-F04C-4129-8433-15C5AF2CA676}" srcOrd="3" destOrd="0" presId="urn:microsoft.com/office/officeart/2005/8/layout/hierarchy1"/>
    <dgm:cxn modelId="{8ADC4FCF-EF21-461B-9194-1946076E6423}" type="presParOf" srcId="{DD1C8E4F-F04C-4129-8433-15C5AF2CA676}" destId="{46E5781F-7425-4D7B-8DCA-1240C260295B}" srcOrd="0" destOrd="0" presId="urn:microsoft.com/office/officeart/2005/8/layout/hierarchy1"/>
    <dgm:cxn modelId="{1294B98D-F2AC-40DB-B5CC-78349A0037EA}" type="presParOf" srcId="{46E5781F-7425-4D7B-8DCA-1240C260295B}" destId="{40599C36-4AC7-4CBA-B0B6-87E4601C3022}" srcOrd="0" destOrd="0" presId="urn:microsoft.com/office/officeart/2005/8/layout/hierarchy1"/>
    <dgm:cxn modelId="{1C27EB01-16B2-4938-8C81-AB960A340475}" type="presParOf" srcId="{46E5781F-7425-4D7B-8DCA-1240C260295B}" destId="{7AE1B83C-0560-422B-9007-308EFAD626C0}" srcOrd="1" destOrd="0" presId="urn:microsoft.com/office/officeart/2005/8/layout/hierarchy1"/>
    <dgm:cxn modelId="{CC79090E-CBCF-4B89-AEA5-A68661DBACD1}" type="presParOf" srcId="{DD1C8E4F-F04C-4129-8433-15C5AF2CA676}" destId="{D9B679F8-3A1B-4DC0-A701-E8649E5D0503}" srcOrd="1" destOrd="0" presId="urn:microsoft.com/office/officeart/2005/8/layout/hierarchy1"/>
    <dgm:cxn modelId="{7B383ACF-2D5C-4C04-B699-844C6F9FE0C7}" type="presParOf" srcId="{D9B679F8-3A1B-4DC0-A701-E8649E5D0503}" destId="{015474A9-C9BA-4C37-A9EB-D10F55EC5489}" srcOrd="0" destOrd="0" presId="urn:microsoft.com/office/officeart/2005/8/layout/hierarchy1"/>
    <dgm:cxn modelId="{E65CD89E-B437-490F-AFBC-861E310C1510}" type="presParOf" srcId="{D9B679F8-3A1B-4DC0-A701-E8649E5D0503}" destId="{F0273280-61C4-45AC-9AE6-FBEAB8C2551C}" srcOrd="1" destOrd="0" presId="urn:microsoft.com/office/officeart/2005/8/layout/hierarchy1"/>
    <dgm:cxn modelId="{0F4DB81F-D0FD-4D44-90BF-5A4A0C00036B}" type="presParOf" srcId="{F0273280-61C4-45AC-9AE6-FBEAB8C2551C}" destId="{DAC08D63-5FA6-4F18-A5C0-E170DF2912FC}" srcOrd="0" destOrd="0" presId="urn:microsoft.com/office/officeart/2005/8/layout/hierarchy1"/>
    <dgm:cxn modelId="{E5B9C953-81BE-41A7-854E-78E99AC18D8E}" type="presParOf" srcId="{DAC08D63-5FA6-4F18-A5C0-E170DF2912FC}" destId="{F87C4800-E880-4FC8-9C6B-6DEDC8C19C51}" srcOrd="0" destOrd="0" presId="urn:microsoft.com/office/officeart/2005/8/layout/hierarchy1"/>
    <dgm:cxn modelId="{5933DF71-D8F9-429A-9E67-04B054AB79D9}" type="presParOf" srcId="{DAC08D63-5FA6-4F18-A5C0-E170DF2912FC}" destId="{62F65564-A7E3-4B85-988D-A49E9453E959}" srcOrd="1" destOrd="0" presId="urn:microsoft.com/office/officeart/2005/8/layout/hierarchy1"/>
    <dgm:cxn modelId="{B38659D1-590F-4B79-940B-DEEDF8464FC1}" type="presParOf" srcId="{F0273280-61C4-45AC-9AE6-FBEAB8C2551C}" destId="{949C8614-AAF4-485A-8102-0F9268712543}" srcOrd="1" destOrd="0" presId="urn:microsoft.com/office/officeart/2005/8/layout/hierarchy1"/>
  </dgm:cxnLst>
  <dgm:bg/>
  <dgm:whole>
    <a:ln>
      <a:solidFill>
        <a:srgbClr val="E6E2E8"/>
      </a:solidFill>
    </a:ln>
  </dgm:whole>
  <dgm:extLst>
    <a:ext uri="http://schemas.microsoft.com/office/drawing/2008/diagram">
      <dsp:dataModelExt xmlns:dsp="http://schemas.microsoft.com/office/drawing/2008/diagram" relId="rId63"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D1EC147D-DA8F-407C-951F-DBABF5A7C6CF}" type="doc">
      <dgm:prSet loTypeId="urn:microsoft.com/office/officeart/2005/8/layout/list1" loCatId="list" qsTypeId="urn:microsoft.com/office/officeart/2005/8/quickstyle/simple1" qsCatId="simple" csTypeId="urn:microsoft.com/office/officeart/2005/8/colors/accent0_1" csCatId="mainScheme" phldr="1"/>
      <dgm:spPr/>
      <dgm:t>
        <a:bodyPr/>
        <a:lstStyle/>
        <a:p>
          <a:endParaRPr lang="tr-TR"/>
        </a:p>
      </dgm:t>
    </dgm:pt>
    <dgm:pt modelId="{6CE6C46D-8730-4590-9F6F-32B18C6158CA}">
      <dgm:prSet phldrT="[Metin]"/>
      <dgm:spPr/>
      <dgm:t>
        <a:bodyPr/>
        <a:lstStyle/>
        <a:p>
          <a:pPr algn="l"/>
          <a:r>
            <a:rPr lang="tr-TR"/>
            <a:t>Programın en son tam güncellenme tarihini belirtiniz:. 2015</a:t>
          </a:r>
          <a:endParaRPr lang="tr-TR" b="1">
            <a:solidFill>
              <a:srgbClr val="7030A0"/>
            </a:solidFill>
          </a:endParaRPr>
        </a:p>
      </dgm:t>
    </dgm:pt>
    <dgm:pt modelId="{23DBFD57-3CBD-417B-88C6-DFC7E871985B}" type="parTrans" cxnId="{0E689743-CD76-4432-9CAA-08D7E5F4D4CE}">
      <dgm:prSet/>
      <dgm:spPr/>
      <dgm:t>
        <a:bodyPr/>
        <a:lstStyle/>
        <a:p>
          <a:pPr algn="l"/>
          <a:endParaRPr lang="tr-TR"/>
        </a:p>
      </dgm:t>
    </dgm:pt>
    <dgm:pt modelId="{BDA61E9D-FD1D-45B3-8EB5-391BCE9455EF}" type="sibTrans" cxnId="{0E689743-CD76-4432-9CAA-08D7E5F4D4CE}">
      <dgm:prSet/>
      <dgm:spPr/>
      <dgm:t>
        <a:bodyPr/>
        <a:lstStyle/>
        <a:p>
          <a:pPr algn="l"/>
          <a:endParaRPr lang="tr-TR"/>
        </a:p>
      </dgm:t>
    </dgm:pt>
    <dgm:pt modelId="{C9EC050D-A26B-4B4B-9082-A82D1412BE36}">
      <dgm:prSet phldrT="[Metin]"/>
      <dgm:spPr/>
      <dgm:t>
        <a:bodyPr/>
        <a:lstStyle/>
        <a:p>
          <a:pPr algn="l"/>
          <a:r>
            <a:rPr lang="tr-TR"/>
            <a:t>İlgili AKTS değerlendirmesine dair kurul kararını </a:t>
          </a:r>
          <a:r>
            <a:rPr lang="tr-TR" b="1">
              <a:solidFill>
                <a:schemeClr val="accent1">
                  <a:lumMod val="75000"/>
                </a:schemeClr>
              </a:solidFill>
            </a:rPr>
            <a:t>kanıt</a:t>
          </a:r>
          <a:r>
            <a:rPr lang="tr-TR"/>
            <a:t> olarak sununuz.  </a:t>
          </a:r>
        </a:p>
      </dgm:t>
    </dgm:pt>
    <dgm:pt modelId="{E5F1E542-409A-44E7-B3D8-3CEF3856A383}" type="parTrans" cxnId="{771C6C17-23B9-4096-96C3-B91D03BB885F}">
      <dgm:prSet/>
      <dgm:spPr/>
      <dgm:t>
        <a:bodyPr/>
        <a:lstStyle/>
        <a:p>
          <a:pPr algn="l"/>
          <a:endParaRPr lang="tr-TR"/>
        </a:p>
      </dgm:t>
    </dgm:pt>
    <dgm:pt modelId="{370C5233-2E78-429D-89A8-60DBA12CB3AE}" type="sibTrans" cxnId="{771C6C17-23B9-4096-96C3-B91D03BB885F}">
      <dgm:prSet/>
      <dgm:spPr/>
      <dgm:t>
        <a:bodyPr/>
        <a:lstStyle/>
        <a:p>
          <a:pPr algn="l"/>
          <a:endParaRPr lang="tr-TR"/>
        </a:p>
      </dgm:t>
    </dgm:pt>
    <dgm:pt modelId="{577640EA-284F-4C96-B520-41DAAE32B6E4}">
      <dgm:prSet phldrT="[Metin]"/>
      <dgm:spPr/>
      <dgm:t>
        <a:bodyPr/>
        <a:lstStyle/>
        <a:p>
          <a:pPr algn="l"/>
          <a:r>
            <a:rPr lang="tr-TR"/>
            <a:t>Öngörülen Program değerlendirme/güncelleme tarihinizi </a:t>
          </a:r>
          <a:r>
            <a:rPr lang="tr-TR" b="0">
              <a:solidFill>
                <a:sysClr val="windowText" lastClr="000000"/>
              </a:solidFill>
            </a:rPr>
            <a:t>belirtiniz:</a:t>
          </a:r>
          <a:r>
            <a:rPr lang="tr-TR" b="1">
              <a:solidFill>
                <a:schemeClr val="accent1">
                  <a:lumMod val="75000"/>
                </a:schemeClr>
              </a:solidFill>
            </a:rPr>
            <a:t> 10.05.2026</a:t>
          </a:r>
        </a:p>
      </dgm:t>
    </dgm:pt>
    <dgm:pt modelId="{AE0E22E0-4936-4D6D-9CFB-CE3D791ECAFF}" type="parTrans" cxnId="{96DA71D9-7ECE-43F9-B73A-F912C1678ADB}">
      <dgm:prSet/>
      <dgm:spPr/>
      <dgm:t>
        <a:bodyPr/>
        <a:lstStyle/>
        <a:p>
          <a:pPr algn="l"/>
          <a:endParaRPr lang="tr-TR"/>
        </a:p>
      </dgm:t>
    </dgm:pt>
    <dgm:pt modelId="{98CC994A-E6AA-4001-93C7-AB381DEE4976}" type="sibTrans" cxnId="{96DA71D9-7ECE-43F9-B73A-F912C1678ADB}">
      <dgm:prSet/>
      <dgm:spPr/>
      <dgm:t>
        <a:bodyPr/>
        <a:lstStyle/>
        <a:p>
          <a:pPr algn="l"/>
          <a:endParaRPr lang="tr-TR"/>
        </a:p>
      </dgm:t>
    </dgm:pt>
    <dgm:pt modelId="{3F9748E0-4B61-4192-924D-6F1C2CAE0E04}">
      <dgm:prSet/>
      <dgm:spPr/>
      <dgm:t>
        <a:bodyPr/>
        <a:lstStyle/>
        <a:p>
          <a:pPr algn="l"/>
          <a:r>
            <a:rPr lang="tr-TR"/>
            <a:t>Programın en son AKTS değerlendirme tarihini belirtiniz: 2015</a:t>
          </a:r>
          <a:endParaRPr lang="tr-TR" b="1">
            <a:solidFill>
              <a:schemeClr val="accent1">
                <a:lumMod val="75000"/>
              </a:schemeClr>
            </a:solidFill>
          </a:endParaRPr>
        </a:p>
      </dgm:t>
    </dgm:pt>
    <dgm:pt modelId="{ABFBF6E5-97C8-401D-975C-09929C62EF55}" type="parTrans" cxnId="{7A74B2DE-3621-47A4-862E-A15EC0A67C31}">
      <dgm:prSet/>
      <dgm:spPr/>
      <dgm:t>
        <a:bodyPr/>
        <a:lstStyle/>
        <a:p>
          <a:pPr algn="l"/>
          <a:endParaRPr lang="tr-TR"/>
        </a:p>
      </dgm:t>
    </dgm:pt>
    <dgm:pt modelId="{F54F43F2-5EA3-4BCF-B688-CD21B3B67594}" type="sibTrans" cxnId="{7A74B2DE-3621-47A4-862E-A15EC0A67C31}">
      <dgm:prSet/>
      <dgm:spPr/>
      <dgm:t>
        <a:bodyPr/>
        <a:lstStyle/>
        <a:p>
          <a:pPr algn="l"/>
          <a:endParaRPr lang="tr-TR"/>
        </a:p>
      </dgm:t>
    </dgm:pt>
    <dgm:pt modelId="{D6ACCF83-1492-4BC0-B8D7-03E95BFF8933}">
      <dgm:prSet/>
      <dgm:spPr/>
      <dgm:t>
        <a:bodyPr/>
        <a:lstStyle/>
        <a:p>
          <a:pPr algn="l"/>
          <a:r>
            <a:rPr lang="tr-TR"/>
            <a:t>İlgili güncellemeye dair kurul kararını </a:t>
          </a:r>
          <a:r>
            <a:rPr lang="tr-TR" b="1">
              <a:solidFill>
                <a:schemeClr val="accent1">
                  <a:lumMod val="75000"/>
                </a:schemeClr>
              </a:solidFill>
            </a:rPr>
            <a:t>kanıt</a:t>
          </a:r>
          <a:r>
            <a:rPr lang="tr-TR"/>
            <a:t> olarak sununuz. </a:t>
          </a:r>
        </a:p>
      </dgm:t>
      <dgm:extLst>
        <a:ext uri="{E40237B7-FDA0-4F09-8148-C483321AD2D9}">
          <dgm14:cNvPr xmlns:dgm14="http://schemas.microsoft.com/office/drawing/2010/diagram" id="0" name="">
            <a:hlinkClick xmlns:r="http://schemas.openxmlformats.org/officeDocument/2006/relationships" r:id="rId1"/>
          </dgm14:cNvPr>
        </a:ext>
      </dgm:extLst>
    </dgm:pt>
    <dgm:pt modelId="{9B340B8D-4D16-4613-9A80-E6BC6794B981}" type="parTrans" cxnId="{BC0D3F07-3461-435D-9D6A-41BA95FE0449}">
      <dgm:prSet/>
      <dgm:spPr/>
      <dgm:t>
        <a:bodyPr/>
        <a:lstStyle/>
        <a:p>
          <a:pPr algn="l"/>
          <a:endParaRPr lang="tr-TR"/>
        </a:p>
      </dgm:t>
    </dgm:pt>
    <dgm:pt modelId="{D6CC4233-078B-46E0-8852-E657D6868022}" type="sibTrans" cxnId="{BC0D3F07-3461-435D-9D6A-41BA95FE0449}">
      <dgm:prSet/>
      <dgm:spPr/>
      <dgm:t>
        <a:bodyPr/>
        <a:lstStyle/>
        <a:p>
          <a:pPr algn="l"/>
          <a:endParaRPr lang="tr-TR"/>
        </a:p>
      </dgm:t>
    </dgm:pt>
    <dgm:pt modelId="{16C88F39-5219-4211-8773-F7BECE7C7089}">
      <dgm:prSet/>
      <dgm:spPr/>
      <dgm:t>
        <a:bodyPr/>
        <a:lstStyle/>
        <a:p>
          <a:r>
            <a:rPr lang="tr-TR"/>
            <a:t>Öngörülen AKTS değerlendirme/güncelleme tarihinizi belirtiniz: </a:t>
          </a:r>
          <a:r>
            <a:rPr lang="tr-TR" b="1">
              <a:solidFill>
                <a:srgbClr val="0070C0"/>
              </a:solidFill>
            </a:rPr>
            <a:t>10.05.2028</a:t>
          </a:r>
        </a:p>
      </dgm:t>
    </dgm:pt>
    <dgm:pt modelId="{313E302C-BF8E-4FB2-A751-D699EF6843A7}" type="parTrans" cxnId="{8FA2B5EF-B2B3-4ACC-9AC4-731784070C68}">
      <dgm:prSet/>
      <dgm:spPr/>
      <dgm:t>
        <a:bodyPr/>
        <a:lstStyle/>
        <a:p>
          <a:endParaRPr lang="tr-TR"/>
        </a:p>
      </dgm:t>
    </dgm:pt>
    <dgm:pt modelId="{2A4E7CCB-B61D-48EC-98FD-0CB35B9858C4}" type="sibTrans" cxnId="{8FA2B5EF-B2B3-4ACC-9AC4-731784070C68}">
      <dgm:prSet/>
      <dgm:spPr/>
      <dgm:t>
        <a:bodyPr/>
        <a:lstStyle/>
        <a:p>
          <a:endParaRPr lang="tr-TR"/>
        </a:p>
      </dgm:t>
    </dgm:pt>
    <dgm:pt modelId="{117936E4-EE58-4A7E-8603-A042D40AC9E5}" type="pres">
      <dgm:prSet presAssocID="{D1EC147D-DA8F-407C-951F-DBABF5A7C6CF}" presName="linear" presStyleCnt="0">
        <dgm:presLayoutVars>
          <dgm:dir/>
          <dgm:animLvl val="lvl"/>
          <dgm:resizeHandles val="exact"/>
        </dgm:presLayoutVars>
      </dgm:prSet>
      <dgm:spPr/>
    </dgm:pt>
    <dgm:pt modelId="{D2F83AB9-728C-432D-A0DC-8ACF4D060B01}" type="pres">
      <dgm:prSet presAssocID="{6CE6C46D-8730-4590-9F6F-32B18C6158CA}" presName="parentLin" presStyleCnt="0"/>
      <dgm:spPr/>
    </dgm:pt>
    <dgm:pt modelId="{EF6CC3EE-0192-4E2A-9A24-D011107BC567}" type="pres">
      <dgm:prSet presAssocID="{6CE6C46D-8730-4590-9F6F-32B18C6158CA}" presName="parentLeftMargin" presStyleLbl="node1" presStyleIdx="0" presStyleCnt="6"/>
      <dgm:spPr/>
    </dgm:pt>
    <dgm:pt modelId="{62BFA467-0EB8-4D31-908E-0BDB49DE95B2}" type="pres">
      <dgm:prSet presAssocID="{6CE6C46D-8730-4590-9F6F-32B18C6158CA}" presName="parentText" presStyleLbl="node1" presStyleIdx="0" presStyleCnt="6">
        <dgm:presLayoutVars>
          <dgm:chMax val="0"/>
          <dgm:bulletEnabled val="1"/>
        </dgm:presLayoutVars>
      </dgm:prSet>
      <dgm:spPr/>
    </dgm:pt>
    <dgm:pt modelId="{62E5588F-0F7A-4204-B56D-4FE8009029E7}" type="pres">
      <dgm:prSet presAssocID="{6CE6C46D-8730-4590-9F6F-32B18C6158CA}" presName="negativeSpace" presStyleCnt="0"/>
      <dgm:spPr/>
    </dgm:pt>
    <dgm:pt modelId="{0180D6CF-3B5F-4F1B-AEF6-ECFD6AB6C362}" type="pres">
      <dgm:prSet presAssocID="{6CE6C46D-8730-4590-9F6F-32B18C6158CA}" presName="childText" presStyleLbl="conFgAcc1" presStyleIdx="0" presStyleCnt="6">
        <dgm:presLayoutVars>
          <dgm:bulletEnabled val="1"/>
        </dgm:presLayoutVars>
      </dgm:prSet>
      <dgm:spPr/>
    </dgm:pt>
    <dgm:pt modelId="{5300D42B-DE78-45F5-9B18-6FC2349D062A}" type="pres">
      <dgm:prSet presAssocID="{BDA61E9D-FD1D-45B3-8EB5-391BCE9455EF}" presName="spaceBetweenRectangles" presStyleCnt="0"/>
      <dgm:spPr/>
    </dgm:pt>
    <dgm:pt modelId="{72CFDB66-AFED-443C-9A39-CB0AFD4BD28D}" type="pres">
      <dgm:prSet presAssocID="{D6ACCF83-1492-4BC0-B8D7-03E95BFF8933}" presName="parentLin" presStyleCnt="0"/>
      <dgm:spPr/>
    </dgm:pt>
    <dgm:pt modelId="{61330D1D-6E21-4886-A7F0-A8A5988A4876}" type="pres">
      <dgm:prSet presAssocID="{D6ACCF83-1492-4BC0-B8D7-03E95BFF8933}" presName="parentLeftMargin" presStyleLbl="node1" presStyleIdx="0" presStyleCnt="6"/>
      <dgm:spPr/>
    </dgm:pt>
    <dgm:pt modelId="{95400970-87ED-4680-940D-2B9655339998}" type="pres">
      <dgm:prSet presAssocID="{D6ACCF83-1492-4BC0-B8D7-03E95BFF8933}" presName="parentText" presStyleLbl="node1" presStyleIdx="1" presStyleCnt="6" custLinFactNeighborY="3374">
        <dgm:presLayoutVars>
          <dgm:chMax val="0"/>
          <dgm:bulletEnabled val="1"/>
        </dgm:presLayoutVars>
      </dgm:prSet>
      <dgm:spPr/>
    </dgm:pt>
    <dgm:pt modelId="{4770FCD8-C806-4DAB-9762-A4F90AAC1BD3}" type="pres">
      <dgm:prSet presAssocID="{D6ACCF83-1492-4BC0-B8D7-03E95BFF8933}" presName="negativeSpace" presStyleCnt="0"/>
      <dgm:spPr/>
    </dgm:pt>
    <dgm:pt modelId="{43635674-0955-474F-B083-B59BF1AD9CF9}" type="pres">
      <dgm:prSet presAssocID="{D6ACCF83-1492-4BC0-B8D7-03E95BFF8933}" presName="childText" presStyleLbl="conFgAcc1" presStyleIdx="1" presStyleCnt="6">
        <dgm:presLayoutVars>
          <dgm:bulletEnabled val="1"/>
        </dgm:presLayoutVars>
      </dgm:prSet>
      <dgm:spPr/>
    </dgm:pt>
    <dgm:pt modelId="{1792B4DD-0297-47F3-BD1F-8CBB760AECA5}" type="pres">
      <dgm:prSet presAssocID="{D6CC4233-078B-46E0-8852-E657D6868022}" presName="spaceBetweenRectangles" presStyleCnt="0"/>
      <dgm:spPr/>
    </dgm:pt>
    <dgm:pt modelId="{14DBCAC6-83F7-4C20-BFB4-110CCEB42D30}" type="pres">
      <dgm:prSet presAssocID="{3F9748E0-4B61-4192-924D-6F1C2CAE0E04}" presName="parentLin" presStyleCnt="0"/>
      <dgm:spPr/>
    </dgm:pt>
    <dgm:pt modelId="{E7BB4A73-5CA1-4D7B-BEAA-FFC47BD02955}" type="pres">
      <dgm:prSet presAssocID="{3F9748E0-4B61-4192-924D-6F1C2CAE0E04}" presName="parentLeftMargin" presStyleLbl="node1" presStyleIdx="1" presStyleCnt="6"/>
      <dgm:spPr/>
    </dgm:pt>
    <dgm:pt modelId="{B33D07D0-10C5-4939-9407-555E3254FF9B}" type="pres">
      <dgm:prSet presAssocID="{3F9748E0-4B61-4192-924D-6F1C2CAE0E04}" presName="parentText" presStyleLbl="node1" presStyleIdx="2" presStyleCnt="6">
        <dgm:presLayoutVars>
          <dgm:chMax val="0"/>
          <dgm:bulletEnabled val="1"/>
        </dgm:presLayoutVars>
      </dgm:prSet>
      <dgm:spPr/>
    </dgm:pt>
    <dgm:pt modelId="{18FF7CA2-EC95-436D-B3A3-5B5590808D08}" type="pres">
      <dgm:prSet presAssocID="{3F9748E0-4B61-4192-924D-6F1C2CAE0E04}" presName="negativeSpace" presStyleCnt="0"/>
      <dgm:spPr/>
    </dgm:pt>
    <dgm:pt modelId="{CCBE5A0E-5FE5-4EA9-A466-F5E8A9094129}" type="pres">
      <dgm:prSet presAssocID="{3F9748E0-4B61-4192-924D-6F1C2CAE0E04}" presName="childText" presStyleLbl="conFgAcc1" presStyleIdx="2" presStyleCnt="6">
        <dgm:presLayoutVars>
          <dgm:bulletEnabled val="1"/>
        </dgm:presLayoutVars>
      </dgm:prSet>
      <dgm:spPr/>
    </dgm:pt>
    <dgm:pt modelId="{C9C182BE-517F-4299-B9D0-961A1FFA0505}" type="pres">
      <dgm:prSet presAssocID="{F54F43F2-5EA3-4BCF-B688-CD21B3B67594}" presName="spaceBetweenRectangles" presStyleCnt="0"/>
      <dgm:spPr/>
    </dgm:pt>
    <dgm:pt modelId="{2549CCC8-7422-4A5D-A086-6D4528A15165}" type="pres">
      <dgm:prSet presAssocID="{C9EC050D-A26B-4B4B-9082-A82D1412BE36}" presName="parentLin" presStyleCnt="0"/>
      <dgm:spPr/>
    </dgm:pt>
    <dgm:pt modelId="{8CA1EF63-9D18-4707-A1A9-1067A65CA2AD}" type="pres">
      <dgm:prSet presAssocID="{C9EC050D-A26B-4B4B-9082-A82D1412BE36}" presName="parentLeftMargin" presStyleLbl="node1" presStyleIdx="2" presStyleCnt="6"/>
      <dgm:spPr/>
    </dgm:pt>
    <dgm:pt modelId="{DD8B7004-205C-449F-910C-4D9C816181D7}" type="pres">
      <dgm:prSet presAssocID="{C9EC050D-A26B-4B4B-9082-A82D1412BE36}" presName="parentText" presStyleLbl="node1" presStyleIdx="3" presStyleCnt="6" custLinFactNeighborX="4863" custLinFactNeighborY="5736">
        <dgm:presLayoutVars>
          <dgm:chMax val="0"/>
          <dgm:bulletEnabled val="1"/>
        </dgm:presLayoutVars>
      </dgm:prSet>
      <dgm:spPr/>
    </dgm:pt>
    <dgm:pt modelId="{1A7DAF62-32F2-412E-93EF-381F038FE921}" type="pres">
      <dgm:prSet presAssocID="{C9EC050D-A26B-4B4B-9082-A82D1412BE36}" presName="negativeSpace" presStyleCnt="0"/>
      <dgm:spPr/>
    </dgm:pt>
    <dgm:pt modelId="{28E30854-B147-4CBE-BD51-1374562D21AE}" type="pres">
      <dgm:prSet presAssocID="{C9EC050D-A26B-4B4B-9082-A82D1412BE36}" presName="childText" presStyleLbl="conFgAcc1" presStyleIdx="3" presStyleCnt="6">
        <dgm:presLayoutVars>
          <dgm:bulletEnabled val="1"/>
        </dgm:presLayoutVars>
      </dgm:prSet>
      <dgm:spPr/>
    </dgm:pt>
    <dgm:pt modelId="{9B4AD5A3-0BB2-43FB-B456-95E65EFD0CA1}" type="pres">
      <dgm:prSet presAssocID="{370C5233-2E78-429D-89A8-60DBA12CB3AE}" presName="spaceBetweenRectangles" presStyleCnt="0"/>
      <dgm:spPr/>
    </dgm:pt>
    <dgm:pt modelId="{FBB20879-B206-4140-9D19-F8ECE087E2FE}" type="pres">
      <dgm:prSet presAssocID="{577640EA-284F-4C96-B520-41DAAE32B6E4}" presName="parentLin" presStyleCnt="0"/>
      <dgm:spPr/>
    </dgm:pt>
    <dgm:pt modelId="{1DF5BEB5-7904-43BC-90F8-CDDE763678FF}" type="pres">
      <dgm:prSet presAssocID="{577640EA-284F-4C96-B520-41DAAE32B6E4}" presName="parentLeftMargin" presStyleLbl="node1" presStyleIdx="3" presStyleCnt="6"/>
      <dgm:spPr/>
    </dgm:pt>
    <dgm:pt modelId="{662E157A-ACBB-49D8-9E09-AD60247C7B06}" type="pres">
      <dgm:prSet presAssocID="{577640EA-284F-4C96-B520-41DAAE32B6E4}" presName="parentText" presStyleLbl="node1" presStyleIdx="4" presStyleCnt="6">
        <dgm:presLayoutVars>
          <dgm:chMax val="0"/>
          <dgm:bulletEnabled val="1"/>
        </dgm:presLayoutVars>
      </dgm:prSet>
      <dgm:spPr/>
    </dgm:pt>
    <dgm:pt modelId="{EF439432-4A78-4782-B829-668D88ED7A5D}" type="pres">
      <dgm:prSet presAssocID="{577640EA-284F-4C96-B520-41DAAE32B6E4}" presName="negativeSpace" presStyleCnt="0"/>
      <dgm:spPr/>
    </dgm:pt>
    <dgm:pt modelId="{8D72D01D-3EEB-4BCE-9C08-E343EFD94DA1}" type="pres">
      <dgm:prSet presAssocID="{577640EA-284F-4C96-B520-41DAAE32B6E4}" presName="childText" presStyleLbl="conFgAcc1" presStyleIdx="4" presStyleCnt="6">
        <dgm:presLayoutVars>
          <dgm:bulletEnabled val="1"/>
        </dgm:presLayoutVars>
      </dgm:prSet>
      <dgm:spPr/>
    </dgm:pt>
    <dgm:pt modelId="{BAF1F17F-5279-4B2C-B7EB-D1503199D57F}" type="pres">
      <dgm:prSet presAssocID="{98CC994A-E6AA-4001-93C7-AB381DEE4976}" presName="spaceBetweenRectangles" presStyleCnt="0"/>
      <dgm:spPr/>
    </dgm:pt>
    <dgm:pt modelId="{DFEAC6E2-1893-42DA-820D-8963A35A6943}" type="pres">
      <dgm:prSet presAssocID="{16C88F39-5219-4211-8773-F7BECE7C7089}" presName="parentLin" presStyleCnt="0"/>
      <dgm:spPr/>
    </dgm:pt>
    <dgm:pt modelId="{3511DE03-23AB-4B1A-BDA4-B260320E569E}" type="pres">
      <dgm:prSet presAssocID="{16C88F39-5219-4211-8773-F7BECE7C7089}" presName="parentLeftMargin" presStyleLbl="node1" presStyleIdx="4" presStyleCnt="6"/>
      <dgm:spPr/>
    </dgm:pt>
    <dgm:pt modelId="{35338311-B02A-4C72-B6ED-0EE578E462D7}" type="pres">
      <dgm:prSet presAssocID="{16C88F39-5219-4211-8773-F7BECE7C7089}" presName="parentText" presStyleLbl="node1" presStyleIdx="5" presStyleCnt="6">
        <dgm:presLayoutVars>
          <dgm:chMax val="0"/>
          <dgm:bulletEnabled val="1"/>
        </dgm:presLayoutVars>
      </dgm:prSet>
      <dgm:spPr/>
    </dgm:pt>
    <dgm:pt modelId="{FFDAB99A-61D9-47E6-89B0-CB9B1F389054}" type="pres">
      <dgm:prSet presAssocID="{16C88F39-5219-4211-8773-F7BECE7C7089}" presName="negativeSpace" presStyleCnt="0"/>
      <dgm:spPr/>
    </dgm:pt>
    <dgm:pt modelId="{A62BA544-DBAB-4999-A14A-3797F2896E94}" type="pres">
      <dgm:prSet presAssocID="{16C88F39-5219-4211-8773-F7BECE7C7089}" presName="childText" presStyleLbl="conFgAcc1" presStyleIdx="5" presStyleCnt="6">
        <dgm:presLayoutVars>
          <dgm:bulletEnabled val="1"/>
        </dgm:presLayoutVars>
      </dgm:prSet>
      <dgm:spPr/>
    </dgm:pt>
  </dgm:ptLst>
  <dgm:cxnLst>
    <dgm:cxn modelId="{BC0D3F07-3461-435D-9D6A-41BA95FE0449}" srcId="{D1EC147D-DA8F-407C-951F-DBABF5A7C6CF}" destId="{D6ACCF83-1492-4BC0-B8D7-03E95BFF8933}" srcOrd="1" destOrd="0" parTransId="{9B340B8D-4D16-4613-9A80-E6BC6794B981}" sibTransId="{D6CC4233-078B-46E0-8852-E657D6868022}"/>
    <dgm:cxn modelId="{19658B13-0520-46B2-A062-2B20C7153E22}" type="presOf" srcId="{D1EC147D-DA8F-407C-951F-DBABF5A7C6CF}" destId="{117936E4-EE58-4A7E-8603-A042D40AC9E5}" srcOrd="0" destOrd="0" presId="urn:microsoft.com/office/officeart/2005/8/layout/list1"/>
    <dgm:cxn modelId="{771C6C17-23B9-4096-96C3-B91D03BB885F}" srcId="{D1EC147D-DA8F-407C-951F-DBABF5A7C6CF}" destId="{C9EC050D-A26B-4B4B-9082-A82D1412BE36}" srcOrd="3" destOrd="0" parTransId="{E5F1E542-409A-44E7-B3D8-3CEF3856A383}" sibTransId="{370C5233-2E78-429D-89A8-60DBA12CB3AE}"/>
    <dgm:cxn modelId="{797E482C-BCC8-4BB0-ACD6-FB96D377428E}" type="presOf" srcId="{577640EA-284F-4C96-B520-41DAAE32B6E4}" destId="{662E157A-ACBB-49D8-9E09-AD60247C7B06}" srcOrd="1" destOrd="0" presId="urn:microsoft.com/office/officeart/2005/8/layout/list1"/>
    <dgm:cxn modelId="{AF468936-7B28-4F96-8415-E44C3A276E47}" type="presOf" srcId="{16C88F39-5219-4211-8773-F7BECE7C7089}" destId="{3511DE03-23AB-4B1A-BDA4-B260320E569E}" srcOrd="0" destOrd="0" presId="urn:microsoft.com/office/officeart/2005/8/layout/list1"/>
    <dgm:cxn modelId="{45D42C41-82ED-42A9-863A-7C7E00F67E4E}" type="presOf" srcId="{577640EA-284F-4C96-B520-41DAAE32B6E4}" destId="{1DF5BEB5-7904-43BC-90F8-CDDE763678FF}" srcOrd="0" destOrd="0" presId="urn:microsoft.com/office/officeart/2005/8/layout/list1"/>
    <dgm:cxn modelId="{0E689743-CD76-4432-9CAA-08D7E5F4D4CE}" srcId="{D1EC147D-DA8F-407C-951F-DBABF5A7C6CF}" destId="{6CE6C46D-8730-4590-9F6F-32B18C6158CA}" srcOrd="0" destOrd="0" parTransId="{23DBFD57-3CBD-417B-88C6-DFC7E871985B}" sibTransId="{BDA61E9D-FD1D-45B3-8EB5-391BCE9455EF}"/>
    <dgm:cxn modelId="{1950F267-2E4F-4E31-BC6E-0BD3DF89F3DD}" type="presOf" srcId="{6CE6C46D-8730-4590-9F6F-32B18C6158CA}" destId="{62BFA467-0EB8-4D31-908E-0BDB49DE95B2}" srcOrd="1" destOrd="0" presId="urn:microsoft.com/office/officeart/2005/8/layout/list1"/>
    <dgm:cxn modelId="{291B8950-375C-4C16-AAE2-DA7744F0F675}" type="presOf" srcId="{16C88F39-5219-4211-8773-F7BECE7C7089}" destId="{35338311-B02A-4C72-B6ED-0EE578E462D7}" srcOrd="1" destOrd="0" presId="urn:microsoft.com/office/officeart/2005/8/layout/list1"/>
    <dgm:cxn modelId="{083DB971-320E-4DA0-A556-74BBE47F418E}" type="presOf" srcId="{D6ACCF83-1492-4BC0-B8D7-03E95BFF8933}" destId="{95400970-87ED-4680-940D-2B9655339998}" srcOrd="1" destOrd="0" presId="urn:microsoft.com/office/officeart/2005/8/layout/list1"/>
    <dgm:cxn modelId="{2622307F-67D6-4E18-B19E-2970BD3B35A6}" type="presOf" srcId="{3F9748E0-4B61-4192-924D-6F1C2CAE0E04}" destId="{E7BB4A73-5CA1-4D7B-BEAA-FFC47BD02955}" srcOrd="0" destOrd="0" presId="urn:microsoft.com/office/officeart/2005/8/layout/list1"/>
    <dgm:cxn modelId="{A736AF89-A518-4F50-8E36-799A36A65F0A}" type="presOf" srcId="{6CE6C46D-8730-4590-9F6F-32B18C6158CA}" destId="{EF6CC3EE-0192-4E2A-9A24-D011107BC567}" srcOrd="0" destOrd="0" presId="urn:microsoft.com/office/officeart/2005/8/layout/list1"/>
    <dgm:cxn modelId="{3B22A098-3060-4DF8-85B3-E459E26518B1}" type="presOf" srcId="{C9EC050D-A26B-4B4B-9082-A82D1412BE36}" destId="{DD8B7004-205C-449F-910C-4D9C816181D7}" srcOrd="1" destOrd="0" presId="urn:microsoft.com/office/officeart/2005/8/layout/list1"/>
    <dgm:cxn modelId="{D1A1F6B4-11E2-43E2-A3F7-E396094320A5}" type="presOf" srcId="{D6ACCF83-1492-4BC0-B8D7-03E95BFF8933}" destId="{61330D1D-6E21-4886-A7F0-A8A5988A4876}" srcOrd="0" destOrd="0" presId="urn:microsoft.com/office/officeart/2005/8/layout/list1"/>
    <dgm:cxn modelId="{BDCBC8CC-F64E-4002-8651-BAF046DB3AB5}" type="presOf" srcId="{C9EC050D-A26B-4B4B-9082-A82D1412BE36}" destId="{8CA1EF63-9D18-4707-A1A9-1067A65CA2AD}" srcOrd="0" destOrd="0" presId="urn:microsoft.com/office/officeart/2005/8/layout/list1"/>
    <dgm:cxn modelId="{74F8CBD4-80C7-4A79-BCD1-AF6642D05ED8}" type="presOf" srcId="{3F9748E0-4B61-4192-924D-6F1C2CAE0E04}" destId="{B33D07D0-10C5-4939-9407-555E3254FF9B}" srcOrd="1" destOrd="0" presId="urn:microsoft.com/office/officeart/2005/8/layout/list1"/>
    <dgm:cxn modelId="{96DA71D9-7ECE-43F9-B73A-F912C1678ADB}" srcId="{D1EC147D-DA8F-407C-951F-DBABF5A7C6CF}" destId="{577640EA-284F-4C96-B520-41DAAE32B6E4}" srcOrd="4" destOrd="0" parTransId="{AE0E22E0-4936-4D6D-9CFB-CE3D791ECAFF}" sibTransId="{98CC994A-E6AA-4001-93C7-AB381DEE4976}"/>
    <dgm:cxn modelId="{7A74B2DE-3621-47A4-862E-A15EC0A67C31}" srcId="{D1EC147D-DA8F-407C-951F-DBABF5A7C6CF}" destId="{3F9748E0-4B61-4192-924D-6F1C2CAE0E04}" srcOrd="2" destOrd="0" parTransId="{ABFBF6E5-97C8-401D-975C-09929C62EF55}" sibTransId="{F54F43F2-5EA3-4BCF-B688-CD21B3B67594}"/>
    <dgm:cxn modelId="{8FA2B5EF-B2B3-4ACC-9AC4-731784070C68}" srcId="{D1EC147D-DA8F-407C-951F-DBABF5A7C6CF}" destId="{16C88F39-5219-4211-8773-F7BECE7C7089}" srcOrd="5" destOrd="0" parTransId="{313E302C-BF8E-4FB2-A751-D699EF6843A7}" sibTransId="{2A4E7CCB-B61D-48EC-98FD-0CB35B9858C4}"/>
    <dgm:cxn modelId="{EB2A3CB7-C8B1-46F3-AED5-758292EF6633}" type="presParOf" srcId="{117936E4-EE58-4A7E-8603-A042D40AC9E5}" destId="{D2F83AB9-728C-432D-A0DC-8ACF4D060B01}" srcOrd="0" destOrd="0" presId="urn:microsoft.com/office/officeart/2005/8/layout/list1"/>
    <dgm:cxn modelId="{1865878C-5ADF-4A45-AA88-E9D8546185D4}" type="presParOf" srcId="{D2F83AB9-728C-432D-A0DC-8ACF4D060B01}" destId="{EF6CC3EE-0192-4E2A-9A24-D011107BC567}" srcOrd="0" destOrd="0" presId="urn:microsoft.com/office/officeart/2005/8/layout/list1"/>
    <dgm:cxn modelId="{A4BF3EC9-2B6F-46D1-8965-BC65C2B7411E}" type="presParOf" srcId="{D2F83AB9-728C-432D-A0DC-8ACF4D060B01}" destId="{62BFA467-0EB8-4D31-908E-0BDB49DE95B2}" srcOrd="1" destOrd="0" presId="urn:microsoft.com/office/officeart/2005/8/layout/list1"/>
    <dgm:cxn modelId="{D12369BF-FA8A-432F-ABC7-DBED2C2563D4}" type="presParOf" srcId="{117936E4-EE58-4A7E-8603-A042D40AC9E5}" destId="{62E5588F-0F7A-4204-B56D-4FE8009029E7}" srcOrd="1" destOrd="0" presId="urn:microsoft.com/office/officeart/2005/8/layout/list1"/>
    <dgm:cxn modelId="{726CBA37-18A4-45E4-B22E-F25C31BCCE60}" type="presParOf" srcId="{117936E4-EE58-4A7E-8603-A042D40AC9E5}" destId="{0180D6CF-3B5F-4F1B-AEF6-ECFD6AB6C362}" srcOrd="2" destOrd="0" presId="urn:microsoft.com/office/officeart/2005/8/layout/list1"/>
    <dgm:cxn modelId="{2177CCC7-E9A7-4F0D-BF7D-B7D399EBB43E}" type="presParOf" srcId="{117936E4-EE58-4A7E-8603-A042D40AC9E5}" destId="{5300D42B-DE78-45F5-9B18-6FC2349D062A}" srcOrd="3" destOrd="0" presId="urn:microsoft.com/office/officeart/2005/8/layout/list1"/>
    <dgm:cxn modelId="{2A12BA1C-47B0-4A99-852C-108D6D8B08CE}" type="presParOf" srcId="{117936E4-EE58-4A7E-8603-A042D40AC9E5}" destId="{72CFDB66-AFED-443C-9A39-CB0AFD4BD28D}" srcOrd="4" destOrd="0" presId="urn:microsoft.com/office/officeart/2005/8/layout/list1"/>
    <dgm:cxn modelId="{B8A2B49C-6A72-4CD4-9377-7B9CF8665509}" type="presParOf" srcId="{72CFDB66-AFED-443C-9A39-CB0AFD4BD28D}" destId="{61330D1D-6E21-4886-A7F0-A8A5988A4876}" srcOrd="0" destOrd="0" presId="urn:microsoft.com/office/officeart/2005/8/layout/list1"/>
    <dgm:cxn modelId="{99035580-B3FD-49C6-B16E-90AD21E9E571}" type="presParOf" srcId="{72CFDB66-AFED-443C-9A39-CB0AFD4BD28D}" destId="{95400970-87ED-4680-940D-2B9655339998}" srcOrd="1" destOrd="0" presId="urn:microsoft.com/office/officeart/2005/8/layout/list1"/>
    <dgm:cxn modelId="{FB189D4F-0B39-4CF0-BA86-44534A7F2A50}" type="presParOf" srcId="{117936E4-EE58-4A7E-8603-A042D40AC9E5}" destId="{4770FCD8-C806-4DAB-9762-A4F90AAC1BD3}" srcOrd="5" destOrd="0" presId="urn:microsoft.com/office/officeart/2005/8/layout/list1"/>
    <dgm:cxn modelId="{70239C2E-98D3-4F44-8733-413E9E8D56AA}" type="presParOf" srcId="{117936E4-EE58-4A7E-8603-A042D40AC9E5}" destId="{43635674-0955-474F-B083-B59BF1AD9CF9}" srcOrd="6" destOrd="0" presId="urn:microsoft.com/office/officeart/2005/8/layout/list1"/>
    <dgm:cxn modelId="{E2CC96AD-50E3-492F-8C28-65F7755B33C7}" type="presParOf" srcId="{117936E4-EE58-4A7E-8603-A042D40AC9E5}" destId="{1792B4DD-0297-47F3-BD1F-8CBB760AECA5}" srcOrd="7" destOrd="0" presId="urn:microsoft.com/office/officeart/2005/8/layout/list1"/>
    <dgm:cxn modelId="{B118113C-FFB8-4834-ABAB-0DCAC8397845}" type="presParOf" srcId="{117936E4-EE58-4A7E-8603-A042D40AC9E5}" destId="{14DBCAC6-83F7-4C20-BFB4-110CCEB42D30}" srcOrd="8" destOrd="0" presId="urn:microsoft.com/office/officeart/2005/8/layout/list1"/>
    <dgm:cxn modelId="{89247AAD-193C-4491-8014-14635DA71553}" type="presParOf" srcId="{14DBCAC6-83F7-4C20-BFB4-110CCEB42D30}" destId="{E7BB4A73-5CA1-4D7B-BEAA-FFC47BD02955}" srcOrd="0" destOrd="0" presId="urn:microsoft.com/office/officeart/2005/8/layout/list1"/>
    <dgm:cxn modelId="{2DBB3966-F8E9-4D6A-B742-FA4D5B51CC1B}" type="presParOf" srcId="{14DBCAC6-83F7-4C20-BFB4-110CCEB42D30}" destId="{B33D07D0-10C5-4939-9407-555E3254FF9B}" srcOrd="1" destOrd="0" presId="urn:microsoft.com/office/officeart/2005/8/layout/list1"/>
    <dgm:cxn modelId="{F03D27EC-6FD6-4412-9329-AB2E9422B7FD}" type="presParOf" srcId="{117936E4-EE58-4A7E-8603-A042D40AC9E5}" destId="{18FF7CA2-EC95-436D-B3A3-5B5590808D08}" srcOrd="9" destOrd="0" presId="urn:microsoft.com/office/officeart/2005/8/layout/list1"/>
    <dgm:cxn modelId="{D1D96C5E-DFBF-43A8-8A80-2D4286E43E24}" type="presParOf" srcId="{117936E4-EE58-4A7E-8603-A042D40AC9E5}" destId="{CCBE5A0E-5FE5-4EA9-A466-F5E8A9094129}" srcOrd="10" destOrd="0" presId="urn:microsoft.com/office/officeart/2005/8/layout/list1"/>
    <dgm:cxn modelId="{5DDA1623-A9B5-4DD5-AD59-D526198D9014}" type="presParOf" srcId="{117936E4-EE58-4A7E-8603-A042D40AC9E5}" destId="{C9C182BE-517F-4299-B9D0-961A1FFA0505}" srcOrd="11" destOrd="0" presId="urn:microsoft.com/office/officeart/2005/8/layout/list1"/>
    <dgm:cxn modelId="{A187FFF9-B7F4-43F9-BEEB-A88A39E5B64C}" type="presParOf" srcId="{117936E4-EE58-4A7E-8603-A042D40AC9E5}" destId="{2549CCC8-7422-4A5D-A086-6D4528A15165}" srcOrd="12" destOrd="0" presId="urn:microsoft.com/office/officeart/2005/8/layout/list1"/>
    <dgm:cxn modelId="{AFE8A563-B11B-469D-8297-F63E0E46B06B}" type="presParOf" srcId="{2549CCC8-7422-4A5D-A086-6D4528A15165}" destId="{8CA1EF63-9D18-4707-A1A9-1067A65CA2AD}" srcOrd="0" destOrd="0" presId="urn:microsoft.com/office/officeart/2005/8/layout/list1"/>
    <dgm:cxn modelId="{172340AC-F081-46A4-B812-899432981173}" type="presParOf" srcId="{2549CCC8-7422-4A5D-A086-6D4528A15165}" destId="{DD8B7004-205C-449F-910C-4D9C816181D7}" srcOrd="1" destOrd="0" presId="urn:microsoft.com/office/officeart/2005/8/layout/list1"/>
    <dgm:cxn modelId="{AD38AFBA-5A17-477B-ACB8-91995303AAC0}" type="presParOf" srcId="{117936E4-EE58-4A7E-8603-A042D40AC9E5}" destId="{1A7DAF62-32F2-412E-93EF-381F038FE921}" srcOrd="13" destOrd="0" presId="urn:microsoft.com/office/officeart/2005/8/layout/list1"/>
    <dgm:cxn modelId="{FD6166B2-4DED-41C7-B3D7-899D945DA3AE}" type="presParOf" srcId="{117936E4-EE58-4A7E-8603-A042D40AC9E5}" destId="{28E30854-B147-4CBE-BD51-1374562D21AE}" srcOrd="14" destOrd="0" presId="urn:microsoft.com/office/officeart/2005/8/layout/list1"/>
    <dgm:cxn modelId="{020539B6-726C-4460-8E11-43929BD183BA}" type="presParOf" srcId="{117936E4-EE58-4A7E-8603-A042D40AC9E5}" destId="{9B4AD5A3-0BB2-43FB-B456-95E65EFD0CA1}" srcOrd="15" destOrd="0" presId="urn:microsoft.com/office/officeart/2005/8/layout/list1"/>
    <dgm:cxn modelId="{52F0B025-F97C-48A3-B280-DCB5693783AB}" type="presParOf" srcId="{117936E4-EE58-4A7E-8603-A042D40AC9E5}" destId="{FBB20879-B206-4140-9D19-F8ECE087E2FE}" srcOrd="16" destOrd="0" presId="urn:microsoft.com/office/officeart/2005/8/layout/list1"/>
    <dgm:cxn modelId="{A57BD79C-C7B1-40E8-9DEB-AB4FC566DA1F}" type="presParOf" srcId="{FBB20879-B206-4140-9D19-F8ECE087E2FE}" destId="{1DF5BEB5-7904-43BC-90F8-CDDE763678FF}" srcOrd="0" destOrd="0" presId="urn:microsoft.com/office/officeart/2005/8/layout/list1"/>
    <dgm:cxn modelId="{BFBDA3F3-89DE-4EC4-ABA6-69363073940E}" type="presParOf" srcId="{FBB20879-B206-4140-9D19-F8ECE087E2FE}" destId="{662E157A-ACBB-49D8-9E09-AD60247C7B06}" srcOrd="1" destOrd="0" presId="urn:microsoft.com/office/officeart/2005/8/layout/list1"/>
    <dgm:cxn modelId="{CF8F3CE9-90C2-4A3A-BC6A-FF5664BC087F}" type="presParOf" srcId="{117936E4-EE58-4A7E-8603-A042D40AC9E5}" destId="{EF439432-4A78-4782-B829-668D88ED7A5D}" srcOrd="17" destOrd="0" presId="urn:microsoft.com/office/officeart/2005/8/layout/list1"/>
    <dgm:cxn modelId="{A306C3B1-D805-49BC-BA7C-0B704B5DEB41}" type="presParOf" srcId="{117936E4-EE58-4A7E-8603-A042D40AC9E5}" destId="{8D72D01D-3EEB-4BCE-9C08-E343EFD94DA1}" srcOrd="18" destOrd="0" presId="urn:microsoft.com/office/officeart/2005/8/layout/list1"/>
    <dgm:cxn modelId="{554AB2BE-68C8-4F40-A681-E725BF49758B}" type="presParOf" srcId="{117936E4-EE58-4A7E-8603-A042D40AC9E5}" destId="{BAF1F17F-5279-4B2C-B7EB-D1503199D57F}" srcOrd="19" destOrd="0" presId="urn:microsoft.com/office/officeart/2005/8/layout/list1"/>
    <dgm:cxn modelId="{BFA4A3BC-12CE-4A2D-830D-60DBF0B36011}" type="presParOf" srcId="{117936E4-EE58-4A7E-8603-A042D40AC9E5}" destId="{DFEAC6E2-1893-42DA-820D-8963A35A6943}" srcOrd="20" destOrd="0" presId="urn:microsoft.com/office/officeart/2005/8/layout/list1"/>
    <dgm:cxn modelId="{2E5F0361-38D5-4C63-ACA5-AD218562A22E}" type="presParOf" srcId="{DFEAC6E2-1893-42DA-820D-8963A35A6943}" destId="{3511DE03-23AB-4B1A-BDA4-B260320E569E}" srcOrd="0" destOrd="0" presId="urn:microsoft.com/office/officeart/2005/8/layout/list1"/>
    <dgm:cxn modelId="{A1FB3E8B-30FC-43B5-AFA6-1F75C2BEF176}" type="presParOf" srcId="{DFEAC6E2-1893-42DA-820D-8963A35A6943}" destId="{35338311-B02A-4C72-B6ED-0EE578E462D7}" srcOrd="1" destOrd="0" presId="urn:microsoft.com/office/officeart/2005/8/layout/list1"/>
    <dgm:cxn modelId="{970817EE-A397-4015-BE10-F96F1D039B34}" type="presParOf" srcId="{117936E4-EE58-4A7E-8603-A042D40AC9E5}" destId="{FFDAB99A-61D9-47E6-89B0-CB9B1F389054}" srcOrd="21" destOrd="0" presId="urn:microsoft.com/office/officeart/2005/8/layout/list1"/>
    <dgm:cxn modelId="{C13AAE02-B4C8-4F0B-8956-2687C2731C00}" type="presParOf" srcId="{117936E4-EE58-4A7E-8603-A042D40AC9E5}" destId="{A62BA544-DBAB-4999-A14A-3797F2896E94}" srcOrd="22" destOrd="0" presId="urn:microsoft.com/office/officeart/2005/8/layout/list1"/>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A8A3714D-6621-4062-9720-72FB12143CDB}" type="doc">
      <dgm:prSet loTypeId="urn:microsoft.com/office/officeart/2005/8/layout/hierarchy1" loCatId="hierarchy" qsTypeId="urn:microsoft.com/office/officeart/2005/8/quickstyle/simple1" qsCatId="simple" csTypeId="urn:microsoft.com/office/officeart/2005/8/colors/accent0_3" csCatId="mainScheme" phldr="1"/>
      <dgm:spPr/>
      <dgm:t>
        <a:bodyPr/>
        <a:lstStyle/>
        <a:p>
          <a:endParaRPr lang="tr-TR"/>
        </a:p>
      </dgm:t>
    </dgm:pt>
    <dgm:pt modelId="{FCAD9E3A-95A5-4910-82E1-F704EE405400}">
      <dgm:prSet phldrT="[Metin]"/>
      <dgm:spPr/>
      <dgm:t>
        <a:bodyPr/>
        <a:lstStyle/>
        <a:p>
          <a:pPr algn="ctr"/>
          <a:r>
            <a:rPr lang="tr-TR"/>
            <a:t>Programınızı akredite edecek kurum/kuruluş bulunmakta mıdır?</a:t>
          </a:r>
          <a:r>
            <a:rPr lang="tr-TR" b="1"/>
            <a:t> </a:t>
          </a:r>
          <a:endParaRPr lang="tr-TR"/>
        </a:p>
      </dgm:t>
    </dgm:pt>
    <dgm:pt modelId="{4963A89E-6D9C-46B0-B2FD-1ABC5F09D501}" type="parTrans" cxnId="{71B48398-F8F6-4650-96BF-4B117BE1D099}">
      <dgm:prSet/>
      <dgm:spPr/>
      <dgm:t>
        <a:bodyPr/>
        <a:lstStyle/>
        <a:p>
          <a:pPr algn="ctr"/>
          <a:endParaRPr lang="tr-TR"/>
        </a:p>
      </dgm:t>
    </dgm:pt>
    <dgm:pt modelId="{DE99A310-E152-4F9A-A2B8-1E9A56659509}" type="sibTrans" cxnId="{71B48398-F8F6-4650-96BF-4B117BE1D099}">
      <dgm:prSet/>
      <dgm:spPr/>
      <dgm:t>
        <a:bodyPr/>
        <a:lstStyle/>
        <a:p>
          <a:pPr algn="ctr"/>
          <a:endParaRPr lang="tr-TR"/>
        </a:p>
      </dgm:t>
    </dgm:pt>
    <dgm:pt modelId="{8701CB14-39C5-4300-AD84-CD156371CAC4}">
      <dgm:prSet phldrT="[Metin]"/>
      <dgm:spPr/>
      <dgm:t>
        <a:bodyPr/>
        <a:lstStyle/>
        <a:p>
          <a:pPr algn="ctr"/>
          <a:r>
            <a:rPr lang="tr-TR">
              <a:solidFill>
                <a:srgbClr val="FF0000"/>
              </a:solidFill>
            </a:rPr>
            <a:t>Evet</a:t>
          </a:r>
        </a:p>
      </dgm:t>
    </dgm:pt>
    <dgm:pt modelId="{F65F1D0D-2AD1-43A8-95DF-F6E2F9574AB8}" type="parTrans" cxnId="{5E3C89A4-4C56-4E63-BCBD-6FC03A6D292D}">
      <dgm:prSet/>
      <dgm:spPr/>
      <dgm:t>
        <a:bodyPr/>
        <a:lstStyle/>
        <a:p>
          <a:pPr algn="ctr"/>
          <a:endParaRPr lang="tr-TR"/>
        </a:p>
      </dgm:t>
    </dgm:pt>
    <dgm:pt modelId="{0001ED61-4109-45E8-ACF5-E7A271CAA7A1}" type="sibTrans" cxnId="{5E3C89A4-4C56-4E63-BCBD-6FC03A6D292D}">
      <dgm:prSet/>
      <dgm:spPr/>
      <dgm:t>
        <a:bodyPr/>
        <a:lstStyle/>
        <a:p>
          <a:pPr algn="ctr"/>
          <a:endParaRPr lang="tr-TR"/>
        </a:p>
      </dgm:t>
    </dgm:pt>
    <dgm:pt modelId="{850A9827-C785-46DD-AF9D-E57A8EC74D72}">
      <dgm:prSet phldrT="[Metin]"/>
      <dgm:spPr/>
      <dgm:t>
        <a:bodyPr/>
        <a:lstStyle/>
        <a:p>
          <a:pPr algn="ctr"/>
          <a:r>
            <a:rPr lang="tr-TR"/>
            <a:t>Hayır</a:t>
          </a:r>
        </a:p>
      </dgm:t>
    </dgm:pt>
    <dgm:pt modelId="{6ECB49FD-7329-48FA-A36A-2BA9A7074FA5}" type="parTrans" cxnId="{4A9AB18B-7ACE-4C0B-B4DA-B8CDE133DFE7}">
      <dgm:prSet/>
      <dgm:spPr/>
      <dgm:t>
        <a:bodyPr/>
        <a:lstStyle/>
        <a:p>
          <a:pPr algn="ctr"/>
          <a:endParaRPr lang="tr-TR"/>
        </a:p>
      </dgm:t>
    </dgm:pt>
    <dgm:pt modelId="{697CA6B9-8A2A-421C-A35C-83CD9804B776}" type="sibTrans" cxnId="{4A9AB18B-7ACE-4C0B-B4DA-B8CDE133DFE7}">
      <dgm:prSet/>
      <dgm:spPr/>
      <dgm:t>
        <a:bodyPr/>
        <a:lstStyle/>
        <a:p>
          <a:pPr algn="ctr"/>
          <a:endParaRPr lang="tr-TR"/>
        </a:p>
      </dgm:t>
    </dgm:pt>
    <dgm:pt modelId="{28BF2EA1-7F05-4C88-8FBA-B2B3E53830DD}">
      <dgm:prSet/>
      <dgm:spPr/>
      <dgm:t>
        <a:bodyPr/>
        <a:lstStyle/>
        <a:p>
          <a:r>
            <a:rPr lang="tr-TR"/>
            <a:t>Programınıza ilişkin akreditasyon başvurusu bulunmakta mıdır?</a:t>
          </a:r>
        </a:p>
      </dgm:t>
    </dgm:pt>
    <dgm:pt modelId="{AB0C0109-E998-4152-A3BA-EE454972A0F5}" type="parTrans" cxnId="{4FB0A4F2-0A75-4C7E-B55C-A3DD097719DD}">
      <dgm:prSet/>
      <dgm:spPr/>
      <dgm:t>
        <a:bodyPr/>
        <a:lstStyle/>
        <a:p>
          <a:endParaRPr lang="tr-TR"/>
        </a:p>
      </dgm:t>
    </dgm:pt>
    <dgm:pt modelId="{D7A36DD1-414E-4DEE-AFA5-2E6B6FCAE7BF}" type="sibTrans" cxnId="{4FB0A4F2-0A75-4C7E-B55C-A3DD097719DD}">
      <dgm:prSet/>
      <dgm:spPr/>
      <dgm:t>
        <a:bodyPr/>
        <a:lstStyle/>
        <a:p>
          <a:endParaRPr lang="tr-TR"/>
        </a:p>
      </dgm:t>
    </dgm:pt>
    <dgm:pt modelId="{C61BD1A9-CEC8-4312-B8EA-C07A30B6F192}">
      <dgm:prSet/>
      <dgm:spPr/>
      <dgm:t>
        <a:bodyPr/>
        <a:lstStyle/>
        <a:p>
          <a:r>
            <a:rPr lang="tr-TR">
              <a:solidFill>
                <a:sysClr val="windowText" lastClr="000000"/>
              </a:solidFill>
            </a:rPr>
            <a:t>Hayır</a:t>
          </a:r>
        </a:p>
      </dgm:t>
    </dgm:pt>
    <dgm:pt modelId="{7FC00309-6623-48CA-8ED5-F6B42A914447}" type="parTrans" cxnId="{C01ED522-976E-4086-AE89-3E453D315BA3}">
      <dgm:prSet/>
      <dgm:spPr/>
      <dgm:t>
        <a:bodyPr/>
        <a:lstStyle/>
        <a:p>
          <a:endParaRPr lang="tr-TR"/>
        </a:p>
      </dgm:t>
    </dgm:pt>
    <dgm:pt modelId="{3C7FB5BA-4D83-493D-A34B-8F7C51D9CE8A}" type="sibTrans" cxnId="{C01ED522-976E-4086-AE89-3E453D315BA3}">
      <dgm:prSet/>
      <dgm:spPr/>
      <dgm:t>
        <a:bodyPr/>
        <a:lstStyle/>
        <a:p>
          <a:endParaRPr lang="tr-TR"/>
        </a:p>
      </dgm:t>
    </dgm:pt>
    <dgm:pt modelId="{DAC87DF0-E023-4C9C-9438-D391D972B345}">
      <dgm:prSet/>
      <dgm:spPr/>
      <dgm:t>
        <a:bodyPr/>
        <a:lstStyle/>
        <a:p>
          <a:r>
            <a:rPr lang="tr-TR">
              <a:solidFill>
                <a:srgbClr val="FF0000"/>
              </a:solidFill>
            </a:rPr>
            <a:t>Evet</a:t>
          </a:r>
        </a:p>
      </dgm:t>
    </dgm:pt>
    <dgm:pt modelId="{B95E5AEC-45F9-41B5-A767-2E73E2E11118}" type="parTrans" cxnId="{89459041-C5F7-4E35-8714-46BBF78D564D}">
      <dgm:prSet/>
      <dgm:spPr/>
      <dgm:t>
        <a:bodyPr/>
        <a:lstStyle/>
        <a:p>
          <a:endParaRPr lang="tr-TR"/>
        </a:p>
      </dgm:t>
    </dgm:pt>
    <dgm:pt modelId="{ED09F4A8-B902-4286-A76B-F0D7FB7328FC}" type="sibTrans" cxnId="{89459041-C5F7-4E35-8714-46BBF78D564D}">
      <dgm:prSet/>
      <dgm:spPr/>
      <dgm:t>
        <a:bodyPr/>
        <a:lstStyle/>
        <a:p>
          <a:endParaRPr lang="tr-TR"/>
        </a:p>
      </dgm:t>
    </dgm:pt>
    <dgm:pt modelId="{1DEC9F28-E8E9-4C6D-92EC-86C77FC0C2A2}">
      <dgm:prSet/>
      <dgm:spPr/>
      <dgm:t>
        <a:bodyPr/>
        <a:lstStyle/>
        <a:p>
          <a:r>
            <a:rPr lang="tr-TR"/>
            <a:t>Akredistasyon başvurunuzun son durumuna ilişkin bilgi sununuz</a:t>
          </a:r>
        </a:p>
      </dgm:t>
    </dgm:pt>
    <dgm:pt modelId="{19699388-D7DD-40F7-8780-FF29EF9E69D8}" type="parTrans" cxnId="{C641A0A7-B1E8-4211-8BB3-BF7C9E95B8AE}">
      <dgm:prSet/>
      <dgm:spPr/>
      <dgm:t>
        <a:bodyPr/>
        <a:lstStyle/>
        <a:p>
          <a:endParaRPr lang="tr-TR"/>
        </a:p>
      </dgm:t>
    </dgm:pt>
    <dgm:pt modelId="{35689CA9-C4A2-479F-9EA0-16E0B8804437}" type="sibTrans" cxnId="{C641A0A7-B1E8-4211-8BB3-BF7C9E95B8AE}">
      <dgm:prSet/>
      <dgm:spPr/>
      <dgm:t>
        <a:bodyPr/>
        <a:lstStyle/>
        <a:p>
          <a:endParaRPr lang="tr-TR"/>
        </a:p>
      </dgm:t>
    </dgm:pt>
    <dgm:pt modelId="{63D74060-D0C9-4AC3-BDBA-755BD814300A}">
      <dgm:prSet/>
      <dgm:spPr/>
      <dgm:t>
        <a:bodyPr/>
        <a:lstStyle/>
        <a:p>
          <a:r>
            <a:rPr lang="tr-TR"/>
            <a:t>Program akreditasyon çalışması yapılmakta mıdır?</a:t>
          </a:r>
        </a:p>
      </dgm:t>
    </dgm:pt>
    <dgm:pt modelId="{1B923944-F2F7-4620-A494-84517E66F09B}" type="parTrans" cxnId="{009DF677-187F-44F8-A7E5-60424C4AD5D3}">
      <dgm:prSet/>
      <dgm:spPr/>
      <dgm:t>
        <a:bodyPr/>
        <a:lstStyle/>
        <a:p>
          <a:endParaRPr lang="tr-TR"/>
        </a:p>
      </dgm:t>
    </dgm:pt>
    <dgm:pt modelId="{42C64CC1-03F3-43A0-B429-F673B4F07254}" type="sibTrans" cxnId="{009DF677-187F-44F8-A7E5-60424C4AD5D3}">
      <dgm:prSet/>
      <dgm:spPr/>
      <dgm:t>
        <a:bodyPr/>
        <a:lstStyle/>
        <a:p>
          <a:endParaRPr lang="tr-TR"/>
        </a:p>
      </dgm:t>
    </dgm:pt>
    <dgm:pt modelId="{9609CCEC-CBF3-424B-BB23-221EED9B3632}">
      <dgm:prSet/>
      <dgm:spPr/>
      <dgm:t>
        <a:bodyPr/>
        <a:lstStyle/>
        <a:p>
          <a:r>
            <a:rPr lang="tr-TR"/>
            <a:t>Hayır</a:t>
          </a:r>
        </a:p>
      </dgm:t>
    </dgm:pt>
    <dgm:pt modelId="{0786803D-5E12-49D9-BFC2-B06326437626}" type="parTrans" cxnId="{63150593-6AFD-4707-A3B2-84B800ECB173}">
      <dgm:prSet/>
      <dgm:spPr/>
      <dgm:t>
        <a:bodyPr/>
        <a:lstStyle/>
        <a:p>
          <a:endParaRPr lang="tr-TR"/>
        </a:p>
      </dgm:t>
    </dgm:pt>
    <dgm:pt modelId="{70E46210-A135-4FB7-80AA-058F820BC648}" type="sibTrans" cxnId="{63150593-6AFD-4707-A3B2-84B800ECB173}">
      <dgm:prSet/>
      <dgm:spPr/>
      <dgm:t>
        <a:bodyPr/>
        <a:lstStyle/>
        <a:p>
          <a:endParaRPr lang="tr-TR"/>
        </a:p>
      </dgm:t>
    </dgm:pt>
    <dgm:pt modelId="{3C679177-9B89-43B1-91F7-06CA6DA5B2A1}">
      <dgm:prSet/>
      <dgm:spPr/>
      <dgm:t>
        <a:bodyPr/>
        <a:lstStyle/>
        <a:p>
          <a:r>
            <a:rPr lang="tr-TR">
              <a:solidFill>
                <a:srgbClr val="FF0000"/>
              </a:solidFill>
            </a:rPr>
            <a:t>Evet</a:t>
          </a:r>
        </a:p>
      </dgm:t>
    </dgm:pt>
    <dgm:pt modelId="{16184965-A1A6-4816-8AFA-CDEC83EFEB6D}" type="parTrans" cxnId="{D53538F5-7A52-44C3-947C-D186A54FE5D5}">
      <dgm:prSet/>
      <dgm:spPr/>
      <dgm:t>
        <a:bodyPr/>
        <a:lstStyle/>
        <a:p>
          <a:endParaRPr lang="tr-TR"/>
        </a:p>
      </dgm:t>
    </dgm:pt>
    <dgm:pt modelId="{5C5FDFCA-002C-4EB1-AB25-F3440246F5EC}" type="sibTrans" cxnId="{D53538F5-7A52-44C3-947C-D186A54FE5D5}">
      <dgm:prSet/>
      <dgm:spPr/>
      <dgm:t>
        <a:bodyPr/>
        <a:lstStyle/>
        <a:p>
          <a:endParaRPr lang="tr-TR"/>
        </a:p>
      </dgm:t>
    </dgm:pt>
    <dgm:pt modelId="{926B1144-5083-48FD-BF29-4CA2B951FED3}" type="pres">
      <dgm:prSet presAssocID="{A8A3714D-6621-4062-9720-72FB12143CDB}" presName="hierChild1" presStyleCnt="0">
        <dgm:presLayoutVars>
          <dgm:chPref val="1"/>
          <dgm:dir/>
          <dgm:animOne val="branch"/>
          <dgm:animLvl val="lvl"/>
          <dgm:resizeHandles/>
        </dgm:presLayoutVars>
      </dgm:prSet>
      <dgm:spPr/>
    </dgm:pt>
    <dgm:pt modelId="{02D5C2B8-EDF1-40B6-9B47-0BB5BBD1A2FC}" type="pres">
      <dgm:prSet presAssocID="{FCAD9E3A-95A5-4910-82E1-F704EE405400}" presName="hierRoot1" presStyleCnt="0"/>
      <dgm:spPr/>
    </dgm:pt>
    <dgm:pt modelId="{EDF86757-5351-4A77-B52E-95BECC495AB3}" type="pres">
      <dgm:prSet presAssocID="{FCAD9E3A-95A5-4910-82E1-F704EE405400}" presName="composite" presStyleCnt="0"/>
      <dgm:spPr/>
    </dgm:pt>
    <dgm:pt modelId="{7FB13676-F4C7-494E-9030-7DA49F2D6612}" type="pres">
      <dgm:prSet presAssocID="{FCAD9E3A-95A5-4910-82E1-F704EE405400}" presName="background" presStyleLbl="node0" presStyleIdx="0" presStyleCnt="1"/>
      <dgm:spPr/>
    </dgm:pt>
    <dgm:pt modelId="{354A1F21-CE1D-42FB-8B8C-36FC5ECBF318}" type="pres">
      <dgm:prSet presAssocID="{FCAD9E3A-95A5-4910-82E1-F704EE405400}" presName="text" presStyleLbl="fgAcc0" presStyleIdx="0" presStyleCnt="1">
        <dgm:presLayoutVars>
          <dgm:chPref val="3"/>
        </dgm:presLayoutVars>
      </dgm:prSet>
      <dgm:spPr/>
    </dgm:pt>
    <dgm:pt modelId="{F72638D6-5B60-4118-AD3A-165DDF6C8412}" type="pres">
      <dgm:prSet presAssocID="{FCAD9E3A-95A5-4910-82E1-F704EE405400}" presName="hierChild2" presStyleCnt="0"/>
      <dgm:spPr/>
    </dgm:pt>
    <dgm:pt modelId="{F7DFEE6F-3D0B-40CD-863B-5C195F23EE33}" type="pres">
      <dgm:prSet presAssocID="{F65F1D0D-2AD1-43A8-95DF-F6E2F9574AB8}" presName="Name10" presStyleLbl="parChTrans1D2" presStyleIdx="0" presStyleCnt="2"/>
      <dgm:spPr/>
    </dgm:pt>
    <dgm:pt modelId="{BAD160C4-12EC-47A9-9313-254C37CF4E7C}" type="pres">
      <dgm:prSet presAssocID="{8701CB14-39C5-4300-AD84-CD156371CAC4}" presName="hierRoot2" presStyleCnt="0"/>
      <dgm:spPr/>
    </dgm:pt>
    <dgm:pt modelId="{5342CE1F-1EF0-461A-8CB6-0EE28FADB68A}" type="pres">
      <dgm:prSet presAssocID="{8701CB14-39C5-4300-AD84-CD156371CAC4}" presName="composite2" presStyleCnt="0"/>
      <dgm:spPr/>
    </dgm:pt>
    <dgm:pt modelId="{E339C6A3-FFF8-4F69-8A45-0D90464E3E29}" type="pres">
      <dgm:prSet presAssocID="{8701CB14-39C5-4300-AD84-CD156371CAC4}" presName="background2" presStyleLbl="node2" presStyleIdx="0" presStyleCnt="2"/>
      <dgm:spPr/>
    </dgm:pt>
    <dgm:pt modelId="{A3CAB41D-1658-43DB-BE59-5D132612CBB6}" type="pres">
      <dgm:prSet presAssocID="{8701CB14-39C5-4300-AD84-CD156371CAC4}" presName="text2" presStyleLbl="fgAcc2" presStyleIdx="0" presStyleCnt="2">
        <dgm:presLayoutVars>
          <dgm:chPref val="3"/>
        </dgm:presLayoutVars>
      </dgm:prSet>
      <dgm:spPr/>
    </dgm:pt>
    <dgm:pt modelId="{E8F9A219-4960-4983-A2DB-04D83EA4A237}" type="pres">
      <dgm:prSet presAssocID="{8701CB14-39C5-4300-AD84-CD156371CAC4}" presName="hierChild3" presStyleCnt="0"/>
      <dgm:spPr/>
    </dgm:pt>
    <dgm:pt modelId="{6DD59624-9C65-4FE4-B0E4-4F46440024BC}" type="pres">
      <dgm:prSet presAssocID="{AB0C0109-E998-4152-A3BA-EE454972A0F5}" presName="Name17" presStyleLbl="parChTrans1D3" presStyleIdx="0" presStyleCnt="1"/>
      <dgm:spPr/>
    </dgm:pt>
    <dgm:pt modelId="{E784FB41-8AF4-4CD2-AEDD-388D2E987FA8}" type="pres">
      <dgm:prSet presAssocID="{28BF2EA1-7F05-4C88-8FBA-B2B3E53830DD}" presName="hierRoot3" presStyleCnt="0"/>
      <dgm:spPr/>
    </dgm:pt>
    <dgm:pt modelId="{982F4278-03F2-4338-9433-32D78D94231E}" type="pres">
      <dgm:prSet presAssocID="{28BF2EA1-7F05-4C88-8FBA-B2B3E53830DD}" presName="composite3" presStyleCnt="0"/>
      <dgm:spPr/>
    </dgm:pt>
    <dgm:pt modelId="{67F289D9-D26B-4DE1-BCB6-99EF1A810B7B}" type="pres">
      <dgm:prSet presAssocID="{28BF2EA1-7F05-4C88-8FBA-B2B3E53830DD}" presName="background3" presStyleLbl="node3" presStyleIdx="0" presStyleCnt="1"/>
      <dgm:spPr/>
    </dgm:pt>
    <dgm:pt modelId="{FD66A631-CEEB-4D29-B96A-4EA8EAED8AEC}" type="pres">
      <dgm:prSet presAssocID="{28BF2EA1-7F05-4C88-8FBA-B2B3E53830DD}" presName="text3" presStyleLbl="fgAcc3" presStyleIdx="0" presStyleCnt="1">
        <dgm:presLayoutVars>
          <dgm:chPref val="3"/>
        </dgm:presLayoutVars>
      </dgm:prSet>
      <dgm:spPr/>
    </dgm:pt>
    <dgm:pt modelId="{339F8593-1A76-42E2-B3D8-C9F85454DA38}" type="pres">
      <dgm:prSet presAssocID="{28BF2EA1-7F05-4C88-8FBA-B2B3E53830DD}" presName="hierChild4" presStyleCnt="0"/>
      <dgm:spPr/>
    </dgm:pt>
    <dgm:pt modelId="{89421A6D-B75C-4384-976D-3E74ABD4907C}" type="pres">
      <dgm:prSet presAssocID="{B95E5AEC-45F9-41B5-A767-2E73E2E11118}" presName="Name23" presStyleLbl="parChTrans1D4" presStyleIdx="0" presStyleCnt="6"/>
      <dgm:spPr/>
    </dgm:pt>
    <dgm:pt modelId="{A3B5AD19-C8AE-49ED-AE1B-BC93D034D925}" type="pres">
      <dgm:prSet presAssocID="{DAC87DF0-E023-4C9C-9438-D391D972B345}" presName="hierRoot4" presStyleCnt="0"/>
      <dgm:spPr/>
    </dgm:pt>
    <dgm:pt modelId="{0A63B375-1E2F-43DD-8ADA-7E43C981743A}" type="pres">
      <dgm:prSet presAssocID="{DAC87DF0-E023-4C9C-9438-D391D972B345}" presName="composite4" presStyleCnt="0"/>
      <dgm:spPr/>
    </dgm:pt>
    <dgm:pt modelId="{C6E9105D-34A1-4C90-AD51-DBEB810A3303}" type="pres">
      <dgm:prSet presAssocID="{DAC87DF0-E023-4C9C-9438-D391D972B345}" presName="background4" presStyleLbl="node4" presStyleIdx="0" presStyleCnt="6"/>
      <dgm:spPr/>
    </dgm:pt>
    <dgm:pt modelId="{E267788C-85C9-4A8A-8D66-3CDB1B9A9B32}" type="pres">
      <dgm:prSet presAssocID="{DAC87DF0-E023-4C9C-9438-D391D972B345}" presName="text4" presStyleLbl="fgAcc4" presStyleIdx="0" presStyleCnt="6">
        <dgm:presLayoutVars>
          <dgm:chPref val="3"/>
        </dgm:presLayoutVars>
      </dgm:prSet>
      <dgm:spPr/>
    </dgm:pt>
    <dgm:pt modelId="{3EA9270C-8E2D-4175-A04B-B79604A6C53A}" type="pres">
      <dgm:prSet presAssocID="{DAC87DF0-E023-4C9C-9438-D391D972B345}" presName="hierChild5" presStyleCnt="0"/>
      <dgm:spPr/>
    </dgm:pt>
    <dgm:pt modelId="{4FF10A59-C150-4658-BB5A-624A89E3F551}" type="pres">
      <dgm:prSet presAssocID="{19699388-D7DD-40F7-8780-FF29EF9E69D8}" presName="Name23" presStyleLbl="parChTrans1D4" presStyleIdx="1" presStyleCnt="6"/>
      <dgm:spPr/>
    </dgm:pt>
    <dgm:pt modelId="{C97270B9-FF37-43C0-9391-D31D1A17DE2E}" type="pres">
      <dgm:prSet presAssocID="{1DEC9F28-E8E9-4C6D-92EC-86C77FC0C2A2}" presName="hierRoot4" presStyleCnt="0"/>
      <dgm:spPr/>
    </dgm:pt>
    <dgm:pt modelId="{597781F0-1E4B-451F-B28D-CBE313DB4477}" type="pres">
      <dgm:prSet presAssocID="{1DEC9F28-E8E9-4C6D-92EC-86C77FC0C2A2}" presName="composite4" presStyleCnt="0"/>
      <dgm:spPr/>
    </dgm:pt>
    <dgm:pt modelId="{0449813F-16D7-449A-94CD-C5C236847869}" type="pres">
      <dgm:prSet presAssocID="{1DEC9F28-E8E9-4C6D-92EC-86C77FC0C2A2}" presName="background4" presStyleLbl="node4" presStyleIdx="1" presStyleCnt="6"/>
      <dgm:spPr/>
    </dgm:pt>
    <dgm:pt modelId="{0A0A80AC-326C-4727-8BAB-9DD9AA6F1900}" type="pres">
      <dgm:prSet presAssocID="{1DEC9F28-E8E9-4C6D-92EC-86C77FC0C2A2}" presName="text4" presStyleLbl="fgAcc4" presStyleIdx="1" presStyleCnt="6">
        <dgm:presLayoutVars>
          <dgm:chPref val="3"/>
        </dgm:presLayoutVars>
      </dgm:prSet>
      <dgm:spPr/>
    </dgm:pt>
    <dgm:pt modelId="{9E37FFB7-8D90-40BA-870C-02D2AD490761}" type="pres">
      <dgm:prSet presAssocID="{1DEC9F28-E8E9-4C6D-92EC-86C77FC0C2A2}" presName="hierChild5" presStyleCnt="0"/>
      <dgm:spPr/>
    </dgm:pt>
    <dgm:pt modelId="{E1237DCC-830F-48F8-B190-A36D6A474389}" type="pres">
      <dgm:prSet presAssocID="{7FC00309-6623-48CA-8ED5-F6B42A914447}" presName="Name23" presStyleLbl="parChTrans1D4" presStyleIdx="2" presStyleCnt="6"/>
      <dgm:spPr/>
    </dgm:pt>
    <dgm:pt modelId="{3318C641-CF44-4C1C-B01B-1B9805FE9789}" type="pres">
      <dgm:prSet presAssocID="{C61BD1A9-CEC8-4312-B8EA-C07A30B6F192}" presName="hierRoot4" presStyleCnt="0"/>
      <dgm:spPr/>
    </dgm:pt>
    <dgm:pt modelId="{D9200F38-2782-43FC-832B-09F05412C60B}" type="pres">
      <dgm:prSet presAssocID="{C61BD1A9-CEC8-4312-B8EA-C07A30B6F192}" presName="composite4" presStyleCnt="0"/>
      <dgm:spPr/>
    </dgm:pt>
    <dgm:pt modelId="{CFB3F5B7-D9DB-4686-A58D-9AA4344FD40F}" type="pres">
      <dgm:prSet presAssocID="{C61BD1A9-CEC8-4312-B8EA-C07A30B6F192}" presName="background4" presStyleLbl="node4" presStyleIdx="2" presStyleCnt="6"/>
      <dgm:spPr/>
    </dgm:pt>
    <dgm:pt modelId="{7ECCA015-2CD9-4323-9520-444A9E93B1B7}" type="pres">
      <dgm:prSet presAssocID="{C61BD1A9-CEC8-4312-B8EA-C07A30B6F192}" presName="text4" presStyleLbl="fgAcc4" presStyleIdx="2" presStyleCnt="6">
        <dgm:presLayoutVars>
          <dgm:chPref val="3"/>
        </dgm:presLayoutVars>
      </dgm:prSet>
      <dgm:spPr/>
    </dgm:pt>
    <dgm:pt modelId="{4C847B93-D4CD-42FB-BFAF-647A93D252D1}" type="pres">
      <dgm:prSet presAssocID="{C61BD1A9-CEC8-4312-B8EA-C07A30B6F192}" presName="hierChild5" presStyleCnt="0"/>
      <dgm:spPr/>
    </dgm:pt>
    <dgm:pt modelId="{152D58C4-A1B8-40CE-8A59-0428D9A1C938}" type="pres">
      <dgm:prSet presAssocID="{1B923944-F2F7-4620-A494-84517E66F09B}" presName="Name23" presStyleLbl="parChTrans1D4" presStyleIdx="3" presStyleCnt="6"/>
      <dgm:spPr/>
    </dgm:pt>
    <dgm:pt modelId="{3E9E9A69-11BB-4A42-92B2-347C204D02C8}" type="pres">
      <dgm:prSet presAssocID="{63D74060-D0C9-4AC3-BDBA-755BD814300A}" presName="hierRoot4" presStyleCnt="0"/>
      <dgm:spPr/>
    </dgm:pt>
    <dgm:pt modelId="{BEF85A6B-A20F-4775-92FF-A085759147A7}" type="pres">
      <dgm:prSet presAssocID="{63D74060-D0C9-4AC3-BDBA-755BD814300A}" presName="composite4" presStyleCnt="0"/>
      <dgm:spPr/>
    </dgm:pt>
    <dgm:pt modelId="{8025F0F4-85EB-476F-95A1-F367AACCA992}" type="pres">
      <dgm:prSet presAssocID="{63D74060-D0C9-4AC3-BDBA-755BD814300A}" presName="background4" presStyleLbl="node4" presStyleIdx="3" presStyleCnt="6"/>
      <dgm:spPr/>
    </dgm:pt>
    <dgm:pt modelId="{E8A72093-FEE7-4586-B5AE-1112941AC47B}" type="pres">
      <dgm:prSet presAssocID="{63D74060-D0C9-4AC3-BDBA-755BD814300A}" presName="text4" presStyleLbl="fgAcc4" presStyleIdx="3" presStyleCnt="6">
        <dgm:presLayoutVars>
          <dgm:chPref val="3"/>
        </dgm:presLayoutVars>
      </dgm:prSet>
      <dgm:spPr/>
    </dgm:pt>
    <dgm:pt modelId="{B3F9E65C-96FB-422B-85DE-0CB4E0C98E89}" type="pres">
      <dgm:prSet presAssocID="{63D74060-D0C9-4AC3-BDBA-755BD814300A}" presName="hierChild5" presStyleCnt="0"/>
      <dgm:spPr/>
    </dgm:pt>
    <dgm:pt modelId="{14A575A1-99BA-4CF0-AE42-5AB818670981}" type="pres">
      <dgm:prSet presAssocID="{16184965-A1A6-4816-8AFA-CDEC83EFEB6D}" presName="Name23" presStyleLbl="parChTrans1D4" presStyleIdx="4" presStyleCnt="6"/>
      <dgm:spPr/>
    </dgm:pt>
    <dgm:pt modelId="{0333686D-271B-4D7B-A10A-523E9AB1C9E0}" type="pres">
      <dgm:prSet presAssocID="{3C679177-9B89-43B1-91F7-06CA6DA5B2A1}" presName="hierRoot4" presStyleCnt="0"/>
      <dgm:spPr/>
    </dgm:pt>
    <dgm:pt modelId="{C162982C-733E-4F5F-B1B7-8D622703D1B6}" type="pres">
      <dgm:prSet presAssocID="{3C679177-9B89-43B1-91F7-06CA6DA5B2A1}" presName="composite4" presStyleCnt="0"/>
      <dgm:spPr/>
    </dgm:pt>
    <dgm:pt modelId="{428FF799-7C9C-4415-8B88-9F2EE16E0F0E}" type="pres">
      <dgm:prSet presAssocID="{3C679177-9B89-43B1-91F7-06CA6DA5B2A1}" presName="background4" presStyleLbl="node4" presStyleIdx="4" presStyleCnt="6"/>
      <dgm:spPr/>
    </dgm:pt>
    <dgm:pt modelId="{DECEC0CF-B682-43A0-9A06-3BCC88BCE8E8}" type="pres">
      <dgm:prSet presAssocID="{3C679177-9B89-43B1-91F7-06CA6DA5B2A1}" presName="text4" presStyleLbl="fgAcc4" presStyleIdx="4" presStyleCnt="6">
        <dgm:presLayoutVars>
          <dgm:chPref val="3"/>
        </dgm:presLayoutVars>
      </dgm:prSet>
      <dgm:spPr/>
    </dgm:pt>
    <dgm:pt modelId="{AB5258BD-2FCA-45BF-A322-B71566D4784A}" type="pres">
      <dgm:prSet presAssocID="{3C679177-9B89-43B1-91F7-06CA6DA5B2A1}" presName="hierChild5" presStyleCnt="0"/>
      <dgm:spPr/>
    </dgm:pt>
    <dgm:pt modelId="{0DE88781-615B-47BB-A669-2401894060AA}" type="pres">
      <dgm:prSet presAssocID="{0786803D-5E12-49D9-BFC2-B06326437626}" presName="Name23" presStyleLbl="parChTrans1D4" presStyleIdx="5" presStyleCnt="6"/>
      <dgm:spPr/>
    </dgm:pt>
    <dgm:pt modelId="{DBA4ECC3-D671-4AB4-A24A-0CD24DC69E22}" type="pres">
      <dgm:prSet presAssocID="{9609CCEC-CBF3-424B-BB23-221EED9B3632}" presName="hierRoot4" presStyleCnt="0"/>
      <dgm:spPr/>
    </dgm:pt>
    <dgm:pt modelId="{B13D090D-8525-4AF6-8F59-46C09AB156EF}" type="pres">
      <dgm:prSet presAssocID="{9609CCEC-CBF3-424B-BB23-221EED9B3632}" presName="composite4" presStyleCnt="0"/>
      <dgm:spPr/>
    </dgm:pt>
    <dgm:pt modelId="{48B8AA0A-7234-467D-8EDF-C0A57811C7D0}" type="pres">
      <dgm:prSet presAssocID="{9609CCEC-CBF3-424B-BB23-221EED9B3632}" presName="background4" presStyleLbl="node4" presStyleIdx="5" presStyleCnt="6"/>
      <dgm:spPr/>
    </dgm:pt>
    <dgm:pt modelId="{1C69A6C8-FD9C-4183-9707-E5646EB5FA7E}" type="pres">
      <dgm:prSet presAssocID="{9609CCEC-CBF3-424B-BB23-221EED9B3632}" presName="text4" presStyleLbl="fgAcc4" presStyleIdx="5" presStyleCnt="6">
        <dgm:presLayoutVars>
          <dgm:chPref val="3"/>
        </dgm:presLayoutVars>
      </dgm:prSet>
      <dgm:spPr/>
    </dgm:pt>
    <dgm:pt modelId="{2B9F9B08-5E8F-4736-B3BA-4EAA83793749}" type="pres">
      <dgm:prSet presAssocID="{9609CCEC-CBF3-424B-BB23-221EED9B3632}" presName="hierChild5" presStyleCnt="0"/>
      <dgm:spPr/>
    </dgm:pt>
    <dgm:pt modelId="{68837FEE-66A2-465E-8137-CEF2170CE411}" type="pres">
      <dgm:prSet presAssocID="{6ECB49FD-7329-48FA-A36A-2BA9A7074FA5}" presName="Name10" presStyleLbl="parChTrans1D2" presStyleIdx="1" presStyleCnt="2"/>
      <dgm:spPr/>
    </dgm:pt>
    <dgm:pt modelId="{DD1C8E4F-F04C-4129-8433-15C5AF2CA676}" type="pres">
      <dgm:prSet presAssocID="{850A9827-C785-46DD-AF9D-E57A8EC74D72}" presName="hierRoot2" presStyleCnt="0"/>
      <dgm:spPr/>
    </dgm:pt>
    <dgm:pt modelId="{46E5781F-7425-4D7B-8DCA-1240C260295B}" type="pres">
      <dgm:prSet presAssocID="{850A9827-C785-46DD-AF9D-E57A8EC74D72}" presName="composite2" presStyleCnt="0"/>
      <dgm:spPr/>
    </dgm:pt>
    <dgm:pt modelId="{40599C36-4AC7-4CBA-B0B6-87E4601C3022}" type="pres">
      <dgm:prSet presAssocID="{850A9827-C785-46DD-AF9D-E57A8EC74D72}" presName="background2" presStyleLbl="node2" presStyleIdx="1" presStyleCnt="2"/>
      <dgm:spPr/>
    </dgm:pt>
    <dgm:pt modelId="{7AE1B83C-0560-422B-9007-308EFAD626C0}" type="pres">
      <dgm:prSet presAssocID="{850A9827-C785-46DD-AF9D-E57A8EC74D72}" presName="text2" presStyleLbl="fgAcc2" presStyleIdx="1" presStyleCnt="2">
        <dgm:presLayoutVars>
          <dgm:chPref val="3"/>
        </dgm:presLayoutVars>
      </dgm:prSet>
      <dgm:spPr/>
    </dgm:pt>
    <dgm:pt modelId="{D9B679F8-3A1B-4DC0-A701-E8649E5D0503}" type="pres">
      <dgm:prSet presAssocID="{850A9827-C785-46DD-AF9D-E57A8EC74D72}" presName="hierChild3" presStyleCnt="0"/>
      <dgm:spPr/>
    </dgm:pt>
  </dgm:ptLst>
  <dgm:cxnLst>
    <dgm:cxn modelId="{29C7D11B-5B48-4688-987C-FFD85AD53179}" type="presOf" srcId="{63D74060-D0C9-4AC3-BDBA-755BD814300A}" destId="{E8A72093-FEE7-4586-B5AE-1112941AC47B}" srcOrd="0" destOrd="0" presId="urn:microsoft.com/office/officeart/2005/8/layout/hierarchy1"/>
    <dgm:cxn modelId="{B00FDF1B-EA18-4241-8F06-4CF4BFEA2876}" type="presOf" srcId="{1DEC9F28-E8E9-4C6D-92EC-86C77FC0C2A2}" destId="{0A0A80AC-326C-4727-8BAB-9DD9AA6F1900}" srcOrd="0" destOrd="0" presId="urn:microsoft.com/office/officeart/2005/8/layout/hierarchy1"/>
    <dgm:cxn modelId="{C01ED522-976E-4086-AE89-3E453D315BA3}" srcId="{28BF2EA1-7F05-4C88-8FBA-B2B3E53830DD}" destId="{C61BD1A9-CEC8-4312-B8EA-C07A30B6F192}" srcOrd="1" destOrd="0" parTransId="{7FC00309-6623-48CA-8ED5-F6B42A914447}" sibTransId="{3C7FB5BA-4D83-493D-A34B-8F7C51D9CE8A}"/>
    <dgm:cxn modelId="{1C3F3435-A8CF-4E9F-892E-F1BAA18B0D21}" type="presOf" srcId="{19699388-D7DD-40F7-8780-FF29EF9E69D8}" destId="{4FF10A59-C150-4658-BB5A-624A89E3F551}" srcOrd="0" destOrd="0" presId="urn:microsoft.com/office/officeart/2005/8/layout/hierarchy1"/>
    <dgm:cxn modelId="{04E2C43C-DABC-4EBD-AA5A-3D1D38C31F82}" type="presOf" srcId="{9609CCEC-CBF3-424B-BB23-221EED9B3632}" destId="{1C69A6C8-FD9C-4183-9707-E5646EB5FA7E}" srcOrd="0" destOrd="0" presId="urn:microsoft.com/office/officeart/2005/8/layout/hierarchy1"/>
    <dgm:cxn modelId="{0CCDCB60-10BE-4778-810E-9F2D85EBB8E6}" type="presOf" srcId="{B95E5AEC-45F9-41B5-A767-2E73E2E11118}" destId="{89421A6D-B75C-4384-976D-3E74ABD4907C}" srcOrd="0" destOrd="0" presId="urn:microsoft.com/office/officeart/2005/8/layout/hierarchy1"/>
    <dgm:cxn modelId="{89459041-C5F7-4E35-8714-46BBF78D564D}" srcId="{28BF2EA1-7F05-4C88-8FBA-B2B3E53830DD}" destId="{DAC87DF0-E023-4C9C-9438-D391D972B345}" srcOrd="0" destOrd="0" parTransId="{B95E5AEC-45F9-41B5-A767-2E73E2E11118}" sibTransId="{ED09F4A8-B902-4286-A76B-F0D7FB7328FC}"/>
    <dgm:cxn modelId="{307FDF48-56BF-43E5-B9A9-293F579A396C}" type="presOf" srcId="{3C679177-9B89-43B1-91F7-06CA6DA5B2A1}" destId="{DECEC0CF-B682-43A0-9A06-3BCC88BCE8E8}" srcOrd="0" destOrd="0" presId="urn:microsoft.com/office/officeart/2005/8/layout/hierarchy1"/>
    <dgm:cxn modelId="{9759214B-F7DA-4FD7-BA36-AB5DBB46A966}" type="presOf" srcId="{6ECB49FD-7329-48FA-A36A-2BA9A7074FA5}" destId="{68837FEE-66A2-465E-8137-CEF2170CE411}" srcOrd="0" destOrd="0" presId="urn:microsoft.com/office/officeart/2005/8/layout/hierarchy1"/>
    <dgm:cxn modelId="{2E51D871-42D6-492C-A530-FC2401B17158}" type="presOf" srcId="{C61BD1A9-CEC8-4312-B8EA-C07A30B6F192}" destId="{7ECCA015-2CD9-4323-9520-444A9E93B1B7}" srcOrd="0" destOrd="0" presId="urn:microsoft.com/office/officeart/2005/8/layout/hierarchy1"/>
    <dgm:cxn modelId="{BF863177-97CB-4936-86BE-8D90F229D9D1}" type="presOf" srcId="{F65F1D0D-2AD1-43A8-95DF-F6E2F9574AB8}" destId="{F7DFEE6F-3D0B-40CD-863B-5C195F23EE33}" srcOrd="0" destOrd="0" presId="urn:microsoft.com/office/officeart/2005/8/layout/hierarchy1"/>
    <dgm:cxn modelId="{009DF677-187F-44F8-A7E5-60424C4AD5D3}" srcId="{C61BD1A9-CEC8-4312-B8EA-C07A30B6F192}" destId="{63D74060-D0C9-4AC3-BDBA-755BD814300A}" srcOrd="0" destOrd="0" parTransId="{1B923944-F2F7-4620-A494-84517E66F09B}" sibTransId="{42C64CC1-03F3-43A0-B429-F673B4F07254}"/>
    <dgm:cxn modelId="{4E6C4D5A-48A9-41DD-90CC-61A966FD8981}" type="presOf" srcId="{1B923944-F2F7-4620-A494-84517E66F09B}" destId="{152D58C4-A1B8-40CE-8A59-0428D9A1C938}" srcOrd="0" destOrd="0" presId="urn:microsoft.com/office/officeart/2005/8/layout/hierarchy1"/>
    <dgm:cxn modelId="{56BF4081-BD5E-4758-B032-6208D6EF7A05}" type="presOf" srcId="{8701CB14-39C5-4300-AD84-CD156371CAC4}" destId="{A3CAB41D-1658-43DB-BE59-5D132612CBB6}" srcOrd="0" destOrd="0" presId="urn:microsoft.com/office/officeart/2005/8/layout/hierarchy1"/>
    <dgm:cxn modelId="{4A9AB18B-7ACE-4C0B-B4DA-B8CDE133DFE7}" srcId="{FCAD9E3A-95A5-4910-82E1-F704EE405400}" destId="{850A9827-C785-46DD-AF9D-E57A8EC74D72}" srcOrd="1" destOrd="0" parTransId="{6ECB49FD-7329-48FA-A36A-2BA9A7074FA5}" sibTransId="{697CA6B9-8A2A-421C-A35C-83CD9804B776}"/>
    <dgm:cxn modelId="{63150593-6AFD-4707-A3B2-84B800ECB173}" srcId="{63D74060-D0C9-4AC3-BDBA-755BD814300A}" destId="{9609CCEC-CBF3-424B-BB23-221EED9B3632}" srcOrd="1" destOrd="0" parTransId="{0786803D-5E12-49D9-BFC2-B06326437626}" sibTransId="{70E46210-A135-4FB7-80AA-058F820BC648}"/>
    <dgm:cxn modelId="{71B48398-F8F6-4650-96BF-4B117BE1D099}" srcId="{A8A3714D-6621-4062-9720-72FB12143CDB}" destId="{FCAD9E3A-95A5-4910-82E1-F704EE405400}" srcOrd="0" destOrd="0" parTransId="{4963A89E-6D9C-46B0-B2FD-1ABC5F09D501}" sibTransId="{DE99A310-E152-4F9A-A2B8-1E9A56659509}"/>
    <dgm:cxn modelId="{42EC679A-F54F-4048-A057-EEC710EDAD15}" type="presOf" srcId="{AB0C0109-E998-4152-A3BA-EE454972A0F5}" destId="{6DD59624-9C65-4FE4-B0E4-4F46440024BC}" srcOrd="0" destOrd="0" presId="urn:microsoft.com/office/officeart/2005/8/layout/hierarchy1"/>
    <dgm:cxn modelId="{59A8379D-E670-410D-AFC9-5DBCBD526B60}" type="presOf" srcId="{0786803D-5E12-49D9-BFC2-B06326437626}" destId="{0DE88781-615B-47BB-A669-2401894060AA}" srcOrd="0" destOrd="0" presId="urn:microsoft.com/office/officeart/2005/8/layout/hierarchy1"/>
    <dgm:cxn modelId="{71D166A2-8CE7-4579-88FD-D284BA351BCE}" type="presOf" srcId="{16184965-A1A6-4816-8AFA-CDEC83EFEB6D}" destId="{14A575A1-99BA-4CF0-AE42-5AB818670981}" srcOrd="0" destOrd="0" presId="urn:microsoft.com/office/officeart/2005/8/layout/hierarchy1"/>
    <dgm:cxn modelId="{5E3C89A4-4C56-4E63-BCBD-6FC03A6D292D}" srcId="{FCAD9E3A-95A5-4910-82E1-F704EE405400}" destId="{8701CB14-39C5-4300-AD84-CD156371CAC4}" srcOrd="0" destOrd="0" parTransId="{F65F1D0D-2AD1-43A8-95DF-F6E2F9574AB8}" sibTransId="{0001ED61-4109-45E8-ACF5-E7A271CAA7A1}"/>
    <dgm:cxn modelId="{C641A0A7-B1E8-4211-8BB3-BF7C9E95B8AE}" srcId="{DAC87DF0-E023-4C9C-9438-D391D972B345}" destId="{1DEC9F28-E8E9-4C6D-92EC-86C77FC0C2A2}" srcOrd="0" destOrd="0" parTransId="{19699388-D7DD-40F7-8780-FF29EF9E69D8}" sibTransId="{35689CA9-C4A2-479F-9EA0-16E0B8804437}"/>
    <dgm:cxn modelId="{D702CBA8-1BAC-4E0D-B73D-92EA3B405189}" type="presOf" srcId="{A8A3714D-6621-4062-9720-72FB12143CDB}" destId="{926B1144-5083-48FD-BF29-4CA2B951FED3}" srcOrd="0" destOrd="0" presId="urn:microsoft.com/office/officeart/2005/8/layout/hierarchy1"/>
    <dgm:cxn modelId="{0E1D57B0-D9D4-4CD6-A4C3-7B3FDDF38A92}" type="presOf" srcId="{DAC87DF0-E023-4C9C-9438-D391D972B345}" destId="{E267788C-85C9-4A8A-8D66-3CDB1B9A9B32}" srcOrd="0" destOrd="0" presId="urn:microsoft.com/office/officeart/2005/8/layout/hierarchy1"/>
    <dgm:cxn modelId="{EB66A1BB-A8EE-4FA6-AB2C-E134181C6A0F}" type="presOf" srcId="{28BF2EA1-7F05-4C88-8FBA-B2B3E53830DD}" destId="{FD66A631-CEEB-4D29-B96A-4EA8EAED8AEC}" srcOrd="0" destOrd="0" presId="urn:microsoft.com/office/officeart/2005/8/layout/hierarchy1"/>
    <dgm:cxn modelId="{DA178DDB-8ECA-41E9-AB03-67339D496968}" type="presOf" srcId="{FCAD9E3A-95A5-4910-82E1-F704EE405400}" destId="{354A1F21-CE1D-42FB-8B8C-36FC5ECBF318}" srcOrd="0" destOrd="0" presId="urn:microsoft.com/office/officeart/2005/8/layout/hierarchy1"/>
    <dgm:cxn modelId="{612E7CE9-A59D-40C9-8D94-D1138A1152A3}" type="presOf" srcId="{7FC00309-6623-48CA-8ED5-F6B42A914447}" destId="{E1237DCC-830F-48F8-B190-A36D6A474389}" srcOrd="0" destOrd="0" presId="urn:microsoft.com/office/officeart/2005/8/layout/hierarchy1"/>
    <dgm:cxn modelId="{1737A7E9-F4AE-43EF-804B-C568837B0DA3}" type="presOf" srcId="{850A9827-C785-46DD-AF9D-E57A8EC74D72}" destId="{7AE1B83C-0560-422B-9007-308EFAD626C0}" srcOrd="0" destOrd="0" presId="urn:microsoft.com/office/officeart/2005/8/layout/hierarchy1"/>
    <dgm:cxn modelId="{4FB0A4F2-0A75-4C7E-B55C-A3DD097719DD}" srcId="{8701CB14-39C5-4300-AD84-CD156371CAC4}" destId="{28BF2EA1-7F05-4C88-8FBA-B2B3E53830DD}" srcOrd="0" destOrd="0" parTransId="{AB0C0109-E998-4152-A3BA-EE454972A0F5}" sibTransId="{D7A36DD1-414E-4DEE-AFA5-2E6B6FCAE7BF}"/>
    <dgm:cxn modelId="{D53538F5-7A52-44C3-947C-D186A54FE5D5}" srcId="{63D74060-D0C9-4AC3-BDBA-755BD814300A}" destId="{3C679177-9B89-43B1-91F7-06CA6DA5B2A1}" srcOrd="0" destOrd="0" parTransId="{16184965-A1A6-4816-8AFA-CDEC83EFEB6D}" sibTransId="{5C5FDFCA-002C-4EB1-AB25-F3440246F5EC}"/>
    <dgm:cxn modelId="{E7D0891A-2890-40AB-ACB8-4D73351A8C00}" type="presParOf" srcId="{926B1144-5083-48FD-BF29-4CA2B951FED3}" destId="{02D5C2B8-EDF1-40B6-9B47-0BB5BBD1A2FC}" srcOrd="0" destOrd="0" presId="urn:microsoft.com/office/officeart/2005/8/layout/hierarchy1"/>
    <dgm:cxn modelId="{C0A22605-9B45-4BF0-8158-CC8148575DF1}" type="presParOf" srcId="{02D5C2B8-EDF1-40B6-9B47-0BB5BBD1A2FC}" destId="{EDF86757-5351-4A77-B52E-95BECC495AB3}" srcOrd="0" destOrd="0" presId="urn:microsoft.com/office/officeart/2005/8/layout/hierarchy1"/>
    <dgm:cxn modelId="{FCE82715-5984-4D56-8160-FA75540C71B6}" type="presParOf" srcId="{EDF86757-5351-4A77-B52E-95BECC495AB3}" destId="{7FB13676-F4C7-494E-9030-7DA49F2D6612}" srcOrd="0" destOrd="0" presId="urn:microsoft.com/office/officeart/2005/8/layout/hierarchy1"/>
    <dgm:cxn modelId="{0DB5A3C4-7613-4A0D-9454-FCBFCBD4B596}" type="presParOf" srcId="{EDF86757-5351-4A77-B52E-95BECC495AB3}" destId="{354A1F21-CE1D-42FB-8B8C-36FC5ECBF318}" srcOrd="1" destOrd="0" presId="urn:microsoft.com/office/officeart/2005/8/layout/hierarchy1"/>
    <dgm:cxn modelId="{FADC1D8E-2CE7-4948-8FBE-59E26E9EF28E}" type="presParOf" srcId="{02D5C2B8-EDF1-40B6-9B47-0BB5BBD1A2FC}" destId="{F72638D6-5B60-4118-AD3A-165DDF6C8412}" srcOrd="1" destOrd="0" presId="urn:microsoft.com/office/officeart/2005/8/layout/hierarchy1"/>
    <dgm:cxn modelId="{E7D3D58D-9625-4066-952A-9AA07192E743}" type="presParOf" srcId="{F72638D6-5B60-4118-AD3A-165DDF6C8412}" destId="{F7DFEE6F-3D0B-40CD-863B-5C195F23EE33}" srcOrd="0" destOrd="0" presId="urn:microsoft.com/office/officeart/2005/8/layout/hierarchy1"/>
    <dgm:cxn modelId="{B3559FCC-4BA9-4CC5-9E4F-FC633F26D81C}" type="presParOf" srcId="{F72638D6-5B60-4118-AD3A-165DDF6C8412}" destId="{BAD160C4-12EC-47A9-9313-254C37CF4E7C}" srcOrd="1" destOrd="0" presId="urn:microsoft.com/office/officeart/2005/8/layout/hierarchy1"/>
    <dgm:cxn modelId="{30CA5944-D8D7-49CA-B07C-CF6199AC20BE}" type="presParOf" srcId="{BAD160C4-12EC-47A9-9313-254C37CF4E7C}" destId="{5342CE1F-1EF0-461A-8CB6-0EE28FADB68A}" srcOrd="0" destOrd="0" presId="urn:microsoft.com/office/officeart/2005/8/layout/hierarchy1"/>
    <dgm:cxn modelId="{050AADEB-FFE3-4806-A119-83B07CEBB367}" type="presParOf" srcId="{5342CE1F-1EF0-461A-8CB6-0EE28FADB68A}" destId="{E339C6A3-FFF8-4F69-8A45-0D90464E3E29}" srcOrd="0" destOrd="0" presId="urn:microsoft.com/office/officeart/2005/8/layout/hierarchy1"/>
    <dgm:cxn modelId="{C8598E9E-EFC9-4764-9E9E-43EF6E364D24}" type="presParOf" srcId="{5342CE1F-1EF0-461A-8CB6-0EE28FADB68A}" destId="{A3CAB41D-1658-43DB-BE59-5D132612CBB6}" srcOrd="1" destOrd="0" presId="urn:microsoft.com/office/officeart/2005/8/layout/hierarchy1"/>
    <dgm:cxn modelId="{B5E74FD1-B046-44DE-9850-FF30AE67AE97}" type="presParOf" srcId="{BAD160C4-12EC-47A9-9313-254C37CF4E7C}" destId="{E8F9A219-4960-4983-A2DB-04D83EA4A237}" srcOrd="1" destOrd="0" presId="urn:microsoft.com/office/officeart/2005/8/layout/hierarchy1"/>
    <dgm:cxn modelId="{5194D0BA-4A37-4184-9996-3C8BC4DD4EAF}" type="presParOf" srcId="{E8F9A219-4960-4983-A2DB-04D83EA4A237}" destId="{6DD59624-9C65-4FE4-B0E4-4F46440024BC}" srcOrd="0" destOrd="0" presId="urn:microsoft.com/office/officeart/2005/8/layout/hierarchy1"/>
    <dgm:cxn modelId="{30CC4F48-01E5-4A83-8DBA-D6816260E6BE}" type="presParOf" srcId="{E8F9A219-4960-4983-A2DB-04D83EA4A237}" destId="{E784FB41-8AF4-4CD2-AEDD-388D2E987FA8}" srcOrd="1" destOrd="0" presId="urn:microsoft.com/office/officeart/2005/8/layout/hierarchy1"/>
    <dgm:cxn modelId="{EB5F4343-47E9-471D-8846-836DDE54AE3F}" type="presParOf" srcId="{E784FB41-8AF4-4CD2-AEDD-388D2E987FA8}" destId="{982F4278-03F2-4338-9433-32D78D94231E}" srcOrd="0" destOrd="0" presId="urn:microsoft.com/office/officeart/2005/8/layout/hierarchy1"/>
    <dgm:cxn modelId="{6836EAA7-214F-4FFF-9853-828EFC6C8746}" type="presParOf" srcId="{982F4278-03F2-4338-9433-32D78D94231E}" destId="{67F289D9-D26B-4DE1-BCB6-99EF1A810B7B}" srcOrd="0" destOrd="0" presId="urn:microsoft.com/office/officeart/2005/8/layout/hierarchy1"/>
    <dgm:cxn modelId="{A377FC4A-32A6-428C-A5CB-46E8949C6D42}" type="presParOf" srcId="{982F4278-03F2-4338-9433-32D78D94231E}" destId="{FD66A631-CEEB-4D29-B96A-4EA8EAED8AEC}" srcOrd="1" destOrd="0" presId="urn:microsoft.com/office/officeart/2005/8/layout/hierarchy1"/>
    <dgm:cxn modelId="{0CB1FB20-C70E-4C6B-B042-50443781B50E}" type="presParOf" srcId="{E784FB41-8AF4-4CD2-AEDD-388D2E987FA8}" destId="{339F8593-1A76-42E2-B3D8-C9F85454DA38}" srcOrd="1" destOrd="0" presId="urn:microsoft.com/office/officeart/2005/8/layout/hierarchy1"/>
    <dgm:cxn modelId="{68DF8326-A566-4EF8-902E-15A6266DADFA}" type="presParOf" srcId="{339F8593-1A76-42E2-B3D8-C9F85454DA38}" destId="{89421A6D-B75C-4384-976D-3E74ABD4907C}" srcOrd="0" destOrd="0" presId="urn:microsoft.com/office/officeart/2005/8/layout/hierarchy1"/>
    <dgm:cxn modelId="{A6227C11-5520-4F30-B5CE-990322468ADF}" type="presParOf" srcId="{339F8593-1A76-42E2-B3D8-C9F85454DA38}" destId="{A3B5AD19-C8AE-49ED-AE1B-BC93D034D925}" srcOrd="1" destOrd="0" presId="urn:microsoft.com/office/officeart/2005/8/layout/hierarchy1"/>
    <dgm:cxn modelId="{11B4F897-3168-42DF-8DC0-478AEA902D63}" type="presParOf" srcId="{A3B5AD19-C8AE-49ED-AE1B-BC93D034D925}" destId="{0A63B375-1E2F-43DD-8ADA-7E43C981743A}" srcOrd="0" destOrd="0" presId="urn:microsoft.com/office/officeart/2005/8/layout/hierarchy1"/>
    <dgm:cxn modelId="{E612FFD0-F2A5-4813-A8D1-1C24768F43AB}" type="presParOf" srcId="{0A63B375-1E2F-43DD-8ADA-7E43C981743A}" destId="{C6E9105D-34A1-4C90-AD51-DBEB810A3303}" srcOrd="0" destOrd="0" presId="urn:microsoft.com/office/officeart/2005/8/layout/hierarchy1"/>
    <dgm:cxn modelId="{5D90A172-EDC4-47D8-B06D-4E282599E981}" type="presParOf" srcId="{0A63B375-1E2F-43DD-8ADA-7E43C981743A}" destId="{E267788C-85C9-4A8A-8D66-3CDB1B9A9B32}" srcOrd="1" destOrd="0" presId="urn:microsoft.com/office/officeart/2005/8/layout/hierarchy1"/>
    <dgm:cxn modelId="{8549F846-2C48-4B3C-8DD9-195C73346D91}" type="presParOf" srcId="{A3B5AD19-C8AE-49ED-AE1B-BC93D034D925}" destId="{3EA9270C-8E2D-4175-A04B-B79604A6C53A}" srcOrd="1" destOrd="0" presId="urn:microsoft.com/office/officeart/2005/8/layout/hierarchy1"/>
    <dgm:cxn modelId="{351ED230-8728-461A-BA1B-722246CECA46}" type="presParOf" srcId="{3EA9270C-8E2D-4175-A04B-B79604A6C53A}" destId="{4FF10A59-C150-4658-BB5A-624A89E3F551}" srcOrd="0" destOrd="0" presId="urn:microsoft.com/office/officeart/2005/8/layout/hierarchy1"/>
    <dgm:cxn modelId="{A7E233AC-D336-497B-A6CE-4DA10CE887CB}" type="presParOf" srcId="{3EA9270C-8E2D-4175-A04B-B79604A6C53A}" destId="{C97270B9-FF37-43C0-9391-D31D1A17DE2E}" srcOrd="1" destOrd="0" presId="urn:microsoft.com/office/officeart/2005/8/layout/hierarchy1"/>
    <dgm:cxn modelId="{EA807E57-34BE-447F-AC71-5D68470157F1}" type="presParOf" srcId="{C97270B9-FF37-43C0-9391-D31D1A17DE2E}" destId="{597781F0-1E4B-451F-B28D-CBE313DB4477}" srcOrd="0" destOrd="0" presId="urn:microsoft.com/office/officeart/2005/8/layout/hierarchy1"/>
    <dgm:cxn modelId="{27E561BC-7749-4CB3-985C-507E899D0453}" type="presParOf" srcId="{597781F0-1E4B-451F-B28D-CBE313DB4477}" destId="{0449813F-16D7-449A-94CD-C5C236847869}" srcOrd="0" destOrd="0" presId="urn:microsoft.com/office/officeart/2005/8/layout/hierarchy1"/>
    <dgm:cxn modelId="{522A6A49-1F37-414F-BFB0-AC76627DC3FC}" type="presParOf" srcId="{597781F0-1E4B-451F-B28D-CBE313DB4477}" destId="{0A0A80AC-326C-4727-8BAB-9DD9AA6F1900}" srcOrd="1" destOrd="0" presId="urn:microsoft.com/office/officeart/2005/8/layout/hierarchy1"/>
    <dgm:cxn modelId="{E849DFAB-F769-4D70-A424-227D09B3947C}" type="presParOf" srcId="{C97270B9-FF37-43C0-9391-D31D1A17DE2E}" destId="{9E37FFB7-8D90-40BA-870C-02D2AD490761}" srcOrd="1" destOrd="0" presId="urn:microsoft.com/office/officeart/2005/8/layout/hierarchy1"/>
    <dgm:cxn modelId="{4EA69197-244F-4AA3-BE27-28B49AD1EA59}" type="presParOf" srcId="{339F8593-1A76-42E2-B3D8-C9F85454DA38}" destId="{E1237DCC-830F-48F8-B190-A36D6A474389}" srcOrd="2" destOrd="0" presId="urn:microsoft.com/office/officeart/2005/8/layout/hierarchy1"/>
    <dgm:cxn modelId="{91E93E61-EACA-4BBF-A960-530FA189DE0D}" type="presParOf" srcId="{339F8593-1A76-42E2-B3D8-C9F85454DA38}" destId="{3318C641-CF44-4C1C-B01B-1B9805FE9789}" srcOrd="3" destOrd="0" presId="urn:microsoft.com/office/officeart/2005/8/layout/hierarchy1"/>
    <dgm:cxn modelId="{21DA9EFD-BA43-432A-BBD3-36DE2B4C5739}" type="presParOf" srcId="{3318C641-CF44-4C1C-B01B-1B9805FE9789}" destId="{D9200F38-2782-43FC-832B-09F05412C60B}" srcOrd="0" destOrd="0" presId="urn:microsoft.com/office/officeart/2005/8/layout/hierarchy1"/>
    <dgm:cxn modelId="{D5B19746-6DBF-4002-9965-FBF9D24F546D}" type="presParOf" srcId="{D9200F38-2782-43FC-832B-09F05412C60B}" destId="{CFB3F5B7-D9DB-4686-A58D-9AA4344FD40F}" srcOrd="0" destOrd="0" presId="urn:microsoft.com/office/officeart/2005/8/layout/hierarchy1"/>
    <dgm:cxn modelId="{B3E40409-1FE9-4604-8495-1C4792BDFC32}" type="presParOf" srcId="{D9200F38-2782-43FC-832B-09F05412C60B}" destId="{7ECCA015-2CD9-4323-9520-444A9E93B1B7}" srcOrd="1" destOrd="0" presId="urn:microsoft.com/office/officeart/2005/8/layout/hierarchy1"/>
    <dgm:cxn modelId="{553DD841-7847-4B5C-9EC4-F248EC0512CE}" type="presParOf" srcId="{3318C641-CF44-4C1C-B01B-1B9805FE9789}" destId="{4C847B93-D4CD-42FB-BFAF-647A93D252D1}" srcOrd="1" destOrd="0" presId="urn:microsoft.com/office/officeart/2005/8/layout/hierarchy1"/>
    <dgm:cxn modelId="{92D441C3-4F7D-4CA6-BDB1-3A779D7C4A14}" type="presParOf" srcId="{4C847B93-D4CD-42FB-BFAF-647A93D252D1}" destId="{152D58C4-A1B8-40CE-8A59-0428D9A1C938}" srcOrd="0" destOrd="0" presId="urn:microsoft.com/office/officeart/2005/8/layout/hierarchy1"/>
    <dgm:cxn modelId="{C94E922E-7A40-4AE7-B9CB-17484F2BB0BF}" type="presParOf" srcId="{4C847B93-D4CD-42FB-BFAF-647A93D252D1}" destId="{3E9E9A69-11BB-4A42-92B2-347C204D02C8}" srcOrd="1" destOrd="0" presId="urn:microsoft.com/office/officeart/2005/8/layout/hierarchy1"/>
    <dgm:cxn modelId="{F6D7C808-0FCB-4B7E-A454-A5B106331EA7}" type="presParOf" srcId="{3E9E9A69-11BB-4A42-92B2-347C204D02C8}" destId="{BEF85A6B-A20F-4775-92FF-A085759147A7}" srcOrd="0" destOrd="0" presId="urn:microsoft.com/office/officeart/2005/8/layout/hierarchy1"/>
    <dgm:cxn modelId="{48AAE0A3-6E94-42CE-85BD-E0834C133CBA}" type="presParOf" srcId="{BEF85A6B-A20F-4775-92FF-A085759147A7}" destId="{8025F0F4-85EB-476F-95A1-F367AACCA992}" srcOrd="0" destOrd="0" presId="urn:microsoft.com/office/officeart/2005/8/layout/hierarchy1"/>
    <dgm:cxn modelId="{2EAC98FD-0CE1-4D3F-9ED6-249288E07F31}" type="presParOf" srcId="{BEF85A6B-A20F-4775-92FF-A085759147A7}" destId="{E8A72093-FEE7-4586-B5AE-1112941AC47B}" srcOrd="1" destOrd="0" presId="urn:microsoft.com/office/officeart/2005/8/layout/hierarchy1"/>
    <dgm:cxn modelId="{DB7AD94E-054B-4084-8EB2-AB6EA1862BEE}" type="presParOf" srcId="{3E9E9A69-11BB-4A42-92B2-347C204D02C8}" destId="{B3F9E65C-96FB-422B-85DE-0CB4E0C98E89}" srcOrd="1" destOrd="0" presId="urn:microsoft.com/office/officeart/2005/8/layout/hierarchy1"/>
    <dgm:cxn modelId="{717242CD-12AC-4983-B1DF-B7AB97F4E706}" type="presParOf" srcId="{B3F9E65C-96FB-422B-85DE-0CB4E0C98E89}" destId="{14A575A1-99BA-4CF0-AE42-5AB818670981}" srcOrd="0" destOrd="0" presId="urn:microsoft.com/office/officeart/2005/8/layout/hierarchy1"/>
    <dgm:cxn modelId="{927C86DB-696D-4F9F-BB19-089665134468}" type="presParOf" srcId="{B3F9E65C-96FB-422B-85DE-0CB4E0C98E89}" destId="{0333686D-271B-4D7B-A10A-523E9AB1C9E0}" srcOrd="1" destOrd="0" presId="urn:microsoft.com/office/officeart/2005/8/layout/hierarchy1"/>
    <dgm:cxn modelId="{0B8ED5A7-BF5C-46A9-9446-322BA8085AA7}" type="presParOf" srcId="{0333686D-271B-4D7B-A10A-523E9AB1C9E0}" destId="{C162982C-733E-4F5F-B1B7-8D622703D1B6}" srcOrd="0" destOrd="0" presId="urn:microsoft.com/office/officeart/2005/8/layout/hierarchy1"/>
    <dgm:cxn modelId="{C454B483-6DAB-446D-B3EC-09465E08A9EA}" type="presParOf" srcId="{C162982C-733E-4F5F-B1B7-8D622703D1B6}" destId="{428FF799-7C9C-4415-8B88-9F2EE16E0F0E}" srcOrd="0" destOrd="0" presId="urn:microsoft.com/office/officeart/2005/8/layout/hierarchy1"/>
    <dgm:cxn modelId="{BF4257BB-D436-4D96-8C65-4C201E1FFE48}" type="presParOf" srcId="{C162982C-733E-4F5F-B1B7-8D622703D1B6}" destId="{DECEC0CF-B682-43A0-9A06-3BCC88BCE8E8}" srcOrd="1" destOrd="0" presId="urn:microsoft.com/office/officeart/2005/8/layout/hierarchy1"/>
    <dgm:cxn modelId="{8EB56E91-D050-47F3-AD8A-3106E4776457}" type="presParOf" srcId="{0333686D-271B-4D7B-A10A-523E9AB1C9E0}" destId="{AB5258BD-2FCA-45BF-A322-B71566D4784A}" srcOrd="1" destOrd="0" presId="urn:microsoft.com/office/officeart/2005/8/layout/hierarchy1"/>
    <dgm:cxn modelId="{69DD07AB-0C6B-4E8C-9C7F-B0456AE2582C}" type="presParOf" srcId="{B3F9E65C-96FB-422B-85DE-0CB4E0C98E89}" destId="{0DE88781-615B-47BB-A669-2401894060AA}" srcOrd="2" destOrd="0" presId="urn:microsoft.com/office/officeart/2005/8/layout/hierarchy1"/>
    <dgm:cxn modelId="{551367A5-E871-4563-AAC0-27A81ED8EE35}" type="presParOf" srcId="{B3F9E65C-96FB-422B-85DE-0CB4E0C98E89}" destId="{DBA4ECC3-D671-4AB4-A24A-0CD24DC69E22}" srcOrd="3" destOrd="0" presId="urn:microsoft.com/office/officeart/2005/8/layout/hierarchy1"/>
    <dgm:cxn modelId="{929D6198-1AC2-4A8C-BD1C-B550DAFCC842}" type="presParOf" srcId="{DBA4ECC3-D671-4AB4-A24A-0CD24DC69E22}" destId="{B13D090D-8525-4AF6-8F59-46C09AB156EF}" srcOrd="0" destOrd="0" presId="urn:microsoft.com/office/officeart/2005/8/layout/hierarchy1"/>
    <dgm:cxn modelId="{2D7D60B8-73A1-4613-BE8A-A0C45524F25B}" type="presParOf" srcId="{B13D090D-8525-4AF6-8F59-46C09AB156EF}" destId="{48B8AA0A-7234-467D-8EDF-C0A57811C7D0}" srcOrd="0" destOrd="0" presId="urn:microsoft.com/office/officeart/2005/8/layout/hierarchy1"/>
    <dgm:cxn modelId="{3D7A0D6B-0489-4F5C-AF83-8EC53281BEDB}" type="presParOf" srcId="{B13D090D-8525-4AF6-8F59-46C09AB156EF}" destId="{1C69A6C8-FD9C-4183-9707-E5646EB5FA7E}" srcOrd="1" destOrd="0" presId="urn:microsoft.com/office/officeart/2005/8/layout/hierarchy1"/>
    <dgm:cxn modelId="{701FA936-8418-4343-9A8C-A8FA834BFBC7}" type="presParOf" srcId="{DBA4ECC3-D671-4AB4-A24A-0CD24DC69E22}" destId="{2B9F9B08-5E8F-4736-B3BA-4EAA83793749}" srcOrd="1" destOrd="0" presId="urn:microsoft.com/office/officeart/2005/8/layout/hierarchy1"/>
    <dgm:cxn modelId="{E5F628E5-97C0-4735-9BC9-461F3A4653F6}" type="presParOf" srcId="{F72638D6-5B60-4118-AD3A-165DDF6C8412}" destId="{68837FEE-66A2-465E-8137-CEF2170CE411}" srcOrd="2" destOrd="0" presId="urn:microsoft.com/office/officeart/2005/8/layout/hierarchy1"/>
    <dgm:cxn modelId="{6F43F1AC-D111-4BA2-9B7D-23CC5C9D80C8}" type="presParOf" srcId="{F72638D6-5B60-4118-AD3A-165DDF6C8412}" destId="{DD1C8E4F-F04C-4129-8433-15C5AF2CA676}" srcOrd="3" destOrd="0" presId="urn:microsoft.com/office/officeart/2005/8/layout/hierarchy1"/>
    <dgm:cxn modelId="{8ADC4FCF-EF21-461B-9194-1946076E6423}" type="presParOf" srcId="{DD1C8E4F-F04C-4129-8433-15C5AF2CA676}" destId="{46E5781F-7425-4D7B-8DCA-1240C260295B}" srcOrd="0" destOrd="0" presId="urn:microsoft.com/office/officeart/2005/8/layout/hierarchy1"/>
    <dgm:cxn modelId="{1294B98D-F2AC-40DB-B5CC-78349A0037EA}" type="presParOf" srcId="{46E5781F-7425-4D7B-8DCA-1240C260295B}" destId="{40599C36-4AC7-4CBA-B0B6-87E4601C3022}" srcOrd="0" destOrd="0" presId="urn:microsoft.com/office/officeart/2005/8/layout/hierarchy1"/>
    <dgm:cxn modelId="{1C27EB01-16B2-4938-8C81-AB960A340475}" type="presParOf" srcId="{46E5781F-7425-4D7B-8DCA-1240C260295B}" destId="{7AE1B83C-0560-422B-9007-308EFAD626C0}" srcOrd="1" destOrd="0" presId="urn:microsoft.com/office/officeart/2005/8/layout/hierarchy1"/>
    <dgm:cxn modelId="{CC79090E-CBCF-4B89-AEA5-A68661DBACD1}" type="presParOf" srcId="{DD1C8E4F-F04C-4129-8433-15C5AF2CA676}" destId="{D9B679F8-3A1B-4DC0-A701-E8649E5D0503}" srcOrd="1" destOrd="0" presId="urn:microsoft.com/office/officeart/2005/8/layout/hierarchy1"/>
  </dgm:cxnLst>
  <dgm:bg/>
  <dgm:whole>
    <a:ln>
      <a:solidFill>
        <a:srgbClr val="E6E2E8"/>
      </a:solidFill>
    </a:ln>
  </dgm:whole>
  <dgm:extLst>
    <a:ext uri="http://schemas.microsoft.com/office/drawing/2008/diagram">
      <dsp:dataModelExt xmlns:dsp="http://schemas.microsoft.com/office/drawing/2008/diagram" relId="rId73"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A8A3714D-6621-4062-9720-72FB12143CDB}" type="doc">
      <dgm:prSet loTypeId="urn:microsoft.com/office/officeart/2005/8/layout/hierarchy1" loCatId="hierarchy" qsTypeId="urn:microsoft.com/office/officeart/2005/8/quickstyle/simple1" qsCatId="simple" csTypeId="urn:microsoft.com/office/officeart/2005/8/colors/accent0_3" csCatId="mainScheme" phldr="1"/>
      <dgm:spPr/>
      <dgm:t>
        <a:bodyPr/>
        <a:lstStyle/>
        <a:p>
          <a:endParaRPr lang="tr-TR"/>
        </a:p>
      </dgm:t>
    </dgm:pt>
    <dgm:pt modelId="{FCAD9E3A-95A5-4910-82E1-F704EE405400}">
      <dgm:prSet phldrT="[Metin]"/>
      <dgm:spPr/>
      <dgm:t>
        <a:bodyPr/>
        <a:lstStyle/>
        <a:p>
          <a:pPr algn="ctr"/>
          <a:r>
            <a:rPr lang="tr-TR"/>
            <a:t>Programınıza kayıtlı öğrencilere Kalite Koordinatörlüğü harici yapılmış/yapılmakta olan anket çalışması bulunmakta mıdır?</a:t>
          </a:r>
        </a:p>
      </dgm:t>
    </dgm:pt>
    <dgm:pt modelId="{4963A89E-6D9C-46B0-B2FD-1ABC5F09D501}" type="parTrans" cxnId="{71B48398-F8F6-4650-96BF-4B117BE1D099}">
      <dgm:prSet/>
      <dgm:spPr/>
      <dgm:t>
        <a:bodyPr/>
        <a:lstStyle/>
        <a:p>
          <a:pPr algn="ctr"/>
          <a:endParaRPr lang="tr-TR"/>
        </a:p>
      </dgm:t>
    </dgm:pt>
    <dgm:pt modelId="{DE99A310-E152-4F9A-A2B8-1E9A56659509}" type="sibTrans" cxnId="{71B48398-F8F6-4650-96BF-4B117BE1D099}">
      <dgm:prSet/>
      <dgm:spPr/>
      <dgm:t>
        <a:bodyPr/>
        <a:lstStyle/>
        <a:p>
          <a:pPr algn="ctr"/>
          <a:endParaRPr lang="tr-TR"/>
        </a:p>
      </dgm:t>
    </dgm:pt>
    <dgm:pt modelId="{8701CB14-39C5-4300-AD84-CD156371CAC4}">
      <dgm:prSet phldrT="[Metin]"/>
      <dgm:spPr/>
      <dgm:t>
        <a:bodyPr/>
        <a:lstStyle/>
        <a:p>
          <a:pPr algn="ctr"/>
          <a:r>
            <a:rPr lang="tr-TR">
              <a:solidFill>
                <a:srgbClr val="FF0000"/>
              </a:solidFill>
            </a:rPr>
            <a:t>Evet</a:t>
          </a:r>
        </a:p>
      </dgm:t>
    </dgm:pt>
    <dgm:pt modelId="{F65F1D0D-2AD1-43A8-95DF-F6E2F9574AB8}" type="parTrans" cxnId="{5E3C89A4-4C56-4E63-BCBD-6FC03A6D292D}">
      <dgm:prSet/>
      <dgm:spPr/>
      <dgm:t>
        <a:bodyPr/>
        <a:lstStyle/>
        <a:p>
          <a:pPr algn="ctr"/>
          <a:endParaRPr lang="tr-TR"/>
        </a:p>
      </dgm:t>
    </dgm:pt>
    <dgm:pt modelId="{0001ED61-4109-45E8-ACF5-E7A271CAA7A1}" type="sibTrans" cxnId="{5E3C89A4-4C56-4E63-BCBD-6FC03A6D292D}">
      <dgm:prSet/>
      <dgm:spPr/>
      <dgm:t>
        <a:bodyPr/>
        <a:lstStyle/>
        <a:p>
          <a:pPr algn="ctr"/>
          <a:endParaRPr lang="tr-TR"/>
        </a:p>
      </dgm:t>
    </dgm:pt>
    <dgm:pt modelId="{850A9827-C785-46DD-AF9D-E57A8EC74D72}">
      <dgm:prSet phldrT="[Metin]"/>
      <dgm:spPr/>
      <dgm:t>
        <a:bodyPr/>
        <a:lstStyle/>
        <a:p>
          <a:pPr algn="ctr"/>
          <a:r>
            <a:rPr lang="tr-TR">
              <a:solidFill>
                <a:schemeClr val="tx1"/>
              </a:solidFill>
            </a:rPr>
            <a:t>Hayır</a:t>
          </a:r>
        </a:p>
      </dgm:t>
    </dgm:pt>
    <dgm:pt modelId="{6ECB49FD-7329-48FA-A36A-2BA9A7074FA5}" type="parTrans" cxnId="{4A9AB18B-7ACE-4C0B-B4DA-B8CDE133DFE7}">
      <dgm:prSet/>
      <dgm:spPr/>
      <dgm:t>
        <a:bodyPr/>
        <a:lstStyle/>
        <a:p>
          <a:pPr algn="ctr"/>
          <a:endParaRPr lang="tr-TR"/>
        </a:p>
      </dgm:t>
    </dgm:pt>
    <dgm:pt modelId="{697CA6B9-8A2A-421C-A35C-83CD9804B776}" type="sibTrans" cxnId="{4A9AB18B-7ACE-4C0B-B4DA-B8CDE133DFE7}">
      <dgm:prSet/>
      <dgm:spPr/>
      <dgm:t>
        <a:bodyPr/>
        <a:lstStyle/>
        <a:p>
          <a:pPr algn="ctr"/>
          <a:endParaRPr lang="tr-TR"/>
        </a:p>
      </dgm:t>
    </dgm:pt>
    <dgm:pt modelId="{59ABB3E2-55DA-45B5-A4F7-7F265B276AF3}">
      <dgm:prSet/>
      <dgm:spPr/>
      <dgm:t>
        <a:bodyPr/>
        <a:lstStyle/>
        <a:p>
          <a:r>
            <a:rPr lang="tr-TR" b="0" i="0"/>
            <a:t>Öğrencilere,  Kalite Koordinatörlüğü harici yapılan anketlerin boş formlarını </a:t>
          </a:r>
          <a:r>
            <a:rPr lang="tr-TR" b="1" i="0">
              <a:solidFill>
                <a:srgbClr val="0070C0"/>
              </a:solidFill>
            </a:rPr>
            <a:t>kanıt</a:t>
          </a:r>
          <a:r>
            <a:rPr lang="tr-TR" b="0" i="0"/>
            <a:t> olarak sununuz.</a:t>
          </a:r>
          <a:endParaRPr lang="tr-TR"/>
        </a:p>
      </dgm:t>
      <dgm:extLst>
        <a:ext uri="{E40237B7-FDA0-4F09-8148-C483321AD2D9}">
          <dgm14:cNvPr xmlns:dgm14="http://schemas.microsoft.com/office/drawing/2010/diagram" id="0" name="">
            <a:hlinkClick xmlns:r="http://schemas.openxmlformats.org/officeDocument/2006/relationships" r:id="rId1"/>
          </dgm14:cNvPr>
        </a:ext>
      </dgm:extLst>
    </dgm:pt>
    <dgm:pt modelId="{A141ADAE-2965-40EB-A0B3-219094EDB88A}" type="parTrans" cxnId="{6CB10B50-0842-4746-A2A1-6F5565970841}">
      <dgm:prSet/>
      <dgm:spPr/>
      <dgm:t>
        <a:bodyPr/>
        <a:lstStyle/>
        <a:p>
          <a:endParaRPr lang="tr-TR"/>
        </a:p>
      </dgm:t>
    </dgm:pt>
    <dgm:pt modelId="{6088AB9F-01AF-4767-8750-E0D93BA38939}" type="sibTrans" cxnId="{6CB10B50-0842-4746-A2A1-6F5565970841}">
      <dgm:prSet/>
      <dgm:spPr/>
      <dgm:t>
        <a:bodyPr/>
        <a:lstStyle/>
        <a:p>
          <a:endParaRPr lang="tr-TR"/>
        </a:p>
      </dgm:t>
    </dgm:pt>
    <dgm:pt modelId="{DA1C0CEB-F2EA-487D-A1A9-CDE0D0832423}">
      <dgm:prSet/>
      <dgm:spPr/>
      <dgm:t>
        <a:bodyPr/>
        <a:lstStyle/>
        <a:p>
          <a:r>
            <a:rPr lang="tr-TR" b="0" i="0"/>
            <a:t>Öğrencilere,  Kalite Koordinatörlüğü harici yapılan anket raporlarını </a:t>
          </a:r>
          <a:r>
            <a:rPr lang="tr-TR" b="1" i="0">
              <a:solidFill>
                <a:srgbClr val="0070C0"/>
              </a:solidFill>
            </a:rPr>
            <a:t>kanıt</a:t>
          </a:r>
          <a:r>
            <a:rPr lang="tr-TR" b="0" i="0"/>
            <a:t> olarak sununuz.</a:t>
          </a:r>
          <a:endParaRPr lang="tr-TR"/>
        </a:p>
      </dgm:t>
    </dgm:pt>
    <dgm:pt modelId="{46385BFA-3296-4342-A431-FDF155EDE397}" type="parTrans" cxnId="{005688B3-3110-45FA-AD6D-FB6C5B16B9D5}">
      <dgm:prSet/>
      <dgm:spPr/>
      <dgm:t>
        <a:bodyPr/>
        <a:lstStyle/>
        <a:p>
          <a:endParaRPr lang="tr-TR"/>
        </a:p>
      </dgm:t>
    </dgm:pt>
    <dgm:pt modelId="{0130D77E-BB2C-4C29-AE3A-5BB604A9FD70}" type="sibTrans" cxnId="{005688B3-3110-45FA-AD6D-FB6C5B16B9D5}">
      <dgm:prSet/>
      <dgm:spPr/>
      <dgm:t>
        <a:bodyPr/>
        <a:lstStyle/>
        <a:p>
          <a:endParaRPr lang="tr-TR"/>
        </a:p>
      </dgm:t>
    </dgm:pt>
    <dgm:pt modelId="{926B1144-5083-48FD-BF29-4CA2B951FED3}" type="pres">
      <dgm:prSet presAssocID="{A8A3714D-6621-4062-9720-72FB12143CDB}" presName="hierChild1" presStyleCnt="0">
        <dgm:presLayoutVars>
          <dgm:chPref val="1"/>
          <dgm:dir/>
          <dgm:animOne val="branch"/>
          <dgm:animLvl val="lvl"/>
          <dgm:resizeHandles/>
        </dgm:presLayoutVars>
      </dgm:prSet>
      <dgm:spPr/>
    </dgm:pt>
    <dgm:pt modelId="{02D5C2B8-EDF1-40B6-9B47-0BB5BBD1A2FC}" type="pres">
      <dgm:prSet presAssocID="{FCAD9E3A-95A5-4910-82E1-F704EE405400}" presName="hierRoot1" presStyleCnt="0"/>
      <dgm:spPr/>
    </dgm:pt>
    <dgm:pt modelId="{EDF86757-5351-4A77-B52E-95BECC495AB3}" type="pres">
      <dgm:prSet presAssocID="{FCAD9E3A-95A5-4910-82E1-F704EE405400}" presName="composite" presStyleCnt="0"/>
      <dgm:spPr/>
    </dgm:pt>
    <dgm:pt modelId="{7FB13676-F4C7-494E-9030-7DA49F2D6612}" type="pres">
      <dgm:prSet presAssocID="{FCAD9E3A-95A5-4910-82E1-F704EE405400}" presName="background" presStyleLbl="node0" presStyleIdx="0" presStyleCnt="1"/>
      <dgm:spPr/>
    </dgm:pt>
    <dgm:pt modelId="{354A1F21-CE1D-42FB-8B8C-36FC5ECBF318}" type="pres">
      <dgm:prSet presAssocID="{FCAD9E3A-95A5-4910-82E1-F704EE405400}" presName="text" presStyleLbl="fgAcc0" presStyleIdx="0" presStyleCnt="1">
        <dgm:presLayoutVars>
          <dgm:chPref val="3"/>
        </dgm:presLayoutVars>
      </dgm:prSet>
      <dgm:spPr/>
    </dgm:pt>
    <dgm:pt modelId="{F72638D6-5B60-4118-AD3A-165DDF6C8412}" type="pres">
      <dgm:prSet presAssocID="{FCAD9E3A-95A5-4910-82E1-F704EE405400}" presName="hierChild2" presStyleCnt="0"/>
      <dgm:spPr/>
    </dgm:pt>
    <dgm:pt modelId="{F7DFEE6F-3D0B-40CD-863B-5C195F23EE33}" type="pres">
      <dgm:prSet presAssocID="{F65F1D0D-2AD1-43A8-95DF-F6E2F9574AB8}" presName="Name10" presStyleLbl="parChTrans1D2" presStyleIdx="0" presStyleCnt="2"/>
      <dgm:spPr/>
    </dgm:pt>
    <dgm:pt modelId="{BAD160C4-12EC-47A9-9313-254C37CF4E7C}" type="pres">
      <dgm:prSet presAssocID="{8701CB14-39C5-4300-AD84-CD156371CAC4}" presName="hierRoot2" presStyleCnt="0"/>
      <dgm:spPr/>
    </dgm:pt>
    <dgm:pt modelId="{5342CE1F-1EF0-461A-8CB6-0EE28FADB68A}" type="pres">
      <dgm:prSet presAssocID="{8701CB14-39C5-4300-AD84-CD156371CAC4}" presName="composite2" presStyleCnt="0"/>
      <dgm:spPr/>
    </dgm:pt>
    <dgm:pt modelId="{E339C6A3-FFF8-4F69-8A45-0D90464E3E29}" type="pres">
      <dgm:prSet presAssocID="{8701CB14-39C5-4300-AD84-CD156371CAC4}" presName="background2" presStyleLbl="node2" presStyleIdx="0" presStyleCnt="2"/>
      <dgm:spPr/>
    </dgm:pt>
    <dgm:pt modelId="{A3CAB41D-1658-43DB-BE59-5D132612CBB6}" type="pres">
      <dgm:prSet presAssocID="{8701CB14-39C5-4300-AD84-CD156371CAC4}" presName="text2" presStyleLbl="fgAcc2" presStyleIdx="0" presStyleCnt="2">
        <dgm:presLayoutVars>
          <dgm:chPref val="3"/>
        </dgm:presLayoutVars>
      </dgm:prSet>
      <dgm:spPr/>
    </dgm:pt>
    <dgm:pt modelId="{E8F9A219-4960-4983-A2DB-04D83EA4A237}" type="pres">
      <dgm:prSet presAssocID="{8701CB14-39C5-4300-AD84-CD156371CAC4}" presName="hierChild3" presStyleCnt="0"/>
      <dgm:spPr/>
    </dgm:pt>
    <dgm:pt modelId="{BCDA8ABC-FDD9-4932-A6AE-12F7F89D8DBF}" type="pres">
      <dgm:prSet presAssocID="{A141ADAE-2965-40EB-A0B3-219094EDB88A}" presName="Name17" presStyleLbl="parChTrans1D3" presStyleIdx="0" presStyleCnt="2"/>
      <dgm:spPr/>
    </dgm:pt>
    <dgm:pt modelId="{BE1E91E7-13ED-47FD-837B-723FE9BBFC70}" type="pres">
      <dgm:prSet presAssocID="{59ABB3E2-55DA-45B5-A4F7-7F265B276AF3}" presName="hierRoot3" presStyleCnt="0"/>
      <dgm:spPr/>
    </dgm:pt>
    <dgm:pt modelId="{FBB540B5-5669-4078-B79D-21E6032A889D}" type="pres">
      <dgm:prSet presAssocID="{59ABB3E2-55DA-45B5-A4F7-7F265B276AF3}" presName="composite3" presStyleCnt="0"/>
      <dgm:spPr/>
    </dgm:pt>
    <dgm:pt modelId="{1CE095D5-4167-47FC-936D-B99B242BC08A}" type="pres">
      <dgm:prSet presAssocID="{59ABB3E2-55DA-45B5-A4F7-7F265B276AF3}" presName="background3" presStyleLbl="node3" presStyleIdx="0" presStyleCnt="2"/>
      <dgm:spPr/>
    </dgm:pt>
    <dgm:pt modelId="{290043FF-ED61-4F79-BFD9-3937318AB8A5}" type="pres">
      <dgm:prSet presAssocID="{59ABB3E2-55DA-45B5-A4F7-7F265B276AF3}" presName="text3" presStyleLbl="fgAcc3" presStyleIdx="0" presStyleCnt="2">
        <dgm:presLayoutVars>
          <dgm:chPref val="3"/>
        </dgm:presLayoutVars>
      </dgm:prSet>
      <dgm:spPr/>
    </dgm:pt>
    <dgm:pt modelId="{CE6A7FCB-9AFB-446D-A7C8-B6294A11CCDA}" type="pres">
      <dgm:prSet presAssocID="{59ABB3E2-55DA-45B5-A4F7-7F265B276AF3}" presName="hierChild4" presStyleCnt="0"/>
      <dgm:spPr/>
    </dgm:pt>
    <dgm:pt modelId="{2C7F157E-FA31-4559-B3E7-6A0381E19FE2}" type="pres">
      <dgm:prSet presAssocID="{46385BFA-3296-4342-A431-FDF155EDE397}" presName="Name17" presStyleLbl="parChTrans1D3" presStyleIdx="1" presStyleCnt="2"/>
      <dgm:spPr/>
    </dgm:pt>
    <dgm:pt modelId="{E1F48CF0-D091-4CFE-AE2C-0B4D28C92201}" type="pres">
      <dgm:prSet presAssocID="{DA1C0CEB-F2EA-487D-A1A9-CDE0D0832423}" presName="hierRoot3" presStyleCnt="0"/>
      <dgm:spPr/>
    </dgm:pt>
    <dgm:pt modelId="{56AF4E6A-3BB8-4204-A754-E5946D8C3108}" type="pres">
      <dgm:prSet presAssocID="{DA1C0CEB-F2EA-487D-A1A9-CDE0D0832423}" presName="composite3" presStyleCnt="0"/>
      <dgm:spPr/>
    </dgm:pt>
    <dgm:pt modelId="{A8834C08-FBC1-4D0A-8D58-E8973B64A115}" type="pres">
      <dgm:prSet presAssocID="{DA1C0CEB-F2EA-487D-A1A9-CDE0D0832423}" presName="background3" presStyleLbl="node3" presStyleIdx="1" presStyleCnt="2"/>
      <dgm:spPr/>
    </dgm:pt>
    <dgm:pt modelId="{657AEC08-3742-4EDD-A151-315EB945BDA6}" type="pres">
      <dgm:prSet presAssocID="{DA1C0CEB-F2EA-487D-A1A9-CDE0D0832423}" presName="text3" presStyleLbl="fgAcc3" presStyleIdx="1" presStyleCnt="2">
        <dgm:presLayoutVars>
          <dgm:chPref val="3"/>
        </dgm:presLayoutVars>
      </dgm:prSet>
      <dgm:spPr/>
    </dgm:pt>
    <dgm:pt modelId="{2262606D-03FF-453D-891C-25EA21CBED51}" type="pres">
      <dgm:prSet presAssocID="{DA1C0CEB-F2EA-487D-A1A9-CDE0D0832423}" presName="hierChild4" presStyleCnt="0"/>
      <dgm:spPr/>
    </dgm:pt>
    <dgm:pt modelId="{68837FEE-66A2-465E-8137-CEF2170CE411}" type="pres">
      <dgm:prSet presAssocID="{6ECB49FD-7329-48FA-A36A-2BA9A7074FA5}" presName="Name10" presStyleLbl="parChTrans1D2" presStyleIdx="1" presStyleCnt="2"/>
      <dgm:spPr/>
    </dgm:pt>
    <dgm:pt modelId="{DD1C8E4F-F04C-4129-8433-15C5AF2CA676}" type="pres">
      <dgm:prSet presAssocID="{850A9827-C785-46DD-AF9D-E57A8EC74D72}" presName="hierRoot2" presStyleCnt="0"/>
      <dgm:spPr/>
    </dgm:pt>
    <dgm:pt modelId="{46E5781F-7425-4D7B-8DCA-1240C260295B}" type="pres">
      <dgm:prSet presAssocID="{850A9827-C785-46DD-AF9D-E57A8EC74D72}" presName="composite2" presStyleCnt="0"/>
      <dgm:spPr/>
    </dgm:pt>
    <dgm:pt modelId="{40599C36-4AC7-4CBA-B0B6-87E4601C3022}" type="pres">
      <dgm:prSet presAssocID="{850A9827-C785-46DD-AF9D-E57A8EC74D72}" presName="background2" presStyleLbl="node2" presStyleIdx="1" presStyleCnt="2"/>
      <dgm:spPr/>
    </dgm:pt>
    <dgm:pt modelId="{7AE1B83C-0560-422B-9007-308EFAD626C0}" type="pres">
      <dgm:prSet presAssocID="{850A9827-C785-46DD-AF9D-E57A8EC74D72}" presName="text2" presStyleLbl="fgAcc2" presStyleIdx="1" presStyleCnt="2">
        <dgm:presLayoutVars>
          <dgm:chPref val="3"/>
        </dgm:presLayoutVars>
      </dgm:prSet>
      <dgm:spPr/>
    </dgm:pt>
    <dgm:pt modelId="{D9B679F8-3A1B-4DC0-A701-E8649E5D0503}" type="pres">
      <dgm:prSet presAssocID="{850A9827-C785-46DD-AF9D-E57A8EC74D72}" presName="hierChild3" presStyleCnt="0"/>
      <dgm:spPr/>
    </dgm:pt>
  </dgm:ptLst>
  <dgm:cxnLst>
    <dgm:cxn modelId="{E477D713-9F69-42B9-9FAD-C14F43F65F91}" type="presOf" srcId="{46385BFA-3296-4342-A431-FDF155EDE397}" destId="{2C7F157E-FA31-4559-B3E7-6A0381E19FE2}" srcOrd="0" destOrd="0" presId="urn:microsoft.com/office/officeart/2005/8/layout/hierarchy1"/>
    <dgm:cxn modelId="{9759214B-F7DA-4FD7-BA36-AB5DBB46A966}" type="presOf" srcId="{6ECB49FD-7329-48FA-A36A-2BA9A7074FA5}" destId="{68837FEE-66A2-465E-8137-CEF2170CE411}" srcOrd="0" destOrd="0" presId="urn:microsoft.com/office/officeart/2005/8/layout/hierarchy1"/>
    <dgm:cxn modelId="{6CB10B50-0842-4746-A2A1-6F5565970841}" srcId="{8701CB14-39C5-4300-AD84-CD156371CAC4}" destId="{59ABB3E2-55DA-45B5-A4F7-7F265B276AF3}" srcOrd="0" destOrd="0" parTransId="{A141ADAE-2965-40EB-A0B3-219094EDB88A}" sibTransId="{6088AB9F-01AF-4767-8750-E0D93BA38939}"/>
    <dgm:cxn modelId="{EA8B1D74-AD5A-428E-9FE6-DB8C7EDD5129}" type="presOf" srcId="{A141ADAE-2965-40EB-A0B3-219094EDB88A}" destId="{BCDA8ABC-FDD9-4932-A6AE-12F7F89D8DBF}" srcOrd="0" destOrd="0" presId="urn:microsoft.com/office/officeart/2005/8/layout/hierarchy1"/>
    <dgm:cxn modelId="{BF863177-97CB-4936-86BE-8D90F229D9D1}" type="presOf" srcId="{F65F1D0D-2AD1-43A8-95DF-F6E2F9574AB8}" destId="{F7DFEE6F-3D0B-40CD-863B-5C195F23EE33}" srcOrd="0" destOrd="0" presId="urn:microsoft.com/office/officeart/2005/8/layout/hierarchy1"/>
    <dgm:cxn modelId="{56BF4081-BD5E-4758-B032-6208D6EF7A05}" type="presOf" srcId="{8701CB14-39C5-4300-AD84-CD156371CAC4}" destId="{A3CAB41D-1658-43DB-BE59-5D132612CBB6}" srcOrd="0" destOrd="0" presId="urn:microsoft.com/office/officeart/2005/8/layout/hierarchy1"/>
    <dgm:cxn modelId="{4A9AB18B-7ACE-4C0B-B4DA-B8CDE133DFE7}" srcId="{FCAD9E3A-95A5-4910-82E1-F704EE405400}" destId="{850A9827-C785-46DD-AF9D-E57A8EC74D72}" srcOrd="1" destOrd="0" parTransId="{6ECB49FD-7329-48FA-A36A-2BA9A7074FA5}" sibTransId="{697CA6B9-8A2A-421C-A35C-83CD9804B776}"/>
    <dgm:cxn modelId="{71B48398-F8F6-4650-96BF-4B117BE1D099}" srcId="{A8A3714D-6621-4062-9720-72FB12143CDB}" destId="{FCAD9E3A-95A5-4910-82E1-F704EE405400}" srcOrd="0" destOrd="0" parTransId="{4963A89E-6D9C-46B0-B2FD-1ABC5F09D501}" sibTransId="{DE99A310-E152-4F9A-A2B8-1E9A56659509}"/>
    <dgm:cxn modelId="{5E3C89A4-4C56-4E63-BCBD-6FC03A6D292D}" srcId="{FCAD9E3A-95A5-4910-82E1-F704EE405400}" destId="{8701CB14-39C5-4300-AD84-CD156371CAC4}" srcOrd="0" destOrd="0" parTransId="{F65F1D0D-2AD1-43A8-95DF-F6E2F9574AB8}" sibTransId="{0001ED61-4109-45E8-ACF5-E7A271CAA7A1}"/>
    <dgm:cxn modelId="{D702CBA8-1BAC-4E0D-B73D-92EA3B405189}" type="presOf" srcId="{A8A3714D-6621-4062-9720-72FB12143CDB}" destId="{926B1144-5083-48FD-BF29-4CA2B951FED3}" srcOrd="0" destOrd="0" presId="urn:microsoft.com/office/officeart/2005/8/layout/hierarchy1"/>
    <dgm:cxn modelId="{EBE5DDAB-D789-4B6B-8C7F-B8242FFF10B0}" type="presOf" srcId="{59ABB3E2-55DA-45B5-A4F7-7F265B276AF3}" destId="{290043FF-ED61-4F79-BFD9-3937318AB8A5}" srcOrd="0" destOrd="0" presId="urn:microsoft.com/office/officeart/2005/8/layout/hierarchy1"/>
    <dgm:cxn modelId="{005688B3-3110-45FA-AD6D-FB6C5B16B9D5}" srcId="{8701CB14-39C5-4300-AD84-CD156371CAC4}" destId="{DA1C0CEB-F2EA-487D-A1A9-CDE0D0832423}" srcOrd="1" destOrd="0" parTransId="{46385BFA-3296-4342-A431-FDF155EDE397}" sibTransId="{0130D77E-BB2C-4C29-AE3A-5BB604A9FD70}"/>
    <dgm:cxn modelId="{DA178DDB-8ECA-41E9-AB03-67339D496968}" type="presOf" srcId="{FCAD9E3A-95A5-4910-82E1-F704EE405400}" destId="{354A1F21-CE1D-42FB-8B8C-36FC5ECBF318}" srcOrd="0" destOrd="0" presId="urn:microsoft.com/office/officeart/2005/8/layout/hierarchy1"/>
    <dgm:cxn modelId="{2A9AC5E6-E97E-43F4-B4EB-15FB06BC5DAB}" type="presOf" srcId="{DA1C0CEB-F2EA-487D-A1A9-CDE0D0832423}" destId="{657AEC08-3742-4EDD-A151-315EB945BDA6}" srcOrd="0" destOrd="0" presId="urn:microsoft.com/office/officeart/2005/8/layout/hierarchy1"/>
    <dgm:cxn modelId="{1737A7E9-F4AE-43EF-804B-C568837B0DA3}" type="presOf" srcId="{850A9827-C785-46DD-AF9D-E57A8EC74D72}" destId="{7AE1B83C-0560-422B-9007-308EFAD626C0}" srcOrd="0" destOrd="0" presId="urn:microsoft.com/office/officeart/2005/8/layout/hierarchy1"/>
    <dgm:cxn modelId="{E7D0891A-2890-40AB-ACB8-4D73351A8C00}" type="presParOf" srcId="{926B1144-5083-48FD-BF29-4CA2B951FED3}" destId="{02D5C2B8-EDF1-40B6-9B47-0BB5BBD1A2FC}" srcOrd="0" destOrd="0" presId="urn:microsoft.com/office/officeart/2005/8/layout/hierarchy1"/>
    <dgm:cxn modelId="{C0A22605-9B45-4BF0-8158-CC8148575DF1}" type="presParOf" srcId="{02D5C2B8-EDF1-40B6-9B47-0BB5BBD1A2FC}" destId="{EDF86757-5351-4A77-B52E-95BECC495AB3}" srcOrd="0" destOrd="0" presId="urn:microsoft.com/office/officeart/2005/8/layout/hierarchy1"/>
    <dgm:cxn modelId="{FCE82715-5984-4D56-8160-FA75540C71B6}" type="presParOf" srcId="{EDF86757-5351-4A77-B52E-95BECC495AB3}" destId="{7FB13676-F4C7-494E-9030-7DA49F2D6612}" srcOrd="0" destOrd="0" presId="urn:microsoft.com/office/officeart/2005/8/layout/hierarchy1"/>
    <dgm:cxn modelId="{0DB5A3C4-7613-4A0D-9454-FCBFCBD4B596}" type="presParOf" srcId="{EDF86757-5351-4A77-B52E-95BECC495AB3}" destId="{354A1F21-CE1D-42FB-8B8C-36FC5ECBF318}" srcOrd="1" destOrd="0" presId="urn:microsoft.com/office/officeart/2005/8/layout/hierarchy1"/>
    <dgm:cxn modelId="{FADC1D8E-2CE7-4948-8FBE-59E26E9EF28E}" type="presParOf" srcId="{02D5C2B8-EDF1-40B6-9B47-0BB5BBD1A2FC}" destId="{F72638D6-5B60-4118-AD3A-165DDF6C8412}" srcOrd="1" destOrd="0" presId="urn:microsoft.com/office/officeart/2005/8/layout/hierarchy1"/>
    <dgm:cxn modelId="{E7D3D58D-9625-4066-952A-9AA07192E743}" type="presParOf" srcId="{F72638D6-5B60-4118-AD3A-165DDF6C8412}" destId="{F7DFEE6F-3D0B-40CD-863B-5C195F23EE33}" srcOrd="0" destOrd="0" presId="urn:microsoft.com/office/officeart/2005/8/layout/hierarchy1"/>
    <dgm:cxn modelId="{B3559FCC-4BA9-4CC5-9E4F-FC633F26D81C}" type="presParOf" srcId="{F72638D6-5B60-4118-AD3A-165DDF6C8412}" destId="{BAD160C4-12EC-47A9-9313-254C37CF4E7C}" srcOrd="1" destOrd="0" presId="urn:microsoft.com/office/officeart/2005/8/layout/hierarchy1"/>
    <dgm:cxn modelId="{30CA5944-D8D7-49CA-B07C-CF6199AC20BE}" type="presParOf" srcId="{BAD160C4-12EC-47A9-9313-254C37CF4E7C}" destId="{5342CE1F-1EF0-461A-8CB6-0EE28FADB68A}" srcOrd="0" destOrd="0" presId="urn:microsoft.com/office/officeart/2005/8/layout/hierarchy1"/>
    <dgm:cxn modelId="{050AADEB-FFE3-4806-A119-83B07CEBB367}" type="presParOf" srcId="{5342CE1F-1EF0-461A-8CB6-0EE28FADB68A}" destId="{E339C6A3-FFF8-4F69-8A45-0D90464E3E29}" srcOrd="0" destOrd="0" presId="urn:microsoft.com/office/officeart/2005/8/layout/hierarchy1"/>
    <dgm:cxn modelId="{C8598E9E-EFC9-4764-9E9E-43EF6E364D24}" type="presParOf" srcId="{5342CE1F-1EF0-461A-8CB6-0EE28FADB68A}" destId="{A3CAB41D-1658-43DB-BE59-5D132612CBB6}" srcOrd="1" destOrd="0" presId="urn:microsoft.com/office/officeart/2005/8/layout/hierarchy1"/>
    <dgm:cxn modelId="{B5E74FD1-B046-44DE-9850-FF30AE67AE97}" type="presParOf" srcId="{BAD160C4-12EC-47A9-9313-254C37CF4E7C}" destId="{E8F9A219-4960-4983-A2DB-04D83EA4A237}" srcOrd="1" destOrd="0" presId="urn:microsoft.com/office/officeart/2005/8/layout/hierarchy1"/>
    <dgm:cxn modelId="{0035E40C-B77E-4D2A-80B7-6EA512090F08}" type="presParOf" srcId="{E8F9A219-4960-4983-A2DB-04D83EA4A237}" destId="{BCDA8ABC-FDD9-4932-A6AE-12F7F89D8DBF}" srcOrd="0" destOrd="0" presId="urn:microsoft.com/office/officeart/2005/8/layout/hierarchy1"/>
    <dgm:cxn modelId="{0788FAE5-E568-4A5F-AA6C-282FB71E0F83}" type="presParOf" srcId="{E8F9A219-4960-4983-A2DB-04D83EA4A237}" destId="{BE1E91E7-13ED-47FD-837B-723FE9BBFC70}" srcOrd="1" destOrd="0" presId="urn:microsoft.com/office/officeart/2005/8/layout/hierarchy1"/>
    <dgm:cxn modelId="{D69950E1-1FDC-44A7-90C5-E8B39F15ECC5}" type="presParOf" srcId="{BE1E91E7-13ED-47FD-837B-723FE9BBFC70}" destId="{FBB540B5-5669-4078-B79D-21E6032A889D}" srcOrd="0" destOrd="0" presId="urn:microsoft.com/office/officeart/2005/8/layout/hierarchy1"/>
    <dgm:cxn modelId="{1508B801-7AD9-49E1-A43F-69D775BF6663}" type="presParOf" srcId="{FBB540B5-5669-4078-B79D-21E6032A889D}" destId="{1CE095D5-4167-47FC-936D-B99B242BC08A}" srcOrd="0" destOrd="0" presId="urn:microsoft.com/office/officeart/2005/8/layout/hierarchy1"/>
    <dgm:cxn modelId="{39A0854B-5B9E-4A73-8938-0D1B6032C854}" type="presParOf" srcId="{FBB540B5-5669-4078-B79D-21E6032A889D}" destId="{290043FF-ED61-4F79-BFD9-3937318AB8A5}" srcOrd="1" destOrd="0" presId="urn:microsoft.com/office/officeart/2005/8/layout/hierarchy1"/>
    <dgm:cxn modelId="{3EBB7A69-E32E-40E6-A78D-6E96B6B42CB3}" type="presParOf" srcId="{BE1E91E7-13ED-47FD-837B-723FE9BBFC70}" destId="{CE6A7FCB-9AFB-446D-A7C8-B6294A11CCDA}" srcOrd="1" destOrd="0" presId="urn:microsoft.com/office/officeart/2005/8/layout/hierarchy1"/>
    <dgm:cxn modelId="{98EB01A5-44FF-4947-B09C-37F9A174DA98}" type="presParOf" srcId="{E8F9A219-4960-4983-A2DB-04D83EA4A237}" destId="{2C7F157E-FA31-4559-B3E7-6A0381E19FE2}" srcOrd="2" destOrd="0" presId="urn:microsoft.com/office/officeart/2005/8/layout/hierarchy1"/>
    <dgm:cxn modelId="{B9638FE6-70EF-4692-930A-B7495476C331}" type="presParOf" srcId="{E8F9A219-4960-4983-A2DB-04D83EA4A237}" destId="{E1F48CF0-D091-4CFE-AE2C-0B4D28C92201}" srcOrd="3" destOrd="0" presId="urn:microsoft.com/office/officeart/2005/8/layout/hierarchy1"/>
    <dgm:cxn modelId="{F175CBCB-BA65-4B0C-94E5-AC469052C53D}" type="presParOf" srcId="{E1F48CF0-D091-4CFE-AE2C-0B4D28C92201}" destId="{56AF4E6A-3BB8-4204-A754-E5946D8C3108}" srcOrd="0" destOrd="0" presId="urn:microsoft.com/office/officeart/2005/8/layout/hierarchy1"/>
    <dgm:cxn modelId="{EF4F41F0-BD40-445A-9148-9779F37E3BD0}" type="presParOf" srcId="{56AF4E6A-3BB8-4204-A754-E5946D8C3108}" destId="{A8834C08-FBC1-4D0A-8D58-E8973B64A115}" srcOrd="0" destOrd="0" presId="urn:microsoft.com/office/officeart/2005/8/layout/hierarchy1"/>
    <dgm:cxn modelId="{786446B7-3439-4D9D-87BD-671CC4E14656}" type="presParOf" srcId="{56AF4E6A-3BB8-4204-A754-E5946D8C3108}" destId="{657AEC08-3742-4EDD-A151-315EB945BDA6}" srcOrd="1" destOrd="0" presId="urn:microsoft.com/office/officeart/2005/8/layout/hierarchy1"/>
    <dgm:cxn modelId="{E633E4E6-EA91-4EFD-9483-0D5406542761}" type="presParOf" srcId="{E1F48CF0-D091-4CFE-AE2C-0B4D28C92201}" destId="{2262606D-03FF-453D-891C-25EA21CBED51}" srcOrd="1" destOrd="0" presId="urn:microsoft.com/office/officeart/2005/8/layout/hierarchy1"/>
    <dgm:cxn modelId="{E5F628E5-97C0-4735-9BC9-461F3A4653F6}" type="presParOf" srcId="{F72638D6-5B60-4118-AD3A-165DDF6C8412}" destId="{68837FEE-66A2-465E-8137-CEF2170CE411}" srcOrd="2" destOrd="0" presId="urn:microsoft.com/office/officeart/2005/8/layout/hierarchy1"/>
    <dgm:cxn modelId="{6F43F1AC-D111-4BA2-9B7D-23CC5C9D80C8}" type="presParOf" srcId="{F72638D6-5B60-4118-AD3A-165DDF6C8412}" destId="{DD1C8E4F-F04C-4129-8433-15C5AF2CA676}" srcOrd="3" destOrd="0" presId="urn:microsoft.com/office/officeart/2005/8/layout/hierarchy1"/>
    <dgm:cxn modelId="{8ADC4FCF-EF21-461B-9194-1946076E6423}" type="presParOf" srcId="{DD1C8E4F-F04C-4129-8433-15C5AF2CA676}" destId="{46E5781F-7425-4D7B-8DCA-1240C260295B}" srcOrd="0" destOrd="0" presId="urn:microsoft.com/office/officeart/2005/8/layout/hierarchy1"/>
    <dgm:cxn modelId="{1294B98D-F2AC-40DB-B5CC-78349A0037EA}" type="presParOf" srcId="{46E5781F-7425-4D7B-8DCA-1240C260295B}" destId="{40599C36-4AC7-4CBA-B0B6-87E4601C3022}" srcOrd="0" destOrd="0" presId="urn:microsoft.com/office/officeart/2005/8/layout/hierarchy1"/>
    <dgm:cxn modelId="{1C27EB01-16B2-4938-8C81-AB960A340475}" type="presParOf" srcId="{46E5781F-7425-4D7B-8DCA-1240C260295B}" destId="{7AE1B83C-0560-422B-9007-308EFAD626C0}" srcOrd="1" destOrd="0" presId="urn:microsoft.com/office/officeart/2005/8/layout/hierarchy1"/>
    <dgm:cxn modelId="{CC79090E-CBCF-4B89-AEA5-A68661DBACD1}" type="presParOf" srcId="{DD1C8E4F-F04C-4129-8433-15C5AF2CA676}" destId="{D9B679F8-3A1B-4DC0-A701-E8649E5D0503}" srcOrd="1" destOrd="0" presId="urn:microsoft.com/office/officeart/2005/8/layout/hierarchy1"/>
  </dgm:cxnLst>
  <dgm:bg/>
  <dgm:whole>
    <a:ln>
      <a:solidFill>
        <a:srgbClr val="E6E2E8"/>
      </a:solidFill>
    </a:ln>
  </dgm:whole>
  <dgm:extLst>
    <a:ext uri="http://schemas.microsoft.com/office/drawing/2008/diagram">
      <dsp:dataModelExt xmlns:dsp="http://schemas.microsoft.com/office/drawing/2008/diagram" relId="rId78"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A8A3714D-6621-4062-9720-72FB12143CDB}" type="doc">
      <dgm:prSet loTypeId="urn:microsoft.com/office/officeart/2005/8/layout/hierarchy1" loCatId="hierarchy" qsTypeId="urn:microsoft.com/office/officeart/2005/8/quickstyle/simple1" qsCatId="simple" csTypeId="urn:microsoft.com/office/officeart/2005/8/colors/accent0_3" csCatId="mainScheme" phldr="1"/>
      <dgm:spPr/>
      <dgm:t>
        <a:bodyPr/>
        <a:lstStyle/>
        <a:p>
          <a:endParaRPr lang="tr-TR"/>
        </a:p>
      </dgm:t>
    </dgm:pt>
    <dgm:pt modelId="{FCAD9E3A-95A5-4910-82E1-F704EE405400}">
      <dgm:prSet phldrT="[Metin]" custT="1"/>
      <dgm:spPr/>
      <dgm:t>
        <a:bodyPr/>
        <a:lstStyle/>
        <a:p>
          <a:pPr algn="ctr"/>
          <a:r>
            <a:rPr lang="tr-TR" sz="600"/>
            <a:t>Programınız kapsamında öğretim elemanlarına/üyelerine Kalite Koordinatörlüğü harici yapılmış/yapılmakta olan anket çalışması bulunmakta mıdır?</a:t>
          </a:r>
        </a:p>
      </dgm:t>
    </dgm:pt>
    <dgm:pt modelId="{4963A89E-6D9C-46B0-B2FD-1ABC5F09D501}" type="parTrans" cxnId="{71B48398-F8F6-4650-96BF-4B117BE1D099}">
      <dgm:prSet/>
      <dgm:spPr/>
      <dgm:t>
        <a:bodyPr/>
        <a:lstStyle/>
        <a:p>
          <a:pPr algn="ctr"/>
          <a:endParaRPr lang="tr-TR"/>
        </a:p>
      </dgm:t>
    </dgm:pt>
    <dgm:pt modelId="{DE99A310-E152-4F9A-A2B8-1E9A56659509}" type="sibTrans" cxnId="{71B48398-F8F6-4650-96BF-4B117BE1D099}">
      <dgm:prSet/>
      <dgm:spPr/>
      <dgm:t>
        <a:bodyPr/>
        <a:lstStyle/>
        <a:p>
          <a:pPr algn="ctr"/>
          <a:endParaRPr lang="tr-TR"/>
        </a:p>
      </dgm:t>
    </dgm:pt>
    <dgm:pt modelId="{8701CB14-39C5-4300-AD84-CD156371CAC4}">
      <dgm:prSet phldrT="[Metin]" custT="1"/>
      <dgm:spPr/>
      <dgm:t>
        <a:bodyPr/>
        <a:lstStyle/>
        <a:p>
          <a:pPr algn="ctr"/>
          <a:r>
            <a:rPr lang="tr-TR" sz="600"/>
            <a:t>Evet</a:t>
          </a:r>
        </a:p>
      </dgm:t>
    </dgm:pt>
    <dgm:pt modelId="{F65F1D0D-2AD1-43A8-95DF-F6E2F9574AB8}" type="parTrans" cxnId="{5E3C89A4-4C56-4E63-BCBD-6FC03A6D292D}">
      <dgm:prSet/>
      <dgm:spPr/>
      <dgm:t>
        <a:bodyPr/>
        <a:lstStyle/>
        <a:p>
          <a:pPr algn="ctr"/>
          <a:endParaRPr lang="tr-TR"/>
        </a:p>
      </dgm:t>
    </dgm:pt>
    <dgm:pt modelId="{0001ED61-4109-45E8-ACF5-E7A271CAA7A1}" type="sibTrans" cxnId="{5E3C89A4-4C56-4E63-BCBD-6FC03A6D292D}">
      <dgm:prSet/>
      <dgm:spPr/>
      <dgm:t>
        <a:bodyPr/>
        <a:lstStyle/>
        <a:p>
          <a:pPr algn="ctr"/>
          <a:endParaRPr lang="tr-TR"/>
        </a:p>
      </dgm:t>
    </dgm:pt>
    <dgm:pt modelId="{850A9827-C785-46DD-AF9D-E57A8EC74D72}">
      <dgm:prSet phldrT="[Metin]" custT="1"/>
      <dgm:spPr/>
      <dgm:t>
        <a:bodyPr/>
        <a:lstStyle/>
        <a:p>
          <a:pPr algn="ctr"/>
          <a:r>
            <a:rPr lang="tr-TR" sz="600">
              <a:solidFill>
                <a:srgbClr val="FF0000"/>
              </a:solidFill>
            </a:rPr>
            <a:t>Hayır</a:t>
          </a:r>
        </a:p>
      </dgm:t>
    </dgm:pt>
    <dgm:pt modelId="{6ECB49FD-7329-48FA-A36A-2BA9A7074FA5}" type="parTrans" cxnId="{4A9AB18B-7ACE-4C0B-B4DA-B8CDE133DFE7}">
      <dgm:prSet/>
      <dgm:spPr/>
      <dgm:t>
        <a:bodyPr/>
        <a:lstStyle/>
        <a:p>
          <a:pPr algn="ctr"/>
          <a:endParaRPr lang="tr-TR"/>
        </a:p>
      </dgm:t>
    </dgm:pt>
    <dgm:pt modelId="{697CA6B9-8A2A-421C-A35C-83CD9804B776}" type="sibTrans" cxnId="{4A9AB18B-7ACE-4C0B-B4DA-B8CDE133DFE7}">
      <dgm:prSet/>
      <dgm:spPr/>
      <dgm:t>
        <a:bodyPr/>
        <a:lstStyle/>
        <a:p>
          <a:pPr algn="ctr"/>
          <a:endParaRPr lang="tr-TR"/>
        </a:p>
      </dgm:t>
    </dgm:pt>
    <dgm:pt modelId="{59ABB3E2-55DA-45B5-A4F7-7F265B276AF3}">
      <dgm:prSet custT="1"/>
      <dgm:spPr/>
      <dgm:t>
        <a:bodyPr/>
        <a:lstStyle/>
        <a:p>
          <a:r>
            <a:rPr lang="tr-TR" sz="600"/>
            <a:t>Programınız kapsamında öğretim elemanlarına/üyelerine Kalite Koordinatörlüğü harici yapılmış/yapılmakta olan </a:t>
          </a:r>
          <a:r>
            <a:rPr lang="tr-TR" sz="600" b="0" i="0"/>
            <a:t>anketlerin boş formlarını </a:t>
          </a:r>
          <a:r>
            <a:rPr lang="tr-TR" sz="600" b="1" i="0">
              <a:solidFill>
                <a:srgbClr val="0070C0"/>
              </a:solidFill>
            </a:rPr>
            <a:t>kanıt</a:t>
          </a:r>
          <a:r>
            <a:rPr lang="tr-TR" sz="600" b="0" i="0"/>
            <a:t> olarak sununuz.</a:t>
          </a:r>
          <a:endParaRPr lang="tr-TR" sz="600"/>
        </a:p>
      </dgm:t>
    </dgm:pt>
    <dgm:pt modelId="{A141ADAE-2965-40EB-A0B3-219094EDB88A}" type="parTrans" cxnId="{6CB10B50-0842-4746-A2A1-6F5565970841}">
      <dgm:prSet/>
      <dgm:spPr/>
      <dgm:t>
        <a:bodyPr/>
        <a:lstStyle/>
        <a:p>
          <a:endParaRPr lang="tr-TR"/>
        </a:p>
      </dgm:t>
    </dgm:pt>
    <dgm:pt modelId="{6088AB9F-01AF-4767-8750-E0D93BA38939}" type="sibTrans" cxnId="{6CB10B50-0842-4746-A2A1-6F5565970841}">
      <dgm:prSet/>
      <dgm:spPr/>
      <dgm:t>
        <a:bodyPr/>
        <a:lstStyle/>
        <a:p>
          <a:endParaRPr lang="tr-TR"/>
        </a:p>
      </dgm:t>
    </dgm:pt>
    <dgm:pt modelId="{DA1C0CEB-F2EA-487D-A1A9-CDE0D0832423}">
      <dgm:prSet custT="1"/>
      <dgm:spPr/>
      <dgm:t>
        <a:bodyPr/>
        <a:lstStyle/>
        <a:p>
          <a:r>
            <a:rPr lang="tr-TR" sz="600"/>
            <a:t>Programınız kapsamında öğretim elemanlarına/üyelerine Kalite Koordinatörlüğü harici yapılmış/yapılmakta olan </a:t>
          </a:r>
          <a:r>
            <a:rPr lang="tr-TR" sz="600" b="0" i="0"/>
            <a:t>anket raporlarını </a:t>
          </a:r>
          <a:r>
            <a:rPr lang="tr-TR" sz="600" b="1" i="0">
              <a:solidFill>
                <a:srgbClr val="0070C0"/>
              </a:solidFill>
            </a:rPr>
            <a:t>kanıt</a:t>
          </a:r>
          <a:r>
            <a:rPr lang="tr-TR" sz="600" b="0" i="0"/>
            <a:t> olarak sununuz.</a:t>
          </a:r>
          <a:endParaRPr lang="tr-TR" sz="600"/>
        </a:p>
      </dgm:t>
    </dgm:pt>
    <dgm:pt modelId="{46385BFA-3296-4342-A431-FDF155EDE397}" type="parTrans" cxnId="{005688B3-3110-45FA-AD6D-FB6C5B16B9D5}">
      <dgm:prSet/>
      <dgm:spPr/>
      <dgm:t>
        <a:bodyPr/>
        <a:lstStyle/>
        <a:p>
          <a:endParaRPr lang="tr-TR"/>
        </a:p>
      </dgm:t>
    </dgm:pt>
    <dgm:pt modelId="{0130D77E-BB2C-4C29-AE3A-5BB604A9FD70}" type="sibTrans" cxnId="{005688B3-3110-45FA-AD6D-FB6C5B16B9D5}">
      <dgm:prSet/>
      <dgm:spPr/>
      <dgm:t>
        <a:bodyPr/>
        <a:lstStyle/>
        <a:p>
          <a:endParaRPr lang="tr-TR"/>
        </a:p>
      </dgm:t>
    </dgm:pt>
    <dgm:pt modelId="{926B1144-5083-48FD-BF29-4CA2B951FED3}" type="pres">
      <dgm:prSet presAssocID="{A8A3714D-6621-4062-9720-72FB12143CDB}" presName="hierChild1" presStyleCnt="0">
        <dgm:presLayoutVars>
          <dgm:chPref val="1"/>
          <dgm:dir/>
          <dgm:animOne val="branch"/>
          <dgm:animLvl val="lvl"/>
          <dgm:resizeHandles/>
        </dgm:presLayoutVars>
      </dgm:prSet>
      <dgm:spPr/>
    </dgm:pt>
    <dgm:pt modelId="{02D5C2B8-EDF1-40B6-9B47-0BB5BBD1A2FC}" type="pres">
      <dgm:prSet presAssocID="{FCAD9E3A-95A5-4910-82E1-F704EE405400}" presName="hierRoot1" presStyleCnt="0"/>
      <dgm:spPr/>
    </dgm:pt>
    <dgm:pt modelId="{EDF86757-5351-4A77-B52E-95BECC495AB3}" type="pres">
      <dgm:prSet presAssocID="{FCAD9E3A-95A5-4910-82E1-F704EE405400}" presName="composite" presStyleCnt="0"/>
      <dgm:spPr/>
    </dgm:pt>
    <dgm:pt modelId="{7FB13676-F4C7-494E-9030-7DA49F2D6612}" type="pres">
      <dgm:prSet presAssocID="{FCAD9E3A-95A5-4910-82E1-F704EE405400}" presName="background" presStyleLbl="node0" presStyleIdx="0" presStyleCnt="1"/>
      <dgm:spPr/>
    </dgm:pt>
    <dgm:pt modelId="{354A1F21-CE1D-42FB-8B8C-36FC5ECBF318}" type="pres">
      <dgm:prSet presAssocID="{FCAD9E3A-95A5-4910-82E1-F704EE405400}" presName="text" presStyleLbl="fgAcc0" presStyleIdx="0" presStyleCnt="1" custScaleX="123018" custScaleY="141810">
        <dgm:presLayoutVars>
          <dgm:chPref val="3"/>
        </dgm:presLayoutVars>
      </dgm:prSet>
      <dgm:spPr/>
    </dgm:pt>
    <dgm:pt modelId="{F72638D6-5B60-4118-AD3A-165DDF6C8412}" type="pres">
      <dgm:prSet presAssocID="{FCAD9E3A-95A5-4910-82E1-F704EE405400}" presName="hierChild2" presStyleCnt="0"/>
      <dgm:spPr/>
    </dgm:pt>
    <dgm:pt modelId="{F7DFEE6F-3D0B-40CD-863B-5C195F23EE33}" type="pres">
      <dgm:prSet presAssocID="{F65F1D0D-2AD1-43A8-95DF-F6E2F9574AB8}" presName="Name10" presStyleLbl="parChTrans1D2" presStyleIdx="0" presStyleCnt="2"/>
      <dgm:spPr/>
    </dgm:pt>
    <dgm:pt modelId="{BAD160C4-12EC-47A9-9313-254C37CF4E7C}" type="pres">
      <dgm:prSet presAssocID="{8701CB14-39C5-4300-AD84-CD156371CAC4}" presName="hierRoot2" presStyleCnt="0"/>
      <dgm:spPr/>
    </dgm:pt>
    <dgm:pt modelId="{5342CE1F-1EF0-461A-8CB6-0EE28FADB68A}" type="pres">
      <dgm:prSet presAssocID="{8701CB14-39C5-4300-AD84-CD156371CAC4}" presName="composite2" presStyleCnt="0"/>
      <dgm:spPr/>
    </dgm:pt>
    <dgm:pt modelId="{E339C6A3-FFF8-4F69-8A45-0D90464E3E29}" type="pres">
      <dgm:prSet presAssocID="{8701CB14-39C5-4300-AD84-CD156371CAC4}" presName="background2" presStyleLbl="node2" presStyleIdx="0" presStyleCnt="2"/>
      <dgm:spPr/>
    </dgm:pt>
    <dgm:pt modelId="{A3CAB41D-1658-43DB-BE59-5D132612CBB6}" type="pres">
      <dgm:prSet presAssocID="{8701CB14-39C5-4300-AD84-CD156371CAC4}" presName="text2" presStyleLbl="fgAcc2" presStyleIdx="0" presStyleCnt="2" custScaleY="109388">
        <dgm:presLayoutVars>
          <dgm:chPref val="3"/>
        </dgm:presLayoutVars>
      </dgm:prSet>
      <dgm:spPr/>
    </dgm:pt>
    <dgm:pt modelId="{E8F9A219-4960-4983-A2DB-04D83EA4A237}" type="pres">
      <dgm:prSet presAssocID="{8701CB14-39C5-4300-AD84-CD156371CAC4}" presName="hierChild3" presStyleCnt="0"/>
      <dgm:spPr/>
    </dgm:pt>
    <dgm:pt modelId="{BCDA8ABC-FDD9-4932-A6AE-12F7F89D8DBF}" type="pres">
      <dgm:prSet presAssocID="{A141ADAE-2965-40EB-A0B3-219094EDB88A}" presName="Name17" presStyleLbl="parChTrans1D3" presStyleIdx="0" presStyleCnt="2"/>
      <dgm:spPr/>
    </dgm:pt>
    <dgm:pt modelId="{BE1E91E7-13ED-47FD-837B-723FE9BBFC70}" type="pres">
      <dgm:prSet presAssocID="{59ABB3E2-55DA-45B5-A4F7-7F265B276AF3}" presName="hierRoot3" presStyleCnt="0"/>
      <dgm:spPr/>
    </dgm:pt>
    <dgm:pt modelId="{FBB540B5-5669-4078-B79D-21E6032A889D}" type="pres">
      <dgm:prSet presAssocID="{59ABB3E2-55DA-45B5-A4F7-7F265B276AF3}" presName="composite3" presStyleCnt="0"/>
      <dgm:spPr/>
    </dgm:pt>
    <dgm:pt modelId="{1CE095D5-4167-47FC-936D-B99B242BC08A}" type="pres">
      <dgm:prSet presAssocID="{59ABB3E2-55DA-45B5-A4F7-7F265B276AF3}" presName="background3" presStyleLbl="node3" presStyleIdx="0" presStyleCnt="2"/>
      <dgm:spPr/>
    </dgm:pt>
    <dgm:pt modelId="{290043FF-ED61-4F79-BFD9-3937318AB8A5}" type="pres">
      <dgm:prSet presAssocID="{59ABB3E2-55DA-45B5-A4F7-7F265B276AF3}" presName="text3" presStyleLbl="fgAcc3" presStyleIdx="0" presStyleCnt="2" custScaleY="144940">
        <dgm:presLayoutVars>
          <dgm:chPref val="3"/>
        </dgm:presLayoutVars>
      </dgm:prSet>
      <dgm:spPr/>
    </dgm:pt>
    <dgm:pt modelId="{CE6A7FCB-9AFB-446D-A7C8-B6294A11CCDA}" type="pres">
      <dgm:prSet presAssocID="{59ABB3E2-55DA-45B5-A4F7-7F265B276AF3}" presName="hierChild4" presStyleCnt="0"/>
      <dgm:spPr/>
    </dgm:pt>
    <dgm:pt modelId="{2C7F157E-FA31-4559-B3E7-6A0381E19FE2}" type="pres">
      <dgm:prSet presAssocID="{46385BFA-3296-4342-A431-FDF155EDE397}" presName="Name17" presStyleLbl="parChTrans1D3" presStyleIdx="1" presStyleCnt="2"/>
      <dgm:spPr/>
    </dgm:pt>
    <dgm:pt modelId="{E1F48CF0-D091-4CFE-AE2C-0B4D28C92201}" type="pres">
      <dgm:prSet presAssocID="{DA1C0CEB-F2EA-487D-A1A9-CDE0D0832423}" presName="hierRoot3" presStyleCnt="0"/>
      <dgm:spPr/>
    </dgm:pt>
    <dgm:pt modelId="{56AF4E6A-3BB8-4204-A754-E5946D8C3108}" type="pres">
      <dgm:prSet presAssocID="{DA1C0CEB-F2EA-487D-A1A9-CDE0D0832423}" presName="composite3" presStyleCnt="0"/>
      <dgm:spPr/>
    </dgm:pt>
    <dgm:pt modelId="{A8834C08-FBC1-4D0A-8D58-E8973B64A115}" type="pres">
      <dgm:prSet presAssocID="{DA1C0CEB-F2EA-487D-A1A9-CDE0D0832423}" presName="background3" presStyleLbl="node3" presStyleIdx="1" presStyleCnt="2"/>
      <dgm:spPr/>
    </dgm:pt>
    <dgm:pt modelId="{657AEC08-3742-4EDD-A151-315EB945BDA6}" type="pres">
      <dgm:prSet presAssocID="{DA1C0CEB-F2EA-487D-A1A9-CDE0D0832423}" presName="text3" presStyleLbl="fgAcc3" presStyleIdx="1" presStyleCnt="2" custScaleY="138086">
        <dgm:presLayoutVars>
          <dgm:chPref val="3"/>
        </dgm:presLayoutVars>
      </dgm:prSet>
      <dgm:spPr/>
    </dgm:pt>
    <dgm:pt modelId="{2262606D-03FF-453D-891C-25EA21CBED51}" type="pres">
      <dgm:prSet presAssocID="{DA1C0CEB-F2EA-487D-A1A9-CDE0D0832423}" presName="hierChild4" presStyleCnt="0"/>
      <dgm:spPr/>
    </dgm:pt>
    <dgm:pt modelId="{68837FEE-66A2-465E-8137-CEF2170CE411}" type="pres">
      <dgm:prSet presAssocID="{6ECB49FD-7329-48FA-A36A-2BA9A7074FA5}" presName="Name10" presStyleLbl="parChTrans1D2" presStyleIdx="1" presStyleCnt="2"/>
      <dgm:spPr/>
    </dgm:pt>
    <dgm:pt modelId="{DD1C8E4F-F04C-4129-8433-15C5AF2CA676}" type="pres">
      <dgm:prSet presAssocID="{850A9827-C785-46DD-AF9D-E57A8EC74D72}" presName="hierRoot2" presStyleCnt="0"/>
      <dgm:spPr/>
    </dgm:pt>
    <dgm:pt modelId="{46E5781F-7425-4D7B-8DCA-1240C260295B}" type="pres">
      <dgm:prSet presAssocID="{850A9827-C785-46DD-AF9D-E57A8EC74D72}" presName="composite2" presStyleCnt="0"/>
      <dgm:spPr/>
    </dgm:pt>
    <dgm:pt modelId="{40599C36-4AC7-4CBA-B0B6-87E4601C3022}" type="pres">
      <dgm:prSet presAssocID="{850A9827-C785-46DD-AF9D-E57A8EC74D72}" presName="background2" presStyleLbl="node2" presStyleIdx="1" presStyleCnt="2"/>
      <dgm:spPr/>
    </dgm:pt>
    <dgm:pt modelId="{7AE1B83C-0560-422B-9007-308EFAD626C0}" type="pres">
      <dgm:prSet presAssocID="{850A9827-C785-46DD-AF9D-E57A8EC74D72}" presName="text2" presStyleLbl="fgAcc2" presStyleIdx="1" presStyleCnt="2">
        <dgm:presLayoutVars>
          <dgm:chPref val="3"/>
        </dgm:presLayoutVars>
      </dgm:prSet>
      <dgm:spPr/>
    </dgm:pt>
    <dgm:pt modelId="{D9B679F8-3A1B-4DC0-A701-E8649E5D0503}" type="pres">
      <dgm:prSet presAssocID="{850A9827-C785-46DD-AF9D-E57A8EC74D72}" presName="hierChild3" presStyleCnt="0"/>
      <dgm:spPr/>
    </dgm:pt>
  </dgm:ptLst>
  <dgm:cxnLst>
    <dgm:cxn modelId="{E477D713-9F69-42B9-9FAD-C14F43F65F91}" type="presOf" srcId="{46385BFA-3296-4342-A431-FDF155EDE397}" destId="{2C7F157E-FA31-4559-B3E7-6A0381E19FE2}" srcOrd="0" destOrd="0" presId="urn:microsoft.com/office/officeart/2005/8/layout/hierarchy1"/>
    <dgm:cxn modelId="{9759214B-F7DA-4FD7-BA36-AB5DBB46A966}" type="presOf" srcId="{6ECB49FD-7329-48FA-A36A-2BA9A7074FA5}" destId="{68837FEE-66A2-465E-8137-CEF2170CE411}" srcOrd="0" destOrd="0" presId="urn:microsoft.com/office/officeart/2005/8/layout/hierarchy1"/>
    <dgm:cxn modelId="{6CB10B50-0842-4746-A2A1-6F5565970841}" srcId="{8701CB14-39C5-4300-AD84-CD156371CAC4}" destId="{59ABB3E2-55DA-45B5-A4F7-7F265B276AF3}" srcOrd="0" destOrd="0" parTransId="{A141ADAE-2965-40EB-A0B3-219094EDB88A}" sibTransId="{6088AB9F-01AF-4767-8750-E0D93BA38939}"/>
    <dgm:cxn modelId="{EA8B1D74-AD5A-428E-9FE6-DB8C7EDD5129}" type="presOf" srcId="{A141ADAE-2965-40EB-A0B3-219094EDB88A}" destId="{BCDA8ABC-FDD9-4932-A6AE-12F7F89D8DBF}" srcOrd="0" destOrd="0" presId="urn:microsoft.com/office/officeart/2005/8/layout/hierarchy1"/>
    <dgm:cxn modelId="{BF863177-97CB-4936-86BE-8D90F229D9D1}" type="presOf" srcId="{F65F1D0D-2AD1-43A8-95DF-F6E2F9574AB8}" destId="{F7DFEE6F-3D0B-40CD-863B-5C195F23EE33}" srcOrd="0" destOrd="0" presId="urn:microsoft.com/office/officeart/2005/8/layout/hierarchy1"/>
    <dgm:cxn modelId="{56BF4081-BD5E-4758-B032-6208D6EF7A05}" type="presOf" srcId="{8701CB14-39C5-4300-AD84-CD156371CAC4}" destId="{A3CAB41D-1658-43DB-BE59-5D132612CBB6}" srcOrd="0" destOrd="0" presId="urn:microsoft.com/office/officeart/2005/8/layout/hierarchy1"/>
    <dgm:cxn modelId="{4A9AB18B-7ACE-4C0B-B4DA-B8CDE133DFE7}" srcId="{FCAD9E3A-95A5-4910-82E1-F704EE405400}" destId="{850A9827-C785-46DD-AF9D-E57A8EC74D72}" srcOrd="1" destOrd="0" parTransId="{6ECB49FD-7329-48FA-A36A-2BA9A7074FA5}" sibTransId="{697CA6B9-8A2A-421C-A35C-83CD9804B776}"/>
    <dgm:cxn modelId="{71B48398-F8F6-4650-96BF-4B117BE1D099}" srcId="{A8A3714D-6621-4062-9720-72FB12143CDB}" destId="{FCAD9E3A-95A5-4910-82E1-F704EE405400}" srcOrd="0" destOrd="0" parTransId="{4963A89E-6D9C-46B0-B2FD-1ABC5F09D501}" sibTransId="{DE99A310-E152-4F9A-A2B8-1E9A56659509}"/>
    <dgm:cxn modelId="{5E3C89A4-4C56-4E63-BCBD-6FC03A6D292D}" srcId="{FCAD9E3A-95A5-4910-82E1-F704EE405400}" destId="{8701CB14-39C5-4300-AD84-CD156371CAC4}" srcOrd="0" destOrd="0" parTransId="{F65F1D0D-2AD1-43A8-95DF-F6E2F9574AB8}" sibTransId="{0001ED61-4109-45E8-ACF5-E7A271CAA7A1}"/>
    <dgm:cxn modelId="{D702CBA8-1BAC-4E0D-B73D-92EA3B405189}" type="presOf" srcId="{A8A3714D-6621-4062-9720-72FB12143CDB}" destId="{926B1144-5083-48FD-BF29-4CA2B951FED3}" srcOrd="0" destOrd="0" presId="urn:microsoft.com/office/officeart/2005/8/layout/hierarchy1"/>
    <dgm:cxn modelId="{EBE5DDAB-D789-4B6B-8C7F-B8242FFF10B0}" type="presOf" srcId="{59ABB3E2-55DA-45B5-A4F7-7F265B276AF3}" destId="{290043FF-ED61-4F79-BFD9-3937318AB8A5}" srcOrd="0" destOrd="0" presId="urn:microsoft.com/office/officeart/2005/8/layout/hierarchy1"/>
    <dgm:cxn modelId="{005688B3-3110-45FA-AD6D-FB6C5B16B9D5}" srcId="{8701CB14-39C5-4300-AD84-CD156371CAC4}" destId="{DA1C0CEB-F2EA-487D-A1A9-CDE0D0832423}" srcOrd="1" destOrd="0" parTransId="{46385BFA-3296-4342-A431-FDF155EDE397}" sibTransId="{0130D77E-BB2C-4C29-AE3A-5BB604A9FD70}"/>
    <dgm:cxn modelId="{DA178DDB-8ECA-41E9-AB03-67339D496968}" type="presOf" srcId="{FCAD9E3A-95A5-4910-82E1-F704EE405400}" destId="{354A1F21-CE1D-42FB-8B8C-36FC5ECBF318}" srcOrd="0" destOrd="0" presId="urn:microsoft.com/office/officeart/2005/8/layout/hierarchy1"/>
    <dgm:cxn modelId="{2A9AC5E6-E97E-43F4-B4EB-15FB06BC5DAB}" type="presOf" srcId="{DA1C0CEB-F2EA-487D-A1A9-CDE0D0832423}" destId="{657AEC08-3742-4EDD-A151-315EB945BDA6}" srcOrd="0" destOrd="0" presId="urn:microsoft.com/office/officeart/2005/8/layout/hierarchy1"/>
    <dgm:cxn modelId="{1737A7E9-F4AE-43EF-804B-C568837B0DA3}" type="presOf" srcId="{850A9827-C785-46DD-AF9D-E57A8EC74D72}" destId="{7AE1B83C-0560-422B-9007-308EFAD626C0}" srcOrd="0" destOrd="0" presId="urn:microsoft.com/office/officeart/2005/8/layout/hierarchy1"/>
    <dgm:cxn modelId="{E7D0891A-2890-40AB-ACB8-4D73351A8C00}" type="presParOf" srcId="{926B1144-5083-48FD-BF29-4CA2B951FED3}" destId="{02D5C2B8-EDF1-40B6-9B47-0BB5BBD1A2FC}" srcOrd="0" destOrd="0" presId="urn:microsoft.com/office/officeart/2005/8/layout/hierarchy1"/>
    <dgm:cxn modelId="{C0A22605-9B45-4BF0-8158-CC8148575DF1}" type="presParOf" srcId="{02D5C2B8-EDF1-40B6-9B47-0BB5BBD1A2FC}" destId="{EDF86757-5351-4A77-B52E-95BECC495AB3}" srcOrd="0" destOrd="0" presId="urn:microsoft.com/office/officeart/2005/8/layout/hierarchy1"/>
    <dgm:cxn modelId="{FCE82715-5984-4D56-8160-FA75540C71B6}" type="presParOf" srcId="{EDF86757-5351-4A77-B52E-95BECC495AB3}" destId="{7FB13676-F4C7-494E-9030-7DA49F2D6612}" srcOrd="0" destOrd="0" presId="urn:microsoft.com/office/officeart/2005/8/layout/hierarchy1"/>
    <dgm:cxn modelId="{0DB5A3C4-7613-4A0D-9454-FCBFCBD4B596}" type="presParOf" srcId="{EDF86757-5351-4A77-B52E-95BECC495AB3}" destId="{354A1F21-CE1D-42FB-8B8C-36FC5ECBF318}" srcOrd="1" destOrd="0" presId="urn:microsoft.com/office/officeart/2005/8/layout/hierarchy1"/>
    <dgm:cxn modelId="{FADC1D8E-2CE7-4948-8FBE-59E26E9EF28E}" type="presParOf" srcId="{02D5C2B8-EDF1-40B6-9B47-0BB5BBD1A2FC}" destId="{F72638D6-5B60-4118-AD3A-165DDF6C8412}" srcOrd="1" destOrd="0" presId="urn:microsoft.com/office/officeart/2005/8/layout/hierarchy1"/>
    <dgm:cxn modelId="{E7D3D58D-9625-4066-952A-9AA07192E743}" type="presParOf" srcId="{F72638D6-5B60-4118-AD3A-165DDF6C8412}" destId="{F7DFEE6F-3D0B-40CD-863B-5C195F23EE33}" srcOrd="0" destOrd="0" presId="urn:microsoft.com/office/officeart/2005/8/layout/hierarchy1"/>
    <dgm:cxn modelId="{B3559FCC-4BA9-4CC5-9E4F-FC633F26D81C}" type="presParOf" srcId="{F72638D6-5B60-4118-AD3A-165DDF6C8412}" destId="{BAD160C4-12EC-47A9-9313-254C37CF4E7C}" srcOrd="1" destOrd="0" presId="urn:microsoft.com/office/officeart/2005/8/layout/hierarchy1"/>
    <dgm:cxn modelId="{30CA5944-D8D7-49CA-B07C-CF6199AC20BE}" type="presParOf" srcId="{BAD160C4-12EC-47A9-9313-254C37CF4E7C}" destId="{5342CE1F-1EF0-461A-8CB6-0EE28FADB68A}" srcOrd="0" destOrd="0" presId="urn:microsoft.com/office/officeart/2005/8/layout/hierarchy1"/>
    <dgm:cxn modelId="{050AADEB-FFE3-4806-A119-83B07CEBB367}" type="presParOf" srcId="{5342CE1F-1EF0-461A-8CB6-0EE28FADB68A}" destId="{E339C6A3-FFF8-4F69-8A45-0D90464E3E29}" srcOrd="0" destOrd="0" presId="urn:microsoft.com/office/officeart/2005/8/layout/hierarchy1"/>
    <dgm:cxn modelId="{C8598E9E-EFC9-4764-9E9E-43EF6E364D24}" type="presParOf" srcId="{5342CE1F-1EF0-461A-8CB6-0EE28FADB68A}" destId="{A3CAB41D-1658-43DB-BE59-5D132612CBB6}" srcOrd="1" destOrd="0" presId="urn:microsoft.com/office/officeart/2005/8/layout/hierarchy1"/>
    <dgm:cxn modelId="{B5E74FD1-B046-44DE-9850-FF30AE67AE97}" type="presParOf" srcId="{BAD160C4-12EC-47A9-9313-254C37CF4E7C}" destId="{E8F9A219-4960-4983-A2DB-04D83EA4A237}" srcOrd="1" destOrd="0" presId="urn:microsoft.com/office/officeart/2005/8/layout/hierarchy1"/>
    <dgm:cxn modelId="{0035E40C-B77E-4D2A-80B7-6EA512090F08}" type="presParOf" srcId="{E8F9A219-4960-4983-A2DB-04D83EA4A237}" destId="{BCDA8ABC-FDD9-4932-A6AE-12F7F89D8DBF}" srcOrd="0" destOrd="0" presId="urn:microsoft.com/office/officeart/2005/8/layout/hierarchy1"/>
    <dgm:cxn modelId="{0788FAE5-E568-4A5F-AA6C-282FB71E0F83}" type="presParOf" srcId="{E8F9A219-4960-4983-A2DB-04D83EA4A237}" destId="{BE1E91E7-13ED-47FD-837B-723FE9BBFC70}" srcOrd="1" destOrd="0" presId="urn:microsoft.com/office/officeart/2005/8/layout/hierarchy1"/>
    <dgm:cxn modelId="{D69950E1-1FDC-44A7-90C5-E8B39F15ECC5}" type="presParOf" srcId="{BE1E91E7-13ED-47FD-837B-723FE9BBFC70}" destId="{FBB540B5-5669-4078-B79D-21E6032A889D}" srcOrd="0" destOrd="0" presId="urn:microsoft.com/office/officeart/2005/8/layout/hierarchy1"/>
    <dgm:cxn modelId="{1508B801-7AD9-49E1-A43F-69D775BF6663}" type="presParOf" srcId="{FBB540B5-5669-4078-B79D-21E6032A889D}" destId="{1CE095D5-4167-47FC-936D-B99B242BC08A}" srcOrd="0" destOrd="0" presId="urn:microsoft.com/office/officeart/2005/8/layout/hierarchy1"/>
    <dgm:cxn modelId="{39A0854B-5B9E-4A73-8938-0D1B6032C854}" type="presParOf" srcId="{FBB540B5-5669-4078-B79D-21E6032A889D}" destId="{290043FF-ED61-4F79-BFD9-3937318AB8A5}" srcOrd="1" destOrd="0" presId="urn:microsoft.com/office/officeart/2005/8/layout/hierarchy1"/>
    <dgm:cxn modelId="{3EBB7A69-E32E-40E6-A78D-6E96B6B42CB3}" type="presParOf" srcId="{BE1E91E7-13ED-47FD-837B-723FE9BBFC70}" destId="{CE6A7FCB-9AFB-446D-A7C8-B6294A11CCDA}" srcOrd="1" destOrd="0" presId="urn:microsoft.com/office/officeart/2005/8/layout/hierarchy1"/>
    <dgm:cxn modelId="{98EB01A5-44FF-4947-B09C-37F9A174DA98}" type="presParOf" srcId="{E8F9A219-4960-4983-A2DB-04D83EA4A237}" destId="{2C7F157E-FA31-4559-B3E7-6A0381E19FE2}" srcOrd="2" destOrd="0" presId="urn:microsoft.com/office/officeart/2005/8/layout/hierarchy1"/>
    <dgm:cxn modelId="{B9638FE6-70EF-4692-930A-B7495476C331}" type="presParOf" srcId="{E8F9A219-4960-4983-A2DB-04D83EA4A237}" destId="{E1F48CF0-D091-4CFE-AE2C-0B4D28C92201}" srcOrd="3" destOrd="0" presId="urn:microsoft.com/office/officeart/2005/8/layout/hierarchy1"/>
    <dgm:cxn modelId="{F175CBCB-BA65-4B0C-94E5-AC469052C53D}" type="presParOf" srcId="{E1F48CF0-D091-4CFE-AE2C-0B4D28C92201}" destId="{56AF4E6A-3BB8-4204-A754-E5946D8C3108}" srcOrd="0" destOrd="0" presId="urn:microsoft.com/office/officeart/2005/8/layout/hierarchy1"/>
    <dgm:cxn modelId="{EF4F41F0-BD40-445A-9148-9779F37E3BD0}" type="presParOf" srcId="{56AF4E6A-3BB8-4204-A754-E5946D8C3108}" destId="{A8834C08-FBC1-4D0A-8D58-E8973B64A115}" srcOrd="0" destOrd="0" presId="urn:microsoft.com/office/officeart/2005/8/layout/hierarchy1"/>
    <dgm:cxn modelId="{786446B7-3439-4D9D-87BD-671CC4E14656}" type="presParOf" srcId="{56AF4E6A-3BB8-4204-A754-E5946D8C3108}" destId="{657AEC08-3742-4EDD-A151-315EB945BDA6}" srcOrd="1" destOrd="0" presId="urn:microsoft.com/office/officeart/2005/8/layout/hierarchy1"/>
    <dgm:cxn modelId="{E633E4E6-EA91-4EFD-9483-0D5406542761}" type="presParOf" srcId="{E1F48CF0-D091-4CFE-AE2C-0B4D28C92201}" destId="{2262606D-03FF-453D-891C-25EA21CBED51}" srcOrd="1" destOrd="0" presId="urn:microsoft.com/office/officeart/2005/8/layout/hierarchy1"/>
    <dgm:cxn modelId="{E5F628E5-97C0-4735-9BC9-461F3A4653F6}" type="presParOf" srcId="{F72638D6-5B60-4118-AD3A-165DDF6C8412}" destId="{68837FEE-66A2-465E-8137-CEF2170CE411}" srcOrd="2" destOrd="0" presId="urn:microsoft.com/office/officeart/2005/8/layout/hierarchy1"/>
    <dgm:cxn modelId="{6F43F1AC-D111-4BA2-9B7D-23CC5C9D80C8}" type="presParOf" srcId="{F72638D6-5B60-4118-AD3A-165DDF6C8412}" destId="{DD1C8E4F-F04C-4129-8433-15C5AF2CA676}" srcOrd="3" destOrd="0" presId="urn:microsoft.com/office/officeart/2005/8/layout/hierarchy1"/>
    <dgm:cxn modelId="{8ADC4FCF-EF21-461B-9194-1946076E6423}" type="presParOf" srcId="{DD1C8E4F-F04C-4129-8433-15C5AF2CA676}" destId="{46E5781F-7425-4D7B-8DCA-1240C260295B}" srcOrd="0" destOrd="0" presId="urn:microsoft.com/office/officeart/2005/8/layout/hierarchy1"/>
    <dgm:cxn modelId="{1294B98D-F2AC-40DB-B5CC-78349A0037EA}" type="presParOf" srcId="{46E5781F-7425-4D7B-8DCA-1240C260295B}" destId="{40599C36-4AC7-4CBA-B0B6-87E4601C3022}" srcOrd="0" destOrd="0" presId="urn:microsoft.com/office/officeart/2005/8/layout/hierarchy1"/>
    <dgm:cxn modelId="{1C27EB01-16B2-4938-8C81-AB960A340475}" type="presParOf" srcId="{46E5781F-7425-4D7B-8DCA-1240C260295B}" destId="{7AE1B83C-0560-422B-9007-308EFAD626C0}" srcOrd="1" destOrd="0" presId="urn:microsoft.com/office/officeart/2005/8/layout/hierarchy1"/>
    <dgm:cxn modelId="{CC79090E-CBCF-4B89-AEA5-A68661DBACD1}" type="presParOf" srcId="{DD1C8E4F-F04C-4129-8433-15C5AF2CA676}" destId="{D9B679F8-3A1B-4DC0-A701-E8649E5D0503}" srcOrd="1" destOrd="0" presId="urn:microsoft.com/office/officeart/2005/8/layout/hierarchy1"/>
  </dgm:cxnLst>
  <dgm:bg/>
  <dgm:whole>
    <a:ln>
      <a:solidFill>
        <a:srgbClr val="E6E2E8"/>
      </a:solidFill>
    </a:ln>
  </dgm:whole>
  <dgm:extLst>
    <a:ext uri="http://schemas.microsoft.com/office/drawing/2008/diagram">
      <dsp:dataModelExt xmlns:dsp="http://schemas.microsoft.com/office/drawing/2008/diagram" relId="rId83"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A8A3714D-6621-4062-9720-72FB12143CDB}" type="doc">
      <dgm:prSet loTypeId="urn:microsoft.com/office/officeart/2005/8/layout/hierarchy1" loCatId="hierarchy" qsTypeId="urn:microsoft.com/office/officeart/2005/8/quickstyle/simple1" qsCatId="simple" csTypeId="urn:microsoft.com/office/officeart/2005/8/colors/accent0_3" csCatId="mainScheme" phldr="1"/>
      <dgm:spPr/>
      <dgm:t>
        <a:bodyPr/>
        <a:lstStyle/>
        <a:p>
          <a:endParaRPr lang="tr-TR"/>
        </a:p>
      </dgm:t>
    </dgm:pt>
    <dgm:pt modelId="{FCAD9E3A-95A5-4910-82E1-F704EE405400}">
      <dgm:prSet phldrT="[Metin]" custT="1"/>
      <dgm:spPr/>
      <dgm:t>
        <a:bodyPr/>
        <a:lstStyle/>
        <a:p>
          <a:pPr algn="ctr"/>
          <a:r>
            <a:rPr lang="tr-TR" sz="600"/>
            <a:t>Programınız kapsamında idari personele Kalite Koordinatörlüğü harici yapılmış/yapılmakta olan anket çalışması bulunmakta mıdır?</a:t>
          </a:r>
        </a:p>
      </dgm:t>
    </dgm:pt>
    <dgm:pt modelId="{4963A89E-6D9C-46B0-B2FD-1ABC5F09D501}" type="parTrans" cxnId="{71B48398-F8F6-4650-96BF-4B117BE1D099}">
      <dgm:prSet/>
      <dgm:spPr/>
      <dgm:t>
        <a:bodyPr/>
        <a:lstStyle/>
        <a:p>
          <a:pPr algn="ctr"/>
          <a:endParaRPr lang="tr-TR"/>
        </a:p>
      </dgm:t>
    </dgm:pt>
    <dgm:pt modelId="{DE99A310-E152-4F9A-A2B8-1E9A56659509}" type="sibTrans" cxnId="{71B48398-F8F6-4650-96BF-4B117BE1D099}">
      <dgm:prSet/>
      <dgm:spPr/>
      <dgm:t>
        <a:bodyPr/>
        <a:lstStyle/>
        <a:p>
          <a:pPr algn="ctr"/>
          <a:endParaRPr lang="tr-TR"/>
        </a:p>
      </dgm:t>
    </dgm:pt>
    <dgm:pt modelId="{8701CB14-39C5-4300-AD84-CD156371CAC4}">
      <dgm:prSet phldrT="[Metin]" custT="1"/>
      <dgm:spPr/>
      <dgm:t>
        <a:bodyPr/>
        <a:lstStyle/>
        <a:p>
          <a:pPr algn="ctr"/>
          <a:r>
            <a:rPr lang="tr-TR" sz="600"/>
            <a:t>Evet</a:t>
          </a:r>
        </a:p>
      </dgm:t>
    </dgm:pt>
    <dgm:pt modelId="{F65F1D0D-2AD1-43A8-95DF-F6E2F9574AB8}" type="parTrans" cxnId="{5E3C89A4-4C56-4E63-BCBD-6FC03A6D292D}">
      <dgm:prSet/>
      <dgm:spPr/>
      <dgm:t>
        <a:bodyPr/>
        <a:lstStyle/>
        <a:p>
          <a:pPr algn="ctr"/>
          <a:endParaRPr lang="tr-TR"/>
        </a:p>
      </dgm:t>
    </dgm:pt>
    <dgm:pt modelId="{0001ED61-4109-45E8-ACF5-E7A271CAA7A1}" type="sibTrans" cxnId="{5E3C89A4-4C56-4E63-BCBD-6FC03A6D292D}">
      <dgm:prSet/>
      <dgm:spPr/>
      <dgm:t>
        <a:bodyPr/>
        <a:lstStyle/>
        <a:p>
          <a:pPr algn="ctr"/>
          <a:endParaRPr lang="tr-TR"/>
        </a:p>
      </dgm:t>
    </dgm:pt>
    <dgm:pt modelId="{850A9827-C785-46DD-AF9D-E57A8EC74D72}">
      <dgm:prSet phldrT="[Metin]" custT="1"/>
      <dgm:spPr/>
      <dgm:t>
        <a:bodyPr/>
        <a:lstStyle/>
        <a:p>
          <a:pPr algn="ctr"/>
          <a:r>
            <a:rPr lang="tr-TR" sz="600">
              <a:solidFill>
                <a:srgbClr val="FF0000"/>
              </a:solidFill>
            </a:rPr>
            <a:t>Hayır</a:t>
          </a:r>
        </a:p>
      </dgm:t>
    </dgm:pt>
    <dgm:pt modelId="{6ECB49FD-7329-48FA-A36A-2BA9A7074FA5}" type="parTrans" cxnId="{4A9AB18B-7ACE-4C0B-B4DA-B8CDE133DFE7}">
      <dgm:prSet/>
      <dgm:spPr/>
      <dgm:t>
        <a:bodyPr/>
        <a:lstStyle/>
        <a:p>
          <a:pPr algn="ctr"/>
          <a:endParaRPr lang="tr-TR"/>
        </a:p>
      </dgm:t>
    </dgm:pt>
    <dgm:pt modelId="{697CA6B9-8A2A-421C-A35C-83CD9804B776}" type="sibTrans" cxnId="{4A9AB18B-7ACE-4C0B-B4DA-B8CDE133DFE7}">
      <dgm:prSet/>
      <dgm:spPr/>
      <dgm:t>
        <a:bodyPr/>
        <a:lstStyle/>
        <a:p>
          <a:pPr algn="ctr"/>
          <a:endParaRPr lang="tr-TR"/>
        </a:p>
      </dgm:t>
    </dgm:pt>
    <dgm:pt modelId="{59ABB3E2-55DA-45B5-A4F7-7F265B276AF3}">
      <dgm:prSet custT="1"/>
      <dgm:spPr/>
      <dgm:t>
        <a:bodyPr/>
        <a:lstStyle/>
        <a:p>
          <a:r>
            <a:rPr lang="tr-TR" sz="600" b="0" i="0"/>
            <a:t>Programınız kapsamında idari personele Kalite Koordinatörlüğü harici yapılmış/yapılmakta olan anketlerin boş formlarını </a:t>
          </a:r>
          <a:r>
            <a:rPr lang="tr-TR" sz="600" b="1" i="0">
              <a:solidFill>
                <a:srgbClr val="0070C0"/>
              </a:solidFill>
            </a:rPr>
            <a:t>kanıt</a:t>
          </a:r>
          <a:r>
            <a:rPr lang="tr-TR" sz="600" b="0" i="0"/>
            <a:t> olarak sununuz.</a:t>
          </a:r>
        </a:p>
        <a:p>
          <a:endParaRPr lang="tr-TR" sz="500"/>
        </a:p>
      </dgm:t>
    </dgm:pt>
    <dgm:pt modelId="{A141ADAE-2965-40EB-A0B3-219094EDB88A}" type="parTrans" cxnId="{6CB10B50-0842-4746-A2A1-6F5565970841}">
      <dgm:prSet/>
      <dgm:spPr/>
      <dgm:t>
        <a:bodyPr/>
        <a:lstStyle/>
        <a:p>
          <a:endParaRPr lang="tr-TR"/>
        </a:p>
      </dgm:t>
    </dgm:pt>
    <dgm:pt modelId="{6088AB9F-01AF-4767-8750-E0D93BA38939}" type="sibTrans" cxnId="{6CB10B50-0842-4746-A2A1-6F5565970841}">
      <dgm:prSet/>
      <dgm:spPr/>
      <dgm:t>
        <a:bodyPr/>
        <a:lstStyle/>
        <a:p>
          <a:endParaRPr lang="tr-TR"/>
        </a:p>
      </dgm:t>
    </dgm:pt>
    <dgm:pt modelId="{DA1C0CEB-F2EA-487D-A1A9-CDE0D0832423}">
      <dgm:prSet custT="1"/>
      <dgm:spPr/>
      <dgm:t>
        <a:bodyPr/>
        <a:lstStyle/>
        <a:p>
          <a:r>
            <a:rPr lang="tr-TR" sz="600" b="0" i="0"/>
            <a:t>Programınız kapsamında öğretim elemanlarına/üyelerine Kalite Koordinatörlüğü harici yapılmış/yapılmakta olan anket raporlarını </a:t>
          </a:r>
          <a:r>
            <a:rPr lang="tr-TR" sz="600" b="1" i="0">
              <a:solidFill>
                <a:srgbClr val="0070C0"/>
              </a:solidFill>
            </a:rPr>
            <a:t>kanıt</a:t>
          </a:r>
          <a:r>
            <a:rPr lang="tr-TR" sz="600" b="0" i="0"/>
            <a:t> olarak sununuz.</a:t>
          </a:r>
          <a:endParaRPr lang="tr-TR" sz="600"/>
        </a:p>
      </dgm:t>
    </dgm:pt>
    <dgm:pt modelId="{46385BFA-3296-4342-A431-FDF155EDE397}" type="parTrans" cxnId="{005688B3-3110-45FA-AD6D-FB6C5B16B9D5}">
      <dgm:prSet/>
      <dgm:spPr/>
      <dgm:t>
        <a:bodyPr/>
        <a:lstStyle/>
        <a:p>
          <a:endParaRPr lang="tr-TR"/>
        </a:p>
      </dgm:t>
    </dgm:pt>
    <dgm:pt modelId="{0130D77E-BB2C-4C29-AE3A-5BB604A9FD70}" type="sibTrans" cxnId="{005688B3-3110-45FA-AD6D-FB6C5B16B9D5}">
      <dgm:prSet/>
      <dgm:spPr/>
      <dgm:t>
        <a:bodyPr/>
        <a:lstStyle/>
        <a:p>
          <a:endParaRPr lang="tr-TR"/>
        </a:p>
      </dgm:t>
    </dgm:pt>
    <dgm:pt modelId="{926B1144-5083-48FD-BF29-4CA2B951FED3}" type="pres">
      <dgm:prSet presAssocID="{A8A3714D-6621-4062-9720-72FB12143CDB}" presName="hierChild1" presStyleCnt="0">
        <dgm:presLayoutVars>
          <dgm:chPref val="1"/>
          <dgm:dir/>
          <dgm:animOne val="branch"/>
          <dgm:animLvl val="lvl"/>
          <dgm:resizeHandles/>
        </dgm:presLayoutVars>
      </dgm:prSet>
      <dgm:spPr/>
    </dgm:pt>
    <dgm:pt modelId="{02D5C2B8-EDF1-40B6-9B47-0BB5BBD1A2FC}" type="pres">
      <dgm:prSet presAssocID="{FCAD9E3A-95A5-4910-82E1-F704EE405400}" presName="hierRoot1" presStyleCnt="0"/>
      <dgm:spPr/>
    </dgm:pt>
    <dgm:pt modelId="{EDF86757-5351-4A77-B52E-95BECC495AB3}" type="pres">
      <dgm:prSet presAssocID="{FCAD9E3A-95A5-4910-82E1-F704EE405400}" presName="composite" presStyleCnt="0"/>
      <dgm:spPr/>
    </dgm:pt>
    <dgm:pt modelId="{7FB13676-F4C7-494E-9030-7DA49F2D6612}" type="pres">
      <dgm:prSet presAssocID="{FCAD9E3A-95A5-4910-82E1-F704EE405400}" presName="background" presStyleLbl="node0" presStyleIdx="0" presStyleCnt="1"/>
      <dgm:spPr/>
    </dgm:pt>
    <dgm:pt modelId="{354A1F21-CE1D-42FB-8B8C-36FC5ECBF318}" type="pres">
      <dgm:prSet presAssocID="{FCAD9E3A-95A5-4910-82E1-F704EE405400}" presName="text" presStyleLbl="fgAcc0" presStyleIdx="0" presStyleCnt="1">
        <dgm:presLayoutVars>
          <dgm:chPref val="3"/>
        </dgm:presLayoutVars>
      </dgm:prSet>
      <dgm:spPr/>
    </dgm:pt>
    <dgm:pt modelId="{F72638D6-5B60-4118-AD3A-165DDF6C8412}" type="pres">
      <dgm:prSet presAssocID="{FCAD9E3A-95A5-4910-82E1-F704EE405400}" presName="hierChild2" presStyleCnt="0"/>
      <dgm:spPr/>
    </dgm:pt>
    <dgm:pt modelId="{F7DFEE6F-3D0B-40CD-863B-5C195F23EE33}" type="pres">
      <dgm:prSet presAssocID="{F65F1D0D-2AD1-43A8-95DF-F6E2F9574AB8}" presName="Name10" presStyleLbl="parChTrans1D2" presStyleIdx="0" presStyleCnt="2"/>
      <dgm:spPr/>
    </dgm:pt>
    <dgm:pt modelId="{BAD160C4-12EC-47A9-9313-254C37CF4E7C}" type="pres">
      <dgm:prSet presAssocID="{8701CB14-39C5-4300-AD84-CD156371CAC4}" presName="hierRoot2" presStyleCnt="0"/>
      <dgm:spPr/>
    </dgm:pt>
    <dgm:pt modelId="{5342CE1F-1EF0-461A-8CB6-0EE28FADB68A}" type="pres">
      <dgm:prSet presAssocID="{8701CB14-39C5-4300-AD84-CD156371CAC4}" presName="composite2" presStyleCnt="0"/>
      <dgm:spPr/>
    </dgm:pt>
    <dgm:pt modelId="{E339C6A3-FFF8-4F69-8A45-0D90464E3E29}" type="pres">
      <dgm:prSet presAssocID="{8701CB14-39C5-4300-AD84-CD156371CAC4}" presName="background2" presStyleLbl="node2" presStyleIdx="0" presStyleCnt="2"/>
      <dgm:spPr/>
    </dgm:pt>
    <dgm:pt modelId="{A3CAB41D-1658-43DB-BE59-5D132612CBB6}" type="pres">
      <dgm:prSet presAssocID="{8701CB14-39C5-4300-AD84-CD156371CAC4}" presName="text2" presStyleLbl="fgAcc2" presStyleIdx="0" presStyleCnt="2">
        <dgm:presLayoutVars>
          <dgm:chPref val="3"/>
        </dgm:presLayoutVars>
      </dgm:prSet>
      <dgm:spPr/>
    </dgm:pt>
    <dgm:pt modelId="{E8F9A219-4960-4983-A2DB-04D83EA4A237}" type="pres">
      <dgm:prSet presAssocID="{8701CB14-39C5-4300-AD84-CD156371CAC4}" presName="hierChild3" presStyleCnt="0"/>
      <dgm:spPr/>
    </dgm:pt>
    <dgm:pt modelId="{BCDA8ABC-FDD9-4932-A6AE-12F7F89D8DBF}" type="pres">
      <dgm:prSet presAssocID="{A141ADAE-2965-40EB-A0B3-219094EDB88A}" presName="Name17" presStyleLbl="parChTrans1D3" presStyleIdx="0" presStyleCnt="2"/>
      <dgm:spPr/>
    </dgm:pt>
    <dgm:pt modelId="{BE1E91E7-13ED-47FD-837B-723FE9BBFC70}" type="pres">
      <dgm:prSet presAssocID="{59ABB3E2-55DA-45B5-A4F7-7F265B276AF3}" presName="hierRoot3" presStyleCnt="0"/>
      <dgm:spPr/>
    </dgm:pt>
    <dgm:pt modelId="{FBB540B5-5669-4078-B79D-21E6032A889D}" type="pres">
      <dgm:prSet presAssocID="{59ABB3E2-55DA-45B5-A4F7-7F265B276AF3}" presName="composite3" presStyleCnt="0"/>
      <dgm:spPr/>
    </dgm:pt>
    <dgm:pt modelId="{1CE095D5-4167-47FC-936D-B99B242BC08A}" type="pres">
      <dgm:prSet presAssocID="{59ABB3E2-55DA-45B5-A4F7-7F265B276AF3}" presName="background3" presStyleLbl="node3" presStyleIdx="0" presStyleCnt="2"/>
      <dgm:spPr/>
    </dgm:pt>
    <dgm:pt modelId="{290043FF-ED61-4F79-BFD9-3937318AB8A5}" type="pres">
      <dgm:prSet presAssocID="{59ABB3E2-55DA-45B5-A4F7-7F265B276AF3}" presName="text3" presStyleLbl="fgAcc3" presStyleIdx="0" presStyleCnt="2">
        <dgm:presLayoutVars>
          <dgm:chPref val="3"/>
        </dgm:presLayoutVars>
      </dgm:prSet>
      <dgm:spPr/>
    </dgm:pt>
    <dgm:pt modelId="{CE6A7FCB-9AFB-446D-A7C8-B6294A11CCDA}" type="pres">
      <dgm:prSet presAssocID="{59ABB3E2-55DA-45B5-A4F7-7F265B276AF3}" presName="hierChild4" presStyleCnt="0"/>
      <dgm:spPr/>
    </dgm:pt>
    <dgm:pt modelId="{2C7F157E-FA31-4559-B3E7-6A0381E19FE2}" type="pres">
      <dgm:prSet presAssocID="{46385BFA-3296-4342-A431-FDF155EDE397}" presName="Name17" presStyleLbl="parChTrans1D3" presStyleIdx="1" presStyleCnt="2"/>
      <dgm:spPr/>
    </dgm:pt>
    <dgm:pt modelId="{E1F48CF0-D091-4CFE-AE2C-0B4D28C92201}" type="pres">
      <dgm:prSet presAssocID="{DA1C0CEB-F2EA-487D-A1A9-CDE0D0832423}" presName="hierRoot3" presStyleCnt="0"/>
      <dgm:spPr/>
    </dgm:pt>
    <dgm:pt modelId="{56AF4E6A-3BB8-4204-A754-E5946D8C3108}" type="pres">
      <dgm:prSet presAssocID="{DA1C0CEB-F2EA-487D-A1A9-CDE0D0832423}" presName="composite3" presStyleCnt="0"/>
      <dgm:spPr/>
    </dgm:pt>
    <dgm:pt modelId="{A8834C08-FBC1-4D0A-8D58-E8973B64A115}" type="pres">
      <dgm:prSet presAssocID="{DA1C0CEB-F2EA-487D-A1A9-CDE0D0832423}" presName="background3" presStyleLbl="node3" presStyleIdx="1" presStyleCnt="2"/>
      <dgm:spPr/>
    </dgm:pt>
    <dgm:pt modelId="{657AEC08-3742-4EDD-A151-315EB945BDA6}" type="pres">
      <dgm:prSet presAssocID="{DA1C0CEB-F2EA-487D-A1A9-CDE0D0832423}" presName="text3" presStyleLbl="fgAcc3" presStyleIdx="1" presStyleCnt="2" custScaleY="114292">
        <dgm:presLayoutVars>
          <dgm:chPref val="3"/>
        </dgm:presLayoutVars>
      </dgm:prSet>
      <dgm:spPr/>
    </dgm:pt>
    <dgm:pt modelId="{2262606D-03FF-453D-891C-25EA21CBED51}" type="pres">
      <dgm:prSet presAssocID="{DA1C0CEB-F2EA-487D-A1A9-CDE0D0832423}" presName="hierChild4" presStyleCnt="0"/>
      <dgm:spPr/>
    </dgm:pt>
    <dgm:pt modelId="{68837FEE-66A2-465E-8137-CEF2170CE411}" type="pres">
      <dgm:prSet presAssocID="{6ECB49FD-7329-48FA-A36A-2BA9A7074FA5}" presName="Name10" presStyleLbl="parChTrans1D2" presStyleIdx="1" presStyleCnt="2"/>
      <dgm:spPr/>
    </dgm:pt>
    <dgm:pt modelId="{DD1C8E4F-F04C-4129-8433-15C5AF2CA676}" type="pres">
      <dgm:prSet presAssocID="{850A9827-C785-46DD-AF9D-E57A8EC74D72}" presName="hierRoot2" presStyleCnt="0"/>
      <dgm:spPr/>
    </dgm:pt>
    <dgm:pt modelId="{46E5781F-7425-4D7B-8DCA-1240C260295B}" type="pres">
      <dgm:prSet presAssocID="{850A9827-C785-46DD-AF9D-E57A8EC74D72}" presName="composite2" presStyleCnt="0"/>
      <dgm:spPr/>
    </dgm:pt>
    <dgm:pt modelId="{40599C36-4AC7-4CBA-B0B6-87E4601C3022}" type="pres">
      <dgm:prSet presAssocID="{850A9827-C785-46DD-AF9D-E57A8EC74D72}" presName="background2" presStyleLbl="node2" presStyleIdx="1" presStyleCnt="2"/>
      <dgm:spPr/>
    </dgm:pt>
    <dgm:pt modelId="{7AE1B83C-0560-422B-9007-308EFAD626C0}" type="pres">
      <dgm:prSet presAssocID="{850A9827-C785-46DD-AF9D-E57A8EC74D72}" presName="text2" presStyleLbl="fgAcc2" presStyleIdx="1" presStyleCnt="2">
        <dgm:presLayoutVars>
          <dgm:chPref val="3"/>
        </dgm:presLayoutVars>
      </dgm:prSet>
      <dgm:spPr/>
    </dgm:pt>
    <dgm:pt modelId="{D9B679F8-3A1B-4DC0-A701-E8649E5D0503}" type="pres">
      <dgm:prSet presAssocID="{850A9827-C785-46DD-AF9D-E57A8EC74D72}" presName="hierChild3" presStyleCnt="0"/>
      <dgm:spPr/>
    </dgm:pt>
  </dgm:ptLst>
  <dgm:cxnLst>
    <dgm:cxn modelId="{E477D713-9F69-42B9-9FAD-C14F43F65F91}" type="presOf" srcId="{46385BFA-3296-4342-A431-FDF155EDE397}" destId="{2C7F157E-FA31-4559-B3E7-6A0381E19FE2}" srcOrd="0" destOrd="0" presId="urn:microsoft.com/office/officeart/2005/8/layout/hierarchy1"/>
    <dgm:cxn modelId="{9759214B-F7DA-4FD7-BA36-AB5DBB46A966}" type="presOf" srcId="{6ECB49FD-7329-48FA-A36A-2BA9A7074FA5}" destId="{68837FEE-66A2-465E-8137-CEF2170CE411}" srcOrd="0" destOrd="0" presId="urn:microsoft.com/office/officeart/2005/8/layout/hierarchy1"/>
    <dgm:cxn modelId="{6CB10B50-0842-4746-A2A1-6F5565970841}" srcId="{8701CB14-39C5-4300-AD84-CD156371CAC4}" destId="{59ABB3E2-55DA-45B5-A4F7-7F265B276AF3}" srcOrd="0" destOrd="0" parTransId="{A141ADAE-2965-40EB-A0B3-219094EDB88A}" sibTransId="{6088AB9F-01AF-4767-8750-E0D93BA38939}"/>
    <dgm:cxn modelId="{EA8B1D74-AD5A-428E-9FE6-DB8C7EDD5129}" type="presOf" srcId="{A141ADAE-2965-40EB-A0B3-219094EDB88A}" destId="{BCDA8ABC-FDD9-4932-A6AE-12F7F89D8DBF}" srcOrd="0" destOrd="0" presId="urn:microsoft.com/office/officeart/2005/8/layout/hierarchy1"/>
    <dgm:cxn modelId="{BF863177-97CB-4936-86BE-8D90F229D9D1}" type="presOf" srcId="{F65F1D0D-2AD1-43A8-95DF-F6E2F9574AB8}" destId="{F7DFEE6F-3D0B-40CD-863B-5C195F23EE33}" srcOrd="0" destOrd="0" presId="urn:microsoft.com/office/officeart/2005/8/layout/hierarchy1"/>
    <dgm:cxn modelId="{56BF4081-BD5E-4758-B032-6208D6EF7A05}" type="presOf" srcId="{8701CB14-39C5-4300-AD84-CD156371CAC4}" destId="{A3CAB41D-1658-43DB-BE59-5D132612CBB6}" srcOrd="0" destOrd="0" presId="urn:microsoft.com/office/officeart/2005/8/layout/hierarchy1"/>
    <dgm:cxn modelId="{4A9AB18B-7ACE-4C0B-B4DA-B8CDE133DFE7}" srcId="{FCAD9E3A-95A5-4910-82E1-F704EE405400}" destId="{850A9827-C785-46DD-AF9D-E57A8EC74D72}" srcOrd="1" destOrd="0" parTransId="{6ECB49FD-7329-48FA-A36A-2BA9A7074FA5}" sibTransId="{697CA6B9-8A2A-421C-A35C-83CD9804B776}"/>
    <dgm:cxn modelId="{71B48398-F8F6-4650-96BF-4B117BE1D099}" srcId="{A8A3714D-6621-4062-9720-72FB12143CDB}" destId="{FCAD9E3A-95A5-4910-82E1-F704EE405400}" srcOrd="0" destOrd="0" parTransId="{4963A89E-6D9C-46B0-B2FD-1ABC5F09D501}" sibTransId="{DE99A310-E152-4F9A-A2B8-1E9A56659509}"/>
    <dgm:cxn modelId="{5E3C89A4-4C56-4E63-BCBD-6FC03A6D292D}" srcId="{FCAD9E3A-95A5-4910-82E1-F704EE405400}" destId="{8701CB14-39C5-4300-AD84-CD156371CAC4}" srcOrd="0" destOrd="0" parTransId="{F65F1D0D-2AD1-43A8-95DF-F6E2F9574AB8}" sibTransId="{0001ED61-4109-45E8-ACF5-E7A271CAA7A1}"/>
    <dgm:cxn modelId="{D702CBA8-1BAC-4E0D-B73D-92EA3B405189}" type="presOf" srcId="{A8A3714D-6621-4062-9720-72FB12143CDB}" destId="{926B1144-5083-48FD-BF29-4CA2B951FED3}" srcOrd="0" destOrd="0" presId="urn:microsoft.com/office/officeart/2005/8/layout/hierarchy1"/>
    <dgm:cxn modelId="{EBE5DDAB-D789-4B6B-8C7F-B8242FFF10B0}" type="presOf" srcId="{59ABB3E2-55DA-45B5-A4F7-7F265B276AF3}" destId="{290043FF-ED61-4F79-BFD9-3937318AB8A5}" srcOrd="0" destOrd="0" presId="urn:microsoft.com/office/officeart/2005/8/layout/hierarchy1"/>
    <dgm:cxn modelId="{005688B3-3110-45FA-AD6D-FB6C5B16B9D5}" srcId="{8701CB14-39C5-4300-AD84-CD156371CAC4}" destId="{DA1C0CEB-F2EA-487D-A1A9-CDE0D0832423}" srcOrd="1" destOrd="0" parTransId="{46385BFA-3296-4342-A431-FDF155EDE397}" sibTransId="{0130D77E-BB2C-4C29-AE3A-5BB604A9FD70}"/>
    <dgm:cxn modelId="{DA178DDB-8ECA-41E9-AB03-67339D496968}" type="presOf" srcId="{FCAD9E3A-95A5-4910-82E1-F704EE405400}" destId="{354A1F21-CE1D-42FB-8B8C-36FC5ECBF318}" srcOrd="0" destOrd="0" presId="urn:microsoft.com/office/officeart/2005/8/layout/hierarchy1"/>
    <dgm:cxn modelId="{2A9AC5E6-E97E-43F4-B4EB-15FB06BC5DAB}" type="presOf" srcId="{DA1C0CEB-F2EA-487D-A1A9-CDE0D0832423}" destId="{657AEC08-3742-4EDD-A151-315EB945BDA6}" srcOrd="0" destOrd="0" presId="urn:microsoft.com/office/officeart/2005/8/layout/hierarchy1"/>
    <dgm:cxn modelId="{1737A7E9-F4AE-43EF-804B-C568837B0DA3}" type="presOf" srcId="{850A9827-C785-46DD-AF9D-E57A8EC74D72}" destId="{7AE1B83C-0560-422B-9007-308EFAD626C0}" srcOrd="0" destOrd="0" presId="urn:microsoft.com/office/officeart/2005/8/layout/hierarchy1"/>
    <dgm:cxn modelId="{E7D0891A-2890-40AB-ACB8-4D73351A8C00}" type="presParOf" srcId="{926B1144-5083-48FD-BF29-4CA2B951FED3}" destId="{02D5C2B8-EDF1-40B6-9B47-0BB5BBD1A2FC}" srcOrd="0" destOrd="0" presId="urn:microsoft.com/office/officeart/2005/8/layout/hierarchy1"/>
    <dgm:cxn modelId="{C0A22605-9B45-4BF0-8158-CC8148575DF1}" type="presParOf" srcId="{02D5C2B8-EDF1-40B6-9B47-0BB5BBD1A2FC}" destId="{EDF86757-5351-4A77-B52E-95BECC495AB3}" srcOrd="0" destOrd="0" presId="urn:microsoft.com/office/officeart/2005/8/layout/hierarchy1"/>
    <dgm:cxn modelId="{FCE82715-5984-4D56-8160-FA75540C71B6}" type="presParOf" srcId="{EDF86757-5351-4A77-B52E-95BECC495AB3}" destId="{7FB13676-F4C7-494E-9030-7DA49F2D6612}" srcOrd="0" destOrd="0" presId="urn:microsoft.com/office/officeart/2005/8/layout/hierarchy1"/>
    <dgm:cxn modelId="{0DB5A3C4-7613-4A0D-9454-FCBFCBD4B596}" type="presParOf" srcId="{EDF86757-5351-4A77-B52E-95BECC495AB3}" destId="{354A1F21-CE1D-42FB-8B8C-36FC5ECBF318}" srcOrd="1" destOrd="0" presId="urn:microsoft.com/office/officeart/2005/8/layout/hierarchy1"/>
    <dgm:cxn modelId="{FADC1D8E-2CE7-4948-8FBE-59E26E9EF28E}" type="presParOf" srcId="{02D5C2B8-EDF1-40B6-9B47-0BB5BBD1A2FC}" destId="{F72638D6-5B60-4118-AD3A-165DDF6C8412}" srcOrd="1" destOrd="0" presId="urn:microsoft.com/office/officeart/2005/8/layout/hierarchy1"/>
    <dgm:cxn modelId="{E7D3D58D-9625-4066-952A-9AA07192E743}" type="presParOf" srcId="{F72638D6-5B60-4118-AD3A-165DDF6C8412}" destId="{F7DFEE6F-3D0B-40CD-863B-5C195F23EE33}" srcOrd="0" destOrd="0" presId="urn:microsoft.com/office/officeart/2005/8/layout/hierarchy1"/>
    <dgm:cxn modelId="{B3559FCC-4BA9-4CC5-9E4F-FC633F26D81C}" type="presParOf" srcId="{F72638D6-5B60-4118-AD3A-165DDF6C8412}" destId="{BAD160C4-12EC-47A9-9313-254C37CF4E7C}" srcOrd="1" destOrd="0" presId="urn:microsoft.com/office/officeart/2005/8/layout/hierarchy1"/>
    <dgm:cxn modelId="{30CA5944-D8D7-49CA-B07C-CF6199AC20BE}" type="presParOf" srcId="{BAD160C4-12EC-47A9-9313-254C37CF4E7C}" destId="{5342CE1F-1EF0-461A-8CB6-0EE28FADB68A}" srcOrd="0" destOrd="0" presId="urn:microsoft.com/office/officeart/2005/8/layout/hierarchy1"/>
    <dgm:cxn modelId="{050AADEB-FFE3-4806-A119-83B07CEBB367}" type="presParOf" srcId="{5342CE1F-1EF0-461A-8CB6-0EE28FADB68A}" destId="{E339C6A3-FFF8-4F69-8A45-0D90464E3E29}" srcOrd="0" destOrd="0" presId="urn:microsoft.com/office/officeart/2005/8/layout/hierarchy1"/>
    <dgm:cxn modelId="{C8598E9E-EFC9-4764-9E9E-43EF6E364D24}" type="presParOf" srcId="{5342CE1F-1EF0-461A-8CB6-0EE28FADB68A}" destId="{A3CAB41D-1658-43DB-BE59-5D132612CBB6}" srcOrd="1" destOrd="0" presId="urn:microsoft.com/office/officeart/2005/8/layout/hierarchy1"/>
    <dgm:cxn modelId="{B5E74FD1-B046-44DE-9850-FF30AE67AE97}" type="presParOf" srcId="{BAD160C4-12EC-47A9-9313-254C37CF4E7C}" destId="{E8F9A219-4960-4983-A2DB-04D83EA4A237}" srcOrd="1" destOrd="0" presId="urn:microsoft.com/office/officeart/2005/8/layout/hierarchy1"/>
    <dgm:cxn modelId="{0035E40C-B77E-4D2A-80B7-6EA512090F08}" type="presParOf" srcId="{E8F9A219-4960-4983-A2DB-04D83EA4A237}" destId="{BCDA8ABC-FDD9-4932-A6AE-12F7F89D8DBF}" srcOrd="0" destOrd="0" presId="urn:microsoft.com/office/officeart/2005/8/layout/hierarchy1"/>
    <dgm:cxn modelId="{0788FAE5-E568-4A5F-AA6C-282FB71E0F83}" type="presParOf" srcId="{E8F9A219-4960-4983-A2DB-04D83EA4A237}" destId="{BE1E91E7-13ED-47FD-837B-723FE9BBFC70}" srcOrd="1" destOrd="0" presId="urn:microsoft.com/office/officeart/2005/8/layout/hierarchy1"/>
    <dgm:cxn modelId="{D69950E1-1FDC-44A7-90C5-E8B39F15ECC5}" type="presParOf" srcId="{BE1E91E7-13ED-47FD-837B-723FE9BBFC70}" destId="{FBB540B5-5669-4078-B79D-21E6032A889D}" srcOrd="0" destOrd="0" presId="urn:microsoft.com/office/officeart/2005/8/layout/hierarchy1"/>
    <dgm:cxn modelId="{1508B801-7AD9-49E1-A43F-69D775BF6663}" type="presParOf" srcId="{FBB540B5-5669-4078-B79D-21E6032A889D}" destId="{1CE095D5-4167-47FC-936D-B99B242BC08A}" srcOrd="0" destOrd="0" presId="urn:microsoft.com/office/officeart/2005/8/layout/hierarchy1"/>
    <dgm:cxn modelId="{39A0854B-5B9E-4A73-8938-0D1B6032C854}" type="presParOf" srcId="{FBB540B5-5669-4078-B79D-21E6032A889D}" destId="{290043FF-ED61-4F79-BFD9-3937318AB8A5}" srcOrd="1" destOrd="0" presId="urn:microsoft.com/office/officeart/2005/8/layout/hierarchy1"/>
    <dgm:cxn modelId="{3EBB7A69-E32E-40E6-A78D-6E96B6B42CB3}" type="presParOf" srcId="{BE1E91E7-13ED-47FD-837B-723FE9BBFC70}" destId="{CE6A7FCB-9AFB-446D-A7C8-B6294A11CCDA}" srcOrd="1" destOrd="0" presId="urn:microsoft.com/office/officeart/2005/8/layout/hierarchy1"/>
    <dgm:cxn modelId="{98EB01A5-44FF-4947-B09C-37F9A174DA98}" type="presParOf" srcId="{E8F9A219-4960-4983-A2DB-04D83EA4A237}" destId="{2C7F157E-FA31-4559-B3E7-6A0381E19FE2}" srcOrd="2" destOrd="0" presId="urn:microsoft.com/office/officeart/2005/8/layout/hierarchy1"/>
    <dgm:cxn modelId="{B9638FE6-70EF-4692-930A-B7495476C331}" type="presParOf" srcId="{E8F9A219-4960-4983-A2DB-04D83EA4A237}" destId="{E1F48CF0-D091-4CFE-AE2C-0B4D28C92201}" srcOrd="3" destOrd="0" presId="urn:microsoft.com/office/officeart/2005/8/layout/hierarchy1"/>
    <dgm:cxn modelId="{F175CBCB-BA65-4B0C-94E5-AC469052C53D}" type="presParOf" srcId="{E1F48CF0-D091-4CFE-AE2C-0B4D28C92201}" destId="{56AF4E6A-3BB8-4204-A754-E5946D8C3108}" srcOrd="0" destOrd="0" presId="urn:microsoft.com/office/officeart/2005/8/layout/hierarchy1"/>
    <dgm:cxn modelId="{EF4F41F0-BD40-445A-9148-9779F37E3BD0}" type="presParOf" srcId="{56AF4E6A-3BB8-4204-A754-E5946D8C3108}" destId="{A8834C08-FBC1-4D0A-8D58-E8973B64A115}" srcOrd="0" destOrd="0" presId="urn:microsoft.com/office/officeart/2005/8/layout/hierarchy1"/>
    <dgm:cxn modelId="{786446B7-3439-4D9D-87BD-671CC4E14656}" type="presParOf" srcId="{56AF4E6A-3BB8-4204-A754-E5946D8C3108}" destId="{657AEC08-3742-4EDD-A151-315EB945BDA6}" srcOrd="1" destOrd="0" presId="urn:microsoft.com/office/officeart/2005/8/layout/hierarchy1"/>
    <dgm:cxn modelId="{E633E4E6-EA91-4EFD-9483-0D5406542761}" type="presParOf" srcId="{E1F48CF0-D091-4CFE-AE2C-0B4D28C92201}" destId="{2262606D-03FF-453D-891C-25EA21CBED51}" srcOrd="1" destOrd="0" presId="urn:microsoft.com/office/officeart/2005/8/layout/hierarchy1"/>
    <dgm:cxn modelId="{E5F628E5-97C0-4735-9BC9-461F3A4653F6}" type="presParOf" srcId="{F72638D6-5B60-4118-AD3A-165DDF6C8412}" destId="{68837FEE-66A2-465E-8137-CEF2170CE411}" srcOrd="2" destOrd="0" presId="urn:microsoft.com/office/officeart/2005/8/layout/hierarchy1"/>
    <dgm:cxn modelId="{6F43F1AC-D111-4BA2-9B7D-23CC5C9D80C8}" type="presParOf" srcId="{F72638D6-5B60-4118-AD3A-165DDF6C8412}" destId="{DD1C8E4F-F04C-4129-8433-15C5AF2CA676}" srcOrd="3" destOrd="0" presId="urn:microsoft.com/office/officeart/2005/8/layout/hierarchy1"/>
    <dgm:cxn modelId="{8ADC4FCF-EF21-461B-9194-1946076E6423}" type="presParOf" srcId="{DD1C8E4F-F04C-4129-8433-15C5AF2CA676}" destId="{46E5781F-7425-4D7B-8DCA-1240C260295B}" srcOrd="0" destOrd="0" presId="urn:microsoft.com/office/officeart/2005/8/layout/hierarchy1"/>
    <dgm:cxn modelId="{1294B98D-F2AC-40DB-B5CC-78349A0037EA}" type="presParOf" srcId="{46E5781F-7425-4D7B-8DCA-1240C260295B}" destId="{40599C36-4AC7-4CBA-B0B6-87E4601C3022}" srcOrd="0" destOrd="0" presId="urn:microsoft.com/office/officeart/2005/8/layout/hierarchy1"/>
    <dgm:cxn modelId="{1C27EB01-16B2-4938-8C81-AB960A340475}" type="presParOf" srcId="{46E5781F-7425-4D7B-8DCA-1240C260295B}" destId="{7AE1B83C-0560-422B-9007-308EFAD626C0}" srcOrd="1" destOrd="0" presId="urn:microsoft.com/office/officeart/2005/8/layout/hierarchy1"/>
    <dgm:cxn modelId="{CC79090E-CBCF-4B89-AEA5-A68661DBACD1}" type="presParOf" srcId="{DD1C8E4F-F04C-4129-8433-15C5AF2CA676}" destId="{D9B679F8-3A1B-4DC0-A701-E8649E5D0503}" srcOrd="1" destOrd="0" presId="urn:microsoft.com/office/officeart/2005/8/layout/hierarchy1"/>
  </dgm:cxnLst>
  <dgm:bg/>
  <dgm:whole>
    <a:ln>
      <a:solidFill>
        <a:srgbClr val="E6E2E8"/>
      </a:solidFill>
    </a:ln>
  </dgm:whole>
  <dgm:extLst>
    <a:ext uri="http://schemas.microsoft.com/office/drawing/2008/diagram">
      <dsp:dataModelExt xmlns:dsp="http://schemas.microsoft.com/office/drawing/2008/diagram" relId="rId88"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A8A3714D-6621-4062-9720-72FB12143CDB}" type="doc">
      <dgm:prSet loTypeId="urn:microsoft.com/office/officeart/2005/8/layout/hierarchy1" loCatId="hierarchy" qsTypeId="urn:microsoft.com/office/officeart/2005/8/quickstyle/simple1" qsCatId="simple" csTypeId="urn:microsoft.com/office/officeart/2005/8/colors/accent0_3" csCatId="mainScheme" phldr="1"/>
      <dgm:spPr/>
      <dgm:t>
        <a:bodyPr/>
        <a:lstStyle/>
        <a:p>
          <a:endParaRPr lang="tr-TR"/>
        </a:p>
      </dgm:t>
    </dgm:pt>
    <dgm:pt modelId="{FCAD9E3A-95A5-4910-82E1-F704EE405400}">
      <dgm:prSet phldrT="[Metin]"/>
      <dgm:spPr/>
      <dgm:t>
        <a:bodyPr/>
        <a:lstStyle/>
        <a:p>
          <a:pPr algn="ctr"/>
          <a:r>
            <a:rPr lang="tr-TR"/>
            <a:t>Programınızda Çok Şubeli Yürütülen Ders Bulunmakta Mıdır?</a:t>
          </a:r>
        </a:p>
      </dgm:t>
    </dgm:pt>
    <dgm:pt modelId="{4963A89E-6D9C-46B0-B2FD-1ABC5F09D501}" type="parTrans" cxnId="{71B48398-F8F6-4650-96BF-4B117BE1D099}">
      <dgm:prSet/>
      <dgm:spPr/>
      <dgm:t>
        <a:bodyPr/>
        <a:lstStyle/>
        <a:p>
          <a:pPr algn="ctr"/>
          <a:endParaRPr lang="tr-TR"/>
        </a:p>
      </dgm:t>
    </dgm:pt>
    <dgm:pt modelId="{DE99A310-E152-4F9A-A2B8-1E9A56659509}" type="sibTrans" cxnId="{71B48398-F8F6-4650-96BF-4B117BE1D099}">
      <dgm:prSet/>
      <dgm:spPr/>
      <dgm:t>
        <a:bodyPr/>
        <a:lstStyle/>
        <a:p>
          <a:pPr algn="ctr"/>
          <a:endParaRPr lang="tr-TR"/>
        </a:p>
      </dgm:t>
    </dgm:pt>
    <dgm:pt modelId="{8701CB14-39C5-4300-AD84-CD156371CAC4}">
      <dgm:prSet phldrT="[Metin]"/>
      <dgm:spPr/>
      <dgm:t>
        <a:bodyPr/>
        <a:lstStyle/>
        <a:p>
          <a:pPr algn="ctr"/>
          <a:r>
            <a:rPr lang="tr-TR">
              <a:solidFill>
                <a:srgbClr val="EE0000"/>
              </a:solidFill>
            </a:rPr>
            <a:t>Evet</a:t>
          </a:r>
        </a:p>
      </dgm:t>
      <dgm:extLst>
        <a:ext uri="{E40237B7-FDA0-4F09-8148-C483321AD2D9}">
          <dgm14:cNvPr xmlns:dgm14="http://schemas.microsoft.com/office/drawing/2010/diagram" id="0" name="">
            <a:hlinkClick xmlns:r="http://schemas.openxmlformats.org/officeDocument/2006/relationships" r:id="rId1"/>
          </dgm14:cNvPr>
        </a:ext>
      </dgm:extLst>
    </dgm:pt>
    <dgm:pt modelId="{F65F1D0D-2AD1-43A8-95DF-F6E2F9574AB8}" type="parTrans" cxnId="{5E3C89A4-4C56-4E63-BCBD-6FC03A6D292D}">
      <dgm:prSet/>
      <dgm:spPr/>
      <dgm:t>
        <a:bodyPr/>
        <a:lstStyle/>
        <a:p>
          <a:pPr algn="ctr"/>
          <a:endParaRPr lang="tr-TR"/>
        </a:p>
      </dgm:t>
    </dgm:pt>
    <dgm:pt modelId="{0001ED61-4109-45E8-ACF5-E7A271CAA7A1}" type="sibTrans" cxnId="{5E3C89A4-4C56-4E63-BCBD-6FC03A6D292D}">
      <dgm:prSet/>
      <dgm:spPr/>
      <dgm:t>
        <a:bodyPr/>
        <a:lstStyle/>
        <a:p>
          <a:pPr algn="ctr"/>
          <a:endParaRPr lang="tr-TR"/>
        </a:p>
      </dgm:t>
    </dgm:pt>
    <dgm:pt modelId="{850A9827-C785-46DD-AF9D-E57A8EC74D72}">
      <dgm:prSet phldrT="[Metin]"/>
      <dgm:spPr/>
      <dgm:t>
        <a:bodyPr/>
        <a:lstStyle/>
        <a:p>
          <a:pPr algn="ctr"/>
          <a:r>
            <a:rPr lang="tr-TR">
              <a:solidFill>
                <a:schemeClr val="tx1"/>
              </a:solidFill>
            </a:rPr>
            <a:t>Hayır</a:t>
          </a:r>
        </a:p>
      </dgm:t>
    </dgm:pt>
    <dgm:pt modelId="{6ECB49FD-7329-48FA-A36A-2BA9A7074FA5}" type="parTrans" cxnId="{4A9AB18B-7ACE-4C0B-B4DA-B8CDE133DFE7}">
      <dgm:prSet/>
      <dgm:spPr/>
      <dgm:t>
        <a:bodyPr/>
        <a:lstStyle/>
        <a:p>
          <a:pPr algn="ctr"/>
          <a:endParaRPr lang="tr-TR"/>
        </a:p>
      </dgm:t>
    </dgm:pt>
    <dgm:pt modelId="{697CA6B9-8A2A-421C-A35C-83CD9804B776}" type="sibTrans" cxnId="{4A9AB18B-7ACE-4C0B-B4DA-B8CDE133DFE7}">
      <dgm:prSet/>
      <dgm:spPr/>
      <dgm:t>
        <a:bodyPr/>
        <a:lstStyle/>
        <a:p>
          <a:pPr algn="ctr"/>
          <a:endParaRPr lang="tr-TR"/>
        </a:p>
      </dgm:t>
    </dgm:pt>
    <dgm:pt modelId="{59ABB3E2-55DA-45B5-A4F7-7F265B276AF3}">
      <dgm:prSet/>
      <dgm:spPr/>
      <dgm:t>
        <a:bodyPr/>
        <a:lstStyle/>
        <a:p>
          <a:r>
            <a:rPr lang="tr-TR" b="0" i="0"/>
            <a:t>Sınav Soruları Ortak Mı Soruldu?</a:t>
          </a:r>
          <a:endParaRPr lang="tr-TR"/>
        </a:p>
      </dgm:t>
    </dgm:pt>
    <dgm:pt modelId="{A141ADAE-2965-40EB-A0B3-219094EDB88A}" type="parTrans" cxnId="{6CB10B50-0842-4746-A2A1-6F5565970841}">
      <dgm:prSet/>
      <dgm:spPr/>
      <dgm:t>
        <a:bodyPr/>
        <a:lstStyle/>
        <a:p>
          <a:endParaRPr lang="tr-TR"/>
        </a:p>
      </dgm:t>
    </dgm:pt>
    <dgm:pt modelId="{6088AB9F-01AF-4767-8750-E0D93BA38939}" type="sibTrans" cxnId="{6CB10B50-0842-4746-A2A1-6F5565970841}">
      <dgm:prSet/>
      <dgm:spPr/>
      <dgm:t>
        <a:bodyPr/>
        <a:lstStyle/>
        <a:p>
          <a:endParaRPr lang="tr-TR"/>
        </a:p>
      </dgm:t>
    </dgm:pt>
    <dgm:pt modelId="{7E5866B1-2CEE-4C57-AF7A-497A5C221E3B}">
      <dgm:prSet/>
      <dgm:spPr/>
      <dgm:t>
        <a:bodyPr/>
        <a:lstStyle/>
        <a:p>
          <a:r>
            <a:rPr lang="tr-TR">
              <a:solidFill>
                <a:srgbClr val="EE0000"/>
              </a:solidFill>
            </a:rPr>
            <a:t>Evet</a:t>
          </a:r>
          <a:r>
            <a:rPr lang="tr-TR"/>
            <a:t>	</a:t>
          </a:r>
        </a:p>
      </dgm:t>
    </dgm:pt>
    <dgm:pt modelId="{1F141E7A-CA18-4F3E-AAB3-0A8107C766AF}" type="parTrans" cxnId="{E0905751-AFDE-4B9B-ACA7-FC89015A5B46}">
      <dgm:prSet/>
      <dgm:spPr/>
      <dgm:t>
        <a:bodyPr/>
        <a:lstStyle/>
        <a:p>
          <a:endParaRPr lang="tr-TR"/>
        </a:p>
      </dgm:t>
    </dgm:pt>
    <dgm:pt modelId="{9FEF9959-1C90-4B41-9D4D-1DB045C53A10}" type="sibTrans" cxnId="{E0905751-AFDE-4B9B-ACA7-FC89015A5B46}">
      <dgm:prSet/>
      <dgm:spPr/>
      <dgm:t>
        <a:bodyPr/>
        <a:lstStyle/>
        <a:p>
          <a:endParaRPr lang="tr-TR"/>
        </a:p>
      </dgm:t>
    </dgm:pt>
    <dgm:pt modelId="{FDD46179-58CC-41C1-B3B1-AB66B5A63AFB}">
      <dgm:prSet/>
      <dgm:spPr/>
      <dgm:t>
        <a:bodyPr/>
        <a:lstStyle/>
        <a:p>
          <a:r>
            <a:rPr lang="tr-TR"/>
            <a:t>Hayır</a:t>
          </a:r>
        </a:p>
      </dgm:t>
    </dgm:pt>
    <dgm:pt modelId="{0DE2CA71-8EA5-4DB5-89A9-F9F87DCF27F8}" type="parTrans" cxnId="{44A32E37-7727-4224-A6A2-777957F25A37}">
      <dgm:prSet/>
      <dgm:spPr/>
      <dgm:t>
        <a:bodyPr/>
        <a:lstStyle/>
        <a:p>
          <a:endParaRPr lang="tr-TR"/>
        </a:p>
      </dgm:t>
    </dgm:pt>
    <dgm:pt modelId="{60CFF87F-513B-4695-88FB-10522AED81A7}" type="sibTrans" cxnId="{44A32E37-7727-4224-A6A2-777957F25A37}">
      <dgm:prSet/>
      <dgm:spPr/>
      <dgm:t>
        <a:bodyPr/>
        <a:lstStyle/>
        <a:p>
          <a:endParaRPr lang="tr-TR"/>
        </a:p>
      </dgm:t>
    </dgm:pt>
    <dgm:pt modelId="{E2AF5CB6-E4A7-4044-A2F1-B2D16380C1E3}">
      <dgm:prSet/>
      <dgm:spPr/>
      <dgm:t>
        <a:bodyPr/>
        <a:lstStyle/>
        <a:p>
          <a:r>
            <a:rPr lang="tr-TR"/>
            <a:t>Grup Başarı Değerlendirmesi Ortak Mı Yapıldı?</a:t>
          </a:r>
        </a:p>
      </dgm:t>
    </dgm:pt>
    <dgm:pt modelId="{EA0D74D1-1CE6-4DF6-8E7C-FC866074CE37}" type="parTrans" cxnId="{25F218F6-229A-4B89-806F-3760B08EACFA}">
      <dgm:prSet/>
      <dgm:spPr/>
      <dgm:t>
        <a:bodyPr/>
        <a:lstStyle/>
        <a:p>
          <a:endParaRPr lang="tr-TR"/>
        </a:p>
      </dgm:t>
    </dgm:pt>
    <dgm:pt modelId="{D3E40A66-3E09-4780-9BBC-BB680E464697}" type="sibTrans" cxnId="{25F218F6-229A-4B89-806F-3760B08EACFA}">
      <dgm:prSet/>
      <dgm:spPr/>
      <dgm:t>
        <a:bodyPr/>
        <a:lstStyle/>
        <a:p>
          <a:endParaRPr lang="tr-TR"/>
        </a:p>
      </dgm:t>
    </dgm:pt>
    <dgm:pt modelId="{195243F0-F59B-4BD7-A7F3-F2829B0AB037}">
      <dgm:prSet/>
      <dgm:spPr/>
      <dgm:t>
        <a:bodyPr/>
        <a:lstStyle/>
        <a:p>
          <a:r>
            <a:rPr lang="tr-TR">
              <a:solidFill>
                <a:schemeClr val="tx1"/>
              </a:solidFill>
            </a:rPr>
            <a:t>Evet</a:t>
          </a:r>
        </a:p>
      </dgm:t>
    </dgm:pt>
    <dgm:pt modelId="{B8F2B920-8B7E-4924-8B5D-7709DC47101B}" type="parTrans" cxnId="{DF4C9EEA-73C1-4BB5-BC49-61A2449B479A}">
      <dgm:prSet/>
      <dgm:spPr/>
      <dgm:t>
        <a:bodyPr/>
        <a:lstStyle/>
        <a:p>
          <a:endParaRPr lang="tr-TR"/>
        </a:p>
      </dgm:t>
    </dgm:pt>
    <dgm:pt modelId="{236B95EB-4950-4FAF-B43E-AEEE9FD36E30}" type="sibTrans" cxnId="{DF4C9EEA-73C1-4BB5-BC49-61A2449B479A}">
      <dgm:prSet/>
      <dgm:spPr/>
      <dgm:t>
        <a:bodyPr/>
        <a:lstStyle/>
        <a:p>
          <a:endParaRPr lang="tr-TR"/>
        </a:p>
      </dgm:t>
    </dgm:pt>
    <dgm:pt modelId="{97C9AA6C-9AEE-4449-A5B5-F4CB38DE63B4}">
      <dgm:prSet/>
      <dgm:spPr/>
      <dgm:t>
        <a:bodyPr/>
        <a:lstStyle/>
        <a:p>
          <a:r>
            <a:rPr lang="tr-TR">
              <a:solidFill>
                <a:srgbClr val="EE0000"/>
              </a:solidFill>
            </a:rPr>
            <a:t>Hayır</a:t>
          </a:r>
        </a:p>
      </dgm:t>
    </dgm:pt>
    <dgm:pt modelId="{9F4DDB4E-4367-4DC4-8CBB-D870B4809BFB}" type="parTrans" cxnId="{BF61F099-4645-4297-913B-B2E7FDE5587B}">
      <dgm:prSet/>
      <dgm:spPr/>
      <dgm:t>
        <a:bodyPr/>
        <a:lstStyle/>
        <a:p>
          <a:endParaRPr lang="tr-TR"/>
        </a:p>
      </dgm:t>
    </dgm:pt>
    <dgm:pt modelId="{5CE9D9D5-E7C5-4838-AAF0-2E011317E549}" type="sibTrans" cxnId="{BF61F099-4645-4297-913B-B2E7FDE5587B}">
      <dgm:prSet/>
      <dgm:spPr/>
      <dgm:t>
        <a:bodyPr/>
        <a:lstStyle/>
        <a:p>
          <a:endParaRPr lang="tr-TR"/>
        </a:p>
      </dgm:t>
    </dgm:pt>
    <dgm:pt modelId="{002C239E-62E0-4DF4-B892-7B23A2FD4F79}">
      <dgm:prSet/>
      <dgm:spPr/>
      <dgm:t>
        <a:bodyPr/>
        <a:lstStyle/>
        <a:p>
          <a:r>
            <a:rPr lang="tr-TR"/>
            <a:t>Grup Başarıları Karşılaştırıldı Mı?</a:t>
          </a:r>
        </a:p>
      </dgm:t>
    </dgm:pt>
    <dgm:pt modelId="{F6B149F1-73BE-4171-AFF0-CA53EE51361F}" type="parTrans" cxnId="{C828E5D4-63F3-47AD-B352-06C935F53E04}">
      <dgm:prSet/>
      <dgm:spPr/>
      <dgm:t>
        <a:bodyPr/>
        <a:lstStyle/>
        <a:p>
          <a:endParaRPr lang="tr-TR"/>
        </a:p>
      </dgm:t>
    </dgm:pt>
    <dgm:pt modelId="{B9683704-6E28-498D-9BB8-A127E67222A6}" type="sibTrans" cxnId="{C828E5D4-63F3-47AD-B352-06C935F53E04}">
      <dgm:prSet/>
      <dgm:spPr/>
      <dgm:t>
        <a:bodyPr/>
        <a:lstStyle/>
        <a:p>
          <a:endParaRPr lang="tr-TR"/>
        </a:p>
      </dgm:t>
    </dgm:pt>
    <dgm:pt modelId="{926B1144-5083-48FD-BF29-4CA2B951FED3}" type="pres">
      <dgm:prSet presAssocID="{A8A3714D-6621-4062-9720-72FB12143CDB}" presName="hierChild1" presStyleCnt="0">
        <dgm:presLayoutVars>
          <dgm:chPref val="1"/>
          <dgm:dir/>
          <dgm:animOne val="branch"/>
          <dgm:animLvl val="lvl"/>
          <dgm:resizeHandles/>
        </dgm:presLayoutVars>
      </dgm:prSet>
      <dgm:spPr/>
    </dgm:pt>
    <dgm:pt modelId="{02D5C2B8-EDF1-40B6-9B47-0BB5BBD1A2FC}" type="pres">
      <dgm:prSet presAssocID="{FCAD9E3A-95A5-4910-82E1-F704EE405400}" presName="hierRoot1" presStyleCnt="0"/>
      <dgm:spPr/>
    </dgm:pt>
    <dgm:pt modelId="{EDF86757-5351-4A77-B52E-95BECC495AB3}" type="pres">
      <dgm:prSet presAssocID="{FCAD9E3A-95A5-4910-82E1-F704EE405400}" presName="composite" presStyleCnt="0"/>
      <dgm:spPr/>
    </dgm:pt>
    <dgm:pt modelId="{7FB13676-F4C7-494E-9030-7DA49F2D6612}" type="pres">
      <dgm:prSet presAssocID="{FCAD9E3A-95A5-4910-82E1-F704EE405400}" presName="background" presStyleLbl="node0" presStyleIdx="0" presStyleCnt="1"/>
      <dgm:spPr/>
    </dgm:pt>
    <dgm:pt modelId="{354A1F21-CE1D-42FB-8B8C-36FC5ECBF318}" type="pres">
      <dgm:prSet presAssocID="{FCAD9E3A-95A5-4910-82E1-F704EE405400}" presName="text" presStyleLbl="fgAcc0" presStyleIdx="0" presStyleCnt="1">
        <dgm:presLayoutVars>
          <dgm:chPref val="3"/>
        </dgm:presLayoutVars>
      </dgm:prSet>
      <dgm:spPr/>
    </dgm:pt>
    <dgm:pt modelId="{F72638D6-5B60-4118-AD3A-165DDF6C8412}" type="pres">
      <dgm:prSet presAssocID="{FCAD9E3A-95A5-4910-82E1-F704EE405400}" presName="hierChild2" presStyleCnt="0"/>
      <dgm:spPr/>
    </dgm:pt>
    <dgm:pt modelId="{F7DFEE6F-3D0B-40CD-863B-5C195F23EE33}" type="pres">
      <dgm:prSet presAssocID="{F65F1D0D-2AD1-43A8-95DF-F6E2F9574AB8}" presName="Name10" presStyleLbl="parChTrans1D2" presStyleIdx="0" presStyleCnt="2"/>
      <dgm:spPr/>
    </dgm:pt>
    <dgm:pt modelId="{BAD160C4-12EC-47A9-9313-254C37CF4E7C}" type="pres">
      <dgm:prSet presAssocID="{8701CB14-39C5-4300-AD84-CD156371CAC4}" presName="hierRoot2" presStyleCnt="0"/>
      <dgm:spPr/>
    </dgm:pt>
    <dgm:pt modelId="{5342CE1F-1EF0-461A-8CB6-0EE28FADB68A}" type="pres">
      <dgm:prSet presAssocID="{8701CB14-39C5-4300-AD84-CD156371CAC4}" presName="composite2" presStyleCnt="0"/>
      <dgm:spPr/>
    </dgm:pt>
    <dgm:pt modelId="{E339C6A3-FFF8-4F69-8A45-0D90464E3E29}" type="pres">
      <dgm:prSet presAssocID="{8701CB14-39C5-4300-AD84-CD156371CAC4}" presName="background2" presStyleLbl="node2" presStyleIdx="0" presStyleCnt="2"/>
      <dgm:spPr/>
    </dgm:pt>
    <dgm:pt modelId="{A3CAB41D-1658-43DB-BE59-5D132612CBB6}" type="pres">
      <dgm:prSet presAssocID="{8701CB14-39C5-4300-AD84-CD156371CAC4}" presName="text2" presStyleLbl="fgAcc2" presStyleIdx="0" presStyleCnt="2">
        <dgm:presLayoutVars>
          <dgm:chPref val="3"/>
        </dgm:presLayoutVars>
      </dgm:prSet>
      <dgm:spPr/>
    </dgm:pt>
    <dgm:pt modelId="{E8F9A219-4960-4983-A2DB-04D83EA4A237}" type="pres">
      <dgm:prSet presAssocID="{8701CB14-39C5-4300-AD84-CD156371CAC4}" presName="hierChild3" presStyleCnt="0"/>
      <dgm:spPr/>
    </dgm:pt>
    <dgm:pt modelId="{BCDA8ABC-FDD9-4932-A6AE-12F7F89D8DBF}" type="pres">
      <dgm:prSet presAssocID="{A141ADAE-2965-40EB-A0B3-219094EDB88A}" presName="Name17" presStyleLbl="parChTrans1D3" presStyleIdx="0" presStyleCnt="1"/>
      <dgm:spPr/>
    </dgm:pt>
    <dgm:pt modelId="{BE1E91E7-13ED-47FD-837B-723FE9BBFC70}" type="pres">
      <dgm:prSet presAssocID="{59ABB3E2-55DA-45B5-A4F7-7F265B276AF3}" presName="hierRoot3" presStyleCnt="0"/>
      <dgm:spPr/>
    </dgm:pt>
    <dgm:pt modelId="{FBB540B5-5669-4078-B79D-21E6032A889D}" type="pres">
      <dgm:prSet presAssocID="{59ABB3E2-55DA-45B5-A4F7-7F265B276AF3}" presName="composite3" presStyleCnt="0"/>
      <dgm:spPr/>
    </dgm:pt>
    <dgm:pt modelId="{1CE095D5-4167-47FC-936D-B99B242BC08A}" type="pres">
      <dgm:prSet presAssocID="{59ABB3E2-55DA-45B5-A4F7-7F265B276AF3}" presName="background3" presStyleLbl="node3" presStyleIdx="0" presStyleCnt="1"/>
      <dgm:spPr/>
    </dgm:pt>
    <dgm:pt modelId="{290043FF-ED61-4F79-BFD9-3937318AB8A5}" type="pres">
      <dgm:prSet presAssocID="{59ABB3E2-55DA-45B5-A4F7-7F265B276AF3}" presName="text3" presStyleLbl="fgAcc3" presStyleIdx="0" presStyleCnt="1">
        <dgm:presLayoutVars>
          <dgm:chPref val="3"/>
        </dgm:presLayoutVars>
      </dgm:prSet>
      <dgm:spPr/>
    </dgm:pt>
    <dgm:pt modelId="{CE6A7FCB-9AFB-446D-A7C8-B6294A11CCDA}" type="pres">
      <dgm:prSet presAssocID="{59ABB3E2-55DA-45B5-A4F7-7F265B276AF3}" presName="hierChild4" presStyleCnt="0"/>
      <dgm:spPr/>
    </dgm:pt>
    <dgm:pt modelId="{FCD594DA-047D-41C8-B973-88A5E0487048}" type="pres">
      <dgm:prSet presAssocID="{1F141E7A-CA18-4F3E-AAB3-0A8107C766AF}" presName="Name23" presStyleLbl="parChTrans1D4" presStyleIdx="0" presStyleCnt="6"/>
      <dgm:spPr/>
    </dgm:pt>
    <dgm:pt modelId="{E716FD7E-500D-4194-B48F-087971783A35}" type="pres">
      <dgm:prSet presAssocID="{7E5866B1-2CEE-4C57-AF7A-497A5C221E3B}" presName="hierRoot4" presStyleCnt="0"/>
      <dgm:spPr/>
    </dgm:pt>
    <dgm:pt modelId="{100FACBB-FC6E-4835-B7CC-9BD1012B0DD2}" type="pres">
      <dgm:prSet presAssocID="{7E5866B1-2CEE-4C57-AF7A-497A5C221E3B}" presName="composite4" presStyleCnt="0"/>
      <dgm:spPr/>
    </dgm:pt>
    <dgm:pt modelId="{49DF45FC-F21B-4C8B-BDF1-6ABA6D082361}" type="pres">
      <dgm:prSet presAssocID="{7E5866B1-2CEE-4C57-AF7A-497A5C221E3B}" presName="background4" presStyleLbl="node4" presStyleIdx="0" presStyleCnt="6"/>
      <dgm:spPr/>
    </dgm:pt>
    <dgm:pt modelId="{5F3A4C6F-C70C-4A29-855F-065F0F373791}" type="pres">
      <dgm:prSet presAssocID="{7E5866B1-2CEE-4C57-AF7A-497A5C221E3B}" presName="text4" presStyleLbl="fgAcc4" presStyleIdx="0" presStyleCnt="6">
        <dgm:presLayoutVars>
          <dgm:chPref val="3"/>
        </dgm:presLayoutVars>
      </dgm:prSet>
      <dgm:spPr/>
    </dgm:pt>
    <dgm:pt modelId="{C4483B71-AE98-478D-8BF7-58D034DB01FB}" type="pres">
      <dgm:prSet presAssocID="{7E5866B1-2CEE-4C57-AF7A-497A5C221E3B}" presName="hierChild5" presStyleCnt="0"/>
      <dgm:spPr/>
    </dgm:pt>
    <dgm:pt modelId="{01C2C1DD-CFE0-448E-89C6-424888023A7C}" type="pres">
      <dgm:prSet presAssocID="{EA0D74D1-1CE6-4DF6-8E7C-FC866074CE37}" presName="Name23" presStyleLbl="parChTrans1D4" presStyleIdx="1" presStyleCnt="6"/>
      <dgm:spPr/>
    </dgm:pt>
    <dgm:pt modelId="{25332A2C-2714-4F72-8436-0B28115D8D35}" type="pres">
      <dgm:prSet presAssocID="{E2AF5CB6-E4A7-4044-A2F1-B2D16380C1E3}" presName="hierRoot4" presStyleCnt="0"/>
      <dgm:spPr/>
    </dgm:pt>
    <dgm:pt modelId="{55AAABEA-D964-47D1-BCBB-D037EA10707E}" type="pres">
      <dgm:prSet presAssocID="{E2AF5CB6-E4A7-4044-A2F1-B2D16380C1E3}" presName="composite4" presStyleCnt="0"/>
      <dgm:spPr/>
    </dgm:pt>
    <dgm:pt modelId="{8525A79F-A656-416F-879C-1560750DA612}" type="pres">
      <dgm:prSet presAssocID="{E2AF5CB6-E4A7-4044-A2F1-B2D16380C1E3}" presName="background4" presStyleLbl="node4" presStyleIdx="1" presStyleCnt="6"/>
      <dgm:spPr/>
    </dgm:pt>
    <dgm:pt modelId="{3255BC70-3925-4788-864C-8D691E923C1C}" type="pres">
      <dgm:prSet presAssocID="{E2AF5CB6-E4A7-4044-A2F1-B2D16380C1E3}" presName="text4" presStyleLbl="fgAcc4" presStyleIdx="1" presStyleCnt="6">
        <dgm:presLayoutVars>
          <dgm:chPref val="3"/>
        </dgm:presLayoutVars>
      </dgm:prSet>
      <dgm:spPr/>
    </dgm:pt>
    <dgm:pt modelId="{B712A3E5-65FF-4E55-969B-BD2F4F462C3D}" type="pres">
      <dgm:prSet presAssocID="{E2AF5CB6-E4A7-4044-A2F1-B2D16380C1E3}" presName="hierChild5" presStyleCnt="0"/>
      <dgm:spPr/>
    </dgm:pt>
    <dgm:pt modelId="{0E1B7778-DDDF-4CDB-875B-733216AADEAA}" type="pres">
      <dgm:prSet presAssocID="{B8F2B920-8B7E-4924-8B5D-7709DC47101B}" presName="Name23" presStyleLbl="parChTrans1D4" presStyleIdx="2" presStyleCnt="6"/>
      <dgm:spPr/>
    </dgm:pt>
    <dgm:pt modelId="{F2E4552D-9A7E-4544-B71A-C4EC8CCB25A1}" type="pres">
      <dgm:prSet presAssocID="{195243F0-F59B-4BD7-A7F3-F2829B0AB037}" presName="hierRoot4" presStyleCnt="0"/>
      <dgm:spPr/>
    </dgm:pt>
    <dgm:pt modelId="{2EC80481-73AD-48A6-A80E-7E8D75F2066A}" type="pres">
      <dgm:prSet presAssocID="{195243F0-F59B-4BD7-A7F3-F2829B0AB037}" presName="composite4" presStyleCnt="0"/>
      <dgm:spPr/>
    </dgm:pt>
    <dgm:pt modelId="{91896A4B-5E8F-43BA-9D7B-6C144BBB5BC5}" type="pres">
      <dgm:prSet presAssocID="{195243F0-F59B-4BD7-A7F3-F2829B0AB037}" presName="background4" presStyleLbl="node4" presStyleIdx="2" presStyleCnt="6"/>
      <dgm:spPr/>
    </dgm:pt>
    <dgm:pt modelId="{D28925E1-E1DB-45C5-B1D1-2F54DDE83C63}" type="pres">
      <dgm:prSet presAssocID="{195243F0-F59B-4BD7-A7F3-F2829B0AB037}" presName="text4" presStyleLbl="fgAcc4" presStyleIdx="2" presStyleCnt="6">
        <dgm:presLayoutVars>
          <dgm:chPref val="3"/>
        </dgm:presLayoutVars>
      </dgm:prSet>
      <dgm:spPr/>
    </dgm:pt>
    <dgm:pt modelId="{00934A93-A1D2-4745-8E49-4255F0BD49E8}" type="pres">
      <dgm:prSet presAssocID="{195243F0-F59B-4BD7-A7F3-F2829B0AB037}" presName="hierChild5" presStyleCnt="0"/>
      <dgm:spPr/>
    </dgm:pt>
    <dgm:pt modelId="{E683CD59-6F2D-4F10-BF5A-80C73CDCE014}" type="pres">
      <dgm:prSet presAssocID="{9F4DDB4E-4367-4DC4-8CBB-D870B4809BFB}" presName="Name23" presStyleLbl="parChTrans1D4" presStyleIdx="3" presStyleCnt="6"/>
      <dgm:spPr/>
    </dgm:pt>
    <dgm:pt modelId="{2C28EC98-EEE9-47A0-9B9C-D7B38823004A}" type="pres">
      <dgm:prSet presAssocID="{97C9AA6C-9AEE-4449-A5B5-F4CB38DE63B4}" presName="hierRoot4" presStyleCnt="0"/>
      <dgm:spPr/>
    </dgm:pt>
    <dgm:pt modelId="{FA97001A-DD9F-4719-B9F9-9F413C9D7FF3}" type="pres">
      <dgm:prSet presAssocID="{97C9AA6C-9AEE-4449-A5B5-F4CB38DE63B4}" presName="composite4" presStyleCnt="0"/>
      <dgm:spPr/>
    </dgm:pt>
    <dgm:pt modelId="{5F48AB96-8BB3-40AB-BEE6-3953C3F78171}" type="pres">
      <dgm:prSet presAssocID="{97C9AA6C-9AEE-4449-A5B5-F4CB38DE63B4}" presName="background4" presStyleLbl="node4" presStyleIdx="3" presStyleCnt="6"/>
      <dgm:spPr/>
    </dgm:pt>
    <dgm:pt modelId="{AB7110C4-1438-459C-A3E9-596822053194}" type="pres">
      <dgm:prSet presAssocID="{97C9AA6C-9AEE-4449-A5B5-F4CB38DE63B4}" presName="text4" presStyleLbl="fgAcc4" presStyleIdx="3" presStyleCnt="6">
        <dgm:presLayoutVars>
          <dgm:chPref val="3"/>
        </dgm:presLayoutVars>
      </dgm:prSet>
      <dgm:spPr/>
    </dgm:pt>
    <dgm:pt modelId="{E9EFAF2E-9231-4BA3-ADE7-B842DDA0215D}" type="pres">
      <dgm:prSet presAssocID="{97C9AA6C-9AEE-4449-A5B5-F4CB38DE63B4}" presName="hierChild5" presStyleCnt="0"/>
      <dgm:spPr/>
    </dgm:pt>
    <dgm:pt modelId="{38F91B72-5E46-463E-A38D-7FD7D7DAF3E0}" type="pres">
      <dgm:prSet presAssocID="{F6B149F1-73BE-4171-AFF0-CA53EE51361F}" presName="Name23" presStyleLbl="parChTrans1D4" presStyleIdx="4" presStyleCnt="6"/>
      <dgm:spPr/>
    </dgm:pt>
    <dgm:pt modelId="{8C337C51-4538-44B4-82E4-7C7710BB751E}" type="pres">
      <dgm:prSet presAssocID="{002C239E-62E0-4DF4-B892-7B23A2FD4F79}" presName="hierRoot4" presStyleCnt="0"/>
      <dgm:spPr/>
    </dgm:pt>
    <dgm:pt modelId="{866DE814-74C7-4E61-939F-3E52A11CBFA9}" type="pres">
      <dgm:prSet presAssocID="{002C239E-62E0-4DF4-B892-7B23A2FD4F79}" presName="composite4" presStyleCnt="0"/>
      <dgm:spPr/>
    </dgm:pt>
    <dgm:pt modelId="{F6AC4FCC-3C43-4D51-BE58-EE5763AF8317}" type="pres">
      <dgm:prSet presAssocID="{002C239E-62E0-4DF4-B892-7B23A2FD4F79}" presName="background4" presStyleLbl="node4" presStyleIdx="4" presStyleCnt="6"/>
      <dgm:spPr/>
    </dgm:pt>
    <dgm:pt modelId="{37A8D13A-5EEE-473F-9E4F-EA186A062425}" type="pres">
      <dgm:prSet presAssocID="{002C239E-62E0-4DF4-B892-7B23A2FD4F79}" presName="text4" presStyleLbl="fgAcc4" presStyleIdx="4" presStyleCnt="6">
        <dgm:presLayoutVars>
          <dgm:chPref val="3"/>
        </dgm:presLayoutVars>
      </dgm:prSet>
      <dgm:spPr/>
    </dgm:pt>
    <dgm:pt modelId="{07544BEF-C7EA-467F-9B6E-DA9C8534F1DA}" type="pres">
      <dgm:prSet presAssocID="{002C239E-62E0-4DF4-B892-7B23A2FD4F79}" presName="hierChild5" presStyleCnt="0"/>
      <dgm:spPr/>
    </dgm:pt>
    <dgm:pt modelId="{6A55D2DC-528E-426C-9EF6-972AADDB78F4}" type="pres">
      <dgm:prSet presAssocID="{0DE2CA71-8EA5-4DB5-89A9-F9F87DCF27F8}" presName="Name23" presStyleLbl="parChTrans1D4" presStyleIdx="5" presStyleCnt="6"/>
      <dgm:spPr/>
    </dgm:pt>
    <dgm:pt modelId="{8F888784-8906-4710-A9C2-276A163FBD53}" type="pres">
      <dgm:prSet presAssocID="{FDD46179-58CC-41C1-B3B1-AB66B5A63AFB}" presName="hierRoot4" presStyleCnt="0"/>
      <dgm:spPr/>
    </dgm:pt>
    <dgm:pt modelId="{6930AA2F-6280-47F4-9974-3153474F1CAE}" type="pres">
      <dgm:prSet presAssocID="{FDD46179-58CC-41C1-B3B1-AB66B5A63AFB}" presName="composite4" presStyleCnt="0"/>
      <dgm:spPr/>
    </dgm:pt>
    <dgm:pt modelId="{D37E8B85-CF3A-42BE-B6ED-E119F478D45B}" type="pres">
      <dgm:prSet presAssocID="{FDD46179-58CC-41C1-B3B1-AB66B5A63AFB}" presName="background4" presStyleLbl="node4" presStyleIdx="5" presStyleCnt="6"/>
      <dgm:spPr/>
    </dgm:pt>
    <dgm:pt modelId="{BE7F2E43-E827-45B7-B3EF-46C82E58C2D8}" type="pres">
      <dgm:prSet presAssocID="{FDD46179-58CC-41C1-B3B1-AB66B5A63AFB}" presName="text4" presStyleLbl="fgAcc4" presStyleIdx="5" presStyleCnt="6">
        <dgm:presLayoutVars>
          <dgm:chPref val="3"/>
        </dgm:presLayoutVars>
      </dgm:prSet>
      <dgm:spPr/>
    </dgm:pt>
    <dgm:pt modelId="{E0B15431-5C37-4475-BE55-CC30009C2B0D}" type="pres">
      <dgm:prSet presAssocID="{FDD46179-58CC-41C1-B3B1-AB66B5A63AFB}" presName="hierChild5" presStyleCnt="0"/>
      <dgm:spPr/>
    </dgm:pt>
    <dgm:pt modelId="{68837FEE-66A2-465E-8137-CEF2170CE411}" type="pres">
      <dgm:prSet presAssocID="{6ECB49FD-7329-48FA-A36A-2BA9A7074FA5}" presName="Name10" presStyleLbl="parChTrans1D2" presStyleIdx="1" presStyleCnt="2"/>
      <dgm:spPr/>
    </dgm:pt>
    <dgm:pt modelId="{DD1C8E4F-F04C-4129-8433-15C5AF2CA676}" type="pres">
      <dgm:prSet presAssocID="{850A9827-C785-46DD-AF9D-E57A8EC74D72}" presName="hierRoot2" presStyleCnt="0"/>
      <dgm:spPr/>
    </dgm:pt>
    <dgm:pt modelId="{46E5781F-7425-4D7B-8DCA-1240C260295B}" type="pres">
      <dgm:prSet presAssocID="{850A9827-C785-46DD-AF9D-E57A8EC74D72}" presName="composite2" presStyleCnt="0"/>
      <dgm:spPr/>
    </dgm:pt>
    <dgm:pt modelId="{40599C36-4AC7-4CBA-B0B6-87E4601C3022}" type="pres">
      <dgm:prSet presAssocID="{850A9827-C785-46DD-AF9D-E57A8EC74D72}" presName="background2" presStyleLbl="node2" presStyleIdx="1" presStyleCnt="2"/>
      <dgm:spPr/>
    </dgm:pt>
    <dgm:pt modelId="{7AE1B83C-0560-422B-9007-308EFAD626C0}" type="pres">
      <dgm:prSet presAssocID="{850A9827-C785-46DD-AF9D-E57A8EC74D72}" presName="text2" presStyleLbl="fgAcc2" presStyleIdx="1" presStyleCnt="2" custLinFactNeighborX="-4302" custLinFactNeighborY="4517">
        <dgm:presLayoutVars>
          <dgm:chPref val="3"/>
        </dgm:presLayoutVars>
      </dgm:prSet>
      <dgm:spPr/>
    </dgm:pt>
    <dgm:pt modelId="{D9B679F8-3A1B-4DC0-A701-E8649E5D0503}" type="pres">
      <dgm:prSet presAssocID="{850A9827-C785-46DD-AF9D-E57A8EC74D72}" presName="hierChild3" presStyleCnt="0"/>
      <dgm:spPr/>
    </dgm:pt>
  </dgm:ptLst>
  <dgm:cxnLst>
    <dgm:cxn modelId="{8DCF2106-9DEE-466F-B5B4-7D7BBE07C6B1}" type="presOf" srcId="{7E5866B1-2CEE-4C57-AF7A-497A5C221E3B}" destId="{5F3A4C6F-C70C-4A29-855F-065F0F373791}" srcOrd="0" destOrd="0" presId="urn:microsoft.com/office/officeart/2005/8/layout/hierarchy1"/>
    <dgm:cxn modelId="{BE1EE10A-9885-43C9-AC1F-0C53C0817F9C}" type="presOf" srcId="{E2AF5CB6-E4A7-4044-A2F1-B2D16380C1E3}" destId="{3255BC70-3925-4788-864C-8D691E923C1C}" srcOrd="0" destOrd="0" presId="urn:microsoft.com/office/officeart/2005/8/layout/hierarchy1"/>
    <dgm:cxn modelId="{FD3DD617-E522-4A51-95CE-8718C0C44A5E}" type="presOf" srcId="{B8F2B920-8B7E-4924-8B5D-7709DC47101B}" destId="{0E1B7778-DDDF-4CDB-875B-733216AADEAA}" srcOrd="0" destOrd="0" presId="urn:microsoft.com/office/officeart/2005/8/layout/hierarchy1"/>
    <dgm:cxn modelId="{44A32E37-7727-4224-A6A2-777957F25A37}" srcId="{59ABB3E2-55DA-45B5-A4F7-7F265B276AF3}" destId="{FDD46179-58CC-41C1-B3B1-AB66B5A63AFB}" srcOrd="1" destOrd="0" parTransId="{0DE2CA71-8EA5-4DB5-89A9-F9F87DCF27F8}" sibTransId="{60CFF87F-513B-4695-88FB-10522AED81A7}"/>
    <dgm:cxn modelId="{A2DAAA3B-F7BB-4157-B3BD-3FF494F83421}" type="presOf" srcId="{0DE2CA71-8EA5-4DB5-89A9-F9F87DCF27F8}" destId="{6A55D2DC-528E-426C-9EF6-972AADDB78F4}" srcOrd="0" destOrd="0" presId="urn:microsoft.com/office/officeart/2005/8/layout/hierarchy1"/>
    <dgm:cxn modelId="{F5FBB545-CE96-465E-9D19-024BB56B7CA0}" type="presOf" srcId="{EA0D74D1-1CE6-4DF6-8E7C-FC866074CE37}" destId="{01C2C1DD-CFE0-448E-89C6-424888023A7C}" srcOrd="0" destOrd="0" presId="urn:microsoft.com/office/officeart/2005/8/layout/hierarchy1"/>
    <dgm:cxn modelId="{9759214B-F7DA-4FD7-BA36-AB5DBB46A966}" type="presOf" srcId="{6ECB49FD-7329-48FA-A36A-2BA9A7074FA5}" destId="{68837FEE-66A2-465E-8137-CEF2170CE411}" srcOrd="0" destOrd="0" presId="urn:microsoft.com/office/officeart/2005/8/layout/hierarchy1"/>
    <dgm:cxn modelId="{6CB10B50-0842-4746-A2A1-6F5565970841}" srcId="{8701CB14-39C5-4300-AD84-CD156371CAC4}" destId="{59ABB3E2-55DA-45B5-A4F7-7F265B276AF3}" srcOrd="0" destOrd="0" parTransId="{A141ADAE-2965-40EB-A0B3-219094EDB88A}" sibTransId="{6088AB9F-01AF-4767-8750-E0D93BA38939}"/>
    <dgm:cxn modelId="{E0905751-AFDE-4B9B-ACA7-FC89015A5B46}" srcId="{59ABB3E2-55DA-45B5-A4F7-7F265B276AF3}" destId="{7E5866B1-2CEE-4C57-AF7A-497A5C221E3B}" srcOrd="0" destOrd="0" parTransId="{1F141E7A-CA18-4F3E-AAB3-0A8107C766AF}" sibTransId="{9FEF9959-1C90-4B41-9D4D-1DB045C53A10}"/>
    <dgm:cxn modelId="{C4C5BD51-4C4B-46DF-BD97-623F4E748B30}" type="presOf" srcId="{F6B149F1-73BE-4171-AFF0-CA53EE51361F}" destId="{38F91B72-5E46-463E-A38D-7FD7D7DAF3E0}" srcOrd="0" destOrd="0" presId="urn:microsoft.com/office/officeart/2005/8/layout/hierarchy1"/>
    <dgm:cxn modelId="{44928653-E44F-478F-9DDE-E875A5F9D42E}" type="presOf" srcId="{9F4DDB4E-4367-4DC4-8CBB-D870B4809BFB}" destId="{E683CD59-6F2D-4F10-BF5A-80C73CDCE014}" srcOrd="0" destOrd="0" presId="urn:microsoft.com/office/officeart/2005/8/layout/hierarchy1"/>
    <dgm:cxn modelId="{EA8B1D74-AD5A-428E-9FE6-DB8C7EDD5129}" type="presOf" srcId="{A141ADAE-2965-40EB-A0B3-219094EDB88A}" destId="{BCDA8ABC-FDD9-4932-A6AE-12F7F89D8DBF}" srcOrd="0" destOrd="0" presId="urn:microsoft.com/office/officeart/2005/8/layout/hierarchy1"/>
    <dgm:cxn modelId="{BF863177-97CB-4936-86BE-8D90F229D9D1}" type="presOf" srcId="{F65F1D0D-2AD1-43A8-95DF-F6E2F9574AB8}" destId="{F7DFEE6F-3D0B-40CD-863B-5C195F23EE33}" srcOrd="0" destOrd="0" presId="urn:microsoft.com/office/officeart/2005/8/layout/hierarchy1"/>
    <dgm:cxn modelId="{56BF4081-BD5E-4758-B032-6208D6EF7A05}" type="presOf" srcId="{8701CB14-39C5-4300-AD84-CD156371CAC4}" destId="{A3CAB41D-1658-43DB-BE59-5D132612CBB6}" srcOrd="0" destOrd="0" presId="urn:microsoft.com/office/officeart/2005/8/layout/hierarchy1"/>
    <dgm:cxn modelId="{4A9AB18B-7ACE-4C0B-B4DA-B8CDE133DFE7}" srcId="{FCAD9E3A-95A5-4910-82E1-F704EE405400}" destId="{850A9827-C785-46DD-AF9D-E57A8EC74D72}" srcOrd="1" destOrd="0" parTransId="{6ECB49FD-7329-48FA-A36A-2BA9A7074FA5}" sibTransId="{697CA6B9-8A2A-421C-A35C-83CD9804B776}"/>
    <dgm:cxn modelId="{E5F2D98C-9A6C-45DD-BB91-8EFAE65842B6}" type="presOf" srcId="{1F141E7A-CA18-4F3E-AAB3-0A8107C766AF}" destId="{FCD594DA-047D-41C8-B973-88A5E0487048}" srcOrd="0" destOrd="0" presId="urn:microsoft.com/office/officeart/2005/8/layout/hierarchy1"/>
    <dgm:cxn modelId="{71B48398-F8F6-4650-96BF-4B117BE1D099}" srcId="{A8A3714D-6621-4062-9720-72FB12143CDB}" destId="{FCAD9E3A-95A5-4910-82E1-F704EE405400}" srcOrd="0" destOrd="0" parTransId="{4963A89E-6D9C-46B0-B2FD-1ABC5F09D501}" sibTransId="{DE99A310-E152-4F9A-A2B8-1E9A56659509}"/>
    <dgm:cxn modelId="{BF61F099-4645-4297-913B-B2E7FDE5587B}" srcId="{E2AF5CB6-E4A7-4044-A2F1-B2D16380C1E3}" destId="{97C9AA6C-9AEE-4449-A5B5-F4CB38DE63B4}" srcOrd="1" destOrd="0" parTransId="{9F4DDB4E-4367-4DC4-8CBB-D870B4809BFB}" sibTransId="{5CE9D9D5-E7C5-4838-AAF0-2E011317E549}"/>
    <dgm:cxn modelId="{778E27A3-EAF0-42B9-B00D-200DCBB66223}" type="presOf" srcId="{002C239E-62E0-4DF4-B892-7B23A2FD4F79}" destId="{37A8D13A-5EEE-473F-9E4F-EA186A062425}" srcOrd="0" destOrd="0" presId="urn:microsoft.com/office/officeart/2005/8/layout/hierarchy1"/>
    <dgm:cxn modelId="{5E3C89A4-4C56-4E63-BCBD-6FC03A6D292D}" srcId="{FCAD9E3A-95A5-4910-82E1-F704EE405400}" destId="{8701CB14-39C5-4300-AD84-CD156371CAC4}" srcOrd="0" destOrd="0" parTransId="{F65F1D0D-2AD1-43A8-95DF-F6E2F9574AB8}" sibTransId="{0001ED61-4109-45E8-ACF5-E7A271CAA7A1}"/>
    <dgm:cxn modelId="{D702CBA8-1BAC-4E0D-B73D-92EA3B405189}" type="presOf" srcId="{A8A3714D-6621-4062-9720-72FB12143CDB}" destId="{926B1144-5083-48FD-BF29-4CA2B951FED3}" srcOrd="0" destOrd="0" presId="urn:microsoft.com/office/officeart/2005/8/layout/hierarchy1"/>
    <dgm:cxn modelId="{EBE5DDAB-D789-4B6B-8C7F-B8242FFF10B0}" type="presOf" srcId="{59ABB3E2-55DA-45B5-A4F7-7F265B276AF3}" destId="{290043FF-ED61-4F79-BFD9-3937318AB8A5}" srcOrd="0" destOrd="0" presId="urn:microsoft.com/office/officeart/2005/8/layout/hierarchy1"/>
    <dgm:cxn modelId="{C828E5D4-63F3-47AD-B352-06C935F53E04}" srcId="{97C9AA6C-9AEE-4449-A5B5-F4CB38DE63B4}" destId="{002C239E-62E0-4DF4-B892-7B23A2FD4F79}" srcOrd="0" destOrd="0" parTransId="{F6B149F1-73BE-4171-AFF0-CA53EE51361F}" sibTransId="{B9683704-6E28-498D-9BB8-A127E67222A6}"/>
    <dgm:cxn modelId="{DA178DDB-8ECA-41E9-AB03-67339D496968}" type="presOf" srcId="{FCAD9E3A-95A5-4910-82E1-F704EE405400}" destId="{354A1F21-CE1D-42FB-8B8C-36FC5ECBF318}" srcOrd="0" destOrd="0" presId="urn:microsoft.com/office/officeart/2005/8/layout/hierarchy1"/>
    <dgm:cxn modelId="{1737A7E9-F4AE-43EF-804B-C568837B0DA3}" type="presOf" srcId="{850A9827-C785-46DD-AF9D-E57A8EC74D72}" destId="{7AE1B83C-0560-422B-9007-308EFAD626C0}" srcOrd="0" destOrd="0" presId="urn:microsoft.com/office/officeart/2005/8/layout/hierarchy1"/>
    <dgm:cxn modelId="{DF4C9EEA-73C1-4BB5-BC49-61A2449B479A}" srcId="{E2AF5CB6-E4A7-4044-A2F1-B2D16380C1E3}" destId="{195243F0-F59B-4BD7-A7F3-F2829B0AB037}" srcOrd="0" destOrd="0" parTransId="{B8F2B920-8B7E-4924-8B5D-7709DC47101B}" sibTransId="{236B95EB-4950-4FAF-B43E-AEEE9FD36E30}"/>
    <dgm:cxn modelId="{F07A40F4-61DC-41FB-90FD-1AFD7D467EB2}" type="presOf" srcId="{FDD46179-58CC-41C1-B3B1-AB66B5A63AFB}" destId="{BE7F2E43-E827-45B7-B3EF-46C82E58C2D8}" srcOrd="0" destOrd="0" presId="urn:microsoft.com/office/officeart/2005/8/layout/hierarchy1"/>
    <dgm:cxn modelId="{25F218F6-229A-4B89-806F-3760B08EACFA}" srcId="{7E5866B1-2CEE-4C57-AF7A-497A5C221E3B}" destId="{E2AF5CB6-E4A7-4044-A2F1-B2D16380C1E3}" srcOrd="0" destOrd="0" parTransId="{EA0D74D1-1CE6-4DF6-8E7C-FC866074CE37}" sibTransId="{D3E40A66-3E09-4780-9BBC-BB680E464697}"/>
    <dgm:cxn modelId="{334AF8F9-BCD3-43C0-B3CC-42EDF3E10F9B}" type="presOf" srcId="{195243F0-F59B-4BD7-A7F3-F2829B0AB037}" destId="{D28925E1-E1DB-45C5-B1D1-2F54DDE83C63}" srcOrd="0" destOrd="0" presId="urn:microsoft.com/office/officeart/2005/8/layout/hierarchy1"/>
    <dgm:cxn modelId="{9723F5FA-E5D0-4C23-9C92-00008E7D93B1}" type="presOf" srcId="{97C9AA6C-9AEE-4449-A5B5-F4CB38DE63B4}" destId="{AB7110C4-1438-459C-A3E9-596822053194}" srcOrd="0" destOrd="0" presId="urn:microsoft.com/office/officeart/2005/8/layout/hierarchy1"/>
    <dgm:cxn modelId="{E7D0891A-2890-40AB-ACB8-4D73351A8C00}" type="presParOf" srcId="{926B1144-5083-48FD-BF29-4CA2B951FED3}" destId="{02D5C2B8-EDF1-40B6-9B47-0BB5BBD1A2FC}" srcOrd="0" destOrd="0" presId="urn:microsoft.com/office/officeart/2005/8/layout/hierarchy1"/>
    <dgm:cxn modelId="{C0A22605-9B45-4BF0-8158-CC8148575DF1}" type="presParOf" srcId="{02D5C2B8-EDF1-40B6-9B47-0BB5BBD1A2FC}" destId="{EDF86757-5351-4A77-B52E-95BECC495AB3}" srcOrd="0" destOrd="0" presId="urn:microsoft.com/office/officeart/2005/8/layout/hierarchy1"/>
    <dgm:cxn modelId="{FCE82715-5984-4D56-8160-FA75540C71B6}" type="presParOf" srcId="{EDF86757-5351-4A77-B52E-95BECC495AB3}" destId="{7FB13676-F4C7-494E-9030-7DA49F2D6612}" srcOrd="0" destOrd="0" presId="urn:microsoft.com/office/officeart/2005/8/layout/hierarchy1"/>
    <dgm:cxn modelId="{0DB5A3C4-7613-4A0D-9454-FCBFCBD4B596}" type="presParOf" srcId="{EDF86757-5351-4A77-B52E-95BECC495AB3}" destId="{354A1F21-CE1D-42FB-8B8C-36FC5ECBF318}" srcOrd="1" destOrd="0" presId="urn:microsoft.com/office/officeart/2005/8/layout/hierarchy1"/>
    <dgm:cxn modelId="{FADC1D8E-2CE7-4948-8FBE-59E26E9EF28E}" type="presParOf" srcId="{02D5C2B8-EDF1-40B6-9B47-0BB5BBD1A2FC}" destId="{F72638D6-5B60-4118-AD3A-165DDF6C8412}" srcOrd="1" destOrd="0" presId="urn:microsoft.com/office/officeart/2005/8/layout/hierarchy1"/>
    <dgm:cxn modelId="{E7D3D58D-9625-4066-952A-9AA07192E743}" type="presParOf" srcId="{F72638D6-5B60-4118-AD3A-165DDF6C8412}" destId="{F7DFEE6F-3D0B-40CD-863B-5C195F23EE33}" srcOrd="0" destOrd="0" presId="urn:microsoft.com/office/officeart/2005/8/layout/hierarchy1"/>
    <dgm:cxn modelId="{B3559FCC-4BA9-4CC5-9E4F-FC633F26D81C}" type="presParOf" srcId="{F72638D6-5B60-4118-AD3A-165DDF6C8412}" destId="{BAD160C4-12EC-47A9-9313-254C37CF4E7C}" srcOrd="1" destOrd="0" presId="urn:microsoft.com/office/officeart/2005/8/layout/hierarchy1"/>
    <dgm:cxn modelId="{30CA5944-D8D7-49CA-B07C-CF6199AC20BE}" type="presParOf" srcId="{BAD160C4-12EC-47A9-9313-254C37CF4E7C}" destId="{5342CE1F-1EF0-461A-8CB6-0EE28FADB68A}" srcOrd="0" destOrd="0" presId="urn:microsoft.com/office/officeart/2005/8/layout/hierarchy1"/>
    <dgm:cxn modelId="{050AADEB-FFE3-4806-A119-83B07CEBB367}" type="presParOf" srcId="{5342CE1F-1EF0-461A-8CB6-0EE28FADB68A}" destId="{E339C6A3-FFF8-4F69-8A45-0D90464E3E29}" srcOrd="0" destOrd="0" presId="urn:microsoft.com/office/officeart/2005/8/layout/hierarchy1"/>
    <dgm:cxn modelId="{C8598E9E-EFC9-4764-9E9E-43EF6E364D24}" type="presParOf" srcId="{5342CE1F-1EF0-461A-8CB6-0EE28FADB68A}" destId="{A3CAB41D-1658-43DB-BE59-5D132612CBB6}" srcOrd="1" destOrd="0" presId="urn:microsoft.com/office/officeart/2005/8/layout/hierarchy1"/>
    <dgm:cxn modelId="{B5E74FD1-B046-44DE-9850-FF30AE67AE97}" type="presParOf" srcId="{BAD160C4-12EC-47A9-9313-254C37CF4E7C}" destId="{E8F9A219-4960-4983-A2DB-04D83EA4A237}" srcOrd="1" destOrd="0" presId="urn:microsoft.com/office/officeart/2005/8/layout/hierarchy1"/>
    <dgm:cxn modelId="{0035E40C-B77E-4D2A-80B7-6EA512090F08}" type="presParOf" srcId="{E8F9A219-4960-4983-A2DB-04D83EA4A237}" destId="{BCDA8ABC-FDD9-4932-A6AE-12F7F89D8DBF}" srcOrd="0" destOrd="0" presId="urn:microsoft.com/office/officeart/2005/8/layout/hierarchy1"/>
    <dgm:cxn modelId="{0788FAE5-E568-4A5F-AA6C-282FB71E0F83}" type="presParOf" srcId="{E8F9A219-4960-4983-A2DB-04D83EA4A237}" destId="{BE1E91E7-13ED-47FD-837B-723FE9BBFC70}" srcOrd="1" destOrd="0" presId="urn:microsoft.com/office/officeart/2005/8/layout/hierarchy1"/>
    <dgm:cxn modelId="{D69950E1-1FDC-44A7-90C5-E8B39F15ECC5}" type="presParOf" srcId="{BE1E91E7-13ED-47FD-837B-723FE9BBFC70}" destId="{FBB540B5-5669-4078-B79D-21E6032A889D}" srcOrd="0" destOrd="0" presId="urn:microsoft.com/office/officeart/2005/8/layout/hierarchy1"/>
    <dgm:cxn modelId="{1508B801-7AD9-49E1-A43F-69D775BF6663}" type="presParOf" srcId="{FBB540B5-5669-4078-B79D-21E6032A889D}" destId="{1CE095D5-4167-47FC-936D-B99B242BC08A}" srcOrd="0" destOrd="0" presId="urn:microsoft.com/office/officeart/2005/8/layout/hierarchy1"/>
    <dgm:cxn modelId="{39A0854B-5B9E-4A73-8938-0D1B6032C854}" type="presParOf" srcId="{FBB540B5-5669-4078-B79D-21E6032A889D}" destId="{290043FF-ED61-4F79-BFD9-3937318AB8A5}" srcOrd="1" destOrd="0" presId="urn:microsoft.com/office/officeart/2005/8/layout/hierarchy1"/>
    <dgm:cxn modelId="{3EBB7A69-E32E-40E6-A78D-6E96B6B42CB3}" type="presParOf" srcId="{BE1E91E7-13ED-47FD-837B-723FE9BBFC70}" destId="{CE6A7FCB-9AFB-446D-A7C8-B6294A11CCDA}" srcOrd="1" destOrd="0" presId="urn:microsoft.com/office/officeart/2005/8/layout/hierarchy1"/>
    <dgm:cxn modelId="{8244DBF3-3315-4FBC-B895-CC8284E86DB8}" type="presParOf" srcId="{CE6A7FCB-9AFB-446D-A7C8-B6294A11CCDA}" destId="{FCD594DA-047D-41C8-B973-88A5E0487048}" srcOrd="0" destOrd="0" presId="urn:microsoft.com/office/officeart/2005/8/layout/hierarchy1"/>
    <dgm:cxn modelId="{CF4B0389-F42B-4238-A26F-815A772EE875}" type="presParOf" srcId="{CE6A7FCB-9AFB-446D-A7C8-B6294A11CCDA}" destId="{E716FD7E-500D-4194-B48F-087971783A35}" srcOrd="1" destOrd="0" presId="urn:microsoft.com/office/officeart/2005/8/layout/hierarchy1"/>
    <dgm:cxn modelId="{9F86EF17-CB22-4F40-A652-0F0F9FCC369D}" type="presParOf" srcId="{E716FD7E-500D-4194-B48F-087971783A35}" destId="{100FACBB-FC6E-4835-B7CC-9BD1012B0DD2}" srcOrd="0" destOrd="0" presId="urn:microsoft.com/office/officeart/2005/8/layout/hierarchy1"/>
    <dgm:cxn modelId="{01FF12D9-C16D-4FE2-AE69-CDEDFC1951B3}" type="presParOf" srcId="{100FACBB-FC6E-4835-B7CC-9BD1012B0DD2}" destId="{49DF45FC-F21B-4C8B-BDF1-6ABA6D082361}" srcOrd="0" destOrd="0" presId="urn:microsoft.com/office/officeart/2005/8/layout/hierarchy1"/>
    <dgm:cxn modelId="{C0C9BCDA-1AC3-4E9E-B2C0-1C63275A5316}" type="presParOf" srcId="{100FACBB-FC6E-4835-B7CC-9BD1012B0DD2}" destId="{5F3A4C6F-C70C-4A29-855F-065F0F373791}" srcOrd="1" destOrd="0" presId="urn:microsoft.com/office/officeart/2005/8/layout/hierarchy1"/>
    <dgm:cxn modelId="{B127D421-DE21-48E4-AA84-74E94C8A25B1}" type="presParOf" srcId="{E716FD7E-500D-4194-B48F-087971783A35}" destId="{C4483B71-AE98-478D-8BF7-58D034DB01FB}" srcOrd="1" destOrd="0" presId="urn:microsoft.com/office/officeart/2005/8/layout/hierarchy1"/>
    <dgm:cxn modelId="{53A222EA-30EA-49FD-9C95-CB39C418551A}" type="presParOf" srcId="{C4483B71-AE98-478D-8BF7-58D034DB01FB}" destId="{01C2C1DD-CFE0-448E-89C6-424888023A7C}" srcOrd="0" destOrd="0" presId="urn:microsoft.com/office/officeart/2005/8/layout/hierarchy1"/>
    <dgm:cxn modelId="{E2B0D1F8-AECB-4017-870D-BBBCF9193CDE}" type="presParOf" srcId="{C4483B71-AE98-478D-8BF7-58D034DB01FB}" destId="{25332A2C-2714-4F72-8436-0B28115D8D35}" srcOrd="1" destOrd="0" presId="urn:microsoft.com/office/officeart/2005/8/layout/hierarchy1"/>
    <dgm:cxn modelId="{42AB3098-E56A-4B80-B9BD-D1D5CC607F41}" type="presParOf" srcId="{25332A2C-2714-4F72-8436-0B28115D8D35}" destId="{55AAABEA-D964-47D1-BCBB-D037EA10707E}" srcOrd="0" destOrd="0" presId="urn:microsoft.com/office/officeart/2005/8/layout/hierarchy1"/>
    <dgm:cxn modelId="{666AD4A7-0516-4548-8977-56C8A5B54DCE}" type="presParOf" srcId="{55AAABEA-D964-47D1-BCBB-D037EA10707E}" destId="{8525A79F-A656-416F-879C-1560750DA612}" srcOrd="0" destOrd="0" presId="urn:microsoft.com/office/officeart/2005/8/layout/hierarchy1"/>
    <dgm:cxn modelId="{C59AF2A9-540A-4956-B235-EC61E29C74B9}" type="presParOf" srcId="{55AAABEA-D964-47D1-BCBB-D037EA10707E}" destId="{3255BC70-3925-4788-864C-8D691E923C1C}" srcOrd="1" destOrd="0" presId="urn:microsoft.com/office/officeart/2005/8/layout/hierarchy1"/>
    <dgm:cxn modelId="{259666ED-6FB0-4DD9-B72A-06FC5CEB8AF9}" type="presParOf" srcId="{25332A2C-2714-4F72-8436-0B28115D8D35}" destId="{B712A3E5-65FF-4E55-969B-BD2F4F462C3D}" srcOrd="1" destOrd="0" presId="urn:microsoft.com/office/officeart/2005/8/layout/hierarchy1"/>
    <dgm:cxn modelId="{5CE32C6B-B78A-4432-802F-F0766BF111C2}" type="presParOf" srcId="{B712A3E5-65FF-4E55-969B-BD2F4F462C3D}" destId="{0E1B7778-DDDF-4CDB-875B-733216AADEAA}" srcOrd="0" destOrd="0" presId="urn:microsoft.com/office/officeart/2005/8/layout/hierarchy1"/>
    <dgm:cxn modelId="{E3EF87E1-DC42-492A-90DE-5B286223BA03}" type="presParOf" srcId="{B712A3E5-65FF-4E55-969B-BD2F4F462C3D}" destId="{F2E4552D-9A7E-4544-B71A-C4EC8CCB25A1}" srcOrd="1" destOrd="0" presId="urn:microsoft.com/office/officeart/2005/8/layout/hierarchy1"/>
    <dgm:cxn modelId="{AF1733C9-F937-45B0-AA6F-AE6F0157812B}" type="presParOf" srcId="{F2E4552D-9A7E-4544-B71A-C4EC8CCB25A1}" destId="{2EC80481-73AD-48A6-A80E-7E8D75F2066A}" srcOrd="0" destOrd="0" presId="urn:microsoft.com/office/officeart/2005/8/layout/hierarchy1"/>
    <dgm:cxn modelId="{D85A6CB0-8639-44A6-B312-AC7DDA4EBA3E}" type="presParOf" srcId="{2EC80481-73AD-48A6-A80E-7E8D75F2066A}" destId="{91896A4B-5E8F-43BA-9D7B-6C144BBB5BC5}" srcOrd="0" destOrd="0" presId="urn:microsoft.com/office/officeart/2005/8/layout/hierarchy1"/>
    <dgm:cxn modelId="{020096B1-B947-49D8-BE98-E9279F54DAFE}" type="presParOf" srcId="{2EC80481-73AD-48A6-A80E-7E8D75F2066A}" destId="{D28925E1-E1DB-45C5-B1D1-2F54DDE83C63}" srcOrd="1" destOrd="0" presId="urn:microsoft.com/office/officeart/2005/8/layout/hierarchy1"/>
    <dgm:cxn modelId="{031A0AE3-99EC-444C-A4B0-982C4B494E26}" type="presParOf" srcId="{F2E4552D-9A7E-4544-B71A-C4EC8CCB25A1}" destId="{00934A93-A1D2-4745-8E49-4255F0BD49E8}" srcOrd="1" destOrd="0" presId="urn:microsoft.com/office/officeart/2005/8/layout/hierarchy1"/>
    <dgm:cxn modelId="{C391DFF0-3BB6-478A-9822-9F9996A0F152}" type="presParOf" srcId="{B712A3E5-65FF-4E55-969B-BD2F4F462C3D}" destId="{E683CD59-6F2D-4F10-BF5A-80C73CDCE014}" srcOrd="2" destOrd="0" presId="urn:microsoft.com/office/officeart/2005/8/layout/hierarchy1"/>
    <dgm:cxn modelId="{CF970642-6011-43C3-8FB6-8A8376B7339D}" type="presParOf" srcId="{B712A3E5-65FF-4E55-969B-BD2F4F462C3D}" destId="{2C28EC98-EEE9-47A0-9B9C-D7B38823004A}" srcOrd="3" destOrd="0" presId="urn:microsoft.com/office/officeart/2005/8/layout/hierarchy1"/>
    <dgm:cxn modelId="{A03AFCEA-B6C6-4BBD-AE55-B7C83AF0473D}" type="presParOf" srcId="{2C28EC98-EEE9-47A0-9B9C-D7B38823004A}" destId="{FA97001A-DD9F-4719-B9F9-9F413C9D7FF3}" srcOrd="0" destOrd="0" presId="urn:microsoft.com/office/officeart/2005/8/layout/hierarchy1"/>
    <dgm:cxn modelId="{776FFBC5-955F-47AC-82B9-64A4518C1095}" type="presParOf" srcId="{FA97001A-DD9F-4719-B9F9-9F413C9D7FF3}" destId="{5F48AB96-8BB3-40AB-BEE6-3953C3F78171}" srcOrd="0" destOrd="0" presId="urn:microsoft.com/office/officeart/2005/8/layout/hierarchy1"/>
    <dgm:cxn modelId="{8CA32213-AEC0-42A1-B9D0-72335E7F4F9C}" type="presParOf" srcId="{FA97001A-DD9F-4719-B9F9-9F413C9D7FF3}" destId="{AB7110C4-1438-459C-A3E9-596822053194}" srcOrd="1" destOrd="0" presId="urn:microsoft.com/office/officeart/2005/8/layout/hierarchy1"/>
    <dgm:cxn modelId="{734DF614-C802-42D7-8CCA-E07680A16AD6}" type="presParOf" srcId="{2C28EC98-EEE9-47A0-9B9C-D7B38823004A}" destId="{E9EFAF2E-9231-4BA3-ADE7-B842DDA0215D}" srcOrd="1" destOrd="0" presId="urn:microsoft.com/office/officeart/2005/8/layout/hierarchy1"/>
    <dgm:cxn modelId="{1265B878-F6C1-4CB1-8E06-99531746FEEC}" type="presParOf" srcId="{E9EFAF2E-9231-4BA3-ADE7-B842DDA0215D}" destId="{38F91B72-5E46-463E-A38D-7FD7D7DAF3E0}" srcOrd="0" destOrd="0" presId="urn:microsoft.com/office/officeart/2005/8/layout/hierarchy1"/>
    <dgm:cxn modelId="{D919092B-1980-424D-AAD5-751D4845FCE8}" type="presParOf" srcId="{E9EFAF2E-9231-4BA3-ADE7-B842DDA0215D}" destId="{8C337C51-4538-44B4-82E4-7C7710BB751E}" srcOrd="1" destOrd="0" presId="urn:microsoft.com/office/officeart/2005/8/layout/hierarchy1"/>
    <dgm:cxn modelId="{C5343653-6E54-4265-9D13-5A656467D3D5}" type="presParOf" srcId="{8C337C51-4538-44B4-82E4-7C7710BB751E}" destId="{866DE814-74C7-4E61-939F-3E52A11CBFA9}" srcOrd="0" destOrd="0" presId="urn:microsoft.com/office/officeart/2005/8/layout/hierarchy1"/>
    <dgm:cxn modelId="{90FAB4D9-34D4-40BF-B7DE-ACE02CA3246B}" type="presParOf" srcId="{866DE814-74C7-4E61-939F-3E52A11CBFA9}" destId="{F6AC4FCC-3C43-4D51-BE58-EE5763AF8317}" srcOrd="0" destOrd="0" presId="urn:microsoft.com/office/officeart/2005/8/layout/hierarchy1"/>
    <dgm:cxn modelId="{CFF16C87-8273-494F-B6C2-70D95F449110}" type="presParOf" srcId="{866DE814-74C7-4E61-939F-3E52A11CBFA9}" destId="{37A8D13A-5EEE-473F-9E4F-EA186A062425}" srcOrd="1" destOrd="0" presId="urn:microsoft.com/office/officeart/2005/8/layout/hierarchy1"/>
    <dgm:cxn modelId="{7FF968B5-9D9D-48FB-9E1C-5898A0A0F3BB}" type="presParOf" srcId="{8C337C51-4538-44B4-82E4-7C7710BB751E}" destId="{07544BEF-C7EA-467F-9B6E-DA9C8534F1DA}" srcOrd="1" destOrd="0" presId="urn:microsoft.com/office/officeart/2005/8/layout/hierarchy1"/>
    <dgm:cxn modelId="{C4CD52F6-B4DF-460F-9EA6-B442131A477F}" type="presParOf" srcId="{CE6A7FCB-9AFB-446D-A7C8-B6294A11CCDA}" destId="{6A55D2DC-528E-426C-9EF6-972AADDB78F4}" srcOrd="2" destOrd="0" presId="urn:microsoft.com/office/officeart/2005/8/layout/hierarchy1"/>
    <dgm:cxn modelId="{B05FAA9C-F3AF-4AF2-BAEE-5F78EAE5AC28}" type="presParOf" srcId="{CE6A7FCB-9AFB-446D-A7C8-B6294A11CCDA}" destId="{8F888784-8906-4710-A9C2-276A163FBD53}" srcOrd="3" destOrd="0" presId="urn:microsoft.com/office/officeart/2005/8/layout/hierarchy1"/>
    <dgm:cxn modelId="{0A706145-F47E-4E6C-83E8-3AE6085A5182}" type="presParOf" srcId="{8F888784-8906-4710-A9C2-276A163FBD53}" destId="{6930AA2F-6280-47F4-9974-3153474F1CAE}" srcOrd="0" destOrd="0" presId="urn:microsoft.com/office/officeart/2005/8/layout/hierarchy1"/>
    <dgm:cxn modelId="{A4B3B43E-98FA-44C4-8680-99C103848CF5}" type="presParOf" srcId="{6930AA2F-6280-47F4-9974-3153474F1CAE}" destId="{D37E8B85-CF3A-42BE-B6ED-E119F478D45B}" srcOrd="0" destOrd="0" presId="urn:microsoft.com/office/officeart/2005/8/layout/hierarchy1"/>
    <dgm:cxn modelId="{5201CA36-C794-4D4E-893A-2F2D3FE62E25}" type="presParOf" srcId="{6930AA2F-6280-47F4-9974-3153474F1CAE}" destId="{BE7F2E43-E827-45B7-B3EF-46C82E58C2D8}" srcOrd="1" destOrd="0" presId="urn:microsoft.com/office/officeart/2005/8/layout/hierarchy1"/>
    <dgm:cxn modelId="{DED8D9E4-BBDB-4ADC-883F-847CB3E83C68}" type="presParOf" srcId="{8F888784-8906-4710-A9C2-276A163FBD53}" destId="{E0B15431-5C37-4475-BE55-CC30009C2B0D}" srcOrd="1" destOrd="0" presId="urn:microsoft.com/office/officeart/2005/8/layout/hierarchy1"/>
    <dgm:cxn modelId="{E5F628E5-97C0-4735-9BC9-461F3A4653F6}" type="presParOf" srcId="{F72638D6-5B60-4118-AD3A-165DDF6C8412}" destId="{68837FEE-66A2-465E-8137-CEF2170CE411}" srcOrd="2" destOrd="0" presId="urn:microsoft.com/office/officeart/2005/8/layout/hierarchy1"/>
    <dgm:cxn modelId="{6F43F1AC-D111-4BA2-9B7D-23CC5C9D80C8}" type="presParOf" srcId="{F72638D6-5B60-4118-AD3A-165DDF6C8412}" destId="{DD1C8E4F-F04C-4129-8433-15C5AF2CA676}" srcOrd="3" destOrd="0" presId="urn:microsoft.com/office/officeart/2005/8/layout/hierarchy1"/>
    <dgm:cxn modelId="{8ADC4FCF-EF21-461B-9194-1946076E6423}" type="presParOf" srcId="{DD1C8E4F-F04C-4129-8433-15C5AF2CA676}" destId="{46E5781F-7425-4D7B-8DCA-1240C260295B}" srcOrd="0" destOrd="0" presId="urn:microsoft.com/office/officeart/2005/8/layout/hierarchy1"/>
    <dgm:cxn modelId="{1294B98D-F2AC-40DB-B5CC-78349A0037EA}" type="presParOf" srcId="{46E5781F-7425-4D7B-8DCA-1240C260295B}" destId="{40599C36-4AC7-4CBA-B0B6-87E4601C3022}" srcOrd="0" destOrd="0" presId="urn:microsoft.com/office/officeart/2005/8/layout/hierarchy1"/>
    <dgm:cxn modelId="{1C27EB01-16B2-4938-8C81-AB960A340475}" type="presParOf" srcId="{46E5781F-7425-4D7B-8DCA-1240C260295B}" destId="{7AE1B83C-0560-422B-9007-308EFAD626C0}" srcOrd="1" destOrd="0" presId="urn:microsoft.com/office/officeart/2005/8/layout/hierarchy1"/>
    <dgm:cxn modelId="{CC79090E-CBCF-4B89-AEA5-A68661DBACD1}" type="presParOf" srcId="{DD1C8E4F-F04C-4129-8433-15C5AF2CA676}" destId="{D9B679F8-3A1B-4DC0-A701-E8649E5D0503}" srcOrd="1" destOrd="0" presId="urn:microsoft.com/office/officeart/2005/8/layout/hierarchy1"/>
  </dgm:cxnLst>
  <dgm:bg/>
  <dgm:whole>
    <a:ln>
      <a:solidFill>
        <a:srgbClr val="E6E2E8"/>
      </a:solidFill>
    </a:ln>
  </dgm:whole>
  <dgm:extLst>
    <a:ext uri="http://schemas.microsoft.com/office/drawing/2008/diagram">
      <dsp:dataModelExt xmlns:dsp="http://schemas.microsoft.com/office/drawing/2008/diagram" relId="rId103"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A8A3714D-6621-4062-9720-72FB12143CDB}" type="doc">
      <dgm:prSet loTypeId="urn:microsoft.com/office/officeart/2005/8/layout/hierarchy1" loCatId="hierarchy" qsTypeId="urn:microsoft.com/office/officeart/2005/8/quickstyle/simple1" qsCatId="simple" csTypeId="urn:microsoft.com/office/officeart/2005/8/colors/accent0_3" csCatId="mainScheme" phldr="1"/>
      <dgm:spPr/>
      <dgm:t>
        <a:bodyPr/>
        <a:lstStyle/>
        <a:p>
          <a:endParaRPr lang="tr-TR"/>
        </a:p>
      </dgm:t>
    </dgm:pt>
    <dgm:pt modelId="{FCAD9E3A-95A5-4910-82E1-F704EE405400}">
      <dgm:prSet phldrT="[Metin]"/>
      <dgm:spPr/>
      <dgm:t>
        <a:bodyPr/>
        <a:lstStyle/>
        <a:p>
          <a:pPr algn="ctr"/>
          <a:r>
            <a:rPr lang="tr-TR"/>
            <a:t>Programınız Kapsamında Staj Dersi Bulunmakta Mıdır?</a:t>
          </a:r>
        </a:p>
      </dgm:t>
    </dgm:pt>
    <dgm:pt modelId="{4963A89E-6D9C-46B0-B2FD-1ABC5F09D501}" type="parTrans" cxnId="{71B48398-F8F6-4650-96BF-4B117BE1D099}">
      <dgm:prSet/>
      <dgm:spPr/>
      <dgm:t>
        <a:bodyPr/>
        <a:lstStyle/>
        <a:p>
          <a:pPr algn="ctr"/>
          <a:endParaRPr lang="tr-TR"/>
        </a:p>
      </dgm:t>
    </dgm:pt>
    <dgm:pt modelId="{DE99A310-E152-4F9A-A2B8-1E9A56659509}" type="sibTrans" cxnId="{71B48398-F8F6-4650-96BF-4B117BE1D099}">
      <dgm:prSet/>
      <dgm:spPr/>
      <dgm:t>
        <a:bodyPr/>
        <a:lstStyle/>
        <a:p>
          <a:pPr algn="ctr"/>
          <a:endParaRPr lang="tr-TR"/>
        </a:p>
      </dgm:t>
    </dgm:pt>
    <dgm:pt modelId="{8701CB14-39C5-4300-AD84-CD156371CAC4}">
      <dgm:prSet phldrT="[Metin]"/>
      <dgm:spPr/>
      <dgm:t>
        <a:bodyPr/>
        <a:lstStyle/>
        <a:p>
          <a:pPr algn="ctr"/>
          <a:r>
            <a:rPr lang="tr-TR">
              <a:solidFill>
                <a:schemeClr val="tx1"/>
              </a:solidFill>
            </a:rPr>
            <a:t>Evet</a:t>
          </a:r>
        </a:p>
      </dgm:t>
    </dgm:pt>
    <dgm:pt modelId="{F65F1D0D-2AD1-43A8-95DF-F6E2F9574AB8}" type="parTrans" cxnId="{5E3C89A4-4C56-4E63-BCBD-6FC03A6D292D}">
      <dgm:prSet/>
      <dgm:spPr/>
      <dgm:t>
        <a:bodyPr/>
        <a:lstStyle/>
        <a:p>
          <a:pPr algn="ctr"/>
          <a:endParaRPr lang="tr-TR"/>
        </a:p>
      </dgm:t>
    </dgm:pt>
    <dgm:pt modelId="{0001ED61-4109-45E8-ACF5-E7A271CAA7A1}" type="sibTrans" cxnId="{5E3C89A4-4C56-4E63-BCBD-6FC03A6D292D}">
      <dgm:prSet/>
      <dgm:spPr/>
      <dgm:t>
        <a:bodyPr/>
        <a:lstStyle/>
        <a:p>
          <a:pPr algn="ctr"/>
          <a:endParaRPr lang="tr-TR"/>
        </a:p>
      </dgm:t>
    </dgm:pt>
    <dgm:pt modelId="{850A9827-C785-46DD-AF9D-E57A8EC74D72}">
      <dgm:prSet phldrT="[Metin]"/>
      <dgm:spPr/>
      <dgm:t>
        <a:bodyPr/>
        <a:lstStyle/>
        <a:p>
          <a:pPr algn="ctr"/>
          <a:r>
            <a:rPr lang="tr-TR">
              <a:solidFill>
                <a:srgbClr val="FF0000"/>
              </a:solidFill>
            </a:rPr>
            <a:t>Hayır</a:t>
          </a:r>
        </a:p>
      </dgm:t>
    </dgm:pt>
    <dgm:pt modelId="{6ECB49FD-7329-48FA-A36A-2BA9A7074FA5}" type="parTrans" cxnId="{4A9AB18B-7ACE-4C0B-B4DA-B8CDE133DFE7}">
      <dgm:prSet/>
      <dgm:spPr/>
      <dgm:t>
        <a:bodyPr/>
        <a:lstStyle/>
        <a:p>
          <a:pPr algn="ctr"/>
          <a:endParaRPr lang="tr-TR"/>
        </a:p>
      </dgm:t>
    </dgm:pt>
    <dgm:pt modelId="{697CA6B9-8A2A-421C-A35C-83CD9804B776}" type="sibTrans" cxnId="{4A9AB18B-7ACE-4C0B-B4DA-B8CDE133DFE7}">
      <dgm:prSet/>
      <dgm:spPr/>
      <dgm:t>
        <a:bodyPr/>
        <a:lstStyle/>
        <a:p>
          <a:pPr algn="ctr"/>
          <a:endParaRPr lang="tr-TR"/>
        </a:p>
      </dgm:t>
    </dgm:pt>
    <dgm:pt modelId="{59ABB3E2-55DA-45B5-A4F7-7F265B276AF3}">
      <dgm:prSet/>
      <dgm:spPr/>
      <dgm:t>
        <a:bodyPr/>
        <a:lstStyle/>
        <a:p>
          <a:r>
            <a:rPr lang="tr-TR" b="0" i="0"/>
            <a:t>Staj Dersine Ait AKTS Değeri Çalışma Saatine Uygun Mudur?</a:t>
          </a:r>
          <a:endParaRPr lang="tr-TR"/>
        </a:p>
      </dgm:t>
    </dgm:pt>
    <dgm:pt modelId="{A141ADAE-2965-40EB-A0B3-219094EDB88A}" type="parTrans" cxnId="{6CB10B50-0842-4746-A2A1-6F5565970841}">
      <dgm:prSet/>
      <dgm:spPr/>
      <dgm:t>
        <a:bodyPr/>
        <a:lstStyle/>
        <a:p>
          <a:endParaRPr lang="tr-TR"/>
        </a:p>
      </dgm:t>
    </dgm:pt>
    <dgm:pt modelId="{6088AB9F-01AF-4767-8750-E0D93BA38939}" type="sibTrans" cxnId="{6CB10B50-0842-4746-A2A1-6F5565970841}">
      <dgm:prSet/>
      <dgm:spPr/>
      <dgm:t>
        <a:bodyPr/>
        <a:lstStyle/>
        <a:p>
          <a:endParaRPr lang="tr-TR"/>
        </a:p>
      </dgm:t>
    </dgm:pt>
    <dgm:pt modelId="{F9D86284-71A0-42D2-BBF4-33BB4C8F7527}">
      <dgm:prSet/>
      <dgm:spPr/>
      <dgm:t>
        <a:bodyPr/>
        <a:lstStyle/>
        <a:p>
          <a:r>
            <a:rPr lang="tr-TR">
              <a:solidFill>
                <a:schemeClr val="tx1"/>
              </a:solidFill>
            </a:rPr>
            <a:t>Evet</a:t>
          </a:r>
        </a:p>
      </dgm:t>
    </dgm:pt>
    <dgm:pt modelId="{88C3E857-E230-482D-8F7C-D4B1D7E953D5}" type="parTrans" cxnId="{AA1B7DD1-F34C-432C-B2A2-DD83173E754E}">
      <dgm:prSet/>
      <dgm:spPr/>
      <dgm:t>
        <a:bodyPr/>
        <a:lstStyle/>
        <a:p>
          <a:endParaRPr lang="tr-TR"/>
        </a:p>
      </dgm:t>
    </dgm:pt>
    <dgm:pt modelId="{6889AD53-2CF9-4650-AB17-8C47589B17C9}" type="sibTrans" cxnId="{AA1B7DD1-F34C-432C-B2A2-DD83173E754E}">
      <dgm:prSet/>
      <dgm:spPr/>
      <dgm:t>
        <a:bodyPr/>
        <a:lstStyle/>
        <a:p>
          <a:endParaRPr lang="tr-TR"/>
        </a:p>
      </dgm:t>
    </dgm:pt>
    <dgm:pt modelId="{4E2A7964-E58C-445B-868F-6A7826B169AF}">
      <dgm:prSet/>
      <dgm:spPr/>
      <dgm:t>
        <a:bodyPr/>
        <a:lstStyle/>
        <a:p>
          <a:r>
            <a:rPr lang="tr-TR"/>
            <a:t>Hayır</a:t>
          </a:r>
        </a:p>
      </dgm:t>
    </dgm:pt>
    <dgm:pt modelId="{6945A11E-289E-4DF7-8C04-0823EC87DB0D}" type="parTrans" cxnId="{28D238B2-6670-4FBA-819E-1722ABF65655}">
      <dgm:prSet/>
      <dgm:spPr/>
      <dgm:t>
        <a:bodyPr/>
        <a:lstStyle/>
        <a:p>
          <a:endParaRPr lang="tr-TR"/>
        </a:p>
      </dgm:t>
    </dgm:pt>
    <dgm:pt modelId="{918D3D72-AD7C-4570-BD87-AF1A759A9E3E}" type="sibTrans" cxnId="{28D238B2-6670-4FBA-819E-1722ABF65655}">
      <dgm:prSet/>
      <dgm:spPr/>
      <dgm:t>
        <a:bodyPr/>
        <a:lstStyle/>
        <a:p>
          <a:endParaRPr lang="tr-TR"/>
        </a:p>
      </dgm:t>
    </dgm:pt>
    <dgm:pt modelId="{926B1144-5083-48FD-BF29-4CA2B951FED3}" type="pres">
      <dgm:prSet presAssocID="{A8A3714D-6621-4062-9720-72FB12143CDB}" presName="hierChild1" presStyleCnt="0">
        <dgm:presLayoutVars>
          <dgm:chPref val="1"/>
          <dgm:dir/>
          <dgm:animOne val="branch"/>
          <dgm:animLvl val="lvl"/>
          <dgm:resizeHandles/>
        </dgm:presLayoutVars>
      </dgm:prSet>
      <dgm:spPr/>
    </dgm:pt>
    <dgm:pt modelId="{02D5C2B8-EDF1-40B6-9B47-0BB5BBD1A2FC}" type="pres">
      <dgm:prSet presAssocID="{FCAD9E3A-95A5-4910-82E1-F704EE405400}" presName="hierRoot1" presStyleCnt="0"/>
      <dgm:spPr/>
    </dgm:pt>
    <dgm:pt modelId="{EDF86757-5351-4A77-B52E-95BECC495AB3}" type="pres">
      <dgm:prSet presAssocID="{FCAD9E3A-95A5-4910-82E1-F704EE405400}" presName="composite" presStyleCnt="0"/>
      <dgm:spPr/>
    </dgm:pt>
    <dgm:pt modelId="{7FB13676-F4C7-494E-9030-7DA49F2D6612}" type="pres">
      <dgm:prSet presAssocID="{FCAD9E3A-95A5-4910-82E1-F704EE405400}" presName="background" presStyleLbl="node0" presStyleIdx="0" presStyleCnt="1"/>
      <dgm:spPr/>
    </dgm:pt>
    <dgm:pt modelId="{354A1F21-CE1D-42FB-8B8C-36FC5ECBF318}" type="pres">
      <dgm:prSet presAssocID="{FCAD9E3A-95A5-4910-82E1-F704EE405400}" presName="text" presStyleLbl="fgAcc0" presStyleIdx="0" presStyleCnt="1">
        <dgm:presLayoutVars>
          <dgm:chPref val="3"/>
        </dgm:presLayoutVars>
      </dgm:prSet>
      <dgm:spPr/>
    </dgm:pt>
    <dgm:pt modelId="{F72638D6-5B60-4118-AD3A-165DDF6C8412}" type="pres">
      <dgm:prSet presAssocID="{FCAD9E3A-95A5-4910-82E1-F704EE405400}" presName="hierChild2" presStyleCnt="0"/>
      <dgm:spPr/>
    </dgm:pt>
    <dgm:pt modelId="{F7DFEE6F-3D0B-40CD-863B-5C195F23EE33}" type="pres">
      <dgm:prSet presAssocID="{F65F1D0D-2AD1-43A8-95DF-F6E2F9574AB8}" presName="Name10" presStyleLbl="parChTrans1D2" presStyleIdx="0" presStyleCnt="2"/>
      <dgm:spPr/>
    </dgm:pt>
    <dgm:pt modelId="{BAD160C4-12EC-47A9-9313-254C37CF4E7C}" type="pres">
      <dgm:prSet presAssocID="{8701CB14-39C5-4300-AD84-CD156371CAC4}" presName="hierRoot2" presStyleCnt="0"/>
      <dgm:spPr/>
    </dgm:pt>
    <dgm:pt modelId="{5342CE1F-1EF0-461A-8CB6-0EE28FADB68A}" type="pres">
      <dgm:prSet presAssocID="{8701CB14-39C5-4300-AD84-CD156371CAC4}" presName="composite2" presStyleCnt="0"/>
      <dgm:spPr/>
    </dgm:pt>
    <dgm:pt modelId="{E339C6A3-FFF8-4F69-8A45-0D90464E3E29}" type="pres">
      <dgm:prSet presAssocID="{8701CB14-39C5-4300-AD84-CD156371CAC4}" presName="background2" presStyleLbl="node2" presStyleIdx="0" presStyleCnt="2"/>
      <dgm:spPr/>
    </dgm:pt>
    <dgm:pt modelId="{A3CAB41D-1658-43DB-BE59-5D132612CBB6}" type="pres">
      <dgm:prSet presAssocID="{8701CB14-39C5-4300-AD84-CD156371CAC4}" presName="text2" presStyleLbl="fgAcc2" presStyleIdx="0" presStyleCnt="2">
        <dgm:presLayoutVars>
          <dgm:chPref val="3"/>
        </dgm:presLayoutVars>
      </dgm:prSet>
      <dgm:spPr/>
    </dgm:pt>
    <dgm:pt modelId="{E8F9A219-4960-4983-A2DB-04D83EA4A237}" type="pres">
      <dgm:prSet presAssocID="{8701CB14-39C5-4300-AD84-CD156371CAC4}" presName="hierChild3" presStyleCnt="0"/>
      <dgm:spPr/>
    </dgm:pt>
    <dgm:pt modelId="{BCDA8ABC-FDD9-4932-A6AE-12F7F89D8DBF}" type="pres">
      <dgm:prSet presAssocID="{A141ADAE-2965-40EB-A0B3-219094EDB88A}" presName="Name17" presStyleLbl="parChTrans1D3" presStyleIdx="0" presStyleCnt="1"/>
      <dgm:spPr/>
    </dgm:pt>
    <dgm:pt modelId="{BE1E91E7-13ED-47FD-837B-723FE9BBFC70}" type="pres">
      <dgm:prSet presAssocID="{59ABB3E2-55DA-45B5-A4F7-7F265B276AF3}" presName="hierRoot3" presStyleCnt="0"/>
      <dgm:spPr/>
    </dgm:pt>
    <dgm:pt modelId="{FBB540B5-5669-4078-B79D-21E6032A889D}" type="pres">
      <dgm:prSet presAssocID="{59ABB3E2-55DA-45B5-A4F7-7F265B276AF3}" presName="composite3" presStyleCnt="0"/>
      <dgm:spPr/>
    </dgm:pt>
    <dgm:pt modelId="{1CE095D5-4167-47FC-936D-B99B242BC08A}" type="pres">
      <dgm:prSet presAssocID="{59ABB3E2-55DA-45B5-A4F7-7F265B276AF3}" presName="background3" presStyleLbl="node3" presStyleIdx="0" presStyleCnt="1"/>
      <dgm:spPr/>
    </dgm:pt>
    <dgm:pt modelId="{290043FF-ED61-4F79-BFD9-3937318AB8A5}" type="pres">
      <dgm:prSet presAssocID="{59ABB3E2-55DA-45B5-A4F7-7F265B276AF3}" presName="text3" presStyleLbl="fgAcc3" presStyleIdx="0" presStyleCnt="1">
        <dgm:presLayoutVars>
          <dgm:chPref val="3"/>
        </dgm:presLayoutVars>
      </dgm:prSet>
      <dgm:spPr/>
    </dgm:pt>
    <dgm:pt modelId="{CE6A7FCB-9AFB-446D-A7C8-B6294A11CCDA}" type="pres">
      <dgm:prSet presAssocID="{59ABB3E2-55DA-45B5-A4F7-7F265B276AF3}" presName="hierChild4" presStyleCnt="0"/>
      <dgm:spPr/>
    </dgm:pt>
    <dgm:pt modelId="{58F5BD10-CC14-4272-BF56-41EF47A3EC17}" type="pres">
      <dgm:prSet presAssocID="{88C3E857-E230-482D-8F7C-D4B1D7E953D5}" presName="Name23" presStyleLbl="parChTrans1D4" presStyleIdx="0" presStyleCnt="2"/>
      <dgm:spPr/>
    </dgm:pt>
    <dgm:pt modelId="{DFE20002-E84F-40C4-8DC7-9009EA47E6EE}" type="pres">
      <dgm:prSet presAssocID="{F9D86284-71A0-42D2-BBF4-33BB4C8F7527}" presName="hierRoot4" presStyleCnt="0"/>
      <dgm:spPr/>
    </dgm:pt>
    <dgm:pt modelId="{CED7E0B4-54ED-47E4-8120-C5B8C9CFFD98}" type="pres">
      <dgm:prSet presAssocID="{F9D86284-71A0-42D2-BBF4-33BB4C8F7527}" presName="composite4" presStyleCnt="0"/>
      <dgm:spPr/>
    </dgm:pt>
    <dgm:pt modelId="{54338E79-00EB-497A-A55A-05050BAC662C}" type="pres">
      <dgm:prSet presAssocID="{F9D86284-71A0-42D2-BBF4-33BB4C8F7527}" presName="background4" presStyleLbl="node4" presStyleIdx="0" presStyleCnt="2"/>
      <dgm:spPr/>
    </dgm:pt>
    <dgm:pt modelId="{BD5CDC32-3046-496D-9153-5D6AAC32B59D}" type="pres">
      <dgm:prSet presAssocID="{F9D86284-71A0-42D2-BBF4-33BB4C8F7527}" presName="text4" presStyleLbl="fgAcc4" presStyleIdx="0" presStyleCnt="2">
        <dgm:presLayoutVars>
          <dgm:chPref val="3"/>
        </dgm:presLayoutVars>
      </dgm:prSet>
      <dgm:spPr/>
    </dgm:pt>
    <dgm:pt modelId="{1AC01D00-C40F-4465-ADC3-D6CF4569301A}" type="pres">
      <dgm:prSet presAssocID="{F9D86284-71A0-42D2-BBF4-33BB4C8F7527}" presName="hierChild5" presStyleCnt="0"/>
      <dgm:spPr/>
    </dgm:pt>
    <dgm:pt modelId="{3A7677C9-D456-41C6-86D8-10F1D4859A40}" type="pres">
      <dgm:prSet presAssocID="{6945A11E-289E-4DF7-8C04-0823EC87DB0D}" presName="Name23" presStyleLbl="parChTrans1D4" presStyleIdx="1" presStyleCnt="2"/>
      <dgm:spPr/>
    </dgm:pt>
    <dgm:pt modelId="{46EF41A9-630B-433A-B486-0567C9F4F854}" type="pres">
      <dgm:prSet presAssocID="{4E2A7964-E58C-445B-868F-6A7826B169AF}" presName="hierRoot4" presStyleCnt="0"/>
      <dgm:spPr/>
    </dgm:pt>
    <dgm:pt modelId="{742A3FC1-CF8D-408F-9637-2E5B382C5AFF}" type="pres">
      <dgm:prSet presAssocID="{4E2A7964-E58C-445B-868F-6A7826B169AF}" presName="composite4" presStyleCnt="0"/>
      <dgm:spPr/>
    </dgm:pt>
    <dgm:pt modelId="{219B3661-4D64-4442-9D69-D42AAE07E264}" type="pres">
      <dgm:prSet presAssocID="{4E2A7964-E58C-445B-868F-6A7826B169AF}" presName="background4" presStyleLbl="node4" presStyleIdx="1" presStyleCnt="2"/>
      <dgm:spPr/>
    </dgm:pt>
    <dgm:pt modelId="{995112AD-6918-47D8-90B9-ABC3C69291C4}" type="pres">
      <dgm:prSet presAssocID="{4E2A7964-E58C-445B-868F-6A7826B169AF}" presName="text4" presStyleLbl="fgAcc4" presStyleIdx="1" presStyleCnt="2">
        <dgm:presLayoutVars>
          <dgm:chPref val="3"/>
        </dgm:presLayoutVars>
      </dgm:prSet>
      <dgm:spPr/>
    </dgm:pt>
    <dgm:pt modelId="{97544D69-2F8A-42C9-9563-17C1B13CD9FB}" type="pres">
      <dgm:prSet presAssocID="{4E2A7964-E58C-445B-868F-6A7826B169AF}" presName="hierChild5" presStyleCnt="0"/>
      <dgm:spPr/>
    </dgm:pt>
    <dgm:pt modelId="{68837FEE-66A2-465E-8137-CEF2170CE411}" type="pres">
      <dgm:prSet presAssocID="{6ECB49FD-7329-48FA-A36A-2BA9A7074FA5}" presName="Name10" presStyleLbl="parChTrans1D2" presStyleIdx="1" presStyleCnt="2"/>
      <dgm:spPr/>
    </dgm:pt>
    <dgm:pt modelId="{DD1C8E4F-F04C-4129-8433-15C5AF2CA676}" type="pres">
      <dgm:prSet presAssocID="{850A9827-C785-46DD-AF9D-E57A8EC74D72}" presName="hierRoot2" presStyleCnt="0"/>
      <dgm:spPr/>
    </dgm:pt>
    <dgm:pt modelId="{46E5781F-7425-4D7B-8DCA-1240C260295B}" type="pres">
      <dgm:prSet presAssocID="{850A9827-C785-46DD-AF9D-E57A8EC74D72}" presName="composite2" presStyleCnt="0"/>
      <dgm:spPr/>
    </dgm:pt>
    <dgm:pt modelId="{40599C36-4AC7-4CBA-B0B6-87E4601C3022}" type="pres">
      <dgm:prSet presAssocID="{850A9827-C785-46DD-AF9D-E57A8EC74D72}" presName="background2" presStyleLbl="node2" presStyleIdx="1" presStyleCnt="2"/>
      <dgm:spPr/>
    </dgm:pt>
    <dgm:pt modelId="{7AE1B83C-0560-422B-9007-308EFAD626C0}" type="pres">
      <dgm:prSet presAssocID="{850A9827-C785-46DD-AF9D-E57A8EC74D72}" presName="text2" presStyleLbl="fgAcc2" presStyleIdx="1" presStyleCnt="2">
        <dgm:presLayoutVars>
          <dgm:chPref val="3"/>
        </dgm:presLayoutVars>
      </dgm:prSet>
      <dgm:spPr/>
    </dgm:pt>
    <dgm:pt modelId="{D9B679F8-3A1B-4DC0-A701-E8649E5D0503}" type="pres">
      <dgm:prSet presAssocID="{850A9827-C785-46DD-AF9D-E57A8EC74D72}" presName="hierChild3" presStyleCnt="0"/>
      <dgm:spPr/>
    </dgm:pt>
  </dgm:ptLst>
  <dgm:cxnLst>
    <dgm:cxn modelId="{7EEE5907-7BC8-4C39-9A8C-6CD8F93EA03B}" type="presOf" srcId="{F9D86284-71A0-42D2-BBF4-33BB4C8F7527}" destId="{BD5CDC32-3046-496D-9153-5D6AAC32B59D}" srcOrd="0" destOrd="0" presId="urn:microsoft.com/office/officeart/2005/8/layout/hierarchy1"/>
    <dgm:cxn modelId="{9759214B-F7DA-4FD7-BA36-AB5DBB46A966}" type="presOf" srcId="{6ECB49FD-7329-48FA-A36A-2BA9A7074FA5}" destId="{68837FEE-66A2-465E-8137-CEF2170CE411}" srcOrd="0" destOrd="0" presId="urn:microsoft.com/office/officeart/2005/8/layout/hierarchy1"/>
    <dgm:cxn modelId="{6CB10B50-0842-4746-A2A1-6F5565970841}" srcId="{8701CB14-39C5-4300-AD84-CD156371CAC4}" destId="{59ABB3E2-55DA-45B5-A4F7-7F265B276AF3}" srcOrd="0" destOrd="0" parTransId="{A141ADAE-2965-40EB-A0B3-219094EDB88A}" sibTransId="{6088AB9F-01AF-4767-8750-E0D93BA38939}"/>
    <dgm:cxn modelId="{EA8B1D74-AD5A-428E-9FE6-DB8C7EDD5129}" type="presOf" srcId="{A141ADAE-2965-40EB-A0B3-219094EDB88A}" destId="{BCDA8ABC-FDD9-4932-A6AE-12F7F89D8DBF}" srcOrd="0" destOrd="0" presId="urn:microsoft.com/office/officeart/2005/8/layout/hierarchy1"/>
    <dgm:cxn modelId="{BF863177-97CB-4936-86BE-8D90F229D9D1}" type="presOf" srcId="{F65F1D0D-2AD1-43A8-95DF-F6E2F9574AB8}" destId="{F7DFEE6F-3D0B-40CD-863B-5C195F23EE33}" srcOrd="0" destOrd="0" presId="urn:microsoft.com/office/officeart/2005/8/layout/hierarchy1"/>
    <dgm:cxn modelId="{56BF4081-BD5E-4758-B032-6208D6EF7A05}" type="presOf" srcId="{8701CB14-39C5-4300-AD84-CD156371CAC4}" destId="{A3CAB41D-1658-43DB-BE59-5D132612CBB6}" srcOrd="0" destOrd="0" presId="urn:microsoft.com/office/officeart/2005/8/layout/hierarchy1"/>
    <dgm:cxn modelId="{5A848383-AEA0-4807-9896-139069A2D5C4}" type="presOf" srcId="{88C3E857-E230-482D-8F7C-D4B1D7E953D5}" destId="{58F5BD10-CC14-4272-BF56-41EF47A3EC17}" srcOrd="0" destOrd="0" presId="urn:microsoft.com/office/officeart/2005/8/layout/hierarchy1"/>
    <dgm:cxn modelId="{4A9AB18B-7ACE-4C0B-B4DA-B8CDE133DFE7}" srcId="{FCAD9E3A-95A5-4910-82E1-F704EE405400}" destId="{850A9827-C785-46DD-AF9D-E57A8EC74D72}" srcOrd="1" destOrd="0" parTransId="{6ECB49FD-7329-48FA-A36A-2BA9A7074FA5}" sibTransId="{697CA6B9-8A2A-421C-A35C-83CD9804B776}"/>
    <dgm:cxn modelId="{63CB1993-73C9-4091-930F-01F11F9362B5}" type="presOf" srcId="{6945A11E-289E-4DF7-8C04-0823EC87DB0D}" destId="{3A7677C9-D456-41C6-86D8-10F1D4859A40}" srcOrd="0" destOrd="0" presId="urn:microsoft.com/office/officeart/2005/8/layout/hierarchy1"/>
    <dgm:cxn modelId="{71B48398-F8F6-4650-96BF-4B117BE1D099}" srcId="{A8A3714D-6621-4062-9720-72FB12143CDB}" destId="{FCAD9E3A-95A5-4910-82E1-F704EE405400}" srcOrd="0" destOrd="0" parTransId="{4963A89E-6D9C-46B0-B2FD-1ABC5F09D501}" sibTransId="{DE99A310-E152-4F9A-A2B8-1E9A56659509}"/>
    <dgm:cxn modelId="{5E3C89A4-4C56-4E63-BCBD-6FC03A6D292D}" srcId="{FCAD9E3A-95A5-4910-82E1-F704EE405400}" destId="{8701CB14-39C5-4300-AD84-CD156371CAC4}" srcOrd="0" destOrd="0" parTransId="{F65F1D0D-2AD1-43A8-95DF-F6E2F9574AB8}" sibTransId="{0001ED61-4109-45E8-ACF5-E7A271CAA7A1}"/>
    <dgm:cxn modelId="{D702CBA8-1BAC-4E0D-B73D-92EA3B405189}" type="presOf" srcId="{A8A3714D-6621-4062-9720-72FB12143CDB}" destId="{926B1144-5083-48FD-BF29-4CA2B951FED3}" srcOrd="0" destOrd="0" presId="urn:microsoft.com/office/officeart/2005/8/layout/hierarchy1"/>
    <dgm:cxn modelId="{EBE5DDAB-D789-4B6B-8C7F-B8242FFF10B0}" type="presOf" srcId="{59ABB3E2-55DA-45B5-A4F7-7F265B276AF3}" destId="{290043FF-ED61-4F79-BFD9-3937318AB8A5}" srcOrd="0" destOrd="0" presId="urn:microsoft.com/office/officeart/2005/8/layout/hierarchy1"/>
    <dgm:cxn modelId="{28D238B2-6670-4FBA-819E-1722ABF65655}" srcId="{59ABB3E2-55DA-45B5-A4F7-7F265B276AF3}" destId="{4E2A7964-E58C-445B-868F-6A7826B169AF}" srcOrd="1" destOrd="0" parTransId="{6945A11E-289E-4DF7-8C04-0823EC87DB0D}" sibTransId="{918D3D72-AD7C-4570-BD87-AF1A759A9E3E}"/>
    <dgm:cxn modelId="{AA1B7DD1-F34C-432C-B2A2-DD83173E754E}" srcId="{59ABB3E2-55DA-45B5-A4F7-7F265B276AF3}" destId="{F9D86284-71A0-42D2-BBF4-33BB4C8F7527}" srcOrd="0" destOrd="0" parTransId="{88C3E857-E230-482D-8F7C-D4B1D7E953D5}" sibTransId="{6889AD53-2CF9-4650-AB17-8C47589B17C9}"/>
    <dgm:cxn modelId="{DA178DDB-8ECA-41E9-AB03-67339D496968}" type="presOf" srcId="{FCAD9E3A-95A5-4910-82E1-F704EE405400}" destId="{354A1F21-CE1D-42FB-8B8C-36FC5ECBF318}" srcOrd="0" destOrd="0" presId="urn:microsoft.com/office/officeart/2005/8/layout/hierarchy1"/>
    <dgm:cxn modelId="{1737A7E9-F4AE-43EF-804B-C568837B0DA3}" type="presOf" srcId="{850A9827-C785-46DD-AF9D-E57A8EC74D72}" destId="{7AE1B83C-0560-422B-9007-308EFAD626C0}" srcOrd="0" destOrd="0" presId="urn:microsoft.com/office/officeart/2005/8/layout/hierarchy1"/>
    <dgm:cxn modelId="{3E2273F3-DA6A-4F43-A66A-16A68F8CBBA7}" type="presOf" srcId="{4E2A7964-E58C-445B-868F-6A7826B169AF}" destId="{995112AD-6918-47D8-90B9-ABC3C69291C4}" srcOrd="0" destOrd="0" presId="urn:microsoft.com/office/officeart/2005/8/layout/hierarchy1"/>
    <dgm:cxn modelId="{E7D0891A-2890-40AB-ACB8-4D73351A8C00}" type="presParOf" srcId="{926B1144-5083-48FD-BF29-4CA2B951FED3}" destId="{02D5C2B8-EDF1-40B6-9B47-0BB5BBD1A2FC}" srcOrd="0" destOrd="0" presId="urn:microsoft.com/office/officeart/2005/8/layout/hierarchy1"/>
    <dgm:cxn modelId="{C0A22605-9B45-4BF0-8158-CC8148575DF1}" type="presParOf" srcId="{02D5C2B8-EDF1-40B6-9B47-0BB5BBD1A2FC}" destId="{EDF86757-5351-4A77-B52E-95BECC495AB3}" srcOrd="0" destOrd="0" presId="urn:microsoft.com/office/officeart/2005/8/layout/hierarchy1"/>
    <dgm:cxn modelId="{FCE82715-5984-4D56-8160-FA75540C71B6}" type="presParOf" srcId="{EDF86757-5351-4A77-B52E-95BECC495AB3}" destId="{7FB13676-F4C7-494E-9030-7DA49F2D6612}" srcOrd="0" destOrd="0" presId="urn:microsoft.com/office/officeart/2005/8/layout/hierarchy1"/>
    <dgm:cxn modelId="{0DB5A3C4-7613-4A0D-9454-FCBFCBD4B596}" type="presParOf" srcId="{EDF86757-5351-4A77-B52E-95BECC495AB3}" destId="{354A1F21-CE1D-42FB-8B8C-36FC5ECBF318}" srcOrd="1" destOrd="0" presId="urn:microsoft.com/office/officeart/2005/8/layout/hierarchy1"/>
    <dgm:cxn modelId="{FADC1D8E-2CE7-4948-8FBE-59E26E9EF28E}" type="presParOf" srcId="{02D5C2B8-EDF1-40B6-9B47-0BB5BBD1A2FC}" destId="{F72638D6-5B60-4118-AD3A-165DDF6C8412}" srcOrd="1" destOrd="0" presId="urn:microsoft.com/office/officeart/2005/8/layout/hierarchy1"/>
    <dgm:cxn modelId="{E7D3D58D-9625-4066-952A-9AA07192E743}" type="presParOf" srcId="{F72638D6-5B60-4118-AD3A-165DDF6C8412}" destId="{F7DFEE6F-3D0B-40CD-863B-5C195F23EE33}" srcOrd="0" destOrd="0" presId="urn:microsoft.com/office/officeart/2005/8/layout/hierarchy1"/>
    <dgm:cxn modelId="{B3559FCC-4BA9-4CC5-9E4F-FC633F26D81C}" type="presParOf" srcId="{F72638D6-5B60-4118-AD3A-165DDF6C8412}" destId="{BAD160C4-12EC-47A9-9313-254C37CF4E7C}" srcOrd="1" destOrd="0" presId="urn:microsoft.com/office/officeart/2005/8/layout/hierarchy1"/>
    <dgm:cxn modelId="{30CA5944-D8D7-49CA-B07C-CF6199AC20BE}" type="presParOf" srcId="{BAD160C4-12EC-47A9-9313-254C37CF4E7C}" destId="{5342CE1F-1EF0-461A-8CB6-0EE28FADB68A}" srcOrd="0" destOrd="0" presId="urn:microsoft.com/office/officeart/2005/8/layout/hierarchy1"/>
    <dgm:cxn modelId="{050AADEB-FFE3-4806-A119-83B07CEBB367}" type="presParOf" srcId="{5342CE1F-1EF0-461A-8CB6-0EE28FADB68A}" destId="{E339C6A3-FFF8-4F69-8A45-0D90464E3E29}" srcOrd="0" destOrd="0" presId="urn:microsoft.com/office/officeart/2005/8/layout/hierarchy1"/>
    <dgm:cxn modelId="{C8598E9E-EFC9-4764-9E9E-43EF6E364D24}" type="presParOf" srcId="{5342CE1F-1EF0-461A-8CB6-0EE28FADB68A}" destId="{A3CAB41D-1658-43DB-BE59-5D132612CBB6}" srcOrd="1" destOrd="0" presId="urn:microsoft.com/office/officeart/2005/8/layout/hierarchy1"/>
    <dgm:cxn modelId="{B5E74FD1-B046-44DE-9850-FF30AE67AE97}" type="presParOf" srcId="{BAD160C4-12EC-47A9-9313-254C37CF4E7C}" destId="{E8F9A219-4960-4983-A2DB-04D83EA4A237}" srcOrd="1" destOrd="0" presId="urn:microsoft.com/office/officeart/2005/8/layout/hierarchy1"/>
    <dgm:cxn modelId="{0035E40C-B77E-4D2A-80B7-6EA512090F08}" type="presParOf" srcId="{E8F9A219-4960-4983-A2DB-04D83EA4A237}" destId="{BCDA8ABC-FDD9-4932-A6AE-12F7F89D8DBF}" srcOrd="0" destOrd="0" presId="urn:microsoft.com/office/officeart/2005/8/layout/hierarchy1"/>
    <dgm:cxn modelId="{0788FAE5-E568-4A5F-AA6C-282FB71E0F83}" type="presParOf" srcId="{E8F9A219-4960-4983-A2DB-04D83EA4A237}" destId="{BE1E91E7-13ED-47FD-837B-723FE9BBFC70}" srcOrd="1" destOrd="0" presId="urn:microsoft.com/office/officeart/2005/8/layout/hierarchy1"/>
    <dgm:cxn modelId="{D69950E1-1FDC-44A7-90C5-E8B39F15ECC5}" type="presParOf" srcId="{BE1E91E7-13ED-47FD-837B-723FE9BBFC70}" destId="{FBB540B5-5669-4078-B79D-21E6032A889D}" srcOrd="0" destOrd="0" presId="urn:microsoft.com/office/officeart/2005/8/layout/hierarchy1"/>
    <dgm:cxn modelId="{1508B801-7AD9-49E1-A43F-69D775BF6663}" type="presParOf" srcId="{FBB540B5-5669-4078-B79D-21E6032A889D}" destId="{1CE095D5-4167-47FC-936D-B99B242BC08A}" srcOrd="0" destOrd="0" presId="urn:microsoft.com/office/officeart/2005/8/layout/hierarchy1"/>
    <dgm:cxn modelId="{39A0854B-5B9E-4A73-8938-0D1B6032C854}" type="presParOf" srcId="{FBB540B5-5669-4078-B79D-21E6032A889D}" destId="{290043FF-ED61-4F79-BFD9-3937318AB8A5}" srcOrd="1" destOrd="0" presId="urn:microsoft.com/office/officeart/2005/8/layout/hierarchy1"/>
    <dgm:cxn modelId="{3EBB7A69-E32E-40E6-A78D-6E96B6B42CB3}" type="presParOf" srcId="{BE1E91E7-13ED-47FD-837B-723FE9BBFC70}" destId="{CE6A7FCB-9AFB-446D-A7C8-B6294A11CCDA}" srcOrd="1" destOrd="0" presId="urn:microsoft.com/office/officeart/2005/8/layout/hierarchy1"/>
    <dgm:cxn modelId="{52BF0532-7F1D-45A7-B507-851A56B0800D}" type="presParOf" srcId="{CE6A7FCB-9AFB-446D-A7C8-B6294A11CCDA}" destId="{58F5BD10-CC14-4272-BF56-41EF47A3EC17}" srcOrd="0" destOrd="0" presId="urn:microsoft.com/office/officeart/2005/8/layout/hierarchy1"/>
    <dgm:cxn modelId="{A4D811B5-D138-4274-80E0-8866C9D02E0C}" type="presParOf" srcId="{CE6A7FCB-9AFB-446D-A7C8-B6294A11CCDA}" destId="{DFE20002-E84F-40C4-8DC7-9009EA47E6EE}" srcOrd="1" destOrd="0" presId="urn:microsoft.com/office/officeart/2005/8/layout/hierarchy1"/>
    <dgm:cxn modelId="{58C1F879-DBD7-4123-9974-1EA191BD84B6}" type="presParOf" srcId="{DFE20002-E84F-40C4-8DC7-9009EA47E6EE}" destId="{CED7E0B4-54ED-47E4-8120-C5B8C9CFFD98}" srcOrd="0" destOrd="0" presId="urn:microsoft.com/office/officeart/2005/8/layout/hierarchy1"/>
    <dgm:cxn modelId="{3EFE686F-64D0-4FB4-AD0F-0B5E2996986B}" type="presParOf" srcId="{CED7E0B4-54ED-47E4-8120-C5B8C9CFFD98}" destId="{54338E79-00EB-497A-A55A-05050BAC662C}" srcOrd="0" destOrd="0" presId="urn:microsoft.com/office/officeart/2005/8/layout/hierarchy1"/>
    <dgm:cxn modelId="{B44A4340-C8C8-4BA5-8ECE-038CAD87AC2D}" type="presParOf" srcId="{CED7E0B4-54ED-47E4-8120-C5B8C9CFFD98}" destId="{BD5CDC32-3046-496D-9153-5D6AAC32B59D}" srcOrd="1" destOrd="0" presId="urn:microsoft.com/office/officeart/2005/8/layout/hierarchy1"/>
    <dgm:cxn modelId="{1DD2BC50-1DEC-4EE2-9AD1-C66C41E17EB1}" type="presParOf" srcId="{DFE20002-E84F-40C4-8DC7-9009EA47E6EE}" destId="{1AC01D00-C40F-4465-ADC3-D6CF4569301A}" srcOrd="1" destOrd="0" presId="urn:microsoft.com/office/officeart/2005/8/layout/hierarchy1"/>
    <dgm:cxn modelId="{8F690A0B-1291-4153-8019-C7C147D77565}" type="presParOf" srcId="{CE6A7FCB-9AFB-446D-A7C8-B6294A11CCDA}" destId="{3A7677C9-D456-41C6-86D8-10F1D4859A40}" srcOrd="2" destOrd="0" presId="urn:microsoft.com/office/officeart/2005/8/layout/hierarchy1"/>
    <dgm:cxn modelId="{36708D60-413C-4094-814E-A5F77EBC2097}" type="presParOf" srcId="{CE6A7FCB-9AFB-446D-A7C8-B6294A11CCDA}" destId="{46EF41A9-630B-433A-B486-0567C9F4F854}" srcOrd="3" destOrd="0" presId="urn:microsoft.com/office/officeart/2005/8/layout/hierarchy1"/>
    <dgm:cxn modelId="{FC4E3131-3474-4A41-9F99-A7E1CE2BEEEE}" type="presParOf" srcId="{46EF41A9-630B-433A-B486-0567C9F4F854}" destId="{742A3FC1-CF8D-408F-9637-2E5B382C5AFF}" srcOrd="0" destOrd="0" presId="urn:microsoft.com/office/officeart/2005/8/layout/hierarchy1"/>
    <dgm:cxn modelId="{CF9D643A-32F7-448F-956E-D45B8FC6D1D7}" type="presParOf" srcId="{742A3FC1-CF8D-408F-9637-2E5B382C5AFF}" destId="{219B3661-4D64-4442-9D69-D42AAE07E264}" srcOrd="0" destOrd="0" presId="urn:microsoft.com/office/officeart/2005/8/layout/hierarchy1"/>
    <dgm:cxn modelId="{3DDB1EC5-65DC-4238-A3B8-93362A1C839B}" type="presParOf" srcId="{742A3FC1-CF8D-408F-9637-2E5B382C5AFF}" destId="{995112AD-6918-47D8-90B9-ABC3C69291C4}" srcOrd="1" destOrd="0" presId="urn:microsoft.com/office/officeart/2005/8/layout/hierarchy1"/>
    <dgm:cxn modelId="{8BDE6115-F07A-4D4E-B28F-55B499F56DE2}" type="presParOf" srcId="{46EF41A9-630B-433A-B486-0567C9F4F854}" destId="{97544D69-2F8A-42C9-9563-17C1B13CD9FB}" srcOrd="1" destOrd="0" presId="urn:microsoft.com/office/officeart/2005/8/layout/hierarchy1"/>
    <dgm:cxn modelId="{E5F628E5-97C0-4735-9BC9-461F3A4653F6}" type="presParOf" srcId="{F72638D6-5B60-4118-AD3A-165DDF6C8412}" destId="{68837FEE-66A2-465E-8137-CEF2170CE411}" srcOrd="2" destOrd="0" presId="urn:microsoft.com/office/officeart/2005/8/layout/hierarchy1"/>
    <dgm:cxn modelId="{6F43F1AC-D111-4BA2-9B7D-23CC5C9D80C8}" type="presParOf" srcId="{F72638D6-5B60-4118-AD3A-165DDF6C8412}" destId="{DD1C8E4F-F04C-4129-8433-15C5AF2CA676}" srcOrd="3" destOrd="0" presId="urn:microsoft.com/office/officeart/2005/8/layout/hierarchy1"/>
    <dgm:cxn modelId="{8ADC4FCF-EF21-461B-9194-1946076E6423}" type="presParOf" srcId="{DD1C8E4F-F04C-4129-8433-15C5AF2CA676}" destId="{46E5781F-7425-4D7B-8DCA-1240C260295B}" srcOrd="0" destOrd="0" presId="urn:microsoft.com/office/officeart/2005/8/layout/hierarchy1"/>
    <dgm:cxn modelId="{1294B98D-F2AC-40DB-B5CC-78349A0037EA}" type="presParOf" srcId="{46E5781F-7425-4D7B-8DCA-1240C260295B}" destId="{40599C36-4AC7-4CBA-B0B6-87E4601C3022}" srcOrd="0" destOrd="0" presId="urn:microsoft.com/office/officeart/2005/8/layout/hierarchy1"/>
    <dgm:cxn modelId="{1C27EB01-16B2-4938-8C81-AB960A340475}" type="presParOf" srcId="{46E5781F-7425-4D7B-8DCA-1240C260295B}" destId="{7AE1B83C-0560-422B-9007-308EFAD626C0}" srcOrd="1" destOrd="0" presId="urn:microsoft.com/office/officeart/2005/8/layout/hierarchy1"/>
    <dgm:cxn modelId="{CC79090E-CBCF-4B89-AEA5-A68661DBACD1}" type="presParOf" srcId="{DD1C8E4F-F04C-4129-8433-15C5AF2CA676}" destId="{D9B679F8-3A1B-4DC0-A701-E8649E5D0503}" srcOrd="1" destOrd="0" presId="urn:microsoft.com/office/officeart/2005/8/layout/hierarchy1"/>
  </dgm:cxnLst>
  <dgm:bg/>
  <dgm:whole>
    <a:ln>
      <a:solidFill>
        <a:srgbClr val="E6E2E8"/>
      </a:solidFill>
    </a:ln>
  </dgm:whole>
  <dgm:extLst>
    <a:ext uri="http://schemas.microsoft.com/office/drawing/2008/diagram">
      <dsp:dataModelExt xmlns:dsp="http://schemas.microsoft.com/office/drawing/2008/diagram" relId="rId108"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A8A3714D-6621-4062-9720-72FB12143CDB}" type="doc">
      <dgm:prSet loTypeId="urn:microsoft.com/office/officeart/2005/8/layout/hierarchy1" loCatId="hierarchy" qsTypeId="urn:microsoft.com/office/officeart/2005/8/quickstyle/simple1" qsCatId="simple" csTypeId="urn:microsoft.com/office/officeart/2005/8/colors/accent0_3" csCatId="mainScheme" phldr="1"/>
      <dgm:spPr/>
      <dgm:t>
        <a:bodyPr/>
        <a:lstStyle/>
        <a:p>
          <a:endParaRPr lang="tr-TR"/>
        </a:p>
      </dgm:t>
    </dgm:pt>
    <dgm:pt modelId="{FCAD9E3A-95A5-4910-82E1-F704EE405400}">
      <dgm:prSet phldrT="[Metin]" custT="1"/>
      <dgm:spPr/>
      <dgm:t>
        <a:bodyPr/>
        <a:lstStyle/>
        <a:p>
          <a:pPr algn="ctr"/>
          <a:r>
            <a:rPr lang="tr-TR" sz="800"/>
            <a:t>Programınız Kapsamında Öğrencilere AKTS İş Yükü Anketleri Uygulanmakta Mıdır?</a:t>
          </a:r>
        </a:p>
      </dgm:t>
    </dgm:pt>
    <dgm:pt modelId="{4963A89E-6D9C-46B0-B2FD-1ABC5F09D501}" type="parTrans" cxnId="{71B48398-F8F6-4650-96BF-4B117BE1D099}">
      <dgm:prSet/>
      <dgm:spPr/>
      <dgm:t>
        <a:bodyPr/>
        <a:lstStyle/>
        <a:p>
          <a:pPr algn="ctr"/>
          <a:endParaRPr lang="tr-TR"/>
        </a:p>
      </dgm:t>
    </dgm:pt>
    <dgm:pt modelId="{DE99A310-E152-4F9A-A2B8-1E9A56659509}" type="sibTrans" cxnId="{71B48398-F8F6-4650-96BF-4B117BE1D099}">
      <dgm:prSet/>
      <dgm:spPr/>
      <dgm:t>
        <a:bodyPr/>
        <a:lstStyle/>
        <a:p>
          <a:pPr algn="ctr"/>
          <a:endParaRPr lang="tr-TR"/>
        </a:p>
      </dgm:t>
    </dgm:pt>
    <dgm:pt modelId="{8701CB14-39C5-4300-AD84-CD156371CAC4}">
      <dgm:prSet phldrT="[Metin]" custT="1"/>
      <dgm:spPr/>
      <dgm:t>
        <a:bodyPr/>
        <a:lstStyle/>
        <a:p>
          <a:pPr algn="ctr"/>
          <a:r>
            <a:rPr lang="tr-TR" sz="800"/>
            <a:t>Evet</a:t>
          </a:r>
        </a:p>
      </dgm:t>
    </dgm:pt>
    <dgm:pt modelId="{F65F1D0D-2AD1-43A8-95DF-F6E2F9574AB8}" type="parTrans" cxnId="{5E3C89A4-4C56-4E63-BCBD-6FC03A6D292D}">
      <dgm:prSet/>
      <dgm:spPr/>
      <dgm:t>
        <a:bodyPr/>
        <a:lstStyle/>
        <a:p>
          <a:pPr algn="ctr"/>
          <a:endParaRPr lang="tr-TR"/>
        </a:p>
      </dgm:t>
    </dgm:pt>
    <dgm:pt modelId="{0001ED61-4109-45E8-ACF5-E7A271CAA7A1}" type="sibTrans" cxnId="{5E3C89A4-4C56-4E63-BCBD-6FC03A6D292D}">
      <dgm:prSet/>
      <dgm:spPr/>
      <dgm:t>
        <a:bodyPr/>
        <a:lstStyle/>
        <a:p>
          <a:pPr algn="ctr"/>
          <a:endParaRPr lang="tr-TR"/>
        </a:p>
      </dgm:t>
    </dgm:pt>
    <dgm:pt modelId="{850A9827-C785-46DD-AF9D-E57A8EC74D72}">
      <dgm:prSet phldrT="[Metin]" custT="1"/>
      <dgm:spPr/>
      <dgm:t>
        <a:bodyPr/>
        <a:lstStyle/>
        <a:p>
          <a:pPr algn="ctr"/>
          <a:r>
            <a:rPr lang="tr-TR" sz="800">
              <a:solidFill>
                <a:srgbClr val="FF0000"/>
              </a:solidFill>
            </a:rPr>
            <a:t>Hayır</a:t>
          </a:r>
        </a:p>
      </dgm:t>
    </dgm:pt>
    <dgm:pt modelId="{6ECB49FD-7329-48FA-A36A-2BA9A7074FA5}" type="parTrans" cxnId="{4A9AB18B-7ACE-4C0B-B4DA-B8CDE133DFE7}">
      <dgm:prSet/>
      <dgm:spPr/>
      <dgm:t>
        <a:bodyPr/>
        <a:lstStyle/>
        <a:p>
          <a:pPr algn="ctr"/>
          <a:endParaRPr lang="tr-TR"/>
        </a:p>
      </dgm:t>
    </dgm:pt>
    <dgm:pt modelId="{697CA6B9-8A2A-421C-A35C-83CD9804B776}" type="sibTrans" cxnId="{4A9AB18B-7ACE-4C0B-B4DA-B8CDE133DFE7}">
      <dgm:prSet/>
      <dgm:spPr/>
      <dgm:t>
        <a:bodyPr/>
        <a:lstStyle/>
        <a:p>
          <a:pPr algn="ctr"/>
          <a:endParaRPr lang="tr-TR"/>
        </a:p>
      </dgm:t>
    </dgm:pt>
    <dgm:pt modelId="{F9D86284-71A0-42D2-BBF4-33BB4C8F7527}">
      <dgm:prSet custT="1"/>
      <dgm:spPr/>
      <dgm:t>
        <a:bodyPr/>
        <a:lstStyle/>
        <a:p>
          <a:r>
            <a:rPr lang="tr-TR" sz="800"/>
            <a:t>Öğrencilere Düzenlenen AKTS İşyükü Değerlendirme Anket/lerine Ait Raporlara İlişkin </a:t>
          </a:r>
          <a:r>
            <a:rPr lang="tr-TR" sz="800" b="1">
              <a:solidFill>
                <a:srgbClr val="00B0F0"/>
              </a:solidFill>
            </a:rPr>
            <a:t>Kanıt</a:t>
          </a:r>
          <a:r>
            <a:rPr lang="tr-TR" sz="800"/>
            <a:t> Sununuz.</a:t>
          </a:r>
        </a:p>
      </dgm:t>
    </dgm:pt>
    <dgm:pt modelId="{88C3E857-E230-482D-8F7C-D4B1D7E953D5}" type="parTrans" cxnId="{AA1B7DD1-F34C-432C-B2A2-DD83173E754E}">
      <dgm:prSet/>
      <dgm:spPr/>
      <dgm:t>
        <a:bodyPr/>
        <a:lstStyle/>
        <a:p>
          <a:endParaRPr lang="tr-TR"/>
        </a:p>
      </dgm:t>
    </dgm:pt>
    <dgm:pt modelId="{6889AD53-2CF9-4650-AB17-8C47589B17C9}" type="sibTrans" cxnId="{AA1B7DD1-F34C-432C-B2A2-DD83173E754E}">
      <dgm:prSet/>
      <dgm:spPr/>
      <dgm:t>
        <a:bodyPr/>
        <a:lstStyle/>
        <a:p>
          <a:endParaRPr lang="tr-TR"/>
        </a:p>
      </dgm:t>
    </dgm:pt>
    <dgm:pt modelId="{39F5D3FA-C522-47A5-A328-FC2FAF21B904}">
      <dgm:prSet custT="1"/>
      <dgm:spPr/>
      <dgm:t>
        <a:bodyPr/>
        <a:lstStyle/>
        <a:p>
          <a:r>
            <a:rPr lang="tr-TR" sz="800"/>
            <a:t>Öğrencilere AKTS İşyükü Değerlendirme/Belirleme Anketleri Düzenlenmesine İlişkin Çalışma Planınıza İlişkin </a:t>
          </a:r>
          <a:r>
            <a:rPr lang="tr-TR" sz="800" b="1">
              <a:solidFill>
                <a:srgbClr val="00B0F0"/>
              </a:solidFill>
            </a:rPr>
            <a:t>Kanıt</a:t>
          </a:r>
          <a:r>
            <a:rPr lang="tr-TR" sz="800"/>
            <a:t> Sununuz.</a:t>
          </a:r>
        </a:p>
      </dgm:t>
      <dgm:extLst>
        <a:ext uri="{E40237B7-FDA0-4F09-8148-C483321AD2D9}">
          <dgm14:cNvPr xmlns:dgm14="http://schemas.microsoft.com/office/drawing/2010/diagram" id="0" name="">
            <a:hlinkClick xmlns:r="http://schemas.openxmlformats.org/officeDocument/2006/relationships" r:id="rId1"/>
          </dgm14:cNvPr>
        </a:ext>
      </dgm:extLst>
    </dgm:pt>
    <dgm:pt modelId="{1D517A8F-5702-4C79-9093-71EAA8318C22}" type="parTrans" cxnId="{5B370572-479B-45F1-ACCC-2DF5C6B3B7B2}">
      <dgm:prSet/>
      <dgm:spPr/>
      <dgm:t>
        <a:bodyPr/>
        <a:lstStyle/>
        <a:p>
          <a:endParaRPr lang="tr-TR"/>
        </a:p>
      </dgm:t>
    </dgm:pt>
    <dgm:pt modelId="{1218215E-20A9-4282-9CCB-CC6C733C3C85}" type="sibTrans" cxnId="{5B370572-479B-45F1-ACCC-2DF5C6B3B7B2}">
      <dgm:prSet/>
      <dgm:spPr/>
      <dgm:t>
        <a:bodyPr/>
        <a:lstStyle/>
        <a:p>
          <a:endParaRPr lang="tr-TR"/>
        </a:p>
      </dgm:t>
    </dgm:pt>
    <dgm:pt modelId="{31E2A86F-4DF5-4F88-8B90-73149786FBE8}">
      <dgm:prSet custT="1"/>
      <dgm:spPr/>
      <dgm:t>
        <a:bodyPr/>
        <a:lstStyle/>
        <a:p>
          <a:r>
            <a:rPr lang="tr-TR" sz="800"/>
            <a:t>Öğrencilere Düzenlenen AKTS İşyükü Değerlendirme Anket/lerine Ait Boş Form Örneklerinizi </a:t>
          </a:r>
          <a:r>
            <a:rPr lang="tr-TR" sz="800" b="1">
              <a:solidFill>
                <a:srgbClr val="00B0F0"/>
              </a:solidFill>
            </a:rPr>
            <a:t>Kanıt</a:t>
          </a:r>
          <a:r>
            <a:rPr lang="tr-TR" sz="800"/>
            <a:t> Olarak Sununuz.</a:t>
          </a:r>
        </a:p>
      </dgm:t>
    </dgm:pt>
    <dgm:pt modelId="{67218E53-3651-4A40-B477-D31DDDC08006}" type="parTrans" cxnId="{B0C6A9B7-0DCD-4B15-AE48-15272F35E03E}">
      <dgm:prSet/>
      <dgm:spPr/>
      <dgm:t>
        <a:bodyPr/>
        <a:lstStyle/>
        <a:p>
          <a:endParaRPr lang="tr-TR"/>
        </a:p>
      </dgm:t>
    </dgm:pt>
    <dgm:pt modelId="{BBFE2184-E422-4594-BEA9-7E4128E0494B}" type="sibTrans" cxnId="{B0C6A9B7-0DCD-4B15-AE48-15272F35E03E}">
      <dgm:prSet/>
      <dgm:spPr/>
      <dgm:t>
        <a:bodyPr/>
        <a:lstStyle/>
        <a:p>
          <a:endParaRPr lang="tr-TR"/>
        </a:p>
      </dgm:t>
    </dgm:pt>
    <dgm:pt modelId="{926B1144-5083-48FD-BF29-4CA2B951FED3}" type="pres">
      <dgm:prSet presAssocID="{A8A3714D-6621-4062-9720-72FB12143CDB}" presName="hierChild1" presStyleCnt="0">
        <dgm:presLayoutVars>
          <dgm:chPref val="1"/>
          <dgm:dir/>
          <dgm:animOne val="branch"/>
          <dgm:animLvl val="lvl"/>
          <dgm:resizeHandles/>
        </dgm:presLayoutVars>
      </dgm:prSet>
      <dgm:spPr/>
    </dgm:pt>
    <dgm:pt modelId="{02D5C2B8-EDF1-40B6-9B47-0BB5BBD1A2FC}" type="pres">
      <dgm:prSet presAssocID="{FCAD9E3A-95A5-4910-82E1-F704EE405400}" presName="hierRoot1" presStyleCnt="0"/>
      <dgm:spPr/>
    </dgm:pt>
    <dgm:pt modelId="{EDF86757-5351-4A77-B52E-95BECC495AB3}" type="pres">
      <dgm:prSet presAssocID="{FCAD9E3A-95A5-4910-82E1-F704EE405400}" presName="composite" presStyleCnt="0"/>
      <dgm:spPr/>
    </dgm:pt>
    <dgm:pt modelId="{7FB13676-F4C7-494E-9030-7DA49F2D6612}" type="pres">
      <dgm:prSet presAssocID="{FCAD9E3A-95A5-4910-82E1-F704EE405400}" presName="background" presStyleLbl="node0" presStyleIdx="0" presStyleCnt="1"/>
      <dgm:spPr/>
    </dgm:pt>
    <dgm:pt modelId="{354A1F21-CE1D-42FB-8B8C-36FC5ECBF318}" type="pres">
      <dgm:prSet presAssocID="{FCAD9E3A-95A5-4910-82E1-F704EE405400}" presName="text" presStyleLbl="fgAcc0" presStyleIdx="0" presStyleCnt="1" custScaleY="143483">
        <dgm:presLayoutVars>
          <dgm:chPref val="3"/>
        </dgm:presLayoutVars>
      </dgm:prSet>
      <dgm:spPr/>
    </dgm:pt>
    <dgm:pt modelId="{F72638D6-5B60-4118-AD3A-165DDF6C8412}" type="pres">
      <dgm:prSet presAssocID="{FCAD9E3A-95A5-4910-82E1-F704EE405400}" presName="hierChild2" presStyleCnt="0"/>
      <dgm:spPr/>
    </dgm:pt>
    <dgm:pt modelId="{F7DFEE6F-3D0B-40CD-863B-5C195F23EE33}" type="pres">
      <dgm:prSet presAssocID="{F65F1D0D-2AD1-43A8-95DF-F6E2F9574AB8}" presName="Name10" presStyleLbl="parChTrans1D2" presStyleIdx="0" presStyleCnt="2"/>
      <dgm:spPr/>
    </dgm:pt>
    <dgm:pt modelId="{BAD160C4-12EC-47A9-9313-254C37CF4E7C}" type="pres">
      <dgm:prSet presAssocID="{8701CB14-39C5-4300-AD84-CD156371CAC4}" presName="hierRoot2" presStyleCnt="0"/>
      <dgm:spPr/>
    </dgm:pt>
    <dgm:pt modelId="{5342CE1F-1EF0-461A-8CB6-0EE28FADB68A}" type="pres">
      <dgm:prSet presAssocID="{8701CB14-39C5-4300-AD84-CD156371CAC4}" presName="composite2" presStyleCnt="0"/>
      <dgm:spPr/>
    </dgm:pt>
    <dgm:pt modelId="{E339C6A3-FFF8-4F69-8A45-0D90464E3E29}" type="pres">
      <dgm:prSet presAssocID="{8701CB14-39C5-4300-AD84-CD156371CAC4}" presName="background2" presStyleLbl="node2" presStyleIdx="0" presStyleCnt="2"/>
      <dgm:spPr/>
    </dgm:pt>
    <dgm:pt modelId="{A3CAB41D-1658-43DB-BE59-5D132612CBB6}" type="pres">
      <dgm:prSet presAssocID="{8701CB14-39C5-4300-AD84-CD156371CAC4}" presName="text2" presStyleLbl="fgAcc2" presStyleIdx="0" presStyleCnt="2">
        <dgm:presLayoutVars>
          <dgm:chPref val="3"/>
        </dgm:presLayoutVars>
      </dgm:prSet>
      <dgm:spPr/>
    </dgm:pt>
    <dgm:pt modelId="{E8F9A219-4960-4983-A2DB-04D83EA4A237}" type="pres">
      <dgm:prSet presAssocID="{8701CB14-39C5-4300-AD84-CD156371CAC4}" presName="hierChild3" presStyleCnt="0"/>
      <dgm:spPr/>
    </dgm:pt>
    <dgm:pt modelId="{8CC1733A-755B-4E70-AFFA-C084C8898EAC}" type="pres">
      <dgm:prSet presAssocID="{67218E53-3651-4A40-B477-D31DDDC08006}" presName="Name17" presStyleLbl="parChTrans1D3" presStyleIdx="0" presStyleCnt="3"/>
      <dgm:spPr/>
    </dgm:pt>
    <dgm:pt modelId="{33C8BB98-8412-47FF-B84B-F5EC8ECF57D2}" type="pres">
      <dgm:prSet presAssocID="{31E2A86F-4DF5-4F88-8B90-73149786FBE8}" presName="hierRoot3" presStyleCnt="0"/>
      <dgm:spPr/>
    </dgm:pt>
    <dgm:pt modelId="{134D1271-7AF1-4DCF-8CF3-4CE53A37C65F}" type="pres">
      <dgm:prSet presAssocID="{31E2A86F-4DF5-4F88-8B90-73149786FBE8}" presName="composite3" presStyleCnt="0"/>
      <dgm:spPr/>
    </dgm:pt>
    <dgm:pt modelId="{6669FB96-48DA-4BA0-8AEF-FBB6086CCE96}" type="pres">
      <dgm:prSet presAssocID="{31E2A86F-4DF5-4F88-8B90-73149786FBE8}" presName="background3" presStyleLbl="node3" presStyleIdx="0" presStyleCnt="3"/>
      <dgm:spPr/>
    </dgm:pt>
    <dgm:pt modelId="{8D1D8750-7F25-4146-BE79-C2960696E2F7}" type="pres">
      <dgm:prSet presAssocID="{31E2A86F-4DF5-4F88-8B90-73149786FBE8}" presName="text3" presStyleLbl="fgAcc3" presStyleIdx="0" presStyleCnt="3" custScaleY="290105">
        <dgm:presLayoutVars>
          <dgm:chPref val="3"/>
        </dgm:presLayoutVars>
      </dgm:prSet>
      <dgm:spPr/>
    </dgm:pt>
    <dgm:pt modelId="{C009F61B-CEA3-4E23-987E-A39E9C69B07F}" type="pres">
      <dgm:prSet presAssocID="{31E2A86F-4DF5-4F88-8B90-73149786FBE8}" presName="hierChild4" presStyleCnt="0"/>
      <dgm:spPr/>
    </dgm:pt>
    <dgm:pt modelId="{DF232306-B176-45CA-8237-5D31831B20CD}" type="pres">
      <dgm:prSet presAssocID="{88C3E857-E230-482D-8F7C-D4B1D7E953D5}" presName="Name17" presStyleLbl="parChTrans1D3" presStyleIdx="1" presStyleCnt="3"/>
      <dgm:spPr/>
    </dgm:pt>
    <dgm:pt modelId="{047EA98A-F920-40CA-867A-4906FAAE85BD}" type="pres">
      <dgm:prSet presAssocID="{F9D86284-71A0-42D2-BBF4-33BB4C8F7527}" presName="hierRoot3" presStyleCnt="0"/>
      <dgm:spPr/>
    </dgm:pt>
    <dgm:pt modelId="{9EF4A373-4B75-4B29-8DCE-B0E5AEBBEF46}" type="pres">
      <dgm:prSet presAssocID="{F9D86284-71A0-42D2-BBF4-33BB4C8F7527}" presName="composite3" presStyleCnt="0"/>
      <dgm:spPr/>
    </dgm:pt>
    <dgm:pt modelId="{AB026DEF-07A1-4CD0-B142-1B3181752494}" type="pres">
      <dgm:prSet presAssocID="{F9D86284-71A0-42D2-BBF4-33BB4C8F7527}" presName="background3" presStyleLbl="node3" presStyleIdx="1" presStyleCnt="3"/>
      <dgm:spPr/>
    </dgm:pt>
    <dgm:pt modelId="{35D2E419-C9AB-47BA-BEA4-3DB6F82CA2CD}" type="pres">
      <dgm:prSet presAssocID="{F9D86284-71A0-42D2-BBF4-33BB4C8F7527}" presName="text3" presStyleLbl="fgAcc3" presStyleIdx="1" presStyleCnt="3" custScaleY="295974">
        <dgm:presLayoutVars>
          <dgm:chPref val="3"/>
        </dgm:presLayoutVars>
      </dgm:prSet>
      <dgm:spPr/>
    </dgm:pt>
    <dgm:pt modelId="{8A9DB77C-76E6-4544-B970-3BF212F3EED7}" type="pres">
      <dgm:prSet presAssocID="{F9D86284-71A0-42D2-BBF4-33BB4C8F7527}" presName="hierChild4" presStyleCnt="0"/>
      <dgm:spPr/>
    </dgm:pt>
    <dgm:pt modelId="{68837FEE-66A2-465E-8137-CEF2170CE411}" type="pres">
      <dgm:prSet presAssocID="{6ECB49FD-7329-48FA-A36A-2BA9A7074FA5}" presName="Name10" presStyleLbl="parChTrans1D2" presStyleIdx="1" presStyleCnt="2"/>
      <dgm:spPr/>
    </dgm:pt>
    <dgm:pt modelId="{DD1C8E4F-F04C-4129-8433-15C5AF2CA676}" type="pres">
      <dgm:prSet presAssocID="{850A9827-C785-46DD-AF9D-E57A8EC74D72}" presName="hierRoot2" presStyleCnt="0"/>
      <dgm:spPr/>
    </dgm:pt>
    <dgm:pt modelId="{46E5781F-7425-4D7B-8DCA-1240C260295B}" type="pres">
      <dgm:prSet presAssocID="{850A9827-C785-46DD-AF9D-E57A8EC74D72}" presName="composite2" presStyleCnt="0"/>
      <dgm:spPr/>
    </dgm:pt>
    <dgm:pt modelId="{40599C36-4AC7-4CBA-B0B6-87E4601C3022}" type="pres">
      <dgm:prSet presAssocID="{850A9827-C785-46DD-AF9D-E57A8EC74D72}" presName="background2" presStyleLbl="node2" presStyleIdx="1" presStyleCnt="2"/>
      <dgm:spPr/>
    </dgm:pt>
    <dgm:pt modelId="{7AE1B83C-0560-422B-9007-308EFAD626C0}" type="pres">
      <dgm:prSet presAssocID="{850A9827-C785-46DD-AF9D-E57A8EC74D72}" presName="text2" presStyleLbl="fgAcc2" presStyleIdx="1" presStyleCnt="2">
        <dgm:presLayoutVars>
          <dgm:chPref val="3"/>
        </dgm:presLayoutVars>
      </dgm:prSet>
      <dgm:spPr/>
    </dgm:pt>
    <dgm:pt modelId="{D9B679F8-3A1B-4DC0-A701-E8649E5D0503}" type="pres">
      <dgm:prSet presAssocID="{850A9827-C785-46DD-AF9D-E57A8EC74D72}" presName="hierChild3" presStyleCnt="0"/>
      <dgm:spPr/>
    </dgm:pt>
    <dgm:pt modelId="{8AC21D82-3113-4329-8599-A14B7E747B6C}" type="pres">
      <dgm:prSet presAssocID="{1D517A8F-5702-4C79-9093-71EAA8318C22}" presName="Name17" presStyleLbl="parChTrans1D3" presStyleIdx="2" presStyleCnt="3"/>
      <dgm:spPr/>
    </dgm:pt>
    <dgm:pt modelId="{BD1C72A3-E2B2-4E48-9E06-153587AC2BE5}" type="pres">
      <dgm:prSet presAssocID="{39F5D3FA-C522-47A5-A328-FC2FAF21B904}" presName="hierRoot3" presStyleCnt="0"/>
      <dgm:spPr/>
    </dgm:pt>
    <dgm:pt modelId="{6FD9D0CC-C3EB-4B6C-B287-8FE861D46740}" type="pres">
      <dgm:prSet presAssocID="{39F5D3FA-C522-47A5-A328-FC2FAF21B904}" presName="composite3" presStyleCnt="0"/>
      <dgm:spPr/>
    </dgm:pt>
    <dgm:pt modelId="{8E9ADDFC-C0CD-43C4-B007-8A8BCC67E75C}" type="pres">
      <dgm:prSet presAssocID="{39F5D3FA-C522-47A5-A328-FC2FAF21B904}" presName="background3" presStyleLbl="node3" presStyleIdx="2" presStyleCnt="3"/>
      <dgm:spPr/>
    </dgm:pt>
    <dgm:pt modelId="{80F392D9-C6B4-4FB0-A42C-3AFF3B75B634}" type="pres">
      <dgm:prSet presAssocID="{39F5D3FA-C522-47A5-A328-FC2FAF21B904}" presName="text3" presStyleLbl="fgAcc3" presStyleIdx="2" presStyleCnt="3" custScaleX="182251" custScaleY="152177">
        <dgm:presLayoutVars>
          <dgm:chPref val="3"/>
        </dgm:presLayoutVars>
      </dgm:prSet>
      <dgm:spPr/>
    </dgm:pt>
    <dgm:pt modelId="{2CEC99CA-3D30-44DC-82DC-465F7D79E351}" type="pres">
      <dgm:prSet presAssocID="{39F5D3FA-C522-47A5-A328-FC2FAF21B904}" presName="hierChild4" presStyleCnt="0"/>
      <dgm:spPr/>
    </dgm:pt>
  </dgm:ptLst>
  <dgm:cxnLst>
    <dgm:cxn modelId="{588AF510-8AAF-4C28-8DCF-E17632FD349A}" type="presOf" srcId="{39F5D3FA-C522-47A5-A328-FC2FAF21B904}" destId="{80F392D9-C6B4-4FB0-A42C-3AFF3B75B634}" srcOrd="0" destOrd="0" presId="urn:microsoft.com/office/officeart/2005/8/layout/hierarchy1"/>
    <dgm:cxn modelId="{8E5B7039-76D1-4279-A6D8-CD682C2D6227}" type="presOf" srcId="{1D517A8F-5702-4C79-9093-71EAA8318C22}" destId="{8AC21D82-3113-4329-8599-A14B7E747B6C}" srcOrd="0" destOrd="0" presId="urn:microsoft.com/office/officeart/2005/8/layout/hierarchy1"/>
    <dgm:cxn modelId="{9759214B-F7DA-4FD7-BA36-AB5DBB46A966}" type="presOf" srcId="{6ECB49FD-7329-48FA-A36A-2BA9A7074FA5}" destId="{68837FEE-66A2-465E-8137-CEF2170CE411}" srcOrd="0" destOrd="0" presId="urn:microsoft.com/office/officeart/2005/8/layout/hierarchy1"/>
    <dgm:cxn modelId="{5B370572-479B-45F1-ACCC-2DF5C6B3B7B2}" srcId="{850A9827-C785-46DD-AF9D-E57A8EC74D72}" destId="{39F5D3FA-C522-47A5-A328-FC2FAF21B904}" srcOrd="0" destOrd="0" parTransId="{1D517A8F-5702-4C79-9093-71EAA8318C22}" sibTransId="{1218215E-20A9-4282-9CCB-CC6C733C3C85}"/>
    <dgm:cxn modelId="{BF863177-97CB-4936-86BE-8D90F229D9D1}" type="presOf" srcId="{F65F1D0D-2AD1-43A8-95DF-F6E2F9574AB8}" destId="{F7DFEE6F-3D0B-40CD-863B-5C195F23EE33}" srcOrd="0" destOrd="0" presId="urn:microsoft.com/office/officeart/2005/8/layout/hierarchy1"/>
    <dgm:cxn modelId="{99D73059-0A3B-4E55-B467-172F40D296B0}" type="presOf" srcId="{31E2A86F-4DF5-4F88-8B90-73149786FBE8}" destId="{8D1D8750-7F25-4146-BE79-C2960696E2F7}" srcOrd="0" destOrd="0" presId="urn:microsoft.com/office/officeart/2005/8/layout/hierarchy1"/>
    <dgm:cxn modelId="{8117A17D-0C7F-44D3-B601-5284E8C4BD2B}" type="presOf" srcId="{67218E53-3651-4A40-B477-D31DDDC08006}" destId="{8CC1733A-755B-4E70-AFFA-C084C8898EAC}" srcOrd="0" destOrd="0" presId="urn:microsoft.com/office/officeart/2005/8/layout/hierarchy1"/>
    <dgm:cxn modelId="{56BF4081-BD5E-4758-B032-6208D6EF7A05}" type="presOf" srcId="{8701CB14-39C5-4300-AD84-CD156371CAC4}" destId="{A3CAB41D-1658-43DB-BE59-5D132612CBB6}" srcOrd="0" destOrd="0" presId="urn:microsoft.com/office/officeart/2005/8/layout/hierarchy1"/>
    <dgm:cxn modelId="{4A9AB18B-7ACE-4C0B-B4DA-B8CDE133DFE7}" srcId="{FCAD9E3A-95A5-4910-82E1-F704EE405400}" destId="{850A9827-C785-46DD-AF9D-E57A8EC74D72}" srcOrd="1" destOrd="0" parTransId="{6ECB49FD-7329-48FA-A36A-2BA9A7074FA5}" sibTransId="{697CA6B9-8A2A-421C-A35C-83CD9804B776}"/>
    <dgm:cxn modelId="{71B48398-F8F6-4650-96BF-4B117BE1D099}" srcId="{A8A3714D-6621-4062-9720-72FB12143CDB}" destId="{FCAD9E3A-95A5-4910-82E1-F704EE405400}" srcOrd="0" destOrd="0" parTransId="{4963A89E-6D9C-46B0-B2FD-1ABC5F09D501}" sibTransId="{DE99A310-E152-4F9A-A2B8-1E9A56659509}"/>
    <dgm:cxn modelId="{5E3C89A4-4C56-4E63-BCBD-6FC03A6D292D}" srcId="{FCAD9E3A-95A5-4910-82E1-F704EE405400}" destId="{8701CB14-39C5-4300-AD84-CD156371CAC4}" srcOrd="0" destOrd="0" parTransId="{F65F1D0D-2AD1-43A8-95DF-F6E2F9574AB8}" sibTransId="{0001ED61-4109-45E8-ACF5-E7A271CAA7A1}"/>
    <dgm:cxn modelId="{D702CBA8-1BAC-4E0D-B73D-92EA3B405189}" type="presOf" srcId="{A8A3714D-6621-4062-9720-72FB12143CDB}" destId="{926B1144-5083-48FD-BF29-4CA2B951FED3}" srcOrd="0" destOrd="0" presId="urn:microsoft.com/office/officeart/2005/8/layout/hierarchy1"/>
    <dgm:cxn modelId="{B0C6A9B7-0DCD-4B15-AE48-15272F35E03E}" srcId="{8701CB14-39C5-4300-AD84-CD156371CAC4}" destId="{31E2A86F-4DF5-4F88-8B90-73149786FBE8}" srcOrd="0" destOrd="0" parTransId="{67218E53-3651-4A40-B477-D31DDDC08006}" sibTransId="{BBFE2184-E422-4594-BEA9-7E4128E0494B}"/>
    <dgm:cxn modelId="{EA9807C9-07E1-41D4-AEC7-54026F470850}" type="presOf" srcId="{F9D86284-71A0-42D2-BBF4-33BB4C8F7527}" destId="{35D2E419-C9AB-47BA-BEA4-3DB6F82CA2CD}" srcOrd="0" destOrd="0" presId="urn:microsoft.com/office/officeart/2005/8/layout/hierarchy1"/>
    <dgm:cxn modelId="{AA1B7DD1-F34C-432C-B2A2-DD83173E754E}" srcId="{8701CB14-39C5-4300-AD84-CD156371CAC4}" destId="{F9D86284-71A0-42D2-BBF4-33BB4C8F7527}" srcOrd="1" destOrd="0" parTransId="{88C3E857-E230-482D-8F7C-D4B1D7E953D5}" sibTransId="{6889AD53-2CF9-4650-AB17-8C47589B17C9}"/>
    <dgm:cxn modelId="{DA178DDB-8ECA-41E9-AB03-67339D496968}" type="presOf" srcId="{FCAD9E3A-95A5-4910-82E1-F704EE405400}" destId="{354A1F21-CE1D-42FB-8B8C-36FC5ECBF318}" srcOrd="0" destOrd="0" presId="urn:microsoft.com/office/officeart/2005/8/layout/hierarchy1"/>
    <dgm:cxn modelId="{2F5E86DC-F563-4199-948C-F9AAD03CE55B}" type="presOf" srcId="{88C3E857-E230-482D-8F7C-D4B1D7E953D5}" destId="{DF232306-B176-45CA-8237-5D31831B20CD}" srcOrd="0" destOrd="0" presId="urn:microsoft.com/office/officeart/2005/8/layout/hierarchy1"/>
    <dgm:cxn modelId="{1737A7E9-F4AE-43EF-804B-C568837B0DA3}" type="presOf" srcId="{850A9827-C785-46DD-AF9D-E57A8EC74D72}" destId="{7AE1B83C-0560-422B-9007-308EFAD626C0}" srcOrd="0" destOrd="0" presId="urn:microsoft.com/office/officeart/2005/8/layout/hierarchy1"/>
    <dgm:cxn modelId="{E7D0891A-2890-40AB-ACB8-4D73351A8C00}" type="presParOf" srcId="{926B1144-5083-48FD-BF29-4CA2B951FED3}" destId="{02D5C2B8-EDF1-40B6-9B47-0BB5BBD1A2FC}" srcOrd="0" destOrd="0" presId="urn:microsoft.com/office/officeart/2005/8/layout/hierarchy1"/>
    <dgm:cxn modelId="{C0A22605-9B45-4BF0-8158-CC8148575DF1}" type="presParOf" srcId="{02D5C2B8-EDF1-40B6-9B47-0BB5BBD1A2FC}" destId="{EDF86757-5351-4A77-B52E-95BECC495AB3}" srcOrd="0" destOrd="0" presId="urn:microsoft.com/office/officeart/2005/8/layout/hierarchy1"/>
    <dgm:cxn modelId="{FCE82715-5984-4D56-8160-FA75540C71B6}" type="presParOf" srcId="{EDF86757-5351-4A77-B52E-95BECC495AB3}" destId="{7FB13676-F4C7-494E-9030-7DA49F2D6612}" srcOrd="0" destOrd="0" presId="urn:microsoft.com/office/officeart/2005/8/layout/hierarchy1"/>
    <dgm:cxn modelId="{0DB5A3C4-7613-4A0D-9454-FCBFCBD4B596}" type="presParOf" srcId="{EDF86757-5351-4A77-B52E-95BECC495AB3}" destId="{354A1F21-CE1D-42FB-8B8C-36FC5ECBF318}" srcOrd="1" destOrd="0" presId="urn:microsoft.com/office/officeart/2005/8/layout/hierarchy1"/>
    <dgm:cxn modelId="{FADC1D8E-2CE7-4948-8FBE-59E26E9EF28E}" type="presParOf" srcId="{02D5C2B8-EDF1-40B6-9B47-0BB5BBD1A2FC}" destId="{F72638D6-5B60-4118-AD3A-165DDF6C8412}" srcOrd="1" destOrd="0" presId="urn:microsoft.com/office/officeart/2005/8/layout/hierarchy1"/>
    <dgm:cxn modelId="{E7D3D58D-9625-4066-952A-9AA07192E743}" type="presParOf" srcId="{F72638D6-5B60-4118-AD3A-165DDF6C8412}" destId="{F7DFEE6F-3D0B-40CD-863B-5C195F23EE33}" srcOrd="0" destOrd="0" presId="urn:microsoft.com/office/officeart/2005/8/layout/hierarchy1"/>
    <dgm:cxn modelId="{B3559FCC-4BA9-4CC5-9E4F-FC633F26D81C}" type="presParOf" srcId="{F72638D6-5B60-4118-AD3A-165DDF6C8412}" destId="{BAD160C4-12EC-47A9-9313-254C37CF4E7C}" srcOrd="1" destOrd="0" presId="urn:microsoft.com/office/officeart/2005/8/layout/hierarchy1"/>
    <dgm:cxn modelId="{30CA5944-D8D7-49CA-B07C-CF6199AC20BE}" type="presParOf" srcId="{BAD160C4-12EC-47A9-9313-254C37CF4E7C}" destId="{5342CE1F-1EF0-461A-8CB6-0EE28FADB68A}" srcOrd="0" destOrd="0" presId="urn:microsoft.com/office/officeart/2005/8/layout/hierarchy1"/>
    <dgm:cxn modelId="{050AADEB-FFE3-4806-A119-83B07CEBB367}" type="presParOf" srcId="{5342CE1F-1EF0-461A-8CB6-0EE28FADB68A}" destId="{E339C6A3-FFF8-4F69-8A45-0D90464E3E29}" srcOrd="0" destOrd="0" presId="urn:microsoft.com/office/officeart/2005/8/layout/hierarchy1"/>
    <dgm:cxn modelId="{C8598E9E-EFC9-4764-9E9E-43EF6E364D24}" type="presParOf" srcId="{5342CE1F-1EF0-461A-8CB6-0EE28FADB68A}" destId="{A3CAB41D-1658-43DB-BE59-5D132612CBB6}" srcOrd="1" destOrd="0" presId="urn:microsoft.com/office/officeart/2005/8/layout/hierarchy1"/>
    <dgm:cxn modelId="{B5E74FD1-B046-44DE-9850-FF30AE67AE97}" type="presParOf" srcId="{BAD160C4-12EC-47A9-9313-254C37CF4E7C}" destId="{E8F9A219-4960-4983-A2DB-04D83EA4A237}" srcOrd="1" destOrd="0" presId="urn:microsoft.com/office/officeart/2005/8/layout/hierarchy1"/>
    <dgm:cxn modelId="{6DE6696B-EF76-4EAE-961B-F8D6AE9B042C}" type="presParOf" srcId="{E8F9A219-4960-4983-A2DB-04D83EA4A237}" destId="{8CC1733A-755B-4E70-AFFA-C084C8898EAC}" srcOrd="0" destOrd="0" presId="urn:microsoft.com/office/officeart/2005/8/layout/hierarchy1"/>
    <dgm:cxn modelId="{6C00400E-9F17-4CEE-9AE0-AF06A80F6455}" type="presParOf" srcId="{E8F9A219-4960-4983-A2DB-04D83EA4A237}" destId="{33C8BB98-8412-47FF-B84B-F5EC8ECF57D2}" srcOrd="1" destOrd="0" presId="urn:microsoft.com/office/officeart/2005/8/layout/hierarchy1"/>
    <dgm:cxn modelId="{0B59B946-0D9C-4E36-91D0-8C1A01A0C6F6}" type="presParOf" srcId="{33C8BB98-8412-47FF-B84B-F5EC8ECF57D2}" destId="{134D1271-7AF1-4DCF-8CF3-4CE53A37C65F}" srcOrd="0" destOrd="0" presId="urn:microsoft.com/office/officeart/2005/8/layout/hierarchy1"/>
    <dgm:cxn modelId="{7848907C-9551-44DB-8D56-8A01A082F73F}" type="presParOf" srcId="{134D1271-7AF1-4DCF-8CF3-4CE53A37C65F}" destId="{6669FB96-48DA-4BA0-8AEF-FBB6086CCE96}" srcOrd="0" destOrd="0" presId="urn:microsoft.com/office/officeart/2005/8/layout/hierarchy1"/>
    <dgm:cxn modelId="{00D29B59-F404-44D9-866C-8AF421A6FE86}" type="presParOf" srcId="{134D1271-7AF1-4DCF-8CF3-4CE53A37C65F}" destId="{8D1D8750-7F25-4146-BE79-C2960696E2F7}" srcOrd="1" destOrd="0" presId="urn:microsoft.com/office/officeart/2005/8/layout/hierarchy1"/>
    <dgm:cxn modelId="{5B5E28B0-7523-4C3C-AF82-D242CA7D9CF2}" type="presParOf" srcId="{33C8BB98-8412-47FF-B84B-F5EC8ECF57D2}" destId="{C009F61B-CEA3-4E23-987E-A39E9C69B07F}" srcOrd="1" destOrd="0" presId="urn:microsoft.com/office/officeart/2005/8/layout/hierarchy1"/>
    <dgm:cxn modelId="{72A47217-02E3-40B9-8A39-30CC5F985F9D}" type="presParOf" srcId="{E8F9A219-4960-4983-A2DB-04D83EA4A237}" destId="{DF232306-B176-45CA-8237-5D31831B20CD}" srcOrd="2" destOrd="0" presId="urn:microsoft.com/office/officeart/2005/8/layout/hierarchy1"/>
    <dgm:cxn modelId="{4994D08E-7DF6-4FDA-94BD-E7D9FFAA3C80}" type="presParOf" srcId="{E8F9A219-4960-4983-A2DB-04D83EA4A237}" destId="{047EA98A-F920-40CA-867A-4906FAAE85BD}" srcOrd="3" destOrd="0" presId="urn:microsoft.com/office/officeart/2005/8/layout/hierarchy1"/>
    <dgm:cxn modelId="{7F0D895A-1465-4004-8E21-E23B05B07770}" type="presParOf" srcId="{047EA98A-F920-40CA-867A-4906FAAE85BD}" destId="{9EF4A373-4B75-4B29-8DCE-B0E5AEBBEF46}" srcOrd="0" destOrd="0" presId="urn:microsoft.com/office/officeart/2005/8/layout/hierarchy1"/>
    <dgm:cxn modelId="{17DC0217-2C0A-449D-89AF-C156C46D8CE0}" type="presParOf" srcId="{9EF4A373-4B75-4B29-8DCE-B0E5AEBBEF46}" destId="{AB026DEF-07A1-4CD0-B142-1B3181752494}" srcOrd="0" destOrd="0" presId="urn:microsoft.com/office/officeart/2005/8/layout/hierarchy1"/>
    <dgm:cxn modelId="{C1563B97-5907-406A-AF5D-51A3AB1830CE}" type="presParOf" srcId="{9EF4A373-4B75-4B29-8DCE-B0E5AEBBEF46}" destId="{35D2E419-C9AB-47BA-BEA4-3DB6F82CA2CD}" srcOrd="1" destOrd="0" presId="urn:microsoft.com/office/officeart/2005/8/layout/hierarchy1"/>
    <dgm:cxn modelId="{86F990A5-ABA8-4AA5-8858-811B52425D93}" type="presParOf" srcId="{047EA98A-F920-40CA-867A-4906FAAE85BD}" destId="{8A9DB77C-76E6-4544-B970-3BF212F3EED7}" srcOrd="1" destOrd="0" presId="urn:microsoft.com/office/officeart/2005/8/layout/hierarchy1"/>
    <dgm:cxn modelId="{E5F628E5-97C0-4735-9BC9-461F3A4653F6}" type="presParOf" srcId="{F72638D6-5B60-4118-AD3A-165DDF6C8412}" destId="{68837FEE-66A2-465E-8137-CEF2170CE411}" srcOrd="2" destOrd="0" presId="urn:microsoft.com/office/officeart/2005/8/layout/hierarchy1"/>
    <dgm:cxn modelId="{6F43F1AC-D111-4BA2-9B7D-23CC5C9D80C8}" type="presParOf" srcId="{F72638D6-5B60-4118-AD3A-165DDF6C8412}" destId="{DD1C8E4F-F04C-4129-8433-15C5AF2CA676}" srcOrd="3" destOrd="0" presId="urn:microsoft.com/office/officeart/2005/8/layout/hierarchy1"/>
    <dgm:cxn modelId="{8ADC4FCF-EF21-461B-9194-1946076E6423}" type="presParOf" srcId="{DD1C8E4F-F04C-4129-8433-15C5AF2CA676}" destId="{46E5781F-7425-4D7B-8DCA-1240C260295B}" srcOrd="0" destOrd="0" presId="urn:microsoft.com/office/officeart/2005/8/layout/hierarchy1"/>
    <dgm:cxn modelId="{1294B98D-F2AC-40DB-B5CC-78349A0037EA}" type="presParOf" srcId="{46E5781F-7425-4D7B-8DCA-1240C260295B}" destId="{40599C36-4AC7-4CBA-B0B6-87E4601C3022}" srcOrd="0" destOrd="0" presId="urn:microsoft.com/office/officeart/2005/8/layout/hierarchy1"/>
    <dgm:cxn modelId="{1C27EB01-16B2-4938-8C81-AB960A340475}" type="presParOf" srcId="{46E5781F-7425-4D7B-8DCA-1240C260295B}" destId="{7AE1B83C-0560-422B-9007-308EFAD626C0}" srcOrd="1" destOrd="0" presId="urn:microsoft.com/office/officeart/2005/8/layout/hierarchy1"/>
    <dgm:cxn modelId="{CC79090E-CBCF-4B89-AEA5-A68661DBACD1}" type="presParOf" srcId="{DD1C8E4F-F04C-4129-8433-15C5AF2CA676}" destId="{D9B679F8-3A1B-4DC0-A701-E8649E5D0503}" srcOrd="1" destOrd="0" presId="urn:microsoft.com/office/officeart/2005/8/layout/hierarchy1"/>
    <dgm:cxn modelId="{4A8A6124-6C35-44AC-93A0-F263CF7CB4C8}" type="presParOf" srcId="{D9B679F8-3A1B-4DC0-A701-E8649E5D0503}" destId="{8AC21D82-3113-4329-8599-A14B7E747B6C}" srcOrd="0" destOrd="0" presId="urn:microsoft.com/office/officeart/2005/8/layout/hierarchy1"/>
    <dgm:cxn modelId="{6692CAA3-1CD0-4F10-9900-8C731B8E49CB}" type="presParOf" srcId="{D9B679F8-3A1B-4DC0-A701-E8649E5D0503}" destId="{BD1C72A3-E2B2-4E48-9E06-153587AC2BE5}" srcOrd="1" destOrd="0" presId="urn:microsoft.com/office/officeart/2005/8/layout/hierarchy1"/>
    <dgm:cxn modelId="{F00A125A-C3EE-45C6-B986-4BBD4A5E027B}" type="presParOf" srcId="{BD1C72A3-E2B2-4E48-9E06-153587AC2BE5}" destId="{6FD9D0CC-C3EB-4B6C-B287-8FE861D46740}" srcOrd="0" destOrd="0" presId="urn:microsoft.com/office/officeart/2005/8/layout/hierarchy1"/>
    <dgm:cxn modelId="{0A7335F7-8870-494F-BEC6-2A7FF146EFD3}" type="presParOf" srcId="{6FD9D0CC-C3EB-4B6C-B287-8FE861D46740}" destId="{8E9ADDFC-C0CD-43C4-B007-8A8BCC67E75C}" srcOrd="0" destOrd="0" presId="urn:microsoft.com/office/officeart/2005/8/layout/hierarchy1"/>
    <dgm:cxn modelId="{06196B51-1832-4325-B4A4-85276B8FE9C7}" type="presParOf" srcId="{6FD9D0CC-C3EB-4B6C-B287-8FE861D46740}" destId="{80F392D9-C6B4-4FB0-A42C-3AFF3B75B634}" srcOrd="1" destOrd="0" presId="urn:microsoft.com/office/officeart/2005/8/layout/hierarchy1"/>
    <dgm:cxn modelId="{AFFF88D1-A5F9-4ED5-9F73-0995B6282120}" type="presParOf" srcId="{BD1C72A3-E2B2-4E48-9E06-153587AC2BE5}" destId="{2CEC99CA-3D30-44DC-82DC-465F7D79E351}" srcOrd="1" destOrd="0" presId="urn:microsoft.com/office/officeart/2005/8/layout/hierarchy1"/>
  </dgm:cxnLst>
  <dgm:bg/>
  <dgm:whole>
    <a:ln>
      <a:solidFill>
        <a:srgbClr val="E6E2E8"/>
      </a:solidFill>
    </a:ln>
  </dgm:whole>
  <dgm:extLst>
    <a:ext uri="http://schemas.microsoft.com/office/drawing/2008/diagram">
      <dsp:dataModelExt xmlns:dsp="http://schemas.microsoft.com/office/drawing/2008/diagram" relId="rId113"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70DED8B8-F74F-421A-81D4-BCE392EB8720}"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tr-TR"/>
        </a:p>
      </dgm:t>
    </dgm:pt>
    <dgm:pt modelId="{640B56C8-1DF1-40BE-B5C8-1B6F26E0B7D0}">
      <dgm:prSet phldrT="[Metin]" custT="1"/>
      <dgm:spPr>
        <a:solidFill>
          <a:schemeClr val="bg2"/>
        </a:solidFill>
      </dgm:spPr>
      <dgm:t>
        <a:bodyPr/>
        <a:lstStyle/>
        <a:p>
          <a:pPr algn="just"/>
          <a:r>
            <a:rPr lang="tr-TR" sz="1200" b="0" i="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rPr>
            <a:t>Alınan notlar kapsamında programdaki öğrencilerin puanının birim puanından düşük olduğu hususlara ilişkin kök neden tespitlerinizi sununuz:</a:t>
          </a:r>
          <a:endParaRPr lang="tr-TR" sz="120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endParaRPr>
        </a:p>
      </dgm:t>
    </dgm:pt>
    <dgm:pt modelId="{6F773367-C80C-4640-ADE3-C297883F2C8E}" type="parTrans" cxnId="{2E0709FB-AAFB-44FE-AFCF-6F9650AA63BA}">
      <dgm:prSet/>
      <dgm:spPr/>
      <dgm:t>
        <a:bodyPr/>
        <a:lstStyle/>
        <a:p>
          <a:endParaRPr lang="tr-TR"/>
        </a:p>
      </dgm:t>
    </dgm:pt>
    <dgm:pt modelId="{6E820627-0829-478C-84CC-21F7A7041596}" type="sibTrans" cxnId="{2E0709FB-AAFB-44FE-AFCF-6F9650AA63BA}">
      <dgm:prSet/>
      <dgm:spPr/>
      <dgm:t>
        <a:bodyPr/>
        <a:lstStyle/>
        <a:p>
          <a:endParaRPr lang="tr-TR"/>
        </a:p>
      </dgm:t>
    </dgm:pt>
    <dgm:pt modelId="{6407BD3A-19E2-4A07-836C-83DD02593543}">
      <dgm:prSet phldrT="[Metin]" custT="1"/>
      <dgm:spPr>
        <a:solidFill>
          <a:schemeClr val="bg2"/>
        </a:solidFill>
      </dgm:spPr>
      <dgm:t>
        <a:bodyPr/>
        <a:lstStyle/>
        <a:p>
          <a:pPr algn="just"/>
          <a:r>
            <a:rPr lang="tr-TR" sz="1200" b="0" i="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rPr>
            <a:t>Alınan notlar kapsamında programdaki öğrencilerin puanının birim puanından düşük olduğu hususlara ilişkin iyileştirme önerilerinizi sununuz:</a:t>
          </a:r>
          <a:endParaRPr lang="tr-TR" sz="120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endParaRPr>
        </a:p>
      </dgm:t>
    </dgm:pt>
    <dgm:pt modelId="{17116C66-C39B-49BF-AFC8-A04D022083AE}" type="parTrans" cxnId="{A9446F70-72C6-4737-8DD6-986F805A3092}">
      <dgm:prSet/>
      <dgm:spPr/>
      <dgm:t>
        <a:bodyPr/>
        <a:lstStyle/>
        <a:p>
          <a:endParaRPr lang="tr-TR"/>
        </a:p>
      </dgm:t>
    </dgm:pt>
    <dgm:pt modelId="{080C1004-6B3D-4B90-B709-7D266AC990F7}" type="sibTrans" cxnId="{A9446F70-72C6-4737-8DD6-986F805A3092}">
      <dgm:prSet/>
      <dgm:spPr/>
      <dgm:t>
        <a:bodyPr/>
        <a:lstStyle/>
        <a:p>
          <a:endParaRPr lang="tr-TR"/>
        </a:p>
      </dgm:t>
    </dgm:pt>
    <dgm:pt modelId="{D6E8A7A4-D802-4274-8F04-D161A7E0364D}">
      <dgm:prSet phldrT="[Metin]" custT="1"/>
      <dgm:spPr/>
      <dgm:t>
        <a:bodyPr/>
        <a:lstStyle/>
        <a:p>
          <a:pPr algn="just"/>
          <a:r>
            <a:rPr lang="tr-TR" sz="1000">
              <a:latin typeface="Times New Roman" panose="02020603050405020304" pitchFamily="18" charset="0"/>
              <a:ea typeface="Tahoma" panose="020B0604030504040204" pitchFamily="34" charset="0"/>
              <a:cs typeface="Times New Roman" panose="02020603050405020304" pitchFamily="18" charset="0"/>
            </a:rPr>
            <a:t>Öğrencilerin puanlarının düşük olmasına etki edebilecek sınav ve değerlendirme yöntemlerinin en etkili şekilde uygulanarak öğrencilerin gerçek başarısını yansıtmasına özen gösterilmektedir. Değerlendirme süreçlerinin adil ve şeffaf olarak ölçümlenbilir olmasına, öğrencilerin sınav sonuçlarına itirazlarının tümünün şeffaf bir şekilde değerlendirilmesine özen gösterilmektedir.</a:t>
          </a:r>
        </a:p>
      </dgm:t>
    </dgm:pt>
    <dgm:pt modelId="{63D0DA63-7C34-4F4D-8DC1-1172A203283D}" type="parTrans" cxnId="{D695E3C4-B96B-45C3-AD55-BDD882DB9CC2}">
      <dgm:prSet/>
      <dgm:spPr/>
      <dgm:t>
        <a:bodyPr/>
        <a:lstStyle/>
        <a:p>
          <a:endParaRPr lang="tr-TR"/>
        </a:p>
      </dgm:t>
    </dgm:pt>
    <dgm:pt modelId="{FA6A972E-3F1A-443B-AE7D-8A1F2588E3BF}" type="sibTrans" cxnId="{D695E3C4-B96B-45C3-AD55-BDD882DB9CC2}">
      <dgm:prSet/>
      <dgm:spPr/>
      <dgm:t>
        <a:bodyPr/>
        <a:lstStyle/>
        <a:p>
          <a:endParaRPr lang="tr-TR"/>
        </a:p>
      </dgm:t>
    </dgm:pt>
    <dgm:pt modelId="{356F8756-1F78-42E1-B59B-F5E62E70BF41}">
      <dgm:prSet phldrT="[Metin]" custT="1"/>
      <dgm:spPr/>
      <dgm:t>
        <a:bodyPr/>
        <a:lstStyle/>
        <a:p>
          <a:pPr algn="just"/>
          <a:endParaRPr lang="tr-TR" sz="1000">
            <a:solidFill>
              <a:srgbClr val="FF0000"/>
            </a:solidFill>
            <a:latin typeface="Times New Roman" panose="02020603050405020304" pitchFamily="18" charset="0"/>
            <a:ea typeface="Tahoma" panose="020B0604030504040204" pitchFamily="34" charset="0"/>
            <a:cs typeface="Times New Roman" panose="02020603050405020304" pitchFamily="18" charset="0"/>
          </a:endParaRPr>
        </a:p>
      </dgm:t>
    </dgm:pt>
    <dgm:pt modelId="{74A4B89A-F47A-4ED4-97FB-8CA2D44CE10E}" type="parTrans" cxnId="{2177FAED-105E-46ED-AA5D-6E284091459B}">
      <dgm:prSet/>
      <dgm:spPr/>
      <dgm:t>
        <a:bodyPr/>
        <a:lstStyle/>
        <a:p>
          <a:endParaRPr lang="tr-TR"/>
        </a:p>
      </dgm:t>
    </dgm:pt>
    <dgm:pt modelId="{BA2C9E76-2E01-4C70-8EE9-77B0B011F04E}" type="sibTrans" cxnId="{2177FAED-105E-46ED-AA5D-6E284091459B}">
      <dgm:prSet/>
      <dgm:spPr/>
      <dgm:t>
        <a:bodyPr/>
        <a:lstStyle/>
        <a:p>
          <a:endParaRPr lang="tr-TR"/>
        </a:p>
      </dgm:t>
    </dgm:pt>
    <dgm:pt modelId="{DC6AA42F-BB61-4706-96D9-CFCD9C4C15D3}">
      <dgm:prSet phldrT="[Metin]" custT="1"/>
      <dgm:spPr/>
      <dgm:t>
        <a:bodyPr/>
        <a:lstStyle/>
        <a:p>
          <a:pPr algn="just"/>
          <a:r>
            <a:rPr lang="tr-TR" sz="1000">
              <a:latin typeface="Times New Roman" panose="02020603050405020304" pitchFamily="18" charset="0"/>
              <a:ea typeface="Tahoma" panose="020B0604030504040204" pitchFamily="34" charset="0"/>
              <a:cs typeface="Times New Roman" panose="02020603050405020304" pitchFamily="18" charset="0"/>
            </a:rPr>
            <a:t> </a:t>
          </a:r>
          <a:r>
            <a:rPr lang="tr-TR" sz="1000">
              <a:latin typeface="Times New Roman" panose="02020603050405020304" pitchFamily="18" charset="0"/>
              <a:cs typeface="Times New Roman" panose="02020603050405020304" pitchFamily="18" charset="0"/>
            </a:rPr>
            <a:t>Program öğrencilerinin akademik performansını artırmak amacıyla aşağıdaki iyileştirme adımlarının uygulanması planlanmaktadır:</a:t>
          </a:r>
          <a:endParaRPr lang="tr-TR" sz="1000">
            <a:latin typeface="Times New Roman" panose="02020603050405020304" pitchFamily="18" charset="0"/>
            <a:ea typeface="Tahoma" panose="020B0604030504040204" pitchFamily="34" charset="0"/>
            <a:cs typeface="Times New Roman" panose="02020603050405020304" pitchFamily="18" charset="0"/>
          </a:endParaRPr>
        </a:p>
      </dgm:t>
    </dgm:pt>
    <dgm:pt modelId="{68F4C0EF-AF51-4DD4-B70B-DC8C6C4E0465}" type="parTrans" cxnId="{5E921719-B031-4596-A887-27B8263BAC3A}">
      <dgm:prSet/>
      <dgm:spPr/>
      <dgm:t>
        <a:bodyPr/>
        <a:lstStyle/>
        <a:p>
          <a:endParaRPr lang="tr-TR"/>
        </a:p>
      </dgm:t>
    </dgm:pt>
    <dgm:pt modelId="{2DD282F0-B88A-40FD-BFAA-F1E69A935351}" type="sibTrans" cxnId="{5E921719-B031-4596-A887-27B8263BAC3A}">
      <dgm:prSet/>
      <dgm:spPr/>
      <dgm:t>
        <a:bodyPr/>
        <a:lstStyle/>
        <a:p>
          <a:endParaRPr lang="tr-TR"/>
        </a:p>
      </dgm:t>
    </dgm:pt>
    <dgm:pt modelId="{86DF90DD-2D23-4792-A686-AF87D9A17D3A}">
      <dgm:prSet phldrT="[Metin]" custT="1"/>
      <dgm:spPr/>
      <dgm:t>
        <a:bodyPr/>
        <a:lstStyle/>
        <a:p>
          <a:pPr algn="just"/>
          <a:r>
            <a:rPr lang="tr-TR" sz="1000">
              <a:latin typeface="Times New Roman" panose="02020603050405020304" pitchFamily="18" charset="0"/>
              <a:ea typeface="Tahoma" panose="020B0604030504040204" pitchFamily="34" charset="0"/>
              <a:cs typeface="Times New Roman" panose="02020603050405020304" pitchFamily="18" charset="0"/>
            </a:rPr>
            <a:t>Öğrencilerin başarı düşüklerinin nedenleri arasında yer alan, motivasyon eksikliği veya derslere karşı ilgisizlik bölüm yönetimi ve öğretim üyelerinin öğrencilerle ilgili danışmanlık yapmadaki isteklilikleri ve bölüm destekleri ile büyük ölçüde aşılabilmektedir. Öğrenciler arasındaki kişisel ve ilgi farklılıkları da derslerdeki başarı farklılıklarına neden olabilmektedir. Her öğrencinin farklı öğrenme ihtiyaçları ve hızları olduğu bölümce ve öğretim üyelerinde dikkate alınarak öğrencilere eğitim ve danışmanlık süreçlerinde gerekli destekler verilmektedir. </a:t>
          </a:r>
        </a:p>
      </dgm:t>
    </dgm:pt>
    <dgm:pt modelId="{F1E9673D-F868-47C7-A468-9B7829547206}" type="parTrans" cxnId="{77CEBB1A-D652-4DE0-B510-CDAFDC99CAC2}">
      <dgm:prSet/>
      <dgm:spPr/>
      <dgm:t>
        <a:bodyPr/>
        <a:lstStyle/>
        <a:p>
          <a:endParaRPr lang="tr-TR"/>
        </a:p>
      </dgm:t>
    </dgm:pt>
    <dgm:pt modelId="{93168D47-98D2-4169-B0D3-D95E1FE8270F}" type="sibTrans" cxnId="{77CEBB1A-D652-4DE0-B510-CDAFDC99CAC2}">
      <dgm:prSet/>
      <dgm:spPr/>
      <dgm:t>
        <a:bodyPr/>
        <a:lstStyle/>
        <a:p>
          <a:endParaRPr lang="tr-TR"/>
        </a:p>
      </dgm:t>
    </dgm:pt>
    <dgm:pt modelId="{52D3363A-EA6B-449D-8117-713BCE3A1113}">
      <dgm:prSet phldrT="[Metin]" custT="1"/>
      <dgm:spPr/>
      <dgm:t>
        <a:bodyPr/>
        <a:lstStyle/>
        <a:p>
          <a:pPr algn="just"/>
          <a:r>
            <a:rPr lang="tr-TR" sz="1000">
              <a:latin typeface="Times New Roman" panose="02020603050405020304" pitchFamily="18" charset="0"/>
              <a:ea typeface="Tahoma" panose="020B0604030504040204" pitchFamily="34" charset="0"/>
              <a:cs typeface="Times New Roman" panose="02020603050405020304" pitchFamily="18" charset="0"/>
            </a:rPr>
            <a:t>Kariyer planması dersi hem kullanılan materyaller öğrencilerin internet temelli kaynakları da kullanmalarını teşvik edecek şekilde, hem de zaman, eğitim ve kariyerlerini etkili bir biçimde planlamalarına destek olacak şekilde yürütülmekte, derslere daha iyi motive olmalarına yönelik çaba sarf edilmektedir. Örnek online ders materyaline https://guncellemenizvar.sdu.edu.tr/tr/mutlu-yasam-basarili-kariyer-guncellemeniz-var-kitabi-bolumleri-ozet-sunulari/mutlu-yasam-basarili-kariyer-guncellemeniz-var-kitabi-bolum-1-ozet-sunusu-11274s.html adresinden erişilebilir. Tüm ders sunularına ise https://link.sdu.edu.tr/cMcgxbQU adresinden erişilebilir.</a:t>
          </a:r>
        </a:p>
      </dgm:t>
    </dgm:pt>
    <dgm:pt modelId="{EF1FFF48-7681-4FC8-BCE4-5EEB766B6CE7}" type="parTrans" cxnId="{FFACEE61-846F-4EAC-9DB9-FC0A010CE2F6}">
      <dgm:prSet/>
      <dgm:spPr/>
      <dgm:t>
        <a:bodyPr/>
        <a:lstStyle/>
        <a:p>
          <a:endParaRPr lang="tr-TR"/>
        </a:p>
      </dgm:t>
    </dgm:pt>
    <dgm:pt modelId="{ACFE1259-BC90-49AE-BDC5-0D02C976302F}" type="sibTrans" cxnId="{FFACEE61-846F-4EAC-9DB9-FC0A010CE2F6}">
      <dgm:prSet/>
      <dgm:spPr/>
      <dgm:t>
        <a:bodyPr/>
        <a:lstStyle/>
        <a:p>
          <a:endParaRPr lang="tr-TR"/>
        </a:p>
      </dgm:t>
    </dgm:pt>
    <dgm:pt modelId="{C1C495D6-5612-4A72-9156-8B26D6DCB05A}">
      <dgm:prSet phldrT="[Metin]" custT="1"/>
      <dgm:spPr/>
      <dgm:t>
        <a:bodyPr/>
        <a:lstStyle/>
        <a:p>
          <a:pPr algn="just"/>
          <a:endParaRPr lang="tr-TR" sz="1000">
            <a:latin typeface="Times New Roman" panose="02020603050405020304" pitchFamily="18" charset="0"/>
            <a:ea typeface="Tahoma" panose="020B0604030504040204" pitchFamily="34" charset="0"/>
            <a:cs typeface="Times New Roman" panose="02020603050405020304" pitchFamily="18" charset="0"/>
          </a:endParaRPr>
        </a:p>
      </dgm:t>
    </dgm:pt>
    <dgm:pt modelId="{E57E6431-2022-4CA9-AA68-5C712C8DC3BD}" type="parTrans" cxnId="{40D685EB-A572-43A9-A15C-6CB395ED5CFF}">
      <dgm:prSet/>
      <dgm:spPr/>
      <dgm:t>
        <a:bodyPr/>
        <a:lstStyle/>
        <a:p>
          <a:endParaRPr lang="tr-TR"/>
        </a:p>
      </dgm:t>
    </dgm:pt>
    <dgm:pt modelId="{BF3C937F-6683-432B-B955-D40D69B1585C}" type="sibTrans" cxnId="{40D685EB-A572-43A9-A15C-6CB395ED5CFF}">
      <dgm:prSet/>
      <dgm:spPr/>
      <dgm:t>
        <a:bodyPr/>
        <a:lstStyle/>
        <a:p>
          <a:endParaRPr lang="tr-TR"/>
        </a:p>
      </dgm:t>
    </dgm:pt>
    <dgm:pt modelId="{1DB6B13F-517C-41D6-A3A5-EE2B1320203A}">
      <dgm:prSet phldrT="[Metin]" custT="1"/>
      <dgm:spPr/>
      <dgm:t>
        <a:bodyPr/>
        <a:lstStyle/>
        <a:p>
          <a:pPr algn="just"/>
          <a:endParaRPr lang="tr-TR" sz="1000">
            <a:latin typeface="Times New Roman" panose="02020603050405020304" pitchFamily="18" charset="0"/>
            <a:ea typeface="Tahoma" panose="020B0604030504040204" pitchFamily="34" charset="0"/>
            <a:cs typeface="Times New Roman" panose="02020603050405020304" pitchFamily="18" charset="0"/>
          </a:endParaRPr>
        </a:p>
      </dgm:t>
    </dgm:pt>
    <dgm:pt modelId="{C09A1AC3-7D01-48E0-9670-83F1F92155EF}" type="parTrans" cxnId="{4D560BB9-E8A9-4DA7-AE59-D7DBA4572969}">
      <dgm:prSet/>
      <dgm:spPr/>
      <dgm:t>
        <a:bodyPr/>
        <a:lstStyle/>
        <a:p>
          <a:endParaRPr lang="tr-TR"/>
        </a:p>
      </dgm:t>
    </dgm:pt>
    <dgm:pt modelId="{C4A5B5C8-18AE-42C5-89F9-0248E61B6E76}" type="sibTrans" cxnId="{4D560BB9-E8A9-4DA7-AE59-D7DBA4572969}">
      <dgm:prSet/>
      <dgm:spPr/>
      <dgm:t>
        <a:bodyPr/>
        <a:lstStyle/>
        <a:p>
          <a:endParaRPr lang="tr-TR"/>
        </a:p>
      </dgm:t>
    </dgm:pt>
    <dgm:pt modelId="{476DB8E2-8A08-4639-B162-AAC3EE8D660A}">
      <dgm:prSet phldrT="[Metin]" custT="1"/>
      <dgm:spPr/>
      <dgm:t>
        <a:bodyPr/>
        <a:lstStyle/>
        <a:p>
          <a:pPr algn="just"/>
          <a:endParaRPr lang="tr-TR" sz="1000">
            <a:latin typeface="Times New Roman" panose="02020603050405020304" pitchFamily="18" charset="0"/>
            <a:ea typeface="Tahoma" panose="020B0604030504040204" pitchFamily="34" charset="0"/>
            <a:cs typeface="Times New Roman" panose="02020603050405020304" pitchFamily="18" charset="0"/>
          </a:endParaRPr>
        </a:p>
      </dgm:t>
    </dgm:pt>
    <dgm:pt modelId="{F9273F85-F726-4025-8DE8-A6DA7A1DA60B}" type="parTrans" cxnId="{D32A302E-EE3D-4D71-9DAE-5CA2860CA0C7}">
      <dgm:prSet/>
      <dgm:spPr/>
      <dgm:t>
        <a:bodyPr/>
        <a:lstStyle/>
        <a:p>
          <a:endParaRPr lang="tr-TR"/>
        </a:p>
      </dgm:t>
    </dgm:pt>
    <dgm:pt modelId="{0682208C-935F-4636-8F6F-52AAB43C4C46}" type="sibTrans" cxnId="{D32A302E-EE3D-4D71-9DAE-5CA2860CA0C7}">
      <dgm:prSet/>
      <dgm:spPr/>
      <dgm:t>
        <a:bodyPr/>
        <a:lstStyle/>
        <a:p>
          <a:endParaRPr lang="tr-TR"/>
        </a:p>
      </dgm:t>
    </dgm:pt>
    <dgm:pt modelId="{CB0B31DA-9FD5-4E05-92EE-A6C585DC5EA7}">
      <dgm:prSet phldrT="[Metin]" custT="1"/>
      <dgm:spPr/>
      <dgm:t>
        <a:bodyPr/>
        <a:lstStyle/>
        <a:p>
          <a:pPr algn="just"/>
          <a:endParaRPr lang="tr-TR" sz="1000">
            <a:latin typeface="Times New Roman" panose="02020603050405020304" pitchFamily="18" charset="0"/>
            <a:ea typeface="Tahoma" panose="020B0604030504040204" pitchFamily="34" charset="0"/>
            <a:cs typeface="Times New Roman" panose="02020603050405020304" pitchFamily="18" charset="0"/>
          </a:endParaRPr>
        </a:p>
      </dgm:t>
    </dgm:pt>
    <dgm:pt modelId="{F778656C-C524-4BD5-A15C-59C8B5C6B111}" type="parTrans" cxnId="{BA325555-F2DA-402E-8F52-E5F8FEA535CD}">
      <dgm:prSet/>
      <dgm:spPr/>
      <dgm:t>
        <a:bodyPr/>
        <a:lstStyle/>
        <a:p>
          <a:endParaRPr lang="tr-TR"/>
        </a:p>
      </dgm:t>
    </dgm:pt>
    <dgm:pt modelId="{B4E687A4-6E17-4693-A760-E48BDE7E1194}" type="sibTrans" cxnId="{BA325555-F2DA-402E-8F52-E5F8FEA535CD}">
      <dgm:prSet/>
      <dgm:spPr/>
      <dgm:t>
        <a:bodyPr/>
        <a:lstStyle/>
        <a:p>
          <a:endParaRPr lang="tr-TR"/>
        </a:p>
      </dgm:t>
    </dgm:pt>
    <dgm:pt modelId="{2ACB3DC9-5F91-47F2-9A1D-F4609BC7F021}">
      <dgm:prSet phldrT="[Metin]" custT="1"/>
      <dgm:spPr/>
      <dgm:t>
        <a:bodyPr/>
        <a:lstStyle/>
        <a:p>
          <a:pPr algn="just"/>
          <a:endParaRPr lang="tr-TR" sz="1000">
            <a:latin typeface="Times New Roman" panose="02020603050405020304" pitchFamily="18" charset="0"/>
            <a:ea typeface="Tahoma" panose="020B0604030504040204" pitchFamily="34" charset="0"/>
            <a:cs typeface="Times New Roman" panose="02020603050405020304" pitchFamily="18" charset="0"/>
          </a:endParaRPr>
        </a:p>
      </dgm:t>
    </dgm:pt>
    <dgm:pt modelId="{CB81076F-4142-4BBE-B1D4-F66322837E96}" type="parTrans" cxnId="{B2701517-0288-4F2F-BD84-DEA3AF5F839A}">
      <dgm:prSet/>
      <dgm:spPr/>
      <dgm:t>
        <a:bodyPr/>
        <a:lstStyle/>
        <a:p>
          <a:endParaRPr lang="tr-TR"/>
        </a:p>
      </dgm:t>
    </dgm:pt>
    <dgm:pt modelId="{FD86A880-8145-4163-8F00-FA2A528FCBF7}" type="sibTrans" cxnId="{B2701517-0288-4F2F-BD84-DEA3AF5F839A}">
      <dgm:prSet/>
      <dgm:spPr/>
      <dgm:t>
        <a:bodyPr/>
        <a:lstStyle/>
        <a:p>
          <a:endParaRPr lang="tr-TR"/>
        </a:p>
      </dgm:t>
    </dgm:pt>
    <dgm:pt modelId="{F85969E4-D6B6-4664-8885-2B7F02862385}">
      <dgm:prSet phldrT="[Metin]" custT="1"/>
      <dgm:spPr/>
      <dgm:t>
        <a:bodyPr/>
        <a:lstStyle/>
        <a:p>
          <a:pPr algn="just"/>
          <a:r>
            <a:rPr lang="tr-TR" sz="1000">
              <a:latin typeface="Times New Roman" panose="02020603050405020304" pitchFamily="18" charset="0"/>
              <a:cs typeface="Times New Roman" panose="02020603050405020304" pitchFamily="18" charset="0"/>
            </a:rPr>
            <a:t>Alınan notlar kapsamında program öğrencilerinin ortalama puanının birim ortalamasının altında kalmasının temel nedenleri aşağıda değerlendirilmiştir:</a:t>
          </a:r>
          <a:endParaRPr lang="tr-TR" sz="1000">
            <a:solidFill>
              <a:schemeClr val="tx1"/>
            </a:solidFill>
            <a:latin typeface="Times New Roman" panose="02020603050405020304" pitchFamily="18" charset="0"/>
            <a:ea typeface="Tahoma" panose="020B0604030504040204" pitchFamily="34" charset="0"/>
            <a:cs typeface="Times New Roman" panose="02020603050405020304" pitchFamily="18" charset="0"/>
          </a:endParaRPr>
        </a:p>
      </dgm:t>
    </dgm:pt>
    <dgm:pt modelId="{18DA17EB-14A8-45FA-ACCD-863813E6986F}" type="sibTrans" cxnId="{4921C60F-D090-4E19-8E8B-02FADCFA230F}">
      <dgm:prSet/>
      <dgm:spPr/>
      <dgm:t>
        <a:bodyPr/>
        <a:lstStyle/>
        <a:p>
          <a:endParaRPr lang="tr-TR"/>
        </a:p>
      </dgm:t>
    </dgm:pt>
    <dgm:pt modelId="{F275DACD-15F6-410F-8BED-A9F7B29AAC2F}" type="parTrans" cxnId="{4921C60F-D090-4E19-8E8B-02FADCFA230F}">
      <dgm:prSet/>
      <dgm:spPr/>
      <dgm:t>
        <a:bodyPr/>
        <a:lstStyle/>
        <a:p>
          <a:endParaRPr lang="tr-TR"/>
        </a:p>
      </dgm:t>
    </dgm:pt>
    <dgm:pt modelId="{E12E735A-5046-5E44-A82C-8F3D88B400B5}">
      <dgm:prSet custT="1"/>
      <dgm:spPr/>
      <dgm:t>
        <a:bodyPr/>
        <a:lstStyle/>
        <a:p>
          <a:pPr>
            <a:buFont typeface="Arial" panose="020B0604020202020204" pitchFamily="34" charset="0"/>
            <a:buChar char="•"/>
          </a:pPr>
          <a:r>
            <a:rPr lang="tr-TR" sz="1000" b="1">
              <a:latin typeface="Times New Roman" panose="02020603050405020304" pitchFamily="18" charset="0"/>
              <a:cs typeface="Times New Roman" panose="02020603050405020304" pitchFamily="18" charset="0"/>
            </a:rPr>
            <a:t>Ölçme-değerlendirme yaklaşımının niteliği:</a:t>
          </a:r>
          <a:r>
            <a:rPr lang="tr-TR" sz="1000">
              <a:latin typeface="Times New Roman" panose="02020603050405020304" pitchFamily="18" charset="0"/>
              <a:cs typeface="Times New Roman" panose="02020603050405020304" pitchFamily="18" charset="0"/>
            </a:rPr>
            <a:t> Bölümümüzde klasik bilgi aktarımına dayalı sınavlar yerine analiz, yorum ve yazılı ifade becerisi gerektiren sınav ve ödev formatlarının tercih edilmesi, not ortalamalarının görece daha düşük seyretmesine neden olabilmektedir.</a:t>
          </a:r>
        </a:p>
      </dgm:t>
    </dgm:pt>
    <dgm:pt modelId="{00C03360-3BCC-CE40-BE94-4FF7C7F1D17F}" type="parTrans" cxnId="{8CC6802E-3625-E844-8DCA-EABCFB7FBDD6}">
      <dgm:prSet/>
      <dgm:spPr/>
      <dgm:t>
        <a:bodyPr/>
        <a:lstStyle/>
        <a:p>
          <a:endParaRPr lang="tr-TR"/>
        </a:p>
      </dgm:t>
    </dgm:pt>
    <dgm:pt modelId="{031BA202-6200-6044-939D-625DD303AD07}" type="sibTrans" cxnId="{8CC6802E-3625-E844-8DCA-EABCFB7FBDD6}">
      <dgm:prSet/>
      <dgm:spPr/>
      <dgm:t>
        <a:bodyPr/>
        <a:lstStyle/>
        <a:p>
          <a:endParaRPr lang="tr-TR"/>
        </a:p>
      </dgm:t>
    </dgm:pt>
    <dgm:pt modelId="{88EEB4CF-74BB-9642-9F76-1543CF3B4BE2}">
      <dgm:prSet custT="1"/>
      <dgm:spPr/>
      <dgm:t>
        <a:bodyPr/>
        <a:lstStyle/>
        <a:p>
          <a:pPr>
            <a:buFont typeface="Arial" panose="020B0604020202020204" pitchFamily="34" charset="0"/>
            <a:buChar char="•"/>
          </a:pPr>
          <a:r>
            <a:rPr lang="tr-TR" sz="1000" b="1">
              <a:latin typeface="Times New Roman" panose="02020603050405020304" pitchFamily="18" charset="0"/>
              <a:cs typeface="Times New Roman" panose="02020603050405020304" pitchFamily="18" charset="0"/>
            </a:rPr>
            <a:t>Ders içeriklerinin kuramsal yoğunluğu:</a:t>
          </a:r>
          <a:r>
            <a:rPr lang="tr-TR" sz="1000">
              <a:latin typeface="Times New Roman" panose="02020603050405020304" pitchFamily="18" charset="0"/>
              <a:cs typeface="Times New Roman" panose="02020603050405020304" pitchFamily="18" charset="0"/>
            </a:rPr>
            <a:t> Program, kamu politikası analizi, yönetim kuramları ve hukuk temelli dersler gibi kavramsal yoğunluğu yüksek içeriklere sahiptir. Bu durum başarı ölçütlerini daha seçici hâle getirmektedir.</a:t>
          </a:r>
        </a:p>
      </dgm:t>
    </dgm:pt>
    <dgm:pt modelId="{96F6874E-4EE2-9141-9D93-A0E79FA30F08}" type="parTrans" cxnId="{1ED5AD39-C473-FE45-9B5D-37D71720AC36}">
      <dgm:prSet/>
      <dgm:spPr/>
      <dgm:t>
        <a:bodyPr/>
        <a:lstStyle/>
        <a:p>
          <a:endParaRPr lang="tr-TR"/>
        </a:p>
      </dgm:t>
    </dgm:pt>
    <dgm:pt modelId="{8CE75280-41E4-AA49-9DED-8D4F0D8FA5C7}" type="sibTrans" cxnId="{1ED5AD39-C473-FE45-9B5D-37D71720AC36}">
      <dgm:prSet/>
      <dgm:spPr/>
      <dgm:t>
        <a:bodyPr/>
        <a:lstStyle/>
        <a:p>
          <a:endParaRPr lang="tr-TR"/>
        </a:p>
      </dgm:t>
    </dgm:pt>
    <dgm:pt modelId="{252EF2B9-674B-3A49-82BA-06B8ADDBA06B}">
      <dgm:prSet custT="1"/>
      <dgm:spPr/>
      <dgm:t>
        <a:bodyPr/>
        <a:lstStyle/>
        <a:p>
          <a:pPr>
            <a:buFont typeface="Arial" panose="020B0604020202020204" pitchFamily="34" charset="0"/>
            <a:buChar char="•"/>
          </a:pPr>
          <a:r>
            <a:rPr lang="tr-TR" sz="1000" b="1">
              <a:latin typeface="Times New Roman" panose="02020603050405020304" pitchFamily="18" charset="0"/>
              <a:cs typeface="Times New Roman" panose="02020603050405020304" pitchFamily="18" charset="0"/>
            </a:rPr>
            <a:t>Giriş puanı profili:</a:t>
          </a:r>
          <a:r>
            <a:rPr lang="tr-TR" sz="1000">
              <a:latin typeface="Times New Roman" panose="02020603050405020304" pitchFamily="18" charset="0"/>
              <a:cs typeface="Times New Roman" panose="02020603050405020304" pitchFamily="18" charset="0"/>
            </a:rPr>
            <a:t> Bölüme yerleşen öğrencilerin taban puan dağılımı birim ortalamasına göre farklılık gösterebilmekte, bu durum genel akademik başarı ortalamasını etkileyebilmektedir.</a:t>
          </a:r>
        </a:p>
      </dgm:t>
    </dgm:pt>
    <dgm:pt modelId="{BC1E8551-7986-314D-9E35-12C056CBCDF4}" type="parTrans" cxnId="{02856B8B-D41B-1245-8BC0-45920A0F4941}">
      <dgm:prSet/>
      <dgm:spPr/>
      <dgm:t>
        <a:bodyPr/>
        <a:lstStyle/>
        <a:p>
          <a:endParaRPr lang="tr-TR"/>
        </a:p>
      </dgm:t>
    </dgm:pt>
    <dgm:pt modelId="{A8F0C1F6-78D0-734C-BC33-620804249121}" type="sibTrans" cxnId="{02856B8B-D41B-1245-8BC0-45920A0F4941}">
      <dgm:prSet/>
      <dgm:spPr/>
      <dgm:t>
        <a:bodyPr/>
        <a:lstStyle/>
        <a:p>
          <a:endParaRPr lang="tr-TR"/>
        </a:p>
      </dgm:t>
    </dgm:pt>
    <dgm:pt modelId="{60722D4B-8252-EE4D-8090-0957BD034DA6}">
      <dgm:prSet custT="1"/>
      <dgm:spPr/>
      <dgm:t>
        <a:bodyPr/>
        <a:lstStyle/>
        <a:p>
          <a:pPr>
            <a:buFont typeface="Arial" panose="020B0604020202020204" pitchFamily="34" charset="0"/>
            <a:buChar char="•"/>
          </a:pPr>
          <a:r>
            <a:rPr lang="tr-TR" sz="1000" b="1">
              <a:latin typeface="Times New Roman" panose="02020603050405020304" pitchFamily="18" charset="0"/>
              <a:cs typeface="Times New Roman" panose="02020603050405020304" pitchFamily="18" charset="0"/>
            </a:rPr>
            <a:t>Notlandırma standartlarının homojen olmaması:</a:t>
          </a:r>
          <a:r>
            <a:rPr lang="tr-TR" sz="1000">
              <a:latin typeface="Times New Roman" panose="02020603050405020304" pitchFamily="18" charset="0"/>
              <a:cs typeface="Times New Roman" panose="02020603050405020304" pitchFamily="18" charset="0"/>
            </a:rPr>
            <a:t> Birim genelinde derslerin not dağılımı farklılık gösterebilmekte, bazı bölümlerde daha yüksek ortalamalar oluşabilmektedir.</a:t>
          </a:r>
        </a:p>
      </dgm:t>
    </dgm:pt>
    <dgm:pt modelId="{19CB9E17-8431-0449-B815-FD406AE03A8A}" type="parTrans" cxnId="{EFEF9D09-9E11-7C4B-B244-8FE268BE0719}">
      <dgm:prSet/>
      <dgm:spPr/>
      <dgm:t>
        <a:bodyPr/>
        <a:lstStyle/>
        <a:p>
          <a:endParaRPr lang="tr-TR"/>
        </a:p>
      </dgm:t>
    </dgm:pt>
    <dgm:pt modelId="{3A9131E9-6E35-1A47-907E-E8D23F030142}" type="sibTrans" cxnId="{EFEF9D09-9E11-7C4B-B244-8FE268BE0719}">
      <dgm:prSet/>
      <dgm:spPr/>
      <dgm:t>
        <a:bodyPr/>
        <a:lstStyle/>
        <a:p>
          <a:endParaRPr lang="tr-TR"/>
        </a:p>
      </dgm:t>
    </dgm:pt>
    <dgm:pt modelId="{E8003292-9909-634D-BE90-41DB2B40FA82}">
      <dgm:prSet custT="1"/>
      <dgm:spPr/>
      <dgm:t>
        <a:bodyPr/>
        <a:lstStyle/>
        <a:p>
          <a:pPr>
            <a:buFont typeface="Arial" panose="020B0604020202020204" pitchFamily="34" charset="0"/>
            <a:buChar char="•"/>
          </a:pPr>
          <a:r>
            <a:rPr lang="tr-TR" sz="1000" b="1">
              <a:latin typeface="Times New Roman" panose="02020603050405020304" pitchFamily="18" charset="0"/>
              <a:cs typeface="Times New Roman" panose="02020603050405020304" pitchFamily="18" charset="0"/>
            </a:rPr>
            <a:t>Devam ve ders yükü faktörleri:</a:t>
          </a:r>
          <a:r>
            <a:rPr lang="tr-TR" sz="1000">
              <a:latin typeface="Times New Roman" panose="02020603050405020304" pitchFamily="18" charset="0"/>
              <a:cs typeface="Times New Roman" panose="02020603050405020304" pitchFamily="18" charset="0"/>
            </a:rPr>
            <a:t> Öğrencilerin bir kısmının çalışma hayatına eş zamanlı katılımı veya çift anadal/yan dal gibi programlara yönelmesi akademik performansı etkileyebilmektedir.</a:t>
          </a:r>
        </a:p>
      </dgm:t>
    </dgm:pt>
    <dgm:pt modelId="{5C94DD7F-AFF5-DF44-A4FD-4BC05B274324}" type="parTrans" cxnId="{A2D139E2-B188-2E4F-B1BB-2347A4A2C89E}">
      <dgm:prSet/>
      <dgm:spPr/>
      <dgm:t>
        <a:bodyPr/>
        <a:lstStyle/>
        <a:p>
          <a:endParaRPr lang="tr-TR"/>
        </a:p>
      </dgm:t>
    </dgm:pt>
    <dgm:pt modelId="{CF4E6997-FF8D-3C48-9E23-C97AD5DE68B1}" type="sibTrans" cxnId="{A2D139E2-B188-2E4F-B1BB-2347A4A2C89E}">
      <dgm:prSet/>
      <dgm:spPr/>
      <dgm:t>
        <a:bodyPr/>
        <a:lstStyle/>
        <a:p>
          <a:endParaRPr lang="tr-TR"/>
        </a:p>
      </dgm:t>
    </dgm:pt>
    <dgm:pt modelId="{141F2AB1-4C7D-B84A-9D81-0EFEB03458E0}">
      <dgm:prSet phldrT="[Metin]" custT="1"/>
      <dgm:spPr/>
      <dgm:t>
        <a:bodyPr/>
        <a:lstStyle/>
        <a:p>
          <a:pPr algn="just"/>
          <a:endParaRPr lang="tr-TR" sz="1000">
            <a:latin typeface="Times New Roman" panose="02020603050405020304" pitchFamily="18" charset="0"/>
            <a:ea typeface="Tahoma" panose="020B0604030504040204" pitchFamily="34" charset="0"/>
            <a:cs typeface="Times New Roman" panose="02020603050405020304" pitchFamily="18" charset="0"/>
          </a:endParaRPr>
        </a:p>
      </dgm:t>
    </dgm:pt>
    <dgm:pt modelId="{8CCD537F-3D14-7D44-A4CE-1ED63EFC75E8}" type="parTrans" cxnId="{E8EE7B73-32D9-B449-A1B3-5EDD9AB428BB}">
      <dgm:prSet/>
      <dgm:spPr/>
      <dgm:t>
        <a:bodyPr/>
        <a:lstStyle/>
        <a:p>
          <a:endParaRPr lang="tr-TR"/>
        </a:p>
      </dgm:t>
    </dgm:pt>
    <dgm:pt modelId="{88EB0B35-DE3D-9B46-BE7C-514AD31503DE}" type="sibTrans" cxnId="{E8EE7B73-32D9-B449-A1B3-5EDD9AB428BB}">
      <dgm:prSet/>
      <dgm:spPr/>
      <dgm:t>
        <a:bodyPr/>
        <a:lstStyle/>
        <a:p>
          <a:endParaRPr lang="tr-TR"/>
        </a:p>
      </dgm:t>
    </dgm:pt>
    <dgm:pt modelId="{0F9D1DD2-9EC0-8746-AEC1-BE209FE05DEE}">
      <dgm:prSet phldrT="[Metin]" custT="1"/>
      <dgm:spPr/>
      <dgm:t>
        <a:bodyPr/>
        <a:lstStyle/>
        <a:p>
          <a:pPr>
            <a:buFont typeface="Arial" panose="020B0604020202020204" pitchFamily="34" charset="0"/>
            <a:buChar char="•"/>
          </a:pPr>
          <a:r>
            <a:rPr lang="tr-TR" sz="1000" b="1">
              <a:latin typeface="Times New Roman" panose="02020603050405020304" pitchFamily="18" charset="0"/>
              <a:cs typeface="Times New Roman" panose="02020603050405020304" pitchFamily="18" charset="0"/>
            </a:rPr>
            <a:t>Erken akademik danışmanlık sistemi:</a:t>
          </a:r>
          <a:r>
            <a:rPr lang="tr-TR" sz="1000">
              <a:latin typeface="Times New Roman" panose="02020603050405020304" pitchFamily="18" charset="0"/>
              <a:cs typeface="Times New Roman" panose="02020603050405020304" pitchFamily="18" charset="0"/>
            </a:rPr>
            <a:t> Özellikle 1. sınıf öğrencileri için akademik uyum ve çalışma becerileri odaklı rehberlik toplantılarının artırılması.</a:t>
          </a:r>
        </a:p>
      </dgm:t>
    </dgm:pt>
    <dgm:pt modelId="{9C7821B9-F54F-D646-A36C-0AF28D582A8F}" type="parTrans" cxnId="{1C55C99E-0401-0D4E-B841-43DEA384DC6B}">
      <dgm:prSet/>
      <dgm:spPr/>
      <dgm:t>
        <a:bodyPr/>
        <a:lstStyle/>
        <a:p>
          <a:endParaRPr lang="tr-TR"/>
        </a:p>
      </dgm:t>
    </dgm:pt>
    <dgm:pt modelId="{4545938E-DCF1-A447-A949-5D392208707E}" type="sibTrans" cxnId="{1C55C99E-0401-0D4E-B841-43DEA384DC6B}">
      <dgm:prSet/>
      <dgm:spPr/>
      <dgm:t>
        <a:bodyPr/>
        <a:lstStyle/>
        <a:p>
          <a:endParaRPr lang="tr-TR"/>
        </a:p>
      </dgm:t>
    </dgm:pt>
    <dgm:pt modelId="{1DF1BE15-FB65-0E42-B2D4-6991F970A880}">
      <dgm:prSet phldrT="[Metin]" custT="1"/>
      <dgm:spPr/>
      <dgm:t>
        <a:bodyPr/>
        <a:lstStyle/>
        <a:p>
          <a:pPr>
            <a:buFont typeface="Arial" panose="020B0604020202020204" pitchFamily="34" charset="0"/>
            <a:buChar char="•"/>
          </a:pPr>
          <a:r>
            <a:rPr lang="tr-TR" sz="1000" b="1">
              <a:latin typeface="Times New Roman" panose="02020603050405020304" pitchFamily="18" charset="0"/>
              <a:cs typeface="Times New Roman" panose="02020603050405020304" pitchFamily="18" charset="0"/>
            </a:rPr>
            <a:t>Ölçme-değerlendirme çeşitliliğinin artırılması:</a:t>
          </a:r>
          <a:r>
            <a:rPr lang="tr-TR" sz="1000">
              <a:latin typeface="Times New Roman" panose="02020603050405020304" pitchFamily="18" charset="0"/>
              <a:cs typeface="Times New Roman" panose="02020603050405020304" pitchFamily="18" charset="0"/>
            </a:rPr>
            <a:t> Süreç odaklı değerlendirme (kısa ödevler, sunumlar, uygulamalı çalışmalar) yöntemlerinin yaygınlaştırılması.</a:t>
          </a:r>
        </a:p>
      </dgm:t>
    </dgm:pt>
    <dgm:pt modelId="{F5DA51CF-E4F1-964E-B534-DF61773812E9}" type="parTrans" cxnId="{1911F28C-27D0-1C48-BF25-13A52E178B21}">
      <dgm:prSet/>
      <dgm:spPr/>
      <dgm:t>
        <a:bodyPr/>
        <a:lstStyle/>
        <a:p>
          <a:endParaRPr lang="tr-TR"/>
        </a:p>
      </dgm:t>
    </dgm:pt>
    <dgm:pt modelId="{87A4C687-F8E0-0B49-8D3D-08E43284935A}" type="sibTrans" cxnId="{1911F28C-27D0-1C48-BF25-13A52E178B21}">
      <dgm:prSet/>
      <dgm:spPr/>
      <dgm:t>
        <a:bodyPr/>
        <a:lstStyle/>
        <a:p>
          <a:endParaRPr lang="tr-TR"/>
        </a:p>
      </dgm:t>
    </dgm:pt>
    <dgm:pt modelId="{33D0FF85-0FE4-C747-A575-8D7EAE6C9674}">
      <dgm:prSet phldrT="[Metin]" custT="1"/>
      <dgm:spPr/>
      <dgm:t>
        <a:bodyPr/>
        <a:lstStyle/>
        <a:p>
          <a:pPr>
            <a:buFont typeface="Arial" panose="020B0604020202020204" pitchFamily="34" charset="0"/>
            <a:buChar char="•"/>
          </a:pPr>
          <a:r>
            <a:rPr lang="tr-TR" sz="1000" b="1">
              <a:latin typeface="Times New Roman" panose="02020603050405020304" pitchFamily="18" charset="0"/>
              <a:cs typeface="Times New Roman" panose="02020603050405020304" pitchFamily="18" charset="0"/>
            </a:rPr>
            <a:t>Destekleyici atölye çalışmaları:</a:t>
          </a:r>
          <a:r>
            <a:rPr lang="tr-TR" sz="1000">
              <a:latin typeface="Times New Roman" panose="02020603050405020304" pitchFamily="18" charset="0"/>
              <a:cs typeface="Times New Roman" panose="02020603050405020304" pitchFamily="18" charset="0"/>
            </a:rPr>
            <a:t> Akademik yazım, sınav teknikleri ve analitik düşünme becerileri üzerine bölüm içi atölyeler düzenlenmesi.</a:t>
          </a:r>
        </a:p>
      </dgm:t>
    </dgm:pt>
    <dgm:pt modelId="{C68708E2-9A6B-3B40-B20C-5845FE9B39A4}" type="parTrans" cxnId="{3BAFE396-F9DA-0B40-9D25-7F6D6713900E}">
      <dgm:prSet/>
      <dgm:spPr/>
      <dgm:t>
        <a:bodyPr/>
        <a:lstStyle/>
        <a:p>
          <a:endParaRPr lang="tr-TR"/>
        </a:p>
      </dgm:t>
    </dgm:pt>
    <dgm:pt modelId="{0926B920-263B-B944-A3BF-FC198E2C0BF3}" type="sibTrans" cxnId="{3BAFE396-F9DA-0B40-9D25-7F6D6713900E}">
      <dgm:prSet/>
      <dgm:spPr/>
      <dgm:t>
        <a:bodyPr/>
        <a:lstStyle/>
        <a:p>
          <a:endParaRPr lang="tr-TR"/>
        </a:p>
      </dgm:t>
    </dgm:pt>
    <dgm:pt modelId="{9E499B6C-39FA-544E-A49C-10B8536C7DA6}">
      <dgm:prSet phldrT="[Metin]" custT="1"/>
      <dgm:spPr/>
      <dgm:t>
        <a:bodyPr/>
        <a:lstStyle/>
        <a:p>
          <a:pPr>
            <a:buFont typeface="Arial" panose="020B0604020202020204" pitchFamily="34" charset="0"/>
            <a:buChar char="•"/>
          </a:pPr>
          <a:r>
            <a:rPr lang="tr-TR" sz="1000" b="1">
              <a:latin typeface="Times New Roman" panose="02020603050405020304" pitchFamily="18" charset="0"/>
              <a:cs typeface="Times New Roman" panose="02020603050405020304" pitchFamily="18" charset="0"/>
            </a:rPr>
            <a:t>Başarı izleme mekanizması:</a:t>
          </a:r>
          <a:r>
            <a:rPr lang="tr-TR" sz="1000">
              <a:latin typeface="Times New Roman" panose="02020603050405020304" pitchFamily="18" charset="0"/>
              <a:cs typeface="Times New Roman" panose="02020603050405020304" pitchFamily="18" charset="0"/>
            </a:rPr>
            <a:t> Dönemlik ders başarı analizlerinin bölüm kurulunda değerlendirilmesi ve düşük başarı gösteren derslerde iyileştirme planı oluşturulması.</a:t>
          </a:r>
        </a:p>
      </dgm:t>
    </dgm:pt>
    <dgm:pt modelId="{1298588F-6B0F-454E-8DEA-89F4A7E04C77}" type="parTrans" cxnId="{12BB983F-6FEF-0B4A-8FD8-4C4C319073E3}">
      <dgm:prSet/>
      <dgm:spPr/>
      <dgm:t>
        <a:bodyPr/>
        <a:lstStyle/>
        <a:p>
          <a:endParaRPr lang="tr-TR"/>
        </a:p>
      </dgm:t>
    </dgm:pt>
    <dgm:pt modelId="{7A1E4873-1A32-D948-BD0C-ED2D5D22DC2F}" type="sibTrans" cxnId="{12BB983F-6FEF-0B4A-8FD8-4C4C319073E3}">
      <dgm:prSet/>
      <dgm:spPr/>
      <dgm:t>
        <a:bodyPr/>
        <a:lstStyle/>
        <a:p>
          <a:endParaRPr lang="tr-TR"/>
        </a:p>
      </dgm:t>
    </dgm:pt>
    <dgm:pt modelId="{22EAF522-D775-C34C-9C52-E47920B7DDA0}">
      <dgm:prSet phldrT="[Metin]" custT="1"/>
      <dgm:spPr/>
      <dgm:t>
        <a:bodyPr/>
        <a:lstStyle/>
        <a:p>
          <a:pPr>
            <a:buFont typeface="Arial" panose="020B0604020202020204" pitchFamily="34" charset="0"/>
            <a:buChar char="•"/>
          </a:pPr>
          <a:r>
            <a:rPr lang="tr-TR" sz="1000" b="1">
              <a:latin typeface="Times New Roman" panose="02020603050405020304" pitchFamily="18" charset="0"/>
              <a:cs typeface="Times New Roman" panose="02020603050405020304" pitchFamily="18" charset="0"/>
            </a:rPr>
            <a:t>Akran mentorluk sistemi:</a:t>
          </a:r>
          <a:r>
            <a:rPr lang="tr-TR" sz="1000">
              <a:latin typeface="Times New Roman" panose="02020603050405020304" pitchFamily="18" charset="0"/>
              <a:cs typeface="Times New Roman" panose="02020603050405020304" pitchFamily="18" charset="0"/>
            </a:rPr>
            <a:t> Üst sınıf öğrencilerinin alt sınıflara akademik destek sağlaması.</a:t>
          </a:r>
        </a:p>
      </dgm:t>
    </dgm:pt>
    <dgm:pt modelId="{2715DCAF-4071-7348-9C70-8A66FB2A5E04}" type="parTrans" cxnId="{E372DCA4-871C-AC47-9741-52F4FE116B92}">
      <dgm:prSet/>
      <dgm:spPr/>
      <dgm:t>
        <a:bodyPr/>
        <a:lstStyle/>
        <a:p>
          <a:endParaRPr lang="tr-TR"/>
        </a:p>
      </dgm:t>
    </dgm:pt>
    <dgm:pt modelId="{54B7D2D1-FBDF-C349-B5E9-6B592326B6F8}" type="sibTrans" cxnId="{E372DCA4-871C-AC47-9741-52F4FE116B92}">
      <dgm:prSet/>
      <dgm:spPr/>
      <dgm:t>
        <a:bodyPr/>
        <a:lstStyle/>
        <a:p>
          <a:endParaRPr lang="tr-TR"/>
        </a:p>
      </dgm:t>
    </dgm:pt>
    <dgm:pt modelId="{39B5211E-8100-0340-B030-EB4B20381625}">
      <dgm:prSet phldrT="[Metin]" custT="1"/>
      <dgm:spPr/>
      <dgm:t>
        <a:bodyPr/>
        <a:lstStyle/>
        <a:p>
          <a:pPr>
            <a:buFont typeface="Arial" panose="020B0604020202020204" pitchFamily="34" charset="0"/>
            <a:buChar char="•"/>
          </a:pPr>
          <a:r>
            <a:rPr lang="tr-TR" sz="1000" b="1">
              <a:latin typeface="Times New Roman" panose="02020603050405020304" pitchFamily="18" charset="0"/>
              <a:cs typeface="Times New Roman" panose="02020603050405020304" pitchFamily="18" charset="0"/>
            </a:rPr>
            <a:t>PUKÖ döngüsü kapsamında izleme:</a:t>
          </a:r>
          <a:r>
            <a:rPr lang="tr-TR" sz="1000">
              <a:latin typeface="Times New Roman" panose="02020603050405020304" pitchFamily="18" charset="0"/>
              <a:cs typeface="Times New Roman" panose="02020603050405020304" pitchFamily="18" charset="0"/>
            </a:rPr>
            <a:t> Not ortalamalarının yıllık bazda karşılaştırmalı olarak izlenmesi ve iyileştirme sonuçlarının raporlanması.</a:t>
          </a:r>
        </a:p>
      </dgm:t>
    </dgm:pt>
    <dgm:pt modelId="{0422C45A-052F-7F4E-B53D-57E69A12C91C}" type="parTrans" cxnId="{998E66E2-B671-744F-BB02-8D8506F101BA}">
      <dgm:prSet/>
      <dgm:spPr/>
      <dgm:t>
        <a:bodyPr/>
        <a:lstStyle/>
        <a:p>
          <a:endParaRPr lang="tr-TR"/>
        </a:p>
      </dgm:t>
    </dgm:pt>
    <dgm:pt modelId="{9D91DB18-245A-A94F-89B0-5D36F34126AE}" type="sibTrans" cxnId="{998E66E2-B671-744F-BB02-8D8506F101BA}">
      <dgm:prSet/>
      <dgm:spPr/>
      <dgm:t>
        <a:bodyPr/>
        <a:lstStyle/>
        <a:p>
          <a:endParaRPr lang="tr-TR"/>
        </a:p>
      </dgm:t>
    </dgm:pt>
    <dgm:pt modelId="{C39083A1-C774-EE49-A79C-BBFA6A5389B7}">
      <dgm:prSet phldrT="[Metin]" custT="1"/>
      <dgm:spPr/>
      <dgm:t>
        <a:bodyPr/>
        <a:lstStyle/>
        <a:p>
          <a:pPr algn="just"/>
          <a:r>
            <a:rPr lang="tr-TR" sz="1000">
              <a:latin typeface="Times New Roman" panose="02020603050405020304" pitchFamily="18" charset="0"/>
              <a:ea typeface="Tahoma" panose="020B0604030504040204" pitchFamily="34" charset="0"/>
              <a:cs typeface="Times New Roman" panose="02020603050405020304" pitchFamily="18" charset="0"/>
            </a:rPr>
            <a:t>Siyaset bilimi ve kamu yönetimi alanında yer alan dersler öğrencileri için karmaşık ve detaylı konular içerebilir. Programın zorluğu, öğrencilerin puanlarını etkileyebilir. Bu nedenle eğitim teknolojilerinden, internet desteklı eğitim meteryallerinden de yararlanarak konuların öğrencilerin ilgisini çekecek ve anlaşılır bir şekilde işlenilmesine özen gösterilmektedir. Kullanılan ders materyallerinin anlaşılır ve öğrencilerin güncel olaylar ve gelişmelerle bağ kurmalarını da sağlayacak, internet kaynaklarına da ulaşarak konuları daha iyi anlamaları için çaba sarf edilmektedir. </a:t>
          </a:r>
        </a:p>
      </dgm:t>
    </dgm:pt>
    <dgm:pt modelId="{784D6730-111B-3747-8A16-56B3BE49F9AD}" type="parTrans" cxnId="{AA1E9076-4018-6E4F-A64A-0CFE7412CC51}">
      <dgm:prSet/>
      <dgm:spPr/>
      <dgm:t>
        <a:bodyPr/>
        <a:lstStyle/>
        <a:p>
          <a:endParaRPr lang="tr-TR"/>
        </a:p>
      </dgm:t>
    </dgm:pt>
    <dgm:pt modelId="{F702AF3A-4F4E-A045-9078-91D8A8F23463}" type="sibTrans" cxnId="{AA1E9076-4018-6E4F-A64A-0CFE7412CC51}">
      <dgm:prSet/>
      <dgm:spPr/>
      <dgm:t>
        <a:bodyPr/>
        <a:lstStyle/>
        <a:p>
          <a:endParaRPr lang="tr-TR"/>
        </a:p>
      </dgm:t>
    </dgm:pt>
    <dgm:pt modelId="{53C2EB0D-6EEC-4421-BCDC-442FE8EE86B3}" type="pres">
      <dgm:prSet presAssocID="{70DED8B8-F74F-421A-81D4-BCE392EB8720}" presName="linear" presStyleCnt="0">
        <dgm:presLayoutVars>
          <dgm:animLvl val="lvl"/>
          <dgm:resizeHandles val="exact"/>
        </dgm:presLayoutVars>
      </dgm:prSet>
      <dgm:spPr/>
    </dgm:pt>
    <dgm:pt modelId="{7223FE56-C2E8-433D-8BCB-D1AAAC86C124}" type="pres">
      <dgm:prSet presAssocID="{640B56C8-1DF1-40BE-B5C8-1B6F26E0B7D0}" presName="parentText" presStyleLbl="node1" presStyleIdx="0" presStyleCnt="2" custScaleY="161277" custLinFactNeighborY="1503">
        <dgm:presLayoutVars>
          <dgm:chMax val="0"/>
          <dgm:bulletEnabled val="1"/>
        </dgm:presLayoutVars>
      </dgm:prSet>
      <dgm:spPr/>
    </dgm:pt>
    <dgm:pt modelId="{998BB183-6234-4EFB-97AC-7822ACAC7806}" type="pres">
      <dgm:prSet presAssocID="{640B56C8-1DF1-40BE-B5C8-1B6F26E0B7D0}" presName="childText" presStyleLbl="revTx" presStyleIdx="0" presStyleCnt="2" custScaleY="113742" custLinFactNeighborX="-614" custLinFactNeighborY="-8585">
        <dgm:presLayoutVars>
          <dgm:bulletEnabled val="1"/>
        </dgm:presLayoutVars>
      </dgm:prSet>
      <dgm:spPr/>
    </dgm:pt>
    <dgm:pt modelId="{FCB4D7A0-DAE0-49F1-8D6F-813053647E01}" type="pres">
      <dgm:prSet presAssocID="{6407BD3A-19E2-4A07-836C-83DD02593543}" presName="parentText" presStyleLbl="node1" presStyleIdx="1" presStyleCnt="2" custScaleY="139504" custLinFactNeighborY="-2000">
        <dgm:presLayoutVars>
          <dgm:chMax val="0"/>
          <dgm:bulletEnabled val="1"/>
        </dgm:presLayoutVars>
      </dgm:prSet>
      <dgm:spPr/>
    </dgm:pt>
    <dgm:pt modelId="{F62713B4-2CE9-405A-A03A-37AB8B6D06B8}" type="pres">
      <dgm:prSet presAssocID="{6407BD3A-19E2-4A07-836C-83DD02593543}" presName="childText" presStyleLbl="revTx" presStyleIdx="1" presStyleCnt="2" custScaleY="104358" custLinFactNeighborX="403" custLinFactNeighborY="-83357">
        <dgm:presLayoutVars>
          <dgm:bulletEnabled val="1"/>
        </dgm:presLayoutVars>
      </dgm:prSet>
      <dgm:spPr/>
    </dgm:pt>
  </dgm:ptLst>
  <dgm:cxnLst>
    <dgm:cxn modelId="{1ECE8604-9459-45EE-94E5-89EEC7D17D64}" type="presOf" srcId="{6407BD3A-19E2-4A07-836C-83DD02593543}" destId="{FCB4D7A0-DAE0-49F1-8D6F-813053647E01}" srcOrd="0" destOrd="0" presId="urn:microsoft.com/office/officeart/2005/8/layout/vList2"/>
    <dgm:cxn modelId="{EFEF9D09-9E11-7C4B-B244-8FE268BE0719}" srcId="{640B56C8-1DF1-40BE-B5C8-1B6F26E0B7D0}" destId="{60722D4B-8252-EE4D-8090-0957BD034DA6}" srcOrd="5" destOrd="0" parTransId="{19CB9E17-8431-0449-B815-FD406AE03A8A}" sibTransId="{3A9131E9-6E35-1A47-907E-E8D23F030142}"/>
    <dgm:cxn modelId="{6AA6F90E-1831-624B-923D-02AC0C2CAE1B}" type="presOf" srcId="{E12E735A-5046-5E44-A82C-8F3D88B400B5}" destId="{998BB183-6234-4EFB-97AC-7822ACAC7806}" srcOrd="0" destOrd="2" presId="urn:microsoft.com/office/officeart/2005/8/layout/vList2"/>
    <dgm:cxn modelId="{4921C60F-D090-4E19-8E8B-02FADCFA230F}" srcId="{640B56C8-1DF1-40BE-B5C8-1B6F26E0B7D0}" destId="{F85969E4-D6B6-4664-8885-2B7F02862385}" srcOrd="1" destOrd="0" parTransId="{F275DACD-15F6-410F-8BED-A9F7B29AAC2F}" sibTransId="{18DA17EB-14A8-45FA-ACCD-863813E6986F}"/>
    <dgm:cxn modelId="{0C458711-9117-4BB3-AB63-ADCE90249D9C}" type="presOf" srcId="{F85969E4-D6B6-4664-8885-2B7F02862385}" destId="{998BB183-6234-4EFB-97AC-7822ACAC7806}" srcOrd="0" destOrd="1" presId="urn:microsoft.com/office/officeart/2005/8/layout/vList2"/>
    <dgm:cxn modelId="{E4069E12-FAFC-1543-BE27-00C4DDD441E7}" type="presOf" srcId="{C39083A1-C774-EE49-A79C-BBFA6A5389B7}" destId="{F62713B4-2CE9-405A-A03A-37AB8B6D06B8}" srcOrd="0" destOrd="8" presId="urn:microsoft.com/office/officeart/2005/8/layout/vList2"/>
    <dgm:cxn modelId="{B2701517-0288-4F2F-BD84-DEA3AF5F839A}" srcId="{6407BD3A-19E2-4A07-836C-83DD02593543}" destId="{2ACB3DC9-5F91-47F2-9A1D-F4609BC7F021}" srcOrd="15" destOrd="0" parTransId="{CB81076F-4142-4BBE-B1D4-F66322837E96}" sibTransId="{FD86A880-8145-4163-8F00-FA2A528FCBF7}"/>
    <dgm:cxn modelId="{5E921719-B031-4596-A887-27B8263BAC3A}" srcId="{6407BD3A-19E2-4A07-836C-83DD02593543}" destId="{DC6AA42F-BB61-4706-96D9-CFCD9C4C15D3}" srcOrd="1" destOrd="0" parTransId="{68F4C0EF-AF51-4DD4-B70B-DC8C6C4E0465}" sibTransId="{2DD282F0-B88A-40FD-BFAA-F1E69A935351}"/>
    <dgm:cxn modelId="{77CEBB1A-D652-4DE0-B510-CDAFDC99CAC2}" srcId="{6407BD3A-19E2-4A07-836C-83DD02593543}" destId="{86DF90DD-2D23-4792-A686-AF87D9A17D3A}" srcOrd="9" destOrd="0" parTransId="{F1E9673D-F868-47C7-A468-9B7829547206}" sibTransId="{93168D47-98D2-4169-B0D3-D95E1FE8270F}"/>
    <dgm:cxn modelId="{8470421E-77B3-B646-A7C7-33B3B4929FDD}" type="presOf" srcId="{E8003292-9909-634D-BE90-41DB2B40FA82}" destId="{998BB183-6234-4EFB-97AC-7822ACAC7806}" srcOrd="0" destOrd="6" presId="urn:microsoft.com/office/officeart/2005/8/layout/vList2"/>
    <dgm:cxn modelId="{CB464D21-C5FF-4EAC-8BB1-27F21BC76D7A}" type="presOf" srcId="{C1C495D6-5612-4A72-9156-8B26D6DCB05A}" destId="{F62713B4-2CE9-405A-A03A-37AB8B6D06B8}" srcOrd="0" destOrd="16" presId="urn:microsoft.com/office/officeart/2005/8/layout/vList2"/>
    <dgm:cxn modelId="{D32A302E-EE3D-4D71-9DAE-5CA2860CA0C7}" srcId="{6407BD3A-19E2-4A07-836C-83DD02593543}" destId="{476DB8E2-8A08-4639-B162-AAC3EE8D660A}" srcOrd="13" destOrd="0" parTransId="{F9273F85-F726-4025-8DE8-A6DA7A1DA60B}" sibTransId="{0682208C-935F-4636-8F6F-52AAB43C4C46}"/>
    <dgm:cxn modelId="{8CC6802E-3625-E844-8DCA-EABCFB7FBDD6}" srcId="{640B56C8-1DF1-40BE-B5C8-1B6F26E0B7D0}" destId="{E12E735A-5046-5E44-A82C-8F3D88B400B5}" srcOrd="2" destOrd="0" parTransId="{00C03360-3BCC-CE40-BE94-4FF7C7F1D17F}" sibTransId="{031BA202-6200-6044-939D-625DD303AD07}"/>
    <dgm:cxn modelId="{1ED5AD39-C473-FE45-9B5D-37D71720AC36}" srcId="{640B56C8-1DF1-40BE-B5C8-1B6F26E0B7D0}" destId="{88EEB4CF-74BB-9642-9F76-1543CF3B4BE2}" srcOrd="3" destOrd="0" parTransId="{96F6874E-4EE2-9141-9D93-A0E79FA30F08}" sibTransId="{8CE75280-41E4-AA49-9DED-8D4F0D8FA5C7}"/>
    <dgm:cxn modelId="{12BB983F-6FEF-0B4A-8FD8-4C4C319073E3}" srcId="{6407BD3A-19E2-4A07-836C-83DD02593543}" destId="{9E499B6C-39FA-544E-A49C-10B8536C7DA6}" srcOrd="5" destOrd="0" parTransId="{1298588F-6B0F-454E-8DEA-89F4A7E04C77}" sibTransId="{7A1E4873-1A32-D948-BD0C-ED2D5D22DC2F}"/>
    <dgm:cxn modelId="{B2CF5A5B-1DA3-5F4F-B363-01F37C204CDC}" type="presOf" srcId="{22EAF522-D775-C34C-9C52-E47920B7DDA0}" destId="{F62713B4-2CE9-405A-A03A-37AB8B6D06B8}" srcOrd="0" destOrd="6" presId="urn:microsoft.com/office/officeart/2005/8/layout/vList2"/>
    <dgm:cxn modelId="{48461A5E-DD83-4312-ABBB-4CAC10AB7253}" type="presOf" srcId="{1DB6B13F-517C-41D6-A3A5-EE2B1320203A}" destId="{F62713B4-2CE9-405A-A03A-37AB8B6D06B8}" srcOrd="0" destOrd="12" presId="urn:microsoft.com/office/officeart/2005/8/layout/vList2"/>
    <dgm:cxn modelId="{585ADE5F-F669-44B8-BCA9-90DD169BE29B}" type="presOf" srcId="{640B56C8-1DF1-40BE-B5C8-1B6F26E0B7D0}" destId="{7223FE56-C2E8-433D-8BCB-D1AAAC86C124}" srcOrd="0" destOrd="0" presId="urn:microsoft.com/office/officeart/2005/8/layout/vList2"/>
    <dgm:cxn modelId="{FFACEE61-846F-4EAC-9DB9-FC0A010CE2F6}" srcId="{6407BD3A-19E2-4A07-836C-83DD02593543}" destId="{52D3363A-EA6B-449D-8117-713BCE3A1113}" srcOrd="10" destOrd="0" parTransId="{EF1FFF48-7681-4FC8-BCE4-5EEB766B6CE7}" sibTransId="{ACFE1259-BC90-49AE-BDC5-0D02C976302F}"/>
    <dgm:cxn modelId="{E6740F68-9AFA-EF47-95ED-79B006ECA818}" type="presOf" srcId="{33D0FF85-0FE4-C747-A575-8D7EAE6C9674}" destId="{F62713B4-2CE9-405A-A03A-37AB8B6D06B8}" srcOrd="0" destOrd="4" presId="urn:microsoft.com/office/officeart/2005/8/layout/vList2"/>
    <dgm:cxn modelId="{4E8B644F-4A9C-4AF6-BD9D-C54F8570A183}" type="presOf" srcId="{52D3363A-EA6B-449D-8117-713BCE3A1113}" destId="{F62713B4-2CE9-405A-A03A-37AB8B6D06B8}" srcOrd="0" destOrd="10" presId="urn:microsoft.com/office/officeart/2005/8/layout/vList2"/>
    <dgm:cxn modelId="{A9446F70-72C6-4737-8DD6-986F805A3092}" srcId="{70DED8B8-F74F-421A-81D4-BCE392EB8720}" destId="{6407BD3A-19E2-4A07-836C-83DD02593543}" srcOrd="1" destOrd="0" parTransId="{17116C66-C39B-49BF-AFC8-A04D022083AE}" sibTransId="{080C1004-6B3D-4B90-B709-7D266AC990F7}"/>
    <dgm:cxn modelId="{E8EE7B73-32D9-B449-A1B3-5EDD9AB428BB}" srcId="{6407BD3A-19E2-4A07-836C-83DD02593543}" destId="{141F2AB1-4C7D-B84A-9D81-0EFEB03458E0}" srcOrd="0" destOrd="0" parTransId="{8CCD537F-3D14-7D44-A4CE-1ED63EFC75E8}" sibTransId="{88EB0B35-DE3D-9B46-BE7C-514AD31503DE}"/>
    <dgm:cxn modelId="{BA325555-F2DA-402E-8F52-E5F8FEA535CD}" srcId="{6407BD3A-19E2-4A07-836C-83DD02593543}" destId="{CB0B31DA-9FD5-4E05-92EE-A6C585DC5EA7}" srcOrd="14" destOrd="0" parTransId="{F778656C-C524-4BD5-A15C-59C8B5C6B111}" sibTransId="{B4E687A4-6E17-4693-A760-E48BDE7E1194}"/>
    <dgm:cxn modelId="{AA1E9076-4018-6E4F-A64A-0CFE7412CC51}" srcId="{6407BD3A-19E2-4A07-836C-83DD02593543}" destId="{C39083A1-C774-EE49-A79C-BBFA6A5389B7}" srcOrd="8" destOrd="0" parTransId="{784D6730-111B-3747-8A16-56B3BE49F9AD}" sibTransId="{F702AF3A-4F4E-A045-9078-91D8A8F23463}"/>
    <dgm:cxn modelId="{BF66C387-CB69-4205-99EF-30DD69A2ABB8}" type="presOf" srcId="{2ACB3DC9-5F91-47F2-9A1D-F4609BC7F021}" destId="{F62713B4-2CE9-405A-A03A-37AB8B6D06B8}" srcOrd="0" destOrd="15" presId="urn:microsoft.com/office/officeart/2005/8/layout/vList2"/>
    <dgm:cxn modelId="{6784358B-8CC5-3741-BE6A-C449365D800D}" type="presOf" srcId="{0F9D1DD2-9EC0-8746-AEC1-BE209FE05DEE}" destId="{F62713B4-2CE9-405A-A03A-37AB8B6D06B8}" srcOrd="0" destOrd="2" presId="urn:microsoft.com/office/officeart/2005/8/layout/vList2"/>
    <dgm:cxn modelId="{02856B8B-D41B-1245-8BC0-45920A0F4941}" srcId="{640B56C8-1DF1-40BE-B5C8-1B6F26E0B7D0}" destId="{252EF2B9-674B-3A49-82BA-06B8ADDBA06B}" srcOrd="4" destOrd="0" parTransId="{BC1E8551-7986-314D-9E35-12C056CBCDF4}" sibTransId="{A8F0C1F6-78D0-734C-BC33-620804249121}"/>
    <dgm:cxn modelId="{1911F28C-27D0-1C48-BF25-13A52E178B21}" srcId="{6407BD3A-19E2-4A07-836C-83DD02593543}" destId="{1DF1BE15-FB65-0E42-B2D4-6991F970A880}" srcOrd="3" destOrd="0" parTransId="{F5DA51CF-E4F1-964E-B534-DF61773812E9}" sibTransId="{87A4C687-F8E0-0B49-8D3D-08E43284935A}"/>
    <dgm:cxn modelId="{3BAFE396-F9DA-0B40-9D25-7F6D6713900E}" srcId="{6407BD3A-19E2-4A07-836C-83DD02593543}" destId="{33D0FF85-0FE4-C747-A575-8D7EAE6C9674}" srcOrd="4" destOrd="0" parTransId="{C68708E2-9A6B-3B40-B20C-5845FE9B39A4}" sibTransId="{0926B920-263B-B944-A3BF-FC198E2C0BF3}"/>
    <dgm:cxn modelId="{1C55C99E-0401-0D4E-B841-43DEA384DC6B}" srcId="{6407BD3A-19E2-4A07-836C-83DD02593543}" destId="{0F9D1DD2-9EC0-8746-AEC1-BE209FE05DEE}" srcOrd="2" destOrd="0" parTransId="{9C7821B9-F54F-D646-A36C-0AF28D582A8F}" sibTransId="{4545938E-DCF1-A447-A949-5D392208707E}"/>
    <dgm:cxn modelId="{ACCC3DA2-EF8F-4E49-AE65-3F748F190F4F}" type="presOf" srcId="{DC6AA42F-BB61-4706-96D9-CFCD9C4C15D3}" destId="{F62713B4-2CE9-405A-A03A-37AB8B6D06B8}" srcOrd="0" destOrd="1" presId="urn:microsoft.com/office/officeart/2005/8/layout/vList2"/>
    <dgm:cxn modelId="{E372DCA4-871C-AC47-9741-52F4FE116B92}" srcId="{6407BD3A-19E2-4A07-836C-83DD02593543}" destId="{22EAF522-D775-C34C-9C52-E47920B7DDA0}" srcOrd="6" destOrd="0" parTransId="{2715DCAF-4071-7348-9C70-8A66FB2A5E04}" sibTransId="{54B7D2D1-FBDF-C349-B5E9-6B592326B6F8}"/>
    <dgm:cxn modelId="{D87300A8-D9BE-7846-940B-F457F29146E8}" type="presOf" srcId="{39B5211E-8100-0340-B030-EB4B20381625}" destId="{F62713B4-2CE9-405A-A03A-37AB8B6D06B8}" srcOrd="0" destOrd="7" presId="urn:microsoft.com/office/officeart/2005/8/layout/vList2"/>
    <dgm:cxn modelId="{FA6446AD-E016-A54D-B9FB-E2E8E9C9101E}" type="presOf" srcId="{1DF1BE15-FB65-0E42-B2D4-6991F970A880}" destId="{F62713B4-2CE9-405A-A03A-37AB8B6D06B8}" srcOrd="0" destOrd="3" presId="urn:microsoft.com/office/officeart/2005/8/layout/vList2"/>
    <dgm:cxn modelId="{4D560BB9-E8A9-4DA7-AE59-D7DBA4572969}" srcId="{6407BD3A-19E2-4A07-836C-83DD02593543}" destId="{1DB6B13F-517C-41D6-A3A5-EE2B1320203A}" srcOrd="12" destOrd="0" parTransId="{C09A1AC3-7D01-48E0-9670-83F1F92155EF}" sibTransId="{C4A5B5C8-18AE-42C5-89F9-0248E61B6E76}"/>
    <dgm:cxn modelId="{A6A2C3BE-DB1B-274F-9E5B-CAB8558979A3}" type="presOf" srcId="{252EF2B9-674B-3A49-82BA-06B8ADDBA06B}" destId="{998BB183-6234-4EFB-97AC-7822ACAC7806}" srcOrd="0" destOrd="4" presId="urn:microsoft.com/office/officeart/2005/8/layout/vList2"/>
    <dgm:cxn modelId="{A7CE7DC2-EA09-429C-825F-07EF8DAAA759}" type="presOf" srcId="{D6E8A7A4-D802-4274-8F04-D161A7E0364D}" destId="{F62713B4-2CE9-405A-A03A-37AB8B6D06B8}" srcOrd="0" destOrd="11" presId="urn:microsoft.com/office/officeart/2005/8/layout/vList2"/>
    <dgm:cxn modelId="{D695E3C4-B96B-45C3-AD55-BDD882DB9CC2}" srcId="{6407BD3A-19E2-4A07-836C-83DD02593543}" destId="{D6E8A7A4-D802-4274-8F04-D161A7E0364D}" srcOrd="11" destOrd="0" parTransId="{63D0DA63-7C34-4F4D-8DC1-1172A203283D}" sibTransId="{FA6A972E-3F1A-443B-AE7D-8A1F2588E3BF}"/>
    <dgm:cxn modelId="{BFBC42C8-0DAE-444B-8DF2-C15832384699}" type="presOf" srcId="{88EEB4CF-74BB-9642-9F76-1543CF3B4BE2}" destId="{998BB183-6234-4EFB-97AC-7822ACAC7806}" srcOrd="0" destOrd="3" presId="urn:microsoft.com/office/officeart/2005/8/layout/vList2"/>
    <dgm:cxn modelId="{59A01DCD-CCD2-4295-A832-2C880AA65651}" type="presOf" srcId="{86DF90DD-2D23-4792-A686-AF87D9A17D3A}" destId="{F62713B4-2CE9-405A-A03A-37AB8B6D06B8}" srcOrd="0" destOrd="9" presId="urn:microsoft.com/office/officeart/2005/8/layout/vList2"/>
    <dgm:cxn modelId="{A5A64FCD-6553-4833-8962-58B996327316}" type="presOf" srcId="{356F8756-1F78-42E1-B59B-F5E62E70BF41}" destId="{998BB183-6234-4EFB-97AC-7822ACAC7806}" srcOrd="0" destOrd="0" presId="urn:microsoft.com/office/officeart/2005/8/layout/vList2"/>
    <dgm:cxn modelId="{E8AD21D0-EB6B-5A44-816E-397996529585}" type="presOf" srcId="{141F2AB1-4C7D-B84A-9D81-0EFEB03458E0}" destId="{F62713B4-2CE9-405A-A03A-37AB8B6D06B8}" srcOrd="0" destOrd="0" presId="urn:microsoft.com/office/officeart/2005/8/layout/vList2"/>
    <dgm:cxn modelId="{A2D139E2-B188-2E4F-B1BB-2347A4A2C89E}" srcId="{640B56C8-1DF1-40BE-B5C8-1B6F26E0B7D0}" destId="{E8003292-9909-634D-BE90-41DB2B40FA82}" srcOrd="6" destOrd="0" parTransId="{5C94DD7F-AFF5-DF44-A4FD-4BC05B274324}" sibTransId="{CF4E6997-FF8D-3C48-9E23-C97AD5DE68B1}"/>
    <dgm:cxn modelId="{998E66E2-B671-744F-BB02-8D8506F101BA}" srcId="{6407BD3A-19E2-4A07-836C-83DD02593543}" destId="{39B5211E-8100-0340-B030-EB4B20381625}" srcOrd="7" destOrd="0" parTransId="{0422C45A-052F-7F4E-B53D-57E69A12C91C}" sibTransId="{9D91DB18-245A-A94F-89B0-5D36F34126AE}"/>
    <dgm:cxn modelId="{51C8F4E7-9F71-4B30-9358-85799A87893B}" type="presOf" srcId="{70DED8B8-F74F-421A-81D4-BCE392EB8720}" destId="{53C2EB0D-6EEC-4421-BCDC-442FE8EE86B3}" srcOrd="0" destOrd="0" presId="urn:microsoft.com/office/officeart/2005/8/layout/vList2"/>
    <dgm:cxn modelId="{DF15ABE9-DA49-2340-96C9-C2CCE00B5958}" type="presOf" srcId="{9E499B6C-39FA-544E-A49C-10B8536C7DA6}" destId="{F62713B4-2CE9-405A-A03A-37AB8B6D06B8}" srcOrd="0" destOrd="5" presId="urn:microsoft.com/office/officeart/2005/8/layout/vList2"/>
    <dgm:cxn modelId="{40D685EB-A572-43A9-A15C-6CB395ED5CFF}" srcId="{6407BD3A-19E2-4A07-836C-83DD02593543}" destId="{C1C495D6-5612-4A72-9156-8B26D6DCB05A}" srcOrd="16" destOrd="0" parTransId="{E57E6431-2022-4CA9-AA68-5C712C8DC3BD}" sibTransId="{BF3C937F-6683-432B-B955-D40D69B1585C}"/>
    <dgm:cxn modelId="{2177FAED-105E-46ED-AA5D-6E284091459B}" srcId="{640B56C8-1DF1-40BE-B5C8-1B6F26E0B7D0}" destId="{356F8756-1F78-42E1-B59B-F5E62E70BF41}" srcOrd="0" destOrd="0" parTransId="{74A4B89A-F47A-4ED4-97FB-8CA2D44CE10E}" sibTransId="{BA2C9E76-2E01-4C70-8EE9-77B0B011F04E}"/>
    <dgm:cxn modelId="{933FC5F8-0AB8-DC46-BCA2-7B3EB9539FD6}" type="presOf" srcId="{60722D4B-8252-EE4D-8090-0957BD034DA6}" destId="{998BB183-6234-4EFB-97AC-7822ACAC7806}" srcOrd="0" destOrd="5" presId="urn:microsoft.com/office/officeart/2005/8/layout/vList2"/>
    <dgm:cxn modelId="{B90747F9-0DC6-461A-946B-CC41C1EFEE20}" type="presOf" srcId="{CB0B31DA-9FD5-4E05-92EE-A6C585DC5EA7}" destId="{F62713B4-2CE9-405A-A03A-37AB8B6D06B8}" srcOrd="0" destOrd="14" presId="urn:microsoft.com/office/officeart/2005/8/layout/vList2"/>
    <dgm:cxn modelId="{6E4B81F9-3FA7-4107-83AE-BA39F78DD756}" type="presOf" srcId="{476DB8E2-8A08-4639-B162-AAC3EE8D660A}" destId="{F62713B4-2CE9-405A-A03A-37AB8B6D06B8}" srcOrd="0" destOrd="13" presId="urn:microsoft.com/office/officeart/2005/8/layout/vList2"/>
    <dgm:cxn modelId="{2E0709FB-AAFB-44FE-AFCF-6F9650AA63BA}" srcId="{70DED8B8-F74F-421A-81D4-BCE392EB8720}" destId="{640B56C8-1DF1-40BE-B5C8-1B6F26E0B7D0}" srcOrd="0" destOrd="0" parTransId="{6F773367-C80C-4640-ADE3-C297883F2C8E}" sibTransId="{6E820627-0829-478C-84CC-21F7A7041596}"/>
    <dgm:cxn modelId="{1A2F153D-C2AA-4EB8-B8F6-09735E91F74C}" type="presParOf" srcId="{53C2EB0D-6EEC-4421-BCDC-442FE8EE86B3}" destId="{7223FE56-C2E8-433D-8BCB-D1AAAC86C124}" srcOrd="0" destOrd="0" presId="urn:microsoft.com/office/officeart/2005/8/layout/vList2"/>
    <dgm:cxn modelId="{C3BC353F-553C-482E-A49F-132B8AD98C34}" type="presParOf" srcId="{53C2EB0D-6EEC-4421-BCDC-442FE8EE86B3}" destId="{998BB183-6234-4EFB-97AC-7822ACAC7806}" srcOrd="1" destOrd="0" presId="urn:microsoft.com/office/officeart/2005/8/layout/vList2"/>
    <dgm:cxn modelId="{94BF88FD-1012-4794-8055-5031789DBCC5}" type="presParOf" srcId="{53C2EB0D-6EEC-4421-BCDC-442FE8EE86B3}" destId="{FCB4D7A0-DAE0-49F1-8D6F-813053647E01}" srcOrd="2" destOrd="0" presId="urn:microsoft.com/office/officeart/2005/8/layout/vList2"/>
    <dgm:cxn modelId="{8884556B-4508-421D-9BC8-57DC7E442A6F}" type="presParOf" srcId="{53C2EB0D-6EEC-4421-BCDC-442FE8EE86B3}" destId="{F62713B4-2CE9-405A-A03A-37AB8B6D06B8}" srcOrd="3" destOrd="0" presId="urn:microsoft.com/office/officeart/2005/8/layout/vList2"/>
  </dgm:cxnLst>
  <dgm:bg/>
  <dgm:whole/>
  <dgm:extLst>
    <a:ext uri="http://schemas.microsoft.com/office/drawing/2008/diagram">
      <dsp:dataModelExt xmlns:dsp="http://schemas.microsoft.com/office/drawing/2008/diagram" relId="rId13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8A3714D-6621-4062-9720-72FB12143CDB}" type="doc">
      <dgm:prSet loTypeId="urn:microsoft.com/office/officeart/2005/8/layout/hierarchy1" loCatId="hierarchy" qsTypeId="urn:microsoft.com/office/officeart/2005/8/quickstyle/simple1" qsCatId="simple" csTypeId="urn:microsoft.com/office/officeart/2005/8/colors/accent0_3" csCatId="mainScheme" phldr="1"/>
      <dgm:spPr/>
      <dgm:t>
        <a:bodyPr/>
        <a:lstStyle/>
        <a:p>
          <a:endParaRPr lang="tr-TR"/>
        </a:p>
      </dgm:t>
    </dgm:pt>
    <dgm:pt modelId="{FCAD9E3A-95A5-4910-82E1-F704EE405400}">
      <dgm:prSet phldrT="[Metin]"/>
      <dgm:spPr/>
      <dgm:t>
        <a:bodyPr/>
        <a:lstStyle/>
        <a:p>
          <a:pPr algn="ctr"/>
          <a:r>
            <a:rPr lang="tr-TR"/>
            <a:t>Program Misyonunuz Bulunmakta Mıdır?</a:t>
          </a:r>
        </a:p>
      </dgm:t>
    </dgm:pt>
    <dgm:pt modelId="{4963A89E-6D9C-46B0-B2FD-1ABC5F09D501}" type="parTrans" cxnId="{71B48398-F8F6-4650-96BF-4B117BE1D099}">
      <dgm:prSet/>
      <dgm:spPr/>
      <dgm:t>
        <a:bodyPr/>
        <a:lstStyle/>
        <a:p>
          <a:pPr algn="ctr"/>
          <a:endParaRPr lang="tr-TR"/>
        </a:p>
      </dgm:t>
    </dgm:pt>
    <dgm:pt modelId="{DE99A310-E152-4F9A-A2B8-1E9A56659509}" type="sibTrans" cxnId="{71B48398-F8F6-4650-96BF-4B117BE1D099}">
      <dgm:prSet/>
      <dgm:spPr/>
      <dgm:t>
        <a:bodyPr/>
        <a:lstStyle/>
        <a:p>
          <a:pPr algn="ctr"/>
          <a:endParaRPr lang="tr-TR"/>
        </a:p>
      </dgm:t>
    </dgm:pt>
    <dgm:pt modelId="{8701CB14-39C5-4300-AD84-CD156371CAC4}">
      <dgm:prSet phldrT="[Metin]"/>
      <dgm:spPr/>
      <dgm:t>
        <a:bodyPr/>
        <a:lstStyle/>
        <a:p>
          <a:pPr algn="ctr"/>
          <a:r>
            <a:rPr lang="tr-TR">
              <a:solidFill>
                <a:srgbClr val="FF0000"/>
              </a:solidFill>
            </a:rPr>
            <a:t>Evet</a:t>
          </a:r>
        </a:p>
      </dgm:t>
    </dgm:pt>
    <dgm:pt modelId="{F65F1D0D-2AD1-43A8-95DF-F6E2F9574AB8}" type="parTrans" cxnId="{5E3C89A4-4C56-4E63-BCBD-6FC03A6D292D}">
      <dgm:prSet/>
      <dgm:spPr/>
      <dgm:t>
        <a:bodyPr/>
        <a:lstStyle/>
        <a:p>
          <a:pPr algn="ctr"/>
          <a:endParaRPr lang="tr-TR"/>
        </a:p>
      </dgm:t>
    </dgm:pt>
    <dgm:pt modelId="{0001ED61-4109-45E8-ACF5-E7A271CAA7A1}" type="sibTrans" cxnId="{5E3C89A4-4C56-4E63-BCBD-6FC03A6D292D}">
      <dgm:prSet/>
      <dgm:spPr/>
      <dgm:t>
        <a:bodyPr/>
        <a:lstStyle/>
        <a:p>
          <a:pPr algn="ctr"/>
          <a:endParaRPr lang="tr-TR"/>
        </a:p>
      </dgm:t>
    </dgm:pt>
    <dgm:pt modelId="{850A9827-C785-46DD-AF9D-E57A8EC74D72}">
      <dgm:prSet phldrT="[Metin]"/>
      <dgm:spPr/>
      <dgm:t>
        <a:bodyPr/>
        <a:lstStyle/>
        <a:p>
          <a:pPr algn="ctr"/>
          <a:r>
            <a:rPr lang="tr-TR"/>
            <a:t>Hayır</a:t>
          </a:r>
        </a:p>
      </dgm:t>
    </dgm:pt>
    <dgm:pt modelId="{6ECB49FD-7329-48FA-A36A-2BA9A7074FA5}" type="parTrans" cxnId="{4A9AB18B-7ACE-4C0B-B4DA-B8CDE133DFE7}">
      <dgm:prSet/>
      <dgm:spPr/>
      <dgm:t>
        <a:bodyPr/>
        <a:lstStyle/>
        <a:p>
          <a:pPr algn="ctr"/>
          <a:endParaRPr lang="tr-TR"/>
        </a:p>
      </dgm:t>
    </dgm:pt>
    <dgm:pt modelId="{697CA6B9-8A2A-421C-A35C-83CD9804B776}" type="sibTrans" cxnId="{4A9AB18B-7ACE-4C0B-B4DA-B8CDE133DFE7}">
      <dgm:prSet/>
      <dgm:spPr/>
      <dgm:t>
        <a:bodyPr/>
        <a:lstStyle/>
        <a:p>
          <a:pPr algn="ctr"/>
          <a:endParaRPr lang="tr-TR"/>
        </a:p>
      </dgm:t>
    </dgm:pt>
    <dgm:pt modelId="{C0840716-4449-4A42-A533-B5F4F87465D8}">
      <dgm:prSet phldrT="[Metin]"/>
      <dgm:spPr/>
      <dgm:t>
        <a:bodyPr/>
        <a:lstStyle/>
        <a:p>
          <a:pPr algn="ctr"/>
          <a:r>
            <a:rPr lang="tr-TR"/>
            <a:t>Program Misyonunuz Yok İse Çalışma Planınıza İlişkin </a:t>
          </a:r>
          <a:r>
            <a:rPr lang="tr-TR" b="1">
              <a:solidFill>
                <a:schemeClr val="accent1">
                  <a:lumMod val="75000"/>
                </a:schemeClr>
              </a:solidFill>
            </a:rPr>
            <a:t>Kanıtı</a:t>
          </a:r>
          <a:r>
            <a:rPr lang="tr-TR"/>
            <a:t> Bağlantı Olarak Sununuz.</a:t>
          </a:r>
        </a:p>
      </dgm:t>
    </dgm:pt>
    <dgm:pt modelId="{9C295210-EDDA-47FB-9A5D-FC83BAD751AE}" type="parTrans" cxnId="{D392ACE0-B0C4-42B6-BAFE-1A990AD1287C}">
      <dgm:prSet/>
      <dgm:spPr/>
      <dgm:t>
        <a:bodyPr/>
        <a:lstStyle/>
        <a:p>
          <a:pPr algn="ctr"/>
          <a:endParaRPr lang="tr-TR"/>
        </a:p>
      </dgm:t>
    </dgm:pt>
    <dgm:pt modelId="{B9E85695-7637-4A32-8B6A-A50A08A13AB3}" type="sibTrans" cxnId="{D392ACE0-B0C4-42B6-BAFE-1A990AD1287C}">
      <dgm:prSet/>
      <dgm:spPr/>
      <dgm:t>
        <a:bodyPr/>
        <a:lstStyle/>
        <a:p>
          <a:pPr algn="ctr"/>
          <a:endParaRPr lang="tr-TR"/>
        </a:p>
      </dgm:t>
    </dgm:pt>
    <dgm:pt modelId="{E32603E8-D5BB-4CC6-BB89-7398B857BBC0}">
      <dgm:prSet/>
      <dgm:spPr/>
      <dgm:t>
        <a:bodyPr/>
        <a:lstStyle/>
        <a:p>
          <a:pPr algn="ctr"/>
          <a:r>
            <a:rPr lang="tr-TR"/>
            <a:t>Program Misyonunuza İlişkin Değerlendirme Çalışması Yapıldı Mı?</a:t>
          </a:r>
        </a:p>
      </dgm:t>
    </dgm:pt>
    <dgm:pt modelId="{C446E616-DD52-4BCA-933B-9C7E5B88F2BE}" type="parTrans" cxnId="{D35B853D-F125-4004-A83F-44D441F36FBB}">
      <dgm:prSet/>
      <dgm:spPr/>
      <dgm:t>
        <a:bodyPr/>
        <a:lstStyle/>
        <a:p>
          <a:pPr algn="ctr"/>
          <a:endParaRPr lang="tr-TR"/>
        </a:p>
      </dgm:t>
    </dgm:pt>
    <dgm:pt modelId="{07B6DC25-06A7-429D-AC86-71043AA8386A}" type="sibTrans" cxnId="{D35B853D-F125-4004-A83F-44D441F36FBB}">
      <dgm:prSet/>
      <dgm:spPr/>
      <dgm:t>
        <a:bodyPr/>
        <a:lstStyle/>
        <a:p>
          <a:pPr algn="ctr"/>
          <a:endParaRPr lang="tr-TR"/>
        </a:p>
      </dgm:t>
    </dgm:pt>
    <dgm:pt modelId="{22CC581F-DF7B-4234-9A8E-32D8DD4E37A7}">
      <dgm:prSet/>
      <dgm:spPr/>
      <dgm:t>
        <a:bodyPr/>
        <a:lstStyle/>
        <a:p>
          <a:pPr algn="ctr"/>
          <a:r>
            <a:rPr lang="tr-TR"/>
            <a:t>Program Misyonunuzun Bağlantısını </a:t>
          </a:r>
          <a:r>
            <a:rPr lang="tr-TR" b="1">
              <a:solidFill>
                <a:schemeClr val="accent1">
                  <a:lumMod val="75000"/>
                </a:schemeClr>
              </a:solidFill>
            </a:rPr>
            <a:t>Kanıt</a:t>
          </a:r>
          <a:r>
            <a:rPr lang="tr-TR"/>
            <a:t> Olarak Sununuz.</a:t>
          </a:r>
        </a:p>
      </dgm:t>
      <dgm:extLst>
        <a:ext uri="{E40237B7-FDA0-4F09-8148-C483321AD2D9}">
          <dgm14:cNvPr xmlns:dgm14="http://schemas.microsoft.com/office/drawing/2010/diagram" id="0" name="">
            <a:hlinkClick xmlns:r="http://schemas.openxmlformats.org/officeDocument/2006/relationships" r:id="rId1"/>
          </dgm14:cNvPr>
        </a:ext>
      </dgm:extLst>
    </dgm:pt>
    <dgm:pt modelId="{0B49B257-B361-4CC8-916B-8E0E51D3A7DE}" type="parTrans" cxnId="{341A24CD-0F89-4854-96A9-1174F32DD723}">
      <dgm:prSet/>
      <dgm:spPr/>
      <dgm:t>
        <a:bodyPr/>
        <a:lstStyle/>
        <a:p>
          <a:pPr algn="ctr"/>
          <a:endParaRPr lang="tr-TR"/>
        </a:p>
      </dgm:t>
    </dgm:pt>
    <dgm:pt modelId="{3D561B93-B002-43F2-A20C-C3ECE9EB2DF3}" type="sibTrans" cxnId="{341A24CD-0F89-4854-96A9-1174F32DD723}">
      <dgm:prSet/>
      <dgm:spPr/>
      <dgm:t>
        <a:bodyPr/>
        <a:lstStyle/>
        <a:p>
          <a:pPr algn="ctr"/>
          <a:endParaRPr lang="tr-TR"/>
        </a:p>
      </dgm:t>
    </dgm:pt>
    <dgm:pt modelId="{0DB5E1E5-50D5-40E9-B7B7-E36B42103B03}">
      <dgm:prSet/>
      <dgm:spPr/>
      <dgm:t>
        <a:bodyPr/>
        <a:lstStyle/>
        <a:p>
          <a:r>
            <a:rPr lang="tr-TR">
              <a:solidFill>
                <a:srgbClr val="FF0000"/>
              </a:solidFill>
            </a:rPr>
            <a:t>Hayır</a:t>
          </a:r>
        </a:p>
        <a:p>
          <a:r>
            <a:rPr lang="tr-TR"/>
            <a:t>Değerlendirme Çalışmanız Yok ise Çalışma Planınıza İlişkin </a:t>
          </a:r>
          <a:r>
            <a:rPr lang="tr-TR" b="1">
              <a:solidFill>
                <a:schemeClr val="accent1">
                  <a:lumMod val="75000"/>
                </a:schemeClr>
              </a:solidFill>
            </a:rPr>
            <a:t>Kanıtı</a:t>
          </a:r>
          <a:r>
            <a:rPr lang="tr-TR"/>
            <a:t> Bağlantı Olarak Sununuz.</a:t>
          </a:r>
        </a:p>
      </dgm:t>
      <dgm:extLst>
        <a:ext uri="{E40237B7-FDA0-4F09-8148-C483321AD2D9}">
          <dgm14:cNvPr xmlns:dgm14="http://schemas.microsoft.com/office/drawing/2010/diagram" id="0" name="">
            <a:hlinkClick xmlns:r="http://schemas.openxmlformats.org/officeDocument/2006/relationships" r:id="rId2"/>
          </dgm14:cNvPr>
        </a:ext>
      </dgm:extLst>
    </dgm:pt>
    <dgm:pt modelId="{AA190564-3320-408B-9B63-062DA7091F2A}" type="parTrans" cxnId="{75870512-77A8-4660-B82F-1DCACE3E6F01}">
      <dgm:prSet/>
      <dgm:spPr/>
      <dgm:t>
        <a:bodyPr/>
        <a:lstStyle/>
        <a:p>
          <a:endParaRPr lang="tr-TR"/>
        </a:p>
      </dgm:t>
    </dgm:pt>
    <dgm:pt modelId="{1DD985F4-CF3F-4445-95AE-4913ABBE52C6}" type="sibTrans" cxnId="{75870512-77A8-4660-B82F-1DCACE3E6F01}">
      <dgm:prSet/>
      <dgm:spPr/>
      <dgm:t>
        <a:bodyPr/>
        <a:lstStyle/>
        <a:p>
          <a:endParaRPr lang="tr-TR"/>
        </a:p>
      </dgm:t>
    </dgm:pt>
    <dgm:pt modelId="{9221FF68-204B-4787-9B05-128A91988270}">
      <dgm:prSet/>
      <dgm:spPr/>
      <dgm:t>
        <a:bodyPr/>
        <a:lstStyle/>
        <a:p>
          <a:r>
            <a:rPr lang="tr-TR"/>
            <a:t>Evet</a:t>
          </a:r>
        </a:p>
        <a:p>
          <a:r>
            <a:rPr lang="tr-TR"/>
            <a:t>Program Misyonunuza İlişkin İyileştirme Çalışmalarının </a:t>
          </a:r>
          <a:r>
            <a:rPr lang="tr-TR" b="1">
              <a:solidFill>
                <a:schemeClr val="accent1">
                  <a:lumMod val="75000"/>
                </a:schemeClr>
              </a:solidFill>
            </a:rPr>
            <a:t>Kanıtını</a:t>
          </a:r>
          <a:r>
            <a:rPr lang="tr-TR"/>
            <a:t> Ekleyiniz.</a:t>
          </a:r>
        </a:p>
      </dgm:t>
    </dgm:pt>
    <dgm:pt modelId="{067A0EAD-51C9-4548-88B3-9799F8FC512A}" type="parTrans" cxnId="{DCF220D6-3BD1-4412-83E6-EDDD641F4E67}">
      <dgm:prSet/>
      <dgm:spPr/>
      <dgm:t>
        <a:bodyPr/>
        <a:lstStyle/>
        <a:p>
          <a:endParaRPr lang="tr-TR"/>
        </a:p>
      </dgm:t>
    </dgm:pt>
    <dgm:pt modelId="{B17DC3F3-D190-45DF-8A35-A6FFB71F9A15}" type="sibTrans" cxnId="{DCF220D6-3BD1-4412-83E6-EDDD641F4E67}">
      <dgm:prSet/>
      <dgm:spPr/>
      <dgm:t>
        <a:bodyPr/>
        <a:lstStyle/>
        <a:p>
          <a:endParaRPr lang="tr-TR"/>
        </a:p>
      </dgm:t>
    </dgm:pt>
    <dgm:pt modelId="{27C53684-90FA-4F64-B582-A9262697CDAD}">
      <dgm:prSet/>
      <dgm:spPr/>
      <dgm:t>
        <a:bodyPr/>
        <a:lstStyle/>
        <a:p>
          <a:r>
            <a:rPr lang="tr-TR"/>
            <a:t>Evet</a:t>
          </a:r>
        </a:p>
        <a:p>
          <a:r>
            <a:rPr lang="tr-TR"/>
            <a:t>Değerlendirme Çalışmanıza İlişkin </a:t>
          </a:r>
          <a:r>
            <a:rPr lang="tr-TR" b="1">
              <a:solidFill>
                <a:schemeClr val="accent1">
                  <a:lumMod val="75000"/>
                </a:schemeClr>
              </a:solidFill>
            </a:rPr>
            <a:t>Kanıtı</a:t>
          </a:r>
          <a:r>
            <a:rPr lang="tr-TR"/>
            <a:t> Bağlantı Olarak Sununuz.</a:t>
          </a:r>
        </a:p>
      </dgm:t>
    </dgm:pt>
    <dgm:pt modelId="{6C723A49-CBE0-4D37-B6FE-450B5B4F1AD9}" type="parTrans" cxnId="{BEDDF644-65CB-4391-837C-91399C6370B3}">
      <dgm:prSet/>
      <dgm:spPr/>
      <dgm:t>
        <a:bodyPr/>
        <a:lstStyle/>
        <a:p>
          <a:endParaRPr lang="tr-TR"/>
        </a:p>
      </dgm:t>
    </dgm:pt>
    <dgm:pt modelId="{F2D61470-CE70-4E40-96A8-AF0A41D79751}" type="sibTrans" cxnId="{BEDDF644-65CB-4391-837C-91399C6370B3}">
      <dgm:prSet/>
      <dgm:spPr/>
      <dgm:t>
        <a:bodyPr/>
        <a:lstStyle/>
        <a:p>
          <a:endParaRPr lang="tr-TR"/>
        </a:p>
      </dgm:t>
    </dgm:pt>
    <dgm:pt modelId="{C0BD0A87-DBE8-4953-A64D-4D67940004BA}">
      <dgm:prSet/>
      <dgm:spPr/>
      <dgm:t>
        <a:bodyPr/>
        <a:lstStyle/>
        <a:p>
          <a:r>
            <a:rPr lang="tr-TR"/>
            <a:t>Program Misyonunuza İlişkin İyileştirme Çalışması Yapılmakta Mıdır?</a:t>
          </a:r>
        </a:p>
      </dgm:t>
    </dgm:pt>
    <dgm:pt modelId="{C79CED88-0E53-4E47-B9B5-10B62A54BE3A}" type="parTrans" cxnId="{820AB5FF-E28D-4F8D-ABE6-F579EE8A42EA}">
      <dgm:prSet/>
      <dgm:spPr/>
      <dgm:t>
        <a:bodyPr/>
        <a:lstStyle/>
        <a:p>
          <a:endParaRPr lang="tr-TR"/>
        </a:p>
      </dgm:t>
    </dgm:pt>
    <dgm:pt modelId="{441AA266-E72F-4BEB-BBEB-47308E52ABC7}" type="sibTrans" cxnId="{820AB5FF-E28D-4F8D-ABE6-F579EE8A42EA}">
      <dgm:prSet/>
      <dgm:spPr/>
      <dgm:t>
        <a:bodyPr/>
        <a:lstStyle/>
        <a:p>
          <a:endParaRPr lang="tr-TR"/>
        </a:p>
      </dgm:t>
    </dgm:pt>
    <dgm:pt modelId="{3CBD6DF6-CCE6-4195-964D-01A284E3564F}">
      <dgm:prSet/>
      <dgm:spPr/>
      <dgm:t>
        <a:bodyPr/>
        <a:lstStyle/>
        <a:p>
          <a:r>
            <a:rPr lang="tr-TR"/>
            <a:t>Hayır</a:t>
          </a:r>
        </a:p>
      </dgm:t>
    </dgm:pt>
    <dgm:pt modelId="{1F32DEFF-E897-411D-A54D-1A4E825B14AE}" type="parTrans" cxnId="{08A5CA1B-9B6B-4AEA-80DF-B9D8FB62210E}">
      <dgm:prSet/>
      <dgm:spPr/>
      <dgm:t>
        <a:bodyPr/>
        <a:lstStyle/>
        <a:p>
          <a:endParaRPr lang="tr-TR"/>
        </a:p>
      </dgm:t>
    </dgm:pt>
    <dgm:pt modelId="{B46FA169-C6FD-4FE2-9FF4-18C6513851C8}" type="sibTrans" cxnId="{08A5CA1B-9B6B-4AEA-80DF-B9D8FB62210E}">
      <dgm:prSet/>
      <dgm:spPr/>
      <dgm:t>
        <a:bodyPr/>
        <a:lstStyle/>
        <a:p>
          <a:endParaRPr lang="tr-TR"/>
        </a:p>
      </dgm:t>
    </dgm:pt>
    <dgm:pt modelId="{926B1144-5083-48FD-BF29-4CA2B951FED3}" type="pres">
      <dgm:prSet presAssocID="{A8A3714D-6621-4062-9720-72FB12143CDB}" presName="hierChild1" presStyleCnt="0">
        <dgm:presLayoutVars>
          <dgm:chPref val="1"/>
          <dgm:dir/>
          <dgm:animOne val="branch"/>
          <dgm:animLvl val="lvl"/>
          <dgm:resizeHandles/>
        </dgm:presLayoutVars>
      </dgm:prSet>
      <dgm:spPr/>
    </dgm:pt>
    <dgm:pt modelId="{02D5C2B8-EDF1-40B6-9B47-0BB5BBD1A2FC}" type="pres">
      <dgm:prSet presAssocID="{FCAD9E3A-95A5-4910-82E1-F704EE405400}" presName="hierRoot1" presStyleCnt="0"/>
      <dgm:spPr/>
    </dgm:pt>
    <dgm:pt modelId="{EDF86757-5351-4A77-B52E-95BECC495AB3}" type="pres">
      <dgm:prSet presAssocID="{FCAD9E3A-95A5-4910-82E1-F704EE405400}" presName="composite" presStyleCnt="0"/>
      <dgm:spPr/>
    </dgm:pt>
    <dgm:pt modelId="{7FB13676-F4C7-494E-9030-7DA49F2D6612}" type="pres">
      <dgm:prSet presAssocID="{FCAD9E3A-95A5-4910-82E1-F704EE405400}" presName="background" presStyleLbl="node0" presStyleIdx="0" presStyleCnt="1"/>
      <dgm:spPr/>
    </dgm:pt>
    <dgm:pt modelId="{354A1F21-CE1D-42FB-8B8C-36FC5ECBF318}" type="pres">
      <dgm:prSet presAssocID="{FCAD9E3A-95A5-4910-82E1-F704EE405400}" presName="text" presStyleLbl="fgAcc0" presStyleIdx="0" presStyleCnt="1">
        <dgm:presLayoutVars>
          <dgm:chPref val="3"/>
        </dgm:presLayoutVars>
      </dgm:prSet>
      <dgm:spPr/>
    </dgm:pt>
    <dgm:pt modelId="{F72638D6-5B60-4118-AD3A-165DDF6C8412}" type="pres">
      <dgm:prSet presAssocID="{FCAD9E3A-95A5-4910-82E1-F704EE405400}" presName="hierChild2" presStyleCnt="0"/>
      <dgm:spPr/>
    </dgm:pt>
    <dgm:pt modelId="{F7DFEE6F-3D0B-40CD-863B-5C195F23EE33}" type="pres">
      <dgm:prSet presAssocID="{F65F1D0D-2AD1-43A8-95DF-F6E2F9574AB8}" presName="Name10" presStyleLbl="parChTrans1D2" presStyleIdx="0" presStyleCnt="2"/>
      <dgm:spPr/>
    </dgm:pt>
    <dgm:pt modelId="{BAD160C4-12EC-47A9-9313-254C37CF4E7C}" type="pres">
      <dgm:prSet presAssocID="{8701CB14-39C5-4300-AD84-CD156371CAC4}" presName="hierRoot2" presStyleCnt="0"/>
      <dgm:spPr/>
    </dgm:pt>
    <dgm:pt modelId="{5342CE1F-1EF0-461A-8CB6-0EE28FADB68A}" type="pres">
      <dgm:prSet presAssocID="{8701CB14-39C5-4300-AD84-CD156371CAC4}" presName="composite2" presStyleCnt="0"/>
      <dgm:spPr/>
    </dgm:pt>
    <dgm:pt modelId="{E339C6A3-FFF8-4F69-8A45-0D90464E3E29}" type="pres">
      <dgm:prSet presAssocID="{8701CB14-39C5-4300-AD84-CD156371CAC4}" presName="background2" presStyleLbl="node2" presStyleIdx="0" presStyleCnt="2"/>
      <dgm:spPr/>
    </dgm:pt>
    <dgm:pt modelId="{A3CAB41D-1658-43DB-BE59-5D132612CBB6}" type="pres">
      <dgm:prSet presAssocID="{8701CB14-39C5-4300-AD84-CD156371CAC4}" presName="text2" presStyleLbl="fgAcc2" presStyleIdx="0" presStyleCnt="2">
        <dgm:presLayoutVars>
          <dgm:chPref val="3"/>
        </dgm:presLayoutVars>
      </dgm:prSet>
      <dgm:spPr/>
    </dgm:pt>
    <dgm:pt modelId="{E8F9A219-4960-4983-A2DB-04D83EA4A237}" type="pres">
      <dgm:prSet presAssocID="{8701CB14-39C5-4300-AD84-CD156371CAC4}" presName="hierChild3" presStyleCnt="0"/>
      <dgm:spPr/>
    </dgm:pt>
    <dgm:pt modelId="{19E5EDA7-DC3E-40AE-8E28-2C1DD84A3BCB}" type="pres">
      <dgm:prSet presAssocID="{0B49B257-B361-4CC8-916B-8E0E51D3A7DE}" presName="Name17" presStyleLbl="parChTrans1D3" presStyleIdx="0" presStyleCnt="2"/>
      <dgm:spPr/>
    </dgm:pt>
    <dgm:pt modelId="{2D194B45-669A-49B4-94A5-8CA026892C66}" type="pres">
      <dgm:prSet presAssocID="{22CC581F-DF7B-4234-9A8E-32D8DD4E37A7}" presName="hierRoot3" presStyleCnt="0"/>
      <dgm:spPr/>
    </dgm:pt>
    <dgm:pt modelId="{1377E9A9-2A35-488C-BE45-5712FAF8F35E}" type="pres">
      <dgm:prSet presAssocID="{22CC581F-DF7B-4234-9A8E-32D8DD4E37A7}" presName="composite3" presStyleCnt="0"/>
      <dgm:spPr/>
    </dgm:pt>
    <dgm:pt modelId="{9206EB2E-D874-48DE-9B2C-1109688A99FC}" type="pres">
      <dgm:prSet presAssocID="{22CC581F-DF7B-4234-9A8E-32D8DD4E37A7}" presName="background3" presStyleLbl="node3" presStyleIdx="0" presStyleCnt="2"/>
      <dgm:spPr/>
    </dgm:pt>
    <dgm:pt modelId="{00CB2594-CF6E-409F-8C8D-D1111E09F5CF}" type="pres">
      <dgm:prSet presAssocID="{22CC581F-DF7B-4234-9A8E-32D8DD4E37A7}" presName="text3" presStyleLbl="fgAcc3" presStyleIdx="0" presStyleCnt="2">
        <dgm:presLayoutVars>
          <dgm:chPref val="3"/>
        </dgm:presLayoutVars>
      </dgm:prSet>
      <dgm:spPr/>
    </dgm:pt>
    <dgm:pt modelId="{D766C431-19DF-4F33-9B6F-8328157858EC}" type="pres">
      <dgm:prSet presAssocID="{22CC581F-DF7B-4234-9A8E-32D8DD4E37A7}" presName="hierChild4" presStyleCnt="0"/>
      <dgm:spPr/>
    </dgm:pt>
    <dgm:pt modelId="{0A2A8856-7DBF-4BF3-AE27-EA4947687AA6}" type="pres">
      <dgm:prSet presAssocID="{C446E616-DD52-4BCA-933B-9C7E5B88F2BE}" presName="Name23" presStyleLbl="parChTrans1D4" presStyleIdx="0" presStyleCnt="6"/>
      <dgm:spPr/>
    </dgm:pt>
    <dgm:pt modelId="{EE9C41A3-5D3B-4CBE-A70D-4B306A58AC93}" type="pres">
      <dgm:prSet presAssocID="{E32603E8-D5BB-4CC6-BB89-7398B857BBC0}" presName="hierRoot4" presStyleCnt="0"/>
      <dgm:spPr/>
    </dgm:pt>
    <dgm:pt modelId="{7B4E7B0B-80DA-4180-9C3C-5C02D9DF5878}" type="pres">
      <dgm:prSet presAssocID="{E32603E8-D5BB-4CC6-BB89-7398B857BBC0}" presName="composite4" presStyleCnt="0"/>
      <dgm:spPr/>
    </dgm:pt>
    <dgm:pt modelId="{D6C6DCD3-D9B8-47DC-973A-CA9E80F3B145}" type="pres">
      <dgm:prSet presAssocID="{E32603E8-D5BB-4CC6-BB89-7398B857BBC0}" presName="background4" presStyleLbl="node4" presStyleIdx="0" presStyleCnt="6"/>
      <dgm:spPr/>
    </dgm:pt>
    <dgm:pt modelId="{757A0914-D50C-4B36-AF38-C35EF062990E}" type="pres">
      <dgm:prSet presAssocID="{E32603E8-D5BB-4CC6-BB89-7398B857BBC0}" presName="text4" presStyleLbl="fgAcc4" presStyleIdx="0" presStyleCnt="6">
        <dgm:presLayoutVars>
          <dgm:chPref val="3"/>
        </dgm:presLayoutVars>
      </dgm:prSet>
      <dgm:spPr/>
    </dgm:pt>
    <dgm:pt modelId="{6A014464-1A53-45F0-B320-21BABA64133F}" type="pres">
      <dgm:prSet presAssocID="{E32603E8-D5BB-4CC6-BB89-7398B857BBC0}" presName="hierChild5" presStyleCnt="0"/>
      <dgm:spPr/>
    </dgm:pt>
    <dgm:pt modelId="{BAA8E93C-0105-49EE-A018-170C79CA337F}" type="pres">
      <dgm:prSet presAssocID="{6C723A49-CBE0-4D37-B6FE-450B5B4F1AD9}" presName="Name23" presStyleLbl="parChTrans1D4" presStyleIdx="1" presStyleCnt="6"/>
      <dgm:spPr/>
    </dgm:pt>
    <dgm:pt modelId="{0057C956-11E5-4AD4-954E-4BAEDB852F4F}" type="pres">
      <dgm:prSet presAssocID="{27C53684-90FA-4F64-B582-A9262697CDAD}" presName="hierRoot4" presStyleCnt="0"/>
      <dgm:spPr/>
    </dgm:pt>
    <dgm:pt modelId="{6C6A75D2-D678-4724-A59E-218E8EF7D4F4}" type="pres">
      <dgm:prSet presAssocID="{27C53684-90FA-4F64-B582-A9262697CDAD}" presName="composite4" presStyleCnt="0"/>
      <dgm:spPr/>
    </dgm:pt>
    <dgm:pt modelId="{588F9107-EE63-43E1-8FE1-F42E18E8F57B}" type="pres">
      <dgm:prSet presAssocID="{27C53684-90FA-4F64-B582-A9262697CDAD}" presName="background4" presStyleLbl="node4" presStyleIdx="1" presStyleCnt="6"/>
      <dgm:spPr/>
    </dgm:pt>
    <dgm:pt modelId="{D8C1D9B4-19E0-49A8-A60D-705FF8EBB3BF}" type="pres">
      <dgm:prSet presAssocID="{27C53684-90FA-4F64-B582-A9262697CDAD}" presName="text4" presStyleLbl="fgAcc4" presStyleIdx="1" presStyleCnt="6">
        <dgm:presLayoutVars>
          <dgm:chPref val="3"/>
        </dgm:presLayoutVars>
      </dgm:prSet>
      <dgm:spPr/>
    </dgm:pt>
    <dgm:pt modelId="{F51C2E9E-B893-462A-9BDA-5A38A8BE6675}" type="pres">
      <dgm:prSet presAssocID="{27C53684-90FA-4F64-B582-A9262697CDAD}" presName="hierChild5" presStyleCnt="0"/>
      <dgm:spPr/>
    </dgm:pt>
    <dgm:pt modelId="{738608F7-2A4D-4F07-A8D1-2763D73EAF8D}" type="pres">
      <dgm:prSet presAssocID="{C79CED88-0E53-4E47-B9B5-10B62A54BE3A}" presName="Name23" presStyleLbl="parChTrans1D4" presStyleIdx="2" presStyleCnt="6"/>
      <dgm:spPr/>
    </dgm:pt>
    <dgm:pt modelId="{FABAC750-AB15-407D-BF31-F5F34D268FB5}" type="pres">
      <dgm:prSet presAssocID="{C0BD0A87-DBE8-4953-A64D-4D67940004BA}" presName="hierRoot4" presStyleCnt="0"/>
      <dgm:spPr/>
    </dgm:pt>
    <dgm:pt modelId="{4DD0754D-0C88-449A-BEAF-42F05C933F11}" type="pres">
      <dgm:prSet presAssocID="{C0BD0A87-DBE8-4953-A64D-4D67940004BA}" presName="composite4" presStyleCnt="0"/>
      <dgm:spPr/>
    </dgm:pt>
    <dgm:pt modelId="{278F93E6-5D48-41BA-9449-36238DB33EFD}" type="pres">
      <dgm:prSet presAssocID="{C0BD0A87-DBE8-4953-A64D-4D67940004BA}" presName="background4" presStyleLbl="node4" presStyleIdx="2" presStyleCnt="6"/>
      <dgm:spPr/>
    </dgm:pt>
    <dgm:pt modelId="{B75E85CA-19E1-464F-B68A-439EA8BDC8B4}" type="pres">
      <dgm:prSet presAssocID="{C0BD0A87-DBE8-4953-A64D-4D67940004BA}" presName="text4" presStyleLbl="fgAcc4" presStyleIdx="2" presStyleCnt="6">
        <dgm:presLayoutVars>
          <dgm:chPref val="3"/>
        </dgm:presLayoutVars>
      </dgm:prSet>
      <dgm:spPr/>
    </dgm:pt>
    <dgm:pt modelId="{94229C93-0FDF-42FB-AA92-A1C1F0BDA6BD}" type="pres">
      <dgm:prSet presAssocID="{C0BD0A87-DBE8-4953-A64D-4D67940004BA}" presName="hierChild5" presStyleCnt="0"/>
      <dgm:spPr/>
    </dgm:pt>
    <dgm:pt modelId="{5EBE741C-35B9-401B-BDE2-4D141AB1C4C1}" type="pres">
      <dgm:prSet presAssocID="{067A0EAD-51C9-4548-88B3-9799F8FC512A}" presName="Name23" presStyleLbl="parChTrans1D4" presStyleIdx="3" presStyleCnt="6"/>
      <dgm:spPr/>
    </dgm:pt>
    <dgm:pt modelId="{A343D0FE-8D5D-473B-BC5E-FB9DF58123EB}" type="pres">
      <dgm:prSet presAssocID="{9221FF68-204B-4787-9B05-128A91988270}" presName="hierRoot4" presStyleCnt="0"/>
      <dgm:spPr/>
    </dgm:pt>
    <dgm:pt modelId="{87AC9E6A-FE34-4FD5-9E10-69C5628BF61A}" type="pres">
      <dgm:prSet presAssocID="{9221FF68-204B-4787-9B05-128A91988270}" presName="composite4" presStyleCnt="0"/>
      <dgm:spPr/>
    </dgm:pt>
    <dgm:pt modelId="{09F8F21A-22D3-4B00-BA03-86E98CCB508A}" type="pres">
      <dgm:prSet presAssocID="{9221FF68-204B-4787-9B05-128A91988270}" presName="background4" presStyleLbl="node4" presStyleIdx="3" presStyleCnt="6"/>
      <dgm:spPr/>
    </dgm:pt>
    <dgm:pt modelId="{84190D71-C8D3-4CA3-B4A1-D90E79BDE33B}" type="pres">
      <dgm:prSet presAssocID="{9221FF68-204B-4787-9B05-128A91988270}" presName="text4" presStyleLbl="fgAcc4" presStyleIdx="3" presStyleCnt="6">
        <dgm:presLayoutVars>
          <dgm:chPref val="3"/>
        </dgm:presLayoutVars>
      </dgm:prSet>
      <dgm:spPr/>
    </dgm:pt>
    <dgm:pt modelId="{19C7A539-D932-4FD4-A47C-018E9A45A2A7}" type="pres">
      <dgm:prSet presAssocID="{9221FF68-204B-4787-9B05-128A91988270}" presName="hierChild5" presStyleCnt="0"/>
      <dgm:spPr/>
    </dgm:pt>
    <dgm:pt modelId="{C7B81437-0D69-4C81-8840-DB29D2DB4E5F}" type="pres">
      <dgm:prSet presAssocID="{1F32DEFF-E897-411D-A54D-1A4E825B14AE}" presName="Name23" presStyleLbl="parChTrans1D4" presStyleIdx="4" presStyleCnt="6"/>
      <dgm:spPr/>
    </dgm:pt>
    <dgm:pt modelId="{829127D4-921A-4FE3-B0E5-1B58AA4422E3}" type="pres">
      <dgm:prSet presAssocID="{3CBD6DF6-CCE6-4195-964D-01A284E3564F}" presName="hierRoot4" presStyleCnt="0"/>
      <dgm:spPr/>
    </dgm:pt>
    <dgm:pt modelId="{6BC61E7F-4CB2-4F77-B0A9-C87BE6B59F81}" type="pres">
      <dgm:prSet presAssocID="{3CBD6DF6-CCE6-4195-964D-01A284E3564F}" presName="composite4" presStyleCnt="0"/>
      <dgm:spPr/>
    </dgm:pt>
    <dgm:pt modelId="{11BA73C3-3C67-47B8-A32A-9409F4366ACF}" type="pres">
      <dgm:prSet presAssocID="{3CBD6DF6-CCE6-4195-964D-01A284E3564F}" presName="background4" presStyleLbl="node4" presStyleIdx="4" presStyleCnt="6"/>
      <dgm:spPr/>
    </dgm:pt>
    <dgm:pt modelId="{17E419C5-44FF-4C7A-B118-A5F3CC4B99F6}" type="pres">
      <dgm:prSet presAssocID="{3CBD6DF6-CCE6-4195-964D-01A284E3564F}" presName="text4" presStyleLbl="fgAcc4" presStyleIdx="4" presStyleCnt="6">
        <dgm:presLayoutVars>
          <dgm:chPref val="3"/>
        </dgm:presLayoutVars>
      </dgm:prSet>
      <dgm:spPr/>
    </dgm:pt>
    <dgm:pt modelId="{D9E99D7F-EA26-478E-B945-F347F6CF648F}" type="pres">
      <dgm:prSet presAssocID="{3CBD6DF6-CCE6-4195-964D-01A284E3564F}" presName="hierChild5" presStyleCnt="0"/>
      <dgm:spPr/>
    </dgm:pt>
    <dgm:pt modelId="{6A8519B0-9DF8-43B1-897D-1C667FA195C5}" type="pres">
      <dgm:prSet presAssocID="{AA190564-3320-408B-9B63-062DA7091F2A}" presName="Name23" presStyleLbl="parChTrans1D4" presStyleIdx="5" presStyleCnt="6"/>
      <dgm:spPr/>
    </dgm:pt>
    <dgm:pt modelId="{A85BA8AB-B2C6-4452-9C9C-160131AD8DF6}" type="pres">
      <dgm:prSet presAssocID="{0DB5E1E5-50D5-40E9-B7B7-E36B42103B03}" presName="hierRoot4" presStyleCnt="0"/>
      <dgm:spPr/>
    </dgm:pt>
    <dgm:pt modelId="{CF134D57-2427-4E1F-9660-E4687C0CD099}" type="pres">
      <dgm:prSet presAssocID="{0DB5E1E5-50D5-40E9-B7B7-E36B42103B03}" presName="composite4" presStyleCnt="0"/>
      <dgm:spPr/>
    </dgm:pt>
    <dgm:pt modelId="{757A8D07-8904-44DA-9599-89A5B94FCE3B}" type="pres">
      <dgm:prSet presAssocID="{0DB5E1E5-50D5-40E9-B7B7-E36B42103B03}" presName="background4" presStyleLbl="node4" presStyleIdx="5" presStyleCnt="6"/>
      <dgm:spPr/>
    </dgm:pt>
    <dgm:pt modelId="{8FBFCD49-4CA2-4206-B746-C25FC622FDFF}" type="pres">
      <dgm:prSet presAssocID="{0DB5E1E5-50D5-40E9-B7B7-E36B42103B03}" presName="text4" presStyleLbl="fgAcc4" presStyleIdx="5" presStyleCnt="6" custScaleY="112216">
        <dgm:presLayoutVars>
          <dgm:chPref val="3"/>
        </dgm:presLayoutVars>
      </dgm:prSet>
      <dgm:spPr/>
    </dgm:pt>
    <dgm:pt modelId="{6DDFCED9-9FB4-403E-8B95-C3E70EAF4407}" type="pres">
      <dgm:prSet presAssocID="{0DB5E1E5-50D5-40E9-B7B7-E36B42103B03}" presName="hierChild5" presStyleCnt="0"/>
      <dgm:spPr/>
    </dgm:pt>
    <dgm:pt modelId="{68837FEE-66A2-465E-8137-CEF2170CE411}" type="pres">
      <dgm:prSet presAssocID="{6ECB49FD-7329-48FA-A36A-2BA9A7074FA5}" presName="Name10" presStyleLbl="parChTrans1D2" presStyleIdx="1" presStyleCnt="2"/>
      <dgm:spPr/>
    </dgm:pt>
    <dgm:pt modelId="{DD1C8E4F-F04C-4129-8433-15C5AF2CA676}" type="pres">
      <dgm:prSet presAssocID="{850A9827-C785-46DD-AF9D-E57A8EC74D72}" presName="hierRoot2" presStyleCnt="0"/>
      <dgm:spPr/>
    </dgm:pt>
    <dgm:pt modelId="{46E5781F-7425-4D7B-8DCA-1240C260295B}" type="pres">
      <dgm:prSet presAssocID="{850A9827-C785-46DD-AF9D-E57A8EC74D72}" presName="composite2" presStyleCnt="0"/>
      <dgm:spPr/>
    </dgm:pt>
    <dgm:pt modelId="{40599C36-4AC7-4CBA-B0B6-87E4601C3022}" type="pres">
      <dgm:prSet presAssocID="{850A9827-C785-46DD-AF9D-E57A8EC74D72}" presName="background2" presStyleLbl="node2" presStyleIdx="1" presStyleCnt="2"/>
      <dgm:spPr/>
    </dgm:pt>
    <dgm:pt modelId="{7AE1B83C-0560-422B-9007-308EFAD626C0}" type="pres">
      <dgm:prSet presAssocID="{850A9827-C785-46DD-AF9D-E57A8EC74D72}" presName="text2" presStyleLbl="fgAcc2" presStyleIdx="1" presStyleCnt="2">
        <dgm:presLayoutVars>
          <dgm:chPref val="3"/>
        </dgm:presLayoutVars>
      </dgm:prSet>
      <dgm:spPr/>
    </dgm:pt>
    <dgm:pt modelId="{D9B679F8-3A1B-4DC0-A701-E8649E5D0503}" type="pres">
      <dgm:prSet presAssocID="{850A9827-C785-46DD-AF9D-E57A8EC74D72}" presName="hierChild3" presStyleCnt="0"/>
      <dgm:spPr/>
    </dgm:pt>
    <dgm:pt modelId="{015474A9-C9BA-4C37-A9EB-D10F55EC5489}" type="pres">
      <dgm:prSet presAssocID="{9C295210-EDDA-47FB-9A5D-FC83BAD751AE}" presName="Name17" presStyleLbl="parChTrans1D3" presStyleIdx="1" presStyleCnt="2"/>
      <dgm:spPr/>
    </dgm:pt>
    <dgm:pt modelId="{F0273280-61C4-45AC-9AE6-FBEAB8C2551C}" type="pres">
      <dgm:prSet presAssocID="{C0840716-4449-4A42-A533-B5F4F87465D8}" presName="hierRoot3" presStyleCnt="0"/>
      <dgm:spPr/>
    </dgm:pt>
    <dgm:pt modelId="{DAC08D63-5FA6-4F18-A5C0-E170DF2912FC}" type="pres">
      <dgm:prSet presAssocID="{C0840716-4449-4A42-A533-B5F4F87465D8}" presName="composite3" presStyleCnt="0"/>
      <dgm:spPr/>
    </dgm:pt>
    <dgm:pt modelId="{F87C4800-E880-4FC8-9C6B-6DEDC8C19C51}" type="pres">
      <dgm:prSet presAssocID="{C0840716-4449-4A42-A533-B5F4F87465D8}" presName="background3" presStyleLbl="node3" presStyleIdx="1" presStyleCnt="2"/>
      <dgm:spPr/>
    </dgm:pt>
    <dgm:pt modelId="{62F65564-A7E3-4B85-988D-A49E9453E959}" type="pres">
      <dgm:prSet presAssocID="{C0840716-4449-4A42-A533-B5F4F87465D8}" presName="text3" presStyleLbl="fgAcc3" presStyleIdx="1" presStyleCnt="2">
        <dgm:presLayoutVars>
          <dgm:chPref val="3"/>
        </dgm:presLayoutVars>
      </dgm:prSet>
      <dgm:spPr/>
    </dgm:pt>
    <dgm:pt modelId="{949C8614-AAF4-485A-8102-0F9268712543}" type="pres">
      <dgm:prSet presAssocID="{C0840716-4449-4A42-A533-B5F4F87465D8}" presName="hierChild4" presStyleCnt="0"/>
      <dgm:spPr/>
    </dgm:pt>
  </dgm:ptLst>
  <dgm:cxnLst>
    <dgm:cxn modelId="{75870512-77A8-4660-B82F-1DCACE3E6F01}" srcId="{E32603E8-D5BB-4CC6-BB89-7398B857BBC0}" destId="{0DB5E1E5-50D5-40E9-B7B7-E36B42103B03}" srcOrd="1" destOrd="0" parTransId="{AA190564-3320-408B-9B63-062DA7091F2A}" sibTransId="{1DD985F4-CF3F-4445-95AE-4913ABBE52C6}"/>
    <dgm:cxn modelId="{08A5CA1B-9B6B-4AEA-80DF-B9D8FB62210E}" srcId="{C0BD0A87-DBE8-4953-A64D-4D67940004BA}" destId="{3CBD6DF6-CCE6-4195-964D-01A284E3564F}" srcOrd="1" destOrd="0" parTransId="{1F32DEFF-E897-411D-A54D-1A4E825B14AE}" sibTransId="{B46FA169-C6FD-4FE2-9FF4-18C6513851C8}"/>
    <dgm:cxn modelId="{F629001E-FC9F-4819-8C06-6F3D9C2F4ACC}" type="presOf" srcId="{C0840716-4449-4A42-A533-B5F4F87465D8}" destId="{62F65564-A7E3-4B85-988D-A49E9453E959}" srcOrd="0" destOrd="0" presId="urn:microsoft.com/office/officeart/2005/8/layout/hierarchy1"/>
    <dgm:cxn modelId="{8F85EB28-70BF-4653-98A9-F9ED814F56A1}" type="presOf" srcId="{0DB5E1E5-50D5-40E9-B7B7-E36B42103B03}" destId="{8FBFCD49-4CA2-4206-B746-C25FC622FDFF}" srcOrd="0" destOrd="0" presId="urn:microsoft.com/office/officeart/2005/8/layout/hierarchy1"/>
    <dgm:cxn modelId="{D35B853D-F125-4004-A83F-44D441F36FBB}" srcId="{22CC581F-DF7B-4234-9A8E-32D8DD4E37A7}" destId="{E32603E8-D5BB-4CC6-BB89-7398B857BBC0}" srcOrd="0" destOrd="0" parTransId="{C446E616-DD52-4BCA-933B-9C7E5B88F2BE}" sibTransId="{07B6DC25-06A7-429D-AC86-71043AA8386A}"/>
    <dgm:cxn modelId="{D26D5C3E-86E1-4E6A-A07C-E200A15E561F}" type="presOf" srcId="{E32603E8-D5BB-4CC6-BB89-7398B857BBC0}" destId="{757A0914-D50C-4B36-AF38-C35EF062990E}" srcOrd="0" destOrd="0" presId="urn:microsoft.com/office/officeart/2005/8/layout/hierarchy1"/>
    <dgm:cxn modelId="{BEDDF644-65CB-4391-837C-91399C6370B3}" srcId="{E32603E8-D5BB-4CC6-BB89-7398B857BBC0}" destId="{27C53684-90FA-4F64-B582-A9262697CDAD}" srcOrd="0" destOrd="0" parTransId="{6C723A49-CBE0-4D37-B6FE-450B5B4F1AD9}" sibTransId="{F2D61470-CE70-4E40-96A8-AF0A41D79751}"/>
    <dgm:cxn modelId="{C9C47346-4698-471A-BB89-EED8AD027E59}" type="presOf" srcId="{C0BD0A87-DBE8-4953-A64D-4D67940004BA}" destId="{B75E85CA-19E1-464F-B68A-439EA8BDC8B4}" srcOrd="0" destOrd="0" presId="urn:microsoft.com/office/officeart/2005/8/layout/hierarchy1"/>
    <dgm:cxn modelId="{9759214B-F7DA-4FD7-BA36-AB5DBB46A966}" type="presOf" srcId="{6ECB49FD-7329-48FA-A36A-2BA9A7074FA5}" destId="{68837FEE-66A2-465E-8137-CEF2170CE411}" srcOrd="0" destOrd="0" presId="urn:microsoft.com/office/officeart/2005/8/layout/hierarchy1"/>
    <dgm:cxn modelId="{BF863177-97CB-4936-86BE-8D90F229D9D1}" type="presOf" srcId="{F65F1D0D-2AD1-43A8-95DF-F6E2F9574AB8}" destId="{F7DFEE6F-3D0B-40CD-863B-5C195F23EE33}" srcOrd="0" destOrd="0" presId="urn:microsoft.com/office/officeart/2005/8/layout/hierarchy1"/>
    <dgm:cxn modelId="{94D2427F-A715-44A1-9D90-CF0A1461B220}" type="presOf" srcId="{0B49B257-B361-4CC8-916B-8E0E51D3A7DE}" destId="{19E5EDA7-DC3E-40AE-8E28-2C1DD84A3BCB}" srcOrd="0" destOrd="0" presId="urn:microsoft.com/office/officeart/2005/8/layout/hierarchy1"/>
    <dgm:cxn modelId="{56BF4081-BD5E-4758-B032-6208D6EF7A05}" type="presOf" srcId="{8701CB14-39C5-4300-AD84-CD156371CAC4}" destId="{A3CAB41D-1658-43DB-BE59-5D132612CBB6}" srcOrd="0" destOrd="0" presId="urn:microsoft.com/office/officeart/2005/8/layout/hierarchy1"/>
    <dgm:cxn modelId="{964A7785-D85A-4B4C-BB80-D87DC4C15718}" type="presOf" srcId="{067A0EAD-51C9-4548-88B3-9799F8FC512A}" destId="{5EBE741C-35B9-401B-BDE2-4D141AB1C4C1}" srcOrd="0" destOrd="0" presId="urn:microsoft.com/office/officeart/2005/8/layout/hierarchy1"/>
    <dgm:cxn modelId="{4A9AB18B-7ACE-4C0B-B4DA-B8CDE133DFE7}" srcId="{FCAD9E3A-95A5-4910-82E1-F704EE405400}" destId="{850A9827-C785-46DD-AF9D-E57A8EC74D72}" srcOrd="1" destOrd="0" parTransId="{6ECB49FD-7329-48FA-A36A-2BA9A7074FA5}" sibTransId="{697CA6B9-8A2A-421C-A35C-83CD9804B776}"/>
    <dgm:cxn modelId="{1C723595-AC3E-42CD-A9C9-061012123F4A}" type="presOf" srcId="{3CBD6DF6-CCE6-4195-964D-01A284E3564F}" destId="{17E419C5-44FF-4C7A-B118-A5F3CC4B99F6}" srcOrd="0" destOrd="0" presId="urn:microsoft.com/office/officeart/2005/8/layout/hierarchy1"/>
    <dgm:cxn modelId="{A05DE997-D6C1-496D-9052-3DF402D8ABE4}" type="presOf" srcId="{C79CED88-0E53-4E47-B9B5-10B62A54BE3A}" destId="{738608F7-2A4D-4F07-A8D1-2763D73EAF8D}" srcOrd="0" destOrd="0" presId="urn:microsoft.com/office/officeart/2005/8/layout/hierarchy1"/>
    <dgm:cxn modelId="{71B48398-F8F6-4650-96BF-4B117BE1D099}" srcId="{A8A3714D-6621-4062-9720-72FB12143CDB}" destId="{FCAD9E3A-95A5-4910-82E1-F704EE405400}" srcOrd="0" destOrd="0" parTransId="{4963A89E-6D9C-46B0-B2FD-1ABC5F09D501}" sibTransId="{DE99A310-E152-4F9A-A2B8-1E9A56659509}"/>
    <dgm:cxn modelId="{00A3139E-3E8F-4CA7-B2CE-C95E91729969}" type="presOf" srcId="{27C53684-90FA-4F64-B582-A9262697CDAD}" destId="{D8C1D9B4-19E0-49A8-A60D-705FF8EBB3BF}" srcOrd="0" destOrd="0" presId="urn:microsoft.com/office/officeart/2005/8/layout/hierarchy1"/>
    <dgm:cxn modelId="{5E3C89A4-4C56-4E63-BCBD-6FC03A6D292D}" srcId="{FCAD9E3A-95A5-4910-82E1-F704EE405400}" destId="{8701CB14-39C5-4300-AD84-CD156371CAC4}" srcOrd="0" destOrd="0" parTransId="{F65F1D0D-2AD1-43A8-95DF-F6E2F9574AB8}" sibTransId="{0001ED61-4109-45E8-ACF5-E7A271CAA7A1}"/>
    <dgm:cxn modelId="{6CF35CA6-1AC3-4523-A740-84C9FDC565D6}" type="presOf" srcId="{22CC581F-DF7B-4234-9A8E-32D8DD4E37A7}" destId="{00CB2594-CF6E-409F-8C8D-D1111E09F5CF}" srcOrd="0" destOrd="0" presId="urn:microsoft.com/office/officeart/2005/8/layout/hierarchy1"/>
    <dgm:cxn modelId="{D702CBA8-1BAC-4E0D-B73D-92EA3B405189}" type="presOf" srcId="{A8A3714D-6621-4062-9720-72FB12143CDB}" destId="{926B1144-5083-48FD-BF29-4CA2B951FED3}" srcOrd="0" destOrd="0" presId="urn:microsoft.com/office/officeart/2005/8/layout/hierarchy1"/>
    <dgm:cxn modelId="{54DCC9B4-8FD8-4843-A0C2-25D69EFF0673}" type="presOf" srcId="{1F32DEFF-E897-411D-A54D-1A4E825B14AE}" destId="{C7B81437-0D69-4C81-8840-DB29D2DB4E5F}" srcOrd="0" destOrd="0" presId="urn:microsoft.com/office/officeart/2005/8/layout/hierarchy1"/>
    <dgm:cxn modelId="{A89DF0BD-E7C7-4668-BBAC-C3B6DEBD4FC6}" type="presOf" srcId="{9221FF68-204B-4787-9B05-128A91988270}" destId="{84190D71-C8D3-4CA3-B4A1-D90E79BDE33B}" srcOrd="0" destOrd="0" presId="urn:microsoft.com/office/officeart/2005/8/layout/hierarchy1"/>
    <dgm:cxn modelId="{111543C8-4121-4695-AC6A-4B1D9A8CA57B}" type="presOf" srcId="{9C295210-EDDA-47FB-9A5D-FC83BAD751AE}" destId="{015474A9-C9BA-4C37-A9EB-D10F55EC5489}" srcOrd="0" destOrd="0" presId="urn:microsoft.com/office/officeart/2005/8/layout/hierarchy1"/>
    <dgm:cxn modelId="{341A24CD-0F89-4854-96A9-1174F32DD723}" srcId="{8701CB14-39C5-4300-AD84-CD156371CAC4}" destId="{22CC581F-DF7B-4234-9A8E-32D8DD4E37A7}" srcOrd="0" destOrd="0" parTransId="{0B49B257-B361-4CC8-916B-8E0E51D3A7DE}" sibTransId="{3D561B93-B002-43F2-A20C-C3ECE9EB2DF3}"/>
    <dgm:cxn modelId="{DCF220D6-3BD1-4412-83E6-EDDD641F4E67}" srcId="{C0BD0A87-DBE8-4953-A64D-4D67940004BA}" destId="{9221FF68-204B-4787-9B05-128A91988270}" srcOrd="0" destOrd="0" parTransId="{067A0EAD-51C9-4548-88B3-9799F8FC512A}" sibTransId="{B17DC3F3-D190-45DF-8A35-A6FFB71F9A15}"/>
    <dgm:cxn modelId="{1F4106DB-3078-4166-8075-EAE178EB880F}" type="presOf" srcId="{AA190564-3320-408B-9B63-062DA7091F2A}" destId="{6A8519B0-9DF8-43B1-897D-1C667FA195C5}" srcOrd="0" destOrd="0" presId="urn:microsoft.com/office/officeart/2005/8/layout/hierarchy1"/>
    <dgm:cxn modelId="{DA178DDB-8ECA-41E9-AB03-67339D496968}" type="presOf" srcId="{FCAD9E3A-95A5-4910-82E1-F704EE405400}" destId="{354A1F21-CE1D-42FB-8B8C-36FC5ECBF318}" srcOrd="0" destOrd="0" presId="urn:microsoft.com/office/officeart/2005/8/layout/hierarchy1"/>
    <dgm:cxn modelId="{D392ACE0-B0C4-42B6-BAFE-1A990AD1287C}" srcId="{850A9827-C785-46DD-AF9D-E57A8EC74D72}" destId="{C0840716-4449-4A42-A533-B5F4F87465D8}" srcOrd="0" destOrd="0" parTransId="{9C295210-EDDA-47FB-9A5D-FC83BAD751AE}" sibTransId="{B9E85695-7637-4A32-8B6A-A50A08A13AB3}"/>
    <dgm:cxn modelId="{1737A7E9-F4AE-43EF-804B-C568837B0DA3}" type="presOf" srcId="{850A9827-C785-46DD-AF9D-E57A8EC74D72}" destId="{7AE1B83C-0560-422B-9007-308EFAD626C0}" srcOrd="0" destOrd="0" presId="urn:microsoft.com/office/officeart/2005/8/layout/hierarchy1"/>
    <dgm:cxn modelId="{79E2E8EF-2184-4BA9-A4D3-C03E9B1D29FF}" type="presOf" srcId="{6C723A49-CBE0-4D37-B6FE-450B5B4F1AD9}" destId="{BAA8E93C-0105-49EE-A018-170C79CA337F}" srcOrd="0" destOrd="0" presId="urn:microsoft.com/office/officeart/2005/8/layout/hierarchy1"/>
    <dgm:cxn modelId="{899E4CF4-A7E8-4281-A7E7-75654556E382}" type="presOf" srcId="{C446E616-DD52-4BCA-933B-9C7E5B88F2BE}" destId="{0A2A8856-7DBF-4BF3-AE27-EA4947687AA6}" srcOrd="0" destOrd="0" presId="urn:microsoft.com/office/officeart/2005/8/layout/hierarchy1"/>
    <dgm:cxn modelId="{820AB5FF-E28D-4F8D-ABE6-F579EE8A42EA}" srcId="{27C53684-90FA-4F64-B582-A9262697CDAD}" destId="{C0BD0A87-DBE8-4953-A64D-4D67940004BA}" srcOrd="0" destOrd="0" parTransId="{C79CED88-0E53-4E47-B9B5-10B62A54BE3A}" sibTransId="{441AA266-E72F-4BEB-BBEB-47308E52ABC7}"/>
    <dgm:cxn modelId="{E7D0891A-2890-40AB-ACB8-4D73351A8C00}" type="presParOf" srcId="{926B1144-5083-48FD-BF29-4CA2B951FED3}" destId="{02D5C2B8-EDF1-40B6-9B47-0BB5BBD1A2FC}" srcOrd="0" destOrd="0" presId="urn:microsoft.com/office/officeart/2005/8/layout/hierarchy1"/>
    <dgm:cxn modelId="{C0A22605-9B45-4BF0-8158-CC8148575DF1}" type="presParOf" srcId="{02D5C2B8-EDF1-40B6-9B47-0BB5BBD1A2FC}" destId="{EDF86757-5351-4A77-B52E-95BECC495AB3}" srcOrd="0" destOrd="0" presId="urn:microsoft.com/office/officeart/2005/8/layout/hierarchy1"/>
    <dgm:cxn modelId="{FCE82715-5984-4D56-8160-FA75540C71B6}" type="presParOf" srcId="{EDF86757-5351-4A77-B52E-95BECC495AB3}" destId="{7FB13676-F4C7-494E-9030-7DA49F2D6612}" srcOrd="0" destOrd="0" presId="urn:microsoft.com/office/officeart/2005/8/layout/hierarchy1"/>
    <dgm:cxn modelId="{0DB5A3C4-7613-4A0D-9454-FCBFCBD4B596}" type="presParOf" srcId="{EDF86757-5351-4A77-B52E-95BECC495AB3}" destId="{354A1F21-CE1D-42FB-8B8C-36FC5ECBF318}" srcOrd="1" destOrd="0" presId="urn:microsoft.com/office/officeart/2005/8/layout/hierarchy1"/>
    <dgm:cxn modelId="{FADC1D8E-2CE7-4948-8FBE-59E26E9EF28E}" type="presParOf" srcId="{02D5C2B8-EDF1-40B6-9B47-0BB5BBD1A2FC}" destId="{F72638D6-5B60-4118-AD3A-165DDF6C8412}" srcOrd="1" destOrd="0" presId="urn:microsoft.com/office/officeart/2005/8/layout/hierarchy1"/>
    <dgm:cxn modelId="{E7D3D58D-9625-4066-952A-9AA07192E743}" type="presParOf" srcId="{F72638D6-5B60-4118-AD3A-165DDF6C8412}" destId="{F7DFEE6F-3D0B-40CD-863B-5C195F23EE33}" srcOrd="0" destOrd="0" presId="urn:microsoft.com/office/officeart/2005/8/layout/hierarchy1"/>
    <dgm:cxn modelId="{B3559FCC-4BA9-4CC5-9E4F-FC633F26D81C}" type="presParOf" srcId="{F72638D6-5B60-4118-AD3A-165DDF6C8412}" destId="{BAD160C4-12EC-47A9-9313-254C37CF4E7C}" srcOrd="1" destOrd="0" presId="urn:microsoft.com/office/officeart/2005/8/layout/hierarchy1"/>
    <dgm:cxn modelId="{30CA5944-D8D7-49CA-B07C-CF6199AC20BE}" type="presParOf" srcId="{BAD160C4-12EC-47A9-9313-254C37CF4E7C}" destId="{5342CE1F-1EF0-461A-8CB6-0EE28FADB68A}" srcOrd="0" destOrd="0" presId="urn:microsoft.com/office/officeart/2005/8/layout/hierarchy1"/>
    <dgm:cxn modelId="{050AADEB-FFE3-4806-A119-83B07CEBB367}" type="presParOf" srcId="{5342CE1F-1EF0-461A-8CB6-0EE28FADB68A}" destId="{E339C6A3-FFF8-4F69-8A45-0D90464E3E29}" srcOrd="0" destOrd="0" presId="urn:microsoft.com/office/officeart/2005/8/layout/hierarchy1"/>
    <dgm:cxn modelId="{C8598E9E-EFC9-4764-9E9E-43EF6E364D24}" type="presParOf" srcId="{5342CE1F-1EF0-461A-8CB6-0EE28FADB68A}" destId="{A3CAB41D-1658-43DB-BE59-5D132612CBB6}" srcOrd="1" destOrd="0" presId="urn:microsoft.com/office/officeart/2005/8/layout/hierarchy1"/>
    <dgm:cxn modelId="{B5E74FD1-B046-44DE-9850-FF30AE67AE97}" type="presParOf" srcId="{BAD160C4-12EC-47A9-9313-254C37CF4E7C}" destId="{E8F9A219-4960-4983-A2DB-04D83EA4A237}" srcOrd="1" destOrd="0" presId="urn:microsoft.com/office/officeart/2005/8/layout/hierarchy1"/>
    <dgm:cxn modelId="{175A9AF0-000C-407F-8399-648DB57885FE}" type="presParOf" srcId="{E8F9A219-4960-4983-A2DB-04D83EA4A237}" destId="{19E5EDA7-DC3E-40AE-8E28-2C1DD84A3BCB}" srcOrd="0" destOrd="0" presId="urn:microsoft.com/office/officeart/2005/8/layout/hierarchy1"/>
    <dgm:cxn modelId="{9D2EEEC3-CEF8-4940-8BDD-B0AC7C572CAE}" type="presParOf" srcId="{E8F9A219-4960-4983-A2DB-04D83EA4A237}" destId="{2D194B45-669A-49B4-94A5-8CA026892C66}" srcOrd="1" destOrd="0" presId="urn:microsoft.com/office/officeart/2005/8/layout/hierarchy1"/>
    <dgm:cxn modelId="{BED5C487-A166-417B-A488-7FB51AFB5A2E}" type="presParOf" srcId="{2D194B45-669A-49B4-94A5-8CA026892C66}" destId="{1377E9A9-2A35-488C-BE45-5712FAF8F35E}" srcOrd="0" destOrd="0" presId="urn:microsoft.com/office/officeart/2005/8/layout/hierarchy1"/>
    <dgm:cxn modelId="{D0F2C5C6-DE2A-4014-94F3-34C406ED1B1F}" type="presParOf" srcId="{1377E9A9-2A35-488C-BE45-5712FAF8F35E}" destId="{9206EB2E-D874-48DE-9B2C-1109688A99FC}" srcOrd="0" destOrd="0" presId="urn:microsoft.com/office/officeart/2005/8/layout/hierarchy1"/>
    <dgm:cxn modelId="{4DE88453-6524-4BE5-9430-6120B304AC66}" type="presParOf" srcId="{1377E9A9-2A35-488C-BE45-5712FAF8F35E}" destId="{00CB2594-CF6E-409F-8C8D-D1111E09F5CF}" srcOrd="1" destOrd="0" presId="urn:microsoft.com/office/officeart/2005/8/layout/hierarchy1"/>
    <dgm:cxn modelId="{8BF7B8A5-63C0-477F-967E-9B15A72F0072}" type="presParOf" srcId="{2D194B45-669A-49B4-94A5-8CA026892C66}" destId="{D766C431-19DF-4F33-9B6F-8328157858EC}" srcOrd="1" destOrd="0" presId="urn:microsoft.com/office/officeart/2005/8/layout/hierarchy1"/>
    <dgm:cxn modelId="{3B404061-A23F-41DB-A0C7-222AC443AB26}" type="presParOf" srcId="{D766C431-19DF-4F33-9B6F-8328157858EC}" destId="{0A2A8856-7DBF-4BF3-AE27-EA4947687AA6}" srcOrd="0" destOrd="0" presId="urn:microsoft.com/office/officeart/2005/8/layout/hierarchy1"/>
    <dgm:cxn modelId="{5F2902EA-644B-43BE-90C4-06CA043F56D5}" type="presParOf" srcId="{D766C431-19DF-4F33-9B6F-8328157858EC}" destId="{EE9C41A3-5D3B-4CBE-A70D-4B306A58AC93}" srcOrd="1" destOrd="0" presId="urn:microsoft.com/office/officeart/2005/8/layout/hierarchy1"/>
    <dgm:cxn modelId="{784DC865-166A-4524-AF87-D4870940F96A}" type="presParOf" srcId="{EE9C41A3-5D3B-4CBE-A70D-4B306A58AC93}" destId="{7B4E7B0B-80DA-4180-9C3C-5C02D9DF5878}" srcOrd="0" destOrd="0" presId="urn:microsoft.com/office/officeart/2005/8/layout/hierarchy1"/>
    <dgm:cxn modelId="{FEC83471-6624-4EAD-A152-102F0D22CC8B}" type="presParOf" srcId="{7B4E7B0B-80DA-4180-9C3C-5C02D9DF5878}" destId="{D6C6DCD3-D9B8-47DC-973A-CA9E80F3B145}" srcOrd="0" destOrd="0" presId="urn:microsoft.com/office/officeart/2005/8/layout/hierarchy1"/>
    <dgm:cxn modelId="{15008264-E9CE-4CAA-A2AD-B859C782D589}" type="presParOf" srcId="{7B4E7B0B-80DA-4180-9C3C-5C02D9DF5878}" destId="{757A0914-D50C-4B36-AF38-C35EF062990E}" srcOrd="1" destOrd="0" presId="urn:microsoft.com/office/officeart/2005/8/layout/hierarchy1"/>
    <dgm:cxn modelId="{27A8F645-5161-4326-9143-4F1768D8A9DF}" type="presParOf" srcId="{EE9C41A3-5D3B-4CBE-A70D-4B306A58AC93}" destId="{6A014464-1A53-45F0-B320-21BABA64133F}" srcOrd="1" destOrd="0" presId="urn:microsoft.com/office/officeart/2005/8/layout/hierarchy1"/>
    <dgm:cxn modelId="{B02C1CCA-DC9B-4774-9F29-F259CA0EDAF2}" type="presParOf" srcId="{6A014464-1A53-45F0-B320-21BABA64133F}" destId="{BAA8E93C-0105-49EE-A018-170C79CA337F}" srcOrd="0" destOrd="0" presId="urn:microsoft.com/office/officeart/2005/8/layout/hierarchy1"/>
    <dgm:cxn modelId="{29A33DE7-77C4-49A2-9506-2FDA44FEC04A}" type="presParOf" srcId="{6A014464-1A53-45F0-B320-21BABA64133F}" destId="{0057C956-11E5-4AD4-954E-4BAEDB852F4F}" srcOrd="1" destOrd="0" presId="urn:microsoft.com/office/officeart/2005/8/layout/hierarchy1"/>
    <dgm:cxn modelId="{2A103D25-D4C8-4757-84B5-D2B1D68D7287}" type="presParOf" srcId="{0057C956-11E5-4AD4-954E-4BAEDB852F4F}" destId="{6C6A75D2-D678-4724-A59E-218E8EF7D4F4}" srcOrd="0" destOrd="0" presId="urn:microsoft.com/office/officeart/2005/8/layout/hierarchy1"/>
    <dgm:cxn modelId="{64F2954A-F35E-4B3B-8849-61F39CD26FF8}" type="presParOf" srcId="{6C6A75D2-D678-4724-A59E-218E8EF7D4F4}" destId="{588F9107-EE63-43E1-8FE1-F42E18E8F57B}" srcOrd="0" destOrd="0" presId="urn:microsoft.com/office/officeart/2005/8/layout/hierarchy1"/>
    <dgm:cxn modelId="{B3E50A5F-7E64-4B77-B47B-B117A9D670BB}" type="presParOf" srcId="{6C6A75D2-D678-4724-A59E-218E8EF7D4F4}" destId="{D8C1D9B4-19E0-49A8-A60D-705FF8EBB3BF}" srcOrd="1" destOrd="0" presId="urn:microsoft.com/office/officeart/2005/8/layout/hierarchy1"/>
    <dgm:cxn modelId="{450E192D-71F5-4053-A8A2-F2F1074D5E8A}" type="presParOf" srcId="{0057C956-11E5-4AD4-954E-4BAEDB852F4F}" destId="{F51C2E9E-B893-462A-9BDA-5A38A8BE6675}" srcOrd="1" destOrd="0" presId="urn:microsoft.com/office/officeart/2005/8/layout/hierarchy1"/>
    <dgm:cxn modelId="{08074A6E-8BF9-4611-AB90-FA0566ED23A2}" type="presParOf" srcId="{F51C2E9E-B893-462A-9BDA-5A38A8BE6675}" destId="{738608F7-2A4D-4F07-A8D1-2763D73EAF8D}" srcOrd="0" destOrd="0" presId="urn:microsoft.com/office/officeart/2005/8/layout/hierarchy1"/>
    <dgm:cxn modelId="{7EFD9AED-FC79-4164-9A95-E9DEFEB19766}" type="presParOf" srcId="{F51C2E9E-B893-462A-9BDA-5A38A8BE6675}" destId="{FABAC750-AB15-407D-BF31-F5F34D268FB5}" srcOrd="1" destOrd="0" presId="urn:microsoft.com/office/officeart/2005/8/layout/hierarchy1"/>
    <dgm:cxn modelId="{7169381C-2E1E-4EC7-AE56-C134DE70E666}" type="presParOf" srcId="{FABAC750-AB15-407D-BF31-F5F34D268FB5}" destId="{4DD0754D-0C88-449A-BEAF-42F05C933F11}" srcOrd="0" destOrd="0" presId="urn:microsoft.com/office/officeart/2005/8/layout/hierarchy1"/>
    <dgm:cxn modelId="{040F37DF-2F7D-4E04-9A42-900954F11DBF}" type="presParOf" srcId="{4DD0754D-0C88-449A-BEAF-42F05C933F11}" destId="{278F93E6-5D48-41BA-9449-36238DB33EFD}" srcOrd="0" destOrd="0" presId="urn:microsoft.com/office/officeart/2005/8/layout/hierarchy1"/>
    <dgm:cxn modelId="{12707D6C-8E0B-446B-B279-57037A07FC21}" type="presParOf" srcId="{4DD0754D-0C88-449A-BEAF-42F05C933F11}" destId="{B75E85CA-19E1-464F-B68A-439EA8BDC8B4}" srcOrd="1" destOrd="0" presId="urn:microsoft.com/office/officeart/2005/8/layout/hierarchy1"/>
    <dgm:cxn modelId="{D8C241FC-1799-4D13-9D6D-2D6E6F8F5950}" type="presParOf" srcId="{FABAC750-AB15-407D-BF31-F5F34D268FB5}" destId="{94229C93-0FDF-42FB-AA92-A1C1F0BDA6BD}" srcOrd="1" destOrd="0" presId="urn:microsoft.com/office/officeart/2005/8/layout/hierarchy1"/>
    <dgm:cxn modelId="{02E7CA22-9270-440D-BF66-80FDE2DEC558}" type="presParOf" srcId="{94229C93-0FDF-42FB-AA92-A1C1F0BDA6BD}" destId="{5EBE741C-35B9-401B-BDE2-4D141AB1C4C1}" srcOrd="0" destOrd="0" presId="urn:microsoft.com/office/officeart/2005/8/layout/hierarchy1"/>
    <dgm:cxn modelId="{D7C21CDB-91FA-475C-BCB8-9F2B74E58755}" type="presParOf" srcId="{94229C93-0FDF-42FB-AA92-A1C1F0BDA6BD}" destId="{A343D0FE-8D5D-473B-BC5E-FB9DF58123EB}" srcOrd="1" destOrd="0" presId="urn:microsoft.com/office/officeart/2005/8/layout/hierarchy1"/>
    <dgm:cxn modelId="{11A4B589-BCF6-41EA-ADF0-F904E932CD02}" type="presParOf" srcId="{A343D0FE-8D5D-473B-BC5E-FB9DF58123EB}" destId="{87AC9E6A-FE34-4FD5-9E10-69C5628BF61A}" srcOrd="0" destOrd="0" presId="urn:microsoft.com/office/officeart/2005/8/layout/hierarchy1"/>
    <dgm:cxn modelId="{89A49E17-E1D6-4E83-BF7D-EE382486E179}" type="presParOf" srcId="{87AC9E6A-FE34-4FD5-9E10-69C5628BF61A}" destId="{09F8F21A-22D3-4B00-BA03-86E98CCB508A}" srcOrd="0" destOrd="0" presId="urn:microsoft.com/office/officeart/2005/8/layout/hierarchy1"/>
    <dgm:cxn modelId="{0E6A7B3C-292D-4AC3-B94F-70AD81DA306F}" type="presParOf" srcId="{87AC9E6A-FE34-4FD5-9E10-69C5628BF61A}" destId="{84190D71-C8D3-4CA3-B4A1-D90E79BDE33B}" srcOrd="1" destOrd="0" presId="urn:microsoft.com/office/officeart/2005/8/layout/hierarchy1"/>
    <dgm:cxn modelId="{6C379051-DC4F-4A70-AD32-12C27358D9EF}" type="presParOf" srcId="{A343D0FE-8D5D-473B-BC5E-FB9DF58123EB}" destId="{19C7A539-D932-4FD4-A47C-018E9A45A2A7}" srcOrd="1" destOrd="0" presId="urn:microsoft.com/office/officeart/2005/8/layout/hierarchy1"/>
    <dgm:cxn modelId="{54F6FECC-94DF-48AB-86BC-90DDCDF0497B}" type="presParOf" srcId="{94229C93-0FDF-42FB-AA92-A1C1F0BDA6BD}" destId="{C7B81437-0D69-4C81-8840-DB29D2DB4E5F}" srcOrd="2" destOrd="0" presId="urn:microsoft.com/office/officeart/2005/8/layout/hierarchy1"/>
    <dgm:cxn modelId="{892BDBC5-7BE4-46F9-B605-68B642D2C1BA}" type="presParOf" srcId="{94229C93-0FDF-42FB-AA92-A1C1F0BDA6BD}" destId="{829127D4-921A-4FE3-B0E5-1B58AA4422E3}" srcOrd="3" destOrd="0" presId="urn:microsoft.com/office/officeart/2005/8/layout/hierarchy1"/>
    <dgm:cxn modelId="{9AECF743-E6F0-47F8-8314-7D77CD0A6448}" type="presParOf" srcId="{829127D4-921A-4FE3-B0E5-1B58AA4422E3}" destId="{6BC61E7F-4CB2-4F77-B0A9-C87BE6B59F81}" srcOrd="0" destOrd="0" presId="urn:microsoft.com/office/officeart/2005/8/layout/hierarchy1"/>
    <dgm:cxn modelId="{337942D6-2D6B-489F-A8D1-4430735F4B26}" type="presParOf" srcId="{6BC61E7F-4CB2-4F77-B0A9-C87BE6B59F81}" destId="{11BA73C3-3C67-47B8-A32A-9409F4366ACF}" srcOrd="0" destOrd="0" presId="urn:microsoft.com/office/officeart/2005/8/layout/hierarchy1"/>
    <dgm:cxn modelId="{C0776B05-5556-4AE0-8681-CEA446E4E4A0}" type="presParOf" srcId="{6BC61E7F-4CB2-4F77-B0A9-C87BE6B59F81}" destId="{17E419C5-44FF-4C7A-B118-A5F3CC4B99F6}" srcOrd="1" destOrd="0" presId="urn:microsoft.com/office/officeart/2005/8/layout/hierarchy1"/>
    <dgm:cxn modelId="{654C575F-03A0-437C-99F8-CA73AB9B35DB}" type="presParOf" srcId="{829127D4-921A-4FE3-B0E5-1B58AA4422E3}" destId="{D9E99D7F-EA26-478E-B945-F347F6CF648F}" srcOrd="1" destOrd="0" presId="urn:microsoft.com/office/officeart/2005/8/layout/hierarchy1"/>
    <dgm:cxn modelId="{D0BDF9C5-9AE7-4CEB-9933-FE5D4BD358A2}" type="presParOf" srcId="{6A014464-1A53-45F0-B320-21BABA64133F}" destId="{6A8519B0-9DF8-43B1-897D-1C667FA195C5}" srcOrd="2" destOrd="0" presId="urn:microsoft.com/office/officeart/2005/8/layout/hierarchy1"/>
    <dgm:cxn modelId="{7D7B3A3E-3174-4B27-8ABB-C22BF807D8C7}" type="presParOf" srcId="{6A014464-1A53-45F0-B320-21BABA64133F}" destId="{A85BA8AB-B2C6-4452-9C9C-160131AD8DF6}" srcOrd="3" destOrd="0" presId="urn:microsoft.com/office/officeart/2005/8/layout/hierarchy1"/>
    <dgm:cxn modelId="{41DF9D3F-FCB2-4D0B-A614-E4D0A8321A0F}" type="presParOf" srcId="{A85BA8AB-B2C6-4452-9C9C-160131AD8DF6}" destId="{CF134D57-2427-4E1F-9660-E4687C0CD099}" srcOrd="0" destOrd="0" presId="urn:microsoft.com/office/officeart/2005/8/layout/hierarchy1"/>
    <dgm:cxn modelId="{46838DE2-F5BC-4366-97C0-28E421CA6C75}" type="presParOf" srcId="{CF134D57-2427-4E1F-9660-E4687C0CD099}" destId="{757A8D07-8904-44DA-9599-89A5B94FCE3B}" srcOrd="0" destOrd="0" presId="urn:microsoft.com/office/officeart/2005/8/layout/hierarchy1"/>
    <dgm:cxn modelId="{5E0DB8EF-B096-461F-B360-A05D27D2129D}" type="presParOf" srcId="{CF134D57-2427-4E1F-9660-E4687C0CD099}" destId="{8FBFCD49-4CA2-4206-B746-C25FC622FDFF}" srcOrd="1" destOrd="0" presId="urn:microsoft.com/office/officeart/2005/8/layout/hierarchy1"/>
    <dgm:cxn modelId="{AD033AEF-92AD-455E-9830-EEB9C175C3A1}" type="presParOf" srcId="{A85BA8AB-B2C6-4452-9C9C-160131AD8DF6}" destId="{6DDFCED9-9FB4-403E-8B95-C3E70EAF4407}" srcOrd="1" destOrd="0" presId="urn:microsoft.com/office/officeart/2005/8/layout/hierarchy1"/>
    <dgm:cxn modelId="{E5F628E5-97C0-4735-9BC9-461F3A4653F6}" type="presParOf" srcId="{F72638D6-5B60-4118-AD3A-165DDF6C8412}" destId="{68837FEE-66A2-465E-8137-CEF2170CE411}" srcOrd="2" destOrd="0" presId="urn:microsoft.com/office/officeart/2005/8/layout/hierarchy1"/>
    <dgm:cxn modelId="{6F43F1AC-D111-4BA2-9B7D-23CC5C9D80C8}" type="presParOf" srcId="{F72638D6-5B60-4118-AD3A-165DDF6C8412}" destId="{DD1C8E4F-F04C-4129-8433-15C5AF2CA676}" srcOrd="3" destOrd="0" presId="urn:microsoft.com/office/officeart/2005/8/layout/hierarchy1"/>
    <dgm:cxn modelId="{8ADC4FCF-EF21-461B-9194-1946076E6423}" type="presParOf" srcId="{DD1C8E4F-F04C-4129-8433-15C5AF2CA676}" destId="{46E5781F-7425-4D7B-8DCA-1240C260295B}" srcOrd="0" destOrd="0" presId="urn:microsoft.com/office/officeart/2005/8/layout/hierarchy1"/>
    <dgm:cxn modelId="{1294B98D-F2AC-40DB-B5CC-78349A0037EA}" type="presParOf" srcId="{46E5781F-7425-4D7B-8DCA-1240C260295B}" destId="{40599C36-4AC7-4CBA-B0B6-87E4601C3022}" srcOrd="0" destOrd="0" presId="urn:microsoft.com/office/officeart/2005/8/layout/hierarchy1"/>
    <dgm:cxn modelId="{1C27EB01-16B2-4938-8C81-AB960A340475}" type="presParOf" srcId="{46E5781F-7425-4D7B-8DCA-1240C260295B}" destId="{7AE1B83C-0560-422B-9007-308EFAD626C0}" srcOrd="1" destOrd="0" presId="urn:microsoft.com/office/officeart/2005/8/layout/hierarchy1"/>
    <dgm:cxn modelId="{CC79090E-CBCF-4B89-AEA5-A68661DBACD1}" type="presParOf" srcId="{DD1C8E4F-F04C-4129-8433-15C5AF2CA676}" destId="{D9B679F8-3A1B-4DC0-A701-E8649E5D0503}" srcOrd="1" destOrd="0" presId="urn:microsoft.com/office/officeart/2005/8/layout/hierarchy1"/>
    <dgm:cxn modelId="{7B383ACF-2D5C-4C04-B699-844C6F9FE0C7}" type="presParOf" srcId="{D9B679F8-3A1B-4DC0-A701-E8649E5D0503}" destId="{015474A9-C9BA-4C37-A9EB-D10F55EC5489}" srcOrd="0" destOrd="0" presId="urn:microsoft.com/office/officeart/2005/8/layout/hierarchy1"/>
    <dgm:cxn modelId="{E65CD89E-B437-490F-AFBC-861E310C1510}" type="presParOf" srcId="{D9B679F8-3A1B-4DC0-A701-E8649E5D0503}" destId="{F0273280-61C4-45AC-9AE6-FBEAB8C2551C}" srcOrd="1" destOrd="0" presId="urn:microsoft.com/office/officeart/2005/8/layout/hierarchy1"/>
    <dgm:cxn modelId="{0F4DB81F-D0FD-4D44-90BF-5A4A0C00036B}" type="presParOf" srcId="{F0273280-61C4-45AC-9AE6-FBEAB8C2551C}" destId="{DAC08D63-5FA6-4F18-A5C0-E170DF2912FC}" srcOrd="0" destOrd="0" presId="urn:microsoft.com/office/officeart/2005/8/layout/hierarchy1"/>
    <dgm:cxn modelId="{E5B9C953-81BE-41A7-854E-78E99AC18D8E}" type="presParOf" srcId="{DAC08D63-5FA6-4F18-A5C0-E170DF2912FC}" destId="{F87C4800-E880-4FC8-9C6B-6DEDC8C19C51}" srcOrd="0" destOrd="0" presId="urn:microsoft.com/office/officeart/2005/8/layout/hierarchy1"/>
    <dgm:cxn modelId="{5933DF71-D8F9-429A-9E67-04B054AB79D9}" type="presParOf" srcId="{DAC08D63-5FA6-4F18-A5C0-E170DF2912FC}" destId="{62F65564-A7E3-4B85-988D-A49E9453E959}" srcOrd="1" destOrd="0" presId="urn:microsoft.com/office/officeart/2005/8/layout/hierarchy1"/>
    <dgm:cxn modelId="{B38659D1-590F-4B79-940B-DEEDF8464FC1}" type="presParOf" srcId="{F0273280-61C4-45AC-9AE6-FBEAB8C2551C}" destId="{949C8614-AAF4-485A-8102-0F9268712543}" srcOrd="1" destOrd="0" presId="urn:microsoft.com/office/officeart/2005/8/layout/hierarchy1"/>
  </dgm:cxnLst>
  <dgm:bg/>
  <dgm:whole>
    <a:ln>
      <a:solidFill>
        <a:srgbClr val="E6E2E8"/>
      </a:solidFill>
    </a:ln>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8A3714D-6621-4062-9720-72FB12143CDB}" type="doc">
      <dgm:prSet loTypeId="urn:microsoft.com/office/officeart/2005/8/layout/hierarchy1" loCatId="hierarchy" qsTypeId="urn:microsoft.com/office/officeart/2005/8/quickstyle/simple1" qsCatId="simple" csTypeId="urn:microsoft.com/office/officeart/2005/8/colors/accent0_3" csCatId="mainScheme" phldr="1"/>
      <dgm:spPr/>
      <dgm:t>
        <a:bodyPr/>
        <a:lstStyle/>
        <a:p>
          <a:endParaRPr lang="tr-TR"/>
        </a:p>
      </dgm:t>
    </dgm:pt>
    <dgm:pt modelId="{FCAD9E3A-95A5-4910-82E1-F704EE405400}">
      <dgm:prSet phldrT="[Metin]"/>
      <dgm:spPr/>
      <dgm:t>
        <a:bodyPr/>
        <a:lstStyle/>
        <a:p>
          <a:pPr algn="ctr"/>
          <a:r>
            <a:rPr lang="tr-TR"/>
            <a:t>Program Amaçlarınız Bulunmakta Mıdır?</a:t>
          </a:r>
        </a:p>
      </dgm:t>
    </dgm:pt>
    <dgm:pt modelId="{4963A89E-6D9C-46B0-B2FD-1ABC5F09D501}" type="parTrans" cxnId="{71B48398-F8F6-4650-96BF-4B117BE1D099}">
      <dgm:prSet/>
      <dgm:spPr/>
      <dgm:t>
        <a:bodyPr/>
        <a:lstStyle/>
        <a:p>
          <a:pPr algn="ctr"/>
          <a:endParaRPr lang="tr-TR"/>
        </a:p>
      </dgm:t>
    </dgm:pt>
    <dgm:pt modelId="{DE99A310-E152-4F9A-A2B8-1E9A56659509}" type="sibTrans" cxnId="{71B48398-F8F6-4650-96BF-4B117BE1D099}">
      <dgm:prSet/>
      <dgm:spPr/>
      <dgm:t>
        <a:bodyPr/>
        <a:lstStyle/>
        <a:p>
          <a:pPr algn="ctr"/>
          <a:endParaRPr lang="tr-TR"/>
        </a:p>
      </dgm:t>
    </dgm:pt>
    <dgm:pt modelId="{8701CB14-39C5-4300-AD84-CD156371CAC4}">
      <dgm:prSet phldrT="[Metin]"/>
      <dgm:spPr/>
      <dgm:t>
        <a:bodyPr/>
        <a:lstStyle/>
        <a:p>
          <a:pPr algn="ctr"/>
          <a:r>
            <a:rPr lang="tr-TR">
              <a:solidFill>
                <a:srgbClr val="FF0000"/>
              </a:solidFill>
            </a:rPr>
            <a:t>Evet</a:t>
          </a:r>
        </a:p>
      </dgm:t>
    </dgm:pt>
    <dgm:pt modelId="{F65F1D0D-2AD1-43A8-95DF-F6E2F9574AB8}" type="parTrans" cxnId="{5E3C89A4-4C56-4E63-BCBD-6FC03A6D292D}">
      <dgm:prSet/>
      <dgm:spPr/>
      <dgm:t>
        <a:bodyPr/>
        <a:lstStyle/>
        <a:p>
          <a:pPr algn="ctr"/>
          <a:endParaRPr lang="tr-TR"/>
        </a:p>
      </dgm:t>
    </dgm:pt>
    <dgm:pt modelId="{0001ED61-4109-45E8-ACF5-E7A271CAA7A1}" type="sibTrans" cxnId="{5E3C89A4-4C56-4E63-BCBD-6FC03A6D292D}">
      <dgm:prSet/>
      <dgm:spPr/>
      <dgm:t>
        <a:bodyPr/>
        <a:lstStyle/>
        <a:p>
          <a:pPr algn="ctr"/>
          <a:endParaRPr lang="tr-TR"/>
        </a:p>
      </dgm:t>
    </dgm:pt>
    <dgm:pt modelId="{850A9827-C785-46DD-AF9D-E57A8EC74D72}">
      <dgm:prSet phldrT="[Metin]"/>
      <dgm:spPr/>
      <dgm:t>
        <a:bodyPr/>
        <a:lstStyle/>
        <a:p>
          <a:pPr algn="ctr"/>
          <a:r>
            <a:rPr lang="tr-TR"/>
            <a:t>Hayır</a:t>
          </a:r>
        </a:p>
      </dgm:t>
    </dgm:pt>
    <dgm:pt modelId="{6ECB49FD-7329-48FA-A36A-2BA9A7074FA5}" type="parTrans" cxnId="{4A9AB18B-7ACE-4C0B-B4DA-B8CDE133DFE7}">
      <dgm:prSet/>
      <dgm:spPr/>
      <dgm:t>
        <a:bodyPr/>
        <a:lstStyle/>
        <a:p>
          <a:pPr algn="ctr"/>
          <a:endParaRPr lang="tr-TR"/>
        </a:p>
      </dgm:t>
    </dgm:pt>
    <dgm:pt modelId="{697CA6B9-8A2A-421C-A35C-83CD9804B776}" type="sibTrans" cxnId="{4A9AB18B-7ACE-4C0B-B4DA-B8CDE133DFE7}">
      <dgm:prSet/>
      <dgm:spPr/>
      <dgm:t>
        <a:bodyPr/>
        <a:lstStyle/>
        <a:p>
          <a:pPr algn="ctr"/>
          <a:endParaRPr lang="tr-TR"/>
        </a:p>
      </dgm:t>
    </dgm:pt>
    <dgm:pt modelId="{C0840716-4449-4A42-A533-B5F4F87465D8}">
      <dgm:prSet phldrT="[Metin]"/>
      <dgm:spPr/>
      <dgm:t>
        <a:bodyPr/>
        <a:lstStyle/>
        <a:p>
          <a:pPr algn="ctr"/>
          <a:r>
            <a:rPr lang="tr-TR"/>
            <a:t>Program Amaçlarınız Yok İse Çalışma Planınıza İlişkin </a:t>
          </a:r>
          <a:r>
            <a:rPr lang="tr-TR" b="1">
              <a:solidFill>
                <a:schemeClr val="accent1">
                  <a:lumMod val="75000"/>
                </a:schemeClr>
              </a:solidFill>
            </a:rPr>
            <a:t>Kanıtı</a:t>
          </a:r>
          <a:r>
            <a:rPr lang="tr-TR"/>
            <a:t> Bağlantı Olarak Sununuz.</a:t>
          </a:r>
        </a:p>
      </dgm:t>
    </dgm:pt>
    <dgm:pt modelId="{9C295210-EDDA-47FB-9A5D-FC83BAD751AE}" type="parTrans" cxnId="{D392ACE0-B0C4-42B6-BAFE-1A990AD1287C}">
      <dgm:prSet/>
      <dgm:spPr/>
      <dgm:t>
        <a:bodyPr/>
        <a:lstStyle/>
        <a:p>
          <a:pPr algn="ctr"/>
          <a:endParaRPr lang="tr-TR"/>
        </a:p>
      </dgm:t>
    </dgm:pt>
    <dgm:pt modelId="{B9E85695-7637-4A32-8B6A-A50A08A13AB3}" type="sibTrans" cxnId="{D392ACE0-B0C4-42B6-BAFE-1A990AD1287C}">
      <dgm:prSet/>
      <dgm:spPr/>
      <dgm:t>
        <a:bodyPr/>
        <a:lstStyle/>
        <a:p>
          <a:pPr algn="ctr"/>
          <a:endParaRPr lang="tr-TR"/>
        </a:p>
      </dgm:t>
    </dgm:pt>
    <dgm:pt modelId="{E32603E8-D5BB-4CC6-BB89-7398B857BBC0}">
      <dgm:prSet/>
      <dgm:spPr/>
      <dgm:t>
        <a:bodyPr/>
        <a:lstStyle/>
        <a:p>
          <a:pPr algn="ctr"/>
          <a:r>
            <a:rPr lang="tr-TR"/>
            <a:t>Program Amaçlarınıza İlişkin Değerlendirme Çalışması Yapıldı Mı?</a:t>
          </a:r>
        </a:p>
      </dgm:t>
    </dgm:pt>
    <dgm:pt modelId="{C446E616-DD52-4BCA-933B-9C7E5B88F2BE}" type="parTrans" cxnId="{D35B853D-F125-4004-A83F-44D441F36FBB}">
      <dgm:prSet/>
      <dgm:spPr/>
      <dgm:t>
        <a:bodyPr/>
        <a:lstStyle/>
        <a:p>
          <a:pPr algn="ctr"/>
          <a:endParaRPr lang="tr-TR"/>
        </a:p>
      </dgm:t>
    </dgm:pt>
    <dgm:pt modelId="{07B6DC25-06A7-429D-AC86-71043AA8386A}" type="sibTrans" cxnId="{D35B853D-F125-4004-A83F-44D441F36FBB}">
      <dgm:prSet/>
      <dgm:spPr/>
      <dgm:t>
        <a:bodyPr/>
        <a:lstStyle/>
        <a:p>
          <a:pPr algn="ctr"/>
          <a:endParaRPr lang="tr-TR"/>
        </a:p>
      </dgm:t>
    </dgm:pt>
    <dgm:pt modelId="{22CC581F-DF7B-4234-9A8E-32D8DD4E37A7}">
      <dgm:prSet/>
      <dgm:spPr/>
      <dgm:t>
        <a:bodyPr/>
        <a:lstStyle/>
        <a:p>
          <a:pPr algn="ctr"/>
          <a:r>
            <a:rPr lang="tr-TR"/>
            <a:t>Program Amaçlarınızın Bağlantısını </a:t>
          </a:r>
          <a:r>
            <a:rPr lang="tr-TR" b="1">
              <a:solidFill>
                <a:schemeClr val="accent1">
                  <a:lumMod val="75000"/>
                </a:schemeClr>
              </a:solidFill>
            </a:rPr>
            <a:t>Kanıt</a:t>
          </a:r>
          <a:r>
            <a:rPr lang="tr-TR"/>
            <a:t> Olarak Sununuz.</a:t>
          </a:r>
        </a:p>
      </dgm:t>
      <dgm:extLst>
        <a:ext uri="{E40237B7-FDA0-4F09-8148-C483321AD2D9}">
          <dgm14:cNvPr xmlns:dgm14="http://schemas.microsoft.com/office/drawing/2010/diagram" id="0" name="">
            <a:hlinkClick xmlns:r="http://schemas.openxmlformats.org/officeDocument/2006/relationships" r:id="rId1"/>
          </dgm14:cNvPr>
        </a:ext>
      </dgm:extLst>
    </dgm:pt>
    <dgm:pt modelId="{0B49B257-B361-4CC8-916B-8E0E51D3A7DE}" type="parTrans" cxnId="{341A24CD-0F89-4854-96A9-1174F32DD723}">
      <dgm:prSet/>
      <dgm:spPr/>
      <dgm:t>
        <a:bodyPr/>
        <a:lstStyle/>
        <a:p>
          <a:pPr algn="ctr"/>
          <a:endParaRPr lang="tr-TR"/>
        </a:p>
      </dgm:t>
    </dgm:pt>
    <dgm:pt modelId="{3D561B93-B002-43F2-A20C-C3ECE9EB2DF3}" type="sibTrans" cxnId="{341A24CD-0F89-4854-96A9-1174F32DD723}">
      <dgm:prSet/>
      <dgm:spPr/>
      <dgm:t>
        <a:bodyPr/>
        <a:lstStyle/>
        <a:p>
          <a:pPr algn="ctr"/>
          <a:endParaRPr lang="tr-TR"/>
        </a:p>
      </dgm:t>
    </dgm:pt>
    <dgm:pt modelId="{0DB5E1E5-50D5-40E9-B7B7-E36B42103B03}">
      <dgm:prSet/>
      <dgm:spPr/>
      <dgm:t>
        <a:bodyPr/>
        <a:lstStyle/>
        <a:p>
          <a:r>
            <a:rPr lang="tr-TR">
              <a:solidFill>
                <a:srgbClr val="FF0000"/>
              </a:solidFill>
            </a:rPr>
            <a:t>Hayır</a:t>
          </a:r>
        </a:p>
        <a:p>
          <a:r>
            <a:rPr lang="tr-TR"/>
            <a:t>Değerlendirme Çalışmanız Yok ise Çalışma Planınıza İlişkin </a:t>
          </a:r>
          <a:r>
            <a:rPr lang="tr-TR" b="1">
              <a:solidFill>
                <a:schemeClr val="accent1">
                  <a:lumMod val="75000"/>
                </a:schemeClr>
              </a:solidFill>
            </a:rPr>
            <a:t>Kanıtı</a:t>
          </a:r>
          <a:r>
            <a:rPr lang="tr-TR"/>
            <a:t> Bağlantı Olarak Sununuz.</a:t>
          </a:r>
        </a:p>
      </dgm:t>
      <dgm:extLst>
        <a:ext uri="{E40237B7-FDA0-4F09-8148-C483321AD2D9}">
          <dgm14:cNvPr xmlns:dgm14="http://schemas.microsoft.com/office/drawing/2010/diagram" id="0" name="">
            <a:hlinkClick xmlns:r="http://schemas.openxmlformats.org/officeDocument/2006/relationships" r:id="rId2"/>
          </dgm14:cNvPr>
        </a:ext>
      </dgm:extLst>
    </dgm:pt>
    <dgm:pt modelId="{AA190564-3320-408B-9B63-062DA7091F2A}" type="parTrans" cxnId="{75870512-77A8-4660-B82F-1DCACE3E6F01}">
      <dgm:prSet/>
      <dgm:spPr/>
      <dgm:t>
        <a:bodyPr/>
        <a:lstStyle/>
        <a:p>
          <a:endParaRPr lang="tr-TR"/>
        </a:p>
      </dgm:t>
    </dgm:pt>
    <dgm:pt modelId="{1DD985F4-CF3F-4445-95AE-4913ABBE52C6}" type="sibTrans" cxnId="{75870512-77A8-4660-B82F-1DCACE3E6F01}">
      <dgm:prSet/>
      <dgm:spPr/>
      <dgm:t>
        <a:bodyPr/>
        <a:lstStyle/>
        <a:p>
          <a:endParaRPr lang="tr-TR"/>
        </a:p>
      </dgm:t>
    </dgm:pt>
    <dgm:pt modelId="{9221FF68-204B-4787-9B05-128A91988270}">
      <dgm:prSet/>
      <dgm:spPr/>
      <dgm:t>
        <a:bodyPr/>
        <a:lstStyle/>
        <a:p>
          <a:r>
            <a:rPr lang="tr-TR"/>
            <a:t>Evet</a:t>
          </a:r>
        </a:p>
        <a:p>
          <a:r>
            <a:rPr lang="tr-TR"/>
            <a:t>Program Amaçlarınıza İlişkin İyileştirme Çalışmalarının </a:t>
          </a:r>
          <a:r>
            <a:rPr lang="tr-TR" b="1">
              <a:solidFill>
                <a:schemeClr val="accent1">
                  <a:lumMod val="75000"/>
                </a:schemeClr>
              </a:solidFill>
            </a:rPr>
            <a:t>Kanıtı</a:t>
          </a:r>
          <a:r>
            <a:rPr lang="tr-TR"/>
            <a:t> Ekleyiniz.</a:t>
          </a:r>
        </a:p>
      </dgm:t>
    </dgm:pt>
    <dgm:pt modelId="{067A0EAD-51C9-4548-88B3-9799F8FC512A}" type="parTrans" cxnId="{DCF220D6-3BD1-4412-83E6-EDDD641F4E67}">
      <dgm:prSet/>
      <dgm:spPr/>
      <dgm:t>
        <a:bodyPr/>
        <a:lstStyle/>
        <a:p>
          <a:endParaRPr lang="tr-TR"/>
        </a:p>
      </dgm:t>
    </dgm:pt>
    <dgm:pt modelId="{B17DC3F3-D190-45DF-8A35-A6FFB71F9A15}" type="sibTrans" cxnId="{DCF220D6-3BD1-4412-83E6-EDDD641F4E67}">
      <dgm:prSet/>
      <dgm:spPr/>
      <dgm:t>
        <a:bodyPr/>
        <a:lstStyle/>
        <a:p>
          <a:endParaRPr lang="tr-TR"/>
        </a:p>
      </dgm:t>
    </dgm:pt>
    <dgm:pt modelId="{27C53684-90FA-4F64-B582-A9262697CDAD}">
      <dgm:prSet/>
      <dgm:spPr/>
      <dgm:t>
        <a:bodyPr/>
        <a:lstStyle/>
        <a:p>
          <a:r>
            <a:rPr lang="tr-TR"/>
            <a:t>Evet</a:t>
          </a:r>
        </a:p>
        <a:p>
          <a:r>
            <a:rPr lang="tr-TR"/>
            <a:t>Değerlendirme Çalışmanıza İlişkin </a:t>
          </a:r>
          <a:r>
            <a:rPr lang="tr-TR" b="1">
              <a:solidFill>
                <a:schemeClr val="accent1">
                  <a:lumMod val="75000"/>
                </a:schemeClr>
              </a:solidFill>
            </a:rPr>
            <a:t>Kanıtı</a:t>
          </a:r>
          <a:r>
            <a:rPr lang="tr-TR"/>
            <a:t> Bağlantı Olarak Sununuz.</a:t>
          </a:r>
        </a:p>
      </dgm:t>
    </dgm:pt>
    <dgm:pt modelId="{6C723A49-CBE0-4D37-B6FE-450B5B4F1AD9}" type="parTrans" cxnId="{BEDDF644-65CB-4391-837C-91399C6370B3}">
      <dgm:prSet/>
      <dgm:spPr/>
      <dgm:t>
        <a:bodyPr/>
        <a:lstStyle/>
        <a:p>
          <a:endParaRPr lang="tr-TR"/>
        </a:p>
      </dgm:t>
    </dgm:pt>
    <dgm:pt modelId="{F2D61470-CE70-4E40-96A8-AF0A41D79751}" type="sibTrans" cxnId="{BEDDF644-65CB-4391-837C-91399C6370B3}">
      <dgm:prSet/>
      <dgm:spPr/>
      <dgm:t>
        <a:bodyPr/>
        <a:lstStyle/>
        <a:p>
          <a:endParaRPr lang="tr-TR"/>
        </a:p>
      </dgm:t>
    </dgm:pt>
    <dgm:pt modelId="{C0BD0A87-DBE8-4953-A64D-4D67940004BA}">
      <dgm:prSet/>
      <dgm:spPr/>
      <dgm:t>
        <a:bodyPr/>
        <a:lstStyle/>
        <a:p>
          <a:r>
            <a:rPr lang="tr-TR"/>
            <a:t>Program Amaçlarınıza İlişkin İyileştirme Çalışması Yapılmakta Mıdır?</a:t>
          </a:r>
        </a:p>
      </dgm:t>
    </dgm:pt>
    <dgm:pt modelId="{C79CED88-0E53-4E47-B9B5-10B62A54BE3A}" type="parTrans" cxnId="{820AB5FF-E28D-4F8D-ABE6-F579EE8A42EA}">
      <dgm:prSet/>
      <dgm:spPr/>
      <dgm:t>
        <a:bodyPr/>
        <a:lstStyle/>
        <a:p>
          <a:endParaRPr lang="tr-TR"/>
        </a:p>
      </dgm:t>
    </dgm:pt>
    <dgm:pt modelId="{441AA266-E72F-4BEB-BBEB-47308E52ABC7}" type="sibTrans" cxnId="{820AB5FF-E28D-4F8D-ABE6-F579EE8A42EA}">
      <dgm:prSet/>
      <dgm:spPr/>
      <dgm:t>
        <a:bodyPr/>
        <a:lstStyle/>
        <a:p>
          <a:endParaRPr lang="tr-TR"/>
        </a:p>
      </dgm:t>
    </dgm:pt>
    <dgm:pt modelId="{3CBD6DF6-CCE6-4195-964D-01A284E3564F}">
      <dgm:prSet/>
      <dgm:spPr/>
      <dgm:t>
        <a:bodyPr/>
        <a:lstStyle/>
        <a:p>
          <a:r>
            <a:rPr lang="tr-TR"/>
            <a:t>Hayır</a:t>
          </a:r>
        </a:p>
      </dgm:t>
    </dgm:pt>
    <dgm:pt modelId="{1F32DEFF-E897-411D-A54D-1A4E825B14AE}" type="parTrans" cxnId="{08A5CA1B-9B6B-4AEA-80DF-B9D8FB62210E}">
      <dgm:prSet/>
      <dgm:spPr/>
      <dgm:t>
        <a:bodyPr/>
        <a:lstStyle/>
        <a:p>
          <a:endParaRPr lang="tr-TR"/>
        </a:p>
      </dgm:t>
    </dgm:pt>
    <dgm:pt modelId="{B46FA169-C6FD-4FE2-9FF4-18C6513851C8}" type="sibTrans" cxnId="{08A5CA1B-9B6B-4AEA-80DF-B9D8FB62210E}">
      <dgm:prSet/>
      <dgm:spPr/>
      <dgm:t>
        <a:bodyPr/>
        <a:lstStyle/>
        <a:p>
          <a:endParaRPr lang="tr-TR"/>
        </a:p>
      </dgm:t>
    </dgm:pt>
    <dgm:pt modelId="{926B1144-5083-48FD-BF29-4CA2B951FED3}" type="pres">
      <dgm:prSet presAssocID="{A8A3714D-6621-4062-9720-72FB12143CDB}" presName="hierChild1" presStyleCnt="0">
        <dgm:presLayoutVars>
          <dgm:chPref val="1"/>
          <dgm:dir/>
          <dgm:animOne val="branch"/>
          <dgm:animLvl val="lvl"/>
          <dgm:resizeHandles/>
        </dgm:presLayoutVars>
      </dgm:prSet>
      <dgm:spPr/>
    </dgm:pt>
    <dgm:pt modelId="{02D5C2B8-EDF1-40B6-9B47-0BB5BBD1A2FC}" type="pres">
      <dgm:prSet presAssocID="{FCAD9E3A-95A5-4910-82E1-F704EE405400}" presName="hierRoot1" presStyleCnt="0"/>
      <dgm:spPr/>
    </dgm:pt>
    <dgm:pt modelId="{EDF86757-5351-4A77-B52E-95BECC495AB3}" type="pres">
      <dgm:prSet presAssocID="{FCAD9E3A-95A5-4910-82E1-F704EE405400}" presName="composite" presStyleCnt="0"/>
      <dgm:spPr/>
    </dgm:pt>
    <dgm:pt modelId="{7FB13676-F4C7-494E-9030-7DA49F2D6612}" type="pres">
      <dgm:prSet presAssocID="{FCAD9E3A-95A5-4910-82E1-F704EE405400}" presName="background" presStyleLbl="node0" presStyleIdx="0" presStyleCnt="1"/>
      <dgm:spPr/>
    </dgm:pt>
    <dgm:pt modelId="{354A1F21-CE1D-42FB-8B8C-36FC5ECBF318}" type="pres">
      <dgm:prSet presAssocID="{FCAD9E3A-95A5-4910-82E1-F704EE405400}" presName="text" presStyleLbl="fgAcc0" presStyleIdx="0" presStyleCnt="1">
        <dgm:presLayoutVars>
          <dgm:chPref val="3"/>
        </dgm:presLayoutVars>
      </dgm:prSet>
      <dgm:spPr/>
    </dgm:pt>
    <dgm:pt modelId="{F72638D6-5B60-4118-AD3A-165DDF6C8412}" type="pres">
      <dgm:prSet presAssocID="{FCAD9E3A-95A5-4910-82E1-F704EE405400}" presName="hierChild2" presStyleCnt="0"/>
      <dgm:spPr/>
    </dgm:pt>
    <dgm:pt modelId="{F7DFEE6F-3D0B-40CD-863B-5C195F23EE33}" type="pres">
      <dgm:prSet presAssocID="{F65F1D0D-2AD1-43A8-95DF-F6E2F9574AB8}" presName="Name10" presStyleLbl="parChTrans1D2" presStyleIdx="0" presStyleCnt="2"/>
      <dgm:spPr/>
    </dgm:pt>
    <dgm:pt modelId="{BAD160C4-12EC-47A9-9313-254C37CF4E7C}" type="pres">
      <dgm:prSet presAssocID="{8701CB14-39C5-4300-AD84-CD156371CAC4}" presName="hierRoot2" presStyleCnt="0"/>
      <dgm:spPr/>
    </dgm:pt>
    <dgm:pt modelId="{5342CE1F-1EF0-461A-8CB6-0EE28FADB68A}" type="pres">
      <dgm:prSet presAssocID="{8701CB14-39C5-4300-AD84-CD156371CAC4}" presName="composite2" presStyleCnt="0"/>
      <dgm:spPr/>
    </dgm:pt>
    <dgm:pt modelId="{E339C6A3-FFF8-4F69-8A45-0D90464E3E29}" type="pres">
      <dgm:prSet presAssocID="{8701CB14-39C5-4300-AD84-CD156371CAC4}" presName="background2" presStyleLbl="node2" presStyleIdx="0" presStyleCnt="2"/>
      <dgm:spPr/>
    </dgm:pt>
    <dgm:pt modelId="{A3CAB41D-1658-43DB-BE59-5D132612CBB6}" type="pres">
      <dgm:prSet presAssocID="{8701CB14-39C5-4300-AD84-CD156371CAC4}" presName="text2" presStyleLbl="fgAcc2" presStyleIdx="0" presStyleCnt="2">
        <dgm:presLayoutVars>
          <dgm:chPref val="3"/>
        </dgm:presLayoutVars>
      </dgm:prSet>
      <dgm:spPr/>
    </dgm:pt>
    <dgm:pt modelId="{E8F9A219-4960-4983-A2DB-04D83EA4A237}" type="pres">
      <dgm:prSet presAssocID="{8701CB14-39C5-4300-AD84-CD156371CAC4}" presName="hierChild3" presStyleCnt="0"/>
      <dgm:spPr/>
    </dgm:pt>
    <dgm:pt modelId="{19E5EDA7-DC3E-40AE-8E28-2C1DD84A3BCB}" type="pres">
      <dgm:prSet presAssocID="{0B49B257-B361-4CC8-916B-8E0E51D3A7DE}" presName="Name17" presStyleLbl="parChTrans1D3" presStyleIdx="0" presStyleCnt="2"/>
      <dgm:spPr/>
    </dgm:pt>
    <dgm:pt modelId="{2D194B45-669A-49B4-94A5-8CA026892C66}" type="pres">
      <dgm:prSet presAssocID="{22CC581F-DF7B-4234-9A8E-32D8DD4E37A7}" presName="hierRoot3" presStyleCnt="0"/>
      <dgm:spPr/>
    </dgm:pt>
    <dgm:pt modelId="{1377E9A9-2A35-488C-BE45-5712FAF8F35E}" type="pres">
      <dgm:prSet presAssocID="{22CC581F-DF7B-4234-9A8E-32D8DD4E37A7}" presName="composite3" presStyleCnt="0"/>
      <dgm:spPr/>
    </dgm:pt>
    <dgm:pt modelId="{9206EB2E-D874-48DE-9B2C-1109688A99FC}" type="pres">
      <dgm:prSet presAssocID="{22CC581F-DF7B-4234-9A8E-32D8DD4E37A7}" presName="background3" presStyleLbl="node3" presStyleIdx="0" presStyleCnt="2"/>
      <dgm:spPr/>
    </dgm:pt>
    <dgm:pt modelId="{00CB2594-CF6E-409F-8C8D-D1111E09F5CF}" type="pres">
      <dgm:prSet presAssocID="{22CC581F-DF7B-4234-9A8E-32D8DD4E37A7}" presName="text3" presStyleLbl="fgAcc3" presStyleIdx="0" presStyleCnt="2">
        <dgm:presLayoutVars>
          <dgm:chPref val="3"/>
        </dgm:presLayoutVars>
      </dgm:prSet>
      <dgm:spPr/>
    </dgm:pt>
    <dgm:pt modelId="{D766C431-19DF-4F33-9B6F-8328157858EC}" type="pres">
      <dgm:prSet presAssocID="{22CC581F-DF7B-4234-9A8E-32D8DD4E37A7}" presName="hierChild4" presStyleCnt="0"/>
      <dgm:spPr/>
    </dgm:pt>
    <dgm:pt modelId="{0A2A8856-7DBF-4BF3-AE27-EA4947687AA6}" type="pres">
      <dgm:prSet presAssocID="{C446E616-DD52-4BCA-933B-9C7E5B88F2BE}" presName="Name23" presStyleLbl="parChTrans1D4" presStyleIdx="0" presStyleCnt="6"/>
      <dgm:spPr/>
    </dgm:pt>
    <dgm:pt modelId="{EE9C41A3-5D3B-4CBE-A70D-4B306A58AC93}" type="pres">
      <dgm:prSet presAssocID="{E32603E8-D5BB-4CC6-BB89-7398B857BBC0}" presName="hierRoot4" presStyleCnt="0"/>
      <dgm:spPr/>
    </dgm:pt>
    <dgm:pt modelId="{7B4E7B0B-80DA-4180-9C3C-5C02D9DF5878}" type="pres">
      <dgm:prSet presAssocID="{E32603E8-D5BB-4CC6-BB89-7398B857BBC0}" presName="composite4" presStyleCnt="0"/>
      <dgm:spPr/>
    </dgm:pt>
    <dgm:pt modelId="{D6C6DCD3-D9B8-47DC-973A-CA9E80F3B145}" type="pres">
      <dgm:prSet presAssocID="{E32603E8-D5BB-4CC6-BB89-7398B857BBC0}" presName="background4" presStyleLbl="node4" presStyleIdx="0" presStyleCnt="6"/>
      <dgm:spPr/>
    </dgm:pt>
    <dgm:pt modelId="{757A0914-D50C-4B36-AF38-C35EF062990E}" type="pres">
      <dgm:prSet presAssocID="{E32603E8-D5BB-4CC6-BB89-7398B857BBC0}" presName="text4" presStyleLbl="fgAcc4" presStyleIdx="0" presStyleCnt="6">
        <dgm:presLayoutVars>
          <dgm:chPref val="3"/>
        </dgm:presLayoutVars>
      </dgm:prSet>
      <dgm:spPr/>
    </dgm:pt>
    <dgm:pt modelId="{6A014464-1A53-45F0-B320-21BABA64133F}" type="pres">
      <dgm:prSet presAssocID="{E32603E8-D5BB-4CC6-BB89-7398B857BBC0}" presName="hierChild5" presStyleCnt="0"/>
      <dgm:spPr/>
    </dgm:pt>
    <dgm:pt modelId="{BAA8E93C-0105-49EE-A018-170C79CA337F}" type="pres">
      <dgm:prSet presAssocID="{6C723A49-CBE0-4D37-B6FE-450B5B4F1AD9}" presName="Name23" presStyleLbl="parChTrans1D4" presStyleIdx="1" presStyleCnt="6"/>
      <dgm:spPr/>
    </dgm:pt>
    <dgm:pt modelId="{0057C956-11E5-4AD4-954E-4BAEDB852F4F}" type="pres">
      <dgm:prSet presAssocID="{27C53684-90FA-4F64-B582-A9262697CDAD}" presName="hierRoot4" presStyleCnt="0"/>
      <dgm:spPr/>
    </dgm:pt>
    <dgm:pt modelId="{6C6A75D2-D678-4724-A59E-218E8EF7D4F4}" type="pres">
      <dgm:prSet presAssocID="{27C53684-90FA-4F64-B582-A9262697CDAD}" presName="composite4" presStyleCnt="0"/>
      <dgm:spPr/>
    </dgm:pt>
    <dgm:pt modelId="{588F9107-EE63-43E1-8FE1-F42E18E8F57B}" type="pres">
      <dgm:prSet presAssocID="{27C53684-90FA-4F64-B582-A9262697CDAD}" presName="background4" presStyleLbl="node4" presStyleIdx="1" presStyleCnt="6"/>
      <dgm:spPr/>
    </dgm:pt>
    <dgm:pt modelId="{D8C1D9B4-19E0-49A8-A60D-705FF8EBB3BF}" type="pres">
      <dgm:prSet presAssocID="{27C53684-90FA-4F64-B582-A9262697CDAD}" presName="text4" presStyleLbl="fgAcc4" presStyleIdx="1" presStyleCnt="6">
        <dgm:presLayoutVars>
          <dgm:chPref val="3"/>
        </dgm:presLayoutVars>
      </dgm:prSet>
      <dgm:spPr/>
    </dgm:pt>
    <dgm:pt modelId="{F51C2E9E-B893-462A-9BDA-5A38A8BE6675}" type="pres">
      <dgm:prSet presAssocID="{27C53684-90FA-4F64-B582-A9262697CDAD}" presName="hierChild5" presStyleCnt="0"/>
      <dgm:spPr/>
    </dgm:pt>
    <dgm:pt modelId="{738608F7-2A4D-4F07-A8D1-2763D73EAF8D}" type="pres">
      <dgm:prSet presAssocID="{C79CED88-0E53-4E47-B9B5-10B62A54BE3A}" presName="Name23" presStyleLbl="parChTrans1D4" presStyleIdx="2" presStyleCnt="6"/>
      <dgm:spPr/>
    </dgm:pt>
    <dgm:pt modelId="{FABAC750-AB15-407D-BF31-F5F34D268FB5}" type="pres">
      <dgm:prSet presAssocID="{C0BD0A87-DBE8-4953-A64D-4D67940004BA}" presName="hierRoot4" presStyleCnt="0"/>
      <dgm:spPr/>
    </dgm:pt>
    <dgm:pt modelId="{4DD0754D-0C88-449A-BEAF-42F05C933F11}" type="pres">
      <dgm:prSet presAssocID="{C0BD0A87-DBE8-4953-A64D-4D67940004BA}" presName="composite4" presStyleCnt="0"/>
      <dgm:spPr/>
    </dgm:pt>
    <dgm:pt modelId="{278F93E6-5D48-41BA-9449-36238DB33EFD}" type="pres">
      <dgm:prSet presAssocID="{C0BD0A87-DBE8-4953-A64D-4D67940004BA}" presName="background4" presStyleLbl="node4" presStyleIdx="2" presStyleCnt="6"/>
      <dgm:spPr/>
    </dgm:pt>
    <dgm:pt modelId="{B75E85CA-19E1-464F-B68A-439EA8BDC8B4}" type="pres">
      <dgm:prSet presAssocID="{C0BD0A87-DBE8-4953-A64D-4D67940004BA}" presName="text4" presStyleLbl="fgAcc4" presStyleIdx="2" presStyleCnt="6">
        <dgm:presLayoutVars>
          <dgm:chPref val="3"/>
        </dgm:presLayoutVars>
      </dgm:prSet>
      <dgm:spPr/>
    </dgm:pt>
    <dgm:pt modelId="{94229C93-0FDF-42FB-AA92-A1C1F0BDA6BD}" type="pres">
      <dgm:prSet presAssocID="{C0BD0A87-DBE8-4953-A64D-4D67940004BA}" presName="hierChild5" presStyleCnt="0"/>
      <dgm:spPr/>
    </dgm:pt>
    <dgm:pt modelId="{5EBE741C-35B9-401B-BDE2-4D141AB1C4C1}" type="pres">
      <dgm:prSet presAssocID="{067A0EAD-51C9-4548-88B3-9799F8FC512A}" presName="Name23" presStyleLbl="parChTrans1D4" presStyleIdx="3" presStyleCnt="6"/>
      <dgm:spPr/>
    </dgm:pt>
    <dgm:pt modelId="{A343D0FE-8D5D-473B-BC5E-FB9DF58123EB}" type="pres">
      <dgm:prSet presAssocID="{9221FF68-204B-4787-9B05-128A91988270}" presName="hierRoot4" presStyleCnt="0"/>
      <dgm:spPr/>
    </dgm:pt>
    <dgm:pt modelId="{87AC9E6A-FE34-4FD5-9E10-69C5628BF61A}" type="pres">
      <dgm:prSet presAssocID="{9221FF68-204B-4787-9B05-128A91988270}" presName="composite4" presStyleCnt="0"/>
      <dgm:spPr/>
    </dgm:pt>
    <dgm:pt modelId="{09F8F21A-22D3-4B00-BA03-86E98CCB508A}" type="pres">
      <dgm:prSet presAssocID="{9221FF68-204B-4787-9B05-128A91988270}" presName="background4" presStyleLbl="node4" presStyleIdx="3" presStyleCnt="6"/>
      <dgm:spPr/>
    </dgm:pt>
    <dgm:pt modelId="{84190D71-C8D3-4CA3-B4A1-D90E79BDE33B}" type="pres">
      <dgm:prSet presAssocID="{9221FF68-204B-4787-9B05-128A91988270}" presName="text4" presStyleLbl="fgAcc4" presStyleIdx="3" presStyleCnt="6">
        <dgm:presLayoutVars>
          <dgm:chPref val="3"/>
        </dgm:presLayoutVars>
      </dgm:prSet>
      <dgm:spPr/>
    </dgm:pt>
    <dgm:pt modelId="{19C7A539-D932-4FD4-A47C-018E9A45A2A7}" type="pres">
      <dgm:prSet presAssocID="{9221FF68-204B-4787-9B05-128A91988270}" presName="hierChild5" presStyleCnt="0"/>
      <dgm:spPr/>
    </dgm:pt>
    <dgm:pt modelId="{C7B81437-0D69-4C81-8840-DB29D2DB4E5F}" type="pres">
      <dgm:prSet presAssocID="{1F32DEFF-E897-411D-A54D-1A4E825B14AE}" presName="Name23" presStyleLbl="parChTrans1D4" presStyleIdx="4" presStyleCnt="6"/>
      <dgm:spPr/>
    </dgm:pt>
    <dgm:pt modelId="{829127D4-921A-4FE3-B0E5-1B58AA4422E3}" type="pres">
      <dgm:prSet presAssocID="{3CBD6DF6-CCE6-4195-964D-01A284E3564F}" presName="hierRoot4" presStyleCnt="0"/>
      <dgm:spPr/>
    </dgm:pt>
    <dgm:pt modelId="{6BC61E7F-4CB2-4F77-B0A9-C87BE6B59F81}" type="pres">
      <dgm:prSet presAssocID="{3CBD6DF6-CCE6-4195-964D-01A284E3564F}" presName="composite4" presStyleCnt="0"/>
      <dgm:spPr/>
    </dgm:pt>
    <dgm:pt modelId="{11BA73C3-3C67-47B8-A32A-9409F4366ACF}" type="pres">
      <dgm:prSet presAssocID="{3CBD6DF6-CCE6-4195-964D-01A284E3564F}" presName="background4" presStyleLbl="node4" presStyleIdx="4" presStyleCnt="6"/>
      <dgm:spPr/>
    </dgm:pt>
    <dgm:pt modelId="{17E419C5-44FF-4C7A-B118-A5F3CC4B99F6}" type="pres">
      <dgm:prSet presAssocID="{3CBD6DF6-CCE6-4195-964D-01A284E3564F}" presName="text4" presStyleLbl="fgAcc4" presStyleIdx="4" presStyleCnt="6">
        <dgm:presLayoutVars>
          <dgm:chPref val="3"/>
        </dgm:presLayoutVars>
      </dgm:prSet>
      <dgm:spPr/>
    </dgm:pt>
    <dgm:pt modelId="{D9E99D7F-EA26-478E-B945-F347F6CF648F}" type="pres">
      <dgm:prSet presAssocID="{3CBD6DF6-CCE6-4195-964D-01A284E3564F}" presName="hierChild5" presStyleCnt="0"/>
      <dgm:spPr/>
    </dgm:pt>
    <dgm:pt modelId="{6A8519B0-9DF8-43B1-897D-1C667FA195C5}" type="pres">
      <dgm:prSet presAssocID="{AA190564-3320-408B-9B63-062DA7091F2A}" presName="Name23" presStyleLbl="parChTrans1D4" presStyleIdx="5" presStyleCnt="6"/>
      <dgm:spPr/>
    </dgm:pt>
    <dgm:pt modelId="{A85BA8AB-B2C6-4452-9C9C-160131AD8DF6}" type="pres">
      <dgm:prSet presAssocID="{0DB5E1E5-50D5-40E9-B7B7-E36B42103B03}" presName="hierRoot4" presStyleCnt="0"/>
      <dgm:spPr/>
    </dgm:pt>
    <dgm:pt modelId="{CF134D57-2427-4E1F-9660-E4687C0CD099}" type="pres">
      <dgm:prSet presAssocID="{0DB5E1E5-50D5-40E9-B7B7-E36B42103B03}" presName="composite4" presStyleCnt="0"/>
      <dgm:spPr/>
    </dgm:pt>
    <dgm:pt modelId="{757A8D07-8904-44DA-9599-89A5B94FCE3B}" type="pres">
      <dgm:prSet presAssocID="{0DB5E1E5-50D5-40E9-B7B7-E36B42103B03}" presName="background4" presStyleLbl="node4" presStyleIdx="5" presStyleCnt="6"/>
      <dgm:spPr/>
    </dgm:pt>
    <dgm:pt modelId="{8FBFCD49-4CA2-4206-B746-C25FC622FDFF}" type="pres">
      <dgm:prSet presAssocID="{0DB5E1E5-50D5-40E9-B7B7-E36B42103B03}" presName="text4" presStyleLbl="fgAcc4" presStyleIdx="5" presStyleCnt="6" custScaleY="112216">
        <dgm:presLayoutVars>
          <dgm:chPref val="3"/>
        </dgm:presLayoutVars>
      </dgm:prSet>
      <dgm:spPr/>
    </dgm:pt>
    <dgm:pt modelId="{6DDFCED9-9FB4-403E-8B95-C3E70EAF4407}" type="pres">
      <dgm:prSet presAssocID="{0DB5E1E5-50D5-40E9-B7B7-E36B42103B03}" presName="hierChild5" presStyleCnt="0"/>
      <dgm:spPr/>
    </dgm:pt>
    <dgm:pt modelId="{68837FEE-66A2-465E-8137-CEF2170CE411}" type="pres">
      <dgm:prSet presAssocID="{6ECB49FD-7329-48FA-A36A-2BA9A7074FA5}" presName="Name10" presStyleLbl="parChTrans1D2" presStyleIdx="1" presStyleCnt="2"/>
      <dgm:spPr/>
    </dgm:pt>
    <dgm:pt modelId="{DD1C8E4F-F04C-4129-8433-15C5AF2CA676}" type="pres">
      <dgm:prSet presAssocID="{850A9827-C785-46DD-AF9D-E57A8EC74D72}" presName="hierRoot2" presStyleCnt="0"/>
      <dgm:spPr/>
    </dgm:pt>
    <dgm:pt modelId="{46E5781F-7425-4D7B-8DCA-1240C260295B}" type="pres">
      <dgm:prSet presAssocID="{850A9827-C785-46DD-AF9D-E57A8EC74D72}" presName="composite2" presStyleCnt="0"/>
      <dgm:spPr/>
    </dgm:pt>
    <dgm:pt modelId="{40599C36-4AC7-4CBA-B0B6-87E4601C3022}" type="pres">
      <dgm:prSet presAssocID="{850A9827-C785-46DD-AF9D-E57A8EC74D72}" presName="background2" presStyleLbl="node2" presStyleIdx="1" presStyleCnt="2"/>
      <dgm:spPr/>
    </dgm:pt>
    <dgm:pt modelId="{7AE1B83C-0560-422B-9007-308EFAD626C0}" type="pres">
      <dgm:prSet presAssocID="{850A9827-C785-46DD-AF9D-E57A8EC74D72}" presName="text2" presStyleLbl="fgAcc2" presStyleIdx="1" presStyleCnt="2">
        <dgm:presLayoutVars>
          <dgm:chPref val="3"/>
        </dgm:presLayoutVars>
      </dgm:prSet>
      <dgm:spPr/>
    </dgm:pt>
    <dgm:pt modelId="{D9B679F8-3A1B-4DC0-A701-E8649E5D0503}" type="pres">
      <dgm:prSet presAssocID="{850A9827-C785-46DD-AF9D-E57A8EC74D72}" presName="hierChild3" presStyleCnt="0"/>
      <dgm:spPr/>
    </dgm:pt>
    <dgm:pt modelId="{015474A9-C9BA-4C37-A9EB-D10F55EC5489}" type="pres">
      <dgm:prSet presAssocID="{9C295210-EDDA-47FB-9A5D-FC83BAD751AE}" presName="Name17" presStyleLbl="parChTrans1D3" presStyleIdx="1" presStyleCnt="2"/>
      <dgm:spPr/>
    </dgm:pt>
    <dgm:pt modelId="{F0273280-61C4-45AC-9AE6-FBEAB8C2551C}" type="pres">
      <dgm:prSet presAssocID="{C0840716-4449-4A42-A533-B5F4F87465D8}" presName="hierRoot3" presStyleCnt="0"/>
      <dgm:spPr/>
    </dgm:pt>
    <dgm:pt modelId="{DAC08D63-5FA6-4F18-A5C0-E170DF2912FC}" type="pres">
      <dgm:prSet presAssocID="{C0840716-4449-4A42-A533-B5F4F87465D8}" presName="composite3" presStyleCnt="0"/>
      <dgm:spPr/>
    </dgm:pt>
    <dgm:pt modelId="{F87C4800-E880-4FC8-9C6B-6DEDC8C19C51}" type="pres">
      <dgm:prSet presAssocID="{C0840716-4449-4A42-A533-B5F4F87465D8}" presName="background3" presStyleLbl="node3" presStyleIdx="1" presStyleCnt="2"/>
      <dgm:spPr/>
    </dgm:pt>
    <dgm:pt modelId="{62F65564-A7E3-4B85-988D-A49E9453E959}" type="pres">
      <dgm:prSet presAssocID="{C0840716-4449-4A42-A533-B5F4F87465D8}" presName="text3" presStyleLbl="fgAcc3" presStyleIdx="1" presStyleCnt="2">
        <dgm:presLayoutVars>
          <dgm:chPref val="3"/>
        </dgm:presLayoutVars>
      </dgm:prSet>
      <dgm:spPr/>
    </dgm:pt>
    <dgm:pt modelId="{949C8614-AAF4-485A-8102-0F9268712543}" type="pres">
      <dgm:prSet presAssocID="{C0840716-4449-4A42-A533-B5F4F87465D8}" presName="hierChild4" presStyleCnt="0"/>
      <dgm:spPr/>
    </dgm:pt>
  </dgm:ptLst>
  <dgm:cxnLst>
    <dgm:cxn modelId="{75870512-77A8-4660-B82F-1DCACE3E6F01}" srcId="{E32603E8-D5BB-4CC6-BB89-7398B857BBC0}" destId="{0DB5E1E5-50D5-40E9-B7B7-E36B42103B03}" srcOrd="1" destOrd="0" parTransId="{AA190564-3320-408B-9B63-062DA7091F2A}" sibTransId="{1DD985F4-CF3F-4445-95AE-4913ABBE52C6}"/>
    <dgm:cxn modelId="{08A5CA1B-9B6B-4AEA-80DF-B9D8FB62210E}" srcId="{C0BD0A87-DBE8-4953-A64D-4D67940004BA}" destId="{3CBD6DF6-CCE6-4195-964D-01A284E3564F}" srcOrd="1" destOrd="0" parTransId="{1F32DEFF-E897-411D-A54D-1A4E825B14AE}" sibTransId="{B46FA169-C6FD-4FE2-9FF4-18C6513851C8}"/>
    <dgm:cxn modelId="{F629001E-FC9F-4819-8C06-6F3D9C2F4ACC}" type="presOf" srcId="{C0840716-4449-4A42-A533-B5F4F87465D8}" destId="{62F65564-A7E3-4B85-988D-A49E9453E959}" srcOrd="0" destOrd="0" presId="urn:microsoft.com/office/officeart/2005/8/layout/hierarchy1"/>
    <dgm:cxn modelId="{8F85EB28-70BF-4653-98A9-F9ED814F56A1}" type="presOf" srcId="{0DB5E1E5-50D5-40E9-B7B7-E36B42103B03}" destId="{8FBFCD49-4CA2-4206-B746-C25FC622FDFF}" srcOrd="0" destOrd="0" presId="urn:microsoft.com/office/officeart/2005/8/layout/hierarchy1"/>
    <dgm:cxn modelId="{D35B853D-F125-4004-A83F-44D441F36FBB}" srcId="{22CC581F-DF7B-4234-9A8E-32D8DD4E37A7}" destId="{E32603E8-D5BB-4CC6-BB89-7398B857BBC0}" srcOrd="0" destOrd="0" parTransId="{C446E616-DD52-4BCA-933B-9C7E5B88F2BE}" sibTransId="{07B6DC25-06A7-429D-AC86-71043AA8386A}"/>
    <dgm:cxn modelId="{D26D5C3E-86E1-4E6A-A07C-E200A15E561F}" type="presOf" srcId="{E32603E8-D5BB-4CC6-BB89-7398B857BBC0}" destId="{757A0914-D50C-4B36-AF38-C35EF062990E}" srcOrd="0" destOrd="0" presId="urn:microsoft.com/office/officeart/2005/8/layout/hierarchy1"/>
    <dgm:cxn modelId="{BEDDF644-65CB-4391-837C-91399C6370B3}" srcId="{E32603E8-D5BB-4CC6-BB89-7398B857BBC0}" destId="{27C53684-90FA-4F64-B582-A9262697CDAD}" srcOrd="0" destOrd="0" parTransId="{6C723A49-CBE0-4D37-B6FE-450B5B4F1AD9}" sibTransId="{F2D61470-CE70-4E40-96A8-AF0A41D79751}"/>
    <dgm:cxn modelId="{C9C47346-4698-471A-BB89-EED8AD027E59}" type="presOf" srcId="{C0BD0A87-DBE8-4953-A64D-4D67940004BA}" destId="{B75E85CA-19E1-464F-B68A-439EA8BDC8B4}" srcOrd="0" destOrd="0" presId="urn:microsoft.com/office/officeart/2005/8/layout/hierarchy1"/>
    <dgm:cxn modelId="{9759214B-F7DA-4FD7-BA36-AB5DBB46A966}" type="presOf" srcId="{6ECB49FD-7329-48FA-A36A-2BA9A7074FA5}" destId="{68837FEE-66A2-465E-8137-CEF2170CE411}" srcOrd="0" destOrd="0" presId="urn:microsoft.com/office/officeart/2005/8/layout/hierarchy1"/>
    <dgm:cxn modelId="{BF863177-97CB-4936-86BE-8D90F229D9D1}" type="presOf" srcId="{F65F1D0D-2AD1-43A8-95DF-F6E2F9574AB8}" destId="{F7DFEE6F-3D0B-40CD-863B-5C195F23EE33}" srcOrd="0" destOrd="0" presId="urn:microsoft.com/office/officeart/2005/8/layout/hierarchy1"/>
    <dgm:cxn modelId="{94D2427F-A715-44A1-9D90-CF0A1461B220}" type="presOf" srcId="{0B49B257-B361-4CC8-916B-8E0E51D3A7DE}" destId="{19E5EDA7-DC3E-40AE-8E28-2C1DD84A3BCB}" srcOrd="0" destOrd="0" presId="urn:microsoft.com/office/officeart/2005/8/layout/hierarchy1"/>
    <dgm:cxn modelId="{56BF4081-BD5E-4758-B032-6208D6EF7A05}" type="presOf" srcId="{8701CB14-39C5-4300-AD84-CD156371CAC4}" destId="{A3CAB41D-1658-43DB-BE59-5D132612CBB6}" srcOrd="0" destOrd="0" presId="urn:microsoft.com/office/officeart/2005/8/layout/hierarchy1"/>
    <dgm:cxn modelId="{964A7785-D85A-4B4C-BB80-D87DC4C15718}" type="presOf" srcId="{067A0EAD-51C9-4548-88B3-9799F8FC512A}" destId="{5EBE741C-35B9-401B-BDE2-4D141AB1C4C1}" srcOrd="0" destOrd="0" presId="urn:microsoft.com/office/officeart/2005/8/layout/hierarchy1"/>
    <dgm:cxn modelId="{4A9AB18B-7ACE-4C0B-B4DA-B8CDE133DFE7}" srcId="{FCAD9E3A-95A5-4910-82E1-F704EE405400}" destId="{850A9827-C785-46DD-AF9D-E57A8EC74D72}" srcOrd="1" destOrd="0" parTransId="{6ECB49FD-7329-48FA-A36A-2BA9A7074FA5}" sibTransId="{697CA6B9-8A2A-421C-A35C-83CD9804B776}"/>
    <dgm:cxn modelId="{1C723595-AC3E-42CD-A9C9-061012123F4A}" type="presOf" srcId="{3CBD6DF6-CCE6-4195-964D-01A284E3564F}" destId="{17E419C5-44FF-4C7A-B118-A5F3CC4B99F6}" srcOrd="0" destOrd="0" presId="urn:microsoft.com/office/officeart/2005/8/layout/hierarchy1"/>
    <dgm:cxn modelId="{A05DE997-D6C1-496D-9052-3DF402D8ABE4}" type="presOf" srcId="{C79CED88-0E53-4E47-B9B5-10B62A54BE3A}" destId="{738608F7-2A4D-4F07-A8D1-2763D73EAF8D}" srcOrd="0" destOrd="0" presId="urn:microsoft.com/office/officeart/2005/8/layout/hierarchy1"/>
    <dgm:cxn modelId="{71B48398-F8F6-4650-96BF-4B117BE1D099}" srcId="{A8A3714D-6621-4062-9720-72FB12143CDB}" destId="{FCAD9E3A-95A5-4910-82E1-F704EE405400}" srcOrd="0" destOrd="0" parTransId="{4963A89E-6D9C-46B0-B2FD-1ABC5F09D501}" sibTransId="{DE99A310-E152-4F9A-A2B8-1E9A56659509}"/>
    <dgm:cxn modelId="{00A3139E-3E8F-4CA7-B2CE-C95E91729969}" type="presOf" srcId="{27C53684-90FA-4F64-B582-A9262697CDAD}" destId="{D8C1D9B4-19E0-49A8-A60D-705FF8EBB3BF}" srcOrd="0" destOrd="0" presId="urn:microsoft.com/office/officeart/2005/8/layout/hierarchy1"/>
    <dgm:cxn modelId="{5E3C89A4-4C56-4E63-BCBD-6FC03A6D292D}" srcId="{FCAD9E3A-95A5-4910-82E1-F704EE405400}" destId="{8701CB14-39C5-4300-AD84-CD156371CAC4}" srcOrd="0" destOrd="0" parTransId="{F65F1D0D-2AD1-43A8-95DF-F6E2F9574AB8}" sibTransId="{0001ED61-4109-45E8-ACF5-E7A271CAA7A1}"/>
    <dgm:cxn modelId="{6CF35CA6-1AC3-4523-A740-84C9FDC565D6}" type="presOf" srcId="{22CC581F-DF7B-4234-9A8E-32D8DD4E37A7}" destId="{00CB2594-CF6E-409F-8C8D-D1111E09F5CF}" srcOrd="0" destOrd="0" presId="urn:microsoft.com/office/officeart/2005/8/layout/hierarchy1"/>
    <dgm:cxn modelId="{D702CBA8-1BAC-4E0D-B73D-92EA3B405189}" type="presOf" srcId="{A8A3714D-6621-4062-9720-72FB12143CDB}" destId="{926B1144-5083-48FD-BF29-4CA2B951FED3}" srcOrd="0" destOrd="0" presId="urn:microsoft.com/office/officeart/2005/8/layout/hierarchy1"/>
    <dgm:cxn modelId="{54DCC9B4-8FD8-4843-A0C2-25D69EFF0673}" type="presOf" srcId="{1F32DEFF-E897-411D-A54D-1A4E825B14AE}" destId="{C7B81437-0D69-4C81-8840-DB29D2DB4E5F}" srcOrd="0" destOrd="0" presId="urn:microsoft.com/office/officeart/2005/8/layout/hierarchy1"/>
    <dgm:cxn modelId="{A89DF0BD-E7C7-4668-BBAC-C3B6DEBD4FC6}" type="presOf" srcId="{9221FF68-204B-4787-9B05-128A91988270}" destId="{84190D71-C8D3-4CA3-B4A1-D90E79BDE33B}" srcOrd="0" destOrd="0" presId="urn:microsoft.com/office/officeart/2005/8/layout/hierarchy1"/>
    <dgm:cxn modelId="{111543C8-4121-4695-AC6A-4B1D9A8CA57B}" type="presOf" srcId="{9C295210-EDDA-47FB-9A5D-FC83BAD751AE}" destId="{015474A9-C9BA-4C37-A9EB-D10F55EC5489}" srcOrd="0" destOrd="0" presId="urn:microsoft.com/office/officeart/2005/8/layout/hierarchy1"/>
    <dgm:cxn modelId="{341A24CD-0F89-4854-96A9-1174F32DD723}" srcId="{8701CB14-39C5-4300-AD84-CD156371CAC4}" destId="{22CC581F-DF7B-4234-9A8E-32D8DD4E37A7}" srcOrd="0" destOrd="0" parTransId="{0B49B257-B361-4CC8-916B-8E0E51D3A7DE}" sibTransId="{3D561B93-B002-43F2-A20C-C3ECE9EB2DF3}"/>
    <dgm:cxn modelId="{DCF220D6-3BD1-4412-83E6-EDDD641F4E67}" srcId="{C0BD0A87-DBE8-4953-A64D-4D67940004BA}" destId="{9221FF68-204B-4787-9B05-128A91988270}" srcOrd="0" destOrd="0" parTransId="{067A0EAD-51C9-4548-88B3-9799F8FC512A}" sibTransId="{B17DC3F3-D190-45DF-8A35-A6FFB71F9A15}"/>
    <dgm:cxn modelId="{1F4106DB-3078-4166-8075-EAE178EB880F}" type="presOf" srcId="{AA190564-3320-408B-9B63-062DA7091F2A}" destId="{6A8519B0-9DF8-43B1-897D-1C667FA195C5}" srcOrd="0" destOrd="0" presId="urn:microsoft.com/office/officeart/2005/8/layout/hierarchy1"/>
    <dgm:cxn modelId="{DA178DDB-8ECA-41E9-AB03-67339D496968}" type="presOf" srcId="{FCAD9E3A-95A5-4910-82E1-F704EE405400}" destId="{354A1F21-CE1D-42FB-8B8C-36FC5ECBF318}" srcOrd="0" destOrd="0" presId="urn:microsoft.com/office/officeart/2005/8/layout/hierarchy1"/>
    <dgm:cxn modelId="{D392ACE0-B0C4-42B6-BAFE-1A990AD1287C}" srcId="{850A9827-C785-46DD-AF9D-E57A8EC74D72}" destId="{C0840716-4449-4A42-A533-B5F4F87465D8}" srcOrd="0" destOrd="0" parTransId="{9C295210-EDDA-47FB-9A5D-FC83BAD751AE}" sibTransId="{B9E85695-7637-4A32-8B6A-A50A08A13AB3}"/>
    <dgm:cxn modelId="{1737A7E9-F4AE-43EF-804B-C568837B0DA3}" type="presOf" srcId="{850A9827-C785-46DD-AF9D-E57A8EC74D72}" destId="{7AE1B83C-0560-422B-9007-308EFAD626C0}" srcOrd="0" destOrd="0" presId="urn:microsoft.com/office/officeart/2005/8/layout/hierarchy1"/>
    <dgm:cxn modelId="{79E2E8EF-2184-4BA9-A4D3-C03E9B1D29FF}" type="presOf" srcId="{6C723A49-CBE0-4D37-B6FE-450B5B4F1AD9}" destId="{BAA8E93C-0105-49EE-A018-170C79CA337F}" srcOrd="0" destOrd="0" presId="urn:microsoft.com/office/officeart/2005/8/layout/hierarchy1"/>
    <dgm:cxn modelId="{899E4CF4-A7E8-4281-A7E7-75654556E382}" type="presOf" srcId="{C446E616-DD52-4BCA-933B-9C7E5B88F2BE}" destId="{0A2A8856-7DBF-4BF3-AE27-EA4947687AA6}" srcOrd="0" destOrd="0" presId="urn:microsoft.com/office/officeart/2005/8/layout/hierarchy1"/>
    <dgm:cxn modelId="{820AB5FF-E28D-4F8D-ABE6-F579EE8A42EA}" srcId="{27C53684-90FA-4F64-B582-A9262697CDAD}" destId="{C0BD0A87-DBE8-4953-A64D-4D67940004BA}" srcOrd="0" destOrd="0" parTransId="{C79CED88-0E53-4E47-B9B5-10B62A54BE3A}" sibTransId="{441AA266-E72F-4BEB-BBEB-47308E52ABC7}"/>
    <dgm:cxn modelId="{E7D0891A-2890-40AB-ACB8-4D73351A8C00}" type="presParOf" srcId="{926B1144-5083-48FD-BF29-4CA2B951FED3}" destId="{02D5C2B8-EDF1-40B6-9B47-0BB5BBD1A2FC}" srcOrd="0" destOrd="0" presId="urn:microsoft.com/office/officeart/2005/8/layout/hierarchy1"/>
    <dgm:cxn modelId="{C0A22605-9B45-4BF0-8158-CC8148575DF1}" type="presParOf" srcId="{02D5C2B8-EDF1-40B6-9B47-0BB5BBD1A2FC}" destId="{EDF86757-5351-4A77-B52E-95BECC495AB3}" srcOrd="0" destOrd="0" presId="urn:microsoft.com/office/officeart/2005/8/layout/hierarchy1"/>
    <dgm:cxn modelId="{FCE82715-5984-4D56-8160-FA75540C71B6}" type="presParOf" srcId="{EDF86757-5351-4A77-B52E-95BECC495AB3}" destId="{7FB13676-F4C7-494E-9030-7DA49F2D6612}" srcOrd="0" destOrd="0" presId="urn:microsoft.com/office/officeart/2005/8/layout/hierarchy1"/>
    <dgm:cxn modelId="{0DB5A3C4-7613-4A0D-9454-FCBFCBD4B596}" type="presParOf" srcId="{EDF86757-5351-4A77-B52E-95BECC495AB3}" destId="{354A1F21-CE1D-42FB-8B8C-36FC5ECBF318}" srcOrd="1" destOrd="0" presId="urn:microsoft.com/office/officeart/2005/8/layout/hierarchy1"/>
    <dgm:cxn modelId="{FADC1D8E-2CE7-4948-8FBE-59E26E9EF28E}" type="presParOf" srcId="{02D5C2B8-EDF1-40B6-9B47-0BB5BBD1A2FC}" destId="{F72638D6-5B60-4118-AD3A-165DDF6C8412}" srcOrd="1" destOrd="0" presId="urn:microsoft.com/office/officeart/2005/8/layout/hierarchy1"/>
    <dgm:cxn modelId="{E7D3D58D-9625-4066-952A-9AA07192E743}" type="presParOf" srcId="{F72638D6-5B60-4118-AD3A-165DDF6C8412}" destId="{F7DFEE6F-3D0B-40CD-863B-5C195F23EE33}" srcOrd="0" destOrd="0" presId="urn:microsoft.com/office/officeart/2005/8/layout/hierarchy1"/>
    <dgm:cxn modelId="{B3559FCC-4BA9-4CC5-9E4F-FC633F26D81C}" type="presParOf" srcId="{F72638D6-5B60-4118-AD3A-165DDF6C8412}" destId="{BAD160C4-12EC-47A9-9313-254C37CF4E7C}" srcOrd="1" destOrd="0" presId="urn:microsoft.com/office/officeart/2005/8/layout/hierarchy1"/>
    <dgm:cxn modelId="{30CA5944-D8D7-49CA-B07C-CF6199AC20BE}" type="presParOf" srcId="{BAD160C4-12EC-47A9-9313-254C37CF4E7C}" destId="{5342CE1F-1EF0-461A-8CB6-0EE28FADB68A}" srcOrd="0" destOrd="0" presId="urn:microsoft.com/office/officeart/2005/8/layout/hierarchy1"/>
    <dgm:cxn modelId="{050AADEB-FFE3-4806-A119-83B07CEBB367}" type="presParOf" srcId="{5342CE1F-1EF0-461A-8CB6-0EE28FADB68A}" destId="{E339C6A3-FFF8-4F69-8A45-0D90464E3E29}" srcOrd="0" destOrd="0" presId="urn:microsoft.com/office/officeart/2005/8/layout/hierarchy1"/>
    <dgm:cxn modelId="{C8598E9E-EFC9-4764-9E9E-43EF6E364D24}" type="presParOf" srcId="{5342CE1F-1EF0-461A-8CB6-0EE28FADB68A}" destId="{A3CAB41D-1658-43DB-BE59-5D132612CBB6}" srcOrd="1" destOrd="0" presId="urn:microsoft.com/office/officeart/2005/8/layout/hierarchy1"/>
    <dgm:cxn modelId="{B5E74FD1-B046-44DE-9850-FF30AE67AE97}" type="presParOf" srcId="{BAD160C4-12EC-47A9-9313-254C37CF4E7C}" destId="{E8F9A219-4960-4983-A2DB-04D83EA4A237}" srcOrd="1" destOrd="0" presId="urn:microsoft.com/office/officeart/2005/8/layout/hierarchy1"/>
    <dgm:cxn modelId="{175A9AF0-000C-407F-8399-648DB57885FE}" type="presParOf" srcId="{E8F9A219-4960-4983-A2DB-04D83EA4A237}" destId="{19E5EDA7-DC3E-40AE-8E28-2C1DD84A3BCB}" srcOrd="0" destOrd="0" presId="urn:microsoft.com/office/officeart/2005/8/layout/hierarchy1"/>
    <dgm:cxn modelId="{9D2EEEC3-CEF8-4940-8BDD-B0AC7C572CAE}" type="presParOf" srcId="{E8F9A219-4960-4983-A2DB-04D83EA4A237}" destId="{2D194B45-669A-49B4-94A5-8CA026892C66}" srcOrd="1" destOrd="0" presId="urn:microsoft.com/office/officeart/2005/8/layout/hierarchy1"/>
    <dgm:cxn modelId="{BED5C487-A166-417B-A488-7FB51AFB5A2E}" type="presParOf" srcId="{2D194B45-669A-49B4-94A5-8CA026892C66}" destId="{1377E9A9-2A35-488C-BE45-5712FAF8F35E}" srcOrd="0" destOrd="0" presId="urn:microsoft.com/office/officeart/2005/8/layout/hierarchy1"/>
    <dgm:cxn modelId="{D0F2C5C6-DE2A-4014-94F3-34C406ED1B1F}" type="presParOf" srcId="{1377E9A9-2A35-488C-BE45-5712FAF8F35E}" destId="{9206EB2E-D874-48DE-9B2C-1109688A99FC}" srcOrd="0" destOrd="0" presId="urn:microsoft.com/office/officeart/2005/8/layout/hierarchy1"/>
    <dgm:cxn modelId="{4DE88453-6524-4BE5-9430-6120B304AC66}" type="presParOf" srcId="{1377E9A9-2A35-488C-BE45-5712FAF8F35E}" destId="{00CB2594-CF6E-409F-8C8D-D1111E09F5CF}" srcOrd="1" destOrd="0" presId="urn:microsoft.com/office/officeart/2005/8/layout/hierarchy1"/>
    <dgm:cxn modelId="{8BF7B8A5-63C0-477F-967E-9B15A72F0072}" type="presParOf" srcId="{2D194B45-669A-49B4-94A5-8CA026892C66}" destId="{D766C431-19DF-4F33-9B6F-8328157858EC}" srcOrd="1" destOrd="0" presId="urn:microsoft.com/office/officeart/2005/8/layout/hierarchy1"/>
    <dgm:cxn modelId="{3B404061-A23F-41DB-A0C7-222AC443AB26}" type="presParOf" srcId="{D766C431-19DF-4F33-9B6F-8328157858EC}" destId="{0A2A8856-7DBF-4BF3-AE27-EA4947687AA6}" srcOrd="0" destOrd="0" presId="urn:microsoft.com/office/officeart/2005/8/layout/hierarchy1"/>
    <dgm:cxn modelId="{5F2902EA-644B-43BE-90C4-06CA043F56D5}" type="presParOf" srcId="{D766C431-19DF-4F33-9B6F-8328157858EC}" destId="{EE9C41A3-5D3B-4CBE-A70D-4B306A58AC93}" srcOrd="1" destOrd="0" presId="urn:microsoft.com/office/officeart/2005/8/layout/hierarchy1"/>
    <dgm:cxn modelId="{784DC865-166A-4524-AF87-D4870940F96A}" type="presParOf" srcId="{EE9C41A3-5D3B-4CBE-A70D-4B306A58AC93}" destId="{7B4E7B0B-80DA-4180-9C3C-5C02D9DF5878}" srcOrd="0" destOrd="0" presId="urn:microsoft.com/office/officeart/2005/8/layout/hierarchy1"/>
    <dgm:cxn modelId="{FEC83471-6624-4EAD-A152-102F0D22CC8B}" type="presParOf" srcId="{7B4E7B0B-80DA-4180-9C3C-5C02D9DF5878}" destId="{D6C6DCD3-D9B8-47DC-973A-CA9E80F3B145}" srcOrd="0" destOrd="0" presId="urn:microsoft.com/office/officeart/2005/8/layout/hierarchy1"/>
    <dgm:cxn modelId="{15008264-E9CE-4CAA-A2AD-B859C782D589}" type="presParOf" srcId="{7B4E7B0B-80DA-4180-9C3C-5C02D9DF5878}" destId="{757A0914-D50C-4B36-AF38-C35EF062990E}" srcOrd="1" destOrd="0" presId="urn:microsoft.com/office/officeart/2005/8/layout/hierarchy1"/>
    <dgm:cxn modelId="{27A8F645-5161-4326-9143-4F1768D8A9DF}" type="presParOf" srcId="{EE9C41A3-5D3B-4CBE-A70D-4B306A58AC93}" destId="{6A014464-1A53-45F0-B320-21BABA64133F}" srcOrd="1" destOrd="0" presId="urn:microsoft.com/office/officeart/2005/8/layout/hierarchy1"/>
    <dgm:cxn modelId="{B02C1CCA-DC9B-4774-9F29-F259CA0EDAF2}" type="presParOf" srcId="{6A014464-1A53-45F0-B320-21BABA64133F}" destId="{BAA8E93C-0105-49EE-A018-170C79CA337F}" srcOrd="0" destOrd="0" presId="urn:microsoft.com/office/officeart/2005/8/layout/hierarchy1"/>
    <dgm:cxn modelId="{29A33DE7-77C4-49A2-9506-2FDA44FEC04A}" type="presParOf" srcId="{6A014464-1A53-45F0-B320-21BABA64133F}" destId="{0057C956-11E5-4AD4-954E-4BAEDB852F4F}" srcOrd="1" destOrd="0" presId="urn:microsoft.com/office/officeart/2005/8/layout/hierarchy1"/>
    <dgm:cxn modelId="{2A103D25-D4C8-4757-84B5-D2B1D68D7287}" type="presParOf" srcId="{0057C956-11E5-4AD4-954E-4BAEDB852F4F}" destId="{6C6A75D2-D678-4724-A59E-218E8EF7D4F4}" srcOrd="0" destOrd="0" presId="urn:microsoft.com/office/officeart/2005/8/layout/hierarchy1"/>
    <dgm:cxn modelId="{64F2954A-F35E-4B3B-8849-61F39CD26FF8}" type="presParOf" srcId="{6C6A75D2-D678-4724-A59E-218E8EF7D4F4}" destId="{588F9107-EE63-43E1-8FE1-F42E18E8F57B}" srcOrd="0" destOrd="0" presId="urn:microsoft.com/office/officeart/2005/8/layout/hierarchy1"/>
    <dgm:cxn modelId="{B3E50A5F-7E64-4B77-B47B-B117A9D670BB}" type="presParOf" srcId="{6C6A75D2-D678-4724-A59E-218E8EF7D4F4}" destId="{D8C1D9B4-19E0-49A8-A60D-705FF8EBB3BF}" srcOrd="1" destOrd="0" presId="urn:microsoft.com/office/officeart/2005/8/layout/hierarchy1"/>
    <dgm:cxn modelId="{450E192D-71F5-4053-A8A2-F2F1074D5E8A}" type="presParOf" srcId="{0057C956-11E5-4AD4-954E-4BAEDB852F4F}" destId="{F51C2E9E-B893-462A-9BDA-5A38A8BE6675}" srcOrd="1" destOrd="0" presId="urn:microsoft.com/office/officeart/2005/8/layout/hierarchy1"/>
    <dgm:cxn modelId="{08074A6E-8BF9-4611-AB90-FA0566ED23A2}" type="presParOf" srcId="{F51C2E9E-B893-462A-9BDA-5A38A8BE6675}" destId="{738608F7-2A4D-4F07-A8D1-2763D73EAF8D}" srcOrd="0" destOrd="0" presId="urn:microsoft.com/office/officeart/2005/8/layout/hierarchy1"/>
    <dgm:cxn modelId="{7EFD9AED-FC79-4164-9A95-E9DEFEB19766}" type="presParOf" srcId="{F51C2E9E-B893-462A-9BDA-5A38A8BE6675}" destId="{FABAC750-AB15-407D-BF31-F5F34D268FB5}" srcOrd="1" destOrd="0" presId="urn:microsoft.com/office/officeart/2005/8/layout/hierarchy1"/>
    <dgm:cxn modelId="{7169381C-2E1E-4EC7-AE56-C134DE70E666}" type="presParOf" srcId="{FABAC750-AB15-407D-BF31-F5F34D268FB5}" destId="{4DD0754D-0C88-449A-BEAF-42F05C933F11}" srcOrd="0" destOrd="0" presId="urn:microsoft.com/office/officeart/2005/8/layout/hierarchy1"/>
    <dgm:cxn modelId="{040F37DF-2F7D-4E04-9A42-900954F11DBF}" type="presParOf" srcId="{4DD0754D-0C88-449A-BEAF-42F05C933F11}" destId="{278F93E6-5D48-41BA-9449-36238DB33EFD}" srcOrd="0" destOrd="0" presId="urn:microsoft.com/office/officeart/2005/8/layout/hierarchy1"/>
    <dgm:cxn modelId="{12707D6C-8E0B-446B-B279-57037A07FC21}" type="presParOf" srcId="{4DD0754D-0C88-449A-BEAF-42F05C933F11}" destId="{B75E85CA-19E1-464F-B68A-439EA8BDC8B4}" srcOrd="1" destOrd="0" presId="urn:microsoft.com/office/officeart/2005/8/layout/hierarchy1"/>
    <dgm:cxn modelId="{D8C241FC-1799-4D13-9D6D-2D6E6F8F5950}" type="presParOf" srcId="{FABAC750-AB15-407D-BF31-F5F34D268FB5}" destId="{94229C93-0FDF-42FB-AA92-A1C1F0BDA6BD}" srcOrd="1" destOrd="0" presId="urn:microsoft.com/office/officeart/2005/8/layout/hierarchy1"/>
    <dgm:cxn modelId="{02E7CA22-9270-440D-BF66-80FDE2DEC558}" type="presParOf" srcId="{94229C93-0FDF-42FB-AA92-A1C1F0BDA6BD}" destId="{5EBE741C-35B9-401B-BDE2-4D141AB1C4C1}" srcOrd="0" destOrd="0" presId="urn:microsoft.com/office/officeart/2005/8/layout/hierarchy1"/>
    <dgm:cxn modelId="{D7C21CDB-91FA-475C-BCB8-9F2B74E58755}" type="presParOf" srcId="{94229C93-0FDF-42FB-AA92-A1C1F0BDA6BD}" destId="{A343D0FE-8D5D-473B-BC5E-FB9DF58123EB}" srcOrd="1" destOrd="0" presId="urn:microsoft.com/office/officeart/2005/8/layout/hierarchy1"/>
    <dgm:cxn modelId="{11A4B589-BCF6-41EA-ADF0-F904E932CD02}" type="presParOf" srcId="{A343D0FE-8D5D-473B-BC5E-FB9DF58123EB}" destId="{87AC9E6A-FE34-4FD5-9E10-69C5628BF61A}" srcOrd="0" destOrd="0" presId="urn:microsoft.com/office/officeart/2005/8/layout/hierarchy1"/>
    <dgm:cxn modelId="{89A49E17-E1D6-4E83-BF7D-EE382486E179}" type="presParOf" srcId="{87AC9E6A-FE34-4FD5-9E10-69C5628BF61A}" destId="{09F8F21A-22D3-4B00-BA03-86E98CCB508A}" srcOrd="0" destOrd="0" presId="urn:microsoft.com/office/officeart/2005/8/layout/hierarchy1"/>
    <dgm:cxn modelId="{0E6A7B3C-292D-4AC3-B94F-70AD81DA306F}" type="presParOf" srcId="{87AC9E6A-FE34-4FD5-9E10-69C5628BF61A}" destId="{84190D71-C8D3-4CA3-B4A1-D90E79BDE33B}" srcOrd="1" destOrd="0" presId="urn:microsoft.com/office/officeart/2005/8/layout/hierarchy1"/>
    <dgm:cxn modelId="{6C379051-DC4F-4A70-AD32-12C27358D9EF}" type="presParOf" srcId="{A343D0FE-8D5D-473B-BC5E-FB9DF58123EB}" destId="{19C7A539-D932-4FD4-A47C-018E9A45A2A7}" srcOrd="1" destOrd="0" presId="urn:microsoft.com/office/officeart/2005/8/layout/hierarchy1"/>
    <dgm:cxn modelId="{54F6FECC-94DF-48AB-86BC-90DDCDF0497B}" type="presParOf" srcId="{94229C93-0FDF-42FB-AA92-A1C1F0BDA6BD}" destId="{C7B81437-0D69-4C81-8840-DB29D2DB4E5F}" srcOrd="2" destOrd="0" presId="urn:microsoft.com/office/officeart/2005/8/layout/hierarchy1"/>
    <dgm:cxn modelId="{892BDBC5-7BE4-46F9-B605-68B642D2C1BA}" type="presParOf" srcId="{94229C93-0FDF-42FB-AA92-A1C1F0BDA6BD}" destId="{829127D4-921A-4FE3-B0E5-1B58AA4422E3}" srcOrd="3" destOrd="0" presId="urn:microsoft.com/office/officeart/2005/8/layout/hierarchy1"/>
    <dgm:cxn modelId="{9AECF743-E6F0-47F8-8314-7D77CD0A6448}" type="presParOf" srcId="{829127D4-921A-4FE3-B0E5-1B58AA4422E3}" destId="{6BC61E7F-4CB2-4F77-B0A9-C87BE6B59F81}" srcOrd="0" destOrd="0" presId="urn:microsoft.com/office/officeart/2005/8/layout/hierarchy1"/>
    <dgm:cxn modelId="{337942D6-2D6B-489F-A8D1-4430735F4B26}" type="presParOf" srcId="{6BC61E7F-4CB2-4F77-B0A9-C87BE6B59F81}" destId="{11BA73C3-3C67-47B8-A32A-9409F4366ACF}" srcOrd="0" destOrd="0" presId="urn:microsoft.com/office/officeart/2005/8/layout/hierarchy1"/>
    <dgm:cxn modelId="{C0776B05-5556-4AE0-8681-CEA446E4E4A0}" type="presParOf" srcId="{6BC61E7F-4CB2-4F77-B0A9-C87BE6B59F81}" destId="{17E419C5-44FF-4C7A-B118-A5F3CC4B99F6}" srcOrd="1" destOrd="0" presId="urn:microsoft.com/office/officeart/2005/8/layout/hierarchy1"/>
    <dgm:cxn modelId="{654C575F-03A0-437C-99F8-CA73AB9B35DB}" type="presParOf" srcId="{829127D4-921A-4FE3-B0E5-1B58AA4422E3}" destId="{D9E99D7F-EA26-478E-B945-F347F6CF648F}" srcOrd="1" destOrd="0" presId="urn:microsoft.com/office/officeart/2005/8/layout/hierarchy1"/>
    <dgm:cxn modelId="{D0BDF9C5-9AE7-4CEB-9933-FE5D4BD358A2}" type="presParOf" srcId="{6A014464-1A53-45F0-B320-21BABA64133F}" destId="{6A8519B0-9DF8-43B1-897D-1C667FA195C5}" srcOrd="2" destOrd="0" presId="urn:microsoft.com/office/officeart/2005/8/layout/hierarchy1"/>
    <dgm:cxn modelId="{7D7B3A3E-3174-4B27-8ABB-C22BF807D8C7}" type="presParOf" srcId="{6A014464-1A53-45F0-B320-21BABA64133F}" destId="{A85BA8AB-B2C6-4452-9C9C-160131AD8DF6}" srcOrd="3" destOrd="0" presId="urn:microsoft.com/office/officeart/2005/8/layout/hierarchy1"/>
    <dgm:cxn modelId="{41DF9D3F-FCB2-4D0B-A614-E4D0A8321A0F}" type="presParOf" srcId="{A85BA8AB-B2C6-4452-9C9C-160131AD8DF6}" destId="{CF134D57-2427-4E1F-9660-E4687C0CD099}" srcOrd="0" destOrd="0" presId="urn:microsoft.com/office/officeart/2005/8/layout/hierarchy1"/>
    <dgm:cxn modelId="{46838DE2-F5BC-4366-97C0-28E421CA6C75}" type="presParOf" srcId="{CF134D57-2427-4E1F-9660-E4687C0CD099}" destId="{757A8D07-8904-44DA-9599-89A5B94FCE3B}" srcOrd="0" destOrd="0" presId="urn:microsoft.com/office/officeart/2005/8/layout/hierarchy1"/>
    <dgm:cxn modelId="{5E0DB8EF-B096-461F-B360-A05D27D2129D}" type="presParOf" srcId="{CF134D57-2427-4E1F-9660-E4687C0CD099}" destId="{8FBFCD49-4CA2-4206-B746-C25FC622FDFF}" srcOrd="1" destOrd="0" presId="urn:microsoft.com/office/officeart/2005/8/layout/hierarchy1"/>
    <dgm:cxn modelId="{AD033AEF-92AD-455E-9830-EEB9C175C3A1}" type="presParOf" srcId="{A85BA8AB-B2C6-4452-9C9C-160131AD8DF6}" destId="{6DDFCED9-9FB4-403E-8B95-C3E70EAF4407}" srcOrd="1" destOrd="0" presId="urn:microsoft.com/office/officeart/2005/8/layout/hierarchy1"/>
    <dgm:cxn modelId="{E5F628E5-97C0-4735-9BC9-461F3A4653F6}" type="presParOf" srcId="{F72638D6-5B60-4118-AD3A-165DDF6C8412}" destId="{68837FEE-66A2-465E-8137-CEF2170CE411}" srcOrd="2" destOrd="0" presId="urn:microsoft.com/office/officeart/2005/8/layout/hierarchy1"/>
    <dgm:cxn modelId="{6F43F1AC-D111-4BA2-9B7D-23CC5C9D80C8}" type="presParOf" srcId="{F72638D6-5B60-4118-AD3A-165DDF6C8412}" destId="{DD1C8E4F-F04C-4129-8433-15C5AF2CA676}" srcOrd="3" destOrd="0" presId="urn:microsoft.com/office/officeart/2005/8/layout/hierarchy1"/>
    <dgm:cxn modelId="{8ADC4FCF-EF21-461B-9194-1946076E6423}" type="presParOf" srcId="{DD1C8E4F-F04C-4129-8433-15C5AF2CA676}" destId="{46E5781F-7425-4D7B-8DCA-1240C260295B}" srcOrd="0" destOrd="0" presId="urn:microsoft.com/office/officeart/2005/8/layout/hierarchy1"/>
    <dgm:cxn modelId="{1294B98D-F2AC-40DB-B5CC-78349A0037EA}" type="presParOf" srcId="{46E5781F-7425-4D7B-8DCA-1240C260295B}" destId="{40599C36-4AC7-4CBA-B0B6-87E4601C3022}" srcOrd="0" destOrd="0" presId="urn:microsoft.com/office/officeart/2005/8/layout/hierarchy1"/>
    <dgm:cxn modelId="{1C27EB01-16B2-4938-8C81-AB960A340475}" type="presParOf" srcId="{46E5781F-7425-4D7B-8DCA-1240C260295B}" destId="{7AE1B83C-0560-422B-9007-308EFAD626C0}" srcOrd="1" destOrd="0" presId="urn:microsoft.com/office/officeart/2005/8/layout/hierarchy1"/>
    <dgm:cxn modelId="{CC79090E-CBCF-4B89-AEA5-A68661DBACD1}" type="presParOf" srcId="{DD1C8E4F-F04C-4129-8433-15C5AF2CA676}" destId="{D9B679F8-3A1B-4DC0-A701-E8649E5D0503}" srcOrd="1" destOrd="0" presId="urn:microsoft.com/office/officeart/2005/8/layout/hierarchy1"/>
    <dgm:cxn modelId="{7B383ACF-2D5C-4C04-B699-844C6F9FE0C7}" type="presParOf" srcId="{D9B679F8-3A1B-4DC0-A701-E8649E5D0503}" destId="{015474A9-C9BA-4C37-A9EB-D10F55EC5489}" srcOrd="0" destOrd="0" presId="urn:microsoft.com/office/officeart/2005/8/layout/hierarchy1"/>
    <dgm:cxn modelId="{E65CD89E-B437-490F-AFBC-861E310C1510}" type="presParOf" srcId="{D9B679F8-3A1B-4DC0-A701-E8649E5D0503}" destId="{F0273280-61C4-45AC-9AE6-FBEAB8C2551C}" srcOrd="1" destOrd="0" presId="urn:microsoft.com/office/officeart/2005/8/layout/hierarchy1"/>
    <dgm:cxn modelId="{0F4DB81F-D0FD-4D44-90BF-5A4A0C00036B}" type="presParOf" srcId="{F0273280-61C4-45AC-9AE6-FBEAB8C2551C}" destId="{DAC08D63-5FA6-4F18-A5C0-E170DF2912FC}" srcOrd="0" destOrd="0" presId="urn:microsoft.com/office/officeart/2005/8/layout/hierarchy1"/>
    <dgm:cxn modelId="{E5B9C953-81BE-41A7-854E-78E99AC18D8E}" type="presParOf" srcId="{DAC08D63-5FA6-4F18-A5C0-E170DF2912FC}" destId="{F87C4800-E880-4FC8-9C6B-6DEDC8C19C51}" srcOrd="0" destOrd="0" presId="urn:microsoft.com/office/officeart/2005/8/layout/hierarchy1"/>
    <dgm:cxn modelId="{5933DF71-D8F9-429A-9E67-04B054AB79D9}" type="presParOf" srcId="{DAC08D63-5FA6-4F18-A5C0-E170DF2912FC}" destId="{62F65564-A7E3-4B85-988D-A49E9453E959}" srcOrd="1" destOrd="0" presId="urn:microsoft.com/office/officeart/2005/8/layout/hierarchy1"/>
    <dgm:cxn modelId="{B38659D1-590F-4B79-940B-DEEDF8464FC1}" type="presParOf" srcId="{F0273280-61C4-45AC-9AE6-FBEAB8C2551C}" destId="{949C8614-AAF4-485A-8102-0F9268712543}" srcOrd="1" destOrd="0" presId="urn:microsoft.com/office/officeart/2005/8/layout/hierarchy1"/>
  </dgm:cxnLst>
  <dgm:bg/>
  <dgm:whole>
    <a:ln>
      <a:solidFill>
        <a:srgbClr val="E6E2E8"/>
      </a:solidFill>
    </a:ln>
  </dgm:whole>
  <dgm:extLst>
    <a:ext uri="http://schemas.microsoft.com/office/drawing/2008/diagram">
      <dsp:dataModelExt xmlns:dsp="http://schemas.microsoft.com/office/drawing/2008/diagram" relId="rId2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A8A3714D-6621-4062-9720-72FB12143CDB}" type="doc">
      <dgm:prSet loTypeId="urn:microsoft.com/office/officeart/2005/8/layout/hierarchy1" loCatId="hierarchy" qsTypeId="urn:microsoft.com/office/officeart/2005/8/quickstyle/simple1" qsCatId="simple" csTypeId="urn:microsoft.com/office/officeart/2005/8/colors/accent0_3" csCatId="mainScheme" phldr="1"/>
      <dgm:spPr/>
      <dgm:t>
        <a:bodyPr/>
        <a:lstStyle/>
        <a:p>
          <a:endParaRPr lang="tr-TR"/>
        </a:p>
      </dgm:t>
    </dgm:pt>
    <dgm:pt modelId="{FCAD9E3A-95A5-4910-82E1-F704EE405400}">
      <dgm:prSet phldrT="[Metin]"/>
      <dgm:spPr/>
      <dgm:t>
        <a:bodyPr/>
        <a:lstStyle/>
        <a:p>
          <a:pPr algn="ctr"/>
          <a:r>
            <a:rPr lang="tr-TR"/>
            <a:t>Program Yeterlilikleri Bulunmakta Mıdır?</a:t>
          </a:r>
        </a:p>
      </dgm:t>
    </dgm:pt>
    <dgm:pt modelId="{4963A89E-6D9C-46B0-B2FD-1ABC5F09D501}" type="parTrans" cxnId="{71B48398-F8F6-4650-96BF-4B117BE1D099}">
      <dgm:prSet/>
      <dgm:spPr/>
      <dgm:t>
        <a:bodyPr/>
        <a:lstStyle/>
        <a:p>
          <a:pPr algn="ctr"/>
          <a:endParaRPr lang="tr-TR"/>
        </a:p>
      </dgm:t>
    </dgm:pt>
    <dgm:pt modelId="{DE99A310-E152-4F9A-A2B8-1E9A56659509}" type="sibTrans" cxnId="{71B48398-F8F6-4650-96BF-4B117BE1D099}">
      <dgm:prSet/>
      <dgm:spPr/>
      <dgm:t>
        <a:bodyPr/>
        <a:lstStyle/>
        <a:p>
          <a:pPr algn="ctr"/>
          <a:endParaRPr lang="tr-TR"/>
        </a:p>
      </dgm:t>
    </dgm:pt>
    <dgm:pt modelId="{8701CB14-39C5-4300-AD84-CD156371CAC4}">
      <dgm:prSet phldrT="[Metin]"/>
      <dgm:spPr/>
      <dgm:t>
        <a:bodyPr/>
        <a:lstStyle/>
        <a:p>
          <a:pPr algn="ctr"/>
          <a:r>
            <a:rPr lang="tr-TR">
              <a:solidFill>
                <a:srgbClr val="EE0000"/>
              </a:solidFill>
            </a:rPr>
            <a:t>Evet</a:t>
          </a:r>
        </a:p>
      </dgm:t>
    </dgm:pt>
    <dgm:pt modelId="{F65F1D0D-2AD1-43A8-95DF-F6E2F9574AB8}" type="parTrans" cxnId="{5E3C89A4-4C56-4E63-BCBD-6FC03A6D292D}">
      <dgm:prSet/>
      <dgm:spPr/>
      <dgm:t>
        <a:bodyPr/>
        <a:lstStyle/>
        <a:p>
          <a:pPr algn="ctr"/>
          <a:endParaRPr lang="tr-TR"/>
        </a:p>
      </dgm:t>
    </dgm:pt>
    <dgm:pt modelId="{0001ED61-4109-45E8-ACF5-E7A271CAA7A1}" type="sibTrans" cxnId="{5E3C89A4-4C56-4E63-BCBD-6FC03A6D292D}">
      <dgm:prSet/>
      <dgm:spPr/>
      <dgm:t>
        <a:bodyPr/>
        <a:lstStyle/>
        <a:p>
          <a:pPr algn="ctr"/>
          <a:endParaRPr lang="tr-TR"/>
        </a:p>
      </dgm:t>
    </dgm:pt>
    <dgm:pt modelId="{850A9827-C785-46DD-AF9D-E57A8EC74D72}">
      <dgm:prSet phldrT="[Metin]"/>
      <dgm:spPr/>
      <dgm:t>
        <a:bodyPr/>
        <a:lstStyle/>
        <a:p>
          <a:pPr algn="ctr"/>
          <a:r>
            <a:rPr lang="tr-TR">
              <a:solidFill>
                <a:schemeClr val="tx1"/>
              </a:solidFill>
            </a:rPr>
            <a:t>Hayır</a:t>
          </a:r>
        </a:p>
      </dgm:t>
    </dgm:pt>
    <dgm:pt modelId="{6ECB49FD-7329-48FA-A36A-2BA9A7074FA5}" type="parTrans" cxnId="{4A9AB18B-7ACE-4C0B-B4DA-B8CDE133DFE7}">
      <dgm:prSet/>
      <dgm:spPr/>
      <dgm:t>
        <a:bodyPr/>
        <a:lstStyle/>
        <a:p>
          <a:pPr algn="ctr"/>
          <a:endParaRPr lang="tr-TR"/>
        </a:p>
      </dgm:t>
    </dgm:pt>
    <dgm:pt modelId="{697CA6B9-8A2A-421C-A35C-83CD9804B776}" type="sibTrans" cxnId="{4A9AB18B-7ACE-4C0B-B4DA-B8CDE133DFE7}">
      <dgm:prSet/>
      <dgm:spPr/>
      <dgm:t>
        <a:bodyPr/>
        <a:lstStyle/>
        <a:p>
          <a:pPr algn="ctr"/>
          <a:endParaRPr lang="tr-TR"/>
        </a:p>
      </dgm:t>
    </dgm:pt>
    <dgm:pt modelId="{C0840716-4449-4A42-A533-B5F4F87465D8}">
      <dgm:prSet phldrT="[Metin]"/>
      <dgm:spPr/>
      <dgm:t>
        <a:bodyPr/>
        <a:lstStyle/>
        <a:p>
          <a:pPr algn="ctr"/>
          <a:r>
            <a:rPr lang="tr-TR"/>
            <a:t>Program Yeterlilikleri Yok İse Çalışma Planınıza İlişkin </a:t>
          </a:r>
          <a:r>
            <a:rPr lang="tr-TR" b="1">
              <a:solidFill>
                <a:schemeClr val="accent1">
                  <a:lumMod val="75000"/>
                </a:schemeClr>
              </a:solidFill>
            </a:rPr>
            <a:t>Kanıtı</a:t>
          </a:r>
          <a:r>
            <a:rPr lang="tr-TR"/>
            <a:t> Bağlantı Olarak Sununuz. </a:t>
          </a:r>
        </a:p>
      </dgm:t>
    </dgm:pt>
    <dgm:pt modelId="{9C295210-EDDA-47FB-9A5D-FC83BAD751AE}" type="parTrans" cxnId="{D392ACE0-B0C4-42B6-BAFE-1A990AD1287C}">
      <dgm:prSet/>
      <dgm:spPr/>
      <dgm:t>
        <a:bodyPr/>
        <a:lstStyle/>
        <a:p>
          <a:pPr algn="ctr"/>
          <a:endParaRPr lang="tr-TR"/>
        </a:p>
      </dgm:t>
    </dgm:pt>
    <dgm:pt modelId="{B9E85695-7637-4A32-8B6A-A50A08A13AB3}" type="sibTrans" cxnId="{D392ACE0-B0C4-42B6-BAFE-1A990AD1287C}">
      <dgm:prSet/>
      <dgm:spPr/>
      <dgm:t>
        <a:bodyPr/>
        <a:lstStyle/>
        <a:p>
          <a:pPr algn="ctr"/>
          <a:endParaRPr lang="tr-TR"/>
        </a:p>
      </dgm:t>
    </dgm:pt>
    <dgm:pt modelId="{E32603E8-D5BB-4CC6-BB89-7398B857BBC0}">
      <dgm:prSet/>
      <dgm:spPr/>
      <dgm:t>
        <a:bodyPr/>
        <a:lstStyle/>
        <a:p>
          <a:pPr algn="ctr"/>
          <a:r>
            <a:rPr lang="tr-TR"/>
            <a:t>Program Yeterliliklerine İlişkin Değerlendirme Çalışması Yapıldı Mı?</a:t>
          </a:r>
        </a:p>
      </dgm:t>
    </dgm:pt>
    <dgm:pt modelId="{C446E616-DD52-4BCA-933B-9C7E5B88F2BE}" type="parTrans" cxnId="{D35B853D-F125-4004-A83F-44D441F36FBB}">
      <dgm:prSet/>
      <dgm:spPr/>
      <dgm:t>
        <a:bodyPr/>
        <a:lstStyle/>
        <a:p>
          <a:pPr algn="ctr"/>
          <a:endParaRPr lang="tr-TR"/>
        </a:p>
      </dgm:t>
    </dgm:pt>
    <dgm:pt modelId="{07B6DC25-06A7-429D-AC86-71043AA8386A}" type="sibTrans" cxnId="{D35B853D-F125-4004-A83F-44D441F36FBB}">
      <dgm:prSet/>
      <dgm:spPr/>
      <dgm:t>
        <a:bodyPr/>
        <a:lstStyle/>
        <a:p>
          <a:pPr algn="ctr"/>
          <a:endParaRPr lang="tr-TR"/>
        </a:p>
      </dgm:t>
    </dgm:pt>
    <dgm:pt modelId="{22CC581F-DF7B-4234-9A8E-32D8DD4E37A7}">
      <dgm:prSet/>
      <dgm:spPr/>
      <dgm:t>
        <a:bodyPr/>
        <a:lstStyle/>
        <a:p>
          <a:pPr algn="ctr"/>
          <a:r>
            <a:rPr lang="tr-TR"/>
            <a:t>Program Yeterliliklerinin Bağlantısını </a:t>
          </a:r>
          <a:r>
            <a:rPr lang="tr-TR" b="1">
              <a:solidFill>
                <a:schemeClr val="accent1">
                  <a:lumMod val="75000"/>
                </a:schemeClr>
              </a:solidFill>
            </a:rPr>
            <a:t>Kanıt</a:t>
          </a:r>
          <a:r>
            <a:rPr lang="tr-TR"/>
            <a:t> Olarak Sununuz. </a:t>
          </a:r>
        </a:p>
      </dgm:t>
      <dgm:extLst>
        <a:ext uri="{E40237B7-FDA0-4F09-8148-C483321AD2D9}">
          <dgm14:cNvPr xmlns:dgm14="http://schemas.microsoft.com/office/drawing/2010/diagram" id="0" name="">
            <a:hlinkClick xmlns:r="http://schemas.openxmlformats.org/officeDocument/2006/relationships" r:id="rId1"/>
          </dgm14:cNvPr>
        </a:ext>
      </dgm:extLst>
    </dgm:pt>
    <dgm:pt modelId="{0B49B257-B361-4CC8-916B-8E0E51D3A7DE}" type="parTrans" cxnId="{341A24CD-0F89-4854-96A9-1174F32DD723}">
      <dgm:prSet/>
      <dgm:spPr/>
      <dgm:t>
        <a:bodyPr/>
        <a:lstStyle/>
        <a:p>
          <a:pPr algn="ctr"/>
          <a:endParaRPr lang="tr-TR"/>
        </a:p>
      </dgm:t>
    </dgm:pt>
    <dgm:pt modelId="{3D561B93-B002-43F2-A20C-C3ECE9EB2DF3}" type="sibTrans" cxnId="{341A24CD-0F89-4854-96A9-1174F32DD723}">
      <dgm:prSet/>
      <dgm:spPr/>
      <dgm:t>
        <a:bodyPr/>
        <a:lstStyle/>
        <a:p>
          <a:pPr algn="ctr"/>
          <a:endParaRPr lang="tr-TR"/>
        </a:p>
      </dgm:t>
    </dgm:pt>
    <dgm:pt modelId="{0DB5E1E5-50D5-40E9-B7B7-E36B42103B03}">
      <dgm:prSet/>
      <dgm:spPr/>
      <dgm:t>
        <a:bodyPr/>
        <a:lstStyle/>
        <a:p>
          <a:r>
            <a:rPr lang="tr-TR">
              <a:solidFill>
                <a:schemeClr val="tx1"/>
              </a:solidFill>
            </a:rPr>
            <a:t>Hayır</a:t>
          </a:r>
        </a:p>
        <a:p>
          <a:r>
            <a:rPr lang="tr-TR"/>
            <a:t>Değerlendirme Çalışmanız Yok ise Çalışma Planınıza İlişkin </a:t>
          </a:r>
          <a:r>
            <a:rPr lang="tr-TR" b="1">
              <a:solidFill>
                <a:schemeClr val="accent1">
                  <a:lumMod val="75000"/>
                </a:schemeClr>
              </a:solidFill>
            </a:rPr>
            <a:t>Kanıtı</a:t>
          </a:r>
          <a:r>
            <a:rPr lang="tr-TR"/>
            <a:t> Bağlantı Olarak Sununuz.</a:t>
          </a:r>
        </a:p>
      </dgm:t>
    </dgm:pt>
    <dgm:pt modelId="{AA190564-3320-408B-9B63-062DA7091F2A}" type="parTrans" cxnId="{75870512-77A8-4660-B82F-1DCACE3E6F01}">
      <dgm:prSet/>
      <dgm:spPr/>
      <dgm:t>
        <a:bodyPr/>
        <a:lstStyle/>
        <a:p>
          <a:endParaRPr lang="tr-TR"/>
        </a:p>
      </dgm:t>
    </dgm:pt>
    <dgm:pt modelId="{1DD985F4-CF3F-4445-95AE-4913ABBE52C6}" type="sibTrans" cxnId="{75870512-77A8-4660-B82F-1DCACE3E6F01}">
      <dgm:prSet/>
      <dgm:spPr/>
      <dgm:t>
        <a:bodyPr/>
        <a:lstStyle/>
        <a:p>
          <a:endParaRPr lang="tr-TR"/>
        </a:p>
      </dgm:t>
    </dgm:pt>
    <dgm:pt modelId="{9221FF68-204B-4787-9B05-128A91988270}">
      <dgm:prSet/>
      <dgm:spPr/>
      <dgm:t>
        <a:bodyPr/>
        <a:lstStyle/>
        <a:p>
          <a:r>
            <a:rPr lang="tr-TR"/>
            <a:t>Evet</a:t>
          </a:r>
        </a:p>
        <a:p>
          <a:r>
            <a:rPr lang="tr-TR"/>
            <a:t>Program Yeterliliklerine İlişkin İyileştirme Çalışmalarının </a:t>
          </a:r>
          <a:r>
            <a:rPr lang="tr-TR" b="1">
              <a:solidFill>
                <a:schemeClr val="accent1">
                  <a:lumMod val="75000"/>
                </a:schemeClr>
              </a:solidFill>
            </a:rPr>
            <a:t>Kanıtını</a:t>
          </a:r>
          <a:r>
            <a:rPr lang="tr-TR"/>
            <a:t> Ekleyiniz.</a:t>
          </a:r>
        </a:p>
      </dgm:t>
    </dgm:pt>
    <dgm:pt modelId="{067A0EAD-51C9-4548-88B3-9799F8FC512A}" type="parTrans" cxnId="{DCF220D6-3BD1-4412-83E6-EDDD641F4E67}">
      <dgm:prSet/>
      <dgm:spPr/>
      <dgm:t>
        <a:bodyPr/>
        <a:lstStyle/>
        <a:p>
          <a:endParaRPr lang="tr-TR"/>
        </a:p>
      </dgm:t>
    </dgm:pt>
    <dgm:pt modelId="{B17DC3F3-D190-45DF-8A35-A6FFB71F9A15}" type="sibTrans" cxnId="{DCF220D6-3BD1-4412-83E6-EDDD641F4E67}">
      <dgm:prSet/>
      <dgm:spPr/>
      <dgm:t>
        <a:bodyPr/>
        <a:lstStyle/>
        <a:p>
          <a:endParaRPr lang="tr-TR"/>
        </a:p>
      </dgm:t>
    </dgm:pt>
    <dgm:pt modelId="{27C53684-90FA-4F64-B582-A9262697CDAD}">
      <dgm:prSet/>
      <dgm:spPr/>
      <dgm:t>
        <a:bodyPr/>
        <a:lstStyle/>
        <a:p>
          <a:r>
            <a:rPr lang="tr-TR">
              <a:solidFill>
                <a:srgbClr val="EE0000"/>
              </a:solidFill>
            </a:rPr>
            <a:t>Evet</a:t>
          </a:r>
        </a:p>
        <a:p>
          <a:r>
            <a:rPr lang="tr-TR"/>
            <a:t>Değerlendirme Çalışmanıza İlişkin </a:t>
          </a:r>
          <a:r>
            <a:rPr lang="tr-TR" b="1">
              <a:solidFill>
                <a:schemeClr val="accent1">
                  <a:lumMod val="75000"/>
                </a:schemeClr>
              </a:solidFill>
            </a:rPr>
            <a:t>Kanıtı</a:t>
          </a:r>
          <a:r>
            <a:rPr lang="tr-TR"/>
            <a:t> Bağlantı Olarak Sununuz.</a:t>
          </a:r>
        </a:p>
      </dgm:t>
      <dgm:extLst>
        <a:ext uri="{E40237B7-FDA0-4F09-8148-C483321AD2D9}">
          <dgm14:cNvPr xmlns:dgm14="http://schemas.microsoft.com/office/drawing/2010/diagram" id="0" name="">
            <a:hlinkClick xmlns:r="http://schemas.openxmlformats.org/officeDocument/2006/relationships" r:id="rId1"/>
          </dgm14:cNvPr>
        </a:ext>
      </dgm:extLst>
    </dgm:pt>
    <dgm:pt modelId="{6C723A49-CBE0-4D37-B6FE-450B5B4F1AD9}" type="parTrans" cxnId="{BEDDF644-65CB-4391-837C-91399C6370B3}">
      <dgm:prSet/>
      <dgm:spPr/>
      <dgm:t>
        <a:bodyPr/>
        <a:lstStyle/>
        <a:p>
          <a:endParaRPr lang="tr-TR"/>
        </a:p>
      </dgm:t>
    </dgm:pt>
    <dgm:pt modelId="{F2D61470-CE70-4E40-96A8-AF0A41D79751}" type="sibTrans" cxnId="{BEDDF644-65CB-4391-837C-91399C6370B3}">
      <dgm:prSet/>
      <dgm:spPr/>
      <dgm:t>
        <a:bodyPr/>
        <a:lstStyle/>
        <a:p>
          <a:endParaRPr lang="tr-TR"/>
        </a:p>
      </dgm:t>
    </dgm:pt>
    <dgm:pt modelId="{C0BD0A87-DBE8-4953-A64D-4D67940004BA}">
      <dgm:prSet/>
      <dgm:spPr/>
      <dgm:t>
        <a:bodyPr/>
        <a:lstStyle/>
        <a:p>
          <a:r>
            <a:rPr lang="tr-TR"/>
            <a:t>Program Yeterliliklerine İlişkin İyileştirme Çalışması Yapılmakta Mıdır?</a:t>
          </a:r>
        </a:p>
      </dgm:t>
    </dgm:pt>
    <dgm:pt modelId="{C79CED88-0E53-4E47-B9B5-10B62A54BE3A}" type="parTrans" cxnId="{820AB5FF-E28D-4F8D-ABE6-F579EE8A42EA}">
      <dgm:prSet/>
      <dgm:spPr/>
      <dgm:t>
        <a:bodyPr/>
        <a:lstStyle/>
        <a:p>
          <a:endParaRPr lang="tr-TR"/>
        </a:p>
      </dgm:t>
    </dgm:pt>
    <dgm:pt modelId="{441AA266-E72F-4BEB-BBEB-47308E52ABC7}" type="sibTrans" cxnId="{820AB5FF-E28D-4F8D-ABE6-F579EE8A42EA}">
      <dgm:prSet/>
      <dgm:spPr/>
      <dgm:t>
        <a:bodyPr/>
        <a:lstStyle/>
        <a:p>
          <a:endParaRPr lang="tr-TR"/>
        </a:p>
      </dgm:t>
    </dgm:pt>
    <dgm:pt modelId="{3CBD6DF6-CCE6-4195-964D-01A284E3564F}">
      <dgm:prSet/>
      <dgm:spPr/>
      <dgm:t>
        <a:bodyPr/>
        <a:lstStyle/>
        <a:p>
          <a:r>
            <a:rPr lang="tr-TR"/>
            <a:t>Hayır</a:t>
          </a:r>
        </a:p>
      </dgm:t>
    </dgm:pt>
    <dgm:pt modelId="{1F32DEFF-E897-411D-A54D-1A4E825B14AE}" type="parTrans" cxnId="{08A5CA1B-9B6B-4AEA-80DF-B9D8FB62210E}">
      <dgm:prSet/>
      <dgm:spPr/>
      <dgm:t>
        <a:bodyPr/>
        <a:lstStyle/>
        <a:p>
          <a:endParaRPr lang="tr-TR"/>
        </a:p>
      </dgm:t>
    </dgm:pt>
    <dgm:pt modelId="{B46FA169-C6FD-4FE2-9FF4-18C6513851C8}" type="sibTrans" cxnId="{08A5CA1B-9B6B-4AEA-80DF-B9D8FB62210E}">
      <dgm:prSet/>
      <dgm:spPr/>
      <dgm:t>
        <a:bodyPr/>
        <a:lstStyle/>
        <a:p>
          <a:endParaRPr lang="tr-TR"/>
        </a:p>
      </dgm:t>
    </dgm:pt>
    <dgm:pt modelId="{926B1144-5083-48FD-BF29-4CA2B951FED3}" type="pres">
      <dgm:prSet presAssocID="{A8A3714D-6621-4062-9720-72FB12143CDB}" presName="hierChild1" presStyleCnt="0">
        <dgm:presLayoutVars>
          <dgm:chPref val="1"/>
          <dgm:dir/>
          <dgm:animOne val="branch"/>
          <dgm:animLvl val="lvl"/>
          <dgm:resizeHandles/>
        </dgm:presLayoutVars>
      </dgm:prSet>
      <dgm:spPr/>
    </dgm:pt>
    <dgm:pt modelId="{02D5C2B8-EDF1-40B6-9B47-0BB5BBD1A2FC}" type="pres">
      <dgm:prSet presAssocID="{FCAD9E3A-95A5-4910-82E1-F704EE405400}" presName="hierRoot1" presStyleCnt="0"/>
      <dgm:spPr/>
    </dgm:pt>
    <dgm:pt modelId="{EDF86757-5351-4A77-B52E-95BECC495AB3}" type="pres">
      <dgm:prSet presAssocID="{FCAD9E3A-95A5-4910-82E1-F704EE405400}" presName="composite" presStyleCnt="0"/>
      <dgm:spPr/>
    </dgm:pt>
    <dgm:pt modelId="{7FB13676-F4C7-494E-9030-7DA49F2D6612}" type="pres">
      <dgm:prSet presAssocID="{FCAD9E3A-95A5-4910-82E1-F704EE405400}" presName="background" presStyleLbl="node0" presStyleIdx="0" presStyleCnt="1"/>
      <dgm:spPr/>
    </dgm:pt>
    <dgm:pt modelId="{354A1F21-CE1D-42FB-8B8C-36FC5ECBF318}" type="pres">
      <dgm:prSet presAssocID="{FCAD9E3A-95A5-4910-82E1-F704EE405400}" presName="text" presStyleLbl="fgAcc0" presStyleIdx="0" presStyleCnt="1">
        <dgm:presLayoutVars>
          <dgm:chPref val="3"/>
        </dgm:presLayoutVars>
      </dgm:prSet>
      <dgm:spPr/>
    </dgm:pt>
    <dgm:pt modelId="{F72638D6-5B60-4118-AD3A-165DDF6C8412}" type="pres">
      <dgm:prSet presAssocID="{FCAD9E3A-95A5-4910-82E1-F704EE405400}" presName="hierChild2" presStyleCnt="0"/>
      <dgm:spPr/>
    </dgm:pt>
    <dgm:pt modelId="{F7DFEE6F-3D0B-40CD-863B-5C195F23EE33}" type="pres">
      <dgm:prSet presAssocID="{F65F1D0D-2AD1-43A8-95DF-F6E2F9574AB8}" presName="Name10" presStyleLbl="parChTrans1D2" presStyleIdx="0" presStyleCnt="2"/>
      <dgm:spPr/>
    </dgm:pt>
    <dgm:pt modelId="{BAD160C4-12EC-47A9-9313-254C37CF4E7C}" type="pres">
      <dgm:prSet presAssocID="{8701CB14-39C5-4300-AD84-CD156371CAC4}" presName="hierRoot2" presStyleCnt="0"/>
      <dgm:spPr/>
    </dgm:pt>
    <dgm:pt modelId="{5342CE1F-1EF0-461A-8CB6-0EE28FADB68A}" type="pres">
      <dgm:prSet presAssocID="{8701CB14-39C5-4300-AD84-CD156371CAC4}" presName="composite2" presStyleCnt="0"/>
      <dgm:spPr/>
    </dgm:pt>
    <dgm:pt modelId="{E339C6A3-FFF8-4F69-8A45-0D90464E3E29}" type="pres">
      <dgm:prSet presAssocID="{8701CB14-39C5-4300-AD84-CD156371CAC4}" presName="background2" presStyleLbl="node2" presStyleIdx="0" presStyleCnt="2"/>
      <dgm:spPr/>
    </dgm:pt>
    <dgm:pt modelId="{A3CAB41D-1658-43DB-BE59-5D132612CBB6}" type="pres">
      <dgm:prSet presAssocID="{8701CB14-39C5-4300-AD84-CD156371CAC4}" presName="text2" presStyleLbl="fgAcc2" presStyleIdx="0" presStyleCnt="2">
        <dgm:presLayoutVars>
          <dgm:chPref val="3"/>
        </dgm:presLayoutVars>
      </dgm:prSet>
      <dgm:spPr/>
    </dgm:pt>
    <dgm:pt modelId="{E8F9A219-4960-4983-A2DB-04D83EA4A237}" type="pres">
      <dgm:prSet presAssocID="{8701CB14-39C5-4300-AD84-CD156371CAC4}" presName="hierChild3" presStyleCnt="0"/>
      <dgm:spPr/>
    </dgm:pt>
    <dgm:pt modelId="{19E5EDA7-DC3E-40AE-8E28-2C1DD84A3BCB}" type="pres">
      <dgm:prSet presAssocID="{0B49B257-B361-4CC8-916B-8E0E51D3A7DE}" presName="Name17" presStyleLbl="parChTrans1D3" presStyleIdx="0" presStyleCnt="2"/>
      <dgm:spPr/>
    </dgm:pt>
    <dgm:pt modelId="{2D194B45-669A-49B4-94A5-8CA026892C66}" type="pres">
      <dgm:prSet presAssocID="{22CC581F-DF7B-4234-9A8E-32D8DD4E37A7}" presName="hierRoot3" presStyleCnt="0"/>
      <dgm:spPr/>
    </dgm:pt>
    <dgm:pt modelId="{1377E9A9-2A35-488C-BE45-5712FAF8F35E}" type="pres">
      <dgm:prSet presAssocID="{22CC581F-DF7B-4234-9A8E-32D8DD4E37A7}" presName="composite3" presStyleCnt="0"/>
      <dgm:spPr/>
    </dgm:pt>
    <dgm:pt modelId="{9206EB2E-D874-48DE-9B2C-1109688A99FC}" type="pres">
      <dgm:prSet presAssocID="{22CC581F-DF7B-4234-9A8E-32D8DD4E37A7}" presName="background3" presStyleLbl="node3" presStyleIdx="0" presStyleCnt="2"/>
      <dgm:spPr/>
    </dgm:pt>
    <dgm:pt modelId="{00CB2594-CF6E-409F-8C8D-D1111E09F5CF}" type="pres">
      <dgm:prSet presAssocID="{22CC581F-DF7B-4234-9A8E-32D8DD4E37A7}" presName="text3" presStyleLbl="fgAcc3" presStyleIdx="0" presStyleCnt="2">
        <dgm:presLayoutVars>
          <dgm:chPref val="3"/>
        </dgm:presLayoutVars>
      </dgm:prSet>
      <dgm:spPr/>
    </dgm:pt>
    <dgm:pt modelId="{D766C431-19DF-4F33-9B6F-8328157858EC}" type="pres">
      <dgm:prSet presAssocID="{22CC581F-DF7B-4234-9A8E-32D8DD4E37A7}" presName="hierChild4" presStyleCnt="0"/>
      <dgm:spPr/>
    </dgm:pt>
    <dgm:pt modelId="{0A2A8856-7DBF-4BF3-AE27-EA4947687AA6}" type="pres">
      <dgm:prSet presAssocID="{C446E616-DD52-4BCA-933B-9C7E5B88F2BE}" presName="Name23" presStyleLbl="parChTrans1D4" presStyleIdx="0" presStyleCnt="6"/>
      <dgm:spPr/>
    </dgm:pt>
    <dgm:pt modelId="{EE9C41A3-5D3B-4CBE-A70D-4B306A58AC93}" type="pres">
      <dgm:prSet presAssocID="{E32603E8-D5BB-4CC6-BB89-7398B857BBC0}" presName="hierRoot4" presStyleCnt="0"/>
      <dgm:spPr/>
    </dgm:pt>
    <dgm:pt modelId="{7B4E7B0B-80DA-4180-9C3C-5C02D9DF5878}" type="pres">
      <dgm:prSet presAssocID="{E32603E8-D5BB-4CC6-BB89-7398B857BBC0}" presName="composite4" presStyleCnt="0"/>
      <dgm:spPr/>
    </dgm:pt>
    <dgm:pt modelId="{D6C6DCD3-D9B8-47DC-973A-CA9E80F3B145}" type="pres">
      <dgm:prSet presAssocID="{E32603E8-D5BB-4CC6-BB89-7398B857BBC0}" presName="background4" presStyleLbl="node4" presStyleIdx="0" presStyleCnt="6"/>
      <dgm:spPr/>
    </dgm:pt>
    <dgm:pt modelId="{757A0914-D50C-4B36-AF38-C35EF062990E}" type="pres">
      <dgm:prSet presAssocID="{E32603E8-D5BB-4CC6-BB89-7398B857BBC0}" presName="text4" presStyleLbl="fgAcc4" presStyleIdx="0" presStyleCnt="6">
        <dgm:presLayoutVars>
          <dgm:chPref val="3"/>
        </dgm:presLayoutVars>
      </dgm:prSet>
      <dgm:spPr/>
    </dgm:pt>
    <dgm:pt modelId="{6A014464-1A53-45F0-B320-21BABA64133F}" type="pres">
      <dgm:prSet presAssocID="{E32603E8-D5BB-4CC6-BB89-7398B857BBC0}" presName="hierChild5" presStyleCnt="0"/>
      <dgm:spPr/>
    </dgm:pt>
    <dgm:pt modelId="{BAA8E93C-0105-49EE-A018-170C79CA337F}" type="pres">
      <dgm:prSet presAssocID="{6C723A49-CBE0-4D37-B6FE-450B5B4F1AD9}" presName="Name23" presStyleLbl="parChTrans1D4" presStyleIdx="1" presStyleCnt="6"/>
      <dgm:spPr/>
    </dgm:pt>
    <dgm:pt modelId="{0057C956-11E5-4AD4-954E-4BAEDB852F4F}" type="pres">
      <dgm:prSet presAssocID="{27C53684-90FA-4F64-B582-A9262697CDAD}" presName="hierRoot4" presStyleCnt="0"/>
      <dgm:spPr/>
    </dgm:pt>
    <dgm:pt modelId="{6C6A75D2-D678-4724-A59E-218E8EF7D4F4}" type="pres">
      <dgm:prSet presAssocID="{27C53684-90FA-4F64-B582-A9262697CDAD}" presName="composite4" presStyleCnt="0"/>
      <dgm:spPr/>
    </dgm:pt>
    <dgm:pt modelId="{588F9107-EE63-43E1-8FE1-F42E18E8F57B}" type="pres">
      <dgm:prSet presAssocID="{27C53684-90FA-4F64-B582-A9262697CDAD}" presName="background4" presStyleLbl="node4" presStyleIdx="1" presStyleCnt="6"/>
      <dgm:spPr/>
    </dgm:pt>
    <dgm:pt modelId="{D8C1D9B4-19E0-49A8-A60D-705FF8EBB3BF}" type="pres">
      <dgm:prSet presAssocID="{27C53684-90FA-4F64-B582-A9262697CDAD}" presName="text4" presStyleLbl="fgAcc4" presStyleIdx="1" presStyleCnt="6">
        <dgm:presLayoutVars>
          <dgm:chPref val="3"/>
        </dgm:presLayoutVars>
      </dgm:prSet>
      <dgm:spPr/>
    </dgm:pt>
    <dgm:pt modelId="{F51C2E9E-B893-462A-9BDA-5A38A8BE6675}" type="pres">
      <dgm:prSet presAssocID="{27C53684-90FA-4F64-B582-A9262697CDAD}" presName="hierChild5" presStyleCnt="0"/>
      <dgm:spPr/>
    </dgm:pt>
    <dgm:pt modelId="{738608F7-2A4D-4F07-A8D1-2763D73EAF8D}" type="pres">
      <dgm:prSet presAssocID="{C79CED88-0E53-4E47-B9B5-10B62A54BE3A}" presName="Name23" presStyleLbl="parChTrans1D4" presStyleIdx="2" presStyleCnt="6"/>
      <dgm:spPr/>
    </dgm:pt>
    <dgm:pt modelId="{FABAC750-AB15-407D-BF31-F5F34D268FB5}" type="pres">
      <dgm:prSet presAssocID="{C0BD0A87-DBE8-4953-A64D-4D67940004BA}" presName="hierRoot4" presStyleCnt="0"/>
      <dgm:spPr/>
    </dgm:pt>
    <dgm:pt modelId="{4DD0754D-0C88-449A-BEAF-42F05C933F11}" type="pres">
      <dgm:prSet presAssocID="{C0BD0A87-DBE8-4953-A64D-4D67940004BA}" presName="composite4" presStyleCnt="0"/>
      <dgm:spPr/>
    </dgm:pt>
    <dgm:pt modelId="{278F93E6-5D48-41BA-9449-36238DB33EFD}" type="pres">
      <dgm:prSet presAssocID="{C0BD0A87-DBE8-4953-A64D-4D67940004BA}" presName="background4" presStyleLbl="node4" presStyleIdx="2" presStyleCnt="6"/>
      <dgm:spPr/>
    </dgm:pt>
    <dgm:pt modelId="{B75E85CA-19E1-464F-B68A-439EA8BDC8B4}" type="pres">
      <dgm:prSet presAssocID="{C0BD0A87-DBE8-4953-A64D-4D67940004BA}" presName="text4" presStyleLbl="fgAcc4" presStyleIdx="2" presStyleCnt="6">
        <dgm:presLayoutVars>
          <dgm:chPref val="3"/>
        </dgm:presLayoutVars>
      </dgm:prSet>
      <dgm:spPr/>
    </dgm:pt>
    <dgm:pt modelId="{94229C93-0FDF-42FB-AA92-A1C1F0BDA6BD}" type="pres">
      <dgm:prSet presAssocID="{C0BD0A87-DBE8-4953-A64D-4D67940004BA}" presName="hierChild5" presStyleCnt="0"/>
      <dgm:spPr/>
    </dgm:pt>
    <dgm:pt modelId="{5EBE741C-35B9-401B-BDE2-4D141AB1C4C1}" type="pres">
      <dgm:prSet presAssocID="{067A0EAD-51C9-4548-88B3-9799F8FC512A}" presName="Name23" presStyleLbl="parChTrans1D4" presStyleIdx="3" presStyleCnt="6"/>
      <dgm:spPr/>
    </dgm:pt>
    <dgm:pt modelId="{A343D0FE-8D5D-473B-BC5E-FB9DF58123EB}" type="pres">
      <dgm:prSet presAssocID="{9221FF68-204B-4787-9B05-128A91988270}" presName="hierRoot4" presStyleCnt="0"/>
      <dgm:spPr/>
    </dgm:pt>
    <dgm:pt modelId="{87AC9E6A-FE34-4FD5-9E10-69C5628BF61A}" type="pres">
      <dgm:prSet presAssocID="{9221FF68-204B-4787-9B05-128A91988270}" presName="composite4" presStyleCnt="0"/>
      <dgm:spPr/>
    </dgm:pt>
    <dgm:pt modelId="{09F8F21A-22D3-4B00-BA03-86E98CCB508A}" type="pres">
      <dgm:prSet presAssocID="{9221FF68-204B-4787-9B05-128A91988270}" presName="background4" presStyleLbl="node4" presStyleIdx="3" presStyleCnt="6"/>
      <dgm:spPr/>
    </dgm:pt>
    <dgm:pt modelId="{84190D71-C8D3-4CA3-B4A1-D90E79BDE33B}" type="pres">
      <dgm:prSet presAssocID="{9221FF68-204B-4787-9B05-128A91988270}" presName="text4" presStyleLbl="fgAcc4" presStyleIdx="3" presStyleCnt="6">
        <dgm:presLayoutVars>
          <dgm:chPref val="3"/>
        </dgm:presLayoutVars>
      </dgm:prSet>
      <dgm:spPr/>
    </dgm:pt>
    <dgm:pt modelId="{19C7A539-D932-4FD4-A47C-018E9A45A2A7}" type="pres">
      <dgm:prSet presAssocID="{9221FF68-204B-4787-9B05-128A91988270}" presName="hierChild5" presStyleCnt="0"/>
      <dgm:spPr/>
    </dgm:pt>
    <dgm:pt modelId="{C7B81437-0D69-4C81-8840-DB29D2DB4E5F}" type="pres">
      <dgm:prSet presAssocID="{1F32DEFF-E897-411D-A54D-1A4E825B14AE}" presName="Name23" presStyleLbl="parChTrans1D4" presStyleIdx="4" presStyleCnt="6"/>
      <dgm:spPr/>
    </dgm:pt>
    <dgm:pt modelId="{829127D4-921A-4FE3-B0E5-1B58AA4422E3}" type="pres">
      <dgm:prSet presAssocID="{3CBD6DF6-CCE6-4195-964D-01A284E3564F}" presName="hierRoot4" presStyleCnt="0"/>
      <dgm:spPr/>
    </dgm:pt>
    <dgm:pt modelId="{6BC61E7F-4CB2-4F77-B0A9-C87BE6B59F81}" type="pres">
      <dgm:prSet presAssocID="{3CBD6DF6-CCE6-4195-964D-01A284E3564F}" presName="composite4" presStyleCnt="0"/>
      <dgm:spPr/>
    </dgm:pt>
    <dgm:pt modelId="{11BA73C3-3C67-47B8-A32A-9409F4366ACF}" type="pres">
      <dgm:prSet presAssocID="{3CBD6DF6-CCE6-4195-964D-01A284E3564F}" presName="background4" presStyleLbl="node4" presStyleIdx="4" presStyleCnt="6"/>
      <dgm:spPr/>
    </dgm:pt>
    <dgm:pt modelId="{17E419C5-44FF-4C7A-B118-A5F3CC4B99F6}" type="pres">
      <dgm:prSet presAssocID="{3CBD6DF6-CCE6-4195-964D-01A284E3564F}" presName="text4" presStyleLbl="fgAcc4" presStyleIdx="4" presStyleCnt="6">
        <dgm:presLayoutVars>
          <dgm:chPref val="3"/>
        </dgm:presLayoutVars>
      </dgm:prSet>
      <dgm:spPr/>
    </dgm:pt>
    <dgm:pt modelId="{D9E99D7F-EA26-478E-B945-F347F6CF648F}" type="pres">
      <dgm:prSet presAssocID="{3CBD6DF6-CCE6-4195-964D-01A284E3564F}" presName="hierChild5" presStyleCnt="0"/>
      <dgm:spPr/>
    </dgm:pt>
    <dgm:pt modelId="{6A8519B0-9DF8-43B1-897D-1C667FA195C5}" type="pres">
      <dgm:prSet presAssocID="{AA190564-3320-408B-9B63-062DA7091F2A}" presName="Name23" presStyleLbl="parChTrans1D4" presStyleIdx="5" presStyleCnt="6"/>
      <dgm:spPr/>
    </dgm:pt>
    <dgm:pt modelId="{A85BA8AB-B2C6-4452-9C9C-160131AD8DF6}" type="pres">
      <dgm:prSet presAssocID="{0DB5E1E5-50D5-40E9-B7B7-E36B42103B03}" presName="hierRoot4" presStyleCnt="0"/>
      <dgm:spPr/>
    </dgm:pt>
    <dgm:pt modelId="{CF134D57-2427-4E1F-9660-E4687C0CD099}" type="pres">
      <dgm:prSet presAssocID="{0DB5E1E5-50D5-40E9-B7B7-E36B42103B03}" presName="composite4" presStyleCnt="0"/>
      <dgm:spPr/>
    </dgm:pt>
    <dgm:pt modelId="{757A8D07-8904-44DA-9599-89A5B94FCE3B}" type="pres">
      <dgm:prSet presAssocID="{0DB5E1E5-50D5-40E9-B7B7-E36B42103B03}" presName="background4" presStyleLbl="node4" presStyleIdx="5" presStyleCnt="6"/>
      <dgm:spPr/>
    </dgm:pt>
    <dgm:pt modelId="{8FBFCD49-4CA2-4206-B746-C25FC622FDFF}" type="pres">
      <dgm:prSet presAssocID="{0DB5E1E5-50D5-40E9-B7B7-E36B42103B03}" presName="text4" presStyleLbl="fgAcc4" presStyleIdx="5" presStyleCnt="6" custScaleY="112216">
        <dgm:presLayoutVars>
          <dgm:chPref val="3"/>
        </dgm:presLayoutVars>
      </dgm:prSet>
      <dgm:spPr/>
    </dgm:pt>
    <dgm:pt modelId="{6DDFCED9-9FB4-403E-8B95-C3E70EAF4407}" type="pres">
      <dgm:prSet presAssocID="{0DB5E1E5-50D5-40E9-B7B7-E36B42103B03}" presName="hierChild5" presStyleCnt="0"/>
      <dgm:spPr/>
    </dgm:pt>
    <dgm:pt modelId="{68837FEE-66A2-465E-8137-CEF2170CE411}" type="pres">
      <dgm:prSet presAssocID="{6ECB49FD-7329-48FA-A36A-2BA9A7074FA5}" presName="Name10" presStyleLbl="parChTrans1D2" presStyleIdx="1" presStyleCnt="2"/>
      <dgm:spPr/>
    </dgm:pt>
    <dgm:pt modelId="{DD1C8E4F-F04C-4129-8433-15C5AF2CA676}" type="pres">
      <dgm:prSet presAssocID="{850A9827-C785-46DD-AF9D-E57A8EC74D72}" presName="hierRoot2" presStyleCnt="0"/>
      <dgm:spPr/>
    </dgm:pt>
    <dgm:pt modelId="{46E5781F-7425-4D7B-8DCA-1240C260295B}" type="pres">
      <dgm:prSet presAssocID="{850A9827-C785-46DD-AF9D-E57A8EC74D72}" presName="composite2" presStyleCnt="0"/>
      <dgm:spPr/>
    </dgm:pt>
    <dgm:pt modelId="{40599C36-4AC7-4CBA-B0B6-87E4601C3022}" type="pres">
      <dgm:prSet presAssocID="{850A9827-C785-46DD-AF9D-E57A8EC74D72}" presName="background2" presStyleLbl="node2" presStyleIdx="1" presStyleCnt="2"/>
      <dgm:spPr/>
    </dgm:pt>
    <dgm:pt modelId="{7AE1B83C-0560-422B-9007-308EFAD626C0}" type="pres">
      <dgm:prSet presAssocID="{850A9827-C785-46DD-AF9D-E57A8EC74D72}" presName="text2" presStyleLbl="fgAcc2" presStyleIdx="1" presStyleCnt="2">
        <dgm:presLayoutVars>
          <dgm:chPref val="3"/>
        </dgm:presLayoutVars>
      </dgm:prSet>
      <dgm:spPr/>
    </dgm:pt>
    <dgm:pt modelId="{D9B679F8-3A1B-4DC0-A701-E8649E5D0503}" type="pres">
      <dgm:prSet presAssocID="{850A9827-C785-46DD-AF9D-E57A8EC74D72}" presName="hierChild3" presStyleCnt="0"/>
      <dgm:spPr/>
    </dgm:pt>
    <dgm:pt modelId="{015474A9-C9BA-4C37-A9EB-D10F55EC5489}" type="pres">
      <dgm:prSet presAssocID="{9C295210-EDDA-47FB-9A5D-FC83BAD751AE}" presName="Name17" presStyleLbl="parChTrans1D3" presStyleIdx="1" presStyleCnt="2"/>
      <dgm:spPr/>
    </dgm:pt>
    <dgm:pt modelId="{F0273280-61C4-45AC-9AE6-FBEAB8C2551C}" type="pres">
      <dgm:prSet presAssocID="{C0840716-4449-4A42-A533-B5F4F87465D8}" presName="hierRoot3" presStyleCnt="0"/>
      <dgm:spPr/>
    </dgm:pt>
    <dgm:pt modelId="{DAC08D63-5FA6-4F18-A5C0-E170DF2912FC}" type="pres">
      <dgm:prSet presAssocID="{C0840716-4449-4A42-A533-B5F4F87465D8}" presName="composite3" presStyleCnt="0"/>
      <dgm:spPr/>
    </dgm:pt>
    <dgm:pt modelId="{F87C4800-E880-4FC8-9C6B-6DEDC8C19C51}" type="pres">
      <dgm:prSet presAssocID="{C0840716-4449-4A42-A533-B5F4F87465D8}" presName="background3" presStyleLbl="node3" presStyleIdx="1" presStyleCnt="2"/>
      <dgm:spPr/>
    </dgm:pt>
    <dgm:pt modelId="{62F65564-A7E3-4B85-988D-A49E9453E959}" type="pres">
      <dgm:prSet presAssocID="{C0840716-4449-4A42-A533-B5F4F87465D8}" presName="text3" presStyleLbl="fgAcc3" presStyleIdx="1" presStyleCnt="2">
        <dgm:presLayoutVars>
          <dgm:chPref val="3"/>
        </dgm:presLayoutVars>
      </dgm:prSet>
      <dgm:spPr/>
    </dgm:pt>
    <dgm:pt modelId="{949C8614-AAF4-485A-8102-0F9268712543}" type="pres">
      <dgm:prSet presAssocID="{C0840716-4449-4A42-A533-B5F4F87465D8}" presName="hierChild4" presStyleCnt="0"/>
      <dgm:spPr/>
    </dgm:pt>
  </dgm:ptLst>
  <dgm:cxnLst>
    <dgm:cxn modelId="{75870512-77A8-4660-B82F-1DCACE3E6F01}" srcId="{E32603E8-D5BB-4CC6-BB89-7398B857BBC0}" destId="{0DB5E1E5-50D5-40E9-B7B7-E36B42103B03}" srcOrd="1" destOrd="0" parTransId="{AA190564-3320-408B-9B63-062DA7091F2A}" sibTransId="{1DD985F4-CF3F-4445-95AE-4913ABBE52C6}"/>
    <dgm:cxn modelId="{08A5CA1B-9B6B-4AEA-80DF-B9D8FB62210E}" srcId="{C0BD0A87-DBE8-4953-A64D-4D67940004BA}" destId="{3CBD6DF6-CCE6-4195-964D-01A284E3564F}" srcOrd="1" destOrd="0" parTransId="{1F32DEFF-E897-411D-A54D-1A4E825B14AE}" sibTransId="{B46FA169-C6FD-4FE2-9FF4-18C6513851C8}"/>
    <dgm:cxn modelId="{F629001E-FC9F-4819-8C06-6F3D9C2F4ACC}" type="presOf" srcId="{C0840716-4449-4A42-A533-B5F4F87465D8}" destId="{62F65564-A7E3-4B85-988D-A49E9453E959}" srcOrd="0" destOrd="0" presId="urn:microsoft.com/office/officeart/2005/8/layout/hierarchy1"/>
    <dgm:cxn modelId="{8F85EB28-70BF-4653-98A9-F9ED814F56A1}" type="presOf" srcId="{0DB5E1E5-50D5-40E9-B7B7-E36B42103B03}" destId="{8FBFCD49-4CA2-4206-B746-C25FC622FDFF}" srcOrd="0" destOrd="0" presId="urn:microsoft.com/office/officeart/2005/8/layout/hierarchy1"/>
    <dgm:cxn modelId="{D35B853D-F125-4004-A83F-44D441F36FBB}" srcId="{22CC581F-DF7B-4234-9A8E-32D8DD4E37A7}" destId="{E32603E8-D5BB-4CC6-BB89-7398B857BBC0}" srcOrd="0" destOrd="0" parTransId="{C446E616-DD52-4BCA-933B-9C7E5B88F2BE}" sibTransId="{07B6DC25-06A7-429D-AC86-71043AA8386A}"/>
    <dgm:cxn modelId="{D26D5C3E-86E1-4E6A-A07C-E200A15E561F}" type="presOf" srcId="{E32603E8-D5BB-4CC6-BB89-7398B857BBC0}" destId="{757A0914-D50C-4B36-AF38-C35EF062990E}" srcOrd="0" destOrd="0" presId="urn:microsoft.com/office/officeart/2005/8/layout/hierarchy1"/>
    <dgm:cxn modelId="{BEDDF644-65CB-4391-837C-91399C6370B3}" srcId="{E32603E8-D5BB-4CC6-BB89-7398B857BBC0}" destId="{27C53684-90FA-4F64-B582-A9262697CDAD}" srcOrd="0" destOrd="0" parTransId="{6C723A49-CBE0-4D37-B6FE-450B5B4F1AD9}" sibTransId="{F2D61470-CE70-4E40-96A8-AF0A41D79751}"/>
    <dgm:cxn modelId="{C9C47346-4698-471A-BB89-EED8AD027E59}" type="presOf" srcId="{C0BD0A87-DBE8-4953-A64D-4D67940004BA}" destId="{B75E85CA-19E1-464F-B68A-439EA8BDC8B4}" srcOrd="0" destOrd="0" presId="urn:microsoft.com/office/officeart/2005/8/layout/hierarchy1"/>
    <dgm:cxn modelId="{9759214B-F7DA-4FD7-BA36-AB5DBB46A966}" type="presOf" srcId="{6ECB49FD-7329-48FA-A36A-2BA9A7074FA5}" destId="{68837FEE-66A2-465E-8137-CEF2170CE411}" srcOrd="0" destOrd="0" presId="urn:microsoft.com/office/officeart/2005/8/layout/hierarchy1"/>
    <dgm:cxn modelId="{BF863177-97CB-4936-86BE-8D90F229D9D1}" type="presOf" srcId="{F65F1D0D-2AD1-43A8-95DF-F6E2F9574AB8}" destId="{F7DFEE6F-3D0B-40CD-863B-5C195F23EE33}" srcOrd="0" destOrd="0" presId="urn:microsoft.com/office/officeart/2005/8/layout/hierarchy1"/>
    <dgm:cxn modelId="{94D2427F-A715-44A1-9D90-CF0A1461B220}" type="presOf" srcId="{0B49B257-B361-4CC8-916B-8E0E51D3A7DE}" destId="{19E5EDA7-DC3E-40AE-8E28-2C1DD84A3BCB}" srcOrd="0" destOrd="0" presId="urn:microsoft.com/office/officeart/2005/8/layout/hierarchy1"/>
    <dgm:cxn modelId="{56BF4081-BD5E-4758-B032-6208D6EF7A05}" type="presOf" srcId="{8701CB14-39C5-4300-AD84-CD156371CAC4}" destId="{A3CAB41D-1658-43DB-BE59-5D132612CBB6}" srcOrd="0" destOrd="0" presId="urn:microsoft.com/office/officeart/2005/8/layout/hierarchy1"/>
    <dgm:cxn modelId="{964A7785-D85A-4B4C-BB80-D87DC4C15718}" type="presOf" srcId="{067A0EAD-51C9-4548-88B3-9799F8FC512A}" destId="{5EBE741C-35B9-401B-BDE2-4D141AB1C4C1}" srcOrd="0" destOrd="0" presId="urn:microsoft.com/office/officeart/2005/8/layout/hierarchy1"/>
    <dgm:cxn modelId="{4A9AB18B-7ACE-4C0B-B4DA-B8CDE133DFE7}" srcId="{FCAD9E3A-95A5-4910-82E1-F704EE405400}" destId="{850A9827-C785-46DD-AF9D-E57A8EC74D72}" srcOrd="1" destOrd="0" parTransId="{6ECB49FD-7329-48FA-A36A-2BA9A7074FA5}" sibTransId="{697CA6B9-8A2A-421C-A35C-83CD9804B776}"/>
    <dgm:cxn modelId="{1C723595-AC3E-42CD-A9C9-061012123F4A}" type="presOf" srcId="{3CBD6DF6-CCE6-4195-964D-01A284E3564F}" destId="{17E419C5-44FF-4C7A-B118-A5F3CC4B99F6}" srcOrd="0" destOrd="0" presId="urn:microsoft.com/office/officeart/2005/8/layout/hierarchy1"/>
    <dgm:cxn modelId="{A05DE997-D6C1-496D-9052-3DF402D8ABE4}" type="presOf" srcId="{C79CED88-0E53-4E47-B9B5-10B62A54BE3A}" destId="{738608F7-2A4D-4F07-A8D1-2763D73EAF8D}" srcOrd="0" destOrd="0" presId="urn:microsoft.com/office/officeart/2005/8/layout/hierarchy1"/>
    <dgm:cxn modelId="{71B48398-F8F6-4650-96BF-4B117BE1D099}" srcId="{A8A3714D-6621-4062-9720-72FB12143CDB}" destId="{FCAD9E3A-95A5-4910-82E1-F704EE405400}" srcOrd="0" destOrd="0" parTransId="{4963A89E-6D9C-46B0-B2FD-1ABC5F09D501}" sibTransId="{DE99A310-E152-4F9A-A2B8-1E9A56659509}"/>
    <dgm:cxn modelId="{00A3139E-3E8F-4CA7-B2CE-C95E91729969}" type="presOf" srcId="{27C53684-90FA-4F64-B582-A9262697CDAD}" destId="{D8C1D9B4-19E0-49A8-A60D-705FF8EBB3BF}" srcOrd="0" destOrd="0" presId="urn:microsoft.com/office/officeart/2005/8/layout/hierarchy1"/>
    <dgm:cxn modelId="{5E3C89A4-4C56-4E63-BCBD-6FC03A6D292D}" srcId="{FCAD9E3A-95A5-4910-82E1-F704EE405400}" destId="{8701CB14-39C5-4300-AD84-CD156371CAC4}" srcOrd="0" destOrd="0" parTransId="{F65F1D0D-2AD1-43A8-95DF-F6E2F9574AB8}" sibTransId="{0001ED61-4109-45E8-ACF5-E7A271CAA7A1}"/>
    <dgm:cxn modelId="{6CF35CA6-1AC3-4523-A740-84C9FDC565D6}" type="presOf" srcId="{22CC581F-DF7B-4234-9A8E-32D8DD4E37A7}" destId="{00CB2594-CF6E-409F-8C8D-D1111E09F5CF}" srcOrd="0" destOrd="0" presId="urn:microsoft.com/office/officeart/2005/8/layout/hierarchy1"/>
    <dgm:cxn modelId="{D702CBA8-1BAC-4E0D-B73D-92EA3B405189}" type="presOf" srcId="{A8A3714D-6621-4062-9720-72FB12143CDB}" destId="{926B1144-5083-48FD-BF29-4CA2B951FED3}" srcOrd="0" destOrd="0" presId="urn:microsoft.com/office/officeart/2005/8/layout/hierarchy1"/>
    <dgm:cxn modelId="{54DCC9B4-8FD8-4843-A0C2-25D69EFF0673}" type="presOf" srcId="{1F32DEFF-E897-411D-A54D-1A4E825B14AE}" destId="{C7B81437-0D69-4C81-8840-DB29D2DB4E5F}" srcOrd="0" destOrd="0" presId="urn:microsoft.com/office/officeart/2005/8/layout/hierarchy1"/>
    <dgm:cxn modelId="{A89DF0BD-E7C7-4668-BBAC-C3B6DEBD4FC6}" type="presOf" srcId="{9221FF68-204B-4787-9B05-128A91988270}" destId="{84190D71-C8D3-4CA3-B4A1-D90E79BDE33B}" srcOrd="0" destOrd="0" presId="urn:microsoft.com/office/officeart/2005/8/layout/hierarchy1"/>
    <dgm:cxn modelId="{111543C8-4121-4695-AC6A-4B1D9A8CA57B}" type="presOf" srcId="{9C295210-EDDA-47FB-9A5D-FC83BAD751AE}" destId="{015474A9-C9BA-4C37-A9EB-D10F55EC5489}" srcOrd="0" destOrd="0" presId="urn:microsoft.com/office/officeart/2005/8/layout/hierarchy1"/>
    <dgm:cxn modelId="{341A24CD-0F89-4854-96A9-1174F32DD723}" srcId="{8701CB14-39C5-4300-AD84-CD156371CAC4}" destId="{22CC581F-DF7B-4234-9A8E-32D8DD4E37A7}" srcOrd="0" destOrd="0" parTransId="{0B49B257-B361-4CC8-916B-8E0E51D3A7DE}" sibTransId="{3D561B93-B002-43F2-A20C-C3ECE9EB2DF3}"/>
    <dgm:cxn modelId="{DCF220D6-3BD1-4412-83E6-EDDD641F4E67}" srcId="{C0BD0A87-DBE8-4953-A64D-4D67940004BA}" destId="{9221FF68-204B-4787-9B05-128A91988270}" srcOrd="0" destOrd="0" parTransId="{067A0EAD-51C9-4548-88B3-9799F8FC512A}" sibTransId="{B17DC3F3-D190-45DF-8A35-A6FFB71F9A15}"/>
    <dgm:cxn modelId="{1F4106DB-3078-4166-8075-EAE178EB880F}" type="presOf" srcId="{AA190564-3320-408B-9B63-062DA7091F2A}" destId="{6A8519B0-9DF8-43B1-897D-1C667FA195C5}" srcOrd="0" destOrd="0" presId="urn:microsoft.com/office/officeart/2005/8/layout/hierarchy1"/>
    <dgm:cxn modelId="{DA178DDB-8ECA-41E9-AB03-67339D496968}" type="presOf" srcId="{FCAD9E3A-95A5-4910-82E1-F704EE405400}" destId="{354A1F21-CE1D-42FB-8B8C-36FC5ECBF318}" srcOrd="0" destOrd="0" presId="urn:microsoft.com/office/officeart/2005/8/layout/hierarchy1"/>
    <dgm:cxn modelId="{D392ACE0-B0C4-42B6-BAFE-1A990AD1287C}" srcId="{850A9827-C785-46DD-AF9D-E57A8EC74D72}" destId="{C0840716-4449-4A42-A533-B5F4F87465D8}" srcOrd="0" destOrd="0" parTransId="{9C295210-EDDA-47FB-9A5D-FC83BAD751AE}" sibTransId="{B9E85695-7637-4A32-8B6A-A50A08A13AB3}"/>
    <dgm:cxn modelId="{1737A7E9-F4AE-43EF-804B-C568837B0DA3}" type="presOf" srcId="{850A9827-C785-46DD-AF9D-E57A8EC74D72}" destId="{7AE1B83C-0560-422B-9007-308EFAD626C0}" srcOrd="0" destOrd="0" presId="urn:microsoft.com/office/officeart/2005/8/layout/hierarchy1"/>
    <dgm:cxn modelId="{79E2E8EF-2184-4BA9-A4D3-C03E9B1D29FF}" type="presOf" srcId="{6C723A49-CBE0-4D37-B6FE-450B5B4F1AD9}" destId="{BAA8E93C-0105-49EE-A018-170C79CA337F}" srcOrd="0" destOrd="0" presId="urn:microsoft.com/office/officeart/2005/8/layout/hierarchy1"/>
    <dgm:cxn modelId="{899E4CF4-A7E8-4281-A7E7-75654556E382}" type="presOf" srcId="{C446E616-DD52-4BCA-933B-9C7E5B88F2BE}" destId="{0A2A8856-7DBF-4BF3-AE27-EA4947687AA6}" srcOrd="0" destOrd="0" presId="urn:microsoft.com/office/officeart/2005/8/layout/hierarchy1"/>
    <dgm:cxn modelId="{820AB5FF-E28D-4F8D-ABE6-F579EE8A42EA}" srcId="{27C53684-90FA-4F64-B582-A9262697CDAD}" destId="{C0BD0A87-DBE8-4953-A64D-4D67940004BA}" srcOrd="0" destOrd="0" parTransId="{C79CED88-0E53-4E47-B9B5-10B62A54BE3A}" sibTransId="{441AA266-E72F-4BEB-BBEB-47308E52ABC7}"/>
    <dgm:cxn modelId="{E7D0891A-2890-40AB-ACB8-4D73351A8C00}" type="presParOf" srcId="{926B1144-5083-48FD-BF29-4CA2B951FED3}" destId="{02D5C2B8-EDF1-40B6-9B47-0BB5BBD1A2FC}" srcOrd="0" destOrd="0" presId="urn:microsoft.com/office/officeart/2005/8/layout/hierarchy1"/>
    <dgm:cxn modelId="{C0A22605-9B45-4BF0-8158-CC8148575DF1}" type="presParOf" srcId="{02D5C2B8-EDF1-40B6-9B47-0BB5BBD1A2FC}" destId="{EDF86757-5351-4A77-B52E-95BECC495AB3}" srcOrd="0" destOrd="0" presId="urn:microsoft.com/office/officeart/2005/8/layout/hierarchy1"/>
    <dgm:cxn modelId="{FCE82715-5984-4D56-8160-FA75540C71B6}" type="presParOf" srcId="{EDF86757-5351-4A77-B52E-95BECC495AB3}" destId="{7FB13676-F4C7-494E-9030-7DA49F2D6612}" srcOrd="0" destOrd="0" presId="urn:microsoft.com/office/officeart/2005/8/layout/hierarchy1"/>
    <dgm:cxn modelId="{0DB5A3C4-7613-4A0D-9454-FCBFCBD4B596}" type="presParOf" srcId="{EDF86757-5351-4A77-B52E-95BECC495AB3}" destId="{354A1F21-CE1D-42FB-8B8C-36FC5ECBF318}" srcOrd="1" destOrd="0" presId="urn:microsoft.com/office/officeart/2005/8/layout/hierarchy1"/>
    <dgm:cxn modelId="{FADC1D8E-2CE7-4948-8FBE-59E26E9EF28E}" type="presParOf" srcId="{02D5C2B8-EDF1-40B6-9B47-0BB5BBD1A2FC}" destId="{F72638D6-5B60-4118-AD3A-165DDF6C8412}" srcOrd="1" destOrd="0" presId="urn:microsoft.com/office/officeart/2005/8/layout/hierarchy1"/>
    <dgm:cxn modelId="{E7D3D58D-9625-4066-952A-9AA07192E743}" type="presParOf" srcId="{F72638D6-5B60-4118-AD3A-165DDF6C8412}" destId="{F7DFEE6F-3D0B-40CD-863B-5C195F23EE33}" srcOrd="0" destOrd="0" presId="urn:microsoft.com/office/officeart/2005/8/layout/hierarchy1"/>
    <dgm:cxn modelId="{B3559FCC-4BA9-4CC5-9E4F-FC633F26D81C}" type="presParOf" srcId="{F72638D6-5B60-4118-AD3A-165DDF6C8412}" destId="{BAD160C4-12EC-47A9-9313-254C37CF4E7C}" srcOrd="1" destOrd="0" presId="urn:microsoft.com/office/officeart/2005/8/layout/hierarchy1"/>
    <dgm:cxn modelId="{30CA5944-D8D7-49CA-B07C-CF6199AC20BE}" type="presParOf" srcId="{BAD160C4-12EC-47A9-9313-254C37CF4E7C}" destId="{5342CE1F-1EF0-461A-8CB6-0EE28FADB68A}" srcOrd="0" destOrd="0" presId="urn:microsoft.com/office/officeart/2005/8/layout/hierarchy1"/>
    <dgm:cxn modelId="{050AADEB-FFE3-4806-A119-83B07CEBB367}" type="presParOf" srcId="{5342CE1F-1EF0-461A-8CB6-0EE28FADB68A}" destId="{E339C6A3-FFF8-4F69-8A45-0D90464E3E29}" srcOrd="0" destOrd="0" presId="urn:microsoft.com/office/officeart/2005/8/layout/hierarchy1"/>
    <dgm:cxn modelId="{C8598E9E-EFC9-4764-9E9E-43EF6E364D24}" type="presParOf" srcId="{5342CE1F-1EF0-461A-8CB6-0EE28FADB68A}" destId="{A3CAB41D-1658-43DB-BE59-5D132612CBB6}" srcOrd="1" destOrd="0" presId="urn:microsoft.com/office/officeart/2005/8/layout/hierarchy1"/>
    <dgm:cxn modelId="{B5E74FD1-B046-44DE-9850-FF30AE67AE97}" type="presParOf" srcId="{BAD160C4-12EC-47A9-9313-254C37CF4E7C}" destId="{E8F9A219-4960-4983-A2DB-04D83EA4A237}" srcOrd="1" destOrd="0" presId="urn:microsoft.com/office/officeart/2005/8/layout/hierarchy1"/>
    <dgm:cxn modelId="{175A9AF0-000C-407F-8399-648DB57885FE}" type="presParOf" srcId="{E8F9A219-4960-4983-A2DB-04D83EA4A237}" destId="{19E5EDA7-DC3E-40AE-8E28-2C1DD84A3BCB}" srcOrd="0" destOrd="0" presId="urn:microsoft.com/office/officeart/2005/8/layout/hierarchy1"/>
    <dgm:cxn modelId="{9D2EEEC3-CEF8-4940-8BDD-B0AC7C572CAE}" type="presParOf" srcId="{E8F9A219-4960-4983-A2DB-04D83EA4A237}" destId="{2D194B45-669A-49B4-94A5-8CA026892C66}" srcOrd="1" destOrd="0" presId="urn:microsoft.com/office/officeart/2005/8/layout/hierarchy1"/>
    <dgm:cxn modelId="{BED5C487-A166-417B-A488-7FB51AFB5A2E}" type="presParOf" srcId="{2D194B45-669A-49B4-94A5-8CA026892C66}" destId="{1377E9A9-2A35-488C-BE45-5712FAF8F35E}" srcOrd="0" destOrd="0" presId="urn:microsoft.com/office/officeart/2005/8/layout/hierarchy1"/>
    <dgm:cxn modelId="{D0F2C5C6-DE2A-4014-94F3-34C406ED1B1F}" type="presParOf" srcId="{1377E9A9-2A35-488C-BE45-5712FAF8F35E}" destId="{9206EB2E-D874-48DE-9B2C-1109688A99FC}" srcOrd="0" destOrd="0" presId="urn:microsoft.com/office/officeart/2005/8/layout/hierarchy1"/>
    <dgm:cxn modelId="{4DE88453-6524-4BE5-9430-6120B304AC66}" type="presParOf" srcId="{1377E9A9-2A35-488C-BE45-5712FAF8F35E}" destId="{00CB2594-CF6E-409F-8C8D-D1111E09F5CF}" srcOrd="1" destOrd="0" presId="urn:microsoft.com/office/officeart/2005/8/layout/hierarchy1"/>
    <dgm:cxn modelId="{8BF7B8A5-63C0-477F-967E-9B15A72F0072}" type="presParOf" srcId="{2D194B45-669A-49B4-94A5-8CA026892C66}" destId="{D766C431-19DF-4F33-9B6F-8328157858EC}" srcOrd="1" destOrd="0" presId="urn:microsoft.com/office/officeart/2005/8/layout/hierarchy1"/>
    <dgm:cxn modelId="{3B404061-A23F-41DB-A0C7-222AC443AB26}" type="presParOf" srcId="{D766C431-19DF-4F33-9B6F-8328157858EC}" destId="{0A2A8856-7DBF-4BF3-AE27-EA4947687AA6}" srcOrd="0" destOrd="0" presId="urn:microsoft.com/office/officeart/2005/8/layout/hierarchy1"/>
    <dgm:cxn modelId="{5F2902EA-644B-43BE-90C4-06CA043F56D5}" type="presParOf" srcId="{D766C431-19DF-4F33-9B6F-8328157858EC}" destId="{EE9C41A3-5D3B-4CBE-A70D-4B306A58AC93}" srcOrd="1" destOrd="0" presId="urn:microsoft.com/office/officeart/2005/8/layout/hierarchy1"/>
    <dgm:cxn modelId="{784DC865-166A-4524-AF87-D4870940F96A}" type="presParOf" srcId="{EE9C41A3-5D3B-4CBE-A70D-4B306A58AC93}" destId="{7B4E7B0B-80DA-4180-9C3C-5C02D9DF5878}" srcOrd="0" destOrd="0" presId="urn:microsoft.com/office/officeart/2005/8/layout/hierarchy1"/>
    <dgm:cxn modelId="{FEC83471-6624-4EAD-A152-102F0D22CC8B}" type="presParOf" srcId="{7B4E7B0B-80DA-4180-9C3C-5C02D9DF5878}" destId="{D6C6DCD3-D9B8-47DC-973A-CA9E80F3B145}" srcOrd="0" destOrd="0" presId="urn:microsoft.com/office/officeart/2005/8/layout/hierarchy1"/>
    <dgm:cxn modelId="{15008264-E9CE-4CAA-A2AD-B859C782D589}" type="presParOf" srcId="{7B4E7B0B-80DA-4180-9C3C-5C02D9DF5878}" destId="{757A0914-D50C-4B36-AF38-C35EF062990E}" srcOrd="1" destOrd="0" presId="urn:microsoft.com/office/officeart/2005/8/layout/hierarchy1"/>
    <dgm:cxn modelId="{27A8F645-5161-4326-9143-4F1768D8A9DF}" type="presParOf" srcId="{EE9C41A3-5D3B-4CBE-A70D-4B306A58AC93}" destId="{6A014464-1A53-45F0-B320-21BABA64133F}" srcOrd="1" destOrd="0" presId="urn:microsoft.com/office/officeart/2005/8/layout/hierarchy1"/>
    <dgm:cxn modelId="{B02C1CCA-DC9B-4774-9F29-F259CA0EDAF2}" type="presParOf" srcId="{6A014464-1A53-45F0-B320-21BABA64133F}" destId="{BAA8E93C-0105-49EE-A018-170C79CA337F}" srcOrd="0" destOrd="0" presId="urn:microsoft.com/office/officeart/2005/8/layout/hierarchy1"/>
    <dgm:cxn modelId="{29A33DE7-77C4-49A2-9506-2FDA44FEC04A}" type="presParOf" srcId="{6A014464-1A53-45F0-B320-21BABA64133F}" destId="{0057C956-11E5-4AD4-954E-4BAEDB852F4F}" srcOrd="1" destOrd="0" presId="urn:microsoft.com/office/officeart/2005/8/layout/hierarchy1"/>
    <dgm:cxn modelId="{2A103D25-D4C8-4757-84B5-D2B1D68D7287}" type="presParOf" srcId="{0057C956-11E5-4AD4-954E-4BAEDB852F4F}" destId="{6C6A75D2-D678-4724-A59E-218E8EF7D4F4}" srcOrd="0" destOrd="0" presId="urn:microsoft.com/office/officeart/2005/8/layout/hierarchy1"/>
    <dgm:cxn modelId="{64F2954A-F35E-4B3B-8849-61F39CD26FF8}" type="presParOf" srcId="{6C6A75D2-D678-4724-A59E-218E8EF7D4F4}" destId="{588F9107-EE63-43E1-8FE1-F42E18E8F57B}" srcOrd="0" destOrd="0" presId="urn:microsoft.com/office/officeart/2005/8/layout/hierarchy1"/>
    <dgm:cxn modelId="{B3E50A5F-7E64-4B77-B47B-B117A9D670BB}" type="presParOf" srcId="{6C6A75D2-D678-4724-A59E-218E8EF7D4F4}" destId="{D8C1D9B4-19E0-49A8-A60D-705FF8EBB3BF}" srcOrd="1" destOrd="0" presId="urn:microsoft.com/office/officeart/2005/8/layout/hierarchy1"/>
    <dgm:cxn modelId="{450E192D-71F5-4053-A8A2-F2F1074D5E8A}" type="presParOf" srcId="{0057C956-11E5-4AD4-954E-4BAEDB852F4F}" destId="{F51C2E9E-B893-462A-9BDA-5A38A8BE6675}" srcOrd="1" destOrd="0" presId="urn:microsoft.com/office/officeart/2005/8/layout/hierarchy1"/>
    <dgm:cxn modelId="{08074A6E-8BF9-4611-AB90-FA0566ED23A2}" type="presParOf" srcId="{F51C2E9E-B893-462A-9BDA-5A38A8BE6675}" destId="{738608F7-2A4D-4F07-A8D1-2763D73EAF8D}" srcOrd="0" destOrd="0" presId="urn:microsoft.com/office/officeart/2005/8/layout/hierarchy1"/>
    <dgm:cxn modelId="{7EFD9AED-FC79-4164-9A95-E9DEFEB19766}" type="presParOf" srcId="{F51C2E9E-B893-462A-9BDA-5A38A8BE6675}" destId="{FABAC750-AB15-407D-BF31-F5F34D268FB5}" srcOrd="1" destOrd="0" presId="urn:microsoft.com/office/officeart/2005/8/layout/hierarchy1"/>
    <dgm:cxn modelId="{7169381C-2E1E-4EC7-AE56-C134DE70E666}" type="presParOf" srcId="{FABAC750-AB15-407D-BF31-F5F34D268FB5}" destId="{4DD0754D-0C88-449A-BEAF-42F05C933F11}" srcOrd="0" destOrd="0" presId="urn:microsoft.com/office/officeart/2005/8/layout/hierarchy1"/>
    <dgm:cxn modelId="{040F37DF-2F7D-4E04-9A42-900954F11DBF}" type="presParOf" srcId="{4DD0754D-0C88-449A-BEAF-42F05C933F11}" destId="{278F93E6-5D48-41BA-9449-36238DB33EFD}" srcOrd="0" destOrd="0" presId="urn:microsoft.com/office/officeart/2005/8/layout/hierarchy1"/>
    <dgm:cxn modelId="{12707D6C-8E0B-446B-B279-57037A07FC21}" type="presParOf" srcId="{4DD0754D-0C88-449A-BEAF-42F05C933F11}" destId="{B75E85CA-19E1-464F-B68A-439EA8BDC8B4}" srcOrd="1" destOrd="0" presId="urn:microsoft.com/office/officeart/2005/8/layout/hierarchy1"/>
    <dgm:cxn modelId="{D8C241FC-1799-4D13-9D6D-2D6E6F8F5950}" type="presParOf" srcId="{FABAC750-AB15-407D-BF31-F5F34D268FB5}" destId="{94229C93-0FDF-42FB-AA92-A1C1F0BDA6BD}" srcOrd="1" destOrd="0" presId="urn:microsoft.com/office/officeart/2005/8/layout/hierarchy1"/>
    <dgm:cxn modelId="{02E7CA22-9270-440D-BF66-80FDE2DEC558}" type="presParOf" srcId="{94229C93-0FDF-42FB-AA92-A1C1F0BDA6BD}" destId="{5EBE741C-35B9-401B-BDE2-4D141AB1C4C1}" srcOrd="0" destOrd="0" presId="urn:microsoft.com/office/officeart/2005/8/layout/hierarchy1"/>
    <dgm:cxn modelId="{D7C21CDB-91FA-475C-BCB8-9F2B74E58755}" type="presParOf" srcId="{94229C93-0FDF-42FB-AA92-A1C1F0BDA6BD}" destId="{A343D0FE-8D5D-473B-BC5E-FB9DF58123EB}" srcOrd="1" destOrd="0" presId="urn:microsoft.com/office/officeart/2005/8/layout/hierarchy1"/>
    <dgm:cxn modelId="{11A4B589-BCF6-41EA-ADF0-F904E932CD02}" type="presParOf" srcId="{A343D0FE-8D5D-473B-BC5E-FB9DF58123EB}" destId="{87AC9E6A-FE34-4FD5-9E10-69C5628BF61A}" srcOrd="0" destOrd="0" presId="urn:microsoft.com/office/officeart/2005/8/layout/hierarchy1"/>
    <dgm:cxn modelId="{89A49E17-E1D6-4E83-BF7D-EE382486E179}" type="presParOf" srcId="{87AC9E6A-FE34-4FD5-9E10-69C5628BF61A}" destId="{09F8F21A-22D3-4B00-BA03-86E98CCB508A}" srcOrd="0" destOrd="0" presId="urn:microsoft.com/office/officeart/2005/8/layout/hierarchy1"/>
    <dgm:cxn modelId="{0E6A7B3C-292D-4AC3-B94F-70AD81DA306F}" type="presParOf" srcId="{87AC9E6A-FE34-4FD5-9E10-69C5628BF61A}" destId="{84190D71-C8D3-4CA3-B4A1-D90E79BDE33B}" srcOrd="1" destOrd="0" presId="urn:microsoft.com/office/officeart/2005/8/layout/hierarchy1"/>
    <dgm:cxn modelId="{6C379051-DC4F-4A70-AD32-12C27358D9EF}" type="presParOf" srcId="{A343D0FE-8D5D-473B-BC5E-FB9DF58123EB}" destId="{19C7A539-D932-4FD4-A47C-018E9A45A2A7}" srcOrd="1" destOrd="0" presId="urn:microsoft.com/office/officeart/2005/8/layout/hierarchy1"/>
    <dgm:cxn modelId="{54F6FECC-94DF-48AB-86BC-90DDCDF0497B}" type="presParOf" srcId="{94229C93-0FDF-42FB-AA92-A1C1F0BDA6BD}" destId="{C7B81437-0D69-4C81-8840-DB29D2DB4E5F}" srcOrd="2" destOrd="0" presId="urn:microsoft.com/office/officeart/2005/8/layout/hierarchy1"/>
    <dgm:cxn modelId="{892BDBC5-7BE4-46F9-B605-68B642D2C1BA}" type="presParOf" srcId="{94229C93-0FDF-42FB-AA92-A1C1F0BDA6BD}" destId="{829127D4-921A-4FE3-B0E5-1B58AA4422E3}" srcOrd="3" destOrd="0" presId="urn:microsoft.com/office/officeart/2005/8/layout/hierarchy1"/>
    <dgm:cxn modelId="{9AECF743-E6F0-47F8-8314-7D77CD0A6448}" type="presParOf" srcId="{829127D4-921A-4FE3-B0E5-1B58AA4422E3}" destId="{6BC61E7F-4CB2-4F77-B0A9-C87BE6B59F81}" srcOrd="0" destOrd="0" presId="urn:microsoft.com/office/officeart/2005/8/layout/hierarchy1"/>
    <dgm:cxn modelId="{337942D6-2D6B-489F-A8D1-4430735F4B26}" type="presParOf" srcId="{6BC61E7F-4CB2-4F77-B0A9-C87BE6B59F81}" destId="{11BA73C3-3C67-47B8-A32A-9409F4366ACF}" srcOrd="0" destOrd="0" presId="urn:microsoft.com/office/officeart/2005/8/layout/hierarchy1"/>
    <dgm:cxn modelId="{C0776B05-5556-4AE0-8681-CEA446E4E4A0}" type="presParOf" srcId="{6BC61E7F-4CB2-4F77-B0A9-C87BE6B59F81}" destId="{17E419C5-44FF-4C7A-B118-A5F3CC4B99F6}" srcOrd="1" destOrd="0" presId="urn:microsoft.com/office/officeart/2005/8/layout/hierarchy1"/>
    <dgm:cxn modelId="{654C575F-03A0-437C-99F8-CA73AB9B35DB}" type="presParOf" srcId="{829127D4-921A-4FE3-B0E5-1B58AA4422E3}" destId="{D9E99D7F-EA26-478E-B945-F347F6CF648F}" srcOrd="1" destOrd="0" presId="urn:microsoft.com/office/officeart/2005/8/layout/hierarchy1"/>
    <dgm:cxn modelId="{D0BDF9C5-9AE7-4CEB-9933-FE5D4BD358A2}" type="presParOf" srcId="{6A014464-1A53-45F0-B320-21BABA64133F}" destId="{6A8519B0-9DF8-43B1-897D-1C667FA195C5}" srcOrd="2" destOrd="0" presId="urn:microsoft.com/office/officeart/2005/8/layout/hierarchy1"/>
    <dgm:cxn modelId="{7D7B3A3E-3174-4B27-8ABB-C22BF807D8C7}" type="presParOf" srcId="{6A014464-1A53-45F0-B320-21BABA64133F}" destId="{A85BA8AB-B2C6-4452-9C9C-160131AD8DF6}" srcOrd="3" destOrd="0" presId="urn:microsoft.com/office/officeart/2005/8/layout/hierarchy1"/>
    <dgm:cxn modelId="{41DF9D3F-FCB2-4D0B-A614-E4D0A8321A0F}" type="presParOf" srcId="{A85BA8AB-B2C6-4452-9C9C-160131AD8DF6}" destId="{CF134D57-2427-4E1F-9660-E4687C0CD099}" srcOrd="0" destOrd="0" presId="urn:microsoft.com/office/officeart/2005/8/layout/hierarchy1"/>
    <dgm:cxn modelId="{46838DE2-F5BC-4366-97C0-28E421CA6C75}" type="presParOf" srcId="{CF134D57-2427-4E1F-9660-E4687C0CD099}" destId="{757A8D07-8904-44DA-9599-89A5B94FCE3B}" srcOrd="0" destOrd="0" presId="urn:microsoft.com/office/officeart/2005/8/layout/hierarchy1"/>
    <dgm:cxn modelId="{5E0DB8EF-B096-461F-B360-A05D27D2129D}" type="presParOf" srcId="{CF134D57-2427-4E1F-9660-E4687C0CD099}" destId="{8FBFCD49-4CA2-4206-B746-C25FC622FDFF}" srcOrd="1" destOrd="0" presId="urn:microsoft.com/office/officeart/2005/8/layout/hierarchy1"/>
    <dgm:cxn modelId="{AD033AEF-92AD-455E-9830-EEB9C175C3A1}" type="presParOf" srcId="{A85BA8AB-B2C6-4452-9C9C-160131AD8DF6}" destId="{6DDFCED9-9FB4-403E-8B95-C3E70EAF4407}" srcOrd="1" destOrd="0" presId="urn:microsoft.com/office/officeart/2005/8/layout/hierarchy1"/>
    <dgm:cxn modelId="{E5F628E5-97C0-4735-9BC9-461F3A4653F6}" type="presParOf" srcId="{F72638D6-5B60-4118-AD3A-165DDF6C8412}" destId="{68837FEE-66A2-465E-8137-CEF2170CE411}" srcOrd="2" destOrd="0" presId="urn:microsoft.com/office/officeart/2005/8/layout/hierarchy1"/>
    <dgm:cxn modelId="{6F43F1AC-D111-4BA2-9B7D-23CC5C9D80C8}" type="presParOf" srcId="{F72638D6-5B60-4118-AD3A-165DDF6C8412}" destId="{DD1C8E4F-F04C-4129-8433-15C5AF2CA676}" srcOrd="3" destOrd="0" presId="urn:microsoft.com/office/officeart/2005/8/layout/hierarchy1"/>
    <dgm:cxn modelId="{8ADC4FCF-EF21-461B-9194-1946076E6423}" type="presParOf" srcId="{DD1C8E4F-F04C-4129-8433-15C5AF2CA676}" destId="{46E5781F-7425-4D7B-8DCA-1240C260295B}" srcOrd="0" destOrd="0" presId="urn:microsoft.com/office/officeart/2005/8/layout/hierarchy1"/>
    <dgm:cxn modelId="{1294B98D-F2AC-40DB-B5CC-78349A0037EA}" type="presParOf" srcId="{46E5781F-7425-4D7B-8DCA-1240C260295B}" destId="{40599C36-4AC7-4CBA-B0B6-87E4601C3022}" srcOrd="0" destOrd="0" presId="urn:microsoft.com/office/officeart/2005/8/layout/hierarchy1"/>
    <dgm:cxn modelId="{1C27EB01-16B2-4938-8C81-AB960A340475}" type="presParOf" srcId="{46E5781F-7425-4D7B-8DCA-1240C260295B}" destId="{7AE1B83C-0560-422B-9007-308EFAD626C0}" srcOrd="1" destOrd="0" presId="urn:microsoft.com/office/officeart/2005/8/layout/hierarchy1"/>
    <dgm:cxn modelId="{CC79090E-CBCF-4B89-AEA5-A68661DBACD1}" type="presParOf" srcId="{DD1C8E4F-F04C-4129-8433-15C5AF2CA676}" destId="{D9B679F8-3A1B-4DC0-A701-E8649E5D0503}" srcOrd="1" destOrd="0" presId="urn:microsoft.com/office/officeart/2005/8/layout/hierarchy1"/>
    <dgm:cxn modelId="{7B383ACF-2D5C-4C04-B699-844C6F9FE0C7}" type="presParOf" srcId="{D9B679F8-3A1B-4DC0-A701-E8649E5D0503}" destId="{015474A9-C9BA-4C37-A9EB-D10F55EC5489}" srcOrd="0" destOrd="0" presId="urn:microsoft.com/office/officeart/2005/8/layout/hierarchy1"/>
    <dgm:cxn modelId="{E65CD89E-B437-490F-AFBC-861E310C1510}" type="presParOf" srcId="{D9B679F8-3A1B-4DC0-A701-E8649E5D0503}" destId="{F0273280-61C4-45AC-9AE6-FBEAB8C2551C}" srcOrd="1" destOrd="0" presId="urn:microsoft.com/office/officeart/2005/8/layout/hierarchy1"/>
    <dgm:cxn modelId="{0F4DB81F-D0FD-4D44-90BF-5A4A0C00036B}" type="presParOf" srcId="{F0273280-61C4-45AC-9AE6-FBEAB8C2551C}" destId="{DAC08D63-5FA6-4F18-A5C0-E170DF2912FC}" srcOrd="0" destOrd="0" presId="urn:microsoft.com/office/officeart/2005/8/layout/hierarchy1"/>
    <dgm:cxn modelId="{E5B9C953-81BE-41A7-854E-78E99AC18D8E}" type="presParOf" srcId="{DAC08D63-5FA6-4F18-A5C0-E170DF2912FC}" destId="{F87C4800-E880-4FC8-9C6B-6DEDC8C19C51}" srcOrd="0" destOrd="0" presId="urn:microsoft.com/office/officeart/2005/8/layout/hierarchy1"/>
    <dgm:cxn modelId="{5933DF71-D8F9-429A-9E67-04B054AB79D9}" type="presParOf" srcId="{DAC08D63-5FA6-4F18-A5C0-E170DF2912FC}" destId="{62F65564-A7E3-4B85-988D-A49E9453E959}" srcOrd="1" destOrd="0" presId="urn:microsoft.com/office/officeart/2005/8/layout/hierarchy1"/>
    <dgm:cxn modelId="{B38659D1-590F-4B79-940B-DEEDF8464FC1}" type="presParOf" srcId="{F0273280-61C4-45AC-9AE6-FBEAB8C2551C}" destId="{949C8614-AAF4-485A-8102-0F9268712543}" srcOrd="1" destOrd="0" presId="urn:microsoft.com/office/officeart/2005/8/layout/hierarchy1"/>
  </dgm:cxnLst>
  <dgm:bg/>
  <dgm:whole>
    <a:ln>
      <a:solidFill>
        <a:srgbClr val="E6E2E8"/>
      </a:solidFill>
    </a:ln>
  </dgm:whole>
  <dgm:extLst>
    <a:ext uri="http://schemas.microsoft.com/office/drawing/2008/diagram">
      <dsp:dataModelExt xmlns:dsp="http://schemas.microsoft.com/office/drawing/2008/diagram" relId="rId33"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A8A3714D-6621-4062-9720-72FB12143CDB}" type="doc">
      <dgm:prSet loTypeId="urn:microsoft.com/office/officeart/2005/8/layout/hierarchy1" loCatId="hierarchy" qsTypeId="urn:microsoft.com/office/officeart/2005/8/quickstyle/simple1" qsCatId="simple" csTypeId="urn:microsoft.com/office/officeart/2005/8/colors/accent0_3" csCatId="mainScheme" phldr="1"/>
      <dgm:spPr/>
      <dgm:t>
        <a:bodyPr/>
        <a:lstStyle/>
        <a:p>
          <a:endParaRPr lang="tr-TR"/>
        </a:p>
      </dgm:t>
    </dgm:pt>
    <dgm:pt modelId="{FCAD9E3A-95A5-4910-82E1-F704EE405400}">
      <dgm:prSet phldrT="[Metin]"/>
      <dgm:spPr/>
      <dgm:t>
        <a:bodyPr/>
        <a:lstStyle/>
        <a:p>
          <a:pPr algn="ctr"/>
          <a:r>
            <a:rPr lang="tr-TR"/>
            <a:t>Program Yeterlilikleri ile TYYÇ İlişkilendirmesi Bulunmakta Mıdır?</a:t>
          </a:r>
        </a:p>
      </dgm:t>
    </dgm:pt>
    <dgm:pt modelId="{4963A89E-6D9C-46B0-B2FD-1ABC5F09D501}" type="parTrans" cxnId="{71B48398-F8F6-4650-96BF-4B117BE1D099}">
      <dgm:prSet/>
      <dgm:spPr/>
      <dgm:t>
        <a:bodyPr/>
        <a:lstStyle/>
        <a:p>
          <a:pPr algn="ctr"/>
          <a:endParaRPr lang="tr-TR"/>
        </a:p>
      </dgm:t>
    </dgm:pt>
    <dgm:pt modelId="{DE99A310-E152-4F9A-A2B8-1E9A56659509}" type="sibTrans" cxnId="{71B48398-F8F6-4650-96BF-4B117BE1D099}">
      <dgm:prSet/>
      <dgm:spPr/>
      <dgm:t>
        <a:bodyPr/>
        <a:lstStyle/>
        <a:p>
          <a:pPr algn="ctr"/>
          <a:endParaRPr lang="tr-TR"/>
        </a:p>
      </dgm:t>
    </dgm:pt>
    <dgm:pt modelId="{8701CB14-39C5-4300-AD84-CD156371CAC4}">
      <dgm:prSet phldrT="[Metin]"/>
      <dgm:spPr/>
      <dgm:t>
        <a:bodyPr/>
        <a:lstStyle/>
        <a:p>
          <a:pPr algn="ctr"/>
          <a:r>
            <a:rPr lang="tr-TR">
              <a:solidFill>
                <a:srgbClr val="EE0000"/>
              </a:solidFill>
            </a:rPr>
            <a:t>Evet</a:t>
          </a:r>
        </a:p>
      </dgm:t>
    </dgm:pt>
    <dgm:pt modelId="{F65F1D0D-2AD1-43A8-95DF-F6E2F9574AB8}" type="parTrans" cxnId="{5E3C89A4-4C56-4E63-BCBD-6FC03A6D292D}">
      <dgm:prSet/>
      <dgm:spPr/>
      <dgm:t>
        <a:bodyPr/>
        <a:lstStyle/>
        <a:p>
          <a:pPr algn="ctr"/>
          <a:endParaRPr lang="tr-TR"/>
        </a:p>
      </dgm:t>
    </dgm:pt>
    <dgm:pt modelId="{0001ED61-4109-45E8-ACF5-E7A271CAA7A1}" type="sibTrans" cxnId="{5E3C89A4-4C56-4E63-BCBD-6FC03A6D292D}">
      <dgm:prSet/>
      <dgm:spPr/>
      <dgm:t>
        <a:bodyPr/>
        <a:lstStyle/>
        <a:p>
          <a:pPr algn="ctr"/>
          <a:endParaRPr lang="tr-TR"/>
        </a:p>
      </dgm:t>
    </dgm:pt>
    <dgm:pt modelId="{850A9827-C785-46DD-AF9D-E57A8EC74D72}">
      <dgm:prSet phldrT="[Metin]"/>
      <dgm:spPr/>
      <dgm:t>
        <a:bodyPr/>
        <a:lstStyle/>
        <a:p>
          <a:pPr algn="ctr"/>
          <a:r>
            <a:rPr lang="tr-TR">
              <a:solidFill>
                <a:schemeClr val="tx1"/>
              </a:solidFill>
            </a:rPr>
            <a:t>Hayır</a:t>
          </a:r>
        </a:p>
      </dgm:t>
    </dgm:pt>
    <dgm:pt modelId="{6ECB49FD-7329-48FA-A36A-2BA9A7074FA5}" type="parTrans" cxnId="{4A9AB18B-7ACE-4C0B-B4DA-B8CDE133DFE7}">
      <dgm:prSet/>
      <dgm:spPr/>
      <dgm:t>
        <a:bodyPr/>
        <a:lstStyle/>
        <a:p>
          <a:pPr algn="ctr"/>
          <a:endParaRPr lang="tr-TR"/>
        </a:p>
      </dgm:t>
    </dgm:pt>
    <dgm:pt modelId="{697CA6B9-8A2A-421C-A35C-83CD9804B776}" type="sibTrans" cxnId="{4A9AB18B-7ACE-4C0B-B4DA-B8CDE133DFE7}">
      <dgm:prSet/>
      <dgm:spPr/>
      <dgm:t>
        <a:bodyPr/>
        <a:lstStyle/>
        <a:p>
          <a:pPr algn="ctr"/>
          <a:endParaRPr lang="tr-TR"/>
        </a:p>
      </dgm:t>
    </dgm:pt>
    <dgm:pt modelId="{C0840716-4449-4A42-A533-B5F4F87465D8}">
      <dgm:prSet phldrT="[Metin]"/>
      <dgm:spPr/>
      <dgm:t>
        <a:bodyPr/>
        <a:lstStyle/>
        <a:p>
          <a:pPr algn="ctr"/>
          <a:r>
            <a:rPr lang="tr-TR"/>
            <a:t>Program Yeterlilikleri ile TYYÇ İlişkilendirmesi Yok İse Çalışma Planınıza İlişkin </a:t>
          </a:r>
          <a:r>
            <a:rPr lang="tr-TR" b="1">
              <a:solidFill>
                <a:schemeClr val="accent1">
                  <a:lumMod val="75000"/>
                </a:schemeClr>
              </a:solidFill>
            </a:rPr>
            <a:t>Kanıtı</a:t>
          </a:r>
          <a:r>
            <a:rPr lang="tr-TR"/>
            <a:t> Bağlantı Olarak Sununuz. </a:t>
          </a:r>
        </a:p>
      </dgm:t>
    </dgm:pt>
    <dgm:pt modelId="{9C295210-EDDA-47FB-9A5D-FC83BAD751AE}" type="parTrans" cxnId="{D392ACE0-B0C4-42B6-BAFE-1A990AD1287C}">
      <dgm:prSet/>
      <dgm:spPr/>
      <dgm:t>
        <a:bodyPr/>
        <a:lstStyle/>
        <a:p>
          <a:pPr algn="ctr"/>
          <a:endParaRPr lang="tr-TR"/>
        </a:p>
      </dgm:t>
    </dgm:pt>
    <dgm:pt modelId="{B9E85695-7637-4A32-8B6A-A50A08A13AB3}" type="sibTrans" cxnId="{D392ACE0-B0C4-42B6-BAFE-1A990AD1287C}">
      <dgm:prSet/>
      <dgm:spPr/>
      <dgm:t>
        <a:bodyPr/>
        <a:lstStyle/>
        <a:p>
          <a:pPr algn="ctr"/>
          <a:endParaRPr lang="tr-TR"/>
        </a:p>
      </dgm:t>
    </dgm:pt>
    <dgm:pt modelId="{E32603E8-D5BB-4CC6-BB89-7398B857BBC0}">
      <dgm:prSet/>
      <dgm:spPr/>
      <dgm:t>
        <a:bodyPr/>
        <a:lstStyle/>
        <a:p>
          <a:pPr algn="ctr"/>
          <a:r>
            <a:rPr lang="tr-TR"/>
            <a:t>Program Yeterlilikleri ile TYYÇ İlişkilendirmesine İlişkin Değerlendirme Çalışması Yapıldı Mı?</a:t>
          </a:r>
        </a:p>
      </dgm:t>
    </dgm:pt>
    <dgm:pt modelId="{C446E616-DD52-4BCA-933B-9C7E5B88F2BE}" type="parTrans" cxnId="{D35B853D-F125-4004-A83F-44D441F36FBB}">
      <dgm:prSet/>
      <dgm:spPr/>
      <dgm:t>
        <a:bodyPr/>
        <a:lstStyle/>
        <a:p>
          <a:pPr algn="ctr"/>
          <a:endParaRPr lang="tr-TR"/>
        </a:p>
      </dgm:t>
    </dgm:pt>
    <dgm:pt modelId="{07B6DC25-06A7-429D-AC86-71043AA8386A}" type="sibTrans" cxnId="{D35B853D-F125-4004-A83F-44D441F36FBB}">
      <dgm:prSet/>
      <dgm:spPr/>
      <dgm:t>
        <a:bodyPr/>
        <a:lstStyle/>
        <a:p>
          <a:pPr algn="ctr"/>
          <a:endParaRPr lang="tr-TR"/>
        </a:p>
      </dgm:t>
    </dgm:pt>
    <dgm:pt modelId="{22CC581F-DF7B-4234-9A8E-32D8DD4E37A7}">
      <dgm:prSet/>
      <dgm:spPr/>
      <dgm:t>
        <a:bodyPr/>
        <a:lstStyle/>
        <a:p>
          <a:pPr algn="ctr"/>
          <a:r>
            <a:rPr lang="tr-TR"/>
            <a:t>Program Yeterlilikleri ile TYYÇ İlişkilendirmesinin Bağlantısını </a:t>
          </a:r>
          <a:r>
            <a:rPr lang="tr-TR" b="1">
              <a:solidFill>
                <a:schemeClr val="accent1">
                  <a:lumMod val="75000"/>
                </a:schemeClr>
              </a:solidFill>
            </a:rPr>
            <a:t>Kanıt</a:t>
          </a:r>
          <a:r>
            <a:rPr lang="tr-TR"/>
            <a:t> Olarak Sununuz. </a:t>
          </a:r>
        </a:p>
      </dgm:t>
      <dgm:extLst>
        <a:ext uri="{E40237B7-FDA0-4F09-8148-C483321AD2D9}">
          <dgm14:cNvPr xmlns:dgm14="http://schemas.microsoft.com/office/drawing/2010/diagram" id="0" name="">
            <a:hlinkClick xmlns:r="http://schemas.openxmlformats.org/officeDocument/2006/relationships" r:id="rId1"/>
          </dgm14:cNvPr>
        </a:ext>
      </dgm:extLst>
    </dgm:pt>
    <dgm:pt modelId="{0B49B257-B361-4CC8-916B-8E0E51D3A7DE}" type="parTrans" cxnId="{341A24CD-0F89-4854-96A9-1174F32DD723}">
      <dgm:prSet/>
      <dgm:spPr/>
      <dgm:t>
        <a:bodyPr/>
        <a:lstStyle/>
        <a:p>
          <a:pPr algn="ctr"/>
          <a:endParaRPr lang="tr-TR"/>
        </a:p>
      </dgm:t>
    </dgm:pt>
    <dgm:pt modelId="{3D561B93-B002-43F2-A20C-C3ECE9EB2DF3}" type="sibTrans" cxnId="{341A24CD-0F89-4854-96A9-1174F32DD723}">
      <dgm:prSet/>
      <dgm:spPr/>
      <dgm:t>
        <a:bodyPr/>
        <a:lstStyle/>
        <a:p>
          <a:pPr algn="ctr"/>
          <a:endParaRPr lang="tr-TR"/>
        </a:p>
      </dgm:t>
    </dgm:pt>
    <dgm:pt modelId="{0DB5E1E5-50D5-40E9-B7B7-E36B42103B03}">
      <dgm:prSet/>
      <dgm:spPr/>
      <dgm:t>
        <a:bodyPr/>
        <a:lstStyle/>
        <a:p>
          <a:r>
            <a:rPr lang="tr-TR">
              <a:solidFill>
                <a:schemeClr val="tx1"/>
              </a:solidFill>
            </a:rPr>
            <a:t>Hayır</a:t>
          </a:r>
        </a:p>
        <a:p>
          <a:r>
            <a:rPr lang="tr-TR"/>
            <a:t>Değerlendirme Çalışmanız Yok ise Çalışma Planınıza İlişkin Kanıtı Bağlantı Olarak Sununuz.</a:t>
          </a:r>
        </a:p>
      </dgm:t>
    </dgm:pt>
    <dgm:pt modelId="{AA190564-3320-408B-9B63-062DA7091F2A}" type="parTrans" cxnId="{75870512-77A8-4660-B82F-1DCACE3E6F01}">
      <dgm:prSet/>
      <dgm:spPr/>
      <dgm:t>
        <a:bodyPr/>
        <a:lstStyle/>
        <a:p>
          <a:endParaRPr lang="tr-TR"/>
        </a:p>
      </dgm:t>
    </dgm:pt>
    <dgm:pt modelId="{1DD985F4-CF3F-4445-95AE-4913ABBE52C6}" type="sibTrans" cxnId="{75870512-77A8-4660-B82F-1DCACE3E6F01}">
      <dgm:prSet/>
      <dgm:spPr/>
      <dgm:t>
        <a:bodyPr/>
        <a:lstStyle/>
        <a:p>
          <a:endParaRPr lang="tr-TR"/>
        </a:p>
      </dgm:t>
    </dgm:pt>
    <dgm:pt modelId="{9221FF68-204B-4787-9B05-128A91988270}">
      <dgm:prSet/>
      <dgm:spPr/>
      <dgm:t>
        <a:bodyPr/>
        <a:lstStyle/>
        <a:p>
          <a:r>
            <a:rPr lang="tr-TR"/>
            <a:t>Evet</a:t>
          </a:r>
        </a:p>
        <a:p>
          <a:r>
            <a:rPr lang="tr-TR"/>
            <a:t>Program Yeterlilikleri ile TYYÇ İlişkilendirmesine İlişkin İyileştirme Çalışmalarının </a:t>
          </a:r>
          <a:r>
            <a:rPr lang="tr-TR" b="1">
              <a:solidFill>
                <a:schemeClr val="accent1">
                  <a:lumMod val="75000"/>
                </a:schemeClr>
              </a:solidFill>
            </a:rPr>
            <a:t>Kanıtı</a:t>
          </a:r>
          <a:r>
            <a:rPr lang="tr-TR"/>
            <a:t> Ekleyiniz.</a:t>
          </a:r>
        </a:p>
      </dgm:t>
    </dgm:pt>
    <dgm:pt modelId="{067A0EAD-51C9-4548-88B3-9799F8FC512A}" type="parTrans" cxnId="{DCF220D6-3BD1-4412-83E6-EDDD641F4E67}">
      <dgm:prSet/>
      <dgm:spPr/>
      <dgm:t>
        <a:bodyPr/>
        <a:lstStyle/>
        <a:p>
          <a:endParaRPr lang="tr-TR"/>
        </a:p>
      </dgm:t>
    </dgm:pt>
    <dgm:pt modelId="{B17DC3F3-D190-45DF-8A35-A6FFB71F9A15}" type="sibTrans" cxnId="{DCF220D6-3BD1-4412-83E6-EDDD641F4E67}">
      <dgm:prSet/>
      <dgm:spPr/>
      <dgm:t>
        <a:bodyPr/>
        <a:lstStyle/>
        <a:p>
          <a:endParaRPr lang="tr-TR"/>
        </a:p>
      </dgm:t>
    </dgm:pt>
    <dgm:pt modelId="{27C53684-90FA-4F64-B582-A9262697CDAD}">
      <dgm:prSet/>
      <dgm:spPr/>
      <dgm:t>
        <a:bodyPr/>
        <a:lstStyle/>
        <a:p>
          <a:r>
            <a:rPr lang="tr-TR">
              <a:solidFill>
                <a:srgbClr val="EE0000"/>
              </a:solidFill>
            </a:rPr>
            <a:t>Evet</a:t>
          </a:r>
        </a:p>
        <a:p>
          <a:r>
            <a:rPr lang="tr-TR"/>
            <a:t>Değerlendirme Çalışmanıza İlişkin Kanıtı Bağlantı Olarak Sununuz.</a:t>
          </a:r>
        </a:p>
      </dgm:t>
      <dgm:extLst>
        <a:ext uri="{E40237B7-FDA0-4F09-8148-C483321AD2D9}">
          <dgm14:cNvPr xmlns:dgm14="http://schemas.microsoft.com/office/drawing/2010/diagram" id="0" name="">
            <a:hlinkClick xmlns:r="http://schemas.openxmlformats.org/officeDocument/2006/relationships" r:id="rId1"/>
          </dgm14:cNvPr>
        </a:ext>
      </dgm:extLst>
    </dgm:pt>
    <dgm:pt modelId="{6C723A49-CBE0-4D37-B6FE-450B5B4F1AD9}" type="parTrans" cxnId="{BEDDF644-65CB-4391-837C-91399C6370B3}">
      <dgm:prSet/>
      <dgm:spPr/>
      <dgm:t>
        <a:bodyPr/>
        <a:lstStyle/>
        <a:p>
          <a:endParaRPr lang="tr-TR"/>
        </a:p>
      </dgm:t>
    </dgm:pt>
    <dgm:pt modelId="{F2D61470-CE70-4E40-96A8-AF0A41D79751}" type="sibTrans" cxnId="{BEDDF644-65CB-4391-837C-91399C6370B3}">
      <dgm:prSet/>
      <dgm:spPr/>
      <dgm:t>
        <a:bodyPr/>
        <a:lstStyle/>
        <a:p>
          <a:endParaRPr lang="tr-TR"/>
        </a:p>
      </dgm:t>
    </dgm:pt>
    <dgm:pt modelId="{C0BD0A87-DBE8-4953-A64D-4D67940004BA}">
      <dgm:prSet/>
      <dgm:spPr/>
      <dgm:t>
        <a:bodyPr/>
        <a:lstStyle/>
        <a:p>
          <a:r>
            <a:rPr lang="tr-TR"/>
            <a:t>Program Yeterlilikleri ile TYYÇ İlişkilendirmesine İlişkin İyileştirme Çalışması Yapılmakta Mıdır?</a:t>
          </a:r>
        </a:p>
      </dgm:t>
    </dgm:pt>
    <dgm:pt modelId="{C79CED88-0E53-4E47-B9B5-10B62A54BE3A}" type="parTrans" cxnId="{820AB5FF-E28D-4F8D-ABE6-F579EE8A42EA}">
      <dgm:prSet/>
      <dgm:spPr/>
      <dgm:t>
        <a:bodyPr/>
        <a:lstStyle/>
        <a:p>
          <a:endParaRPr lang="tr-TR"/>
        </a:p>
      </dgm:t>
    </dgm:pt>
    <dgm:pt modelId="{441AA266-E72F-4BEB-BBEB-47308E52ABC7}" type="sibTrans" cxnId="{820AB5FF-E28D-4F8D-ABE6-F579EE8A42EA}">
      <dgm:prSet/>
      <dgm:spPr/>
      <dgm:t>
        <a:bodyPr/>
        <a:lstStyle/>
        <a:p>
          <a:endParaRPr lang="tr-TR"/>
        </a:p>
      </dgm:t>
    </dgm:pt>
    <dgm:pt modelId="{3CBD6DF6-CCE6-4195-964D-01A284E3564F}">
      <dgm:prSet/>
      <dgm:spPr/>
      <dgm:t>
        <a:bodyPr/>
        <a:lstStyle/>
        <a:p>
          <a:r>
            <a:rPr lang="tr-TR"/>
            <a:t>Hayır</a:t>
          </a:r>
        </a:p>
      </dgm:t>
    </dgm:pt>
    <dgm:pt modelId="{1F32DEFF-E897-411D-A54D-1A4E825B14AE}" type="parTrans" cxnId="{08A5CA1B-9B6B-4AEA-80DF-B9D8FB62210E}">
      <dgm:prSet/>
      <dgm:spPr/>
      <dgm:t>
        <a:bodyPr/>
        <a:lstStyle/>
        <a:p>
          <a:endParaRPr lang="tr-TR"/>
        </a:p>
      </dgm:t>
    </dgm:pt>
    <dgm:pt modelId="{B46FA169-C6FD-4FE2-9FF4-18C6513851C8}" type="sibTrans" cxnId="{08A5CA1B-9B6B-4AEA-80DF-B9D8FB62210E}">
      <dgm:prSet/>
      <dgm:spPr/>
      <dgm:t>
        <a:bodyPr/>
        <a:lstStyle/>
        <a:p>
          <a:endParaRPr lang="tr-TR"/>
        </a:p>
      </dgm:t>
    </dgm:pt>
    <dgm:pt modelId="{926B1144-5083-48FD-BF29-4CA2B951FED3}" type="pres">
      <dgm:prSet presAssocID="{A8A3714D-6621-4062-9720-72FB12143CDB}" presName="hierChild1" presStyleCnt="0">
        <dgm:presLayoutVars>
          <dgm:chPref val="1"/>
          <dgm:dir/>
          <dgm:animOne val="branch"/>
          <dgm:animLvl val="lvl"/>
          <dgm:resizeHandles/>
        </dgm:presLayoutVars>
      </dgm:prSet>
      <dgm:spPr/>
    </dgm:pt>
    <dgm:pt modelId="{02D5C2B8-EDF1-40B6-9B47-0BB5BBD1A2FC}" type="pres">
      <dgm:prSet presAssocID="{FCAD9E3A-95A5-4910-82E1-F704EE405400}" presName="hierRoot1" presStyleCnt="0"/>
      <dgm:spPr/>
    </dgm:pt>
    <dgm:pt modelId="{EDF86757-5351-4A77-B52E-95BECC495AB3}" type="pres">
      <dgm:prSet presAssocID="{FCAD9E3A-95A5-4910-82E1-F704EE405400}" presName="composite" presStyleCnt="0"/>
      <dgm:spPr/>
    </dgm:pt>
    <dgm:pt modelId="{7FB13676-F4C7-494E-9030-7DA49F2D6612}" type="pres">
      <dgm:prSet presAssocID="{FCAD9E3A-95A5-4910-82E1-F704EE405400}" presName="background" presStyleLbl="node0" presStyleIdx="0" presStyleCnt="1"/>
      <dgm:spPr/>
    </dgm:pt>
    <dgm:pt modelId="{354A1F21-CE1D-42FB-8B8C-36FC5ECBF318}" type="pres">
      <dgm:prSet presAssocID="{FCAD9E3A-95A5-4910-82E1-F704EE405400}" presName="text" presStyleLbl="fgAcc0" presStyleIdx="0" presStyleCnt="1">
        <dgm:presLayoutVars>
          <dgm:chPref val="3"/>
        </dgm:presLayoutVars>
      </dgm:prSet>
      <dgm:spPr/>
    </dgm:pt>
    <dgm:pt modelId="{F72638D6-5B60-4118-AD3A-165DDF6C8412}" type="pres">
      <dgm:prSet presAssocID="{FCAD9E3A-95A5-4910-82E1-F704EE405400}" presName="hierChild2" presStyleCnt="0"/>
      <dgm:spPr/>
    </dgm:pt>
    <dgm:pt modelId="{F7DFEE6F-3D0B-40CD-863B-5C195F23EE33}" type="pres">
      <dgm:prSet presAssocID="{F65F1D0D-2AD1-43A8-95DF-F6E2F9574AB8}" presName="Name10" presStyleLbl="parChTrans1D2" presStyleIdx="0" presStyleCnt="2"/>
      <dgm:spPr/>
    </dgm:pt>
    <dgm:pt modelId="{BAD160C4-12EC-47A9-9313-254C37CF4E7C}" type="pres">
      <dgm:prSet presAssocID="{8701CB14-39C5-4300-AD84-CD156371CAC4}" presName="hierRoot2" presStyleCnt="0"/>
      <dgm:spPr/>
    </dgm:pt>
    <dgm:pt modelId="{5342CE1F-1EF0-461A-8CB6-0EE28FADB68A}" type="pres">
      <dgm:prSet presAssocID="{8701CB14-39C5-4300-AD84-CD156371CAC4}" presName="composite2" presStyleCnt="0"/>
      <dgm:spPr/>
    </dgm:pt>
    <dgm:pt modelId="{E339C6A3-FFF8-4F69-8A45-0D90464E3E29}" type="pres">
      <dgm:prSet presAssocID="{8701CB14-39C5-4300-AD84-CD156371CAC4}" presName="background2" presStyleLbl="node2" presStyleIdx="0" presStyleCnt="2"/>
      <dgm:spPr/>
    </dgm:pt>
    <dgm:pt modelId="{A3CAB41D-1658-43DB-BE59-5D132612CBB6}" type="pres">
      <dgm:prSet presAssocID="{8701CB14-39C5-4300-AD84-CD156371CAC4}" presName="text2" presStyleLbl="fgAcc2" presStyleIdx="0" presStyleCnt="2">
        <dgm:presLayoutVars>
          <dgm:chPref val="3"/>
        </dgm:presLayoutVars>
      </dgm:prSet>
      <dgm:spPr/>
    </dgm:pt>
    <dgm:pt modelId="{E8F9A219-4960-4983-A2DB-04D83EA4A237}" type="pres">
      <dgm:prSet presAssocID="{8701CB14-39C5-4300-AD84-CD156371CAC4}" presName="hierChild3" presStyleCnt="0"/>
      <dgm:spPr/>
    </dgm:pt>
    <dgm:pt modelId="{19E5EDA7-DC3E-40AE-8E28-2C1DD84A3BCB}" type="pres">
      <dgm:prSet presAssocID="{0B49B257-B361-4CC8-916B-8E0E51D3A7DE}" presName="Name17" presStyleLbl="parChTrans1D3" presStyleIdx="0" presStyleCnt="2"/>
      <dgm:spPr/>
    </dgm:pt>
    <dgm:pt modelId="{2D194B45-669A-49B4-94A5-8CA026892C66}" type="pres">
      <dgm:prSet presAssocID="{22CC581F-DF7B-4234-9A8E-32D8DD4E37A7}" presName="hierRoot3" presStyleCnt="0"/>
      <dgm:spPr/>
    </dgm:pt>
    <dgm:pt modelId="{1377E9A9-2A35-488C-BE45-5712FAF8F35E}" type="pres">
      <dgm:prSet presAssocID="{22CC581F-DF7B-4234-9A8E-32D8DD4E37A7}" presName="composite3" presStyleCnt="0"/>
      <dgm:spPr/>
    </dgm:pt>
    <dgm:pt modelId="{9206EB2E-D874-48DE-9B2C-1109688A99FC}" type="pres">
      <dgm:prSet presAssocID="{22CC581F-DF7B-4234-9A8E-32D8DD4E37A7}" presName="background3" presStyleLbl="node3" presStyleIdx="0" presStyleCnt="2"/>
      <dgm:spPr/>
    </dgm:pt>
    <dgm:pt modelId="{00CB2594-CF6E-409F-8C8D-D1111E09F5CF}" type="pres">
      <dgm:prSet presAssocID="{22CC581F-DF7B-4234-9A8E-32D8DD4E37A7}" presName="text3" presStyleLbl="fgAcc3" presStyleIdx="0" presStyleCnt="2">
        <dgm:presLayoutVars>
          <dgm:chPref val="3"/>
        </dgm:presLayoutVars>
      </dgm:prSet>
      <dgm:spPr/>
    </dgm:pt>
    <dgm:pt modelId="{D766C431-19DF-4F33-9B6F-8328157858EC}" type="pres">
      <dgm:prSet presAssocID="{22CC581F-DF7B-4234-9A8E-32D8DD4E37A7}" presName="hierChild4" presStyleCnt="0"/>
      <dgm:spPr/>
    </dgm:pt>
    <dgm:pt modelId="{0A2A8856-7DBF-4BF3-AE27-EA4947687AA6}" type="pres">
      <dgm:prSet presAssocID="{C446E616-DD52-4BCA-933B-9C7E5B88F2BE}" presName="Name23" presStyleLbl="parChTrans1D4" presStyleIdx="0" presStyleCnt="6"/>
      <dgm:spPr/>
    </dgm:pt>
    <dgm:pt modelId="{EE9C41A3-5D3B-4CBE-A70D-4B306A58AC93}" type="pres">
      <dgm:prSet presAssocID="{E32603E8-D5BB-4CC6-BB89-7398B857BBC0}" presName="hierRoot4" presStyleCnt="0"/>
      <dgm:spPr/>
    </dgm:pt>
    <dgm:pt modelId="{7B4E7B0B-80DA-4180-9C3C-5C02D9DF5878}" type="pres">
      <dgm:prSet presAssocID="{E32603E8-D5BB-4CC6-BB89-7398B857BBC0}" presName="composite4" presStyleCnt="0"/>
      <dgm:spPr/>
    </dgm:pt>
    <dgm:pt modelId="{D6C6DCD3-D9B8-47DC-973A-CA9E80F3B145}" type="pres">
      <dgm:prSet presAssocID="{E32603E8-D5BB-4CC6-BB89-7398B857BBC0}" presName="background4" presStyleLbl="node4" presStyleIdx="0" presStyleCnt="6"/>
      <dgm:spPr/>
    </dgm:pt>
    <dgm:pt modelId="{757A0914-D50C-4B36-AF38-C35EF062990E}" type="pres">
      <dgm:prSet presAssocID="{E32603E8-D5BB-4CC6-BB89-7398B857BBC0}" presName="text4" presStyleLbl="fgAcc4" presStyleIdx="0" presStyleCnt="6">
        <dgm:presLayoutVars>
          <dgm:chPref val="3"/>
        </dgm:presLayoutVars>
      </dgm:prSet>
      <dgm:spPr/>
    </dgm:pt>
    <dgm:pt modelId="{6A014464-1A53-45F0-B320-21BABA64133F}" type="pres">
      <dgm:prSet presAssocID="{E32603E8-D5BB-4CC6-BB89-7398B857BBC0}" presName="hierChild5" presStyleCnt="0"/>
      <dgm:spPr/>
    </dgm:pt>
    <dgm:pt modelId="{BAA8E93C-0105-49EE-A018-170C79CA337F}" type="pres">
      <dgm:prSet presAssocID="{6C723A49-CBE0-4D37-B6FE-450B5B4F1AD9}" presName="Name23" presStyleLbl="parChTrans1D4" presStyleIdx="1" presStyleCnt="6"/>
      <dgm:spPr/>
    </dgm:pt>
    <dgm:pt modelId="{0057C956-11E5-4AD4-954E-4BAEDB852F4F}" type="pres">
      <dgm:prSet presAssocID="{27C53684-90FA-4F64-B582-A9262697CDAD}" presName="hierRoot4" presStyleCnt="0"/>
      <dgm:spPr/>
    </dgm:pt>
    <dgm:pt modelId="{6C6A75D2-D678-4724-A59E-218E8EF7D4F4}" type="pres">
      <dgm:prSet presAssocID="{27C53684-90FA-4F64-B582-A9262697CDAD}" presName="composite4" presStyleCnt="0"/>
      <dgm:spPr/>
    </dgm:pt>
    <dgm:pt modelId="{588F9107-EE63-43E1-8FE1-F42E18E8F57B}" type="pres">
      <dgm:prSet presAssocID="{27C53684-90FA-4F64-B582-A9262697CDAD}" presName="background4" presStyleLbl="node4" presStyleIdx="1" presStyleCnt="6"/>
      <dgm:spPr/>
    </dgm:pt>
    <dgm:pt modelId="{D8C1D9B4-19E0-49A8-A60D-705FF8EBB3BF}" type="pres">
      <dgm:prSet presAssocID="{27C53684-90FA-4F64-B582-A9262697CDAD}" presName="text4" presStyleLbl="fgAcc4" presStyleIdx="1" presStyleCnt="6">
        <dgm:presLayoutVars>
          <dgm:chPref val="3"/>
        </dgm:presLayoutVars>
      </dgm:prSet>
      <dgm:spPr/>
    </dgm:pt>
    <dgm:pt modelId="{F51C2E9E-B893-462A-9BDA-5A38A8BE6675}" type="pres">
      <dgm:prSet presAssocID="{27C53684-90FA-4F64-B582-A9262697CDAD}" presName="hierChild5" presStyleCnt="0"/>
      <dgm:spPr/>
    </dgm:pt>
    <dgm:pt modelId="{738608F7-2A4D-4F07-A8D1-2763D73EAF8D}" type="pres">
      <dgm:prSet presAssocID="{C79CED88-0E53-4E47-B9B5-10B62A54BE3A}" presName="Name23" presStyleLbl="parChTrans1D4" presStyleIdx="2" presStyleCnt="6"/>
      <dgm:spPr/>
    </dgm:pt>
    <dgm:pt modelId="{FABAC750-AB15-407D-BF31-F5F34D268FB5}" type="pres">
      <dgm:prSet presAssocID="{C0BD0A87-DBE8-4953-A64D-4D67940004BA}" presName="hierRoot4" presStyleCnt="0"/>
      <dgm:spPr/>
    </dgm:pt>
    <dgm:pt modelId="{4DD0754D-0C88-449A-BEAF-42F05C933F11}" type="pres">
      <dgm:prSet presAssocID="{C0BD0A87-DBE8-4953-A64D-4D67940004BA}" presName="composite4" presStyleCnt="0"/>
      <dgm:spPr/>
    </dgm:pt>
    <dgm:pt modelId="{278F93E6-5D48-41BA-9449-36238DB33EFD}" type="pres">
      <dgm:prSet presAssocID="{C0BD0A87-DBE8-4953-A64D-4D67940004BA}" presName="background4" presStyleLbl="node4" presStyleIdx="2" presStyleCnt="6"/>
      <dgm:spPr/>
    </dgm:pt>
    <dgm:pt modelId="{B75E85CA-19E1-464F-B68A-439EA8BDC8B4}" type="pres">
      <dgm:prSet presAssocID="{C0BD0A87-DBE8-4953-A64D-4D67940004BA}" presName="text4" presStyleLbl="fgAcc4" presStyleIdx="2" presStyleCnt="6">
        <dgm:presLayoutVars>
          <dgm:chPref val="3"/>
        </dgm:presLayoutVars>
      </dgm:prSet>
      <dgm:spPr/>
    </dgm:pt>
    <dgm:pt modelId="{94229C93-0FDF-42FB-AA92-A1C1F0BDA6BD}" type="pres">
      <dgm:prSet presAssocID="{C0BD0A87-DBE8-4953-A64D-4D67940004BA}" presName="hierChild5" presStyleCnt="0"/>
      <dgm:spPr/>
    </dgm:pt>
    <dgm:pt modelId="{5EBE741C-35B9-401B-BDE2-4D141AB1C4C1}" type="pres">
      <dgm:prSet presAssocID="{067A0EAD-51C9-4548-88B3-9799F8FC512A}" presName="Name23" presStyleLbl="parChTrans1D4" presStyleIdx="3" presStyleCnt="6"/>
      <dgm:spPr/>
    </dgm:pt>
    <dgm:pt modelId="{A343D0FE-8D5D-473B-BC5E-FB9DF58123EB}" type="pres">
      <dgm:prSet presAssocID="{9221FF68-204B-4787-9B05-128A91988270}" presName="hierRoot4" presStyleCnt="0"/>
      <dgm:spPr/>
    </dgm:pt>
    <dgm:pt modelId="{87AC9E6A-FE34-4FD5-9E10-69C5628BF61A}" type="pres">
      <dgm:prSet presAssocID="{9221FF68-204B-4787-9B05-128A91988270}" presName="composite4" presStyleCnt="0"/>
      <dgm:spPr/>
    </dgm:pt>
    <dgm:pt modelId="{09F8F21A-22D3-4B00-BA03-86E98CCB508A}" type="pres">
      <dgm:prSet presAssocID="{9221FF68-204B-4787-9B05-128A91988270}" presName="background4" presStyleLbl="node4" presStyleIdx="3" presStyleCnt="6"/>
      <dgm:spPr/>
    </dgm:pt>
    <dgm:pt modelId="{84190D71-C8D3-4CA3-B4A1-D90E79BDE33B}" type="pres">
      <dgm:prSet presAssocID="{9221FF68-204B-4787-9B05-128A91988270}" presName="text4" presStyleLbl="fgAcc4" presStyleIdx="3" presStyleCnt="6" custLinFactNeighborX="-3603" custLinFactNeighborY="1110">
        <dgm:presLayoutVars>
          <dgm:chPref val="3"/>
        </dgm:presLayoutVars>
      </dgm:prSet>
      <dgm:spPr/>
    </dgm:pt>
    <dgm:pt modelId="{19C7A539-D932-4FD4-A47C-018E9A45A2A7}" type="pres">
      <dgm:prSet presAssocID="{9221FF68-204B-4787-9B05-128A91988270}" presName="hierChild5" presStyleCnt="0"/>
      <dgm:spPr/>
    </dgm:pt>
    <dgm:pt modelId="{C7B81437-0D69-4C81-8840-DB29D2DB4E5F}" type="pres">
      <dgm:prSet presAssocID="{1F32DEFF-E897-411D-A54D-1A4E825B14AE}" presName="Name23" presStyleLbl="parChTrans1D4" presStyleIdx="4" presStyleCnt="6"/>
      <dgm:spPr/>
    </dgm:pt>
    <dgm:pt modelId="{829127D4-921A-4FE3-B0E5-1B58AA4422E3}" type="pres">
      <dgm:prSet presAssocID="{3CBD6DF6-CCE6-4195-964D-01A284E3564F}" presName="hierRoot4" presStyleCnt="0"/>
      <dgm:spPr/>
    </dgm:pt>
    <dgm:pt modelId="{6BC61E7F-4CB2-4F77-B0A9-C87BE6B59F81}" type="pres">
      <dgm:prSet presAssocID="{3CBD6DF6-CCE6-4195-964D-01A284E3564F}" presName="composite4" presStyleCnt="0"/>
      <dgm:spPr/>
    </dgm:pt>
    <dgm:pt modelId="{11BA73C3-3C67-47B8-A32A-9409F4366ACF}" type="pres">
      <dgm:prSet presAssocID="{3CBD6DF6-CCE6-4195-964D-01A284E3564F}" presName="background4" presStyleLbl="node4" presStyleIdx="4" presStyleCnt="6"/>
      <dgm:spPr/>
    </dgm:pt>
    <dgm:pt modelId="{17E419C5-44FF-4C7A-B118-A5F3CC4B99F6}" type="pres">
      <dgm:prSet presAssocID="{3CBD6DF6-CCE6-4195-964D-01A284E3564F}" presName="text4" presStyleLbl="fgAcc4" presStyleIdx="4" presStyleCnt="6">
        <dgm:presLayoutVars>
          <dgm:chPref val="3"/>
        </dgm:presLayoutVars>
      </dgm:prSet>
      <dgm:spPr/>
    </dgm:pt>
    <dgm:pt modelId="{D9E99D7F-EA26-478E-B945-F347F6CF648F}" type="pres">
      <dgm:prSet presAssocID="{3CBD6DF6-CCE6-4195-964D-01A284E3564F}" presName="hierChild5" presStyleCnt="0"/>
      <dgm:spPr/>
    </dgm:pt>
    <dgm:pt modelId="{6A8519B0-9DF8-43B1-897D-1C667FA195C5}" type="pres">
      <dgm:prSet presAssocID="{AA190564-3320-408B-9B63-062DA7091F2A}" presName="Name23" presStyleLbl="parChTrans1D4" presStyleIdx="5" presStyleCnt="6"/>
      <dgm:spPr/>
    </dgm:pt>
    <dgm:pt modelId="{A85BA8AB-B2C6-4452-9C9C-160131AD8DF6}" type="pres">
      <dgm:prSet presAssocID="{0DB5E1E5-50D5-40E9-B7B7-E36B42103B03}" presName="hierRoot4" presStyleCnt="0"/>
      <dgm:spPr/>
    </dgm:pt>
    <dgm:pt modelId="{CF134D57-2427-4E1F-9660-E4687C0CD099}" type="pres">
      <dgm:prSet presAssocID="{0DB5E1E5-50D5-40E9-B7B7-E36B42103B03}" presName="composite4" presStyleCnt="0"/>
      <dgm:spPr/>
    </dgm:pt>
    <dgm:pt modelId="{757A8D07-8904-44DA-9599-89A5B94FCE3B}" type="pres">
      <dgm:prSet presAssocID="{0DB5E1E5-50D5-40E9-B7B7-E36B42103B03}" presName="background4" presStyleLbl="node4" presStyleIdx="5" presStyleCnt="6"/>
      <dgm:spPr/>
    </dgm:pt>
    <dgm:pt modelId="{8FBFCD49-4CA2-4206-B746-C25FC622FDFF}" type="pres">
      <dgm:prSet presAssocID="{0DB5E1E5-50D5-40E9-B7B7-E36B42103B03}" presName="text4" presStyleLbl="fgAcc4" presStyleIdx="5" presStyleCnt="6" custScaleY="112216">
        <dgm:presLayoutVars>
          <dgm:chPref val="3"/>
        </dgm:presLayoutVars>
      </dgm:prSet>
      <dgm:spPr/>
    </dgm:pt>
    <dgm:pt modelId="{6DDFCED9-9FB4-403E-8B95-C3E70EAF4407}" type="pres">
      <dgm:prSet presAssocID="{0DB5E1E5-50D5-40E9-B7B7-E36B42103B03}" presName="hierChild5" presStyleCnt="0"/>
      <dgm:spPr/>
    </dgm:pt>
    <dgm:pt modelId="{68837FEE-66A2-465E-8137-CEF2170CE411}" type="pres">
      <dgm:prSet presAssocID="{6ECB49FD-7329-48FA-A36A-2BA9A7074FA5}" presName="Name10" presStyleLbl="parChTrans1D2" presStyleIdx="1" presStyleCnt="2"/>
      <dgm:spPr/>
    </dgm:pt>
    <dgm:pt modelId="{DD1C8E4F-F04C-4129-8433-15C5AF2CA676}" type="pres">
      <dgm:prSet presAssocID="{850A9827-C785-46DD-AF9D-E57A8EC74D72}" presName="hierRoot2" presStyleCnt="0"/>
      <dgm:spPr/>
    </dgm:pt>
    <dgm:pt modelId="{46E5781F-7425-4D7B-8DCA-1240C260295B}" type="pres">
      <dgm:prSet presAssocID="{850A9827-C785-46DD-AF9D-E57A8EC74D72}" presName="composite2" presStyleCnt="0"/>
      <dgm:spPr/>
    </dgm:pt>
    <dgm:pt modelId="{40599C36-4AC7-4CBA-B0B6-87E4601C3022}" type="pres">
      <dgm:prSet presAssocID="{850A9827-C785-46DD-AF9D-E57A8EC74D72}" presName="background2" presStyleLbl="node2" presStyleIdx="1" presStyleCnt="2"/>
      <dgm:spPr/>
    </dgm:pt>
    <dgm:pt modelId="{7AE1B83C-0560-422B-9007-308EFAD626C0}" type="pres">
      <dgm:prSet presAssocID="{850A9827-C785-46DD-AF9D-E57A8EC74D72}" presName="text2" presStyleLbl="fgAcc2" presStyleIdx="1" presStyleCnt="2">
        <dgm:presLayoutVars>
          <dgm:chPref val="3"/>
        </dgm:presLayoutVars>
      </dgm:prSet>
      <dgm:spPr/>
    </dgm:pt>
    <dgm:pt modelId="{D9B679F8-3A1B-4DC0-A701-E8649E5D0503}" type="pres">
      <dgm:prSet presAssocID="{850A9827-C785-46DD-AF9D-E57A8EC74D72}" presName="hierChild3" presStyleCnt="0"/>
      <dgm:spPr/>
    </dgm:pt>
    <dgm:pt modelId="{015474A9-C9BA-4C37-A9EB-D10F55EC5489}" type="pres">
      <dgm:prSet presAssocID="{9C295210-EDDA-47FB-9A5D-FC83BAD751AE}" presName="Name17" presStyleLbl="parChTrans1D3" presStyleIdx="1" presStyleCnt="2"/>
      <dgm:spPr/>
    </dgm:pt>
    <dgm:pt modelId="{F0273280-61C4-45AC-9AE6-FBEAB8C2551C}" type="pres">
      <dgm:prSet presAssocID="{C0840716-4449-4A42-A533-B5F4F87465D8}" presName="hierRoot3" presStyleCnt="0"/>
      <dgm:spPr/>
    </dgm:pt>
    <dgm:pt modelId="{DAC08D63-5FA6-4F18-A5C0-E170DF2912FC}" type="pres">
      <dgm:prSet presAssocID="{C0840716-4449-4A42-A533-B5F4F87465D8}" presName="composite3" presStyleCnt="0"/>
      <dgm:spPr/>
    </dgm:pt>
    <dgm:pt modelId="{F87C4800-E880-4FC8-9C6B-6DEDC8C19C51}" type="pres">
      <dgm:prSet presAssocID="{C0840716-4449-4A42-A533-B5F4F87465D8}" presName="background3" presStyleLbl="node3" presStyleIdx="1" presStyleCnt="2"/>
      <dgm:spPr/>
    </dgm:pt>
    <dgm:pt modelId="{62F65564-A7E3-4B85-988D-A49E9453E959}" type="pres">
      <dgm:prSet presAssocID="{C0840716-4449-4A42-A533-B5F4F87465D8}" presName="text3" presStyleLbl="fgAcc3" presStyleIdx="1" presStyleCnt="2">
        <dgm:presLayoutVars>
          <dgm:chPref val="3"/>
        </dgm:presLayoutVars>
      </dgm:prSet>
      <dgm:spPr/>
    </dgm:pt>
    <dgm:pt modelId="{949C8614-AAF4-485A-8102-0F9268712543}" type="pres">
      <dgm:prSet presAssocID="{C0840716-4449-4A42-A533-B5F4F87465D8}" presName="hierChild4" presStyleCnt="0"/>
      <dgm:spPr/>
    </dgm:pt>
  </dgm:ptLst>
  <dgm:cxnLst>
    <dgm:cxn modelId="{75870512-77A8-4660-B82F-1DCACE3E6F01}" srcId="{E32603E8-D5BB-4CC6-BB89-7398B857BBC0}" destId="{0DB5E1E5-50D5-40E9-B7B7-E36B42103B03}" srcOrd="1" destOrd="0" parTransId="{AA190564-3320-408B-9B63-062DA7091F2A}" sibTransId="{1DD985F4-CF3F-4445-95AE-4913ABBE52C6}"/>
    <dgm:cxn modelId="{08A5CA1B-9B6B-4AEA-80DF-B9D8FB62210E}" srcId="{C0BD0A87-DBE8-4953-A64D-4D67940004BA}" destId="{3CBD6DF6-CCE6-4195-964D-01A284E3564F}" srcOrd="1" destOrd="0" parTransId="{1F32DEFF-E897-411D-A54D-1A4E825B14AE}" sibTransId="{B46FA169-C6FD-4FE2-9FF4-18C6513851C8}"/>
    <dgm:cxn modelId="{F629001E-FC9F-4819-8C06-6F3D9C2F4ACC}" type="presOf" srcId="{C0840716-4449-4A42-A533-B5F4F87465D8}" destId="{62F65564-A7E3-4B85-988D-A49E9453E959}" srcOrd="0" destOrd="0" presId="urn:microsoft.com/office/officeart/2005/8/layout/hierarchy1"/>
    <dgm:cxn modelId="{8F85EB28-70BF-4653-98A9-F9ED814F56A1}" type="presOf" srcId="{0DB5E1E5-50D5-40E9-B7B7-E36B42103B03}" destId="{8FBFCD49-4CA2-4206-B746-C25FC622FDFF}" srcOrd="0" destOrd="0" presId="urn:microsoft.com/office/officeart/2005/8/layout/hierarchy1"/>
    <dgm:cxn modelId="{D35B853D-F125-4004-A83F-44D441F36FBB}" srcId="{22CC581F-DF7B-4234-9A8E-32D8DD4E37A7}" destId="{E32603E8-D5BB-4CC6-BB89-7398B857BBC0}" srcOrd="0" destOrd="0" parTransId="{C446E616-DD52-4BCA-933B-9C7E5B88F2BE}" sibTransId="{07B6DC25-06A7-429D-AC86-71043AA8386A}"/>
    <dgm:cxn modelId="{D26D5C3E-86E1-4E6A-A07C-E200A15E561F}" type="presOf" srcId="{E32603E8-D5BB-4CC6-BB89-7398B857BBC0}" destId="{757A0914-D50C-4B36-AF38-C35EF062990E}" srcOrd="0" destOrd="0" presId="urn:microsoft.com/office/officeart/2005/8/layout/hierarchy1"/>
    <dgm:cxn modelId="{BEDDF644-65CB-4391-837C-91399C6370B3}" srcId="{E32603E8-D5BB-4CC6-BB89-7398B857BBC0}" destId="{27C53684-90FA-4F64-B582-A9262697CDAD}" srcOrd="0" destOrd="0" parTransId="{6C723A49-CBE0-4D37-B6FE-450B5B4F1AD9}" sibTransId="{F2D61470-CE70-4E40-96A8-AF0A41D79751}"/>
    <dgm:cxn modelId="{C9C47346-4698-471A-BB89-EED8AD027E59}" type="presOf" srcId="{C0BD0A87-DBE8-4953-A64D-4D67940004BA}" destId="{B75E85CA-19E1-464F-B68A-439EA8BDC8B4}" srcOrd="0" destOrd="0" presId="urn:microsoft.com/office/officeart/2005/8/layout/hierarchy1"/>
    <dgm:cxn modelId="{9759214B-F7DA-4FD7-BA36-AB5DBB46A966}" type="presOf" srcId="{6ECB49FD-7329-48FA-A36A-2BA9A7074FA5}" destId="{68837FEE-66A2-465E-8137-CEF2170CE411}" srcOrd="0" destOrd="0" presId="urn:microsoft.com/office/officeart/2005/8/layout/hierarchy1"/>
    <dgm:cxn modelId="{BF863177-97CB-4936-86BE-8D90F229D9D1}" type="presOf" srcId="{F65F1D0D-2AD1-43A8-95DF-F6E2F9574AB8}" destId="{F7DFEE6F-3D0B-40CD-863B-5C195F23EE33}" srcOrd="0" destOrd="0" presId="urn:microsoft.com/office/officeart/2005/8/layout/hierarchy1"/>
    <dgm:cxn modelId="{94D2427F-A715-44A1-9D90-CF0A1461B220}" type="presOf" srcId="{0B49B257-B361-4CC8-916B-8E0E51D3A7DE}" destId="{19E5EDA7-DC3E-40AE-8E28-2C1DD84A3BCB}" srcOrd="0" destOrd="0" presId="urn:microsoft.com/office/officeart/2005/8/layout/hierarchy1"/>
    <dgm:cxn modelId="{56BF4081-BD5E-4758-B032-6208D6EF7A05}" type="presOf" srcId="{8701CB14-39C5-4300-AD84-CD156371CAC4}" destId="{A3CAB41D-1658-43DB-BE59-5D132612CBB6}" srcOrd="0" destOrd="0" presId="urn:microsoft.com/office/officeart/2005/8/layout/hierarchy1"/>
    <dgm:cxn modelId="{964A7785-D85A-4B4C-BB80-D87DC4C15718}" type="presOf" srcId="{067A0EAD-51C9-4548-88B3-9799F8FC512A}" destId="{5EBE741C-35B9-401B-BDE2-4D141AB1C4C1}" srcOrd="0" destOrd="0" presId="urn:microsoft.com/office/officeart/2005/8/layout/hierarchy1"/>
    <dgm:cxn modelId="{4A9AB18B-7ACE-4C0B-B4DA-B8CDE133DFE7}" srcId="{FCAD9E3A-95A5-4910-82E1-F704EE405400}" destId="{850A9827-C785-46DD-AF9D-E57A8EC74D72}" srcOrd="1" destOrd="0" parTransId="{6ECB49FD-7329-48FA-A36A-2BA9A7074FA5}" sibTransId="{697CA6B9-8A2A-421C-A35C-83CD9804B776}"/>
    <dgm:cxn modelId="{1C723595-AC3E-42CD-A9C9-061012123F4A}" type="presOf" srcId="{3CBD6DF6-CCE6-4195-964D-01A284E3564F}" destId="{17E419C5-44FF-4C7A-B118-A5F3CC4B99F6}" srcOrd="0" destOrd="0" presId="urn:microsoft.com/office/officeart/2005/8/layout/hierarchy1"/>
    <dgm:cxn modelId="{A05DE997-D6C1-496D-9052-3DF402D8ABE4}" type="presOf" srcId="{C79CED88-0E53-4E47-B9B5-10B62A54BE3A}" destId="{738608F7-2A4D-4F07-A8D1-2763D73EAF8D}" srcOrd="0" destOrd="0" presId="urn:microsoft.com/office/officeart/2005/8/layout/hierarchy1"/>
    <dgm:cxn modelId="{71B48398-F8F6-4650-96BF-4B117BE1D099}" srcId="{A8A3714D-6621-4062-9720-72FB12143CDB}" destId="{FCAD9E3A-95A5-4910-82E1-F704EE405400}" srcOrd="0" destOrd="0" parTransId="{4963A89E-6D9C-46B0-B2FD-1ABC5F09D501}" sibTransId="{DE99A310-E152-4F9A-A2B8-1E9A56659509}"/>
    <dgm:cxn modelId="{00A3139E-3E8F-4CA7-B2CE-C95E91729969}" type="presOf" srcId="{27C53684-90FA-4F64-B582-A9262697CDAD}" destId="{D8C1D9B4-19E0-49A8-A60D-705FF8EBB3BF}" srcOrd="0" destOrd="0" presId="urn:microsoft.com/office/officeart/2005/8/layout/hierarchy1"/>
    <dgm:cxn modelId="{5E3C89A4-4C56-4E63-BCBD-6FC03A6D292D}" srcId="{FCAD9E3A-95A5-4910-82E1-F704EE405400}" destId="{8701CB14-39C5-4300-AD84-CD156371CAC4}" srcOrd="0" destOrd="0" parTransId="{F65F1D0D-2AD1-43A8-95DF-F6E2F9574AB8}" sibTransId="{0001ED61-4109-45E8-ACF5-E7A271CAA7A1}"/>
    <dgm:cxn modelId="{6CF35CA6-1AC3-4523-A740-84C9FDC565D6}" type="presOf" srcId="{22CC581F-DF7B-4234-9A8E-32D8DD4E37A7}" destId="{00CB2594-CF6E-409F-8C8D-D1111E09F5CF}" srcOrd="0" destOrd="0" presId="urn:microsoft.com/office/officeart/2005/8/layout/hierarchy1"/>
    <dgm:cxn modelId="{D702CBA8-1BAC-4E0D-B73D-92EA3B405189}" type="presOf" srcId="{A8A3714D-6621-4062-9720-72FB12143CDB}" destId="{926B1144-5083-48FD-BF29-4CA2B951FED3}" srcOrd="0" destOrd="0" presId="urn:microsoft.com/office/officeart/2005/8/layout/hierarchy1"/>
    <dgm:cxn modelId="{54DCC9B4-8FD8-4843-A0C2-25D69EFF0673}" type="presOf" srcId="{1F32DEFF-E897-411D-A54D-1A4E825B14AE}" destId="{C7B81437-0D69-4C81-8840-DB29D2DB4E5F}" srcOrd="0" destOrd="0" presId="urn:microsoft.com/office/officeart/2005/8/layout/hierarchy1"/>
    <dgm:cxn modelId="{A89DF0BD-E7C7-4668-BBAC-C3B6DEBD4FC6}" type="presOf" srcId="{9221FF68-204B-4787-9B05-128A91988270}" destId="{84190D71-C8D3-4CA3-B4A1-D90E79BDE33B}" srcOrd="0" destOrd="0" presId="urn:microsoft.com/office/officeart/2005/8/layout/hierarchy1"/>
    <dgm:cxn modelId="{111543C8-4121-4695-AC6A-4B1D9A8CA57B}" type="presOf" srcId="{9C295210-EDDA-47FB-9A5D-FC83BAD751AE}" destId="{015474A9-C9BA-4C37-A9EB-D10F55EC5489}" srcOrd="0" destOrd="0" presId="urn:microsoft.com/office/officeart/2005/8/layout/hierarchy1"/>
    <dgm:cxn modelId="{341A24CD-0F89-4854-96A9-1174F32DD723}" srcId="{8701CB14-39C5-4300-AD84-CD156371CAC4}" destId="{22CC581F-DF7B-4234-9A8E-32D8DD4E37A7}" srcOrd="0" destOrd="0" parTransId="{0B49B257-B361-4CC8-916B-8E0E51D3A7DE}" sibTransId="{3D561B93-B002-43F2-A20C-C3ECE9EB2DF3}"/>
    <dgm:cxn modelId="{DCF220D6-3BD1-4412-83E6-EDDD641F4E67}" srcId="{C0BD0A87-DBE8-4953-A64D-4D67940004BA}" destId="{9221FF68-204B-4787-9B05-128A91988270}" srcOrd="0" destOrd="0" parTransId="{067A0EAD-51C9-4548-88B3-9799F8FC512A}" sibTransId="{B17DC3F3-D190-45DF-8A35-A6FFB71F9A15}"/>
    <dgm:cxn modelId="{1F4106DB-3078-4166-8075-EAE178EB880F}" type="presOf" srcId="{AA190564-3320-408B-9B63-062DA7091F2A}" destId="{6A8519B0-9DF8-43B1-897D-1C667FA195C5}" srcOrd="0" destOrd="0" presId="urn:microsoft.com/office/officeart/2005/8/layout/hierarchy1"/>
    <dgm:cxn modelId="{DA178DDB-8ECA-41E9-AB03-67339D496968}" type="presOf" srcId="{FCAD9E3A-95A5-4910-82E1-F704EE405400}" destId="{354A1F21-CE1D-42FB-8B8C-36FC5ECBF318}" srcOrd="0" destOrd="0" presId="urn:microsoft.com/office/officeart/2005/8/layout/hierarchy1"/>
    <dgm:cxn modelId="{D392ACE0-B0C4-42B6-BAFE-1A990AD1287C}" srcId="{850A9827-C785-46DD-AF9D-E57A8EC74D72}" destId="{C0840716-4449-4A42-A533-B5F4F87465D8}" srcOrd="0" destOrd="0" parTransId="{9C295210-EDDA-47FB-9A5D-FC83BAD751AE}" sibTransId="{B9E85695-7637-4A32-8B6A-A50A08A13AB3}"/>
    <dgm:cxn modelId="{1737A7E9-F4AE-43EF-804B-C568837B0DA3}" type="presOf" srcId="{850A9827-C785-46DD-AF9D-E57A8EC74D72}" destId="{7AE1B83C-0560-422B-9007-308EFAD626C0}" srcOrd="0" destOrd="0" presId="urn:microsoft.com/office/officeart/2005/8/layout/hierarchy1"/>
    <dgm:cxn modelId="{79E2E8EF-2184-4BA9-A4D3-C03E9B1D29FF}" type="presOf" srcId="{6C723A49-CBE0-4D37-B6FE-450B5B4F1AD9}" destId="{BAA8E93C-0105-49EE-A018-170C79CA337F}" srcOrd="0" destOrd="0" presId="urn:microsoft.com/office/officeart/2005/8/layout/hierarchy1"/>
    <dgm:cxn modelId="{899E4CF4-A7E8-4281-A7E7-75654556E382}" type="presOf" srcId="{C446E616-DD52-4BCA-933B-9C7E5B88F2BE}" destId="{0A2A8856-7DBF-4BF3-AE27-EA4947687AA6}" srcOrd="0" destOrd="0" presId="urn:microsoft.com/office/officeart/2005/8/layout/hierarchy1"/>
    <dgm:cxn modelId="{820AB5FF-E28D-4F8D-ABE6-F579EE8A42EA}" srcId="{27C53684-90FA-4F64-B582-A9262697CDAD}" destId="{C0BD0A87-DBE8-4953-A64D-4D67940004BA}" srcOrd="0" destOrd="0" parTransId="{C79CED88-0E53-4E47-B9B5-10B62A54BE3A}" sibTransId="{441AA266-E72F-4BEB-BBEB-47308E52ABC7}"/>
    <dgm:cxn modelId="{E7D0891A-2890-40AB-ACB8-4D73351A8C00}" type="presParOf" srcId="{926B1144-5083-48FD-BF29-4CA2B951FED3}" destId="{02D5C2B8-EDF1-40B6-9B47-0BB5BBD1A2FC}" srcOrd="0" destOrd="0" presId="urn:microsoft.com/office/officeart/2005/8/layout/hierarchy1"/>
    <dgm:cxn modelId="{C0A22605-9B45-4BF0-8158-CC8148575DF1}" type="presParOf" srcId="{02D5C2B8-EDF1-40B6-9B47-0BB5BBD1A2FC}" destId="{EDF86757-5351-4A77-B52E-95BECC495AB3}" srcOrd="0" destOrd="0" presId="urn:microsoft.com/office/officeart/2005/8/layout/hierarchy1"/>
    <dgm:cxn modelId="{FCE82715-5984-4D56-8160-FA75540C71B6}" type="presParOf" srcId="{EDF86757-5351-4A77-B52E-95BECC495AB3}" destId="{7FB13676-F4C7-494E-9030-7DA49F2D6612}" srcOrd="0" destOrd="0" presId="urn:microsoft.com/office/officeart/2005/8/layout/hierarchy1"/>
    <dgm:cxn modelId="{0DB5A3C4-7613-4A0D-9454-FCBFCBD4B596}" type="presParOf" srcId="{EDF86757-5351-4A77-B52E-95BECC495AB3}" destId="{354A1F21-CE1D-42FB-8B8C-36FC5ECBF318}" srcOrd="1" destOrd="0" presId="urn:microsoft.com/office/officeart/2005/8/layout/hierarchy1"/>
    <dgm:cxn modelId="{FADC1D8E-2CE7-4948-8FBE-59E26E9EF28E}" type="presParOf" srcId="{02D5C2B8-EDF1-40B6-9B47-0BB5BBD1A2FC}" destId="{F72638D6-5B60-4118-AD3A-165DDF6C8412}" srcOrd="1" destOrd="0" presId="urn:microsoft.com/office/officeart/2005/8/layout/hierarchy1"/>
    <dgm:cxn modelId="{E7D3D58D-9625-4066-952A-9AA07192E743}" type="presParOf" srcId="{F72638D6-5B60-4118-AD3A-165DDF6C8412}" destId="{F7DFEE6F-3D0B-40CD-863B-5C195F23EE33}" srcOrd="0" destOrd="0" presId="urn:microsoft.com/office/officeart/2005/8/layout/hierarchy1"/>
    <dgm:cxn modelId="{B3559FCC-4BA9-4CC5-9E4F-FC633F26D81C}" type="presParOf" srcId="{F72638D6-5B60-4118-AD3A-165DDF6C8412}" destId="{BAD160C4-12EC-47A9-9313-254C37CF4E7C}" srcOrd="1" destOrd="0" presId="urn:microsoft.com/office/officeart/2005/8/layout/hierarchy1"/>
    <dgm:cxn modelId="{30CA5944-D8D7-49CA-B07C-CF6199AC20BE}" type="presParOf" srcId="{BAD160C4-12EC-47A9-9313-254C37CF4E7C}" destId="{5342CE1F-1EF0-461A-8CB6-0EE28FADB68A}" srcOrd="0" destOrd="0" presId="urn:microsoft.com/office/officeart/2005/8/layout/hierarchy1"/>
    <dgm:cxn modelId="{050AADEB-FFE3-4806-A119-83B07CEBB367}" type="presParOf" srcId="{5342CE1F-1EF0-461A-8CB6-0EE28FADB68A}" destId="{E339C6A3-FFF8-4F69-8A45-0D90464E3E29}" srcOrd="0" destOrd="0" presId="urn:microsoft.com/office/officeart/2005/8/layout/hierarchy1"/>
    <dgm:cxn modelId="{C8598E9E-EFC9-4764-9E9E-43EF6E364D24}" type="presParOf" srcId="{5342CE1F-1EF0-461A-8CB6-0EE28FADB68A}" destId="{A3CAB41D-1658-43DB-BE59-5D132612CBB6}" srcOrd="1" destOrd="0" presId="urn:microsoft.com/office/officeart/2005/8/layout/hierarchy1"/>
    <dgm:cxn modelId="{B5E74FD1-B046-44DE-9850-FF30AE67AE97}" type="presParOf" srcId="{BAD160C4-12EC-47A9-9313-254C37CF4E7C}" destId="{E8F9A219-4960-4983-A2DB-04D83EA4A237}" srcOrd="1" destOrd="0" presId="urn:microsoft.com/office/officeart/2005/8/layout/hierarchy1"/>
    <dgm:cxn modelId="{175A9AF0-000C-407F-8399-648DB57885FE}" type="presParOf" srcId="{E8F9A219-4960-4983-A2DB-04D83EA4A237}" destId="{19E5EDA7-DC3E-40AE-8E28-2C1DD84A3BCB}" srcOrd="0" destOrd="0" presId="urn:microsoft.com/office/officeart/2005/8/layout/hierarchy1"/>
    <dgm:cxn modelId="{9D2EEEC3-CEF8-4940-8BDD-B0AC7C572CAE}" type="presParOf" srcId="{E8F9A219-4960-4983-A2DB-04D83EA4A237}" destId="{2D194B45-669A-49B4-94A5-8CA026892C66}" srcOrd="1" destOrd="0" presId="urn:microsoft.com/office/officeart/2005/8/layout/hierarchy1"/>
    <dgm:cxn modelId="{BED5C487-A166-417B-A488-7FB51AFB5A2E}" type="presParOf" srcId="{2D194B45-669A-49B4-94A5-8CA026892C66}" destId="{1377E9A9-2A35-488C-BE45-5712FAF8F35E}" srcOrd="0" destOrd="0" presId="urn:microsoft.com/office/officeart/2005/8/layout/hierarchy1"/>
    <dgm:cxn modelId="{D0F2C5C6-DE2A-4014-94F3-34C406ED1B1F}" type="presParOf" srcId="{1377E9A9-2A35-488C-BE45-5712FAF8F35E}" destId="{9206EB2E-D874-48DE-9B2C-1109688A99FC}" srcOrd="0" destOrd="0" presId="urn:microsoft.com/office/officeart/2005/8/layout/hierarchy1"/>
    <dgm:cxn modelId="{4DE88453-6524-4BE5-9430-6120B304AC66}" type="presParOf" srcId="{1377E9A9-2A35-488C-BE45-5712FAF8F35E}" destId="{00CB2594-CF6E-409F-8C8D-D1111E09F5CF}" srcOrd="1" destOrd="0" presId="urn:microsoft.com/office/officeart/2005/8/layout/hierarchy1"/>
    <dgm:cxn modelId="{8BF7B8A5-63C0-477F-967E-9B15A72F0072}" type="presParOf" srcId="{2D194B45-669A-49B4-94A5-8CA026892C66}" destId="{D766C431-19DF-4F33-9B6F-8328157858EC}" srcOrd="1" destOrd="0" presId="urn:microsoft.com/office/officeart/2005/8/layout/hierarchy1"/>
    <dgm:cxn modelId="{3B404061-A23F-41DB-A0C7-222AC443AB26}" type="presParOf" srcId="{D766C431-19DF-4F33-9B6F-8328157858EC}" destId="{0A2A8856-7DBF-4BF3-AE27-EA4947687AA6}" srcOrd="0" destOrd="0" presId="urn:microsoft.com/office/officeart/2005/8/layout/hierarchy1"/>
    <dgm:cxn modelId="{5F2902EA-644B-43BE-90C4-06CA043F56D5}" type="presParOf" srcId="{D766C431-19DF-4F33-9B6F-8328157858EC}" destId="{EE9C41A3-5D3B-4CBE-A70D-4B306A58AC93}" srcOrd="1" destOrd="0" presId="urn:microsoft.com/office/officeart/2005/8/layout/hierarchy1"/>
    <dgm:cxn modelId="{784DC865-166A-4524-AF87-D4870940F96A}" type="presParOf" srcId="{EE9C41A3-5D3B-4CBE-A70D-4B306A58AC93}" destId="{7B4E7B0B-80DA-4180-9C3C-5C02D9DF5878}" srcOrd="0" destOrd="0" presId="urn:microsoft.com/office/officeart/2005/8/layout/hierarchy1"/>
    <dgm:cxn modelId="{FEC83471-6624-4EAD-A152-102F0D22CC8B}" type="presParOf" srcId="{7B4E7B0B-80DA-4180-9C3C-5C02D9DF5878}" destId="{D6C6DCD3-D9B8-47DC-973A-CA9E80F3B145}" srcOrd="0" destOrd="0" presId="urn:microsoft.com/office/officeart/2005/8/layout/hierarchy1"/>
    <dgm:cxn modelId="{15008264-E9CE-4CAA-A2AD-B859C782D589}" type="presParOf" srcId="{7B4E7B0B-80DA-4180-9C3C-5C02D9DF5878}" destId="{757A0914-D50C-4B36-AF38-C35EF062990E}" srcOrd="1" destOrd="0" presId="urn:microsoft.com/office/officeart/2005/8/layout/hierarchy1"/>
    <dgm:cxn modelId="{27A8F645-5161-4326-9143-4F1768D8A9DF}" type="presParOf" srcId="{EE9C41A3-5D3B-4CBE-A70D-4B306A58AC93}" destId="{6A014464-1A53-45F0-B320-21BABA64133F}" srcOrd="1" destOrd="0" presId="urn:microsoft.com/office/officeart/2005/8/layout/hierarchy1"/>
    <dgm:cxn modelId="{B02C1CCA-DC9B-4774-9F29-F259CA0EDAF2}" type="presParOf" srcId="{6A014464-1A53-45F0-B320-21BABA64133F}" destId="{BAA8E93C-0105-49EE-A018-170C79CA337F}" srcOrd="0" destOrd="0" presId="urn:microsoft.com/office/officeart/2005/8/layout/hierarchy1"/>
    <dgm:cxn modelId="{29A33DE7-77C4-49A2-9506-2FDA44FEC04A}" type="presParOf" srcId="{6A014464-1A53-45F0-B320-21BABA64133F}" destId="{0057C956-11E5-4AD4-954E-4BAEDB852F4F}" srcOrd="1" destOrd="0" presId="urn:microsoft.com/office/officeart/2005/8/layout/hierarchy1"/>
    <dgm:cxn modelId="{2A103D25-D4C8-4757-84B5-D2B1D68D7287}" type="presParOf" srcId="{0057C956-11E5-4AD4-954E-4BAEDB852F4F}" destId="{6C6A75D2-D678-4724-A59E-218E8EF7D4F4}" srcOrd="0" destOrd="0" presId="urn:microsoft.com/office/officeart/2005/8/layout/hierarchy1"/>
    <dgm:cxn modelId="{64F2954A-F35E-4B3B-8849-61F39CD26FF8}" type="presParOf" srcId="{6C6A75D2-D678-4724-A59E-218E8EF7D4F4}" destId="{588F9107-EE63-43E1-8FE1-F42E18E8F57B}" srcOrd="0" destOrd="0" presId="urn:microsoft.com/office/officeart/2005/8/layout/hierarchy1"/>
    <dgm:cxn modelId="{B3E50A5F-7E64-4B77-B47B-B117A9D670BB}" type="presParOf" srcId="{6C6A75D2-D678-4724-A59E-218E8EF7D4F4}" destId="{D8C1D9B4-19E0-49A8-A60D-705FF8EBB3BF}" srcOrd="1" destOrd="0" presId="urn:microsoft.com/office/officeart/2005/8/layout/hierarchy1"/>
    <dgm:cxn modelId="{450E192D-71F5-4053-A8A2-F2F1074D5E8A}" type="presParOf" srcId="{0057C956-11E5-4AD4-954E-4BAEDB852F4F}" destId="{F51C2E9E-B893-462A-9BDA-5A38A8BE6675}" srcOrd="1" destOrd="0" presId="urn:microsoft.com/office/officeart/2005/8/layout/hierarchy1"/>
    <dgm:cxn modelId="{08074A6E-8BF9-4611-AB90-FA0566ED23A2}" type="presParOf" srcId="{F51C2E9E-B893-462A-9BDA-5A38A8BE6675}" destId="{738608F7-2A4D-4F07-A8D1-2763D73EAF8D}" srcOrd="0" destOrd="0" presId="urn:microsoft.com/office/officeart/2005/8/layout/hierarchy1"/>
    <dgm:cxn modelId="{7EFD9AED-FC79-4164-9A95-E9DEFEB19766}" type="presParOf" srcId="{F51C2E9E-B893-462A-9BDA-5A38A8BE6675}" destId="{FABAC750-AB15-407D-BF31-F5F34D268FB5}" srcOrd="1" destOrd="0" presId="urn:microsoft.com/office/officeart/2005/8/layout/hierarchy1"/>
    <dgm:cxn modelId="{7169381C-2E1E-4EC7-AE56-C134DE70E666}" type="presParOf" srcId="{FABAC750-AB15-407D-BF31-F5F34D268FB5}" destId="{4DD0754D-0C88-449A-BEAF-42F05C933F11}" srcOrd="0" destOrd="0" presId="urn:microsoft.com/office/officeart/2005/8/layout/hierarchy1"/>
    <dgm:cxn modelId="{040F37DF-2F7D-4E04-9A42-900954F11DBF}" type="presParOf" srcId="{4DD0754D-0C88-449A-BEAF-42F05C933F11}" destId="{278F93E6-5D48-41BA-9449-36238DB33EFD}" srcOrd="0" destOrd="0" presId="urn:microsoft.com/office/officeart/2005/8/layout/hierarchy1"/>
    <dgm:cxn modelId="{12707D6C-8E0B-446B-B279-57037A07FC21}" type="presParOf" srcId="{4DD0754D-0C88-449A-BEAF-42F05C933F11}" destId="{B75E85CA-19E1-464F-B68A-439EA8BDC8B4}" srcOrd="1" destOrd="0" presId="urn:microsoft.com/office/officeart/2005/8/layout/hierarchy1"/>
    <dgm:cxn modelId="{D8C241FC-1799-4D13-9D6D-2D6E6F8F5950}" type="presParOf" srcId="{FABAC750-AB15-407D-BF31-F5F34D268FB5}" destId="{94229C93-0FDF-42FB-AA92-A1C1F0BDA6BD}" srcOrd="1" destOrd="0" presId="urn:microsoft.com/office/officeart/2005/8/layout/hierarchy1"/>
    <dgm:cxn modelId="{02E7CA22-9270-440D-BF66-80FDE2DEC558}" type="presParOf" srcId="{94229C93-0FDF-42FB-AA92-A1C1F0BDA6BD}" destId="{5EBE741C-35B9-401B-BDE2-4D141AB1C4C1}" srcOrd="0" destOrd="0" presId="urn:microsoft.com/office/officeart/2005/8/layout/hierarchy1"/>
    <dgm:cxn modelId="{D7C21CDB-91FA-475C-BCB8-9F2B74E58755}" type="presParOf" srcId="{94229C93-0FDF-42FB-AA92-A1C1F0BDA6BD}" destId="{A343D0FE-8D5D-473B-BC5E-FB9DF58123EB}" srcOrd="1" destOrd="0" presId="urn:microsoft.com/office/officeart/2005/8/layout/hierarchy1"/>
    <dgm:cxn modelId="{11A4B589-BCF6-41EA-ADF0-F904E932CD02}" type="presParOf" srcId="{A343D0FE-8D5D-473B-BC5E-FB9DF58123EB}" destId="{87AC9E6A-FE34-4FD5-9E10-69C5628BF61A}" srcOrd="0" destOrd="0" presId="urn:microsoft.com/office/officeart/2005/8/layout/hierarchy1"/>
    <dgm:cxn modelId="{89A49E17-E1D6-4E83-BF7D-EE382486E179}" type="presParOf" srcId="{87AC9E6A-FE34-4FD5-9E10-69C5628BF61A}" destId="{09F8F21A-22D3-4B00-BA03-86E98CCB508A}" srcOrd="0" destOrd="0" presId="urn:microsoft.com/office/officeart/2005/8/layout/hierarchy1"/>
    <dgm:cxn modelId="{0E6A7B3C-292D-4AC3-B94F-70AD81DA306F}" type="presParOf" srcId="{87AC9E6A-FE34-4FD5-9E10-69C5628BF61A}" destId="{84190D71-C8D3-4CA3-B4A1-D90E79BDE33B}" srcOrd="1" destOrd="0" presId="urn:microsoft.com/office/officeart/2005/8/layout/hierarchy1"/>
    <dgm:cxn modelId="{6C379051-DC4F-4A70-AD32-12C27358D9EF}" type="presParOf" srcId="{A343D0FE-8D5D-473B-BC5E-FB9DF58123EB}" destId="{19C7A539-D932-4FD4-A47C-018E9A45A2A7}" srcOrd="1" destOrd="0" presId="urn:microsoft.com/office/officeart/2005/8/layout/hierarchy1"/>
    <dgm:cxn modelId="{54F6FECC-94DF-48AB-86BC-90DDCDF0497B}" type="presParOf" srcId="{94229C93-0FDF-42FB-AA92-A1C1F0BDA6BD}" destId="{C7B81437-0D69-4C81-8840-DB29D2DB4E5F}" srcOrd="2" destOrd="0" presId="urn:microsoft.com/office/officeart/2005/8/layout/hierarchy1"/>
    <dgm:cxn modelId="{892BDBC5-7BE4-46F9-B605-68B642D2C1BA}" type="presParOf" srcId="{94229C93-0FDF-42FB-AA92-A1C1F0BDA6BD}" destId="{829127D4-921A-4FE3-B0E5-1B58AA4422E3}" srcOrd="3" destOrd="0" presId="urn:microsoft.com/office/officeart/2005/8/layout/hierarchy1"/>
    <dgm:cxn modelId="{9AECF743-E6F0-47F8-8314-7D77CD0A6448}" type="presParOf" srcId="{829127D4-921A-4FE3-B0E5-1B58AA4422E3}" destId="{6BC61E7F-4CB2-4F77-B0A9-C87BE6B59F81}" srcOrd="0" destOrd="0" presId="urn:microsoft.com/office/officeart/2005/8/layout/hierarchy1"/>
    <dgm:cxn modelId="{337942D6-2D6B-489F-A8D1-4430735F4B26}" type="presParOf" srcId="{6BC61E7F-4CB2-4F77-B0A9-C87BE6B59F81}" destId="{11BA73C3-3C67-47B8-A32A-9409F4366ACF}" srcOrd="0" destOrd="0" presId="urn:microsoft.com/office/officeart/2005/8/layout/hierarchy1"/>
    <dgm:cxn modelId="{C0776B05-5556-4AE0-8681-CEA446E4E4A0}" type="presParOf" srcId="{6BC61E7F-4CB2-4F77-B0A9-C87BE6B59F81}" destId="{17E419C5-44FF-4C7A-B118-A5F3CC4B99F6}" srcOrd="1" destOrd="0" presId="urn:microsoft.com/office/officeart/2005/8/layout/hierarchy1"/>
    <dgm:cxn modelId="{654C575F-03A0-437C-99F8-CA73AB9B35DB}" type="presParOf" srcId="{829127D4-921A-4FE3-B0E5-1B58AA4422E3}" destId="{D9E99D7F-EA26-478E-B945-F347F6CF648F}" srcOrd="1" destOrd="0" presId="urn:microsoft.com/office/officeart/2005/8/layout/hierarchy1"/>
    <dgm:cxn modelId="{D0BDF9C5-9AE7-4CEB-9933-FE5D4BD358A2}" type="presParOf" srcId="{6A014464-1A53-45F0-B320-21BABA64133F}" destId="{6A8519B0-9DF8-43B1-897D-1C667FA195C5}" srcOrd="2" destOrd="0" presId="urn:microsoft.com/office/officeart/2005/8/layout/hierarchy1"/>
    <dgm:cxn modelId="{7D7B3A3E-3174-4B27-8ABB-C22BF807D8C7}" type="presParOf" srcId="{6A014464-1A53-45F0-B320-21BABA64133F}" destId="{A85BA8AB-B2C6-4452-9C9C-160131AD8DF6}" srcOrd="3" destOrd="0" presId="urn:microsoft.com/office/officeart/2005/8/layout/hierarchy1"/>
    <dgm:cxn modelId="{41DF9D3F-FCB2-4D0B-A614-E4D0A8321A0F}" type="presParOf" srcId="{A85BA8AB-B2C6-4452-9C9C-160131AD8DF6}" destId="{CF134D57-2427-4E1F-9660-E4687C0CD099}" srcOrd="0" destOrd="0" presId="urn:microsoft.com/office/officeart/2005/8/layout/hierarchy1"/>
    <dgm:cxn modelId="{46838DE2-F5BC-4366-97C0-28E421CA6C75}" type="presParOf" srcId="{CF134D57-2427-4E1F-9660-E4687C0CD099}" destId="{757A8D07-8904-44DA-9599-89A5B94FCE3B}" srcOrd="0" destOrd="0" presId="urn:microsoft.com/office/officeart/2005/8/layout/hierarchy1"/>
    <dgm:cxn modelId="{5E0DB8EF-B096-461F-B360-A05D27D2129D}" type="presParOf" srcId="{CF134D57-2427-4E1F-9660-E4687C0CD099}" destId="{8FBFCD49-4CA2-4206-B746-C25FC622FDFF}" srcOrd="1" destOrd="0" presId="urn:microsoft.com/office/officeart/2005/8/layout/hierarchy1"/>
    <dgm:cxn modelId="{AD033AEF-92AD-455E-9830-EEB9C175C3A1}" type="presParOf" srcId="{A85BA8AB-B2C6-4452-9C9C-160131AD8DF6}" destId="{6DDFCED9-9FB4-403E-8B95-C3E70EAF4407}" srcOrd="1" destOrd="0" presId="urn:microsoft.com/office/officeart/2005/8/layout/hierarchy1"/>
    <dgm:cxn modelId="{E5F628E5-97C0-4735-9BC9-461F3A4653F6}" type="presParOf" srcId="{F72638D6-5B60-4118-AD3A-165DDF6C8412}" destId="{68837FEE-66A2-465E-8137-CEF2170CE411}" srcOrd="2" destOrd="0" presId="urn:microsoft.com/office/officeart/2005/8/layout/hierarchy1"/>
    <dgm:cxn modelId="{6F43F1AC-D111-4BA2-9B7D-23CC5C9D80C8}" type="presParOf" srcId="{F72638D6-5B60-4118-AD3A-165DDF6C8412}" destId="{DD1C8E4F-F04C-4129-8433-15C5AF2CA676}" srcOrd="3" destOrd="0" presId="urn:microsoft.com/office/officeart/2005/8/layout/hierarchy1"/>
    <dgm:cxn modelId="{8ADC4FCF-EF21-461B-9194-1946076E6423}" type="presParOf" srcId="{DD1C8E4F-F04C-4129-8433-15C5AF2CA676}" destId="{46E5781F-7425-4D7B-8DCA-1240C260295B}" srcOrd="0" destOrd="0" presId="urn:microsoft.com/office/officeart/2005/8/layout/hierarchy1"/>
    <dgm:cxn modelId="{1294B98D-F2AC-40DB-B5CC-78349A0037EA}" type="presParOf" srcId="{46E5781F-7425-4D7B-8DCA-1240C260295B}" destId="{40599C36-4AC7-4CBA-B0B6-87E4601C3022}" srcOrd="0" destOrd="0" presId="urn:microsoft.com/office/officeart/2005/8/layout/hierarchy1"/>
    <dgm:cxn modelId="{1C27EB01-16B2-4938-8C81-AB960A340475}" type="presParOf" srcId="{46E5781F-7425-4D7B-8DCA-1240C260295B}" destId="{7AE1B83C-0560-422B-9007-308EFAD626C0}" srcOrd="1" destOrd="0" presId="urn:microsoft.com/office/officeart/2005/8/layout/hierarchy1"/>
    <dgm:cxn modelId="{CC79090E-CBCF-4B89-AEA5-A68661DBACD1}" type="presParOf" srcId="{DD1C8E4F-F04C-4129-8433-15C5AF2CA676}" destId="{D9B679F8-3A1B-4DC0-A701-E8649E5D0503}" srcOrd="1" destOrd="0" presId="urn:microsoft.com/office/officeart/2005/8/layout/hierarchy1"/>
    <dgm:cxn modelId="{7B383ACF-2D5C-4C04-B699-844C6F9FE0C7}" type="presParOf" srcId="{D9B679F8-3A1B-4DC0-A701-E8649E5D0503}" destId="{015474A9-C9BA-4C37-A9EB-D10F55EC5489}" srcOrd="0" destOrd="0" presId="urn:microsoft.com/office/officeart/2005/8/layout/hierarchy1"/>
    <dgm:cxn modelId="{E65CD89E-B437-490F-AFBC-861E310C1510}" type="presParOf" srcId="{D9B679F8-3A1B-4DC0-A701-E8649E5D0503}" destId="{F0273280-61C4-45AC-9AE6-FBEAB8C2551C}" srcOrd="1" destOrd="0" presId="urn:microsoft.com/office/officeart/2005/8/layout/hierarchy1"/>
    <dgm:cxn modelId="{0F4DB81F-D0FD-4D44-90BF-5A4A0C00036B}" type="presParOf" srcId="{F0273280-61C4-45AC-9AE6-FBEAB8C2551C}" destId="{DAC08D63-5FA6-4F18-A5C0-E170DF2912FC}" srcOrd="0" destOrd="0" presId="urn:microsoft.com/office/officeart/2005/8/layout/hierarchy1"/>
    <dgm:cxn modelId="{E5B9C953-81BE-41A7-854E-78E99AC18D8E}" type="presParOf" srcId="{DAC08D63-5FA6-4F18-A5C0-E170DF2912FC}" destId="{F87C4800-E880-4FC8-9C6B-6DEDC8C19C51}" srcOrd="0" destOrd="0" presId="urn:microsoft.com/office/officeart/2005/8/layout/hierarchy1"/>
    <dgm:cxn modelId="{5933DF71-D8F9-429A-9E67-04B054AB79D9}" type="presParOf" srcId="{DAC08D63-5FA6-4F18-A5C0-E170DF2912FC}" destId="{62F65564-A7E3-4B85-988D-A49E9453E959}" srcOrd="1" destOrd="0" presId="urn:microsoft.com/office/officeart/2005/8/layout/hierarchy1"/>
    <dgm:cxn modelId="{B38659D1-590F-4B79-940B-DEEDF8464FC1}" type="presParOf" srcId="{F0273280-61C4-45AC-9AE6-FBEAB8C2551C}" destId="{949C8614-AAF4-485A-8102-0F9268712543}" srcOrd="1" destOrd="0" presId="urn:microsoft.com/office/officeart/2005/8/layout/hierarchy1"/>
  </dgm:cxnLst>
  <dgm:bg/>
  <dgm:whole>
    <a:ln>
      <a:solidFill>
        <a:srgbClr val="E6E2E8"/>
      </a:solidFill>
    </a:ln>
  </dgm:whole>
  <dgm:extLst>
    <a:ext uri="http://schemas.microsoft.com/office/drawing/2008/diagram">
      <dsp:dataModelExt xmlns:dsp="http://schemas.microsoft.com/office/drawing/2008/diagram" relId="rId38"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A8A3714D-6621-4062-9720-72FB12143CDB}" type="doc">
      <dgm:prSet loTypeId="urn:microsoft.com/office/officeart/2005/8/layout/hierarchy1" loCatId="hierarchy" qsTypeId="urn:microsoft.com/office/officeart/2005/8/quickstyle/simple1" qsCatId="simple" csTypeId="urn:microsoft.com/office/officeart/2005/8/colors/accent0_3" csCatId="mainScheme" phldr="1"/>
      <dgm:spPr/>
      <dgm:t>
        <a:bodyPr/>
        <a:lstStyle/>
        <a:p>
          <a:endParaRPr lang="tr-TR"/>
        </a:p>
      </dgm:t>
    </dgm:pt>
    <dgm:pt modelId="{FCAD9E3A-95A5-4910-82E1-F704EE405400}">
      <dgm:prSet phldrT="[Metin]"/>
      <dgm:spPr/>
      <dgm:t>
        <a:bodyPr/>
        <a:lstStyle/>
        <a:p>
          <a:pPr algn="ctr"/>
          <a:r>
            <a:rPr lang="tr-TR"/>
            <a:t>Programın SWOT Analizi Bulunmakta Mıdır?</a:t>
          </a:r>
        </a:p>
      </dgm:t>
    </dgm:pt>
    <dgm:pt modelId="{4963A89E-6D9C-46B0-B2FD-1ABC5F09D501}" type="parTrans" cxnId="{71B48398-F8F6-4650-96BF-4B117BE1D099}">
      <dgm:prSet/>
      <dgm:spPr/>
      <dgm:t>
        <a:bodyPr/>
        <a:lstStyle/>
        <a:p>
          <a:pPr algn="ctr"/>
          <a:endParaRPr lang="tr-TR"/>
        </a:p>
      </dgm:t>
    </dgm:pt>
    <dgm:pt modelId="{DE99A310-E152-4F9A-A2B8-1E9A56659509}" type="sibTrans" cxnId="{71B48398-F8F6-4650-96BF-4B117BE1D099}">
      <dgm:prSet/>
      <dgm:spPr/>
      <dgm:t>
        <a:bodyPr/>
        <a:lstStyle/>
        <a:p>
          <a:pPr algn="ctr"/>
          <a:endParaRPr lang="tr-TR"/>
        </a:p>
      </dgm:t>
    </dgm:pt>
    <dgm:pt modelId="{8701CB14-39C5-4300-AD84-CD156371CAC4}">
      <dgm:prSet phldrT="[Metin]"/>
      <dgm:spPr/>
      <dgm:t>
        <a:bodyPr/>
        <a:lstStyle/>
        <a:p>
          <a:pPr algn="ctr"/>
          <a:r>
            <a:rPr lang="tr-TR">
              <a:solidFill>
                <a:srgbClr val="EE0000"/>
              </a:solidFill>
            </a:rPr>
            <a:t>Evet</a:t>
          </a:r>
        </a:p>
      </dgm:t>
    </dgm:pt>
    <dgm:pt modelId="{F65F1D0D-2AD1-43A8-95DF-F6E2F9574AB8}" type="parTrans" cxnId="{5E3C89A4-4C56-4E63-BCBD-6FC03A6D292D}">
      <dgm:prSet/>
      <dgm:spPr/>
      <dgm:t>
        <a:bodyPr/>
        <a:lstStyle/>
        <a:p>
          <a:pPr algn="ctr"/>
          <a:endParaRPr lang="tr-TR"/>
        </a:p>
      </dgm:t>
    </dgm:pt>
    <dgm:pt modelId="{0001ED61-4109-45E8-ACF5-E7A271CAA7A1}" type="sibTrans" cxnId="{5E3C89A4-4C56-4E63-BCBD-6FC03A6D292D}">
      <dgm:prSet/>
      <dgm:spPr/>
      <dgm:t>
        <a:bodyPr/>
        <a:lstStyle/>
        <a:p>
          <a:pPr algn="ctr"/>
          <a:endParaRPr lang="tr-TR"/>
        </a:p>
      </dgm:t>
    </dgm:pt>
    <dgm:pt modelId="{850A9827-C785-46DD-AF9D-E57A8EC74D72}">
      <dgm:prSet phldrT="[Metin]"/>
      <dgm:spPr/>
      <dgm:t>
        <a:bodyPr/>
        <a:lstStyle/>
        <a:p>
          <a:pPr algn="ctr"/>
          <a:r>
            <a:rPr lang="tr-TR">
              <a:solidFill>
                <a:schemeClr val="tx1"/>
              </a:solidFill>
            </a:rPr>
            <a:t>Hayır</a:t>
          </a:r>
        </a:p>
      </dgm:t>
    </dgm:pt>
    <dgm:pt modelId="{6ECB49FD-7329-48FA-A36A-2BA9A7074FA5}" type="parTrans" cxnId="{4A9AB18B-7ACE-4C0B-B4DA-B8CDE133DFE7}">
      <dgm:prSet/>
      <dgm:spPr/>
      <dgm:t>
        <a:bodyPr/>
        <a:lstStyle/>
        <a:p>
          <a:pPr algn="ctr"/>
          <a:endParaRPr lang="tr-TR"/>
        </a:p>
      </dgm:t>
    </dgm:pt>
    <dgm:pt modelId="{697CA6B9-8A2A-421C-A35C-83CD9804B776}" type="sibTrans" cxnId="{4A9AB18B-7ACE-4C0B-B4DA-B8CDE133DFE7}">
      <dgm:prSet/>
      <dgm:spPr/>
      <dgm:t>
        <a:bodyPr/>
        <a:lstStyle/>
        <a:p>
          <a:pPr algn="ctr"/>
          <a:endParaRPr lang="tr-TR"/>
        </a:p>
      </dgm:t>
    </dgm:pt>
    <dgm:pt modelId="{C0840716-4449-4A42-A533-B5F4F87465D8}">
      <dgm:prSet phldrT="[Metin]"/>
      <dgm:spPr/>
      <dgm:t>
        <a:bodyPr/>
        <a:lstStyle/>
        <a:p>
          <a:pPr algn="ctr"/>
          <a:r>
            <a:rPr lang="tr-TR"/>
            <a:t>Program SWOT Analizi Yok İse Çalışma Planınıza İlişkin </a:t>
          </a:r>
          <a:r>
            <a:rPr lang="tr-TR" b="1">
              <a:solidFill>
                <a:schemeClr val="accent1">
                  <a:lumMod val="75000"/>
                </a:schemeClr>
              </a:solidFill>
            </a:rPr>
            <a:t>Kanıtı</a:t>
          </a:r>
          <a:r>
            <a:rPr lang="tr-TR"/>
            <a:t> Bağlantı Olarak Sununuz</a:t>
          </a:r>
        </a:p>
      </dgm:t>
    </dgm:pt>
    <dgm:pt modelId="{9C295210-EDDA-47FB-9A5D-FC83BAD751AE}" type="parTrans" cxnId="{D392ACE0-B0C4-42B6-BAFE-1A990AD1287C}">
      <dgm:prSet/>
      <dgm:spPr/>
      <dgm:t>
        <a:bodyPr/>
        <a:lstStyle/>
        <a:p>
          <a:pPr algn="ctr"/>
          <a:endParaRPr lang="tr-TR"/>
        </a:p>
      </dgm:t>
    </dgm:pt>
    <dgm:pt modelId="{B9E85695-7637-4A32-8B6A-A50A08A13AB3}" type="sibTrans" cxnId="{D392ACE0-B0C4-42B6-BAFE-1A990AD1287C}">
      <dgm:prSet/>
      <dgm:spPr/>
      <dgm:t>
        <a:bodyPr/>
        <a:lstStyle/>
        <a:p>
          <a:pPr algn="ctr"/>
          <a:endParaRPr lang="tr-TR"/>
        </a:p>
      </dgm:t>
    </dgm:pt>
    <dgm:pt modelId="{E32603E8-D5BB-4CC6-BB89-7398B857BBC0}">
      <dgm:prSet/>
      <dgm:spPr/>
      <dgm:t>
        <a:bodyPr/>
        <a:lstStyle/>
        <a:p>
          <a:pPr algn="ctr"/>
          <a:r>
            <a:rPr lang="tr-TR"/>
            <a:t>Programın SWOT Analizine İlişkin Değerlendirme Çalışması Yapıldı Mı?</a:t>
          </a:r>
        </a:p>
      </dgm:t>
    </dgm:pt>
    <dgm:pt modelId="{C446E616-DD52-4BCA-933B-9C7E5B88F2BE}" type="parTrans" cxnId="{D35B853D-F125-4004-A83F-44D441F36FBB}">
      <dgm:prSet/>
      <dgm:spPr/>
      <dgm:t>
        <a:bodyPr/>
        <a:lstStyle/>
        <a:p>
          <a:pPr algn="ctr"/>
          <a:endParaRPr lang="tr-TR"/>
        </a:p>
      </dgm:t>
    </dgm:pt>
    <dgm:pt modelId="{07B6DC25-06A7-429D-AC86-71043AA8386A}" type="sibTrans" cxnId="{D35B853D-F125-4004-A83F-44D441F36FBB}">
      <dgm:prSet/>
      <dgm:spPr/>
      <dgm:t>
        <a:bodyPr/>
        <a:lstStyle/>
        <a:p>
          <a:pPr algn="ctr"/>
          <a:endParaRPr lang="tr-TR"/>
        </a:p>
      </dgm:t>
    </dgm:pt>
    <dgm:pt modelId="{22CC581F-DF7B-4234-9A8E-32D8DD4E37A7}">
      <dgm:prSet/>
      <dgm:spPr/>
      <dgm:t>
        <a:bodyPr/>
        <a:lstStyle/>
        <a:p>
          <a:pPr algn="ctr"/>
          <a:r>
            <a:rPr lang="tr-TR"/>
            <a:t>Programın SWOT Analizinin Bağlantısını </a:t>
          </a:r>
          <a:r>
            <a:rPr lang="tr-TR" b="1">
              <a:solidFill>
                <a:schemeClr val="accent1">
                  <a:lumMod val="75000"/>
                </a:schemeClr>
              </a:solidFill>
            </a:rPr>
            <a:t>Kanıt</a:t>
          </a:r>
          <a:r>
            <a:rPr lang="tr-TR"/>
            <a:t> Olarak Sununuz. </a:t>
          </a:r>
        </a:p>
      </dgm:t>
      <dgm:extLst>
        <a:ext uri="{E40237B7-FDA0-4F09-8148-C483321AD2D9}">
          <dgm14:cNvPr xmlns:dgm14="http://schemas.microsoft.com/office/drawing/2010/diagram" id="0" name="">
            <a:hlinkClick xmlns:r="http://schemas.openxmlformats.org/officeDocument/2006/relationships" r:id="rId1"/>
          </dgm14:cNvPr>
        </a:ext>
      </dgm:extLst>
    </dgm:pt>
    <dgm:pt modelId="{0B49B257-B361-4CC8-916B-8E0E51D3A7DE}" type="parTrans" cxnId="{341A24CD-0F89-4854-96A9-1174F32DD723}">
      <dgm:prSet/>
      <dgm:spPr/>
      <dgm:t>
        <a:bodyPr/>
        <a:lstStyle/>
        <a:p>
          <a:pPr algn="ctr"/>
          <a:endParaRPr lang="tr-TR"/>
        </a:p>
      </dgm:t>
    </dgm:pt>
    <dgm:pt modelId="{3D561B93-B002-43F2-A20C-C3ECE9EB2DF3}" type="sibTrans" cxnId="{341A24CD-0F89-4854-96A9-1174F32DD723}">
      <dgm:prSet/>
      <dgm:spPr/>
      <dgm:t>
        <a:bodyPr/>
        <a:lstStyle/>
        <a:p>
          <a:pPr algn="ctr"/>
          <a:endParaRPr lang="tr-TR"/>
        </a:p>
      </dgm:t>
    </dgm:pt>
    <dgm:pt modelId="{0DB5E1E5-50D5-40E9-B7B7-E36B42103B03}">
      <dgm:prSet/>
      <dgm:spPr/>
      <dgm:t>
        <a:bodyPr/>
        <a:lstStyle/>
        <a:p>
          <a:r>
            <a:rPr lang="tr-TR">
              <a:solidFill>
                <a:schemeClr val="tx1"/>
              </a:solidFill>
            </a:rPr>
            <a:t>Hayır</a:t>
          </a:r>
        </a:p>
        <a:p>
          <a:r>
            <a:rPr lang="tr-TR"/>
            <a:t>Değerlendirme Çalışmanız Yok ise Çalışma Planınıza İlişkin Kanıtı Bağlantı Olarak Sununuz.</a:t>
          </a:r>
        </a:p>
      </dgm:t>
    </dgm:pt>
    <dgm:pt modelId="{AA190564-3320-408B-9B63-062DA7091F2A}" type="parTrans" cxnId="{75870512-77A8-4660-B82F-1DCACE3E6F01}">
      <dgm:prSet/>
      <dgm:spPr/>
      <dgm:t>
        <a:bodyPr/>
        <a:lstStyle/>
        <a:p>
          <a:endParaRPr lang="tr-TR"/>
        </a:p>
      </dgm:t>
    </dgm:pt>
    <dgm:pt modelId="{1DD985F4-CF3F-4445-95AE-4913ABBE52C6}" type="sibTrans" cxnId="{75870512-77A8-4660-B82F-1DCACE3E6F01}">
      <dgm:prSet/>
      <dgm:spPr/>
      <dgm:t>
        <a:bodyPr/>
        <a:lstStyle/>
        <a:p>
          <a:endParaRPr lang="tr-TR"/>
        </a:p>
      </dgm:t>
    </dgm:pt>
    <dgm:pt modelId="{9221FF68-204B-4787-9B05-128A91988270}">
      <dgm:prSet/>
      <dgm:spPr/>
      <dgm:t>
        <a:bodyPr/>
        <a:lstStyle/>
        <a:p>
          <a:r>
            <a:rPr lang="tr-TR"/>
            <a:t>Evet</a:t>
          </a:r>
        </a:p>
        <a:p>
          <a:r>
            <a:rPr lang="tr-TR"/>
            <a:t>Programın SWOT Analizine İlişkin İyileştirme Çalışmalarının </a:t>
          </a:r>
          <a:r>
            <a:rPr lang="tr-TR" b="1">
              <a:solidFill>
                <a:schemeClr val="accent1">
                  <a:lumMod val="75000"/>
                </a:schemeClr>
              </a:solidFill>
            </a:rPr>
            <a:t>Kanıtını</a:t>
          </a:r>
          <a:r>
            <a:rPr lang="tr-TR"/>
            <a:t> Ekleyiniz.</a:t>
          </a:r>
        </a:p>
      </dgm:t>
    </dgm:pt>
    <dgm:pt modelId="{067A0EAD-51C9-4548-88B3-9799F8FC512A}" type="parTrans" cxnId="{DCF220D6-3BD1-4412-83E6-EDDD641F4E67}">
      <dgm:prSet/>
      <dgm:spPr/>
      <dgm:t>
        <a:bodyPr/>
        <a:lstStyle/>
        <a:p>
          <a:endParaRPr lang="tr-TR"/>
        </a:p>
      </dgm:t>
    </dgm:pt>
    <dgm:pt modelId="{B17DC3F3-D190-45DF-8A35-A6FFB71F9A15}" type="sibTrans" cxnId="{DCF220D6-3BD1-4412-83E6-EDDD641F4E67}">
      <dgm:prSet/>
      <dgm:spPr/>
      <dgm:t>
        <a:bodyPr/>
        <a:lstStyle/>
        <a:p>
          <a:endParaRPr lang="tr-TR"/>
        </a:p>
      </dgm:t>
    </dgm:pt>
    <dgm:pt modelId="{27C53684-90FA-4F64-B582-A9262697CDAD}">
      <dgm:prSet/>
      <dgm:spPr/>
      <dgm:t>
        <a:bodyPr/>
        <a:lstStyle/>
        <a:p>
          <a:r>
            <a:rPr lang="tr-TR">
              <a:solidFill>
                <a:srgbClr val="EE0000"/>
              </a:solidFill>
            </a:rPr>
            <a:t>Evet</a:t>
          </a:r>
        </a:p>
        <a:p>
          <a:r>
            <a:rPr lang="tr-TR"/>
            <a:t>Değerlendirme Çalışmanıza İlişkin </a:t>
          </a:r>
          <a:r>
            <a:rPr lang="tr-TR" b="1">
              <a:solidFill>
                <a:schemeClr val="accent1">
                  <a:lumMod val="75000"/>
                </a:schemeClr>
              </a:solidFill>
            </a:rPr>
            <a:t>Kanıtı</a:t>
          </a:r>
          <a:r>
            <a:rPr lang="tr-TR"/>
            <a:t> Bağlantı Olarak Sununuz.</a:t>
          </a:r>
        </a:p>
      </dgm:t>
      <dgm:extLst>
        <a:ext uri="{E40237B7-FDA0-4F09-8148-C483321AD2D9}">
          <dgm14:cNvPr xmlns:dgm14="http://schemas.microsoft.com/office/drawing/2010/diagram" id="0" name="">
            <a:hlinkClick xmlns:r="http://schemas.openxmlformats.org/officeDocument/2006/relationships" r:id="rId1"/>
          </dgm14:cNvPr>
        </a:ext>
      </dgm:extLst>
    </dgm:pt>
    <dgm:pt modelId="{6C723A49-CBE0-4D37-B6FE-450B5B4F1AD9}" type="parTrans" cxnId="{BEDDF644-65CB-4391-837C-91399C6370B3}">
      <dgm:prSet/>
      <dgm:spPr/>
      <dgm:t>
        <a:bodyPr/>
        <a:lstStyle/>
        <a:p>
          <a:endParaRPr lang="tr-TR"/>
        </a:p>
      </dgm:t>
    </dgm:pt>
    <dgm:pt modelId="{F2D61470-CE70-4E40-96A8-AF0A41D79751}" type="sibTrans" cxnId="{BEDDF644-65CB-4391-837C-91399C6370B3}">
      <dgm:prSet/>
      <dgm:spPr/>
      <dgm:t>
        <a:bodyPr/>
        <a:lstStyle/>
        <a:p>
          <a:endParaRPr lang="tr-TR"/>
        </a:p>
      </dgm:t>
    </dgm:pt>
    <dgm:pt modelId="{C0BD0A87-DBE8-4953-A64D-4D67940004BA}">
      <dgm:prSet/>
      <dgm:spPr/>
      <dgm:t>
        <a:bodyPr/>
        <a:lstStyle/>
        <a:p>
          <a:r>
            <a:rPr lang="tr-TR"/>
            <a:t>Programın SWOT Analizine İlişkin İyileştirme Çalışması Yapılmakta Mıdır?</a:t>
          </a:r>
        </a:p>
      </dgm:t>
    </dgm:pt>
    <dgm:pt modelId="{C79CED88-0E53-4E47-B9B5-10B62A54BE3A}" type="parTrans" cxnId="{820AB5FF-E28D-4F8D-ABE6-F579EE8A42EA}">
      <dgm:prSet/>
      <dgm:spPr/>
      <dgm:t>
        <a:bodyPr/>
        <a:lstStyle/>
        <a:p>
          <a:endParaRPr lang="tr-TR"/>
        </a:p>
      </dgm:t>
    </dgm:pt>
    <dgm:pt modelId="{441AA266-E72F-4BEB-BBEB-47308E52ABC7}" type="sibTrans" cxnId="{820AB5FF-E28D-4F8D-ABE6-F579EE8A42EA}">
      <dgm:prSet/>
      <dgm:spPr/>
      <dgm:t>
        <a:bodyPr/>
        <a:lstStyle/>
        <a:p>
          <a:endParaRPr lang="tr-TR"/>
        </a:p>
      </dgm:t>
    </dgm:pt>
    <dgm:pt modelId="{3CBD6DF6-CCE6-4195-964D-01A284E3564F}">
      <dgm:prSet/>
      <dgm:spPr/>
      <dgm:t>
        <a:bodyPr/>
        <a:lstStyle/>
        <a:p>
          <a:r>
            <a:rPr lang="tr-TR"/>
            <a:t>Hayır</a:t>
          </a:r>
        </a:p>
      </dgm:t>
    </dgm:pt>
    <dgm:pt modelId="{1F32DEFF-E897-411D-A54D-1A4E825B14AE}" type="parTrans" cxnId="{08A5CA1B-9B6B-4AEA-80DF-B9D8FB62210E}">
      <dgm:prSet/>
      <dgm:spPr/>
      <dgm:t>
        <a:bodyPr/>
        <a:lstStyle/>
        <a:p>
          <a:endParaRPr lang="tr-TR"/>
        </a:p>
      </dgm:t>
    </dgm:pt>
    <dgm:pt modelId="{B46FA169-C6FD-4FE2-9FF4-18C6513851C8}" type="sibTrans" cxnId="{08A5CA1B-9B6B-4AEA-80DF-B9D8FB62210E}">
      <dgm:prSet/>
      <dgm:spPr/>
      <dgm:t>
        <a:bodyPr/>
        <a:lstStyle/>
        <a:p>
          <a:endParaRPr lang="tr-TR"/>
        </a:p>
      </dgm:t>
    </dgm:pt>
    <dgm:pt modelId="{926B1144-5083-48FD-BF29-4CA2B951FED3}" type="pres">
      <dgm:prSet presAssocID="{A8A3714D-6621-4062-9720-72FB12143CDB}" presName="hierChild1" presStyleCnt="0">
        <dgm:presLayoutVars>
          <dgm:chPref val="1"/>
          <dgm:dir/>
          <dgm:animOne val="branch"/>
          <dgm:animLvl val="lvl"/>
          <dgm:resizeHandles/>
        </dgm:presLayoutVars>
      </dgm:prSet>
      <dgm:spPr/>
    </dgm:pt>
    <dgm:pt modelId="{02D5C2B8-EDF1-40B6-9B47-0BB5BBD1A2FC}" type="pres">
      <dgm:prSet presAssocID="{FCAD9E3A-95A5-4910-82E1-F704EE405400}" presName="hierRoot1" presStyleCnt="0"/>
      <dgm:spPr/>
    </dgm:pt>
    <dgm:pt modelId="{EDF86757-5351-4A77-B52E-95BECC495AB3}" type="pres">
      <dgm:prSet presAssocID="{FCAD9E3A-95A5-4910-82E1-F704EE405400}" presName="composite" presStyleCnt="0"/>
      <dgm:spPr/>
    </dgm:pt>
    <dgm:pt modelId="{7FB13676-F4C7-494E-9030-7DA49F2D6612}" type="pres">
      <dgm:prSet presAssocID="{FCAD9E3A-95A5-4910-82E1-F704EE405400}" presName="background" presStyleLbl="node0" presStyleIdx="0" presStyleCnt="1"/>
      <dgm:spPr/>
    </dgm:pt>
    <dgm:pt modelId="{354A1F21-CE1D-42FB-8B8C-36FC5ECBF318}" type="pres">
      <dgm:prSet presAssocID="{FCAD9E3A-95A5-4910-82E1-F704EE405400}" presName="text" presStyleLbl="fgAcc0" presStyleIdx="0" presStyleCnt="1">
        <dgm:presLayoutVars>
          <dgm:chPref val="3"/>
        </dgm:presLayoutVars>
      </dgm:prSet>
      <dgm:spPr/>
    </dgm:pt>
    <dgm:pt modelId="{F72638D6-5B60-4118-AD3A-165DDF6C8412}" type="pres">
      <dgm:prSet presAssocID="{FCAD9E3A-95A5-4910-82E1-F704EE405400}" presName="hierChild2" presStyleCnt="0"/>
      <dgm:spPr/>
    </dgm:pt>
    <dgm:pt modelId="{F7DFEE6F-3D0B-40CD-863B-5C195F23EE33}" type="pres">
      <dgm:prSet presAssocID="{F65F1D0D-2AD1-43A8-95DF-F6E2F9574AB8}" presName="Name10" presStyleLbl="parChTrans1D2" presStyleIdx="0" presStyleCnt="2"/>
      <dgm:spPr/>
    </dgm:pt>
    <dgm:pt modelId="{BAD160C4-12EC-47A9-9313-254C37CF4E7C}" type="pres">
      <dgm:prSet presAssocID="{8701CB14-39C5-4300-AD84-CD156371CAC4}" presName="hierRoot2" presStyleCnt="0"/>
      <dgm:spPr/>
    </dgm:pt>
    <dgm:pt modelId="{5342CE1F-1EF0-461A-8CB6-0EE28FADB68A}" type="pres">
      <dgm:prSet presAssocID="{8701CB14-39C5-4300-AD84-CD156371CAC4}" presName="composite2" presStyleCnt="0"/>
      <dgm:spPr/>
    </dgm:pt>
    <dgm:pt modelId="{E339C6A3-FFF8-4F69-8A45-0D90464E3E29}" type="pres">
      <dgm:prSet presAssocID="{8701CB14-39C5-4300-AD84-CD156371CAC4}" presName="background2" presStyleLbl="node2" presStyleIdx="0" presStyleCnt="2"/>
      <dgm:spPr/>
    </dgm:pt>
    <dgm:pt modelId="{A3CAB41D-1658-43DB-BE59-5D132612CBB6}" type="pres">
      <dgm:prSet presAssocID="{8701CB14-39C5-4300-AD84-CD156371CAC4}" presName="text2" presStyleLbl="fgAcc2" presStyleIdx="0" presStyleCnt="2">
        <dgm:presLayoutVars>
          <dgm:chPref val="3"/>
        </dgm:presLayoutVars>
      </dgm:prSet>
      <dgm:spPr/>
    </dgm:pt>
    <dgm:pt modelId="{E8F9A219-4960-4983-A2DB-04D83EA4A237}" type="pres">
      <dgm:prSet presAssocID="{8701CB14-39C5-4300-AD84-CD156371CAC4}" presName="hierChild3" presStyleCnt="0"/>
      <dgm:spPr/>
    </dgm:pt>
    <dgm:pt modelId="{19E5EDA7-DC3E-40AE-8E28-2C1DD84A3BCB}" type="pres">
      <dgm:prSet presAssocID="{0B49B257-B361-4CC8-916B-8E0E51D3A7DE}" presName="Name17" presStyleLbl="parChTrans1D3" presStyleIdx="0" presStyleCnt="2"/>
      <dgm:spPr/>
    </dgm:pt>
    <dgm:pt modelId="{2D194B45-669A-49B4-94A5-8CA026892C66}" type="pres">
      <dgm:prSet presAssocID="{22CC581F-DF7B-4234-9A8E-32D8DD4E37A7}" presName="hierRoot3" presStyleCnt="0"/>
      <dgm:spPr/>
    </dgm:pt>
    <dgm:pt modelId="{1377E9A9-2A35-488C-BE45-5712FAF8F35E}" type="pres">
      <dgm:prSet presAssocID="{22CC581F-DF7B-4234-9A8E-32D8DD4E37A7}" presName="composite3" presStyleCnt="0"/>
      <dgm:spPr/>
    </dgm:pt>
    <dgm:pt modelId="{9206EB2E-D874-48DE-9B2C-1109688A99FC}" type="pres">
      <dgm:prSet presAssocID="{22CC581F-DF7B-4234-9A8E-32D8DD4E37A7}" presName="background3" presStyleLbl="node3" presStyleIdx="0" presStyleCnt="2"/>
      <dgm:spPr/>
    </dgm:pt>
    <dgm:pt modelId="{00CB2594-CF6E-409F-8C8D-D1111E09F5CF}" type="pres">
      <dgm:prSet presAssocID="{22CC581F-DF7B-4234-9A8E-32D8DD4E37A7}" presName="text3" presStyleLbl="fgAcc3" presStyleIdx="0" presStyleCnt="2">
        <dgm:presLayoutVars>
          <dgm:chPref val="3"/>
        </dgm:presLayoutVars>
      </dgm:prSet>
      <dgm:spPr/>
    </dgm:pt>
    <dgm:pt modelId="{D766C431-19DF-4F33-9B6F-8328157858EC}" type="pres">
      <dgm:prSet presAssocID="{22CC581F-DF7B-4234-9A8E-32D8DD4E37A7}" presName="hierChild4" presStyleCnt="0"/>
      <dgm:spPr/>
    </dgm:pt>
    <dgm:pt modelId="{0A2A8856-7DBF-4BF3-AE27-EA4947687AA6}" type="pres">
      <dgm:prSet presAssocID="{C446E616-DD52-4BCA-933B-9C7E5B88F2BE}" presName="Name23" presStyleLbl="parChTrans1D4" presStyleIdx="0" presStyleCnt="6"/>
      <dgm:spPr/>
    </dgm:pt>
    <dgm:pt modelId="{EE9C41A3-5D3B-4CBE-A70D-4B306A58AC93}" type="pres">
      <dgm:prSet presAssocID="{E32603E8-D5BB-4CC6-BB89-7398B857BBC0}" presName="hierRoot4" presStyleCnt="0"/>
      <dgm:spPr/>
    </dgm:pt>
    <dgm:pt modelId="{7B4E7B0B-80DA-4180-9C3C-5C02D9DF5878}" type="pres">
      <dgm:prSet presAssocID="{E32603E8-D5BB-4CC6-BB89-7398B857BBC0}" presName="composite4" presStyleCnt="0"/>
      <dgm:spPr/>
    </dgm:pt>
    <dgm:pt modelId="{D6C6DCD3-D9B8-47DC-973A-CA9E80F3B145}" type="pres">
      <dgm:prSet presAssocID="{E32603E8-D5BB-4CC6-BB89-7398B857BBC0}" presName="background4" presStyleLbl="node4" presStyleIdx="0" presStyleCnt="6"/>
      <dgm:spPr/>
    </dgm:pt>
    <dgm:pt modelId="{757A0914-D50C-4B36-AF38-C35EF062990E}" type="pres">
      <dgm:prSet presAssocID="{E32603E8-D5BB-4CC6-BB89-7398B857BBC0}" presName="text4" presStyleLbl="fgAcc4" presStyleIdx="0" presStyleCnt="6">
        <dgm:presLayoutVars>
          <dgm:chPref val="3"/>
        </dgm:presLayoutVars>
      </dgm:prSet>
      <dgm:spPr/>
    </dgm:pt>
    <dgm:pt modelId="{6A014464-1A53-45F0-B320-21BABA64133F}" type="pres">
      <dgm:prSet presAssocID="{E32603E8-D5BB-4CC6-BB89-7398B857BBC0}" presName="hierChild5" presStyleCnt="0"/>
      <dgm:spPr/>
    </dgm:pt>
    <dgm:pt modelId="{BAA8E93C-0105-49EE-A018-170C79CA337F}" type="pres">
      <dgm:prSet presAssocID="{6C723A49-CBE0-4D37-B6FE-450B5B4F1AD9}" presName="Name23" presStyleLbl="parChTrans1D4" presStyleIdx="1" presStyleCnt="6"/>
      <dgm:spPr/>
    </dgm:pt>
    <dgm:pt modelId="{0057C956-11E5-4AD4-954E-4BAEDB852F4F}" type="pres">
      <dgm:prSet presAssocID="{27C53684-90FA-4F64-B582-A9262697CDAD}" presName="hierRoot4" presStyleCnt="0"/>
      <dgm:spPr/>
    </dgm:pt>
    <dgm:pt modelId="{6C6A75D2-D678-4724-A59E-218E8EF7D4F4}" type="pres">
      <dgm:prSet presAssocID="{27C53684-90FA-4F64-B582-A9262697CDAD}" presName="composite4" presStyleCnt="0"/>
      <dgm:spPr/>
    </dgm:pt>
    <dgm:pt modelId="{588F9107-EE63-43E1-8FE1-F42E18E8F57B}" type="pres">
      <dgm:prSet presAssocID="{27C53684-90FA-4F64-B582-A9262697CDAD}" presName="background4" presStyleLbl="node4" presStyleIdx="1" presStyleCnt="6"/>
      <dgm:spPr/>
    </dgm:pt>
    <dgm:pt modelId="{D8C1D9B4-19E0-49A8-A60D-705FF8EBB3BF}" type="pres">
      <dgm:prSet presAssocID="{27C53684-90FA-4F64-B582-A9262697CDAD}" presName="text4" presStyleLbl="fgAcc4" presStyleIdx="1" presStyleCnt="6">
        <dgm:presLayoutVars>
          <dgm:chPref val="3"/>
        </dgm:presLayoutVars>
      </dgm:prSet>
      <dgm:spPr/>
    </dgm:pt>
    <dgm:pt modelId="{F51C2E9E-B893-462A-9BDA-5A38A8BE6675}" type="pres">
      <dgm:prSet presAssocID="{27C53684-90FA-4F64-B582-A9262697CDAD}" presName="hierChild5" presStyleCnt="0"/>
      <dgm:spPr/>
    </dgm:pt>
    <dgm:pt modelId="{738608F7-2A4D-4F07-A8D1-2763D73EAF8D}" type="pres">
      <dgm:prSet presAssocID="{C79CED88-0E53-4E47-B9B5-10B62A54BE3A}" presName="Name23" presStyleLbl="parChTrans1D4" presStyleIdx="2" presStyleCnt="6"/>
      <dgm:spPr/>
    </dgm:pt>
    <dgm:pt modelId="{FABAC750-AB15-407D-BF31-F5F34D268FB5}" type="pres">
      <dgm:prSet presAssocID="{C0BD0A87-DBE8-4953-A64D-4D67940004BA}" presName="hierRoot4" presStyleCnt="0"/>
      <dgm:spPr/>
    </dgm:pt>
    <dgm:pt modelId="{4DD0754D-0C88-449A-BEAF-42F05C933F11}" type="pres">
      <dgm:prSet presAssocID="{C0BD0A87-DBE8-4953-A64D-4D67940004BA}" presName="composite4" presStyleCnt="0"/>
      <dgm:spPr/>
    </dgm:pt>
    <dgm:pt modelId="{278F93E6-5D48-41BA-9449-36238DB33EFD}" type="pres">
      <dgm:prSet presAssocID="{C0BD0A87-DBE8-4953-A64D-4D67940004BA}" presName="background4" presStyleLbl="node4" presStyleIdx="2" presStyleCnt="6"/>
      <dgm:spPr/>
    </dgm:pt>
    <dgm:pt modelId="{B75E85CA-19E1-464F-B68A-439EA8BDC8B4}" type="pres">
      <dgm:prSet presAssocID="{C0BD0A87-DBE8-4953-A64D-4D67940004BA}" presName="text4" presStyleLbl="fgAcc4" presStyleIdx="2" presStyleCnt="6">
        <dgm:presLayoutVars>
          <dgm:chPref val="3"/>
        </dgm:presLayoutVars>
      </dgm:prSet>
      <dgm:spPr/>
    </dgm:pt>
    <dgm:pt modelId="{94229C93-0FDF-42FB-AA92-A1C1F0BDA6BD}" type="pres">
      <dgm:prSet presAssocID="{C0BD0A87-DBE8-4953-A64D-4D67940004BA}" presName="hierChild5" presStyleCnt="0"/>
      <dgm:spPr/>
    </dgm:pt>
    <dgm:pt modelId="{5EBE741C-35B9-401B-BDE2-4D141AB1C4C1}" type="pres">
      <dgm:prSet presAssocID="{067A0EAD-51C9-4548-88B3-9799F8FC512A}" presName="Name23" presStyleLbl="parChTrans1D4" presStyleIdx="3" presStyleCnt="6"/>
      <dgm:spPr/>
    </dgm:pt>
    <dgm:pt modelId="{A343D0FE-8D5D-473B-BC5E-FB9DF58123EB}" type="pres">
      <dgm:prSet presAssocID="{9221FF68-204B-4787-9B05-128A91988270}" presName="hierRoot4" presStyleCnt="0"/>
      <dgm:spPr/>
    </dgm:pt>
    <dgm:pt modelId="{87AC9E6A-FE34-4FD5-9E10-69C5628BF61A}" type="pres">
      <dgm:prSet presAssocID="{9221FF68-204B-4787-9B05-128A91988270}" presName="composite4" presStyleCnt="0"/>
      <dgm:spPr/>
    </dgm:pt>
    <dgm:pt modelId="{09F8F21A-22D3-4B00-BA03-86E98CCB508A}" type="pres">
      <dgm:prSet presAssocID="{9221FF68-204B-4787-9B05-128A91988270}" presName="background4" presStyleLbl="node4" presStyleIdx="3" presStyleCnt="6"/>
      <dgm:spPr/>
    </dgm:pt>
    <dgm:pt modelId="{84190D71-C8D3-4CA3-B4A1-D90E79BDE33B}" type="pres">
      <dgm:prSet presAssocID="{9221FF68-204B-4787-9B05-128A91988270}" presName="text4" presStyleLbl="fgAcc4" presStyleIdx="3" presStyleCnt="6">
        <dgm:presLayoutVars>
          <dgm:chPref val="3"/>
        </dgm:presLayoutVars>
      </dgm:prSet>
      <dgm:spPr/>
    </dgm:pt>
    <dgm:pt modelId="{19C7A539-D932-4FD4-A47C-018E9A45A2A7}" type="pres">
      <dgm:prSet presAssocID="{9221FF68-204B-4787-9B05-128A91988270}" presName="hierChild5" presStyleCnt="0"/>
      <dgm:spPr/>
    </dgm:pt>
    <dgm:pt modelId="{C7B81437-0D69-4C81-8840-DB29D2DB4E5F}" type="pres">
      <dgm:prSet presAssocID="{1F32DEFF-E897-411D-A54D-1A4E825B14AE}" presName="Name23" presStyleLbl="parChTrans1D4" presStyleIdx="4" presStyleCnt="6"/>
      <dgm:spPr/>
    </dgm:pt>
    <dgm:pt modelId="{829127D4-921A-4FE3-B0E5-1B58AA4422E3}" type="pres">
      <dgm:prSet presAssocID="{3CBD6DF6-CCE6-4195-964D-01A284E3564F}" presName="hierRoot4" presStyleCnt="0"/>
      <dgm:spPr/>
    </dgm:pt>
    <dgm:pt modelId="{6BC61E7F-4CB2-4F77-B0A9-C87BE6B59F81}" type="pres">
      <dgm:prSet presAssocID="{3CBD6DF6-CCE6-4195-964D-01A284E3564F}" presName="composite4" presStyleCnt="0"/>
      <dgm:spPr/>
    </dgm:pt>
    <dgm:pt modelId="{11BA73C3-3C67-47B8-A32A-9409F4366ACF}" type="pres">
      <dgm:prSet presAssocID="{3CBD6DF6-CCE6-4195-964D-01A284E3564F}" presName="background4" presStyleLbl="node4" presStyleIdx="4" presStyleCnt="6"/>
      <dgm:spPr/>
    </dgm:pt>
    <dgm:pt modelId="{17E419C5-44FF-4C7A-B118-A5F3CC4B99F6}" type="pres">
      <dgm:prSet presAssocID="{3CBD6DF6-CCE6-4195-964D-01A284E3564F}" presName="text4" presStyleLbl="fgAcc4" presStyleIdx="4" presStyleCnt="6">
        <dgm:presLayoutVars>
          <dgm:chPref val="3"/>
        </dgm:presLayoutVars>
      </dgm:prSet>
      <dgm:spPr/>
    </dgm:pt>
    <dgm:pt modelId="{D9E99D7F-EA26-478E-B945-F347F6CF648F}" type="pres">
      <dgm:prSet presAssocID="{3CBD6DF6-CCE6-4195-964D-01A284E3564F}" presName="hierChild5" presStyleCnt="0"/>
      <dgm:spPr/>
    </dgm:pt>
    <dgm:pt modelId="{6A8519B0-9DF8-43B1-897D-1C667FA195C5}" type="pres">
      <dgm:prSet presAssocID="{AA190564-3320-408B-9B63-062DA7091F2A}" presName="Name23" presStyleLbl="parChTrans1D4" presStyleIdx="5" presStyleCnt="6"/>
      <dgm:spPr/>
    </dgm:pt>
    <dgm:pt modelId="{A85BA8AB-B2C6-4452-9C9C-160131AD8DF6}" type="pres">
      <dgm:prSet presAssocID="{0DB5E1E5-50D5-40E9-B7B7-E36B42103B03}" presName="hierRoot4" presStyleCnt="0"/>
      <dgm:spPr/>
    </dgm:pt>
    <dgm:pt modelId="{CF134D57-2427-4E1F-9660-E4687C0CD099}" type="pres">
      <dgm:prSet presAssocID="{0DB5E1E5-50D5-40E9-B7B7-E36B42103B03}" presName="composite4" presStyleCnt="0"/>
      <dgm:spPr/>
    </dgm:pt>
    <dgm:pt modelId="{757A8D07-8904-44DA-9599-89A5B94FCE3B}" type="pres">
      <dgm:prSet presAssocID="{0DB5E1E5-50D5-40E9-B7B7-E36B42103B03}" presName="background4" presStyleLbl="node4" presStyleIdx="5" presStyleCnt="6"/>
      <dgm:spPr/>
    </dgm:pt>
    <dgm:pt modelId="{8FBFCD49-4CA2-4206-B746-C25FC622FDFF}" type="pres">
      <dgm:prSet presAssocID="{0DB5E1E5-50D5-40E9-B7B7-E36B42103B03}" presName="text4" presStyleLbl="fgAcc4" presStyleIdx="5" presStyleCnt="6" custScaleY="112216">
        <dgm:presLayoutVars>
          <dgm:chPref val="3"/>
        </dgm:presLayoutVars>
      </dgm:prSet>
      <dgm:spPr/>
    </dgm:pt>
    <dgm:pt modelId="{6DDFCED9-9FB4-403E-8B95-C3E70EAF4407}" type="pres">
      <dgm:prSet presAssocID="{0DB5E1E5-50D5-40E9-B7B7-E36B42103B03}" presName="hierChild5" presStyleCnt="0"/>
      <dgm:spPr/>
    </dgm:pt>
    <dgm:pt modelId="{68837FEE-66A2-465E-8137-CEF2170CE411}" type="pres">
      <dgm:prSet presAssocID="{6ECB49FD-7329-48FA-A36A-2BA9A7074FA5}" presName="Name10" presStyleLbl="parChTrans1D2" presStyleIdx="1" presStyleCnt="2"/>
      <dgm:spPr/>
    </dgm:pt>
    <dgm:pt modelId="{DD1C8E4F-F04C-4129-8433-15C5AF2CA676}" type="pres">
      <dgm:prSet presAssocID="{850A9827-C785-46DD-AF9D-E57A8EC74D72}" presName="hierRoot2" presStyleCnt="0"/>
      <dgm:spPr/>
    </dgm:pt>
    <dgm:pt modelId="{46E5781F-7425-4D7B-8DCA-1240C260295B}" type="pres">
      <dgm:prSet presAssocID="{850A9827-C785-46DD-AF9D-E57A8EC74D72}" presName="composite2" presStyleCnt="0"/>
      <dgm:spPr/>
    </dgm:pt>
    <dgm:pt modelId="{40599C36-4AC7-4CBA-B0B6-87E4601C3022}" type="pres">
      <dgm:prSet presAssocID="{850A9827-C785-46DD-AF9D-E57A8EC74D72}" presName="background2" presStyleLbl="node2" presStyleIdx="1" presStyleCnt="2"/>
      <dgm:spPr/>
    </dgm:pt>
    <dgm:pt modelId="{7AE1B83C-0560-422B-9007-308EFAD626C0}" type="pres">
      <dgm:prSet presAssocID="{850A9827-C785-46DD-AF9D-E57A8EC74D72}" presName="text2" presStyleLbl="fgAcc2" presStyleIdx="1" presStyleCnt="2">
        <dgm:presLayoutVars>
          <dgm:chPref val="3"/>
        </dgm:presLayoutVars>
      </dgm:prSet>
      <dgm:spPr/>
    </dgm:pt>
    <dgm:pt modelId="{D9B679F8-3A1B-4DC0-A701-E8649E5D0503}" type="pres">
      <dgm:prSet presAssocID="{850A9827-C785-46DD-AF9D-E57A8EC74D72}" presName="hierChild3" presStyleCnt="0"/>
      <dgm:spPr/>
    </dgm:pt>
    <dgm:pt modelId="{015474A9-C9BA-4C37-A9EB-D10F55EC5489}" type="pres">
      <dgm:prSet presAssocID="{9C295210-EDDA-47FB-9A5D-FC83BAD751AE}" presName="Name17" presStyleLbl="parChTrans1D3" presStyleIdx="1" presStyleCnt="2"/>
      <dgm:spPr/>
    </dgm:pt>
    <dgm:pt modelId="{F0273280-61C4-45AC-9AE6-FBEAB8C2551C}" type="pres">
      <dgm:prSet presAssocID="{C0840716-4449-4A42-A533-B5F4F87465D8}" presName="hierRoot3" presStyleCnt="0"/>
      <dgm:spPr/>
    </dgm:pt>
    <dgm:pt modelId="{DAC08D63-5FA6-4F18-A5C0-E170DF2912FC}" type="pres">
      <dgm:prSet presAssocID="{C0840716-4449-4A42-A533-B5F4F87465D8}" presName="composite3" presStyleCnt="0"/>
      <dgm:spPr/>
    </dgm:pt>
    <dgm:pt modelId="{F87C4800-E880-4FC8-9C6B-6DEDC8C19C51}" type="pres">
      <dgm:prSet presAssocID="{C0840716-4449-4A42-A533-B5F4F87465D8}" presName="background3" presStyleLbl="node3" presStyleIdx="1" presStyleCnt="2"/>
      <dgm:spPr/>
    </dgm:pt>
    <dgm:pt modelId="{62F65564-A7E3-4B85-988D-A49E9453E959}" type="pres">
      <dgm:prSet presAssocID="{C0840716-4449-4A42-A533-B5F4F87465D8}" presName="text3" presStyleLbl="fgAcc3" presStyleIdx="1" presStyleCnt="2">
        <dgm:presLayoutVars>
          <dgm:chPref val="3"/>
        </dgm:presLayoutVars>
      </dgm:prSet>
      <dgm:spPr/>
    </dgm:pt>
    <dgm:pt modelId="{949C8614-AAF4-485A-8102-0F9268712543}" type="pres">
      <dgm:prSet presAssocID="{C0840716-4449-4A42-A533-B5F4F87465D8}" presName="hierChild4" presStyleCnt="0"/>
      <dgm:spPr/>
    </dgm:pt>
  </dgm:ptLst>
  <dgm:cxnLst>
    <dgm:cxn modelId="{75870512-77A8-4660-B82F-1DCACE3E6F01}" srcId="{E32603E8-D5BB-4CC6-BB89-7398B857BBC0}" destId="{0DB5E1E5-50D5-40E9-B7B7-E36B42103B03}" srcOrd="1" destOrd="0" parTransId="{AA190564-3320-408B-9B63-062DA7091F2A}" sibTransId="{1DD985F4-CF3F-4445-95AE-4913ABBE52C6}"/>
    <dgm:cxn modelId="{08A5CA1B-9B6B-4AEA-80DF-B9D8FB62210E}" srcId="{C0BD0A87-DBE8-4953-A64D-4D67940004BA}" destId="{3CBD6DF6-CCE6-4195-964D-01A284E3564F}" srcOrd="1" destOrd="0" parTransId="{1F32DEFF-E897-411D-A54D-1A4E825B14AE}" sibTransId="{B46FA169-C6FD-4FE2-9FF4-18C6513851C8}"/>
    <dgm:cxn modelId="{F629001E-FC9F-4819-8C06-6F3D9C2F4ACC}" type="presOf" srcId="{C0840716-4449-4A42-A533-B5F4F87465D8}" destId="{62F65564-A7E3-4B85-988D-A49E9453E959}" srcOrd="0" destOrd="0" presId="urn:microsoft.com/office/officeart/2005/8/layout/hierarchy1"/>
    <dgm:cxn modelId="{8F85EB28-70BF-4653-98A9-F9ED814F56A1}" type="presOf" srcId="{0DB5E1E5-50D5-40E9-B7B7-E36B42103B03}" destId="{8FBFCD49-4CA2-4206-B746-C25FC622FDFF}" srcOrd="0" destOrd="0" presId="urn:microsoft.com/office/officeart/2005/8/layout/hierarchy1"/>
    <dgm:cxn modelId="{D35B853D-F125-4004-A83F-44D441F36FBB}" srcId="{22CC581F-DF7B-4234-9A8E-32D8DD4E37A7}" destId="{E32603E8-D5BB-4CC6-BB89-7398B857BBC0}" srcOrd="0" destOrd="0" parTransId="{C446E616-DD52-4BCA-933B-9C7E5B88F2BE}" sibTransId="{07B6DC25-06A7-429D-AC86-71043AA8386A}"/>
    <dgm:cxn modelId="{D26D5C3E-86E1-4E6A-A07C-E200A15E561F}" type="presOf" srcId="{E32603E8-D5BB-4CC6-BB89-7398B857BBC0}" destId="{757A0914-D50C-4B36-AF38-C35EF062990E}" srcOrd="0" destOrd="0" presId="urn:microsoft.com/office/officeart/2005/8/layout/hierarchy1"/>
    <dgm:cxn modelId="{BEDDF644-65CB-4391-837C-91399C6370B3}" srcId="{E32603E8-D5BB-4CC6-BB89-7398B857BBC0}" destId="{27C53684-90FA-4F64-B582-A9262697CDAD}" srcOrd="0" destOrd="0" parTransId="{6C723A49-CBE0-4D37-B6FE-450B5B4F1AD9}" sibTransId="{F2D61470-CE70-4E40-96A8-AF0A41D79751}"/>
    <dgm:cxn modelId="{C9C47346-4698-471A-BB89-EED8AD027E59}" type="presOf" srcId="{C0BD0A87-DBE8-4953-A64D-4D67940004BA}" destId="{B75E85CA-19E1-464F-B68A-439EA8BDC8B4}" srcOrd="0" destOrd="0" presId="urn:microsoft.com/office/officeart/2005/8/layout/hierarchy1"/>
    <dgm:cxn modelId="{9759214B-F7DA-4FD7-BA36-AB5DBB46A966}" type="presOf" srcId="{6ECB49FD-7329-48FA-A36A-2BA9A7074FA5}" destId="{68837FEE-66A2-465E-8137-CEF2170CE411}" srcOrd="0" destOrd="0" presId="urn:microsoft.com/office/officeart/2005/8/layout/hierarchy1"/>
    <dgm:cxn modelId="{BF863177-97CB-4936-86BE-8D90F229D9D1}" type="presOf" srcId="{F65F1D0D-2AD1-43A8-95DF-F6E2F9574AB8}" destId="{F7DFEE6F-3D0B-40CD-863B-5C195F23EE33}" srcOrd="0" destOrd="0" presId="urn:microsoft.com/office/officeart/2005/8/layout/hierarchy1"/>
    <dgm:cxn modelId="{94D2427F-A715-44A1-9D90-CF0A1461B220}" type="presOf" srcId="{0B49B257-B361-4CC8-916B-8E0E51D3A7DE}" destId="{19E5EDA7-DC3E-40AE-8E28-2C1DD84A3BCB}" srcOrd="0" destOrd="0" presId="urn:microsoft.com/office/officeart/2005/8/layout/hierarchy1"/>
    <dgm:cxn modelId="{56BF4081-BD5E-4758-B032-6208D6EF7A05}" type="presOf" srcId="{8701CB14-39C5-4300-AD84-CD156371CAC4}" destId="{A3CAB41D-1658-43DB-BE59-5D132612CBB6}" srcOrd="0" destOrd="0" presId="urn:microsoft.com/office/officeart/2005/8/layout/hierarchy1"/>
    <dgm:cxn modelId="{964A7785-D85A-4B4C-BB80-D87DC4C15718}" type="presOf" srcId="{067A0EAD-51C9-4548-88B3-9799F8FC512A}" destId="{5EBE741C-35B9-401B-BDE2-4D141AB1C4C1}" srcOrd="0" destOrd="0" presId="urn:microsoft.com/office/officeart/2005/8/layout/hierarchy1"/>
    <dgm:cxn modelId="{4A9AB18B-7ACE-4C0B-B4DA-B8CDE133DFE7}" srcId="{FCAD9E3A-95A5-4910-82E1-F704EE405400}" destId="{850A9827-C785-46DD-AF9D-E57A8EC74D72}" srcOrd="1" destOrd="0" parTransId="{6ECB49FD-7329-48FA-A36A-2BA9A7074FA5}" sibTransId="{697CA6B9-8A2A-421C-A35C-83CD9804B776}"/>
    <dgm:cxn modelId="{1C723595-AC3E-42CD-A9C9-061012123F4A}" type="presOf" srcId="{3CBD6DF6-CCE6-4195-964D-01A284E3564F}" destId="{17E419C5-44FF-4C7A-B118-A5F3CC4B99F6}" srcOrd="0" destOrd="0" presId="urn:microsoft.com/office/officeart/2005/8/layout/hierarchy1"/>
    <dgm:cxn modelId="{A05DE997-D6C1-496D-9052-3DF402D8ABE4}" type="presOf" srcId="{C79CED88-0E53-4E47-B9B5-10B62A54BE3A}" destId="{738608F7-2A4D-4F07-A8D1-2763D73EAF8D}" srcOrd="0" destOrd="0" presId="urn:microsoft.com/office/officeart/2005/8/layout/hierarchy1"/>
    <dgm:cxn modelId="{71B48398-F8F6-4650-96BF-4B117BE1D099}" srcId="{A8A3714D-6621-4062-9720-72FB12143CDB}" destId="{FCAD9E3A-95A5-4910-82E1-F704EE405400}" srcOrd="0" destOrd="0" parTransId="{4963A89E-6D9C-46B0-B2FD-1ABC5F09D501}" sibTransId="{DE99A310-E152-4F9A-A2B8-1E9A56659509}"/>
    <dgm:cxn modelId="{00A3139E-3E8F-4CA7-B2CE-C95E91729969}" type="presOf" srcId="{27C53684-90FA-4F64-B582-A9262697CDAD}" destId="{D8C1D9B4-19E0-49A8-A60D-705FF8EBB3BF}" srcOrd="0" destOrd="0" presId="urn:microsoft.com/office/officeart/2005/8/layout/hierarchy1"/>
    <dgm:cxn modelId="{5E3C89A4-4C56-4E63-BCBD-6FC03A6D292D}" srcId="{FCAD9E3A-95A5-4910-82E1-F704EE405400}" destId="{8701CB14-39C5-4300-AD84-CD156371CAC4}" srcOrd="0" destOrd="0" parTransId="{F65F1D0D-2AD1-43A8-95DF-F6E2F9574AB8}" sibTransId="{0001ED61-4109-45E8-ACF5-E7A271CAA7A1}"/>
    <dgm:cxn modelId="{6CF35CA6-1AC3-4523-A740-84C9FDC565D6}" type="presOf" srcId="{22CC581F-DF7B-4234-9A8E-32D8DD4E37A7}" destId="{00CB2594-CF6E-409F-8C8D-D1111E09F5CF}" srcOrd="0" destOrd="0" presId="urn:microsoft.com/office/officeart/2005/8/layout/hierarchy1"/>
    <dgm:cxn modelId="{D702CBA8-1BAC-4E0D-B73D-92EA3B405189}" type="presOf" srcId="{A8A3714D-6621-4062-9720-72FB12143CDB}" destId="{926B1144-5083-48FD-BF29-4CA2B951FED3}" srcOrd="0" destOrd="0" presId="urn:microsoft.com/office/officeart/2005/8/layout/hierarchy1"/>
    <dgm:cxn modelId="{54DCC9B4-8FD8-4843-A0C2-25D69EFF0673}" type="presOf" srcId="{1F32DEFF-E897-411D-A54D-1A4E825B14AE}" destId="{C7B81437-0D69-4C81-8840-DB29D2DB4E5F}" srcOrd="0" destOrd="0" presId="urn:microsoft.com/office/officeart/2005/8/layout/hierarchy1"/>
    <dgm:cxn modelId="{A89DF0BD-E7C7-4668-BBAC-C3B6DEBD4FC6}" type="presOf" srcId="{9221FF68-204B-4787-9B05-128A91988270}" destId="{84190D71-C8D3-4CA3-B4A1-D90E79BDE33B}" srcOrd="0" destOrd="0" presId="urn:microsoft.com/office/officeart/2005/8/layout/hierarchy1"/>
    <dgm:cxn modelId="{111543C8-4121-4695-AC6A-4B1D9A8CA57B}" type="presOf" srcId="{9C295210-EDDA-47FB-9A5D-FC83BAD751AE}" destId="{015474A9-C9BA-4C37-A9EB-D10F55EC5489}" srcOrd="0" destOrd="0" presId="urn:microsoft.com/office/officeart/2005/8/layout/hierarchy1"/>
    <dgm:cxn modelId="{341A24CD-0F89-4854-96A9-1174F32DD723}" srcId="{8701CB14-39C5-4300-AD84-CD156371CAC4}" destId="{22CC581F-DF7B-4234-9A8E-32D8DD4E37A7}" srcOrd="0" destOrd="0" parTransId="{0B49B257-B361-4CC8-916B-8E0E51D3A7DE}" sibTransId="{3D561B93-B002-43F2-A20C-C3ECE9EB2DF3}"/>
    <dgm:cxn modelId="{DCF220D6-3BD1-4412-83E6-EDDD641F4E67}" srcId="{C0BD0A87-DBE8-4953-A64D-4D67940004BA}" destId="{9221FF68-204B-4787-9B05-128A91988270}" srcOrd="0" destOrd="0" parTransId="{067A0EAD-51C9-4548-88B3-9799F8FC512A}" sibTransId="{B17DC3F3-D190-45DF-8A35-A6FFB71F9A15}"/>
    <dgm:cxn modelId="{1F4106DB-3078-4166-8075-EAE178EB880F}" type="presOf" srcId="{AA190564-3320-408B-9B63-062DA7091F2A}" destId="{6A8519B0-9DF8-43B1-897D-1C667FA195C5}" srcOrd="0" destOrd="0" presId="urn:microsoft.com/office/officeart/2005/8/layout/hierarchy1"/>
    <dgm:cxn modelId="{DA178DDB-8ECA-41E9-AB03-67339D496968}" type="presOf" srcId="{FCAD9E3A-95A5-4910-82E1-F704EE405400}" destId="{354A1F21-CE1D-42FB-8B8C-36FC5ECBF318}" srcOrd="0" destOrd="0" presId="urn:microsoft.com/office/officeart/2005/8/layout/hierarchy1"/>
    <dgm:cxn modelId="{D392ACE0-B0C4-42B6-BAFE-1A990AD1287C}" srcId="{850A9827-C785-46DD-AF9D-E57A8EC74D72}" destId="{C0840716-4449-4A42-A533-B5F4F87465D8}" srcOrd="0" destOrd="0" parTransId="{9C295210-EDDA-47FB-9A5D-FC83BAD751AE}" sibTransId="{B9E85695-7637-4A32-8B6A-A50A08A13AB3}"/>
    <dgm:cxn modelId="{1737A7E9-F4AE-43EF-804B-C568837B0DA3}" type="presOf" srcId="{850A9827-C785-46DD-AF9D-E57A8EC74D72}" destId="{7AE1B83C-0560-422B-9007-308EFAD626C0}" srcOrd="0" destOrd="0" presId="urn:microsoft.com/office/officeart/2005/8/layout/hierarchy1"/>
    <dgm:cxn modelId="{79E2E8EF-2184-4BA9-A4D3-C03E9B1D29FF}" type="presOf" srcId="{6C723A49-CBE0-4D37-B6FE-450B5B4F1AD9}" destId="{BAA8E93C-0105-49EE-A018-170C79CA337F}" srcOrd="0" destOrd="0" presId="urn:microsoft.com/office/officeart/2005/8/layout/hierarchy1"/>
    <dgm:cxn modelId="{899E4CF4-A7E8-4281-A7E7-75654556E382}" type="presOf" srcId="{C446E616-DD52-4BCA-933B-9C7E5B88F2BE}" destId="{0A2A8856-7DBF-4BF3-AE27-EA4947687AA6}" srcOrd="0" destOrd="0" presId="urn:microsoft.com/office/officeart/2005/8/layout/hierarchy1"/>
    <dgm:cxn modelId="{820AB5FF-E28D-4F8D-ABE6-F579EE8A42EA}" srcId="{27C53684-90FA-4F64-B582-A9262697CDAD}" destId="{C0BD0A87-DBE8-4953-A64D-4D67940004BA}" srcOrd="0" destOrd="0" parTransId="{C79CED88-0E53-4E47-B9B5-10B62A54BE3A}" sibTransId="{441AA266-E72F-4BEB-BBEB-47308E52ABC7}"/>
    <dgm:cxn modelId="{E7D0891A-2890-40AB-ACB8-4D73351A8C00}" type="presParOf" srcId="{926B1144-5083-48FD-BF29-4CA2B951FED3}" destId="{02D5C2B8-EDF1-40B6-9B47-0BB5BBD1A2FC}" srcOrd="0" destOrd="0" presId="urn:microsoft.com/office/officeart/2005/8/layout/hierarchy1"/>
    <dgm:cxn modelId="{C0A22605-9B45-4BF0-8158-CC8148575DF1}" type="presParOf" srcId="{02D5C2B8-EDF1-40B6-9B47-0BB5BBD1A2FC}" destId="{EDF86757-5351-4A77-B52E-95BECC495AB3}" srcOrd="0" destOrd="0" presId="urn:microsoft.com/office/officeart/2005/8/layout/hierarchy1"/>
    <dgm:cxn modelId="{FCE82715-5984-4D56-8160-FA75540C71B6}" type="presParOf" srcId="{EDF86757-5351-4A77-B52E-95BECC495AB3}" destId="{7FB13676-F4C7-494E-9030-7DA49F2D6612}" srcOrd="0" destOrd="0" presId="urn:microsoft.com/office/officeart/2005/8/layout/hierarchy1"/>
    <dgm:cxn modelId="{0DB5A3C4-7613-4A0D-9454-FCBFCBD4B596}" type="presParOf" srcId="{EDF86757-5351-4A77-B52E-95BECC495AB3}" destId="{354A1F21-CE1D-42FB-8B8C-36FC5ECBF318}" srcOrd="1" destOrd="0" presId="urn:microsoft.com/office/officeart/2005/8/layout/hierarchy1"/>
    <dgm:cxn modelId="{FADC1D8E-2CE7-4948-8FBE-59E26E9EF28E}" type="presParOf" srcId="{02D5C2B8-EDF1-40B6-9B47-0BB5BBD1A2FC}" destId="{F72638D6-5B60-4118-AD3A-165DDF6C8412}" srcOrd="1" destOrd="0" presId="urn:microsoft.com/office/officeart/2005/8/layout/hierarchy1"/>
    <dgm:cxn modelId="{E7D3D58D-9625-4066-952A-9AA07192E743}" type="presParOf" srcId="{F72638D6-5B60-4118-AD3A-165DDF6C8412}" destId="{F7DFEE6F-3D0B-40CD-863B-5C195F23EE33}" srcOrd="0" destOrd="0" presId="urn:microsoft.com/office/officeart/2005/8/layout/hierarchy1"/>
    <dgm:cxn modelId="{B3559FCC-4BA9-4CC5-9E4F-FC633F26D81C}" type="presParOf" srcId="{F72638D6-5B60-4118-AD3A-165DDF6C8412}" destId="{BAD160C4-12EC-47A9-9313-254C37CF4E7C}" srcOrd="1" destOrd="0" presId="urn:microsoft.com/office/officeart/2005/8/layout/hierarchy1"/>
    <dgm:cxn modelId="{30CA5944-D8D7-49CA-B07C-CF6199AC20BE}" type="presParOf" srcId="{BAD160C4-12EC-47A9-9313-254C37CF4E7C}" destId="{5342CE1F-1EF0-461A-8CB6-0EE28FADB68A}" srcOrd="0" destOrd="0" presId="urn:microsoft.com/office/officeart/2005/8/layout/hierarchy1"/>
    <dgm:cxn modelId="{050AADEB-FFE3-4806-A119-83B07CEBB367}" type="presParOf" srcId="{5342CE1F-1EF0-461A-8CB6-0EE28FADB68A}" destId="{E339C6A3-FFF8-4F69-8A45-0D90464E3E29}" srcOrd="0" destOrd="0" presId="urn:microsoft.com/office/officeart/2005/8/layout/hierarchy1"/>
    <dgm:cxn modelId="{C8598E9E-EFC9-4764-9E9E-43EF6E364D24}" type="presParOf" srcId="{5342CE1F-1EF0-461A-8CB6-0EE28FADB68A}" destId="{A3CAB41D-1658-43DB-BE59-5D132612CBB6}" srcOrd="1" destOrd="0" presId="urn:microsoft.com/office/officeart/2005/8/layout/hierarchy1"/>
    <dgm:cxn modelId="{B5E74FD1-B046-44DE-9850-FF30AE67AE97}" type="presParOf" srcId="{BAD160C4-12EC-47A9-9313-254C37CF4E7C}" destId="{E8F9A219-4960-4983-A2DB-04D83EA4A237}" srcOrd="1" destOrd="0" presId="urn:microsoft.com/office/officeart/2005/8/layout/hierarchy1"/>
    <dgm:cxn modelId="{175A9AF0-000C-407F-8399-648DB57885FE}" type="presParOf" srcId="{E8F9A219-4960-4983-A2DB-04D83EA4A237}" destId="{19E5EDA7-DC3E-40AE-8E28-2C1DD84A3BCB}" srcOrd="0" destOrd="0" presId="urn:microsoft.com/office/officeart/2005/8/layout/hierarchy1"/>
    <dgm:cxn modelId="{9D2EEEC3-CEF8-4940-8BDD-B0AC7C572CAE}" type="presParOf" srcId="{E8F9A219-4960-4983-A2DB-04D83EA4A237}" destId="{2D194B45-669A-49B4-94A5-8CA026892C66}" srcOrd="1" destOrd="0" presId="urn:microsoft.com/office/officeart/2005/8/layout/hierarchy1"/>
    <dgm:cxn modelId="{BED5C487-A166-417B-A488-7FB51AFB5A2E}" type="presParOf" srcId="{2D194B45-669A-49B4-94A5-8CA026892C66}" destId="{1377E9A9-2A35-488C-BE45-5712FAF8F35E}" srcOrd="0" destOrd="0" presId="urn:microsoft.com/office/officeart/2005/8/layout/hierarchy1"/>
    <dgm:cxn modelId="{D0F2C5C6-DE2A-4014-94F3-34C406ED1B1F}" type="presParOf" srcId="{1377E9A9-2A35-488C-BE45-5712FAF8F35E}" destId="{9206EB2E-D874-48DE-9B2C-1109688A99FC}" srcOrd="0" destOrd="0" presId="urn:microsoft.com/office/officeart/2005/8/layout/hierarchy1"/>
    <dgm:cxn modelId="{4DE88453-6524-4BE5-9430-6120B304AC66}" type="presParOf" srcId="{1377E9A9-2A35-488C-BE45-5712FAF8F35E}" destId="{00CB2594-CF6E-409F-8C8D-D1111E09F5CF}" srcOrd="1" destOrd="0" presId="urn:microsoft.com/office/officeart/2005/8/layout/hierarchy1"/>
    <dgm:cxn modelId="{8BF7B8A5-63C0-477F-967E-9B15A72F0072}" type="presParOf" srcId="{2D194B45-669A-49B4-94A5-8CA026892C66}" destId="{D766C431-19DF-4F33-9B6F-8328157858EC}" srcOrd="1" destOrd="0" presId="urn:microsoft.com/office/officeart/2005/8/layout/hierarchy1"/>
    <dgm:cxn modelId="{3B404061-A23F-41DB-A0C7-222AC443AB26}" type="presParOf" srcId="{D766C431-19DF-4F33-9B6F-8328157858EC}" destId="{0A2A8856-7DBF-4BF3-AE27-EA4947687AA6}" srcOrd="0" destOrd="0" presId="urn:microsoft.com/office/officeart/2005/8/layout/hierarchy1"/>
    <dgm:cxn modelId="{5F2902EA-644B-43BE-90C4-06CA043F56D5}" type="presParOf" srcId="{D766C431-19DF-4F33-9B6F-8328157858EC}" destId="{EE9C41A3-5D3B-4CBE-A70D-4B306A58AC93}" srcOrd="1" destOrd="0" presId="urn:microsoft.com/office/officeart/2005/8/layout/hierarchy1"/>
    <dgm:cxn modelId="{784DC865-166A-4524-AF87-D4870940F96A}" type="presParOf" srcId="{EE9C41A3-5D3B-4CBE-A70D-4B306A58AC93}" destId="{7B4E7B0B-80DA-4180-9C3C-5C02D9DF5878}" srcOrd="0" destOrd="0" presId="urn:microsoft.com/office/officeart/2005/8/layout/hierarchy1"/>
    <dgm:cxn modelId="{FEC83471-6624-4EAD-A152-102F0D22CC8B}" type="presParOf" srcId="{7B4E7B0B-80DA-4180-9C3C-5C02D9DF5878}" destId="{D6C6DCD3-D9B8-47DC-973A-CA9E80F3B145}" srcOrd="0" destOrd="0" presId="urn:microsoft.com/office/officeart/2005/8/layout/hierarchy1"/>
    <dgm:cxn modelId="{15008264-E9CE-4CAA-A2AD-B859C782D589}" type="presParOf" srcId="{7B4E7B0B-80DA-4180-9C3C-5C02D9DF5878}" destId="{757A0914-D50C-4B36-AF38-C35EF062990E}" srcOrd="1" destOrd="0" presId="urn:microsoft.com/office/officeart/2005/8/layout/hierarchy1"/>
    <dgm:cxn modelId="{27A8F645-5161-4326-9143-4F1768D8A9DF}" type="presParOf" srcId="{EE9C41A3-5D3B-4CBE-A70D-4B306A58AC93}" destId="{6A014464-1A53-45F0-B320-21BABA64133F}" srcOrd="1" destOrd="0" presId="urn:microsoft.com/office/officeart/2005/8/layout/hierarchy1"/>
    <dgm:cxn modelId="{B02C1CCA-DC9B-4774-9F29-F259CA0EDAF2}" type="presParOf" srcId="{6A014464-1A53-45F0-B320-21BABA64133F}" destId="{BAA8E93C-0105-49EE-A018-170C79CA337F}" srcOrd="0" destOrd="0" presId="urn:microsoft.com/office/officeart/2005/8/layout/hierarchy1"/>
    <dgm:cxn modelId="{29A33DE7-77C4-49A2-9506-2FDA44FEC04A}" type="presParOf" srcId="{6A014464-1A53-45F0-B320-21BABA64133F}" destId="{0057C956-11E5-4AD4-954E-4BAEDB852F4F}" srcOrd="1" destOrd="0" presId="urn:microsoft.com/office/officeart/2005/8/layout/hierarchy1"/>
    <dgm:cxn modelId="{2A103D25-D4C8-4757-84B5-D2B1D68D7287}" type="presParOf" srcId="{0057C956-11E5-4AD4-954E-4BAEDB852F4F}" destId="{6C6A75D2-D678-4724-A59E-218E8EF7D4F4}" srcOrd="0" destOrd="0" presId="urn:microsoft.com/office/officeart/2005/8/layout/hierarchy1"/>
    <dgm:cxn modelId="{64F2954A-F35E-4B3B-8849-61F39CD26FF8}" type="presParOf" srcId="{6C6A75D2-D678-4724-A59E-218E8EF7D4F4}" destId="{588F9107-EE63-43E1-8FE1-F42E18E8F57B}" srcOrd="0" destOrd="0" presId="urn:microsoft.com/office/officeart/2005/8/layout/hierarchy1"/>
    <dgm:cxn modelId="{B3E50A5F-7E64-4B77-B47B-B117A9D670BB}" type="presParOf" srcId="{6C6A75D2-D678-4724-A59E-218E8EF7D4F4}" destId="{D8C1D9B4-19E0-49A8-A60D-705FF8EBB3BF}" srcOrd="1" destOrd="0" presId="urn:microsoft.com/office/officeart/2005/8/layout/hierarchy1"/>
    <dgm:cxn modelId="{450E192D-71F5-4053-A8A2-F2F1074D5E8A}" type="presParOf" srcId="{0057C956-11E5-4AD4-954E-4BAEDB852F4F}" destId="{F51C2E9E-B893-462A-9BDA-5A38A8BE6675}" srcOrd="1" destOrd="0" presId="urn:microsoft.com/office/officeart/2005/8/layout/hierarchy1"/>
    <dgm:cxn modelId="{08074A6E-8BF9-4611-AB90-FA0566ED23A2}" type="presParOf" srcId="{F51C2E9E-B893-462A-9BDA-5A38A8BE6675}" destId="{738608F7-2A4D-4F07-A8D1-2763D73EAF8D}" srcOrd="0" destOrd="0" presId="urn:microsoft.com/office/officeart/2005/8/layout/hierarchy1"/>
    <dgm:cxn modelId="{7EFD9AED-FC79-4164-9A95-E9DEFEB19766}" type="presParOf" srcId="{F51C2E9E-B893-462A-9BDA-5A38A8BE6675}" destId="{FABAC750-AB15-407D-BF31-F5F34D268FB5}" srcOrd="1" destOrd="0" presId="urn:microsoft.com/office/officeart/2005/8/layout/hierarchy1"/>
    <dgm:cxn modelId="{7169381C-2E1E-4EC7-AE56-C134DE70E666}" type="presParOf" srcId="{FABAC750-AB15-407D-BF31-F5F34D268FB5}" destId="{4DD0754D-0C88-449A-BEAF-42F05C933F11}" srcOrd="0" destOrd="0" presId="urn:microsoft.com/office/officeart/2005/8/layout/hierarchy1"/>
    <dgm:cxn modelId="{040F37DF-2F7D-4E04-9A42-900954F11DBF}" type="presParOf" srcId="{4DD0754D-0C88-449A-BEAF-42F05C933F11}" destId="{278F93E6-5D48-41BA-9449-36238DB33EFD}" srcOrd="0" destOrd="0" presId="urn:microsoft.com/office/officeart/2005/8/layout/hierarchy1"/>
    <dgm:cxn modelId="{12707D6C-8E0B-446B-B279-57037A07FC21}" type="presParOf" srcId="{4DD0754D-0C88-449A-BEAF-42F05C933F11}" destId="{B75E85CA-19E1-464F-B68A-439EA8BDC8B4}" srcOrd="1" destOrd="0" presId="urn:microsoft.com/office/officeart/2005/8/layout/hierarchy1"/>
    <dgm:cxn modelId="{D8C241FC-1799-4D13-9D6D-2D6E6F8F5950}" type="presParOf" srcId="{FABAC750-AB15-407D-BF31-F5F34D268FB5}" destId="{94229C93-0FDF-42FB-AA92-A1C1F0BDA6BD}" srcOrd="1" destOrd="0" presId="urn:microsoft.com/office/officeart/2005/8/layout/hierarchy1"/>
    <dgm:cxn modelId="{02E7CA22-9270-440D-BF66-80FDE2DEC558}" type="presParOf" srcId="{94229C93-0FDF-42FB-AA92-A1C1F0BDA6BD}" destId="{5EBE741C-35B9-401B-BDE2-4D141AB1C4C1}" srcOrd="0" destOrd="0" presId="urn:microsoft.com/office/officeart/2005/8/layout/hierarchy1"/>
    <dgm:cxn modelId="{D7C21CDB-91FA-475C-BCB8-9F2B74E58755}" type="presParOf" srcId="{94229C93-0FDF-42FB-AA92-A1C1F0BDA6BD}" destId="{A343D0FE-8D5D-473B-BC5E-FB9DF58123EB}" srcOrd="1" destOrd="0" presId="urn:microsoft.com/office/officeart/2005/8/layout/hierarchy1"/>
    <dgm:cxn modelId="{11A4B589-BCF6-41EA-ADF0-F904E932CD02}" type="presParOf" srcId="{A343D0FE-8D5D-473B-BC5E-FB9DF58123EB}" destId="{87AC9E6A-FE34-4FD5-9E10-69C5628BF61A}" srcOrd="0" destOrd="0" presId="urn:microsoft.com/office/officeart/2005/8/layout/hierarchy1"/>
    <dgm:cxn modelId="{89A49E17-E1D6-4E83-BF7D-EE382486E179}" type="presParOf" srcId="{87AC9E6A-FE34-4FD5-9E10-69C5628BF61A}" destId="{09F8F21A-22D3-4B00-BA03-86E98CCB508A}" srcOrd="0" destOrd="0" presId="urn:microsoft.com/office/officeart/2005/8/layout/hierarchy1"/>
    <dgm:cxn modelId="{0E6A7B3C-292D-4AC3-B94F-70AD81DA306F}" type="presParOf" srcId="{87AC9E6A-FE34-4FD5-9E10-69C5628BF61A}" destId="{84190D71-C8D3-4CA3-B4A1-D90E79BDE33B}" srcOrd="1" destOrd="0" presId="urn:microsoft.com/office/officeart/2005/8/layout/hierarchy1"/>
    <dgm:cxn modelId="{6C379051-DC4F-4A70-AD32-12C27358D9EF}" type="presParOf" srcId="{A343D0FE-8D5D-473B-BC5E-FB9DF58123EB}" destId="{19C7A539-D932-4FD4-A47C-018E9A45A2A7}" srcOrd="1" destOrd="0" presId="urn:microsoft.com/office/officeart/2005/8/layout/hierarchy1"/>
    <dgm:cxn modelId="{54F6FECC-94DF-48AB-86BC-90DDCDF0497B}" type="presParOf" srcId="{94229C93-0FDF-42FB-AA92-A1C1F0BDA6BD}" destId="{C7B81437-0D69-4C81-8840-DB29D2DB4E5F}" srcOrd="2" destOrd="0" presId="urn:microsoft.com/office/officeart/2005/8/layout/hierarchy1"/>
    <dgm:cxn modelId="{892BDBC5-7BE4-46F9-B605-68B642D2C1BA}" type="presParOf" srcId="{94229C93-0FDF-42FB-AA92-A1C1F0BDA6BD}" destId="{829127D4-921A-4FE3-B0E5-1B58AA4422E3}" srcOrd="3" destOrd="0" presId="urn:microsoft.com/office/officeart/2005/8/layout/hierarchy1"/>
    <dgm:cxn modelId="{9AECF743-E6F0-47F8-8314-7D77CD0A6448}" type="presParOf" srcId="{829127D4-921A-4FE3-B0E5-1B58AA4422E3}" destId="{6BC61E7F-4CB2-4F77-B0A9-C87BE6B59F81}" srcOrd="0" destOrd="0" presId="urn:microsoft.com/office/officeart/2005/8/layout/hierarchy1"/>
    <dgm:cxn modelId="{337942D6-2D6B-489F-A8D1-4430735F4B26}" type="presParOf" srcId="{6BC61E7F-4CB2-4F77-B0A9-C87BE6B59F81}" destId="{11BA73C3-3C67-47B8-A32A-9409F4366ACF}" srcOrd="0" destOrd="0" presId="urn:microsoft.com/office/officeart/2005/8/layout/hierarchy1"/>
    <dgm:cxn modelId="{C0776B05-5556-4AE0-8681-CEA446E4E4A0}" type="presParOf" srcId="{6BC61E7F-4CB2-4F77-B0A9-C87BE6B59F81}" destId="{17E419C5-44FF-4C7A-B118-A5F3CC4B99F6}" srcOrd="1" destOrd="0" presId="urn:microsoft.com/office/officeart/2005/8/layout/hierarchy1"/>
    <dgm:cxn modelId="{654C575F-03A0-437C-99F8-CA73AB9B35DB}" type="presParOf" srcId="{829127D4-921A-4FE3-B0E5-1B58AA4422E3}" destId="{D9E99D7F-EA26-478E-B945-F347F6CF648F}" srcOrd="1" destOrd="0" presId="urn:microsoft.com/office/officeart/2005/8/layout/hierarchy1"/>
    <dgm:cxn modelId="{D0BDF9C5-9AE7-4CEB-9933-FE5D4BD358A2}" type="presParOf" srcId="{6A014464-1A53-45F0-B320-21BABA64133F}" destId="{6A8519B0-9DF8-43B1-897D-1C667FA195C5}" srcOrd="2" destOrd="0" presId="urn:microsoft.com/office/officeart/2005/8/layout/hierarchy1"/>
    <dgm:cxn modelId="{7D7B3A3E-3174-4B27-8ABB-C22BF807D8C7}" type="presParOf" srcId="{6A014464-1A53-45F0-B320-21BABA64133F}" destId="{A85BA8AB-B2C6-4452-9C9C-160131AD8DF6}" srcOrd="3" destOrd="0" presId="urn:microsoft.com/office/officeart/2005/8/layout/hierarchy1"/>
    <dgm:cxn modelId="{41DF9D3F-FCB2-4D0B-A614-E4D0A8321A0F}" type="presParOf" srcId="{A85BA8AB-B2C6-4452-9C9C-160131AD8DF6}" destId="{CF134D57-2427-4E1F-9660-E4687C0CD099}" srcOrd="0" destOrd="0" presId="urn:microsoft.com/office/officeart/2005/8/layout/hierarchy1"/>
    <dgm:cxn modelId="{46838DE2-F5BC-4366-97C0-28E421CA6C75}" type="presParOf" srcId="{CF134D57-2427-4E1F-9660-E4687C0CD099}" destId="{757A8D07-8904-44DA-9599-89A5B94FCE3B}" srcOrd="0" destOrd="0" presId="urn:microsoft.com/office/officeart/2005/8/layout/hierarchy1"/>
    <dgm:cxn modelId="{5E0DB8EF-B096-461F-B360-A05D27D2129D}" type="presParOf" srcId="{CF134D57-2427-4E1F-9660-E4687C0CD099}" destId="{8FBFCD49-4CA2-4206-B746-C25FC622FDFF}" srcOrd="1" destOrd="0" presId="urn:microsoft.com/office/officeart/2005/8/layout/hierarchy1"/>
    <dgm:cxn modelId="{AD033AEF-92AD-455E-9830-EEB9C175C3A1}" type="presParOf" srcId="{A85BA8AB-B2C6-4452-9C9C-160131AD8DF6}" destId="{6DDFCED9-9FB4-403E-8B95-C3E70EAF4407}" srcOrd="1" destOrd="0" presId="urn:microsoft.com/office/officeart/2005/8/layout/hierarchy1"/>
    <dgm:cxn modelId="{E5F628E5-97C0-4735-9BC9-461F3A4653F6}" type="presParOf" srcId="{F72638D6-5B60-4118-AD3A-165DDF6C8412}" destId="{68837FEE-66A2-465E-8137-CEF2170CE411}" srcOrd="2" destOrd="0" presId="urn:microsoft.com/office/officeart/2005/8/layout/hierarchy1"/>
    <dgm:cxn modelId="{6F43F1AC-D111-4BA2-9B7D-23CC5C9D80C8}" type="presParOf" srcId="{F72638D6-5B60-4118-AD3A-165DDF6C8412}" destId="{DD1C8E4F-F04C-4129-8433-15C5AF2CA676}" srcOrd="3" destOrd="0" presId="urn:microsoft.com/office/officeart/2005/8/layout/hierarchy1"/>
    <dgm:cxn modelId="{8ADC4FCF-EF21-461B-9194-1946076E6423}" type="presParOf" srcId="{DD1C8E4F-F04C-4129-8433-15C5AF2CA676}" destId="{46E5781F-7425-4D7B-8DCA-1240C260295B}" srcOrd="0" destOrd="0" presId="urn:microsoft.com/office/officeart/2005/8/layout/hierarchy1"/>
    <dgm:cxn modelId="{1294B98D-F2AC-40DB-B5CC-78349A0037EA}" type="presParOf" srcId="{46E5781F-7425-4D7B-8DCA-1240C260295B}" destId="{40599C36-4AC7-4CBA-B0B6-87E4601C3022}" srcOrd="0" destOrd="0" presId="urn:microsoft.com/office/officeart/2005/8/layout/hierarchy1"/>
    <dgm:cxn modelId="{1C27EB01-16B2-4938-8C81-AB960A340475}" type="presParOf" srcId="{46E5781F-7425-4D7B-8DCA-1240C260295B}" destId="{7AE1B83C-0560-422B-9007-308EFAD626C0}" srcOrd="1" destOrd="0" presId="urn:microsoft.com/office/officeart/2005/8/layout/hierarchy1"/>
    <dgm:cxn modelId="{CC79090E-CBCF-4B89-AEA5-A68661DBACD1}" type="presParOf" srcId="{DD1C8E4F-F04C-4129-8433-15C5AF2CA676}" destId="{D9B679F8-3A1B-4DC0-A701-E8649E5D0503}" srcOrd="1" destOrd="0" presId="urn:microsoft.com/office/officeart/2005/8/layout/hierarchy1"/>
    <dgm:cxn modelId="{7B383ACF-2D5C-4C04-B699-844C6F9FE0C7}" type="presParOf" srcId="{D9B679F8-3A1B-4DC0-A701-E8649E5D0503}" destId="{015474A9-C9BA-4C37-A9EB-D10F55EC5489}" srcOrd="0" destOrd="0" presId="urn:microsoft.com/office/officeart/2005/8/layout/hierarchy1"/>
    <dgm:cxn modelId="{E65CD89E-B437-490F-AFBC-861E310C1510}" type="presParOf" srcId="{D9B679F8-3A1B-4DC0-A701-E8649E5D0503}" destId="{F0273280-61C4-45AC-9AE6-FBEAB8C2551C}" srcOrd="1" destOrd="0" presId="urn:microsoft.com/office/officeart/2005/8/layout/hierarchy1"/>
    <dgm:cxn modelId="{0F4DB81F-D0FD-4D44-90BF-5A4A0C00036B}" type="presParOf" srcId="{F0273280-61C4-45AC-9AE6-FBEAB8C2551C}" destId="{DAC08D63-5FA6-4F18-A5C0-E170DF2912FC}" srcOrd="0" destOrd="0" presId="urn:microsoft.com/office/officeart/2005/8/layout/hierarchy1"/>
    <dgm:cxn modelId="{E5B9C953-81BE-41A7-854E-78E99AC18D8E}" type="presParOf" srcId="{DAC08D63-5FA6-4F18-A5C0-E170DF2912FC}" destId="{F87C4800-E880-4FC8-9C6B-6DEDC8C19C51}" srcOrd="0" destOrd="0" presId="urn:microsoft.com/office/officeart/2005/8/layout/hierarchy1"/>
    <dgm:cxn modelId="{5933DF71-D8F9-429A-9E67-04B054AB79D9}" type="presParOf" srcId="{DAC08D63-5FA6-4F18-A5C0-E170DF2912FC}" destId="{62F65564-A7E3-4B85-988D-A49E9453E959}" srcOrd="1" destOrd="0" presId="urn:microsoft.com/office/officeart/2005/8/layout/hierarchy1"/>
    <dgm:cxn modelId="{B38659D1-590F-4B79-940B-DEEDF8464FC1}" type="presParOf" srcId="{F0273280-61C4-45AC-9AE6-FBEAB8C2551C}" destId="{949C8614-AAF4-485A-8102-0F9268712543}" srcOrd="1" destOrd="0" presId="urn:microsoft.com/office/officeart/2005/8/layout/hierarchy1"/>
  </dgm:cxnLst>
  <dgm:bg/>
  <dgm:whole>
    <a:ln>
      <a:solidFill>
        <a:srgbClr val="E6E2E8"/>
      </a:solidFill>
    </a:ln>
  </dgm:whole>
  <dgm:extLst>
    <a:ext uri="http://schemas.microsoft.com/office/drawing/2008/diagram">
      <dsp:dataModelExt xmlns:dsp="http://schemas.microsoft.com/office/drawing/2008/diagram" relId="rId43"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A8A3714D-6621-4062-9720-72FB12143CDB}" type="doc">
      <dgm:prSet loTypeId="urn:microsoft.com/office/officeart/2005/8/layout/hierarchy1" loCatId="hierarchy" qsTypeId="urn:microsoft.com/office/officeart/2005/8/quickstyle/simple1" qsCatId="simple" csTypeId="urn:microsoft.com/office/officeart/2005/8/colors/accent0_3" csCatId="mainScheme" phldr="1"/>
      <dgm:spPr/>
      <dgm:t>
        <a:bodyPr/>
        <a:lstStyle/>
        <a:p>
          <a:endParaRPr lang="tr-TR"/>
        </a:p>
      </dgm:t>
    </dgm:pt>
    <dgm:pt modelId="{FCAD9E3A-95A5-4910-82E1-F704EE405400}">
      <dgm:prSet phldrT="[Metin]"/>
      <dgm:spPr/>
      <dgm:t>
        <a:bodyPr/>
        <a:lstStyle/>
        <a:p>
          <a:pPr algn="ctr"/>
          <a:r>
            <a:rPr lang="tr-TR"/>
            <a:t>Program Paydaşları Bulunmakta Mıdır?</a:t>
          </a:r>
        </a:p>
      </dgm:t>
    </dgm:pt>
    <dgm:pt modelId="{4963A89E-6D9C-46B0-B2FD-1ABC5F09D501}" type="parTrans" cxnId="{71B48398-F8F6-4650-96BF-4B117BE1D099}">
      <dgm:prSet/>
      <dgm:spPr/>
      <dgm:t>
        <a:bodyPr/>
        <a:lstStyle/>
        <a:p>
          <a:pPr algn="ctr"/>
          <a:endParaRPr lang="tr-TR"/>
        </a:p>
      </dgm:t>
    </dgm:pt>
    <dgm:pt modelId="{DE99A310-E152-4F9A-A2B8-1E9A56659509}" type="sibTrans" cxnId="{71B48398-F8F6-4650-96BF-4B117BE1D099}">
      <dgm:prSet/>
      <dgm:spPr/>
      <dgm:t>
        <a:bodyPr/>
        <a:lstStyle/>
        <a:p>
          <a:pPr algn="ctr"/>
          <a:endParaRPr lang="tr-TR"/>
        </a:p>
      </dgm:t>
    </dgm:pt>
    <dgm:pt modelId="{8701CB14-39C5-4300-AD84-CD156371CAC4}">
      <dgm:prSet phldrT="[Metin]"/>
      <dgm:spPr/>
      <dgm:t>
        <a:bodyPr/>
        <a:lstStyle/>
        <a:p>
          <a:pPr algn="ctr"/>
          <a:r>
            <a:rPr lang="tr-TR">
              <a:solidFill>
                <a:srgbClr val="EE0000"/>
              </a:solidFill>
            </a:rPr>
            <a:t>Evet</a:t>
          </a:r>
        </a:p>
      </dgm:t>
    </dgm:pt>
    <dgm:pt modelId="{F65F1D0D-2AD1-43A8-95DF-F6E2F9574AB8}" type="parTrans" cxnId="{5E3C89A4-4C56-4E63-BCBD-6FC03A6D292D}">
      <dgm:prSet/>
      <dgm:spPr/>
      <dgm:t>
        <a:bodyPr/>
        <a:lstStyle/>
        <a:p>
          <a:pPr algn="ctr"/>
          <a:endParaRPr lang="tr-TR"/>
        </a:p>
      </dgm:t>
    </dgm:pt>
    <dgm:pt modelId="{0001ED61-4109-45E8-ACF5-E7A271CAA7A1}" type="sibTrans" cxnId="{5E3C89A4-4C56-4E63-BCBD-6FC03A6D292D}">
      <dgm:prSet/>
      <dgm:spPr/>
      <dgm:t>
        <a:bodyPr/>
        <a:lstStyle/>
        <a:p>
          <a:pPr algn="ctr"/>
          <a:endParaRPr lang="tr-TR"/>
        </a:p>
      </dgm:t>
    </dgm:pt>
    <dgm:pt modelId="{850A9827-C785-46DD-AF9D-E57A8EC74D72}">
      <dgm:prSet phldrT="[Metin]"/>
      <dgm:spPr/>
      <dgm:t>
        <a:bodyPr/>
        <a:lstStyle/>
        <a:p>
          <a:pPr algn="ctr"/>
          <a:r>
            <a:rPr lang="tr-TR">
              <a:solidFill>
                <a:schemeClr val="tx1"/>
              </a:solidFill>
            </a:rPr>
            <a:t>Hayır</a:t>
          </a:r>
        </a:p>
      </dgm:t>
    </dgm:pt>
    <dgm:pt modelId="{6ECB49FD-7329-48FA-A36A-2BA9A7074FA5}" type="parTrans" cxnId="{4A9AB18B-7ACE-4C0B-B4DA-B8CDE133DFE7}">
      <dgm:prSet/>
      <dgm:spPr/>
      <dgm:t>
        <a:bodyPr/>
        <a:lstStyle/>
        <a:p>
          <a:pPr algn="ctr"/>
          <a:endParaRPr lang="tr-TR"/>
        </a:p>
      </dgm:t>
    </dgm:pt>
    <dgm:pt modelId="{697CA6B9-8A2A-421C-A35C-83CD9804B776}" type="sibTrans" cxnId="{4A9AB18B-7ACE-4C0B-B4DA-B8CDE133DFE7}">
      <dgm:prSet/>
      <dgm:spPr/>
      <dgm:t>
        <a:bodyPr/>
        <a:lstStyle/>
        <a:p>
          <a:pPr algn="ctr"/>
          <a:endParaRPr lang="tr-TR"/>
        </a:p>
      </dgm:t>
    </dgm:pt>
    <dgm:pt modelId="{C0840716-4449-4A42-A533-B5F4F87465D8}">
      <dgm:prSet phldrT="[Metin]"/>
      <dgm:spPr/>
      <dgm:t>
        <a:bodyPr/>
        <a:lstStyle/>
        <a:p>
          <a:pPr algn="ctr"/>
          <a:r>
            <a:rPr lang="tr-TR"/>
            <a:t>Program Paydaşlarınız Yok İse Çalışma Planınıza İlişkin </a:t>
          </a:r>
          <a:r>
            <a:rPr lang="tr-TR" b="1">
              <a:solidFill>
                <a:schemeClr val="accent1">
                  <a:lumMod val="75000"/>
                </a:schemeClr>
              </a:solidFill>
            </a:rPr>
            <a:t>Kanıtı</a:t>
          </a:r>
          <a:r>
            <a:rPr lang="tr-TR"/>
            <a:t> Bağlantı Olarak Sununuz. </a:t>
          </a:r>
        </a:p>
      </dgm:t>
    </dgm:pt>
    <dgm:pt modelId="{9C295210-EDDA-47FB-9A5D-FC83BAD751AE}" type="parTrans" cxnId="{D392ACE0-B0C4-42B6-BAFE-1A990AD1287C}">
      <dgm:prSet/>
      <dgm:spPr/>
      <dgm:t>
        <a:bodyPr/>
        <a:lstStyle/>
        <a:p>
          <a:pPr algn="ctr"/>
          <a:endParaRPr lang="tr-TR"/>
        </a:p>
      </dgm:t>
    </dgm:pt>
    <dgm:pt modelId="{B9E85695-7637-4A32-8B6A-A50A08A13AB3}" type="sibTrans" cxnId="{D392ACE0-B0C4-42B6-BAFE-1A990AD1287C}">
      <dgm:prSet/>
      <dgm:spPr/>
      <dgm:t>
        <a:bodyPr/>
        <a:lstStyle/>
        <a:p>
          <a:pPr algn="ctr"/>
          <a:endParaRPr lang="tr-TR"/>
        </a:p>
      </dgm:t>
    </dgm:pt>
    <dgm:pt modelId="{E32603E8-D5BB-4CC6-BB89-7398B857BBC0}">
      <dgm:prSet/>
      <dgm:spPr/>
      <dgm:t>
        <a:bodyPr/>
        <a:lstStyle/>
        <a:p>
          <a:pPr algn="ctr"/>
          <a:r>
            <a:rPr lang="tr-TR"/>
            <a:t>Program Paydaşlarınıza İlişkin Değerlendirme Çalışması Yapıldı Mı?</a:t>
          </a:r>
        </a:p>
      </dgm:t>
    </dgm:pt>
    <dgm:pt modelId="{C446E616-DD52-4BCA-933B-9C7E5B88F2BE}" type="parTrans" cxnId="{D35B853D-F125-4004-A83F-44D441F36FBB}">
      <dgm:prSet/>
      <dgm:spPr/>
      <dgm:t>
        <a:bodyPr/>
        <a:lstStyle/>
        <a:p>
          <a:pPr algn="ctr"/>
          <a:endParaRPr lang="tr-TR"/>
        </a:p>
      </dgm:t>
    </dgm:pt>
    <dgm:pt modelId="{07B6DC25-06A7-429D-AC86-71043AA8386A}" type="sibTrans" cxnId="{D35B853D-F125-4004-A83F-44D441F36FBB}">
      <dgm:prSet/>
      <dgm:spPr/>
      <dgm:t>
        <a:bodyPr/>
        <a:lstStyle/>
        <a:p>
          <a:pPr algn="ctr"/>
          <a:endParaRPr lang="tr-TR"/>
        </a:p>
      </dgm:t>
    </dgm:pt>
    <dgm:pt modelId="{22CC581F-DF7B-4234-9A8E-32D8DD4E37A7}">
      <dgm:prSet/>
      <dgm:spPr/>
      <dgm:t>
        <a:bodyPr/>
        <a:lstStyle/>
        <a:p>
          <a:pPr algn="ctr"/>
          <a:r>
            <a:rPr lang="tr-TR"/>
            <a:t>Program Paydaşlarının Bağlantısını </a:t>
          </a:r>
          <a:r>
            <a:rPr lang="tr-TR" b="1">
              <a:solidFill>
                <a:schemeClr val="accent1">
                  <a:lumMod val="75000"/>
                </a:schemeClr>
              </a:solidFill>
            </a:rPr>
            <a:t>Kanıt</a:t>
          </a:r>
          <a:r>
            <a:rPr lang="tr-TR"/>
            <a:t> Olarak Sununuz</a:t>
          </a:r>
        </a:p>
      </dgm:t>
      <dgm:extLst>
        <a:ext uri="{E40237B7-FDA0-4F09-8148-C483321AD2D9}">
          <dgm14:cNvPr xmlns:dgm14="http://schemas.microsoft.com/office/drawing/2010/diagram" id="0" name="">
            <a:hlinkClick xmlns:r="http://schemas.openxmlformats.org/officeDocument/2006/relationships" r:id="rId1"/>
          </dgm14:cNvPr>
        </a:ext>
      </dgm:extLst>
    </dgm:pt>
    <dgm:pt modelId="{0B49B257-B361-4CC8-916B-8E0E51D3A7DE}" type="parTrans" cxnId="{341A24CD-0F89-4854-96A9-1174F32DD723}">
      <dgm:prSet/>
      <dgm:spPr/>
      <dgm:t>
        <a:bodyPr/>
        <a:lstStyle/>
        <a:p>
          <a:pPr algn="ctr"/>
          <a:endParaRPr lang="tr-TR"/>
        </a:p>
      </dgm:t>
    </dgm:pt>
    <dgm:pt modelId="{3D561B93-B002-43F2-A20C-C3ECE9EB2DF3}" type="sibTrans" cxnId="{341A24CD-0F89-4854-96A9-1174F32DD723}">
      <dgm:prSet/>
      <dgm:spPr/>
      <dgm:t>
        <a:bodyPr/>
        <a:lstStyle/>
        <a:p>
          <a:pPr algn="ctr"/>
          <a:endParaRPr lang="tr-TR"/>
        </a:p>
      </dgm:t>
    </dgm:pt>
    <dgm:pt modelId="{0DB5E1E5-50D5-40E9-B7B7-E36B42103B03}">
      <dgm:prSet/>
      <dgm:spPr/>
      <dgm:t>
        <a:bodyPr/>
        <a:lstStyle/>
        <a:p>
          <a:r>
            <a:rPr lang="tr-TR">
              <a:solidFill>
                <a:srgbClr val="FF0000"/>
              </a:solidFill>
            </a:rPr>
            <a:t>Hayır</a:t>
          </a:r>
        </a:p>
        <a:p>
          <a:r>
            <a:rPr lang="tr-TR"/>
            <a:t>Değerlendirme Çalışmanız Yok ise Çalışma Planınıza İlişkin </a:t>
          </a:r>
          <a:r>
            <a:rPr lang="tr-TR" b="1">
              <a:solidFill>
                <a:schemeClr val="accent1">
                  <a:lumMod val="75000"/>
                </a:schemeClr>
              </a:solidFill>
            </a:rPr>
            <a:t>Kanıtı</a:t>
          </a:r>
          <a:r>
            <a:rPr lang="tr-TR"/>
            <a:t> Bağlantı Olarak Sununuz. </a:t>
          </a:r>
        </a:p>
      </dgm:t>
    </dgm:pt>
    <dgm:pt modelId="{AA190564-3320-408B-9B63-062DA7091F2A}" type="parTrans" cxnId="{75870512-77A8-4660-B82F-1DCACE3E6F01}">
      <dgm:prSet/>
      <dgm:spPr/>
      <dgm:t>
        <a:bodyPr/>
        <a:lstStyle/>
        <a:p>
          <a:endParaRPr lang="tr-TR"/>
        </a:p>
      </dgm:t>
    </dgm:pt>
    <dgm:pt modelId="{1DD985F4-CF3F-4445-95AE-4913ABBE52C6}" type="sibTrans" cxnId="{75870512-77A8-4660-B82F-1DCACE3E6F01}">
      <dgm:prSet/>
      <dgm:spPr/>
      <dgm:t>
        <a:bodyPr/>
        <a:lstStyle/>
        <a:p>
          <a:endParaRPr lang="tr-TR"/>
        </a:p>
      </dgm:t>
    </dgm:pt>
    <dgm:pt modelId="{9221FF68-204B-4787-9B05-128A91988270}">
      <dgm:prSet/>
      <dgm:spPr/>
      <dgm:t>
        <a:bodyPr/>
        <a:lstStyle/>
        <a:p>
          <a:r>
            <a:rPr lang="tr-TR"/>
            <a:t>Evet</a:t>
          </a:r>
        </a:p>
        <a:p>
          <a:r>
            <a:rPr lang="tr-TR"/>
            <a:t>Program Paydaşlarınıza İlişkin İyileştirme Çalışmalarının </a:t>
          </a:r>
          <a:r>
            <a:rPr lang="tr-TR" b="1">
              <a:solidFill>
                <a:schemeClr val="accent1">
                  <a:lumMod val="75000"/>
                </a:schemeClr>
              </a:solidFill>
            </a:rPr>
            <a:t>Kanıtını</a:t>
          </a:r>
          <a:r>
            <a:rPr lang="tr-TR"/>
            <a:t> Ekleyiniz.</a:t>
          </a:r>
        </a:p>
      </dgm:t>
    </dgm:pt>
    <dgm:pt modelId="{067A0EAD-51C9-4548-88B3-9799F8FC512A}" type="parTrans" cxnId="{DCF220D6-3BD1-4412-83E6-EDDD641F4E67}">
      <dgm:prSet/>
      <dgm:spPr/>
      <dgm:t>
        <a:bodyPr/>
        <a:lstStyle/>
        <a:p>
          <a:endParaRPr lang="tr-TR"/>
        </a:p>
      </dgm:t>
    </dgm:pt>
    <dgm:pt modelId="{B17DC3F3-D190-45DF-8A35-A6FFB71F9A15}" type="sibTrans" cxnId="{DCF220D6-3BD1-4412-83E6-EDDD641F4E67}">
      <dgm:prSet/>
      <dgm:spPr/>
      <dgm:t>
        <a:bodyPr/>
        <a:lstStyle/>
        <a:p>
          <a:endParaRPr lang="tr-TR"/>
        </a:p>
      </dgm:t>
    </dgm:pt>
    <dgm:pt modelId="{27C53684-90FA-4F64-B582-A9262697CDAD}">
      <dgm:prSet/>
      <dgm:spPr/>
      <dgm:t>
        <a:bodyPr/>
        <a:lstStyle/>
        <a:p>
          <a:r>
            <a:rPr lang="tr-TR"/>
            <a:t>Evet</a:t>
          </a:r>
        </a:p>
        <a:p>
          <a:r>
            <a:rPr lang="tr-TR"/>
            <a:t>Değerlendirme Çalışmanıza İlişkin </a:t>
          </a:r>
          <a:r>
            <a:rPr lang="tr-TR" b="1">
              <a:solidFill>
                <a:schemeClr val="accent1">
                  <a:lumMod val="75000"/>
                </a:schemeClr>
              </a:solidFill>
            </a:rPr>
            <a:t>Kanıtı</a:t>
          </a:r>
          <a:r>
            <a:rPr lang="tr-TR"/>
            <a:t> Bağlantı Olarak Sununuz</a:t>
          </a:r>
        </a:p>
      </dgm:t>
    </dgm:pt>
    <dgm:pt modelId="{6C723A49-CBE0-4D37-B6FE-450B5B4F1AD9}" type="parTrans" cxnId="{BEDDF644-65CB-4391-837C-91399C6370B3}">
      <dgm:prSet/>
      <dgm:spPr/>
      <dgm:t>
        <a:bodyPr/>
        <a:lstStyle/>
        <a:p>
          <a:endParaRPr lang="tr-TR"/>
        </a:p>
      </dgm:t>
    </dgm:pt>
    <dgm:pt modelId="{F2D61470-CE70-4E40-96A8-AF0A41D79751}" type="sibTrans" cxnId="{BEDDF644-65CB-4391-837C-91399C6370B3}">
      <dgm:prSet/>
      <dgm:spPr/>
      <dgm:t>
        <a:bodyPr/>
        <a:lstStyle/>
        <a:p>
          <a:endParaRPr lang="tr-TR"/>
        </a:p>
      </dgm:t>
    </dgm:pt>
    <dgm:pt modelId="{C0BD0A87-DBE8-4953-A64D-4D67940004BA}">
      <dgm:prSet/>
      <dgm:spPr/>
      <dgm:t>
        <a:bodyPr/>
        <a:lstStyle/>
        <a:p>
          <a:r>
            <a:rPr lang="tr-TR"/>
            <a:t>Program Paydaşlarınıza İlişkin İyileştirme Çalışması Yapılmakta Mıdır?</a:t>
          </a:r>
        </a:p>
      </dgm:t>
    </dgm:pt>
    <dgm:pt modelId="{C79CED88-0E53-4E47-B9B5-10B62A54BE3A}" type="parTrans" cxnId="{820AB5FF-E28D-4F8D-ABE6-F579EE8A42EA}">
      <dgm:prSet/>
      <dgm:spPr/>
      <dgm:t>
        <a:bodyPr/>
        <a:lstStyle/>
        <a:p>
          <a:endParaRPr lang="tr-TR"/>
        </a:p>
      </dgm:t>
    </dgm:pt>
    <dgm:pt modelId="{441AA266-E72F-4BEB-BBEB-47308E52ABC7}" type="sibTrans" cxnId="{820AB5FF-E28D-4F8D-ABE6-F579EE8A42EA}">
      <dgm:prSet/>
      <dgm:spPr/>
      <dgm:t>
        <a:bodyPr/>
        <a:lstStyle/>
        <a:p>
          <a:endParaRPr lang="tr-TR"/>
        </a:p>
      </dgm:t>
    </dgm:pt>
    <dgm:pt modelId="{3CBD6DF6-CCE6-4195-964D-01A284E3564F}">
      <dgm:prSet/>
      <dgm:spPr/>
      <dgm:t>
        <a:bodyPr/>
        <a:lstStyle/>
        <a:p>
          <a:r>
            <a:rPr lang="tr-TR"/>
            <a:t>Hayır</a:t>
          </a:r>
        </a:p>
      </dgm:t>
    </dgm:pt>
    <dgm:pt modelId="{1F32DEFF-E897-411D-A54D-1A4E825B14AE}" type="parTrans" cxnId="{08A5CA1B-9B6B-4AEA-80DF-B9D8FB62210E}">
      <dgm:prSet/>
      <dgm:spPr/>
      <dgm:t>
        <a:bodyPr/>
        <a:lstStyle/>
        <a:p>
          <a:endParaRPr lang="tr-TR"/>
        </a:p>
      </dgm:t>
    </dgm:pt>
    <dgm:pt modelId="{B46FA169-C6FD-4FE2-9FF4-18C6513851C8}" type="sibTrans" cxnId="{08A5CA1B-9B6B-4AEA-80DF-B9D8FB62210E}">
      <dgm:prSet/>
      <dgm:spPr/>
      <dgm:t>
        <a:bodyPr/>
        <a:lstStyle/>
        <a:p>
          <a:endParaRPr lang="tr-TR"/>
        </a:p>
      </dgm:t>
    </dgm:pt>
    <dgm:pt modelId="{926B1144-5083-48FD-BF29-4CA2B951FED3}" type="pres">
      <dgm:prSet presAssocID="{A8A3714D-6621-4062-9720-72FB12143CDB}" presName="hierChild1" presStyleCnt="0">
        <dgm:presLayoutVars>
          <dgm:chPref val="1"/>
          <dgm:dir/>
          <dgm:animOne val="branch"/>
          <dgm:animLvl val="lvl"/>
          <dgm:resizeHandles/>
        </dgm:presLayoutVars>
      </dgm:prSet>
      <dgm:spPr/>
    </dgm:pt>
    <dgm:pt modelId="{02D5C2B8-EDF1-40B6-9B47-0BB5BBD1A2FC}" type="pres">
      <dgm:prSet presAssocID="{FCAD9E3A-95A5-4910-82E1-F704EE405400}" presName="hierRoot1" presStyleCnt="0"/>
      <dgm:spPr/>
    </dgm:pt>
    <dgm:pt modelId="{EDF86757-5351-4A77-B52E-95BECC495AB3}" type="pres">
      <dgm:prSet presAssocID="{FCAD9E3A-95A5-4910-82E1-F704EE405400}" presName="composite" presStyleCnt="0"/>
      <dgm:spPr/>
    </dgm:pt>
    <dgm:pt modelId="{7FB13676-F4C7-494E-9030-7DA49F2D6612}" type="pres">
      <dgm:prSet presAssocID="{FCAD9E3A-95A5-4910-82E1-F704EE405400}" presName="background" presStyleLbl="node0" presStyleIdx="0" presStyleCnt="1"/>
      <dgm:spPr/>
    </dgm:pt>
    <dgm:pt modelId="{354A1F21-CE1D-42FB-8B8C-36FC5ECBF318}" type="pres">
      <dgm:prSet presAssocID="{FCAD9E3A-95A5-4910-82E1-F704EE405400}" presName="text" presStyleLbl="fgAcc0" presStyleIdx="0" presStyleCnt="1">
        <dgm:presLayoutVars>
          <dgm:chPref val="3"/>
        </dgm:presLayoutVars>
      </dgm:prSet>
      <dgm:spPr/>
    </dgm:pt>
    <dgm:pt modelId="{F72638D6-5B60-4118-AD3A-165DDF6C8412}" type="pres">
      <dgm:prSet presAssocID="{FCAD9E3A-95A5-4910-82E1-F704EE405400}" presName="hierChild2" presStyleCnt="0"/>
      <dgm:spPr/>
    </dgm:pt>
    <dgm:pt modelId="{F7DFEE6F-3D0B-40CD-863B-5C195F23EE33}" type="pres">
      <dgm:prSet presAssocID="{F65F1D0D-2AD1-43A8-95DF-F6E2F9574AB8}" presName="Name10" presStyleLbl="parChTrans1D2" presStyleIdx="0" presStyleCnt="2"/>
      <dgm:spPr/>
    </dgm:pt>
    <dgm:pt modelId="{BAD160C4-12EC-47A9-9313-254C37CF4E7C}" type="pres">
      <dgm:prSet presAssocID="{8701CB14-39C5-4300-AD84-CD156371CAC4}" presName="hierRoot2" presStyleCnt="0"/>
      <dgm:spPr/>
    </dgm:pt>
    <dgm:pt modelId="{5342CE1F-1EF0-461A-8CB6-0EE28FADB68A}" type="pres">
      <dgm:prSet presAssocID="{8701CB14-39C5-4300-AD84-CD156371CAC4}" presName="composite2" presStyleCnt="0"/>
      <dgm:spPr/>
    </dgm:pt>
    <dgm:pt modelId="{E339C6A3-FFF8-4F69-8A45-0D90464E3E29}" type="pres">
      <dgm:prSet presAssocID="{8701CB14-39C5-4300-AD84-CD156371CAC4}" presName="background2" presStyleLbl="node2" presStyleIdx="0" presStyleCnt="2"/>
      <dgm:spPr/>
    </dgm:pt>
    <dgm:pt modelId="{A3CAB41D-1658-43DB-BE59-5D132612CBB6}" type="pres">
      <dgm:prSet presAssocID="{8701CB14-39C5-4300-AD84-CD156371CAC4}" presName="text2" presStyleLbl="fgAcc2" presStyleIdx="0" presStyleCnt="2">
        <dgm:presLayoutVars>
          <dgm:chPref val="3"/>
        </dgm:presLayoutVars>
      </dgm:prSet>
      <dgm:spPr/>
    </dgm:pt>
    <dgm:pt modelId="{E8F9A219-4960-4983-A2DB-04D83EA4A237}" type="pres">
      <dgm:prSet presAssocID="{8701CB14-39C5-4300-AD84-CD156371CAC4}" presName="hierChild3" presStyleCnt="0"/>
      <dgm:spPr/>
    </dgm:pt>
    <dgm:pt modelId="{19E5EDA7-DC3E-40AE-8E28-2C1DD84A3BCB}" type="pres">
      <dgm:prSet presAssocID="{0B49B257-B361-4CC8-916B-8E0E51D3A7DE}" presName="Name17" presStyleLbl="parChTrans1D3" presStyleIdx="0" presStyleCnt="2"/>
      <dgm:spPr/>
    </dgm:pt>
    <dgm:pt modelId="{2D194B45-669A-49B4-94A5-8CA026892C66}" type="pres">
      <dgm:prSet presAssocID="{22CC581F-DF7B-4234-9A8E-32D8DD4E37A7}" presName="hierRoot3" presStyleCnt="0"/>
      <dgm:spPr/>
    </dgm:pt>
    <dgm:pt modelId="{1377E9A9-2A35-488C-BE45-5712FAF8F35E}" type="pres">
      <dgm:prSet presAssocID="{22CC581F-DF7B-4234-9A8E-32D8DD4E37A7}" presName="composite3" presStyleCnt="0"/>
      <dgm:spPr/>
    </dgm:pt>
    <dgm:pt modelId="{9206EB2E-D874-48DE-9B2C-1109688A99FC}" type="pres">
      <dgm:prSet presAssocID="{22CC581F-DF7B-4234-9A8E-32D8DD4E37A7}" presName="background3" presStyleLbl="node3" presStyleIdx="0" presStyleCnt="2"/>
      <dgm:spPr/>
    </dgm:pt>
    <dgm:pt modelId="{00CB2594-CF6E-409F-8C8D-D1111E09F5CF}" type="pres">
      <dgm:prSet presAssocID="{22CC581F-DF7B-4234-9A8E-32D8DD4E37A7}" presName="text3" presStyleLbl="fgAcc3" presStyleIdx="0" presStyleCnt="2">
        <dgm:presLayoutVars>
          <dgm:chPref val="3"/>
        </dgm:presLayoutVars>
      </dgm:prSet>
      <dgm:spPr/>
    </dgm:pt>
    <dgm:pt modelId="{D766C431-19DF-4F33-9B6F-8328157858EC}" type="pres">
      <dgm:prSet presAssocID="{22CC581F-DF7B-4234-9A8E-32D8DD4E37A7}" presName="hierChild4" presStyleCnt="0"/>
      <dgm:spPr/>
    </dgm:pt>
    <dgm:pt modelId="{0A2A8856-7DBF-4BF3-AE27-EA4947687AA6}" type="pres">
      <dgm:prSet presAssocID="{C446E616-DD52-4BCA-933B-9C7E5B88F2BE}" presName="Name23" presStyleLbl="parChTrans1D4" presStyleIdx="0" presStyleCnt="6"/>
      <dgm:spPr/>
    </dgm:pt>
    <dgm:pt modelId="{EE9C41A3-5D3B-4CBE-A70D-4B306A58AC93}" type="pres">
      <dgm:prSet presAssocID="{E32603E8-D5BB-4CC6-BB89-7398B857BBC0}" presName="hierRoot4" presStyleCnt="0"/>
      <dgm:spPr/>
    </dgm:pt>
    <dgm:pt modelId="{7B4E7B0B-80DA-4180-9C3C-5C02D9DF5878}" type="pres">
      <dgm:prSet presAssocID="{E32603E8-D5BB-4CC6-BB89-7398B857BBC0}" presName="composite4" presStyleCnt="0"/>
      <dgm:spPr/>
    </dgm:pt>
    <dgm:pt modelId="{D6C6DCD3-D9B8-47DC-973A-CA9E80F3B145}" type="pres">
      <dgm:prSet presAssocID="{E32603E8-D5BB-4CC6-BB89-7398B857BBC0}" presName="background4" presStyleLbl="node4" presStyleIdx="0" presStyleCnt="6"/>
      <dgm:spPr/>
    </dgm:pt>
    <dgm:pt modelId="{757A0914-D50C-4B36-AF38-C35EF062990E}" type="pres">
      <dgm:prSet presAssocID="{E32603E8-D5BB-4CC6-BB89-7398B857BBC0}" presName="text4" presStyleLbl="fgAcc4" presStyleIdx="0" presStyleCnt="6">
        <dgm:presLayoutVars>
          <dgm:chPref val="3"/>
        </dgm:presLayoutVars>
      </dgm:prSet>
      <dgm:spPr/>
    </dgm:pt>
    <dgm:pt modelId="{6A014464-1A53-45F0-B320-21BABA64133F}" type="pres">
      <dgm:prSet presAssocID="{E32603E8-D5BB-4CC6-BB89-7398B857BBC0}" presName="hierChild5" presStyleCnt="0"/>
      <dgm:spPr/>
    </dgm:pt>
    <dgm:pt modelId="{BAA8E93C-0105-49EE-A018-170C79CA337F}" type="pres">
      <dgm:prSet presAssocID="{6C723A49-CBE0-4D37-B6FE-450B5B4F1AD9}" presName="Name23" presStyleLbl="parChTrans1D4" presStyleIdx="1" presStyleCnt="6"/>
      <dgm:spPr/>
    </dgm:pt>
    <dgm:pt modelId="{0057C956-11E5-4AD4-954E-4BAEDB852F4F}" type="pres">
      <dgm:prSet presAssocID="{27C53684-90FA-4F64-B582-A9262697CDAD}" presName="hierRoot4" presStyleCnt="0"/>
      <dgm:spPr/>
    </dgm:pt>
    <dgm:pt modelId="{6C6A75D2-D678-4724-A59E-218E8EF7D4F4}" type="pres">
      <dgm:prSet presAssocID="{27C53684-90FA-4F64-B582-A9262697CDAD}" presName="composite4" presStyleCnt="0"/>
      <dgm:spPr/>
    </dgm:pt>
    <dgm:pt modelId="{588F9107-EE63-43E1-8FE1-F42E18E8F57B}" type="pres">
      <dgm:prSet presAssocID="{27C53684-90FA-4F64-B582-A9262697CDAD}" presName="background4" presStyleLbl="node4" presStyleIdx="1" presStyleCnt="6"/>
      <dgm:spPr/>
    </dgm:pt>
    <dgm:pt modelId="{D8C1D9B4-19E0-49A8-A60D-705FF8EBB3BF}" type="pres">
      <dgm:prSet presAssocID="{27C53684-90FA-4F64-B582-A9262697CDAD}" presName="text4" presStyleLbl="fgAcc4" presStyleIdx="1" presStyleCnt="6">
        <dgm:presLayoutVars>
          <dgm:chPref val="3"/>
        </dgm:presLayoutVars>
      </dgm:prSet>
      <dgm:spPr/>
    </dgm:pt>
    <dgm:pt modelId="{F51C2E9E-B893-462A-9BDA-5A38A8BE6675}" type="pres">
      <dgm:prSet presAssocID="{27C53684-90FA-4F64-B582-A9262697CDAD}" presName="hierChild5" presStyleCnt="0"/>
      <dgm:spPr/>
    </dgm:pt>
    <dgm:pt modelId="{738608F7-2A4D-4F07-A8D1-2763D73EAF8D}" type="pres">
      <dgm:prSet presAssocID="{C79CED88-0E53-4E47-B9B5-10B62A54BE3A}" presName="Name23" presStyleLbl="parChTrans1D4" presStyleIdx="2" presStyleCnt="6"/>
      <dgm:spPr/>
    </dgm:pt>
    <dgm:pt modelId="{FABAC750-AB15-407D-BF31-F5F34D268FB5}" type="pres">
      <dgm:prSet presAssocID="{C0BD0A87-DBE8-4953-A64D-4D67940004BA}" presName="hierRoot4" presStyleCnt="0"/>
      <dgm:spPr/>
    </dgm:pt>
    <dgm:pt modelId="{4DD0754D-0C88-449A-BEAF-42F05C933F11}" type="pres">
      <dgm:prSet presAssocID="{C0BD0A87-DBE8-4953-A64D-4D67940004BA}" presName="composite4" presStyleCnt="0"/>
      <dgm:spPr/>
    </dgm:pt>
    <dgm:pt modelId="{278F93E6-5D48-41BA-9449-36238DB33EFD}" type="pres">
      <dgm:prSet presAssocID="{C0BD0A87-DBE8-4953-A64D-4D67940004BA}" presName="background4" presStyleLbl="node4" presStyleIdx="2" presStyleCnt="6"/>
      <dgm:spPr/>
    </dgm:pt>
    <dgm:pt modelId="{B75E85CA-19E1-464F-B68A-439EA8BDC8B4}" type="pres">
      <dgm:prSet presAssocID="{C0BD0A87-DBE8-4953-A64D-4D67940004BA}" presName="text4" presStyleLbl="fgAcc4" presStyleIdx="2" presStyleCnt="6">
        <dgm:presLayoutVars>
          <dgm:chPref val="3"/>
        </dgm:presLayoutVars>
      </dgm:prSet>
      <dgm:spPr/>
    </dgm:pt>
    <dgm:pt modelId="{94229C93-0FDF-42FB-AA92-A1C1F0BDA6BD}" type="pres">
      <dgm:prSet presAssocID="{C0BD0A87-DBE8-4953-A64D-4D67940004BA}" presName="hierChild5" presStyleCnt="0"/>
      <dgm:spPr/>
    </dgm:pt>
    <dgm:pt modelId="{5EBE741C-35B9-401B-BDE2-4D141AB1C4C1}" type="pres">
      <dgm:prSet presAssocID="{067A0EAD-51C9-4548-88B3-9799F8FC512A}" presName="Name23" presStyleLbl="parChTrans1D4" presStyleIdx="3" presStyleCnt="6"/>
      <dgm:spPr/>
    </dgm:pt>
    <dgm:pt modelId="{A343D0FE-8D5D-473B-BC5E-FB9DF58123EB}" type="pres">
      <dgm:prSet presAssocID="{9221FF68-204B-4787-9B05-128A91988270}" presName="hierRoot4" presStyleCnt="0"/>
      <dgm:spPr/>
    </dgm:pt>
    <dgm:pt modelId="{87AC9E6A-FE34-4FD5-9E10-69C5628BF61A}" type="pres">
      <dgm:prSet presAssocID="{9221FF68-204B-4787-9B05-128A91988270}" presName="composite4" presStyleCnt="0"/>
      <dgm:spPr/>
    </dgm:pt>
    <dgm:pt modelId="{09F8F21A-22D3-4B00-BA03-86E98CCB508A}" type="pres">
      <dgm:prSet presAssocID="{9221FF68-204B-4787-9B05-128A91988270}" presName="background4" presStyleLbl="node4" presStyleIdx="3" presStyleCnt="6"/>
      <dgm:spPr/>
    </dgm:pt>
    <dgm:pt modelId="{84190D71-C8D3-4CA3-B4A1-D90E79BDE33B}" type="pres">
      <dgm:prSet presAssocID="{9221FF68-204B-4787-9B05-128A91988270}" presName="text4" presStyleLbl="fgAcc4" presStyleIdx="3" presStyleCnt="6">
        <dgm:presLayoutVars>
          <dgm:chPref val="3"/>
        </dgm:presLayoutVars>
      </dgm:prSet>
      <dgm:spPr/>
    </dgm:pt>
    <dgm:pt modelId="{19C7A539-D932-4FD4-A47C-018E9A45A2A7}" type="pres">
      <dgm:prSet presAssocID="{9221FF68-204B-4787-9B05-128A91988270}" presName="hierChild5" presStyleCnt="0"/>
      <dgm:spPr/>
    </dgm:pt>
    <dgm:pt modelId="{C7B81437-0D69-4C81-8840-DB29D2DB4E5F}" type="pres">
      <dgm:prSet presAssocID="{1F32DEFF-E897-411D-A54D-1A4E825B14AE}" presName="Name23" presStyleLbl="parChTrans1D4" presStyleIdx="4" presStyleCnt="6"/>
      <dgm:spPr/>
    </dgm:pt>
    <dgm:pt modelId="{829127D4-921A-4FE3-B0E5-1B58AA4422E3}" type="pres">
      <dgm:prSet presAssocID="{3CBD6DF6-CCE6-4195-964D-01A284E3564F}" presName="hierRoot4" presStyleCnt="0"/>
      <dgm:spPr/>
    </dgm:pt>
    <dgm:pt modelId="{6BC61E7F-4CB2-4F77-B0A9-C87BE6B59F81}" type="pres">
      <dgm:prSet presAssocID="{3CBD6DF6-CCE6-4195-964D-01A284E3564F}" presName="composite4" presStyleCnt="0"/>
      <dgm:spPr/>
    </dgm:pt>
    <dgm:pt modelId="{11BA73C3-3C67-47B8-A32A-9409F4366ACF}" type="pres">
      <dgm:prSet presAssocID="{3CBD6DF6-CCE6-4195-964D-01A284E3564F}" presName="background4" presStyleLbl="node4" presStyleIdx="4" presStyleCnt="6"/>
      <dgm:spPr/>
    </dgm:pt>
    <dgm:pt modelId="{17E419C5-44FF-4C7A-B118-A5F3CC4B99F6}" type="pres">
      <dgm:prSet presAssocID="{3CBD6DF6-CCE6-4195-964D-01A284E3564F}" presName="text4" presStyleLbl="fgAcc4" presStyleIdx="4" presStyleCnt="6">
        <dgm:presLayoutVars>
          <dgm:chPref val="3"/>
        </dgm:presLayoutVars>
      </dgm:prSet>
      <dgm:spPr/>
    </dgm:pt>
    <dgm:pt modelId="{D9E99D7F-EA26-478E-B945-F347F6CF648F}" type="pres">
      <dgm:prSet presAssocID="{3CBD6DF6-CCE6-4195-964D-01A284E3564F}" presName="hierChild5" presStyleCnt="0"/>
      <dgm:spPr/>
    </dgm:pt>
    <dgm:pt modelId="{6A8519B0-9DF8-43B1-897D-1C667FA195C5}" type="pres">
      <dgm:prSet presAssocID="{AA190564-3320-408B-9B63-062DA7091F2A}" presName="Name23" presStyleLbl="parChTrans1D4" presStyleIdx="5" presStyleCnt="6"/>
      <dgm:spPr/>
    </dgm:pt>
    <dgm:pt modelId="{A85BA8AB-B2C6-4452-9C9C-160131AD8DF6}" type="pres">
      <dgm:prSet presAssocID="{0DB5E1E5-50D5-40E9-B7B7-E36B42103B03}" presName="hierRoot4" presStyleCnt="0"/>
      <dgm:spPr/>
    </dgm:pt>
    <dgm:pt modelId="{CF134D57-2427-4E1F-9660-E4687C0CD099}" type="pres">
      <dgm:prSet presAssocID="{0DB5E1E5-50D5-40E9-B7B7-E36B42103B03}" presName="composite4" presStyleCnt="0"/>
      <dgm:spPr/>
    </dgm:pt>
    <dgm:pt modelId="{757A8D07-8904-44DA-9599-89A5B94FCE3B}" type="pres">
      <dgm:prSet presAssocID="{0DB5E1E5-50D5-40E9-B7B7-E36B42103B03}" presName="background4" presStyleLbl="node4" presStyleIdx="5" presStyleCnt="6"/>
      <dgm:spPr/>
    </dgm:pt>
    <dgm:pt modelId="{8FBFCD49-4CA2-4206-B746-C25FC622FDFF}" type="pres">
      <dgm:prSet presAssocID="{0DB5E1E5-50D5-40E9-B7B7-E36B42103B03}" presName="text4" presStyleLbl="fgAcc4" presStyleIdx="5" presStyleCnt="6" custScaleY="112216">
        <dgm:presLayoutVars>
          <dgm:chPref val="3"/>
        </dgm:presLayoutVars>
      </dgm:prSet>
      <dgm:spPr/>
    </dgm:pt>
    <dgm:pt modelId="{6DDFCED9-9FB4-403E-8B95-C3E70EAF4407}" type="pres">
      <dgm:prSet presAssocID="{0DB5E1E5-50D5-40E9-B7B7-E36B42103B03}" presName="hierChild5" presStyleCnt="0"/>
      <dgm:spPr/>
    </dgm:pt>
    <dgm:pt modelId="{68837FEE-66A2-465E-8137-CEF2170CE411}" type="pres">
      <dgm:prSet presAssocID="{6ECB49FD-7329-48FA-A36A-2BA9A7074FA5}" presName="Name10" presStyleLbl="parChTrans1D2" presStyleIdx="1" presStyleCnt="2"/>
      <dgm:spPr/>
    </dgm:pt>
    <dgm:pt modelId="{DD1C8E4F-F04C-4129-8433-15C5AF2CA676}" type="pres">
      <dgm:prSet presAssocID="{850A9827-C785-46DD-AF9D-E57A8EC74D72}" presName="hierRoot2" presStyleCnt="0"/>
      <dgm:spPr/>
    </dgm:pt>
    <dgm:pt modelId="{46E5781F-7425-4D7B-8DCA-1240C260295B}" type="pres">
      <dgm:prSet presAssocID="{850A9827-C785-46DD-AF9D-E57A8EC74D72}" presName="composite2" presStyleCnt="0"/>
      <dgm:spPr/>
    </dgm:pt>
    <dgm:pt modelId="{40599C36-4AC7-4CBA-B0B6-87E4601C3022}" type="pres">
      <dgm:prSet presAssocID="{850A9827-C785-46DD-AF9D-E57A8EC74D72}" presName="background2" presStyleLbl="node2" presStyleIdx="1" presStyleCnt="2"/>
      <dgm:spPr/>
    </dgm:pt>
    <dgm:pt modelId="{7AE1B83C-0560-422B-9007-308EFAD626C0}" type="pres">
      <dgm:prSet presAssocID="{850A9827-C785-46DD-AF9D-E57A8EC74D72}" presName="text2" presStyleLbl="fgAcc2" presStyleIdx="1" presStyleCnt="2">
        <dgm:presLayoutVars>
          <dgm:chPref val="3"/>
        </dgm:presLayoutVars>
      </dgm:prSet>
      <dgm:spPr/>
    </dgm:pt>
    <dgm:pt modelId="{D9B679F8-3A1B-4DC0-A701-E8649E5D0503}" type="pres">
      <dgm:prSet presAssocID="{850A9827-C785-46DD-AF9D-E57A8EC74D72}" presName="hierChild3" presStyleCnt="0"/>
      <dgm:spPr/>
    </dgm:pt>
    <dgm:pt modelId="{015474A9-C9BA-4C37-A9EB-D10F55EC5489}" type="pres">
      <dgm:prSet presAssocID="{9C295210-EDDA-47FB-9A5D-FC83BAD751AE}" presName="Name17" presStyleLbl="parChTrans1D3" presStyleIdx="1" presStyleCnt="2"/>
      <dgm:spPr/>
    </dgm:pt>
    <dgm:pt modelId="{F0273280-61C4-45AC-9AE6-FBEAB8C2551C}" type="pres">
      <dgm:prSet presAssocID="{C0840716-4449-4A42-A533-B5F4F87465D8}" presName="hierRoot3" presStyleCnt="0"/>
      <dgm:spPr/>
    </dgm:pt>
    <dgm:pt modelId="{DAC08D63-5FA6-4F18-A5C0-E170DF2912FC}" type="pres">
      <dgm:prSet presAssocID="{C0840716-4449-4A42-A533-B5F4F87465D8}" presName="composite3" presStyleCnt="0"/>
      <dgm:spPr/>
    </dgm:pt>
    <dgm:pt modelId="{F87C4800-E880-4FC8-9C6B-6DEDC8C19C51}" type="pres">
      <dgm:prSet presAssocID="{C0840716-4449-4A42-A533-B5F4F87465D8}" presName="background3" presStyleLbl="node3" presStyleIdx="1" presStyleCnt="2"/>
      <dgm:spPr/>
    </dgm:pt>
    <dgm:pt modelId="{62F65564-A7E3-4B85-988D-A49E9453E959}" type="pres">
      <dgm:prSet presAssocID="{C0840716-4449-4A42-A533-B5F4F87465D8}" presName="text3" presStyleLbl="fgAcc3" presStyleIdx="1" presStyleCnt="2">
        <dgm:presLayoutVars>
          <dgm:chPref val="3"/>
        </dgm:presLayoutVars>
      </dgm:prSet>
      <dgm:spPr/>
    </dgm:pt>
    <dgm:pt modelId="{949C8614-AAF4-485A-8102-0F9268712543}" type="pres">
      <dgm:prSet presAssocID="{C0840716-4449-4A42-A533-B5F4F87465D8}" presName="hierChild4" presStyleCnt="0"/>
      <dgm:spPr/>
    </dgm:pt>
  </dgm:ptLst>
  <dgm:cxnLst>
    <dgm:cxn modelId="{75870512-77A8-4660-B82F-1DCACE3E6F01}" srcId="{E32603E8-D5BB-4CC6-BB89-7398B857BBC0}" destId="{0DB5E1E5-50D5-40E9-B7B7-E36B42103B03}" srcOrd="1" destOrd="0" parTransId="{AA190564-3320-408B-9B63-062DA7091F2A}" sibTransId="{1DD985F4-CF3F-4445-95AE-4913ABBE52C6}"/>
    <dgm:cxn modelId="{08A5CA1B-9B6B-4AEA-80DF-B9D8FB62210E}" srcId="{C0BD0A87-DBE8-4953-A64D-4D67940004BA}" destId="{3CBD6DF6-CCE6-4195-964D-01A284E3564F}" srcOrd="1" destOrd="0" parTransId="{1F32DEFF-E897-411D-A54D-1A4E825B14AE}" sibTransId="{B46FA169-C6FD-4FE2-9FF4-18C6513851C8}"/>
    <dgm:cxn modelId="{F629001E-FC9F-4819-8C06-6F3D9C2F4ACC}" type="presOf" srcId="{C0840716-4449-4A42-A533-B5F4F87465D8}" destId="{62F65564-A7E3-4B85-988D-A49E9453E959}" srcOrd="0" destOrd="0" presId="urn:microsoft.com/office/officeart/2005/8/layout/hierarchy1"/>
    <dgm:cxn modelId="{8F85EB28-70BF-4653-98A9-F9ED814F56A1}" type="presOf" srcId="{0DB5E1E5-50D5-40E9-B7B7-E36B42103B03}" destId="{8FBFCD49-4CA2-4206-B746-C25FC622FDFF}" srcOrd="0" destOrd="0" presId="urn:microsoft.com/office/officeart/2005/8/layout/hierarchy1"/>
    <dgm:cxn modelId="{D35B853D-F125-4004-A83F-44D441F36FBB}" srcId="{22CC581F-DF7B-4234-9A8E-32D8DD4E37A7}" destId="{E32603E8-D5BB-4CC6-BB89-7398B857BBC0}" srcOrd="0" destOrd="0" parTransId="{C446E616-DD52-4BCA-933B-9C7E5B88F2BE}" sibTransId="{07B6DC25-06A7-429D-AC86-71043AA8386A}"/>
    <dgm:cxn modelId="{D26D5C3E-86E1-4E6A-A07C-E200A15E561F}" type="presOf" srcId="{E32603E8-D5BB-4CC6-BB89-7398B857BBC0}" destId="{757A0914-D50C-4B36-AF38-C35EF062990E}" srcOrd="0" destOrd="0" presId="urn:microsoft.com/office/officeart/2005/8/layout/hierarchy1"/>
    <dgm:cxn modelId="{BEDDF644-65CB-4391-837C-91399C6370B3}" srcId="{E32603E8-D5BB-4CC6-BB89-7398B857BBC0}" destId="{27C53684-90FA-4F64-B582-A9262697CDAD}" srcOrd="0" destOrd="0" parTransId="{6C723A49-CBE0-4D37-B6FE-450B5B4F1AD9}" sibTransId="{F2D61470-CE70-4E40-96A8-AF0A41D79751}"/>
    <dgm:cxn modelId="{C9C47346-4698-471A-BB89-EED8AD027E59}" type="presOf" srcId="{C0BD0A87-DBE8-4953-A64D-4D67940004BA}" destId="{B75E85CA-19E1-464F-B68A-439EA8BDC8B4}" srcOrd="0" destOrd="0" presId="urn:microsoft.com/office/officeart/2005/8/layout/hierarchy1"/>
    <dgm:cxn modelId="{9759214B-F7DA-4FD7-BA36-AB5DBB46A966}" type="presOf" srcId="{6ECB49FD-7329-48FA-A36A-2BA9A7074FA5}" destId="{68837FEE-66A2-465E-8137-CEF2170CE411}" srcOrd="0" destOrd="0" presId="urn:microsoft.com/office/officeart/2005/8/layout/hierarchy1"/>
    <dgm:cxn modelId="{BF863177-97CB-4936-86BE-8D90F229D9D1}" type="presOf" srcId="{F65F1D0D-2AD1-43A8-95DF-F6E2F9574AB8}" destId="{F7DFEE6F-3D0B-40CD-863B-5C195F23EE33}" srcOrd="0" destOrd="0" presId="urn:microsoft.com/office/officeart/2005/8/layout/hierarchy1"/>
    <dgm:cxn modelId="{94D2427F-A715-44A1-9D90-CF0A1461B220}" type="presOf" srcId="{0B49B257-B361-4CC8-916B-8E0E51D3A7DE}" destId="{19E5EDA7-DC3E-40AE-8E28-2C1DD84A3BCB}" srcOrd="0" destOrd="0" presId="urn:microsoft.com/office/officeart/2005/8/layout/hierarchy1"/>
    <dgm:cxn modelId="{56BF4081-BD5E-4758-B032-6208D6EF7A05}" type="presOf" srcId="{8701CB14-39C5-4300-AD84-CD156371CAC4}" destId="{A3CAB41D-1658-43DB-BE59-5D132612CBB6}" srcOrd="0" destOrd="0" presId="urn:microsoft.com/office/officeart/2005/8/layout/hierarchy1"/>
    <dgm:cxn modelId="{964A7785-D85A-4B4C-BB80-D87DC4C15718}" type="presOf" srcId="{067A0EAD-51C9-4548-88B3-9799F8FC512A}" destId="{5EBE741C-35B9-401B-BDE2-4D141AB1C4C1}" srcOrd="0" destOrd="0" presId="urn:microsoft.com/office/officeart/2005/8/layout/hierarchy1"/>
    <dgm:cxn modelId="{4A9AB18B-7ACE-4C0B-B4DA-B8CDE133DFE7}" srcId="{FCAD9E3A-95A5-4910-82E1-F704EE405400}" destId="{850A9827-C785-46DD-AF9D-E57A8EC74D72}" srcOrd="1" destOrd="0" parTransId="{6ECB49FD-7329-48FA-A36A-2BA9A7074FA5}" sibTransId="{697CA6B9-8A2A-421C-A35C-83CD9804B776}"/>
    <dgm:cxn modelId="{1C723595-AC3E-42CD-A9C9-061012123F4A}" type="presOf" srcId="{3CBD6DF6-CCE6-4195-964D-01A284E3564F}" destId="{17E419C5-44FF-4C7A-B118-A5F3CC4B99F6}" srcOrd="0" destOrd="0" presId="urn:microsoft.com/office/officeart/2005/8/layout/hierarchy1"/>
    <dgm:cxn modelId="{A05DE997-D6C1-496D-9052-3DF402D8ABE4}" type="presOf" srcId="{C79CED88-0E53-4E47-B9B5-10B62A54BE3A}" destId="{738608F7-2A4D-4F07-A8D1-2763D73EAF8D}" srcOrd="0" destOrd="0" presId="urn:microsoft.com/office/officeart/2005/8/layout/hierarchy1"/>
    <dgm:cxn modelId="{71B48398-F8F6-4650-96BF-4B117BE1D099}" srcId="{A8A3714D-6621-4062-9720-72FB12143CDB}" destId="{FCAD9E3A-95A5-4910-82E1-F704EE405400}" srcOrd="0" destOrd="0" parTransId="{4963A89E-6D9C-46B0-B2FD-1ABC5F09D501}" sibTransId="{DE99A310-E152-4F9A-A2B8-1E9A56659509}"/>
    <dgm:cxn modelId="{00A3139E-3E8F-4CA7-B2CE-C95E91729969}" type="presOf" srcId="{27C53684-90FA-4F64-B582-A9262697CDAD}" destId="{D8C1D9B4-19E0-49A8-A60D-705FF8EBB3BF}" srcOrd="0" destOrd="0" presId="urn:microsoft.com/office/officeart/2005/8/layout/hierarchy1"/>
    <dgm:cxn modelId="{5E3C89A4-4C56-4E63-BCBD-6FC03A6D292D}" srcId="{FCAD9E3A-95A5-4910-82E1-F704EE405400}" destId="{8701CB14-39C5-4300-AD84-CD156371CAC4}" srcOrd="0" destOrd="0" parTransId="{F65F1D0D-2AD1-43A8-95DF-F6E2F9574AB8}" sibTransId="{0001ED61-4109-45E8-ACF5-E7A271CAA7A1}"/>
    <dgm:cxn modelId="{6CF35CA6-1AC3-4523-A740-84C9FDC565D6}" type="presOf" srcId="{22CC581F-DF7B-4234-9A8E-32D8DD4E37A7}" destId="{00CB2594-CF6E-409F-8C8D-D1111E09F5CF}" srcOrd="0" destOrd="0" presId="urn:microsoft.com/office/officeart/2005/8/layout/hierarchy1"/>
    <dgm:cxn modelId="{D702CBA8-1BAC-4E0D-B73D-92EA3B405189}" type="presOf" srcId="{A8A3714D-6621-4062-9720-72FB12143CDB}" destId="{926B1144-5083-48FD-BF29-4CA2B951FED3}" srcOrd="0" destOrd="0" presId="urn:microsoft.com/office/officeart/2005/8/layout/hierarchy1"/>
    <dgm:cxn modelId="{54DCC9B4-8FD8-4843-A0C2-25D69EFF0673}" type="presOf" srcId="{1F32DEFF-E897-411D-A54D-1A4E825B14AE}" destId="{C7B81437-0D69-4C81-8840-DB29D2DB4E5F}" srcOrd="0" destOrd="0" presId="urn:microsoft.com/office/officeart/2005/8/layout/hierarchy1"/>
    <dgm:cxn modelId="{A89DF0BD-E7C7-4668-BBAC-C3B6DEBD4FC6}" type="presOf" srcId="{9221FF68-204B-4787-9B05-128A91988270}" destId="{84190D71-C8D3-4CA3-B4A1-D90E79BDE33B}" srcOrd="0" destOrd="0" presId="urn:microsoft.com/office/officeart/2005/8/layout/hierarchy1"/>
    <dgm:cxn modelId="{111543C8-4121-4695-AC6A-4B1D9A8CA57B}" type="presOf" srcId="{9C295210-EDDA-47FB-9A5D-FC83BAD751AE}" destId="{015474A9-C9BA-4C37-A9EB-D10F55EC5489}" srcOrd="0" destOrd="0" presId="urn:microsoft.com/office/officeart/2005/8/layout/hierarchy1"/>
    <dgm:cxn modelId="{341A24CD-0F89-4854-96A9-1174F32DD723}" srcId="{8701CB14-39C5-4300-AD84-CD156371CAC4}" destId="{22CC581F-DF7B-4234-9A8E-32D8DD4E37A7}" srcOrd="0" destOrd="0" parTransId="{0B49B257-B361-4CC8-916B-8E0E51D3A7DE}" sibTransId="{3D561B93-B002-43F2-A20C-C3ECE9EB2DF3}"/>
    <dgm:cxn modelId="{DCF220D6-3BD1-4412-83E6-EDDD641F4E67}" srcId="{C0BD0A87-DBE8-4953-A64D-4D67940004BA}" destId="{9221FF68-204B-4787-9B05-128A91988270}" srcOrd="0" destOrd="0" parTransId="{067A0EAD-51C9-4548-88B3-9799F8FC512A}" sibTransId="{B17DC3F3-D190-45DF-8A35-A6FFB71F9A15}"/>
    <dgm:cxn modelId="{1F4106DB-3078-4166-8075-EAE178EB880F}" type="presOf" srcId="{AA190564-3320-408B-9B63-062DA7091F2A}" destId="{6A8519B0-9DF8-43B1-897D-1C667FA195C5}" srcOrd="0" destOrd="0" presId="urn:microsoft.com/office/officeart/2005/8/layout/hierarchy1"/>
    <dgm:cxn modelId="{DA178DDB-8ECA-41E9-AB03-67339D496968}" type="presOf" srcId="{FCAD9E3A-95A5-4910-82E1-F704EE405400}" destId="{354A1F21-CE1D-42FB-8B8C-36FC5ECBF318}" srcOrd="0" destOrd="0" presId="urn:microsoft.com/office/officeart/2005/8/layout/hierarchy1"/>
    <dgm:cxn modelId="{D392ACE0-B0C4-42B6-BAFE-1A990AD1287C}" srcId="{850A9827-C785-46DD-AF9D-E57A8EC74D72}" destId="{C0840716-4449-4A42-A533-B5F4F87465D8}" srcOrd="0" destOrd="0" parTransId="{9C295210-EDDA-47FB-9A5D-FC83BAD751AE}" sibTransId="{B9E85695-7637-4A32-8B6A-A50A08A13AB3}"/>
    <dgm:cxn modelId="{1737A7E9-F4AE-43EF-804B-C568837B0DA3}" type="presOf" srcId="{850A9827-C785-46DD-AF9D-E57A8EC74D72}" destId="{7AE1B83C-0560-422B-9007-308EFAD626C0}" srcOrd="0" destOrd="0" presId="urn:microsoft.com/office/officeart/2005/8/layout/hierarchy1"/>
    <dgm:cxn modelId="{79E2E8EF-2184-4BA9-A4D3-C03E9B1D29FF}" type="presOf" srcId="{6C723A49-CBE0-4D37-B6FE-450B5B4F1AD9}" destId="{BAA8E93C-0105-49EE-A018-170C79CA337F}" srcOrd="0" destOrd="0" presId="urn:microsoft.com/office/officeart/2005/8/layout/hierarchy1"/>
    <dgm:cxn modelId="{899E4CF4-A7E8-4281-A7E7-75654556E382}" type="presOf" srcId="{C446E616-DD52-4BCA-933B-9C7E5B88F2BE}" destId="{0A2A8856-7DBF-4BF3-AE27-EA4947687AA6}" srcOrd="0" destOrd="0" presId="urn:microsoft.com/office/officeart/2005/8/layout/hierarchy1"/>
    <dgm:cxn modelId="{820AB5FF-E28D-4F8D-ABE6-F579EE8A42EA}" srcId="{27C53684-90FA-4F64-B582-A9262697CDAD}" destId="{C0BD0A87-DBE8-4953-A64D-4D67940004BA}" srcOrd="0" destOrd="0" parTransId="{C79CED88-0E53-4E47-B9B5-10B62A54BE3A}" sibTransId="{441AA266-E72F-4BEB-BBEB-47308E52ABC7}"/>
    <dgm:cxn modelId="{E7D0891A-2890-40AB-ACB8-4D73351A8C00}" type="presParOf" srcId="{926B1144-5083-48FD-BF29-4CA2B951FED3}" destId="{02D5C2B8-EDF1-40B6-9B47-0BB5BBD1A2FC}" srcOrd="0" destOrd="0" presId="urn:microsoft.com/office/officeart/2005/8/layout/hierarchy1"/>
    <dgm:cxn modelId="{C0A22605-9B45-4BF0-8158-CC8148575DF1}" type="presParOf" srcId="{02D5C2B8-EDF1-40B6-9B47-0BB5BBD1A2FC}" destId="{EDF86757-5351-4A77-B52E-95BECC495AB3}" srcOrd="0" destOrd="0" presId="urn:microsoft.com/office/officeart/2005/8/layout/hierarchy1"/>
    <dgm:cxn modelId="{FCE82715-5984-4D56-8160-FA75540C71B6}" type="presParOf" srcId="{EDF86757-5351-4A77-B52E-95BECC495AB3}" destId="{7FB13676-F4C7-494E-9030-7DA49F2D6612}" srcOrd="0" destOrd="0" presId="urn:microsoft.com/office/officeart/2005/8/layout/hierarchy1"/>
    <dgm:cxn modelId="{0DB5A3C4-7613-4A0D-9454-FCBFCBD4B596}" type="presParOf" srcId="{EDF86757-5351-4A77-B52E-95BECC495AB3}" destId="{354A1F21-CE1D-42FB-8B8C-36FC5ECBF318}" srcOrd="1" destOrd="0" presId="urn:microsoft.com/office/officeart/2005/8/layout/hierarchy1"/>
    <dgm:cxn modelId="{FADC1D8E-2CE7-4948-8FBE-59E26E9EF28E}" type="presParOf" srcId="{02D5C2B8-EDF1-40B6-9B47-0BB5BBD1A2FC}" destId="{F72638D6-5B60-4118-AD3A-165DDF6C8412}" srcOrd="1" destOrd="0" presId="urn:microsoft.com/office/officeart/2005/8/layout/hierarchy1"/>
    <dgm:cxn modelId="{E7D3D58D-9625-4066-952A-9AA07192E743}" type="presParOf" srcId="{F72638D6-5B60-4118-AD3A-165DDF6C8412}" destId="{F7DFEE6F-3D0B-40CD-863B-5C195F23EE33}" srcOrd="0" destOrd="0" presId="urn:microsoft.com/office/officeart/2005/8/layout/hierarchy1"/>
    <dgm:cxn modelId="{B3559FCC-4BA9-4CC5-9E4F-FC633F26D81C}" type="presParOf" srcId="{F72638D6-5B60-4118-AD3A-165DDF6C8412}" destId="{BAD160C4-12EC-47A9-9313-254C37CF4E7C}" srcOrd="1" destOrd="0" presId="urn:microsoft.com/office/officeart/2005/8/layout/hierarchy1"/>
    <dgm:cxn modelId="{30CA5944-D8D7-49CA-B07C-CF6199AC20BE}" type="presParOf" srcId="{BAD160C4-12EC-47A9-9313-254C37CF4E7C}" destId="{5342CE1F-1EF0-461A-8CB6-0EE28FADB68A}" srcOrd="0" destOrd="0" presId="urn:microsoft.com/office/officeart/2005/8/layout/hierarchy1"/>
    <dgm:cxn modelId="{050AADEB-FFE3-4806-A119-83B07CEBB367}" type="presParOf" srcId="{5342CE1F-1EF0-461A-8CB6-0EE28FADB68A}" destId="{E339C6A3-FFF8-4F69-8A45-0D90464E3E29}" srcOrd="0" destOrd="0" presId="urn:microsoft.com/office/officeart/2005/8/layout/hierarchy1"/>
    <dgm:cxn modelId="{C8598E9E-EFC9-4764-9E9E-43EF6E364D24}" type="presParOf" srcId="{5342CE1F-1EF0-461A-8CB6-0EE28FADB68A}" destId="{A3CAB41D-1658-43DB-BE59-5D132612CBB6}" srcOrd="1" destOrd="0" presId="urn:microsoft.com/office/officeart/2005/8/layout/hierarchy1"/>
    <dgm:cxn modelId="{B5E74FD1-B046-44DE-9850-FF30AE67AE97}" type="presParOf" srcId="{BAD160C4-12EC-47A9-9313-254C37CF4E7C}" destId="{E8F9A219-4960-4983-A2DB-04D83EA4A237}" srcOrd="1" destOrd="0" presId="urn:microsoft.com/office/officeart/2005/8/layout/hierarchy1"/>
    <dgm:cxn modelId="{175A9AF0-000C-407F-8399-648DB57885FE}" type="presParOf" srcId="{E8F9A219-4960-4983-A2DB-04D83EA4A237}" destId="{19E5EDA7-DC3E-40AE-8E28-2C1DD84A3BCB}" srcOrd="0" destOrd="0" presId="urn:microsoft.com/office/officeart/2005/8/layout/hierarchy1"/>
    <dgm:cxn modelId="{9D2EEEC3-CEF8-4940-8BDD-B0AC7C572CAE}" type="presParOf" srcId="{E8F9A219-4960-4983-A2DB-04D83EA4A237}" destId="{2D194B45-669A-49B4-94A5-8CA026892C66}" srcOrd="1" destOrd="0" presId="urn:microsoft.com/office/officeart/2005/8/layout/hierarchy1"/>
    <dgm:cxn modelId="{BED5C487-A166-417B-A488-7FB51AFB5A2E}" type="presParOf" srcId="{2D194B45-669A-49B4-94A5-8CA026892C66}" destId="{1377E9A9-2A35-488C-BE45-5712FAF8F35E}" srcOrd="0" destOrd="0" presId="urn:microsoft.com/office/officeart/2005/8/layout/hierarchy1"/>
    <dgm:cxn modelId="{D0F2C5C6-DE2A-4014-94F3-34C406ED1B1F}" type="presParOf" srcId="{1377E9A9-2A35-488C-BE45-5712FAF8F35E}" destId="{9206EB2E-D874-48DE-9B2C-1109688A99FC}" srcOrd="0" destOrd="0" presId="urn:microsoft.com/office/officeart/2005/8/layout/hierarchy1"/>
    <dgm:cxn modelId="{4DE88453-6524-4BE5-9430-6120B304AC66}" type="presParOf" srcId="{1377E9A9-2A35-488C-BE45-5712FAF8F35E}" destId="{00CB2594-CF6E-409F-8C8D-D1111E09F5CF}" srcOrd="1" destOrd="0" presId="urn:microsoft.com/office/officeart/2005/8/layout/hierarchy1"/>
    <dgm:cxn modelId="{8BF7B8A5-63C0-477F-967E-9B15A72F0072}" type="presParOf" srcId="{2D194B45-669A-49B4-94A5-8CA026892C66}" destId="{D766C431-19DF-4F33-9B6F-8328157858EC}" srcOrd="1" destOrd="0" presId="urn:microsoft.com/office/officeart/2005/8/layout/hierarchy1"/>
    <dgm:cxn modelId="{3B404061-A23F-41DB-A0C7-222AC443AB26}" type="presParOf" srcId="{D766C431-19DF-4F33-9B6F-8328157858EC}" destId="{0A2A8856-7DBF-4BF3-AE27-EA4947687AA6}" srcOrd="0" destOrd="0" presId="urn:microsoft.com/office/officeart/2005/8/layout/hierarchy1"/>
    <dgm:cxn modelId="{5F2902EA-644B-43BE-90C4-06CA043F56D5}" type="presParOf" srcId="{D766C431-19DF-4F33-9B6F-8328157858EC}" destId="{EE9C41A3-5D3B-4CBE-A70D-4B306A58AC93}" srcOrd="1" destOrd="0" presId="urn:microsoft.com/office/officeart/2005/8/layout/hierarchy1"/>
    <dgm:cxn modelId="{784DC865-166A-4524-AF87-D4870940F96A}" type="presParOf" srcId="{EE9C41A3-5D3B-4CBE-A70D-4B306A58AC93}" destId="{7B4E7B0B-80DA-4180-9C3C-5C02D9DF5878}" srcOrd="0" destOrd="0" presId="urn:microsoft.com/office/officeart/2005/8/layout/hierarchy1"/>
    <dgm:cxn modelId="{FEC83471-6624-4EAD-A152-102F0D22CC8B}" type="presParOf" srcId="{7B4E7B0B-80DA-4180-9C3C-5C02D9DF5878}" destId="{D6C6DCD3-D9B8-47DC-973A-CA9E80F3B145}" srcOrd="0" destOrd="0" presId="urn:microsoft.com/office/officeart/2005/8/layout/hierarchy1"/>
    <dgm:cxn modelId="{15008264-E9CE-4CAA-A2AD-B859C782D589}" type="presParOf" srcId="{7B4E7B0B-80DA-4180-9C3C-5C02D9DF5878}" destId="{757A0914-D50C-4B36-AF38-C35EF062990E}" srcOrd="1" destOrd="0" presId="urn:microsoft.com/office/officeart/2005/8/layout/hierarchy1"/>
    <dgm:cxn modelId="{27A8F645-5161-4326-9143-4F1768D8A9DF}" type="presParOf" srcId="{EE9C41A3-5D3B-4CBE-A70D-4B306A58AC93}" destId="{6A014464-1A53-45F0-B320-21BABA64133F}" srcOrd="1" destOrd="0" presId="urn:microsoft.com/office/officeart/2005/8/layout/hierarchy1"/>
    <dgm:cxn modelId="{B02C1CCA-DC9B-4774-9F29-F259CA0EDAF2}" type="presParOf" srcId="{6A014464-1A53-45F0-B320-21BABA64133F}" destId="{BAA8E93C-0105-49EE-A018-170C79CA337F}" srcOrd="0" destOrd="0" presId="urn:microsoft.com/office/officeart/2005/8/layout/hierarchy1"/>
    <dgm:cxn modelId="{29A33DE7-77C4-49A2-9506-2FDA44FEC04A}" type="presParOf" srcId="{6A014464-1A53-45F0-B320-21BABA64133F}" destId="{0057C956-11E5-4AD4-954E-4BAEDB852F4F}" srcOrd="1" destOrd="0" presId="urn:microsoft.com/office/officeart/2005/8/layout/hierarchy1"/>
    <dgm:cxn modelId="{2A103D25-D4C8-4757-84B5-D2B1D68D7287}" type="presParOf" srcId="{0057C956-11E5-4AD4-954E-4BAEDB852F4F}" destId="{6C6A75D2-D678-4724-A59E-218E8EF7D4F4}" srcOrd="0" destOrd="0" presId="urn:microsoft.com/office/officeart/2005/8/layout/hierarchy1"/>
    <dgm:cxn modelId="{64F2954A-F35E-4B3B-8849-61F39CD26FF8}" type="presParOf" srcId="{6C6A75D2-D678-4724-A59E-218E8EF7D4F4}" destId="{588F9107-EE63-43E1-8FE1-F42E18E8F57B}" srcOrd="0" destOrd="0" presId="urn:microsoft.com/office/officeart/2005/8/layout/hierarchy1"/>
    <dgm:cxn modelId="{B3E50A5F-7E64-4B77-B47B-B117A9D670BB}" type="presParOf" srcId="{6C6A75D2-D678-4724-A59E-218E8EF7D4F4}" destId="{D8C1D9B4-19E0-49A8-A60D-705FF8EBB3BF}" srcOrd="1" destOrd="0" presId="urn:microsoft.com/office/officeart/2005/8/layout/hierarchy1"/>
    <dgm:cxn modelId="{450E192D-71F5-4053-A8A2-F2F1074D5E8A}" type="presParOf" srcId="{0057C956-11E5-4AD4-954E-4BAEDB852F4F}" destId="{F51C2E9E-B893-462A-9BDA-5A38A8BE6675}" srcOrd="1" destOrd="0" presId="urn:microsoft.com/office/officeart/2005/8/layout/hierarchy1"/>
    <dgm:cxn modelId="{08074A6E-8BF9-4611-AB90-FA0566ED23A2}" type="presParOf" srcId="{F51C2E9E-B893-462A-9BDA-5A38A8BE6675}" destId="{738608F7-2A4D-4F07-A8D1-2763D73EAF8D}" srcOrd="0" destOrd="0" presId="urn:microsoft.com/office/officeart/2005/8/layout/hierarchy1"/>
    <dgm:cxn modelId="{7EFD9AED-FC79-4164-9A95-E9DEFEB19766}" type="presParOf" srcId="{F51C2E9E-B893-462A-9BDA-5A38A8BE6675}" destId="{FABAC750-AB15-407D-BF31-F5F34D268FB5}" srcOrd="1" destOrd="0" presId="urn:microsoft.com/office/officeart/2005/8/layout/hierarchy1"/>
    <dgm:cxn modelId="{7169381C-2E1E-4EC7-AE56-C134DE70E666}" type="presParOf" srcId="{FABAC750-AB15-407D-BF31-F5F34D268FB5}" destId="{4DD0754D-0C88-449A-BEAF-42F05C933F11}" srcOrd="0" destOrd="0" presId="urn:microsoft.com/office/officeart/2005/8/layout/hierarchy1"/>
    <dgm:cxn modelId="{040F37DF-2F7D-4E04-9A42-900954F11DBF}" type="presParOf" srcId="{4DD0754D-0C88-449A-BEAF-42F05C933F11}" destId="{278F93E6-5D48-41BA-9449-36238DB33EFD}" srcOrd="0" destOrd="0" presId="urn:microsoft.com/office/officeart/2005/8/layout/hierarchy1"/>
    <dgm:cxn modelId="{12707D6C-8E0B-446B-B279-57037A07FC21}" type="presParOf" srcId="{4DD0754D-0C88-449A-BEAF-42F05C933F11}" destId="{B75E85CA-19E1-464F-B68A-439EA8BDC8B4}" srcOrd="1" destOrd="0" presId="urn:microsoft.com/office/officeart/2005/8/layout/hierarchy1"/>
    <dgm:cxn modelId="{D8C241FC-1799-4D13-9D6D-2D6E6F8F5950}" type="presParOf" srcId="{FABAC750-AB15-407D-BF31-F5F34D268FB5}" destId="{94229C93-0FDF-42FB-AA92-A1C1F0BDA6BD}" srcOrd="1" destOrd="0" presId="urn:microsoft.com/office/officeart/2005/8/layout/hierarchy1"/>
    <dgm:cxn modelId="{02E7CA22-9270-440D-BF66-80FDE2DEC558}" type="presParOf" srcId="{94229C93-0FDF-42FB-AA92-A1C1F0BDA6BD}" destId="{5EBE741C-35B9-401B-BDE2-4D141AB1C4C1}" srcOrd="0" destOrd="0" presId="urn:microsoft.com/office/officeart/2005/8/layout/hierarchy1"/>
    <dgm:cxn modelId="{D7C21CDB-91FA-475C-BCB8-9F2B74E58755}" type="presParOf" srcId="{94229C93-0FDF-42FB-AA92-A1C1F0BDA6BD}" destId="{A343D0FE-8D5D-473B-BC5E-FB9DF58123EB}" srcOrd="1" destOrd="0" presId="urn:microsoft.com/office/officeart/2005/8/layout/hierarchy1"/>
    <dgm:cxn modelId="{11A4B589-BCF6-41EA-ADF0-F904E932CD02}" type="presParOf" srcId="{A343D0FE-8D5D-473B-BC5E-FB9DF58123EB}" destId="{87AC9E6A-FE34-4FD5-9E10-69C5628BF61A}" srcOrd="0" destOrd="0" presId="urn:microsoft.com/office/officeart/2005/8/layout/hierarchy1"/>
    <dgm:cxn modelId="{89A49E17-E1D6-4E83-BF7D-EE382486E179}" type="presParOf" srcId="{87AC9E6A-FE34-4FD5-9E10-69C5628BF61A}" destId="{09F8F21A-22D3-4B00-BA03-86E98CCB508A}" srcOrd="0" destOrd="0" presId="urn:microsoft.com/office/officeart/2005/8/layout/hierarchy1"/>
    <dgm:cxn modelId="{0E6A7B3C-292D-4AC3-B94F-70AD81DA306F}" type="presParOf" srcId="{87AC9E6A-FE34-4FD5-9E10-69C5628BF61A}" destId="{84190D71-C8D3-4CA3-B4A1-D90E79BDE33B}" srcOrd="1" destOrd="0" presId="urn:microsoft.com/office/officeart/2005/8/layout/hierarchy1"/>
    <dgm:cxn modelId="{6C379051-DC4F-4A70-AD32-12C27358D9EF}" type="presParOf" srcId="{A343D0FE-8D5D-473B-BC5E-FB9DF58123EB}" destId="{19C7A539-D932-4FD4-A47C-018E9A45A2A7}" srcOrd="1" destOrd="0" presId="urn:microsoft.com/office/officeart/2005/8/layout/hierarchy1"/>
    <dgm:cxn modelId="{54F6FECC-94DF-48AB-86BC-90DDCDF0497B}" type="presParOf" srcId="{94229C93-0FDF-42FB-AA92-A1C1F0BDA6BD}" destId="{C7B81437-0D69-4C81-8840-DB29D2DB4E5F}" srcOrd="2" destOrd="0" presId="urn:microsoft.com/office/officeart/2005/8/layout/hierarchy1"/>
    <dgm:cxn modelId="{892BDBC5-7BE4-46F9-B605-68B642D2C1BA}" type="presParOf" srcId="{94229C93-0FDF-42FB-AA92-A1C1F0BDA6BD}" destId="{829127D4-921A-4FE3-B0E5-1B58AA4422E3}" srcOrd="3" destOrd="0" presId="urn:microsoft.com/office/officeart/2005/8/layout/hierarchy1"/>
    <dgm:cxn modelId="{9AECF743-E6F0-47F8-8314-7D77CD0A6448}" type="presParOf" srcId="{829127D4-921A-4FE3-B0E5-1B58AA4422E3}" destId="{6BC61E7F-4CB2-4F77-B0A9-C87BE6B59F81}" srcOrd="0" destOrd="0" presId="urn:microsoft.com/office/officeart/2005/8/layout/hierarchy1"/>
    <dgm:cxn modelId="{337942D6-2D6B-489F-A8D1-4430735F4B26}" type="presParOf" srcId="{6BC61E7F-4CB2-4F77-B0A9-C87BE6B59F81}" destId="{11BA73C3-3C67-47B8-A32A-9409F4366ACF}" srcOrd="0" destOrd="0" presId="urn:microsoft.com/office/officeart/2005/8/layout/hierarchy1"/>
    <dgm:cxn modelId="{C0776B05-5556-4AE0-8681-CEA446E4E4A0}" type="presParOf" srcId="{6BC61E7F-4CB2-4F77-B0A9-C87BE6B59F81}" destId="{17E419C5-44FF-4C7A-B118-A5F3CC4B99F6}" srcOrd="1" destOrd="0" presId="urn:microsoft.com/office/officeart/2005/8/layout/hierarchy1"/>
    <dgm:cxn modelId="{654C575F-03A0-437C-99F8-CA73AB9B35DB}" type="presParOf" srcId="{829127D4-921A-4FE3-B0E5-1B58AA4422E3}" destId="{D9E99D7F-EA26-478E-B945-F347F6CF648F}" srcOrd="1" destOrd="0" presId="urn:microsoft.com/office/officeart/2005/8/layout/hierarchy1"/>
    <dgm:cxn modelId="{D0BDF9C5-9AE7-4CEB-9933-FE5D4BD358A2}" type="presParOf" srcId="{6A014464-1A53-45F0-B320-21BABA64133F}" destId="{6A8519B0-9DF8-43B1-897D-1C667FA195C5}" srcOrd="2" destOrd="0" presId="urn:microsoft.com/office/officeart/2005/8/layout/hierarchy1"/>
    <dgm:cxn modelId="{7D7B3A3E-3174-4B27-8ABB-C22BF807D8C7}" type="presParOf" srcId="{6A014464-1A53-45F0-B320-21BABA64133F}" destId="{A85BA8AB-B2C6-4452-9C9C-160131AD8DF6}" srcOrd="3" destOrd="0" presId="urn:microsoft.com/office/officeart/2005/8/layout/hierarchy1"/>
    <dgm:cxn modelId="{41DF9D3F-FCB2-4D0B-A614-E4D0A8321A0F}" type="presParOf" srcId="{A85BA8AB-B2C6-4452-9C9C-160131AD8DF6}" destId="{CF134D57-2427-4E1F-9660-E4687C0CD099}" srcOrd="0" destOrd="0" presId="urn:microsoft.com/office/officeart/2005/8/layout/hierarchy1"/>
    <dgm:cxn modelId="{46838DE2-F5BC-4366-97C0-28E421CA6C75}" type="presParOf" srcId="{CF134D57-2427-4E1F-9660-E4687C0CD099}" destId="{757A8D07-8904-44DA-9599-89A5B94FCE3B}" srcOrd="0" destOrd="0" presId="urn:microsoft.com/office/officeart/2005/8/layout/hierarchy1"/>
    <dgm:cxn modelId="{5E0DB8EF-B096-461F-B360-A05D27D2129D}" type="presParOf" srcId="{CF134D57-2427-4E1F-9660-E4687C0CD099}" destId="{8FBFCD49-4CA2-4206-B746-C25FC622FDFF}" srcOrd="1" destOrd="0" presId="urn:microsoft.com/office/officeart/2005/8/layout/hierarchy1"/>
    <dgm:cxn modelId="{AD033AEF-92AD-455E-9830-EEB9C175C3A1}" type="presParOf" srcId="{A85BA8AB-B2C6-4452-9C9C-160131AD8DF6}" destId="{6DDFCED9-9FB4-403E-8B95-C3E70EAF4407}" srcOrd="1" destOrd="0" presId="urn:microsoft.com/office/officeart/2005/8/layout/hierarchy1"/>
    <dgm:cxn modelId="{E5F628E5-97C0-4735-9BC9-461F3A4653F6}" type="presParOf" srcId="{F72638D6-5B60-4118-AD3A-165DDF6C8412}" destId="{68837FEE-66A2-465E-8137-CEF2170CE411}" srcOrd="2" destOrd="0" presId="urn:microsoft.com/office/officeart/2005/8/layout/hierarchy1"/>
    <dgm:cxn modelId="{6F43F1AC-D111-4BA2-9B7D-23CC5C9D80C8}" type="presParOf" srcId="{F72638D6-5B60-4118-AD3A-165DDF6C8412}" destId="{DD1C8E4F-F04C-4129-8433-15C5AF2CA676}" srcOrd="3" destOrd="0" presId="urn:microsoft.com/office/officeart/2005/8/layout/hierarchy1"/>
    <dgm:cxn modelId="{8ADC4FCF-EF21-461B-9194-1946076E6423}" type="presParOf" srcId="{DD1C8E4F-F04C-4129-8433-15C5AF2CA676}" destId="{46E5781F-7425-4D7B-8DCA-1240C260295B}" srcOrd="0" destOrd="0" presId="urn:microsoft.com/office/officeart/2005/8/layout/hierarchy1"/>
    <dgm:cxn modelId="{1294B98D-F2AC-40DB-B5CC-78349A0037EA}" type="presParOf" srcId="{46E5781F-7425-4D7B-8DCA-1240C260295B}" destId="{40599C36-4AC7-4CBA-B0B6-87E4601C3022}" srcOrd="0" destOrd="0" presId="urn:microsoft.com/office/officeart/2005/8/layout/hierarchy1"/>
    <dgm:cxn modelId="{1C27EB01-16B2-4938-8C81-AB960A340475}" type="presParOf" srcId="{46E5781F-7425-4D7B-8DCA-1240C260295B}" destId="{7AE1B83C-0560-422B-9007-308EFAD626C0}" srcOrd="1" destOrd="0" presId="urn:microsoft.com/office/officeart/2005/8/layout/hierarchy1"/>
    <dgm:cxn modelId="{CC79090E-CBCF-4B89-AEA5-A68661DBACD1}" type="presParOf" srcId="{DD1C8E4F-F04C-4129-8433-15C5AF2CA676}" destId="{D9B679F8-3A1B-4DC0-A701-E8649E5D0503}" srcOrd="1" destOrd="0" presId="urn:microsoft.com/office/officeart/2005/8/layout/hierarchy1"/>
    <dgm:cxn modelId="{7B383ACF-2D5C-4C04-B699-844C6F9FE0C7}" type="presParOf" srcId="{D9B679F8-3A1B-4DC0-A701-E8649E5D0503}" destId="{015474A9-C9BA-4C37-A9EB-D10F55EC5489}" srcOrd="0" destOrd="0" presId="urn:microsoft.com/office/officeart/2005/8/layout/hierarchy1"/>
    <dgm:cxn modelId="{E65CD89E-B437-490F-AFBC-861E310C1510}" type="presParOf" srcId="{D9B679F8-3A1B-4DC0-A701-E8649E5D0503}" destId="{F0273280-61C4-45AC-9AE6-FBEAB8C2551C}" srcOrd="1" destOrd="0" presId="urn:microsoft.com/office/officeart/2005/8/layout/hierarchy1"/>
    <dgm:cxn modelId="{0F4DB81F-D0FD-4D44-90BF-5A4A0C00036B}" type="presParOf" srcId="{F0273280-61C4-45AC-9AE6-FBEAB8C2551C}" destId="{DAC08D63-5FA6-4F18-A5C0-E170DF2912FC}" srcOrd="0" destOrd="0" presId="urn:microsoft.com/office/officeart/2005/8/layout/hierarchy1"/>
    <dgm:cxn modelId="{E5B9C953-81BE-41A7-854E-78E99AC18D8E}" type="presParOf" srcId="{DAC08D63-5FA6-4F18-A5C0-E170DF2912FC}" destId="{F87C4800-E880-4FC8-9C6B-6DEDC8C19C51}" srcOrd="0" destOrd="0" presId="urn:microsoft.com/office/officeart/2005/8/layout/hierarchy1"/>
    <dgm:cxn modelId="{5933DF71-D8F9-429A-9E67-04B054AB79D9}" type="presParOf" srcId="{DAC08D63-5FA6-4F18-A5C0-E170DF2912FC}" destId="{62F65564-A7E3-4B85-988D-A49E9453E959}" srcOrd="1" destOrd="0" presId="urn:microsoft.com/office/officeart/2005/8/layout/hierarchy1"/>
    <dgm:cxn modelId="{B38659D1-590F-4B79-940B-DEEDF8464FC1}" type="presParOf" srcId="{F0273280-61C4-45AC-9AE6-FBEAB8C2551C}" destId="{949C8614-AAF4-485A-8102-0F9268712543}" srcOrd="1" destOrd="0" presId="urn:microsoft.com/office/officeart/2005/8/layout/hierarchy1"/>
  </dgm:cxnLst>
  <dgm:bg/>
  <dgm:whole>
    <a:ln>
      <a:solidFill>
        <a:srgbClr val="E6E2E8"/>
      </a:solidFill>
    </a:ln>
  </dgm:whole>
  <dgm:extLst>
    <a:ext uri="http://schemas.microsoft.com/office/drawing/2008/diagram">
      <dsp:dataModelExt xmlns:dsp="http://schemas.microsoft.com/office/drawing/2008/diagram" relId="rId48"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A8A3714D-6621-4062-9720-72FB12143CDB}" type="doc">
      <dgm:prSet loTypeId="urn:microsoft.com/office/officeart/2005/8/layout/hierarchy1" loCatId="hierarchy" qsTypeId="urn:microsoft.com/office/officeart/2005/8/quickstyle/simple1" qsCatId="simple" csTypeId="urn:microsoft.com/office/officeart/2005/8/colors/accent0_3" csCatId="mainScheme" phldr="1"/>
      <dgm:spPr/>
      <dgm:t>
        <a:bodyPr/>
        <a:lstStyle/>
        <a:p>
          <a:endParaRPr lang="tr-TR"/>
        </a:p>
      </dgm:t>
    </dgm:pt>
    <dgm:pt modelId="{FCAD9E3A-95A5-4910-82E1-F704EE405400}">
      <dgm:prSet phldrT="[Metin]"/>
      <dgm:spPr/>
      <dgm:t>
        <a:bodyPr/>
        <a:lstStyle/>
        <a:p>
          <a:pPr algn="ctr"/>
          <a:r>
            <a:rPr lang="tr-TR"/>
            <a:t>Program Danışma Kurulu Bulunmakta Mıdır?</a:t>
          </a:r>
        </a:p>
      </dgm:t>
    </dgm:pt>
    <dgm:pt modelId="{4963A89E-6D9C-46B0-B2FD-1ABC5F09D501}" type="parTrans" cxnId="{71B48398-F8F6-4650-96BF-4B117BE1D099}">
      <dgm:prSet/>
      <dgm:spPr/>
      <dgm:t>
        <a:bodyPr/>
        <a:lstStyle/>
        <a:p>
          <a:pPr algn="ctr"/>
          <a:endParaRPr lang="tr-TR"/>
        </a:p>
      </dgm:t>
    </dgm:pt>
    <dgm:pt modelId="{DE99A310-E152-4F9A-A2B8-1E9A56659509}" type="sibTrans" cxnId="{71B48398-F8F6-4650-96BF-4B117BE1D099}">
      <dgm:prSet/>
      <dgm:spPr/>
      <dgm:t>
        <a:bodyPr/>
        <a:lstStyle/>
        <a:p>
          <a:pPr algn="ctr"/>
          <a:endParaRPr lang="tr-TR"/>
        </a:p>
      </dgm:t>
    </dgm:pt>
    <dgm:pt modelId="{8701CB14-39C5-4300-AD84-CD156371CAC4}">
      <dgm:prSet phldrT="[Metin]"/>
      <dgm:spPr/>
      <dgm:t>
        <a:bodyPr/>
        <a:lstStyle/>
        <a:p>
          <a:pPr algn="ctr"/>
          <a:r>
            <a:rPr lang="tr-TR">
              <a:solidFill>
                <a:srgbClr val="EE0000"/>
              </a:solidFill>
            </a:rPr>
            <a:t>Evet</a:t>
          </a:r>
        </a:p>
      </dgm:t>
    </dgm:pt>
    <dgm:pt modelId="{F65F1D0D-2AD1-43A8-95DF-F6E2F9574AB8}" type="parTrans" cxnId="{5E3C89A4-4C56-4E63-BCBD-6FC03A6D292D}">
      <dgm:prSet/>
      <dgm:spPr/>
      <dgm:t>
        <a:bodyPr/>
        <a:lstStyle/>
        <a:p>
          <a:pPr algn="ctr"/>
          <a:endParaRPr lang="tr-TR"/>
        </a:p>
      </dgm:t>
    </dgm:pt>
    <dgm:pt modelId="{0001ED61-4109-45E8-ACF5-E7A271CAA7A1}" type="sibTrans" cxnId="{5E3C89A4-4C56-4E63-BCBD-6FC03A6D292D}">
      <dgm:prSet/>
      <dgm:spPr/>
      <dgm:t>
        <a:bodyPr/>
        <a:lstStyle/>
        <a:p>
          <a:pPr algn="ctr"/>
          <a:endParaRPr lang="tr-TR"/>
        </a:p>
      </dgm:t>
    </dgm:pt>
    <dgm:pt modelId="{850A9827-C785-46DD-AF9D-E57A8EC74D72}">
      <dgm:prSet phldrT="[Metin]"/>
      <dgm:spPr/>
      <dgm:t>
        <a:bodyPr/>
        <a:lstStyle/>
        <a:p>
          <a:pPr algn="ctr"/>
          <a:r>
            <a:rPr lang="tr-TR">
              <a:solidFill>
                <a:schemeClr val="tx1"/>
              </a:solidFill>
            </a:rPr>
            <a:t>Hayır</a:t>
          </a:r>
        </a:p>
      </dgm:t>
    </dgm:pt>
    <dgm:pt modelId="{6ECB49FD-7329-48FA-A36A-2BA9A7074FA5}" type="parTrans" cxnId="{4A9AB18B-7ACE-4C0B-B4DA-B8CDE133DFE7}">
      <dgm:prSet/>
      <dgm:spPr/>
      <dgm:t>
        <a:bodyPr/>
        <a:lstStyle/>
        <a:p>
          <a:pPr algn="ctr"/>
          <a:endParaRPr lang="tr-TR"/>
        </a:p>
      </dgm:t>
    </dgm:pt>
    <dgm:pt modelId="{697CA6B9-8A2A-421C-A35C-83CD9804B776}" type="sibTrans" cxnId="{4A9AB18B-7ACE-4C0B-B4DA-B8CDE133DFE7}">
      <dgm:prSet/>
      <dgm:spPr/>
      <dgm:t>
        <a:bodyPr/>
        <a:lstStyle/>
        <a:p>
          <a:pPr algn="ctr"/>
          <a:endParaRPr lang="tr-TR"/>
        </a:p>
      </dgm:t>
    </dgm:pt>
    <dgm:pt modelId="{C0840716-4449-4A42-A533-B5F4F87465D8}">
      <dgm:prSet phldrT="[Metin]"/>
      <dgm:spPr/>
      <dgm:t>
        <a:bodyPr/>
        <a:lstStyle/>
        <a:p>
          <a:pPr algn="ctr"/>
          <a:r>
            <a:rPr lang="tr-TR"/>
            <a:t>Program Danışma Kurulu Yok İse Çalışma Planınıza İlişkin </a:t>
          </a:r>
          <a:r>
            <a:rPr lang="tr-TR" b="1">
              <a:solidFill>
                <a:schemeClr val="accent1">
                  <a:lumMod val="75000"/>
                </a:schemeClr>
              </a:solidFill>
            </a:rPr>
            <a:t>Kanıtı</a:t>
          </a:r>
          <a:r>
            <a:rPr lang="tr-TR"/>
            <a:t> Bağlantı Olarak Sununuz. </a:t>
          </a:r>
        </a:p>
      </dgm:t>
    </dgm:pt>
    <dgm:pt modelId="{9C295210-EDDA-47FB-9A5D-FC83BAD751AE}" type="parTrans" cxnId="{D392ACE0-B0C4-42B6-BAFE-1A990AD1287C}">
      <dgm:prSet/>
      <dgm:spPr/>
      <dgm:t>
        <a:bodyPr/>
        <a:lstStyle/>
        <a:p>
          <a:pPr algn="ctr"/>
          <a:endParaRPr lang="tr-TR"/>
        </a:p>
      </dgm:t>
    </dgm:pt>
    <dgm:pt modelId="{B9E85695-7637-4A32-8B6A-A50A08A13AB3}" type="sibTrans" cxnId="{D392ACE0-B0C4-42B6-BAFE-1A990AD1287C}">
      <dgm:prSet/>
      <dgm:spPr/>
      <dgm:t>
        <a:bodyPr/>
        <a:lstStyle/>
        <a:p>
          <a:pPr algn="ctr"/>
          <a:endParaRPr lang="tr-TR"/>
        </a:p>
      </dgm:t>
    </dgm:pt>
    <dgm:pt modelId="{E32603E8-D5BB-4CC6-BB89-7398B857BBC0}">
      <dgm:prSet/>
      <dgm:spPr/>
      <dgm:t>
        <a:bodyPr/>
        <a:lstStyle/>
        <a:p>
          <a:pPr algn="ctr"/>
          <a:r>
            <a:rPr lang="tr-TR"/>
            <a:t>Program Danışma Kuruluna İlişkin Değerlendirme Çalışması Yapıldı Mı?</a:t>
          </a:r>
        </a:p>
      </dgm:t>
    </dgm:pt>
    <dgm:pt modelId="{C446E616-DD52-4BCA-933B-9C7E5B88F2BE}" type="parTrans" cxnId="{D35B853D-F125-4004-A83F-44D441F36FBB}">
      <dgm:prSet/>
      <dgm:spPr/>
      <dgm:t>
        <a:bodyPr/>
        <a:lstStyle/>
        <a:p>
          <a:pPr algn="ctr"/>
          <a:endParaRPr lang="tr-TR"/>
        </a:p>
      </dgm:t>
    </dgm:pt>
    <dgm:pt modelId="{07B6DC25-06A7-429D-AC86-71043AA8386A}" type="sibTrans" cxnId="{D35B853D-F125-4004-A83F-44D441F36FBB}">
      <dgm:prSet/>
      <dgm:spPr/>
      <dgm:t>
        <a:bodyPr/>
        <a:lstStyle/>
        <a:p>
          <a:pPr algn="ctr"/>
          <a:endParaRPr lang="tr-TR"/>
        </a:p>
      </dgm:t>
    </dgm:pt>
    <dgm:pt modelId="{22CC581F-DF7B-4234-9A8E-32D8DD4E37A7}">
      <dgm:prSet/>
      <dgm:spPr/>
      <dgm:t>
        <a:bodyPr/>
        <a:lstStyle/>
        <a:p>
          <a:pPr algn="ctr"/>
          <a:r>
            <a:rPr lang="tr-TR"/>
            <a:t>Program Danışma Kurulunun Bağlantısını </a:t>
          </a:r>
          <a:r>
            <a:rPr lang="tr-TR" b="1">
              <a:solidFill>
                <a:schemeClr val="accent1">
                  <a:lumMod val="75000"/>
                </a:schemeClr>
              </a:solidFill>
            </a:rPr>
            <a:t>Kanıt</a:t>
          </a:r>
          <a:r>
            <a:rPr lang="tr-TR"/>
            <a:t> Olarak Sununuz. </a:t>
          </a:r>
        </a:p>
      </dgm:t>
      <dgm:extLst>
        <a:ext uri="{E40237B7-FDA0-4F09-8148-C483321AD2D9}">
          <dgm14:cNvPr xmlns:dgm14="http://schemas.microsoft.com/office/drawing/2010/diagram" id="0" name="">
            <a:hlinkClick xmlns:r="http://schemas.openxmlformats.org/officeDocument/2006/relationships" r:id="rId1"/>
          </dgm14:cNvPr>
        </a:ext>
      </dgm:extLst>
    </dgm:pt>
    <dgm:pt modelId="{0B49B257-B361-4CC8-916B-8E0E51D3A7DE}" type="parTrans" cxnId="{341A24CD-0F89-4854-96A9-1174F32DD723}">
      <dgm:prSet/>
      <dgm:spPr/>
      <dgm:t>
        <a:bodyPr/>
        <a:lstStyle/>
        <a:p>
          <a:pPr algn="ctr"/>
          <a:endParaRPr lang="tr-TR"/>
        </a:p>
      </dgm:t>
    </dgm:pt>
    <dgm:pt modelId="{3D561B93-B002-43F2-A20C-C3ECE9EB2DF3}" type="sibTrans" cxnId="{341A24CD-0F89-4854-96A9-1174F32DD723}">
      <dgm:prSet/>
      <dgm:spPr/>
      <dgm:t>
        <a:bodyPr/>
        <a:lstStyle/>
        <a:p>
          <a:pPr algn="ctr"/>
          <a:endParaRPr lang="tr-TR"/>
        </a:p>
      </dgm:t>
    </dgm:pt>
    <dgm:pt modelId="{0DB5E1E5-50D5-40E9-B7B7-E36B42103B03}">
      <dgm:prSet/>
      <dgm:spPr/>
      <dgm:t>
        <a:bodyPr/>
        <a:lstStyle/>
        <a:p>
          <a:r>
            <a:rPr lang="tr-TR">
              <a:solidFill>
                <a:schemeClr val="tx1"/>
              </a:solidFill>
            </a:rPr>
            <a:t>Hayır</a:t>
          </a:r>
        </a:p>
        <a:p>
          <a:r>
            <a:rPr lang="tr-TR"/>
            <a:t>Değerlendirme Çalışmanız Yok ise Çalışma Planınıza İlişkin </a:t>
          </a:r>
          <a:r>
            <a:rPr lang="tr-TR" b="1">
              <a:solidFill>
                <a:schemeClr val="accent1">
                  <a:lumMod val="75000"/>
                </a:schemeClr>
              </a:solidFill>
            </a:rPr>
            <a:t>Kanıtı</a:t>
          </a:r>
          <a:r>
            <a:rPr lang="tr-TR"/>
            <a:t> Bağlantı Olarak Sununuz.</a:t>
          </a:r>
        </a:p>
      </dgm:t>
    </dgm:pt>
    <dgm:pt modelId="{AA190564-3320-408B-9B63-062DA7091F2A}" type="parTrans" cxnId="{75870512-77A8-4660-B82F-1DCACE3E6F01}">
      <dgm:prSet/>
      <dgm:spPr/>
      <dgm:t>
        <a:bodyPr/>
        <a:lstStyle/>
        <a:p>
          <a:endParaRPr lang="tr-TR"/>
        </a:p>
      </dgm:t>
    </dgm:pt>
    <dgm:pt modelId="{1DD985F4-CF3F-4445-95AE-4913ABBE52C6}" type="sibTrans" cxnId="{75870512-77A8-4660-B82F-1DCACE3E6F01}">
      <dgm:prSet/>
      <dgm:spPr/>
      <dgm:t>
        <a:bodyPr/>
        <a:lstStyle/>
        <a:p>
          <a:endParaRPr lang="tr-TR"/>
        </a:p>
      </dgm:t>
    </dgm:pt>
    <dgm:pt modelId="{9221FF68-204B-4787-9B05-128A91988270}">
      <dgm:prSet/>
      <dgm:spPr/>
      <dgm:t>
        <a:bodyPr/>
        <a:lstStyle/>
        <a:p>
          <a:r>
            <a:rPr lang="tr-TR"/>
            <a:t>Evet</a:t>
          </a:r>
        </a:p>
        <a:p>
          <a:r>
            <a:rPr lang="tr-TR"/>
            <a:t>Program Danışma Kuruluna İlişkin İyileştirme Çalışmalarının </a:t>
          </a:r>
          <a:r>
            <a:rPr lang="tr-TR" b="1">
              <a:solidFill>
                <a:schemeClr val="accent1">
                  <a:lumMod val="75000"/>
                </a:schemeClr>
              </a:solidFill>
            </a:rPr>
            <a:t>Kanıtını</a:t>
          </a:r>
          <a:r>
            <a:rPr lang="tr-TR"/>
            <a:t> Ekleyiniz.</a:t>
          </a:r>
        </a:p>
      </dgm:t>
    </dgm:pt>
    <dgm:pt modelId="{067A0EAD-51C9-4548-88B3-9799F8FC512A}" type="parTrans" cxnId="{DCF220D6-3BD1-4412-83E6-EDDD641F4E67}">
      <dgm:prSet/>
      <dgm:spPr/>
      <dgm:t>
        <a:bodyPr/>
        <a:lstStyle/>
        <a:p>
          <a:endParaRPr lang="tr-TR"/>
        </a:p>
      </dgm:t>
    </dgm:pt>
    <dgm:pt modelId="{B17DC3F3-D190-45DF-8A35-A6FFB71F9A15}" type="sibTrans" cxnId="{DCF220D6-3BD1-4412-83E6-EDDD641F4E67}">
      <dgm:prSet/>
      <dgm:spPr/>
      <dgm:t>
        <a:bodyPr/>
        <a:lstStyle/>
        <a:p>
          <a:endParaRPr lang="tr-TR"/>
        </a:p>
      </dgm:t>
    </dgm:pt>
    <dgm:pt modelId="{27C53684-90FA-4F64-B582-A9262697CDAD}">
      <dgm:prSet/>
      <dgm:spPr/>
      <dgm:t>
        <a:bodyPr/>
        <a:lstStyle/>
        <a:p>
          <a:r>
            <a:rPr lang="tr-TR"/>
            <a:t>Evet</a:t>
          </a:r>
        </a:p>
        <a:p>
          <a:r>
            <a:rPr lang="tr-TR"/>
            <a:t>Değerlendirme Çalışmanıza İlişkin </a:t>
          </a:r>
          <a:r>
            <a:rPr lang="tr-TR" b="1">
              <a:solidFill>
                <a:schemeClr val="accent1">
                  <a:lumMod val="75000"/>
                </a:schemeClr>
              </a:solidFill>
            </a:rPr>
            <a:t>Kanıtı</a:t>
          </a:r>
          <a:r>
            <a:rPr lang="tr-TR"/>
            <a:t> Bağlantı Olarak Sununuz.(BKZ. EKLER)</a:t>
          </a:r>
        </a:p>
      </dgm:t>
    </dgm:pt>
    <dgm:pt modelId="{6C723A49-CBE0-4D37-B6FE-450B5B4F1AD9}" type="parTrans" cxnId="{BEDDF644-65CB-4391-837C-91399C6370B3}">
      <dgm:prSet/>
      <dgm:spPr/>
      <dgm:t>
        <a:bodyPr/>
        <a:lstStyle/>
        <a:p>
          <a:endParaRPr lang="tr-TR"/>
        </a:p>
      </dgm:t>
    </dgm:pt>
    <dgm:pt modelId="{F2D61470-CE70-4E40-96A8-AF0A41D79751}" type="sibTrans" cxnId="{BEDDF644-65CB-4391-837C-91399C6370B3}">
      <dgm:prSet/>
      <dgm:spPr/>
      <dgm:t>
        <a:bodyPr/>
        <a:lstStyle/>
        <a:p>
          <a:endParaRPr lang="tr-TR"/>
        </a:p>
      </dgm:t>
    </dgm:pt>
    <dgm:pt modelId="{C0BD0A87-DBE8-4953-A64D-4D67940004BA}">
      <dgm:prSet/>
      <dgm:spPr/>
      <dgm:t>
        <a:bodyPr/>
        <a:lstStyle/>
        <a:p>
          <a:r>
            <a:rPr lang="tr-TR"/>
            <a:t>Program Danışma Kuruluna İlişkin İyileştirme Çalışması Yapılmakta Mıdır?</a:t>
          </a:r>
        </a:p>
      </dgm:t>
    </dgm:pt>
    <dgm:pt modelId="{C79CED88-0E53-4E47-B9B5-10B62A54BE3A}" type="parTrans" cxnId="{820AB5FF-E28D-4F8D-ABE6-F579EE8A42EA}">
      <dgm:prSet/>
      <dgm:spPr/>
      <dgm:t>
        <a:bodyPr/>
        <a:lstStyle/>
        <a:p>
          <a:endParaRPr lang="tr-TR"/>
        </a:p>
      </dgm:t>
    </dgm:pt>
    <dgm:pt modelId="{441AA266-E72F-4BEB-BBEB-47308E52ABC7}" type="sibTrans" cxnId="{820AB5FF-E28D-4F8D-ABE6-F579EE8A42EA}">
      <dgm:prSet/>
      <dgm:spPr/>
      <dgm:t>
        <a:bodyPr/>
        <a:lstStyle/>
        <a:p>
          <a:endParaRPr lang="tr-TR"/>
        </a:p>
      </dgm:t>
    </dgm:pt>
    <dgm:pt modelId="{3CBD6DF6-CCE6-4195-964D-01A284E3564F}">
      <dgm:prSet/>
      <dgm:spPr/>
      <dgm:t>
        <a:bodyPr/>
        <a:lstStyle/>
        <a:p>
          <a:r>
            <a:rPr lang="tr-TR"/>
            <a:t>Hayır</a:t>
          </a:r>
        </a:p>
      </dgm:t>
    </dgm:pt>
    <dgm:pt modelId="{1F32DEFF-E897-411D-A54D-1A4E825B14AE}" type="parTrans" cxnId="{08A5CA1B-9B6B-4AEA-80DF-B9D8FB62210E}">
      <dgm:prSet/>
      <dgm:spPr/>
      <dgm:t>
        <a:bodyPr/>
        <a:lstStyle/>
        <a:p>
          <a:endParaRPr lang="tr-TR"/>
        </a:p>
      </dgm:t>
    </dgm:pt>
    <dgm:pt modelId="{B46FA169-C6FD-4FE2-9FF4-18C6513851C8}" type="sibTrans" cxnId="{08A5CA1B-9B6B-4AEA-80DF-B9D8FB62210E}">
      <dgm:prSet/>
      <dgm:spPr/>
      <dgm:t>
        <a:bodyPr/>
        <a:lstStyle/>
        <a:p>
          <a:endParaRPr lang="tr-TR"/>
        </a:p>
      </dgm:t>
    </dgm:pt>
    <dgm:pt modelId="{926B1144-5083-48FD-BF29-4CA2B951FED3}" type="pres">
      <dgm:prSet presAssocID="{A8A3714D-6621-4062-9720-72FB12143CDB}" presName="hierChild1" presStyleCnt="0">
        <dgm:presLayoutVars>
          <dgm:chPref val="1"/>
          <dgm:dir/>
          <dgm:animOne val="branch"/>
          <dgm:animLvl val="lvl"/>
          <dgm:resizeHandles/>
        </dgm:presLayoutVars>
      </dgm:prSet>
      <dgm:spPr/>
    </dgm:pt>
    <dgm:pt modelId="{02D5C2B8-EDF1-40B6-9B47-0BB5BBD1A2FC}" type="pres">
      <dgm:prSet presAssocID="{FCAD9E3A-95A5-4910-82E1-F704EE405400}" presName="hierRoot1" presStyleCnt="0"/>
      <dgm:spPr/>
    </dgm:pt>
    <dgm:pt modelId="{EDF86757-5351-4A77-B52E-95BECC495AB3}" type="pres">
      <dgm:prSet presAssocID="{FCAD9E3A-95A5-4910-82E1-F704EE405400}" presName="composite" presStyleCnt="0"/>
      <dgm:spPr/>
    </dgm:pt>
    <dgm:pt modelId="{7FB13676-F4C7-494E-9030-7DA49F2D6612}" type="pres">
      <dgm:prSet presAssocID="{FCAD9E3A-95A5-4910-82E1-F704EE405400}" presName="background" presStyleLbl="node0" presStyleIdx="0" presStyleCnt="1"/>
      <dgm:spPr/>
    </dgm:pt>
    <dgm:pt modelId="{354A1F21-CE1D-42FB-8B8C-36FC5ECBF318}" type="pres">
      <dgm:prSet presAssocID="{FCAD9E3A-95A5-4910-82E1-F704EE405400}" presName="text" presStyleLbl="fgAcc0" presStyleIdx="0" presStyleCnt="1">
        <dgm:presLayoutVars>
          <dgm:chPref val="3"/>
        </dgm:presLayoutVars>
      </dgm:prSet>
      <dgm:spPr/>
    </dgm:pt>
    <dgm:pt modelId="{F72638D6-5B60-4118-AD3A-165DDF6C8412}" type="pres">
      <dgm:prSet presAssocID="{FCAD9E3A-95A5-4910-82E1-F704EE405400}" presName="hierChild2" presStyleCnt="0"/>
      <dgm:spPr/>
    </dgm:pt>
    <dgm:pt modelId="{F7DFEE6F-3D0B-40CD-863B-5C195F23EE33}" type="pres">
      <dgm:prSet presAssocID="{F65F1D0D-2AD1-43A8-95DF-F6E2F9574AB8}" presName="Name10" presStyleLbl="parChTrans1D2" presStyleIdx="0" presStyleCnt="2"/>
      <dgm:spPr/>
    </dgm:pt>
    <dgm:pt modelId="{BAD160C4-12EC-47A9-9313-254C37CF4E7C}" type="pres">
      <dgm:prSet presAssocID="{8701CB14-39C5-4300-AD84-CD156371CAC4}" presName="hierRoot2" presStyleCnt="0"/>
      <dgm:spPr/>
    </dgm:pt>
    <dgm:pt modelId="{5342CE1F-1EF0-461A-8CB6-0EE28FADB68A}" type="pres">
      <dgm:prSet presAssocID="{8701CB14-39C5-4300-AD84-CD156371CAC4}" presName="composite2" presStyleCnt="0"/>
      <dgm:spPr/>
    </dgm:pt>
    <dgm:pt modelId="{E339C6A3-FFF8-4F69-8A45-0D90464E3E29}" type="pres">
      <dgm:prSet presAssocID="{8701CB14-39C5-4300-AD84-CD156371CAC4}" presName="background2" presStyleLbl="node2" presStyleIdx="0" presStyleCnt="2"/>
      <dgm:spPr/>
    </dgm:pt>
    <dgm:pt modelId="{A3CAB41D-1658-43DB-BE59-5D132612CBB6}" type="pres">
      <dgm:prSet presAssocID="{8701CB14-39C5-4300-AD84-CD156371CAC4}" presName="text2" presStyleLbl="fgAcc2" presStyleIdx="0" presStyleCnt="2">
        <dgm:presLayoutVars>
          <dgm:chPref val="3"/>
        </dgm:presLayoutVars>
      </dgm:prSet>
      <dgm:spPr/>
    </dgm:pt>
    <dgm:pt modelId="{E8F9A219-4960-4983-A2DB-04D83EA4A237}" type="pres">
      <dgm:prSet presAssocID="{8701CB14-39C5-4300-AD84-CD156371CAC4}" presName="hierChild3" presStyleCnt="0"/>
      <dgm:spPr/>
    </dgm:pt>
    <dgm:pt modelId="{19E5EDA7-DC3E-40AE-8E28-2C1DD84A3BCB}" type="pres">
      <dgm:prSet presAssocID="{0B49B257-B361-4CC8-916B-8E0E51D3A7DE}" presName="Name17" presStyleLbl="parChTrans1D3" presStyleIdx="0" presStyleCnt="2"/>
      <dgm:spPr/>
    </dgm:pt>
    <dgm:pt modelId="{2D194B45-669A-49B4-94A5-8CA026892C66}" type="pres">
      <dgm:prSet presAssocID="{22CC581F-DF7B-4234-9A8E-32D8DD4E37A7}" presName="hierRoot3" presStyleCnt="0"/>
      <dgm:spPr/>
    </dgm:pt>
    <dgm:pt modelId="{1377E9A9-2A35-488C-BE45-5712FAF8F35E}" type="pres">
      <dgm:prSet presAssocID="{22CC581F-DF7B-4234-9A8E-32D8DD4E37A7}" presName="composite3" presStyleCnt="0"/>
      <dgm:spPr/>
    </dgm:pt>
    <dgm:pt modelId="{9206EB2E-D874-48DE-9B2C-1109688A99FC}" type="pres">
      <dgm:prSet presAssocID="{22CC581F-DF7B-4234-9A8E-32D8DD4E37A7}" presName="background3" presStyleLbl="node3" presStyleIdx="0" presStyleCnt="2"/>
      <dgm:spPr/>
    </dgm:pt>
    <dgm:pt modelId="{00CB2594-CF6E-409F-8C8D-D1111E09F5CF}" type="pres">
      <dgm:prSet presAssocID="{22CC581F-DF7B-4234-9A8E-32D8DD4E37A7}" presName="text3" presStyleLbl="fgAcc3" presStyleIdx="0" presStyleCnt="2">
        <dgm:presLayoutVars>
          <dgm:chPref val="3"/>
        </dgm:presLayoutVars>
      </dgm:prSet>
      <dgm:spPr/>
    </dgm:pt>
    <dgm:pt modelId="{D766C431-19DF-4F33-9B6F-8328157858EC}" type="pres">
      <dgm:prSet presAssocID="{22CC581F-DF7B-4234-9A8E-32D8DD4E37A7}" presName="hierChild4" presStyleCnt="0"/>
      <dgm:spPr/>
    </dgm:pt>
    <dgm:pt modelId="{0A2A8856-7DBF-4BF3-AE27-EA4947687AA6}" type="pres">
      <dgm:prSet presAssocID="{C446E616-DD52-4BCA-933B-9C7E5B88F2BE}" presName="Name23" presStyleLbl="parChTrans1D4" presStyleIdx="0" presStyleCnt="6"/>
      <dgm:spPr/>
    </dgm:pt>
    <dgm:pt modelId="{EE9C41A3-5D3B-4CBE-A70D-4B306A58AC93}" type="pres">
      <dgm:prSet presAssocID="{E32603E8-D5BB-4CC6-BB89-7398B857BBC0}" presName="hierRoot4" presStyleCnt="0"/>
      <dgm:spPr/>
    </dgm:pt>
    <dgm:pt modelId="{7B4E7B0B-80DA-4180-9C3C-5C02D9DF5878}" type="pres">
      <dgm:prSet presAssocID="{E32603E8-D5BB-4CC6-BB89-7398B857BBC0}" presName="composite4" presStyleCnt="0"/>
      <dgm:spPr/>
    </dgm:pt>
    <dgm:pt modelId="{D6C6DCD3-D9B8-47DC-973A-CA9E80F3B145}" type="pres">
      <dgm:prSet presAssocID="{E32603E8-D5BB-4CC6-BB89-7398B857BBC0}" presName="background4" presStyleLbl="node4" presStyleIdx="0" presStyleCnt="6"/>
      <dgm:spPr/>
    </dgm:pt>
    <dgm:pt modelId="{757A0914-D50C-4B36-AF38-C35EF062990E}" type="pres">
      <dgm:prSet presAssocID="{E32603E8-D5BB-4CC6-BB89-7398B857BBC0}" presName="text4" presStyleLbl="fgAcc4" presStyleIdx="0" presStyleCnt="6">
        <dgm:presLayoutVars>
          <dgm:chPref val="3"/>
        </dgm:presLayoutVars>
      </dgm:prSet>
      <dgm:spPr/>
    </dgm:pt>
    <dgm:pt modelId="{6A014464-1A53-45F0-B320-21BABA64133F}" type="pres">
      <dgm:prSet presAssocID="{E32603E8-D5BB-4CC6-BB89-7398B857BBC0}" presName="hierChild5" presStyleCnt="0"/>
      <dgm:spPr/>
    </dgm:pt>
    <dgm:pt modelId="{BAA8E93C-0105-49EE-A018-170C79CA337F}" type="pres">
      <dgm:prSet presAssocID="{6C723A49-CBE0-4D37-B6FE-450B5B4F1AD9}" presName="Name23" presStyleLbl="parChTrans1D4" presStyleIdx="1" presStyleCnt="6"/>
      <dgm:spPr/>
    </dgm:pt>
    <dgm:pt modelId="{0057C956-11E5-4AD4-954E-4BAEDB852F4F}" type="pres">
      <dgm:prSet presAssocID="{27C53684-90FA-4F64-B582-A9262697CDAD}" presName="hierRoot4" presStyleCnt="0"/>
      <dgm:spPr/>
    </dgm:pt>
    <dgm:pt modelId="{6C6A75D2-D678-4724-A59E-218E8EF7D4F4}" type="pres">
      <dgm:prSet presAssocID="{27C53684-90FA-4F64-B582-A9262697CDAD}" presName="composite4" presStyleCnt="0"/>
      <dgm:spPr/>
    </dgm:pt>
    <dgm:pt modelId="{588F9107-EE63-43E1-8FE1-F42E18E8F57B}" type="pres">
      <dgm:prSet presAssocID="{27C53684-90FA-4F64-B582-A9262697CDAD}" presName="background4" presStyleLbl="node4" presStyleIdx="1" presStyleCnt="6"/>
      <dgm:spPr/>
    </dgm:pt>
    <dgm:pt modelId="{D8C1D9B4-19E0-49A8-A60D-705FF8EBB3BF}" type="pres">
      <dgm:prSet presAssocID="{27C53684-90FA-4F64-B582-A9262697CDAD}" presName="text4" presStyleLbl="fgAcc4" presStyleIdx="1" presStyleCnt="6">
        <dgm:presLayoutVars>
          <dgm:chPref val="3"/>
        </dgm:presLayoutVars>
      </dgm:prSet>
      <dgm:spPr/>
    </dgm:pt>
    <dgm:pt modelId="{F51C2E9E-B893-462A-9BDA-5A38A8BE6675}" type="pres">
      <dgm:prSet presAssocID="{27C53684-90FA-4F64-B582-A9262697CDAD}" presName="hierChild5" presStyleCnt="0"/>
      <dgm:spPr/>
    </dgm:pt>
    <dgm:pt modelId="{738608F7-2A4D-4F07-A8D1-2763D73EAF8D}" type="pres">
      <dgm:prSet presAssocID="{C79CED88-0E53-4E47-B9B5-10B62A54BE3A}" presName="Name23" presStyleLbl="parChTrans1D4" presStyleIdx="2" presStyleCnt="6"/>
      <dgm:spPr/>
    </dgm:pt>
    <dgm:pt modelId="{FABAC750-AB15-407D-BF31-F5F34D268FB5}" type="pres">
      <dgm:prSet presAssocID="{C0BD0A87-DBE8-4953-A64D-4D67940004BA}" presName="hierRoot4" presStyleCnt="0"/>
      <dgm:spPr/>
    </dgm:pt>
    <dgm:pt modelId="{4DD0754D-0C88-449A-BEAF-42F05C933F11}" type="pres">
      <dgm:prSet presAssocID="{C0BD0A87-DBE8-4953-A64D-4D67940004BA}" presName="composite4" presStyleCnt="0"/>
      <dgm:spPr/>
    </dgm:pt>
    <dgm:pt modelId="{278F93E6-5D48-41BA-9449-36238DB33EFD}" type="pres">
      <dgm:prSet presAssocID="{C0BD0A87-DBE8-4953-A64D-4D67940004BA}" presName="background4" presStyleLbl="node4" presStyleIdx="2" presStyleCnt="6"/>
      <dgm:spPr/>
    </dgm:pt>
    <dgm:pt modelId="{B75E85CA-19E1-464F-B68A-439EA8BDC8B4}" type="pres">
      <dgm:prSet presAssocID="{C0BD0A87-DBE8-4953-A64D-4D67940004BA}" presName="text4" presStyleLbl="fgAcc4" presStyleIdx="2" presStyleCnt="6">
        <dgm:presLayoutVars>
          <dgm:chPref val="3"/>
        </dgm:presLayoutVars>
      </dgm:prSet>
      <dgm:spPr/>
    </dgm:pt>
    <dgm:pt modelId="{94229C93-0FDF-42FB-AA92-A1C1F0BDA6BD}" type="pres">
      <dgm:prSet presAssocID="{C0BD0A87-DBE8-4953-A64D-4D67940004BA}" presName="hierChild5" presStyleCnt="0"/>
      <dgm:spPr/>
    </dgm:pt>
    <dgm:pt modelId="{5EBE741C-35B9-401B-BDE2-4D141AB1C4C1}" type="pres">
      <dgm:prSet presAssocID="{067A0EAD-51C9-4548-88B3-9799F8FC512A}" presName="Name23" presStyleLbl="parChTrans1D4" presStyleIdx="3" presStyleCnt="6"/>
      <dgm:spPr/>
    </dgm:pt>
    <dgm:pt modelId="{A343D0FE-8D5D-473B-BC5E-FB9DF58123EB}" type="pres">
      <dgm:prSet presAssocID="{9221FF68-204B-4787-9B05-128A91988270}" presName="hierRoot4" presStyleCnt="0"/>
      <dgm:spPr/>
    </dgm:pt>
    <dgm:pt modelId="{87AC9E6A-FE34-4FD5-9E10-69C5628BF61A}" type="pres">
      <dgm:prSet presAssocID="{9221FF68-204B-4787-9B05-128A91988270}" presName="composite4" presStyleCnt="0"/>
      <dgm:spPr/>
    </dgm:pt>
    <dgm:pt modelId="{09F8F21A-22D3-4B00-BA03-86E98CCB508A}" type="pres">
      <dgm:prSet presAssocID="{9221FF68-204B-4787-9B05-128A91988270}" presName="background4" presStyleLbl="node4" presStyleIdx="3" presStyleCnt="6"/>
      <dgm:spPr/>
    </dgm:pt>
    <dgm:pt modelId="{84190D71-C8D3-4CA3-B4A1-D90E79BDE33B}" type="pres">
      <dgm:prSet presAssocID="{9221FF68-204B-4787-9B05-128A91988270}" presName="text4" presStyleLbl="fgAcc4" presStyleIdx="3" presStyleCnt="6">
        <dgm:presLayoutVars>
          <dgm:chPref val="3"/>
        </dgm:presLayoutVars>
      </dgm:prSet>
      <dgm:spPr/>
    </dgm:pt>
    <dgm:pt modelId="{19C7A539-D932-4FD4-A47C-018E9A45A2A7}" type="pres">
      <dgm:prSet presAssocID="{9221FF68-204B-4787-9B05-128A91988270}" presName="hierChild5" presStyleCnt="0"/>
      <dgm:spPr/>
    </dgm:pt>
    <dgm:pt modelId="{C7B81437-0D69-4C81-8840-DB29D2DB4E5F}" type="pres">
      <dgm:prSet presAssocID="{1F32DEFF-E897-411D-A54D-1A4E825B14AE}" presName="Name23" presStyleLbl="parChTrans1D4" presStyleIdx="4" presStyleCnt="6"/>
      <dgm:spPr/>
    </dgm:pt>
    <dgm:pt modelId="{829127D4-921A-4FE3-B0E5-1B58AA4422E3}" type="pres">
      <dgm:prSet presAssocID="{3CBD6DF6-CCE6-4195-964D-01A284E3564F}" presName="hierRoot4" presStyleCnt="0"/>
      <dgm:spPr/>
    </dgm:pt>
    <dgm:pt modelId="{6BC61E7F-4CB2-4F77-B0A9-C87BE6B59F81}" type="pres">
      <dgm:prSet presAssocID="{3CBD6DF6-CCE6-4195-964D-01A284E3564F}" presName="composite4" presStyleCnt="0"/>
      <dgm:spPr/>
    </dgm:pt>
    <dgm:pt modelId="{11BA73C3-3C67-47B8-A32A-9409F4366ACF}" type="pres">
      <dgm:prSet presAssocID="{3CBD6DF6-CCE6-4195-964D-01A284E3564F}" presName="background4" presStyleLbl="node4" presStyleIdx="4" presStyleCnt="6"/>
      <dgm:spPr/>
    </dgm:pt>
    <dgm:pt modelId="{17E419C5-44FF-4C7A-B118-A5F3CC4B99F6}" type="pres">
      <dgm:prSet presAssocID="{3CBD6DF6-CCE6-4195-964D-01A284E3564F}" presName="text4" presStyleLbl="fgAcc4" presStyleIdx="4" presStyleCnt="6">
        <dgm:presLayoutVars>
          <dgm:chPref val="3"/>
        </dgm:presLayoutVars>
      </dgm:prSet>
      <dgm:spPr/>
    </dgm:pt>
    <dgm:pt modelId="{D9E99D7F-EA26-478E-B945-F347F6CF648F}" type="pres">
      <dgm:prSet presAssocID="{3CBD6DF6-CCE6-4195-964D-01A284E3564F}" presName="hierChild5" presStyleCnt="0"/>
      <dgm:spPr/>
    </dgm:pt>
    <dgm:pt modelId="{6A8519B0-9DF8-43B1-897D-1C667FA195C5}" type="pres">
      <dgm:prSet presAssocID="{AA190564-3320-408B-9B63-062DA7091F2A}" presName="Name23" presStyleLbl="parChTrans1D4" presStyleIdx="5" presStyleCnt="6"/>
      <dgm:spPr/>
    </dgm:pt>
    <dgm:pt modelId="{A85BA8AB-B2C6-4452-9C9C-160131AD8DF6}" type="pres">
      <dgm:prSet presAssocID="{0DB5E1E5-50D5-40E9-B7B7-E36B42103B03}" presName="hierRoot4" presStyleCnt="0"/>
      <dgm:spPr/>
    </dgm:pt>
    <dgm:pt modelId="{CF134D57-2427-4E1F-9660-E4687C0CD099}" type="pres">
      <dgm:prSet presAssocID="{0DB5E1E5-50D5-40E9-B7B7-E36B42103B03}" presName="composite4" presStyleCnt="0"/>
      <dgm:spPr/>
    </dgm:pt>
    <dgm:pt modelId="{757A8D07-8904-44DA-9599-89A5B94FCE3B}" type="pres">
      <dgm:prSet presAssocID="{0DB5E1E5-50D5-40E9-B7B7-E36B42103B03}" presName="background4" presStyleLbl="node4" presStyleIdx="5" presStyleCnt="6"/>
      <dgm:spPr/>
    </dgm:pt>
    <dgm:pt modelId="{8FBFCD49-4CA2-4206-B746-C25FC622FDFF}" type="pres">
      <dgm:prSet presAssocID="{0DB5E1E5-50D5-40E9-B7B7-E36B42103B03}" presName="text4" presStyleLbl="fgAcc4" presStyleIdx="5" presStyleCnt="6" custScaleY="112216">
        <dgm:presLayoutVars>
          <dgm:chPref val="3"/>
        </dgm:presLayoutVars>
      </dgm:prSet>
      <dgm:spPr/>
    </dgm:pt>
    <dgm:pt modelId="{6DDFCED9-9FB4-403E-8B95-C3E70EAF4407}" type="pres">
      <dgm:prSet presAssocID="{0DB5E1E5-50D5-40E9-B7B7-E36B42103B03}" presName="hierChild5" presStyleCnt="0"/>
      <dgm:spPr/>
    </dgm:pt>
    <dgm:pt modelId="{68837FEE-66A2-465E-8137-CEF2170CE411}" type="pres">
      <dgm:prSet presAssocID="{6ECB49FD-7329-48FA-A36A-2BA9A7074FA5}" presName="Name10" presStyleLbl="parChTrans1D2" presStyleIdx="1" presStyleCnt="2"/>
      <dgm:spPr/>
    </dgm:pt>
    <dgm:pt modelId="{DD1C8E4F-F04C-4129-8433-15C5AF2CA676}" type="pres">
      <dgm:prSet presAssocID="{850A9827-C785-46DD-AF9D-E57A8EC74D72}" presName="hierRoot2" presStyleCnt="0"/>
      <dgm:spPr/>
    </dgm:pt>
    <dgm:pt modelId="{46E5781F-7425-4D7B-8DCA-1240C260295B}" type="pres">
      <dgm:prSet presAssocID="{850A9827-C785-46DD-AF9D-E57A8EC74D72}" presName="composite2" presStyleCnt="0"/>
      <dgm:spPr/>
    </dgm:pt>
    <dgm:pt modelId="{40599C36-4AC7-4CBA-B0B6-87E4601C3022}" type="pres">
      <dgm:prSet presAssocID="{850A9827-C785-46DD-AF9D-E57A8EC74D72}" presName="background2" presStyleLbl="node2" presStyleIdx="1" presStyleCnt="2"/>
      <dgm:spPr/>
    </dgm:pt>
    <dgm:pt modelId="{7AE1B83C-0560-422B-9007-308EFAD626C0}" type="pres">
      <dgm:prSet presAssocID="{850A9827-C785-46DD-AF9D-E57A8EC74D72}" presName="text2" presStyleLbl="fgAcc2" presStyleIdx="1" presStyleCnt="2">
        <dgm:presLayoutVars>
          <dgm:chPref val="3"/>
        </dgm:presLayoutVars>
      </dgm:prSet>
      <dgm:spPr/>
    </dgm:pt>
    <dgm:pt modelId="{D9B679F8-3A1B-4DC0-A701-E8649E5D0503}" type="pres">
      <dgm:prSet presAssocID="{850A9827-C785-46DD-AF9D-E57A8EC74D72}" presName="hierChild3" presStyleCnt="0"/>
      <dgm:spPr/>
    </dgm:pt>
    <dgm:pt modelId="{015474A9-C9BA-4C37-A9EB-D10F55EC5489}" type="pres">
      <dgm:prSet presAssocID="{9C295210-EDDA-47FB-9A5D-FC83BAD751AE}" presName="Name17" presStyleLbl="parChTrans1D3" presStyleIdx="1" presStyleCnt="2"/>
      <dgm:spPr/>
    </dgm:pt>
    <dgm:pt modelId="{F0273280-61C4-45AC-9AE6-FBEAB8C2551C}" type="pres">
      <dgm:prSet presAssocID="{C0840716-4449-4A42-A533-B5F4F87465D8}" presName="hierRoot3" presStyleCnt="0"/>
      <dgm:spPr/>
    </dgm:pt>
    <dgm:pt modelId="{DAC08D63-5FA6-4F18-A5C0-E170DF2912FC}" type="pres">
      <dgm:prSet presAssocID="{C0840716-4449-4A42-A533-B5F4F87465D8}" presName="composite3" presStyleCnt="0"/>
      <dgm:spPr/>
    </dgm:pt>
    <dgm:pt modelId="{F87C4800-E880-4FC8-9C6B-6DEDC8C19C51}" type="pres">
      <dgm:prSet presAssocID="{C0840716-4449-4A42-A533-B5F4F87465D8}" presName="background3" presStyleLbl="node3" presStyleIdx="1" presStyleCnt="2"/>
      <dgm:spPr/>
    </dgm:pt>
    <dgm:pt modelId="{62F65564-A7E3-4B85-988D-A49E9453E959}" type="pres">
      <dgm:prSet presAssocID="{C0840716-4449-4A42-A533-B5F4F87465D8}" presName="text3" presStyleLbl="fgAcc3" presStyleIdx="1" presStyleCnt="2">
        <dgm:presLayoutVars>
          <dgm:chPref val="3"/>
        </dgm:presLayoutVars>
      </dgm:prSet>
      <dgm:spPr/>
    </dgm:pt>
    <dgm:pt modelId="{949C8614-AAF4-485A-8102-0F9268712543}" type="pres">
      <dgm:prSet presAssocID="{C0840716-4449-4A42-A533-B5F4F87465D8}" presName="hierChild4" presStyleCnt="0"/>
      <dgm:spPr/>
    </dgm:pt>
  </dgm:ptLst>
  <dgm:cxnLst>
    <dgm:cxn modelId="{75870512-77A8-4660-B82F-1DCACE3E6F01}" srcId="{E32603E8-D5BB-4CC6-BB89-7398B857BBC0}" destId="{0DB5E1E5-50D5-40E9-B7B7-E36B42103B03}" srcOrd="1" destOrd="0" parTransId="{AA190564-3320-408B-9B63-062DA7091F2A}" sibTransId="{1DD985F4-CF3F-4445-95AE-4913ABBE52C6}"/>
    <dgm:cxn modelId="{08A5CA1B-9B6B-4AEA-80DF-B9D8FB62210E}" srcId="{C0BD0A87-DBE8-4953-A64D-4D67940004BA}" destId="{3CBD6DF6-CCE6-4195-964D-01A284E3564F}" srcOrd="1" destOrd="0" parTransId="{1F32DEFF-E897-411D-A54D-1A4E825B14AE}" sibTransId="{B46FA169-C6FD-4FE2-9FF4-18C6513851C8}"/>
    <dgm:cxn modelId="{F629001E-FC9F-4819-8C06-6F3D9C2F4ACC}" type="presOf" srcId="{C0840716-4449-4A42-A533-B5F4F87465D8}" destId="{62F65564-A7E3-4B85-988D-A49E9453E959}" srcOrd="0" destOrd="0" presId="urn:microsoft.com/office/officeart/2005/8/layout/hierarchy1"/>
    <dgm:cxn modelId="{8F85EB28-70BF-4653-98A9-F9ED814F56A1}" type="presOf" srcId="{0DB5E1E5-50D5-40E9-B7B7-E36B42103B03}" destId="{8FBFCD49-4CA2-4206-B746-C25FC622FDFF}" srcOrd="0" destOrd="0" presId="urn:microsoft.com/office/officeart/2005/8/layout/hierarchy1"/>
    <dgm:cxn modelId="{D35B853D-F125-4004-A83F-44D441F36FBB}" srcId="{22CC581F-DF7B-4234-9A8E-32D8DD4E37A7}" destId="{E32603E8-D5BB-4CC6-BB89-7398B857BBC0}" srcOrd="0" destOrd="0" parTransId="{C446E616-DD52-4BCA-933B-9C7E5B88F2BE}" sibTransId="{07B6DC25-06A7-429D-AC86-71043AA8386A}"/>
    <dgm:cxn modelId="{D26D5C3E-86E1-4E6A-A07C-E200A15E561F}" type="presOf" srcId="{E32603E8-D5BB-4CC6-BB89-7398B857BBC0}" destId="{757A0914-D50C-4B36-AF38-C35EF062990E}" srcOrd="0" destOrd="0" presId="urn:microsoft.com/office/officeart/2005/8/layout/hierarchy1"/>
    <dgm:cxn modelId="{BEDDF644-65CB-4391-837C-91399C6370B3}" srcId="{E32603E8-D5BB-4CC6-BB89-7398B857BBC0}" destId="{27C53684-90FA-4F64-B582-A9262697CDAD}" srcOrd="0" destOrd="0" parTransId="{6C723A49-CBE0-4D37-B6FE-450B5B4F1AD9}" sibTransId="{F2D61470-CE70-4E40-96A8-AF0A41D79751}"/>
    <dgm:cxn modelId="{C9C47346-4698-471A-BB89-EED8AD027E59}" type="presOf" srcId="{C0BD0A87-DBE8-4953-A64D-4D67940004BA}" destId="{B75E85CA-19E1-464F-B68A-439EA8BDC8B4}" srcOrd="0" destOrd="0" presId="urn:microsoft.com/office/officeart/2005/8/layout/hierarchy1"/>
    <dgm:cxn modelId="{9759214B-F7DA-4FD7-BA36-AB5DBB46A966}" type="presOf" srcId="{6ECB49FD-7329-48FA-A36A-2BA9A7074FA5}" destId="{68837FEE-66A2-465E-8137-CEF2170CE411}" srcOrd="0" destOrd="0" presId="urn:microsoft.com/office/officeart/2005/8/layout/hierarchy1"/>
    <dgm:cxn modelId="{BF863177-97CB-4936-86BE-8D90F229D9D1}" type="presOf" srcId="{F65F1D0D-2AD1-43A8-95DF-F6E2F9574AB8}" destId="{F7DFEE6F-3D0B-40CD-863B-5C195F23EE33}" srcOrd="0" destOrd="0" presId="urn:microsoft.com/office/officeart/2005/8/layout/hierarchy1"/>
    <dgm:cxn modelId="{94D2427F-A715-44A1-9D90-CF0A1461B220}" type="presOf" srcId="{0B49B257-B361-4CC8-916B-8E0E51D3A7DE}" destId="{19E5EDA7-DC3E-40AE-8E28-2C1DD84A3BCB}" srcOrd="0" destOrd="0" presId="urn:microsoft.com/office/officeart/2005/8/layout/hierarchy1"/>
    <dgm:cxn modelId="{56BF4081-BD5E-4758-B032-6208D6EF7A05}" type="presOf" srcId="{8701CB14-39C5-4300-AD84-CD156371CAC4}" destId="{A3CAB41D-1658-43DB-BE59-5D132612CBB6}" srcOrd="0" destOrd="0" presId="urn:microsoft.com/office/officeart/2005/8/layout/hierarchy1"/>
    <dgm:cxn modelId="{964A7785-D85A-4B4C-BB80-D87DC4C15718}" type="presOf" srcId="{067A0EAD-51C9-4548-88B3-9799F8FC512A}" destId="{5EBE741C-35B9-401B-BDE2-4D141AB1C4C1}" srcOrd="0" destOrd="0" presId="urn:microsoft.com/office/officeart/2005/8/layout/hierarchy1"/>
    <dgm:cxn modelId="{4A9AB18B-7ACE-4C0B-B4DA-B8CDE133DFE7}" srcId="{FCAD9E3A-95A5-4910-82E1-F704EE405400}" destId="{850A9827-C785-46DD-AF9D-E57A8EC74D72}" srcOrd="1" destOrd="0" parTransId="{6ECB49FD-7329-48FA-A36A-2BA9A7074FA5}" sibTransId="{697CA6B9-8A2A-421C-A35C-83CD9804B776}"/>
    <dgm:cxn modelId="{1C723595-AC3E-42CD-A9C9-061012123F4A}" type="presOf" srcId="{3CBD6DF6-CCE6-4195-964D-01A284E3564F}" destId="{17E419C5-44FF-4C7A-B118-A5F3CC4B99F6}" srcOrd="0" destOrd="0" presId="urn:microsoft.com/office/officeart/2005/8/layout/hierarchy1"/>
    <dgm:cxn modelId="{A05DE997-D6C1-496D-9052-3DF402D8ABE4}" type="presOf" srcId="{C79CED88-0E53-4E47-B9B5-10B62A54BE3A}" destId="{738608F7-2A4D-4F07-A8D1-2763D73EAF8D}" srcOrd="0" destOrd="0" presId="urn:microsoft.com/office/officeart/2005/8/layout/hierarchy1"/>
    <dgm:cxn modelId="{71B48398-F8F6-4650-96BF-4B117BE1D099}" srcId="{A8A3714D-6621-4062-9720-72FB12143CDB}" destId="{FCAD9E3A-95A5-4910-82E1-F704EE405400}" srcOrd="0" destOrd="0" parTransId="{4963A89E-6D9C-46B0-B2FD-1ABC5F09D501}" sibTransId="{DE99A310-E152-4F9A-A2B8-1E9A56659509}"/>
    <dgm:cxn modelId="{00A3139E-3E8F-4CA7-B2CE-C95E91729969}" type="presOf" srcId="{27C53684-90FA-4F64-B582-A9262697CDAD}" destId="{D8C1D9B4-19E0-49A8-A60D-705FF8EBB3BF}" srcOrd="0" destOrd="0" presId="urn:microsoft.com/office/officeart/2005/8/layout/hierarchy1"/>
    <dgm:cxn modelId="{5E3C89A4-4C56-4E63-BCBD-6FC03A6D292D}" srcId="{FCAD9E3A-95A5-4910-82E1-F704EE405400}" destId="{8701CB14-39C5-4300-AD84-CD156371CAC4}" srcOrd="0" destOrd="0" parTransId="{F65F1D0D-2AD1-43A8-95DF-F6E2F9574AB8}" sibTransId="{0001ED61-4109-45E8-ACF5-E7A271CAA7A1}"/>
    <dgm:cxn modelId="{6CF35CA6-1AC3-4523-A740-84C9FDC565D6}" type="presOf" srcId="{22CC581F-DF7B-4234-9A8E-32D8DD4E37A7}" destId="{00CB2594-CF6E-409F-8C8D-D1111E09F5CF}" srcOrd="0" destOrd="0" presId="urn:microsoft.com/office/officeart/2005/8/layout/hierarchy1"/>
    <dgm:cxn modelId="{D702CBA8-1BAC-4E0D-B73D-92EA3B405189}" type="presOf" srcId="{A8A3714D-6621-4062-9720-72FB12143CDB}" destId="{926B1144-5083-48FD-BF29-4CA2B951FED3}" srcOrd="0" destOrd="0" presId="urn:microsoft.com/office/officeart/2005/8/layout/hierarchy1"/>
    <dgm:cxn modelId="{54DCC9B4-8FD8-4843-A0C2-25D69EFF0673}" type="presOf" srcId="{1F32DEFF-E897-411D-A54D-1A4E825B14AE}" destId="{C7B81437-0D69-4C81-8840-DB29D2DB4E5F}" srcOrd="0" destOrd="0" presId="urn:microsoft.com/office/officeart/2005/8/layout/hierarchy1"/>
    <dgm:cxn modelId="{A89DF0BD-E7C7-4668-BBAC-C3B6DEBD4FC6}" type="presOf" srcId="{9221FF68-204B-4787-9B05-128A91988270}" destId="{84190D71-C8D3-4CA3-B4A1-D90E79BDE33B}" srcOrd="0" destOrd="0" presId="urn:microsoft.com/office/officeart/2005/8/layout/hierarchy1"/>
    <dgm:cxn modelId="{111543C8-4121-4695-AC6A-4B1D9A8CA57B}" type="presOf" srcId="{9C295210-EDDA-47FB-9A5D-FC83BAD751AE}" destId="{015474A9-C9BA-4C37-A9EB-D10F55EC5489}" srcOrd="0" destOrd="0" presId="urn:microsoft.com/office/officeart/2005/8/layout/hierarchy1"/>
    <dgm:cxn modelId="{341A24CD-0F89-4854-96A9-1174F32DD723}" srcId="{8701CB14-39C5-4300-AD84-CD156371CAC4}" destId="{22CC581F-DF7B-4234-9A8E-32D8DD4E37A7}" srcOrd="0" destOrd="0" parTransId="{0B49B257-B361-4CC8-916B-8E0E51D3A7DE}" sibTransId="{3D561B93-B002-43F2-A20C-C3ECE9EB2DF3}"/>
    <dgm:cxn modelId="{DCF220D6-3BD1-4412-83E6-EDDD641F4E67}" srcId="{C0BD0A87-DBE8-4953-A64D-4D67940004BA}" destId="{9221FF68-204B-4787-9B05-128A91988270}" srcOrd="0" destOrd="0" parTransId="{067A0EAD-51C9-4548-88B3-9799F8FC512A}" sibTransId="{B17DC3F3-D190-45DF-8A35-A6FFB71F9A15}"/>
    <dgm:cxn modelId="{1F4106DB-3078-4166-8075-EAE178EB880F}" type="presOf" srcId="{AA190564-3320-408B-9B63-062DA7091F2A}" destId="{6A8519B0-9DF8-43B1-897D-1C667FA195C5}" srcOrd="0" destOrd="0" presId="urn:microsoft.com/office/officeart/2005/8/layout/hierarchy1"/>
    <dgm:cxn modelId="{DA178DDB-8ECA-41E9-AB03-67339D496968}" type="presOf" srcId="{FCAD9E3A-95A5-4910-82E1-F704EE405400}" destId="{354A1F21-CE1D-42FB-8B8C-36FC5ECBF318}" srcOrd="0" destOrd="0" presId="urn:microsoft.com/office/officeart/2005/8/layout/hierarchy1"/>
    <dgm:cxn modelId="{D392ACE0-B0C4-42B6-BAFE-1A990AD1287C}" srcId="{850A9827-C785-46DD-AF9D-E57A8EC74D72}" destId="{C0840716-4449-4A42-A533-B5F4F87465D8}" srcOrd="0" destOrd="0" parTransId="{9C295210-EDDA-47FB-9A5D-FC83BAD751AE}" sibTransId="{B9E85695-7637-4A32-8B6A-A50A08A13AB3}"/>
    <dgm:cxn modelId="{1737A7E9-F4AE-43EF-804B-C568837B0DA3}" type="presOf" srcId="{850A9827-C785-46DD-AF9D-E57A8EC74D72}" destId="{7AE1B83C-0560-422B-9007-308EFAD626C0}" srcOrd="0" destOrd="0" presId="urn:microsoft.com/office/officeart/2005/8/layout/hierarchy1"/>
    <dgm:cxn modelId="{79E2E8EF-2184-4BA9-A4D3-C03E9B1D29FF}" type="presOf" srcId="{6C723A49-CBE0-4D37-B6FE-450B5B4F1AD9}" destId="{BAA8E93C-0105-49EE-A018-170C79CA337F}" srcOrd="0" destOrd="0" presId="urn:microsoft.com/office/officeart/2005/8/layout/hierarchy1"/>
    <dgm:cxn modelId="{899E4CF4-A7E8-4281-A7E7-75654556E382}" type="presOf" srcId="{C446E616-DD52-4BCA-933B-9C7E5B88F2BE}" destId="{0A2A8856-7DBF-4BF3-AE27-EA4947687AA6}" srcOrd="0" destOrd="0" presId="urn:microsoft.com/office/officeart/2005/8/layout/hierarchy1"/>
    <dgm:cxn modelId="{820AB5FF-E28D-4F8D-ABE6-F579EE8A42EA}" srcId="{27C53684-90FA-4F64-B582-A9262697CDAD}" destId="{C0BD0A87-DBE8-4953-A64D-4D67940004BA}" srcOrd="0" destOrd="0" parTransId="{C79CED88-0E53-4E47-B9B5-10B62A54BE3A}" sibTransId="{441AA266-E72F-4BEB-BBEB-47308E52ABC7}"/>
    <dgm:cxn modelId="{E7D0891A-2890-40AB-ACB8-4D73351A8C00}" type="presParOf" srcId="{926B1144-5083-48FD-BF29-4CA2B951FED3}" destId="{02D5C2B8-EDF1-40B6-9B47-0BB5BBD1A2FC}" srcOrd="0" destOrd="0" presId="urn:microsoft.com/office/officeart/2005/8/layout/hierarchy1"/>
    <dgm:cxn modelId="{C0A22605-9B45-4BF0-8158-CC8148575DF1}" type="presParOf" srcId="{02D5C2B8-EDF1-40B6-9B47-0BB5BBD1A2FC}" destId="{EDF86757-5351-4A77-B52E-95BECC495AB3}" srcOrd="0" destOrd="0" presId="urn:microsoft.com/office/officeart/2005/8/layout/hierarchy1"/>
    <dgm:cxn modelId="{FCE82715-5984-4D56-8160-FA75540C71B6}" type="presParOf" srcId="{EDF86757-5351-4A77-B52E-95BECC495AB3}" destId="{7FB13676-F4C7-494E-9030-7DA49F2D6612}" srcOrd="0" destOrd="0" presId="urn:microsoft.com/office/officeart/2005/8/layout/hierarchy1"/>
    <dgm:cxn modelId="{0DB5A3C4-7613-4A0D-9454-FCBFCBD4B596}" type="presParOf" srcId="{EDF86757-5351-4A77-B52E-95BECC495AB3}" destId="{354A1F21-CE1D-42FB-8B8C-36FC5ECBF318}" srcOrd="1" destOrd="0" presId="urn:microsoft.com/office/officeart/2005/8/layout/hierarchy1"/>
    <dgm:cxn modelId="{FADC1D8E-2CE7-4948-8FBE-59E26E9EF28E}" type="presParOf" srcId="{02D5C2B8-EDF1-40B6-9B47-0BB5BBD1A2FC}" destId="{F72638D6-5B60-4118-AD3A-165DDF6C8412}" srcOrd="1" destOrd="0" presId="urn:microsoft.com/office/officeart/2005/8/layout/hierarchy1"/>
    <dgm:cxn modelId="{E7D3D58D-9625-4066-952A-9AA07192E743}" type="presParOf" srcId="{F72638D6-5B60-4118-AD3A-165DDF6C8412}" destId="{F7DFEE6F-3D0B-40CD-863B-5C195F23EE33}" srcOrd="0" destOrd="0" presId="urn:microsoft.com/office/officeart/2005/8/layout/hierarchy1"/>
    <dgm:cxn modelId="{B3559FCC-4BA9-4CC5-9E4F-FC633F26D81C}" type="presParOf" srcId="{F72638D6-5B60-4118-AD3A-165DDF6C8412}" destId="{BAD160C4-12EC-47A9-9313-254C37CF4E7C}" srcOrd="1" destOrd="0" presId="urn:microsoft.com/office/officeart/2005/8/layout/hierarchy1"/>
    <dgm:cxn modelId="{30CA5944-D8D7-49CA-B07C-CF6199AC20BE}" type="presParOf" srcId="{BAD160C4-12EC-47A9-9313-254C37CF4E7C}" destId="{5342CE1F-1EF0-461A-8CB6-0EE28FADB68A}" srcOrd="0" destOrd="0" presId="urn:microsoft.com/office/officeart/2005/8/layout/hierarchy1"/>
    <dgm:cxn modelId="{050AADEB-FFE3-4806-A119-83B07CEBB367}" type="presParOf" srcId="{5342CE1F-1EF0-461A-8CB6-0EE28FADB68A}" destId="{E339C6A3-FFF8-4F69-8A45-0D90464E3E29}" srcOrd="0" destOrd="0" presId="urn:microsoft.com/office/officeart/2005/8/layout/hierarchy1"/>
    <dgm:cxn modelId="{C8598E9E-EFC9-4764-9E9E-43EF6E364D24}" type="presParOf" srcId="{5342CE1F-1EF0-461A-8CB6-0EE28FADB68A}" destId="{A3CAB41D-1658-43DB-BE59-5D132612CBB6}" srcOrd="1" destOrd="0" presId="urn:microsoft.com/office/officeart/2005/8/layout/hierarchy1"/>
    <dgm:cxn modelId="{B5E74FD1-B046-44DE-9850-FF30AE67AE97}" type="presParOf" srcId="{BAD160C4-12EC-47A9-9313-254C37CF4E7C}" destId="{E8F9A219-4960-4983-A2DB-04D83EA4A237}" srcOrd="1" destOrd="0" presId="urn:microsoft.com/office/officeart/2005/8/layout/hierarchy1"/>
    <dgm:cxn modelId="{175A9AF0-000C-407F-8399-648DB57885FE}" type="presParOf" srcId="{E8F9A219-4960-4983-A2DB-04D83EA4A237}" destId="{19E5EDA7-DC3E-40AE-8E28-2C1DD84A3BCB}" srcOrd="0" destOrd="0" presId="urn:microsoft.com/office/officeart/2005/8/layout/hierarchy1"/>
    <dgm:cxn modelId="{9D2EEEC3-CEF8-4940-8BDD-B0AC7C572CAE}" type="presParOf" srcId="{E8F9A219-4960-4983-A2DB-04D83EA4A237}" destId="{2D194B45-669A-49B4-94A5-8CA026892C66}" srcOrd="1" destOrd="0" presId="urn:microsoft.com/office/officeart/2005/8/layout/hierarchy1"/>
    <dgm:cxn modelId="{BED5C487-A166-417B-A488-7FB51AFB5A2E}" type="presParOf" srcId="{2D194B45-669A-49B4-94A5-8CA026892C66}" destId="{1377E9A9-2A35-488C-BE45-5712FAF8F35E}" srcOrd="0" destOrd="0" presId="urn:microsoft.com/office/officeart/2005/8/layout/hierarchy1"/>
    <dgm:cxn modelId="{D0F2C5C6-DE2A-4014-94F3-34C406ED1B1F}" type="presParOf" srcId="{1377E9A9-2A35-488C-BE45-5712FAF8F35E}" destId="{9206EB2E-D874-48DE-9B2C-1109688A99FC}" srcOrd="0" destOrd="0" presId="urn:microsoft.com/office/officeart/2005/8/layout/hierarchy1"/>
    <dgm:cxn modelId="{4DE88453-6524-4BE5-9430-6120B304AC66}" type="presParOf" srcId="{1377E9A9-2A35-488C-BE45-5712FAF8F35E}" destId="{00CB2594-CF6E-409F-8C8D-D1111E09F5CF}" srcOrd="1" destOrd="0" presId="urn:microsoft.com/office/officeart/2005/8/layout/hierarchy1"/>
    <dgm:cxn modelId="{8BF7B8A5-63C0-477F-967E-9B15A72F0072}" type="presParOf" srcId="{2D194B45-669A-49B4-94A5-8CA026892C66}" destId="{D766C431-19DF-4F33-9B6F-8328157858EC}" srcOrd="1" destOrd="0" presId="urn:microsoft.com/office/officeart/2005/8/layout/hierarchy1"/>
    <dgm:cxn modelId="{3B404061-A23F-41DB-A0C7-222AC443AB26}" type="presParOf" srcId="{D766C431-19DF-4F33-9B6F-8328157858EC}" destId="{0A2A8856-7DBF-4BF3-AE27-EA4947687AA6}" srcOrd="0" destOrd="0" presId="urn:microsoft.com/office/officeart/2005/8/layout/hierarchy1"/>
    <dgm:cxn modelId="{5F2902EA-644B-43BE-90C4-06CA043F56D5}" type="presParOf" srcId="{D766C431-19DF-4F33-9B6F-8328157858EC}" destId="{EE9C41A3-5D3B-4CBE-A70D-4B306A58AC93}" srcOrd="1" destOrd="0" presId="urn:microsoft.com/office/officeart/2005/8/layout/hierarchy1"/>
    <dgm:cxn modelId="{784DC865-166A-4524-AF87-D4870940F96A}" type="presParOf" srcId="{EE9C41A3-5D3B-4CBE-A70D-4B306A58AC93}" destId="{7B4E7B0B-80DA-4180-9C3C-5C02D9DF5878}" srcOrd="0" destOrd="0" presId="urn:microsoft.com/office/officeart/2005/8/layout/hierarchy1"/>
    <dgm:cxn modelId="{FEC83471-6624-4EAD-A152-102F0D22CC8B}" type="presParOf" srcId="{7B4E7B0B-80DA-4180-9C3C-5C02D9DF5878}" destId="{D6C6DCD3-D9B8-47DC-973A-CA9E80F3B145}" srcOrd="0" destOrd="0" presId="urn:microsoft.com/office/officeart/2005/8/layout/hierarchy1"/>
    <dgm:cxn modelId="{15008264-E9CE-4CAA-A2AD-B859C782D589}" type="presParOf" srcId="{7B4E7B0B-80DA-4180-9C3C-5C02D9DF5878}" destId="{757A0914-D50C-4B36-AF38-C35EF062990E}" srcOrd="1" destOrd="0" presId="urn:microsoft.com/office/officeart/2005/8/layout/hierarchy1"/>
    <dgm:cxn modelId="{27A8F645-5161-4326-9143-4F1768D8A9DF}" type="presParOf" srcId="{EE9C41A3-5D3B-4CBE-A70D-4B306A58AC93}" destId="{6A014464-1A53-45F0-B320-21BABA64133F}" srcOrd="1" destOrd="0" presId="urn:microsoft.com/office/officeart/2005/8/layout/hierarchy1"/>
    <dgm:cxn modelId="{B02C1CCA-DC9B-4774-9F29-F259CA0EDAF2}" type="presParOf" srcId="{6A014464-1A53-45F0-B320-21BABA64133F}" destId="{BAA8E93C-0105-49EE-A018-170C79CA337F}" srcOrd="0" destOrd="0" presId="urn:microsoft.com/office/officeart/2005/8/layout/hierarchy1"/>
    <dgm:cxn modelId="{29A33DE7-77C4-49A2-9506-2FDA44FEC04A}" type="presParOf" srcId="{6A014464-1A53-45F0-B320-21BABA64133F}" destId="{0057C956-11E5-4AD4-954E-4BAEDB852F4F}" srcOrd="1" destOrd="0" presId="urn:microsoft.com/office/officeart/2005/8/layout/hierarchy1"/>
    <dgm:cxn modelId="{2A103D25-D4C8-4757-84B5-D2B1D68D7287}" type="presParOf" srcId="{0057C956-11E5-4AD4-954E-4BAEDB852F4F}" destId="{6C6A75D2-D678-4724-A59E-218E8EF7D4F4}" srcOrd="0" destOrd="0" presId="urn:microsoft.com/office/officeart/2005/8/layout/hierarchy1"/>
    <dgm:cxn modelId="{64F2954A-F35E-4B3B-8849-61F39CD26FF8}" type="presParOf" srcId="{6C6A75D2-D678-4724-A59E-218E8EF7D4F4}" destId="{588F9107-EE63-43E1-8FE1-F42E18E8F57B}" srcOrd="0" destOrd="0" presId="urn:microsoft.com/office/officeart/2005/8/layout/hierarchy1"/>
    <dgm:cxn modelId="{B3E50A5F-7E64-4B77-B47B-B117A9D670BB}" type="presParOf" srcId="{6C6A75D2-D678-4724-A59E-218E8EF7D4F4}" destId="{D8C1D9B4-19E0-49A8-A60D-705FF8EBB3BF}" srcOrd="1" destOrd="0" presId="urn:microsoft.com/office/officeart/2005/8/layout/hierarchy1"/>
    <dgm:cxn modelId="{450E192D-71F5-4053-A8A2-F2F1074D5E8A}" type="presParOf" srcId="{0057C956-11E5-4AD4-954E-4BAEDB852F4F}" destId="{F51C2E9E-B893-462A-9BDA-5A38A8BE6675}" srcOrd="1" destOrd="0" presId="urn:microsoft.com/office/officeart/2005/8/layout/hierarchy1"/>
    <dgm:cxn modelId="{08074A6E-8BF9-4611-AB90-FA0566ED23A2}" type="presParOf" srcId="{F51C2E9E-B893-462A-9BDA-5A38A8BE6675}" destId="{738608F7-2A4D-4F07-A8D1-2763D73EAF8D}" srcOrd="0" destOrd="0" presId="urn:microsoft.com/office/officeart/2005/8/layout/hierarchy1"/>
    <dgm:cxn modelId="{7EFD9AED-FC79-4164-9A95-E9DEFEB19766}" type="presParOf" srcId="{F51C2E9E-B893-462A-9BDA-5A38A8BE6675}" destId="{FABAC750-AB15-407D-BF31-F5F34D268FB5}" srcOrd="1" destOrd="0" presId="urn:microsoft.com/office/officeart/2005/8/layout/hierarchy1"/>
    <dgm:cxn modelId="{7169381C-2E1E-4EC7-AE56-C134DE70E666}" type="presParOf" srcId="{FABAC750-AB15-407D-BF31-F5F34D268FB5}" destId="{4DD0754D-0C88-449A-BEAF-42F05C933F11}" srcOrd="0" destOrd="0" presId="urn:microsoft.com/office/officeart/2005/8/layout/hierarchy1"/>
    <dgm:cxn modelId="{040F37DF-2F7D-4E04-9A42-900954F11DBF}" type="presParOf" srcId="{4DD0754D-0C88-449A-BEAF-42F05C933F11}" destId="{278F93E6-5D48-41BA-9449-36238DB33EFD}" srcOrd="0" destOrd="0" presId="urn:microsoft.com/office/officeart/2005/8/layout/hierarchy1"/>
    <dgm:cxn modelId="{12707D6C-8E0B-446B-B279-57037A07FC21}" type="presParOf" srcId="{4DD0754D-0C88-449A-BEAF-42F05C933F11}" destId="{B75E85CA-19E1-464F-B68A-439EA8BDC8B4}" srcOrd="1" destOrd="0" presId="urn:microsoft.com/office/officeart/2005/8/layout/hierarchy1"/>
    <dgm:cxn modelId="{D8C241FC-1799-4D13-9D6D-2D6E6F8F5950}" type="presParOf" srcId="{FABAC750-AB15-407D-BF31-F5F34D268FB5}" destId="{94229C93-0FDF-42FB-AA92-A1C1F0BDA6BD}" srcOrd="1" destOrd="0" presId="urn:microsoft.com/office/officeart/2005/8/layout/hierarchy1"/>
    <dgm:cxn modelId="{02E7CA22-9270-440D-BF66-80FDE2DEC558}" type="presParOf" srcId="{94229C93-0FDF-42FB-AA92-A1C1F0BDA6BD}" destId="{5EBE741C-35B9-401B-BDE2-4D141AB1C4C1}" srcOrd="0" destOrd="0" presId="urn:microsoft.com/office/officeart/2005/8/layout/hierarchy1"/>
    <dgm:cxn modelId="{D7C21CDB-91FA-475C-BCB8-9F2B74E58755}" type="presParOf" srcId="{94229C93-0FDF-42FB-AA92-A1C1F0BDA6BD}" destId="{A343D0FE-8D5D-473B-BC5E-FB9DF58123EB}" srcOrd="1" destOrd="0" presId="urn:microsoft.com/office/officeart/2005/8/layout/hierarchy1"/>
    <dgm:cxn modelId="{11A4B589-BCF6-41EA-ADF0-F904E932CD02}" type="presParOf" srcId="{A343D0FE-8D5D-473B-BC5E-FB9DF58123EB}" destId="{87AC9E6A-FE34-4FD5-9E10-69C5628BF61A}" srcOrd="0" destOrd="0" presId="urn:microsoft.com/office/officeart/2005/8/layout/hierarchy1"/>
    <dgm:cxn modelId="{89A49E17-E1D6-4E83-BF7D-EE382486E179}" type="presParOf" srcId="{87AC9E6A-FE34-4FD5-9E10-69C5628BF61A}" destId="{09F8F21A-22D3-4B00-BA03-86E98CCB508A}" srcOrd="0" destOrd="0" presId="urn:microsoft.com/office/officeart/2005/8/layout/hierarchy1"/>
    <dgm:cxn modelId="{0E6A7B3C-292D-4AC3-B94F-70AD81DA306F}" type="presParOf" srcId="{87AC9E6A-FE34-4FD5-9E10-69C5628BF61A}" destId="{84190D71-C8D3-4CA3-B4A1-D90E79BDE33B}" srcOrd="1" destOrd="0" presId="urn:microsoft.com/office/officeart/2005/8/layout/hierarchy1"/>
    <dgm:cxn modelId="{6C379051-DC4F-4A70-AD32-12C27358D9EF}" type="presParOf" srcId="{A343D0FE-8D5D-473B-BC5E-FB9DF58123EB}" destId="{19C7A539-D932-4FD4-A47C-018E9A45A2A7}" srcOrd="1" destOrd="0" presId="urn:microsoft.com/office/officeart/2005/8/layout/hierarchy1"/>
    <dgm:cxn modelId="{54F6FECC-94DF-48AB-86BC-90DDCDF0497B}" type="presParOf" srcId="{94229C93-0FDF-42FB-AA92-A1C1F0BDA6BD}" destId="{C7B81437-0D69-4C81-8840-DB29D2DB4E5F}" srcOrd="2" destOrd="0" presId="urn:microsoft.com/office/officeart/2005/8/layout/hierarchy1"/>
    <dgm:cxn modelId="{892BDBC5-7BE4-46F9-B605-68B642D2C1BA}" type="presParOf" srcId="{94229C93-0FDF-42FB-AA92-A1C1F0BDA6BD}" destId="{829127D4-921A-4FE3-B0E5-1B58AA4422E3}" srcOrd="3" destOrd="0" presId="urn:microsoft.com/office/officeart/2005/8/layout/hierarchy1"/>
    <dgm:cxn modelId="{9AECF743-E6F0-47F8-8314-7D77CD0A6448}" type="presParOf" srcId="{829127D4-921A-4FE3-B0E5-1B58AA4422E3}" destId="{6BC61E7F-4CB2-4F77-B0A9-C87BE6B59F81}" srcOrd="0" destOrd="0" presId="urn:microsoft.com/office/officeart/2005/8/layout/hierarchy1"/>
    <dgm:cxn modelId="{337942D6-2D6B-489F-A8D1-4430735F4B26}" type="presParOf" srcId="{6BC61E7F-4CB2-4F77-B0A9-C87BE6B59F81}" destId="{11BA73C3-3C67-47B8-A32A-9409F4366ACF}" srcOrd="0" destOrd="0" presId="urn:microsoft.com/office/officeart/2005/8/layout/hierarchy1"/>
    <dgm:cxn modelId="{C0776B05-5556-4AE0-8681-CEA446E4E4A0}" type="presParOf" srcId="{6BC61E7F-4CB2-4F77-B0A9-C87BE6B59F81}" destId="{17E419C5-44FF-4C7A-B118-A5F3CC4B99F6}" srcOrd="1" destOrd="0" presId="urn:microsoft.com/office/officeart/2005/8/layout/hierarchy1"/>
    <dgm:cxn modelId="{654C575F-03A0-437C-99F8-CA73AB9B35DB}" type="presParOf" srcId="{829127D4-921A-4FE3-B0E5-1B58AA4422E3}" destId="{D9E99D7F-EA26-478E-B945-F347F6CF648F}" srcOrd="1" destOrd="0" presId="urn:microsoft.com/office/officeart/2005/8/layout/hierarchy1"/>
    <dgm:cxn modelId="{D0BDF9C5-9AE7-4CEB-9933-FE5D4BD358A2}" type="presParOf" srcId="{6A014464-1A53-45F0-B320-21BABA64133F}" destId="{6A8519B0-9DF8-43B1-897D-1C667FA195C5}" srcOrd="2" destOrd="0" presId="urn:microsoft.com/office/officeart/2005/8/layout/hierarchy1"/>
    <dgm:cxn modelId="{7D7B3A3E-3174-4B27-8ABB-C22BF807D8C7}" type="presParOf" srcId="{6A014464-1A53-45F0-B320-21BABA64133F}" destId="{A85BA8AB-B2C6-4452-9C9C-160131AD8DF6}" srcOrd="3" destOrd="0" presId="urn:microsoft.com/office/officeart/2005/8/layout/hierarchy1"/>
    <dgm:cxn modelId="{41DF9D3F-FCB2-4D0B-A614-E4D0A8321A0F}" type="presParOf" srcId="{A85BA8AB-B2C6-4452-9C9C-160131AD8DF6}" destId="{CF134D57-2427-4E1F-9660-E4687C0CD099}" srcOrd="0" destOrd="0" presId="urn:microsoft.com/office/officeart/2005/8/layout/hierarchy1"/>
    <dgm:cxn modelId="{46838DE2-F5BC-4366-97C0-28E421CA6C75}" type="presParOf" srcId="{CF134D57-2427-4E1F-9660-E4687C0CD099}" destId="{757A8D07-8904-44DA-9599-89A5B94FCE3B}" srcOrd="0" destOrd="0" presId="urn:microsoft.com/office/officeart/2005/8/layout/hierarchy1"/>
    <dgm:cxn modelId="{5E0DB8EF-B096-461F-B360-A05D27D2129D}" type="presParOf" srcId="{CF134D57-2427-4E1F-9660-E4687C0CD099}" destId="{8FBFCD49-4CA2-4206-B746-C25FC622FDFF}" srcOrd="1" destOrd="0" presId="urn:microsoft.com/office/officeart/2005/8/layout/hierarchy1"/>
    <dgm:cxn modelId="{AD033AEF-92AD-455E-9830-EEB9C175C3A1}" type="presParOf" srcId="{A85BA8AB-B2C6-4452-9C9C-160131AD8DF6}" destId="{6DDFCED9-9FB4-403E-8B95-C3E70EAF4407}" srcOrd="1" destOrd="0" presId="urn:microsoft.com/office/officeart/2005/8/layout/hierarchy1"/>
    <dgm:cxn modelId="{E5F628E5-97C0-4735-9BC9-461F3A4653F6}" type="presParOf" srcId="{F72638D6-5B60-4118-AD3A-165DDF6C8412}" destId="{68837FEE-66A2-465E-8137-CEF2170CE411}" srcOrd="2" destOrd="0" presId="urn:microsoft.com/office/officeart/2005/8/layout/hierarchy1"/>
    <dgm:cxn modelId="{6F43F1AC-D111-4BA2-9B7D-23CC5C9D80C8}" type="presParOf" srcId="{F72638D6-5B60-4118-AD3A-165DDF6C8412}" destId="{DD1C8E4F-F04C-4129-8433-15C5AF2CA676}" srcOrd="3" destOrd="0" presId="urn:microsoft.com/office/officeart/2005/8/layout/hierarchy1"/>
    <dgm:cxn modelId="{8ADC4FCF-EF21-461B-9194-1946076E6423}" type="presParOf" srcId="{DD1C8E4F-F04C-4129-8433-15C5AF2CA676}" destId="{46E5781F-7425-4D7B-8DCA-1240C260295B}" srcOrd="0" destOrd="0" presId="urn:microsoft.com/office/officeart/2005/8/layout/hierarchy1"/>
    <dgm:cxn modelId="{1294B98D-F2AC-40DB-B5CC-78349A0037EA}" type="presParOf" srcId="{46E5781F-7425-4D7B-8DCA-1240C260295B}" destId="{40599C36-4AC7-4CBA-B0B6-87E4601C3022}" srcOrd="0" destOrd="0" presId="urn:microsoft.com/office/officeart/2005/8/layout/hierarchy1"/>
    <dgm:cxn modelId="{1C27EB01-16B2-4938-8C81-AB960A340475}" type="presParOf" srcId="{46E5781F-7425-4D7B-8DCA-1240C260295B}" destId="{7AE1B83C-0560-422B-9007-308EFAD626C0}" srcOrd="1" destOrd="0" presId="urn:microsoft.com/office/officeart/2005/8/layout/hierarchy1"/>
    <dgm:cxn modelId="{CC79090E-CBCF-4B89-AEA5-A68661DBACD1}" type="presParOf" srcId="{DD1C8E4F-F04C-4129-8433-15C5AF2CA676}" destId="{D9B679F8-3A1B-4DC0-A701-E8649E5D0503}" srcOrd="1" destOrd="0" presId="urn:microsoft.com/office/officeart/2005/8/layout/hierarchy1"/>
    <dgm:cxn modelId="{7B383ACF-2D5C-4C04-B699-844C6F9FE0C7}" type="presParOf" srcId="{D9B679F8-3A1B-4DC0-A701-E8649E5D0503}" destId="{015474A9-C9BA-4C37-A9EB-D10F55EC5489}" srcOrd="0" destOrd="0" presId="urn:microsoft.com/office/officeart/2005/8/layout/hierarchy1"/>
    <dgm:cxn modelId="{E65CD89E-B437-490F-AFBC-861E310C1510}" type="presParOf" srcId="{D9B679F8-3A1B-4DC0-A701-E8649E5D0503}" destId="{F0273280-61C4-45AC-9AE6-FBEAB8C2551C}" srcOrd="1" destOrd="0" presId="urn:microsoft.com/office/officeart/2005/8/layout/hierarchy1"/>
    <dgm:cxn modelId="{0F4DB81F-D0FD-4D44-90BF-5A4A0C00036B}" type="presParOf" srcId="{F0273280-61C4-45AC-9AE6-FBEAB8C2551C}" destId="{DAC08D63-5FA6-4F18-A5C0-E170DF2912FC}" srcOrd="0" destOrd="0" presId="urn:microsoft.com/office/officeart/2005/8/layout/hierarchy1"/>
    <dgm:cxn modelId="{E5B9C953-81BE-41A7-854E-78E99AC18D8E}" type="presParOf" srcId="{DAC08D63-5FA6-4F18-A5C0-E170DF2912FC}" destId="{F87C4800-E880-4FC8-9C6B-6DEDC8C19C51}" srcOrd="0" destOrd="0" presId="urn:microsoft.com/office/officeart/2005/8/layout/hierarchy1"/>
    <dgm:cxn modelId="{5933DF71-D8F9-429A-9E67-04B054AB79D9}" type="presParOf" srcId="{DAC08D63-5FA6-4F18-A5C0-E170DF2912FC}" destId="{62F65564-A7E3-4B85-988D-A49E9453E959}" srcOrd="1" destOrd="0" presId="urn:microsoft.com/office/officeart/2005/8/layout/hierarchy1"/>
    <dgm:cxn modelId="{B38659D1-590F-4B79-940B-DEEDF8464FC1}" type="presParOf" srcId="{F0273280-61C4-45AC-9AE6-FBEAB8C2551C}" destId="{949C8614-AAF4-485A-8102-0F9268712543}" srcOrd="1" destOrd="0" presId="urn:microsoft.com/office/officeart/2005/8/layout/hierarchy1"/>
  </dgm:cxnLst>
  <dgm:bg/>
  <dgm:whole>
    <a:ln>
      <a:solidFill>
        <a:srgbClr val="E6E2E8"/>
      </a:solidFill>
    </a:ln>
  </dgm:whole>
  <dgm:extLst>
    <a:ext uri="http://schemas.microsoft.com/office/drawing/2008/diagram">
      <dsp:dataModelExt xmlns:dsp="http://schemas.microsoft.com/office/drawing/2008/diagram" relId="rId53"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A8A3714D-6621-4062-9720-72FB12143CDB}" type="doc">
      <dgm:prSet loTypeId="urn:microsoft.com/office/officeart/2005/8/layout/hierarchy1" loCatId="hierarchy" qsTypeId="urn:microsoft.com/office/officeart/2005/8/quickstyle/simple1" qsCatId="simple" csTypeId="urn:microsoft.com/office/officeart/2005/8/colors/accent0_3" csCatId="mainScheme" phldr="1"/>
      <dgm:spPr/>
      <dgm:t>
        <a:bodyPr/>
        <a:lstStyle/>
        <a:p>
          <a:endParaRPr lang="tr-TR"/>
        </a:p>
      </dgm:t>
    </dgm:pt>
    <dgm:pt modelId="{FCAD9E3A-95A5-4910-82E1-F704EE405400}">
      <dgm:prSet phldrT="[Metin]"/>
      <dgm:spPr/>
      <dgm:t>
        <a:bodyPr/>
        <a:lstStyle/>
        <a:p>
          <a:pPr algn="ctr"/>
          <a:r>
            <a:rPr lang="tr-TR"/>
            <a:t>Programın Bilgi Paketi Güncel Midir?</a:t>
          </a:r>
        </a:p>
      </dgm:t>
    </dgm:pt>
    <dgm:pt modelId="{4963A89E-6D9C-46B0-B2FD-1ABC5F09D501}" type="parTrans" cxnId="{71B48398-F8F6-4650-96BF-4B117BE1D099}">
      <dgm:prSet/>
      <dgm:spPr/>
      <dgm:t>
        <a:bodyPr/>
        <a:lstStyle/>
        <a:p>
          <a:pPr algn="ctr"/>
          <a:endParaRPr lang="tr-TR"/>
        </a:p>
      </dgm:t>
    </dgm:pt>
    <dgm:pt modelId="{DE99A310-E152-4F9A-A2B8-1E9A56659509}" type="sibTrans" cxnId="{71B48398-F8F6-4650-96BF-4B117BE1D099}">
      <dgm:prSet/>
      <dgm:spPr/>
      <dgm:t>
        <a:bodyPr/>
        <a:lstStyle/>
        <a:p>
          <a:pPr algn="ctr"/>
          <a:endParaRPr lang="tr-TR"/>
        </a:p>
      </dgm:t>
    </dgm:pt>
    <dgm:pt modelId="{8701CB14-39C5-4300-AD84-CD156371CAC4}">
      <dgm:prSet phldrT="[Metin]"/>
      <dgm:spPr/>
      <dgm:t>
        <a:bodyPr/>
        <a:lstStyle/>
        <a:p>
          <a:pPr algn="ctr"/>
          <a:r>
            <a:rPr lang="tr-TR">
              <a:solidFill>
                <a:srgbClr val="FF0000"/>
              </a:solidFill>
            </a:rPr>
            <a:t>Evet</a:t>
          </a:r>
        </a:p>
      </dgm:t>
    </dgm:pt>
    <dgm:pt modelId="{F65F1D0D-2AD1-43A8-95DF-F6E2F9574AB8}" type="parTrans" cxnId="{5E3C89A4-4C56-4E63-BCBD-6FC03A6D292D}">
      <dgm:prSet/>
      <dgm:spPr/>
      <dgm:t>
        <a:bodyPr/>
        <a:lstStyle/>
        <a:p>
          <a:pPr algn="ctr"/>
          <a:endParaRPr lang="tr-TR"/>
        </a:p>
      </dgm:t>
    </dgm:pt>
    <dgm:pt modelId="{0001ED61-4109-45E8-ACF5-E7A271CAA7A1}" type="sibTrans" cxnId="{5E3C89A4-4C56-4E63-BCBD-6FC03A6D292D}">
      <dgm:prSet/>
      <dgm:spPr/>
      <dgm:t>
        <a:bodyPr/>
        <a:lstStyle/>
        <a:p>
          <a:pPr algn="ctr"/>
          <a:endParaRPr lang="tr-TR"/>
        </a:p>
      </dgm:t>
    </dgm:pt>
    <dgm:pt modelId="{850A9827-C785-46DD-AF9D-E57A8EC74D72}">
      <dgm:prSet phldrT="[Metin]"/>
      <dgm:spPr/>
      <dgm:t>
        <a:bodyPr/>
        <a:lstStyle/>
        <a:p>
          <a:pPr algn="ctr"/>
          <a:r>
            <a:rPr lang="tr-TR"/>
            <a:t>Hayır</a:t>
          </a:r>
        </a:p>
      </dgm:t>
    </dgm:pt>
    <dgm:pt modelId="{6ECB49FD-7329-48FA-A36A-2BA9A7074FA5}" type="parTrans" cxnId="{4A9AB18B-7ACE-4C0B-B4DA-B8CDE133DFE7}">
      <dgm:prSet/>
      <dgm:spPr/>
      <dgm:t>
        <a:bodyPr/>
        <a:lstStyle/>
        <a:p>
          <a:pPr algn="ctr"/>
          <a:endParaRPr lang="tr-TR"/>
        </a:p>
      </dgm:t>
    </dgm:pt>
    <dgm:pt modelId="{697CA6B9-8A2A-421C-A35C-83CD9804B776}" type="sibTrans" cxnId="{4A9AB18B-7ACE-4C0B-B4DA-B8CDE133DFE7}">
      <dgm:prSet/>
      <dgm:spPr/>
      <dgm:t>
        <a:bodyPr/>
        <a:lstStyle/>
        <a:p>
          <a:pPr algn="ctr"/>
          <a:endParaRPr lang="tr-TR"/>
        </a:p>
      </dgm:t>
    </dgm:pt>
    <dgm:pt modelId="{C0840716-4449-4A42-A533-B5F4F87465D8}">
      <dgm:prSet phldrT="[Metin]"/>
      <dgm:spPr/>
      <dgm:t>
        <a:bodyPr/>
        <a:lstStyle/>
        <a:p>
          <a:pPr algn="ctr"/>
          <a:r>
            <a:rPr lang="tr-TR"/>
            <a:t>Programın Bilgi Paketindeki Eksikliklere İlişkin Raporu </a:t>
          </a:r>
          <a:r>
            <a:rPr lang="tr-TR" b="1">
              <a:solidFill>
                <a:schemeClr val="accent1">
                  <a:lumMod val="75000"/>
                </a:schemeClr>
              </a:solidFill>
            </a:rPr>
            <a:t>Kanıt</a:t>
          </a:r>
          <a:r>
            <a:rPr lang="tr-TR"/>
            <a:t> Olarak Sununuz.</a:t>
          </a:r>
        </a:p>
      </dgm:t>
    </dgm:pt>
    <dgm:pt modelId="{9C295210-EDDA-47FB-9A5D-FC83BAD751AE}" type="parTrans" cxnId="{D392ACE0-B0C4-42B6-BAFE-1A990AD1287C}">
      <dgm:prSet/>
      <dgm:spPr/>
      <dgm:t>
        <a:bodyPr/>
        <a:lstStyle/>
        <a:p>
          <a:pPr algn="ctr"/>
          <a:endParaRPr lang="tr-TR"/>
        </a:p>
      </dgm:t>
    </dgm:pt>
    <dgm:pt modelId="{B9E85695-7637-4A32-8B6A-A50A08A13AB3}" type="sibTrans" cxnId="{D392ACE0-B0C4-42B6-BAFE-1A990AD1287C}">
      <dgm:prSet/>
      <dgm:spPr/>
      <dgm:t>
        <a:bodyPr/>
        <a:lstStyle/>
        <a:p>
          <a:pPr algn="ctr"/>
          <a:endParaRPr lang="tr-TR"/>
        </a:p>
      </dgm:t>
    </dgm:pt>
    <dgm:pt modelId="{22CC581F-DF7B-4234-9A8E-32D8DD4E37A7}">
      <dgm:prSet/>
      <dgm:spPr/>
      <dgm:t>
        <a:bodyPr/>
        <a:lstStyle/>
        <a:p>
          <a:pPr algn="ctr"/>
          <a:r>
            <a:rPr lang="tr-TR" b="0" i="0"/>
            <a:t>Programın Bilgi Paketinde Yer Alan Derslerin Doluluk Oranını Gösterir </a:t>
          </a:r>
          <a:r>
            <a:rPr lang="tr-TR" b="1" i="0">
              <a:solidFill>
                <a:schemeClr val="accent1">
                  <a:lumMod val="75000"/>
                </a:schemeClr>
              </a:solidFill>
            </a:rPr>
            <a:t>Kanıtı</a:t>
          </a:r>
          <a:r>
            <a:rPr lang="tr-TR" b="0" i="0"/>
            <a:t> Sununuz.</a:t>
          </a:r>
          <a:endParaRPr lang="tr-TR"/>
        </a:p>
      </dgm:t>
      <dgm:extLst>
        <a:ext uri="{E40237B7-FDA0-4F09-8148-C483321AD2D9}">
          <dgm14:cNvPr xmlns:dgm14="http://schemas.microsoft.com/office/drawing/2010/diagram" id="0" name="">
            <a:hlinkClick xmlns:r="http://schemas.openxmlformats.org/officeDocument/2006/relationships" r:id="rId1"/>
          </dgm14:cNvPr>
        </a:ext>
      </dgm:extLst>
    </dgm:pt>
    <dgm:pt modelId="{0B49B257-B361-4CC8-916B-8E0E51D3A7DE}" type="parTrans" cxnId="{341A24CD-0F89-4854-96A9-1174F32DD723}">
      <dgm:prSet/>
      <dgm:spPr/>
      <dgm:t>
        <a:bodyPr/>
        <a:lstStyle/>
        <a:p>
          <a:pPr algn="ctr"/>
          <a:endParaRPr lang="tr-TR"/>
        </a:p>
      </dgm:t>
    </dgm:pt>
    <dgm:pt modelId="{3D561B93-B002-43F2-A20C-C3ECE9EB2DF3}" type="sibTrans" cxnId="{341A24CD-0F89-4854-96A9-1174F32DD723}">
      <dgm:prSet/>
      <dgm:spPr/>
      <dgm:t>
        <a:bodyPr/>
        <a:lstStyle/>
        <a:p>
          <a:pPr algn="ctr"/>
          <a:endParaRPr lang="tr-TR"/>
        </a:p>
      </dgm:t>
    </dgm:pt>
    <dgm:pt modelId="{0DB5E1E5-50D5-40E9-B7B7-E36B42103B03}">
      <dgm:prSet/>
      <dgm:spPr/>
      <dgm:t>
        <a:bodyPr/>
        <a:lstStyle/>
        <a:p>
          <a:r>
            <a:rPr lang="tr-TR">
              <a:solidFill>
                <a:srgbClr val="FF0000"/>
              </a:solidFill>
            </a:rPr>
            <a:t>Hayır</a:t>
          </a:r>
        </a:p>
        <a:p>
          <a:r>
            <a:rPr lang="tr-TR"/>
            <a:t>Değerlendirme Çalışmanız Yok ise Çalışma Planınıza İlişkin </a:t>
          </a:r>
          <a:r>
            <a:rPr lang="tr-TR" b="1">
              <a:solidFill>
                <a:schemeClr val="accent1">
                  <a:lumMod val="75000"/>
                </a:schemeClr>
              </a:solidFill>
            </a:rPr>
            <a:t>Kanıtı</a:t>
          </a:r>
          <a:r>
            <a:rPr lang="tr-TR"/>
            <a:t> Bağlantı Olarak Sununuz.</a:t>
          </a:r>
        </a:p>
      </dgm:t>
    </dgm:pt>
    <dgm:pt modelId="{AA190564-3320-408B-9B63-062DA7091F2A}" type="parTrans" cxnId="{75870512-77A8-4660-B82F-1DCACE3E6F01}">
      <dgm:prSet/>
      <dgm:spPr/>
      <dgm:t>
        <a:bodyPr/>
        <a:lstStyle/>
        <a:p>
          <a:endParaRPr lang="tr-TR"/>
        </a:p>
      </dgm:t>
    </dgm:pt>
    <dgm:pt modelId="{1DD985F4-CF3F-4445-95AE-4913ABBE52C6}" type="sibTrans" cxnId="{75870512-77A8-4660-B82F-1DCACE3E6F01}">
      <dgm:prSet/>
      <dgm:spPr/>
      <dgm:t>
        <a:bodyPr/>
        <a:lstStyle/>
        <a:p>
          <a:endParaRPr lang="tr-TR"/>
        </a:p>
      </dgm:t>
    </dgm:pt>
    <dgm:pt modelId="{9221FF68-204B-4787-9B05-128A91988270}">
      <dgm:prSet/>
      <dgm:spPr/>
      <dgm:t>
        <a:bodyPr/>
        <a:lstStyle/>
        <a:p>
          <a:r>
            <a:rPr lang="tr-TR"/>
            <a:t>Evet</a:t>
          </a:r>
        </a:p>
        <a:p>
          <a:r>
            <a:rPr lang="tr-TR"/>
            <a:t>Program Bilgi Paketine İlişkin İyileştirme Çalışmalarının </a:t>
          </a:r>
          <a:r>
            <a:rPr lang="tr-TR" b="1">
              <a:solidFill>
                <a:schemeClr val="accent1">
                  <a:lumMod val="75000"/>
                </a:schemeClr>
              </a:solidFill>
            </a:rPr>
            <a:t>Kanıtını</a:t>
          </a:r>
          <a:r>
            <a:rPr lang="tr-TR"/>
            <a:t> Ekleyiniz.</a:t>
          </a:r>
        </a:p>
      </dgm:t>
    </dgm:pt>
    <dgm:pt modelId="{067A0EAD-51C9-4548-88B3-9799F8FC512A}" type="parTrans" cxnId="{DCF220D6-3BD1-4412-83E6-EDDD641F4E67}">
      <dgm:prSet/>
      <dgm:spPr/>
      <dgm:t>
        <a:bodyPr/>
        <a:lstStyle/>
        <a:p>
          <a:endParaRPr lang="tr-TR"/>
        </a:p>
      </dgm:t>
    </dgm:pt>
    <dgm:pt modelId="{B17DC3F3-D190-45DF-8A35-A6FFB71F9A15}" type="sibTrans" cxnId="{DCF220D6-3BD1-4412-83E6-EDDD641F4E67}">
      <dgm:prSet/>
      <dgm:spPr/>
      <dgm:t>
        <a:bodyPr/>
        <a:lstStyle/>
        <a:p>
          <a:endParaRPr lang="tr-TR"/>
        </a:p>
      </dgm:t>
    </dgm:pt>
    <dgm:pt modelId="{27C53684-90FA-4F64-B582-A9262697CDAD}">
      <dgm:prSet/>
      <dgm:spPr/>
      <dgm:t>
        <a:bodyPr/>
        <a:lstStyle/>
        <a:p>
          <a:endParaRPr lang="tr-TR"/>
        </a:p>
        <a:p>
          <a:r>
            <a:rPr lang="tr-TR"/>
            <a:t>Program Bilgi Paketine İlişkin Değerlendirme Çalışması Yapıldı Mı?</a:t>
          </a:r>
        </a:p>
      </dgm:t>
    </dgm:pt>
    <dgm:pt modelId="{6C723A49-CBE0-4D37-B6FE-450B5B4F1AD9}" type="parTrans" cxnId="{BEDDF644-65CB-4391-837C-91399C6370B3}">
      <dgm:prSet/>
      <dgm:spPr/>
      <dgm:t>
        <a:bodyPr/>
        <a:lstStyle/>
        <a:p>
          <a:endParaRPr lang="tr-TR"/>
        </a:p>
      </dgm:t>
    </dgm:pt>
    <dgm:pt modelId="{F2D61470-CE70-4E40-96A8-AF0A41D79751}" type="sibTrans" cxnId="{BEDDF644-65CB-4391-837C-91399C6370B3}">
      <dgm:prSet/>
      <dgm:spPr/>
      <dgm:t>
        <a:bodyPr/>
        <a:lstStyle/>
        <a:p>
          <a:endParaRPr lang="tr-TR"/>
        </a:p>
      </dgm:t>
    </dgm:pt>
    <dgm:pt modelId="{C0BD0A87-DBE8-4953-A64D-4D67940004BA}">
      <dgm:prSet/>
      <dgm:spPr/>
      <dgm:t>
        <a:bodyPr/>
        <a:lstStyle/>
        <a:p>
          <a:r>
            <a:rPr lang="tr-TR"/>
            <a:t>Evet</a:t>
          </a:r>
        </a:p>
        <a:p>
          <a:r>
            <a:rPr lang="tr-TR"/>
            <a:t>Değerlendirme Çalışmanıza İlişkin </a:t>
          </a:r>
          <a:r>
            <a:rPr lang="tr-TR" b="1">
              <a:solidFill>
                <a:schemeClr val="accent1">
                  <a:lumMod val="75000"/>
                </a:schemeClr>
              </a:solidFill>
            </a:rPr>
            <a:t>Kanıtı</a:t>
          </a:r>
          <a:r>
            <a:rPr lang="tr-TR"/>
            <a:t> Bağlantı Olarak Sununuz.</a:t>
          </a:r>
        </a:p>
      </dgm:t>
    </dgm:pt>
    <dgm:pt modelId="{C79CED88-0E53-4E47-B9B5-10B62A54BE3A}" type="parTrans" cxnId="{820AB5FF-E28D-4F8D-ABE6-F579EE8A42EA}">
      <dgm:prSet/>
      <dgm:spPr/>
      <dgm:t>
        <a:bodyPr/>
        <a:lstStyle/>
        <a:p>
          <a:endParaRPr lang="tr-TR"/>
        </a:p>
      </dgm:t>
    </dgm:pt>
    <dgm:pt modelId="{441AA266-E72F-4BEB-BBEB-47308E52ABC7}" type="sibTrans" cxnId="{820AB5FF-E28D-4F8D-ABE6-F579EE8A42EA}">
      <dgm:prSet/>
      <dgm:spPr/>
      <dgm:t>
        <a:bodyPr/>
        <a:lstStyle/>
        <a:p>
          <a:endParaRPr lang="tr-TR"/>
        </a:p>
      </dgm:t>
    </dgm:pt>
    <dgm:pt modelId="{3BE4F32B-63E3-4C60-9073-859219AE6866}">
      <dgm:prSet/>
      <dgm:spPr/>
      <dgm:t>
        <a:bodyPr/>
        <a:lstStyle/>
        <a:p>
          <a:r>
            <a:rPr lang="tr-TR"/>
            <a:t>Program Bilgi PAketine İlişkin İyileştimre Çalışması Yapılmakta Mıdır?</a:t>
          </a:r>
        </a:p>
      </dgm:t>
    </dgm:pt>
    <dgm:pt modelId="{CD4A4EDC-9D5B-4395-8359-6A6FC6412D3B}" type="parTrans" cxnId="{EE959EEC-87E0-4945-AD2D-2F9F3DEED571}">
      <dgm:prSet/>
      <dgm:spPr/>
      <dgm:t>
        <a:bodyPr/>
        <a:lstStyle/>
        <a:p>
          <a:endParaRPr lang="tr-TR"/>
        </a:p>
      </dgm:t>
    </dgm:pt>
    <dgm:pt modelId="{19CAB751-8500-4056-A545-67AD1D7E7A29}" type="sibTrans" cxnId="{EE959EEC-87E0-4945-AD2D-2F9F3DEED571}">
      <dgm:prSet/>
      <dgm:spPr/>
      <dgm:t>
        <a:bodyPr/>
        <a:lstStyle/>
        <a:p>
          <a:endParaRPr lang="tr-TR"/>
        </a:p>
      </dgm:t>
    </dgm:pt>
    <dgm:pt modelId="{70FB0F0B-006D-4E5C-A2D3-671443AD13F7}">
      <dgm:prSet/>
      <dgm:spPr/>
      <dgm:t>
        <a:bodyPr/>
        <a:lstStyle/>
        <a:p>
          <a:r>
            <a:rPr lang="tr-TR"/>
            <a:t>Hayır</a:t>
          </a:r>
        </a:p>
        <a:p>
          <a:endParaRPr lang="tr-TR"/>
        </a:p>
      </dgm:t>
    </dgm:pt>
    <dgm:pt modelId="{CC0DD322-BA6F-47B9-A069-FC574F9DE034}" type="parTrans" cxnId="{05B50B73-EC5C-48B8-BE99-E86BC624A4CB}">
      <dgm:prSet/>
      <dgm:spPr/>
      <dgm:t>
        <a:bodyPr/>
        <a:lstStyle/>
        <a:p>
          <a:endParaRPr lang="tr-TR"/>
        </a:p>
      </dgm:t>
    </dgm:pt>
    <dgm:pt modelId="{8A43E304-1DE8-4310-95E8-3CA606F5859B}" type="sibTrans" cxnId="{05B50B73-EC5C-48B8-BE99-E86BC624A4CB}">
      <dgm:prSet/>
      <dgm:spPr/>
      <dgm:t>
        <a:bodyPr/>
        <a:lstStyle/>
        <a:p>
          <a:endParaRPr lang="tr-TR"/>
        </a:p>
      </dgm:t>
    </dgm:pt>
    <dgm:pt modelId="{926B1144-5083-48FD-BF29-4CA2B951FED3}" type="pres">
      <dgm:prSet presAssocID="{A8A3714D-6621-4062-9720-72FB12143CDB}" presName="hierChild1" presStyleCnt="0">
        <dgm:presLayoutVars>
          <dgm:chPref val="1"/>
          <dgm:dir/>
          <dgm:animOne val="branch"/>
          <dgm:animLvl val="lvl"/>
          <dgm:resizeHandles/>
        </dgm:presLayoutVars>
      </dgm:prSet>
      <dgm:spPr/>
    </dgm:pt>
    <dgm:pt modelId="{02D5C2B8-EDF1-40B6-9B47-0BB5BBD1A2FC}" type="pres">
      <dgm:prSet presAssocID="{FCAD9E3A-95A5-4910-82E1-F704EE405400}" presName="hierRoot1" presStyleCnt="0"/>
      <dgm:spPr/>
    </dgm:pt>
    <dgm:pt modelId="{EDF86757-5351-4A77-B52E-95BECC495AB3}" type="pres">
      <dgm:prSet presAssocID="{FCAD9E3A-95A5-4910-82E1-F704EE405400}" presName="composite" presStyleCnt="0"/>
      <dgm:spPr/>
    </dgm:pt>
    <dgm:pt modelId="{7FB13676-F4C7-494E-9030-7DA49F2D6612}" type="pres">
      <dgm:prSet presAssocID="{FCAD9E3A-95A5-4910-82E1-F704EE405400}" presName="background" presStyleLbl="node0" presStyleIdx="0" presStyleCnt="1"/>
      <dgm:spPr/>
    </dgm:pt>
    <dgm:pt modelId="{354A1F21-CE1D-42FB-8B8C-36FC5ECBF318}" type="pres">
      <dgm:prSet presAssocID="{FCAD9E3A-95A5-4910-82E1-F704EE405400}" presName="text" presStyleLbl="fgAcc0" presStyleIdx="0" presStyleCnt="1">
        <dgm:presLayoutVars>
          <dgm:chPref val="3"/>
        </dgm:presLayoutVars>
      </dgm:prSet>
      <dgm:spPr/>
    </dgm:pt>
    <dgm:pt modelId="{F72638D6-5B60-4118-AD3A-165DDF6C8412}" type="pres">
      <dgm:prSet presAssocID="{FCAD9E3A-95A5-4910-82E1-F704EE405400}" presName="hierChild2" presStyleCnt="0"/>
      <dgm:spPr/>
    </dgm:pt>
    <dgm:pt modelId="{F7DFEE6F-3D0B-40CD-863B-5C195F23EE33}" type="pres">
      <dgm:prSet presAssocID="{F65F1D0D-2AD1-43A8-95DF-F6E2F9574AB8}" presName="Name10" presStyleLbl="parChTrans1D2" presStyleIdx="0" presStyleCnt="2"/>
      <dgm:spPr/>
    </dgm:pt>
    <dgm:pt modelId="{BAD160C4-12EC-47A9-9313-254C37CF4E7C}" type="pres">
      <dgm:prSet presAssocID="{8701CB14-39C5-4300-AD84-CD156371CAC4}" presName="hierRoot2" presStyleCnt="0"/>
      <dgm:spPr/>
    </dgm:pt>
    <dgm:pt modelId="{5342CE1F-1EF0-461A-8CB6-0EE28FADB68A}" type="pres">
      <dgm:prSet presAssocID="{8701CB14-39C5-4300-AD84-CD156371CAC4}" presName="composite2" presStyleCnt="0"/>
      <dgm:spPr/>
    </dgm:pt>
    <dgm:pt modelId="{E339C6A3-FFF8-4F69-8A45-0D90464E3E29}" type="pres">
      <dgm:prSet presAssocID="{8701CB14-39C5-4300-AD84-CD156371CAC4}" presName="background2" presStyleLbl="node2" presStyleIdx="0" presStyleCnt="2"/>
      <dgm:spPr/>
    </dgm:pt>
    <dgm:pt modelId="{A3CAB41D-1658-43DB-BE59-5D132612CBB6}" type="pres">
      <dgm:prSet presAssocID="{8701CB14-39C5-4300-AD84-CD156371CAC4}" presName="text2" presStyleLbl="fgAcc2" presStyleIdx="0" presStyleCnt="2">
        <dgm:presLayoutVars>
          <dgm:chPref val="3"/>
        </dgm:presLayoutVars>
      </dgm:prSet>
      <dgm:spPr/>
    </dgm:pt>
    <dgm:pt modelId="{E8F9A219-4960-4983-A2DB-04D83EA4A237}" type="pres">
      <dgm:prSet presAssocID="{8701CB14-39C5-4300-AD84-CD156371CAC4}" presName="hierChild3" presStyleCnt="0"/>
      <dgm:spPr/>
    </dgm:pt>
    <dgm:pt modelId="{19E5EDA7-DC3E-40AE-8E28-2C1DD84A3BCB}" type="pres">
      <dgm:prSet presAssocID="{0B49B257-B361-4CC8-916B-8E0E51D3A7DE}" presName="Name17" presStyleLbl="parChTrans1D3" presStyleIdx="0" presStyleCnt="2"/>
      <dgm:spPr/>
    </dgm:pt>
    <dgm:pt modelId="{2D194B45-669A-49B4-94A5-8CA026892C66}" type="pres">
      <dgm:prSet presAssocID="{22CC581F-DF7B-4234-9A8E-32D8DD4E37A7}" presName="hierRoot3" presStyleCnt="0"/>
      <dgm:spPr/>
    </dgm:pt>
    <dgm:pt modelId="{1377E9A9-2A35-488C-BE45-5712FAF8F35E}" type="pres">
      <dgm:prSet presAssocID="{22CC581F-DF7B-4234-9A8E-32D8DD4E37A7}" presName="composite3" presStyleCnt="0"/>
      <dgm:spPr/>
    </dgm:pt>
    <dgm:pt modelId="{9206EB2E-D874-48DE-9B2C-1109688A99FC}" type="pres">
      <dgm:prSet presAssocID="{22CC581F-DF7B-4234-9A8E-32D8DD4E37A7}" presName="background3" presStyleLbl="node3" presStyleIdx="0" presStyleCnt="2"/>
      <dgm:spPr/>
    </dgm:pt>
    <dgm:pt modelId="{00CB2594-CF6E-409F-8C8D-D1111E09F5CF}" type="pres">
      <dgm:prSet presAssocID="{22CC581F-DF7B-4234-9A8E-32D8DD4E37A7}" presName="text3" presStyleLbl="fgAcc3" presStyleIdx="0" presStyleCnt="2">
        <dgm:presLayoutVars>
          <dgm:chPref val="3"/>
        </dgm:presLayoutVars>
      </dgm:prSet>
      <dgm:spPr/>
    </dgm:pt>
    <dgm:pt modelId="{D766C431-19DF-4F33-9B6F-8328157858EC}" type="pres">
      <dgm:prSet presAssocID="{22CC581F-DF7B-4234-9A8E-32D8DD4E37A7}" presName="hierChild4" presStyleCnt="0"/>
      <dgm:spPr/>
    </dgm:pt>
    <dgm:pt modelId="{BAA8E93C-0105-49EE-A018-170C79CA337F}" type="pres">
      <dgm:prSet presAssocID="{6C723A49-CBE0-4D37-B6FE-450B5B4F1AD9}" presName="Name23" presStyleLbl="parChTrans1D4" presStyleIdx="0" presStyleCnt="6"/>
      <dgm:spPr/>
    </dgm:pt>
    <dgm:pt modelId="{0057C956-11E5-4AD4-954E-4BAEDB852F4F}" type="pres">
      <dgm:prSet presAssocID="{27C53684-90FA-4F64-B582-A9262697CDAD}" presName="hierRoot4" presStyleCnt="0"/>
      <dgm:spPr/>
    </dgm:pt>
    <dgm:pt modelId="{6C6A75D2-D678-4724-A59E-218E8EF7D4F4}" type="pres">
      <dgm:prSet presAssocID="{27C53684-90FA-4F64-B582-A9262697CDAD}" presName="composite4" presStyleCnt="0"/>
      <dgm:spPr/>
    </dgm:pt>
    <dgm:pt modelId="{588F9107-EE63-43E1-8FE1-F42E18E8F57B}" type="pres">
      <dgm:prSet presAssocID="{27C53684-90FA-4F64-B582-A9262697CDAD}" presName="background4" presStyleLbl="node4" presStyleIdx="0" presStyleCnt="6"/>
      <dgm:spPr/>
    </dgm:pt>
    <dgm:pt modelId="{D8C1D9B4-19E0-49A8-A60D-705FF8EBB3BF}" type="pres">
      <dgm:prSet presAssocID="{27C53684-90FA-4F64-B582-A9262697CDAD}" presName="text4" presStyleLbl="fgAcc4" presStyleIdx="0" presStyleCnt="6">
        <dgm:presLayoutVars>
          <dgm:chPref val="3"/>
        </dgm:presLayoutVars>
      </dgm:prSet>
      <dgm:spPr/>
    </dgm:pt>
    <dgm:pt modelId="{F51C2E9E-B893-462A-9BDA-5A38A8BE6675}" type="pres">
      <dgm:prSet presAssocID="{27C53684-90FA-4F64-B582-A9262697CDAD}" presName="hierChild5" presStyleCnt="0"/>
      <dgm:spPr/>
    </dgm:pt>
    <dgm:pt modelId="{738608F7-2A4D-4F07-A8D1-2763D73EAF8D}" type="pres">
      <dgm:prSet presAssocID="{C79CED88-0E53-4E47-B9B5-10B62A54BE3A}" presName="Name23" presStyleLbl="parChTrans1D4" presStyleIdx="1" presStyleCnt="6"/>
      <dgm:spPr/>
    </dgm:pt>
    <dgm:pt modelId="{FABAC750-AB15-407D-BF31-F5F34D268FB5}" type="pres">
      <dgm:prSet presAssocID="{C0BD0A87-DBE8-4953-A64D-4D67940004BA}" presName="hierRoot4" presStyleCnt="0"/>
      <dgm:spPr/>
    </dgm:pt>
    <dgm:pt modelId="{4DD0754D-0C88-449A-BEAF-42F05C933F11}" type="pres">
      <dgm:prSet presAssocID="{C0BD0A87-DBE8-4953-A64D-4D67940004BA}" presName="composite4" presStyleCnt="0"/>
      <dgm:spPr/>
    </dgm:pt>
    <dgm:pt modelId="{278F93E6-5D48-41BA-9449-36238DB33EFD}" type="pres">
      <dgm:prSet presAssocID="{C0BD0A87-DBE8-4953-A64D-4D67940004BA}" presName="background4" presStyleLbl="node4" presStyleIdx="1" presStyleCnt="6"/>
      <dgm:spPr/>
    </dgm:pt>
    <dgm:pt modelId="{B75E85CA-19E1-464F-B68A-439EA8BDC8B4}" type="pres">
      <dgm:prSet presAssocID="{C0BD0A87-DBE8-4953-A64D-4D67940004BA}" presName="text4" presStyleLbl="fgAcc4" presStyleIdx="1" presStyleCnt="6">
        <dgm:presLayoutVars>
          <dgm:chPref val="3"/>
        </dgm:presLayoutVars>
      </dgm:prSet>
      <dgm:spPr/>
    </dgm:pt>
    <dgm:pt modelId="{94229C93-0FDF-42FB-AA92-A1C1F0BDA6BD}" type="pres">
      <dgm:prSet presAssocID="{C0BD0A87-DBE8-4953-A64D-4D67940004BA}" presName="hierChild5" presStyleCnt="0"/>
      <dgm:spPr/>
    </dgm:pt>
    <dgm:pt modelId="{751A847E-44A5-4FED-8E4A-5423A8E41FD3}" type="pres">
      <dgm:prSet presAssocID="{CD4A4EDC-9D5B-4395-8359-6A6FC6412D3B}" presName="Name23" presStyleLbl="parChTrans1D4" presStyleIdx="2" presStyleCnt="6"/>
      <dgm:spPr/>
    </dgm:pt>
    <dgm:pt modelId="{DE21B0E0-B9B6-4471-BE2A-1C0DEC39F702}" type="pres">
      <dgm:prSet presAssocID="{3BE4F32B-63E3-4C60-9073-859219AE6866}" presName="hierRoot4" presStyleCnt="0"/>
      <dgm:spPr/>
    </dgm:pt>
    <dgm:pt modelId="{E3A3DCE0-32AA-414E-AA99-65DA7A622B10}" type="pres">
      <dgm:prSet presAssocID="{3BE4F32B-63E3-4C60-9073-859219AE6866}" presName="composite4" presStyleCnt="0"/>
      <dgm:spPr/>
    </dgm:pt>
    <dgm:pt modelId="{776DEFB7-0328-43A5-B85D-09A7F1D21755}" type="pres">
      <dgm:prSet presAssocID="{3BE4F32B-63E3-4C60-9073-859219AE6866}" presName="background4" presStyleLbl="node4" presStyleIdx="2" presStyleCnt="6"/>
      <dgm:spPr/>
    </dgm:pt>
    <dgm:pt modelId="{1FCF6BC2-9822-4419-9A1E-6D767B7E6427}" type="pres">
      <dgm:prSet presAssocID="{3BE4F32B-63E3-4C60-9073-859219AE6866}" presName="text4" presStyleLbl="fgAcc4" presStyleIdx="2" presStyleCnt="6">
        <dgm:presLayoutVars>
          <dgm:chPref val="3"/>
        </dgm:presLayoutVars>
      </dgm:prSet>
      <dgm:spPr/>
    </dgm:pt>
    <dgm:pt modelId="{3460D360-54C7-41C5-BDDC-F4EFD5D09C38}" type="pres">
      <dgm:prSet presAssocID="{3BE4F32B-63E3-4C60-9073-859219AE6866}" presName="hierChild5" presStyleCnt="0"/>
      <dgm:spPr/>
    </dgm:pt>
    <dgm:pt modelId="{5EBE741C-35B9-401B-BDE2-4D141AB1C4C1}" type="pres">
      <dgm:prSet presAssocID="{067A0EAD-51C9-4548-88B3-9799F8FC512A}" presName="Name23" presStyleLbl="parChTrans1D4" presStyleIdx="3" presStyleCnt="6"/>
      <dgm:spPr/>
    </dgm:pt>
    <dgm:pt modelId="{A343D0FE-8D5D-473B-BC5E-FB9DF58123EB}" type="pres">
      <dgm:prSet presAssocID="{9221FF68-204B-4787-9B05-128A91988270}" presName="hierRoot4" presStyleCnt="0"/>
      <dgm:spPr/>
    </dgm:pt>
    <dgm:pt modelId="{87AC9E6A-FE34-4FD5-9E10-69C5628BF61A}" type="pres">
      <dgm:prSet presAssocID="{9221FF68-204B-4787-9B05-128A91988270}" presName="composite4" presStyleCnt="0"/>
      <dgm:spPr/>
    </dgm:pt>
    <dgm:pt modelId="{09F8F21A-22D3-4B00-BA03-86E98CCB508A}" type="pres">
      <dgm:prSet presAssocID="{9221FF68-204B-4787-9B05-128A91988270}" presName="background4" presStyleLbl="node4" presStyleIdx="3" presStyleCnt="6"/>
      <dgm:spPr/>
    </dgm:pt>
    <dgm:pt modelId="{84190D71-C8D3-4CA3-B4A1-D90E79BDE33B}" type="pres">
      <dgm:prSet presAssocID="{9221FF68-204B-4787-9B05-128A91988270}" presName="text4" presStyleLbl="fgAcc4" presStyleIdx="3" presStyleCnt="6">
        <dgm:presLayoutVars>
          <dgm:chPref val="3"/>
        </dgm:presLayoutVars>
      </dgm:prSet>
      <dgm:spPr/>
    </dgm:pt>
    <dgm:pt modelId="{19C7A539-D932-4FD4-A47C-018E9A45A2A7}" type="pres">
      <dgm:prSet presAssocID="{9221FF68-204B-4787-9B05-128A91988270}" presName="hierChild5" presStyleCnt="0"/>
      <dgm:spPr/>
    </dgm:pt>
    <dgm:pt modelId="{7E414D32-911A-435F-B614-D285917E9610}" type="pres">
      <dgm:prSet presAssocID="{CC0DD322-BA6F-47B9-A069-FC574F9DE034}" presName="Name23" presStyleLbl="parChTrans1D4" presStyleIdx="4" presStyleCnt="6"/>
      <dgm:spPr/>
    </dgm:pt>
    <dgm:pt modelId="{66694E01-302C-4F3B-A47F-D833FC2B69D0}" type="pres">
      <dgm:prSet presAssocID="{70FB0F0B-006D-4E5C-A2D3-671443AD13F7}" presName="hierRoot4" presStyleCnt="0"/>
      <dgm:spPr/>
    </dgm:pt>
    <dgm:pt modelId="{84B90174-52E7-451E-840C-C9FE085B37AD}" type="pres">
      <dgm:prSet presAssocID="{70FB0F0B-006D-4E5C-A2D3-671443AD13F7}" presName="composite4" presStyleCnt="0"/>
      <dgm:spPr/>
    </dgm:pt>
    <dgm:pt modelId="{AFA47FD9-FA8A-41FA-9403-9D278D889876}" type="pres">
      <dgm:prSet presAssocID="{70FB0F0B-006D-4E5C-A2D3-671443AD13F7}" presName="background4" presStyleLbl="node4" presStyleIdx="4" presStyleCnt="6"/>
      <dgm:spPr/>
    </dgm:pt>
    <dgm:pt modelId="{C2D85D37-602A-461C-B3B2-324D02C0161B}" type="pres">
      <dgm:prSet presAssocID="{70FB0F0B-006D-4E5C-A2D3-671443AD13F7}" presName="text4" presStyleLbl="fgAcc4" presStyleIdx="4" presStyleCnt="6">
        <dgm:presLayoutVars>
          <dgm:chPref val="3"/>
        </dgm:presLayoutVars>
      </dgm:prSet>
      <dgm:spPr/>
    </dgm:pt>
    <dgm:pt modelId="{A61DBBE6-ACBB-4B32-83C7-775F6F691D3B}" type="pres">
      <dgm:prSet presAssocID="{70FB0F0B-006D-4E5C-A2D3-671443AD13F7}" presName="hierChild5" presStyleCnt="0"/>
      <dgm:spPr/>
    </dgm:pt>
    <dgm:pt modelId="{6A8519B0-9DF8-43B1-897D-1C667FA195C5}" type="pres">
      <dgm:prSet presAssocID="{AA190564-3320-408B-9B63-062DA7091F2A}" presName="Name23" presStyleLbl="parChTrans1D4" presStyleIdx="5" presStyleCnt="6"/>
      <dgm:spPr/>
    </dgm:pt>
    <dgm:pt modelId="{A85BA8AB-B2C6-4452-9C9C-160131AD8DF6}" type="pres">
      <dgm:prSet presAssocID="{0DB5E1E5-50D5-40E9-B7B7-E36B42103B03}" presName="hierRoot4" presStyleCnt="0"/>
      <dgm:spPr/>
    </dgm:pt>
    <dgm:pt modelId="{CF134D57-2427-4E1F-9660-E4687C0CD099}" type="pres">
      <dgm:prSet presAssocID="{0DB5E1E5-50D5-40E9-B7B7-E36B42103B03}" presName="composite4" presStyleCnt="0"/>
      <dgm:spPr/>
    </dgm:pt>
    <dgm:pt modelId="{757A8D07-8904-44DA-9599-89A5B94FCE3B}" type="pres">
      <dgm:prSet presAssocID="{0DB5E1E5-50D5-40E9-B7B7-E36B42103B03}" presName="background4" presStyleLbl="node4" presStyleIdx="5" presStyleCnt="6"/>
      <dgm:spPr/>
    </dgm:pt>
    <dgm:pt modelId="{8FBFCD49-4CA2-4206-B746-C25FC622FDFF}" type="pres">
      <dgm:prSet presAssocID="{0DB5E1E5-50D5-40E9-B7B7-E36B42103B03}" presName="text4" presStyleLbl="fgAcc4" presStyleIdx="5" presStyleCnt="6" custScaleY="112216">
        <dgm:presLayoutVars>
          <dgm:chPref val="3"/>
        </dgm:presLayoutVars>
      </dgm:prSet>
      <dgm:spPr/>
    </dgm:pt>
    <dgm:pt modelId="{6DDFCED9-9FB4-403E-8B95-C3E70EAF4407}" type="pres">
      <dgm:prSet presAssocID="{0DB5E1E5-50D5-40E9-B7B7-E36B42103B03}" presName="hierChild5" presStyleCnt="0"/>
      <dgm:spPr/>
    </dgm:pt>
    <dgm:pt modelId="{68837FEE-66A2-465E-8137-CEF2170CE411}" type="pres">
      <dgm:prSet presAssocID="{6ECB49FD-7329-48FA-A36A-2BA9A7074FA5}" presName="Name10" presStyleLbl="parChTrans1D2" presStyleIdx="1" presStyleCnt="2"/>
      <dgm:spPr/>
    </dgm:pt>
    <dgm:pt modelId="{DD1C8E4F-F04C-4129-8433-15C5AF2CA676}" type="pres">
      <dgm:prSet presAssocID="{850A9827-C785-46DD-AF9D-E57A8EC74D72}" presName="hierRoot2" presStyleCnt="0"/>
      <dgm:spPr/>
    </dgm:pt>
    <dgm:pt modelId="{46E5781F-7425-4D7B-8DCA-1240C260295B}" type="pres">
      <dgm:prSet presAssocID="{850A9827-C785-46DD-AF9D-E57A8EC74D72}" presName="composite2" presStyleCnt="0"/>
      <dgm:spPr/>
    </dgm:pt>
    <dgm:pt modelId="{40599C36-4AC7-4CBA-B0B6-87E4601C3022}" type="pres">
      <dgm:prSet presAssocID="{850A9827-C785-46DD-AF9D-E57A8EC74D72}" presName="background2" presStyleLbl="node2" presStyleIdx="1" presStyleCnt="2"/>
      <dgm:spPr/>
    </dgm:pt>
    <dgm:pt modelId="{7AE1B83C-0560-422B-9007-308EFAD626C0}" type="pres">
      <dgm:prSet presAssocID="{850A9827-C785-46DD-AF9D-E57A8EC74D72}" presName="text2" presStyleLbl="fgAcc2" presStyleIdx="1" presStyleCnt="2">
        <dgm:presLayoutVars>
          <dgm:chPref val="3"/>
        </dgm:presLayoutVars>
      </dgm:prSet>
      <dgm:spPr/>
    </dgm:pt>
    <dgm:pt modelId="{D9B679F8-3A1B-4DC0-A701-E8649E5D0503}" type="pres">
      <dgm:prSet presAssocID="{850A9827-C785-46DD-AF9D-E57A8EC74D72}" presName="hierChild3" presStyleCnt="0"/>
      <dgm:spPr/>
    </dgm:pt>
    <dgm:pt modelId="{015474A9-C9BA-4C37-A9EB-D10F55EC5489}" type="pres">
      <dgm:prSet presAssocID="{9C295210-EDDA-47FB-9A5D-FC83BAD751AE}" presName="Name17" presStyleLbl="parChTrans1D3" presStyleIdx="1" presStyleCnt="2"/>
      <dgm:spPr/>
    </dgm:pt>
    <dgm:pt modelId="{F0273280-61C4-45AC-9AE6-FBEAB8C2551C}" type="pres">
      <dgm:prSet presAssocID="{C0840716-4449-4A42-A533-B5F4F87465D8}" presName="hierRoot3" presStyleCnt="0"/>
      <dgm:spPr/>
    </dgm:pt>
    <dgm:pt modelId="{DAC08D63-5FA6-4F18-A5C0-E170DF2912FC}" type="pres">
      <dgm:prSet presAssocID="{C0840716-4449-4A42-A533-B5F4F87465D8}" presName="composite3" presStyleCnt="0"/>
      <dgm:spPr/>
    </dgm:pt>
    <dgm:pt modelId="{F87C4800-E880-4FC8-9C6B-6DEDC8C19C51}" type="pres">
      <dgm:prSet presAssocID="{C0840716-4449-4A42-A533-B5F4F87465D8}" presName="background3" presStyleLbl="node3" presStyleIdx="1" presStyleCnt="2"/>
      <dgm:spPr/>
    </dgm:pt>
    <dgm:pt modelId="{62F65564-A7E3-4B85-988D-A49E9453E959}" type="pres">
      <dgm:prSet presAssocID="{C0840716-4449-4A42-A533-B5F4F87465D8}" presName="text3" presStyleLbl="fgAcc3" presStyleIdx="1" presStyleCnt="2">
        <dgm:presLayoutVars>
          <dgm:chPref val="3"/>
        </dgm:presLayoutVars>
      </dgm:prSet>
      <dgm:spPr/>
    </dgm:pt>
    <dgm:pt modelId="{949C8614-AAF4-485A-8102-0F9268712543}" type="pres">
      <dgm:prSet presAssocID="{C0840716-4449-4A42-A533-B5F4F87465D8}" presName="hierChild4" presStyleCnt="0"/>
      <dgm:spPr/>
    </dgm:pt>
  </dgm:ptLst>
  <dgm:cxnLst>
    <dgm:cxn modelId="{E76F0E09-7DD8-488F-B7B1-D1AAF9F4FE7F}" type="presOf" srcId="{27C53684-90FA-4F64-B582-A9262697CDAD}" destId="{D8C1D9B4-19E0-49A8-A60D-705FF8EBB3BF}" srcOrd="0" destOrd="0" presId="urn:microsoft.com/office/officeart/2005/8/layout/hierarchy1"/>
    <dgm:cxn modelId="{75870512-77A8-4660-B82F-1DCACE3E6F01}" srcId="{27C53684-90FA-4F64-B582-A9262697CDAD}" destId="{0DB5E1E5-50D5-40E9-B7B7-E36B42103B03}" srcOrd="1" destOrd="0" parTransId="{AA190564-3320-408B-9B63-062DA7091F2A}" sibTransId="{1DD985F4-CF3F-4445-95AE-4913ABBE52C6}"/>
    <dgm:cxn modelId="{F629001E-FC9F-4819-8C06-6F3D9C2F4ACC}" type="presOf" srcId="{C0840716-4449-4A42-A533-B5F4F87465D8}" destId="{62F65564-A7E3-4B85-988D-A49E9453E959}" srcOrd="0" destOrd="0" presId="urn:microsoft.com/office/officeart/2005/8/layout/hierarchy1"/>
    <dgm:cxn modelId="{9243B830-56D5-4D2D-B4AB-6E5826D5F920}" type="presOf" srcId="{C0BD0A87-DBE8-4953-A64D-4D67940004BA}" destId="{B75E85CA-19E1-464F-B68A-439EA8BDC8B4}" srcOrd="0" destOrd="0" presId="urn:microsoft.com/office/officeart/2005/8/layout/hierarchy1"/>
    <dgm:cxn modelId="{2FBDAE33-FC59-4D85-8884-E3DD308E7E53}" type="presOf" srcId="{AA190564-3320-408B-9B63-062DA7091F2A}" destId="{6A8519B0-9DF8-43B1-897D-1C667FA195C5}" srcOrd="0" destOrd="0" presId="urn:microsoft.com/office/officeart/2005/8/layout/hierarchy1"/>
    <dgm:cxn modelId="{7008585B-5EBE-47FE-BA21-B7F7CBB8796A}" type="presOf" srcId="{70FB0F0B-006D-4E5C-A2D3-671443AD13F7}" destId="{C2D85D37-602A-461C-B3B2-324D02C0161B}" srcOrd="0" destOrd="0" presId="urn:microsoft.com/office/officeart/2005/8/layout/hierarchy1"/>
    <dgm:cxn modelId="{BEDDF644-65CB-4391-837C-91399C6370B3}" srcId="{22CC581F-DF7B-4234-9A8E-32D8DD4E37A7}" destId="{27C53684-90FA-4F64-B582-A9262697CDAD}" srcOrd="0" destOrd="0" parTransId="{6C723A49-CBE0-4D37-B6FE-450B5B4F1AD9}" sibTransId="{F2D61470-CE70-4E40-96A8-AF0A41D79751}"/>
    <dgm:cxn modelId="{9759214B-F7DA-4FD7-BA36-AB5DBB46A966}" type="presOf" srcId="{6ECB49FD-7329-48FA-A36A-2BA9A7074FA5}" destId="{68837FEE-66A2-465E-8137-CEF2170CE411}" srcOrd="0" destOrd="0" presId="urn:microsoft.com/office/officeart/2005/8/layout/hierarchy1"/>
    <dgm:cxn modelId="{9DAA096F-1051-4D9F-B2EB-7D8B18BAB907}" type="presOf" srcId="{C79CED88-0E53-4E47-B9B5-10B62A54BE3A}" destId="{738608F7-2A4D-4F07-A8D1-2763D73EAF8D}" srcOrd="0" destOrd="0" presId="urn:microsoft.com/office/officeart/2005/8/layout/hierarchy1"/>
    <dgm:cxn modelId="{05B50B73-EC5C-48B8-BE99-E86BC624A4CB}" srcId="{3BE4F32B-63E3-4C60-9073-859219AE6866}" destId="{70FB0F0B-006D-4E5C-A2D3-671443AD13F7}" srcOrd="1" destOrd="0" parTransId="{CC0DD322-BA6F-47B9-A069-FC574F9DE034}" sibTransId="{8A43E304-1DE8-4310-95E8-3CA606F5859B}"/>
    <dgm:cxn modelId="{BF863177-97CB-4936-86BE-8D90F229D9D1}" type="presOf" srcId="{F65F1D0D-2AD1-43A8-95DF-F6E2F9574AB8}" destId="{F7DFEE6F-3D0B-40CD-863B-5C195F23EE33}" srcOrd="0" destOrd="0" presId="urn:microsoft.com/office/officeart/2005/8/layout/hierarchy1"/>
    <dgm:cxn modelId="{94D2427F-A715-44A1-9D90-CF0A1461B220}" type="presOf" srcId="{0B49B257-B361-4CC8-916B-8E0E51D3A7DE}" destId="{19E5EDA7-DC3E-40AE-8E28-2C1DD84A3BCB}" srcOrd="0" destOrd="0" presId="urn:microsoft.com/office/officeart/2005/8/layout/hierarchy1"/>
    <dgm:cxn modelId="{56BF4081-BD5E-4758-B032-6208D6EF7A05}" type="presOf" srcId="{8701CB14-39C5-4300-AD84-CD156371CAC4}" destId="{A3CAB41D-1658-43DB-BE59-5D132612CBB6}" srcOrd="0" destOrd="0" presId="urn:microsoft.com/office/officeart/2005/8/layout/hierarchy1"/>
    <dgm:cxn modelId="{E4AB5F81-8ABE-4116-A573-B00CFF820DB3}" type="presOf" srcId="{6C723A49-CBE0-4D37-B6FE-450B5B4F1AD9}" destId="{BAA8E93C-0105-49EE-A018-170C79CA337F}" srcOrd="0" destOrd="0" presId="urn:microsoft.com/office/officeart/2005/8/layout/hierarchy1"/>
    <dgm:cxn modelId="{3421DA82-4EC7-4CC9-8A13-9FCAB7B608BB}" type="presOf" srcId="{9221FF68-204B-4787-9B05-128A91988270}" destId="{84190D71-C8D3-4CA3-B4A1-D90E79BDE33B}" srcOrd="0" destOrd="0" presId="urn:microsoft.com/office/officeart/2005/8/layout/hierarchy1"/>
    <dgm:cxn modelId="{4A9AB18B-7ACE-4C0B-B4DA-B8CDE133DFE7}" srcId="{FCAD9E3A-95A5-4910-82E1-F704EE405400}" destId="{850A9827-C785-46DD-AF9D-E57A8EC74D72}" srcOrd="1" destOrd="0" parTransId="{6ECB49FD-7329-48FA-A36A-2BA9A7074FA5}" sibTransId="{697CA6B9-8A2A-421C-A35C-83CD9804B776}"/>
    <dgm:cxn modelId="{71B48398-F8F6-4650-96BF-4B117BE1D099}" srcId="{A8A3714D-6621-4062-9720-72FB12143CDB}" destId="{FCAD9E3A-95A5-4910-82E1-F704EE405400}" srcOrd="0" destOrd="0" parTransId="{4963A89E-6D9C-46B0-B2FD-1ABC5F09D501}" sibTransId="{DE99A310-E152-4F9A-A2B8-1E9A56659509}"/>
    <dgm:cxn modelId="{5E3C89A4-4C56-4E63-BCBD-6FC03A6D292D}" srcId="{FCAD9E3A-95A5-4910-82E1-F704EE405400}" destId="{8701CB14-39C5-4300-AD84-CD156371CAC4}" srcOrd="0" destOrd="0" parTransId="{F65F1D0D-2AD1-43A8-95DF-F6E2F9574AB8}" sibTransId="{0001ED61-4109-45E8-ACF5-E7A271CAA7A1}"/>
    <dgm:cxn modelId="{6CF35CA6-1AC3-4523-A740-84C9FDC565D6}" type="presOf" srcId="{22CC581F-DF7B-4234-9A8E-32D8DD4E37A7}" destId="{00CB2594-CF6E-409F-8C8D-D1111E09F5CF}" srcOrd="0" destOrd="0" presId="urn:microsoft.com/office/officeart/2005/8/layout/hierarchy1"/>
    <dgm:cxn modelId="{D702CBA8-1BAC-4E0D-B73D-92EA3B405189}" type="presOf" srcId="{A8A3714D-6621-4062-9720-72FB12143CDB}" destId="{926B1144-5083-48FD-BF29-4CA2B951FED3}" srcOrd="0" destOrd="0" presId="urn:microsoft.com/office/officeart/2005/8/layout/hierarchy1"/>
    <dgm:cxn modelId="{45AB4AC1-A51D-4552-A7F5-5D0F9667348E}" type="presOf" srcId="{CD4A4EDC-9D5B-4395-8359-6A6FC6412D3B}" destId="{751A847E-44A5-4FED-8E4A-5423A8E41FD3}" srcOrd="0" destOrd="0" presId="urn:microsoft.com/office/officeart/2005/8/layout/hierarchy1"/>
    <dgm:cxn modelId="{111543C8-4121-4695-AC6A-4B1D9A8CA57B}" type="presOf" srcId="{9C295210-EDDA-47FB-9A5D-FC83BAD751AE}" destId="{015474A9-C9BA-4C37-A9EB-D10F55EC5489}" srcOrd="0" destOrd="0" presId="urn:microsoft.com/office/officeart/2005/8/layout/hierarchy1"/>
    <dgm:cxn modelId="{341A24CD-0F89-4854-96A9-1174F32DD723}" srcId="{8701CB14-39C5-4300-AD84-CD156371CAC4}" destId="{22CC581F-DF7B-4234-9A8E-32D8DD4E37A7}" srcOrd="0" destOrd="0" parTransId="{0B49B257-B361-4CC8-916B-8E0E51D3A7DE}" sibTransId="{3D561B93-B002-43F2-A20C-C3ECE9EB2DF3}"/>
    <dgm:cxn modelId="{DCF220D6-3BD1-4412-83E6-EDDD641F4E67}" srcId="{3BE4F32B-63E3-4C60-9073-859219AE6866}" destId="{9221FF68-204B-4787-9B05-128A91988270}" srcOrd="0" destOrd="0" parTransId="{067A0EAD-51C9-4548-88B3-9799F8FC512A}" sibTransId="{B17DC3F3-D190-45DF-8A35-A6FFB71F9A15}"/>
    <dgm:cxn modelId="{DA178DDB-8ECA-41E9-AB03-67339D496968}" type="presOf" srcId="{FCAD9E3A-95A5-4910-82E1-F704EE405400}" destId="{354A1F21-CE1D-42FB-8B8C-36FC5ECBF318}" srcOrd="0" destOrd="0" presId="urn:microsoft.com/office/officeart/2005/8/layout/hierarchy1"/>
    <dgm:cxn modelId="{D392ACE0-B0C4-42B6-BAFE-1A990AD1287C}" srcId="{850A9827-C785-46DD-AF9D-E57A8EC74D72}" destId="{C0840716-4449-4A42-A533-B5F4F87465D8}" srcOrd="0" destOrd="0" parTransId="{9C295210-EDDA-47FB-9A5D-FC83BAD751AE}" sibTransId="{B9E85695-7637-4A32-8B6A-A50A08A13AB3}"/>
    <dgm:cxn modelId="{1737A7E9-F4AE-43EF-804B-C568837B0DA3}" type="presOf" srcId="{850A9827-C785-46DD-AF9D-E57A8EC74D72}" destId="{7AE1B83C-0560-422B-9007-308EFAD626C0}" srcOrd="0" destOrd="0" presId="urn:microsoft.com/office/officeart/2005/8/layout/hierarchy1"/>
    <dgm:cxn modelId="{68361BEC-195D-4CA4-810E-BA8AB016554C}" type="presOf" srcId="{067A0EAD-51C9-4548-88B3-9799F8FC512A}" destId="{5EBE741C-35B9-401B-BDE2-4D141AB1C4C1}" srcOrd="0" destOrd="0" presId="urn:microsoft.com/office/officeart/2005/8/layout/hierarchy1"/>
    <dgm:cxn modelId="{EE959EEC-87E0-4945-AD2D-2F9F3DEED571}" srcId="{C0BD0A87-DBE8-4953-A64D-4D67940004BA}" destId="{3BE4F32B-63E3-4C60-9073-859219AE6866}" srcOrd="0" destOrd="0" parTransId="{CD4A4EDC-9D5B-4395-8359-6A6FC6412D3B}" sibTransId="{19CAB751-8500-4056-A545-67AD1D7E7A29}"/>
    <dgm:cxn modelId="{47053FF2-7CFF-4849-A02E-3AB38FC7DD78}" type="presOf" srcId="{3BE4F32B-63E3-4C60-9073-859219AE6866}" destId="{1FCF6BC2-9822-4419-9A1E-6D767B7E6427}" srcOrd="0" destOrd="0" presId="urn:microsoft.com/office/officeart/2005/8/layout/hierarchy1"/>
    <dgm:cxn modelId="{2C40C8F3-8741-4B72-8F7C-3BC08F750B63}" type="presOf" srcId="{0DB5E1E5-50D5-40E9-B7B7-E36B42103B03}" destId="{8FBFCD49-4CA2-4206-B746-C25FC622FDFF}" srcOrd="0" destOrd="0" presId="urn:microsoft.com/office/officeart/2005/8/layout/hierarchy1"/>
    <dgm:cxn modelId="{D0AD35F9-EE39-4C72-99C1-71616F2F1166}" type="presOf" srcId="{CC0DD322-BA6F-47B9-A069-FC574F9DE034}" destId="{7E414D32-911A-435F-B614-D285917E9610}" srcOrd="0" destOrd="0" presId="urn:microsoft.com/office/officeart/2005/8/layout/hierarchy1"/>
    <dgm:cxn modelId="{820AB5FF-E28D-4F8D-ABE6-F579EE8A42EA}" srcId="{27C53684-90FA-4F64-B582-A9262697CDAD}" destId="{C0BD0A87-DBE8-4953-A64D-4D67940004BA}" srcOrd="0" destOrd="0" parTransId="{C79CED88-0E53-4E47-B9B5-10B62A54BE3A}" sibTransId="{441AA266-E72F-4BEB-BBEB-47308E52ABC7}"/>
    <dgm:cxn modelId="{E7D0891A-2890-40AB-ACB8-4D73351A8C00}" type="presParOf" srcId="{926B1144-5083-48FD-BF29-4CA2B951FED3}" destId="{02D5C2B8-EDF1-40B6-9B47-0BB5BBD1A2FC}" srcOrd="0" destOrd="0" presId="urn:microsoft.com/office/officeart/2005/8/layout/hierarchy1"/>
    <dgm:cxn modelId="{C0A22605-9B45-4BF0-8158-CC8148575DF1}" type="presParOf" srcId="{02D5C2B8-EDF1-40B6-9B47-0BB5BBD1A2FC}" destId="{EDF86757-5351-4A77-B52E-95BECC495AB3}" srcOrd="0" destOrd="0" presId="urn:microsoft.com/office/officeart/2005/8/layout/hierarchy1"/>
    <dgm:cxn modelId="{FCE82715-5984-4D56-8160-FA75540C71B6}" type="presParOf" srcId="{EDF86757-5351-4A77-B52E-95BECC495AB3}" destId="{7FB13676-F4C7-494E-9030-7DA49F2D6612}" srcOrd="0" destOrd="0" presId="urn:microsoft.com/office/officeart/2005/8/layout/hierarchy1"/>
    <dgm:cxn modelId="{0DB5A3C4-7613-4A0D-9454-FCBFCBD4B596}" type="presParOf" srcId="{EDF86757-5351-4A77-B52E-95BECC495AB3}" destId="{354A1F21-CE1D-42FB-8B8C-36FC5ECBF318}" srcOrd="1" destOrd="0" presId="urn:microsoft.com/office/officeart/2005/8/layout/hierarchy1"/>
    <dgm:cxn modelId="{FADC1D8E-2CE7-4948-8FBE-59E26E9EF28E}" type="presParOf" srcId="{02D5C2B8-EDF1-40B6-9B47-0BB5BBD1A2FC}" destId="{F72638D6-5B60-4118-AD3A-165DDF6C8412}" srcOrd="1" destOrd="0" presId="urn:microsoft.com/office/officeart/2005/8/layout/hierarchy1"/>
    <dgm:cxn modelId="{E7D3D58D-9625-4066-952A-9AA07192E743}" type="presParOf" srcId="{F72638D6-5B60-4118-AD3A-165DDF6C8412}" destId="{F7DFEE6F-3D0B-40CD-863B-5C195F23EE33}" srcOrd="0" destOrd="0" presId="urn:microsoft.com/office/officeart/2005/8/layout/hierarchy1"/>
    <dgm:cxn modelId="{B3559FCC-4BA9-4CC5-9E4F-FC633F26D81C}" type="presParOf" srcId="{F72638D6-5B60-4118-AD3A-165DDF6C8412}" destId="{BAD160C4-12EC-47A9-9313-254C37CF4E7C}" srcOrd="1" destOrd="0" presId="urn:microsoft.com/office/officeart/2005/8/layout/hierarchy1"/>
    <dgm:cxn modelId="{30CA5944-D8D7-49CA-B07C-CF6199AC20BE}" type="presParOf" srcId="{BAD160C4-12EC-47A9-9313-254C37CF4E7C}" destId="{5342CE1F-1EF0-461A-8CB6-0EE28FADB68A}" srcOrd="0" destOrd="0" presId="urn:microsoft.com/office/officeart/2005/8/layout/hierarchy1"/>
    <dgm:cxn modelId="{050AADEB-FFE3-4806-A119-83B07CEBB367}" type="presParOf" srcId="{5342CE1F-1EF0-461A-8CB6-0EE28FADB68A}" destId="{E339C6A3-FFF8-4F69-8A45-0D90464E3E29}" srcOrd="0" destOrd="0" presId="urn:microsoft.com/office/officeart/2005/8/layout/hierarchy1"/>
    <dgm:cxn modelId="{C8598E9E-EFC9-4764-9E9E-43EF6E364D24}" type="presParOf" srcId="{5342CE1F-1EF0-461A-8CB6-0EE28FADB68A}" destId="{A3CAB41D-1658-43DB-BE59-5D132612CBB6}" srcOrd="1" destOrd="0" presId="urn:microsoft.com/office/officeart/2005/8/layout/hierarchy1"/>
    <dgm:cxn modelId="{B5E74FD1-B046-44DE-9850-FF30AE67AE97}" type="presParOf" srcId="{BAD160C4-12EC-47A9-9313-254C37CF4E7C}" destId="{E8F9A219-4960-4983-A2DB-04D83EA4A237}" srcOrd="1" destOrd="0" presId="urn:microsoft.com/office/officeart/2005/8/layout/hierarchy1"/>
    <dgm:cxn modelId="{175A9AF0-000C-407F-8399-648DB57885FE}" type="presParOf" srcId="{E8F9A219-4960-4983-A2DB-04D83EA4A237}" destId="{19E5EDA7-DC3E-40AE-8E28-2C1DD84A3BCB}" srcOrd="0" destOrd="0" presId="urn:microsoft.com/office/officeart/2005/8/layout/hierarchy1"/>
    <dgm:cxn modelId="{9D2EEEC3-CEF8-4940-8BDD-B0AC7C572CAE}" type="presParOf" srcId="{E8F9A219-4960-4983-A2DB-04D83EA4A237}" destId="{2D194B45-669A-49B4-94A5-8CA026892C66}" srcOrd="1" destOrd="0" presId="urn:microsoft.com/office/officeart/2005/8/layout/hierarchy1"/>
    <dgm:cxn modelId="{BED5C487-A166-417B-A488-7FB51AFB5A2E}" type="presParOf" srcId="{2D194B45-669A-49B4-94A5-8CA026892C66}" destId="{1377E9A9-2A35-488C-BE45-5712FAF8F35E}" srcOrd="0" destOrd="0" presId="urn:microsoft.com/office/officeart/2005/8/layout/hierarchy1"/>
    <dgm:cxn modelId="{D0F2C5C6-DE2A-4014-94F3-34C406ED1B1F}" type="presParOf" srcId="{1377E9A9-2A35-488C-BE45-5712FAF8F35E}" destId="{9206EB2E-D874-48DE-9B2C-1109688A99FC}" srcOrd="0" destOrd="0" presId="urn:microsoft.com/office/officeart/2005/8/layout/hierarchy1"/>
    <dgm:cxn modelId="{4DE88453-6524-4BE5-9430-6120B304AC66}" type="presParOf" srcId="{1377E9A9-2A35-488C-BE45-5712FAF8F35E}" destId="{00CB2594-CF6E-409F-8C8D-D1111E09F5CF}" srcOrd="1" destOrd="0" presId="urn:microsoft.com/office/officeart/2005/8/layout/hierarchy1"/>
    <dgm:cxn modelId="{8BF7B8A5-63C0-477F-967E-9B15A72F0072}" type="presParOf" srcId="{2D194B45-669A-49B4-94A5-8CA026892C66}" destId="{D766C431-19DF-4F33-9B6F-8328157858EC}" srcOrd="1" destOrd="0" presId="urn:microsoft.com/office/officeart/2005/8/layout/hierarchy1"/>
    <dgm:cxn modelId="{CABB8A48-89F9-41DF-BC8C-408015857EC6}" type="presParOf" srcId="{D766C431-19DF-4F33-9B6F-8328157858EC}" destId="{BAA8E93C-0105-49EE-A018-170C79CA337F}" srcOrd="0" destOrd="0" presId="urn:microsoft.com/office/officeart/2005/8/layout/hierarchy1"/>
    <dgm:cxn modelId="{63A899B7-A0E0-4AEB-9B0C-9826CD3FC09B}" type="presParOf" srcId="{D766C431-19DF-4F33-9B6F-8328157858EC}" destId="{0057C956-11E5-4AD4-954E-4BAEDB852F4F}" srcOrd="1" destOrd="0" presId="urn:microsoft.com/office/officeart/2005/8/layout/hierarchy1"/>
    <dgm:cxn modelId="{5669545B-2243-49DF-8384-E7C81941519B}" type="presParOf" srcId="{0057C956-11E5-4AD4-954E-4BAEDB852F4F}" destId="{6C6A75D2-D678-4724-A59E-218E8EF7D4F4}" srcOrd="0" destOrd="0" presId="urn:microsoft.com/office/officeart/2005/8/layout/hierarchy1"/>
    <dgm:cxn modelId="{41CFCFA1-64CB-499E-BD4B-C54F4E1564B3}" type="presParOf" srcId="{6C6A75D2-D678-4724-A59E-218E8EF7D4F4}" destId="{588F9107-EE63-43E1-8FE1-F42E18E8F57B}" srcOrd="0" destOrd="0" presId="urn:microsoft.com/office/officeart/2005/8/layout/hierarchy1"/>
    <dgm:cxn modelId="{F230B897-5A5F-48FC-8405-C44E50BB2521}" type="presParOf" srcId="{6C6A75D2-D678-4724-A59E-218E8EF7D4F4}" destId="{D8C1D9B4-19E0-49A8-A60D-705FF8EBB3BF}" srcOrd="1" destOrd="0" presId="urn:microsoft.com/office/officeart/2005/8/layout/hierarchy1"/>
    <dgm:cxn modelId="{9E41B65B-2BC7-4FB6-9281-9AFFE6591EE1}" type="presParOf" srcId="{0057C956-11E5-4AD4-954E-4BAEDB852F4F}" destId="{F51C2E9E-B893-462A-9BDA-5A38A8BE6675}" srcOrd="1" destOrd="0" presId="urn:microsoft.com/office/officeart/2005/8/layout/hierarchy1"/>
    <dgm:cxn modelId="{F22851ED-AAAF-476C-B8EC-14247CF24DFC}" type="presParOf" srcId="{F51C2E9E-B893-462A-9BDA-5A38A8BE6675}" destId="{738608F7-2A4D-4F07-A8D1-2763D73EAF8D}" srcOrd="0" destOrd="0" presId="urn:microsoft.com/office/officeart/2005/8/layout/hierarchy1"/>
    <dgm:cxn modelId="{8E54CE28-2377-459C-AF92-A08F2789801A}" type="presParOf" srcId="{F51C2E9E-B893-462A-9BDA-5A38A8BE6675}" destId="{FABAC750-AB15-407D-BF31-F5F34D268FB5}" srcOrd="1" destOrd="0" presId="urn:microsoft.com/office/officeart/2005/8/layout/hierarchy1"/>
    <dgm:cxn modelId="{7B6AB96E-F82A-4DAF-A0C4-76B5C4F2EF9C}" type="presParOf" srcId="{FABAC750-AB15-407D-BF31-F5F34D268FB5}" destId="{4DD0754D-0C88-449A-BEAF-42F05C933F11}" srcOrd="0" destOrd="0" presId="urn:microsoft.com/office/officeart/2005/8/layout/hierarchy1"/>
    <dgm:cxn modelId="{1A021E52-4092-460F-9277-05595B0C9B72}" type="presParOf" srcId="{4DD0754D-0C88-449A-BEAF-42F05C933F11}" destId="{278F93E6-5D48-41BA-9449-36238DB33EFD}" srcOrd="0" destOrd="0" presId="urn:microsoft.com/office/officeart/2005/8/layout/hierarchy1"/>
    <dgm:cxn modelId="{843D8558-9298-45E2-91F6-E8A022ED48B2}" type="presParOf" srcId="{4DD0754D-0C88-449A-BEAF-42F05C933F11}" destId="{B75E85CA-19E1-464F-B68A-439EA8BDC8B4}" srcOrd="1" destOrd="0" presId="urn:microsoft.com/office/officeart/2005/8/layout/hierarchy1"/>
    <dgm:cxn modelId="{E119BEE2-0999-49B7-B453-0F654ADDF481}" type="presParOf" srcId="{FABAC750-AB15-407D-BF31-F5F34D268FB5}" destId="{94229C93-0FDF-42FB-AA92-A1C1F0BDA6BD}" srcOrd="1" destOrd="0" presId="urn:microsoft.com/office/officeart/2005/8/layout/hierarchy1"/>
    <dgm:cxn modelId="{17D3A825-2D57-4C4C-A7CD-09FE61E76128}" type="presParOf" srcId="{94229C93-0FDF-42FB-AA92-A1C1F0BDA6BD}" destId="{751A847E-44A5-4FED-8E4A-5423A8E41FD3}" srcOrd="0" destOrd="0" presId="urn:microsoft.com/office/officeart/2005/8/layout/hierarchy1"/>
    <dgm:cxn modelId="{0721841B-92F2-4A5A-8253-EBEE3DF57758}" type="presParOf" srcId="{94229C93-0FDF-42FB-AA92-A1C1F0BDA6BD}" destId="{DE21B0E0-B9B6-4471-BE2A-1C0DEC39F702}" srcOrd="1" destOrd="0" presId="urn:microsoft.com/office/officeart/2005/8/layout/hierarchy1"/>
    <dgm:cxn modelId="{B0DA1387-0454-4D81-9924-1771B9E20F81}" type="presParOf" srcId="{DE21B0E0-B9B6-4471-BE2A-1C0DEC39F702}" destId="{E3A3DCE0-32AA-414E-AA99-65DA7A622B10}" srcOrd="0" destOrd="0" presId="urn:microsoft.com/office/officeart/2005/8/layout/hierarchy1"/>
    <dgm:cxn modelId="{1DB0CC6F-903B-435B-ADC9-D9E6B501DDE6}" type="presParOf" srcId="{E3A3DCE0-32AA-414E-AA99-65DA7A622B10}" destId="{776DEFB7-0328-43A5-B85D-09A7F1D21755}" srcOrd="0" destOrd="0" presId="urn:microsoft.com/office/officeart/2005/8/layout/hierarchy1"/>
    <dgm:cxn modelId="{2BEEF3F9-78E3-41C6-82E7-C33AD4BB7F24}" type="presParOf" srcId="{E3A3DCE0-32AA-414E-AA99-65DA7A622B10}" destId="{1FCF6BC2-9822-4419-9A1E-6D767B7E6427}" srcOrd="1" destOrd="0" presId="urn:microsoft.com/office/officeart/2005/8/layout/hierarchy1"/>
    <dgm:cxn modelId="{680BB6B4-53D8-44A4-8D67-E0883BEE6388}" type="presParOf" srcId="{DE21B0E0-B9B6-4471-BE2A-1C0DEC39F702}" destId="{3460D360-54C7-41C5-BDDC-F4EFD5D09C38}" srcOrd="1" destOrd="0" presId="urn:microsoft.com/office/officeart/2005/8/layout/hierarchy1"/>
    <dgm:cxn modelId="{857DE196-3253-4131-9849-8275E35432DA}" type="presParOf" srcId="{3460D360-54C7-41C5-BDDC-F4EFD5D09C38}" destId="{5EBE741C-35B9-401B-BDE2-4D141AB1C4C1}" srcOrd="0" destOrd="0" presId="urn:microsoft.com/office/officeart/2005/8/layout/hierarchy1"/>
    <dgm:cxn modelId="{00100EDC-FF55-4A33-B6E0-F3DA03FD2D65}" type="presParOf" srcId="{3460D360-54C7-41C5-BDDC-F4EFD5D09C38}" destId="{A343D0FE-8D5D-473B-BC5E-FB9DF58123EB}" srcOrd="1" destOrd="0" presId="urn:microsoft.com/office/officeart/2005/8/layout/hierarchy1"/>
    <dgm:cxn modelId="{5D1B0BE0-0084-459E-B666-5A0062F79AAA}" type="presParOf" srcId="{A343D0FE-8D5D-473B-BC5E-FB9DF58123EB}" destId="{87AC9E6A-FE34-4FD5-9E10-69C5628BF61A}" srcOrd="0" destOrd="0" presId="urn:microsoft.com/office/officeart/2005/8/layout/hierarchy1"/>
    <dgm:cxn modelId="{52D2BA10-AD3C-4629-B068-041148B2769B}" type="presParOf" srcId="{87AC9E6A-FE34-4FD5-9E10-69C5628BF61A}" destId="{09F8F21A-22D3-4B00-BA03-86E98CCB508A}" srcOrd="0" destOrd="0" presId="urn:microsoft.com/office/officeart/2005/8/layout/hierarchy1"/>
    <dgm:cxn modelId="{A538B26B-678A-4AA5-BCE8-C69D0D75546B}" type="presParOf" srcId="{87AC9E6A-FE34-4FD5-9E10-69C5628BF61A}" destId="{84190D71-C8D3-4CA3-B4A1-D90E79BDE33B}" srcOrd="1" destOrd="0" presId="urn:microsoft.com/office/officeart/2005/8/layout/hierarchy1"/>
    <dgm:cxn modelId="{5E20024F-6DBC-445F-9144-0F4C0EDCF625}" type="presParOf" srcId="{A343D0FE-8D5D-473B-BC5E-FB9DF58123EB}" destId="{19C7A539-D932-4FD4-A47C-018E9A45A2A7}" srcOrd="1" destOrd="0" presId="urn:microsoft.com/office/officeart/2005/8/layout/hierarchy1"/>
    <dgm:cxn modelId="{7D4D5FE9-E740-465B-9882-5EFCA8A72E0A}" type="presParOf" srcId="{3460D360-54C7-41C5-BDDC-F4EFD5D09C38}" destId="{7E414D32-911A-435F-B614-D285917E9610}" srcOrd="2" destOrd="0" presId="urn:microsoft.com/office/officeart/2005/8/layout/hierarchy1"/>
    <dgm:cxn modelId="{78203DDB-5F4F-47FA-8A95-26F9DEF3F289}" type="presParOf" srcId="{3460D360-54C7-41C5-BDDC-F4EFD5D09C38}" destId="{66694E01-302C-4F3B-A47F-D833FC2B69D0}" srcOrd="3" destOrd="0" presId="urn:microsoft.com/office/officeart/2005/8/layout/hierarchy1"/>
    <dgm:cxn modelId="{3B1F1EF2-BAB7-416D-87B5-3A06C8D51D3B}" type="presParOf" srcId="{66694E01-302C-4F3B-A47F-D833FC2B69D0}" destId="{84B90174-52E7-451E-840C-C9FE085B37AD}" srcOrd="0" destOrd="0" presId="urn:microsoft.com/office/officeart/2005/8/layout/hierarchy1"/>
    <dgm:cxn modelId="{AE271C35-16B0-488D-9850-B5DB9B826A11}" type="presParOf" srcId="{84B90174-52E7-451E-840C-C9FE085B37AD}" destId="{AFA47FD9-FA8A-41FA-9403-9D278D889876}" srcOrd="0" destOrd="0" presId="urn:microsoft.com/office/officeart/2005/8/layout/hierarchy1"/>
    <dgm:cxn modelId="{D80B1A51-31B6-4E2F-B004-1ABEBC460FA4}" type="presParOf" srcId="{84B90174-52E7-451E-840C-C9FE085B37AD}" destId="{C2D85D37-602A-461C-B3B2-324D02C0161B}" srcOrd="1" destOrd="0" presId="urn:microsoft.com/office/officeart/2005/8/layout/hierarchy1"/>
    <dgm:cxn modelId="{3D179DD4-CC15-486B-8E99-5B6411E2AA9A}" type="presParOf" srcId="{66694E01-302C-4F3B-A47F-D833FC2B69D0}" destId="{A61DBBE6-ACBB-4B32-83C7-775F6F691D3B}" srcOrd="1" destOrd="0" presId="urn:microsoft.com/office/officeart/2005/8/layout/hierarchy1"/>
    <dgm:cxn modelId="{8A086916-5607-4B66-9028-0788174B810D}" type="presParOf" srcId="{F51C2E9E-B893-462A-9BDA-5A38A8BE6675}" destId="{6A8519B0-9DF8-43B1-897D-1C667FA195C5}" srcOrd="2" destOrd="0" presId="urn:microsoft.com/office/officeart/2005/8/layout/hierarchy1"/>
    <dgm:cxn modelId="{CFCB3D49-7633-4C88-8B57-1446C02CBE74}" type="presParOf" srcId="{F51C2E9E-B893-462A-9BDA-5A38A8BE6675}" destId="{A85BA8AB-B2C6-4452-9C9C-160131AD8DF6}" srcOrd="3" destOrd="0" presId="urn:microsoft.com/office/officeart/2005/8/layout/hierarchy1"/>
    <dgm:cxn modelId="{54DC153A-ED30-4E0E-8865-895C74057DA2}" type="presParOf" srcId="{A85BA8AB-B2C6-4452-9C9C-160131AD8DF6}" destId="{CF134D57-2427-4E1F-9660-E4687C0CD099}" srcOrd="0" destOrd="0" presId="urn:microsoft.com/office/officeart/2005/8/layout/hierarchy1"/>
    <dgm:cxn modelId="{0F03AA7E-9259-4532-9DD8-EE2BB5FD96F5}" type="presParOf" srcId="{CF134D57-2427-4E1F-9660-E4687C0CD099}" destId="{757A8D07-8904-44DA-9599-89A5B94FCE3B}" srcOrd="0" destOrd="0" presId="urn:microsoft.com/office/officeart/2005/8/layout/hierarchy1"/>
    <dgm:cxn modelId="{317B9C89-7A50-4168-9952-6B22CC56E76F}" type="presParOf" srcId="{CF134D57-2427-4E1F-9660-E4687C0CD099}" destId="{8FBFCD49-4CA2-4206-B746-C25FC622FDFF}" srcOrd="1" destOrd="0" presId="urn:microsoft.com/office/officeart/2005/8/layout/hierarchy1"/>
    <dgm:cxn modelId="{0280646E-C18E-49E4-8856-FB96F712B9F8}" type="presParOf" srcId="{A85BA8AB-B2C6-4452-9C9C-160131AD8DF6}" destId="{6DDFCED9-9FB4-403E-8B95-C3E70EAF4407}" srcOrd="1" destOrd="0" presId="urn:microsoft.com/office/officeart/2005/8/layout/hierarchy1"/>
    <dgm:cxn modelId="{E5F628E5-97C0-4735-9BC9-461F3A4653F6}" type="presParOf" srcId="{F72638D6-5B60-4118-AD3A-165DDF6C8412}" destId="{68837FEE-66A2-465E-8137-CEF2170CE411}" srcOrd="2" destOrd="0" presId="urn:microsoft.com/office/officeart/2005/8/layout/hierarchy1"/>
    <dgm:cxn modelId="{6F43F1AC-D111-4BA2-9B7D-23CC5C9D80C8}" type="presParOf" srcId="{F72638D6-5B60-4118-AD3A-165DDF6C8412}" destId="{DD1C8E4F-F04C-4129-8433-15C5AF2CA676}" srcOrd="3" destOrd="0" presId="urn:microsoft.com/office/officeart/2005/8/layout/hierarchy1"/>
    <dgm:cxn modelId="{8ADC4FCF-EF21-461B-9194-1946076E6423}" type="presParOf" srcId="{DD1C8E4F-F04C-4129-8433-15C5AF2CA676}" destId="{46E5781F-7425-4D7B-8DCA-1240C260295B}" srcOrd="0" destOrd="0" presId="urn:microsoft.com/office/officeart/2005/8/layout/hierarchy1"/>
    <dgm:cxn modelId="{1294B98D-F2AC-40DB-B5CC-78349A0037EA}" type="presParOf" srcId="{46E5781F-7425-4D7B-8DCA-1240C260295B}" destId="{40599C36-4AC7-4CBA-B0B6-87E4601C3022}" srcOrd="0" destOrd="0" presId="urn:microsoft.com/office/officeart/2005/8/layout/hierarchy1"/>
    <dgm:cxn modelId="{1C27EB01-16B2-4938-8C81-AB960A340475}" type="presParOf" srcId="{46E5781F-7425-4D7B-8DCA-1240C260295B}" destId="{7AE1B83C-0560-422B-9007-308EFAD626C0}" srcOrd="1" destOrd="0" presId="urn:microsoft.com/office/officeart/2005/8/layout/hierarchy1"/>
    <dgm:cxn modelId="{CC79090E-CBCF-4B89-AEA5-A68661DBACD1}" type="presParOf" srcId="{DD1C8E4F-F04C-4129-8433-15C5AF2CA676}" destId="{D9B679F8-3A1B-4DC0-A701-E8649E5D0503}" srcOrd="1" destOrd="0" presId="urn:microsoft.com/office/officeart/2005/8/layout/hierarchy1"/>
    <dgm:cxn modelId="{7B383ACF-2D5C-4C04-B699-844C6F9FE0C7}" type="presParOf" srcId="{D9B679F8-3A1B-4DC0-A701-E8649E5D0503}" destId="{015474A9-C9BA-4C37-A9EB-D10F55EC5489}" srcOrd="0" destOrd="0" presId="urn:microsoft.com/office/officeart/2005/8/layout/hierarchy1"/>
    <dgm:cxn modelId="{E65CD89E-B437-490F-AFBC-861E310C1510}" type="presParOf" srcId="{D9B679F8-3A1B-4DC0-A701-E8649E5D0503}" destId="{F0273280-61C4-45AC-9AE6-FBEAB8C2551C}" srcOrd="1" destOrd="0" presId="urn:microsoft.com/office/officeart/2005/8/layout/hierarchy1"/>
    <dgm:cxn modelId="{0F4DB81F-D0FD-4D44-90BF-5A4A0C00036B}" type="presParOf" srcId="{F0273280-61C4-45AC-9AE6-FBEAB8C2551C}" destId="{DAC08D63-5FA6-4F18-A5C0-E170DF2912FC}" srcOrd="0" destOrd="0" presId="urn:microsoft.com/office/officeart/2005/8/layout/hierarchy1"/>
    <dgm:cxn modelId="{E5B9C953-81BE-41A7-854E-78E99AC18D8E}" type="presParOf" srcId="{DAC08D63-5FA6-4F18-A5C0-E170DF2912FC}" destId="{F87C4800-E880-4FC8-9C6B-6DEDC8C19C51}" srcOrd="0" destOrd="0" presId="urn:microsoft.com/office/officeart/2005/8/layout/hierarchy1"/>
    <dgm:cxn modelId="{5933DF71-D8F9-429A-9E67-04B054AB79D9}" type="presParOf" srcId="{DAC08D63-5FA6-4F18-A5C0-E170DF2912FC}" destId="{62F65564-A7E3-4B85-988D-A49E9453E959}" srcOrd="1" destOrd="0" presId="urn:microsoft.com/office/officeart/2005/8/layout/hierarchy1"/>
    <dgm:cxn modelId="{B38659D1-590F-4B79-940B-DEEDF8464FC1}" type="presParOf" srcId="{F0273280-61C4-45AC-9AE6-FBEAB8C2551C}" destId="{949C8614-AAF4-485A-8102-0F9268712543}" srcOrd="1" destOrd="0" presId="urn:microsoft.com/office/officeart/2005/8/layout/hierarchy1"/>
  </dgm:cxnLst>
  <dgm:bg/>
  <dgm:whole>
    <a:ln>
      <a:solidFill>
        <a:srgbClr val="E6E2E8"/>
      </a:solidFill>
    </a:ln>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5474A9-C9BA-4C37-A9EB-D10F55EC5489}">
      <dsp:nvSpPr>
        <dsp:cNvPr id="0" name=""/>
        <dsp:cNvSpPr/>
      </dsp:nvSpPr>
      <dsp:spPr>
        <a:xfrm>
          <a:off x="2854920" y="1787132"/>
          <a:ext cx="91440" cy="286506"/>
        </a:xfrm>
        <a:custGeom>
          <a:avLst/>
          <a:gdLst/>
          <a:ahLst/>
          <a:cxnLst/>
          <a:rect l="0" t="0" r="0" b="0"/>
          <a:pathLst>
            <a:path>
              <a:moveTo>
                <a:pt x="45720" y="0"/>
              </a:moveTo>
              <a:lnTo>
                <a:pt x="45720" y="2865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837FEE-66A2-465E-8137-CEF2170CE411}">
      <dsp:nvSpPr>
        <dsp:cNvPr id="0" name=""/>
        <dsp:cNvSpPr/>
      </dsp:nvSpPr>
      <dsp:spPr>
        <a:xfrm>
          <a:off x="2298620" y="875072"/>
          <a:ext cx="602019" cy="286506"/>
        </a:xfrm>
        <a:custGeom>
          <a:avLst/>
          <a:gdLst/>
          <a:ahLst/>
          <a:cxnLst/>
          <a:rect l="0" t="0" r="0" b="0"/>
          <a:pathLst>
            <a:path>
              <a:moveTo>
                <a:pt x="0" y="0"/>
              </a:moveTo>
              <a:lnTo>
                <a:pt x="0" y="195245"/>
              </a:lnTo>
              <a:lnTo>
                <a:pt x="602019" y="195245"/>
              </a:lnTo>
              <a:lnTo>
                <a:pt x="602019" y="28650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8519B0-9DF8-43B1-897D-1C667FA195C5}">
      <dsp:nvSpPr>
        <dsp:cNvPr id="0" name=""/>
        <dsp:cNvSpPr/>
      </dsp:nvSpPr>
      <dsp:spPr>
        <a:xfrm>
          <a:off x="1696600" y="3611251"/>
          <a:ext cx="602019" cy="286506"/>
        </a:xfrm>
        <a:custGeom>
          <a:avLst/>
          <a:gdLst/>
          <a:ahLst/>
          <a:cxnLst/>
          <a:rect l="0" t="0" r="0" b="0"/>
          <a:pathLst>
            <a:path>
              <a:moveTo>
                <a:pt x="0" y="0"/>
              </a:moveTo>
              <a:lnTo>
                <a:pt x="0" y="195245"/>
              </a:lnTo>
              <a:lnTo>
                <a:pt x="602019" y="195245"/>
              </a:lnTo>
              <a:lnTo>
                <a:pt x="602019" y="2865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B81437-0D69-4C81-8840-DB29D2DB4E5F}">
      <dsp:nvSpPr>
        <dsp:cNvPr id="0" name=""/>
        <dsp:cNvSpPr/>
      </dsp:nvSpPr>
      <dsp:spPr>
        <a:xfrm>
          <a:off x="1094581" y="5435371"/>
          <a:ext cx="602019" cy="286506"/>
        </a:xfrm>
        <a:custGeom>
          <a:avLst/>
          <a:gdLst/>
          <a:ahLst/>
          <a:cxnLst/>
          <a:rect l="0" t="0" r="0" b="0"/>
          <a:pathLst>
            <a:path>
              <a:moveTo>
                <a:pt x="0" y="0"/>
              </a:moveTo>
              <a:lnTo>
                <a:pt x="0" y="195245"/>
              </a:lnTo>
              <a:lnTo>
                <a:pt x="602019" y="195245"/>
              </a:lnTo>
              <a:lnTo>
                <a:pt x="602019" y="2865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BE741C-35B9-401B-BDE2-4D141AB1C4C1}">
      <dsp:nvSpPr>
        <dsp:cNvPr id="0" name=""/>
        <dsp:cNvSpPr/>
      </dsp:nvSpPr>
      <dsp:spPr>
        <a:xfrm>
          <a:off x="492561" y="5435371"/>
          <a:ext cx="602019" cy="286506"/>
        </a:xfrm>
        <a:custGeom>
          <a:avLst/>
          <a:gdLst/>
          <a:ahLst/>
          <a:cxnLst/>
          <a:rect l="0" t="0" r="0" b="0"/>
          <a:pathLst>
            <a:path>
              <a:moveTo>
                <a:pt x="602019" y="0"/>
              </a:moveTo>
              <a:lnTo>
                <a:pt x="602019" y="195245"/>
              </a:lnTo>
              <a:lnTo>
                <a:pt x="0" y="195245"/>
              </a:lnTo>
              <a:lnTo>
                <a:pt x="0" y="2865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8608F7-2A4D-4F07-A8D1-2763D73EAF8D}">
      <dsp:nvSpPr>
        <dsp:cNvPr id="0" name=""/>
        <dsp:cNvSpPr/>
      </dsp:nvSpPr>
      <dsp:spPr>
        <a:xfrm>
          <a:off x="1048861" y="4523311"/>
          <a:ext cx="91440" cy="286506"/>
        </a:xfrm>
        <a:custGeom>
          <a:avLst/>
          <a:gdLst/>
          <a:ahLst/>
          <a:cxnLst/>
          <a:rect l="0" t="0" r="0" b="0"/>
          <a:pathLst>
            <a:path>
              <a:moveTo>
                <a:pt x="45720" y="0"/>
              </a:moveTo>
              <a:lnTo>
                <a:pt x="45720" y="2865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A8E93C-0105-49EE-A018-170C79CA337F}">
      <dsp:nvSpPr>
        <dsp:cNvPr id="0" name=""/>
        <dsp:cNvSpPr/>
      </dsp:nvSpPr>
      <dsp:spPr>
        <a:xfrm>
          <a:off x="1094581" y="3611251"/>
          <a:ext cx="602019" cy="286506"/>
        </a:xfrm>
        <a:custGeom>
          <a:avLst/>
          <a:gdLst/>
          <a:ahLst/>
          <a:cxnLst/>
          <a:rect l="0" t="0" r="0" b="0"/>
          <a:pathLst>
            <a:path>
              <a:moveTo>
                <a:pt x="602019" y="0"/>
              </a:moveTo>
              <a:lnTo>
                <a:pt x="602019" y="195245"/>
              </a:lnTo>
              <a:lnTo>
                <a:pt x="0" y="195245"/>
              </a:lnTo>
              <a:lnTo>
                <a:pt x="0" y="2865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2A8856-7DBF-4BF3-AE27-EA4947687AA6}">
      <dsp:nvSpPr>
        <dsp:cNvPr id="0" name=""/>
        <dsp:cNvSpPr/>
      </dsp:nvSpPr>
      <dsp:spPr>
        <a:xfrm>
          <a:off x="1650880" y="2699192"/>
          <a:ext cx="91440" cy="286506"/>
        </a:xfrm>
        <a:custGeom>
          <a:avLst/>
          <a:gdLst/>
          <a:ahLst/>
          <a:cxnLst/>
          <a:rect l="0" t="0" r="0" b="0"/>
          <a:pathLst>
            <a:path>
              <a:moveTo>
                <a:pt x="45720" y="0"/>
              </a:moveTo>
              <a:lnTo>
                <a:pt x="45720" y="2865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E5EDA7-DC3E-40AE-8E28-2C1DD84A3BCB}">
      <dsp:nvSpPr>
        <dsp:cNvPr id="0" name=""/>
        <dsp:cNvSpPr/>
      </dsp:nvSpPr>
      <dsp:spPr>
        <a:xfrm>
          <a:off x="1650880" y="1787132"/>
          <a:ext cx="91440" cy="286506"/>
        </a:xfrm>
        <a:custGeom>
          <a:avLst/>
          <a:gdLst/>
          <a:ahLst/>
          <a:cxnLst/>
          <a:rect l="0" t="0" r="0" b="0"/>
          <a:pathLst>
            <a:path>
              <a:moveTo>
                <a:pt x="45720" y="0"/>
              </a:moveTo>
              <a:lnTo>
                <a:pt x="45720" y="2865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DFEE6F-3D0B-40CD-863B-5C195F23EE33}">
      <dsp:nvSpPr>
        <dsp:cNvPr id="0" name=""/>
        <dsp:cNvSpPr/>
      </dsp:nvSpPr>
      <dsp:spPr>
        <a:xfrm>
          <a:off x="1696600" y="875072"/>
          <a:ext cx="602019" cy="286506"/>
        </a:xfrm>
        <a:custGeom>
          <a:avLst/>
          <a:gdLst/>
          <a:ahLst/>
          <a:cxnLst/>
          <a:rect l="0" t="0" r="0" b="0"/>
          <a:pathLst>
            <a:path>
              <a:moveTo>
                <a:pt x="602019" y="0"/>
              </a:moveTo>
              <a:lnTo>
                <a:pt x="602019" y="195245"/>
              </a:lnTo>
              <a:lnTo>
                <a:pt x="0" y="195245"/>
              </a:lnTo>
              <a:lnTo>
                <a:pt x="0" y="28650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B13676-F4C7-494E-9030-7DA49F2D6612}">
      <dsp:nvSpPr>
        <dsp:cNvPr id="0" name=""/>
        <dsp:cNvSpPr/>
      </dsp:nvSpPr>
      <dsp:spPr>
        <a:xfrm>
          <a:off x="1806059" y="249519"/>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4A1F21-CE1D-42FB-8B8C-36FC5ECBF318}">
      <dsp:nvSpPr>
        <dsp:cNvPr id="0" name=""/>
        <dsp:cNvSpPr/>
      </dsp:nvSpPr>
      <dsp:spPr>
        <a:xfrm>
          <a:off x="1915517" y="353504"/>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Vizyonunuz Bulunmakta Mıdır?</a:t>
          </a:r>
        </a:p>
      </dsp:txBody>
      <dsp:txXfrm>
        <a:off x="1933839" y="371826"/>
        <a:ext cx="948479" cy="588909"/>
      </dsp:txXfrm>
    </dsp:sp>
    <dsp:sp modelId="{E339C6A3-FFF8-4F69-8A45-0D90464E3E29}">
      <dsp:nvSpPr>
        <dsp:cNvPr id="0" name=""/>
        <dsp:cNvSpPr/>
      </dsp:nvSpPr>
      <dsp:spPr>
        <a:xfrm>
          <a:off x="1204039" y="1161579"/>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3CAB41D-1658-43DB-BE59-5D132612CBB6}">
      <dsp:nvSpPr>
        <dsp:cNvPr id="0" name=""/>
        <dsp:cNvSpPr/>
      </dsp:nvSpPr>
      <dsp:spPr>
        <a:xfrm>
          <a:off x="1313497" y="1265564"/>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FF0000"/>
              </a:solidFill>
            </a:rPr>
            <a:t>Evet</a:t>
          </a:r>
        </a:p>
      </dsp:txBody>
      <dsp:txXfrm>
        <a:off x="1331819" y="1283886"/>
        <a:ext cx="948479" cy="588909"/>
      </dsp:txXfrm>
    </dsp:sp>
    <dsp:sp modelId="{9206EB2E-D874-48DE-9B2C-1109688A99FC}">
      <dsp:nvSpPr>
        <dsp:cNvPr id="0" name=""/>
        <dsp:cNvSpPr/>
      </dsp:nvSpPr>
      <dsp:spPr>
        <a:xfrm>
          <a:off x="1204039" y="2073638"/>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CB2594-CF6E-409F-8C8D-D1111E09F5CF}">
      <dsp:nvSpPr>
        <dsp:cNvPr id="0" name=""/>
        <dsp:cNvSpPr/>
      </dsp:nvSpPr>
      <dsp:spPr>
        <a:xfrm>
          <a:off x="1313497" y="2177624"/>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Vizyonunuzun Bağlantısını </a:t>
          </a:r>
          <a:r>
            <a:rPr lang="tr-TR" sz="600" b="1" kern="1200">
              <a:solidFill>
                <a:schemeClr val="accent1">
                  <a:lumMod val="75000"/>
                </a:schemeClr>
              </a:solidFill>
            </a:rPr>
            <a:t>Kanıt</a:t>
          </a:r>
          <a:r>
            <a:rPr lang="tr-TR" sz="600" kern="1200"/>
            <a:t> Olarak Sununuz.</a:t>
          </a:r>
        </a:p>
      </dsp:txBody>
      <dsp:txXfrm>
        <a:off x="1331819" y="2195946"/>
        <a:ext cx="948479" cy="588909"/>
      </dsp:txXfrm>
    </dsp:sp>
    <dsp:sp modelId="{D6C6DCD3-D9B8-47DC-973A-CA9E80F3B145}">
      <dsp:nvSpPr>
        <dsp:cNvPr id="0" name=""/>
        <dsp:cNvSpPr/>
      </dsp:nvSpPr>
      <dsp:spPr>
        <a:xfrm>
          <a:off x="1204039" y="2985698"/>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57A0914-D50C-4B36-AF38-C35EF062990E}">
      <dsp:nvSpPr>
        <dsp:cNvPr id="0" name=""/>
        <dsp:cNvSpPr/>
      </dsp:nvSpPr>
      <dsp:spPr>
        <a:xfrm>
          <a:off x="1313497" y="3089684"/>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Vizyonunuza İlişkin Değerlendirme Çalışması Yapıldı Mı?</a:t>
          </a:r>
        </a:p>
      </dsp:txBody>
      <dsp:txXfrm>
        <a:off x="1331819" y="3108006"/>
        <a:ext cx="948479" cy="588909"/>
      </dsp:txXfrm>
    </dsp:sp>
    <dsp:sp modelId="{588F9107-EE63-43E1-8FE1-F42E18E8F57B}">
      <dsp:nvSpPr>
        <dsp:cNvPr id="0" name=""/>
        <dsp:cNvSpPr/>
      </dsp:nvSpPr>
      <dsp:spPr>
        <a:xfrm>
          <a:off x="602019" y="3897758"/>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8C1D9B4-19E0-49A8-A60D-705FF8EBB3BF}">
      <dsp:nvSpPr>
        <dsp:cNvPr id="0" name=""/>
        <dsp:cNvSpPr/>
      </dsp:nvSpPr>
      <dsp:spPr>
        <a:xfrm>
          <a:off x="711477" y="4001743"/>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ysClr val="windowText" lastClr="000000"/>
              </a:solidFill>
            </a:rPr>
            <a:t>Evet</a:t>
          </a:r>
        </a:p>
        <a:p>
          <a:pPr marL="0" lvl="0" indent="0" algn="ctr" defTabSz="266700">
            <a:lnSpc>
              <a:spcPct val="90000"/>
            </a:lnSpc>
            <a:spcBef>
              <a:spcPct val="0"/>
            </a:spcBef>
            <a:spcAft>
              <a:spcPct val="35000"/>
            </a:spcAft>
            <a:buNone/>
          </a:pPr>
          <a:r>
            <a:rPr lang="tr-TR" sz="600" kern="1200"/>
            <a:t>Değerlendirme Çalışmanıza İlişkin </a:t>
          </a:r>
          <a:r>
            <a:rPr lang="tr-TR" sz="600" b="1" kern="1200">
              <a:solidFill>
                <a:schemeClr val="accent1">
                  <a:lumMod val="75000"/>
                </a:schemeClr>
              </a:solidFill>
            </a:rPr>
            <a:t>Kanıtı</a:t>
          </a:r>
          <a:r>
            <a:rPr lang="tr-TR" sz="600" kern="1200"/>
            <a:t> Bağlantı Olarak Sununuz.</a:t>
          </a:r>
        </a:p>
      </dsp:txBody>
      <dsp:txXfrm>
        <a:off x="729799" y="4020065"/>
        <a:ext cx="948479" cy="588909"/>
      </dsp:txXfrm>
    </dsp:sp>
    <dsp:sp modelId="{278F93E6-5D48-41BA-9449-36238DB33EFD}">
      <dsp:nvSpPr>
        <dsp:cNvPr id="0" name=""/>
        <dsp:cNvSpPr/>
      </dsp:nvSpPr>
      <dsp:spPr>
        <a:xfrm>
          <a:off x="602019" y="4809818"/>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75E85CA-19E1-464F-B68A-439EA8BDC8B4}">
      <dsp:nvSpPr>
        <dsp:cNvPr id="0" name=""/>
        <dsp:cNvSpPr/>
      </dsp:nvSpPr>
      <dsp:spPr>
        <a:xfrm>
          <a:off x="711477" y="4913803"/>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Vizyonunuza İlişkin İyileştirme Çalışması Yapılmakta Mıdır?</a:t>
          </a:r>
        </a:p>
      </dsp:txBody>
      <dsp:txXfrm>
        <a:off x="729799" y="4932125"/>
        <a:ext cx="948479" cy="588909"/>
      </dsp:txXfrm>
    </dsp:sp>
    <dsp:sp modelId="{09F8F21A-22D3-4B00-BA03-86E98CCB508A}">
      <dsp:nvSpPr>
        <dsp:cNvPr id="0" name=""/>
        <dsp:cNvSpPr/>
      </dsp:nvSpPr>
      <dsp:spPr>
        <a:xfrm>
          <a:off x="0" y="5721878"/>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190D71-C8D3-4CA3-B4A1-D90E79BDE33B}">
      <dsp:nvSpPr>
        <dsp:cNvPr id="0" name=""/>
        <dsp:cNvSpPr/>
      </dsp:nvSpPr>
      <dsp:spPr>
        <a:xfrm>
          <a:off x="109458" y="5825863"/>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Evet</a:t>
          </a:r>
        </a:p>
        <a:p>
          <a:pPr marL="0" lvl="0" indent="0" algn="ctr" defTabSz="266700">
            <a:lnSpc>
              <a:spcPct val="90000"/>
            </a:lnSpc>
            <a:spcBef>
              <a:spcPct val="0"/>
            </a:spcBef>
            <a:spcAft>
              <a:spcPct val="35000"/>
            </a:spcAft>
            <a:buNone/>
          </a:pPr>
          <a:r>
            <a:rPr lang="tr-TR" sz="600" kern="1200"/>
            <a:t>Program Vizyonunuza İlişkin İyileştirme Çalışmalarının </a:t>
          </a:r>
          <a:r>
            <a:rPr lang="tr-TR" sz="600" b="1" kern="1200">
              <a:solidFill>
                <a:schemeClr val="accent1">
                  <a:lumMod val="75000"/>
                </a:schemeClr>
              </a:solidFill>
            </a:rPr>
            <a:t>Kanıtını</a:t>
          </a:r>
          <a:r>
            <a:rPr lang="tr-TR" sz="600" kern="1200"/>
            <a:t> Ekleyiniz.</a:t>
          </a:r>
        </a:p>
      </dsp:txBody>
      <dsp:txXfrm>
        <a:off x="127780" y="5844185"/>
        <a:ext cx="948479" cy="588909"/>
      </dsp:txXfrm>
    </dsp:sp>
    <dsp:sp modelId="{11BA73C3-3C67-47B8-A32A-9409F4366ACF}">
      <dsp:nvSpPr>
        <dsp:cNvPr id="0" name=""/>
        <dsp:cNvSpPr/>
      </dsp:nvSpPr>
      <dsp:spPr>
        <a:xfrm>
          <a:off x="1204039" y="5721878"/>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7E419C5-44FF-4C7A-B118-A5F3CC4B99F6}">
      <dsp:nvSpPr>
        <dsp:cNvPr id="0" name=""/>
        <dsp:cNvSpPr/>
      </dsp:nvSpPr>
      <dsp:spPr>
        <a:xfrm>
          <a:off x="1313497" y="5825863"/>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Hayır</a:t>
          </a:r>
        </a:p>
      </dsp:txBody>
      <dsp:txXfrm>
        <a:off x="1331819" y="5844185"/>
        <a:ext cx="948479" cy="588909"/>
      </dsp:txXfrm>
    </dsp:sp>
    <dsp:sp modelId="{757A8D07-8904-44DA-9599-89A5B94FCE3B}">
      <dsp:nvSpPr>
        <dsp:cNvPr id="0" name=""/>
        <dsp:cNvSpPr/>
      </dsp:nvSpPr>
      <dsp:spPr>
        <a:xfrm>
          <a:off x="1806059" y="3897758"/>
          <a:ext cx="985123" cy="70197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FBFCD49-4CA2-4206-B746-C25FC622FDFF}">
      <dsp:nvSpPr>
        <dsp:cNvPr id="0" name=""/>
        <dsp:cNvSpPr/>
      </dsp:nvSpPr>
      <dsp:spPr>
        <a:xfrm>
          <a:off x="1915517" y="4001743"/>
          <a:ext cx="985123" cy="701970"/>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FF0000"/>
              </a:solidFill>
            </a:rPr>
            <a:t>Hayır</a:t>
          </a:r>
        </a:p>
        <a:p>
          <a:pPr marL="0" lvl="0" indent="0" algn="ctr" defTabSz="266700">
            <a:lnSpc>
              <a:spcPct val="90000"/>
            </a:lnSpc>
            <a:spcBef>
              <a:spcPct val="0"/>
            </a:spcBef>
            <a:spcAft>
              <a:spcPct val="35000"/>
            </a:spcAft>
            <a:buNone/>
          </a:pPr>
          <a:r>
            <a:rPr lang="tr-TR" sz="600" kern="1200"/>
            <a:t>Değerlendirme Çalışmanız Yok ise Çalışma Planınıza İlişkin kanıtı Bağlantı Olarak Sununuz.</a:t>
          </a:r>
        </a:p>
      </dsp:txBody>
      <dsp:txXfrm>
        <a:off x="1936077" y="4022303"/>
        <a:ext cx="944003" cy="660850"/>
      </dsp:txXfrm>
    </dsp:sp>
    <dsp:sp modelId="{40599C36-4AC7-4CBA-B0B6-87E4601C3022}">
      <dsp:nvSpPr>
        <dsp:cNvPr id="0" name=""/>
        <dsp:cNvSpPr/>
      </dsp:nvSpPr>
      <dsp:spPr>
        <a:xfrm>
          <a:off x="2408078" y="1161579"/>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E1B83C-0560-422B-9007-308EFAD626C0}">
      <dsp:nvSpPr>
        <dsp:cNvPr id="0" name=""/>
        <dsp:cNvSpPr/>
      </dsp:nvSpPr>
      <dsp:spPr>
        <a:xfrm>
          <a:off x="2517536" y="1265564"/>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Hayır</a:t>
          </a:r>
        </a:p>
      </dsp:txBody>
      <dsp:txXfrm>
        <a:off x="2535858" y="1283886"/>
        <a:ext cx="948479" cy="588909"/>
      </dsp:txXfrm>
    </dsp:sp>
    <dsp:sp modelId="{F87C4800-E880-4FC8-9C6B-6DEDC8C19C51}">
      <dsp:nvSpPr>
        <dsp:cNvPr id="0" name=""/>
        <dsp:cNvSpPr/>
      </dsp:nvSpPr>
      <dsp:spPr>
        <a:xfrm>
          <a:off x="2408078" y="2073638"/>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2F65564-A7E3-4B85-988D-A49E9453E959}">
      <dsp:nvSpPr>
        <dsp:cNvPr id="0" name=""/>
        <dsp:cNvSpPr/>
      </dsp:nvSpPr>
      <dsp:spPr>
        <a:xfrm>
          <a:off x="2517536" y="2177624"/>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Vizyonunuz Yok İse Çalışma Planınıza İlişkin </a:t>
          </a:r>
          <a:r>
            <a:rPr lang="tr-TR" sz="600" b="1" kern="1200">
              <a:solidFill>
                <a:schemeClr val="accent1">
                  <a:lumMod val="75000"/>
                </a:schemeClr>
              </a:solidFill>
            </a:rPr>
            <a:t>Kanıtı</a:t>
          </a:r>
          <a:r>
            <a:rPr lang="tr-TR" sz="600" kern="1200"/>
            <a:t> Bağlantı Olarak Sununuz.</a:t>
          </a:r>
        </a:p>
      </dsp:txBody>
      <dsp:txXfrm>
        <a:off x="2535858" y="2195946"/>
        <a:ext cx="948479" cy="588909"/>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5474A9-C9BA-4C37-A9EB-D10F55EC5489}">
      <dsp:nvSpPr>
        <dsp:cNvPr id="0" name=""/>
        <dsp:cNvSpPr/>
      </dsp:nvSpPr>
      <dsp:spPr>
        <a:xfrm>
          <a:off x="3146025" y="1655681"/>
          <a:ext cx="91440" cy="307707"/>
        </a:xfrm>
        <a:custGeom>
          <a:avLst/>
          <a:gdLst/>
          <a:ahLst/>
          <a:cxnLst/>
          <a:rect l="0" t="0" r="0" b="0"/>
          <a:pathLst>
            <a:path>
              <a:moveTo>
                <a:pt x="45720" y="0"/>
              </a:moveTo>
              <a:lnTo>
                <a:pt x="45720" y="30770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837FEE-66A2-465E-8137-CEF2170CE411}">
      <dsp:nvSpPr>
        <dsp:cNvPr id="0" name=""/>
        <dsp:cNvSpPr/>
      </dsp:nvSpPr>
      <dsp:spPr>
        <a:xfrm>
          <a:off x="2545177" y="676129"/>
          <a:ext cx="646568" cy="307707"/>
        </a:xfrm>
        <a:custGeom>
          <a:avLst/>
          <a:gdLst/>
          <a:ahLst/>
          <a:cxnLst/>
          <a:rect l="0" t="0" r="0" b="0"/>
          <a:pathLst>
            <a:path>
              <a:moveTo>
                <a:pt x="0" y="0"/>
              </a:moveTo>
              <a:lnTo>
                <a:pt x="0" y="209693"/>
              </a:lnTo>
              <a:lnTo>
                <a:pt x="646568" y="209693"/>
              </a:lnTo>
              <a:lnTo>
                <a:pt x="646568" y="30770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8519B0-9DF8-43B1-897D-1C667FA195C5}">
      <dsp:nvSpPr>
        <dsp:cNvPr id="0" name=""/>
        <dsp:cNvSpPr/>
      </dsp:nvSpPr>
      <dsp:spPr>
        <a:xfrm>
          <a:off x="1898608" y="3614784"/>
          <a:ext cx="646568" cy="307707"/>
        </a:xfrm>
        <a:custGeom>
          <a:avLst/>
          <a:gdLst/>
          <a:ahLst/>
          <a:cxnLst/>
          <a:rect l="0" t="0" r="0" b="0"/>
          <a:pathLst>
            <a:path>
              <a:moveTo>
                <a:pt x="0" y="0"/>
              </a:moveTo>
              <a:lnTo>
                <a:pt x="0" y="209693"/>
              </a:lnTo>
              <a:lnTo>
                <a:pt x="646568" y="209693"/>
              </a:lnTo>
              <a:lnTo>
                <a:pt x="646568" y="30770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B81437-0D69-4C81-8840-DB29D2DB4E5F}">
      <dsp:nvSpPr>
        <dsp:cNvPr id="0" name=""/>
        <dsp:cNvSpPr/>
      </dsp:nvSpPr>
      <dsp:spPr>
        <a:xfrm>
          <a:off x="1252039" y="5573887"/>
          <a:ext cx="646568" cy="307707"/>
        </a:xfrm>
        <a:custGeom>
          <a:avLst/>
          <a:gdLst/>
          <a:ahLst/>
          <a:cxnLst/>
          <a:rect l="0" t="0" r="0" b="0"/>
          <a:pathLst>
            <a:path>
              <a:moveTo>
                <a:pt x="0" y="0"/>
              </a:moveTo>
              <a:lnTo>
                <a:pt x="0" y="209693"/>
              </a:lnTo>
              <a:lnTo>
                <a:pt x="646568" y="209693"/>
              </a:lnTo>
              <a:lnTo>
                <a:pt x="646568" y="30770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BE741C-35B9-401B-BDE2-4D141AB1C4C1}">
      <dsp:nvSpPr>
        <dsp:cNvPr id="0" name=""/>
        <dsp:cNvSpPr/>
      </dsp:nvSpPr>
      <dsp:spPr>
        <a:xfrm>
          <a:off x="605471" y="5573887"/>
          <a:ext cx="646568" cy="307707"/>
        </a:xfrm>
        <a:custGeom>
          <a:avLst/>
          <a:gdLst/>
          <a:ahLst/>
          <a:cxnLst/>
          <a:rect l="0" t="0" r="0" b="0"/>
          <a:pathLst>
            <a:path>
              <a:moveTo>
                <a:pt x="646568" y="0"/>
              </a:moveTo>
              <a:lnTo>
                <a:pt x="646568" y="209693"/>
              </a:lnTo>
              <a:lnTo>
                <a:pt x="0" y="209693"/>
              </a:lnTo>
              <a:lnTo>
                <a:pt x="0" y="30770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8608F7-2A4D-4F07-A8D1-2763D73EAF8D}">
      <dsp:nvSpPr>
        <dsp:cNvPr id="0" name=""/>
        <dsp:cNvSpPr/>
      </dsp:nvSpPr>
      <dsp:spPr>
        <a:xfrm>
          <a:off x="1206319" y="4594335"/>
          <a:ext cx="91440" cy="307707"/>
        </a:xfrm>
        <a:custGeom>
          <a:avLst/>
          <a:gdLst/>
          <a:ahLst/>
          <a:cxnLst/>
          <a:rect l="0" t="0" r="0" b="0"/>
          <a:pathLst>
            <a:path>
              <a:moveTo>
                <a:pt x="45720" y="0"/>
              </a:moveTo>
              <a:lnTo>
                <a:pt x="45720" y="30770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A8E93C-0105-49EE-A018-170C79CA337F}">
      <dsp:nvSpPr>
        <dsp:cNvPr id="0" name=""/>
        <dsp:cNvSpPr/>
      </dsp:nvSpPr>
      <dsp:spPr>
        <a:xfrm>
          <a:off x="1252039" y="3614784"/>
          <a:ext cx="646568" cy="307707"/>
        </a:xfrm>
        <a:custGeom>
          <a:avLst/>
          <a:gdLst/>
          <a:ahLst/>
          <a:cxnLst/>
          <a:rect l="0" t="0" r="0" b="0"/>
          <a:pathLst>
            <a:path>
              <a:moveTo>
                <a:pt x="646568" y="0"/>
              </a:moveTo>
              <a:lnTo>
                <a:pt x="646568" y="209693"/>
              </a:lnTo>
              <a:lnTo>
                <a:pt x="0" y="209693"/>
              </a:lnTo>
              <a:lnTo>
                <a:pt x="0" y="30770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2A8856-7DBF-4BF3-AE27-EA4947687AA6}">
      <dsp:nvSpPr>
        <dsp:cNvPr id="0" name=""/>
        <dsp:cNvSpPr/>
      </dsp:nvSpPr>
      <dsp:spPr>
        <a:xfrm>
          <a:off x="1852888" y="2635232"/>
          <a:ext cx="91440" cy="307707"/>
        </a:xfrm>
        <a:custGeom>
          <a:avLst/>
          <a:gdLst/>
          <a:ahLst/>
          <a:cxnLst/>
          <a:rect l="0" t="0" r="0" b="0"/>
          <a:pathLst>
            <a:path>
              <a:moveTo>
                <a:pt x="45720" y="0"/>
              </a:moveTo>
              <a:lnTo>
                <a:pt x="45720" y="30770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E5EDA7-DC3E-40AE-8E28-2C1DD84A3BCB}">
      <dsp:nvSpPr>
        <dsp:cNvPr id="0" name=""/>
        <dsp:cNvSpPr/>
      </dsp:nvSpPr>
      <dsp:spPr>
        <a:xfrm>
          <a:off x="1852888" y="1655681"/>
          <a:ext cx="91440" cy="307707"/>
        </a:xfrm>
        <a:custGeom>
          <a:avLst/>
          <a:gdLst/>
          <a:ahLst/>
          <a:cxnLst/>
          <a:rect l="0" t="0" r="0" b="0"/>
          <a:pathLst>
            <a:path>
              <a:moveTo>
                <a:pt x="45720" y="0"/>
              </a:moveTo>
              <a:lnTo>
                <a:pt x="45720" y="30770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DFEE6F-3D0B-40CD-863B-5C195F23EE33}">
      <dsp:nvSpPr>
        <dsp:cNvPr id="0" name=""/>
        <dsp:cNvSpPr/>
      </dsp:nvSpPr>
      <dsp:spPr>
        <a:xfrm>
          <a:off x="1898608" y="676129"/>
          <a:ext cx="646568" cy="307707"/>
        </a:xfrm>
        <a:custGeom>
          <a:avLst/>
          <a:gdLst/>
          <a:ahLst/>
          <a:cxnLst/>
          <a:rect l="0" t="0" r="0" b="0"/>
          <a:pathLst>
            <a:path>
              <a:moveTo>
                <a:pt x="646568" y="0"/>
              </a:moveTo>
              <a:lnTo>
                <a:pt x="646568" y="209693"/>
              </a:lnTo>
              <a:lnTo>
                <a:pt x="0" y="209693"/>
              </a:lnTo>
              <a:lnTo>
                <a:pt x="0" y="30770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B13676-F4C7-494E-9030-7DA49F2D6612}">
      <dsp:nvSpPr>
        <dsp:cNvPr id="0" name=""/>
        <dsp:cNvSpPr/>
      </dsp:nvSpPr>
      <dsp:spPr>
        <a:xfrm>
          <a:off x="2016166" y="4286"/>
          <a:ext cx="1058021" cy="67184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4A1F21-CE1D-42FB-8B8C-36FC5ECBF318}">
      <dsp:nvSpPr>
        <dsp:cNvPr id="0" name=""/>
        <dsp:cNvSpPr/>
      </dsp:nvSpPr>
      <dsp:spPr>
        <a:xfrm>
          <a:off x="2133724" y="115966"/>
          <a:ext cx="1058021" cy="67184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Vizyon, Misyon, Amaçlar Ve Diğer Karar Süreçlerinizde Paydaş Görüşleri Alınmakta Mıdır?</a:t>
          </a:r>
        </a:p>
      </dsp:txBody>
      <dsp:txXfrm>
        <a:off x="2153402" y="135644"/>
        <a:ext cx="1018665" cy="632487"/>
      </dsp:txXfrm>
    </dsp:sp>
    <dsp:sp modelId="{E339C6A3-FFF8-4F69-8A45-0D90464E3E29}">
      <dsp:nvSpPr>
        <dsp:cNvPr id="0" name=""/>
        <dsp:cNvSpPr/>
      </dsp:nvSpPr>
      <dsp:spPr>
        <a:xfrm>
          <a:off x="1369597" y="983837"/>
          <a:ext cx="1058021" cy="67184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3CAB41D-1658-43DB-BE59-5D132612CBB6}">
      <dsp:nvSpPr>
        <dsp:cNvPr id="0" name=""/>
        <dsp:cNvSpPr/>
      </dsp:nvSpPr>
      <dsp:spPr>
        <a:xfrm>
          <a:off x="1487155" y="1095517"/>
          <a:ext cx="1058021" cy="67184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EE0000"/>
              </a:solidFill>
            </a:rPr>
            <a:t>Evet</a:t>
          </a:r>
        </a:p>
      </dsp:txBody>
      <dsp:txXfrm>
        <a:off x="1506833" y="1115195"/>
        <a:ext cx="1018665" cy="632487"/>
      </dsp:txXfrm>
    </dsp:sp>
    <dsp:sp modelId="{9206EB2E-D874-48DE-9B2C-1109688A99FC}">
      <dsp:nvSpPr>
        <dsp:cNvPr id="0" name=""/>
        <dsp:cNvSpPr/>
      </dsp:nvSpPr>
      <dsp:spPr>
        <a:xfrm>
          <a:off x="1369597" y="1963389"/>
          <a:ext cx="1058021" cy="67184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CB2594-CF6E-409F-8C8D-D1111E09F5CF}">
      <dsp:nvSpPr>
        <dsp:cNvPr id="0" name=""/>
        <dsp:cNvSpPr/>
      </dsp:nvSpPr>
      <dsp:spPr>
        <a:xfrm>
          <a:off x="1487155" y="2075069"/>
          <a:ext cx="1058021" cy="67184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0" i="0" kern="1200"/>
            <a:t>Vizyon, Misyon, Amaçlar ve Diğer Karar Süreçlerinizde Paydaş Görüşlerinin Alındığına İlişkin </a:t>
          </a:r>
          <a:r>
            <a:rPr lang="tr-TR" sz="600" kern="1200"/>
            <a:t> </a:t>
          </a:r>
          <a:r>
            <a:rPr lang="tr-TR" sz="600" b="1" kern="1200">
              <a:solidFill>
                <a:schemeClr val="accent1">
                  <a:lumMod val="75000"/>
                </a:schemeClr>
              </a:solidFill>
            </a:rPr>
            <a:t>Kanıtı</a:t>
          </a:r>
          <a:r>
            <a:rPr lang="tr-TR" sz="600" kern="1200"/>
            <a:t> Sununuz.</a:t>
          </a:r>
        </a:p>
      </dsp:txBody>
      <dsp:txXfrm>
        <a:off x="1506833" y="2094747"/>
        <a:ext cx="1018665" cy="632487"/>
      </dsp:txXfrm>
    </dsp:sp>
    <dsp:sp modelId="{D6C6DCD3-D9B8-47DC-973A-CA9E80F3B145}">
      <dsp:nvSpPr>
        <dsp:cNvPr id="0" name=""/>
        <dsp:cNvSpPr/>
      </dsp:nvSpPr>
      <dsp:spPr>
        <a:xfrm>
          <a:off x="1369597" y="2942940"/>
          <a:ext cx="1058021" cy="67184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57A0914-D50C-4B36-AF38-C35EF062990E}">
      <dsp:nvSpPr>
        <dsp:cNvPr id="0" name=""/>
        <dsp:cNvSpPr/>
      </dsp:nvSpPr>
      <dsp:spPr>
        <a:xfrm>
          <a:off x="1487155" y="3054620"/>
          <a:ext cx="1058021" cy="67184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0" i="0" kern="1200"/>
            <a:t>Vizyon, Misyon, Amaçlar ve Diğer Karar Süreçlerinizde Paydaş Görüşlerinin Alınmasına İlişkin </a:t>
          </a:r>
          <a:r>
            <a:rPr lang="tr-TR" sz="600" kern="1200"/>
            <a:t>Değerlendirme Çalışması Yapıldı Mı?</a:t>
          </a:r>
        </a:p>
      </dsp:txBody>
      <dsp:txXfrm>
        <a:off x="1506833" y="3074298"/>
        <a:ext cx="1018665" cy="632487"/>
      </dsp:txXfrm>
    </dsp:sp>
    <dsp:sp modelId="{588F9107-EE63-43E1-8FE1-F42E18E8F57B}">
      <dsp:nvSpPr>
        <dsp:cNvPr id="0" name=""/>
        <dsp:cNvSpPr/>
      </dsp:nvSpPr>
      <dsp:spPr>
        <a:xfrm>
          <a:off x="723029" y="3922492"/>
          <a:ext cx="1058021" cy="67184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8C1D9B4-19E0-49A8-A60D-705FF8EBB3BF}">
      <dsp:nvSpPr>
        <dsp:cNvPr id="0" name=""/>
        <dsp:cNvSpPr/>
      </dsp:nvSpPr>
      <dsp:spPr>
        <a:xfrm>
          <a:off x="840587" y="4034172"/>
          <a:ext cx="1058021" cy="67184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Evet</a:t>
          </a:r>
        </a:p>
        <a:p>
          <a:pPr marL="0" lvl="0" indent="0" algn="ctr" defTabSz="266700">
            <a:lnSpc>
              <a:spcPct val="90000"/>
            </a:lnSpc>
            <a:spcBef>
              <a:spcPct val="0"/>
            </a:spcBef>
            <a:spcAft>
              <a:spcPct val="35000"/>
            </a:spcAft>
            <a:buNone/>
          </a:pPr>
          <a:r>
            <a:rPr lang="tr-TR" sz="600" kern="1200"/>
            <a:t>Değerlendirme Çalışmanıza İlişkin </a:t>
          </a:r>
          <a:r>
            <a:rPr lang="tr-TR" sz="600" b="1" kern="1200">
              <a:solidFill>
                <a:schemeClr val="accent1">
                  <a:lumMod val="75000"/>
                </a:schemeClr>
              </a:solidFill>
            </a:rPr>
            <a:t>Kanıtı</a:t>
          </a:r>
          <a:r>
            <a:rPr lang="tr-TR" sz="600" kern="1200"/>
            <a:t> Bağlantı Olarak Sununuz.</a:t>
          </a:r>
        </a:p>
      </dsp:txBody>
      <dsp:txXfrm>
        <a:off x="860265" y="4053850"/>
        <a:ext cx="1018665" cy="632487"/>
      </dsp:txXfrm>
    </dsp:sp>
    <dsp:sp modelId="{278F93E6-5D48-41BA-9449-36238DB33EFD}">
      <dsp:nvSpPr>
        <dsp:cNvPr id="0" name=""/>
        <dsp:cNvSpPr/>
      </dsp:nvSpPr>
      <dsp:spPr>
        <a:xfrm>
          <a:off x="723029" y="4902043"/>
          <a:ext cx="1058021" cy="67184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75E85CA-19E1-464F-B68A-439EA8BDC8B4}">
      <dsp:nvSpPr>
        <dsp:cNvPr id="0" name=""/>
        <dsp:cNvSpPr/>
      </dsp:nvSpPr>
      <dsp:spPr>
        <a:xfrm>
          <a:off x="840587" y="5013723"/>
          <a:ext cx="1058021" cy="67184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0" i="0" kern="1200"/>
            <a:t>Vizyon, Misyon, Amaçlar ve Diğer Karar Süreçlerinizde Paydaş Görüşlerinin Alınmasına İlişkin </a:t>
          </a:r>
          <a:r>
            <a:rPr lang="tr-TR" sz="600" kern="1200"/>
            <a:t>İyileştirme Çalışması Yapılmakta Mıdır?</a:t>
          </a:r>
        </a:p>
      </dsp:txBody>
      <dsp:txXfrm>
        <a:off x="860265" y="5033401"/>
        <a:ext cx="1018665" cy="632487"/>
      </dsp:txXfrm>
    </dsp:sp>
    <dsp:sp modelId="{09F8F21A-22D3-4B00-BA03-86E98CCB508A}">
      <dsp:nvSpPr>
        <dsp:cNvPr id="0" name=""/>
        <dsp:cNvSpPr/>
      </dsp:nvSpPr>
      <dsp:spPr>
        <a:xfrm>
          <a:off x="76460" y="5881595"/>
          <a:ext cx="1058021" cy="67184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190D71-C8D3-4CA3-B4A1-D90E79BDE33B}">
      <dsp:nvSpPr>
        <dsp:cNvPr id="0" name=""/>
        <dsp:cNvSpPr/>
      </dsp:nvSpPr>
      <dsp:spPr>
        <a:xfrm>
          <a:off x="194018" y="5993275"/>
          <a:ext cx="1058021" cy="67184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Evet</a:t>
          </a:r>
        </a:p>
        <a:p>
          <a:pPr marL="0" lvl="0" indent="0" algn="ctr" defTabSz="266700">
            <a:lnSpc>
              <a:spcPct val="90000"/>
            </a:lnSpc>
            <a:spcBef>
              <a:spcPct val="0"/>
            </a:spcBef>
            <a:spcAft>
              <a:spcPct val="35000"/>
            </a:spcAft>
            <a:buNone/>
          </a:pPr>
          <a:r>
            <a:rPr lang="tr-TR" sz="600" b="0" i="0" kern="1200"/>
            <a:t>Vizyon, Misyon, Amaçlar ve Diğer Karar Süreçlerinizde Paydaş Görüşlerinin Alınmasına İlişkin</a:t>
          </a:r>
          <a:r>
            <a:rPr lang="tr-TR" sz="600" kern="1200"/>
            <a:t>İyileştirme Çalışmalarının Kanıtlarını Ekleyiniz.</a:t>
          </a:r>
        </a:p>
      </dsp:txBody>
      <dsp:txXfrm>
        <a:off x="213696" y="6012953"/>
        <a:ext cx="1018665" cy="632487"/>
      </dsp:txXfrm>
    </dsp:sp>
    <dsp:sp modelId="{11BA73C3-3C67-47B8-A32A-9409F4366ACF}">
      <dsp:nvSpPr>
        <dsp:cNvPr id="0" name=""/>
        <dsp:cNvSpPr/>
      </dsp:nvSpPr>
      <dsp:spPr>
        <a:xfrm>
          <a:off x="1369597" y="5881595"/>
          <a:ext cx="1058021" cy="67184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7E419C5-44FF-4C7A-B118-A5F3CC4B99F6}">
      <dsp:nvSpPr>
        <dsp:cNvPr id="0" name=""/>
        <dsp:cNvSpPr/>
      </dsp:nvSpPr>
      <dsp:spPr>
        <a:xfrm>
          <a:off x="1487155" y="5993275"/>
          <a:ext cx="1058021" cy="67184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Hayır</a:t>
          </a:r>
        </a:p>
      </dsp:txBody>
      <dsp:txXfrm>
        <a:off x="1506833" y="6012953"/>
        <a:ext cx="1018665" cy="632487"/>
      </dsp:txXfrm>
    </dsp:sp>
    <dsp:sp modelId="{757A8D07-8904-44DA-9599-89A5B94FCE3B}">
      <dsp:nvSpPr>
        <dsp:cNvPr id="0" name=""/>
        <dsp:cNvSpPr/>
      </dsp:nvSpPr>
      <dsp:spPr>
        <a:xfrm>
          <a:off x="2016166" y="3922492"/>
          <a:ext cx="1058021" cy="75391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FBFCD49-4CA2-4206-B746-C25FC622FDFF}">
      <dsp:nvSpPr>
        <dsp:cNvPr id="0" name=""/>
        <dsp:cNvSpPr/>
      </dsp:nvSpPr>
      <dsp:spPr>
        <a:xfrm>
          <a:off x="2133724" y="4034172"/>
          <a:ext cx="1058021" cy="75391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Hayır</a:t>
          </a:r>
        </a:p>
        <a:p>
          <a:pPr marL="0" lvl="0" indent="0" algn="ctr" defTabSz="266700">
            <a:lnSpc>
              <a:spcPct val="90000"/>
            </a:lnSpc>
            <a:spcBef>
              <a:spcPct val="0"/>
            </a:spcBef>
            <a:spcAft>
              <a:spcPct val="35000"/>
            </a:spcAft>
            <a:buNone/>
          </a:pPr>
          <a:r>
            <a:rPr lang="tr-TR" sz="600" kern="1200"/>
            <a:t>Değerlendirme Çalışmanız Yok ise Çalışma Planınıza İlişkin </a:t>
          </a:r>
          <a:r>
            <a:rPr lang="tr-TR" sz="600" b="1" kern="1200">
              <a:solidFill>
                <a:schemeClr val="accent1">
                  <a:lumMod val="75000"/>
                </a:schemeClr>
              </a:solidFill>
            </a:rPr>
            <a:t>Kanıtı</a:t>
          </a:r>
          <a:r>
            <a:rPr lang="tr-TR" sz="600" kern="1200"/>
            <a:t> Bağlantı Olarak Sununuz.</a:t>
          </a:r>
        </a:p>
      </dsp:txBody>
      <dsp:txXfrm>
        <a:off x="2155805" y="4056253"/>
        <a:ext cx="1013859" cy="709754"/>
      </dsp:txXfrm>
    </dsp:sp>
    <dsp:sp modelId="{40599C36-4AC7-4CBA-B0B6-87E4601C3022}">
      <dsp:nvSpPr>
        <dsp:cNvPr id="0" name=""/>
        <dsp:cNvSpPr/>
      </dsp:nvSpPr>
      <dsp:spPr>
        <a:xfrm>
          <a:off x="2662735" y="983837"/>
          <a:ext cx="1058021" cy="67184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E1B83C-0560-422B-9007-308EFAD626C0}">
      <dsp:nvSpPr>
        <dsp:cNvPr id="0" name=""/>
        <dsp:cNvSpPr/>
      </dsp:nvSpPr>
      <dsp:spPr>
        <a:xfrm>
          <a:off x="2780293" y="1095517"/>
          <a:ext cx="1058021" cy="67184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chemeClr val="tx1"/>
              </a:solidFill>
            </a:rPr>
            <a:t>Hayır</a:t>
          </a:r>
        </a:p>
      </dsp:txBody>
      <dsp:txXfrm>
        <a:off x="2799971" y="1115195"/>
        <a:ext cx="1018665" cy="632487"/>
      </dsp:txXfrm>
    </dsp:sp>
    <dsp:sp modelId="{F87C4800-E880-4FC8-9C6B-6DEDC8C19C51}">
      <dsp:nvSpPr>
        <dsp:cNvPr id="0" name=""/>
        <dsp:cNvSpPr/>
      </dsp:nvSpPr>
      <dsp:spPr>
        <a:xfrm>
          <a:off x="2662735" y="1963389"/>
          <a:ext cx="1058021" cy="67184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2F65564-A7E3-4B85-988D-A49E9453E959}">
      <dsp:nvSpPr>
        <dsp:cNvPr id="0" name=""/>
        <dsp:cNvSpPr/>
      </dsp:nvSpPr>
      <dsp:spPr>
        <a:xfrm>
          <a:off x="2780293" y="2075069"/>
          <a:ext cx="1058021" cy="67184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0" i="0" kern="1200"/>
            <a:t>Vizyon, Misyon, Amaçlar ve Diğer Karar Süreçlerinizde Paydaş Görüşleri Alınmamakta </a:t>
          </a:r>
          <a:r>
            <a:rPr lang="tr-TR" sz="600" kern="1200"/>
            <a:t>İse Çalışma Planınıza İlişkin </a:t>
          </a:r>
          <a:r>
            <a:rPr lang="tr-TR" sz="600" b="1" kern="1200">
              <a:solidFill>
                <a:schemeClr val="accent1">
                  <a:lumMod val="75000"/>
                </a:schemeClr>
              </a:solidFill>
            </a:rPr>
            <a:t>Kanıtı</a:t>
          </a:r>
          <a:r>
            <a:rPr lang="tr-TR" sz="600" kern="1200"/>
            <a:t> Bağlantı Olarak Sununuz. (BKZ. EKLER).</a:t>
          </a:r>
        </a:p>
      </dsp:txBody>
      <dsp:txXfrm>
        <a:off x="2799971" y="2094747"/>
        <a:ext cx="1018665" cy="632487"/>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80D6CF-3B5F-4F1B-AEF6-ECFD6AB6C362}">
      <dsp:nvSpPr>
        <dsp:cNvPr id="0" name=""/>
        <dsp:cNvSpPr/>
      </dsp:nvSpPr>
      <dsp:spPr>
        <a:xfrm>
          <a:off x="0" y="1447019"/>
          <a:ext cx="6267450" cy="226800"/>
        </a:xfrm>
        <a:prstGeom prst="rect">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2BFA467-0EB8-4D31-908E-0BDB49DE95B2}">
      <dsp:nvSpPr>
        <dsp:cNvPr id="0" name=""/>
        <dsp:cNvSpPr/>
      </dsp:nvSpPr>
      <dsp:spPr>
        <a:xfrm>
          <a:off x="313372" y="1314179"/>
          <a:ext cx="4387215" cy="26568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826" tIns="0" rIns="165826" bIns="0" numCol="1" spcCol="1270" anchor="ctr" anchorCtr="0">
          <a:noAutofit/>
        </a:bodyPr>
        <a:lstStyle/>
        <a:p>
          <a:pPr marL="0" lvl="0" indent="0" algn="l" defTabSz="400050">
            <a:lnSpc>
              <a:spcPct val="90000"/>
            </a:lnSpc>
            <a:spcBef>
              <a:spcPct val="0"/>
            </a:spcBef>
            <a:spcAft>
              <a:spcPct val="35000"/>
            </a:spcAft>
            <a:buNone/>
          </a:pPr>
          <a:r>
            <a:rPr lang="tr-TR" sz="900" kern="1200"/>
            <a:t>Programın en son tam güncellenme tarihini belirtiniz:. 2015</a:t>
          </a:r>
          <a:endParaRPr lang="tr-TR" sz="900" b="1" kern="1200">
            <a:solidFill>
              <a:srgbClr val="7030A0"/>
            </a:solidFill>
          </a:endParaRPr>
        </a:p>
      </dsp:txBody>
      <dsp:txXfrm>
        <a:off x="326341" y="1327148"/>
        <a:ext cx="4361277" cy="239742"/>
      </dsp:txXfrm>
    </dsp:sp>
    <dsp:sp modelId="{43635674-0955-474F-B083-B59BF1AD9CF9}">
      <dsp:nvSpPr>
        <dsp:cNvPr id="0" name=""/>
        <dsp:cNvSpPr/>
      </dsp:nvSpPr>
      <dsp:spPr>
        <a:xfrm>
          <a:off x="0" y="1855259"/>
          <a:ext cx="6267450" cy="226800"/>
        </a:xfrm>
        <a:prstGeom prst="rect">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5400970-87ED-4680-940D-2B9655339998}">
      <dsp:nvSpPr>
        <dsp:cNvPr id="0" name=""/>
        <dsp:cNvSpPr/>
      </dsp:nvSpPr>
      <dsp:spPr>
        <a:xfrm>
          <a:off x="313372" y="1731384"/>
          <a:ext cx="4387215" cy="26568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826" tIns="0" rIns="165826" bIns="0" numCol="1" spcCol="1270" anchor="ctr" anchorCtr="0">
          <a:noAutofit/>
        </a:bodyPr>
        <a:lstStyle/>
        <a:p>
          <a:pPr marL="0" lvl="0" indent="0" algn="l" defTabSz="400050">
            <a:lnSpc>
              <a:spcPct val="90000"/>
            </a:lnSpc>
            <a:spcBef>
              <a:spcPct val="0"/>
            </a:spcBef>
            <a:spcAft>
              <a:spcPct val="35000"/>
            </a:spcAft>
            <a:buNone/>
          </a:pPr>
          <a:r>
            <a:rPr lang="tr-TR" sz="900" kern="1200"/>
            <a:t>İlgili güncellemeye dair kurul kararını </a:t>
          </a:r>
          <a:r>
            <a:rPr lang="tr-TR" sz="900" b="1" kern="1200">
              <a:solidFill>
                <a:schemeClr val="accent1">
                  <a:lumMod val="75000"/>
                </a:schemeClr>
              </a:solidFill>
            </a:rPr>
            <a:t>kanıt</a:t>
          </a:r>
          <a:r>
            <a:rPr lang="tr-TR" sz="900" kern="1200"/>
            <a:t> olarak sununuz. </a:t>
          </a:r>
        </a:p>
      </dsp:txBody>
      <dsp:txXfrm>
        <a:off x="326341" y="1744353"/>
        <a:ext cx="4361277" cy="239742"/>
      </dsp:txXfrm>
    </dsp:sp>
    <dsp:sp modelId="{CCBE5A0E-5FE5-4EA9-A466-F5E8A9094129}">
      <dsp:nvSpPr>
        <dsp:cNvPr id="0" name=""/>
        <dsp:cNvSpPr/>
      </dsp:nvSpPr>
      <dsp:spPr>
        <a:xfrm>
          <a:off x="0" y="2263499"/>
          <a:ext cx="6267450" cy="226800"/>
        </a:xfrm>
        <a:prstGeom prst="rect">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33D07D0-10C5-4939-9407-555E3254FF9B}">
      <dsp:nvSpPr>
        <dsp:cNvPr id="0" name=""/>
        <dsp:cNvSpPr/>
      </dsp:nvSpPr>
      <dsp:spPr>
        <a:xfrm>
          <a:off x="313372" y="2130659"/>
          <a:ext cx="4387215" cy="26568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826" tIns="0" rIns="165826" bIns="0" numCol="1" spcCol="1270" anchor="ctr" anchorCtr="0">
          <a:noAutofit/>
        </a:bodyPr>
        <a:lstStyle/>
        <a:p>
          <a:pPr marL="0" lvl="0" indent="0" algn="l" defTabSz="400050">
            <a:lnSpc>
              <a:spcPct val="90000"/>
            </a:lnSpc>
            <a:spcBef>
              <a:spcPct val="0"/>
            </a:spcBef>
            <a:spcAft>
              <a:spcPct val="35000"/>
            </a:spcAft>
            <a:buNone/>
          </a:pPr>
          <a:r>
            <a:rPr lang="tr-TR" sz="900" kern="1200"/>
            <a:t>Programın en son AKTS değerlendirme tarihini belirtiniz: 2015</a:t>
          </a:r>
          <a:endParaRPr lang="tr-TR" sz="900" b="1" kern="1200">
            <a:solidFill>
              <a:schemeClr val="accent1">
                <a:lumMod val="75000"/>
              </a:schemeClr>
            </a:solidFill>
          </a:endParaRPr>
        </a:p>
      </dsp:txBody>
      <dsp:txXfrm>
        <a:off x="326341" y="2143628"/>
        <a:ext cx="4361277" cy="239742"/>
      </dsp:txXfrm>
    </dsp:sp>
    <dsp:sp modelId="{28E30854-B147-4CBE-BD51-1374562D21AE}">
      <dsp:nvSpPr>
        <dsp:cNvPr id="0" name=""/>
        <dsp:cNvSpPr/>
      </dsp:nvSpPr>
      <dsp:spPr>
        <a:xfrm>
          <a:off x="0" y="2671740"/>
          <a:ext cx="6267450" cy="226800"/>
        </a:xfrm>
        <a:prstGeom prst="rect">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D8B7004-205C-449F-910C-4D9C816181D7}">
      <dsp:nvSpPr>
        <dsp:cNvPr id="0" name=""/>
        <dsp:cNvSpPr/>
      </dsp:nvSpPr>
      <dsp:spPr>
        <a:xfrm>
          <a:off x="328611" y="2554139"/>
          <a:ext cx="4387215" cy="26568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826" tIns="0" rIns="165826" bIns="0" numCol="1" spcCol="1270" anchor="ctr" anchorCtr="0">
          <a:noAutofit/>
        </a:bodyPr>
        <a:lstStyle/>
        <a:p>
          <a:pPr marL="0" lvl="0" indent="0" algn="l" defTabSz="400050">
            <a:lnSpc>
              <a:spcPct val="90000"/>
            </a:lnSpc>
            <a:spcBef>
              <a:spcPct val="0"/>
            </a:spcBef>
            <a:spcAft>
              <a:spcPct val="35000"/>
            </a:spcAft>
            <a:buNone/>
          </a:pPr>
          <a:r>
            <a:rPr lang="tr-TR" sz="900" kern="1200"/>
            <a:t>İlgili AKTS değerlendirmesine dair kurul kararını </a:t>
          </a:r>
          <a:r>
            <a:rPr lang="tr-TR" sz="900" b="1" kern="1200">
              <a:solidFill>
                <a:schemeClr val="accent1">
                  <a:lumMod val="75000"/>
                </a:schemeClr>
              </a:solidFill>
            </a:rPr>
            <a:t>kanıt</a:t>
          </a:r>
          <a:r>
            <a:rPr lang="tr-TR" sz="900" kern="1200"/>
            <a:t> olarak sununuz.  </a:t>
          </a:r>
        </a:p>
      </dsp:txBody>
      <dsp:txXfrm>
        <a:off x="341580" y="2567108"/>
        <a:ext cx="4361277" cy="239742"/>
      </dsp:txXfrm>
    </dsp:sp>
    <dsp:sp modelId="{8D72D01D-3EEB-4BCE-9C08-E343EFD94DA1}">
      <dsp:nvSpPr>
        <dsp:cNvPr id="0" name=""/>
        <dsp:cNvSpPr/>
      </dsp:nvSpPr>
      <dsp:spPr>
        <a:xfrm>
          <a:off x="0" y="3079980"/>
          <a:ext cx="6267450" cy="226800"/>
        </a:xfrm>
        <a:prstGeom prst="rect">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62E157A-ACBB-49D8-9E09-AD60247C7B06}">
      <dsp:nvSpPr>
        <dsp:cNvPr id="0" name=""/>
        <dsp:cNvSpPr/>
      </dsp:nvSpPr>
      <dsp:spPr>
        <a:xfrm>
          <a:off x="313372" y="2947140"/>
          <a:ext cx="4387215" cy="26568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826" tIns="0" rIns="165826" bIns="0" numCol="1" spcCol="1270" anchor="ctr" anchorCtr="0">
          <a:noAutofit/>
        </a:bodyPr>
        <a:lstStyle/>
        <a:p>
          <a:pPr marL="0" lvl="0" indent="0" algn="l" defTabSz="400050">
            <a:lnSpc>
              <a:spcPct val="90000"/>
            </a:lnSpc>
            <a:spcBef>
              <a:spcPct val="0"/>
            </a:spcBef>
            <a:spcAft>
              <a:spcPct val="35000"/>
            </a:spcAft>
            <a:buNone/>
          </a:pPr>
          <a:r>
            <a:rPr lang="tr-TR" sz="900" kern="1200"/>
            <a:t>Öngörülen Program değerlendirme/güncelleme tarihinizi </a:t>
          </a:r>
          <a:r>
            <a:rPr lang="tr-TR" sz="900" b="0" kern="1200">
              <a:solidFill>
                <a:sysClr val="windowText" lastClr="000000"/>
              </a:solidFill>
            </a:rPr>
            <a:t>belirtiniz:</a:t>
          </a:r>
          <a:r>
            <a:rPr lang="tr-TR" sz="900" b="1" kern="1200">
              <a:solidFill>
                <a:schemeClr val="accent1">
                  <a:lumMod val="75000"/>
                </a:schemeClr>
              </a:solidFill>
            </a:rPr>
            <a:t> 10.05.2026</a:t>
          </a:r>
        </a:p>
      </dsp:txBody>
      <dsp:txXfrm>
        <a:off x="326341" y="2960109"/>
        <a:ext cx="4361277" cy="239742"/>
      </dsp:txXfrm>
    </dsp:sp>
    <dsp:sp modelId="{A62BA544-DBAB-4999-A14A-3797F2896E94}">
      <dsp:nvSpPr>
        <dsp:cNvPr id="0" name=""/>
        <dsp:cNvSpPr/>
      </dsp:nvSpPr>
      <dsp:spPr>
        <a:xfrm>
          <a:off x="0" y="3488220"/>
          <a:ext cx="6267450" cy="226800"/>
        </a:xfrm>
        <a:prstGeom prst="rect">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5338311-B02A-4C72-B6ED-0EE578E462D7}">
      <dsp:nvSpPr>
        <dsp:cNvPr id="0" name=""/>
        <dsp:cNvSpPr/>
      </dsp:nvSpPr>
      <dsp:spPr>
        <a:xfrm>
          <a:off x="313372" y="3355380"/>
          <a:ext cx="4387215" cy="26568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826" tIns="0" rIns="165826" bIns="0" numCol="1" spcCol="1270" anchor="ctr" anchorCtr="0">
          <a:noAutofit/>
        </a:bodyPr>
        <a:lstStyle/>
        <a:p>
          <a:pPr marL="0" lvl="0" indent="0" algn="l" defTabSz="400050">
            <a:lnSpc>
              <a:spcPct val="90000"/>
            </a:lnSpc>
            <a:spcBef>
              <a:spcPct val="0"/>
            </a:spcBef>
            <a:spcAft>
              <a:spcPct val="35000"/>
            </a:spcAft>
            <a:buNone/>
          </a:pPr>
          <a:r>
            <a:rPr lang="tr-TR" sz="900" kern="1200"/>
            <a:t>Öngörülen AKTS değerlendirme/güncelleme tarihinizi belirtiniz: </a:t>
          </a:r>
          <a:r>
            <a:rPr lang="tr-TR" sz="900" b="1" kern="1200">
              <a:solidFill>
                <a:srgbClr val="0070C0"/>
              </a:solidFill>
            </a:rPr>
            <a:t>10.05.2028</a:t>
          </a:r>
        </a:p>
      </dsp:txBody>
      <dsp:txXfrm>
        <a:off x="326341" y="3368349"/>
        <a:ext cx="4361277" cy="239742"/>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837FEE-66A2-465E-8137-CEF2170CE411}">
      <dsp:nvSpPr>
        <dsp:cNvPr id="0" name=""/>
        <dsp:cNvSpPr/>
      </dsp:nvSpPr>
      <dsp:spPr>
        <a:xfrm>
          <a:off x="3128931" y="486133"/>
          <a:ext cx="465591" cy="221579"/>
        </a:xfrm>
        <a:custGeom>
          <a:avLst/>
          <a:gdLst/>
          <a:ahLst/>
          <a:cxnLst/>
          <a:rect l="0" t="0" r="0" b="0"/>
          <a:pathLst>
            <a:path>
              <a:moveTo>
                <a:pt x="0" y="0"/>
              </a:moveTo>
              <a:lnTo>
                <a:pt x="0" y="150999"/>
              </a:lnTo>
              <a:lnTo>
                <a:pt x="465591" y="150999"/>
              </a:lnTo>
              <a:lnTo>
                <a:pt x="465591" y="22157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E88781-615B-47BB-A669-2401894060AA}">
      <dsp:nvSpPr>
        <dsp:cNvPr id="0" name=""/>
        <dsp:cNvSpPr/>
      </dsp:nvSpPr>
      <dsp:spPr>
        <a:xfrm>
          <a:off x="3128931" y="3307617"/>
          <a:ext cx="465591" cy="221579"/>
        </a:xfrm>
        <a:custGeom>
          <a:avLst/>
          <a:gdLst/>
          <a:ahLst/>
          <a:cxnLst/>
          <a:rect l="0" t="0" r="0" b="0"/>
          <a:pathLst>
            <a:path>
              <a:moveTo>
                <a:pt x="0" y="0"/>
              </a:moveTo>
              <a:lnTo>
                <a:pt x="0" y="150999"/>
              </a:lnTo>
              <a:lnTo>
                <a:pt x="465591" y="150999"/>
              </a:lnTo>
              <a:lnTo>
                <a:pt x="465591" y="22157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4A575A1-99BA-4CF0-AE42-5AB818670981}">
      <dsp:nvSpPr>
        <dsp:cNvPr id="0" name=""/>
        <dsp:cNvSpPr/>
      </dsp:nvSpPr>
      <dsp:spPr>
        <a:xfrm>
          <a:off x="2663340" y="3307617"/>
          <a:ext cx="465591" cy="221579"/>
        </a:xfrm>
        <a:custGeom>
          <a:avLst/>
          <a:gdLst/>
          <a:ahLst/>
          <a:cxnLst/>
          <a:rect l="0" t="0" r="0" b="0"/>
          <a:pathLst>
            <a:path>
              <a:moveTo>
                <a:pt x="465591" y="0"/>
              </a:moveTo>
              <a:lnTo>
                <a:pt x="465591" y="150999"/>
              </a:lnTo>
              <a:lnTo>
                <a:pt x="0" y="150999"/>
              </a:lnTo>
              <a:lnTo>
                <a:pt x="0" y="22157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2D58C4-A1B8-40CE-8A59-0428D9A1C938}">
      <dsp:nvSpPr>
        <dsp:cNvPr id="0" name=""/>
        <dsp:cNvSpPr/>
      </dsp:nvSpPr>
      <dsp:spPr>
        <a:xfrm>
          <a:off x="3083211" y="2602246"/>
          <a:ext cx="91440" cy="221579"/>
        </a:xfrm>
        <a:custGeom>
          <a:avLst/>
          <a:gdLst/>
          <a:ahLst/>
          <a:cxnLst/>
          <a:rect l="0" t="0" r="0" b="0"/>
          <a:pathLst>
            <a:path>
              <a:moveTo>
                <a:pt x="45720" y="0"/>
              </a:moveTo>
              <a:lnTo>
                <a:pt x="45720" y="22157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237DCC-830F-48F8-B190-A36D6A474389}">
      <dsp:nvSpPr>
        <dsp:cNvPr id="0" name=""/>
        <dsp:cNvSpPr/>
      </dsp:nvSpPr>
      <dsp:spPr>
        <a:xfrm>
          <a:off x="2663340" y="1896875"/>
          <a:ext cx="465591" cy="221579"/>
        </a:xfrm>
        <a:custGeom>
          <a:avLst/>
          <a:gdLst/>
          <a:ahLst/>
          <a:cxnLst/>
          <a:rect l="0" t="0" r="0" b="0"/>
          <a:pathLst>
            <a:path>
              <a:moveTo>
                <a:pt x="0" y="0"/>
              </a:moveTo>
              <a:lnTo>
                <a:pt x="0" y="150999"/>
              </a:lnTo>
              <a:lnTo>
                <a:pt x="465591" y="150999"/>
              </a:lnTo>
              <a:lnTo>
                <a:pt x="465591" y="22157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F10A59-C150-4658-BB5A-624A89E3F551}">
      <dsp:nvSpPr>
        <dsp:cNvPr id="0" name=""/>
        <dsp:cNvSpPr/>
      </dsp:nvSpPr>
      <dsp:spPr>
        <a:xfrm>
          <a:off x="2152028" y="2602246"/>
          <a:ext cx="91440" cy="221579"/>
        </a:xfrm>
        <a:custGeom>
          <a:avLst/>
          <a:gdLst/>
          <a:ahLst/>
          <a:cxnLst/>
          <a:rect l="0" t="0" r="0" b="0"/>
          <a:pathLst>
            <a:path>
              <a:moveTo>
                <a:pt x="45720" y="0"/>
              </a:moveTo>
              <a:lnTo>
                <a:pt x="45720" y="22157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9421A6D-B75C-4384-976D-3E74ABD4907C}">
      <dsp:nvSpPr>
        <dsp:cNvPr id="0" name=""/>
        <dsp:cNvSpPr/>
      </dsp:nvSpPr>
      <dsp:spPr>
        <a:xfrm>
          <a:off x="2197748" y="1896875"/>
          <a:ext cx="465591" cy="221579"/>
        </a:xfrm>
        <a:custGeom>
          <a:avLst/>
          <a:gdLst/>
          <a:ahLst/>
          <a:cxnLst/>
          <a:rect l="0" t="0" r="0" b="0"/>
          <a:pathLst>
            <a:path>
              <a:moveTo>
                <a:pt x="465591" y="0"/>
              </a:moveTo>
              <a:lnTo>
                <a:pt x="465591" y="150999"/>
              </a:lnTo>
              <a:lnTo>
                <a:pt x="0" y="150999"/>
              </a:lnTo>
              <a:lnTo>
                <a:pt x="0" y="22157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D59624-9C65-4FE4-B0E4-4F46440024BC}">
      <dsp:nvSpPr>
        <dsp:cNvPr id="0" name=""/>
        <dsp:cNvSpPr/>
      </dsp:nvSpPr>
      <dsp:spPr>
        <a:xfrm>
          <a:off x="2617620" y="1191504"/>
          <a:ext cx="91440" cy="221579"/>
        </a:xfrm>
        <a:custGeom>
          <a:avLst/>
          <a:gdLst/>
          <a:ahLst/>
          <a:cxnLst/>
          <a:rect l="0" t="0" r="0" b="0"/>
          <a:pathLst>
            <a:path>
              <a:moveTo>
                <a:pt x="45720" y="0"/>
              </a:moveTo>
              <a:lnTo>
                <a:pt x="45720" y="22157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DFEE6F-3D0B-40CD-863B-5C195F23EE33}">
      <dsp:nvSpPr>
        <dsp:cNvPr id="0" name=""/>
        <dsp:cNvSpPr/>
      </dsp:nvSpPr>
      <dsp:spPr>
        <a:xfrm>
          <a:off x="2663340" y="486133"/>
          <a:ext cx="465591" cy="221579"/>
        </a:xfrm>
        <a:custGeom>
          <a:avLst/>
          <a:gdLst/>
          <a:ahLst/>
          <a:cxnLst/>
          <a:rect l="0" t="0" r="0" b="0"/>
          <a:pathLst>
            <a:path>
              <a:moveTo>
                <a:pt x="465591" y="0"/>
              </a:moveTo>
              <a:lnTo>
                <a:pt x="465591" y="150999"/>
              </a:lnTo>
              <a:lnTo>
                <a:pt x="0" y="150999"/>
              </a:lnTo>
              <a:lnTo>
                <a:pt x="0" y="22157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B13676-F4C7-494E-9030-7DA49F2D6612}">
      <dsp:nvSpPr>
        <dsp:cNvPr id="0" name=""/>
        <dsp:cNvSpPr/>
      </dsp:nvSpPr>
      <dsp:spPr>
        <a:xfrm>
          <a:off x="2747993" y="2341"/>
          <a:ext cx="761876" cy="48379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4A1F21-CE1D-42FB-8B8C-36FC5ECBF318}">
      <dsp:nvSpPr>
        <dsp:cNvPr id="0" name=""/>
        <dsp:cNvSpPr/>
      </dsp:nvSpPr>
      <dsp:spPr>
        <a:xfrm>
          <a:off x="2832646" y="82762"/>
          <a:ext cx="761876" cy="48379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ınızı akredite edecek kurum/kuruluş bulunmakta mıdır?</a:t>
          </a:r>
          <a:r>
            <a:rPr lang="tr-TR" sz="600" b="1" kern="1200"/>
            <a:t> </a:t>
          </a:r>
          <a:endParaRPr lang="tr-TR" sz="600" kern="1200"/>
        </a:p>
      </dsp:txBody>
      <dsp:txXfrm>
        <a:off x="2846816" y="96932"/>
        <a:ext cx="733536" cy="455451"/>
      </dsp:txXfrm>
    </dsp:sp>
    <dsp:sp modelId="{E339C6A3-FFF8-4F69-8A45-0D90464E3E29}">
      <dsp:nvSpPr>
        <dsp:cNvPr id="0" name=""/>
        <dsp:cNvSpPr/>
      </dsp:nvSpPr>
      <dsp:spPr>
        <a:xfrm>
          <a:off x="2282401" y="707712"/>
          <a:ext cx="761876" cy="48379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3CAB41D-1658-43DB-BE59-5D132612CBB6}">
      <dsp:nvSpPr>
        <dsp:cNvPr id="0" name=""/>
        <dsp:cNvSpPr/>
      </dsp:nvSpPr>
      <dsp:spPr>
        <a:xfrm>
          <a:off x="2367054" y="788132"/>
          <a:ext cx="761876" cy="48379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FF0000"/>
              </a:solidFill>
            </a:rPr>
            <a:t>Evet</a:t>
          </a:r>
        </a:p>
      </dsp:txBody>
      <dsp:txXfrm>
        <a:off x="2381224" y="802302"/>
        <a:ext cx="733536" cy="455451"/>
      </dsp:txXfrm>
    </dsp:sp>
    <dsp:sp modelId="{67F289D9-D26B-4DE1-BCB6-99EF1A810B7B}">
      <dsp:nvSpPr>
        <dsp:cNvPr id="0" name=""/>
        <dsp:cNvSpPr/>
      </dsp:nvSpPr>
      <dsp:spPr>
        <a:xfrm>
          <a:off x="2282401" y="1413083"/>
          <a:ext cx="761876" cy="48379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D66A631-CEEB-4D29-B96A-4EA8EAED8AEC}">
      <dsp:nvSpPr>
        <dsp:cNvPr id="0" name=""/>
        <dsp:cNvSpPr/>
      </dsp:nvSpPr>
      <dsp:spPr>
        <a:xfrm>
          <a:off x="2367054" y="1493503"/>
          <a:ext cx="761876" cy="48379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ınıza ilişkin akreditasyon başvurusu bulunmakta mıdır?</a:t>
          </a:r>
        </a:p>
      </dsp:txBody>
      <dsp:txXfrm>
        <a:off x="2381224" y="1507673"/>
        <a:ext cx="733536" cy="455451"/>
      </dsp:txXfrm>
    </dsp:sp>
    <dsp:sp modelId="{C6E9105D-34A1-4C90-AD51-DBEB810A3303}">
      <dsp:nvSpPr>
        <dsp:cNvPr id="0" name=""/>
        <dsp:cNvSpPr/>
      </dsp:nvSpPr>
      <dsp:spPr>
        <a:xfrm>
          <a:off x="1816810" y="2118454"/>
          <a:ext cx="761876" cy="48379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267788C-85C9-4A8A-8D66-3CDB1B9A9B32}">
      <dsp:nvSpPr>
        <dsp:cNvPr id="0" name=""/>
        <dsp:cNvSpPr/>
      </dsp:nvSpPr>
      <dsp:spPr>
        <a:xfrm>
          <a:off x="1901463" y="2198874"/>
          <a:ext cx="761876" cy="48379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FF0000"/>
              </a:solidFill>
            </a:rPr>
            <a:t>Evet</a:t>
          </a:r>
        </a:p>
      </dsp:txBody>
      <dsp:txXfrm>
        <a:off x="1915633" y="2213044"/>
        <a:ext cx="733536" cy="455451"/>
      </dsp:txXfrm>
    </dsp:sp>
    <dsp:sp modelId="{0449813F-16D7-449A-94CD-C5C236847869}">
      <dsp:nvSpPr>
        <dsp:cNvPr id="0" name=""/>
        <dsp:cNvSpPr/>
      </dsp:nvSpPr>
      <dsp:spPr>
        <a:xfrm>
          <a:off x="1816810" y="2823825"/>
          <a:ext cx="761876" cy="48379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A0A80AC-326C-4727-8BAB-9DD9AA6F1900}">
      <dsp:nvSpPr>
        <dsp:cNvPr id="0" name=""/>
        <dsp:cNvSpPr/>
      </dsp:nvSpPr>
      <dsp:spPr>
        <a:xfrm>
          <a:off x="1901463" y="2904245"/>
          <a:ext cx="761876" cy="48379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Akredistasyon başvurunuzun son durumuna ilişkin bilgi sununuz</a:t>
          </a:r>
        </a:p>
      </dsp:txBody>
      <dsp:txXfrm>
        <a:off x="1915633" y="2918415"/>
        <a:ext cx="733536" cy="455451"/>
      </dsp:txXfrm>
    </dsp:sp>
    <dsp:sp modelId="{CFB3F5B7-D9DB-4686-A58D-9AA4344FD40F}">
      <dsp:nvSpPr>
        <dsp:cNvPr id="0" name=""/>
        <dsp:cNvSpPr/>
      </dsp:nvSpPr>
      <dsp:spPr>
        <a:xfrm>
          <a:off x="2747993" y="2118454"/>
          <a:ext cx="761876" cy="48379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ECCA015-2CD9-4323-9520-444A9E93B1B7}">
      <dsp:nvSpPr>
        <dsp:cNvPr id="0" name=""/>
        <dsp:cNvSpPr/>
      </dsp:nvSpPr>
      <dsp:spPr>
        <a:xfrm>
          <a:off x="2832646" y="2198874"/>
          <a:ext cx="761876" cy="48379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ysClr val="windowText" lastClr="000000"/>
              </a:solidFill>
            </a:rPr>
            <a:t>Hayır</a:t>
          </a:r>
        </a:p>
      </dsp:txBody>
      <dsp:txXfrm>
        <a:off x="2846816" y="2213044"/>
        <a:ext cx="733536" cy="455451"/>
      </dsp:txXfrm>
    </dsp:sp>
    <dsp:sp modelId="{8025F0F4-85EB-476F-95A1-F367AACCA992}">
      <dsp:nvSpPr>
        <dsp:cNvPr id="0" name=""/>
        <dsp:cNvSpPr/>
      </dsp:nvSpPr>
      <dsp:spPr>
        <a:xfrm>
          <a:off x="2747993" y="2823825"/>
          <a:ext cx="761876" cy="48379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8A72093-FEE7-4586-B5AE-1112941AC47B}">
      <dsp:nvSpPr>
        <dsp:cNvPr id="0" name=""/>
        <dsp:cNvSpPr/>
      </dsp:nvSpPr>
      <dsp:spPr>
        <a:xfrm>
          <a:off x="2832646" y="2904245"/>
          <a:ext cx="761876" cy="48379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akreditasyon çalışması yapılmakta mıdır?</a:t>
          </a:r>
        </a:p>
      </dsp:txBody>
      <dsp:txXfrm>
        <a:off x="2846816" y="2918415"/>
        <a:ext cx="733536" cy="455451"/>
      </dsp:txXfrm>
    </dsp:sp>
    <dsp:sp modelId="{428FF799-7C9C-4415-8B88-9F2EE16E0F0E}">
      <dsp:nvSpPr>
        <dsp:cNvPr id="0" name=""/>
        <dsp:cNvSpPr/>
      </dsp:nvSpPr>
      <dsp:spPr>
        <a:xfrm>
          <a:off x="2282401" y="3529196"/>
          <a:ext cx="761876" cy="48379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ECEC0CF-B682-43A0-9A06-3BCC88BCE8E8}">
      <dsp:nvSpPr>
        <dsp:cNvPr id="0" name=""/>
        <dsp:cNvSpPr/>
      </dsp:nvSpPr>
      <dsp:spPr>
        <a:xfrm>
          <a:off x="2367054" y="3609616"/>
          <a:ext cx="761876" cy="48379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FF0000"/>
              </a:solidFill>
            </a:rPr>
            <a:t>Evet</a:t>
          </a:r>
        </a:p>
      </dsp:txBody>
      <dsp:txXfrm>
        <a:off x="2381224" y="3623786"/>
        <a:ext cx="733536" cy="455451"/>
      </dsp:txXfrm>
    </dsp:sp>
    <dsp:sp modelId="{48B8AA0A-7234-467D-8EDF-C0A57811C7D0}">
      <dsp:nvSpPr>
        <dsp:cNvPr id="0" name=""/>
        <dsp:cNvSpPr/>
      </dsp:nvSpPr>
      <dsp:spPr>
        <a:xfrm>
          <a:off x="3213584" y="3529196"/>
          <a:ext cx="761876" cy="48379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C69A6C8-FD9C-4183-9707-E5646EB5FA7E}">
      <dsp:nvSpPr>
        <dsp:cNvPr id="0" name=""/>
        <dsp:cNvSpPr/>
      </dsp:nvSpPr>
      <dsp:spPr>
        <a:xfrm>
          <a:off x="3298237" y="3609616"/>
          <a:ext cx="761876" cy="48379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Hayır</a:t>
          </a:r>
        </a:p>
      </dsp:txBody>
      <dsp:txXfrm>
        <a:off x="3312407" y="3623786"/>
        <a:ext cx="733536" cy="455451"/>
      </dsp:txXfrm>
    </dsp:sp>
    <dsp:sp modelId="{40599C36-4AC7-4CBA-B0B6-87E4601C3022}">
      <dsp:nvSpPr>
        <dsp:cNvPr id="0" name=""/>
        <dsp:cNvSpPr/>
      </dsp:nvSpPr>
      <dsp:spPr>
        <a:xfrm>
          <a:off x="3213584" y="707712"/>
          <a:ext cx="761876" cy="48379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E1B83C-0560-422B-9007-308EFAD626C0}">
      <dsp:nvSpPr>
        <dsp:cNvPr id="0" name=""/>
        <dsp:cNvSpPr/>
      </dsp:nvSpPr>
      <dsp:spPr>
        <a:xfrm>
          <a:off x="3298237" y="788132"/>
          <a:ext cx="761876" cy="48379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Hayır</a:t>
          </a:r>
        </a:p>
      </dsp:txBody>
      <dsp:txXfrm>
        <a:off x="3312407" y="802302"/>
        <a:ext cx="733536" cy="455451"/>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837FEE-66A2-465E-8137-CEF2170CE411}">
      <dsp:nvSpPr>
        <dsp:cNvPr id="0" name=""/>
        <dsp:cNvSpPr/>
      </dsp:nvSpPr>
      <dsp:spPr>
        <a:xfrm>
          <a:off x="2066631" y="654189"/>
          <a:ext cx="627933" cy="298839"/>
        </a:xfrm>
        <a:custGeom>
          <a:avLst/>
          <a:gdLst/>
          <a:ahLst/>
          <a:cxnLst/>
          <a:rect l="0" t="0" r="0" b="0"/>
          <a:pathLst>
            <a:path>
              <a:moveTo>
                <a:pt x="0" y="0"/>
              </a:moveTo>
              <a:lnTo>
                <a:pt x="0" y="203650"/>
              </a:lnTo>
              <a:lnTo>
                <a:pt x="627933" y="203650"/>
              </a:lnTo>
              <a:lnTo>
                <a:pt x="627933" y="2988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C7F157E-FA31-4559-B3E7-6A0381E19FE2}">
      <dsp:nvSpPr>
        <dsp:cNvPr id="0" name=""/>
        <dsp:cNvSpPr/>
      </dsp:nvSpPr>
      <dsp:spPr>
        <a:xfrm>
          <a:off x="1438698" y="1605509"/>
          <a:ext cx="627933" cy="298839"/>
        </a:xfrm>
        <a:custGeom>
          <a:avLst/>
          <a:gdLst/>
          <a:ahLst/>
          <a:cxnLst/>
          <a:rect l="0" t="0" r="0" b="0"/>
          <a:pathLst>
            <a:path>
              <a:moveTo>
                <a:pt x="0" y="0"/>
              </a:moveTo>
              <a:lnTo>
                <a:pt x="0" y="203650"/>
              </a:lnTo>
              <a:lnTo>
                <a:pt x="627933" y="203650"/>
              </a:lnTo>
              <a:lnTo>
                <a:pt x="627933" y="2988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DA8ABC-FDD9-4932-A6AE-12F7F89D8DBF}">
      <dsp:nvSpPr>
        <dsp:cNvPr id="0" name=""/>
        <dsp:cNvSpPr/>
      </dsp:nvSpPr>
      <dsp:spPr>
        <a:xfrm>
          <a:off x="810764" y="1605509"/>
          <a:ext cx="627933" cy="298839"/>
        </a:xfrm>
        <a:custGeom>
          <a:avLst/>
          <a:gdLst/>
          <a:ahLst/>
          <a:cxnLst/>
          <a:rect l="0" t="0" r="0" b="0"/>
          <a:pathLst>
            <a:path>
              <a:moveTo>
                <a:pt x="627933" y="0"/>
              </a:moveTo>
              <a:lnTo>
                <a:pt x="627933" y="203650"/>
              </a:lnTo>
              <a:lnTo>
                <a:pt x="0" y="203650"/>
              </a:lnTo>
              <a:lnTo>
                <a:pt x="0" y="2988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DFEE6F-3D0B-40CD-863B-5C195F23EE33}">
      <dsp:nvSpPr>
        <dsp:cNvPr id="0" name=""/>
        <dsp:cNvSpPr/>
      </dsp:nvSpPr>
      <dsp:spPr>
        <a:xfrm>
          <a:off x="1438698" y="654189"/>
          <a:ext cx="627933" cy="298839"/>
        </a:xfrm>
        <a:custGeom>
          <a:avLst/>
          <a:gdLst/>
          <a:ahLst/>
          <a:cxnLst/>
          <a:rect l="0" t="0" r="0" b="0"/>
          <a:pathLst>
            <a:path>
              <a:moveTo>
                <a:pt x="627933" y="0"/>
              </a:moveTo>
              <a:lnTo>
                <a:pt x="627933" y="203650"/>
              </a:lnTo>
              <a:lnTo>
                <a:pt x="0" y="203650"/>
              </a:lnTo>
              <a:lnTo>
                <a:pt x="0" y="2988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B13676-F4C7-494E-9030-7DA49F2D6612}">
      <dsp:nvSpPr>
        <dsp:cNvPr id="0" name=""/>
        <dsp:cNvSpPr/>
      </dsp:nvSpPr>
      <dsp:spPr>
        <a:xfrm>
          <a:off x="1552868" y="1709"/>
          <a:ext cx="1027527" cy="65248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4A1F21-CE1D-42FB-8B8C-36FC5ECBF318}">
      <dsp:nvSpPr>
        <dsp:cNvPr id="0" name=""/>
        <dsp:cNvSpPr/>
      </dsp:nvSpPr>
      <dsp:spPr>
        <a:xfrm>
          <a:off x="1667037" y="110170"/>
          <a:ext cx="1027527" cy="652480"/>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ınıza kayıtlı öğrencilere Kalite Koordinatörlüğü harici yapılmış/yapılmakta olan anket çalışması bulunmakta mıdır?</a:t>
          </a:r>
        </a:p>
      </dsp:txBody>
      <dsp:txXfrm>
        <a:off x="1686147" y="129280"/>
        <a:ext cx="989307" cy="614260"/>
      </dsp:txXfrm>
    </dsp:sp>
    <dsp:sp modelId="{E339C6A3-FFF8-4F69-8A45-0D90464E3E29}">
      <dsp:nvSpPr>
        <dsp:cNvPr id="0" name=""/>
        <dsp:cNvSpPr/>
      </dsp:nvSpPr>
      <dsp:spPr>
        <a:xfrm>
          <a:off x="924934" y="953029"/>
          <a:ext cx="1027527" cy="65248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3CAB41D-1658-43DB-BE59-5D132612CBB6}">
      <dsp:nvSpPr>
        <dsp:cNvPr id="0" name=""/>
        <dsp:cNvSpPr/>
      </dsp:nvSpPr>
      <dsp:spPr>
        <a:xfrm>
          <a:off x="1039104" y="1061490"/>
          <a:ext cx="1027527" cy="652480"/>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FF0000"/>
              </a:solidFill>
            </a:rPr>
            <a:t>Evet</a:t>
          </a:r>
        </a:p>
      </dsp:txBody>
      <dsp:txXfrm>
        <a:off x="1058214" y="1080600"/>
        <a:ext cx="989307" cy="614260"/>
      </dsp:txXfrm>
    </dsp:sp>
    <dsp:sp modelId="{1CE095D5-4167-47FC-936D-B99B242BC08A}">
      <dsp:nvSpPr>
        <dsp:cNvPr id="0" name=""/>
        <dsp:cNvSpPr/>
      </dsp:nvSpPr>
      <dsp:spPr>
        <a:xfrm>
          <a:off x="297000" y="1904348"/>
          <a:ext cx="1027527" cy="65248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90043FF-ED61-4F79-BFD9-3937318AB8A5}">
      <dsp:nvSpPr>
        <dsp:cNvPr id="0" name=""/>
        <dsp:cNvSpPr/>
      </dsp:nvSpPr>
      <dsp:spPr>
        <a:xfrm>
          <a:off x="411170" y="2012810"/>
          <a:ext cx="1027527" cy="652480"/>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0" i="0" kern="1200"/>
            <a:t>Öğrencilere,  Kalite Koordinatörlüğü harici yapılan anketlerin boş formlarını </a:t>
          </a:r>
          <a:r>
            <a:rPr lang="tr-TR" sz="600" b="1" i="0" kern="1200">
              <a:solidFill>
                <a:srgbClr val="0070C0"/>
              </a:solidFill>
            </a:rPr>
            <a:t>kanıt</a:t>
          </a:r>
          <a:r>
            <a:rPr lang="tr-TR" sz="600" b="0" i="0" kern="1200"/>
            <a:t> olarak sununuz.</a:t>
          </a:r>
          <a:endParaRPr lang="tr-TR" sz="600" kern="1200"/>
        </a:p>
      </dsp:txBody>
      <dsp:txXfrm>
        <a:off x="430280" y="2031920"/>
        <a:ext cx="989307" cy="614260"/>
      </dsp:txXfrm>
    </dsp:sp>
    <dsp:sp modelId="{A8834C08-FBC1-4D0A-8D58-E8973B64A115}">
      <dsp:nvSpPr>
        <dsp:cNvPr id="0" name=""/>
        <dsp:cNvSpPr/>
      </dsp:nvSpPr>
      <dsp:spPr>
        <a:xfrm>
          <a:off x="1552868" y="1904348"/>
          <a:ext cx="1027527" cy="65248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57AEC08-3742-4EDD-A151-315EB945BDA6}">
      <dsp:nvSpPr>
        <dsp:cNvPr id="0" name=""/>
        <dsp:cNvSpPr/>
      </dsp:nvSpPr>
      <dsp:spPr>
        <a:xfrm>
          <a:off x="1667037" y="2012810"/>
          <a:ext cx="1027527" cy="652480"/>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0" i="0" kern="1200"/>
            <a:t>Öğrencilere,  Kalite Koordinatörlüğü harici yapılan anket raporlarını </a:t>
          </a:r>
          <a:r>
            <a:rPr lang="tr-TR" sz="600" b="1" i="0" kern="1200">
              <a:solidFill>
                <a:srgbClr val="0070C0"/>
              </a:solidFill>
            </a:rPr>
            <a:t>kanıt</a:t>
          </a:r>
          <a:r>
            <a:rPr lang="tr-TR" sz="600" b="0" i="0" kern="1200"/>
            <a:t> olarak sununuz.</a:t>
          </a:r>
          <a:endParaRPr lang="tr-TR" sz="600" kern="1200"/>
        </a:p>
      </dsp:txBody>
      <dsp:txXfrm>
        <a:off x="1686147" y="2031920"/>
        <a:ext cx="989307" cy="614260"/>
      </dsp:txXfrm>
    </dsp:sp>
    <dsp:sp modelId="{40599C36-4AC7-4CBA-B0B6-87E4601C3022}">
      <dsp:nvSpPr>
        <dsp:cNvPr id="0" name=""/>
        <dsp:cNvSpPr/>
      </dsp:nvSpPr>
      <dsp:spPr>
        <a:xfrm>
          <a:off x="2180801" y="953029"/>
          <a:ext cx="1027527" cy="65248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E1B83C-0560-422B-9007-308EFAD626C0}">
      <dsp:nvSpPr>
        <dsp:cNvPr id="0" name=""/>
        <dsp:cNvSpPr/>
      </dsp:nvSpPr>
      <dsp:spPr>
        <a:xfrm>
          <a:off x="2294971" y="1061490"/>
          <a:ext cx="1027527" cy="652480"/>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chemeClr val="tx1"/>
              </a:solidFill>
            </a:rPr>
            <a:t>Hayır</a:t>
          </a:r>
        </a:p>
      </dsp:txBody>
      <dsp:txXfrm>
        <a:off x="2314081" y="1080600"/>
        <a:ext cx="989307" cy="614260"/>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837FEE-66A2-465E-8137-CEF2170CE411}">
      <dsp:nvSpPr>
        <dsp:cNvPr id="0" name=""/>
        <dsp:cNvSpPr/>
      </dsp:nvSpPr>
      <dsp:spPr>
        <a:xfrm>
          <a:off x="1935024" y="761857"/>
          <a:ext cx="515776" cy="245462"/>
        </a:xfrm>
        <a:custGeom>
          <a:avLst/>
          <a:gdLst/>
          <a:ahLst/>
          <a:cxnLst/>
          <a:rect l="0" t="0" r="0" b="0"/>
          <a:pathLst>
            <a:path>
              <a:moveTo>
                <a:pt x="0" y="0"/>
              </a:moveTo>
              <a:lnTo>
                <a:pt x="0" y="167275"/>
              </a:lnTo>
              <a:lnTo>
                <a:pt x="515776" y="167275"/>
              </a:lnTo>
              <a:lnTo>
                <a:pt x="515776" y="24546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C7F157E-FA31-4559-B3E7-6A0381E19FE2}">
      <dsp:nvSpPr>
        <dsp:cNvPr id="0" name=""/>
        <dsp:cNvSpPr/>
      </dsp:nvSpPr>
      <dsp:spPr>
        <a:xfrm>
          <a:off x="1419248" y="1593572"/>
          <a:ext cx="515776" cy="245462"/>
        </a:xfrm>
        <a:custGeom>
          <a:avLst/>
          <a:gdLst/>
          <a:ahLst/>
          <a:cxnLst/>
          <a:rect l="0" t="0" r="0" b="0"/>
          <a:pathLst>
            <a:path>
              <a:moveTo>
                <a:pt x="0" y="0"/>
              </a:moveTo>
              <a:lnTo>
                <a:pt x="0" y="167275"/>
              </a:lnTo>
              <a:lnTo>
                <a:pt x="515776" y="167275"/>
              </a:lnTo>
              <a:lnTo>
                <a:pt x="515776" y="24546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DA8ABC-FDD9-4932-A6AE-12F7F89D8DBF}">
      <dsp:nvSpPr>
        <dsp:cNvPr id="0" name=""/>
        <dsp:cNvSpPr/>
      </dsp:nvSpPr>
      <dsp:spPr>
        <a:xfrm>
          <a:off x="903471" y="1593572"/>
          <a:ext cx="515776" cy="245462"/>
        </a:xfrm>
        <a:custGeom>
          <a:avLst/>
          <a:gdLst/>
          <a:ahLst/>
          <a:cxnLst/>
          <a:rect l="0" t="0" r="0" b="0"/>
          <a:pathLst>
            <a:path>
              <a:moveTo>
                <a:pt x="515776" y="0"/>
              </a:moveTo>
              <a:lnTo>
                <a:pt x="515776" y="167275"/>
              </a:lnTo>
              <a:lnTo>
                <a:pt x="0" y="167275"/>
              </a:lnTo>
              <a:lnTo>
                <a:pt x="0" y="24546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DFEE6F-3D0B-40CD-863B-5C195F23EE33}">
      <dsp:nvSpPr>
        <dsp:cNvPr id="0" name=""/>
        <dsp:cNvSpPr/>
      </dsp:nvSpPr>
      <dsp:spPr>
        <a:xfrm>
          <a:off x="1419248" y="761857"/>
          <a:ext cx="515776" cy="245462"/>
        </a:xfrm>
        <a:custGeom>
          <a:avLst/>
          <a:gdLst/>
          <a:ahLst/>
          <a:cxnLst/>
          <a:rect l="0" t="0" r="0" b="0"/>
          <a:pathLst>
            <a:path>
              <a:moveTo>
                <a:pt x="515776" y="0"/>
              </a:moveTo>
              <a:lnTo>
                <a:pt x="515776" y="167275"/>
              </a:lnTo>
              <a:lnTo>
                <a:pt x="0" y="167275"/>
              </a:lnTo>
              <a:lnTo>
                <a:pt x="0" y="24546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B13676-F4C7-494E-9030-7DA49F2D6612}">
      <dsp:nvSpPr>
        <dsp:cNvPr id="0" name=""/>
        <dsp:cNvSpPr/>
      </dsp:nvSpPr>
      <dsp:spPr>
        <a:xfrm>
          <a:off x="1415889" y="1842"/>
          <a:ext cx="1038269" cy="76001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4A1F21-CE1D-42FB-8B8C-36FC5ECBF318}">
      <dsp:nvSpPr>
        <dsp:cNvPr id="0" name=""/>
        <dsp:cNvSpPr/>
      </dsp:nvSpPr>
      <dsp:spPr>
        <a:xfrm>
          <a:off x="1509667" y="90931"/>
          <a:ext cx="1038269" cy="76001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ınız kapsamında öğretim elemanlarına/üyelerine Kalite Koordinatörlüğü harici yapılmış/yapılmakta olan anket çalışması bulunmakta mıdır?</a:t>
          </a:r>
        </a:p>
      </dsp:txBody>
      <dsp:txXfrm>
        <a:off x="1531927" y="113191"/>
        <a:ext cx="993749" cy="715494"/>
      </dsp:txXfrm>
    </dsp:sp>
    <dsp:sp modelId="{E339C6A3-FFF8-4F69-8A45-0D90464E3E29}">
      <dsp:nvSpPr>
        <dsp:cNvPr id="0" name=""/>
        <dsp:cNvSpPr/>
      </dsp:nvSpPr>
      <dsp:spPr>
        <a:xfrm>
          <a:off x="997249" y="1007319"/>
          <a:ext cx="843997" cy="58625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3CAB41D-1658-43DB-BE59-5D132612CBB6}">
      <dsp:nvSpPr>
        <dsp:cNvPr id="0" name=""/>
        <dsp:cNvSpPr/>
      </dsp:nvSpPr>
      <dsp:spPr>
        <a:xfrm>
          <a:off x="1091026" y="1096408"/>
          <a:ext cx="843997" cy="58625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Evet</a:t>
          </a:r>
        </a:p>
      </dsp:txBody>
      <dsp:txXfrm>
        <a:off x="1108197" y="1113579"/>
        <a:ext cx="809655" cy="551910"/>
      </dsp:txXfrm>
    </dsp:sp>
    <dsp:sp modelId="{1CE095D5-4167-47FC-936D-B99B242BC08A}">
      <dsp:nvSpPr>
        <dsp:cNvPr id="0" name=""/>
        <dsp:cNvSpPr/>
      </dsp:nvSpPr>
      <dsp:spPr>
        <a:xfrm>
          <a:off x="481472" y="1839035"/>
          <a:ext cx="843997" cy="77678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90043FF-ED61-4F79-BFD9-3937318AB8A5}">
      <dsp:nvSpPr>
        <dsp:cNvPr id="0" name=""/>
        <dsp:cNvSpPr/>
      </dsp:nvSpPr>
      <dsp:spPr>
        <a:xfrm>
          <a:off x="575250" y="1928123"/>
          <a:ext cx="843997" cy="776789"/>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ınız kapsamında öğretim elemanlarına/üyelerine Kalite Koordinatörlüğü harici yapılmış/yapılmakta olan </a:t>
          </a:r>
          <a:r>
            <a:rPr lang="tr-TR" sz="600" b="0" i="0" kern="1200"/>
            <a:t>anketlerin boş formlarını </a:t>
          </a:r>
          <a:r>
            <a:rPr lang="tr-TR" sz="600" b="1" i="0" kern="1200">
              <a:solidFill>
                <a:srgbClr val="0070C0"/>
              </a:solidFill>
            </a:rPr>
            <a:t>kanıt</a:t>
          </a:r>
          <a:r>
            <a:rPr lang="tr-TR" sz="600" b="0" i="0" kern="1200"/>
            <a:t> olarak sununuz.</a:t>
          </a:r>
          <a:endParaRPr lang="tr-TR" sz="600" kern="1200"/>
        </a:p>
      </dsp:txBody>
      <dsp:txXfrm>
        <a:off x="598001" y="1950874"/>
        <a:ext cx="798495" cy="731287"/>
      </dsp:txXfrm>
    </dsp:sp>
    <dsp:sp modelId="{A8834C08-FBC1-4D0A-8D58-E8973B64A115}">
      <dsp:nvSpPr>
        <dsp:cNvPr id="0" name=""/>
        <dsp:cNvSpPr/>
      </dsp:nvSpPr>
      <dsp:spPr>
        <a:xfrm>
          <a:off x="1513025" y="1839035"/>
          <a:ext cx="843997" cy="74005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57AEC08-3742-4EDD-A151-315EB945BDA6}">
      <dsp:nvSpPr>
        <dsp:cNvPr id="0" name=""/>
        <dsp:cNvSpPr/>
      </dsp:nvSpPr>
      <dsp:spPr>
        <a:xfrm>
          <a:off x="1606803" y="1928123"/>
          <a:ext cx="843997" cy="74005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ınız kapsamında öğretim elemanlarına/üyelerine Kalite Koordinatörlüğü harici yapılmış/yapılmakta olan </a:t>
          </a:r>
          <a:r>
            <a:rPr lang="tr-TR" sz="600" b="0" i="0" kern="1200"/>
            <a:t>anket raporlarını </a:t>
          </a:r>
          <a:r>
            <a:rPr lang="tr-TR" sz="600" b="1" i="0" kern="1200">
              <a:solidFill>
                <a:srgbClr val="0070C0"/>
              </a:solidFill>
            </a:rPr>
            <a:t>kanıt</a:t>
          </a:r>
          <a:r>
            <a:rPr lang="tr-TR" sz="600" b="0" i="0" kern="1200"/>
            <a:t> olarak sununuz.</a:t>
          </a:r>
          <a:endParaRPr lang="tr-TR" sz="600" kern="1200"/>
        </a:p>
      </dsp:txBody>
      <dsp:txXfrm>
        <a:off x="1628479" y="1949799"/>
        <a:ext cx="800645" cy="696704"/>
      </dsp:txXfrm>
    </dsp:sp>
    <dsp:sp modelId="{40599C36-4AC7-4CBA-B0B6-87E4601C3022}">
      <dsp:nvSpPr>
        <dsp:cNvPr id="0" name=""/>
        <dsp:cNvSpPr/>
      </dsp:nvSpPr>
      <dsp:spPr>
        <a:xfrm>
          <a:off x="2028801" y="1007319"/>
          <a:ext cx="843997" cy="535938"/>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E1B83C-0560-422B-9007-308EFAD626C0}">
      <dsp:nvSpPr>
        <dsp:cNvPr id="0" name=""/>
        <dsp:cNvSpPr/>
      </dsp:nvSpPr>
      <dsp:spPr>
        <a:xfrm>
          <a:off x="2122579" y="1096408"/>
          <a:ext cx="843997" cy="535938"/>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FF0000"/>
              </a:solidFill>
            </a:rPr>
            <a:t>Hayır</a:t>
          </a:r>
        </a:p>
      </dsp:txBody>
      <dsp:txXfrm>
        <a:off x="2138276" y="1112105"/>
        <a:ext cx="812603" cy="504544"/>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837FEE-66A2-465E-8137-CEF2170CE411}">
      <dsp:nvSpPr>
        <dsp:cNvPr id="0" name=""/>
        <dsp:cNvSpPr/>
      </dsp:nvSpPr>
      <dsp:spPr>
        <a:xfrm>
          <a:off x="1934755" y="619962"/>
          <a:ext cx="596611" cy="283932"/>
        </a:xfrm>
        <a:custGeom>
          <a:avLst/>
          <a:gdLst/>
          <a:ahLst/>
          <a:cxnLst/>
          <a:rect l="0" t="0" r="0" b="0"/>
          <a:pathLst>
            <a:path>
              <a:moveTo>
                <a:pt x="0" y="0"/>
              </a:moveTo>
              <a:lnTo>
                <a:pt x="0" y="193491"/>
              </a:lnTo>
              <a:lnTo>
                <a:pt x="596611" y="193491"/>
              </a:lnTo>
              <a:lnTo>
                <a:pt x="596611" y="28393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C7F157E-FA31-4559-B3E7-6A0381E19FE2}">
      <dsp:nvSpPr>
        <dsp:cNvPr id="0" name=""/>
        <dsp:cNvSpPr/>
      </dsp:nvSpPr>
      <dsp:spPr>
        <a:xfrm>
          <a:off x="1338144" y="1523828"/>
          <a:ext cx="596611" cy="283932"/>
        </a:xfrm>
        <a:custGeom>
          <a:avLst/>
          <a:gdLst/>
          <a:ahLst/>
          <a:cxnLst/>
          <a:rect l="0" t="0" r="0" b="0"/>
          <a:pathLst>
            <a:path>
              <a:moveTo>
                <a:pt x="0" y="0"/>
              </a:moveTo>
              <a:lnTo>
                <a:pt x="0" y="193491"/>
              </a:lnTo>
              <a:lnTo>
                <a:pt x="596611" y="193491"/>
              </a:lnTo>
              <a:lnTo>
                <a:pt x="596611" y="2839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DA8ABC-FDD9-4932-A6AE-12F7F89D8DBF}">
      <dsp:nvSpPr>
        <dsp:cNvPr id="0" name=""/>
        <dsp:cNvSpPr/>
      </dsp:nvSpPr>
      <dsp:spPr>
        <a:xfrm>
          <a:off x="741533" y="1523828"/>
          <a:ext cx="596611" cy="283932"/>
        </a:xfrm>
        <a:custGeom>
          <a:avLst/>
          <a:gdLst/>
          <a:ahLst/>
          <a:cxnLst/>
          <a:rect l="0" t="0" r="0" b="0"/>
          <a:pathLst>
            <a:path>
              <a:moveTo>
                <a:pt x="596611" y="0"/>
              </a:moveTo>
              <a:lnTo>
                <a:pt x="596611" y="193491"/>
              </a:lnTo>
              <a:lnTo>
                <a:pt x="0" y="193491"/>
              </a:lnTo>
              <a:lnTo>
                <a:pt x="0" y="2839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DFEE6F-3D0B-40CD-863B-5C195F23EE33}">
      <dsp:nvSpPr>
        <dsp:cNvPr id="0" name=""/>
        <dsp:cNvSpPr/>
      </dsp:nvSpPr>
      <dsp:spPr>
        <a:xfrm>
          <a:off x="1338144" y="619962"/>
          <a:ext cx="596611" cy="283932"/>
        </a:xfrm>
        <a:custGeom>
          <a:avLst/>
          <a:gdLst/>
          <a:ahLst/>
          <a:cxnLst/>
          <a:rect l="0" t="0" r="0" b="0"/>
          <a:pathLst>
            <a:path>
              <a:moveTo>
                <a:pt x="596611" y="0"/>
              </a:moveTo>
              <a:lnTo>
                <a:pt x="596611" y="193491"/>
              </a:lnTo>
              <a:lnTo>
                <a:pt x="0" y="193491"/>
              </a:lnTo>
              <a:lnTo>
                <a:pt x="0" y="28393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B13676-F4C7-494E-9030-7DA49F2D6612}">
      <dsp:nvSpPr>
        <dsp:cNvPr id="0" name=""/>
        <dsp:cNvSpPr/>
      </dsp:nvSpPr>
      <dsp:spPr>
        <a:xfrm>
          <a:off x="1446619" y="28"/>
          <a:ext cx="976272" cy="61993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4A1F21-CE1D-42FB-8B8C-36FC5ECBF318}">
      <dsp:nvSpPr>
        <dsp:cNvPr id="0" name=""/>
        <dsp:cNvSpPr/>
      </dsp:nvSpPr>
      <dsp:spPr>
        <a:xfrm>
          <a:off x="1555094" y="103079"/>
          <a:ext cx="976272" cy="61993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ınız kapsamında idari personele Kalite Koordinatörlüğü harici yapılmış/yapılmakta olan anket çalışması bulunmakta mıdır?</a:t>
          </a:r>
        </a:p>
      </dsp:txBody>
      <dsp:txXfrm>
        <a:off x="1573251" y="121236"/>
        <a:ext cx="939958" cy="583619"/>
      </dsp:txXfrm>
    </dsp:sp>
    <dsp:sp modelId="{E339C6A3-FFF8-4F69-8A45-0D90464E3E29}">
      <dsp:nvSpPr>
        <dsp:cNvPr id="0" name=""/>
        <dsp:cNvSpPr/>
      </dsp:nvSpPr>
      <dsp:spPr>
        <a:xfrm>
          <a:off x="850008" y="903894"/>
          <a:ext cx="976272" cy="61993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3CAB41D-1658-43DB-BE59-5D132612CBB6}">
      <dsp:nvSpPr>
        <dsp:cNvPr id="0" name=""/>
        <dsp:cNvSpPr/>
      </dsp:nvSpPr>
      <dsp:spPr>
        <a:xfrm>
          <a:off x="958482" y="1006945"/>
          <a:ext cx="976272" cy="61993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Evet</a:t>
          </a:r>
        </a:p>
      </dsp:txBody>
      <dsp:txXfrm>
        <a:off x="976639" y="1025102"/>
        <a:ext cx="939958" cy="583619"/>
      </dsp:txXfrm>
    </dsp:sp>
    <dsp:sp modelId="{1CE095D5-4167-47FC-936D-B99B242BC08A}">
      <dsp:nvSpPr>
        <dsp:cNvPr id="0" name=""/>
        <dsp:cNvSpPr/>
      </dsp:nvSpPr>
      <dsp:spPr>
        <a:xfrm>
          <a:off x="253396" y="1807760"/>
          <a:ext cx="976272" cy="61993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90043FF-ED61-4F79-BFD9-3937318AB8A5}">
      <dsp:nvSpPr>
        <dsp:cNvPr id="0" name=""/>
        <dsp:cNvSpPr/>
      </dsp:nvSpPr>
      <dsp:spPr>
        <a:xfrm>
          <a:off x="361871" y="1910811"/>
          <a:ext cx="976272" cy="61993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0" i="0" kern="1200"/>
            <a:t>Programınız kapsamında idari personele Kalite Koordinatörlüğü harici yapılmış/yapılmakta olan anketlerin boş formlarını </a:t>
          </a:r>
          <a:r>
            <a:rPr lang="tr-TR" sz="600" b="1" i="0" kern="1200">
              <a:solidFill>
                <a:srgbClr val="0070C0"/>
              </a:solidFill>
            </a:rPr>
            <a:t>kanıt</a:t>
          </a:r>
          <a:r>
            <a:rPr lang="tr-TR" sz="600" b="0" i="0" kern="1200"/>
            <a:t> olarak sununuz.</a:t>
          </a:r>
        </a:p>
        <a:p>
          <a:pPr marL="0" lvl="0" indent="0" algn="ctr" defTabSz="266700">
            <a:lnSpc>
              <a:spcPct val="90000"/>
            </a:lnSpc>
            <a:spcBef>
              <a:spcPct val="0"/>
            </a:spcBef>
            <a:spcAft>
              <a:spcPct val="35000"/>
            </a:spcAft>
            <a:buNone/>
          </a:pPr>
          <a:endParaRPr lang="tr-TR" sz="500" kern="1200"/>
        </a:p>
      </dsp:txBody>
      <dsp:txXfrm>
        <a:off x="380028" y="1928968"/>
        <a:ext cx="939958" cy="583619"/>
      </dsp:txXfrm>
    </dsp:sp>
    <dsp:sp modelId="{A8834C08-FBC1-4D0A-8D58-E8973B64A115}">
      <dsp:nvSpPr>
        <dsp:cNvPr id="0" name=""/>
        <dsp:cNvSpPr/>
      </dsp:nvSpPr>
      <dsp:spPr>
        <a:xfrm>
          <a:off x="1446619" y="1807760"/>
          <a:ext cx="976272" cy="70853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57AEC08-3742-4EDD-A151-315EB945BDA6}">
      <dsp:nvSpPr>
        <dsp:cNvPr id="0" name=""/>
        <dsp:cNvSpPr/>
      </dsp:nvSpPr>
      <dsp:spPr>
        <a:xfrm>
          <a:off x="1555094" y="1910811"/>
          <a:ext cx="976272" cy="70853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0" i="0" kern="1200"/>
            <a:t>Programınız kapsamında öğretim elemanlarına/üyelerine Kalite Koordinatörlüğü harici yapılmış/yapılmakta olan anket raporlarını </a:t>
          </a:r>
          <a:r>
            <a:rPr lang="tr-TR" sz="600" b="1" i="0" kern="1200">
              <a:solidFill>
                <a:srgbClr val="0070C0"/>
              </a:solidFill>
            </a:rPr>
            <a:t>kanıt</a:t>
          </a:r>
          <a:r>
            <a:rPr lang="tr-TR" sz="600" b="0" i="0" kern="1200"/>
            <a:t> olarak sununuz.</a:t>
          </a:r>
          <a:endParaRPr lang="tr-TR" sz="600" kern="1200"/>
        </a:p>
      </dsp:txBody>
      <dsp:txXfrm>
        <a:off x="1575846" y="1931563"/>
        <a:ext cx="934768" cy="667030"/>
      </dsp:txXfrm>
    </dsp:sp>
    <dsp:sp modelId="{40599C36-4AC7-4CBA-B0B6-87E4601C3022}">
      <dsp:nvSpPr>
        <dsp:cNvPr id="0" name=""/>
        <dsp:cNvSpPr/>
      </dsp:nvSpPr>
      <dsp:spPr>
        <a:xfrm>
          <a:off x="2043230" y="903894"/>
          <a:ext cx="976272" cy="61993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E1B83C-0560-422B-9007-308EFAD626C0}">
      <dsp:nvSpPr>
        <dsp:cNvPr id="0" name=""/>
        <dsp:cNvSpPr/>
      </dsp:nvSpPr>
      <dsp:spPr>
        <a:xfrm>
          <a:off x="2151705" y="1006945"/>
          <a:ext cx="976272" cy="61993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FF0000"/>
              </a:solidFill>
            </a:rPr>
            <a:t>Hayır</a:t>
          </a:r>
        </a:p>
      </dsp:txBody>
      <dsp:txXfrm>
        <a:off x="2169862" y="1025102"/>
        <a:ext cx="939958" cy="583619"/>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837FEE-66A2-465E-8137-CEF2170CE411}">
      <dsp:nvSpPr>
        <dsp:cNvPr id="0" name=""/>
        <dsp:cNvSpPr/>
      </dsp:nvSpPr>
      <dsp:spPr>
        <a:xfrm>
          <a:off x="2926108" y="422870"/>
          <a:ext cx="377288" cy="212201"/>
        </a:xfrm>
        <a:custGeom>
          <a:avLst/>
          <a:gdLst/>
          <a:ahLst/>
          <a:cxnLst/>
          <a:rect l="0" t="0" r="0" b="0"/>
          <a:pathLst>
            <a:path>
              <a:moveTo>
                <a:pt x="0" y="0"/>
              </a:moveTo>
              <a:lnTo>
                <a:pt x="0" y="150676"/>
              </a:lnTo>
              <a:lnTo>
                <a:pt x="377288" y="150676"/>
              </a:lnTo>
              <a:lnTo>
                <a:pt x="377288" y="21220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5D2DC-528E-426C-9EF6-972AADDB78F4}">
      <dsp:nvSpPr>
        <dsp:cNvPr id="0" name=""/>
        <dsp:cNvSpPr/>
      </dsp:nvSpPr>
      <dsp:spPr>
        <a:xfrm>
          <a:off x="2520248" y="1652623"/>
          <a:ext cx="405859" cy="193152"/>
        </a:xfrm>
        <a:custGeom>
          <a:avLst/>
          <a:gdLst/>
          <a:ahLst/>
          <a:cxnLst/>
          <a:rect l="0" t="0" r="0" b="0"/>
          <a:pathLst>
            <a:path>
              <a:moveTo>
                <a:pt x="0" y="0"/>
              </a:moveTo>
              <a:lnTo>
                <a:pt x="0" y="131627"/>
              </a:lnTo>
              <a:lnTo>
                <a:pt x="405859" y="131627"/>
              </a:lnTo>
              <a:lnTo>
                <a:pt x="405859" y="1931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F91B72-5E46-463E-A38D-7FD7D7DAF3E0}">
      <dsp:nvSpPr>
        <dsp:cNvPr id="0" name=""/>
        <dsp:cNvSpPr/>
      </dsp:nvSpPr>
      <dsp:spPr>
        <a:xfrm>
          <a:off x="2474528" y="3497254"/>
          <a:ext cx="91440" cy="193152"/>
        </a:xfrm>
        <a:custGeom>
          <a:avLst/>
          <a:gdLst/>
          <a:ahLst/>
          <a:cxnLst/>
          <a:rect l="0" t="0" r="0" b="0"/>
          <a:pathLst>
            <a:path>
              <a:moveTo>
                <a:pt x="45720" y="0"/>
              </a:moveTo>
              <a:lnTo>
                <a:pt x="45720" y="1931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83CD59-6F2D-4F10-BF5A-80C73CDCE014}">
      <dsp:nvSpPr>
        <dsp:cNvPr id="0" name=""/>
        <dsp:cNvSpPr/>
      </dsp:nvSpPr>
      <dsp:spPr>
        <a:xfrm>
          <a:off x="2114389" y="2882377"/>
          <a:ext cx="405859" cy="193152"/>
        </a:xfrm>
        <a:custGeom>
          <a:avLst/>
          <a:gdLst/>
          <a:ahLst/>
          <a:cxnLst/>
          <a:rect l="0" t="0" r="0" b="0"/>
          <a:pathLst>
            <a:path>
              <a:moveTo>
                <a:pt x="0" y="0"/>
              </a:moveTo>
              <a:lnTo>
                <a:pt x="0" y="131627"/>
              </a:lnTo>
              <a:lnTo>
                <a:pt x="405859" y="131627"/>
              </a:lnTo>
              <a:lnTo>
                <a:pt x="405859" y="1931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1B7778-DDDF-4CDB-875B-733216AADEAA}">
      <dsp:nvSpPr>
        <dsp:cNvPr id="0" name=""/>
        <dsp:cNvSpPr/>
      </dsp:nvSpPr>
      <dsp:spPr>
        <a:xfrm>
          <a:off x="1708529" y="2882377"/>
          <a:ext cx="405859" cy="193152"/>
        </a:xfrm>
        <a:custGeom>
          <a:avLst/>
          <a:gdLst/>
          <a:ahLst/>
          <a:cxnLst/>
          <a:rect l="0" t="0" r="0" b="0"/>
          <a:pathLst>
            <a:path>
              <a:moveTo>
                <a:pt x="405859" y="0"/>
              </a:moveTo>
              <a:lnTo>
                <a:pt x="405859" y="131627"/>
              </a:lnTo>
              <a:lnTo>
                <a:pt x="0" y="131627"/>
              </a:lnTo>
              <a:lnTo>
                <a:pt x="0" y="1931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C2C1DD-CFE0-448E-89C6-424888023A7C}">
      <dsp:nvSpPr>
        <dsp:cNvPr id="0" name=""/>
        <dsp:cNvSpPr/>
      </dsp:nvSpPr>
      <dsp:spPr>
        <a:xfrm>
          <a:off x="2068669" y="2267500"/>
          <a:ext cx="91440" cy="193152"/>
        </a:xfrm>
        <a:custGeom>
          <a:avLst/>
          <a:gdLst/>
          <a:ahLst/>
          <a:cxnLst/>
          <a:rect l="0" t="0" r="0" b="0"/>
          <a:pathLst>
            <a:path>
              <a:moveTo>
                <a:pt x="45720" y="0"/>
              </a:moveTo>
              <a:lnTo>
                <a:pt x="45720" y="1931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D594DA-047D-41C8-B973-88A5E0487048}">
      <dsp:nvSpPr>
        <dsp:cNvPr id="0" name=""/>
        <dsp:cNvSpPr/>
      </dsp:nvSpPr>
      <dsp:spPr>
        <a:xfrm>
          <a:off x="2114389" y="1652623"/>
          <a:ext cx="405859" cy="193152"/>
        </a:xfrm>
        <a:custGeom>
          <a:avLst/>
          <a:gdLst/>
          <a:ahLst/>
          <a:cxnLst/>
          <a:rect l="0" t="0" r="0" b="0"/>
          <a:pathLst>
            <a:path>
              <a:moveTo>
                <a:pt x="405859" y="0"/>
              </a:moveTo>
              <a:lnTo>
                <a:pt x="405859" y="131627"/>
              </a:lnTo>
              <a:lnTo>
                <a:pt x="0" y="131627"/>
              </a:lnTo>
              <a:lnTo>
                <a:pt x="0" y="1931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DA8ABC-FDD9-4932-A6AE-12F7F89D8DBF}">
      <dsp:nvSpPr>
        <dsp:cNvPr id="0" name=""/>
        <dsp:cNvSpPr/>
      </dsp:nvSpPr>
      <dsp:spPr>
        <a:xfrm>
          <a:off x="2474528" y="1037747"/>
          <a:ext cx="91440" cy="193152"/>
        </a:xfrm>
        <a:custGeom>
          <a:avLst/>
          <a:gdLst/>
          <a:ahLst/>
          <a:cxnLst/>
          <a:rect l="0" t="0" r="0" b="0"/>
          <a:pathLst>
            <a:path>
              <a:moveTo>
                <a:pt x="45720" y="0"/>
              </a:moveTo>
              <a:lnTo>
                <a:pt x="45720" y="1931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DFEE6F-3D0B-40CD-863B-5C195F23EE33}">
      <dsp:nvSpPr>
        <dsp:cNvPr id="0" name=""/>
        <dsp:cNvSpPr/>
      </dsp:nvSpPr>
      <dsp:spPr>
        <a:xfrm>
          <a:off x="2520248" y="422870"/>
          <a:ext cx="405859" cy="193152"/>
        </a:xfrm>
        <a:custGeom>
          <a:avLst/>
          <a:gdLst/>
          <a:ahLst/>
          <a:cxnLst/>
          <a:rect l="0" t="0" r="0" b="0"/>
          <a:pathLst>
            <a:path>
              <a:moveTo>
                <a:pt x="405859" y="0"/>
              </a:moveTo>
              <a:lnTo>
                <a:pt x="405859" y="131627"/>
              </a:lnTo>
              <a:lnTo>
                <a:pt x="0" y="131627"/>
              </a:lnTo>
              <a:lnTo>
                <a:pt x="0" y="19315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B13676-F4C7-494E-9030-7DA49F2D6612}">
      <dsp:nvSpPr>
        <dsp:cNvPr id="0" name=""/>
        <dsp:cNvSpPr/>
      </dsp:nvSpPr>
      <dsp:spPr>
        <a:xfrm>
          <a:off x="2594041" y="1145"/>
          <a:ext cx="664133" cy="42172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4A1F21-CE1D-42FB-8B8C-36FC5ECBF318}">
      <dsp:nvSpPr>
        <dsp:cNvPr id="0" name=""/>
        <dsp:cNvSpPr/>
      </dsp:nvSpPr>
      <dsp:spPr>
        <a:xfrm>
          <a:off x="2667833" y="71248"/>
          <a:ext cx="664133" cy="42172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ınızda Çok Şubeli Yürütülen Ders Bulunmakta Mıdır?</a:t>
          </a:r>
        </a:p>
      </dsp:txBody>
      <dsp:txXfrm>
        <a:off x="2680185" y="83600"/>
        <a:ext cx="639429" cy="397020"/>
      </dsp:txXfrm>
    </dsp:sp>
    <dsp:sp modelId="{E339C6A3-FFF8-4F69-8A45-0D90464E3E29}">
      <dsp:nvSpPr>
        <dsp:cNvPr id="0" name=""/>
        <dsp:cNvSpPr/>
      </dsp:nvSpPr>
      <dsp:spPr>
        <a:xfrm>
          <a:off x="2188181" y="616022"/>
          <a:ext cx="664133" cy="42172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3CAB41D-1658-43DB-BE59-5D132612CBB6}">
      <dsp:nvSpPr>
        <dsp:cNvPr id="0" name=""/>
        <dsp:cNvSpPr/>
      </dsp:nvSpPr>
      <dsp:spPr>
        <a:xfrm>
          <a:off x="2261974" y="686125"/>
          <a:ext cx="664133" cy="42172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EE0000"/>
              </a:solidFill>
            </a:rPr>
            <a:t>Evet</a:t>
          </a:r>
        </a:p>
      </dsp:txBody>
      <dsp:txXfrm>
        <a:off x="2274326" y="698477"/>
        <a:ext cx="639429" cy="397020"/>
      </dsp:txXfrm>
    </dsp:sp>
    <dsp:sp modelId="{1CE095D5-4167-47FC-936D-B99B242BC08A}">
      <dsp:nvSpPr>
        <dsp:cNvPr id="0" name=""/>
        <dsp:cNvSpPr/>
      </dsp:nvSpPr>
      <dsp:spPr>
        <a:xfrm>
          <a:off x="2188181" y="1230899"/>
          <a:ext cx="664133" cy="42172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90043FF-ED61-4F79-BFD9-3937318AB8A5}">
      <dsp:nvSpPr>
        <dsp:cNvPr id="0" name=""/>
        <dsp:cNvSpPr/>
      </dsp:nvSpPr>
      <dsp:spPr>
        <a:xfrm>
          <a:off x="2261974" y="1301002"/>
          <a:ext cx="664133" cy="42172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0" i="0" kern="1200"/>
            <a:t>Sınav Soruları Ortak Mı Soruldu?</a:t>
          </a:r>
          <a:endParaRPr lang="tr-TR" sz="600" kern="1200"/>
        </a:p>
      </dsp:txBody>
      <dsp:txXfrm>
        <a:off x="2274326" y="1313354"/>
        <a:ext cx="639429" cy="397020"/>
      </dsp:txXfrm>
    </dsp:sp>
    <dsp:sp modelId="{49DF45FC-F21B-4C8B-BDF1-6ABA6D082361}">
      <dsp:nvSpPr>
        <dsp:cNvPr id="0" name=""/>
        <dsp:cNvSpPr/>
      </dsp:nvSpPr>
      <dsp:spPr>
        <a:xfrm>
          <a:off x="1782322" y="1845776"/>
          <a:ext cx="664133" cy="42172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F3A4C6F-C70C-4A29-855F-065F0F373791}">
      <dsp:nvSpPr>
        <dsp:cNvPr id="0" name=""/>
        <dsp:cNvSpPr/>
      </dsp:nvSpPr>
      <dsp:spPr>
        <a:xfrm>
          <a:off x="1856115" y="1915879"/>
          <a:ext cx="664133" cy="42172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EE0000"/>
              </a:solidFill>
            </a:rPr>
            <a:t>Evet</a:t>
          </a:r>
          <a:r>
            <a:rPr lang="tr-TR" sz="600" kern="1200"/>
            <a:t>	</a:t>
          </a:r>
        </a:p>
      </dsp:txBody>
      <dsp:txXfrm>
        <a:off x="1868467" y="1928231"/>
        <a:ext cx="639429" cy="397020"/>
      </dsp:txXfrm>
    </dsp:sp>
    <dsp:sp modelId="{8525A79F-A656-416F-879C-1560750DA612}">
      <dsp:nvSpPr>
        <dsp:cNvPr id="0" name=""/>
        <dsp:cNvSpPr/>
      </dsp:nvSpPr>
      <dsp:spPr>
        <a:xfrm>
          <a:off x="1782322" y="2460653"/>
          <a:ext cx="664133" cy="42172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255BC70-3925-4788-864C-8D691E923C1C}">
      <dsp:nvSpPr>
        <dsp:cNvPr id="0" name=""/>
        <dsp:cNvSpPr/>
      </dsp:nvSpPr>
      <dsp:spPr>
        <a:xfrm>
          <a:off x="1856115" y="2530756"/>
          <a:ext cx="664133" cy="42172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Grup Başarı Değerlendirmesi Ortak Mı Yapıldı?</a:t>
          </a:r>
        </a:p>
      </dsp:txBody>
      <dsp:txXfrm>
        <a:off x="1868467" y="2543108"/>
        <a:ext cx="639429" cy="397020"/>
      </dsp:txXfrm>
    </dsp:sp>
    <dsp:sp modelId="{91896A4B-5E8F-43BA-9D7B-6C144BBB5BC5}">
      <dsp:nvSpPr>
        <dsp:cNvPr id="0" name=""/>
        <dsp:cNvSpPr/>
      </dsp:nvSpPr>
      <dsp:spPr>
        <a:xfrm>
          <a:off x="1376463" y="3075530"/>
          <a:ext cx="664133" cy="42172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28925E1-E1DB-45C5-B1D1-2F54DDE83C63}">
      <dsp:nvSpPr>
        <dsp:cNvPr id="0" name=""/>
        <dsp:cNvSpPr/>
      </dsp:nvSpPr>
      <dsp:spPr>
        <a:xfrm>
          <a:off x="1450255" y="3145632"/>
          <a:ext cx="664133" cy="42172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chemeClr val="tx1"/>
              </a:solidFill>
            </a:rPr>
            <a:t>Evet</a:t>
          </a:r>
        </a:p>
      </dsp:txBody>
      <dsp:txXfrm>
        <a:off x="1462607" y="3157984"/>
        <a:ext cx="639429" cy="397020"/>
      </dsp:txXfrm>
    </dsp:sp>
    <dsp:sp modelId="{5F48AB96-8BB3-40AB-BEE6-3953C3F78171}">
      <dsp:nvSpPr>
        <dsp:cNvPr id="0" name=""/>
        <dsp:cNvSpPr/>
      </dsp:nvSpPr>
      <dsp:spPr>
        <a:xfrm>
          <a:off x="2188181" y="3075530"/>
          <a:ext cx="664133" cy="42172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B7110C4-1438-459C-A3E9-596822053194}">
      <dsp:nvSpPr>
        <dsp:cNvPr id="0" name=""/>
        <dsp:cNvSpPr/>
      </dsp:nvSpPr>
      <dsp:spPr>
        <a:xfrm>
          <a:off x="2261974" y="3145632"/>
          <a:ext cx="664133" cy="42172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EE0000"/>
              </a:solidFill>
            </a:rPr>
            <a:t>Hayır</a:t>
          </a:r>
        </a:p>
      </dsp:txBody>
      <dsp:txXfrm>
        <a:off x="2274326" y="3157984"/>
        <a:ext cx="639429" cy="397020"/>
      </dsp:txXfrm>
    </dsp:sp>
    <dsp:sp modelId="{F6AC4FCC-3C43-4D51-BE58-EE5763AF8317}">
      <dsp:nvSpPr>
        <dsp:cNvPr id="0" name=""/>
        <dsp:cNvSpPr/>
      </dsp:nvSpPr>
      <dsp:spPr>
        <a:xfrm>
          <a:off x="2188181" y="3690406"/>
          <a:ext cx="664133" cy="42172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7A8D13A-5EEE-473F-9E4F-EA186A062425}">
      <dsp:nvSpPr>
        <dsp:cNvPr id="0" name=""/>
        <dsp:cNvSpPr/>
      </dsp:nvSpPr>
      <dsp:spPr>
        <a:xfrm>
          <a:off x="2261974" y="3760509"/>
          <a:ext cx="664133" cy="42172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Grup Başarıları Karşılaştırıldı Mı?</a:t>
          </a:r>
        </a:p>
      </dsp:txBody>
      <dsp:txXfrm>
        <a:off x="2274326" y="3772861"/>
        <a:ext cx="639429" cy="397020"/>
      </dsp:txXfrm>
    </dsp:sp>
    <dsp:sp modelId="{D37E8B85-CF3A-42BE-B6ED-E119F478D45B}">
      <dsp:nvSpPr>
        <dsp:cNvPr id="0" name=""/>
        <dsp:cNvSpPr/>
      </dsp:nvSpPr>
      <dsp:spPr>
        <a:xfrm>
          <a:off x="2594041" y="1845776"/>
          <a:ext cx="664133" cy="42172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E7F2E43-E827-45B7-B3EF-46C82E58C2D8}">
      <dsp:nvSpPr>
        <dsp:cNvPr id="0" name=""/>
        <dsp:cNvSpPr/>
      </dsp:nvSpPr>
      <dsp:spPr>
        <a:xfrm>
          <a:off x="2667833" y="1915879"/>
          <a:ext cx="664133" cy="42172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Hayır</a:t>
          </a:r>
        </a:p>
      </dsp:txBody>
      <dsp:txXfrm>
        <a:off x="2680185" y="1928231"/>
        <a:ext cx="639429" cy="397020"/>
      </dsp:txXfrm>
    </dsp:sp>
    <dsp:sp modelId="{40599C36-4AC7-4CBA-B0B6-87E4601C3022}">
      <dsp:nvSpPr>
        <dsp:cNvPr id="0" name=""/>
        <dsp:cNvSpPr/>
      </dsp:nvSpPr>
      <dsp:spPr>
        <a:xfrm>
          <a:off x="2971329" y="635071"/>
          <a:ext cx="664133" cy="42172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E1B83C-0560-422B-9007-308EFAD626C0}">
      <dsp:nvSpPr>
        <dsp:cNvPr id="0" name=""/>
        <dsp:cNvSpPr/>
      </dsp:nvSpPr>
      <dsp:spPr>
        <a:xfrm>
          <a:off x="3045122" y="705174"/>
          <a:ext cx="664133" cy="42172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chemeClr val="tx1"/>
              </a:solidFill>
            </a:rPr>
            <a:t>Hayır</a:t>
          </a:r>
        </a:p>
      </dsp:txBody>
      <dsp:txXfrm>
        <a:off x="3057474" y="717526"/>
        <a:ext cx="639429" cy="397020"/>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837FEE-66A2-465E-8137-CEF2170CE411}">
      <dsp:nvSpPr>
        <dsp:cNvPr id="0" name=""/>
        <dsp:cNvSpPr/>
      </dsp:nvSpPr>
      <dsp:spPr>
        <a:xfrm>
          <a:off x="2685616" y="624193"/>
          <a:ext cx="599650" cy="285378"/>
        </a:xfrm>
        <a:custGeom>
          <a:avLst/>
          <a:gdLst/>
          <a:ahLst/>
          <a:cxnLst/>
          <a:rect l="0" t="0" r="0" b="0"/>
          <a:pathLst>
            <a:path>
              <a:moveTo>
                <a:pt x="0" y="0"/>
              </a:moveTo>
              <a:lnTo>
                <a:pt x="0" y="194477"/>
              </a:lnTo>
              <a:lnTo>
                <a:pt x="599650" y="194477"/>
              </a:lnTo>
              <a:lnTo>
                <a:pt x="599650" y="28537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7677C9-D456-41C6-86D8-10F1D4859A40}">
      <dsp:nvSpPr>
        <dsp:cNvPr id="0" name=""/>
        <dsp:cNvSpPr/>
      </dsp:nvSpPr>
      <dsp:spPr>
        <a:xfrm>
          <a:off x="2085966" y="2441133"/>
          <a:ext cx="599650" cy="285378"/>
        </a:xfrm>
        <a:custGeom>
          <a:avLst/>
          <a:gdLst/>
          <a:ahLst/>
          <a:cxnLst/>
          <a:rect l="0" t="0" r="0" b="0"/>
          <a:pathLst>
            <a:path>
              <a:moveTo>
                <a:pt x="0" y="0"/>
              </a:moveTo>
              <a:lnTo>
                <a:pt x="0" y="194477"/>
              </a:lnTo>
              <a:lnTo>
                <a:pt x="599650" y="194477"/>
              </a:lnTo>
              <a:lnTo>
                <a:pt x="599650" y="28537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F5BD10-CC14-4272-BF56-41EF47A3EC17}">
      <dsp:nvSpPr>
        <dsp:cNvPr id="0" name=""/>
        <dsp:cNvSpPr/>
      </dsp:nvSpPr>
      <dsp:spPr>
        <a:xfrm>
          <a:off x="1486316" y="2441133"/>
          <a:ext cx="599650" cy="285378"/>
        </a:xfrm>
        <a:custGeom>
          <a:avLst/>
          <a:gdLst/>
          <a:ahLst/>
          <a:cxnLst/>
          <a:rect l="0" t="0" r="0" b="0"/>
          <a:pathLst>
            <a:path>
              <a:moveTo>
                <a:pt x="599650" y="0"/>
              </a:moveTo>
              <a:lnTo>
                <a:pt x="599650" y="194477"/>
              </a:lnTo>
              <a:lnTo>
                <a:pt x="0" y="194477"/>
              </a:lnTo>
              <a:lnTo>
                <a:pt x="0" y="28537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DA8ABC-FDD9-4932-A6AE-12F7F89D8DBF}">
      <dsp:nvSpPr>
        <dsp:cNvPr id="0" name=""/>
        <dsp:cNvSpPr/>
      </dsp:nvSpPr>
      <dsp:spPr>
        <a:xfrm>
          <a:off x="2040246" y="1532663"/>
          <a:ext cx="91440" cy="285378"/>
        </a:xfrm>
        <a:custGeom>
          <a:avLst/>
          <a:gdLst/>
          <a:ahLst/>
          <a:cxnLst/>
          <a:rect l="0" t="0" r="0" b="0"/>
          <a:pathLst>
            <a:path>
              <a:moveTo>
                <a:pt x="45720" y="0"/>
              </a:moveTo>
              <a:lnTo>
                <a:pt x="45720" y="28537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DFEE6F-3D0B-40CD-863B-5C195F23EE33}">
      <dsp:nvSpPr>
        <dsp:cNvPr id="0" name=""/>
        <dsp:cNvSpPr/>
      </dsp:nvSpPr>
      <dsp:spPr>
        <a:xfrm>
          <a:off x="2085966" y="624193"/>
          <a:ext cx="599650" cy="285378"/>
        </a:xfrm>
        <a:custGeom>
          <a:avLst/>
          <a:gdLst/>
          <a:ahLst/>
          <a:cxnLst/>
          <a:rect l="0" t="0" r="0" b="0"/>
          <a:pathLst>
            <a:path>
              <a:moveTo>
                <a:pt x="599650" y="0"/>
              </a:moveTo>
              <a:lnTo>
                <a:pt x="599650" y="194477"/>
              </a:lnTo>
              <a:lnTo>
                <a:pt x="0" y="194477"/>
              </a:lnTo>
              <a:lnTo>
                <a:pt x="0" y="28537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B13676-F4C7-494E-9030-7DA49F2D6612}">
      <dsp:nvSpPr>
        <dsp:cNvPr id="0" name=""/>
        <dsp:cNvSpPr/>
      </dsp:nvSpPr>
      <dsp:spPr>
        <a:xfrm>
          <a:off x="2194993" y="1102"/>
          <a:ext cx="981245" cy="62309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4A1F21-CE1D-42FB-8B8C-36FC5ECBF318}">
      <dsp:nvSpPr>
        <dsp:cNvPr id="0" name=""/>
        <dsp:cNvSpPr/>
      </dsp:nvSpPr>
      <dsp:spPr>
        <a:xfrm>
          <a:off x="2304020" y="104678"/>
          <a:ext cx="981245" cy="62309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tr-TR" sz="900" kern="1200"/>
            <a:t>Programınız Kapsamında Staj Dersi Bulunmakta Mıdır?</a:t>
          </a:r>
        </a:p>
      </dsp:txBody>
      <dsp:txXfrm>
        <a:off x="2322270" y="122928"/>
        <a:ext cx="944745" cy="586591"/>
      </dsp:txXfrm>
    </dsp:sp>
    <dsp:sp modelId="{E339C6A3-FFF8-4F69-8A45-0D90464E3E29}">
      <dsp:nvSpPr>
        <dsp:cNvPr id="0" name=""/>
        <dsp:cNvSpPr/>
      </dsp:nvSpPr>
      <dsp:spPr>
        <a:xfrm>
          <a:off x="1595343" y="909572"/>
          <a:ext cx="981245" cy="62309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3CAB41D-1658-43DB-BE59-5D132612CBB6}">
      <dsp:nvSpPr>
        <dsp:cNvPr id="0" name=""/>
        <dsp:cNvSpPr/>
      </dsp:nvSpPr>
      <dsp:spPr>
        <a:xfrm>
          <a:off x="1704370" y="1013148"/>
          <a:ext cx="981245" cy="62309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tr-TR" sz="900" kern="1200">
              <a:solidFill>
                <a:schemeClr val="tx1"/>
              </a:solidFill>
            </a:rPr>
            <a:t>Evet</a:t>
          </a:r>
        </a:p>
      </dsp:txBody>
      <dsp:txXfrm>
        <a:off x="1722620" y="1031398"/>
        <a:ext cx="944745" cy="586591"/>
      </dsp:txXfrm>
    </dsp:sp>
    <dsp:sp modelId="{1CE095D5-4167-47FC-936D-B99B242BC08A}">
      <dsp:nvSpPr>
        <dsp:cNvPr id="0" name=""/>
        <dsp:cNvSpPr/>
      </dsp:nvSpPr>
      <dsp:spPr>
        <a:xfrm>
          <a:off x="1595343" y="1818042"/>
          <a:ext cx="981245" cy="62309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90043FF-ED61-4F79-BFD9-3937318AB8A5}">
      <dsp:nvSpPr>
        <dsp:cNvPr id="0" name=""/>
        <dsp:cNvSpPr/>
      </dsp:nvSpPr>
      <dsp:spPr>
        <a:xfrm>
          <a:off x="1704370" y="1921618"/>
          <a:ext cx="981245" cy="62309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tr-TR" sz="900" b="0" i="0" kern="1200"/>
            <a:t>Staj Dersine Ait AKTS Değeri Çalışma Saatine Uygun Mudur?</a:t>
          </a:r>
          <a:endParaRPr lang="tr-TR" sz="900" kern="1200"/>
        </a:p>
      </dsp:txBody>
      <dsp:txXfrm>
        <a:off x="1722620" y="1939868"/>
        <a:ext cx="944745" cy="586591"/>
      </dsp:txXfrm>
    </dsp:sp>
    <dsp:sp modelId="{54338E79-00EB-497A-A55A-05050BAC662C}">
      <dsp:nvSpPr>
        <dsp:cNvPr id="0" name=""/>
        <dsp:cNvSpPr/>
      </dsp:nvSpPr>
      <dsp:spPr>
        <a:xfrm>
          <a:off x="995693" y="2726512"/>
          <a:ext cx="981245" cy="62309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5CDC32-3046-496D-9153-5D6AAC32B59D}">
      <dsp:nvSpPr>
        <dsp:cNvPr id="0" name=""/>
        <dsp:cNvSpPr/>
      </dsp:nvSpPr>
      <dsp:spPr>
        <a:xfrm>
          <a:off x="1104720" y="2830088"/>
          <a:ext cx="981245" cy="62309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tr-TR" sz="900" kern="1200">
              <a:solidFill>
                <a:schemeClr val="tx1"/>
              </a:solidFill>
            </a:rPr>
            <a:t>Evet</a:t>
          </a:r>
        </a:p>
      </dsp:txBody>
      <dsp:txXfrm>
        <a:off x="1122970" y="2848338"/>
        <a:ext cx="944745" cy="586591"/>
      </dsp:txXfrm>
    </dsp:sp>
    <dsp:sp modelId="{219B3661-4D64-4442-9D69-D42AAE07E264}">
      <dsp:nvSpPr>
        <dsp:cNvPr id="0" name=""/>
        <dsp:cNvSpPr/>
      </dsp:nvSpPr>
      <dsp:spPr>
        <a:xfrm>
          <a:off x="2194993" y="2726512"/>
          <a:ext cx="981245" cy="62309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95112AD-6918-47D8-90B9-ABC3C69291C4}">
      <dsp:nvSpPr>
        <dsp:cNvPr id="0" name=""/>
        <dsp:cNvSpPr/>
      </dsp:nvSpPr>
      <dsp:spPr>
        <a:xfrm>
          <a:off x="2304020" y="2830088"/>
          <a:ext cx="981245" cy="62309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tr-TR" sz="900" kern="1200"/>
            <a:t>Hayır</a:t>
          </a:r>
        </a:p>
      </dsp:txBody>
      <dsp:txXfrm>
        <a:off x="2322270" y="2848338"/>
        <a:ext cx="944745" cy="586591"/>
      </dsp:txXfrm>
    </dsp:sp>
    <dsp:sp modelId="{40599C36-4AC7-4CBA-B0B6-87E4601C3022}">
      <dsp:nvSpPr>
        <dsp:cNvPr id="0" name=""/>
        <dsp:cNvSpPr/>
      </dsp:nvSpPr>
      <dsp:spPr>
        <a:xfrm>
          <a:off x="2794643" y="909572"/>
          <a:ext cx="981245" cy="62309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E1B83C-0560-422B-9007-308EFAD626C0}">
      <dsp:nvSpPr>
        <dsp:cNvPr id="0" name=""/>
        <dsp:cNvSpPr/>
      </dsp:nvSpPr>
      <dsp:spPr>
        <a:xfrm>
          <a:off x="2903671" y="1013148"/>
          <a:ext cx="981245" cy="62309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tr-TR" sz="900" kern="1200">
              <a:solidFill>
                <a:srgbClr val="FF0000"/>
              </a:solidFill>
            </a:rPr>
            <a:t>Hayır</a:t>
          </a:r>
        </a:p>
      </dsp:txBody>
      <dsp:txXfrm>
        <a:off x="2921921" y="1031398"/>
        <a:ext cx="944745" cy="586591"/>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C21D82-3113-4329-8599-A14B7E747B6C}">
      <dsp:nvSpPr>
        <dsp:cNvPr id="0" name=""/>
        <dsp:cNvSpPr/>
      </dsp:nvSpPr>
      <dsp:spPr>
        <a:xfrm>
          <a:off x="3665907" y="1543609"/>
          <a:ext cx="91440" cy="244106"/>
        </a:xfrm>
        <a:custGeom>
          <a:avLst/>
          <a:gdLst/>
          <a:ahLst/>
          <a:cxnLst/>
          <a:rect l="0" t="0" r="0" b="0"/>
          <a:pathLst>
            <a:path>
              <a:moveTo>
                <a:pt x="45720" y="0"/>
              </a:moveTo>
              <a:lnTo>
                <a:pt x="45720" y="2441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837FEE-66A2-465E-8137-CEF2170CE411}">
      <dsp:nvSpPr>
        <dsp:cNvPr id="0" name=""/>
        <dsp:cNvSpPr/>
      </dsp:nvSpPr>
      <dsp:spPr>
        <a:xfrm>
          <a:off x="2769648" y="766526"/>
          <a:ext cx="941979" cy="244106"/>
        </a:xfrm>
        <a:custGeom>
          <a:avLst/>
          <a:gdLst/>
          <a:ahLst/>
          <a:cxnLst/>
          <a:rect l="0" t="0" r="0" b="0"/>
          <a:pathLst>
            <a:path>
              <a:moveTo>
                <a:pt x="0" y="0"/>
              </a:moveTo>
              <a:lnTo>
                <a:pt x="0" y="166351"/>
              </a:lnTo>
              <a:lnTo>
                <a:pt x="941979" y="166351"/>
              </a:lnTo>
              <a:lnTo>
                <a:pt x="941979" y="24410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232306-B176-45CA-8237-5D31831B20CD}">
      <dsp:nvSpPr>
        <dsp:cNvPr id="0" name=""/>
        <dsp:cNvSpPr/>
      </dsp:nvSpPr>
      <dsp:spPr>
        <a:xfrm>
          <a:off x="1827668" y="1543609"/>
          <a:ext cx="512926" cy="244106"/>
        </a:xfrm>
        <a:custGeom>
          <a:avLst/>
          <a:gdLst/>
          <a:ahLst/>
          <a:cxnLst/>
          <a:rect l="0" t="0" r="0" b="0"/>
          <a:pathLst>
            <a:path>
              <a:moveTo>
                <a:pt x="0" y="0"/>
              </a:moveTo>
              <a:lnTo>
                <a:pt x="0" y="166351"/>
              </a:lnTo>
              <a:lnTo>
                <a:pt x="512926" y="166351"/>
              </a:lnTo>
              <a:lnTo>
                <a:pt x="512926" y="2441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CC1733A-755B-4E70-AFFA-C084C8898EAC}">
      <dsp:nvSpPr>
        <dsp:cNvPr id="0" name=""/>
        <dsp:cNvSpPr/>
      </dsp:nvSpPr>
      <dsp:spPr>
        <a:xfrm>
          <a:off x="1314742" y="1543609"/>
          <a:ext cx="512926" cy="244106"/>
        </a:xfrm>
        <a:custGeom>
          <a:avLst/>
          <a:gdLst/>
          <a:ahLst/>
          <a:cxnLst/>
          <a:rect l="0" t="0" r="0" b="0"/>
          <a:pathLst>
            <a:path>
              <a:moveTo>
                <a:pt x="512926" y="0"/>
              </a:moveTo>
              <a:lnTo>
                <a:pt x="512926" y="166351"/>
              </a:lnTo>
              <a:lnTo>
                <a:pt x="0" y="166351"/>
              </a:lnTo>
              <a:lnTo>
                <a:pt x="0" y="2441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DFEE6F-3D0B-40CD-863B-5C195F23EE33}">
      <dsp:nvSpPr>
        <dsp:cNvPr id="0" name=""/>
        <dsp:cNvSpPr/>
      </dsp:nvSpPr>
      <dsp:spPr>
        <a:xfrm>
          <a:off x="1827668" y="766526"/>
          <a:ext cx="941979" cy="244106"/>
        </a:xfrm>
        <a:custGeom>
          <a:avLst/>
          <a:gdLst/>
          <a:ahLst/>
          <a:cxnLst/>
          <a:rect l="0" t="0" r="0" b="0"/>
          <a:pathLst>
            <a:path>
              <a:moveTo>
                <a:pt x="941979" y="0"/>
              </a:moveTo>
              <a:lnTo>
                <a:pt x="941979" y="166351"/>
              </a:lnTo>
              <a:lnTo>
                <a:pt x="0" y="166351"/>
              </a:lnTo>
              <a:lnTo>
                <a:pt x="0" y="24410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B13676-F4C7-494E-9030-7DA49F2D6612}">
      <dsp:nvSpPr>
        <dsp:cNvPr id="0" name=""/>
        <dsp:cNvSpPr/>
      </dsp:nvSpPr>
      <dsp:spPr>
        <a:xfrm>
          <a:off x="2349981" y="1794"/>
          <a:ext cx="839333" cy="76473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4A1F21-CE1D-42FB-8B8C-36FC5ECBF318}">
      <dsp:nvSpPr>
        <dsp:cNvPr id="0" name=""/>
        <dsp:cNvSpPr/>
      </dsp:nvSpPr>
      <dsp:spPr>
        <a:xfrm>
          <a:off x="2443240" y="90391"/>
          <a:ext cx="839333" cy="76473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tr-TR" sz="800" kern="1200"/>
            <a:t>Programınız Kapsamında Öğrencilere AKTS İş Yükü Anketleri Uygulanmakta Mıdır?</a:t>
          </a:r>
        </a:p>
      </dsp:txBody>
      <dsp:txXfrm>
        <a:off x="2465638" y="112789"/>
        <a:ext cx="794537" cy="719935"/>
      </dsp:txXfrm>
    </dsp:sp>
    <dsp:sp modelId="{E339C6A3-FFF8-4F69-8A45-0D90464E3E29}">
      <dsp:nvSpPr>
        <dsp:cNvPr id="0" name=""/>
        <dsp:cNvSpPr/>
      </dsp:nvSpPr>
      <dsp:spPr>
        <a:xfrm>
          <a:off x="1408001" y="1010632"/>
          <a:ext cx="839333" cy="53297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3CAB41D-1658-43DB-BE59-5D132612CBB6}">
      <dsp:nvSpPr>
        <dsp:cNvPr id="0" name=""/>
        <dsp:cNvSpPr/>
      </dsp:nvSpPr>
      <dsp:spPr>
        <a:xfrm>
          <a:off x="1501261" y="1099229"/>
          <a:ext cx="839333" cy="532977"/>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tr-TR" sz="800" kern="1200"/>
            <a:t>Evet</a:t>
          </a:r>
        </a:p>
      </dsp:txBody>
      <dsp:txXfrm>
        <a:off x="1516871" y="1114839"/>
        <a:ext cx="808113" cy="501757"/>
      </dsp:txXfrm>
    </dsp:sp>
    <dsp:sp modelId="{6669FB96-48DA-4BA0-8AEF-FBB6086CCE96}">
      <dsp:nvSpPr>
        <dsp:cNvPr id="0" name=""/>
        <dsp:cNvSpPr/>
      </dsp:nvSpPr>
      <dsp:spPr>
        <a:xfrm>
          <a:off x="895075" y="1787716"/>
          <a:ext cx="839333" cy="15461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1D8750-7F25-4146-BE79-C2960696E2F7}">
      <dsp:nvSpPr>
        <dsp:cNvPr id="0" name=""/>
        <dsp:cNvSpPr/>
      </dsp:nvSpPr>
      <dsp:spPr>
        <a:xfrm>
          <a:off x="988334" y="1876312"/>
          <a:ext cx="839333" cy="154619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tr-TR" sz="800" kern="1200"/>
            <a:t>Öğrencilere Düzenlenen AKTS İşyükü Değerlendirme Anket/lerine Ait Boş Form Örneklerinizi </a:t>
          </a:r>
          <a:r>
            <a:rPr lang="tr-TR" sz="800" b="1" kern="1200">
              <a:solidFill>
                <a:srgbClr val="00B0F0"/>
              </a:solidFill>
            </a:rPr>
            <a:t>Kanıt</a:t>
          </a:r>
          <a:r>
            <a:rPr lang="tr-TR" sz="800" kern="1200"/>
            <a:t> Olarak Sununuz.</a:t>
          </a:r>
        </a:p>
      </dsp:txBody>
      <dsp:txXfrm>
        <a:off x="1012917" y="1900895"/>
        <a:ext cx="790167" cy="1497027"/>
      </dsp:txXfrm>
    </dsp:sp>
    <dsp:sp modelId="{AB026DEF-07A1-4CD0-B142-1B3181752494}">
      <dsp:nvSpPr>
        <dsp:cNvPr id="0" name=""/>
        <dsp:cNvSpPr/>
      </dsp:nvSpPr>
      <dsp:spPr>
        <a:xfrm>
          <a:off x="1920928" y="1787716"/>
          <a:ext cx="839333" cy="157747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D2E419-C9AB-47BA-BEA4-3DB6F82CA2CD}">
      <dsp:nvSpPr>
        <dsp:cNvPr id="0" name=""/>
        <dsp:cNvSpPr/>
      </dsp:nvSpPr>
      <dsp:spPr>
        <a:xfrm>
          <a:off x="2014187" y="1876312"/>
          <a:ext cx="839333" cy="157747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tr-TR" sz="800" kern="1200"/>
            <a:t>Öğrencilere Düzenlenen AKTS İşyükü Değerlendirme Anket/lerine Ait Raporlara İlişkin </a:t>
          </a:r>
          <a:r>
            <a:rPr lang="tr-TR" sz="800" b="1" kern="1200">
              <a:solidFill>
                <a:srgbClr val="00B0F0"/>
              </a:solidFill>
            </a:rPr>
            <a:t>Kanıt</a:t>
          </a:r>
          <a:r>
            <a:rPr lang="tr-TR" sz="800" kern="1200"/>
            <a:t> Sununuz.</a:t>
          </a:r>
        </a:p>
      </dsp:txBody>
      <dsp:txXfrm>
        <a:off x="2038770" y="1900895"/>
        <a:ext cx="790167" cy="1528307"/>
      </dsp:txXfrm>
    </dsp:sp>
    <dsp:sp modelId="{40599C36-4AC7-4CBA-B0B6-87E4601C3022}">
      <dsp:nvSpPr>
        <dsp:cNvPr id="0" name=""/>
        <dsp:cNvSpPr/>
      </dsp:nvSpPr>
      <dsp:spPr>
        <a:xfrm>
          <a:off x="3291960" y="1010632"/>
          <a:ext cx="839333" cy="53297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E1B83C-0560-422B-9007-308EFAD626C0}">
      <dsp:nvSpPr>
        <dsp:cNvPr id="0" name=""/>
        <dsp:cNvSpPr/>
      </dsp:nvSpPr>
      <dsp:spPr>
        <a:xfrm>
          <a:off x="3385220" y="1099229"/>
          <a:ext cx="839333" cy="532977"/>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tr-TR" sz="800" kern="1200">
              <a:solidFill>
                <a:srgbClr val="FF0000"/>
              </a:solidFill>
            </a:rPr>
            <a:t>Hayır</a:t>
          </a:r>
        </a:p>
      </dsp:txBody>
      <dsp:txXfrm>
        <a:off x="3400830" y="1114839"/>
        <a:ext cx="808113" cy="501757"/>
      </dsp:txXfrm>
    </dsp:sp>
    <dsp:sp modelId="{8E9ADDFC-C0CD-43C4-B007-8A8BCC67E75C}">
      <dsp:nvSpPr>
        <dsp:cNvPr id="0" name=""/>
        <dsp:cNvSpPr/>
      </dsp:nvSpPr>
      <dsp:spPr>
        <a:xfrm>
          <a:off x="2946780" y="1787716"/>
          <a:ext cx="1529694" cy="811068"/>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0F392D9-C6B4-4FB0-A42C-3AFF3B75B634}">
      <dsp:nvSpPr>
        <dsp:cNvPr id="0" name=""/>
        <dsp:cNvSpPr/>
      </dsp:nvSpPr>
      <dsp:spPr>
        <a:xfrm>
          <a:off x="3040040" y="1876312"/>
          <a:ext cx="1529694" cy="811068"/>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tr-TR" sz="800" kern="1200"/>
            <a:t>Öğrencilere AKTS İşyükü Değerlendirme/Belirleme Anketleri Düzenlenmesine İlişkin Çalışma Planınıza İlişkin </a:t>
          </a:r>
          <a:r>
            <a:rPr lang="tr-TR" sz="800" b="1" kern="1200">
              <a:solidFill>
                <a:srgbClr val="00B0F0"/>
              </a:solidFill>
            </a:rPr>
            <a:t>Kanıt</a:t>
          </a:r>
          <a:r>
            <a:rPr lang="tr-TR" sz="800" kern="1200"/>
            <a:t> Sununuz.</a:t>
          </a:r>
        </a:p>
      </dsp:txBody>
      <dsp:txXfrm>
        <a:off x="3063795" y="1900067"/>
        <a:ext cx="1482184" cy="763558"/>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23FE56-C2E8-433D-8BCB-D1AAAC86C124}">
      <dsp:nvSpPr>
        <dsp:cNvPr id="0" name=""/>
        <dsp:cNvSpPr/>
      </dsp:nvSpPr>
      <dsp:spPr>
        <a:xfrm>
          <a:off x="0" y="214301"/>
          <a:ext cx="7089140" cy="484800"/>
        </a:xfrm>
        <a:prstGeom prst="roundRect">
          <a:avLst/>
        </a:prstGeom>
        <a:solidFill>
          <a:schemeClr val="bg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tr-TR" sz="1200" b="0" i="0" kern="120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rPr>
            <a:t>Alınan notlar kapsamında programdaki öğrencilerin puanının birim puanından düşük olduğu hususlara ilişkin kök neden tespitlerinizi sununuz:</a:t>
          </a:r>
          <a:endParaRPr lang="tr-TR" sz="1200" kern="120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endParaRPr>
        </a:p>
      </dsp:txBody>
      <dsp:txXfrm>
        <a:off x="23666" y="237967"/>
        <a:ext cx="7041808" cy="437468"/>
      </dsp:txXfrm>
    </dsp:sp>
    <dsp:sp modelId="{998BB183-6234-4EFB-97AC-7822ACAC7806}">
      <dsp:nvSpPr>
        <dsp:cNvPr id="0" name=""/>
        <dsp:cNvSpPr/>
      </dsp:nvSpPr>
      <dsp:spPr>
        <a:xfrm>
          <a:off x="0" y="644702"/>
          <a:ext cx="7089140" cy="216380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5080" tIns="12700" rIns="71120" bIns="12700" numCol="1" spcCol="1270" anchor="t" anchorCtr="0">
          <a:noAutofit/>
        </a:bodyPr>
        <a:lstStyle/>
        <a:p>
          <a:pPr marL="57150" lvl="1" indent="-57150" algn="just" defTabSz="444500">
            <a:lnSpc>
              <a:spcPct val="90000"/>
            </a:lnSpc>
            <a:spcBef>
              <a:spcPct val="0"/>
            </a:spcBef>
            <a:spcAft>
              <a:spcPct val="20000"/>
            </a:spcAft>
            <a:buChar char="•"/>
          </a:pPr>
          <a:endParaRPr lang="tr-TR" sz="1000" kern="1200">
            <a:solidFill>
              <a:srgbClr val="FF0000"/>
            </a:solidFill>
            <a:latin typeface="Times New Roman" panose="02020603050405020304" pitchFamily="18" charset="0"/>
            <a:ea typeface="Tahoma" panose="020B0604030504040204" pitchFamily="34" charset="0"/>
            <a:cs typeface="Times New Roman" panose="02020603050405020304" pitchFamily="18" charset="0"/>
          </a:endParaRPr>
        </a:p>
        <a:p>
          <a:pPr marL="57150" lvl="1" indent="-57150" algn="just" defTabSz="444500">
            <a:lnSpc>
              <a:spcPct val="90000"/>
            </a:lnSpc>
            <a:spcBef>
              <a:spcPct val="0"/>
            </a:spcBef>
            <a:spcAft>
              <a:spcPct val="20000"/>
            </a:spcAft>
            <a:buChar char="•"/>
          </a:pPr>
          <a:r>
            <a:rPr lang="tr-TR" sz="1000" kern="1200">
              <a:latin typeface="Times New Roman" panose="02020603050405020304" pitchFamily="18" charset="0"/>
              <a:cs typeface="Times New Roman" panose="02020603050405020304" pitchFamily="18" charset="0"/>
            </a:rPr>
            <a:t>Alınan notlar kapsamında program öğrencilerinin ortalama puanının birim ortalamasının altında kalmasının temel nedenleri aşağıda değerlendirilmiştir:</a:t>
          </a:r>
          <a:endParaRPr lang="tr-TR" sz="1000" kern="1200">
            <a:solidFill>
              <a:schemeClr val="tx1"/>
            </a:solidFill>
            <a:latin typeface="Times New Roman" panose="02020603050405020304" pitchFamily="18" charset="0"/>
            <a:ea typeface="Tahoma" panose="020B0604030504040204" pitchFamily="34" charset="0"/>
            <a:cs typeface="Times New Roman" panose="02020603050405020304" pitchFamily="18" charset="0"/>
          </a:endParaRPr>
        </a:p>
        <a:p>
          <a:pPr marL="57150" lvl="1" indent="-57150" algn="l" defTabSz="444500">
            <a:lnSpc>
              <a:spcPct val="90000"/>
            </a:lnSpc>
            <a:spcBef>
              <a:spcPct val="0"/>
            </a:spcBef>
            <a:spcAft>
              <a:spcPct val="20000"/>
            </a:spcAft>
            <a:buFont typeface="Arial" panose="020B0604020202020204" pitchFamily="34" charset="0"/>
            <a:buChar char="•"/>
          </a:pPr>
          <a:r>
            <a:rPr lang="tr-TR" sz="1000" b="1" kern="1200">
              <a:latin typeface="Times New Roman" panose="02020603050405020304" pitchFamily="18" charset="0"/>
              <a:cs typeface="Times New Roman" panose="02020603050405020304" pitchFamily="18" charset="0"/>
            </a:rPr>
            <a:t>Ölçme-değerlendirme yaklaşımının niteliği:</a:t>
          </a:r>
          <a:r>
            <a:rPr lang="tr-TR" sz="1000" kern="1200">
              <a:latin typeface="Times New Roman" panose="02020603050405020304" pitchFamily="18" charset="0"/>
              <a:cs typeface="Times New Roman" panose="02020603050405020304" pitchFamily="18" charset="0"/>
            </a:rPr>
            <a:t> Bölümümüzde klasik bilgi aktarımına dayalı sınavlar yerine analiz, yorum ve yazılı ifade becerisi gerektiren sınav ve ödev formatlarının tercih edilmesi, not ortalamalarının görece daha düşük seyretmesine neden olabilmektedir.</a:t>
          </a:r>
        </a:p>
        <a:p>
          <a:pPr marL="57150" lvl="1" indent="-57150" algn="l" defTabSz="444500">
            <a:lnSpc>
              <a:spcPct val="90000"/>
            </a:lnSpc>
            <a:spcBef>
              <a:spcPct val="0"/>
            </a:spcBef>
            <a:spcAft>
              <a:spcPct val="20000"/>
            </a:spcAft>
            <a:buFont typeface="Arial" panose="020B0604020202020204" pitchFamily="34" charset="0"/>
            <a:buChar char="•"/>
          </a:pPr>
          <a:r>
            <a:rPr lang="tr-TR" sz="1000" b="1" kern="1200">
              <a:latin typeface="Times New Roman" panose="02020603050405020304" pitchFamily="18" charset="0"/>
              <a:cs typeface="Times New Roman" panose="02020603050405020304" pitchFamily="18" charset="0"/>
            </a:rPr>
            <a:t>Ders içeriklerinin kuramsal yoğunluğu:</a:t>
          </a:r>
          <a:r>
            <a:rPr lang="tr-TR" sz="1000" kern="1200">
              <a:latin typeface="Times New Roman" panose="02020603050405020304" pitchFamily="18" charset="0"/>
              <a:cs typeface="Times New Roman" panose="02020603050405020304" pitchFamily="18" charset="0"/>
            </a:rPr>
            <a:t> Program, kamu politikası analizi, yönetim kuramları ve hukuk temelli dersler gibi kavramsal yoğunluğu yüksek içeriklere sahiptir. Bu durum başarı ölçütlerini daha seçici hâle getirmektedir.</a:t>
          </a:r>
        </a:p>
        <a:p>
          <a:pPr marL="57150" lvl="1" indent="-57150" algn="l" defTabSz="444500">
            <a:lnSpc>
              <a:spcPct val="90000"/>
            </a:lnSpc>
            <a:spcBef>
              <a:spcPct val="0"/>
            </a:spcBef>
            <a:spcAft>
              <a:spcPct val="20000"/>
            </a:spcAft>
            <a:buFont typeface="Arial" panose="020B0604020202020204" pitchFamily="34" charset="0"/>
            <a:buChar char="•"/>
          </a:pPr>
          <a:r>
            <a:rPr lang="tr-TR" sz="1000" b="1" kern="1200">
              <a:latin typeface="Times New Roman" panose="02020603050405020304" pitchFamily="18" charset="0"/>
              <a:cs typeface="Times New Roman" panose="02020603050405020304" pitchFamily="18" charset="0"/>
            </a:rPr>
            <a:t>Giriş puanı profili:</a:t>
          </a:r>
          <a:r>
            <a:rPr lang="tr-TR" sz="1000" kern="1200">
              <a:latin typeface="Times New Roman" panose="02020603050405020304" pitchFamily="18" charset="0"/>
              <a:cs typeface="Times New Roman" panose="02020603050405020304" pitchFamily="18" charset="0"/>
            </a:rPr>
            <a:t> Bölüme yerleşen öğrencilerin taban puan dağılımı birim ortalamasına göre farklılık gösterebilmekte, bu durum genel akademik başarı ortalamasını etkileyebilmektedir.</a:t>
          </a:r>
        </a:p>
        <a:p>
          <a:pPr marL="57150" lvl="1" indent="-57150" algn="l" defTabSz="444500">
            <a:lnSpc>
              <a:spcPct val="90000"/>
            </a:lnSpc>
            <a:spcBef>
              <a:spcPct val="0"/>
            </a:spcBef>
            <a:spcAft>
              <a:spcPct val="20000"/>
            </a:spcAft>
            <a:buFont typeface="Arial" panose="020B0604020202020204" pitchFamily="34" charset="0"/>
            <a:buChar char="•"/>
          </a:pPr>
          <a:r>
            <a:rPr lang="tr-TR" sz="1000" b="1" kern="1200">
              <a:latin typeface="Times New Roman" panose="02020603050405020304" pitchFamily="18" charset="0"/>
              <a:cs typeface="Times New Roman" panose="02020603050405020304" pitchFamily="18" charset="0"/>
            </a:rPr>
            <a:t>Notlandırma standartlarının homojen olmaması:</a:t>
          </a:r>
          <a:r>
            <a:rPr lang="tr-TR" sz="1000" kern="1200">
              <a:latin typeface="Times New Roman" panose="02020603050405020304" pitchFamily="18" charset="0"/>
              <a:cs typeface="Times New Roman" panose="02020603050405020304" pitchFamily="18" charset="0"/>
            </a:rPr>
            <a:t> Birim genelinde derslerin not dağılımı farklılık gösterebilmekte, bazı bölümlerde daha yüksek ortalamalar oluşabilmektedir.</a:t>
          </a:r>
        </a:p>
        <a:p>
          <a:pPr marL="57150" lvl="1" indent="-57150" algn="l" defTabSz="444500">
            <a:lnSpc>
              <a:spcPct val="90000"/>
            </a:lnSpc>
            <a:spcBef>
              <a:spcPct val="0"/>
            </a:spcBef>
            <a:spcAft>
              <a:spcPct val="20000"/>
            </a:spcAft>
            <a:buFont typeface="Arial" panose="020B0604020202020204" pitchFamily="34" charset="0"/>
            <a:buChar char="•"/>
          </a:pPr>
          <a:r>
            <a:rPr lang="tr-TR" sz="1000" b="1" kern="1200">
              <a:latin typeface="Times New Roman" panose="02020603050405020304" pitchFamily="18" charset="0"/>
              <a:cs typeface="Times New Roman" panose="02020603050405020304" pitchFamily="18" charset="0"/>
            </a:rPr>
            <a:t>Devam ve ders yükü faktörleri:</a:t>
          </a:r>
          <a:r>
            <a:rPr lang="tr-TR" sz="1000" kern="1200">
              <a:latin typeface="Times New Roman" panose="02020603050405020304" pitchFamily="18" charset="0"/>
              <a:cs typeface="Times New Roman" panose="02020603050405020304" pitchFamily="18" charset="0"/>
            </a:rPr>
            <a:t> Öğrencilerin bir kısmının çalışma hayatına eş zamanlı katılımı veya çift anadal/yan dal gibi programlara yönelmesi akademik performansı etkileyebilmektedir.</a:t>
          </a:r>
        </a:p>
      </dsp:txBody>
      <dsp:txXfrm>
        <a:off x="0" y="644702"/>
        <a:ext cx="7089140" cy="2163803"/>
      </dsp:txXfrm>
    </dsp:sp>
    <dsp:sp modelId="{FCB4D7A0-DAE0-49F1-8D6F-813053647E01}">
      <dsp:nvSpPr>
        <dsp:cNvPr id="0" name=""/>
        <dsp:cNvSpPr/>
      </dsp:nvSpPr>
      <dsp:spPr>
        <a:xfrm>
          <a:off x="0" y="2736910"/>
          <a:ext cx="7089140" cy="419350"/>
        </a:xfrm>
        <a:prstGeom prst="roundRect">
          <a:avLst/>
        </a:prstGeom>
        <a:solidFill>
          <a:schemeClr val="bg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tr-TR" sz="1200" b="0" i="0" kern="120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rPr>
            <a:t>Alınan notlar kapsamında programdaki öğrencilerin puanının birim puanından düşük olduğu hususlara ilişkin iyileştirme önerilerinizi sununuz:</a:t>
          </a:r>
          <a:endParaRPr lang="tr-TR" sz="1200" kern="120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endParaRPr>
        </a:p>
      </dsp:txBody>
      <dsp:txXfrm>
        <a:off x="20471" y="2757381"/>
        <a:ext cx="7048198" cy="378408"/>
      </dsp:txXfrm>
    </dsp:sp>
    <dsp:sp modelId="{F62713B4-2CE9-405A-A03A-37AB8B6D06B8}">
      <dsp:nvSpPr>
        <dsp:cNvPr id="0" name=""/>
        <dsp:cNvSpPr/>
      </dsp:nvSpPr>
      <dsp:spPr>
        <a:xfrm>
          <a:off x="0" y="3003091"/>
          <a:ext cx="7089140" cy="508232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5080" tIns="12700" rIns="71120" bIns="12700" numCol="1" spcCol="1270" anchor="t" anchorCtr="0">
          <a:noAutofit/>
        </a:bodyPr>
        <a:lstStyle/>
        <a:p>
          <a:pPr marL="57150" lvl="1" indent="-57150" algn="just" defTabSz="444500">
            <a:lnSpc>
              <a:spcPct val="90000"/>
            </a:lnSpc>
            <a:spcBef>
              <a:spcPct val="0"/>
            </a:spcBef>
            <a:spcAft>
              <a:spcPct val="20000"/>
            </a:spcAft>
            <a:buChar char="•"/>
          </a:pPr>
          <a:endParaRPr lang="tr-TR" sz="1000" kern="1200">
            <a:latin typeface="Times New Roman" panose="02020603050405020304" pitchFamily="18" charset="0"/>
            <a:ea typeface="Tahoma" panose="020B0604030504040204" pitchFamily="34" charset="0"/>
            <a:cs typeface="Times New Roman" panose="02020603050405020304" pitchFamily="18" charset="0"/>
          </a:endParaRPr>
        </a:p>
        <a:p>
          <a:pPr marL="57150" lvl="1" indent="-57150" algn="just" defTabSz="444500">
            <a:lnSpc>
              <a:spcPct val="90000"/>
            </a:lnSpc>
            <a:spcBef>
              <a:spcPct val="0"/>
            </a:spcBef>
            <a:spcAft>
              <a:spcPct val="20000"/>
            </a:spcAft>
            <a:buChar char="•"/>
          </a:pPr>
          <a:r>
            <a:rPr lang="tr-TR" sz="1000" kern="1200">
              <a:latin typeface="Times New Roman" panose="02020603050405020304" pitchFamily="18" charset="0"/>
              <a:ea typeface="Tahoma" panose="020B0604030504040204" pitchFamily="34" charset="0"/>
              <a:cs typeface="Times New Roman" panose="02020603050405020304" pitchFamily="18" charset="0"/>
            </a:rPr>
            <a:t> </a:t>
          </a:r>
          <a:r>
            <a:rPr lang="tr-TR" sz="1000" kern="1200">
              <a:latin typeface="Times New Roman" panose="02020603050405020304" pitchFamily="18" charset="0"/>
              <a:cs typeface="Times New Roman" panose="02020603050405020304" pitchFamily="18" charset="0"/>
            </a:rPr>
            <a:t>Program öğrencilerinin akademik performansını artırmak amacıyla aşağıdaki iyileştirme adımlarının uygulanması planlanmaktadır:</a:t>
          </a:r>
          <a:endParaRPr lang="tr-TR" sz="1000" kern="1200">
            <a:latin typeface="Times New Roman" panose="02020603050405020304" pitchFamily="18" charset="0"/>
            <a:ea typeface="Tahoma" panose="020B0604030504040204" pitchFamily="34" charset="0"/>
            <a:cs typeface="Times New Roman" panose="02020603050405020304" pitchFamily="18" charset="0"/>
          </a:endParaRPr>
        </a:p>
        <a:p>
          <a:pPr marL="57150" lvl="1" indent="-57150" algn="l" defTabSz="444500">
            <a:lnSpc>
              <a:spcPct val="90000"/>
            </a:lnSpc>
            <a:spcBef>
              <a:spcPct val="0"/>
            </a:spcBef>
            <a:spcAft>
              <a:spcPct val="20000"/>
            </a:spcAft>
            <a:buFont typeface="Arial" panose="020B0604020202020204" pitchFamily="34" charset="0"/>
            <a:buChar char="•"/>
          </a:pPr>
          <a:r>
            <a:rPr lang="tr-TR" sz="1000" b="1" kern="1200">
              <a:latin typeface="Times New Roman" panose="02020603050405020304" pitchFamily="18" charset="0"/>
              <a:cs typeface="Times New Roman" panose="02020603050405020304" pitchFamily="18" charset="0"/>
            </a:rPr>
            <a:t>Erken akademik danışmanlık sistemi:</a:t>
          </a:r>
          <a:r>
            <a:rPr lang="tr-TR" sz="1000" kern="1200">
              <a:latin typeface="Times New Roman" panose="02020603050405020304" pitchFamily="18" charset="0"/>
              <a:cs typeface="Times New Roman" panose="02020603050405020304" pitchFamily="18" charset="0"/>
            </a:rPr>
            <a:t> Özellikle 1. sınıf öğrencileri için akademik uyum ve çalışma becerileri odaklı rehberlik toplantılarının artırılması.</a:t>
          </a:r>
        </a:p>
        <a:p>
          <a:pPr marL="57150" lvl="1" indent="-57150" algn="l" defTabSz="444500">
            <a:lnSpc>
              <a:spcPct val="90000"/>
            </a:lnSpc>
            <a:spcBef>
              <a:spcPct val="0"/>
            </a:spcBef>
            <a:spcAft>
              <a:spcPct val="20000"/>
            </a:spcAft>
            <a:buFont typeface="Arial" panose="020B0604020202020204" pitchFamily="34" charset="0"/>
            <a:buChar char="•"/>
          </a:pPr>
          <a:r>
            <a:rPr lang="tr-TR" sz="1000" b="1" kern="1200">
              <a:latin typeface="Times New Roman" panose="02020603050405020304" pitchFamily="18" charset="0"/>
              <a:cs typeface="Times New Roman" panose="02020603050405020304" pitchFamily="18" charset="0"/>
            </a:rPr>
            <a:t>Ölçme-değerlendirme çeşitliliğinin artırılması:</a:t>
          </a:r>
          <a:r>
            <a:rPr lang="tr-TR" sz="1000" kern="1200">
              <a:latin typeface="Times New Roman" panose="02020603050405020304" pitchFamily="18" charset="0"/>
              <a:cs typeface="Times New Roman" panose="02020603050405020304" pitchFamily="18" charset="0"/>
            </a:rPr>
            <a:t> Süreç odaklı değerlendirme (kısa ödevler, sunumlar, uygulamalı çalışmalar) yöntemlerinin yaygınlaştırılması.</a:t>
          </a:r>
        </a:p>
        <a:p>
          <a:pPr marL="57150" lvl="1" indent="-57150" algn="l" defTabSz="444500">
            <a:lnSpc>
              <a:spcPct val="90000"/>
            </a:lnSpc>
            <a:spcBef>
              <a:spcPct val="0"/>
            </a:spcBef>
            <a:spcAft>
              <a:spcPct val="20000"/>
            </a:spcAft>
            <a:buFont typeface="Arial" panose="020B0604020202020204" pitchFamily="34" charset="0"/>
            <a:buChar char="•"/>
          </a:pPr>
          <a:r>
            <a:rPr lang="tr-TR" sz="1000" b="1" kern="1200">
              <a:latin typeface="Times New Roman" panose="02020603050405020304" pitchFamily="18" charset="0"/>
              <a:cs typeface="Times New Roman" panose="02020603050405020304" pitchFamily="18" charset="0"/>
            </a:rPr>
            <a:t>Destekleyici atölye çalışmaları:</a:t>
          </a:r>
          <a:r>
            <a:rPr lang="tr-TR" sz="1000" kern="1200">
              <a:latin typeface="Times New Roman" panose="02020603050405020304" pitchFamily="18" charset="0"/>
              <a:cs typeface="Times New Roman" panose="02020603050405020304" pitchFamily="18" charset="0"/>
            </a:rPr>
            <a:t> Akademik yazım, sınav teknikleri ve analitik düşünme becerileri üzerine bölüm içi atölyeler düzenlenmesi.</a:t>
          </a:r>
        </a:p>
        <a:p>
          <a:pPr marL="57150" lvl="1" indent="-57150" algn="l" defTabSz="444500">
            <a:lnSpc>
              <a:spcPct val="90000"/>
            </a:lnSpc>
            <a:spcBef>
              <a:spcPct val="0"/>
            </a:spcBef>
            <a:spcAft>
              <a:spcPct val="20000"/>
            </a:spcAft>
            <a:buFont typeface="Arial" panose="020B0604020202020204" pitchFamily="34" charset="0"/>
            <a:buChar char="•"/>
          </a:pPr>
          <a:r>
            <a:rPr lang="tr-TR" sz="1000" b="1" kern="1200">
              <a:latin typeface="Times New Roman" panose="02020603050405020304" pitchFamily="18" charset="0"/>
              <a:cs typeface="Times New Roman" panose="02020603050405020304" pitchFamily="18" charset="0"/>
            </a:rPr>
            <a:t>Başarı izleme mekanizması:</a:t>
          </a:r>
          <a:r>
            <a:rPr lang="tr-TR" sz="1000" kern="1200">
              <a:latin typeface="Times New Roman" panose="02020603050405020304" pitchFamily="18" charset="0"/>
              <a:cs typeface="Times New Roman" panose="02020603050405020304" pitchFamily="18" charset="0"/>
            </a:rPr>
            <a:t> Dönemlik ders başarı analizlerinin bölüm kurulunda değerlendirilmesi ve düşük başarı gösteren derslerde iyileştirme planı oluşturulması.</a:t>
          </a:r>
        </a:p>
        <a:p>
          <a:pPr marL="57150" lvl="1" indent="-57150" algn="l" defTabSz="444500">
            <a:lnSpc>
              <a:spcPct val="90000"/>
            </a:lnSpc>
            <a:spcBef>
              <a:spcPct val="0"/>
            </a:spcBef>
            <a:spcAft>
              <a:spcPct val="20000"/>
            </a:spcAft>
            <a:buFont typeface="Arial" panose="020B0604020202020204" pitchFamily="34" charset="0"/>
            <a:buChar char="•"/>
          </a:pPr>
          <a:r>
            <a:rPr lang="tr-TR" sz="1000" b="1" kern="1200">
              <a:latin typeface="Times New Roman" panose="02020603050405020304" pitchFamily="18" charset="0"/>
              <a:cs typeface="Times New Roman" panose="02020603050405020304" pitchFamily="18" charset="0"/>
            </a:rPr>
            <a:t>Akran mentorluk sistemi:</a:t>
          </a:r>
          <a:r>
            <a:rPr lang="tr-TR" sz="1000" kern="1200">
              <a:latin typeface="Times New Roman" panose="02020603050405020304" pitchFamily="18" charset="0"/>
              <a:cs typeface="Times New Roman" panose="02020603050405020304" pitchFamily="18" charset="0"/>
            </a:rPr>
            <a:t> Üst sınıf öğrencilerinin alt sınıflara akademik destek sağlaması.</a:t>
          </a:r>
        </a:p>
        <a:p>
          <a:pPr marL="57150" lvl="1" indent="-57150" algn="l" defTabSz="444500">
            <a:lnSpc>
              <a:spcPct val="90000"/>
            </a:lnSpc>
            <a:spcBef>
              <a:spcPct val="0"/>
            </a:spcBef>
            <a:spcAft>
              <a:spcPct val="20000"/>
            </a:spcAft>
            <a:buFont typeface="Arial" panose="020B0604020202020204" pitchFamily="34" charset="0"/>
            <a:buChar char="•"/>
          </a:pPr>
          <a:r>
            <a:rPr lang="tr-TR" sz="1000" b="1" kern="1200">
              <a:latin typeface="Times New Roman" panose="02020603050405020304" pitchFamily="18" charset="0"/>
              <a:cs typeface="Times New Roman" panose="02020603050405020304" pitchFamily="18" charset="0"/>
            </a:rPr>
            <a:t>PUKÖ döngüsü kapsamında izleme:</a:t>
          </a:r>
          <a:r>
            <a:rPr lang="tr-TR" sz="1000" kern="1200">
              <a:latin typeface="Times New Roman" panose="02020603050405020304" pitchFamily="18" charset="0"/>
              <a:cs typeface="Times New Roman" panose="02020603050405020304" pitchFamily="18" charset="0"/>
            </a:rPr>
            <a:t> Not ortalamalarının yıllık bazda karşılaştırmalı olarak izlenmesi ve iyileştirme sonuçlarının raporlanması.</a:t>
          </a:r>
        </a:p>
        <a:p>
          <a:pPr marL="57150" lvl="1" indent="-57150" algn="just" defTabSz="444500">
            <a:lnSpc>
              <a:spcPct val="90000"/>
            </a:lnSpc>
            <a:spcBef>
              <a:spcPct val="0"/>
            </a:spcBef>
            <a:spcAft>
              <a:spcPct val="20000"/>
            </a:spcAft>
            <a:buChar char="•"/>
          </a:pPr>
          <a:r>
            <a:rPr lang="tr-TR" sz="1000" kern="1200">
              <a:latin typeface="Times New Roman" panose="02020603050405020304" pitchFamily="18" charset="0"/>
              <a:ea typeface="Tahoma" panose="020B0604030504040204" pitchFamily="34" charset="0"/>
              <a:cs typeface="Times New Roman" panose="02020603050405020304" pitchFamily="18" charset="0"/>
            </a:rPr>
            <a:t>Siyaset bilimi ve kamu yönetimi alanında yer alan dersler öğrencileri için karmaşık ve detaylı konular içerebilir. Programın zorluğu, öğrencilerin puanlarını etkileyebilir. Bu nedenle eğitim teknolojilerinden, internet desteklı eğitim meteryallerinden de yararlanarak konuların öğrencilerin ilgisini çekecek ve anlaşılır bir şekilde işlenilmesine özen gösterilmektedir. Kullanılan ders materyallerinin anlaşılır ve öğrencilerin güncel olaylar ve gelişmelerle bağ kurmalarını da sağlayacak, internet kaynaklarına da ulaşarak konuları daha iyi anlamaları için çaba sarf edilmektedir. </a:t>
          </a:r>
        </a:p>
        <a:p>
          <a:pPr marL="57150" lvl="1" indent="-57150" algn="just" defTabSz="444500">
            <a:lnSpc>
              <a:spcPct val="90000"/>
            </a:lnSpc>
            <a:spcBef>
              <a:spcPct val="0"/>
            </a:spcBef>
            <a:spcAft>
              <a:spcPct val="20000"/>
            </a:spcAft>
            <a:buChar char="•"/>
          </a:pPr>
          <a:r>
            <a:rPr lang="tr-TR" sz="1000" kern="1200">
              <a:latin typeface="Times New Roman" panose="02020603050405020304" pitchFamily="18" charset="0"/>
              <a:ea typeface="Tahoma" panose="020B0604030504040204" pitchFamily="34" charset="0"/>
              <a:cs typeface="Times New Roman" panose="02020603050405020304" pitchFamily="18" charset="0"/>
            </a:rPr>
            <a:t>Öğrencilerin başarı düşüklerinin nedenleri arasında yer alan, motivasyon eksikliği veya derslere karşı ilgisizlik bölüm yönetimi ve öğretim üyelerinin öğrencilerle ilgili danışmanlık yapmadaki isteklilikleri ve bölüm destekleri ile büyük ölçüde aşılabilmektedir. Öğrenciler arasındaki kişisel ve ilgi farklılıkları da derslerdeki başarı farklılıklarına neden olabilmektedir. Her öğrencinin farklı öğrenme ihtiyaçları ve hızları olduğu bölümce ve öğretim üyelerinde dikkate alınarak öğrencilere eğitim ve danışmanlık süreçlerinde gerekli destekler verilmektedir. </a:t>
          </a:r>
        </a:p>
        <a:p>
          <a:pPr marL="57150" lvl="1" indent="-57150" algn="just" defTabSz="444500">
            <a:lnSpc>
              <a:spcPct val="90000"/>
            </a:lnSpc>
            <a:spcBef>
              <a:spcPct val="0"/>
            </a:spcBef>
            <a:spcAft>
              <a:spcPct val="20000"/>
            </a:spcAft>
            <a:buChar char="•"/>
          </a:pPr>
          <a:r>
            <a:rPr lang="tr-TR" sz="1000" kern="1200">
              <a:latin typeface="Times New Roman" panose="02020603050405020304" pitchFamily="18" charset="0"/>
              <a:ea typeface="Tahoma" panose="020B0604030504040204" pitchFamily="34" charset="0"/>
              <a:cs typeface="Times New Roman" panose="02020603050405020304" pitchFamily="18" charset="0"/>
            </a:rPr>
            <a:t>Kariyer planması dersi hem kullanılan materyaller öğrencilerin internet temelli kaynakları da kullanmalarını teşvik edecek şekilde, hem de zaman, eğitim ve kariyerlerini etkili bir biçimde planlamalarına destek olacak şekilde yürütülmekte, derslere daha iyi motive olmalarına yönelik çaba sarf edilmektedir. Örnek online ders materyaline https://guncellemenizvar.sdu.edu.tr/tr/mutlu-yasam-basarili-kariyer-guncellemeniz-var-kitabi-bolumleri-ozet-sunulari/mutlu-yasam-basarili-kariyer-guncellemeniz-var-kitabi-bolum-1-ozet-sunusu-11274s.html adresinden erişilebilir. Tüm ders sunularına ise https://link.sdu.edu.tr/cMcgxbQU adresinden erişilebilir.</a:t>
          </a:r>
        </a:p>
        <a:p>
          <a:pPr marL="57150" lvl="1" indent="-57150" algn="just" defTabSz="444500">
            <a:lnSpc>
              <a:spcPct val="90000"/>
            </a:lnSpc>
            <a:spcBef>
              <a:spcPct val="0"/>
            </a:spcBef>
            <a:spcAft>
              <a:spcPct val="20000"/>
            </a:spcAft>
            <a:buChar char="•"/>
          </a:pPr>
          <a:r>
            <a:rPr lang="tr-TR" sz="1000" kern="1200">
              <a:latin typeface="Times New Roman" panose="02020603050405020304" pitchFamily="18" charset="0"/>
              <a:ea typeface="Tahoma" panose="020B0604030504040204" pitchFamily="34" charset="0"/>
              <a:cs typeface="Times New Roman" panose="02020603050405020304" pitchFamily="18" charset="0"/>
            </a:rPr>
            <a:t>Öğrencilerin puanlarının düşük olmasına etki edebilecek sınav ve değerlendirme yöntemlerinin en etkili şekilde uygulanarak öğrencilerin gerçek başarısını yansıtmasına özen gösterilmektedir. Değerlendirme süreçlerinin adil ve şeffaf olarak ölçümlenbilir olmasına, öğrencilerin sınav sonuçlarına itirazlarının tümünün şeffaf bir şekilde değerlendirilmesine özen gösterilmektedir.</a:t>
          </a:r>
        </a:p>
        <a:p>
          <a:pPr marL="57150" lvl="1" indent="-57150" algn="just" defTabSz="444500">
            <a:lnSpc>
              <a:spcPct val="90000"/>
            </a:lnSpc>
            <a:spcBef>
              <a:spcPct val="0"/>
            </a:spcBef>
            <a:spcAft>
              <a:spcPct val="20000"/>
            </a:spcAft>
            <a:buChar char="•"/>
          </a:pPr>
          <a:endParaRPr lang="tr-TR" sz="1000" kern="1200">
            <a:latin typeface="Times New Roman" panose="02020603050405020304" pitchFamily="18" charset="0"/>
            <a:ea typeface="Tahoma" panose="020B0604030504040204" pitchFamily="34" charset="0"/>
            <a:cs typeface="Times New Roman" panose="02020603050405020304" pitchFamily="18" charset="0"/>
          </a:endParaRPr>
        </a:p>
        <a:p>
          <a:pPr marL="57150" lvl="1" indent="-57150" algn="just" defTabSz="444500">
            <a:lnSpc>
              <a:spcPct val="90000"/>
            </a:lnSpc>
            <a:spcBef>
              <a:spcPct val="0"/>
            </a:spcBef>
            <a:spcAft>
              <a:spcPct val="20000"/>
            </a:spcAft>
            <a:buChar char="•"/>
          </a:pPr>
          <a:endParaRPr lang="tr-TR" sz="1000" kern="1200">
            <a:latin typeface="Times New Roman" panose="02020603050405020304" pitchFamily="18" charset="0"/>
            <a:ea typeface="Tahoma" panose="020B0604030504040204" pitchFamily="34" charset="0"/>
            <a:cs typeface="Times New Roman" panose="02020603050405020304" pitchFamily="18" charset="0"/>
          </a:endParaRPr>
        </a:p>
        <a:p>
          <a:pPr marL="57150" lvl="1" indent="-57150" algn="just" defTabSz="444500">
            <a:lnSpc>
              <a:spcPct val="90000"/>
            </a:lnSpc>
            <a:spcBef>
              <a:spcPct val="0"/>
            </a:spcBef>
            <a:spcAft>
              <a:spcPct val="20000"/>
            </a:spcAft>
            <a:buChar char="•"/>
          </a:pPr>
          <a:endParaRPr lang="tr-TR" sz="1000" kern="1200">
            <a:latin typeface="Times New Roman" panose="02020603050405020304" pitchFamily="18" charset="0"/>
            <a:ea typeface="Tahoma" panose="020B0604030504040204" pitchFamily="34" charset="0"/>
            <a:cs typeface="Times New Roman" panose="02020603050405020304" pitchFamily="18" charset="0"/>
          </a:endParaRPr>
        </a:p>
        <a:p>
          <a:pPr marL="57150" lvl="1" indent="-57150" algn="just" defTabSz="444500">
            <a:lnSpc>
              <a:spcPct val="90000"/>
            </a:lnSpc>
            <a:spcBef>
              <a:spcPct val="0"/>
            </a:spcBef>
            <a:spcAft>
              <a:spcPct val="20000"/>
            </a:spcAft>
            <a:buChar char="•"/>
          </a:pPr>
          <a:endParaRPr lang="tr-TR" sz="1000" kern="1200">
            <a:latin typeface="Times New Roman" panose="02020603050405020304" pitchFamily="18" charset="0"/>
            <a:ea typeface="Tahoma" panose="020B0604030504040204" pitchFamily="34" charset="0"/>
            <a:cs typeface="Times New Roman" panose="02020603050405020304" pitchFamily="18" charset="0"/>
          </a:endParaRPr>
        </a:p>
        <a:p>
          <a:pPr marL="57150" lvl="1" indent="-57150" algn="just" defTabSz="444500">
            <a:lnSpc>
              <a:spcPct val="90000"/>
            </a:lnSpc>
            <a:spcBef>
              <a:spcPct val="0"/>
            </a:spcBef>
            <a:spcAft>
              <a:spcPct val="20000"/>
            </a:spcAft>
            <a:buChar char="•"/>
          </a:pPr>
          <a:endParaRPr lang="tr-TR" sz="1000" kern="1200">
            <a:latin typeface="Times New Roman" panose="02020603050405020304" pitchFamily="18" charset="0"/>
            <a:ea typeface="Tahoma" panose="020B0604030504040204" pitchFamily="34" charset="0"/>
            <a:cs typeface="Times New Roman" panose="02020603050405020304" pitchFamily="18" charset="0"/>
          </a:endParaRPr>
        </a:p>
      </dsp:txBody>
      <dsp:txXfrm>
        <a:off x="0" y="3003091"/>
        <a:ext cx="7089140" cy="508232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5474A9-C9BA-4C37-A9EB-D10F55EC5489}">
      <dsp:nvSpPr>
        <dsp:cNvPr id="0" name=""/>
        <dsp:cNvSpPr/>
      </dsp:nvSpPr>
      <dsp:spPr>
        <a:xfrm>
          <a:off x="2857023" y="1788330"/>
          <a:ext cx="91440" cy="286714"/>
        </a:xfrm>
        <a:custGeom>
          <a:avLst/>
          <a:gdLst/>
          <a:ahLst/>
          <a:cxnLst/>
          <a:rect l="0" t="0" r="0" b="0"/>
          <a:pathLst>
            <a:path>
              <a:moveTo>
                <a:pt x="45720" y="0"/>
              </a:moveTo>
              <a:lnTo>
                <a:pt x="45720"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837FEE-66A2-465E-8137-CEF2170CE411}">
      <dsp:nvSpPr>
        <dsp:cNvPr id="0" name=""/>
        <dsp:cNvSpPr/>
      </dsp:nvSpPr>
      <dsp:spPr>
        <a:xfrm>
          <a:off x="2300287" y="875609"/>
          <a:ext cx="602456" cy="286714"/>
        </a:xfrm>
        <a:custGeom>
          <a:avLst/>
          <a:gdLst/>
          <a:ahLst/>
          <a:cxnLst/>
          <a:rect l="0" t="0" r="0" b="0"/>
          <a:pathLst>
            <a:path>
              <a:moveTo>
                <a:pt x="0" y="0"/>
              </a:moveTo>
              <a:lnTo>
                <a:pt x="0" y="195387"/>
              </a:lnTo>
              <a:lnTo>
                <a:pt x="602456" y="195387"/>
              </a:lnTo>
              <a:lnTo>
                <a:pt x="602456" y="28671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8519B0-9DF8-43B1-897D-1C667FA195C5}">
      <dsp:nvSpPr>
        <dsp:cNvPr id="0" name=""/>
        <dsp:cNvSpPr/>
      </dsp:nvSpPr>
      <dsp:spPr>
        <a:xfrm>
          <a:off x="1697831" y="3613773"/>
          <a:ext cx="602456" cy="286714"/>
        </a:xfrm>
        <a:custGeom>
          <a:avLst/>
          <a:gdLst/>
          <a:ahLst/>
          <a:cxnLst/>
          <a:rect l="0" t="0" r="0" b="0"/>
          <a:pathLst>
            <a:path>
              <a:moveTo>
                <a:pt x="0" y="0"/>
              </a:moveTo>
              <a:lnTo>
                <a:pt x="0" y="195387"/>
              </a:lnTo>
              <a:lnTo>
                <a:pt x="602456" y="195387"/>
              </a:lnTo>
              <a:lnTo>
                <a:pt x="602456"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B81437-0D69-4C81-8840-DB29D2DB4E5F}">
      <dsp:nvSpPr>
        <dsp:cNvPr id="0" name=""/>
        <dsp:cNvSpPr/>
      </dsp:nvSpPr>
      <dsp:spPr>
        <a:xfrm>
          <a:off x="1095374" y="5439215"/>
          <a:ext cx="602456" cy="286714"/>
        </a:xfrm>
        <a:custGeom>
          <a:avLst/>
          <a:gdLst/>
          <a:ahLst/>
          <a:cxnLst/>
          <a:rect l="0" t="0" r="0" b="0"/>
          <a:pathLst>
            <a:path>
              <a:moveTo>
                <a:pt x="0" y="0"/>
              </a:moveTo>
              <a:lnTo>
                <a:pt x="0" y="195387"/>
              </a:lnTo>
              <a:lnTo>
                <a:pt x="602456" y="195387"/>
              </a:lnTo>
              <a:lnTo>
                <a:pt x="602456"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BE741C-35B9-401B-BDE2-4D141AB1C4C1}">
      <dsp:nvSpPr>
        <dsp:cNvPr id="0" name=""/>
        <dsp:cNvSpPr/>
      </dsp:nvSpPr>
      <dsp:spPr>
        <a:xfrm>
          <a:off x="492918" y="5439215"/>
          <a:ext cx="602456" cy="286714"/>
        </a:xfrm>
        <a:custGeom>
          <a:avLst/>
          <a:gdLst/>
          <a:ahLst/>
          <a:cxnLst/>
          <a:rect l="0" t="0" r="0" b="0"/>
          <a:pathLst>
            <a:path>
              <a:moveTo>
                <a:pt x="602456" y="0"/>
              </a:moveTo>
              <a:lnTo>
                <a:pt x="602456" y="195387"/>
              </a:lnTo>
              <a:lnTo>
                <a:pt x="0" y="195387"/>
              </a:lnTo>
              <a:lnTo>
                <a:pt x="0"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8608F7-2A4D-4F07-A8D1-2763D73EAF8D}">
      <dsp:nvSpPr>
        <dsp:cNvPr id="0" name=""/>
        <dsp:cNvSpPr/>
      </dsp:nvSpPr>
      <dsp:spPr>
        <a:xfrm>
          <a:off x="1049654" y="4526494"/>
          <a:ext cx="91440" cy="286714"/>
        </a:xfrm>
        <a:custGeom>
          <a:avLst/>
          <a:gdLst/>
          <a:ahLst/>
          <a:cxnLst/>
          <a:rect l="0" t="0" r="0" b="0"/>
          <a:pathLst>
            <a:path>
              <a:moveTo>
                <a:pt x="45720" y="0"/>
              </a:moveTo>
              <a:lnTo>
                <a:pt x="45720"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A8E93C-0105-49EE-A018-170C79CA337F}">
      <dsp:nvSpPr>
        <dsp:cNvPr id="0" name=""/>
        <dsp:cNvSpPr/>
      </dsp:nvSpPr>
      <dsp:spPr>
        <a:xfrm>
          <a:off x="1095374" y="3613773"/>
          <a:ext cx="602456" cy="286714"/>
        </a:xfrm>
        <a:custGeom>
          <a:avLst/>
          <a:gdLst/>
          <a:ahLst/>
          <a:cxnLst/>
          <a:rect l="0" t="0" r="0" b="0"/>
          <a:pathLst>
            <a:path>
              <a:moveTo>
                <a:pt x="602456" y="0"/>
              </a:moveTo>
              <a:lnTo>
                <a:pt x="602456" y="195387"/>
              </a:lnTo>
              <a:lnTo>
                <a:pt x="0" y="195387"/>
              </a:lnTo>
              <a:lnTo>
                <a:pt x="0"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2A8856-7DBF-4BF3-AE27-EA4947687AA6}">
      <dsp:nvSpPr>
        <dsp:cNvPr id="0" name=""/>
        <dsp:cNvSpPr/>
      </dsp:nvSpPr>
      <dsp:spPr>
        <a:xfrm>
          <a:off x="1652111" y="2701051"/>
          <a:ext cx="91440" cy="286714"/>
        </a:xfrm>
        <a:custGeom>
          <a:avLst/>
          <a:gdLst/>
          <a:ahLst/>
          <a:cxnLst/>
          <a:rect l="0" t="0" r="0" b="0"/>
          <a:pathLst>
            <a:path>
              <a:moveTo>
                <a:pt x="45720" y="0"/>
              </a:moveTo>
              <a:lnTo>
                <a:pt x="45720"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E5EDA7-DC3E-40AE-8E28-2C1DD84A3BCB}">
      <dsp:nvSpPr>
        <dsp:cNvPr id="0" name=""/>
        <dsp:cNvSpPr/>
      </dsp:nvSpPr>
      <dsp:spPr>
        <a:xfrm>
          <a:off x="1652111" y="1788330"/>
          <a:ext cx="91440" cy="286714"/>
        </a:xfrm>
        <a:custGeom>
          <a:avLst/>
          <a:gdLst/>
          <a:ahLst/>
          <a:cxnLst/>
          <a:rect l="0" t="0" r="0" b="0"/>
          <a:pathLst>
            <a:path>
              <a:moveTo>
                <a:pt x="45720" y="0"/>
              </a:moveTo>
              <a:lnTo>
                <a:pt x="45720"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DFEE6F-3D0B-40CD-863B-5C195F23EE33}">
      <dsp:nvSpPr>
        <dsp:cNvPr id="0" name=""/>
        <dsp:cNvSpPr/>
      </dsp:nvSpPr>
      <dsp:spPr>
        <a:xfrm>
          <a:off x="1697831" y="875609"/>
          <a:ext cx="602456" cy="286714"/>
        </a:xfrm>
        <a:custGeom>
          <a:avLst/>
          <a:gdLst/>
          <a:ahLst/>
          <a:cxnLst/>
          <a:rect l="0" t="0" r="0" b="0"/>
          <a:pathLst>
            <a:path>
              <a:moveTo>
                <a:pt x="602456" y="0"/>
              </a:moveTo>
              <a:lnTo>
                <a:pt x="602456" y="195387"/>
              </a:lnTo>
              <a:lnTo>
                <a:pt x="0" y="195387"/>
              </a:lnTo>
              <a:lnTo>
                <a:pt x="0" y="28671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B13676-F4C7-494E-9030-7DA49F2D6612}">
      <dsp:nvSpPr>
        <dsp:cNvPr id="0" name=""/>
        <dsp:cNvSpPr/>
      </dsp:nvSpPr>
      <dsp:spPr>
        <a:xfrm>
          <a:off x="1807368" y="249602"/>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4A1F21-CE1D-42FB-8B8C-36FC5ECBF318}">
      <dsp:nvSpPr>
        <dsp:cNvPr id="0" name=""/>
        <dsp:cNvSpPr/>
      </dsp:nvSpPr>
      <dsp:spPr>
        <a:xfrm>
          <a:off x="1916906" y="353663"/>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Misyonunuz Bulunmakta Mıdır?</a:t>
          </a:r>
        </a:p>
      </dsp:txBody>
      <dsp:txXfrm>
        <a:off x="1935241" y="371998"/>
        <a:ext cx="949167" cy="589336"/>
      </dsp:txXfrm>
    </dsp:sp>
    <dsp:sp modelId="{E339C6A3-FFF8-4F69-8A45-0D90464E3E29}">
      <dsp:nvSpPr>
        <dsp:cNvPr id="0" name=""/>
        <dsp:cNvSpPr/>
      </dsp:nvSpPr>
      <dsp:spPr>
        <a:xfrm>
          <a:off x="1204912" y="1162323"/>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3CAB41D-1658-43DB-BE59-5D132612CBB6}">
      <dsp:nvSpPr>
        <dsp:cNvPr id="0" name=""/>
        <dsp:cNvSpPr/>
      </dsp:nvSpPr>
      <dsp:spPr>
        <a:xfrm>
          <a:off x="1314450" y="1266384"/>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FF0000"/>
              </a:solidFill>
            </a:rPr>
            <a:t>Evet</a:t>
          </a:r>
        </a:p>
      </dsp:txBody>
      <dsp:txXfrm>
        <a:off x="1332785" y="1284719"/>
        <a:ext cx="949167" cy="589336"/>
      </dsp:txXfrm>
    </dsp:sp>
    <dsp:sp modelId="{9206EB2E-D874-48DE-9B2C-1109688A99FC}">
      <dsp:nvSpPr>
        <dsp:cNvPr id="0" name=""/>
        <dsp:cNvSpPr/>
      </dsp:nvSpPr>
      <dsp:spPr>
        <a:xfrm>
          <a:off x="1204912" y="2075045"/>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CB2594-CF6E-409F-8C8D-D1111E09F5CF}">
      <dsp:nvSpPr>
        <dsp:cNvPr id="0" name=""/>
        <dsp:cNvSpPr/>
      </dsp:nvSpPr>
      <dsp:spPr>
        <a:xfrm>
          <a:off x="1314450" y="2179105"/>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Misyonunuzun Bağlantısını </a:t>
          </a:r>
          <a:r>
            <a:rPr lang="tr-TR" sz="600" b="1" kern="1200">
              <a:solidFill>
                <a:schemeClr val="accent1">
                  <a:lumMod val="75000"/>
                </a:schemeClr>
              </a:solidFill>
            </a:rPr>
            <a:t>Kanıt</a:t>
          </a:r>
          <a:r>
            <a:rPr lang="tr-TR" sz="600" kern="1200"/>
            <a:t> Olarak Sununuz.</a:t>
          </a:r>
        </a:p>
      </dsp:txBody>
      <dsp:txXfrm>
        <a:off x="1332785" y="2197440"/>
        <a:ext cx="949167" cy="589336"/>
      </dsp:txXfrm>
    </dsp:sp>
    <dsp:sp modelId="{D6C6DCD3-D9B8-47DC-973A-CA9E80F3B145}">
      <dsp:nvSpPr>
        <dsp:cNvPr id="0" name=""/>
        <dsp:cNvSpPr/>
      </dsp:nvSpPr>
      <dsp:spPr>
        <a:xfrm>
          <a:off x="1204912" y="2987766"/>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57A0914-D50C-4B36-AF38-C35EF062990E}">
      <dsp:nvSpPr>
        <dsp:cNvPr id="0" name=""/>
        <dsp:cNvSpPr/>
      </dsp:nvSpPr>
      <dsp:spPr>
        <a:xfrm>
          <a:off x="1314450" y="3091826"/>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Misyonunuza İlişkin Değerlendirme Çalışması Yapıldı Mı?</a:t>
          </a:r>
        </a:p>
      </dsp:txBody>
      <dsp:txXfrm>
        <a:off x="1332785" y="3110161"/>
        <a:ext cx="949167" cy="589336"/>
      </dsp:txXfrm>
    </dsp:sp>
    <dsp:sp modelId="{588F9107-EE63-43E1-8FE1-F42E18E8F57B}">
      <dsp:nvSpPr>
        <dsp:cNvPr id="0" name=""/>
        <dsp:cNvSpPr/>
      </dsp:nvSpPr>
      <dsp:spPr>
        <a:xfrm>
          <a:off x="602456" y="3900487"/>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8C1D9B4-19E0-49A8-A60D-705FF8EBB3BF}">
      <dsp:nvSpPr>
        <dsp:cNvPr id="0" name=""/>
        <dsp:cNvSpPr/>
      </dsp:nvSpPr>
      <dsp:spPr>
        <a:xfrm>
          <a:off x="711993" y="4004548"/>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Evet</a:t>
          </a:r>
        </a:p>
        <a:p>
          <a:pPr marL="0" lvl="0" indent="0" algn="ctr" defTabSz="266700">
            <a:lnSpc>
              <a:spcPct val="90000"/>
            </a:lnSpc>
            <a:spcBef>
              <a:spcPct val="0"/>
            </a:spcBef>
            <a:spcAft>
              <a:spcPct val="35000"/>
            </a:spcAft>
            <a:buNone/>
          </a:pPr>
          <a:r>
            <a:rPr lang="tr-TR" sz="600" kern="1200"/>
            <a:t>Değerlendirme Çalışmanıza İlişkin </a:t>
          </a:r>
          <a:r>
            <a:rPr lang="tr-TR" sz="600" b="1" kern="1200">
              <a:solidFill>
                <a:schemeClr val="accent1">
                  <a:lumMod val="75000"/>
                </a:schemeClr>
              </a:solidFill>
            </a:rPr>
            <a:t>Kanıtı</a:t>
          </a:r>
          <a:r>
            <a:rPr lang="tr-TR" sz="600" kern="1200"/>
            <a:t> Bağlantı Olarak Sununuz.</a:t>
          </a:r>
        </a:p>
      </dsp:txBody>
      <dsp:txXfrm>
        <a:off x="730328" y="4022883"/>
        <a:ext cx="949167" cy="589336"/>
      </dsp:txXfrm>
    </dsp:sp>
    <dsp:sp modelId="{278F93E6-5D48-41BA-9449-36238DB33EFD}">
      <dsp:nvSpPr>
        <dsp:cNvPr id="0" name=""/>
        <dsp:cNvSpPr/>
      </dsp:nvSpPr>
      <dsp:spPr>
        <a:xfrm>
          <a:off x="602456" y="4813208"/>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75E85CA-19E1-464F-B68A-439EA8BDC8B4}">
      <dsp:nvSpPr>
        <dsp:cNvPr id="0" name=""/>
        <dsp:cNvSpPr/>
      </dsp:nvSpPr>
      <dsp:spPr>
        <a:xfrm>
          <a:off x="711993" y="4917269"/>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Misyonunuza İlişkin İyileştirme Çalışması Yapılmakta Mıdır?</a:t>
          </a:r>
        </a:p>
      </dsp:txBody>
      <dsp:txXfrm>
        <a:off x="730328" y="4935604"/>
        <a:ext cx="949167" cy="589336"/>
      </dsp:txXfrm>
    </dsp:sp>
    <dsp:sp modelId="{09F8F21A-22D3-4B00-BA03-86E98CCB508A}">
      <dsp:nvSpPr>
        <dsp:cNvPr id="0" name=""/>
        <dsp:cNvSpPr/>
      </dsp:nvSpPr>
      <dsp:spPr>
        <a:xfrm>
          <a:off x="0" y="5725929"/>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190D71-C8D3-4CA3-B4A1-D90E79BDE33B}">
      <dsp:nvSpPr>
        <dsp:cNvPr id="0" name=""/>
        <dsp:cNvSpPr/>
      </dsp:nvSpPr>
      <dsp:spPr>
        <a:xfrm>
          <a:off x="109537" y="5829990"/>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Evet</a:t>
          </a:r>
        </a:p>
        <a:p>
          <a:pPr marL="0" lvl="0" indent="0" algn="ctr" defTabSz="266700">
            <a:lnSpc>
              <a:spcPct val="90000"/>
            </a:lnSpc>
            <a:spcBef>
              <a:spcPct val="0"/>
            </a:spcBef>
            <a:spcAft>
              <a:spcPct val="35000"/>
            </a:spcAft>
            <a:buNone/>
          </a:pPr>
          <a:r>
            <a:rPr lang="tr-TR" sz="600" kern="1200"/>
            <a:t>Program Misyonunuza İlişkin İyileştirme Çalışmalarının </a:t>
          </a:r>
          <a:r>
            <a:rPr lang="tr-TR" sz="600" b="1" kern="1200">
              <a:solidFill>
                <a:schemeClr val="accent1">
                  <a:lumMod val="75000"/>
                </a:schemeClr>
              </a:solidFill>
            </a:rPr>
            <a:t>Kanıtını</a:t>
          </a:r>
          <a:r>
            <a:rPr lang="tr-TR" sz="600" kern="1200"/>
            <a:t> Ekleyiniz.</a:t>
          </a:r>
        </a:p>
      </dsp:txBody>
      <dsp:txXfrm>
        <a:off x="127872" y="5848325"/>
        <a:ext cx="949167" cy="589336"/>
      </dsp:txXfrm>
    </dsp:sp>
    <dsp:sp modelId="{11BA73C3-3C67-47B8-A32A-9409F4366ACF}">
      <dsp:nvSpPr>
        <dsp:cNvPr id="0" name=""/>
        <dsp:cNvSpPr/>
      </dsp:nvSpPr>
      <dsp:spPr>
        <a:xfrm>
          <a:off x="1204912" y="5725929"/>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7E419C5-44FF-4C7A-B118-A5F3CC4B99F6}">
      <dsp:nvSpPr>
        <dsp:cNvPr id="0" name=""/>
        <dsp:cNvSpPr/>
      </dsp:nvSpPr>
      <dsp:spPr>
        <a:xfrm>
          <a:off x="1314449" y="5829990"/>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Hayır</a:t>
          </a:r>
        </a:p>
      </dsp:txBody>
      <dsp:txXfrm>
        <a:off x="1332784" y="5848325"/>
        <a:ext cx="949167" cy="589336"/>
      </dsp:txXfrm>
    </dsp:sp>
    <dsp:sp modelId="{757A8D07-8904-44DA-9599-89A5B94FCE3B}">
      <dsp:nvSpPr>
        <dsp:cNvPr id="0" name=""/>
        <dsp:cNvSpPr/>
      </dsp:nvSpPr>
      <dsp:spPr>
        <a:xfrm>
          <a:off x="1807368" y="3900487"/>
          <a:ext cx="985837" cy="70247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FBFCD49-4CA2-4206-B746-C25FC622FDFF}">
      <dsp:nvSpPr>
        <dsp:cNvPr id="0" name=""/>
        <dsp:cNvSpPr/>
      </dsp:nvSpPr>
      <dsp:spPr>
        <a:xfrm>
          <a:off x="1916906" y="4004548"/>
          <a:ext cx="985837" cy="702479"/>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FF0000"/>
              </a:solidFill>
            </a:rPr>
            <a:t>Hayır</a:t>
          </a:r>
        </a:p>
        <a:p>
          <a:pPr marL="0" lvl="0" indent="0" algn="ctr" defTabSz="266700">
            <a:lnSpc>
              <a:spcPct val="90000"/>
            </a:lnSpc>
            <a:spcBef>
              <a:spcPct val="0"/>
            </a:spcBef>
            <a:spcAft>
              <a:spcPct val="35000"/>
            </a:spcAft>
            <a:buNone/>
          </a:pPr>
          <a:r>
            <a:rPr lang="tr-TR" sz="600" kern="1200"/>
            <a:t>Değerlendirme Çalışmanız Yok ise Çalışma Planınıza İlişkin </a:t>
          </a:r>
          <a:r>
            <a:rPr lang="tr-TR" sz="600" b="1" kern="1200">
              <a:solidFill>
                <a:schemeClr val="accent1">
                  <a:lumMod val="75000"/>
                </a:schemeClr>
              </a:solidFill>
            </a:rPr>
            <a:t>Kanıtı</a:t>
          </a:r>
          <a:r>
            <a:rPr lang="tr-TR" sz="600" kern="1200"/>
            <a:t> Bağlantı Olarak Sununuz.</a:t>
          </a:r>
        </a:p>
      </dsp:txBody>
      <dsp:txXfrm>
        <a:off x="1937481" y="4025123"/>
        <a:ext cx="944687" cy="661329"/>
      </dsp:txXfrm>
    </dsp:sp>
    <dsp:sp modelId="{40599C36-4AC7-4CBA-B0B6-87E4601C3022}">
      <dsp:nvSpPr>
        <dsp:cNvPr id="0" name=""/>
        <dsp:cNvSpPr/>
      </dsp:nvSpPr>
      <dsp:spPr>
        <a:xfrm>
          <a:off x="2409825" y="1162323"/>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E1B83C-0560-422B-9007-308EFAD626C0}">
      <dsp:nvSpPr>
        <dsp:cNvPr id="0" name=""/>
        <dsp:cNvSpPr/>
      </dsp:nvSpPr>
      <dsp:spPr>
        <a:xfrm>
          <a:off x="2519362" y="1266384"/>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Hayır</a:t>
          </a:r>
        </a:p>
      </dsp:txBody>
      <dsp:txXfrm>
        <a:off x="2537697" y="1284719"/>
        <a:ext cx="949167" cy="589336"/>
      </dsp:txXfrm>
    </dsp:sp>
    <dsp:sp modelId="{F87C4800-E880-4FC8-9C6B-6DEDC8C19C51}">
      <dsp:nvSpPr>
        <dsp:cNvPr id="0" name=""/>
        <dsp:cNvSpPr/>
      </dsp:nvSpPr>
      <dsp:spPr>
        <a:xfrm>
          <a:off x="2409825" y="2075045"/>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2F65564-A7E3-4B85-988D-A49E9453E959}">
      <dsp:nvSpPr>
        <dsp:cNvPr id="0" name=""/>
        <dsp:cNvSpPr/>
      </dsp:nvSpPr>
      <dsp:spPr>
        <a:xfrm>
          <a:off x="2519362" y="2179105"/>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Misyonunuz Yok İse Çalışma Planınıza İlişkin </a:t>
          </a:r>
          <a:r>
            <a:rPr lang="tr-TR" sz="600" b="1" kern="1200">
              <a:solidFill>
                <a:schemeClr val="accent1">
                  <a:lumMod val="75000"/>
                </a:schemeClr>
              </a:solidFill>
            </a:rPr>
            <a:t>Kanıtı</a:t>
          </a:r>
          <a:r>
            <a:rPr lang="tr-TR" sz="600" kern="1200"/>
            <a:t> Bağlantı Olarak Sununuz.</a:t>
          </a:r>
        </a:p>
      </dsp:txBody>
      <dsp:txXfrm>
        <a:off x="2537697" y="2197440"/>
        <a:ext cx="949167" cy="58933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5474A9-C9BA-4C37-A9EB-D10F55EC5489}">
      <dsp:nvSpPr>
        <dsp:cNvPr id="0" name=""/>
        <dsp:cNvSpPr/>
      </dsp:nvSpPr>
      <dsp:spPr>
        <a:xfrm>
          <a:off x="2770256" y="1839539"/>
          <a:ext cx="91440" cy="278144"/>
        </a:xfrm>
        <a:custGeom>
          <a:avLst/>
          <a:gdLst/>
          <a:ahLst/>
          <a:cxnLst/>
          <a:rect l="0" t="0" r="0" b="0"/>
          <a:pathLst>
            <a:path>
              <a:moveTo>
                <a:pt x="45720" y="0"/>
              </a:moveTo>
              <a:lnTo>
                <a:pt x="45720"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837FEE-66A2-465E-8137-CEF2170CE411}">
      <dsp:nvSpPr>
        <dsp:cNvPr id="0" name=""/>
        <dsp:cNvSpPr/>
      </dsp:nvSpPr>
      <dsp:spPr>
        <a:xfrm>
          <a:off x="2231528" y="954100"/>
          <a:ext cx="584448" cy="278144"/>
        </a:xfrm>
        <a:custGeom>
          <a:avLst/>
          <a:gdLst/>
          <a:ahLst/>
          <a:cxnLst/>
          <a:rect l="0" t="0" r="0" b="0"/>
          <a:pathLst>
            <a:path>
              <a:moveTo>
                <a:pt x="0" y="0"/>
              </a:moveTo>
              <a:lnTo>
                <a:pt x="0" y="189547"/>
              </a:lnTo>
              <a:lnTo>
                <a:pt x="584448" y="189547"/>
              </a:lnTo>
              <a:lnTo>
                <a:pt x="584448" y="2781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8519B0-9DF8-43B1-897D-1C667FA195C5}">
      <dsp:nvSpPr>
        <dsp:cNvPr id="0" name=""/>
        <dsp:cNvSpPr/>
      </dsp:nvSpPr>
      <dsp:spPr>
        <a:xfrm>
          <a:off x="1647080" y="3610417"/>
          <a:ext cx="584448" cy="278144"/>
        </a:xfrm>
        <a:custGeom>
          <a:avLst/>
          <a:gdLst/>
          <a:ahLst/>
          <a:cxnLst/>
          <a:rect l="0" t="0" r="0" b="0"/>
          <a:pathLst>
            <a:path>
              <a:moveTo>
                <a:pt x="0" y="0"/>
              </a:moveTo>
              <a:lnTo>
                <a:pt x="0" y="189547"/>
              </a:lnTo>
              <a:lnTo>
                <a:pt x="584448" y="189547"/>
              </a:lnTo>
              <a:lnTo>
                <a:pt x="584448"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B81437-0D69-4C81-8840-DB29D2DB4E5F}">
      <dsp:nvSpPr>
        <dsp:cNvPr id="0" name=""/>
        <dsp:cNvSpPr/>
      </dsp:nvSpPr>
      <dsp:spPr>
        <a:xfrm>
          <a:off x="1062632" y="5381294"/>
          <a:ext cx="584448" cy="278144"/>
        </a:xfrm>
        <a:custGeom>
          <a:avLst/>
          <a:gdLst/>
          <a:ahLst/>
          <a:cxnLst/>
          <a:rect l="0" t="0" r="0" b="0"/>
          <a:pathLst>
            <a:path>
              <a:moveTo>
                <a:pt x="0" y="0"/>
              </a:moveTo>
              <a:lnTo>
                <a:pt x="0" y="189547"/>
              </a:lnTo>
              <a:lnTo>
                <a:pt x="584448" y="189547"/>
              </a:lnTo>
              <a:lnTo>
                <a:pt x="584448"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BE741C-35B9-401B-BDE2-4D141AB1C4C1}">
      <dsp:nvSpPr>
        <dsp:cNvPr id="0" name=""/>
        <dsp:cNvSpPr/>
      </dsp:nvSpPr>
      <dsp:spPr>
        <a:xfrm>
          <a:off x="478184" y="5381294"/>
          <a:ext cx="584448" cy="278144"/>
        </a:xfrm>
        <a:custGeom>
          <a:avLst/>
          <a:gdLst/>
          <a:ahLst/>
          <a:cxnLst/>
          <a:rect l="0" t="0" r="0" b="0"/>
          <a:pathLst>
            <a:path>
              <a:moveTo>
                <a:pt x="584448" y="0"/>
              </a:moveTo>
              <a:lnTo>
                <a:pt x="584448" y="189547"/>
              </a:lnTo>
              <a:lnTo>
                <a:pt x="0" y="189547"/>
              </a:lnTo>
              <a:lnTo>
                <a:pt x="0"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8608F7-2A4D-4F07-A8D1-2763D73EAF8D}">
      <dsp:nvSpPr>
        <dsp:cNvPr id="0" name=""/>
        <dsp:cNvSpPr/>
      </dsp:nvSpPr>
      <dsp:spPr>
        <a:xfrm>
          <a:off x="1016912" y="4495856"/>
          <a:ext cx="91440" cy="278144"/>
        </a:xfrm>
        <a:custGeom>
          <a:avLst/>
          <a:gdLst/>
          <a:ahLst/>
          <a:cxnLst/>
          <a:rect l="0" t="0" r="0" b="0"/>
          <a:pathLst>
            <a:path>
              <a:moveTo>
                <a:pt x="45720" y="0"/>
              </a:moveTo>
              <a:lnTo>
                <a:pt x="45720"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A8E93C-0105-49EE-A018-170C79CA337F}">
      <dsp:nvSpPr>
        <dsp:cNvPr id="0" name=""/>
        <dsp:cNvSpPr/>
      </dsp:nvSpPr>
      <dsp:spPr>
        <a:xfrm>
          <a:off x="1062632" y="3610417"/>
          <a:ext cx="584448" cy="278144"/>
        </a:xfrm>
        <a:custGeom>
          <a:avLst/>
          <a:gdLst/>
          <a:ahLst/>
          <a:cxnLst/>
          <a:rect l="0" t="0" r="0" b="0"/>
          <a:pathLst>
            <a:path>
              <a:moveTo>
                <a:pt x="584448" y="0"/>
              </a:moveTo>
              <a:lnTo>
                <a:pt x="584448" y="189547"/>
              </a:lnTo>
              <a:lnTo>
                <a:pt x="0" y="189547"/>
              </a:lnTo>
              <a:lnTo>
                <a:pt x="0"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2A8856-7DBF-4BF3-AE27-EA4947687AA6}">
      <dsp:nvSpPr>
        <dsp:cNvPr id="0" name=""/>
        <dsp:cNvSpPr/>
      </dsp:nvSpPr>
      <dsp:spPr>
        <a:xfrm>
          <a:off x="1601360" y="2724978"/>
          <a:ext cx="91440" cy="278144"/>
        </a:xfrm>
        <a:custGeom>
          <a:avLst/>
          <a:gdLst/>
          <a:ahLst/>
          <a:cxnLst/>
          <a:rect l="0" t="0" r="0" b="0"/>
          <a:pathLst>
            <a:path>
              <a:moveTo>
                <a:pt x="45720" y="0"/>
              </a:moveTo>
              <a:lnTo>
                <a:pt x="45720"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E5EDA7-DC3E-40AE-8E28-2C1DD84A3BCB}">
      <dsp:nvSpPr>
        <dsp:cNvPr id="0" name=""/>
        <dsp:cNvSpPr/>
      </dsp:nvSpPr>
      <dsp:spPr>
        <a:xfrm>
          <a:off x="1601360" y="1839539"/>
          <a:ext cx="91440" cy="278144"/>
        </a:xfrm>
        <a:custGeom>
          <a:avLst/>
          <a:gdLst/>
          <a:ahLst/>
          <a:cxnLst/>
          <a:rect l="0" t="0" r="0" b="0"/>
          <a:pathLst>
            <a:path>
              <a:moveTo>
                <a:pt x="45720" y="0"/>
              </a:moveTo>
              <a:lnTo>
                <a:pt x="45720"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DFEE6F-3D0B-40CD-863B-5C195F23EE33}">
      <dsp:nvSpPr>
        <dsp:cNvPr id="0" name=""/>
        <dsp:cNvSpPr/>
      </dsp:nvSpPr>
      <dsp:spPr>
        <a:xfrm>
          <a:off x="1647080" y="954100"/>
          <a:ext cx="584448" cy="278144"/>
        </a:xfrm>
        <a:custGeom>
          <a:avLst/>
          <a:gdLst/>
          <a:ahLst/>
          <a:cxnLst/>
          <a:rect l="0" t="0" r="0" b="0"/>
          <a:pathLst>
            <a:path>
              <a:moveTo>
                <a:pt x="584448" y="0"/>
              </a:moveTo>
              <a:lnTo>
                <a:pt x="584448" y="189547"/>
              </a:lnTo>
              <a:lnTo>
                <a:pt x="0" y="189547"/>
              </a:lnTo>
              <a:lnTo>
                <a:pt x="0" y="2781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B13676-F4C7-494E-9030-7DA49F2D6612}">
      <dsp:nvSpPr>
        <dsp:cNvPr id="0" name=""/>
        <dsp:cNvSpPr/>
      </dsp:nvSpPr>
      <dsp:spPr>
        <a:xfrm>
          <a:off x="1753344" y="346806"/>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4A1F21-CE1D-42FB-8B8C-36FC5ECBF318}">
      <dsp:nvSpPr>
        <dsp:cNvPr id="0" name=""/>
        <dsp:cNvSpPr/>
      </dsp:nvSpPr>
      <dsp:spPr>
        <a:xfrm>
          <a:off x="1859607" y="447756"/>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Amaçlarınız Bulunmakta Mıdır?</a:t>
          </a:r>
        </a:p>
      </dsp:txBody>
      <dsp:txXfrm>
        <a:off x="1877394" y="465543"/>
        <a:ext cx="920795" cy="571720"/>
      </dsp:txXfrm>
    </dsp:sp>
    <dsp:sp modelId="{E339C6A3-FFF8-4F69-8A45-0D90464E3E29}">
      <dsp:nvSpPr>
        <dsp:cNvPr id="0" name=""/>
        <dsp:cNvSpPr/>
      </dsp:nvSpPr>
      <dsp:spPr>
        <a:xfrm>
          <a:off x="1168896" y="1232245"/>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3CAB41D-1658-43DB-BE59-5D132612CBB6}">
      <dsp:nvSpPr>
        <dsp:cNvPr id="0" name=""/>
        <dsp:cNvSpPr/>
      </dsp:nvSpPr>
      <dsp:spPr>
        <a:xfrm>
          <a:off x="1275159" y="1333195"/>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FF0000"/>
              </a:solidFill>
            </a:rPr>
            <a:t>Evet</a:t>
          </a:r>
        </a:p>
      </dsp:txBody>
      <dsp:txXfrm>
        <a:off x="1292946" y="1350982"/>
        <a:ext cx="920795" cy="571720"/>
      </dsp:txXfrm>
    </dsp:sp>
    <dsp:sp modelId="{9206EB2E-D874-48DE-9B2C-1109688A99FC}">
      <dsp:nvSpPr>
        <dsp:cNvPr id="0" name=""/>
        <dsp:cNvSpPr/>
      </dsp:nvSpPr>
      <dsp:spPr>
        <a:xfrm>
          <a:off x="1168896" y="2117683"/>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CB2594-CF6E-409F-8C8D-D1111E09F5CF}">
      <dsp:nvSpPr>
        <dsp:cNvPr id="0" name=""/>
        <dsp:cNvSpPr/>
      </dsp:nvSpPr>
      <dsp:spPr>
        <a:xfrm>
          <a:off x="1275159" y="2218633"/>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Amaçlarınızın Bağlantısını </a:t>
          </a:r>
          <a:r>
            <a:rPr lang="tr-TR" sz="600" b="1" kern="1200">
              <a:solidFill>
                <a:schemeClr val="accent1">
                  <a:lumMod val="75000"/>
                </a:schemeClr>
              </a:solidFill>
            </a:rPr>
            <a:t>Kanıt</a:t>
          </a:r>
          <a:r>
            <a:rPr lang="tr-TR" sz="600" kern="1200"/>
            <a:t> Olarak Sununuz.</a:t>
          </a:r>
        </a:p>
      </dsp:txBody>
      <dsp:txXfrm>
        <a:off x="1292946" y="2236420"/>
        <a:ext cx="920795" cy="571720"/>
      </dsp:txXfrm>
    </dsp:sp>
    <dsp:sp modelId="{D6C6DCD3-D9B8-47DC-973A-CA9E80F3B145}">
      <dsp:nvSpPr>
        <dsp:cNvPr id="0" name=""/>
        <dsp:cNvSpPr/>
      </dsp:nvSpPr>
      <dsp:spPr>
        <a:xfrm>
          <a:off x="1168896" y="3003122"/>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57A0914-D50C-4B36-AF38-C35EF062990E}">
      <dsp:nvSpPr>
        <dsp:cNvPr id="0" name=""/>
        <dsp:cNvSpPr/>
      </dsp:nvSpPr>
      <dsp:spPr>
        <a:xfrm>
          <a:off x="1275159" y="3104072"/>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Amaçlarınıza İlişkin Değerlendirme Çalışması Yapıldı Mı?</a:t>
          </a:r>
        </a:p>
      </dsp:txBody>
      <dsp:txXfrm>
        <a:off x="1292946" y="3121859"/>
        <a:ext cx="920795" cy="571720"/>
      </dsp:txXfrm>
    </dsp:sp>
    <dsp:sp modelId="{588F9107-EE63-43E1-8FE1-F42E18E8F57B}">
      <dsp:nvSpPr>
        <dsp:cNvPr id="0" name=""/>
        <dsp:cNvSpPr/>
      </dsp:nvSpPr>
      <dsp:spPr>
        <a:xfrm>
          <a:off x="584448" y="3888561"/>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8C1D9B4-19E0-49A8-A60D-705FF8EBB3BF}">
      <dsp:nvSpPr>
        <dsp:cNvPr id="0" name=""/>
        <dsp:cNvSpPr/>
      </dsp:nvSpPr>
      <dsp:spPr>
        <a:xfrm>
          <a:off x="690711" y="3989511"/>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Evet</a:t>
          </a:r>
        </a:p>
        <a:p>
          <a:pPr marL="0" lvl="0" indent="0" algn="ctr" defTabSz="266700">
            <a:lnSpc>
              <a:spcPct val="90000"/>
            </a:lnSpc>
            <a:spcBef>
              <a:spcPct val="0"/>
            </a:spcBef>
            <a:spcAft>
              <a:spcPct val="35000"/>
            </a:spcAft>
            <a:buNone/>
          </a:pPr>
          <a:r>
            <a:rPr lang="tr-TR" sz="600" kern="1200"/>
            <a:t>Değerlendirme Çalışmanıza İlişkin </a:t>
          </a:r>
          <a:r>
            <a:rPr lang="tr-TR" sz="600" b="1" kern="1200">
              <a:solidFill>
                <a:schemeClr val="accent1">
                  <a:lumMod val="75000"/>
                </a:schemeClr>
              </a:solidFill>
            </a:rPr>
            <a:t>Kanıtı</a:t>
          </a:r>
          <a:r>
            <a:rPr lang="tr-TR" sz="600" kern="1200"/>
            <a:t> Bağlantı Olarak Sununuz.</a:t>
          </a:r>
        </a:p>
      </dsp:txBody>
      <dsp:txXfrm>
        <a:off x="708498" y="4007298"/>
        <a:ext cx="920795" cy="571720"/>
      </dsp:txXfrm>
    </dsp:sp>
    <dsp:sp modelId="{278F93E6-5D48-41BA-9449-36238DB33EFD}">
      <dsp:nvSpPr>
        <dsp:cNvPr id="0" name=""/>
        <dsp:cNvSpPr/>
      </dsp:nvSpPr>
      <dsp:spPr>
        <a:xfrm>
          <a:off x="584448" y="4774000"/>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75E85CA-19E1-464F-B68A-439EA8BDC8B4}">
      <dsp:nvSpPr>
        <dsp:cNvPr id="0" name=""/>
        <dsp:cNvSpPr/>
      </dsp:nvSpPr>
      <dsp:spPr>
        <a:xfrm>
          <a:off x="690711" y="4874950"/>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Amaçlarınıza İlişkin İyileştirme Çalışması Yapılmakta Mıdır?</a:t>
          </a:r>
        </a:p>
      </dsp:txBody>
      <dsp:txXfrm>
        <a:off x="708498" y="4892737"/>
        <a:ext cx="920795" cy="571720"/>
      </dsp:txXfrm>
    </dsp:sp>
    <dsp:sp modelId="{09F8F21A-22D3-4B00-BA03-86E98CCB508A}">
      <dsp:nvSpPr>
        <dsp:cNvPr id="0" name=""/>
        <dsp:cNvSpPr/>
      </dsp:nvSpPr>
      <dsp:spPr>
        <a:xfrm>
          <a:off x="0" y="5659438"/>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190D71-C8D3-4CA3-B4A1-D90E79BDE33B}">
      <dsp:nvSpPr>
        <dsp:cNvPr id="0" name=""/>
        <dsp:cNvSpPr/>
      </dsp:nvSpPr>
      <dsp:spPr>
        <a:xfrm>
          <a:off x="106263" y="5760389"/>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Evet</a:t>
          </a:r>
        </a:p>
        <a:p>
          <a:pPr marL="0" lvl="0" indent="0" algn="ctr" defTabSz="266700">
            <a:lnSpc>
              <a:spcPct val="90000"/>
            </a:lnSpc>
            <a:spcBef>
              <a:spcPct val="0"/>
            </a:spcBef>
            <a:spcAft>
              <a:spcPct val="35000"/>
            </a:spcAft>
            <a:buNone/>
          </a:pPr>
          <a:r>
            <a:rPr lang="tr-TR" sz="600" kern="1200"/>
            <a:t>Program Amaçlarınıza İlişkin İyileştirme Çalışmalarının </a:t>
          </a:r>
          <a:r>
            <a:rPr lang="tr-TR" sz="600" b="1" kern="1200">
              <a:solidFill>
                <a:schemeClr val="accent1">
                  <a:lumMod val="75000"/>
                </a:schemeClr>
              </a:solidFill>
            </a:rPr>
            <a:t>Kanıtı</a:t>
          </a:r>
          <a:r>
            <a:rPr lang="tr-TR" sz="600" kern="1200"/>
            <a:t> Ekleyiniz.</a:t>
          </a:r>
        </a:p>
      </dsp:txBody>
      <dsp:txXfrm>
        <a:off x="124050" y="5778176"/>
        <a:ext cx="920795" cy="571720"/>
      </dsp:txXfrm>
    </dsp:sp>
    <dsp:sp modelId="{11BA73C3-3C67-47B8-A32A-9409F4366ACF}">
      <dsp:nvSpPr>
        <dsp:cNvPr id="0" name=""/>
        <dsp:cNvSpPr/>
      </dsp:nvSpPr>
      <dsp:spPr>
        <a:xfrm>
          <a:off x="1168896" y="5659438"/>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7E419C5-44FF-4C7A-B118-A5F3CC4B99F6}">
      <dsp:nvSpPr>
        <dsp:cNvPr id="0" name=""/>
        <dsp:cNvSpPr/>
      </dsp:nvSpPr>
      <dsp:spPr>
        <a:xfrm>
          <a:off x="1275159" y="5760389"/>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Hayır</a:t>
          </a:r>
        </a:p>
      </dsp:txBody>
      <dsp:txXfrm>
        <a:off x="1292946" y="5778176"/>
        <a:ext cx="920795" cy="571720"/>
      </dsp:txXfrm>
    </dsp:sp>
    <dsp:sp modelId="{757A8D07-8904-44DA-9599-89A5B94FCE3B}">
      <dsp:nvSpPr>
        <dsp:cNvPr id="0" name=""/>
        <dsp:cNvSpPr/>
      </dsp:nvSpPr>
      <dsp:spPr>
        <a:xfrm>
          <a:off x="1753344" y="3888561"/>
          <a:ext cx="956369" cy="6814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FBFCD49-4CA2-4206-B746-C25FC622FDFF}">
      <dsp:nvSpPr>
        <dsp:cNvPr id="0" name=""/>
        <dsp:cNvSpPr/>
      </dsp:nvSpPr>
      <dsp:spPr>
        <a:xfrm>
          <a:off x="1859607" y="3989511"/>
          <a:ext cx="956369" cy="68148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FF0000"/>
              </a:solidFill>
            </a:rPr>
            <a:t>Hayır</a:t>
          </a:r>
        </a:p>
        <a:p>
          <a:pPr marL="0" lvl="0" indent="0" algn="ctr" defTabSz="266700">
            <a:lnSpc>
              <a:spcPct val="90000"/>
            </a:lnSpc>
            <a:spcBef>
              <a:spcPct val="0"/>
            </a:spcBef>
            <a:spcAft>
              <a:spcPct val="35000"/>
            </a:spcAft>
            <a:buNone/>
          </a:pPr>
          <a:r>
            <a:rPr lang="tr-TR" sz="600" kern="1200"/>
            <a:t>Değerlendirme Çalışmanız Yok ise Çalışma Planınıza İlişkin </a:t>
          </a:r>
          <a:r>
            <a:rPr lang="tr-TR" sz="600" b="1" kern="1200">
              <a:solidFill>
                <a:schemeClr val="accent1">
                  <a:lumMod val="75000"/>
                </a:schemeClr>
              </a:solidFill>
            </a:rPr>
            <a:t>Kanıtı</a:t>
          </a:r>
          <a:r>
            <a:rPr lang="tr-TR" sz="600" kern="1200"/>
            <a:t> Bağlantı Olarak Sununuz.</a:t>
          </a:r>
        </a:p>
      </dsp:txBody>
      <dsp:txXfrm>
        <a:off x="1879567" y="4009471"/>
        <a:ext cx="916449" cy="641561"/>
      </dsp:txXfrm>
    </dsp:sp>
    <dsp:sp modelId="{40599C36-4AC7-4CBA-B0B6-87E4601C3022}">
      <dsp:nvSpPr>
        <dsp:cNvPr id="0" name=""/>
        <dsp:cNvSpPr/>
      </dsp:nvSpPr>
      <dsp:spPr>
        <a:xfrm>
          <a:off x="2337792" y="1232245"/>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E1B83C-0560-422B-9007-308EFAD626C0}">
      <dsp:nvSpPr>
        <dsp:cNvPr id="0" name=""/>
        <dsp:cNvSpPr/>
      </dsp:nvSpPr>
      <dsp:spPr>
        <a:xfrm>
          <a:off x="2444055" y="1333195"/>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Hayır</a:t>
          </a:r>
        </a:p>
      </dsp:txBody>
      <dsp:txXfrm>
        <a:off x="2461842" y="1350982"/>
        <a:ext cx="920795" cy="571720"/>
      </dsp:txXfrm>
    </dsp:sp>
    <dsp:sp modelId="{F87C4800-E880-4FC8-9C6B-6DEDC8C19C51}">
      <dsp:nvSpPr>
        <dsp:cNvPr id="0" name=""/>
        <dsp:cNvSpPr/>
      </dsp:nvSpPr>
      <dsp:spPr>
        <a:xfrm>
          <a:off x="2337792" y="2117683"/>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2F65564-A7E3-4B85-988D-A49E9453E959}">
      <dsp:nvSpPr>
        <dsp:cNvPr id="0" name=""/>
        <dsp:cNvSpPr/>
      </dsp:nvSpPr>
      <dsp:spPr>
        <a:xfrm>
          <a:off x="2444055" y="2218633"/>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Amaçlarınız Yok İse Çalışma Planınıza İlişkin </a:t>
          </a:r>
          <a:r>
            <a:rPr lang="tr-TR" sz="600" b="1" kern="1200">
              <a:solidFill>
                <a:schemeClr val="accent1">
                  <a:lumMod val="75000"/>
                </a:schemeClr>
              </a:solidFill>
            </a:rPr>
            <a:t>Kanıtı</a:t>
          </a:r>
          <a:r>
            <a:rPr lang="tr-TR" sz="600" kern="1200"/>
            <a:t> Bağlantı Olarak Sununuz.</a:t>
          </a:r>
        </a:p>
      </dsp:txBody>
      <dsp:txXfrm>
        <a:off x="2461842" y="2236420"/>
        <a:ext cx="920795" cy="57172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5474A9-C9BA-4C37-A9EB-D10F55EC5489}">
      <dsp:nvSpPr>
        <dsp:cNvPr id="0" name=""/>
        <dsp:cNvSpPr/>
      </dsp:nvSpPr>
      <dsp:spPr>
        <a:xfrm>
          <a:off x="2854920" y="1787132"/>
          <a:ext cx="91440" cy="286506"/>
        </a:xfrm>
        <a:custGeom>
          <a:avLst/>
          <a:gdLst/>
          <a:ahLst/>
          <a:cxnLst/>
          <a:rect l="0" t="0" r="0" b="0"/>
          <a:pathLst>
            <a:path>
              <a:moveTo>
                <a:pt x="45720" y="0"/>
              </a:moveTo>
              <a:lnTo>
                <a:pt x="45720" y="2865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837FEE-66A2-465E-8137-CEF2170CE411}">
      <dsp:nvSpPr>
        <dsp:cNvPr id="0" name=""/>
        <dsp:cNvSpPr/>
      </dsp:nvSpPr>
      <dsp:spPr>
        <a:xfrm>
          <a:off x="2298620" y="875072"/>
          <a:ext cx="602019" cy="286506"/>
        </a:xfrm>
        <a:custGeom>
          <a:avLst/>
          <a:gdLst/>
          <a:ahLst/>
          <a:cxnLst/>
          <a:rect l="0" t="0" r="0" b="0"/>
          <a:pathLst>
            <a:path>
              <a:moveTo>
                <a:pt x="0" y="0"/>
              </a:moveTo>
              <a:lnTo>
                <a:pt x="0" y="195245"/>
              </a:lnTo>
              <a:lnTo>
                <a:pt x="602019" y="195245"/>
              </a:lnTo>
              <a:lnTo>
                <a:pt x="602019" y="28650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8519B0-9DF8-43B1-897D-1C667FA195C5}">
      <dsp:nvSpPr>
        <dsp:cNvPr id="0" name=""/>
        <dsp:cNvSpPr/>
      </dsp:nvSpPr>
      <dsp:spPr>
        <a:xfrm>
          <a:off x="1696600" y="3611251"/>
          <a:ext cx="602019" cy="286506"/>
        </a:xfrm>
        <a:custGeom>
          <a:avLst/>
          <a:gdLst/>
          <a:ahLst/>
          <a:cxnLst/>
          <a:rect l="0" t="0" r="0" b="0"/>
          <a:pathLst>
            <a:path>
              <a:moveTo>
                <a:pt x="0" y="0"/>
              </a:moveTo>
              <a:lnTo>
                <a:pt x="0" y="195245"/>
              </a:lnTo>
              <a:lnTo>
                <a:pt x="602019" y="195245"/>
              </a:lnTo>
              <a:lnTo>
                <a:pt x="602019" y="2865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B81437-0D69-4C81-8840-DB29D2DB4E5F}">
      <dsp:nvSpPr>
        <dsp:cNvPr id="0" name=""/>
        <dsp:cNvSpPr/>
      </dsp:nvSpPr>
      <dsp:spPr>
        <a:xfrm>
          <a:off x="1094581" y="5435371"/>
          <a:ext cx="602019" cy="286506"/>
        </a:xfrm>
        <a:custGeom>
          <a:avLst/>
          <a:gdLst/>
          <a:ahLst/>
          <a:cxnLst/>
          <a:rect l="0" t="0" r="0" b="0"/>
          <a:pathLst>
            <a:path>
              <a:moveTo>
                <a:pt x="0" y="0"/>
              </a:moveTo>
              <a:lnTo>
                <a:pt x="0" y="195245"/>
              </a:lnTo>
              <a:lnTo>
                <a:pt x="602019" y="195245"/>
              </a:lnTo>
              <a:lnTo>
                <a:pt x="602019" y="2865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BE741C-35B9-401B-BDE2-4D141AB1C4C1}">
      <dsp:nvSpPr>
        <dsp:cNvPr id="0" name=""/>
        <dsp:cNvSpPr/>
      </dsp:nvSpPr>
      <dsp:spPr>
        <a:xfrm>
          <a:off x="492561" y="5435371"/>
          <a:ext cx="602019" cy="286506"/>
        </a:xfrm>
        <a:custGeom>
          <a:avLst/>
          <a:gdLst/>
          <a:ahLst/>
          <a:cxnLst/>
          <a:rect l="0" t="0" r="0" b="0"/>
          <a:pathLst>
            <a:path>
              <a:moveTo>
                <a:pt x="602019" y="0"/>
              </a:moveTo>
              <a:lnTo>
                <a:pt x="602019" y="195245"/>
              </a:lnTo>
              <a:lnTo>
                <a:pt x="0" y="195245"/>
              </a:lnTo>
              <a:lnTo>
                <a:pt x="0" y="2865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8608F7-2A4D-4F07-A8D1-2763D73EAF8D}">
      <dsp:nvSpPr>
        <dsp:cNvPr id="0" name=""/>
        <dsp:cNvSpPr/>
      </dsp:nvSpPr>
      <dsp:spPr>
        <a:xfrm>
          <a:off x="1048861" y="4523311"/>
          <a:ext cx="91440" cy="286506"/>
        </a:xfrm>
        <a:custGeom>
          <a:avLst/>
          <a:gdLst/>
          <a:ahLst/>
          <a:cxnLst/>
          <a:rect l="0" t="0" r="0" b="0"/>
          <a:pathLst>
            <a:path>
              <a:moveTo>
                <a:pt x="45720" y="0"/>
              </a:moveTo>
              <a:lnTo>
                <a:pt x="45720" y="2865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A8E93C-0105-49EE-A018-170C79CA337F}">
      <dsp:nvSpPr>
        <dsp:cNvPr id="0" name=""/>
        <dsp:cNvSpPr/>
      </dsp:nvSpPr>
      <dsp:spPr>
        <a:xfrm>
          <a:off x="1094581" y="3611251"/>
          <a:ext cx="602019" cy="286506"/>
        </a:xfrm>
        <a:custGeom>
          <a:avLst/>
          <a:gdLst/>
          <a:ahLst/>
          <a:cxnLst/>
          <a:rect l="0" t="0" r="0" b="0"/>
          <a:pathLst>
            <a:path>
              <a:moveTo>
                <a:pt x="602019" y="0"/>
              </a:moveTo>
              <a:lnTo>
                <a:pt x="602019" y="195245"/>
              </a:lnTo>
              <a:lnTo>
                <a:pt x="0" y="195245"/>
              </a:lnTo>
              <a:lnTo>
                <a:pt x="0" y="2865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2A8856-7DBF-4BF3-AE27-EA4947687AA6}">
      <dsp:nvSpPr>
        <dsp:cNvPr id="0" name=""/>
        <dsp:cNvSpPr/>
      </dsp:nvSpPr>
      <dsp:spPr>
        <a:xfrm>
          <a:off x="1650880" y="2699192"/>
          <a:ext cx="91440" cy="286506"/>
        </a:xfrm>
        <a:custGeom>
          <a:avLst/>
          <a:gdLst/>
          <a:ahLst/>
          <a:cxnLst/>
          <a:rect l="0" t="0" r="0" b="0"/>
          <a:pathLst>
            <a:path>
              <a:moveTo>
                <a:pt x="45720" y="0"/>
              </a:moveTo>
              <a:lnTo>
                <a:pt x="45720" y="2865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E5EDA7-DC3E-40AE-8E28-2C1DD84A3BCB}">
      <dsp:nvSpPr>
        <dsp:cNvPr id="0" name=""/>
        <dsp:cNvSpPr/>
      </dsp:nvSpPr>
      <dsp:spPr>
        <a:xfrm>
          <a:off x="1650880" y="1787132"/>
          <a:ext cx="91440" cy="286506"/>
        </a:xfrm>
        <a:custGeom>
          <a:avLst/>
          <a:gdLst/>
          <a:ahLst/>
          <a:cxnLst/>
          <a:rect l="0" t="0" r="0" b="0"/>
          <a:pathLst>
            <a:path>
              <a:moveTo>
                <a:pt x="45720" y="0"/>
              </a:moveTo>
              <a:lnTo>
                <a:pt x="45720" y="2865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DFEE6F-3D0B-40CD-863B-5C195F23EE33}">
      <dsp:nvSpPr>
        <dsp:cNvPr id="0" name=""/>
        <dsp:cNvSpPr/>
      </dsp:nvSpPr>
      <dsp:spPr>
        <a:xfrm>
          <a:off x="1696600" y="875072"/>
          <a:ext cx="602019" cy="286506"/>
        </a:xfrm>
        <a:custGeom>
          <a:avLst/>
          <a:gdLst/>
          <a:ahLst/>
          <a:cxnLst/>
          <a:rect l="0" t="0" r="0" b="0"/>
          <a:pathLst>
            <a:path>
              <a:moveTo>
                <a:pt x="602019" y="0"/>
              </a:moveTo>
              <a:lnTo>
                <a:pt x="602019" y="195245"/>
              </a:lnTo>
              <a:lnTo>
                <a:pt x="0" y="195245"/>
              </a:lnTo>
              <a:lnTo>
                <a:pt x="0" y="28650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B13676-F4C7-494E-9030-7DA49F2D6612}">
      <dsp:nvSpPr>
        <dsp:cNvPr id="0" name=""/>
        <dsp:cNvSpPr/>
      </dsp:nvSpPr>
      <dsp:spPr>
        <a:xfrm>
          <a:off x="1806059" y="249519"/>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4A1F21-CE1D-42FB-8B8C-36FC5ECBF318}">
      <dsp:nvSpPr>
        <dsp:cNvPr id="0" name=""/>
        <dsp:cNvSpPr/>
      </dsp:nvSpPr>
      <dsp:spPr>
        <a:xfrm>
          <a:off x="1915517" y="353504"/>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Yeterlilikleri Bulunmakta Mıdır?</a:t>
          </a:r>
        </a:p>
      </dsp:txBody>
      <dsp:txXfrm>
        <a:off x="1933839" y="371826"/>
        <a:ext cx="948479" cy="588909"/>
      </dsp:txXfrm>
    </dsp:sp>
    <dsp:sp modelId="{E339C6A3-FFF8-4F69-8A45-0D90464E3E29}">
      <dsp:nvSpPr>
        <dsp:cNvPr id="0" name=""/>
        <dsp:cNvSpPr/>
      </dsp:nvSpPr>
      <dsp:spPr>
        <a:xfrm>
          <a:off x="1204039" y="1161579"/>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3CAB41D-1658-43DB-BE59-5D132612CBB6}">
      <dsp:nvSpPr>
        <dsp:cNvPr id="0" name=""/>
        <dsp:cNvSpPr/>
      </dsp:nvSpPr>
      <dsp:spPr>
        <a:xfrm>
          <a:off x="1313497" y="1265564"/>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EE0000"/>
              </a:solidFill>
            </a:rPr>
            <a:t>Evet</a:t>
          </a:r>
        </a:p>
      </dsp:txBody>
      <dsp:txXfrm>
        <a:off x="1331819" y="1283886"/>
        <a:ext cx="948479" cy="588909"/>
      </dsp:txXfrm>
    </dsp:sp>
    <dsp:sp modelId="{9206EB2E-D874-48DE-9B2C-1109688A99FC}">
      <dsp:nvSpPr>
        <dsp:cNvPr id="0" name=""/>
        <dsp:cNvSpPr/>
      </dsp:nvSpPr>
      <dsp:spPr>
        <a:xfrm>
          <a:off x="1204039" y="2073638"/>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CB2594-CF6E-409F-8C8D-D1111E09F5CF}">
      <dsp:nvSpPr>
        <dsp:cNvPr id="0" name=""/>
        <dsp:cNvSpPr/>
      </dsp:nvSpPr>
      <dsp:spPr>
        <a:xfrm>
          <a:off x="1313497" y="2177624"/>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Yeterliliklerinin Bağlantısını </a:t>
          </a:r>
          <a:r>
            <a:rPr lang="tr-TR" sz="600" b="1" kern="1200">
              <a:solidFill>
                <a:schemeClr val="accent1">
                  <a:lumMod val="75000"/>
                </a:schemeClr>
              </a:solidFill>
            </a:rPr>
            <a:t>Kanıt</a:t>
          </a:r>
          <a:r>
            <a:rPr lang="tr-TR" sz="600" kern="1200"/>
            <a:t> Olarak Sununuz. </a:t>
          </a:r>
        </a:p>
      </dsp:txBody>
      <dsp:txXfrm>
        <a:off x="1331819" y="2195946"/>
        <a:ext cx="948479" cy="588909"/>
      </dsp:txXfrm>
    </dsp:sp>
    <dsp:sp modelId="{D6C6DCD3-D9B8-47DC-973A-CA9E80F3B145}">
      <dsp:nvSpPr>
        <dsp:cNvPr id="0" name=""/>
        <dsp:cNvSpPr/>
      </dsp:nvSpPr>
      <dsp:spPr>
        <a:xfrm>
          <a:off x="1204039" y="2985698"/>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57A0914-D50C-4B36-AF38-C35EF062990E}">
      <dsp:nvSpPr>
        <dsp:cNvPr id="0" name=""/>
        <dsp:cNvSpPr/>
      </dsp:nvSpPr>
      <dsp:spPr>
        <a:xfrm>
          <a:off x="1313497" y="3089684"/>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Yeterliliklerine İlişkin Değerlendirme Çalışması Yapıldı Mı?</a:t>
          </a:r>
        </a:p>
      </dsp:txBody>
      <dsp:txXfrm>
        <a:off x="1331819" y="3108006"/>
        <a:ext cx="948479" cy="588909"/>
      </dsp:txXfrm>
    </dsp:sp>
    <dsp:sp modelId="{588F9107-EE63-43E1-8FE1-F42E18E8F57B}">
      <dsp:nvSpPr>
        <dsp:cNvPr id="0" name=""/>
        <dsp:cNvSpPr/>
      </dsp:nvSpPr>
      <dsp:spPr>
        <a:xfrm>
          <a:off x="602019" y="3897758"/>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8C1D9B4-19E0-49A8-A60D-705FF8EBB3BF}">
      <dsp:nvSpPr>
        <dsp:cNvPr id="0" name=""/>
        <dsp:cNvSpPr/>
      </dsp:nvSpPr>
      <dsp:spPr>
        <a:xfrm>
          <a:off x="711477" y="4001743"/>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EE0000"/>
              </a:solidFill>
            </a:rPr>
            <a:t>Evet</a:t>
          </a:r>
        </a:p>
        <a:p>
          <a:pPr marL="0" lvl="0" indent="0" algn="ctr" defTabSz="266700">
            <a:lnSpc>
              <a:spcPct val="90000"/>
            </a:lnSpc>
            <a:spcBef>
              <a:spcPct val="0"/>
            </a:spcBef>
            <a:spcAft>
              <a:spcPct val="35000"/>
            </a:spcAft>
            <a:buNone/>
          </a:pPr>
          <a:r>
            <a:rPr lang="tr-TR" sz="600" kern="1200"/>
            <a:t>Değerlendirme Çalışmanıza İlişkin </a:t>
          </a:r>
          <a:r>
            <a:rPr lang="tr-TR" sz="600" b="1" kern="1200">
              <a:solidFill>
                <a:schemeClr val="accent1">
                  <a:lumMod val="75000"/>
                </a:schemeClr>
              </a:solidFill>
            </a:rPr>
            <a:t>Kanıtı</a:t>
          </a:r>
          <a:r>
            <a:rPr lang="tr-TR" sz="600" kern="1200"/>
            <a:t> Bağlantı Olarak Sununuz.</a:t>
          </a:r>
        </a:p>
      </dsp:txBody>
      <dsp:txXfrm>
        <a:off x="729799" y="4020065"/>
        <a:ext cx="948479" cy="588909"/>
      </dsp:txXfrm>
    </dsp:sp>
    <dsp:sp modelId="{278F93E6-5D48-41BA-9449-36238DB33EFD}">
      <dsp:nvSpPr>
        <dsp:cNvPr id="0" name=""/>
        <dsp:cNvSpPr/>
      </dsp:nvSpPr>
      <dsp:spPr>
        <a:xfrm>
          <a:off x="602019" y="4809818"/>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75E85CA-19E1-464F-B68A-439EA8BDC8B4}">
      <dsp:nvSpPr>
        <dsp:cNvPr id="0" name=""/>
        <dsp:cNvSpPr/>
      </dsp:nvSpPr>
      <dsp:spPr>
        <a:xfrm>
          <a:off x="711477" y="4913803"/>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Yeterliliklerine İlişkin İyileştirme Çalışması Yapılmakta Mıdır?</a:t>
          </a:r>
        </a:p>
      </dsp:txBody>
      <dsp:txXfrm>
        <a:off x="729799" y="4932125"/>
        <a:ext cx="948479" cy="588909"/>
      </dsp:txXfrm>
    </dsp:sp>
    <dsp:sp modelId="{09F8F21A-22D3-4B00-BA03-86E98CCB508A}">
      <dsp:nvSpPr>
        <dsp:cNvPr id="0" name=""/>
        <dsp:cNvSpPr/>
      </dsp:nvSpPr>
      <dsp:spPr>
        <a:xfrm>
          <a:off x="0" y="5721878"/>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190D71-C8D3-4CA3-B4A1-D90E79BDE33B}">
      <dsp:nvSpPr>
        <dsp:cNvPr id="0" name=""/>
        <dsp:cNvSpPr/>
      </dsp:nvSpPr>
      <dsp:spPr>
        <a:xfrm>
          <a:off x="109458" y="5825863"/>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Evet</a:t>
          </a:r>
        </a:p>
        <a:p>
          <a:pPr marL="0" lvl="0" indent="0" algn="ctr" defTabSz="266700">
            <a:lnSpc>
              <a:spcPct val="90000"/>
            </a:lnSpc>
            <a:spcBef>
              <a:spcPct val="0"/>
            </a:spcBef>
            <a:spcAft>
              <a:spcPct val="35000"/>
            </a:spcAft>
            <a:buNone/>
          </a:pPr>
          <a:r>
            <a:rPr lang="tr-TR" sz="600" kern="1200"/>
            <a:t>Program Yeterliliklerine İlişkin İyileştirme Çalışmalarının </a:t>
          </a:r>
          <a:r>
            <a:rPr lang="tr-TR" sz="600" b="1" kern="1200">
              <a:solidFill>
                <a:schemeClr val="accent1">
                  <a:lumMod val="75000"/>
                </a:schemeClr>
              </a:solidFill>
            </a:rPr>
            <a:t>Kanıtını</a:t>
          </a:r>
          <a:r>
            <a:rPr lang="tr-TR" sz="600" kern="1200"/>
            <a:t> Ekleyiniz.</a:t>
          </a:r>
        </a:p>
      </dsp:txBody>
      <dsp:txXfrm>
        <a:off x="127780" y="5844185"/>
        <a:ext cx="948479" cy="588909"/>
      </dsp:txXfrm>
    </dsp:sp>
    <dsp:sp modelId="{11BA73C3-3C67-47B8-A32A-9409F4366ACF}">
      <dsp:nvSpPr>
        <dsp:cNvPr id="0" name=""/>
        <dsp:cNvSpPr/>
      </dsp:nvSpPr>
      <dsp:spPr>
        <a:xfrm>
          <a:off x="1204039" y="5721878"/>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7E419C5-44FF-4C7A-B118-A5F3CC4B99F6}">
      <dsp:nvSpPr>
        <dsp:cNvPr id="0" name=""/>
        <dsp:cNvSpPr/>
      </dsp:nvSpPr>
      <dsp:spPr>
        <a:xfrm>
          <a:off x="1313497" y="5825863"/>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Hayır</a:t>
          </a:r>
        </a:p>
      </dsp:txBody>
      <dsp:txXfrm>
        <a:off x="1331819" y="5844185"/>
        <a:ext cx="948479" cy="588909"/>
      </dsp:txXfrm>
    </dsp:sp>
    <dsp:sp modelId="{757A8D07-8904-44DA-9599-89A5B94FCE3B}">
      <dsp:nvSpPr>
        <dsp:cNvPr id="0" name=""/>
        <dsp:cNvSpPr/>
      </dsp:nvSpPr>
      <dsp:spPr>
        <a:xfrm>
          <a:off x="1806059" y="3897758"/>
          <a:ext cx="985123" cy="70197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FBFCD49-4CA2-4206-B746-C25FC622FDFF}">
      <dsp:nvSpPr>
        <dsp:cNvPr id="0" name=""/>
        <dsp:cNvSpPr/>
      </dsp:nvSpPr>
      <dsp:spPr>
        <a:xfrm>
          <a:off x="1915517" y="4001743"/>
          <a:ext cx="985123" cy="701970"/>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chemeClr val="tx1"/>
              </a:solidFill>
            </a:rPr>
            <a:t>Hayır</a:t>
          </a:r>
        </a:p>
        <a:p>
          <a:pPr marL="0" lvl="0" indent="0" algn="ctr" defTabSz="266700">
            <a:lnSpc>
              <a:spcPct val="90000"/>
            </a:lnSpc>
            <a:spcBef>
              <a:spcPct val="0"/>
            </a:spcBef>
            <a:spcAft>
              <a:spcPct val="35000"/>
            </a:spcAft>
            <a:buNone/>
          </a:pPr>
          <a:r>
            <a:rPr lang="tr-TR" sz="600" kern="1200"/>
            <a:t>Değerlendirme Çalışmanız Yok ise Çalışma Planınıza İlişkin </a:t>
          </a:r>
          <a:r>
            <a:rPr lang="tr-TR" sz="600" b="1" kern="1200">
              <a:solidFill>
                <a:schemeClr val="accent1">
                  <a:lumMod val="75000"/>
                </a:schemeClr>
              </a:solidFill>
            </a:rPr>
            <a:t>Kanıtı</a:t>
          </a:r>
          <a:r>
            <a:rPr lang="tr-TR" sz="600" kern="1200"/>
            <a:t> Bağlantı Olarak Sununuz.</a:t>
          </a:r>
        </a:p>
      </dsp:txBody>
      <dsp:txXfrm>
        <a:off x="1936077" y="4022303"/>
        <a:ext cx="944003" cy="660850"/>
      </dsp:txXfrm>
    </dsp:sp>
    <dsp:sp modelId="{40599C36-4AC7-4CBA-B0B6-87E4601C3022}">
      <dsp:nvSpPr>
        <dsp:cNvPr id="0" name=""/>
        <dsp:cNvSpPr/>
      </dsp:nvSpPr>
      <dsp:spPr>
        <a:xfrm>
          <a:off x="2408078" y="1161579"/>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E1B83C-0560-422B-9007-308EFAD626C0}">
      <dsp:nvSpPr>
        <dsp:cNvPr id="0" name=""/>
        <dsp:cNvSpPr/>
      </dsp:nvSpPr>
      <dsp:spPr>
        <a:xfrm>
          <a:off x="2517536" y="1265564"/>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chemeClr val="tx1"/>
              </a:solidFill>
            </a:rPr>
            <a:t>Hayır</a:t>
          </a:r>
        </a:p>
      </dsp:txBody>
      <dsp:txXfrm>
        <a:off x="2535858" y="1283886"/>
        <a:ext cx="948479" cy="588909"/>
      </dsp:txXfrm>
    </dsp:sp>
    <dsp:sp modelId="{F87C4800-E880-4FC8-9C6B-6DEDC8C19C51}">
      <dsp:nvSpPr>
        <dsp:cNvPr id="0" name=""/>
        <dsp:cNvSpPr/>
      </dsp:nvSpPr>
      <dsp:spPr>
        <a:xfrm>
          <a:off x="2408078" y="2073638"/>
          <a:ext cx="985123" cy="6255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2F65564-A7E3-4B85-988D-A49E9453E959}">
      <dsp:nvSpPr>
        <dsp:cNvPr id="0" name=""/>
        <dsp:cNvSpPr/>
      </dsp:nvSpPr>
      <dsp:spPr>
        <a:xfrm>
          <a:off x="2517536" y="2177624"/>
          <a:ext cx="985123" cy="6255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Yeterlilikleri Yok İse Çalışma Planınıza İlişkin </a:t>
          </a:r>
          <a:r>
            <a:rPr lang="tr-TR" sz="600" b="1" kern="1200">
              <a:solidFill>
                <a:schemeClr val="accent1">
                  <a:lumMod val="75000"/>
                </a:schemeClr>
              </a:solidFill>
            </a:rPr>
            <a:t>Kanıtı</a:t>
          </a:r>
          <a:r>
            <a:rPr lang="tr-TR" sz="600" kern="1200"/>
            <a:t> Bağlantı Olarak Sununuz. </a:t>
          </a:r>
        </a:p>
      </dsp:txBody>
      <dsp:txXfrm>
        <a:off x="2535858" y="2195946"/>
        <a:ext cx="948479" cy="588909"/>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5474A9-C9BA-4C37-A9EB-D10F55EC5489}">
      <dsp:nvSpPr>
        <dsp:cNvPr id="0" name=""/>
        <dsp:cNvSpPr/>
      </dsp:nvSpPr>
      <dsp:spPr>
        <a:xfrm>
          <a:off x="2857023" y="1788330"/>
          <a:ext cx="91440" cy="286714"/>
        </a:xfrm>
        <a:custGeom>
          <a:avLst/>
          <a:gdLst/>
          <a:ahLst/>
          <a:cxnLst/>
          <a:rect l="0" t="0" r="0" b="0"/>
          <a:pathLst>
            <a:path>
              <a:moveTo>
                <a:pt x="45720" y="0"/>
              </a:moveTo>
              <a:lnTo>
                <a:pt x="45720"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837FEE-66A2-465E-8137-CEF2170CE411}">
      <dsp:nvSpPr>
        <dsp:cNvPr id="0" name=""/>
        <dsp:cNvSpPr/>
      </dsp:nvSpPr>
      <dsp:spPr>
        <a:xfrm>
          <a:off x="2300287" y="875609"/>
          <a:ext cx="602456" cy="286714"/>
        </a:xfrm>
        <a:custGeom>
          <a:avLst/>
          <a:gdLst/>
          <a:ahLst/>
          <a:cxnLst/>
          <a:rect l="0" t="0" r="0" b="0"/>
          <a:pathLst>
            <a:path>
              <a:moveTo>
                <a:pt x="0" y="0"/>
              </a:moveTo>
              <a:lnTo>
                <a:pt x="0" y="195387"/>
              </a:lnTo>
              <a:lnTo>
                <a:pt x="602456" y="195387"/>
              </a:lnTo>
              <a:lnTo>
                <a:pt x="602456" y="28671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8519B0-9DF8-43B1-897D-1C667FA195C5}">
      <dsp:nvSpPr>
        <dsp:cNvPr id="0" name=""/>
        <dsp:cNvSpPr/>
      </dsp:nvSpPr>
      <dsp:spPr>
        <a:xfrm>
          <a:off x="1697831" y="3613773"/>
          <a:ext cx="602456" cy="286714"/>
        </a:xfrm>
        <a:custGeom>
          <a:avLst/>
          <a:gdLst/>
          <a:ahLst/>
          <a:cxnLst/>
          <a:rect l="0" t="0" r="0" b="0"/>
          <a:pathLst>
            <a:path>
              <a:moveTo>
                <a:pt x="0" y="0"/>
              </a:moveTo>
              <a:lnTo>
                <a:pt x="0" y="195387"/>
              </a:lnTo>
              <a:lnTo>
                <a:pt x="602456" y="195387"/>
              </a:lnTo>
              <a:lnTo>
                <a:pt x="602456"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B81437-0D69-4C81-8840-DB29D2DB4E5F}">
      <dsp:nvSpPr>
        <dsp:cNvPr id="0" name=""/>
        <dsp:cNvSpPr/>
      </dsp:nvSpPr>
      <dsp:spPr>
        <a:xfrm>
          <a:off x="1095374" y="5439215"/>
          <a:ext cx="602456" cy="286714"/>
        </a:xfrm>
        <a:custGeom>
          <a:avLst/>
          <a:gdLst/>
          <a:ahLst/>
          <a:cxnLst/>
          <a:rect l="0" t="0" r="0" b="0"/>
          <a:pathLst>
            <a:path>
              <a:moveTo>
                <a:pt x="0" y="0"/>
              </a:moveTo>
              <a:lnTo>
                <a:pt x="0" y="195387"/>
              </a:lnTo>
              <a:lnTo>
                <a:pt x="602456" y="195387"/>
              </a:lnTo>
              <a:lnTo>
                <a:pt x="602456"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BE741C-35B9-401B-BDE2-4D141AB1C4C1}">
      <dsp:nvSpPr>
        <dsp:cNvPr id="0" name=""/>
        <dsp:cNvSpPr/>
      </dsp:nvSpPr>
      <dsp:spPr>
        <a:xfrm>
          <a:off x="457399" y="5439215"/>
          <a:ext cx="637975" cy="293663"/>
        </a:xfrm>
        <a:custGeom>
          <a:avLst/>
          <a:gdLst/>
          <a:ahLst/>
          <a:cxnLst/>
          <a:rect l="0" t="0" r="0" b="0"/>
          <a:pathLst>
            <a:path>
              <a:moveTo>
                <a:pt x="637975" y="0"/>
              </a:moveTo>
              <a:lnTo>
                <a:pt x="637975" y="202336"/>
              </a:lnTo>
              <a:lnTo>
                <a:pt x="0" y="202336"/>
              </a:lnTo>
              <a:lnTo>
                <a:pt x="0" y="29366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8608F7-2A4D-4F07-A8D1-2763D73EAF8D}">
      <dsp:nvSpPr>
        <dsp:cNvPr id="0" name=""/>
        <dsp:cNvSpPr/>
      </dsp:nvSpPr>
      <dsp:spPr>
        <a:xfrm>
          <a:off x="1049654" y="4526494"/>
          <a:ext cx="91440" cy="286714"/>
        </a:xfrm>
        <a:custGeom>
          <a:avLst/>
          <a:gdLst/>
          <a:ahLst/>
          <a:cxnLst/>
          <a:rect l="0" t="0" r="0" b="0"/>
          <a:pathLst>
            <a:path>
              <a:moveTo>
                <a:pt x="45720" y="0"/>
              </a:moveTo>
              <a:lnTo>
                <a:pt x="45720"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A8E93C-0105-49EE-A018-170C79CA337F}">
      <dsp:nvSpPr>
        <dsp:cNvPr id="0" name=""/>
        <dsp:cNvSpPr/>
      </dsp:nvSpPr>
      <dsp:spPr>
        <a:xfrm>
          <a:off x="1095374" y="3613773"/>
          <a:ext cx="602456" cy="286714"/>
        </a:xfrm>
        <a:custGeom>
          <a:avLst/>
          <a:gdLst/>
          <a:ahLst/>
          <a:cxnLst/>
          <a:rect l="0" t="0" r="0" b="0"/>
          <a:pathLst>
            <a:path>
              <a:moveTo>
                <a:pt x="602456" y="0"/>
              </a:moveTo>
              <a:lnTo>
                <a:pt x="602456" y="195387"/>
              </a:lnTo>
              <a:lnTo>
                <a:pt x="0" y="195387"/>
              </a:lnTo>
              <a:lnTo>
                <a:pt x="0"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2A8856-7DBF-4BF3-AE27-EA4947687AA6}">
      <dsp:nvSpPr>
        <dsp:cNvPr id="0" name=""/>
        <dsp:cNvSpPr/>
      </dsp:nvSpPr>
      <dsp:spPr>
        <a:xfrm>
          <a:off x="1652111" y="2701051"/>
          <a:ext cx="91440" cy="286714"/>
        </a:xfrm>
        <a:custGeom>
          <a:avLst/>
          <a:gdLst/>
          <a:ahLst/>
          <a:cxnLst/>
          <a:rect l="0" t="0" r="0" b="0"/>
          <a:pathLst>
            <a:path>
              <a:moveTo>
                <a:pt x="45720" y="0"/>
              </a:moveTo>
              <a:lnTo>
                <a:pt x="45720"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E5EDA7-DC3E-40AE-8E28-2C1DD84A3BCB}">
      <dsp:nvSpPr>
        <dsp:cNvPr id="0" name=""/>
        <dsp:cNvSpPr/>
      </dsp:nvSpPr>
      <dsp:spPr>
        <a:xfrm>
          <a:off x="1652111" y="1788330"/>
          <a:ext cx="91440" cy="286714"/>
        </a:xfrm>
        <a:custGeom>
          <a:avLst/>
          <a:gdLst/>
          <a:ahLst/>
          <a:cxnLst/>
          <a:rect l="0" t="0" r="0" b="0"/>
          <a:pathLst>
            <a:path>
              <a:moveTo>
                <a:pt x="45720" y="0"/>
              </a:moveTo>
              <a:lnTo>
                <a:pt x="45720"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DFEE6F-3D0B-40CD-863B-5C195F23EE33}">
      <dsp:nvSpPr>
        <dsp:cNvPr id="0" name=""/>
        <dsp:cNvSpPr/>
      </dsp:nvSpPr>
      <dsp:spPr>
        <a:xfrm>
          <a:off x="1697831" y="875609"/>
          <a:ext cx="602456" cy="286714"/>
        </a:xfrm>
        <a:custGeom>
          <a:avLst/>
          <a:gdLst/>
          <a:ahLst/>
          <a:cxnLst/>
          <a:rect l="0" t="0" r="0" b="0"/>
          <a:pathLst>
            <a:path>
              <a:moveTo>
                <a:pt x="602456" y="0"/>
              </a:moveTo>
              <a:lnTo>
                <a:pt x="602456" y="195387"/>
              </a:lnTo>
              <a:lnTo>
                <a:pt x="0" y="195387"/>
              </a:lnTo>
              <a:lnTo>
                <a:pt x="0" y="28671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B13676-F4C7-494E-9030-7DA49F2D6612}">
      <dsp:nvSpPr>
        <dsp:cNvPr id="0" name=""/>
        <dsp:cNvSpPr/>
      </dsp:nvSpPr>
      <dsp:spPr>
        <a:xfrm>
          <a:off x="1807368" y="249602"/>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4A1F21-CE1D-42FB-8B8C-36FC5ECBF318}">
      <dsp:nvSpPr>
        <dsp:cNvPr id="0" name=""/>
        <dsp:cNvSpPr/>
      </dsp:nvSpPr>
      <dsp:spPr>
        <a:xfrm>
          <a:off x="1916906" y="353663"/>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Yeterlilikleri ile TYYÇ İlişkilendirmesi Bulunmakta Mıdır?</a:t>
          </a:r>
        </a:p>
      </dsp:txBody>
      <dsp:txXfrm>
        <a:off x="1935241" y="371998"/>
        <a:ext cx="949167" cy="589336"/>
      </dsp:txXfrm>
    </dsp:sp>
    <dsp:sp modelId="{E339C6A3-FFF8-4F69-8A45-0D90464E3E29}">
      <dsp:nvSpPr>
        <dsp:cNvPr id="0" name=""/>
        <dsp:cNvSpPr/>
      </dsp:nvSpPr>
      <dsp:spPr>
        <a:xfrm>
          <a:off x="1204912" y="1162323"/>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3CAB41D-1658-43DB-BE59-5D132612CBB6}">
      <dsp:nvSpPr>
        <dsp:cNvPr id="0" name=""/>
        <dsp:cNvSpPr/>
      </dsp:nvSpPr>
      <dsp:spPr>
        <a:xfrm>
          <a:off x="1314450" y="1266384"/>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EE0000"/>
              </a:solidFill>
            </a:rPr>
            <a:t>Evet</a:t>
          </a:r>
        </a:p>
      </dsp:txBody>
      <dsp:txXfrm>
        <a:off x="1332785" y="1284719"/>
        <a:ext cx="949167" cy="589336"/>
      </dsp:txXfrm>
    </dsp:sp>
    <dsp:sp modelId="{9206EB2E-D874-48DE-9B2C-1109688A99FC}">
      <dsp:nvSpPr>
        <dsp:cNvPr id="0" name=""/>
        <dsp:cNvSpPr/>
      </dsp:nvSpPr>
      <dsp:spPr>
        <a:xfrm>
          <a:off x="1204912" y="2075045"/>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CB2594-CF6E-409F-8C8D-D1111E09F5CF}">
      <dsp:nvSpPr>
        <dsp:cNvPr id="0" name=""/>
        <dsp:cNvSpPr/>
      </dsp:nvSpPr>
      <dsp:spPr>
        <a:xfrm>
          <a:off x="1314449" y="2179105"/>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Yeterlilikleri ile TYYÇ İlişkilendirmesinin Bağlantısını </a:t>
          </a:r>
          <a:r>
            <a:rPr lang="tr-TR" sz="600" b="1" kern="1200">
              <a:solidFill>
                <a:schemeClr val="accent1">
                  <a:lumMod val="75000"/>
                </a:schemeClr>
              </a:solidFill>
            </a:rPr>
            <a:t>Kanıt</a:t>
          </a:r>
          <a:r>
            <a:rPr lang="tr-TR" sz="600" kern="1200"/>
            <a:t> Olarak Sununuz. </a:t>
          </a:r>
        </a:p>
      </dsp:txBody>
      <dsp:txXfrm>
        <a:off x="1332784" y="2197440"/>
        <a:ext cx="949167" cy="589336"/>
      </dsp:txXfrm>
    </dsp:sp>
    <dsp:sp modelId="{D6C6DCD3-D9B8-47DC-973A-CA9E80F3B145}">
      <dsp:nvSpPr>
        <dsp:cNvPr id="0" name=""/>
        <dsp:cNvSpPr/>
      </dsp:nvSpPr>
      <dsp:spPr>
        <a:xfrm>
          <a:off x="1204912" y="2987766"/>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57A0914-D50C-4B36-AF38-C35EF062990E}">
      <dsp:nvSpPr>
        <dsp:cNvPr id="0" name=""/>
        <dsp:cNvSpPr/>
      </dsp:nvSpPr>
      <dsp:spPr>
        <a:xfrm>
          <a:off x="1314449" y="3091826"/>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Yeterlilikleri ile TYYÇ İlişkilendirmesine İlişkin Değerlendirme Çalışması Yapıldı Mı?</a:t>
          </a:r>
        </a:p>
      </dsp:txBody>
      <dsp:txXfrm>
        <a:off x="1332784" y="3110161"/>
        <a:ext cx="949167" cy="589336"/>
      </dsp:txXfrm>
    </dsp:sp>
    <dsp:sp modelId="{588F9107-EE63-43E1-8FE1-F42E18E8F57B}">
      <dsp:nvSpPr>
        <dsp:cNvPr id="0" name=""/>
        <dsp:cNvSpPr/>
      </dsp:nvSpPr>
      <dsp:spPr>
        <a:xfrm>
          <a:off x="602456" y="3900487"/>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8C1D9B4-19E0-49A8-A60D-705FF8EBB3BF}">
      <dsp:nvSpPr>
        <dsp:cNvPr id="0" name=""/>
        <dsp:cNvSpPr/>
      </dsp:nvSpPr>
      <dsp:spPr>
        <a:xfrm>
          <a:off x="711993" y="4004548"/>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EE0000"/>
              </a:solidFill>
            </a:rPr>
            <a:t>Evet</a:t>
          </a:r>
        </a:p>
        <a:p>
          <a:pPr marL="0" lvl="0" indent="0" algn="ctr" defTabSz="266700">
            <a:lnSpc>
              <a:spcPct val="90000"/>
            </a:lnSpc>
            <a:spcBef>
              <a:spcPct val="0"/>
            </a:spcBef>
            <a:spcAft>
              <a:spcPct val="35000"/>
            </a:spcAft>
            <a:buNone/>
          </a:pPr>
          <a:r>
            <a:rPr lang="tr-TR" sz="600" kern="1200"/>
            <a:t>Değerlendirme Çalışmanıza İlişkin Kanıtı Bağlantı Olarak Sununuz.</a:t>
          </a:r>
        </a:p>
      </dsp:txBody>
      <dsp:txXfrm>
        <a:off x="730328" y="4022883"/>
        <a:ext cx="949167" cy="589336"/>
      </dsp:txXfrm>
    </dsp:sp>
    <dsp:sp modelId="{278F93E6-5D48-41BA-9449-36238DB33EFD}">
      <dsp:nvSpPr>
        <dsp:cNvPr id="0" name=""/>
        <dsp:cNvSpPr/>
      </dsp:nvSpPr>
      <dsp:spPr>
        <a:xfrm>
          <a:off x="602456" y="4813208"/>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75E85CA-19E1-464F-B68A-439EA8BDC8B4}">
      <dsp:nvSpPr>
        <dsp:cNvPr id="0" name=""/>
        <dsp:cNvSpPr/>
      </dsp:nvSpPr>
      <dsp:spPr>
        <a:xfrm>
          <a:off x="711993" y="4917269"/>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Yeterlilikleri ile TYYÇ İlişkilendirmesine İlişkin İyileştirme Çalışması Yapılmakta Mıdır?</a:t>
          </a:r>
        </a:p>
      </dsp:txBody>
      <dsp:txXfrm>
        <a:off x="730328" y="4935604"/>
        <a:ext cx="949167" cy="589336"/>
      </dsp:txXfrm>
    </dsp:sp>
    <dsp:sp modelId="{09F8F21A-22D3-4B00-BA03-86E98CCB508A}">
      <dsp:nvSpPr>
        <dsp:cNvPr id="0" name=""/>
        <dsp:cNvSpPr/>
      </dsp:nvSpPr>
      <dsp:spPr>
        <a:xfrm>
          <a:off x="-35519" y="5732878"/>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190D71-C8D3-4CA3-B4A1-D90E79BDE33B}">
      <dsp:nvSpPr>
        <dsp:cNvPr id="0" name=""/>
        <dsp:cNvSpPr/>
      </dsp:nvSpPr>
      <dsp:spPr>
        <a:xfrm>
          <a:off x="74017" y="5836939"/>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Evet</a:t>
          </a:r>
        </a:p>
        <a:p>
          <a:pPr marL="0" lvl="0" indent="0" algn="ctr" defTabSz="266700">
            <a:lnSpc>
              <a:spcPct val="90000"/>
            </a:lnSpc>
            <a:spcBef>
              <a:spcPct val="0"/>
            </a:spcBef>
            <a:spcAft>
              <a:spcPct val="35000"/>
            </a:spcAft>
            <a:buNone/>
          </a:pPr>
          <a:r>
            <a:rPr lang="tr-TR" sz="600" kern="1200"/>
            <a:t>Program Yeterlilikleri ile TYYÇ İlişkilendirmesine İlişkin İyileştirme Çalışmalarının </a:t>
          </a:r>
          <a:r>
            <a:rPr lang="tr-TR" sz="600" b="1" kern="1200">
              <a:solidFill>
                <a:schemeClr val="accent1">
                  <a:lumMod val="75000"/>
                </a:schemeClr>
              </a:solidFill>
            </a:rPr>
            <a:t>Kanıtı</a:t>
          </a:r>
          <a:r>
            <a:rPr lang="tr-TR" sz="600" kern="1200"/>
            <a:t> Ekleyiniz.</a:t>
          </a:r>
        </a:p>
      </dsp:txBody>
      <dsp:txXfrm>
        <a:off x="92352" y="5855274"/>
        <a:ext cx="949167" cy="589336"/>
      </dsp:txXfrm>
    </dsp:sp>
    <dsp:sp modelId="{11BA73C3-3C67-47B8-A32A-9409F4366ACF}">
      <dsp:nvSpPr>
        <dsp:cNvPr id="0" name=""/>
        <dsp:cNvSpPr/>
      </dsp:nvSpPr>
      <dsp:spPr>
        <a:xfrm>
          <a:off x="1204912" y="5725929"/>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7E419C5-44FF-4C7A-B118-A5F3CC4B99F6}">
      <dsp:nvSpPr>
        <dsp:cNvPr id="0" name=""/>
        <dsp:cNvSpPr/>
      </dsp:nvSpPr>
      <dsp:spPr>
        <a:xfrm>
          <a:off x="1314449" y="5829990"/>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Hayır</a:t>
          </a:r>
        </a:p>
      </dsp:txBody>
      <dsp:txXfrm>
        <a:off x="1332784" y="5848325"/>
        <a:ext cx="949167" cy="589336"/>
      </dsp:txXfrm>
    </dsp:sp>
    <dsp:sp modelId="{757A8D07-8904-44DA-9599-89A5B94FCE3B}">
      <dsp:nvSpPr>
        <dsp:cNvPr id="0" name=""/>
        <dsp:cNvSpPr/>
      </dsp:nvSpPr>
      <dsp:spPr>
        <a:xfrm>
          <a:off x="1807368" y="3900487"/>
          <a:ext cx="985837" cy="70247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FBFCD49-4CA2-4206-B746-C25FC622FDFF}">
      <dsp:nvSpPr>
        <dsp:cNvPr id="0" name=""/>
        <dsp:cNvSpPr/>
      </dsp:nvSpPr>
      <dsp:spPr>
        <a:xfrm>
          <a:off x="1916906" y="4004548"/>
          <a:ext cx="985837" cy="702479"/>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chemeClr val="tx1"/>
              </a:solidFill>
            </a:rPr>
            <a:t>Hayır</a:t>
          </a:r>
        </a:p>
        <a:p>
          <a:pPr marL="0" lvl="0" indent="0" algn="ctr" defTabSz="266700">
            <a:lnSpc>
              <a:spcPct val="90000"/>
            </a:lnSpc>
            <a:spcBef>
              <a:spcPct val="0"/>
            </a:spcBef>
            <a:spcAft>
              <a:spcPct val="35000"/>
            </a:spcAft>
            <a:buNone/>
          </a:pPr>
          <a:r>
            <a:rPr lang="tr-TR" sz="600" kern="1200"/>
            <a:t>Değerlendirme Çalışmanız Yok ise Çalışma Planınıza İlişkin Kanıtı Bağlantı Olarak Sununuz.</a:t>
          </a:r>
        </a:p>
      </dsp:txBody>
      <dsp:txXfrm>
        <a:off x="1937481" y="4025123"/>
        <a:ext cx="944687" cy="661329"/>
      </dsp:txXfrm>
    </dsp:sp>
    <dsp:sp modelId="{40599C36-4AC7-4CBA-B0B6-87E4601C3022}">
      <dsp:nvSpPr>
        <dsp:cNvPr id="0" name=""/>
        <dsp:cNvSpPr/>
      </dsp:nvSpPr>
      <dsp:spPr>
        <a:xfrm>
          <a:off x="2409825" y="1162323"/>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E1B83C-0560-422B-9007-308EFAD626C0}">
      <dsp:nvSpPr>
        <dsp:cNvPr id="0" name=""/>
        <dsp:cNvSpPr/>
      </dsp:nvSpPr>
      <dsp:spPr>
        <a:xfrm>
          <a:off x="2519362" y="1266384"/>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chemeClr val="tx1"/>
              </a:solidFill>
            </a:rPr>
            <a:t>Hayır</a:t>
          </a:r>
        </a:p>
      </dsp:txBody>
      <dsp:txXfrm>
        <a:off x="2537697" y="1284719"/>
        <a:ext cx="949167" cy="589336"/>
      </dsp:txXfrm>
    </dsp:sp>
    <dsp:sp modelId="{F87C4800-E880-4FC8-9C6B-6DEDC8C19C51}">
      <dsp:nvSpPr>
        <dsp:cNvPr id="0" name=""/>
        <dsp:cNvSpPr/>
      </dsp:nvSpPr>
      <dsp:spPr>
        <a:xfrm>
          <a:off x="2409825" y="2075045"/>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2F65564-A7E3-4B85-988D-A49E9453E959}">
      <dsp:nvSpPr>
        <dsp:cNvPr id="0" name=""/>
        <dsp:cNvSpPr/>
      </dsp:nvSpPr>
      <dsp:spPr>
        <a:xfrm>
          <a:off x="2519362" y="2179105"/>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Yeterlilikleri ile TYYÇ İlişkilendirmesi Yok İse Çalışma Planınıza İlişkin </a:t>
          </a:r>
          <a:r>
            <a:rPr lang="tr-TR" sz="600" b="1" kern="1200">
              <a:solidFill>
                <a:schemeClr val="accent1">
                  <a:lumMod val="75000"/>
                </a:schemeClr>
              </a:solidFill>
            </a:rPr>
            <a:t>Kanıtı</a:t>
          </a:r>
          <a:r>
            <a:rPr lang="tr-TR" sz="600" kern="1200"/>
            <a:t> Bağlantı Olarak Sununuz. </a:t>
          </a:r>
        </a:p>
      </dsp:txBody>
      <dsp:txXfrm>
        <a:off x="2537697" y="2197440"/>
        <a:ext cx="949167" cy="58933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5474A9-C9BA-4C37-A9EB-D10F55EC5489}">
      <dsp:nvSpPr>
        <dsp:cNvPr id="0" name=""/>
        <dsp:cNvSpPr/>
      </dsp:nvSpPr>
      <dsp:spPr>
        <a:xfrm>
          <a:off x="2770256" y="1839539"/>
          <a:ext cx="91440" cy="278144"/>
        </a:xfrm>
        <a:custGeom>
          <a:avLst/>
          <a:gdLst/>
          <a:ahLst/>
          <a:cxnLst/>
          <a:rect l="0" t="0" r="0" b="0"/>
          <a:pathLst>
            <a:path>
              <a:moveTo>
                <a:pt x="45720" y="0"/>
              </a:moveTo>
              <a:lnTo>
                <a:pt x="45720"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837FEE-66A2-465E-8137-CEF2170CE411}">
      <dsp:nvSpPr>
        <dsp:cNvPr id="0" name=""/>
        <dsp:cNvSpPr/>
      </dsp:nvSpPr>
      <dsp:spPr>
        <a:xfrm>
          <a:off x="2231528" y="954100"/>
          <a:ext cx="584448" cy="278144"/>
        </a:xfrm>
        <a:custGeom>
          <a:avLst/>
          <a:gdLst/>
          <a:ahLst/>
          <a:cxnLst/>
          <a:rect l="0" t="0" r="0" b="0"/>
          <a:pathLst>
            <a:path>
              <a:moveTo>
                <a:pt x="0" y="0"/>
              </a:moveTo>
              <a:lnTo>
                <a:pt x="0" y="189547"/>
              </a:lnTo>
              <a:lnTo>
                <a:pt x="584448" y="189547"/>
              </a:lnTo>
              <a:lnTo>
                <a:pt x="584448" y="2781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8519B0-9DF8-43B1-897D-1C667FA195C5}">
      <dsp:nvSpPr>
        <dsp:cNvPr id="0" name=""/>
        <dsp:cNvSpPr/>
      </dsp:nvSpPr>
      <dsp:spPr>
        <a:xfrm>
          <a:off x="1647080" y="3610417"/>
          <a:ext cx="584448" cy="278144"/>
        </a:xfrm>
        <a:custGeom>
          <a:avLst/>
          <a:gdLst/>
          <a:ahLst/>
          <a:cxnLst/>
          <a:rect l="0" t="0" r="0" b="0"/>
          <a:pathLst>
            <a:path>
              <a:moveTo>
                <a:pt x="0" y="0"/>
              </a:moveTo>
              <a:lnTo>
                <a:pt x="0" y="189547"/>
              </a:lnTo>
              <a:lnTo>
                <a:pt x="584448" y="189547"/>
              </a:lnTo>
              <a:lnTo>
                <a:pt x="584448"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B81437-0D69-4C81-8840-DB29D2DB4E5F}">
      <dsp:nvSpPr>
        <dsp:cNvPr id="0" name=""/>
        <dsp:cNvSpPr/>
      </dsp:nvSpPr>
      <dsp:spPr>
        <a:xfrm>
          <a:off x="1062632" y="5381294"/>
          <a:ext cx="584448" cy="278144"/>
        </a:xfrm>
        <a:custGeom>
          <a:avLst/>
          <a:gdLst/>
          <a:ahLst/>
          <a:cxnLst/>
          <a:rect l="0" t="0" r="0" b="0"/>
          <a:pathLst>
            <a:path>
              <a:moveTo>
                <a:pt x="0" y="0"/>
              </a:moveTo>
              <a:lnTo>
                <a:pt x="0" y="189547"/>
              </a:lnTo>
              <a:lnTo>
                <a:pt x="584448" y="189547"/>
              </a:lnTo>
              <a:lnTo>
                <a:pt x="584448"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BE741C-35B9-401B-BDE2-4D141AB1C4C1}">
      <dsp:nvSpPr>
        <dsp:cNvPr id="0" name=""/>
        <dsp:cNvSpPr/>
      </dsp:nvSpPr>
      <dsp:spPr>
        <a:xfrm>
          <a:off x="478184" y="5381294"/>
          <a:ext cx="584448" cy="278144"/>
        </a:xfrm>
        <a:custGeom>
          <a:avLst/>
          <a:gdLst/>
          <a:ahLst/>
          <a:cxnLst/>
          <a:rect l="0" t="0" r="0" b="0"/>
          <a:pathLst>
            <a:path>
              <a:moveTo>
                <a:pt x="584448" y="0"/>
              </a:moveTo>
              <a:lnTo>
                <a:pt x="584448" y="189547"/>
              </a:lnTo>
              <a:lnTo>
                <a:pt x="0" y="189547"/>
              </a:lnTo>
              <a:lnTo>
                <a:pt x="0"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8608F7-2A4D-4F07-A8D1-2763D73EAF8D}">
      <dsp:nvSpPr>
        <dsp:cNvPr id="0" name=""/>
        <dsp:cNvSpPr/>
      </dsp:nvSpPr>
      <dsp:spPr>
        <a:xfrm>
          <a:off x="1016912" y="4495856"/>
          <a:ext cx="91440" cy="278144"/>
        </a:xfrm>
        <a:custGeom>
          <a:avLst/>
          <a:gdLst/>
          <a:ahLst/>
          <a:cxnLst/>
          <a:rect l="0" t="0" r="0" b="0"/>
          <a:pathLst>
            <a:path>
              <a:moveTo>
                <a:pt x="45720" y="0"/>
              </a:moveTo>
              <a:lnTo>
                <a:pt x="45720"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A8E93C-0105-49EE-A018-170C79CA337F}">
      <dsp:nvSpPr>
        <dsp:cNvPr id="0" name=""/>
        <dsp:cNvSpPr/>
      </dsp:nvSpPr>
      <dsp:spPr>
        <a:xfrm>
          <a:off x="1062632" y="3610417"/>
          <a:ext cx="584448" cy="278144"/>
        </a:xfrm>
        <a:custGeom>
          <a:avLst/>
          <a:gdLst/>
          <a:ahLst/>
          <a:cxnLst/>
          <a:rect l="0" t="0" r="0" b="0"/>
          <a:pathLst>
            <a:path>
              <a:moveTo>
                <a:pt x="584448" y="0"/>
              </a:moveTo>
              <a:lnTo>
                <a:pt x="584448" y="189547"/>
              </a:lnTo>
              <a:lnTo>
                <a:pt x="0" y="189547"/>
              </a:lnTo>
              <a:lnTo>
                <a:pt x="0"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2A8856-7DBF-4BF3-AE27-EA4947687AA6}">
      <dsp:nvSpPr>
        <dsp:cNvPr id="0" name=""/>
        <dsp:cNvSpPr/>
      </dsp:nvSpPr>
      <dsp:spPr>
        <a:xfrm>
          <a:off x="1601360" y="2724978"/>
          <a:ext cx="91440" cy="278144"/>
        </a:xfrm>
        <a:custGeom>
          <a:avLst/>
          <a:gdLst/>
          <a:ahLst/>
          <a:cxnLst/>
          <a:rect l="0" t="0" r="0" b="0"/>
          <a:pathLst>
            <a:path>
              <a:moveTo>
                <a:pt x="45720" y="0"/>
              </a:moveTo>
              <a:lnTo>
                <a:pt x="45720"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E5EDA7-DC3E-40AE-8E28-2C1DD84A3BCB}">
      <dsp:nvSpPr>
        <dsp:cNvPr id="0" name=""/>
        <dsp:cNvSpPr/>
      </dsp:nvSpPr>
      <dsp:spPr>
        <a:xfrm>
          <a:off x="1601360" y="1839539"/>
          <a:ext cx="91440" cy="278144"/>
        </a:xfrm>
        <a:custGeom>
          <a:avLst/>
          <a:gdLst/>
          <a:ahLst/>
          <a:cxnLst/>
          <a:rect l="0" t="0" r="0" b="0"/>
          <a:pathLst>
            <a:path>
              <a:moveTo>
                <a:pt x="45720" y="0"/>
              </a:moveTo>
              <a:lnTo>
                <a:pt x="45720"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DFEE6F-3D0B-40CD-863B-5C195F23EE33}">
      <dsp:nvSpPr>
        <dsp:cNvPr id="0" name=""/>
        <dsp:cNvSpPr/>
      </dsp:nvSpPr>
      <dsp:spPr>
        <a:xfrm>
          <a:off x="1647080" y="954100"/>
          <a:ext cx="584448" cy="278144"/>
        </a:xfrm>
        <a:custGeom>
          <a:avLst/>
          <a:gdLst/>
          <a:ahLst/>
          <a:cxnLst/>
          <a:rect l="0" t="0" r="0" b="0"/>
          <a:pathLst>
            <a:path>
              <a:moveTo>
                <a:pt x="584448" y="0"/>
              </a:moveTo>
              <a:lnTo>
                <a:pt x="584448" y="189547"/>
              </a:lnTo>
              <a:lnTo>
                <a:pt x="0" y="189547"/>
              </a:lnTo>
              <a:lnTo>
                <a:pt x="0" y="2781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B13676-F4C7-494E-9030-7DA49F2D6612}">
      <dsp:nvSpPr>
        <dsp:cNvPr id="0" name=""/>
        <dsp:cNvSpPr/>
      </dsp:nvSpPr>
      <dsp:spPr>
        <a:xfrm>
          <a:off x="1753344" y="346806"/>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4A1F21-CE1D-42FB-8B8C-36FC5ECBF318}">
      <dsp:nvSpPr>
        <dsp:cNvPr id="0" name=""/>
        <dsp:cNvSpPr/>
      </dsp:nvSpPr>
      <dsp:spPr>
        <a:xfrm>
          <a:off x="1859607" y="447756"/>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ın SWOT Analizi Bulunmakta Mıdır?</a:t>
          </a:r>
        </a:p>
      </dsp:txBody>
      <dsp:txXfrm>
        <a:off x="1877394" y="465543"/>
        <a:ext cx="920795" cy="571720"/>
      </dsp:txXfrm>
    </dsp:sp>
    <dsp:sp modelId="{E339C6A3-FFF8-4F69-8A45-0D90464E3E29}">
      <dsp:nvSpPr>
        <dsp:cNvPr id="0" name=""/>
        <dsp:cNvSpPr/>
      </dsp:nvSpPr>
      <dsp:spPr>
        <a:xfrm>
          <a:off x="1168896" y="1232245"/>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3CAB41D-1658-43DB-BE59-5D132612CBB6}">
      <dsp:nvSpPr>
        <dsp:cNvPr id="0" name=""/>
        <dsp:cNvSpPr/>
      </dsp:nvSpPr>
      <dsp:spPr>
        <a:xfrm>
          <a:off x="1275159" y="1333195"/>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EE0000"/>
              </a:solidFill>
            </a:rPr>
            <a:t>Evet</a:t>
          </a:r>
        </a:p>
      </dsp:txBody>
      <dsp:txXfrm>
        <a:off x="1292946" y="1350982"/>
        <a:ext cx="920795" cy="571720"/>
      </dsp:txXfrm>
    </dsp:sp>
    <dsp:sp modelId="{9206EB2E-D874-48DE-9B2C-1109688A99FC}">
      <dsp:nvSpPr>
        <dsp:cNvPr id="0" name=""/>
        <dsp:cNvSpPr/>
      </dsp:nvSpPr>
      <dsp:spPr>
        <a:xfrm>
          <a:off x="1168896" y="2117683"/>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CB2594-CF6E-409F-8C8D-D1111E09F5CF}">
      <dsp:nvSpPr>
        <dsp:cNvPr id="0" name=""/>
        <dsp:cNvSpPr/>
      </dsp:nvSpPr>
      <dsp:spPr>
        <a:xfrm>
          <a:off x="1275159" y="2218633"/>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ın SWOT Analizinin Bağlantısını </a:t>
          </a:r>
          <a:r>
            <a:rPr lang="tr-TR" sz="600" b="1" kern="1200">
              <a:solidFill>
                <a:schemeClr val="accent1">
                  <a:lumMod val="75000"/>
                </a:schemeClr>
              </a:solidFill>
            </a:rPr>
            <a:t>Kanıt</a:t>
          </a:r>
          <a:r>
            <a:rPr lang="tr-TR" sz="600" kern="1200"/>
            <a:t> Olarak Sununuz. </a:t>
          </a:r>
        </a:p>
      </dsp:txBody>
      <dsp:txXfrm>
        <a:off x="1292946" y="2236420"/>
        <a:ext cx="920795" cy="571720"/>
      </dsp:txXfrm>
    </dsp:sp>
    <dsp:sp modelId="{D6C6DCD3-D9B8-47DC-973A-CA9E80F3B145}">
      <dsp:nvSpPr>
        <dsp:cNvPr id="0" name=""/>
        <dsp:cNvSpPr/>
      </dsp:nvSpPr>
      <dsp:spPr>
        <a:xfrm>
          <a:off x="1168896" y="3003122"/>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57A0914-D50C-4B36-AF38-C35EF062990E}">
      <dsp:nvSpPr>
        <dsp:cNvPr id="0" name=""/>
        <dsp:cNvSpPr/>
      </dsp:nvSpPr>
      <dsp:spPr>
        <a:xfrm>
          <a:off x="1275159" y="3104072"/>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ın SWOT Analizine İlişkin Değerlendirme Çalışması Yapıldı Mı?</a:t>
          </a:r>
        </a:p>
      </dsp:txBody>
      <dsp:txXfrm>
        <a:off x="1292946" y="3121859"/>
        <a:ext cx="920795" cy="571720"/>
      </dsp:txXfrm>
    </dsp:sp>
    <dsp:sp modelId="{588F9107-EE63-43E1-8FE1-F42E18E8F57B}">
      <dsp:nvSpPr>
        <dsp:cNvPr id="0" name=""/>
        <dsp:cNvSpPr/>
      </dsp:nvSpPr>
      <dsp:spPr>
        <a:xfrm>
          <a:off x="584448" y="3888561"/>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8C1D9B4-19E0-49A8-A60D-705FF8EBB3BF}">
      <dsp:nvSpPr>
        <dsp:cNvPr id="0" name=""/>
        <dsp:cNvSpPr/>
      </dsp:nvSpPr>
      <dsp:spPr>
        <a:xfrm>
          <a:off x="690711" y="3989511"/>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EE0000"/>
              </a:solidFill>
            </a:rPr>
            <a:t>Evet</a:t>
          </a:r>
        </a:p>
        <a:p>
          <a:pPr marL="0" lvl="0" indent="0" algn="ctr" defTabSz="266700">
            <a:lnSpc>
              <a:spcPct val="90000"/>
            </a:lnSpc>
            <a:spcBef>
              <a:spcPct val="0"/>
            </a:spcBef>
            <a:spcAft>
              <a:spcPct val="35000"/>
            </a:spcAft>
            <a:buNone/>
          </a:pPr>
          <a:r>
            <a:rPr lang="tr-TR" sz="600" kern="1200"/>
            <a:t>Değerlendirme Çalışmanıza İlişkin </a:t>
          </a:r>
          <a:r>
            <a:rPr lang="tr-TR" sz="600" b="1" kern="1200">
              <a:solidFill>
                <a:schemeClr val="accent1">
                  <a:lumMod val="75000"/>
                </a:schemeClr>
              </a:solidFill>
            </a:rPr>
            <a:t>Kanıtı</a:t>
          </a:r>
          <a:r>
            <a:rPr lang="tr-TR" sz="600" kern="1200"/>
            <a:t> Bağlantı Olarak Sununuz.</a:t>
          </a:r>
        </a:p>
      </dsp:txBody>
      <dsp:txXfrm>
        <a:off x="708498" y="4007298"/>
        <a:ext cx="920795" cy="571720"/>
      </dsp:txXfrm>
    </dsp:sp>
    <dsp:sp modelId="{278F93E6-5D48-41BA-9449-36238DB33EFD}">
      <dsp:nvSpPr>
        <dsp:cNvPr id="0" name=""/>
        <dsp:cNvSpPr/>
      </dsp:nvSpPr>
      <dsp:spPr>
        <a:xfrm>
          <a:off x="584448" y="4774000"/>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75E85CA-19E1-464F-B68A-439EA8BDC8B4}">
      <dsp:nvSpPr>
        <dsp:cNvPr id="0" name=""/>
        <dsp:cNvSpPr/>
      </dsp:nvSpPr>
      <dsp:spPr>
        <a:xfrm>
          <a:off x="690711" y="4874950"/>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ın SWOT Analizine İlişkin İyileştirme Çalışması Yapılmakta Mıdır?</a:t>
          </a:r>
        </a:p>
      </dsp:txBody>
      <dsp:txXfrm>
        <a:off x="708498" y="4892737"/>
        <a:ext cx="920795" cy="571720"/>
      </dsp:txXfrm>
    </dsp:sp>
    <dsp:sp modelId="{09F8F21A-22D3-4B00-BA03-86E98CCB508A}">
      <dsp:nvSpPr>
        <dsp:cNvPr id="0" name=""/>
        <dsp:cNvSpPr/>
      </dsp:nvSpPr>
      <dsp:spPr>
        <a:xfrm>
          <a:off x="0" y="5659438"/>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190D71-C8D3-4CA3-B4A1-D90E79BDE33B}">
      <dsp:nvSpPr>
        <dsp:cNvPr id="0" name=""/>
        <dsp:cNvSpPr/>
      </dsp:nvSpPr>
      <dsp:spPr>
        <a:xfrm>
          <a:off x="106263" y="5760389"/>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Evet</a:t>
          </a:r>
        </a:p>
        <a:p>
          <a:pPr marL="0" lvl="0" indent="0" algn="ctr" defTabSz="266700">
            <a:lnSpc>
              <a:spcPct val="90000"/>
            </a:lnSpc>
            <a:spcBef>
              <a:spcPct val="0"/>
            </a:spcBef>
            <a:spcAft>
              <a:spcPct val="35000"/>
            </a:spcAft>
            <a:buNone/>
          </a:pPr>
          <a:r>
            <a:rPr lang="tr-TR" sz="600" kern="1200"/>
            <a:t>Programın SWOT Analizine İlişkin İyileştirme Çalışmalarının </a:t>
          </a:r>
          <a:r>
            <a:rPr lang="tr-TR" sz="600" b="1" kern="1200">
              <a:solidFill>
                <a:schemeClr val="accent1">
                  <a:lumMod val="75000"/>
                </a:schemeClr>
              </a:solidFill>
            </a:rPr>
            <a:t>Kanıtını</a:t>
          </a:r>
          <a:r>
            <a:rPr lang="tr-TR" sz="600" kern="1200"/>
            <a:t> Ekleyiniz.</a:t>
          </a:r>
        </a:p>
      </dsp:txBody>
      <dsp:txXfrm>
        <a:off x="124050" y="5778176"/>
        <a:ext cx="920795" cy="571720"/>
      </dsp:txXfrm>
    </dsp:sp>
    <dsp:sp modelId="{11BA73C3-3C67-47B8-A32A-9409F4366ACF}">
      <dsp:nvSpPr>
        <dsp:cNvPr id="0" name=""/>
        <dsp:cNvSpPr/>
      </dsp:nvSpPr>
      <dsp:spPr>
        <a:xfrm>
          <a:off x="1168896" y="5659438"/>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7E419C5-44FF-4C7A-B118-A5F3CC4B99F6}">
      <dsp:nvSpPr>
        <dsp:cNvPr id="0" name=""/>
        <dsp:cNvSpPr/>
      </dsp:nvSpPr>
      <dsp:spPr>
        <a:xfrm>
          <a:off x="1275159" y="5760389"/>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Hayır</a:t>
          </a:r>
        </a:p>
      </dsp:txBody>
      <dsp:txXfrm>
        <a:off x="1292946" y="5778176"/>
        <a:ext cx="920795" cy="571720"/>
      </dsp:txXfrm>
    </dsp:sp>
    <dsp:sp modelId="{757A8D07-8904-44DA-9599-89A5B94FCE3B}">
      <dsp:nvSpPr>
        <dsp:cNvPr id="0" name=""/>
        <dsp:cNvSpPr/>
      </dsp:nvSpPr>
      <dsp:spPr>
        <a:xfrm>
          <a:off x="1753344" y="3888561"/>
          <a:ext cx="956369" cy="6814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FBFCD49-4CA2-4206-B746-C25FC622FDFF}">
      <dsp:nvSpPr>
        <dsp:cNvPr id="0" name=""/>
        <dsp:cNvSpPr/>
      </dsp:nvSpPr>
      <dsp:spPr>
        <a:xfrm>
          <a:off x="1859607" y="3989511"/>
          <a:ext cx="956369" cy="68148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chemeClr val="tx1"/>
              </a:solidFill>
            </a:rPr>
            <a:t>Hayır</a:t>
          </a:r>
        </a:p>
        <a:p>
          <a:pPr marL="0" lvl="0" indent="0" algn="ctr" defTabSz="266700">
            <a:lnSpc>
              <a:spcPct val="90000"/>
            </a:lnSpc>
            <a:spcBef>
              <a:spcPct val="0"/>
            </a:spcBef>
            <a:spcAft>
              <a:spcPct val="35000"/>
            </a:spcAft>
            <a:buNone/>
          </a:pPr>
          <a:r>
            <a:rPr lang="tr-TR" sz="600" kern="1200"/>
            <a:t>Değerlendirme Çalışmanız Yok ise Çalışma Planınıza İlişkin Kanıtı Bağlantı Olarak Sununuz.</a:t>
          </a:r>
        </a:p>
      </dsp:txBody>
      <dsp:txXfrm>
        <a:off x="1879567" y="4009471"/>
        <a:ext cx="916449" cy="641561"/>
      </dsp:txXfrm>
    </dsp:sp>
    <dsp:sp modelId="{40599C36-4AC7-4CBA-B0B6-87E4601C3022}">
      <dsp:nvSpPr>
        <dsp:cNvPr id="0" name=""/>
        <dsp:cNvSpPr/>
      </dsp:nvSpPr>
      <dsp:spPr>
        <a:xfrm>
          <a:off x="2337792" y="1232245"/>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E1B83C-0560-422B-9007-308EFAD626C0}">
      <dsp:nvSpPr>
        <dsp:cNvPr id="0" name=""/>
        <dsp:cNvSpPr/>
      </dsp:nvSpPr>
      <dsp:spPr>
        <a:xfrm>
          <a:off x="2444055" y="1333195"/>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chemeClr val="tx1"/>
              </a:solidFill>
            </a:rPr>
            <a:t>Hayır</a:t>
          </a:r>
        </a:p>
      </dsp:txBody>
      <dsp:txXfrm>
        <a:off x="2461842" y="1350982"/>
        <a:ext cx="920795" cy="571720"/>
      </dsp:txXfrm>
    </dsp:sp>
    <dsp:sp modelId="{F87C4800-E880-4FC8-9C6B-6DEDC8C19C51}">
      <dsp:nvSpPr>
        <dsp:cNvPr id="0" name=""/>
        <dsp:cNvSpPr/>
      </dsp:nvSpPr>
      <dsp:spPr>
        <a:xfrm>
          <a:off x="2337792" y="2117683"/>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2F65564-A7E3-4B85-988D-A49E9453E959}">
      <dsp:nvSpPr>
        <dsp:cNvPr id="0" name=""/>
        <dsp:cNvSpPr/>
      </dsp:nvSpPr>
      <dsp:spPr>
        <a:xfrm>
          <a:off x="2444055" y="2218633"/>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SWOT Analizi Yok İse Çalışma Planınıza İlişkin </a:t>
          </a:r>
          <a:r>
            <a:rPr lang="tr-TR" sz="600" b="1" kern="1200">
              <a:solidFill>
                <a:schemeClr val="accent1">
                  <a:lumMod val="75000"/>
                </a:schemeClr>
              </a:solidFill>
            </a:rPr>
            <a:t>Kanıtı</a:t>
          </a:r>
          <a:r>
            <a:rPr lang="tr-TR" sz="600" kern="1200"/>
            <a:t> Bağlantı Olarak Sununuz</a:t>
          </a:r>
        </a:p>
      </dsp:txBody>
      <dsp:txXfrm>
        <a:off x="2461842" y="2236420"/>
        <a:ext cx="920795" cy="571720"/>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5474A9-C9BA-4C37-A9EB-D10F55EC5489}">
      <dsp:nvSpPr>
        <dsp:cNvPr id="0" name=""/>
        <dsp:cNvSpPr/>
      </dsp:nvSpPr>
      <dsp:spPr>
        <a:xfrm>
          <a:off x="2855384" y="1771116"/>
          <a:ext cx="91440" cy="286552"/>
        </a:xfrm>
        <a:custGeom>
          <a:avLst/>
          <a:gdLst/>
          <a:ahLst/>
          <a:cxnLst/>
          <a:rect l="0" t="0" r="0" b="0"/>
          <a:pathLst>
            <a:path>
              <a:moveTo>
                <a:pt x="45720" y="0"/>
              </a:moveTo>
              <a:lnTo>
                <a:pt x="45720" y="2865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837FEE-66A2-465E-8137-CEF2170CE411}">
      <dsp:nvSpPr>
        <dsp:cNvPr id="0" name=""/>
        <dsp:cNvSpPr/>
      </dsp:nvSpPr>
      <dsp:spPr>
        <a:xfrm>
          <a:off x="2298988" y="858911"/>
          <a:ext cx="602115" cy="286552"/>
        </a:xfrm>
        <a:custGeom>
          <a:avLst/>
          <a:gdLst/>
          <a:ahLst/>
          <a:cxnLst/>
          <a:rect l="0" t="0" r="0" b="0"/>
          <a:pathLst>
            <a:path>
              <a:moveTo>
                <a:pt x="0" y="0"/>
              </a:moveTo>
              <a:lnTo>
                <a:pt x="0" y="195277"/>
              </a:lnTo>
              <a:lnTo>
                <a:pt x="602115" y="195277"/>
              </a:lnTo>
              <a:lnTo>
                <a:pt x="602115" y="28655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8519B0-9DF8-43B1-897D-1C667FA195C5}">
      <dsp:nvSpPr>
        <dsp:cNvPr id="0" name=""/>
        <dsp:cNvSpPr/>
      </dsp:nvSpPr>
      <dsp:spPr>
        <a:xfrm>
          <a:off x="1696872" y="3595528"/>
          <a:ext cx="602115" cy="286552"/>
        </a:xfrm>
        <a:custGeom>
          <a:avLst/>
          <a:gdLst/>
          <a:ahLst/>
          <a:cxnLst/>
          <a:rect l="0" t="0" r="0" b="0"/>
          <a:pathLst>
            <a:path>
              <a:moveTo>
                <a:pt x="0" y="0"/>
              </a:moveTo>
              <a:lnTo>
                <a:pt x="0" y="195277"/>
              </a:lnTo>
              <a:lnTo>
                <a:pt x="602115" y="195277"/>
              </a:lnTo>
              <a:lnTo>
                <a:pt x="602115" y="2865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B81437-0D69-4C81-8840-DB29D2DB4E5F}">
      <dsp:nvSpPr>
        <dsp:cNvPr id="0" name=""/>
        <dsp:cNvSpPr/>
      </dsp:nvSpPr>
      <dsp:spPr>
        <a:xfrm>
          <a:off x="1094756" y="5419939"/>
          <a:ext cx="602115" cy="286552"/>
        </a:xfrm>
        <a:custGeom>
          <a:avLst/>
          <a:gdLst/>
          <a:ahLst/>
          <a:cxnLst/>
          <a:rect l="0" t="0" r="0" b="0"/>
          <a:pathLst>
            <a:path>
              <a:moveTo>
                <a:pt x="0" y="0"/>
              </a:moveTo>
              <a:lnTo>
                <a:pt x="0" y="195277"/>
              </a:lnTo>
              <a:lnTo>
                <a:pt x="602115" y="195277"/>
              </a:lnTo>
              <a:lnTo>
                <a:pt x="602115" y="2865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BE741C-35B9-401B-BDE2-4D141AB1C4C1}">
      <dsp:nvSpPr>
        <dsp:cNvPr id="0" name=""/>
        <dsp:cNvSpPr/>
      </dsp:nvSpPr>
      <dsp:spPr>
        <a:xfrm>
          <a:off x="492640" y="5419939"/>
          <a:ext cx="602115" cy="286552"/>
        </a:xfrm>
        <a:custGeom>
          <a:avLst/>
          <a:gdLst/>
          <a:ahLst/>
          <a:cxnLst/>
          <a:rect l="0" t="0" r="0" b="0"/>
          <a:pathLst>
            <a:path>
              <a:moveTo>
                <a:pt x="602115" y="0"/>
              </a:moveTo>
              <a:lnTo>
                <a:pt x="602115" y="195277"/>
              </a:lnTo>
              <a:lnTo>
                <a:pt x="0" y="195277"/>
              </a:lnTo>
              <a:lnTo>
                <a:pt x="0" y="2865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8608F7-2A4D-4F07-A8D1-2763D73EAF8D}">
      <dsp:nvSpPr>
        <dsp:cNvPr id="0" name=""/>
        <dsp:cNvSpPr/>
      </dsp:nvSpPr>
      <dsp:spPr>
        <a:xfrm>
          <a:off x="1049036" y="4507733"/>
          <a:ext cx="91440" cy="286552"/>
        </a:xfrm>
        <a:custGeom>
          <a:avLst/>
          <a:gdLst/>
          <a:ahLst/>
          <a:cxnLst/>
          <a:rect l="0" t="0" r="0" b="0"/>
          <a:pathLst>
            <a:path>
              <a:moveTo>
                <a:pt x="45720" y="0"/>
              </a:moveTo>
              <a:lnTo>
                <a:pt x="45720" y="2865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A8E93C-0105-49EE-A018-170C79CA337F}">
      <dsp:nvSpPr>
        <dsp:cNvPr id="0" name=""/>
        <dsp:cNvSpPr/>
      </dsp:nvSpPr>
      <dsp:spPr>
        <a:xfrm>
          <a:off x="1094756" y="3595528"/>
          <a:ext cx="602115" cy="286552"/>
        </a:xfrm>
        <a:custGeom>
          <a:avLst/>
          <a:gdLst/>
          <a:ahLst/>
          <a:cxnLst/>
          <a:rect l="0" t="0" r="0" b="0"/>
          <a:pathLst>
            <a:path>
              <a:moveTo>
                <a:pt x="602115" y="0"/>
              </a:moveTo>
              <a:lnTo>
                <a:pt x="602115" y="195277"/>
              </a:lnTo>
              <a:lnTo>
                <a:pt x="0" y="195277"/>
              </a:lnTo>
              <a:lnTo>
                <a:pt x="0" y="2865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2A8856-7DBF-4BF3-AE27-EA4947687AA6}">
      <dsp:nvSpPr>
        <dsp:cNvPr id="0" name=""/>
        <dsp:cNvSpPr/>
      </dsp:nvSpPr>
      <dsp:spPr>
        <a:xfrm>
          <a:off x="1651152" y="2683322"/>
          <a:ext cx="91440" cy="286552"/>
        </a:xfrm>
        <a:custGeom>
          <a:avLst/>
          <a:gdLst/>
          <a:ahLst/>
          <a:cxnLst/>
          <a:rect l="0" t="0" r="0" b="0"/>
          <a:pathLst>
            <a:path>
              <a:moveTo>
                <a:pt x="45720" y="0"/>
              </a:moveTo>
              <a:lnTo>
                <a:pt x="45720" y="2865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E5EDA7-DC3E-40AE-8E28-2C1DD84A3BCB}">
      <dsp:nvSpPr>
        <dsp:cNvPr id="0" name=""/>
        <dsp:cNvSpPr/>
      </dsp:nvSpPr>
      <dsp:spPr>
        <a:xfrm>
          <a:off x="1651152" y="1771116"/>
          <a:ext cx="91440" cy="286552"/>
        </a:xfrm>
        <a:custGeom>
          <a:avLst/>
          <a:gdLst/>
          <a:ahLst/>
          <a:cxnLst/>
          <a:rect l="0" t="0" r="0" b="0"/>
          <a:pathLst>
            <a:path>
              <a:moveTo>
                <a:pt x="45720" y="0"/>
              </a:moveTo>
              <a:lnTo>
                <a:pt x="45720" y="28655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DFEE6F-3D0B-40CD-863B-5C195F23EE33}">
      <dsp:nvSpPr>
        <dsp:cNvPr id="0" name=""/>
        <dsp:cNvSpPr/>
      </dsp:nvSpPr>
      <dsp:spPr>
        <a:xfrm>
          <a:off x="1696872" y="858911"/>
          <a:ext cx="602115" cy="286552"/>
        </a:xfrm>
        <a:custGeom>
          <a:avLst/>
          <a:gdLst/>
          <a:ahLst/>
          <a:cxnLst/>
          <a:rect l="0" t="0" r="0" b="0"/>
          <a:pathLst>
            <a:path>
              <a:moveTo>
                <a:pt x="602115" y="0"/>
              </a:moveTo>
              <a:lnTo>
                <a:pt x="602115" y="195277"/>
              </a:lnTo>
              <a:lnTo>
                <a:pt x="0" y="195277"/>
              </a:lnTo>
              <a:lnTo>
                <a:pt x="0" y="28655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B13676-F4C7-494E-9030-7DA49F2D6612}">
      <dsp:nvSpPr>
        <dsp:cNvPr id="0" name=""/>
        <dsp:cNvSpPr/>
      </dsp:nvSpPr>
      <dsp:spPr>
        <a:xfrm>
          <a:off x="1806347" y="233258"/>
          <a:ext cx="985280" cy="6256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4A1F21-CE1D-42FB-8B8C-36FC5ECBF318}">
      <dsp:nvSpPr>
        <dsp:cNvPr id="0" name=""/>
        <dsp:cNvSpPr/>
      </dsp:nvSpPr>
      <dsp:spPr>
        <a:xfrm>
          <a:off x="1915823" y="337259"/>
          <a:ext cx="985280" cy="6256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Paydaşları Bulunmakta Mıdır?</a:t>
          </a:r>
        </a:p>
      </dsp:txBody>
      <dsp:txXfrm>
        <a:off x="1934148" y="355584"/>
        <a:ext cx="948630" cy="589003"/>
      </dsp:txXfrm>
    </dsp:sp>
    <dsp:sp modelId="{E339C6A3-FFF8-4F69-8A45-0D90464E3E29}">
      <dsp:nvSpPr>
        <dsp:cNvPr id="0" name=""/>
        <dsp:cNvSpPr/>
      </dsp:nvSpPr>
      <dsp:spPr>
        <a:xfrm>
          <a:off x="1204231" y="1145463"/>
          <a:ext cx="985280" cy="6256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3CAB41D-1658-43DB-BE59-5D132612CBB6}">
      <dsp:nvSpPr>
        <dsp:cNvPr id="0" name=""/>
        <dsp:cNvSpPr/>
      </dsp:nvSpPr>
      <dsp:spPr>
        <a:xfrm>
          <a:off x="1313707" y="1249465"/>
          <a:ext cx="985280" cy="6256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EE0000"/>
              </a:solidFill>
            </a:rPr>
            <a:t>Evet</a:t>
          </a:r>
        </a:p>
      </dsp:txBody>
      <dsp:txXfrm>
        <a:off x="1332032" y="1267790"/>
        <a:ext cx="948630" cy="589003"/>
      </dsp:txXfrm>
    </dsp:sp>
    <dsp:sp modelId="{9206EB2E-D874-48DE-9B2C-1109688A99FC}">
      <dsp:nvSpPr>
        <dsp:cNvPr id="0" name=""/>
        <dsp:cNvSpPr/>
      </dsp:nvSpPr>
      <dsp:spPr>
        <a:xfrm>
          <a:off x="1204231" y="2057669"/>
          <a:ext cx="985280" cy="6256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CB2594-CF6E-409F-8C8D-D1111E09F5CF}">
      <dsp:nvSpPr>
        <dsp:cNvPr id="0" name=""/>
        <dsp:cNvSpPr/>
      </dsp:nvSpPr>
      <dsp:spPr>
        <a:xfrm>
          <a:off x="1313707" y="2161671"/>
          <a:ext cx="985280" cy="6256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Paydaşlarının Bağlantısını </a:t>
          </a:r>
          <a:r>
            <a:rPr lang="tr-TR" sz="600" b="1" kern="1200">
              <a:solidFill>
                <a:schemeClr val="accent1">
                  <a:lumMod val="75000"/>
                </a:schemeClr>
              </a:solidFill>
            </a:rPr>
            <a:t>Kanıt</a:t>
          </a:r>
          <a:r>
            <a:rPr lang="tr-TR" sz="600" kern="1200"/>
            <a:t> Olarak Sununuz</a:t>
          </a:r>
        </a:p>
      </dsp:txBody>
      <dsp:txXfrm>
        <a:off x="1332032" y="2179996"/>
        <a:ext cx="948630" cy="589003"/>
      </dsp:txXfrm>
    </dsp:sp>
    <dsp:sp modelId="{D6C6DCD3-D9B8-47DC-973A-CA9E80F3B145}">
      <dsp:nvSpPr>
        <dsp:cNvPr id="0" name=""/>
        <dsp:cNvSpPr/>
      </dsp:nvSpPr>
      <dsp:spPr>
        <a:xfrm>
          <a:off x="1204231" y="2969874"/>
          <a:ext cx="985280" cy="6256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57A0914-D50C-4B36-AF38-C35EF062990E}">
      <dsp:nvSpPr>
        <dsp:cNvPr id="0" name=""/>
        <dsp:cNvSpPr/>
      </dsp:nvSpPr>
      <dsp:spPr>
        <a:xfrm>
          <a:off x="1313707" y="3073876"/>
          <a:ext cx="985280" cy="6256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Paydaşlarınıza İlişkin Değerlendirme Çalışması Yapıldı Mı?</a:t>
          </a:r>
        </a:p>
      </dsp:txBody>
      <dsp:txXfrm>
        <a:off x="1332032" y="3092201"/>
        <a:ext cx="948630" cy="589003"/>
      </dsp:txXfrm>
    </dsp:sp>
    <dsp:sp modelId="{588F9107-EE63-43E1-8FE1-F42E18E8F57B}">
      <dsp:nvSpPr>
        <dsp:cNvPr id="0" name=""/>
        <dsp:cNvSpPr/>
      </dsp:nvSpPr>
      <dsp:spPr>
        <a:xfrm>
          <a:off x="602115" y="3882080"/>
          <a:ext cx="985280" cy="6256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8C1D9B4-19E0-49A8-A60D-705FF8EBB3BF}">
      <dsp:nvSpPr>
        <dsp:cNvPr id="0" name=""/>
        <dsp:cNvSpPr/>
      </dsp:nvSpPr>
      <dsp:spPr>
        <a:xfrm>
          <a:off x="711591" y="3986082"/>
          <a:ext cx="985280" cy="6256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Evet</a:t>
          </a:r>
        </a:p>
        <a:p>
          <a:pPr marL="0" lvl="0" indent="0" algn="ctr" defTabSz="266700">
            <a:lnSpc>
              <a:spcPct val="90000"/>
            </a:lnSpc>
            <a:spcBef>
              <a:spcPct val="0"/>
            </a:spcBef>
            <a:spcAft>
              <a:spcPct val="35000"/>
            </a:spcAft>
            <a:buNone/>
          </a:pPr>
          <a:r>
            <a:rPr lang="tr-TR" sz="600" kern="1200"/>
            <a:t>Değerlendirme Çalışmanıza İlişkin </a:t>
          </a:r>
          <a:r>
            <a:rPr lang="tr-TR" sz="600" b="1" kern="1200">
              <a:solidFill>
                <a:schemeClr val="accent1">
                  <a:lumMod val="75000"/>
                </a:schemeClr>
              </a:solidFill>
            </a:rPr>
            <a:t>Kanıtı</a:t>
          </a:r>
          <a:r>
            <a:rPr lang="tr-TR" sz="600" kern="1200"/>
            <a:t> Bağlantı Olarak Sununuz</a:t>
          </a:r>
        </a:p>
      </dsp:txBody>
      <dsp:txXfrm>
        <a:off x="729916" y="4004407"/>
        <a:ext cx="948630" cy="589003"/>
      </dsp:txXfrm>
    </dsp:sp>
    <dsp:sp modelId="{278F93E6-5D48-41BA-9449-36238DB33EFD}">
      <dsp:nvSpPr>
        <dsp:cNvPr id="0" name=""/>
        <dsp:cNvSpPr/>
      </dsp:nvSpPr>
      <dsp:spPr>
        <a:xfrm>
          <a:off x="602115" y="4794286"/>
          <a:ext cx="985280" cy="6256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75E85CA-19E1-464F-B68A-439EA8BDC8B4}">
      <dsp:nvSpPr>
        <dsp:cNvPr id="0" name=""/>
        <dsp:cNvSpPr/>
      </dsp:nvSpPr>
      <dsp:spPr>
        <a:xfrm>
          <a:off x="711591" y="4898288"/>
          <a:ext cx="985280" cy="6256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Paydaşlarınıza İlişkin İyileştirme Çalışması Yapılmakta Mıdır?</a:t>
          </a:r>
        </a:p>
      </dsp:txBody>
      <dsp:txXfrm>
        <a:off x="729916" y="4916613"/>
        <a:ext cx="948630" cy="589003"/>
      </dsp:txXfrm>
    </dsp:sp>
    <dsp:sp modelId="{09F8F21A-22D3-4B00-BA03-86E98CCB508A}">
      <dsp:nvSpPr>
        <dsp:cNvPr id="0" name=""/>
        <dsp:cNvSpPr/>
      </dsp:nvSpPr>
      <dsp:spPr>
        <a:xfrm>
          <a:off x="0" y="5706491"/>
          <a:ext cx="985280" cy="6256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190D71-C8D3-4CA3-B4A1-D90E79BDE33B}">
      <dsp:nvSpPr>
        <dsp:cNvPr id="0" name=""/>
        <dsp:cNvSpPr/>
      </dsp:nvSpPr>
      <dsp:spPr>
        <a:xfrm>
          <a:off x="109475" y="5810493"/>
          <a:ext cx="985280" cy="6256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Evet</a:t>
          </a:r>
        </a:p>
        <a:p>
          <a:pPr marL="0" lvl="0" indent="0" algn="ctr" defTabSz="266700">
            <a:lnSpc>
              <a:spcPct val="90000"/>
            </a:lnSpc>
            <a:spcBef>
              <a:spcPct val="0"/>
            </a:spcBef>
            <a:spcAft>
              <a:spcPct val="35000"/>
            </a:spcAft>
            <a:buNone/>
          </a:pPr>
          <a:r>
            <a:rPr lang="tr-TR" sz="600" kern="1200"/>
            <a:t>Program Paydaşlarınıza İlişkin İyileştirme Çalışmalarının </a:t>
          </a:r>
          <a:r>
            <a:rPr lang="tr-TR" sz="600" b="1" kern="1200">
              <a:solidFill>
                <a:schemeClr val="accent1">
                  <a:lumMod val="75000"/>
                </a:schemeClr>
              </a:solidFill>
            </a:rPr>
            <a:t>Kanıtını</a:t>
          </a:r>
          <a:r>
            <a:rPr lang="tr-TR" sz="600" kern="1200"/>
            <a:t> Ekleyiniz.</a:t>
          </a:r>
        </a:p>
      </dsp:txBody>
      <dsp:txXfrm>
        <a:off x="127800" y="5828818"/>
        <a:ext cx="948630" cy="589003"/>
      </dsp:txXfrm>
    </dsp:sp>
    <dsp:sp modelId="{11BA73C3-3C67-47B8-A32A-9409F4366ACF}">
      <dsp:nvSpPr>
        <dsp:cNvPr id="0" name=""/>
        <dsp:cNvSpPr/>
      </dsp:nvSpPr>
      <dsp:spPr>
        <a:xfrm>
          <a:off x="1204231" y="5706491"/>
          <a:ext cx="985280" cy="6256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7E419C5-44FF-4C7A-B118-A5F3CC4B99F6}">
      <dsp:nvSpPr>
        <dsp:cNvPr id="0" name=""/>
        <dsp:cNvSpPr/>
      </dsp:nvSpPr>
      <dsp:spPr>
        <a:xfrm>
          <a:off x="1313707" y="5810493"/>
          <a:ext cx="985280" cy="6256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Hayır</a:t>
          </a:r>
        </a:p>
      </dsp:txBody>
      <dsp:txXfrm>
        <a:off x="1332032" y="5828818"/>
        <a:ext cx="948630" cy="589003"/>
      </dsp:txXfrm>
    </dsp:sp>
    <dsp:sp modelId="{757A8D07-8904-44DA-9599-89A5B94FCE3B}">
      <dsp:nvSpPr>
        <dsp:cNvPr id="0" name=""/>
        <dsp:cNvSpPr/>
      </dsp:nvSpPr>
      <dsp:spPr>
        <a:xfrm>
          <a:off x="1806347" y="3882080"/>
          <a:ext cx="985280" cy="7020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FBFCD49-4CA2-4206-B746-C25FC622FDFF}">
      <dsp:nvSpPr>
        <dsp:cNvPr id="0" name=""/>
        <dsp:cNvSpPr/>
      </dsp:nvSpPr>
      <dsp:spPr>
        <a:xfrm>
          <a:off x="1915823" y="3986082"/>
          <a:ext cx="985280" cy="70208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FF0000"/>
              </a:solidFill>
            </a:rPr>
            <a:t>Hayır</a:t>
          </a:r>
        </a:p>
        <a:p>
          <a:pPr marL="0" lvl="0" indent="0" algn="ctr" defTabSz="266700">
            <a:lnSpc>
              <a:spcPct val="90000"/>
            </a:lnSpc>
            <a:spcBef>
              <a:spcPct val="0"/>
            </a:spcBef>
            <a:spcAft>
              <a:spcPct val="35000"/>
            </a:spcAft>
            <a:buNone/>
          </a:pPr>
          <a:r>
            <a:rPr lang="tr-TR" sz="600" kern="1200"/>
            <a:t>Değerlendirme Çalışmanız Yok ise Çalışma Planınıza İlişkin </a:t>
          </a:r>
          <a:r>
            <a:rPr lang="tr-TR" sz="600" b="1" kern="1200">
              <a:solidFill>
                <a:schemeClr val="accent1">
                  <a:lumMod val="75000"/>
                </a:schemeClr>
              </a:solidFill>
            </a:rPr>
            <a:t>Kanıtı</a:t>
          </a:r>
          <a:r>
            <a:rPr lang="tr-TR" sz="600" kern="1200"/>
            <a:t> Bağlantı Olarak Sununuz. </a:t>
          </a:r>
        </a:p>
      </dsp:txBody>
      <dsp:txXfrm>
        <a:off x="1936386" y="4006645"/>
        <a:ext cx="944154" cy="660956"/>
      </dsp:txXfrm>
    </dsp:sp>
    <dsp:sp modelId="{40599C36-4AC7-4CBA-B0B6-87E4601C3022}">
      <dsp:nvSpPr>
        <dsp:cNvPr id="0" name=""/>
        <dsp:cNvSpPr/>
      </dsp:nvSpPr>
      <dsp:spPr>
        <a:xfrm>
          <a:off x="2408463" y="1145463"/>
          <a:ext cx="985280" cy="6256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E1B83C-0560-422B-9007-308EFAD626C0}">
      <dsp:nvSpPr>
        <dsp:cNvPr id="0" name=""/>
        <dsp:cNvSpPr/>
      </dsp:nvSpPr>
      <dsp:spPr>
        <a:xfrm>
          <a:off x="2517939" y="1249465"/>
          <a:ext cx="985280" cy="6256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chemeClr val="tx1"/>
              </a:solidFill>
            </a:rPr>
            <a:t>Hayır</a:t>
          </a:r>
        </a:p>
      </dsp:txBody>
      <dsp:txXfrm>
        <a:off x="2536264" y="1267790"/>
        <a:ext cx="948630" cy="589003"/>
      </dsp:txXfrm>
    </dsp:sp>
    <dsp:sp modelId="{F87C4800-E880-4FC8-9C6B-6DEDC8C19C51}">
      <dsp:nvSpPr>
        <dsp:cNvPr id="0" name=""/>
        <dsp:cNvSpPr/>
      </dsp:nvSpPr>
      <dsp:spPr>
        <a:xfrm>
          <a:off x="2408463" y="2057669"/>
          <a:ext cx="985280" cy="62565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2F65564-A7E3-4B85-988D-A49E9453E959}">
      <dsp:nvSpPr>
        <dsp:cNvPr id="0" name=""/>
        <dsp:cNvSpPr/>
      </dsp:nvSpPr>
      <dsp:spPr>
        <a:xfrm>
          <a:off x="2517939" y="2161671"/>
          <a:ext cx="985280" cy="62565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Paydaşlarınız Yok İse Çalışma Planınıza İlişkin </a:t>
          </a:r>
          <a:r>
            <a:rPr lang="tr-TR" sz="600" b="1" kern="1200">
              <a:solidFill>
                <a:schemeClr val="accent1">
                  <a:lumMod val="75000"/>
                </a:schemeClr>
              </a:solidFill>
            </a:rPr>
            <a:t>Kanıtı</a:t>
          </a:r>
          <a:r>
            <a:rPr lang="tr-TR" sz="600" kern="1200"/>
            <a:t> Bağlantı Olarak Sununuz. </a:t>
          </a:r>
        </a:p>
      </dsp:txBody>
      <dsp:txXfrm>
        <a:off x="2536264" y="2179996"/>
        <a:ext cx="948630" cy="589003"/>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5474A9-C9BA-4C37-A9EB-D10F55EC5489}">
      <dsp:nvSpPr>
        <dsp:cNvPr id="0" name=""/>
        <dsp:cNvSpPr/>
      </dsp:nvSpPr>
      <dsp:spPr>
        <a:xfrm>
          <a:off x="2857023" y="1783568"/>
          <a:ext cx="91440" cy="286714"/>
        </a:xfrm>
        <a:custGeom>
          <a:avLst/>
          <a:gdLst/>
          <a:ahLst/>
          <a:cxnLst/>
          <a:rect l="0" t="0" r="0" b="0"/>
          <a:pathLst>
            <a:path>
              <a:moveTo>
                <a:pt x="45720" y="0"/>
              </a:moveTo>
              <a:lnTo>
                <a:pt x="45720"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837FEE-66A2-465E-8137-CEF2170CE411}">
      <dsp:nvSpPr>
        <dsp:cNvPr id="0" name=""/>
        <dsp:cNvSpPr/>
      </dsp:nvSpPr>
      <dsp:spPr>
        <a:xfrm>
          <a:off x="2300287" y="870846"/>
          <a:ext cx="602456" cy="286714"/>
        </a:xfrm>
        <a:custGeom>
          <a:avLst/>
          <a:gdLst/>
          <a:ahLst/>
          <a:cxnLst/>
          <a:rect l="0" t="0" r="0" b="0"/>
          <a:pathLst>
            <a:path>
              <a:moveTo>
                <a:pt x="0" y="0"/>
              </a:moveTo>
              <a:lnTo>
                <a:pt x="0" y="195387"/>
              </a:lnTo>
              <a:lnTo>
                <a:pt x="602456" y="195387"/>
              </a:lnTo>
              <a:lnTo>
                <a:pt x="602456" y="28671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8519B0-9DF8-43B1-897D-1C667FA195C5}">
      <dsp:nvSpPr>
        <dsp:cNvPr id="0" name=""/>
        <dsp:cNvSpPr/>
      </dsp:nvSpPr>
      <dsp:spPr>
        <a:xfrm>
          <a:off x="1697831" y="3609010"/>
          <a:ext cx="602456" cy="286714"/>
        </a:xfrm>
        <a:custGeom>
          <a:avLst/>
          <a:gdLst/>
          <a:ahLst/>
          <a:cxnLst/>
          <a:rect l="0" t="0" r="0" b="0"/>
          <a:pathLst>
            <a:path>
              <a:moveTo>
                <a:pt x="0" y="0"/>
              </a:moveTo>
              <a:lnTo>
                <a:pt x="0" y="195387"/>
              </a:lnTo>
              <a:lnTo>
                <a:pt x="602456" y="195387"/>
              </a:lnTo>
              <a:lnTo>
                <a:pt x="602456"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B81437-0D69-4C81-8840-DB29D2DB4E5F}">
      <dsp:nvSpPr>
        <dsp:cNvPr id="0" name=""/>
        <dsp:cNvSpPr/>
      </dsp:nvSpPr>
      <dsp:spPr>
        <a:xfrm>
          <a:off x="1095374" y="5434453"/>
          <a:ext cx="602456" cy="286714"/>
        </a:xfrm>
        <a:custGeom>
          <a:avLst/>
          <a:gdLst/>
          <a:ahLst/>
          <a:cxnLst/>
          <a:rect l="0" t="0" r="0" b="0"/>
          <a:pathLst>
            <a:path>
              <a:moveTo>
                <a:pt x="0" y="0"/>
              </a:moveTo>
              <a:lnTo>
                <a:pt x="0" y="195387"/>
              </a:lnTo>
              <a:lnTo>
                <a:pt x="602456" y="195387"/>
              </a:lnTo>
              <a:lnTo>
                <a:pt x="602456"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BE741C-35B9-401B-BDE2-4D141AB1C4C1}">
      <dsp:nvSpPr>
        <dsp:cNvPr id="0" name=""/>
        <dsp:cNvSpPr/>
      </dsp:nvSpPr>
      <dsp:spPr>
        <a:xfrm>
          <a:off x="492918" y="5434453"/>
          <a:ext cx="602456" cy="286714"/>
        </a:xfrm>
        <a:custGeom>
          <a:avLst/>
          <a:gdLst/>
          <a:ahLst/>
          <a:cxnLst/>
          <a:rect l="0" t="0" r="0" b="0"/>
          <a:pathLst>
            <a:path>
              <a:moveTo>
                <a:pt x="602456" y="0"/>
              </a:moveTo>
              <a:lnTo>
                <a:pt x="602456" y="195387"/>
              </a:lnTo>
              <a:lnTo>
                <a:pt x="0" y="195387"/>
              </a:lnTo>
              <a:lnTo>
                <a:pt x="0"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8608F7-2A4D-4F07-A8D1-2763D73EAF8D}">
      <dsp:nvSpPr>
        <dsp:cNvPr id="0" name=""/>
        <dsp:cNvSpPr/>
      </dsp:nvSpPr>
      <dsp:spPr>
        <a:xfrm>
          <a:off x="1049654" y="4521731"/>
          <a:ext cx="91440" cy="286714"/>
        </a:xfrm>
        <a:custGeom>
          <a:avLst/>
          <a:gdLst/>
          <a:ahLst/>
          <a:cxnLst/>
          <a:rect l="0" t="0" r="0" b="0"/>
          <a:pathLst>
            <a:path>
              <a:moveTo>
                <a:pt x="45720" y="0"/>
              </a:moveTo>
              <a:lnTo>
                <a:pt x="45720"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A8E93C-0105-49EE-A018-170C79CA337F}">
      <dsp:nvSpPr>
        <dsp:cNvPr id="0" name=""/>
        <dsp:cNvSpPr/>
      </dsp:nvSpPr>
      <dsp:spPr>
        <a:xfrm>
          <a:off x="1095374" y="3609010"/>
          <a:ext cx="602456" cy="286714"/>
        </a:xfrm>
        <a:custGeom>
          <a:avLst/>
          <a:gdLst/>
          <a:ahLst/>
          <a:cxnLst/>
          <a:rect l="0" t="0" r="0" b="0"/>
          <a:pathLst>
            <a:path>
              <a:moveTo>
                <a:pt x="602456" y="0"/>
              </a:moveTo>
              <a:lnTo>
                <a:pt x="602456" y="195387"/>
              </a:lnTo>
              <a:lnTo>
                <a:pt x="0" y="195387"/>
              </a:lnTo>
              <a:lnTo>
                <a:pt x="0"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2A8856-7DBF-4BF3-AE27-EA4947687AA6}">
      <dsp:nvSpPr>
        <dsp:cNvPr id="0" name=""/>
        <dsp:cNvSpPr/>
      </dsp:nvSpPr>
      <dsp:spPr>
        <a:xfrm>
          <a:off x="1652111" y="2696289"/>
          <a:ext cx="91440" cy="286714"/>
        </a:xfrm>
        <a:custGeom>
          <a:avLst/>
          <a:gdLst/>
          <a:ahLst/>
          <a:cxnLst/>
          <a:rect l="0" t="0" r="0" b="0"/>
          <a:pathLst>
            <a:path>
              <a:moveTo>
                <a:pt x="45720" y="0"/>
              </a:moveTo>
              <a:lnTo>
                <a:pt x="45720"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E5EDA7-DC3E-40AE-8E28-2C1DD84A3BCB}">
      <dsp:nvSpPr>
        <dsp:cNvPr id="0" name=""/>
        <dsp:cNvSpPr/>
      </dsp:nvSpPr>
      <dsp:spPr>
        <a:xfrm>
          <a:off x="1652111" y="1783568"/>
          <a:ext cx="91440" cy="286714"/>
        </a:xfrm>
        <a:custGeom>
          <a:avLst/>
          <a:gdLst/>
          <a:ahLst/>
          <a:cxnLst/>
          <a:rect l="0" t="0" r="0" b="0"/>
          <a:pathLst>
            <a:path>
              <a:moveTo>
                <a:pt x="45720" y="0"/>
              </a:moveTo>
              <a:lnTo>
                <a:pt x="45720" y="2867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DFEE6F-3D0B-40CD-863B-5C195F23EE33}">
      <dsp:nvSpPr>
        <dsp:cNvPr id="0" name=""/>
        <dsp:cNvSpPr/>
      </dsp:nvSpPr>
      <dsp:spPr>
        <a:xfrm>
          <a:off x="1697831" y="870846"/>
          <a:ext cx="602456" cy="286714"/>
        </a:xfrm>
        <a:custGeom>
          <a:avLst/>
          <a:gdLst/>
          <a:ahLst/>
          <a:cxnLst/>
          <a:rect l="0" t="0" r="0" b="0"/>
          <a:pathLst>
            <a:path>
              <a:moveTo>
                <a:pt x="602456" y="0"/>
              </a:moveTo>
              <a:lnTo>
                <a:pt x="602456" y="195387"/>
              </a:lnTo>
              <a:lnTo>
                <a:pt x="0" y="195387"/>
              </a:lnTo>
              <a:lnTo>
                <a:pt x="0" y="28671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B13676-F4C7-494E-9030-7DA49F2D6612}">
      <dsp:nvSpPr>
        <dsp:cNvPr id="0" name=""/>
        <dsp:cNvSpPr/>
      </dsp:nvSpPr>
      <dsp:spPr>
        <a:xfrm>
          <a:off x="1807368" y="244840"/>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4A1F21-CE1D-42FB-8B8C-36FC5ECBF318}">
      <dsp:nvSpPr>
        <dsp:cNvPr id="0" name=""/>
        <dsp:cNvSpPr/>
      </dsp:nvSpPr>
      <dsp:spPr>
        <a:xfrm>
          <a:off x="1916906" y="348900"/>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Danışma Kurulu Bulunmakta Mıdır?</a:t>
          </a:r>
        </a:p>
      </dsp:txBody>
      <dsp:txXfrm>
        <a:off x="1935241" y="367235"/>
        <a:ext cx="949167" cy="589336"/>
      </dsp:txXfrm>
    </dsp:sp>
    <dsp:sp modelId="{E339C6A3-FFF8-4F69-8A45-0D90464E3E29}">
      <dsp:nvSpPr>
        <dsp:cNvPr id="0" name=""/>
        <dsp:cNvSpPr/>
      </dsp:nvSpPr>
      <dsp:spPr>
        <a:xfrm>
          <a:off x="1204912" y="1157561"/>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3CAB41D-1658-43DB-BE59-5D132612CBB6}">
      <dsp:nvSpPr>
        <dsp:cNvPr id="0" name=""/>
        <dsp:cNvSpPr/>
      </dsp:nvSpPr>
      <dsp:spPr>
        <a:xfrm>
          <a:off x="1314450" y="1261621"/>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EE0000"/>
              </a:solidFill>
            </a:rPr>
            <a:t>Evet</a:t>
          </a:r>
        </a:p>
      </dsp:txBody>
      <dsp:txXfrm>
        <a:off x="1332785" y="1279956"/>
        <a:ext cx="949167" cy="589336"/>
      </dsp:txXfrm>
    </dsp:sp>
    <dsp:sp modelId="{9206EB2E-D874-48DE-9B2C-1109688A99FC}">
      <dsp:nvSpPr>
        <dsp:cNvPr id="0" name=""/>
        <dsp:cNvSpPr/>
      </dsp:nvSpPr>
      <dsp:spPr>
        <a:xfrm>
          <a:off x="1204912" y="2070282"/>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CB2594-CF6E-409F-8C8D-D1111E09F5CF}">
      <dsp:nvSpPr>
        <dsp:cNvPr id="0" name=""/>
        <dsp:cNvSpPr/>
      </dsp:nvSpPr>
      <dsp:spPr>
        <a:xfrm>
          <a:off x="1314449" y="2174343"/>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Danışma Kurulunun Bağlantısını </a:t>
          </a:r>
          <a:r>
            <a:rPr lang="tr-TR" sz="600" b="1" kern="1200">
              <a:solidFill>
                <a:schemeClr val="accent1">
                  <a:lumMod val="75000"/>
                </a:schemeClr>
              </a:solidFill>
            </a:rPr>
            <a:t>Kanıt</a:t>
          </a:r>
          <a:r>
            <a:rPr lang="tr-TR" sz="600" kern="1200"/>
            <a:t> Olarak Sununuz. </a:t>
          </a:r>
        </a:p>
      </dsp:txBody>
      <dsp:txXfrm>
        <a:off x="1332784" y="2192678"/>
        <a:ext cx="949167" cy="589336"/>
      </dsp:txXfrm>
    </dsp:sp>
    <dsp:sp modelId="{D6C6DCD3-D9B8-47DC-973A-CA9E80F3B145}">
      <dsp:nvSpPr>
        <dsp:cNvPr id="0" name=""/>
        <dsp:cNvSpPr/>
      </dsp:nvSpPr>
      <dsp:spPr>
        <a:xfrm>
          <a:off x="1204912" y="2983003"/>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57A0914-D50C-4B36-AF38-C35EF062990E}">
      <dsp:nvSpPr>
        <dsp:cNvPr id="0" name=""/>
        <dsp:cNvSpPr/>
      </dsp:nvSpPr>
      <dsp:spPr>
        <a:xfrm>
          <a:off x="1314449" y="3087064"/>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Danışma Kuruluna İlişkin Değerlendirme Çalışması Yapıldı Mı?</a:t>
          </a:r>
        </a:p>
      </dsp:txBody>
      <dsp:txXfrm>
        <a:off x="1332784" y="3105399"/>
        <a:ext cx="949167" cy="589336"/>
      </dsp:txXfrm>
    </dsp:sp>
    <dsp:sp modelId="{588F9107-EE63-43E1-8FE1-F42E18E8F57B}">
      <dsp:nvSpPr>
        <dsp:cNvPr id="0" name=""/>
        <dsp:cNvSpPr/>
      </dsp:nvSpPr>
      <dsp:spPr>
        <a:xfrm>
          <a:off x="602456" y="3895725"/>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8C1D9B4-19E0-49A8-A60D-705FF8EBB3BF}">
      <dsp:nvSpPr>
        <dsp:cNvPr id="0" name=""/>
        <dsp:cNvSpPr/>
      </dsp:nvSpPr>
      <dsp:spPr>
        <a:xfrm>
          <a:off x="711993" y="3999785"/>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Evet</a:t>
          </a:r>
        </a:p>
        <a:p>
          <a:pPr marL="0" lvl="0" indent="0" algn="ctr" defTabSz="266700">
            <a:lnSpc>
              <a:spcPct val="90000"/>
            </a:lnSpc>
            <a:spcBef>
              <a:spcPct val="0"/>
            </a:spcBef>
            <a:spcAft>
              <a:spcPct val="35000"/>
            </a:spcAft>
            <a:buNone/>
          </a:pPr>
          <a:r>
            <a:rPr lang="tr-TR" sz="600" kern="1200"/>
            <a:t>Değerlendirme Çalışmanıza İlişkin </a:t>
          </a:r>
          <a:r>
            <a:rPr lang="tr-TR" sz="600" b="1" kern="1200">
              <a:solidFill>
                <a:schemeClr val="accent1">
                  <a:lumMod val="75000"/>
                </a:schemeClr>
              </a:solidFill>
            </a:rPr>
            <a:t>Kanıtı</a:t>
          </a:r>
          <a:r>
            <a:rPr lang="tr-TR" sz="600" kern="1200"/>
            <a:t> Bağlantı Olarak Sununuz.(BKZ. EKLER)</a:t>
          </a:r>
        </a:p>
      </dsp:txBody>
      <dsp:txXfrm>
        <a:off x="730328" y="4018120"/>
        <a:ext cx="949167" cy="589336"/>
      </dsp:txXfrm>
    </dsp:sp>
    <dsp:sp modelId="{278F93E6-5D48-41BA-9449-36238DB33EFD}">
      <dsp:nvSpPr>
        <dsp:cNvPr id="0" name=""/>
        <dsp:cNvSpPr/>
      </dsp:nvSpPr>
      <dsp:spPr>
        <a:xfrm>
          <a:off x="602456" y="4808446"/>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75E85CA-19E1-464F-B68A-439EA8BDC8B4}">
      <dsp:nvSpPr>
        <dsp:cNvPr id="0" name=""/>
        <dsp:cNvSpPr/>
      </dsp:nvSpPr>
      <dsp:spPr>
        <a:xfrm>
          <a:off x="711993" y="4912506"/>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Danışma Kuruluna İlişkin İyileştirme Çalışması Yapılmakta Mıdır?</a:t>
          </a:r>
        </a:p>
      </dsp:txBody>
      <dsp:txXfrm>
        <a:off x="730328" y="4930841"/>
        <a:ext cx="949167" cy="589336"/>
      </dsp:txXfrm>
    </dsp:sp>
    <dsp:sp modelId="{09F8F21A-22D3-4B00-BA03-86E98CCB508A}">
      <dsp:nvSpPr>
        <dsp:cNvPr id="0" name=""/>
        <dsp:cNvSpPr/>
      </dsp:nvSpPr>
      <dsp:spPr>
        <a:xfrm>
          <a:off x="0" y="5721167"/>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190D71-C8D3-4CA3-B4A1-D90E79BDE33B}">
      <dsp:nvSpPr>
        <dsp:cNvPr id="0" name=""/>
        <dsp:cNvSpPr/>
      </dsp:nvSpPr>
      <dsp:spPr>
        <a:xfrm>
          <a:off x="109537" y="5825228"/>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Evet</a:t>
          </a:r>
        </a:p>
        <a:p>
          <a:pPr marL="0" lvl="0" indent="0" algn="ctr" defTabSz="266700">
            <a:lnSpc>
              <a:spcPct val="90000"/>
            </a:lnSpc>
            <a:spcBef>
              <a:spcPct val="0"/>
            </a:spcBef>
            <a:spcAft>
              <a:spcPct val="35000"/>
            </a:spcAft>
            <a:buNone/>
          </a:pPr>
          <a:r>
            <a:rPr lang="tr-TR" sz="600" kern="1200"/>
            <a:t>Program Danışma Kuruluna İlişkin İyileştirme Çalışmalarının </a:t>
          </a:r>
          <a:r>
            <a:rPr lang="tr-TR" sz="600" b="1" kern="1200">
              <a:solidFill>
                <a:schemeClr val="accent1">
                  <a:lumMod val="75000"/>
                </a:schemeClr>
              </a:solidFill>
            </a:rPr>
            <a:t>Kanıtını</a:t>
          </a:r>
          <a:r>
            <a:rPr lang="tr-TR" sz="600" kern="1200"/>
            <a:t> Ekleyiniz.</a:t>
          </a:r>
        </a:p>
      </dsp:txBody>
      <dsp:txXfrm>
        <a:off x="127872" y="5843563"/>
        <a:ext cx="949167" cy="589336"/>
      </dsp:txXfrm>
    </dsp:sp>
    <dsp:sp modelId="{11BA73C3-3C67-47B8-A32A-9409F4366ACF}">
      <dsp:nvSpPr>
        <dsp:cNvPr id="0" name=""/>
        <dsp:cNvSpPr/>
      </dsp:nvSpPr>
      <dsp:spPr>
        <a:xfrm>
          <a:off x="1204912" y="5721167"/>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7E419C5-44FF-4C7A-B118-A5F3CC4B99F6}">
      <dsp:nvSpPr>
        <dsp:cNvPr id="0" name=""/>
        <dsp:cNvSpPr/>
      </dsp:nvSpPr>
      <dsp:spPr>
        <a:xfrm>
          <a:off x="1314449" y="5825228"/>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Hayır</a:t>
          </a:r>
        </a:p>
      </dsp:txBody>
      <dsp:txXfrm>
        <a:off x="1332784" y="5843563"/>
        <a:ext cx="949167" cy="589336"/>
      </dsp:txXfrm>
    </dsp:sp>
    <dsp:sp modelId="{757A8D07-8904-44DA-9599-89A5B94FCE3B}">
      <dsp:nvSpPr>
        <dsp:cNvPr id="0" name=""/>
        <dsp:cNvSpPr/>
      </dsp:nvSpPr>
      <dsp:spPr>
        <a:xfrm>
          <a:off x="1807368" y="3895725"/>
          <a:ext cx="985837" cy="702479"/>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FBFCD49-4CA2-4206-B746-C25FC622FDFF}">
      <dsp:nvSpPr>
        <dsp:cNvPr id="0" name=""/>
        <dsp:cNvSpPr/>
      </dsp:nvSpPr>
      <dsp:spPr>
        <a:xfrm>
          <a:off x="1916906" y="3999785"/>
          <a:ext cx="985837" cy="702479"/>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chemeClr val="tx1"/>
              </a:solidFill>
            </a:rPr>
            <a:t>Hayır</a:t>
          </a:r>
        </a:p>
        <a:p>
          <a:pPr marL="0" lvl="0" indent="0" algn="ctr" defTabSz="266700">
            <a:lnSpc>
              <a:spcPct val="90000"/>
            </a:lnSpc>
            <a:spcBef>
              <a:spcPct val="0"/>
            </a:spcBef>
            <a:spcAft>
              <a:spcPct val="35000"/>
            </a:spcAft>
            <a:buNone/>
          </a:pPr>
          <a:r>
            <a:rPr lang="tr-TR" sz="600" kern="1200"/>
            <a:t>Değerlendirme Çalışmanız Yok ise Çalışma Planınıza İlişkin </a:t>
          </a:r>
          <a:r>
            <a:rPr lang="tr-TR" sz="600" b="1" kern="1200">
              <a:solidFill>
                <a:schemeClr val="accent1">
                  <a:lumMod val="75000"/>
                </a:schemeClr>
              </a:solidFill>
            </a:rPr>
            <a:t>Kanıtı</a:t>
          </a:r>
          <a:r>
            <a:rPr lang="tr-TR" sz="600" kern="1200"/>
            <a:t> Bağlantı Olarak Sununuz.</a:t>
          </a:r>
        </a:p>
      </dsp:txBody>
      <dsp:txXfrm>
        <a:off x="1937481" y="4020360"/>
        <a:ext cx="944687" cy="661329"/>
      </dsp:txXfrm>
    </dsp:sp>
    <dsp:sp modelId="{40599C36-4AC7-4CBA-B0B6-87E4601C3022}">
      <dsp:nvSpPr>
        <dsp:cNvPr id="0" name=""/>
        <dsp:cNvSpPr/>
      </dsp:nvSpPr>
      <dsp:spPr>
        <a:xfrm>
          <a:off x="2409825" y="1157561"/>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E1B83C-0560-422B-9007-308EFAD626C0}">
      <dsp:nvSpPr>
        <dsp:cNvPr id="0" name=""/>
        <dsp:cNvSpPr/>
      </dsp:nvSpPr>
      <dsp:spPr>
        <a:xfrm>
          <a:off x="2519362" y="1261621"/>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chemeClr val="tx1"/>
              </a:solidFill>
            </a:rPr>
            <a:t>Hayır</a:t>
          </a:r>
        </a:p>
      </dsp:txBody>
      <dsp:txXfrm>
        <a:off x="2537697" y="1279956"/>
        <a:ext cx="949167" cy="589336"/>
      </dsp:txXfrm>
    </dsp:sp>
    <dsp:sp modelId="{F87C4800-E880-4FC8-9C6B-6DEDC8C19C51}">
      <dsp:nvSpPr>
        <dsp:cNvPr id="0" name=""/>
        <dsp:cNvSpPr/>
      </dsp:nvSpPr>
      <dsp:spPr>
        <a:xfrm>
          <a:off x="2409825" y="2070282"/>
          <a:ext cx="985837" cy="62600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2F65564-A7E3-4B85-988D-A49E9453E959}">
      <dsp:nvSpPr>
        <dsp:cNvPr id="0" name=""/>
        <dsp:cNvSpPr/>
      </dsp:nvSpPr>
      <dsp:spPr>
        <a:xfrm>
          <a:off x="2519362" y="2174343"/>
          <a:ext cx="985837" cy="626006"/>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Danışma Kurulu Yok İse Çalışma Planınıza İlişkin </a:t>
          </a:r>
          <a:r>
            <a:rPr lang="tr-TR" sz="600" b="1" kern="1200">
              <a:solidFill>
                <a:schemeClr val="accent1">
                  <a:lumMod val="75000"/>
                </a:schemeClr>
              </a:solidFill>
            </a:rPr>
            <a:t>Kanıtı</a:t>
          </a:r>
          <a:r>
            <a:rPr lang="tr-TR" sz="600" kern="1200"/>
            <a:t> Bağlantı Olarak Sununuz. </a:t>
          </a:r>
        </a:p>
      </dsp:txBody>
      <dsp:txXfrm>
        <a:off x="2537697" y="2192678"/>
        <a:ext cx="949167" cy="589336"/>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5474A9-C9BA-4C37-A9EB-D10F55EC5489}">
      <dsp:nvSpPr>
        <dsp:cNvPr id="0" name=""/>
        <dsp:cNvSpPr/>
      </dsp:nvSpPr>
      <dsp:spPr>
        <a:xfrm>
          <a:off x="2770256" y="1825569"/>
          <a:ext cx="91440" cy="278144"/>
        </a:xfrm>
        <a:custGeom>
          <a:avLst/>
          <a:gdLst/>
          <a:ahLst/>
          <a:cxnLst/>
          <a:rect l="0" t="0" r="0" b="0"/>
          <a:pathLst>
            <a:path>
              <a:moveTo>
                <a:pt x="45720" y="0"/>
              </a:moveTo>
              <a:lnTo>
                <a:pt x="45720"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837FEE-66A2-465E-8137-CEF2170CE411}">
      <dsp:nvSpPr>
        <dsp:cNvPr id="0" name=""/>
        <dsp:cNvSpPr/>
      </dsp:nvSpPr>
      <dsp:spPr>
        <a:xfrm>
          <a:off x="2231528" y="940130"/>
          <a:ext cx="584448" cy="278144"/>
        </a:xfrm>
        <a:custGeom>
          <a:avLst/>
          <a:gdLst/>
          <a:ahLst/>
          <a:cxnLst/>
          <a:rect l="0" t="0" r="0" b="0"/>
          <a:pathLst>
            <a:path>
              <a:moveTo>
                <a:pt x="0" y="0"/>
              </a:moveTo>
              <a:lnTo>
                <a:pt x="0" y="189547"/>
              </a:lnTo>
              <a:lnTo>
                <a:pt x="584448" y="189547"/>
              </a:lnTo>
              <a:lnTo>
                <a:pt x="584448" y="2781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8519B0-9DF8-43B1-897D-1C667FA195C5}">
      <dsp:nvSpPr>
        <dsp:cNvPr id="0" name=""/>
        <dsp:cNvSpPr/>
      </dsp:nvSpPr>
      <dsp:spPr>
        <a:xfrm>
          <a:off x="1647080" y="3596447"/>
          <a:ext cx="584448" cy="278144"/>
        </a:xfrm>
        <a:custGeom>
          <a:avLst/>
          <a:gdLst/>
          <a:ahLst/>
          <a:cxnLst/>
          <a:rect l="0" t="0" r="0" b="0"/>
          <a:pathLst>
            <a:path>
              <a:moveTo>
                <a:pt x="0" y="0"/>
              </a:moveTo>
              <a:lnTo>
                <a:pt x="0" y="189547"/>
              </a:lnTo>
              <a:lnTo>
                <a:pt x="584448" y="189547"/>
              </a:lnTo>
              <a:lnTo>
                <a:pt x="584448"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414D32-911A-435F-B614-D285917E9610}">
      <dsp:nvSpPr>
        <dsp:cNvPr id="0" name=""/>
        <dsp:cNvSpPr/>
      </dsp:nvSpPr>
      <dsp:spPr>
        <a:xfrm>
          <a:off x="1062632" y="5367324"/>
          <a:ext cx="584448" cy="278144"/>
        </a:xfrm>
        <a:custGeom>
          <a:avLst/>
          <a:gdLst/>
          <a:ahLst/>
          <a:cxnLst/>
          <a:rect l="0" t="0" r="0" b="0"/>
          <a:pathLst>
            <a:path>
              <a:moveTo>
                <a:pt x="0" y="0"/>
              </a:moveTo>
              <a:lnTo>
                <a:pt x="0" y="189547"/>
              </a:lnTo>
              <a:lnTo>
                <a:pt x="584448" y="189547"/>
              </a:lnTo>
              <a:lnTo>
                <a:pt x="584448"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BE741C-35B9-401B-BDE2-4D141AB1C4C1}">
      <dsp:nvSpPr>
        <dsp:cNvPr id="0" name=""/>
        <dsp:cNvSpPr/>
      </dsp:nvSpPr>
      <dsp:spPr>
        <a:xfrm>
          <a:off x="478184" y="5367324"/>
          <a:ext cx="584448" cy="278144"/>
        </a:xfrm>
        <a:custGeom>
          <a:avLst/>
          <a:gdLst/>
          <a:ahLst/>
          <a:cxnLst/>
          <a:rect l="0" t="0" r="0" b="0"/>
          <a:pathLst>
            <a:path>
              <a:moveTo>
                <a:pt x="584448" y="0"/>
              </a:moveTo>
              <a:lnTo>
                <a:pt x="584448" y="189547"/>
              </a:lnTo>
              <a:lnTo>
                <a:pt x="0" y="189547"/>
              </a:lnTo>
              <a:lnTo>
                <a:pt x="0"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51A847E-44A5-4FED-8E4A-5423A8E41FD3}">
      <dsp:nvSpPr>
        <dsp:cNvPr id="0" name=""/>
        <dsp:cNvSpPr/>
      </dsp:nvSpPr>
      <dsp:spPr>
        <a:xfrm>
          <a:off x="1016912" y="4481886"/>
          <a:ext cx="91440" cy="278144"/>
        </a:xfrm>
        <a:custGeom>
          <a:avLst/>
          <a:gdLst/>
          <a:ahLst/>
          <a:cxnLst/>
          <a:rect l="0" t="0" r="0" b="0"/>
          <a:pathLst>
            <a:path>
              <a:moveTo>
                <a:pt x="45720" y="0"/>
              </a:moveTo>
              <a:lnTo>
                <a:pt x="45720"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8608F7-2A4D-4F07-A8D1-2763D73EAF8D}">
      <dsp:nvSpPr>
        <dsp:cNvPr id="0" name=""/>
        <dsp:cNvSpPr/>
      </dsp:nvSpPr>
      <dsp:spPr>
        <a:xfrm>
          <a:off x="1062632" y="3596447"/>
          <a:ext cx="584448" cy="278144"/>
        </a:xfrm>
        <a:custGeom>
          <a:avLst/>
          <a:gdLst/>
          <a:ahLst/>
          <a:cxnLst/>
          <a:rect l="0" t="0" r="0" b="0"/>
          <a:pathLst>
            <a:path>
              <a:moveTo>
                <a:pt x="584448" y="0"/>
              </a:moveTo>
              <a:lnTo>
                <a:pt x="584448" y="189547"/>
              </a:lnTo>
              <a:lnTo>
                <a:pt x="0" y="189547"/>
              </a:lnTo>
              <a:lnTo>
                <a:pt x="0"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A8E93C-0105-49EE-A018-170C79CA337F}">
      <dsp:nvSpPr>
        <dsp:cNvPr id="0" name=""/>
        <dsp:cNvSpPr/>
      </dsp:nvSpPr>
      <dsp:spPr>
        <a:xfrm>
          <a:off x="1601360" y="2711008"/>
          <a:ext cx="91440" cy="278144"/>
        </a:xfrm>
        <a:custGeom>
          <a:avLst/>
          <a:gdLst/>
          <a:ahLst/>
          <a:cxnLst/>
          <a:rect l="0" t="0" r="0" b="0"/>
          <a:pathLst>
            <a:path>
              <a:moveTo>
                <a:pt x="45720" y="0"/>
              </a:moveTo>
              <a:lnTo>
                <a:pt x="45720"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E5EDA7-DC3E-40AE-8E28-2C1DD84A3BCB}">
      <dsp:nvSpPr>
        <dsp:cNvPr id="0" name=""/>
        <dsp:cNvSpPr/>
      </dsp:nvSpPr>
      <dsp:spPr>
        <a:xfrm>
          <a:off x="1601360" y="1825569"/>
          <a:ext cx="91440" cy="278144"/>
        </a:xfrm>
        <a:custGeom>
          <a:avLst/>
          <a:gdLst/>
          <a:ahLst/>
          <a:cxnLst/>
          <a:rect l="0" t="0" r="0" b="0"/>
          <a:pathLst>
            <a:path>
              <a:moveTo>
                <a:pt x="45720" y="0"/>
              </a:moveTo>
              <a:lnTo>
                <a:pt x="45720" y="2781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DFEE6F-3D0B-40CD-863B-5C195F23EE33}">
      <dsp:nvSpPr>
        <dsp:cNvPr id="0" name=""/>
        <dsp:cNvSpPr/>
      </dsp:nvSpPr>
      <dsp:spPr>
        <a:xfrm>
          <a:off x="1647080" y="940130"/>
          <a:ext cx="584448" cy="278144"/>
        </a:xfrm>
        <a:custGeom>
          <a:avLst/>
          <a:gdLst/>
          <a:ahLst/>
          <a:cxnLst/>
          <a:rect l="0" t="0" r="0" b="0"/>
          <a:pathLst>
            <a:path>
              <a:moveTo>
                <a:pt x="584448" y="0"/>
              </a:moveTo>
              <a:lnTo>
                <a:pt x="584448" y="189547"/>
              </a:lnTo>
              <a:lnTo>
                <a:pt x="0" y="189547"/>
              </a:lnTo>
              <a:lnTo>
                <a:pt x="0" y="2781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B13676-F4C7-494E-9030-7DA49F2D6612}">
      <dsp:nvSpPr>
        <dsp:cNvPr id="0" name=""/>
        <dsp:cNvSpPr/>
      </dsp:nvSpPr>
      <dsp:spPr>
        <a:xfrm>
          <a:off x="1753344" y="332836"/>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4A1F21-CE1D-42FB-8B8C-36FC5ECBF318}">
      <dsp:nvSpPr>
        <dsp:cNvPr id="0" name=""/>
        <dsp:cNvSpPr/>
      </dsp:nvSpPr>
      <dsp:spPr>
        <a:xfrm>
          <a:off x="1859607" y="433786"/>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ın Bilgi Paketi Güncel Midir?</a:t>
          </a:r>
        </a:p>
      </dsp:txBody>
      <dsp:txXfrm>
        <a:off x="1877394" y="451573"/>
        <a:ext cx="920795" cy="571720"/>
      </dsp:txXfrm>
    </dsp:sp>
    <dsp:sp modelId="{E339C6A3-FFF8-4F69-8A45-0D90464E3E29}">
      <dsp:nvSpPr>
        <dsp:cNvPr id="0" name=""/>
        <dsp:cNvSpPr/>
      </dsp:nvSpPr>
      <dsp:spPr>
        <a:xfrm>
          <a:off x="1168896" y="1218275"/>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3CAB41D-1658-43DB-BE59-5D132612CBB6}">
      <dsp:nvSpPr>
        <dsp:cNvPr id="0" name=""/>
        <dsp:cNvSpPr/>
      </dsp:nvSpPr>
      <dsp:spPr>
        <a:xfrm>
          <a:off x="1275159" y="1319225"/>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FF0000"/>
              </a:solidFill>
            </a:rPr>
            <a:t>Evet</a:t>
          </a:r>
        </a:p>
      </dsp:txBody>
      <dsp:txXfrm>
        <a:off x="1292946" y="1337012"/>
        <a:ext cx="920795" cy="571720"/>
      </dsp:txXfrm>
    </dsp:sp>
    <dsp:sp modelId="{9206EB2E-D874-48DE-9B2C-1109688A99FC}">
      <dsp:nvSpPr>
        <dsp:cNvPr id="0" name=""/>
        <dsp:cNvSpPr/>
      </dsp:nvSpPr>
      <dsp:spPr>
        <a:xfrm>
          <a:off x="1168896" y="2103713"/>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CB2594-CF6E-409F-8C8D-D1111E09F5CF}">
      <dsp:nvSpPr>
        <dsp:cNvPr id="0" name=""/>
        <dsp:cNvSpPr/>
      </dsp:nvSpPr>
      <dsp:spPr>
        <a:xfrm>
          <a:off x="1275159" y="2204663"/>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0" i="0" kern="1200"/>
            <a:t>Programın Bilgi Paketinde Yer Alan Derslerin Doluluk Oranını Gösterir </a:t>
          </a:r>
          <a:r>
            <a:rPr lang="tr-TR" sz="600" b="1" i="0" kern="1200">
              <a:solidFill>
                <a:schemeClr val="accent1">
                  <a:lumMod val="75000"/>
                </a:schemeClr>
              </a:solidFill>
            </a:rPr>
            <a:t>Kanıtı</a:t>
          </a:r>
          <a:r>
            <a:rPr lang="tr-TR" sz="600" b="0" i="0" kern="1200"/>
            <a:t> Sununuz.</a:t>
          </a:r>
          <a:endParaRPr lang="tr-TR" sz="600" kern="1200"/>
        </a:p>
      </dsp:txBody>
      <dsp:txXfrm>
        <a:off x="1292946" y="2222450"/>
        <a:ext cx="920795" cy="571720"/>
      </dsp:txXfrm>
    </dsp:sp>
    <dsp:sp modelId="{588F9107-EE63-43E1-8FE1-F42E18E8F57B}">
      <dsp:nvSpPr>
        <dsp:cNvPr id="0" name=""/>
        <dsp:cNvSpPr/>
      </dsp:nvSpPr>
      <dsp:spPr>
        <a:xfrm>
          <a:off x="1168896" y="2989152"/>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8C1D9B4-19E0-49A8-A60D-705FF8EBB3BF}">
      <dsp:nvSpPr>
        <dsp:cNvPr id="0" name=""/>
        <dsp:cNvSpPr/>
      </dsp:nvSpPr>
      <dsp:spPr>
        <a:xfrm>
          <a:off x="1275159" y="3090102"/>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endParaRPr lang="tr-TR" sz="600" kern="1200"/>
        </a:p>
        <a:p>
          <a:pPr marL="0" lvl="0" indent="0" algn="ctr" defTabSz="266700">
            <a:lnSpc>
              <a:spcPct val="90000"/>
            </a:lnSpc>
            <a:spcBef>
              <a:spcPct val="0"/>
            </a:spcBef>
            <a:spcAft>
              <a:spcPct val="35000"/>
            </a:spcAft>
            <a:buNone/>
          </a:pPr>
          <a:r>
            <a:rPr lang="tr-TR" sz="600" kern="1200"/>
            <a:t>Program Bilgi Paketine İlişkin Değerlendirme Çalışması Yapıldı Mı?</a:t>
          </a:r>
        </a:p>
      </dsp:txBody>
      <dsp:txXfrm>
        <a:off x="1292946" y="3107889"/>
        <a:ext cx="920795" cy="571720"/>
      </dsp:txXfrm>
    </dsp:sp>
    <dsp:sp modelId="{278F93E6-5D48-41BA-9449-36238DB33EFD}">
      <dsp:nvSpPr>
        <dsp:cNvPr id="0" name=""/>
        <dsp:cNvSpPr/>
      </dsp:nvSpPr>
      <dsp:spPr>
        <a:xfrm>
          <a:off x="584448" y="3874591"/>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75E85CA-19E1-464F-B68A-439EA8BDC8B4}">
      <dsp:nvSpPr>
        <dsp:cNvPr id="0" name=""/>
        <dsp:cNvSpPr/>
      </dsp:nvSpPr>
      <dsp:spPr>
        <a:xfrm>
          <a:off x="690711" y="3975541"/>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Evet</a:t>
          </a:r>
        </a:p>
        <a:p>
          <a:pPr marL="0" lvl="0" indent="0" algn="ctr" defTabSz="266700">
            <a:lnSpc>
              <a:spcPct val="90000"/>
            </a:lnSpc>
            <a:spcBef>
              <a:spcPct val="0"/>
            </a:spcBef>
            <a:spcAft>
              <a:spcPct val="35000"/>
            </a:spcAft>
            <a:buNone/>
          </a:pPr>
          <a:r>
            <a:rPr lang="tr-TR" sz="600" kern="1200"/>
            <a:t>Değerlendirme Çalışmanıza İlişkin </a:t>
          </a:r>
          <a:r>
            <a:rPr lang="tr-TR" sz="600" b="1" kern="1200">
              <a:solidFill>
                <a:schemeClr val="accent1">
                  <a:lumMod val="75000"/>
                </a:schemeClr>
              </a:solidFill>
            </a:rPr>
            <a:t>Kanıtı</a:t>
          </a:r>
          <a:r>
            <a:rPr lang="tr-TR" sz="600" kern="1200"/>
            <a:t> Bağlantı Olarak Sununuz.</a:t>
          </a:r>
        </a:p>
      </dsp:txBody>
      <dsp:txXfrm>
        <a:off x="708498" y="3993328"/>
        <a:ext cx="920795" cy="571720"/>
      </dsp:txXfrm>
    </dsp:sp>
    <dsp:sp modelId="{776DEFB7-0328-43A5-B85D-09A7F1D21755}">
      <dsp:nvSpPr>
        <dsp:cNvPr id="0" name=""/>
        <dsp:cNvSpPr/>
      </dsp:nvSpPr>
      <dsp:spPr>
        <a:xfrm>
          <a:off x="584448" y="4760030"/>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CF6BC2-9822-4419-9A1E-6D767B7E6427}">
      <dsp:nvSpPr>
        <dsp:cNvPr id="0" name=""/>
        <dsp:cNvSpPr/>
      </dsp:nvSpPr>
      <dsp:spPr>
        <a:xfrm>
          <a:off x="690711" y="4860980"/>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 Bilgi PAketine İlişkin İyileştimre Çalışması Yapılmakta Mıdır?</a:t>
          </a:r>
        </a:p>
      </dsp:txBody>
      <dsp:txXfrm>
        <a:off x="708498" y="4878767"/>
        <a:ext cx="920795" cy="571720"/>
      </dsp:txXfrm>
    </dsp:sp>
    <dsp:sp modelId="{09F8F21A-22D3-4B00-BA03-86E98CCB508A}">
      <dsp:nvSpPr>
        <dsp:cNvPr id="0" name=""/>
        <dsp:cNvSpPr/>
      </dsp:nvSpPr>
      <dsp:spPr>
        <a:xfrm>
          <a:off x="0" y="5645468"/>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190D71-C8D3-4CA3-B4A1-D90E79BDE33B}">
      <dsp:nvSpPr>
        <dsp:cNvPr id="0" name=""/>
        <dsp:cNvSpPr/>
      </dsp:nvSpPr>
      <dsp:spPr>
        <a:xfrm>
          <a:off x="106263" y="5746419"/>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Evet</a:t>
          </a:r>
        </a:p>
        <a:p>
          <a:pPr marL="0" lvl="0" indent="0" algn="ctr" defTabSz="266700">
            <a:lnSpc>
              <a:spcPct val="90000"/>
            </a:lnSpc>
            <a:spcBef>
              <a:spcPct val="0"/>
            </a:spcBef>
            <a:spcAft>
              <a:spcPct val="35000"/>
            </a:spcAft>
            <a:buNone/>
          </a:pPr>
          <a:r>
            <a:rPr lang="tr-TR" sz="600" kern="1200"/>
            <a:t>Program Bilgi Paketine İlişkin İyileştirme Çalışmalarının </a:t>
          </a:r>
          <a:r>
            <a:rPr lang="tr-TR" sz="600" b="1" kern="1200">
              <a:solidFill>
                <a:schemeClr val="accent1">
                  <a:lumMod val="75000"/>
                </a:schemeClr>
              </a:solidFill>
            </a:rPr>
            <a:t>Kanıtını</a:t>
          </a:r>
          <a:r>
            <a:rPr lang="tr-TR" sz="600" kern="1200"/>
            <a:t> Ekleyiniz.</a:t>
          </a:r>
        </a:p>
      </dsp:txBody>
      <dsp:txXfrm>
        <a:off x="124050" y="5764206"/>
        <a:ext cx="920795" cy="571720"/>
      </dsp:txXfrm>
    </dsp:sp>
    <dsp:sp modelId="{AFA47FD9-FA8A-41FA-9403-9D278D889876}">
      <dsp:nvSpPr>
        <dsp:cNvPr id="0" name=""/>
        <dsp:cNvSpPr/>
      </dsp:nvSpPr>
      <dsp:spPr>
        <a:xfrm>
          <a:off x="1168896" y="5645468"/>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D85D37-602A-461C-B3B2-324D02C0161B}">
      <dsp:nvSpPr>
        <dsp:cNvPr id="0" name=""/>
        <dsp:cNvSpPr/>
      </dsp:nvSpPr>
      <dsp:spPr>
        <a:xfrm>
          <a:off x="1275159" y="5746419"/>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Hayır</a:t>
          </a:r>
        </a:p>
        <a:p>
          <a:pPr marL="0" lvl="0" indent="0" algn="ctr" defTabSz="266700">
            <a:lnSpc>
              <a:spcPct val="90000"/>
            </a:lnSpc>
            <a:spcBef>
              <a:spcPct val="0"/>
            </a:spcBef>
            <a:spcAft>
              <a:spcPct val="35000"/>
            </a:spcAft>
            <a:buNone/>
          </a:pPr>
          <a:endParaRPr lang="tr-TR" sz="600" kern="1200"/>
        </a:p>
      </dsp:txBody>
      <dsp:txXfrm>
        <a:off x="1292946" y="5764206"/>
        <a:ext cx="920795" cy="571720"/>
      </dsp:txXfrm>
    </dsp:sp>
    <dsp:sp modelId="{757A8D07-8904-44DA-9599-89A5B94FCE3B}">
      <dsp:nvSpPr>
        <dsp:cNvPr id="0" name=""/>
        <dsp:cNvSpPr/>
      </dsp:nvSpPr>
      <dsp:spPr>
        <a:xfrm>
          <a:off x="1753344" y="3874591"/>
          <a:ext cx="956369" cy="6814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FBFCD49-4CA2-4206-B746-C25FC622FDFF}">
      <dsp:nvSpPr>
        <dsp:cNvPr id="0" name=""/>
        <dsp:cNvSpPr/>
      </dsp:nvSpPr>
      <dsp:spPr>
        <a:xfrm>
          <a:off x="1859607" y="3975541"/>
          <a:ext cx="956369" cy="681481"/>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solidFill>
                <a:srgbClr val="FF0000"/>
              </a:solidFill>
            </a:rPr>
            <a:t>Hayır</a:t>
          </a:r>
        </a:p>
        <a:p>
          <a:pPr marL="0" lvl="0" indent="0" algn="ctr" defTabSz="266700">
            <a:lnSpc>
              <a:spcPct val="90000"/>
            </a:lnSpc>
            <a:spcBef>
              <a:spcPct val="0"/>
            </a:spcBef>
            <a:spcAft>
              <a:spcPct val="35000"/>
            </a:spcAft>
            <a:buNone/>
          </a:pPr>
          <a:r>
            <a:rPr lang="tr-TR" sz="600" kern="1200"/>
            <a:t>Değerlendirme Çalışmanız Yok ise Çalışma Planınıza İlişkin </a:t>
          </a:r>
          <a:r>
            <a:rPr lang="tr-TR" sz="600" b="1" kern="1200">
              <a:solidFill>
                <a:schemeClr val="accent1">
                  <a:lumMod val="75000"/>
                </a:schemeClr>
              </a:solidFill>
            </a:rPr>
            <a:t>Kanıtı</a:t>
          </a:r>
          <a:r>
            <a:rPr lang="tr-TR" sz="600" kern="1200"/>
            <a:t> Bağlantı Olarak Sununuz.</a:t>
          </a:r>
        </a:p>
      </dsp:txBody>
      <dsp:txXfrm>
        <a:off x="1879567" y="3995501"/>
        <a:ext cx="916449" cy="641561"/>
      </dsp:txXfrm>
    </dsp:sp>
    <dsp:sp modelId="{40599C36-4AC7-4CBA-B0B6-87E4601C3022}">
      <dsp:nvSpPr>
        <dsp:cNvPr id="0" name=""/>
        <dsp:cNvSpPr/>
      </dsp:nvSpPr>
      <dsp:spPr>
        <a:xfrm>
          <a:off x="2337792" y="1218275"/>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E1B83C-0560-422B-9007-308EFAD626C0}">
      <dsp:nvSpPr>
        <dsp:cNvPr id="0" name=""/>
        <dsp:cNvSpPr/>
      </dsp:nvSpPr>
      <dsp:spPr>
        <a:xfrm>
          <a:off x="2444055" y="1319225"/>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Hayır</a:t>
          </a:r>
        </a:p>
      </dsp:txBody>
      <dsp:txXfrm>
        <a:off x="2461842" y="1337012"/>
        <a:ext cx="920795" cy="571720"/>
      </dsp:txXfrm>
    </dsp:sp>
    <dsp:sp modelId="{F87C4800-E880-4FC8-9C6B-6DEDC8C19C51}">
      <dsp:nvSpPr>
        <dsp:cNvPr id="0" name=""/>
        <dsp:cNvSpPr/>
      </dsp:nvSpPr>
      <dsp:spPr>
        <a:xfrm>
          <a:off x="2337792" y="2103713"/>
          <a:ext cx="956369" cy="60729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2F65564-A7E3-4B85-988D-A49E9453E959}">
      <dsp:nvSpPr>
        <dsp:cNvPr id="0" name=""/>
        <dsp:cNvSpPr/>
      </dsp:nvSpPr>
      <dsp:spPr>
        <a:xfrm>
          <a:off x="2444055" y="2204663"/>
          <a:ext cx="956369" cy="607294"/>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kern="1200"/>
            <a:t>Programın Bilgi Paketindeki Eksikliklere İlişkin Raporu </a:t>
          </a:r>
          <a:r>
            <a:rPr lang="tr-TR" sz="600" b="1" kern="1200">
              <a:solidFill>
                <a:schemeClr val="accent1">
                  <a:lumMod val="75000"/>
                </a:schemeClr>
              </a:solidFill>
            </a:rPr>
            <a:t>Kanıt</a:t>
          </a:r>
          <a:r>
            <a:rPr lang="tr-TR" sz="600" kern="1200"/>
            <a:t> Olarak Sununuz.</a:t>
          </a:r>
        </a:p>
      </dsp:txBody>
      <dsp:txXfrm>
        <a:off x="2461842" y="2222450"/>
        <a:ext cx="920795" cy="57172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1C9449-AFCB-4D8B-9BE6-F02BBC940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30</Words>
  <Characters>3591</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ek GÜMÜŞCAN</dc:creator>
  <cp:keywords/>
  <dc:description/>
  <cp:lastModifiedBy>Seda EFE</cp:lastModifiedBy>
  <cp:revision>2</cp:revision>
  <cp:lastPrinted>2026-02-11T08:06:00Z</cp:lastPrinted>
  <dcterms:created xsi:type="dcterms:W3CDTF">2026-06-04T09:11:00Z</dcterms:created>
  <dcterms:modified xsi:type="dcterms:W3CDTF">2026-06-04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f8fd38b0c493df790ebda1a45128d3f68b6c56e7f201785031fee82722e0df</vt:lpwstr>
  </property>
</Properties>
</file>